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FE6B6C" w14:textId="7E904BD7" w:rsidR="006478E7" w:rsidRPr="00490FBB" w:rsidRDefault="006478E7" w:rsidP="006478E7">
      <w:pPr>
        <w:spacing w:before="120" w:after="120" w:line="312" w:lineRule="auto"/>
        <w:jc w:val="center"/>
      </w:pPr>
    </w:p>
    <w:p w14:paraId="50B6D781" w14:textId="660A9C7D" w:rsidR="006478E7" w:rsidRPr="00490FBB" w:rsidRDefault="0020209F" w:rsidP="004E6C27">
      <w:pPr>
        <w:pStyle w:val="Heading10"/>
        <w:spacing w:before="2640"/>
        <w:jc w:val="center"/>
        <w:rPr>
          <w:sz w:val="48"/>
          <w:szCs w:val="48"/>
        </w:rPr>
      </w:pPr>
      <w:r>
        <w:rPr>
          <w:sz w:val="48"/>
          <w:szCs w:val="48"/>
        </w:rPr>
        <w:t xml:space="preserve">MSAC </w:t>
      </w:r>
      <w:r w:rsidR="006478E7" w:rsidRPr="00490FBB">
        <w:rPr>
          <w:sz w:val="48"/>
          <w:szCs w:val="48"/>
        </w:rPr>
        <w:t>Application</w:t>
      </w:r>
      <w:r w:rsidR="00AF2095">
        <w:rPr>
          <w:sz w:val="48"/>
          <w:szCs w:val="48"/>
        </w:rPr>
        <w:t xml:space="preserve"> 171</w:t>
      </w:r>
      <w:r w:rsidR="00404C60">
        <w:rPr>
          <w:sz w:val="48"/>
          <w:szCs w:val="48"/>
        </w:rPr>
        <w:t>3</w:t>
      </w:r>
    </w:p>
    <w:p w14:paraId="11765312" w14:textId="245F4122" w:rsidR="006478E7" w:rsidRPr="00490FBB" w:rsidRDefault="00404C60" w:rsidP="006478E7">
      <w:pPr>
        <w:pStyle w:val="Heading10"/>
        <w:jc w:val="center"/>
        <w:rPr>
          <w:sz w:val="48"/>
          <w:szCs w:val="48"/>
        </w:rPr>
      </w:pPr>
      <w:r w:rsidRPr="00404C60">
        <w:rPr>
          <w:color w:val="548DD4"/>
          <w:sz w:val="48"/>
          <w:szCs w:val="48"/>
        </w:rPr>
        <w:t xml:space="preserve">Cardiac MRI in the diagnosis of </w:t>
      </w:r>
      <w:bookmarkStart w:id="0" w:name="OLE_LINK7"/>
      <w:r w:rsidRPr="00404C60">
        <w:rPr>
          <w:color w:val="548DD4"/>
          <w:sz w:val="48"/>
          <w:szCs w:val="48"/>
        </w:rPr>
        <w:t>myocarditis</w:t>
      </w:r>
      <w:bookmarkEnd w:id="0"/>
    </w:p>
    <w:p w14:paraId="53D4B1CA" w14:textId="77777777" w:rsidR="00C13EF9" w:rsidRPr="00DA5A68" w:rsidRDefault="00C13EF9" w:rsidP="00D53FA8"/>
    <w:p w14:paraId="39CC0389" w14:textId="21443FDE" w:rsidR="006478E7" w:rsidRDefault="006478E7" w:rsidP="00584A80">
      <w:pPr>
        <w:pStyle w:val="Heading1"/>
        <w:spacing w:before="120"/>
      </w:pPr>
      <w:r w:rsidRPr="00490FBB">
        <w:t>PICO Confirmation</w:t>
      </w:r>
    </w:p>
    <w:p w14:paraId="4D2E47E5" w14:textId="77777777" w:rsidR="00C13EF9" w:rsidRPr="00DA5A68" w:rsidRDefault="00C13EF9" w:rsidP="00D53FA8"/>
    <w:p w14:paraId="2E493D30" w14:textId="4ABD1A33" w:rsidR="00584A80" w:rsidRPr="00584A80" w:rsidRDefault="00584A80" w:rsidP="00584A80">
      <w:pPr>
        <w:spacing w:after="160" w:line="259" w:lineRule="auto"/>
        <w:jc w:val="left"/>
        <w:rPr>
          <w:rFonts w:ascii="Arial" w:hAnsi="Arial" w:cs="Arial"/>
          <w:b/>
          <w:sz w:val="32"/>
          <w:szCs w:val="32"/>
        </w:rPr>
      </w:pPr>
      <w:r>
        <w:rPr>
          <w:rFonts w:ascii="Arial" w:hAnsi="Arial" w:cs="Arial"/>
          <w:b/>
          <w:sz w:val="32"/>
          <w:szCs w:val="32"/>
        </w:rPr>
        <w:br w:type="page"/>
      </w:r>
    </w:p>
    <w:p w14:paraId="4DA3FCA6" w14:textId="294F3046" w:rsidR="006478E7" w:rsidRPr="004E6C27" w:rsidRDefault="006478E7" w:rsidP="00FD595E">
      <w:pPr>
        <w:rPr>
          <w:b/>
          <w:bCs/>
          <w:i/>
          <w:iCs/>
        </w:rPr>
      </w:pPr>
      <w:r w:rsidRPr="004E6C27">
        <w:rPr>
          <w:b/>
          <w:bCs/>
          <w:i/>
          <w:iCs/>
        </w:rPr>
        <w:lastRenderedPageBreak/>
        <w:t>Summary of PI</w:t>
      </w:r>
      <w:r w:rsidR="00235B21" w:rsidRPr="004E6C27">
        <w:rPr>
          <w:b/>
          <w:bCs/>
          <w:i/>
          <w:iCs/>
        </w:rPr>
        <w:t xml:space="preserve">CO/PPICO criteria to define </w:t>
      </w:r>
      <w:r w:rsidRPr="004E6C27">
        <w:rPr>
          <w:b/>
          <w:bCs/>
          <w:i/>
          <w:iCs/>
        </w:rPr>
        <w:t>question(s) to be addressed in an Assessment Report to the Medical Services Advisory Committee (MSAC)</w:t>
      </w:r>
    </w:p>
    <w:p w14:paraId="27204326" w14:textId="3DB4A73A" w:rsidR="00D52956" w:rsidRDefault="3FB66612" w:rsidP="00D52956">
      <w:pPr>
        <w:pStyle w:val="Caption"/>
      </w:pPr>
      <w:bookmarkStart w:id="1" w:name="_Ref69732160"/>
      <w:bookmarkStart w:id="2" w:name="_Ref69732155"/>
      <w:r>
        <w:t>Table</w:t>
      </w:r>
      <w:r w:rsidR="00073867">
        <w:t xml:space="preserve"> </w:t>
      </w:r>
      <w:r w:rsidR="00D52956">
        <w:fldChar w:fldCharType="begin"/>
      </w:r>
      <w:r w:rsidR="00D52956">
        <w:instrText xml:space="preserve"> SEQ Table \* ARABIC </w:instrText>
      </w:r>
      <w:r w:rsidR="00D52956">
        <w:fldChar w:fldCharType="separate"/>
      </w:r>
      <w:r w:rsidR="002D4494">
        <w:rPr>
          <w:noProof/>
        </w:rPr>
        <w:t>1</w:t>
      </w:r>
      <w:r w:rsidR="00D52956">
        <w:fldChar w:fldCharType="end"/>
      </w:r>
      <w:bookmarkEnd w:id="1"/>
      <w:r w:rsidR="00D52956">
        <w:tab/>
      </w:r>
      <w:r>
        <w:t>PICO for</w:t>
      </w:r>
      <w:r w:rsidR="7B0146D2">
        <w:t xml:space="preserve"> </w:t>
      </w:r>
      <w:r w:rsidR="00696C71">
        <w:t>c</w:t>
      </w:r>
      <w:r w:rsidR="00404C60" w:rsidRPr="00404C60">
        <w:t>ardiac MRI in the diagnosis of myocarditis</w:t>
      </w:r>
      <w:r>
        <w:t>: PICO Set 1</w:t>
      </w:r>
      <w:bookmarkEnd w:id="2"/>
    </w:p>
    <w:tbl>
      <w:tblPr>
        <w:tblStyle w:val="TableGrid2"/>
        <w:tblW w:w="5000" w:type="pct"/>
        <w:tblLook w:val="00A0" w:firstRow="1" w:lastRow="0" w:firstColumn="1" w:lastColumn="0" w:noHBand="0" w:noVBand="0"/>
      </w:tblPr>
      <w:tblGrid>
        <w:gridCol w:w="2123"/>
        <w:gridCol w:w="7448"/>
      </w:tblGrid>
      <w:tr w:rsidR="000D5BE9" w:rsidRPr="00A364C3" w14:paraId="592DFA36" w14:textId="77777777" w:rsidTr="00A364C3">
        <w:trPr>
          <w:trHeight w:val="372"/>
        </w:trPr>
        <w:tc>
          <w:tcPr>
            <w:tcW w:w="1109" w:type="pct"/>
            <w:hideMark/>
          </w:tcPr>
          <w:p w14:paraId="1BBCD04A" w14:textId="77777777" w:rsidR="000D5BE9" w:rsidRPr="00A364C3" w:rsidRDefault="000D5BE9" w:rsidP="00A364C3">
            <w:pPr>
              <w:pStyle w:val="TableText0"/>
              <w:spacing w:before="120" w:after="120"/>
              <w:rPr>
                <w:b/>
                <w:bCs/>
              </w:rPr>
            </w:pPr>
            <w:bookmarkStart w:id="3" w:name="Title_Table1" w:colFirst="0" w:colLast="0"/>
            <w:r w:rsidRPr="00A364C3">
              <w:rPr>
                <w:b/>
                <w:bCs/>
              </w:rPr>
              <w:t>Component</w:t>
            </w:r>
          </w:p>
        </w:tc>
        <w:tc>
          <w:tcPr>
            <w:tcW w:w="3891" w:type="pct"/>
            <w:hideMark/>
          </w:tcPr>
          <w:p w14:paraId="358F654D" w14:textId="77777777" w:rsidR="000D5BE9" w:rsidRPr="00A364C3" w:rsidRDefault="000D5BE9" w:rsidP="00A364C3">
            <w:pPr>
              <w:pStyle w:val="TableText0"/>
              <w:spacing w:before="120" w:after="120"/>
              <w:rPr>
                <w:b/>
                <w:bCs/>
              </w:rPr>
            </w:pPr>
            <w:r w:rsidRPr="00A364C3">
              <w:rPr>
                <w:b/>
                <w:bCs/>
              </w:rPr>
              <w:t>Description</w:t>
            </w:r>
          </w:p>
        </w:tc>
      </w:tr>
      <w:bookmarkEnd w:id="3"/>
      <w:tr w:rsidR="000D5BE9" w:rsidRPr="00490FBB" w14:paraId="53DF31C8" w14:textId="77777777" w:rsidTr="00A364C3">
        <w:tc>
          <w:tcPr>
            <w:tcW w:w="1109" w:type="pct"/>
            <w:hideMark/>
          </w:tcPr>
          <w:p w14:paraId="53E4CF25" w14:textId="03648499" w:rsidR="000D5BE9" w:rsidRPr="00490FBB" w:rsidRDefault="00B76DA6" w:rsidP="00A364C3">
            <w:pPr>
              <w:pStyle w:val="TableText0"/>
              <w:spacing w:before="120" w:after="120"/>
              <w:rPr>
                <w:rFonts w:cs="Arial"/>
              </w:rPr>
            </w:pPr>
            <w:r>
              <w:rPr>
                <w:rFonts w:cs="Arial"/>
              </w:rPr>
              <w:t>Test p</w:t>
            </w:r>
            <w:r w:rsidR="000D5BE9">
              <w:rPr>
                <w:rFonts w:cs="Arial"/>
              </w:rPr>
              <w:t>opulation</w:t>
            </w:r>
          </w:p>
        </w:tc>
        <w:tc>
          <w:tcPr>
            <w:tcW w:w="3891" w:type="pct"/>
            <w:hideMark/>
          </w:tcPr>
          <w:p w14:paraId="0BEB9D01" w14:textId="57E3AC4D" w:rsidR="000D5BE9" w:rsidRPr="00404C60" w:rsidRDefault="000D5BE9" w:rsidP="00A364C3">
            <w:pPr>
              <w:pStyle w:val="TableText0"/>
              <w:spacing w:before="120" w:after="120"/>
            </w:pPr>
            <w:r w:rsidRPr="00404C60">
              <w:t>There are two</w:t>
            </w:r>
            <w:r w:rsidR="006941AC">
              <w:t xml:space="preserve"> test</w:t>
            </w:r>
            <w:r w:rsidRPr="00404C60">
              <w:t xml:space="preserve"> populations for this application. </w:t>
            </w:r>
          </w:p>
          <w:p w14:paraId="02DB6F35" w14:textId="0ECEE57C" w:rsidR="003C53F1" w:rsidRDefault="003C53F1" w:rsidP="00A364C3">
            <w:pPr>
              <w:pStyle w:val="TableText0"/>
              <w:spacing w:before="120" w:after="120"/>
            </w:pPr>
            <w:r>
              <w:t xml:space="preserve">Population 1: </w:t>
            </w:r>
            <w:r w:rsidR="00D60EB0">
              <w:t xml:space="preserve">patients with signs and symptoms </w:t>
            </w:r>
            <w:r w:rsidR="00C66FC9">
              <w:t xml:space="preserve">of acute </w:t>
            </w:r>
            <w:r w:rsidR="000D5BE9" w:rsidRPr="00404C60">
              <w:t>onset cardiomyopathy</w:t>
            </w:r>
            <w:r w:rsidR="006941AC">
              <w:t xml:space="preserve"> </w:t>
            </w:r>
            <w:r w:rsidR="00FB4CDA">
              <w:t>(</w:t>
            </w:r>
            <w:r w:rsidR="00D326D6">
              <w:t>acute heart failure and/or arrythmia</w:t>
            </w:r>
            <w:r w:rsidR="00FB4CDA">
              <w:t>)</w:t>
            </w:r>
            <w:r w:rsidR="00BB62E3">
              <w:t xml:space="preserve"> suggestive of a</w:t>
            </w:r>
            <w:r w:rsidR="00BB62E3" w:rsidRPr="00404C60">
              <w:t xml:space="preserve">cute </w:t>
            </w:r>
            <w:r w:rsidR="00C66FC9" w:rsidRPr="00A364C3">
              <w:t>myocarditis</w:t>
            </w:r>
          </w:p>
          <w:p w14:paraId="4A485484" w14:textId="4B9AA76F" w:rsidR="00B24190" w:rsidRPr="00593DB6" w:rsidRDefault="003C53F1" w:rsidP="00A364C3">
            <w:pPr>
              <w:pStyle w:val="TableText0"/>
              <w:spacing w:before="120" w:after="120"/>
              <w:rPr>
                <w:i/>
                <w:iCs/>
              </w:rPr>
            </w:pPr>
            <w:r>
              <w:t xml:space="preserve">Population 2: </w:t>
            </w:r>
            <w:r w:rsidR="0090796C">
              <w:t xml:space="preserve">patients </w:t>
            </w:r>
            <w:r w:rsidR="00D60EB0">
              <w:t xml:space="preserve">presenting </w:t>
            </w:r>
            <w:r w:rsidR="0090796C">
              <w:t xml:space="preserve">with </w:t>
            </w:r>
            <w:r w:rsidR="00D60EB0">
              <w:t xml:space="preserve">signs and symptoms of </w:t>
            </w:r>
            <w:r w:rsidR="000D5BE9" w:rsidRPr="003C53F1">
              <w:t>acute coronary syndrome</w:t>
            </w:r>
            <w:r w:rsidR="00BE476B">
              <w:t xml:space="preserve"> with</w:t>
            </w:r>
            <w:r w:rsidR="002E4F06">
              <w:t xml:space="preserve"> </w:t>
            </w:r>
            <w:r w:rsidR="00EC71D6">
              <w:t>an intermediate risk of obstructive coronary artery disease</w:t>
            </w:r>
            <w:r w:rsidR="00BE476B">
              <w:t>,</w:t>
            </w:r>
            <w:r w:rsidR="002C386F">
              <w:t xml:space="preserve"> </w:t>
            </w:r>
            <w:r w:rsidR="00BE476B">
              <w:t xml:space="preserve">or </w:t>
            </w:r>
            <w:r w:rsidR="00D421C9" w:rsidRPr="00D421C9">
              <w:t xml:space="preserve">suspected </w:t>
            </w:r>
            <w:r w:rsidR="00E417D7" w:rsidRPr="004B5C9C">
              <w:t>myocarditis</w:t>
            </w:r>
          </w:p>
        </w:tc>
      </w:tr>
      <w:tr w:rsidR="00D60EB0" w:rsidRPr="00490FBB" w14:paraId="2F743B1E" w14:textId="77777777" w:rsidTr="00A364C3">
        <w:tc>
          <w:tcPr>
            <w:tcW w:w="1109" w:type="pct"/>
          </w:tcPr>
          <w:p w14:paraId="7DA11BB7" w14:textId="56F95E38" w:rsidR="00D60EB0" w:rsidRDefault="00D60EB0" w:rsidP="00A364C3">
            <w:pPr>
              <w:pStyle w:val="TableText0"/>
              <w:spacing w:before="120" w:after="120"/>
              <w:rPr>
                <w:rFonts w:cs="Arial"/>
              </w:rPr>
            </w:pPr>
            <w:r>
              <w:rPr>
                <w:rFonts w:cs="Arial"/>
              </w:rPr>
              <w:t>Prior tests</w:t>
            </w:r>
          </w:p>
        </w:tc>
        <w:tc>
          <w:tcPr>
            <w:tcW w:w="3891" w:type="pct"/>
          </w:tcPr>
          <w:p w14:paraId="5EB15FFD" w14:textId="0E7DD501" w:rsidR="0057653C" w:rsidRDefault="009A0014" w:rsidP="00A364C3">
            <w:pPr>
              <w:pStyle w:val="TableText0"/>
              <w:spacing w:before="120" w:after="120"/>
            </w:pPr>
            <w:r>
              <w:t xml:space="preserve">Population </w:t>
            </w:r>
            <w:r w:rsidR="00E14119">
              <w:t xml:space="preserve">1: </w:t>
            </w:r>
            <w:r w:rsidR="00833FC2">
              <w:t xml:space="preserve">initial testing and standard investigation for signs and symptoms </w:t>
            </w:r>
            <w:r w:rsidR="009706CE">
              <w:t xml:space="preserve">of </w:t>
            </w:r>
            <w:r w:rsidR="00ED5B0D">
              <w:t xml:space="preserve">heart failure and cardiomyopathy, including </w:t>
            </w:r>
            <w:r w:rsidR="00D92C69">
              <w:t>blood test</w:t>
            </w:r>
            <w:r w:rsidR="002C0BE1">
              <w:t xml:space="preserve"> (e.g. ESR, CRP, troponin)</w:t>
            </w:r>
            <w:r w:rsidR="00851F8C">
              <w:t xml:space="preserve">, </w:t>
            </w:r>
            <w:r w:rsidR="00ED5B0D">
              <w:t>ECG, chest X-ray,</w:t>
            </w:r>
            <w:r w:rsidR="00D61D9F">
              <w:t xml:space="preserve"> </w:t>
            </w:r>
            <w:r w:rsidR="00851F8C">
              <w:t>t</w:t>
            </w:r>
            <w:r w:rsidR="00D61D9F">
              <w:t>r</w:t>
            </w:r>
            <w:r w:rsidR="00851F8C">
              <w:t>anst</w:t>
            </w:r>
            <w:r w:rsidR="00D61D9F">
              <w:t>h</w:t>
            </w:r>
            <w:r w:rsidR="00851F8C">
              <w:t>oracic echocardiography (TTE)</w:t>
            </w:r>
          </w:p>
          <w:p w14:paraId="28B128BA" w14:textId="7F1BB53D" w:rsidR="00D60EB0" w:rsidRPr="00404C60" w:rsidRDefault="00D36259" w:rsidP="00A364C3">
            <w:pPr>
              <w:pStyle w:val="TableText0"/>
              <w:spacing w:before="120" w:after="120"/>
            </w:pPr>
            <w:r>
              <w:t xml:space="preserve">Population 2: </w:t>
            </w:r>
            <w:r w:rsidR="00C76A8D">
              <w:t xml:space="preserve">initial testing and standard investigation for signs and symptoms </w:t>
            </w:r>
            <w:r w:rsidR="009706CE">
              <w:t xml:space="preserve">of </w:t>
            </w:r>
            <w:r w:rsidR="007F2F1D">
              <w:t xml:space="preserve">suspected </w:t>
            </w:r>
            <w:r w:rsidR="00BE476B">
              <w:t>acute coronary syndrome (</w:t>
            </w:r>
            <w:r w:rsidR="007F2F1D">
              <w:t>ACS</w:t>
            </w:r>
            <w:r w:rsidR="00BE476B">
              <w:t>)</w:t>
            </w:r>
            <w:r w:rsidR="007F2F1D">
              <w:t xml:space="preserve"> (</w:t>
            </w:r>
            <w:r w:rsidR="00390704">
              <w:t>ECG, troponin, chest X-ray</w:t>
            </w:r>
            <w:r w:rsidR="007F2F1D">
              <w:t xml:space="preserve">) </w:t>
            </w:r>
          </w:p>
        </w:tc>
      </w:tr>
      <w:tr w:rsidR="000D5BE9" w:rsidRPr="00490FBB" w14:paraId="0912B103" w14:textId="77777777" w:rsidTr="00A364C3">
        <w:tc>
          <w:tcPr>
            <w:tcW w:w="1109" w:type="pct"/>
            <w:hideMark/>
          </w:tcPr>
          <w:p w14:paraId="348599BA" w14:textId="77777777" w:rsidR="000D5BE9" w:rsidRPr="00490FBB" w:rsidRDefault="000D5BE9" w:rsidP="00A364C3">
            <w:pPr>
              <w:pStyle w:val="TableText0"/>
              <w:spacing w:before="120" w:after="120"/>
              <w:rPr>
                <w:rFonts w:cs="Arial"/>
              </w:rPr>
            </w:pPr>
            <w:r w:rsidRPr="00490FBB">
              <w:rPr>
                <w:rFonts w:cs="Arial"/>
              </w:rPr>
              <w:t>Intervention</w:t>
            </w:r>
          </w:p>
        </w:tc>
        <w:tc>
          <w:tcPr>
            <w:tcW w:w="3891" w:type="pct"/>
            <w:hideMark/>
          </w:tcPr>
          <w:p w14:paraId="046746C5" w14:textId="14F91428" w:rsidR="00D60EB0" w:rsidRPr="00CC105C" w:rsidRDefault="000D5BE9" w:rsidP="00A364C3">
            <w:pPr>
              <w:pStyle w:val="TableText0"/>
              <w:spacing w:before="120" w:after="120"/>
            </w:pPr>
            <w:r w:rsidRPr="00CC105C">
              <w:t xml:space="preserve">Cardiac </w:t>
            </w:r>
            <w:r w:rsidRPr="001A3277">
              <w:t xml:space="preserve">magnetic resonance imaging </w:t>
            </w:r>
            <w:r>
              <w:t>(</w:t>
            </w:r>
            <w:r w:rsidR="00D55D2C">
              <w:t>CMR</w:t>
            </w:r>
            <w:r>
              <w:t>)</w:t>
            </w:r>
            <w:r w:rsidR="00841C79">
              <w:t xml:space="preserve"> using gadolinium-based contrast</w:t>
            </w:r>
          </w:p>
        </w:tc>
      </w:tr>
      <w:tr w:rsidR="000D5BE9" w:rsidRPr="00490FBB" w14:paraId="6A33FFC1" w14:textId="77777777" w:rsidTr="00A364C3">
        <w:tc>
          <w:tcPr>
            <w:tcW w:w="1109" w:type="pct"/>
            <w:hideMark/>
          </w:tcPr>
          <w:p w14:paraId="2D1D7178" w14:textId="0F9D829F" w:rsidR="000D5BE9" w:rsidRPr="00490FBB" w:rsidRDefault="000D5BE9" w:rsidP="00A364C3">
            <w:pPr>
              <w:pStyle w:val="TableText0"/>
              <w:spacing w:before="120" w:after="120"/>
              <w:rPr>
                <w:rFonts w:cs="Arial"/>
              </w:rPr>
            </w:pPr>
            <w:r w:rsidRPr="00490FBB">
              <w:rPr>
                <w:rFonts w:cs="Arial"/>
              </w:rPr>
              <w:t>Comparator</w:t>
            </w:r>
            <w:r>
              <w:rPr>
                <w:rFonts w:cs="Arial"/>
              </w:rPr>
              <w:t>/s</w:t>
            </w:r>
          </w:p>
        </w:tc>
        <w:tc>
          <w:tcPr>
            <w:tcW w:w="3891" w:type="pct"/>
            <w:hideMark/>
          </w:tcPr>
          <w:p w14:paraId="36C7AE68" w14:textId="7D47101C" w:rsidR="0035482C" w:rsidRDefault="006A35BA" w:rsidP="00A364C3">
            <w:pPr>
              <w:pStyle w:val="TableText0"/>
              <w:spacing w:before="120" w:after="120"/>
            </w:pPr>
            <w:r>
              <w:t>P</w:t>
            </w:r>
            <w:r w:rsidRPr="00CC105C">
              <w:t xml:space="preserve">opulation </w:t>
            </w:r>
            <w:r>
              <w:t>1</w:t>
            </w:r>
            <w:r w:rsidR="00365666">
              <w:t>:</w:t>
            </w:r>
            <w:r w:rsidRPr="00CC105C">
              <w:t xml:space="preserve"> </w:t>
            </w:r>
            <w:r w:rsidR="009105DD">
              <w:t>s</w:t>
            </w:r>
            <w:r w:rsidR="0068138C">
              <w:t xml:space="preserve">tandard management </w:t>
            </w:r>
            <w:r w:rsidR="00EC71D6">
              <w:t>(e.g. antifailure Rx, circulatory support, antiarrhythmic Rx)</w:t>
            </w:r>
            <w:r w:rsidR="00BB7EE0">
              <w:t xml:space="preserve"> </w:t>
            </w:r>
            <w:r w:rsidR="008E7A98" w:rsidRPr="008E7A98">
              <w:t xml:space="preserve">with/without </w:t>
            </w:r>
            <w:r w:rsidR="00B24190">
              <w:t>e</w:t>
            </w:r>
            <w:r w:rsidR="00B92AAA">
              <w:t>ndomyocardial</w:t>
            </w:r>
            <w:r w:rsidR="000D5BE9" w:rsidRPr="00CC105C">
              <w:t xml:space="preserve"> biops</w:t>
            </w:r>
            <w:r w:rsidR="003C53F1">
              <w:t>y</w:t>
            </w:r>
            <w:r w:rsidR="00B92AAA">
              <w:t xml:space="preserve"> (EMB)</w:t>
            </w:r>
            <w:r w:rsidR="00B76DA6">
              <w:t xml:space="preserve"> </w:t>
            </w:r>
            <w:r w:rsidR="00915148" w:rsidRPr="008E7A98">
              <w:t>when clinically indicated</w:t>
            </w:r>
            <w:r w:rsidR="00802212">
              <w:t>.</w:t>
            </w:r>
          </w:p>
          <w:p w14:paraId="7EC1C1C8" w14:textId="4F2D5FAA" w:rsidR="000D5BE9" w:rsidRPr="00CC105C" w:rsidRDefault="006A35BA" w:rsidP="00A364C3">
            <w:pPr>
              <w:pStyle w:val="TableText0"/>
              <w:spacing w:before="120" w:after="120"/>
            </w:pPr>
            <w:r>
              <w:t>P</w:t>
            </w:r>
            <w:r w:rsidRPr="00CC105C">
              <w:t xml:space="preserve">opulation </w:t>
            </w:r>
            <w:r>
              <w:t>2</w:t>
            </w:r>
            <w:r w:rsidR="00365666">
              <w:t>:</w:t>
            </w:r>
            <w:r w:rsidRPr="00CC105C">
              <w:t xml:space="preserve"> </w:t>
            </w:r>
            <w:r w:rsidR="00BD0C1C" w:rsidRPr="00BD0C1C">
              <w:t xml:space="preserve">standard management </w:t>
            </w:r>
            <w:r w:rsidR="00390704">
              <w:t xml:space="preserve">of intermediate-risk ACS including CTCA / ICA to exclude </w:t>
            </w:r>
            <w:r w:rsidR="00BD0C1C" w:rsidRPr="00682763">
              <w:t xml:space="preserve">obstructive </w:t>
            </w:r>
            <w:r w:rsidR="00D55D2C">
              <w:t>coronary artery disease (</w:t>
            </w:r>
            <w:r w:rsidR="00BD0C1C" w:rsidRPr="00682763">
              <w:t>CAD</w:t>
            </w:r>
            <w:r w:rsidR="00D55D2C">
              <w:t>)</w:t>
            </w:r>
            <w:r w:rsidR="00C74536">
              <w:t xml:space="preserve"> </w:t>
            </w:r>
            <w:r w:rsidR="00B57613">
              <w:t>±</w:t>
            </w:r>
            <w:r w:rsidR="00C74536" w:rsidRPr="00B57613">
              <w:t>TTE</w:t>
            </w:r>
          </w:p>
        </w:tc>
      </w:tr>
      <w:tr w:rsidR="00DF6F60" w:rsidRPr="00490FBB" w14:paraId="684B84D7" w14:textId="77777777" w:rsidTr="00A364C3">
        <w:tc>
          <w:tcPr>
            <w:tcW w:w="1109" w:type="pct"/>
          </w:tcPr>
          <w:p w14:paraId="3E67CF2C" w14:textId="1BD0A788" w:rsidR="00DF6F60" w:rsidRPr="00490FBB" w:rsidRDefault="00DF6F60" w:rsidP="00A364C3">
            <w:pPr>
              <w:pStyle w:val="TableText0"/>
              <w:spacing w:before="120" w:after="120"/>
              <w:rPr>
                <w:rFonts w:cs="Arial"/>
              </w:rPr>
            </w:pPr>
            <w:r>
              <w:rPr>
                <w:rFonts w:cs="Arial"/>
              </w:rPr>
              <w:t>Reference standard</w:t>
            </w:r>
          </w:p>
        </w:tc>
        <w:tc>
          <w:tcPr>
            <w:tcW w:w="3891" w:type="pct"/>
          </w:tcPr>
          <w:p w14:paraId="2F83A486" w14:textId="6216810F" w:rsidR="00DF6F60" w:rsidRDefault="00DF6F60" w:rsidP="00A364C3">
            <w:pPr>
              <w:pStyle w:val="TableText0"/>
              <w:spacing w:before="120" w:after="120"/>
            </w:pPr>
            <w:r w:rsidRPr="00DF6F60">
              <w:t>EMB</w:t>
            </w:r>
          </w:p>
        </w:tc>
      </w:tr>
      <w:tr w:rsidR="000D5BE9" w:rsidRPr="00490FBB" w14:paraId="487A0D7A" w14:textId="77777777" w:rsidTr="00A364C3">
        <w:tc>
          <w:tcPr>
            <w:tcW w:w="1109" w:type="pct"/>
            <w:hideMark/>
          </w:tcPr>
          <w:p w14:paraId="67E770BE" w14:textId="65DBF082" w:rsidR="000D5BE9" w:rsidRPr="00490FBB" w:rsidRDefault="000D5BE9" w:rsidP="006E12BA">
            <w:pPr>
              <w:pStyle w:val="TableText0"/>
              <w:spacing w:before="120" w:after="120"/>
              <w:jc w:val="left"/>
              <w:rPr>
                <w:rFonts w:cs="Arial"/>
              </w:rPr>
            </w:pPr>
            <w:r w:rsidRPr="00490FBB">
              <w:rPr>
                <w:rFonts w:cs="Arial"/>
              </w:rPr>
              <w:t>Outcomes</w:t>
            </w:r>
            <w:r w:rsidR="00DF6F60">
              <w:rPr>
                <w:rFonts w:cs="Arial"/>
              </w:rPr>
              <w:t xml:space="preserve"> (to be reported separately for each population when </w:t>
            </w:r>
            <w:r w:rsidR="00A53F15">
              <w:rPr>
                <w:rFonts w:cs="Arial"/>
              </w:rPr>
              <w:t>possible</w:t>
            </w:r>
            <w:r w:rsidR="00DF6F60">
              <w:rPr>
                <w:rFonts w:cs="Arial"/>
              </w:rPr>
              <w:t>)</w:t>
            </w:r>
          </w:p>
        </w:tc>
        <w:tc>
          <w:tcPr>
            <w:tcW w:w="3891" w:type="pct"/>
            <w:hideMark/>
          </w:tcPr>
          <w:p w14:paraId="34DD1CDD" w14:textId="77777777" w:rsidR="000D5BE9" w:rsidRPr="00E830E7" w:rsidRDefault="000D5BE9" w:rsidP="00A364C3">
            <w:pPr>
              <w:pStyle w:val="TableText0"/>
              <w:spacing w:before="120" w:after="120"/>
              <w:rPr>
                <w:u w:val="single"/>
              </w:rPr>
            </w:pPr>
            <w:r w:rsidRPr="00E830E7">
              <w:rPr>
                <w:u w:val="single"/>
              </w:rPr>
              <w:t>Safety</w:t>
            </w:r>
          </w:p>
          <w:p w14:paraId="21A91D15" w14:textId="456A218A" w:rsidR="000D5BE9" w:rsidRPr="00196A57" w:rsidRDefault="000D5BE9" w:rsidP="00A364C3">
            <w:pPr>
              <w:pStyle w:val="TableText0"/>
              <w:spacing w:before="120" w:after="120"/>
            </w:pPr>
            <w:r>
              <w:t>Rates of i</w:t>
            </w:r>
            <w:r w:rsidRPr="002C3759">
              <w:t>nappropriate therapy</w:t>
            </w:r>
          </w:p>
          <w:p w14:paraId="330E7D3E" w14:textId="61B00321" w:rsidR="000D5BE9" w:rsidRPr="00777C8E" w:rsidRDefault="000D5BE9" w:rsidP="00A364C3">
            <w:pPr>
              <w:pStyle w:val="TableText0"/>
              <w:spacing w:before="120" w:after="120"/>
            </w:pPr>
            <w:r w:rsidRPr="00196A57">
              <w:t xml:space="preserve">Adverse events arising from the intervention and comparator procedures (e.g. </w:t>
            </w:r>
            <w:r w:rsidRPr="00E9761C">
              <w:t>contrast adverse reaction</w:t>
            </w:r>
            <w:r>
              <w:t>,</w:t>
            </w:r>
            <w:r w:rsidRPr="00E9761C">
              <w:t> </w:t>
            </w:r>
            <w:r>
              <w:t>other a</w:t>
            </w:r>
            <w:r w:rsidRPr="00847AEA">
              <w:t>dverse</w:t>
            </w:r>
            <w:r>
              <w:t xml:space="preserve"> </w:t>
            </w:r>
            <w:r w:rsidRPr="00847AEA">
              <w:t>events</w:t>
            </w:r>
            <w:r>
              <w:t xml:space="preserve"> </w:t>
            </w:r>
            <w:r w:rsidRPr="00847AEA">
              <w:t>arising</w:t>
            </w:r>
            <w:r>
              <w:t xml:space="preserve"> </w:t>
            </w:r>
            <w:r w:rsidRPr="00847AEA">
              <w:t>from</w:t>
            </w:r>
            <w:r>
              <w:t xml:space="preserve"> </w:t>
            </w:r>
            <w:r w:rsidR="005F461B">
              <w:t>c</w:t>
            </w:r>
            <w:r w:rsidR="00DC3C24">
              <w:t>ardiac MRI</w:t>
            </w:r>
            <w:r w:rsidR="00F34C1A">
              <w:t xml:space="preserve">, </w:t>
            </w:r>
            <w:r w:rsidR="005F461B">
              <w:t>c</w:t>
            </w:r>
            <w:r w:rsidRPr="00C7164F">
              <w:t>laustrophobi</w:t>
            </w:r>
            <w:r>
              <w:t>a</w:t>
            </w:r>
            <w:r w:rsidR="00F51030">
              <w:t xml:space="preserve"> requiring the administration of sedation or general anaesthetic</w:t>
            </w:r>
            <w:r w:rsidR="00F34C1A">
              <w:t xml:space="preserve">, </w:t>
            </w:r>
            <w:r w:rsidR="00F51030">
              <w:t>exposure to ionising radiation</w:t>
            </w:r>
            <w:r w:rsidR="00F34C1A">
              <w:t>)</w:t>
            </w:r>
          </w:p>
          <w:p w14:paraId="4DE77802" w14:textId="6A0C72D6" w:rsidR="000D5BE9" w:rsidRPr="00E830E7" w:rsidRDefault="000D5BE9" w:rsidP="00A364C3">
            <w:pPr>
              <w:pStyle w:val="TableText0"/>
              <w:spacing w:before="120" w:after="120"/>
              <w:rPr>
                <w:u w:val="single"/>
              </w:rPr>
            </w:pPr>
            <w:r w:rsidRPr="00E830E7">
              <w:rPr>
                <w:u w:val="single"/>
              </w:rPr>
              <w:t>Efficacy/effectiveness</w:t>
            </w:r>
          </w:p>
          <w:p w14:paraId="37636C78" w14:textId="13700729" w:rsidR="00E41E42" w:rsidRDefault="00D00D8C" w:rsidP="00A364C3">
            <w:pPr>
              <w:pStyle w:val="TableText0"/>
              <w:spacing w:before="120" w:after="120"/>
            </w:pPr>
            <w:r>
              <w:t>C</w:t>
            </w:r>
            <w:r w:rsidR="00D326D6">
              <w:t>ardiac MRI p</w:t>
            </w:r>
            <w:r w:rsidR="00AB2AB6">
              <w:t>erformance</w:t>
            </w:r>
            <w:r w:rsidR="000D5BE9">
              <w:t xml:space="preserve"> </w:t>
            </w:r>
            <w:r w:rsidR="00E41E42">
              <w:t>outcomes</w:t>
            </w:r>
            <w:r w:rsidR="00D86382">
              <w:t>:</w:t>
            </w:r>
          </w:p>
          <w:p w14:paraId="7BB12E63" w14:textId="2CEF877A" w:rsidR="00DC51E1" w:rsidRPr="00DC51E1" w:rsidRDefault="005F461B" w:rsidP="004E6C27">
            <w:pPr>
              <w:pStyle w:val="TableText0"/>
              <w:numPr>
                <w:ilvl w:val="0"/>
                <w:numId w:val="11"/>
              </w:numPr>
              <w:spacing w:before="60" w:after="60"/>
              <w:ind w:left="714" w:hanging="357"/>
            </w:pPr>
            <w:r>
              <w:t>s</w:t>
            </w:r>
            <w:r w:rsidR="00DC51E1" w:rsidRPr="00DC51E1">
              <w:t>ensitivity and specificity</w:t>
            </w:r>
          </w:p>
          <w:p w14:paraId="682B1840" w14:textId="7C2D27FC" w:rsidR="00E41E42" w:rsidRDefault="005F461B" w:rsidP="004E6C27">
            <w:pPr>
              <w:pStyle w:val="TableText0"/>
              <w:numPr>
                <w:ilvl w:val="0"/>
                <w:numId w:val="11"/>
              </w:numPr>
              <w:spacing w:before="60" w:after="60"/>
              <w:ind w:left="714" w:hanging="357"/>
            </w:pPr>
            <w:r>
              <w:t>p</w:t>
            </w:r>
            <w:r w:rsidR="00DC51E1" w:rsidRPr="00DC51E1">
              <w:t>ositive likelihood ratio, negative likelihood ratio</w:t>
            </w:r>
          </w:p>
          <w:p w14:paraId="33CBA2E4" w14:textId="6B63F87D" w:rsidR="00313963" w:rsidRPr="00313963" w:rsidRDefault="005F461B" w:rsidP="004E6C27">
            <w:pPr>
              <w:pStyle w:val="TableText0"/>
              <w:numPr>
                <w:ilvl w:val="0"/>
                <w:numId w:val="11"/>
              </w:numPr>
              <w:spacing w:before="60" w:after="60"/>
              <w:ind w:left="714" w:hanging="357"/>
            </w:pPr>
            <w:r>
              <w:t>r</w:t>
            </w:r>
            <w:r w:rsidR="00313963" w:rsidRPr="00313963">
              <w:t>eceiver operating characteristic (ROC) curves</w:t>
            </w:r>
          </w:p>
          <w:p w14:paraId="36980732" w14:textId="4F93675B" w:rsidR="00C85358" w:rsidRPr="00C85358" w:rsidRDefault="007B689D" w:rsidP="004E6C27">
            <w:pPr>
              <w:pStyle w:val="TableText0"/>
              <w:numPr>
                <w:ilvl w:val="0"/>
                <w:numId w:val="11"/>
              </w:numPr>
              <w:spacing w:before="60" w:after="60"/>
              <w:ind w:left="714" w:hanging="357"/>
            </w:pPr>
            <w:r w:rsidRPr="00032E09">
              <w:t xml:space="preserve">number needed to diagnose or </w:t>
            </w:r>
            <w:r w:rsidR="007A4028">
              <w:t>refute myocarditis</w:t>
            </w:r>
          </w:p>
          <w:p w14:paraId="5FA44B53" w14:textId="64F0E98B" w:rsidR="00AB2AB6" w:rsidRPr="00C85358" w:rsidRDefault="005F461B" w:rsidP="004E6C27">
            <w:pPr>
              <w:pStyle w:val="TableText0"/>
              <w:numPr>
                <w:ilvl w:val="0"/>
                <w:numId w:val="11"/>
              </w:numPr>
              <w:spacing w:before="60" w:after="60"/>
              <w:ind w:left="714" w:hanging="357"/>
            </w:pPr>
            <w:r>
              <w:t>d</w:t>
            </w:r>
            <w:r w:rsidR="00AB2AB6">
              <w:t>iagnostic yield</w:t>
            </w:r>
          </w:p>
          <w:p w14:paraId="4EE436CE" w14:textId="544C77DD" w:rsidR="00DC51E1" w:rsidRDefault="00C85358" w:rsidP="00A364C3">
            <w:pPr>
              <w:pStyle w:val="TableText0"/>
              <w:spacing w:before="120" w:after="120"/>
            </w:pPr>
            <w:r>
              <w:t>Patient management outcomes</w:t>
            </w:r>
            <w:r w:rsidR="00D86382">
              <w:t>:</w:t>
            </w:r>
          </w:p>
          <w:p w14:paraId="230089AD" w14:textId="372E578E" w:rsidR="00D326D6" w:rsidRDefault="007A4028" w:rsidP="004E6C27">
            <w:pPr>
              <w:pStyle w:val="TableText0"/>
              <w:numPr>
                <w:ilvl w:val="0"/>
                <w:numId w:val="11"/>
              </w:numPr>
              <w:spacing w:before="60" w:after="60"/>
              <w:ind w:left="714" w:hanging="357"/>
            </w:pPr>
            <w:r>
              <w:t xml:space="preserve">diagnostic utility – for each population, </w:t>
            </w:r>
            <w:r w:rsidR="00365666">
              <w:t>c</w:t>
            </w:r>
            <w:r w:rsidR="00D326D6">
              <w:t>onfirmation of presumed diagnosis of myocarditis</w:t>
            </w:r>
            <w:r w:rsidR="00B76DA6">
              <w:t xml:space="preserve"> or ACS mimic</w:t>
            </w:r>
            <w:r w:rsidR="00753C15">
              <w:t>)</w:t>
            </w:r>
          </w:p>
          <w:p w14:paraId="47C15187" w14:textId="7ACC06B1" w:rsidR="00D326D6" w:rsidRDefault="005F461B" w:rsidP="004E6C27">
            <w:pPr>
              <w:pStyle w:val="TableText0"/>
              <w:numPr>
                <w:ilvl w:val="0"/>
                <w:numId w:val="11"/>
              </w:numPr>
              <w:spacing w:before="60" w:after="60"/>
              <w:ind w:left="714" w:hanging="357"/>
            </w:pPr>
            <w:r>
              <w:t>c</w:t>
            </w:r>
            <w:r w:rsidR="00745385">
              <w:t>hange</w:t>
            </w:r>
            <w:r w:rsidR="000D5BE9">
              <w:t xml:space="preserve"> in clinical </w:t>
            </w:r>
            <w:r w:rsidR="00BE476B">
              <w:t>management</w:t>
            </w:r>
          </w:p>
          <w:p w14:paraId="07CB45B5" w14:textId="3874FCAE" w:rsidR="00753C15" w:rsidRDefault="00365666" w:rsidP="004E6C27">
            <w:pPr>
              <w:pStyle w:val="TableText0"/>
              <w:numPr>
                <w:ilvl w:val="0"/>
                <w:numId w:val="11"/>
              </w:numPr>
              <w:spacing w:before="60" w:after="60"/>
              <w:ind w:left="714" w:hanging="357"/>
            </w:pPr>
            <w:r>
              <w:t>p</w:t>
            </w:r>
            <w:r w:rsidR="00753C15">
              <w:t>rognostic utility</w:t>
            </w:r>
            <w:r w:rsidR="00B76DA6">
              <w:t xml:space="preserve"> (for each population)</w:t>
            </w:r>
            <w:r w:rsidR="007A4028">
              <w:t xml:space="preserve"> – informed change in prognosis without change in treatment</w:t>
            </w:r>
            <w:r w:rsidR="00390704" w:rsidRPr="004E6C27">
              <w:t>*</w:t>
            </w:r>
          </w:p>
          <w:p w14:paraId="78FF510D" w14:textId="4BD9E352" w:rsidR="000D5BE9" w:rsidRDefault="007A4028" w:rsidP="004E6C27">
            <w:pPr>
              <w:pStyle w:val="TableText0"/>
              <w:numPr>
                <w:ilvl w:val="0"/>
                <w:numId w:val="11"/>
              </w:numPr>
              <w:spacing w:before="60" w:after="60"/>
              <w:ind w:left="714" w:hanging="357"/>
            </w:pPr>
            <w:r>
              <w:t xml:space="preserve">predictive utility - </w:t>
            </w:r>
            <w:r w:rsidR="005F461B">
              <w:t>c</w:t>
            </w:r>
            <w:r w:rsidR="000D5BE9">
              <w:t>hange in treatment pathway (</w:t>
            </w:r>
            <w:r w:rsidR="000D5BE9" w:rsidRPr="006D25E4">
              <w:t>initiated,</w:t>
            </w:r>
            <w:r w:rsidR="00615BF0">
              <w:t xml:space="preserve"> </w:t>
            </w:r>
            <w:r w:rsidR="000D5BE9" w:rsidRPr="006D25E4">
              <w:t>ceased,</w:t>
            </w:r>
            <w:r w:rsidR="00615BF0">
              <w:t xml:space="preserve"> </w:t>
            </w:r>
            <w:r w:rsidR="000D5BE9" w:rsidRPr="006D25E4">
              <w:t>modified,</w:t>
            </w:r>
            <w:r w:rsidR="00615BF0">
              <w:t xml:space="preserve"> </w:t>
            </w:r>
            <w:r w:rsidR="000D5BE9" w:rsidRPr="006D25E4">
              <w:t>avoided</w:t>
            </w:r>
            <w:r w:rsidR="000D5BE9">
              <w:t>)</w:t>
            </w:r>
          </w:p>
          <w:p w14:paraId="272DB00C" w14:textId="2ECB8204" w:rsidR="000D5BE9" w:rsidRDefault="005F461B" w:rsidP="00CD63D6">
            <w:pPr>
              <w:pStyle w:val="TableText0"/>
              <w:numPr>
                <w:ilvl w:val="1"/>
                <w:numId w:val="14"/>
              </w:numPr>
              <w:spacing w:before="120" w:after="120"/>
              <w:ind w:left="1028" w:hanging="284"/>
            </w:pPr>
            <w:r>
              <w:t>c</w:t>
            </w:r>
            <w:r w:rsidR="000D5BE9">
              <w:t>ommencement of appropriate targeted or non-targeted treatment</w:t>
            </w:r>
          </w:p>
          <w:p w14:paraId="3688B890" w14:textId="776B7B1D" w:rsidR="00D35CBA" w:rsidRDefault="00327681" w:rsidP="004E6C27">
            <w:pPr>
              <w:pStyle w:val="TableText0"/>
              <w:numPr>
                <w:ilvl w:val="0"/>
                <w:numId w:val="11"/>
              </w:numPr>
              <w:spacing w:before="60" w:after="60"/>
              <w:ind w:left="714" w:hanging="357"/>
            </w:pPr>
            <w:r>
              <w:t>n</w:t>
            </w:r>
            <w:r w:rsidR="00D35CBA">
              <w:t>eed for</w:t>
            </w:r>
            <w:r w:rsidR="002434C9">
              <w:t xml:space="preserve"> subsequent</w:t>
            </w:r>
            <w:r w:rsidR="00D35CBA">
              <w:t xml:space="preserve"> </w:t>
            </w:r>
            <w:r w:rsidR="00F1470C">
              <w:t>EMB</w:t>
            </w:r>
            <w:r w:rsidR="00894392">
              <w:t xml:space="preserve"> (the need to have a repeat EMB, the need for EMB after cardiac MRI)</w:t>
            </w:r>
          </w:p>
          <w:p w14:paraId="4C762DEA" w14:textId="77777777" w:rsidR="004E6C27" w:rsidRDefault="004E6C27" w:rsidP="00A364C3">
            <w:pPr>
              <w:pStyle w:val="TableText0"/>
              <w:spacing w:before="120" w:after="120"/>
            </w:pPr>
          </w:p>
          <w:p w14:paraId="69BB9197" w14:textId="408F171B" w:rsidR="00FF0924" w:rsidRDefault="00FF0924" w:rsidP="00A364C3">
            <w:pPr>
              <w:pStyle w:val="TableText0"/>
              <w:spacing w:before="120" w:after="120"/>
            </w:pPr>
            <w:r>
              <w:t>Health outcomes</w:t>
            </w:r>
            <w:r w:rsidR="00C3418A">
              <w:t>:</w:t>
            </w:r>
          </w:p>
          <w:p w14:paraId="25CF64AA" w14:textId="7B0E6411" w:rsidR="008D253B" w:rsidRDefault="008D253B" w:rsidP="004E6C27">
            <w:pPr>
              <w:pStyle w:val="TableText0"/>
              <w:numPr>
                <w:ilvl w:val="0"/>
                <w:numId w:val="11"/>
              </w:numPr>
              <w:spacing w:before="60" w:after="60"/>
              <w:ind w:left="714" w:hanging="357"/>
            </w:pPr>
            <w:r>
              <w:lastRenderedPageBreak/>
              <w:t>c</w:t>
            </w:r>
            <w:r w:rsidRPr="00071433">
              <w:t>ardiovascular-related mor</w:t>
            </w:r>
            <w:r w:rsidR="00165A45">
              <w:t>bidity (</w:t>
            </w:r>
            <w:r w:rsidR="000C7ADB" w:rsidRPr="000C7ADB">
              <w:t xml:space="preserve">including chronic heart failure therapy, hospitalisations for heart failure, need for </w:t>
            </w:r>
            <w:r w:rsidR="003D58A6">
              <w:t>device-related therapy [</w:t>
            </w:r>
            <w:r w:rsidR="00FB4093" w:rsidRPr="00FB4093">
              <w:t xml:space="preserve">cardiac resynchronisation therapy </w:t>
            </w:r>
            <w:r w:rsidR="003D58A6">
              <w:t>{</w:t>
            </w:r>
            <w:r w:rsidR="000C7ADB" w:rsidRPr="000C7ADB">
              <w:t>CRT</w:t>
            </w:r>
            <w:r w:rsidR="003D58A6">
              <w:t>}</w:t>
            </w:r>
            <w:r w:rsidR="00FB4093">
              <w:t xml:space="preserve"> </w:t>
            </w:r>
            <w:r w:rsidR="000C7ADB" w:rsidRPr="000C7ADB">
              <w:t>/</w:t>
            </w:r>
            <w:r w:rsidR="00FB4093">
              <w:t xml:space="preserve"> </w:t>
            </w:r>
            <w:r w:rsidR="002B5819" w:rsidRPr="002B5819">
              <w:t>implantable cardioverter defibrillator</w:t>
            </w:r>
            <w:r w:rsidR="002B5819">
              <w:t xml:space="preserve"> </w:t>
            </w:r>
            <w:r w:rsidR="003D58A6">
              <w:t>{</w:t>
            </w:r>
            <w:r w:rsidR="000C7ADB" w:rsidRPr="000C7ADB">
              <w:t>ICD</w:t>
            </w:r>
            <w:r w:rsidR="003D58A6">
              <w:t>}]</w:t>
            </w:r>
            <w:r w:rsidR="000C7ADB">
              <w:t>)</w:t>
            </w:r>
            <w:r w:rsidR="009D23B8">
              <w:t>, cardiac transplantation.</w:t>
            </w:r>
          </w:p>
          <w:p w14:paraId="5BCD461D" w14:textId="0A7AD87A" w:rsidR="00FF0924" w:rsidRPr="00071433" w:rsidRDefault="005F461B" w:rsidP="004E6C27">
            <w:pPr>
              <w:pStyle w:val="TableText0"/>
              <w:numPr>
                <w:ilvl w:val="0"/>
                <w:numId w:val="11"/>
              </w:numPr>
              <w:spacing w:before="60" w:after="60"/>
              <w:ind w:left="714" w:hanging="357"/>
            </w:pPr>
            <w:r>
              <w:t>c</w:t>
            </w:r>
            <w:r w:rsidR="00FF0924" w:rsidRPr="00071433">
              <w:t>ardiovascular-related mortality</w:t>
            </w:r>
          </w:p>
          <w:p w14:paraId="6D07B4D4" w14:textId="0DD983C8" w:rsidR="00FF0924" w:rsidRPr="00C32DE7" w:rsidRDefault="005F461B" w:rsidP="004E6C27">
            <w:pPr>
              <w:pStyle w:val="TableText0"/>
              <w:numPr>
                <w:ilvl w:val="0"/>
                <w:numId w:val="11"/>
              </w:numPr>
              <w:spacing w:before="60" w:after="60"/>
              <w:ind w:left="714" w:hanging="357"/>
            </w:pPr>
            <w:r>
              <w:t>a</w:t>
            </w:r>
            <w:r w:rsidR="00FF0924" w:rsidRPr="00C32DE7">
              <w:t>ll-cause mortality</w:t>
            </w:r>
          </w:p>
          <w:p w14:paraId="5BB1113D" w14:textId="6CA1526A" w:rsidR="00FF0924" w:rsidRPr="003F4F72" w:rsidRDefault="005F461B" w:rsidP="004E6C27">
            <w:pPr>
              <w:pStyle w:val="TableText0"/>
              <w:numPr>
                <w:ilvl w:val="0"/>
                <w:numId w:val="11"/>
              </w:numPr>
              <w:spacing w:before="60" w:after="60"/>
              <w:ind w:left="714" w:hanging="357"/>
            </w:pPr>
            <w:r>
              <w:t>h</w:t>
            </w:r>
            <w:r w:rsidR="00FF0924" w:rsidRPr="003F4F72">
              <w:t>ealth-related quality of life</w:t>
            </w:r>
          </w:p>
          <w:p w14:paraId="131C1D39" w14:textId="0C3E97D9" w:rsidR="00D35CBA" w:rsidRPr="00593DB6" w:rsidRDefault="00D35CBA" w:rsidP="00A364C3">
            <w:pPr>
              <w:pStyle w:val="TableText0"/>
              <w:spacing w:before="120" w:after="120"/>
            </w:pPr>
            <w:r w:rsidRPr="008A152C">
              <w:t>Non</w:t>
            </w:r>
            <w:r w:rsidR="005F461B" w:rsidRPr="008A152C">
              <w:t>-</w:t>
            </w:r>
            <w:r w:rsidRPr="008A152C">
              <w:t>health outcomes</w:t>
            </w:r>
            <w:r w:rsidR="00A307C7">
              <w:t>:</w:t>
            </w:r>
          </w:p>
          <w:p w14:paraId="643E6931" w14:textId="5CDE825C" w:rsidR="00D35CBA" w:rsidRDefault="00D35CBA" w:rsidP="004E6C27">
            <w:pPr>
              <w:pStyle w:val="TableText0"/>
              <w:numPr>
                <w:ilvl w:val="0"/>
                <w:numId w:val="11"/>
              </w:numPr>
              <w:spacing w:before="60" w:after="60"/>
              <w:ind w:left="714" w:hanging="357"/>
            </w:pPr>
            <w:r>
              <w:t>The value of knowing, including</w:t>
            </w:r>
            <w:r w:rsidR="00327681">
              <w:t>:</w:t>
            </w:r>
          </w:p>
          <w:p w14:paraId="71D75747" w14:textId="3B1B8CB0" w:rsidR="00564C87" w:rsidRDefault="00564C87" w:rsidP="00CD63D6">
            <w:pPr>
              <w:pStyle w:val="TableText0"/>
              <w:numPr>
                <w:ilvl w:val="1"/>
                <w:numId w:val="14"/>
              </w:numPr>
              <w:spacing w:before="120" w:after="120"/>
              <w:ind w:left="1028" w:hanging="284"/>
            </w:pPr>
            <w:r>
              <w:t>impact on patient behaviour (</w:t>
            </w:r>
            <w:r w:rsidR="00E74DBA">
              <w:t xml:space="preserve">e.g., </w:t>
            </w:r>
            <w:r>
              <w:t>avoid / resume exercise)</w:t>
            </w:r>
          </w:p>
          <w:p w14:paraId="717C21B4" w14:textId="3856A7FF" w:rsidR="00F51510" w:rsidRPr="00615BF0" w:rsidRDefault="00F51510" w:rsidP="00A364C3">
            <w:pPr>
              <w:pStyle w:val="TableText0"/>
              <w:spacing w:before="120" w:after="120"/>
              <w:rPr>
                <w:iCs/>
                <w:u w:val="single"/>
              </w:rPr>
            </w:pPr>
            <w:r w:rsidRPr="00615BF0">
              <w:rPr>
                <w:iCs/>
                <w:u w:val="single"/>
              </w:rPr>
              <w:t>Healthcare system</w:t>
            </w:r>
          </w:p>
          <w:p w14:paraId="7EA12054" w14:textId="2882EBD5" w:rsidR="000D5BE9" w:rsidRPr="00B975FE" w:rsidRDefault="00327681" w:rsidP="004E6C27">
            <w:pPr>
              <w:pStyle w:val="TableText0"/>
              <w:numPr>
                <w:ilvl w:val="0"/>
                <w:numId w:val="11"/>
              </w:numPr>
              <w:spacing w:before="60" w:after="60"/>
              <w:ind w:left="714" w:hanging="357"/>
            </w:pPr>
            <w:r>
              <w:t>c</w:t>
            </w:r>
            <w:r w:rsidR="000D5BE9" w:rsidRPr="00B975FE">
              <w:t>ost</w:t>
            </w:r>
            <w:r w:rsidR="000D5BE9" w:rsidRPr="00177C11">
              <w:rPr>
                <w:rFonts w:hint="eastAsia"/>
              </w:rPr>
              <w:t>s</w:t>
            </w:r>
            <w:r w:rsidR="000D5BE9">
              <w:t xml:space="preserve"> </w:t>
            </w:r>
            <w:r w:rsidR="000D5BE9" w:rsidRPr="00177C11">
              <w:t>associated with the intervention and comparator procedures including costs of</w:t>
            </w:r>
            <w:r w:rsidR="000D5BE9">
              <w:t xml:space="preserve"> appointments, </w:t>
            </w:r>
            <w:r>
              <w:t>g</w:t>
            </w:r>
            <w:r w:rsidR="000D5BE9" w:rsidRPr="00177C11">
              <w:t>adolinium</w:t>
            </w:r>
            <w:r>
              <w:t>-</w:t>
            </w:r>
            <w:r w:rsidR="000D5BE9" w:rsidRPr="00177C11">
              <w:t>based contrast administration</w:t>
            </w:r>
            <w:r w:rsidR="000D5BE9">
              <w:t xml:space="preserve">, </w:t>
            </w:r>
            <w:r w:rsidR="000D5BE9" w:rsidRPr="00D90D70">
              <w:t>blood test</w:t>
            </w:r>
            <w:r w:rsidR="00E4646E">
              <w:t xml:space="preserve">, need for anaesthetic </w:t>
            </w:r>
          </w:p>
          <w:p w14:paraId="30E41514" w14:textId="572604E0" w:rsidR="000D5BE9" w:rsidRDefault="00327681" w:rsidP="004E6C27">
            <w:pPr>
              <w:pStyle w:val="TableText0"/>
              <w:numPr>
                <w:ilvl w:val="0"/>
                <w:numId w:val="11"/>
              </w:numPr>
              <w:spacing w:before="60" w:after="60"/>
              <w:ind w:left="714" w:hanging="357"/>
            </w:pPr>
            <w:r>
              <w:t>c</w:t>
            </w:r>
            <w:r w:rsidR="000D5BE9" w:rsidRPr="00B975FE">
              <w:t>ost</w:t>
            </w:r>
            <w:r w:rsidR="000D5BE9" w:rsidRPr="00177C11">
              <w:rPr>
                <w:rFonts w:hint="eastAsia"/>
              </w:rPr>
              <w:t>s</w:t>
            </w:r>
            <w:r w:rsidR="000D5BE9">
              <w:t xml:space="preserve"> </w:t>
            </w:r>
            <w:r w:rsidR="000D5BE9" w:rsidRPr="00177C11">
              <w:t xml:space="preserve">associated with </w:t>
            </w:r>
            <w:r w:rsidR="000D5BE9" w:rsidRPr="00BD745F">
              <w:rPr>
                <w:rFonts w:hint="eastAsia"/>
              </w:rPr>
              <w:t>ad</w:t>
            </w:r>
            <w:r w:rsidR="000D5BE9">
              <w:t>verse events for the intervention and comparator</w:t>
            </w:r>
          </w:p>
          <w:p w14:paraId="3ACF38CB" w14:textId="6895E4C2" w:rsidR="00F51510" w:rsidRPr="006318DD" w:rsidRDefault="00327681" w:rsidP="004E6C27">
            <w:pPr>
              <w:pStyle w:val="TableText0"/>
              <w:numPr>
                <w:ilvl w:val="0"/>
                <w:numId w:val="11"/>
              </w:numPr>
              <w:spacing w:before="60" w:after="60"/>
              <w:ind w:left="714" w:hanging="357"/>
            </w:pPr>
            <w:r>
              <w:t>i</w:t>
            </w:r>
            <w:r w:rsidR="00F51510" w:rsidRPr="006318DD">
              <w:t>ncremental cost</w:t>
            </w:r>
            <w:r w:rsidR="00F51510" w:rsidRPr="004E6C27">
              <w:rPr>
                <w:rFonts w:ascii="Cambria Math" w:hAnsi="Cambria Math" w:cs="Cambria Math"/>
              </w:rPr>
              <w:t>‐</w:t>
            </w:r>
            <w:r w:rsidR="00F51510" w:rsidRPr="006318DD">
              <w:t>effectiveness ratio</w:t>
            </w:r>
          </w:p>
          <w:p w14:paraId="34A68AF7" w14:textId="557B2D21" w:rsidR="001D508F" w:rsidRDefault="00327681" w:rsidP="004E6C27">
            <w:pPr>
              <w:pStyle w:val="TableText0"/>
              <w:numPr>
                <w:ilvl w:val="0"/>
                <w:numId w:val="11"/>
              </w:numPr>
              <w:spacing w:before="60" w:after="60"/>
              <w:ind w:left="714" w:hanging="357"/>
            </w:pPr>
            <w:r>
              <w:t>t</w:t>
            </w:r>
            <w:r w:rsidR="000D5BE9" w:rsidRPr="005B213D">
              <w:t>otal Australian Government healthcare costs</w:t>
            </w:r>
          </w:p>
          <w:p w14:paraId="4B9C5BC9" w14:textId="31680A2E" w:rsidR="000D5BE9" w:rsidRPr="00D52956" w:rsidRDefault="000D5BE9" w:rsidP="00593DB6">
            <w:pPr>
              <w:pStyle w:val="TableText0"/>
              <w:spacing w:before="120" w:after="120"/>
              <w:ind w:left="360"/>
              <w:rPr>
                <w:color w:val="000000" w:themeColor="text1"/>
              </w:rPr>
            </w:pPr>
          </w:p>
        </w:tc>
      </w:tr>
      <w:tr w:rsidR="000D5BE9" w:rsidRPr="00490FBB" w14:paraId="5862C21A" w14:textId="77777777" w:rsidTr="00A364C3">
        <w:tc>
          <w:tcPr>
            <w:tcW w:w="1109" w:type="pct"/>
          </w:tcPr>
          <w:p w14:paraId="0D63EAE6" w14:textId="77777777" w:rsidR="000D5BE9" w:rsidRPr="00A364C3" w:rsidRDefault="000D5BE9" w:rsidP="00A364C3">
            <w:pPr>
              <w:pStyle w:val="TableText0"/>
              <w:spacing w:before="120" w:after="120"/>
              <w:rPr>
                <w:rFonts w:cs="Arial"/>
              </w:rPr>
            </w:pPr>
            <w:r w:rsidRPr="00A364C3">
              <w:rPr>
                <w:rFonts w:cs="Arial"/>
              </w:rPr>
              <w:lastRenderedPageBreak/>
              <w:t>Assessment questions</w:t>
            </w:r>
          </w:p>
        </w:tc>
        <w:tc>
          <w:tcPr>
            <w:tcW w:w="3891" w:type="pct"/>
          </w:tcPr>
          <w:p w14:paraId="557F76C2" w14:textId="349E44B1" w:rsidR="00A364C3" w:rsidRPr="00A364C3" w:rsidRDefault="000D5BE9" w:rsidP="00A364C3">
            <w:pPr>
              <w:pStyle w:val="TableText0"/>
              <w:spacing w:before="120" w:after="120"/>
            </w:pPr>
            <w:r w:rsidRPr="00A364C3">
              <w:t xml:space="preserve">What is the safety, </w:t>
            </w:r>
            <w:r w:rsidR="00A17F7E" w:rsidRPr="00A364C3">
              <w:t>effectiveness</w:t>
            </w:r>
            <w:r w:rsidRPr="00A364C3">
              <w:t xml:space="preserve"> and cost-effectiveness of </w:t>
            </w:r>
            <w:r w:rsidR="001B2596">
              <w:t>diagnosis</w:t>
            </w:r>
            <w:r w:rsidR="004E61E7">
              <w:t xml:space="preserve"> with </w:t>
            </w:r>
            <w:r w:rsidR="00327681" w:rsidRPr="00A364C3">
              <w:t>c</w:t>
            </w:r>
            <w:r w:rsidRPr="00A364C3">
              <w:t>ardiac MRI versus</w:t>
            </w:r>
            <w:r w:rsidR="00C315A7">
              <w:t xml:space="preserve"> standard management</w:t>
            </w:r>
            <w:r w:rsidRPr="00A364C3">
              <w:t xml:space="preserve"> </w:t>
            </w:r>
            <w:r w:rsidR="004E61E7">
              <w:t>with</w:t>
            </w:r>
            <w:r w:rsidR="001A1D6C">
              <w:t xml:space="preserve"> or without</w:t>
            </w:r>
            <w:r w:rsidR="004E61E7">
              <w:t xml:space="preserve"> </w:t>
            </w:r>
            <w:r w:rsidR="008D64F2" w:rsidRPr="00A364C3">
              <w:t>EMB</w:t>
            </w:r>
            <w:r w:rsidR="00074B64" w:rsidRPr="00A364C3">
              <w:t xml:space="preserve"> </w:t>
            </w:r>
            <w:r w:rsidRPr="00A364C3">
              <w:t xml:space="preserve">in patients with suspected </w:t>
            </w:r>
            <w:r w:rsidR="00B76DA6" w:rsidRPr="00A364C3">
              <w:t>acute</w:t>
            </w:r>
            <w:r w:rsidR="00DB53B7" w:rsidRPr="00A364C3">
              <w:t xml:space="preserve"> or fulminant</w:t>
            </w:r>
            <w:r w:rsidR="00B76DA6" w:rsidRPr="00A364C3">
              <w:t xml:space="preserve"> </w:t>
            </w:r>
            <w:r w:rsidRPr="00A364C3">
              <w:t>myocarditis</w:t>
            </w:r>
            <w:r w:rsidR="00D326D6" w:rsidRPr="00A364C3">
              <w:rPr>
                <w:color w:val="000000" w:themeColor="text1"/>
              </w:rPr>
              <w:t xml:space="preserve"> presenting with acute heart failure</w:t>
            </w:r>
            <w:r w:rsidR="00753C15" w:rsidRPr="00A364C3">
              <w:rPr>
                <w:color w:val="000000" w:themeColor="text1"/>
              </w:rPr>
              <w:t xml:space="preserve"> and /or arrythmia</w:t>
            </w:r>
            <w:r w:rsidRPr="00A364C3">
              <w:t>?</w:t>
            </w:r>
          </w:p>
          <w:p w14:paraId="4D372A68" w14:textId="347C41BC" w:rsidR="00D326D6" w:rsidRPr="00A364C3" w:rsidRDefault="00D326D6" w:rsidP="00A364C3">
            <w:pPr>
              <w:pStyle w:val="TableText0"/>
              <w:spacing w:before="120" w:after="120"/>
            </w:pPr>
            <w:r w:rsidRPr="00A364C3">
              <w:rPr>
                <w:color w:val="000000" w:themeColor="text1"/>
              </w:rPr>
              <w:t xml:space="preserve">What is the safety, effectiveness and cost-effectiveness of </w:t>
            </w:r>
            <w:r w:rsidR="001B2596">
              <w:rPr>
                <w:color w:val="000000" w:themeColor="text1"/>
              </w:rPr>
              <w:t>diagnosis</w:t>
            </w:r>
            <w:r w:rsidR="00782EB0">
              <w:rPr>
                <w:color w:val="000000" w:themeColor="text1"/>
              </w:rPr>
              <w:t xml:space="preserve"> with </w:t>
            </w:r>
            <w:r w:rsidRPr="00A364C3">
              <w:rPr>
                <w:color w:val="000000" w:themeColor="text1"/>
              </w:rPr>
              <w:t>cardiac MRI versus</w:t>
            </w:r>
            <w:r w:rsidR="00C315A7">
              <w:rPr>
                <w:color w:val="000000" w:themeColor="text1"/>
              </w:rPr>
              <w:t xml:space="preserve"> </w:t>
            </w:r>
            <w:r w:rsidR="00C315A7">
              <w:t>standard management</w:t>
            </w:r>
            <w:r w:rsidR="00C315A7">
              <w:rPr>
                <w:color w:val="000000" w:themeColor="text1"/>
              </w:rPr>
              <w:t xml:space="preserve"> </w:t>
            </w:r>
            <w:r w:rsidR="00C315A7">
              <w:t>standard management</w:t>
            </w:r>
            <w:r w:rsidRPr="00A364C3">
              <w:rPr>
                <w:color w:val="000000" w:themeColor="text1"/>
              </w:rPr>
              <w:t xml:space="preserve"> </w:t>
            </w:r>
            <w:r w:rsidR="00A010D1">
              <w:rPr>
                <w:color w:val="000000" w:themeColor="text1"/>
              </w:rPr>
              <w:t xml:space="preserve">with or without EMB </w:t>
            </w:r>
            <w:r w:rsidR="00543014">
              <w:rPr>
                <w:color w:val="000000" w:themeColor="text1"/>
              </w:rPr>
              <w:t>after exclusion of obstructive CAD</w:t>
            </w:r>
            <w:r w:rsidRPr="00A364C3">
              <w:rPr>
                <w:color w:val="000000" w:themeColor="text1"/>
              </w:rPr>
              <w:t xml:space="preserve"> in patients </w:t>
            </w:r>
            <w:r w:rsidR="00B42E12" w:rsidRPr="00A364C3">
              <w:rPr>
                <w:color w:val="000000" w:themeColor="text1"/>
              </w:rPr>
              <w:t xml:space="preserve">with </w:t>
            </w:r>
            <w:r w:rsidR="00B42E12">
              <w:rPr>
                <w:color w:val="000000" w:themeColor="text1"/>
              </w:rPr>
              <w:t xml:space="preserve">suspected </w:t>
            </w:r>
            <w:r w:rsidR="00B42E12" w:rsidRPr="00A364C3">
              <w:rPr>
                <w:color w:val="000000" w:themeColor="text1"/>
              </w:rPr>
              <w:t xml:space="preserve">myocarditis </w:t>
            </w:r>
            <w:r w:rsidR="00830AD5" w:rsidRPr="00A364C3">
              <w:rPr>
                <w:color w:val="000000" w:themeColor="text1"/>
              </w:rPr>
              <w:t>presenting with signs and symptoms of acute coronary syndrome</w:t>
            </w:r>
            <w:r w:rsidRPr="00A364C3">
              <w:rPr>
                <w:color w:val="000000" w:themeColor="text1"/>
              </w:rPr>
              <w:t>?</w:t>
            </w:r>
          </w:p>
        </w:tc>
      </w:tr>
    </w:tbl>
    <w:p w14:paraId="506C08F3" w14:textId="5E25E1FE" w:rsidR="00CC2578" w:rsidRPr="00A27DDE" w:rsidRDefault="00390704" w:rsidP="00A364C3">
      <w:pPr>
        <w:pStyle w:val="Tablenotes"/>
        <w:rPr>
          <w:i/>
          <w:iCs/>
        </w:rPr>
      </w:pPr>
      <w:r w:rsidRPr="00A27DDE">
        <w:rPr>
          <w:i/>
          <w:iCs/>
        </w:rPr>
        <w:t>* PASC considered that prognostic utility could also be categorised as a non-health outcome (e.g. value in knowing).</w:t>
      </w:r>
    </w:p>
    <w:p w14:paraId="25DAAF41" w14:textId="343874D0" w:rsidR="00704BC1" w:rsidRDefault="00704BC1" w:rsidP="00704BC1">
      <w:pPr>
        <w:pStyle w:val="Heading2"/>
      </w:pPr>
      <w:r>
        <w:t>Background</w:t>
      </w:r>
    </w:p>
    <w:p w14:paraId="55C99839" w14:textId="04239DDD" w:rsidR="00704BC1" w:rsidRDefault="00704BC1" w:rsidP="00704BC1">
      <w:pPr>
        <w:rPr>
          <w:rFonts w:cs="Calibri"/>
          <w:bCs/>
        </w:rPr>
      </w:pPr>
      <w:r>
        <w:rPr>
          <w:iCs/>
        </w:rPr>
        <w:t xml:space="preserve">This PICO was initially considered </w:t>
      </w:r>
      <w:r>
        <w:rPr>
          <w:rFonts w:cs="Calibri"/>
          <w:bCs/>
        </w:rPr>
        <w:t xml:space="preserve">by the </w:t>
      </w:r>
      <w:r>
        <w:t>PICO Advisory Subcommittee</w:t>
      </w:r>
      <w:r>
        <w:rPr>
          <w:rFonts w:cs="Calibri"/>
          <w:bCs/>
        </w:rPr>
        <w:t xml:space="preserve"> (PASC) in August 202</w:t>
      </w:r>
      <w:r w:rsidR="006D116D">
        <w:rPr>
          <w:rFonts w:cs="Calibri"/>
          <w:bCs/>
        </w:rPr>
        <w:t>2</w:t>
      </w:r>
      <w:r>
        <w:rPr>
          <w:rFonts w:cs="Calibri"/>
          <w:bCs/>
        </w:rPr>
        <w:t>. Following its first consideration, several outstanding issues were identified as requiring resolution before a ratified PICO could be endorsed by the Committee. These were:</w:t>
      </w:r>
    </w:p>
    <w:p w14:paraId="71A283C3" w14:textId="59F506D9" w:rsidR="00704BC1" w:rsidRPr="00704BC1" w:rsidRDefault="009F338A" w:rsidP="00CD63D6">
      <w:pPr>
        <w:pStyle w:val="ListParagraph"/>
        <w:numPr>
          <w:ilvl w:val="0"/>
          <w:numId w:val="15"/>
        </w:numPr>
        <w:rPr>
          <w:rFonts w:cs="Calibri"/>
          <w:bCs/>
        </w:rPr>
      </w:pPr>
      <w:r>
        <w:rPr>
          <w:rFonts w:cs="Calibri"/>
          <w:bCs/>
        </w:rPr>
        <w:t xml:space="preserve">the </w:t>
      </w:r>
      <w:r w:rsidR="00704BC1" w:rsidRPr="00704BC1">
        <w:rPr>
          <w:rFonts w:cs="Calibri"/>
          <w:bCs/>
        </w:rPr>
        <w:t>proposed population</w:t>
      </w:r>
      <w:r w:rsidR="00704BC1">
        <w:rPr>
          <w:rFonts w:cs="Calibri"/>
          <w:bCs/>
        </w:rPr>
        <w:t xml:space="preserve"> (in particular </w:t>
      </w:r>
      <w:r w:rsidR="006D116D">
        <w:rPr>
          <w:rFonts w:cs="Calibri"/>
          <w:bCs/>
        </w:rPr>
        <w:t>P</w:t>
      </w:r>
      <w:r w:rsidR="00704BC1">
        <w:rPr>
          <w:rFonts w:cs="Calibri"/>
          <w:bCs/>
        </w:rPr>
        <w:t>opulation 2)</w:t>
      </w:r>
      <w:r w:rsidR="00704BC1" w:rsidRPr="00704BC1">
        <w:rPr>
          <w:rFonts w:cs="Calibri"/>
          <w:bCs/>
        </w:rPr>
        <w:t xml:space="preserve"> should be further refined </w:t>
      </w:r>
    </w:p>
    <w:p w14:paraId="7F7633F5" w14:textId="63CF86B2" w:rsidR="00704BC1" w:rsidRDefault="00704BC1" w:rsidP="00CD63D6">
      <w:pPr>
        <w:pStyle w:val="ListParagraph"/>
        <w:numPr>
          <w:ilvl w:val="1"/>
          <w:numId w:val="15"/>
        </w:numPr>
        <w:rPr>
          <w:rFonts w:cs="Calibri"/>
          <w:bCs/>
        </w:rPr>
      </w:pPr>
      <w:r w:rsidRPr="00704BC1">
        <w:rPr>
          <w:rFonts w:cs="Calibri"/>
          <w:bCs/>
        </w:rPr>
        <w:t>that the pre-test probabilities of CAD (i.e., high, low or intermediate) could be used to identify the patient population who would benefit from CMR</w:t>
      </w:r>
    </w:p>
    <w:p w14:paraId="7CF69242" w14:textId="25D13FBE" w:rsidR="00704BC1" w:rsidRDefault="002D2800" w:rsidP="00CD63D6">
      <w:pPr>
        <w:pStyle w:val="ListParagraph"/>
        <w:numPr>
          <w:ilvl w:val="1"/>
          <w:numId w:val="15"/>
        </w:numPr>
        <w:rPr>
          <w:rFonts w:cs="Calibri"/>
          <w:bCs/>
        </w:rPr>
      </w:pPr>
      <w:r>
        <w:rPr>
          <w:rFonts w:cs="Calibri"/>
          <w:bCs/>
        </w:rPr>
        <w:t xml:space="preserve">it </w:t>
      </w:r>
      <w:r w:rsidR="00704BC1" w:rsidRPr="00704BC1">
        <w:rPr>
          <w:rFonts w:cs="Calibri"/>
          <w:bCs/>
        </w:rPr>
        <w:t>could target the population in whom unresolved symptoms warrant further investigations and management</w:t>
      </w:r>
    </w:p>
    <w:p w14:paraId="7E7F5D7B" w14:textId="550345F7" w:rsidR="00704BC1" w:rsidRDefault="00704BC1" w:rsidP="00CD63D6">
      <w:pPr>
        <w:pStyle w:val="ListParagraph"/>
        <w:numPr>
          <w:ilvl w:val="1"/>
          <w:numId w:val="15"/>
        </w:numPr>
        <w:rPr>
          <w:rFonts w:cs="Calibri"/>
          <w:bCs/>
        </w:rPr>
      </w:pPr>
      <w:r w:rsidRPr="00704BC1">
        <w:rPr>
          <w:rFonts w:cs="Calibri"/>
          <w:bCs/>
        </w:rPr>
        <w:t>population (and MBS item descriptor) should be more specific on patient eligibility criteria to cardiac MRI, such as reflecting the clinical pathways, or findings from relevant prior tests.</w:t>
      </w:r>
    </w:p>
    <w:p w14:paraId="799FFCCD" w14:textId="2D8150C8" w:rsidR="00704BC1" w:rsidRPr="0047678A" w:rsidRDefault="00FF6DE2" w:rsidP="0047678A">
      <w:pPr>
        <w:rPr>
          <w:rFonts w:cs="Calibri"/>
          <w:bCs/>
        </w:rPr>
      </w:pPr>
      <w:r>
        <w:rPr>
          <w:rFonts w:cs="Calibri"/>
          <w:bCs/>
        </w:rPr>
        <w:t>In addition, d</w:t>
      </w:r>
      <w:r w:rsidR="006D116D" w:rsidRPr="00DA5A68">
        <w:rPr>
          <w:rFonts w:cs="Calibri"/>
          <w:bCs/>
        </w:rPr>
        <w:t xml:space="preserve">ue to the clarifications needed around the </w:t>
      </w:r>
      <w:r w:rsidR="006D116D" w:rsidRPr="0047678A">
        <w:rPr>
          <w:rFonts w:cs="Calibri"/>
          <w:bCs/>
        </w:rPr>
        <w:t>Population 2 including the need to stratify the population for pre-test likelihood for obstructive CAD, the comparator(s) for this population (and any defined subgroups) and algorithms may be subject to change.</w:t>
      </w:r>
    </w:p>
    <w:p w14:paraId="5FBD55FB" w14:textId="00299CC1" w:rsidR="006478E7" w:rsidRPr="00490FBB" w:rsidRDefault="006D116D" w:rsidP="00E01349">
      <w:r w:rsidRPr="006D116D">
        <w:rPr>
          <w:rFonts w:cs="Calibri"/>
          <w:bCs/>
        </w:rPr>
        <w:t xml:space="preserve">For these reasons, </w:t>
      </w:r>
      <w:r w:rsidR="009F338A" w:rsidRPr="006D116D">
        <w:rPr>
          <w:rFonts w:cs="Calibri"/>
          <w:bCs/>
        </w:rPr>
        <w:t xml:space="preserve">PASC </w:t>
      </w:r>
      <w:r w:rsidR="00BE476B">
        <w:rPr>
          <w:rFonts w:cs="Calibri"/>
          <w:bCs/>
        </w:rPr>
        <w:t>determined</w:t>
      </w:r>
      <w:r w:rsidR="00BE476B" w:rsidRPr="006D116D">
        <w:rPr>
          <w:rFonts w:cs="Calibri"/>
          <w:bCs/>
        </w:rPr>
        <w:t xml:space="preserve"> </w:t>
      </w:r>
      <w:r w:rsidR="009F338A" w:rsidRPr="006D116D">
        <w:rPr>
          <w:rFonts w:cs="Calibri"/>
          <w:bCs/>
        </w:rPr>
        <w:t xml:space="preserve">these issues could be </w:t>
      </w:r>
      <w:r>
        <w:rPr>
          <w:rFonts w:cs="Calibri"/>
          <w:bCs/>
        </w:rPr>
        <w:t>re-</w:t>
      </w:r>
      <w:r w:rsidRPr="006D116D">
        <w:rPr>
          <w:rFonts w:cs="Calibri"/>
          <w:bCs/>
        </w:rPr>
        <w:t xml:space="preserve">considered at </w:t>
      </w:r>
      <w:r w:rsidR="009F338A" w:rsidRPr="006D116D">
        <w:rPr>
          <w:rFonts w:cs="Calibri"/>
          <w:bCs/>
        </w:rPr>
        <w:t xml:space="preserve">the </w:t>
      </w:r>
      <w:r w:rsidR="002D2800" w:rsidRPr="006D116D">
        <w:rPr>
          <w:rFonts w:cs="Calibri"/>
          <w:bCs/>
        </w:rPr>
        <w:t>subsequent</w:t>
      </w:r>
      <w:r w:rsidR="009F338A" w:rsidRPr="006D116D">
        <w:rPr>
          <w:rFonts w:cs="Calibri"/>
          <w:bCs/>
        </w:rPr>
        <w:t xml:space="preserve"> December 2022 PASC meeting.</w:t>
      </w:r>
      <w:r w:rsidR="006478E7" w:rsidRPr="00490FBB">
        <w:br w:type="page"/>
      </w:r>
    </w:p>
    <w:p w14:paraId="53297713" w14:textId="3F32290A" w:rsidR="00912660" w:rsidRDefault="00912660" w:rsidP="00BA0DE2">
      <w:pPr>
        <w:pStyle w:val="Heading2"/>
      </w:pPr>
      <w:r>
        <w:lastRenderedPageBreak/>
        <w:t>Purpose of application</w:t>
      </w:r>
    </w:p>
    <w:p w14:paraId="0504E72D" w14:textId="3917400A" w:rsidR="00713A57" w:rsidRDefault="00F93CF6" w:rsidP="004C2C5E">
      <w:pPr>
        <w:spacing w:after="240"/>
        <w:rPr>
          <w:iCs/>
        </w:rPr>
      </w:pPr>
      <w:r w:rsidRPr="00F93CF6">
        <w:rPr>
          <w:iCs/>
        </w:rPr>
        <w:t xml:space="preserve">An application requesting public funding of </w:t>
      </w:r>
      <w:r w:rsidR="00327681">
        <w:rPr>
          <w:iCs/>
        </w:rPr>
        <w:t>c</w:t>
      </w:r>
      <w:r w:rsidR="00BE4496" w:rsidRPr="00A70D3D">
        <w:rPr>
          <w:iCs/>
        </w:rPr>
        <w:t>ardiac Magnetic Resonance</w:t>
      </w:r>
      <w:r w:rsidR="00BE4496">
        <w:rPr>
          <w:iCs/>
        </w:rPr>
        <w:t xml:space="preserve"> Imaging </w:t>
      </w:r>
      <w:r w:rsidR="00327681">
        <w:rPr>
          <w:iCs/>
        </w:rPr>
        <w:t>(</w:t>
      </w:r>
      <w:r w:rsidR="00BE4496">
        <w:rPr>
          <w:iCs/>
        </w:rPr>
        <w:t>MRI</w:t>
      </w:r>
      <w:r w:rsidR="00327681">
        <w:rPr>
          <w:iCs/>
        </w:rPr>
        <w:t>)</w:t>
      </w:r>
      <w:r w:rsidR="00BE4496" w:rsidRPr="00A70D3D">
        <w:rPr>
          <w:iCs/>
        </w:rPr>
        <w:t xml:space="preserve"> </w:t>
      </w:r>
      <w:r w:rsidRPr="00F93CF6">
        <w:rPr>
          <w:iCs/>
        </w:rPr>
        <w:t xml:space="preserve">in the diagnosis of myocarditis was received from the Cardiac Society of Australia and New Zealand </w:t>
      </w:r>
      <w:r w:rsidR="009E6DDA">
        <w:rPr>
          <w:iCs/>
        </w:rPr>
        <w:t>(</w:t>
      </w:r>
      <w:r w:rsidR="009E6DDA" w:rsidRPr="00C44FD5">
        <w:rPr>
          <w:rFonts w:asciiTheme="minorHAnsi" w:hAnsiTheme="minorHAnsi" w:cstheme="minorHAnsi"/>
        </w:rPr>
        <w:t>CSANZ</w:t>
      </w:r>
      <w:r w:rsidR="009E6DDA">
        <w:rPr>
          <w:rFonts w:asciiTheme="minorHAnsi" w:hAnsiTheme="minorHAnsi" w:cstheme="minorHAnsi"/>
        </w:rPr>
        <w:t>)</w:t>
      </w:r>
      <w:r w:rsidR="009E6DDA" w:rsidRPr="00C44FD5">
        <w:rPr>
          <w:rFonts w:asciiTheme="minorHAnsi" w:hAnsiTheme="minorHAnsi" w:cstheme="minorHAnsi"/>
        </w:rPr>
        <w:t xml:space="preserve"> </w:t>
      </w:r>
      <w:r w:rsidRPr="00F93CF6">
        <w:rPr>
          <w:iCs/>
        </w:rPr>
        <w:t>by the Department of Health.</w:t>
      </w:r>
    </w:p>
    <w:p w14:paraId="3457D1CB" w14:textId="6E2A0ADA" w:rsidR="00A70D3D" w:rsidRPr="00A70D3D" w:rsidRDefault="00A70D3D" w:rsidP="00A70D3D">
      <w:pPr>
        <w:spacing w:after="240"/>
        <w:rPr>
          <w:iCs/>
        </w:rPr>
      </w:pPr>
      <w:r w:rsidRPr="00A70D3D">
        <w:rPr>
          <w:iCs/>
        </w:rPr>
        <w:t>Cardiac MRI is a painless, non-invasive imaging technique that uses radio waves, magnets and computers to evaluate the structure and function of the heart and blood vessel</w:t>
      </w:r>
      <w:r w:rsidR="00327681">
        <w:rPr>
          <w:iCs/>
        </w:rPr>
        <w:t>s</w:t>
      </w:r>
      <w:r w:rsidRPr="00A70D3D">
        <w:rPr>
          <w:iCs/>
        </w:rPr>
        <w:t xml:space="preserve"> without risk of exposure to ionising radiation and nephrotoxic contrast media.</w:t>
      </w:r>
    </w:p>
    <w:p w14:paraId="77D04E7E" w14:textId="2CE1A417" w:rsidR="001D27AE" w:rsidRDefault="00DC3C24" w:rsidP="00A70D3D">
      <w:pPr>
        <w:spacing w:after="240"/>
        <w:rPr>
          <w:iCs/>
        </w:rPr>
      </w:pPr>
      <w:r>
        <w:rPr>
          <w:iCs/>
        </w:rPr>
        <w:t>Cardiac MRI</w:t>
      </w:r>
      <w:r w:rsidR="00A70D3D" w:rsidRPr="00A70D3D">
        <w:rPr>
          <w:iCs/>
        </w:rPr>
        <w:t xml:space="preserve"> can measure multiple aspects of the heart</w:t>
      </w:r>
      <w:r w:rsidR="00327681">
        <w:rPr>
          <w:iCs/>
        </w:rPr>
        <w:t xml:space="preserve"> plus </w:t>
      </w:r>
      <w:r w:rsidR="00A70D3D" w:rsidRPr="00A70D3D">
        <w:rPr>
          <w:iCs/>
        </w:rPr>
        <w:t>vascular structure and function in one examination. This includes measurement of ventricular volumes and myocardial mass, quantification of flow across heart valves, assessment of myocardial structure, assist</w:t>
      </w:r>
      <w:r w:rsidR="005E793C">
        <w:rPr>
          <w:iCs/>
        </w:rPr>
        <w:t>ance</w:t>
      </w:r>
      <w:r w:rsidR="00A70D3D" w:rsidRPr="00A70D3D">
        <w:rPr>
          <w:iCs/>
        </w:rPr>
        <w:t xml:space="preserve"> in the diagnosis of cardiac masses, assessment</w:t>
      </w:r>
      <w:r w:rsidR="005E793C">
        <w:rPr>
          <w:iCs/>
        </w:rPr>
        <w:t xml:space="preserve"> of </w:t>
      </w:r>
      <w:r w:rsidR="005E793C" w:rsidRPr="00A70D3D">
        <w:rPr>
          <w:iCs/>
        </w:rPr>
        <w:t>scar</w:t>
      </w:r>
      <w:r w:rsidR="005E793C">
        <w:rPr>
          <w:iCs/>
        </w:rPr>
        <w:t>s</w:t>
      </w:r>
      <w:r w:rsidR="00A70D3D" w:rsidRPr="00A70D3D">
        <w:rPr>
          <w:iCs/>
        </w:rPr>
        <w:t xml:space="preserve">, imaging of aorta and great vessels, </w:t>
      </w:r>
      <w:r w:rsidR="005E793C" w:rsidRPr="00A70D3D">
        <w:rPr>
          <w:iCs/>
        </w:rPr>
        <w:t xml:space="preserve">imaging </w:t>
      </w:r>
      <w:r w:rsidR="005E793C">
        <w:rPr>
          <w:iCs/>
        </w:rPr>
        <w:t xml:space="preserve">of </w:t>
      </w:r>
      <w:r w:rsidR="00A70D3D" w:rsidRPr="00A70D3D">
        <w:rPr>
          <w:iCs/>
        </w:rPr>
        <w:t>paediatric and adult congenital abnormalit</w:t>
      </w:r>
      <w:r w:rsidR="005E793C">
        <w:rPr>
          <w:iCs/>
        </w:rPr>
        <w:t>ies</w:t>
      </w:r>
      <w:r w:rsidR="00A70D3D" w:rsidRPr="00A70D3D">
        <w:rPr>
          <w:iCs/>
        </w:rPr>
        <w:t>, and imaging of the proximal coronary arteries.</w:t>
      </w:r>
    </w:p>
    <w:p w14:paraId="0C79C777" w14:textId="3ED3EC6A" w:rsidR="00F10E7C" w:rsidRDefault="00DC3C24" w:rsidP="00A70D3D">
      <w:pPr>
        <w:spacing w:after="240"/>
        <w:rPr>
          <w:iCs/>
        </w:rPr>
      </w:pPr>
      <w:r>
        <w:rPr>
          <w:iCs/>
        </w:rPr>
        <w:t>Cardiac MRI</w:t>
      </w:r>
      <w:r w:rsidR="00917107" w:rsidRPr="00917107">
        <w:rPr>
          <w:iCs/>
        </w:rPr>
        <w:t xml:space="preserve"> </w:t>
      </w:r>
      <w:r w:rsidR="009070F9">
        <w:rPr>
          <w:iCs/>
        </w:rPr>
        <w:t>is</w:t>
      </w:r>
      <w:r w:rsidR="00917107" w:rsidRPr="00917107">
        <w:rPr>
          <w:iCs/>
        </w:rPr>
        <w:t xml:space="preserve"> widely available and accessible in Europe </w:t>
      </w:r>
      <w:r w:rsidR="0033663D">
        <w:rPr>
          <w:iCs/>
        </w:rPr>
        <w:fldChar w:fldCharType="begin"/>
      </w:r>
      <w:r w:rsidR="00D83ADE">
        <w:rPr>
          <w:iCs/>
        </w:rPr>
        <w:instrText xml:space="preserve"> ADDIN EN.CITE &lt;EndNote&gt;&lt;Cite&gt;&lt;Author&gt;Bruder&lt;/Author&gt;&lt;Year&gt;2013&lt;/Year&gt;&lt;RecNum&gt;44&lt;/RecNum&gt;&lt;DisplayText&gt;(Bruder et al., 2013)&lt;/DisplayText&gt;&lt;record&gt;&lt;rec-number&gt;44&lt;/rec-number&gt;&lt;foreign-keys&gt;&lt;key app="EN" db-id="0p0w9p0za5xz98efaavx29d3dep0pvet5edw" timestamp="1656285180"&gt;44&lt;/key&gt;&lt;/foreign-keys&gt;&lt;ref-type name="Journal Article"&gt;17&lt;/ref-type&gt;&lt;contributors&gt;&lt;authors&gt;&lt;author&gt;Bruder, Oliver&lt;/author&gt;&lt;author&gt;Wagner, Anja&lt;/author&gt;&lt;author&gt;Lombardi, Massimo&lt;/author&gt;&lt;author&gt;Schwitter, Jürg&lt;/author&gt;&lt;author&gt;van Rossum, Albert&lt;/author&gt;&lt;author&gt;Pilz, Günter&lt;/author&gt;&lt;author&gt;Nothnagel, Detlev&lt;/author&gt;&lt;author&gt;Steen, Henning&lt;/author&gt;&lt;author&gt;Petersen, Steffen&lt;/author&gt;&lt;author&gt;Nagel, Eike&lt;/author&gt;&lt;/authors&gt;&lt;/contributors&gt;&lt;titles&gt;&lt;title&gt;European Cardiovascular Magnetic Resonance (EuroCMR) registry–multi national results from 57 centers in 15 countries&lt;/title&gt;&lt;secondary-title&gt;Journal of Cardiovascular Magnetic Resonance&lt;/secondary-title&gt;&lt;/titles&gt;&lt;pages&gt;1-9&lt;/pages&gt;&lt;volume&gt;15&lt;/volume&gt;&lt;number&gt;1&lt;/number&gt;&lt;dates&gt;&lt;year&gt;2013&lt;/year&gt;&lt;/dates&gt;&lt;isbn&gt;1532-429X&lt;/isbn&gt;&lt;urls&gt;&lt;/urls&gt;&lt;/record&gt;&lt;/Cite&gt;&lt;/EndNote&gt;</w:instrText>
      </w:r>
      <w:r w:rsidR="0033663D">
        <w:rPr>
          <w:iCs/>
        </w:rPr>
        <w:fldChar w:fldCharType="separate"/>
      </w:r>
      <w:r w:rsidR="009C4B94">
        <w:rPr>
          <w:iCs/>
          <w:noProof/>
        </w:rPr>
        <w:t>(Bruder et al., 2013)</w:t>
      </w:r>
      <w:r w:rsidR="0033663D">
        <w:rPr>
          <w:iCs/>
        </w:rPr>
        <w:fldChar w:fldCharType="end"/>
      </w:r>
      <w:r w:rsidR="00917107" w:rsidRPr="00917107">
        <w:rPr>
          <w:iCs/>
        </w:rPr>
        <w:t xml:space="preserve">, the UK </w:t>
      </w:r>
      <w:r w:rsidR="0033663D">
        <w:rPr>
          <w:iCs/>
        </w:rPr>
        <w:fldChar w:fldCharType="begin"/>
      </w:r>
      <w:r w:rsidR="00D83ADE">
        <w:rPr>
          <w:iCs/>
        </w:rPr>
        <w:instrText xml:space="preserve"> ADDIN EN.CITE &lt;EndNote&gt;&lt;Cite&gt;&lt;Author&gt;Keenan&lt;/Author&gt;&lt;Year&gt;2021&lt;/Year&gt;&lt;RecNum&gt;45&lt;/RecNum&gt;&lt;DisplayText&gt;(Keenan et al., 2021)&lt;/DisplayText&gt;&lt;record&gt;&lt;rec-number&gt;45&lt;/rec-number&gt;&lt;foreign-keys&gt;&lt;key app="EN" db-id="0p0w9p0za5xz98efaavx29d3dep0pvet5edw" timestamp="1656285230"&gt;45&lt;/key&gt;&lt;/foreign-keys&gt;&lt;ref-type name="Journal Article"&gt;17&lt;/ref-type&gt;&lt;contributors&gt;&lt;authors&gt;&lt;author&gt;Keenan, Niall G&lt;/author&gt;&lt;author&gt;Captur, Gabriella&lt;/author&gt;&lt;author&gt;McCann, Gerry P&lt;/author&gt;&lt;author&gt;Berry, Colin&lt;/author&gt;&lt;author&gt;Myerson, Saul G&lt;/author&gt;&lt;author&gt;Fairbairn, Timothy&lt;/author&gt;&lt;author&gt;Hudsmith, Lucy&lt;/author&gt;&lt;author&gt;O&amp;apos;Regan, Declan P&lt;/author&gt;&lt;author&gt;Westwood, Mark&lt;/author&gt;&lt;author&gt;Greenwood, John P&lt;/author&gt;&lt;/authors&gt;&lt;/contributors&gt;&lt;titles&gt;&lt;title&gt;Regional variation in cardiovascular magnetic resonance service delivery across the UK&lt;/title&gt;&lt;secondary-title&gt;Heart&lt;/secondary-title&gt;&lt;/titles&gt;&lt;pages&gt;1974-1979&lt;/pages&gt;&lt;volume&gt;107&lt;/volume&gt;&lt;number&gt;24&lt;/number&gt;&lt;dates&gt;&lt;year&gt;2021&lt;/year&gt;&lt;/dates&gt;&lt;isbn&gt;1355-6037&lt;/isbn&gt;&lt;urls&gt;&lt;/urls&gt;&lt;/record&gt;&lt;/Cite&gt;&lt;/EndNote&gt;</w:instrText>
      </w:r>
      <w:r w:rsidR="0033663D">
        <w:rPr>
          <w:iCs/>
        </w:rPr>
        <w:fldChar w:fldCharType="separate"/>
      </w:r>
      <w:r w:rsidR="009C4B94">
        <w:rPr>
          <w:iCs/>
          <w:noProof/>
        </w:rPr>
        <w:t>(Keenan et al., 2021)</w:t>
      </w:r>
      <w:r w:rsidR="0033663D">
        <w:rPr>
          <w:iCs/>
        </w:rPr>
        <w:fldChar w:fldCharType="end"/>
      </w:r>
      <w:r w:rsidR="00917107" w:rsidRPr="00917107">
        <w:rPr>
          <w:iCs/>
        </w:rPr>
        <w:t xml:space="preserve"> and the USA</w:t>
      </w:r>
      <w:r w:rsidR="003A27DC">
        <w:rPr>
          <w:iCs/>
        </w:rPr>
        <w:t xml:space="preserve"> </w:t>
      </w:r>
      <w:r w:rsidR="0033663D">
        <w:rPr>
          <w:iCs/>
        </w:rPr>
        <w:fldChar w:fldCharType="begin"/>
      </w:r>
      <w:r w:rsidR="00D83ADE">
        <w:rPr>
          <w:iCs/>
        </w:rPr>
        <w:instrText xml:space="preserve"> ADDIN EN.CITE &lt;EndNote&gt;&lt;Cite&gt;&lt;Author&gt;Goldfarb&lt;/Author&gt;&lt;Year&gt;2021&lt;/Year&gt;&lt;RecNum&gt;46&lt;/RecNum&gt;&lt;DisplayText&gt;(Goldfarb and Weber, 2021)&lt;/DisplayText&gt;&lt;record&gt;&lt;rec-number&gt;46&lt;/rec-number&gt;&lt;foreign-keys&gt;&lt;key app="EN" db-id="0p0w9p0za5xz98efaavx29d3dep0pvet5edw" timestamp="1656285506"&gt;46&lt;/key&gt;&lt;/foreign-keys&gt;&lt;ref-type name="Journal Article"&gt;17&lt;/ref-type&gt;&lt;contributors&gt;&lt;authors&gt;&lt;author&gt;Goldfarb, James W.&lt;/author&gt;&lt;author&gt;Weber, Jonathan&lt;/author&gt;&lt;/authors&gt;&lt;/contributors&gt;&lt;titles&gt;&lt;title&gt;Trends in Cardiovascular MRI and CT in the U.S. Medicare Population from 2012 to 2017&lt;/title&gt;&lt;secondary-title&gt;Radiology. Cardiothoracic imaging&lt;/secondary-title&gt;&lt;alt-title&gt;Radiol Cardiothorac Imaging&lt;/alt-title&gt;&lt;/titles&gt;&lt;pages&gt;e200112-e200112&lt;/pages&gt;&lt;volume&gt;3&lt;/volume&gt;&lt;number&gt;1&lt;/number&gt;&lt;dates&gt;&lt;year&gt;2021&lt;/year&gt;&lt;/dates&gt;&lt;publisher&gt;Radiological Society of North America&lt;/publisher&gt;&lt;isbn&gt;2638-6135&lt;/isbn&gt;&lt;accession-num&gt;33778651&lt;/accession-num&gt;&lt;urls&gt;&lt;related-urls&gt;&lt;url&gt;https://pubmed.ncbi.nlm.nih.gov/33778651&lt;/url&gt;&lt;url&gt;https://www.ncbi.nlm.nih.gov/pmc/articles/PMC7977977/&lt;/url&gt;&lt;/related-urls&gt;&lt;/urls&gt;&lt;electronic-resource-num&gt;10.1148/ryct.2021200112&lt;/electronic-resource-num&gt;&lt;remote-database-name&gt;PubMed&lt;/remote-database-name&gt;&lt;language&gt;eng&lt;/language&gt;&lt;/record&gt;&lt;/Cite&gt;&lt;/EndNote&gt;</w:instrText>
      </w:r>
      <w:r w:rsidR="0033663D">
        <w:rPr>
          <w:iCs/>
        </w:rPr>
        <w:fldChar w:fldCharType="separate"/>
      </w:r>
      <w:r w:rsidR="0033663D">
        <w:rPr>
          <w:iCs/>
          <w:noProof/>
        </w:rPr>
        <w:t>(Goldfarb and Weber, 2021)</w:t>
      </w:r>
      <w:r w:rsidR="0033663D">
        <w:rPr>
          <w:iCs/>
        </w:rPr>
        <w:fldChar w:fldCharType="end"/>
      </w:r>
      <w:r w:rsidR="00917107" w:rsidRPr="00917107">
        <w:rPr>
          <w:iCs/>
        </w:rPr>
        <w:t>. One of the most frequent indication</w:t>
      </w:r>
      <w:r w:rsidR="005E793C">
        <w:rPr>
          <w:iCs/>
        </w:rPr>
        <w:t>s</w:t>
      </w:r>
      <w:r w:rsidR="00917107" w:rsidRPr="00917107">
        <w:rPr>
          <w:iCs/>
        </w:rPr>
        <w:t xml:space="preserve"> </w:t>
      </w:r>
      <w:r w:rsidR="005E793C">
        <w:rPr>
          <w:iCs/>
        </w:rPr>
        <w:t>for</w:t>
      </w:r>
      <w:r w:rsidR="005E793C" w:rsidRPr="00917107">
        <w:rPr>
          <w:iCs/>
        </w:rPr>
        <w:t xml:space="preserve"> </w:t>
      </w:r>
      <w:r w:rsidR="00917107" w:rsidRPr="00917107">
        <w:rPr>
          <w:iCs/>
        </w:rPr>
        <w:t xml:space="preserve">the use of </w:t>
      </w:r>
      <w:r w:rsidR="00A73DDF">
        <w:rPr>
          <w:iCs/>
        </w:rPr>
        <w:t xml:space="preserve">cardiac </w:t>
      </w:r>
      <w:r w:rsidR="00917107" w:rsidRPr="00917107">
        <w:rPr>
          <w:iCs/>
        </w:rPr>
        <w:t>MR</w:t>
      </w:r>
      <w:r w:rsidR="00A73DDF">
        <w:rPr>
          <w:iCs/>
        </w:rPr>
        <w:t>I</w:t>
      </w:r>
      <w:r w:rsidR="00917107" w:rsidRPr="00917107">
        <w:rPr>
          <w:iCs/>
        </w:rPr>
        <w:t xml:space="preserve"> is suspected myocarditis</w:t>
      </w:r>
      <w:r w:rsidR="005E793C">
        <w:rPr>
          <w:iCs/>
        </w:rPr>
        <w:t>,</w:t>
      </w:r>
      <w:r w:rsidR="00917107" w:rsidRPr="00917107">
        <w:rPr>
          <w:iCs/>
        </w:rPr>
        <w:t xml:space="preserve"> which represents about one third of all referrals in Europe</w:t>
      </w:r>
      <w:r w:rsidR="00AC5F2C">
        <w:rPr>
          <w:iCs/>
        </w:rPr>
        <w:t xml:space="preserve"> </w:t>
      </w:r>
      <w:r w:rsidR="0033663D">
        <w:rPr>
          <w:iCs/>
        </w:rPr>
        <w:fldChar w:fldCharType="begin">
          <w:fldData xml:space="preserve">PEVuZE5vdGU+PENpdGU+PEF1dGhvcj5GcmllZHJpY2g8L0F1dGhvcj48WWVhcj4yMDA5PC9ZZWFy
PjxSZWNOdW0+OTwvUmVjTnVtPjxEaXNwbGF5VGV4dD4oRnJpZWRyaWNoIGV0IGFsLiwgMjAwOSwg
S290YW5pZGlzIGV0IGFsLiwgMjAxOCk8L0Rpc3BsYXlUZXh0PjxyZWNvcmQ+PHJlYy1udW1iZXI+
OTwvcmVjLW51bWJlcj48Zm9yZWlnbi1rZXlzPjxrZXkgYXBwPSJFTiIgZGItaWQ9IjJ4dDJlYXBh
MmR6ZWQ1ZTVyZnNwMGR4cXBzZnBkeDlkdDJwOSIgdGltZXN0YW1wPSIxNjU0MDYyOTk2Ij45PC9r
ZXk+PC9mb3JlaWduLWtleXM+PHJlZi10eXBlIG5hbWU9IkpvdXJuYWwgQXJ0aWNsZSI+MTc8L3Jl
Zi10eXBlPjxjb250cmlidXRvcnM+PGF1dGhvcnM+PGF1dGhvcj5GcmllZHJpY2gsIE0uIEcuPC9h
dXRob3I+PGF1dGhvcj5TZWNodGVtLCBVLjwvYXV0aG9yPjxhdXRob3I+U2NodWx6LU1lbmdlciwg
Si48L2F1dGhvcj48YXV0aG9yPkhvbG12YW5nLCBHLjwvYXV0aG9yPjxhdXRob3I+QWxha2lqYSwg
UC48L2F1dGhvcj48YXV0aG9yPkNvb3BlciwgTC4gVC48L2F1dGhvcj48YXV0aG9yPldoaXRlLCBK
LiBBLjwvYXV0aG9yPjxhdXRob3I+QWJkZWwtQXR5LCBILjwvYXV0aG9yPjxhdXRob3I+R3V0YmVy
bGV0LCBNLjwvYXV0aG9yPjxhdXRob3I+UHJhc2FkLCBTLjwvYXV0aG9yPjxhdXRob3I+QWxldHJh
cywgQS48L2F1dGhvcj48YXV0aG9yPkxhaXNzeSwgSi4gUC48L2F1dGhvcj48YXV0aG9yPlBhdGVy
c29uLCBJLjwvYXV0aG9yPjxhdXRob3I+RmlsaXBjaHVrLCBOLiBHLjwvYXV0aG9yPjxhdXRob3I+
S3VtYXIsIEEuPC9hdXRob3I+PGF1dGhvcj5QYXVzY2hpbmdlciwgTS48L2F1dGhvcj48YXV0aG9y
PkxpdSwgUC48L2F1dGhvcj48YXV0aG9yPkludGVybmF0aW9uYWwgQ29uc2Vuc3VzIEdyb3VwIG9u
IENhcmRpb3Zhc2N1bGFyIE1hZ25ldGljIFJlc29uYW5jZSBpbiwgTXlvY2FyZGl0aXM8L2F1dGhv
cj48L2F1dGhvcnM+PC9jb250cmlidXRvcnM+PGF1dGgtYWRkcmVzcz5EZXBhcnRtZW50IG9mIENh
cmRpYWMgU2NpZW5jZXMgYW5kIFJhZGlvbG9neSwgU3RlcGhlbnNvbiBDYXJkaW92YXNjdWxhciBN
UiBDZW50cmUgYXQgdGhlIExpYmluIENhcmRpb3Zhc2N1bGFyIEluc3RpdHV0ZSBvZiBBbGJlcnRh
LCBDYW5hZGEuIG1hdHRoaWFzLmZyaWVkcmljaEB1Y2FsZ2FyeS5jYTwvYXV0aC1hZGRyZXNzPjx0
aXRsZXM+PHRpdGxlPkNhcmRpb3Zhc2N1bGFyIG1hZ25ldGljIHJlc29uYW5jZSBpbiBteW9jYXJk
aXRpczogQSBKQUNDIFdoaXRlIFBhcGVyPC90aXRsZT48c2Vjb25kYXJ5LXRpdGxlPkogQW0gQ29s
bCBDYXJkaW9sPC9zZWNvbmRhcnktdGl0bGU+PC90aXRsZXM+PHBlcmlvZGljYWw+PGZ1bGwtdGl0
bGU+SiBBbSBDb2xsIENhcmRpb2w8L2Z1bGwtdGl0bGU+PC9wZXJpb2RpY2FsPjxwYWdlcz4xNDc1
LTg3PC9wYWdlcz48dm9sdW1lPjUzPC92b2x1bWU+PG51bWJlcj4xNzwvbnVtYmVyPjxrZXl3b3Jk
cz48a2V5d29yZD5DYW5hZGEvZXBpZGVtaW9sb2d5PC9rZXl3b3JkPjxrZXl3b3JkPkNvbnNlbnN1
czwva2V5d29yZD48a2V5d29yZD5IdW1hbnM8L2tleXdvcmQ+PGtleXdvcmQ+SW5mbGFtbWF0aW9u
L2VwaWRlbWlvbG9neS9waHlzaW9wYXRob2xvZ3k8L2tleXdvcmQ+PGtleXdvcmQ+TWFnbmV0aWMg
UmVzb25hbmNlIEFuZ2lvZ3JhcGh5LyptZXRob2RzPC9rZXl3b3JkPjxrZXl3b3JkPk1vZGVscywg
Q2FyZGlvdmFzY3VsYXI8L2tleXdvcmQ+PGtleXdvcmQ+TXlvY2FyZGl0aXMvKmRpYWdub3Npcy9l
cGlkZW1pb2xvZ3kvZXRpb2xvZ3kvcGh5c2lvcGF0aG9sb2d5PC9rZXl3b3JkPjxrZXl3b3JkPk15
b2NhcmRpdW0vKnBhdGhvbG9neTwva2V5d29yZD48a2V5d29yZD5SaXNrIEZhY3RvcnM8L2tleXdv
cmQ+PGtleXdvcmQ+U29jaWV0aWVzLCBNZWRpY2FsPC9rZXl3b3JkPjwva2V5d29yZHM+PGRhdGVz
Pjx5ZWFyPjIwMDk8L3llYXI+PHB1Yi1kYXRlcz48ZGF0ZT5BcHIgMjg8L2RhdGU+PC9wdWItZGF0
ZXM+PC9kYXRlcz48aXNibj4xNTU4LTM1OTcgKEVsZWN0cm9uaWMpJiN4RDswNzM1LTEwOTcgKExp
bmtpbmcpPC9pc2JuPjxhY2Nlc3Npb24tbnVtPjE5Mzg5NTU3PC9hY2Nlc3Npb24tbnVtPjx1cmxz
PjxyZWxhdGVkLXVybHM+PHVybD5odHRwczovL3d3dy5uY2JpLm5sbS5uaWguZ292L3B1Ym1lZC8x
OTM4OTU1NzwvdXJsPjx1cmw+aHR0cHM6Ly93d3cubmNiaS5ubG0ubmloLmdvdi9wbWMvYXJ0aWNs
ZXMvUE1DMjc0Mzg5My9wZGYvbmlobXMxMjk3MzgucGRmPC91cmw+PC9yZWxhdGVkLXVybHM+PC91
cmxzPjxjdXN0b20yPlBNQzI3NDM4OTM8L2N1c3RvbTI+PGVsZWN0cm9uaWMtcmVzb3VyY2UtbnVt
PjEwLjEwMTYvai5qYWNjLjIwMDkuMDIuMDA3PC9lbGVjdHJvbmljLXJlc291cmNlLW51bT48cmVt
b3RlLWRhdGFiYXNlLW5hbWU+TWVkbGluZTwvcmVtb3RlLWRhdGFiYXNlLW5hbWU+PHJlbW90ZS1k
YXRhYmFzZS1wcm92aWRlcj5OTE08L3JlbW90ZS1kYXRhYmFzZS1wcm92aWRlcj48L3JlY29yZD48
L0NpdGU+PENpdGU+PEF1dGhvcj5Lb3RhbmlkaXM8L0F1dGhvcj48WWVhcj4yMDE4PC9ZZWFyPjxS
ZWNOdW0+ODwvUmVjTnVtPjxyZWNvcmQ+PHJlYy1udW1iZXI+ODwvcmVjLW51bWJlcj48Zm9yZWln
bi1rZXlzPjxrZXkgYXBwPSJFTiIgZGItaWQ9IjJ4dDJlYXBhMmR6ZWQ1ZTVyZnNwMGR4cXBzZnBk
eDlkdDJwOSIgdGltZXN0YW1wPSIxNjU0MDYyOTc1Ij44PC9rZXk+PC9mb3JlaWduLWtleXM+PHJl
Zi10eXBlIG5hbWU9IkpvdXJuYWwgQXJ0aWNsZSI+MTc8L3JlZi10eXBlPjxjb250cmlidXRvcnM+
PGF1dGhvcnM+PGF1dGhvcj5Lb3RhbmlkaXMsIEMuIFAuPC9hdXRob3I+PGF1dGhvcj5CYXptcGFu
aSwgTS4gQS48L2F1dGhvcj48YXV0aG9yPkhhaWRpY2gsIEEuIEIuPC9hdXRob3I+PGF1dGhvcj5L
YXJ2b3VuaXMsIEMuPC9hdXRob3I+PGF1dGhvcj5BbnRvbmlhZGVzLCBDLjwvYXV0aG9yPjxhdXRo
b3I+S2FyYW1pdHNvcywgVC4gRC48L2F1dGhvcj48L2F1dGhvcnM+PC9jb250cmlidXRvcnM+PGF1
dGgtYWRkcmVzcz5GaXJzdCBEZXBhcnRtZW50IG9mIENhcmRpb2xvZ3ksIEFIRVBBIEhvc3BpdGFs
LCBBcmlzdG90bGUgVW5pdmVyc2l0eSBvZiBUaGVzc2Fsb25pa2ksIFRoZXNzYWxvbmlraSwgR3Jl
ZWNlLiYjeEQ7RGVwYXJ0bWVudCBvZiBIeWdpZW5lIGFuZCBFcGlkZW1pb2xvZ3ksIE1lZGljYWwg
U2Nob29sLCBBcmlzdG90bGUgVW5pdmVyc2l0eSBvZiBUaGVzc2Fsb25pa2ksIEdyZWVjZS4mI3hE
O0RpdmlzaW9uIG9mIENhcmRpb3Zhc2N1bGFyIE1lZGljaW5lLCBSYWRjbGlmZmUgRGVwYXJ0bWVu
dCBvZiBNZWRpY2luZSwgVW5pdmVyc2l0eSBvZiBPeGZvcmQsIE94Zm9yZCwgVW5pdGVkIEtpbmdk
b20uJiN4RDtGaXJzdCBEZXBhcnRtZW50IG9mIENhcmRpb2xvZ3ksIEFIRVBBIEhvc3BpdGFsLCBB
cmlzdG90bGUgVW5pdmVyc2l0eSBvZiBUaGVzc2Fsb25pa2ksIFRoZXNzYWxvbmlraSwgR3JlZWNl
LiBFbGVjdHJvbmljIGFkZHJlc3M6IHRrYXJhbWl0c29zQGF1dGguZ3IuPC9hdXRoLWFkZHJlc3M+
PHRpdGxlcz48dGl0bGU+RGlhZ25vc3RpYyBBY2N1cmFjeSBvZiBDYXJkaW92YXNjdWxhciBNYWdu
ZXRpYyBSZXNvbmFuY2UgaW4gQWN1dGUgTXlvY2FyZGl0aXM6IEEgU3lzdGVtYXRpYyBSZXZpZXcg
YW5kIE1ldGEtQW5hbHlzaXM8L3RpdGxlPjxzZWNvbmRhcnktdGl0bGU+SkFDQyBDYXJkaW92YXNj
IEltYWdpbmc8L3NlY29uZGFyeS10aXRsZT48L3RpdGxlcz48cGFnZXM+MTU4My0xNTkwPC9wYWdl
cz48dm9sdW1lPjExPC92b2x1bWU+PG51bWJlcj4xMTwvbnVtYmVyPjxlZGl0aW9uPjIwMTgwMjE0
PC9lZGl0aW9uPjxrZXl3b3Jkcz48a2V5d29yZD5BY3V0ZSBEaXNlYXNlPC9rZXl3b3JkPjxrZXl3
b3JkPkRpYWdub3NpcywgRGlmZmVyZW50aWFsPC9rZXl3b3JkPjxrZXl3b3JkPkh1bWFuczwva2V5
d29yZD48a2V5d29yZD4qTWFnbmV0aWMgUmVzb25hbmNlIEltYWdpbmc8L2tleXdvcmQ+PGtleXdv
cmQ+TXlvY2FyZGl0aXMvKmRpYWdub3N0aWMgaW1hZ2luZzwva2V5d29yZD48a2V5d29yZD5QcmVk
aWN0aXZlIFZhbHVlIG9mIFRlc3RzPC9rZXl3b3JkPjxrZXl3b3JkPlJlcHJvZHVjaWJpbGl0eSBv
ZiBSZXN1bHRzPC9rZXl3b3JkPjxrZXl3b3JkPipjbXI8L2tleXdvcmQ+PGtleXdvcmQ+Kkxha2Ug
TG91aXNlIGNyaXRlcmlhPC9rZXl3b3JkPjxrZXl3b3JkPipUMSBtYXBwaW5nPC9rZXl3b3JkPjxr
ZXl3b3JkPipUMiBtYXBwaW5nPC9rZXl3b3JkPjxrZXl3b3JkPiphY3V0ZSBteW9jYXJkaXRpczwv
a2V5d29yZD48a2V5d29yZD4qbWV0YS1hbmFseXNpczwva2V5d29yZD48L2tleXdvcmRzPjxkYXRl
cz48eWVhcj4yMDE4PC95ZWFyPjxwdWItZGF0ZXM+PGRhdGU+Tm92PC9kYXRlPjwvcHViLWRhdGVz
PjwvZGF0ZXM+PGlzYm4+MTg3Ni03NTkxIChFbGVjdHJvbmljKSYjeEQ7MTg3Ni03NTkxIChMaW5r
aW5nKTwvaXNibj48YWNjZXNzaW9uLW51bT4yOTQ1NDc2MTwvYWNjZXNzaW9uLW51bT48dXJscz48
cmVsYXRlZC11cmxzPjx1cmw+aHR0cHM6Ly93d3cubmNiaS5ubG0ubmloLmdvdi9wdWJtZWQvMjk0
NTQ3NjE8L3VybD48L3JlbGF0ZWQtdXJscz48L3VybHM+PGVsZWN0cm9uaWMtcmVzb3VyY2UtbnVt
PjEwLjEwMTYvai5qY21nLjIwMTcuMTIuMDA4PC9lbGVjdHJvbmljLXJlc291cmNlLW51bT48cmVt
b3RlLWRhdGFiYXNlLW5hbWU+TWVkbGluZTwvcmVtb3RlLWRhdGFiYXNlLW5hbWU+PHJlbW90ZS1k
YXRhYmFzZS1wcm92aWRlcj5OTE08L3JlbW90ZS1kYXRhYmFzZS1wcm92aWRlcj48L3JlY29yZD48
L0NpdGU+PC9FbmROb3RlPn==
</w:fldData>
        </w:fldChar>
      </w:r>
      <w:r w:rsidR="00761CD7">
        <w:rPr>
          <w:iCs/>
        </w:rPr>
        <w:instrText xml:space="preserve"> ADDIN EN.CITE </w:instrText>
      </w:r>
      <w:r w:rsidR="00761CD7">
        <w:rPr>
          <w:iCs/>
        </w:rPr>
        <w:fldChar w:fldCharType="begin">
          <w:fldData xml:space="preserve">PEVuZE5vdGU+PENpdGU+PEF1dGhvcj5GcmllZHJpY2g8L0F1dGhvcj48WWVhcj4yMDA5PC9ZZWFy
PjxSZWNOdW0+OTwvUmVjTnVtPjxEaXNwbGF5VGV4dD4oRnJpZWRyaWNoIGV0IGFsLiwgMjAwOSwg
S290YW5pZGlzIGV0IGFsLiwgMjAxOCk8L0Rpc3BsYXlUZXh0PjxyZWNvcmQ+PHJlYy1udW1iZXI+
OTwvcmVjLW51bWJlcj48Zm9yZWlnbi1rZXlzPjxrZXkgYXBwPSJFTiIgZGItaWQ9IjJ4dDJlYXBh
MmR6ZWQ1ZTVyZnNwMGR4cXBzZnBkeDlkdDJwOSIgdGltZXN0YW1wPSIxNjU0MDYyOTk2Ij45PC9r
ZXk+PC9mb3JlaWduLWtleXM+PHJlZi10eXBlIG5hbWU9IkpvdXJuYWwgQXJ0aWNsZSI+MTc8L3Jl
Zi10eXBlPjxjb250cmlidXRvcnM+PGF1dGhvcnM+PGF1dGhvcj5GcmllZHJpY2gsIE0uIEcuPC9h
dXRob3I+PGF1dGhvcj5TZWNodGVtLCBVLjwvYXV0aG9yPjxhdXRob3I+U2NodWx6LU1lbmdlciwg
Si48L2F1dGhvcj48YXV0aG9yPkhvbG12YW5nLCBHLjwvYXV0aG9yPjxhdXRob3I+QWxha2lqYSwg
UC48L2F1dGhvcj48YXV0aG9yPkNvb3BlciwgTC4gVC48L2F1dGhvcj48YXV0aG9yPldoaXRlLCBK
LiBBLjwvYXV0aG9yPjxhdXRob3I+QWJkZWwtQXR5LCBILjwvYXV0aG9yPjxhdXRob3I+R3V0YmVy
bGV0LCBNLjwvYXV0aG9yPjxhdXRob3I+UHJhc2FkLCBTLjwvYXV0aG9yPjxhdXRob3I+QWxldHJh
cywgQS48L2F1dGhvcj48YXV0aG9yPkxhaXNzeSwgSi4gUC48L2F1dGhvcj48YXV0aG9yPlBhdGVy
c29uLCBJLjwvYXV0aG9yPjxhdXRob3I+RmlsaXBjaHVrLCBOLiBHLjwvYXV0aG9yPjxhdXRob3I+
S3VtYXIsIEEuPC9hdXRob3I+PGF1dGhvcj5QYXVzY2hpbmdlciwgTS48L2F1dGhvcj48YXV0aG9y
PkxpdSwgUC48L2F1dGhvcj48YXV0aG9yPkludGVybmF0aW9uYWwgQ29uc2Vuc3VzIEdyb3VwIG9u
IENhcmRpb3Zhc2N1bGFyIE1hZ25ldGljIFJlc29uYW5jZSBpbiwgTXlvY2FyZGl0aXM8L2F1dGhv
cj48L2F1dGhvcnM+PC9jb250cmlidXRvcnM+PGF1dGgtYWRkcmVzcz5EZXBhcnRtZW50IG9mIENh
cmRpYWMgU2NpZW5jZXMgYW5kIFJhZGlvbG9neSwgU3RlcGhlbnNvbiBDYXJkaW92YXNjdWxhciBN
UiBDZW50cmUgYXQgdGhlIExpYmluIENhcmRpb3Zhc2N1bGFyIEluc3RpdHV0ZSBvZiBBbGJlcnRh
LCBDYW5hZGEuIG1hdHRoaWFzLmZyaWVkcmljaEB1Y2FsZ2FyeS5jYTwvYXV0aC1hZGRyZXNzPjx0
aXRsZXM+PHRpdGxlPkNhcmRpb3Zhc2N1bGFyIG1hZ25ldGljIHJlc29uYW5jZSBpbiBteW9jYXJk
aXRpczogQSBKQUNDIFdoaXRlIFBhcGVyPC90aXRsZT48c2Vjb25kYXJ5LXRpdGxlPkogQW0gQ29s
bCBDYXJkaW9sPC9zZWNvbmRhcnktdGl0bGU+PC90aXRsZXM+PHBlcmlvZGljYWw+PGZ1bGwtdGl0
bGU+SiBBbSBDb2xsIENhcmRpb2w8L2Z1bGwtdGl0bGU+PC9wZXJpb2RpY2FsPjxwYWdlcz4xNDc1
LTg3PC9wYWdlcz48dm9sdW1lPjUzPC92b2x1bWU+PG51bWJlcj4xNzwvbnVtYmVyPjxrZXl3b3Jk
cz48a2V5d29yZD5DYW5hZGEvZXBpZGVtaW9sb2d5PC9rZXl3b3JkPjxrZXl3b3JkPkNvbnNlbnN1
czwva2V5d29yZD48a2V5d29yZD5IdW1hbnM8L2tleXdvcmQ+PGtleXdvcmQ+SW5mbGFtbWF0aW9u
L2VwaWRlbWlvbG9neS9waHlzaW9wYXRob2xvZ3k8L2tleXdvcmQ+PGtleXdvcmQ+TWFnbmV0aWMg
UmVzb25hbmNlIEFuZ2lvZ3JhcGh5LyptZXRob2RzPC9rZXl3b3JkPjxrZXl3b3JkPk1vZGVscywg
Q2FyZGlvdmFzY3VsYXI8L2tleXdvcmQ+PGtleXdvcmQ+TXlvY2FyZGl0aXMvKmRpYWdub3Npcy9l
cGlkZW1pb2xvZ3kvZXRpb2xvZ3kvcGh5c2lvcGF0aG9sb2d5PC9rZXl3b3JkPjxrZXl3b3JkPk15
b2NhcmRpdW0vKnBhdGhvbG9neTwva2V5d29yZD48a2V5d29yZD5SaXNrIEZhY3RvcnM8L2tleXdv
cmQ+PGtleXdvcmQ+U29jaWV0aWVzLCBNZWRpY2FsPC9rZXl3b3JkPjwva2V5d29yZHM+PGRhdGVz
Pjx5ZWFyPjIwMDk8L3llYXI+PHB1Yi1kYXRlcz48ZGF0ZT5BcHIgMjg8L2RhdGU+PC9wdWItZGF0
ZXM+PC9kYXRlcz48aXNibj4xNTU4LTM1OTcgKEVsZWN0cm9uaWMpJiN4RDswNzM1LTEwOTcgKExp
bmtpbmcpPC9pc2JuPjxhY2Nlc3Npb24tbnVtPjE5Mzg5NTU3PC9hY2Nlc3Npb24tbnVtPjx1cmxz
PjxyZWxhdGVkLXVybHM+PHVybD5odHRwczovL3d3dy5uY2JpLm5sbS5uaWguZ292L3B1Ym1lZC8x
OTM4OTU1NzwvdXJsPjx1cmw+aHR0cHM6Ly93d3cubmNiaS5ubG0ubmloLmdvdi9wbWMvYXJ0aWNs
ZXMvUE1DMjc0Mzg5My9wZGYvbmlobXMxMjk3MzgucGRmPC91cmw+PC9yZWxhdGVkLXVybHM+PC91
cmxzPjxjdXN0b20yPlBNQzI3NDM4OTM8L2N1c3RvbTI+PGVsZWN0cm9uaWMtcmVzb3VyY2UtbnVt
PjEwLjEwMTYvai5qYWNjLjIwMDkuMDIuMDA3PC9lbGVjdHJvbmljLXJlc291cmNlLW51bT48cmVt
b3RlLWRhdGFiYXNlLW5hbWU+TWVkbGluZTwvcmVtb3RlLWRhdGFiYXNlLW5hbWU+PHJlbW90ZS1k
YXRhYmFzZS1wcm92aWRlcj5OTE08L3JlbW90ZS1kYXRhYmFzZS1wcm92aWRlcj48L3JlY29yZD48
L0NpdGU+PENpdGU+PEF1dGhvcj5Lb3RhbmlkaXM8L0F1dGhvcj48WWVhcj4yMDE4PC9ZZWFyPjxS
ZWNOdW0+ODwvUmVjTnVtPjxyZWNvcmQ+PHJlYy1udW1iZXI+ODwvcmVjLW51bWJlcj48Zm9yZWln
bi1rZXlzPjxrZXkgYXBwPSJFTiIgZGItaWQ9IjJ4dDJlYXBhMmR6ZWQ1ZTVyZnNwMGR4cXBzZnBk
eDlkdDJwOSIgdGltZXN0YW1wPSIxNjU0MDYyOTc1Ij44PC9rZXk+PC9mb3JlaWduLWtleXM+PHJl
Zi10eXBlIG5hbWU9IkpvdXJuYWwgQXJ0aWNsZSI+MTc8L3JlZi10eXBlPjxjb250cmlidXRvcnM+
PGF1dGhvcnM+PGF1dGhvcj5Lb3RhbmlkaXMsIEMuIFAuPC9hdXRob3I+PGF1dGhvcj5CYXptcGFu
aSwgTS4gQS48L2F1dGhvcj48YXV0aG9yPkhhaWRpY2gsIEEuIEIuPC9hdXRob3I+PGF1dGhvcj5L
YXJ2b3VuaXMsIEMuPC9hdXRob3I+PGF1dGhvcj5BbnRvbmlhZGVzLCBDLjwvYXV0aG9yPjxhdXRo
b3I+S2FyYW1pdHNvcywgVC4gRC48L2F1dGhvcj48L2F1dGhvcnM+PC9jb250cmlidXRvcnM+PGF1
dGgtYWRkcmVzcz5GaXJzdCBEZXBhcnRtZW50IG9mIENhcmRpb2xvZ3ksIEFIRVBBIEhvc3BpdGFs
LCBBcmlzdG90bGUgVW5pdmVyc2l0eSBvZiBUaGVzc2Fsb25pa2ksIFRoZXNzYWxvbmlraSwgR3Jl
ZWNlLiYjeEQ7RGVwYXJ0bWVudCBvZiBIeWdpZW5lIGFuZCBFcGlkZW1pb2xvZ3ksIE1lZGljYWwg
U2Nob29sLCBBcmlzdG90bGUgVW5pdmVyc2l0eSBvZiBUaGVzc2Fsb25pa2ksIEdyZWVjZS4mI3hE
O0RpdmlzaW9uIG9mIENhcmRpb3Zhc2N1bGFyIE1lZGljaW5lLCBSYWRjbGlmZmUgRGVwYXJ0bWVu
dCBvZiBNZWRpY2luZSwgVW5pdmVyc2l0eSBvZiBPeGZvcmQsIE94Zm9yZCwgVW5pdGVkIEtpbmdk
b20uJiN4RDtGaXJzdCBEZXBhcnRtZW50IG9mIENhcmRpb2xvZ3ksIEFIRVBBIEhvc3BpdGFsLCBB
cmlzdG90bGUgVW5pdmVyc2l0eSBvZiBUaGVzc2Fsb25pa2ksIFRoZXNzYWxvbmlraSwgR3JlZWNl
LiBFbGVjdHJvbmljIGFkZHJlc3M6IHRrYXJhbWl0c29zQGF1dGguZ3IuPC9hdXRoLWFkZHJlc3M+
PHRpdGxlcz48dGl0bGU+RGlhZ25vc3RpYyBBY2N1cmFjeSBvZiBDYXJkaW92YXNjdWxhciBNYWdu
ZXRpYyBSZXNvbmFuY2UgaW4gQWN1dGUgTXlvY2FyZGl0aXM6IEEgU3lzdGVtYXRpYyBSZXZpZXcg
YW5kIE1ldGEtQW5hbHlzaXM8L3RpdGxlPjxzZWNvbmRhcnktdGl0bGU+SkFDQyBDYXJkaW92YXNj
IEltYWdpbmc8L3NlY29uZGFyeS10aXRsZT48L3RpdGxlcz48cGFnZXM+MTU4My0xNTkwPC9wYWdl
cz48dm9sdW1lPjExPC92b2x1bWU+PG51bWJlcj4xMTwvbnVtYmVyPjxlZGl0aW9uPjIwMTgwMjE0
PC9lZGl0aW9uPjxrZXl3b3Jkcz48a2V5d29yZD5BY3V0ZSBEaXNlYXNlPC9rZXl3b3JkPjxrZXl3
b3JkPkRpYWdub3NpcywgRGlmZmVyZW50aWFsPC9rZXl3b3JkPjxrZXl3b3JkPkh1bWFuczwva2V5
d29yZD48a2V5d29yZD4qTWFnbmV0aWMgUmVzb25hbmNlIEltYWdpbmc8L2tleXdvcmQ+PGtleXdv
cmQ+TXlvY2FyZGl0aXMvKmRpYWdub3N0aWMgaW1hZ2luZzwva2V5d29yZD48a2V5d29yZD5QcmVk
aWN0aXZlIFZhbHVlIG9mIFRlc3RzPC9rZXl3b3JkPjxrZXl3b3JkPlJlcHJvZHVjaWJpbGl0eSBv
ZiBSZXN1bHRzPC9rZXl3b3JkPjxrZXl3b3JkPipjbXI8L2tleXdvcmQ+PGtleXdvcmQ+Kkxha2Ug
TG91aXNlIGNyaXRlcmlhPC9rZXl3b3JkPjxrZXl3b3JkPipUMSBtYXBwaW5nPC9rZXl3b3JkPjxr
ZXl3b3JkPipUMiBtYXBwaW5nPC9rZXl3b3JkPjxrZXl3b3JkPiphY3V0ZSBteW9jYXJkaXRpczwv
a2V5d29yZD48a2V5d29yZD4qbWV0YS1hbmFseXNpczwva2V5d29yZD48L2tleXdvcmRzPjxkYXRl
cz48eWVhcj4yMDE4PC95ZWFyPjxwdWItZGF0ZXM+PGRhdGU+Tm92PC9kYXRlPjwvcHViLWRhdGVz
PjwvZGF0ZXM+PGlzYm4+MTg3Ni03NTkxIChFbGVjdHJvbmljKSYjeEQ7MTg3Ni03NTkxIChMaW5r
aW5nKTwvaXNibj48YWNjZXNzaW9uLW51bT4yOTQ1NDc2MTwvYWNjZXNzaW9uLW51bT48dXJscz48
cmVsYXRlZC11cmxzPjx1cmw+aHR0cHM6Ly93d3cubmNiaS5ubG0ubmloLmdvdi9wdWJtZWQvMjk0
NTQ3NjE8L3VybD48L3JlbGF0ZWQtdXJscz48L3VybHM+PGVsZWN0cm9uaWMtcmVzb3VyY2UtbnVt
PjEwLjEwMTYvai5qY21nLjIwMTcuMTIuMDA4PC9lbGVjdHJvbmljLXJlc291cmNlLW51bT48cmVt
b3RlLWRhdGFiYXNlLW5hbWU+TWVkbGluZTwvcmVtb3RlLWRhdGFiYXNlLW5hbWU+PHJlbW90ZS1k
YXRhYmFzZS1wcm92aWRlcj5OTE08L3JlbW90ZS1kYXRhYmFzZS1wcm92aWRlcj48L3JlY29yZD48
L0NpdGU+PC9FbmROb3RlPn==
</w:fldData>
        </w:fldChar>
      </w:r>
      <w:r w:rsidR="00761CD7">
        <w:rPr>
          <w:iCs/>
        </w:rPr>
        <w:instrText xml:space="preserve"> ADDIN EN.CITE.DATA </w:instrText>
      </w:r>
      <w:r w:rsidR="00761CD7">
        <w:rPr>
          <w:iCs/>
        </w:rPr>
      </w:r>
      <w:r w:rsidR="00761CD7">
        <w:rPr>
          <w:iCs/>
        </w:rPr>
        <w:fldChar w:fldCharType="end"/>
      </w:r>
      <w:r w:rsidR="0033663D">
        <w:rPr>
          <w:iCs/>
        </w:rPr>
      </w:r>
      <w:r w:rsidR="0033663D">
        <w:rPr>
          <w:iCs/>
        </w:rPr>
        <w:fldChar w:fldCharType="separate"/>
      </w:r>
      <w:r w:rsidR="0033663D">
        <w:rPr>
          <w:iCs/>
          <w:noProof/>
        </w:rPr>
        <w:t xml:space="preserve">(Friedrich </w:t>
      </w:r>
      <w:r w:rsidR="002D0540">
        <w:rPr>
          <w:iCs/>
          <w:noProof/>
        </w:rPr>
        <w:t>et al</w:t>
      </w:r>
      <w:r w:rsidR="00BB07FA">
        <w:rPr>
          <w:iCs/>
          <w:noProof/>
        </w:rPr>
        <w:t>.,</w:t>
      </w:r>
      <w:r w:rsidR="0033663D">
        <w:rPr>
          <w:iCs/>
          <w:noProof/>
        </w:rPr>
        <w:t xml:space="preserve"> 2009, Kotanidis </w:t>
      </w:r>
      <w:r w:rsidR="002D0540">
        <w:rPr>
          <w:iCs/>
          <w:noProof/>
        </w:rPr>
        <w:t>et al</w:t>
      </w:r>
      <w:r w:rsidR="00BB07FA">
        <w:rPr>
          <w:iCs/>
          <w:noProof/>
        </w:rPr>
        <w:t>.,</w:t>
      </w:r>
      <w:r w:rsidR="0033663D">
        <w:rPr>
          <w:iCs/>
          <w:noProof/>
        </w:rPr>
        <w:t xml:space="preserve"> 2018)</w:t>
      </w:r>
      <w:r w:rsidR="0033663D">
        <w:rPr>
          <w:iCs/>
        </w:rPr>
        <w:fldChar w:fldCharType="end"/>
      </w:r>
      <w:r w:rsidR="00917107" w:rsidRPr="00917107">
        <w:rPr>
          <w:iCs/>
        </w:rPr>
        <w:t xml:space="preserve">. According to the </w:t>
      </w:r>
      <w:r w:rsidR="005E793C" w:rsidRPr="00917107">
        <w:rPr>
          <w:iCs/>
        </w:rPr>
        <w:t xml:space="preserve">position paper published </w:t>
      </w:r>
      <w:r w:rsidR="005E793C">
        <w:rPr>
          <w:iCs/>
        </w:rPr>
        <w:t>in</w:t>
      </w:r>
      <w:r w:rsidR="005E793C" w:rsidRPr="00917107">
        <w:rPr>
          <w:iCs/>
        </w:rPr>
        <w:t xml:space="preserve"> 2020</w:t>
      </w:r>
      <w:r w:rsidR="005E793C">
        <w:rPr>
          <w:iCs/>
        </w:rPr>
        <w:t xml:space="preserve"> by the </w:t>
      </w:r>
      <w:r w:rsidR="00917107" w:rsidRPr="00917107">
        <w:rPr>
          <w:iCs/>
        </w:rPr>
        <w:t xml:space="preserve">Society for Cardiovascular Magnetic Resonance, </w:t>
      </w:r>
      <w:r w:rsidR="005E793C">
        <w:rPr>
          <w:iCs/>
        </w:rPr>
        <w:t>c</w:t>
      </w:r>
      <w:r>
        <w:rPr>
          <w:iCs/>
        </w:rPr>
        <w:t>ardiac MRI</w:t>
      </w:r>
      <w:r w:rsidR="00917107" w:rsidRPr="00917107">
        <w:rPr>
          <w:iCs/>
        </w:rPr>
        <w:t xml:space="preserve"> is considered </w:t>
      </w:r>
      <w:r w:rsidR="005E793C">
        <w:rPr>
          <w:iCs/>
        </w:rPr>
        <w:t>to be</w:t>
      </w:r>
      <w:r w:rsidR="005E793C" w:rsidRPr="00917107">
        <w:rPr>
          <w:iCs/>
        </w:rPr>
        <w:t xml:space="preserve"> </w:t>
      </w:r>
      <w:r w:rsidR="00917107" w:rsidRPr="00917107">
        <w:rPr>
          <w:iCs/>
        </w:rPr>
        <w:t xml:space="preserve">the non-invasive gold standard in quantifying biventricular volume, myocardial mass and regional or global systolic function </w:t>
      </w:r>
      <w:r w:rsidR="0033663D">
        <w:rPr>
          <w:iCs/>
        </w:rPr>
        <w:fldChar w:fldCharType="begin"/>
      </w:r>
      <w:r w:rsidR="00D83ADE">
        <w:rPr>
          <w:iCs/>
        </w:rPr>
        <w:instrText xml:space="preserve"> ADDIN EN.CITE &lt;EndNote&gt;&lt;Cite&gt;&lt;Author&gt;Leiner&lt;/Author&gt;&lt;Year&gt;2020&lt;/Year&gt;&lt;RecNum&gt;47&lt;/RecNum&gt;&lt;DisplayText&gt;(Leiner et al., 2020)&lt;/DisplayText&gt;&lt;record&gt;&lt;rec-number&gt;47&lt;/rec-number&gt;&lt;foreign-keys&gt;&lt;key app="EN" db-id="0p0w9p0za5xz98efaavx29d3dep0pvet5edw" timestamp="1656285597"&gt;47&lt;/key&gt;&lt;/foreign-keys&gt;&lt;ref-type name="Journal Article"&gt;17&lt;/ref-type&gt;&lt;contributors&gt;&lt;authors&gt;&lt;author&gt;Leiner, Tim&lt;/author&gt;&lt;author&gt;Bogaert, Jan&lt;/author&gt;&lt;author&gt;Friedrich, Matthias G&lt;/author&gt;&lt;author&gt;Mohiaddin, Raad&lt;/author&gt;&lt;author&gt;Muthurangu, Vivek&lt;/author&gt;&lt;author&gt;Myerson, Saul&lt;/author&gt;&lt;author&gt;Powell, Andrew J&lt;/author&gt;&lt;author&gt;Raman, Subha V&lt;/author&gt;&lt;author&gt;Pennell, Dudley J&lt;/author&gt;&lt;/authors&gt;&lt;/contributors&gt;&lt;titles&gt;&lt;title&gt;SCMR Position Paper (2020) on clinical indications for cardiovascular magnetic resonance&lt;/title&gt;&lt;secondary-title&gt;Journal of Cardiovascular Magnetic Resonance&lt;/secondary-title&gt;&lt;/titles&gt;&lt;pages&gt;1-37&lt;/pages&gt;&lt;volume&gt;22&lt;/volume&gt;&lt;number&gt;1&lt;/number&gt;&lt;dates&gt;&lt;year&gt;2020&lt;/year&gt;&lt;/dates&gt;&lt;isbn&gt;1532-429X&lt;/isbn&gt;&lt;urls&gt;&lt;/urls&gt;&lt;/record&gt;&lt;/Cite&gt;&lt;/EndNote&gt;</w:instrText>
      </w:r>
      <w:r w:rsidR="0033663D">
        <w:rPr>
          <w:iCs/>
        </w:rPr>
        <w:fldChar w:fldCharType="separate"/>
      </w:r>
      <w:r w:rsidR="009C4B94">
        <w:rPr>
          <w:iCs/>
          <w:noProof/>
        </w:rPr>
        <w:t>(Leiner et al., 2020)</w:t>
      </w:r>
      <w:r w:rsidR="0033663D">
        <w:rPr>
          <w:iCs/>
        </w:rPr>
        <w:fldChar w:fldCharType="end"/>
      </w:r>
      <w:r w:rsidR="00917107" w:rsidRPr="00917107">
        <w:rPr>
          <w:iCs/>
        </w:rPr>
        <w:t xml:space="preserve">. Guidelines from the European Society of Cardiology (ESC), </w:t>
      </w:r>
      <w:r w:rsidR="005E793C">
        <w:rPr>
          <w:iCs/>
        </w:rPr>
        <w:t xml:space="preserve">the </w:t>
      </w:r>
      <w:r w:rsidR="00917107" w:rsidRPr="00917107">
        <w:rPr>
          <w:iCs/>
        </w:rPr>
        <w:t xml:space="preserve">National Heart Foundation of Australia and </w:t>
      </w:r>
      <w:r w:rsidR="009E6DDA" w:rsidRPr="00C44FD5">
        <w:rPr>
          <w:rFonts w:asciiTheme="minorHAnsi" w:hAnsiTheme="minorHAnsi" w:cstheme="minorHAnsi"/>
        </w:rPr>
        <w:t>CSANZ</w:t>
      </w:r>
      <w:r w:rsidR="009E6DDA" w:rsidRPr="00917107" w:rsidDel="009E6DDA">
        <w:rPr>
          <w:iCs/>
        </w:rPr>
        <w:t xml:space="preserve"> </w:t>
      </w:r>
      <w:r w:rsidR="00917107" w:rsidRPr="00917107">
        <w:rPr>
          <w:iCs/>
        </w:rPr>
        <w:t xml:space="preserve">recommended the use of </w:t>
      </w:r>
      <w:r w:rsidR="005E793C">
        <w:rPr>
          <w:iCs/>
        </w:rPr>
        <w:t>c</w:t>
      </w:r>
      <w:r>
        <w:rPr>
          <w:iCs/>
        </w:rPr>
        <w:t>ardiac MRI</w:t>
      </w:r>
      <w:r w:rsidR="00917107" w:rsidRPr="00917107">
        <w:rPr>
          <w:iCs/>
        </w:rPr>
        <w:t xml:space="preserve"> in diagnosing acute myocarditis. </w:t>
      </w:r>
      <w:r w:rsidR="000C13DC">
        <w:rPr>
          <w:iCs/>
        </w:rPr>
        <w:t xml:space="preserve">There </w:t>
      </w:r>
      <w:r w:rsidR="0008603B">
        <w:rPr>
          <w:iCs/>
        </w:rPr>
        <w:t>is</w:t>
      </w:r>
      <w:r w:rsidR="000C13DC">
        <w:rPr>
          <w:iCs/>
        </w:rPr>
        <w:t xml:space="preserve"> emerging evidence to support the use of </w:t>
      </w:r>
      <w:r w:rsidR="00F24C8E">
        <w:rPr>
          <w:iCs/>
        </w:rPr>
        <w:t xml:space="preserve">cardiac </w:t>
      </w:r>
      <w:r w:rsidR="000C13DC">
        <w:rPr>
          <w:iCs/>
        </w:rPr>
        <w:t xml:space="preserve">MRI in diagnosing </w:t>
      </w:r>
      <w:r w:rsidR="00D36021">
        <w:rPr>
          <w:iCs/>
        </w:rPr>
        <w:t>myocarditis</w:t>
      </w:r>
      <w:r w:rsidR="000C13DC">
        <w:rPr>
          <w:iCs/>
        </w:rPr>
        <w:t xml:space="preserve">. </w:t>
      </w:r>
      <w:r w:rsidR="0072224D">
        <w:rPr>
          <w:iCs/>
        </w:rPr>
        <w:t>I</w:t>
      </w:r>
      <w:r w:rsidR="0072224D" w:rsidRPr="00637A5E">
        <w:rPr>
          <w:iCs/>
        </w:rPr>
        <w:t>n Australia</w:t>
      </w:r>
      <w:r w:rsidR="0072224D">
        <w:rPr>
          <w:iCs/>
        </w:rPr>
        <w:t>, t</w:t>
      </w:r>
      <w:r w:rsidR="00637A5E" w:rsidRPr="00637A5E">
        <w:rPr>
          <w:iCs/>
        </w:rPr>
        <w:t xml:space="preserve">he use of </w:t>
      </w:r>
      <w:r w:rsidR="005E793C">
        <w:rPr>
          <w:iCs/>
        </w:rPr>
        <w:t>c</w:t>
      </w:r>
      <w:r>
        <w:rPr>
          <w:iCs/>
        </w:rPr>
        <w:t>ardiac MRI</w:t>
      </w:r>
      <w:r w:rsidR="00637A5E" w:rsidRPr="00637A5E">
        <w:rPr>
          <w:iCs/>
        </w:rPr>
        <w:t xml:space="preserve"> for myocarditis is not </w:t>
      </w:r>
      <w:r w:rsidR="005B7443">
        <w:rPr>
          <w:iCs/>
        </w:rPr>
        <w:t>funded by MBS</w:t>
      </w:r>
      <w:r w:rsidR="00637A5E" w:rsidRPr="00637A5E">
        <w:rPr>
          <w:iCs/>
        </w:rPr>
        <w:t xml:space="preserve">. At present, </w:t>
      </w:r>
      <w:r w:rsidR="0072224D">
        <w:rPr>
          <w:iCs/>
        </w:rPr>
        <w:t xml:space="preserve">a </w:t>
      </w:r>
      <w:r w:rsidR="00637A5E" w:rsidRPr="00637A5E">
        <w:rPr>
          <w:iCs/>
        </w:rPr>
        <w:t xml:space="preserve">Medicare rebate for </w:t>
      </w:r>
      <w:r w:rsidR="0072224D">
        <w:rPr>
          <w:iCs/>
        </w:rPr>
        <w:t>c</w:t>
      </w:r>
      <w:r>
        <w:rPr>
          <w:iCs/>
        </w:rPr>
        <w:t>ardiac MRI</w:t>
      </w:r>
      <w:r w:rsidR="00637A5E" w:rsidRPr="00637A5E">
        <w:rPr>
          <w:iCs/>
        </w:rPr>
        <w:t xml:space="preserve"> can be accessed for conditions such as congenital heart disease, aortic disease</w:t>
      </w:r>
      <w:r w:rsidR="009260B2">
        <w:rPr>
          <w:iCs/>
        </w:rPr>
        <w:t>,</w:t>
      </w:r>
      <w:r w:rsidR="00637A5E" w:rsidRPr="00637A5E">
        <w:rPr>
          <w:iCs/>
        </w:rPr>
        <w:t xml:space="preserve"> </w:t>
      </w:r>
      <w:r w:rsidR="009260B2" w:rsidRPr="009260B2">
        <w:rPr>
          <w:iCs/>
        </w:rPr>
        <w:t>arrhythmogenic right ventricular cardiomyopathy</w:t>
      </w:r>
      <w:r w:rsidR="004824CB">
        <w:rPr>
          <w:iCs/>
        </w:rPr>
        <w:t xml:space="preserve"> (ARVC; and </w:t>
      </w:r>
      <w:r w:rsidR="00AE7845">
        <w:rPr>
          <w:iCs/>
        </w:rPr>
        <w:t>families of ARVC patients</w:t>
      </w:r>
      <w:r w:rsidR="004824CB">
        <w:rPr>
          <w:iCs/>
        </w:rPr>
        <w:t>)</w:t>
      </w:r>
      <w:r w:rsidR="009260B2" w:rsidRPr="009260B2">
        <w:rPr>
          <w:iCs/>
        </w:rPr>
        <w:t xml:space="preserve"> </w:t>
      </w:r>
      <w:r w:rsidR="00637A5E" w:rsidRPr="00637A5E">
        <w:rPr>
          <w:iCs/>
        </w:rPr>
        <w:t>and for the assessment of cardiac masses. A temporary MBS item (63399) was listed to aid in diagnosing myocarditis associated with mRNA COVID-19 vaccination</w:t>
      </w:r>
      <w:r w:rsidR="00030302">
        <w:rPr>
          <w:iCs/>
        </w:rPr>
        <w:t>, which is currently scheduled to end after 31 December 2022</w:t>
      </w:r>
      <w:r w:rsidR="00F10E7C">
        <w:rPr>
          <w:iCs/>
        </w:rPr>
        <w:t>.</w:t>
      </w:r>
      <w:r w:rsidR="009D1740">
        <w:rPr>
          <w:iCs/>
        </w:rPr>
        <w:t xml:space="preserve"> </w:t>
      </w:r>
      <w:r w:rsidR="00F10E7C" w:rsidRPr="00F10E7C" w:rsidDel="0072770D">
        <w:rPr>
          <w:iCs/>
        </w:rPr>
        <w:t xml:space="preserve">It is proposed that the </w:t>
      </w:r>
      <w:r w:rsidR="0072770D" w:rsidRPr="0072770D">
        <w:rPr>
          <w:iCs/>
        </w:rPr>
        <w:t>temporary MBS item (63399) be expanded to include the use of cardiac MRI for more accurate diagnosis of patients with suspected myocarditis</w:t>
      </w:r>
      <w:r w:rsidR="004203ED">
        <w:rPr>
          <w:iCs/>
        </w:rPr>
        <w:t>,</w:t>
      </w:r>
      <w:r w:rsidR="004203ED" w:rsidRPr="004203ED">
        <w:t xml:space="preserve"> </w:t>
      </w:r>
      <w:r w:rsidR="004203ED" w:rsidRPr="004203ED">
        <w:rPr>
          <w:iCs/>
        </w:rPr>
        <w:t>regardless of the association with m</w:t>
      </w:r>
      <w:r w:rsidR="001065F2">
        <w:rPr>
          <w:iCs/>
        </w:rPr>
        <w:t>RNA</w:t>
      </w:r>
      <w:r w:rsidR="004203ED" w:rsidRPr="004203ED">
        <w:rPr>
          <w:iCs/>
        </w:rPr>
        <w:t xml:space="preserve"> </w:t>
      </w:r>
      <w:r w:rsidR="001065F2" w:rsidRPr="00637A5E">
        <w:rPr>
          <w:iCs/>
        </w:rPr>
        <w:t>COVID</w:t>
      </w:r>
      <w:r w:rsidR="004203ED" w:rsidRPr="004203ED">
        <w:rPr>
          <w:iCs/>
        </w:rPr>
        <w:t>-19 vaccination</w:t>
      </w:r>
      <w:r w:rsidR="0072770D" w:rsidRPr="0072770D">
        <w:rPr>
          <w:iCs/>
        </w:rPr>
        <w:t>.</w:t>
      </w:r>
    </w:p>
    <w:p w14:paraId="1FDCFEB4" w14:textId="688BA69B" w:rsidR="00500029" w:rsidRDefault="008B3D97" w:rsidP="00E91EFE">
      <w:pPr>
        <w:spacing w:after="240"/>
      </w:pPr>
      <w:r>
        <w:rPr>
          <w:rFonts w:asciiTheme="minorHAnsi" w:hAnsiTheme="minorHAnsi" w:cstheme="minorHAnsi"/>
        </w:rPr>
        <w:t xml:space="preserve">In 2017, as part of </w:t>
      </w:r>
      <w:hyperlink r:id="rId8" w:history="1">
        <w:r w:rsidRPr="001458B1">
          <w:t>MSAC Application 1432</w:t>
        </w:r>
      </w:hyperlink>
      <w:r>
        <w:rPr>
          <w:rFonts w:asciiTheme="minorHAnsi" w:hAnsiTheme="minorHAnsi" w:cstheme="minorHAnsi"/>
        </w:rPr>
        <w:t>, the use of cardiac MRI in the diagnosis of myocarditis was considered in a subset of patients (population 5).</w:t>
      </w:r>
      <w:r w:rsidR="008C1A80">
        <w:rPr>
          <w:rFonts w:asciiTheme="minorHAnsi" w:hAnsiTheme="minorHAnsi" w:cstheme="minorHAnsi"/>
        </w:rPr>
        <w:t xml:space="preserve"> </w:t>
      </w:r>
      <w:r w:rsidR="00D86382">
        <w:t>Due to the limited evidence presented to the committee,</w:t>
      </w:r>
      <w:r w:rsidR="00D86382">
        <w:rPr>
          <w:rFonts w:asciiTheme="minorHAnsi" w:hAnsiTheme="minorHAnsi" w:cstheme="minorHAnsi"/>
        </w:rPr>
        <w:t xml:space="preserve"> MSAC </w:t>
      </w:r>
      <w:r>
        <w:rPr>
          <w:rFonts w:asciiTheme="minorHAnsi" w:hAnsiTheme="minorHAnsi" w:cstheme="minorHAnsi"/>
        </w:rPr>
        <w:t>was</w:t>
      </w:r>
      <w:r w:rsidRPr="008B3D97">
        <w:rPr>
          <w:rFonts w:asciiTheme="minorHAnsi" w:hAnsiTheme="minorHAnsi" w:cstheme="minorHAnsi"/>
        </w:rPr>
        <w:t xml:space="preserve"> unable to determine the benefit of </w:t>
      </w:r>
      <w:r>
        <w:rPr>
          <w:rFonts w:asciiTheme="minorHAnsi" w:hAnsiTheme="minorHAnsi" w:cstheme="minorHAnsi"/>
        </w:rPr>
        <w:t>cardiac MRI</w:t>
      </w:r>
      <w:r w:rsidRPr="008B3D97">
        <w:rPr>
          <w:rFonts w:asciiTheme="minorHAnsi" w:hAnsiTheme="minorHAnsi" w:cstheme="minorHAnsi"/>
        </w:rPr>
        <w:t xml:space="preserve"> in population 5</w:t>
      </w:r>
      <w:r w:rsidR="00D86382">
        <w:rPr>
          <w:rFonts w:asciiTheme="minorHAnsi" w:hAnsiTheme="minorHAnsi" w:cstheme="minorHAnsi"/>
        </w:rPr>
        <w:t xml:space="preserve"> (</w:t>
      </w:r>
      <w:r w:rsidRPr="008B3D97">
        <w:rPr>
          <w:rFonts w:asciiTheme="minorHAnsi" w:hAnsiTheme="minorHAnsi" w:cstheme="minorHAnsi"/>
        </w:rPr>
        <w:t xml:space="preserve">patients with troponin-positive chest pain, electrocardiographic changes suspicious of acute coronary syndrome, and no culprit lesion identified on </w:t>
      </w:r>
      <w:r w:rsidR="00D86382" w:rsidRPr="00377723">
        <w:t>coronary angiography</w:t>
      </w:r>
      <w:r w:rsidR="00D86382">
        <w:t>)</w:t>
      </w:r>
      <w:r w:rsidRPr="008B3D97">
        <w:rPr>
          <w:rFonts w:asciiTheme="minorHAnsi" w:hAnsiTheme="minorHAnsi" w:cstheme="minorHAnsi"/>
        </w:rPr>
        <w:t xml:space="preserve">. </w:t>
      </w:r>
      <w:r w:rsidR="00F7442A">
        <w:rPr>
          <w:rFonts w:cs="Arial"/>
        </w:rPr>
        <w:t xml:space="preserve">MSAC noted that the result of the cost-effectiveness analysis in population 5 was highly uncertain, difficult to interpret and may not capture all relevant patient outcomes. </w:t>
      </w:r>
      <w:r w:rsidRPr="008B3D97">
        <w:rPr>
          <w:rFonts w:asciiTheme="minorHAnsi" w:hAnsiTheme="minorHAnsi" w:cstheme="minorHAnsi"/>
        </w:rPr>
        <w:t>MSAC noted that a more comprehensive cost-effectiveness analysis (more inputs and longer time horizon) would be needed to value cardiac MRI</w:t>
      </w:r>
      <w:r>
        <w:rPr>
          <w:rFonts w:asciiTheme="minorHAnsi" w:hAnsiTheme="minorHAnsi" w:cstheme="minorHAnsi"/>
        </w:rPr>
        <w:t>.</w:t>
      </w:r>
      <w:r w:rsidR="00AE34F5">
        <w:rPr>
          <w:rFonts w:asciiTheme="minorHAnsi" w:hAnsiTheme="minorHAnsi" w:cstheme="minorHAnsi"/>
        </w:rPr>
        <w:t xml:space="preserve"> The primary use of cardiac MRI in all populations in this application was as an adjunct diagnostic tool in conjunction with echocardiography, ECG and clinical examination.</w:t>
      </w:r>
    </w:p>
    <w:p w14:paraId="5A563DB7" w14:textId="4AA3845E" w:rsidR="00A65EE8" w:rsidRPr="00593DB6" w:rsidRDefault="00A65EE8" w:rsidP="00593DB6">
      <w:pPr>
        <w:autoSpaceDE w:val="0"/>
        <w:autoSpaceDN w:val="0"/>
        <w:adjustRightInd w:val="0"/>
        <w:spacing w:line="23" w:lineRule="atLeast"/>
        <w:rPr>
          <w:rFonts w:asciiTheme="minorHAnsi" w:hAnsiTheme="minorHAnsi" w:cstheme="minorHAnsi"/>
          <w:i/>
          <w:iCs/>
        </w:rPr>
      </w:pPr>
      <w:r w:rsidRPr="00593DB6">
        <w:rPr>
          <w:rFonts w:asciiTheme="minorHAnsi" w:hAnsiTheme="minorHAnsi" w:cstheme="minorHAnsi"/>
          <w:i/>
          <w:iCs/>
        </w:rPr>
        <w:t>PASC agreed with the purpose of application but noted that the test purpose related to the COVID-19 vaccination (diagnosis of mRNA vaccination-related myocarditis) is encompassed by the major claim of this application for population 1. Therefore, these secondary outcomes have been amalgamated in this application in line with PASC’s advice</w:t>
      </w:r>
      <w:r w:rsidR="001E7A00" w:rsidRPr="00593DB6">
        <w:rPr>
          <w:rFonts w:asciiTheme="minorHAnsi" w:hAnsiTheme="minorHAnsi" w:cstheme="minorHAnsi"/>
          <w:i/>
          <w:iCs/>
        </w:rPr>
        <w:t>.</w:t>
      </w:r>
    </w:p>
    <w:p w14:paraId="095B07A9" w14:textId="72DAAB3D" w:rsidR="005A230D" w:rsidRDefault="005A230D" w:rsidP="00F7442A">
      <w:pPr>
        <w:spacing w:after="240"/>
        <w:rPr>
          <w:iCs/>
        </w:rPr>
      </w:pPr>
    </w:p>
    <w:p w14:paraId="18E66948" w14:textId="34F7B730" w:rsidR="00D73332" w:rsidRPr="00FD4C65" w:rsidRDefault="00D73332" w:rsidP="00BA0DE2">
      <w:pPr>
        <w:pStyle w:val="Heading2"/>
      </w:pPr>
      <w:r w:rsidRPr="00FD4C65">
        <w:lastRenderedPageBreak/>
        <w:t xml:space="preserve">PICO </w:t>
      </w:r>
      <w:r w:rsidR="00FD4E33" w:rsidRPr="00BA0DE2">
        <w:t>criteria</w:t>
      </w:r>
    </w:p>
    <w:p w14:paraId="06B30611" w14:textId="77777777" w:rsidR="007D6B83" w:rsidRPr="00713728" w:rsidRDefault="007D6B83" w:rsidP="00BA0DE2">
      <w:pPr>
        <w:pStyle w:val="Heading3"/>
      </w:pPr>
      <w:r w:rsidRPr="00713728">
        <w:t>Population</w:t>
      </w:r>
    </w:p>
    <w:p w14:paraId="6792661D" w14:textId="425C9842" w:rsidR="00D03362" w:rsidRPr="006B2C5A" w:rsidRDefault="006D116D" w:rsidP="00D03362">
      <w:pPr>
        <w:autoSpaceDE w:val="0"/>
        <w:autoSpaceDN w:val="0"/>
        <w:adjustRightInd w:val="0"/>
        <w:rPr>
          <w:rFonts w:asciiTheme="minorHAnsi" w:hAnsiTheme="minorHAnsi" w:cstheme="minorHAnsi"/>
          <w:i/>
          <w:iCs/>
        </w:rPr>
      </w:pPr>
      <w:r>
        <w:rPr>
          <w:rFonts w:asciiTheme="minorHAnsi" w:hAnsiTheme="minorHAnsi" w:cstheme="minorHAnsi"/>
          <w:i/>
          <w:iCs/>
        </w:rPr>
        <w:t xml:space="preserve">At its August 2022 meeting, </w:t>
      </w:r>
      <w:r w:rsidR="00D03362" w:rsidRPr="006B2C5A">
        <w:rPr>
          <w:rFonts w:asciiTheme="minorHAnsi" w:hAnsiTheme="minorHAnsi" w:cstheme="minorHAnsi"/>
          <w:i/>
          <w:iCs/>
        </w:rPr>
        <w:t>PASC advised that further work was needed to define the patient populations (and MBS item descriptors), in particular to provide clarity around population 2 (and the subsequent appropriate comparator and clinical management algorithms. PASC also queried whether the patient population could be more targeted to</w:t>
      </w:r>
      <w:r w:rsidR="00ED2BBE">
        <w:rPr>
          <w:rFonts w:asciiTheme="minorHAnsi" w:hAnsiTheme="minorHAnsi" w:cstheme="minorHAnsi"/>
          <w:i/>
          <w:iCs/>
        </w:rPr>
        <w:t xml:space="preserve"> the duration of </w:t>
      </w:r>
      <w:r w:rsidR="00D03362" w:rsidRPr="006B2C5A">
        <w:rPr>
          <w:rFonts w:asciiTheme="minorHAnsi" w:hAnsiTheme="minorHAnsi" w:cstheme="minorHAnsi"/>
          <w:i/>
          <w:iCs/>
        </w:rPr>
        <w:t>patient symptoms- given that most patients have a favourable prognosis following myocarditis</w:t>
      </w:r>
      <w:r w:rsidR="00ED2BBE">
        <w:rPr>
          <w:rFonts w:asciiTheme="minorHAnsi" w:hAnsiTheme="minorHAnsi" w:cstheme="minorHAnsi"/>
          <w:i/>
          <w:iCs/>
        </w:rPr>
        <w:t xml:space="preserve"> </w:t>
      </w:r>
      <w:r w:rsidR="00ED2BBE">
        <w:rPr>
          <w:rFonts w:cstheme="minorHAnsi"/>
          <w:i/>
          <w:iCs/>
        </w:rPr>
        <w:t xml:space="preserve">in </w:t>
      </w:r>
      <w:r w:rsidR="00ED2BBE" w:rsidRPr="0039766F">
        <w:rPr>
          <w:rFonts w:cstheme="minorHAnsi"/>
          <w:i/>
          <w:iCs/>
        </w:rPr>
        <w:t>order to target the patient population where unresolved symptoms warrant further investigations and management.</w:t>
      </w:r>
      <w:r w:rsidR="00D03362" w:rsidRPr="0039766F">
        <w:rPr>
          <w:rFonts w:asciiTheme="minorHAnsi" w:hAnsiTheme="minorHAnsi" w:cstheme="minorHAnsi"/>
          <w:i/>
          <w:iCs/>
        </w:rPr>
        <w:t xml:space="preserve"> </w:t>
      </w:r>
    </w:p>
    <w:p w14:paraId="76646430" w14:textId="774453B1" w:rsidR="00D03362" w:rsidRPr="006B2C5A" w:rsidRDefault="00D03362" w:rsidP="00D03362">
      <w:pPr>
        <w:autoSpaceDE w:val="0"/>
        <w:autoSpaceDN w:val="0"/>
        <w:adjustRightInd w:val="0"/>
        <w:rPr>
          <w:rFonts w:asciiTheme="minorHAnsi" w:hAnsiTheme="minorHAnsi" w:cstheme="minorHAnsi"/>
          <w:i/>
          <w:iCs/>
        </w:rPr>
      </w:pPr>
      <w:r w:rsidRPr="006B2C5A">
        <w:rPr>
          <w:rFonts w:asciiTheme="minorHAnsi" w:hAnsiTheme="minorHAnsi" w:cstheme="minorHAnsi"/>
          <w:i/>
          <w:iCs/>
        </w:rPr>
        <w:t xml:space="preserve">In addition, PASC considered that the </w:t>
      </w:r>
      <w:r w:rsidR="00080942">
        <w:rPr>
          <w:rFonts w:asciiTheme="minorHAnsi" w:hAnsiTheme="minorHAnsi" w:cstheme="minorHAnsi"/>
          <w:i/>
          <w:iCs/>
        </w:rPr>
        <w:t xml:space="preserve">population (and </w:t>
      </w:r>
      <w:r w:rsidRPr="006B2C5A">
        <w:rPr>
          <w:rFonts w:asciiTheme="minorHAnsi" w:hAnsiTheme="minorHAnsi" w:cstheme="minorHAnsi"/>
          <w:i/>
          <w:iCs/>
        </w:rPr>
        <w:t>MBS item descriptor</w:t>
      </w:r>
      <w:r w:rsidR="00080942">
        <w:rPr>
          <w:rFonts w:asciiTheme="minorHAnsi" w:hAnsiTheme="minorHAnsi" w:cstheme="minorHAnsi"/>
          <w:i/>
          <w:iCs/>
        </w:rPr>
        <w:t>)</w:t>
      </w:r>
      <w:r w:rsidRPr="006B2C5A">
        <w:rPr>
          <w:rFonts w:asciiTheme="minorHAnsi" w:hAnsiTheme="minorHAnsi" w:cstheme="minorHAnsi"/>
          <w:i/>
          <w:iCs/>
        </w:rPr>
        <w:t xml:space="preserve"> should be more specific on patient eligibility criteria to cardiac MRI, such as reflecting the clinical pathways, or findings from relevant prior tests.</w:t>
      </w:r>
    </w:p>
    <w:p w14:paraId="17C6ABC6" w14:textId="17F725BB" w:rsidR="00036EE2" w:rsidRPr="00036EE2" w:rsidRDefault="00036EE2" w:rsidP="001319C3">
      <w:pPr>
        <w:pStyle w:val="Heading4"/>
      </w:pPr>
      <w:r w:rsidRPr="00036EE2">
        <w:t>Definition of the condition</w:t>
      </w:r>
    </w:p>
    <w:p w14:paraId="3BB89C01" w14:textId="13DA50CA" w:rsidR="001E09BE" w:rsidRDefault="00531AE9" w:rsidP="00A4743A">
      <w:r>
        <w:t>Myocardi</w:t>
      </w:r>
      <w:r w:rsidR="007F235E">
        <w:t xml:space="preserve">tis is </w:t>
      </w:r>
      <w:r w:rsidR="0080544F">
        <w:t xml:space="preserve">defined </w:t>
      </w:r>
      <w:r w:rsidR="00400ECA">
        <w:t xml:space="preserve">clinically as the </w:t>
      </w:r>
      <w:r w:rsidR="003502B8">
        <w:t xml:space="preserve">inflammation of the </w:t>
      </w:r>
      <w:r w:rsidR="00EB4ECF">
        <w:t>myocardium</w:t>
      </w:r>
      <w:r w:rsidR="000B5D8C">
        <w:t>. It</w:t>
      </w:r>
      <w:r w:rsidR="00875AF1">
        <w:t xml:space="preserve"> is</w:t>
      </w:r>
      <w:r w:rsidR="002B352F">
        <w:t xml:space="preserve"> characterise</w:t>
      </w:r>
      <w:r w:rsidR="00875AF1">
        <w:t>d</w:t>
      </w:r>
      <w:r w:rsidR="002B352F">
        <w:t xml:space="preserve"> by the presence of </w:t>
      </w:r>
      <w:r w:rsidR="00351155">
        <w:t>inflammatory infiltrate</w:t>
      </w:r>
      <w:r w:rsidR="00794885">
        <w:t xml:space="preserve"> </w:t>
      </w:r>
      <w:r w:rsidR="00794885" w:rsidRPr="00794885">
        <w:t xml:space="preserve">in combination with </w:t>
      </w:r>
      <w:r w:rsidR="00266182" w:rsidRPr="00794885">
        <w:t>degener</w:t>
      </w:r>
      <w:r w:rsidR="00266182">
        <w:t>a</w:t>
      </w:r>
      <w:r w:rsidR="00266182" w:rsidRPr="00794885">
        <w:t>tive</w:t>
      </w:r>
      <w:r w:rsidR="00794885" w:rsidRPr="00794885">
        <w:t xml:space="preserve"> and</w:t>
      </w:r>
      <w:r w:rsidR="00794885">
        <w:t>/</w:t>
      </w:r>
      <w:r w:rsidR="00794885" w:rsidRPr="00794885">
        <w:t xml:space="preserve">or necrotic changes </w:t>
      </w:r>
      <w:r w:rsidR="000B5D8C">
        <w:t>to</w:t>
      </w:r>
      <w:r w:rsidR="00DD69A5">
        <w:t xml:space="preserve"> adjacent </w:t>
      </w:r>
      <w:r w:rsidR="00266182">
        <w:t>cardiomyocytes</w:t>
      </w:r>
      <w:r w:rsidR="00DD69A5">
        <w:t xml:space="preserve"> </w:t>
      </w:r>
      <w:r w:rsidR="00A91913">
        <w:t>in the absence of ischemia</w:t>
      </w:r>
      <w:r w:rsidR="00EC7A17">
        <w:t xml:space="preserve"> </w:t>
      </w:r>
      <w:r w:rsidR="005C661A">
        <w:fldChar w:fldCharType="begin">
          <w:fldData xml:space="preserve">PEVuZE5vdGU+PENpdGU+PEF1dGhvcj5BbGk8L0F1dGhvcj48WWVhcj4yMDIyPC9ZZWFyPjxSZWNO
dW0+MTIzPC9SZWNOdW0+PERpc3BsYXlUZXh0PihBbGkgZXQgYWwuLCAyMDIyLCBFbHNhbmhvdXJ5
IGV0IGFsLiwgMjAyMSwgQ2Fmb3JpbyBldCBhbC4sIDIwMTcpPC9EaXNwbGF5VGV4dD48cmVjb3Jk
PjxyZWMtbnVtYmVyPjEyMzwvcmVjLW51bWJlcj48Zm9yZWlnbi1rZXlzPjxrZXkgYXBwPSJFTiIg
ZGItaWQ9IjJ4dDJlYXBhMmR6ZWQ1ZTVyZnNwMGR4cXBzZnBkeDlkdDJwOSIgdGltZXN0YW1wPSIx
NjU2MzE5NTc4Ij4xMjM8L2tleT48L2ZvcmVpZ24ta2V5cz48cmVmLXR5cGUgbmFtZT0iSm91cm5h
bCBBcnRpY2xlIj4xNzwvcmVmLXR5cGU+PGNvbnRyaWJ1dG9ycz48YXV0aG9ycz48YXV0aG9yPkFs
aSwgTW9oYW1tZWQ8L2F1dGhvcj48YXV0aG9yPlNoaXdhbmksIEhhYXJpcyBBPC9hdXRob3I+PGF1
dGhvcj5FbGZha2ksIE1vaGFtbWVkIFk8L2F1dGhvcj48YXV0aG9yPkhhbWlkLCBNb2F6PC9hdXRo
b3I+PGF1dGhvcj5QaGFyaXRoaSwgUmViYWJvbnllPC9hdXRob3I+PGF1dGhvcj5LYW1nYW5nLCBS
ZW5lPC9hdXRob3I+PGF1dGhvcj5FZ29tLCBDaHJpc3RpYW4gQmlub3VuQTwvYXV0aG9yPjxhdXRo
b3I+T3lvbm8sIEplYW4gTG91aXMgRXNzYW1lPC9hdXRob3I+PGF1dGhvcj5FZ29tLCBFbW1hbnVl
bCBFcm91bWUtQTwvYXV0aG9yPjwvYXV0aG9ycz48L2NvbnRyaWJ1dG9ycz48dGl0bGVzPjx0aXRs
ZT5DT1ZJRC0xOSBhbmQgbXlvY2FyZGl0aXM6IGEgcmV2aWV3IG9mIGxpdGVyYXR1cmU8L3RpdGxl
PjxzZWNvbmRhcnktdGl0bGU+VGhlIEVneXB0aWFuIEhlYXJ0IEpvdXJuYWw8L3NlY29uZGFyeS10
aXRsZT48L3RpdGxlcz48cGVyaW9kaWNhbD48ZnVsbC10aXRsZT5UaGUgRWd5cHRpYW4gSGVhcnQg
Sm91cm5hbDwvZnVsbC10aXRsZT48L3BlcmlvZGljYWw+PHBhZ2VzPjEtOTwvcGFnZXM+PHZvbHVt
ZT43NDwvdm9sdW1lPjxudW1iZXI+MTwvbnVtYmVyPjxkYXRlcz48eWVhcj4yMDIyPC95ZWFyPjwv
ZGF0ZXM+PGlzYm4+MjA5MC05MTFYPC9pc2JuPjx1cmxzPjwvdXJscz48L3JlY29yZD48L0NpdGU+
PENpdGU+PEF1dGhvcj5FbHNhbmhvdXJ5PC9BdXRob3I+PFllYXI+MjAyMTwvWWVhcj48UmVjTnVt
PjEyNDwvUmVjTnVtPjxyZWNvcmQ+PHJlYy1udW1iZXI+MTI0PC9yZWMtbnVtYmVyPjxmb3JlaWdu
LWtleXM+PGtleSBhcHA9IkVOIiBkYi1pZD0iMnh0MmVhcGEyZHplZDVlNXJmc3AwZHhxcHNmcGR4
OWR0MnA5IiB0aW1lc3RhbXA9IjE2NTYzMTk2MjAiPjEyNDwva2V5PjwvZm9yZWlnbi1rZXlzPjxy
ZWYtdHlwZSBuYW1lPSJKb3VybmFsIEFydGljbGUiPjE3PC9yZWYtdHlwZT48Y29udHJpYnV0b3Jz
PjxhdXRob3JzPjxhdXRob3I+RWxzYW5ob3VyeSwgQWhtZWQ8L2F1dGhvcj48YXV0aG9yPlRzY2jD
tnBlLCBDYXJzdGVuPC9hdXRob3I+PGF1dGhvcj5WYW4gTGludGhvdXQsIFNvcGhpZTwvYXV0aG9y
PjwvYXV0aG9ycz48L2NvbnRyaWJ1dG9ycz48dGl0bGVzPjx0aXRsZT5BIHRvb2xib3ggb2YgcG90
ZW50aWFsIGltbXVuZS1yZWxhdGVkIHRoZXJhcGllcyBmb3IgaW5mbGFtbWF0b3J5IGNhcmRpb215
b3BhdGh5PC90aXRsZT48c2Vjb25kYXJ5LXRpdGxlPkpvdXJuYWwgb2YgQ2FyZGlvdmFzY3VsYXIg
VHJhbnNsYXRpb25hbCBSZXNlYXJjaDwvc2Vjb25kYXJ5LXRpdGxlPjwvdGl0bGVzPjxwZXJpb2Rp
Y2FsPjxmdWxsLXRpdGxlPkpvdXJuYWwgb2YgQ2FyZGlvdmFzY3VsYXIgVHJhbnNsYXRpb25hbCBS
ZXNlYXJjaDwvZnVsbC10aXRsZT48L3BlcmlvZGljYWw+PHBhZ2VzPjc1LTg3PC9wYWdlcz48dm9s
dW1lPjE0PC92b2x1bWU+PG51bWJlcj4xPC9udW1iZXI+PGRhdGVzPjx5ZWFyPjIwMjE8L3llYXI+
PC9kYXRlcz48aXNibj4xOTM3LTUzOTU8L2lzYm4+PHVybHM+PC91cmxzPjwvcmVjb3JkPjwvQ2l0
ZT48Q2l0ZT48QXV0aG9yPkNhZm9yaW88L0F1dGhvcj48WWVhcj4yMDE3PC9ZZWFyPjxSZWNOdW0+
MTI1PC9SZWNOdW0+PHJlY29yZD48cmVjLW51bWJlcj4xMjU8L3JlYy1udW1iZXI+PGZvcmVpZ24t
a2V5cz48a2V5IGFwcD0iRU4iIGRiLWlkPSIyeHQyZWFwYTJkemVkNWU1cmZzcDBkeHFwc2ZwZHg5
ZHQycDkiIHRpbWVzdGFtcD0iMTY1NjMxOTY2MiI+MTI1PC9rZXk+PC9mb3JlaWduLWtleXM+PHJl
Zi10eXBlIG5hbWU9IkpvdXJuYWwgQXJ0aWNsZSI+MTc8L3JlZi10eXBlPjxjb250cmlidXRvcnM+
PGF1dGhvcnM+PGF1dGhvcj5DYWZvcmlvLCBBTFA8L2F1dGhvcj48YXV0aG9yPk1hbGlwaWVybywg
RzwvYXV0aG9yPjxhdXRob3I+TWFyY29sb25nbywgUjwvYXV0aG9yPjxhdXRob3I+SWxpY2V0bywg
UzwvYXV0aG9yPjwvYXV0aG9ycz48L2NvbnRyaWJ1dG9ycz48dGl0bGVzPjx0aXRsZT5NeW9jYXJk
aXRpczogYSBjbGluaWNhbCBvdmVydmlldzwvdGl0bGU+PHNlY29uZGFyeS10aXRsZT5DdXJyZW50
IENhcmRpb2xvZ3kgUmVwb3J0czwvc2Vjb25kYXJ5LXRpdGxlPjwvdGl0bGVzPjxwZXJpb2RpY2Fs
PjxmdWxsLXRpdGxlPkN1cnJlbnQgQ2FyZGlvbG9neSBSZXBvcnRzPC9mdWxsLXRpdGxlPjwvcGVy
aW9kaWNhbD48cGFnZXM+MS0xMjwvcGFnZXM+PHZvbHVtZT4xOTwvdm9sdW1lPjxudW1iZXI+Nzwv
bnVtYmVyPjxkYXRlcz48eWVhcj4yMDE3PC95ZWFyPjwvZGF0ZXM+PGlzYm4+MTUzNC0zMTcwPC9p
c2JuPjx1cmxzPjwvdXJscz48L3JlY29yZD48L0NpdGU+PC9FbmROb3RlPn==
</w:fldData>
        </w:fldChar>
      </w:r>
      <w:r w:rsidR="00761CD7">
        <w:instrText xml:space="preserve"> ADDIN EN.CITE </w:instrText>
      </w:r>
      <w:r w:rsidR="00761CD7">
        <w:fldChar w:fldCharType="begin">
          <w:fldData xml:space="preserve">PEVuZE5vdGU+PENpdGU+PEF1dGhvcj5BbGk8L0F1dGhvcj48WWVhcj4yMDIyPC9ZZWFyPjxSZWNO
dW0+MTIzPC9SZWNOdW0+PERpc3BsYXlUZXh0PihBbGkgZXQgYWwuLCAyMDIyLCBFbHNhbmhvdXJ5
IGV0IGFsLiwgMjAyMSwgQ2Fmb3JpbyBldCBhbC4sIDIwMTcpPC9EaXNwbGF5VGV4dD48cmVjb3Jk
PjxyZWMtbnVtYmVyPjEyMzwvcmVjLW51bWJlcj48Zm9yZWlnbi1rZXlzPjxrZXkgYXBwPSJFTiIg
ZGItaWQ9IjJ4dDJlYXBhMmR6ZWQ1ZTVyZnNwMGR4cXBzZnBkeDlkdDJwOSIgdGltZXN0YW1wPSIx
NjU2MzE5NTc4Ij4xMjM8L2tleT48L2ZvcmVpZ24ta2V5cz48cmVmLXR5cGUgbmFtZT0iSm91cm5h
bCBBcnRpY2xlIj4xNzwvcmVmLXR5cGU+PGNvbnRyaWJ1dG9ycz48YXV0aG9ycz48YXV0aG9yPkFs
aSwgTW9oYW1tZWQ8L2F1dGhvcj48YXV0aG9yPlNoaXdhbmksIEhhYXJpcyBBPC9hdXRob3I+PGF1
dGhvcj5FbGZha2ksIE1vaGFtbWVkIFk8L2F1dGhvcj48YXV0aG9yPkhhbWlkLCBNb2F6PC9hdXRo
b3I+PGF1dGhvcj5QaGFyaXRoaSwgUmViYWJvbnllPC9hdXRob3I+PGF1dGhvcj5LYW1nYW5nLCBS
ZW5lPC9hdXRob3I+PGF1dGhvcj5FZ29tLCBDaHJpc3RpYW4gQmlub3VuQTwvYXV0aG9yPjxhdXRo
b3I+T3lvbm8sIEplYW4gTG91aXMgRXNzYW1lPC9hdXRob3I+PGF1dGhvcj5FZ29tLCBFbW1hbnVl
bCBFcm91bWUtQTwvYXV0aG9yPjwvYXV0aG9ycz48L2NvbnRyaWJ1dG9ycz48dGl0bGVzPjx0aXRs
ZT5DT1ZJRC0xOSBhbmQgbXlvY2FyZGl0aXM6IGEgcmV2aWV3IG9mIGxpdGVyYXR1cmU8L3RpdGxl
PjxzZWNvbmRhcnktdGl0bGU+VGhlIEVneXB0aWFuIEhlYXJ0IEpvdXJuYWw8L3NlY29uZGFyeS10
aXRsZT48L3RpdGxlcz48cGVyaW9kaWNhbD48ZnVsbC10aXRsZT5UaGUgRWd5cHRpYW4gSGVhcnQg
Sm91cm5hbDwvZnVsbC10aXRsZT48L3BlcmlvZGljYWw+PHBhZ2VzPjEtOTwvcGFnZXM+PHZvbHVt
ZT43NDwvdm9sdW1lPjxudW1iZXI+MTwvbnVtYmVyPjxkYXRlcz48eWVhcj4yMDIyPC95ZWFyPjwv
ZGF0ZXM+PGlzYm4+MjA5MC05MTFYPC9pc2JuPjx1cmxzPjwvdXJscz48L3JlY29yZD48L0NpdGU+
PENpdGU+PEF1dGhvcj5FbHNhbmhvdXJ5PC9BdXRob3I+PFllYXI+MjAyMTwvWWVhcj48UmVjTnVt
PjEyNDwvUmVjTnVtPjxyZWNvcmQ+PHJlYy1udW1iZXI+MTI0PC9yZWMtbnVtYmVyPjxmb3JlaWdu
LWtleXM+PGtleSBhcHA9IkVOIiBkYi1pZD0iMnh0MmVhcGEyZHplZDVlNXJmc3AwZHhxcHNmcGR4
OWR0MnA5IiB0aW1lc3RhbXA9IjE2NTYzMTk2MjAiPjEyNDwva2V5PjwvZm9yZWlnbi1rZXlzPjxy
ZWYtdHlwZSBuYW1lPSJKb3VybmFsIEFydGljbGUiPjE3PC9yZWYtdHlwZT48Y29udHJpYnV0b3Jz
PjxhdXRob3JzPjxhdXRob3I+RWxzYW5ob3VyeSwgQWhtZWQ8L2F1dGhvcj48YXV0aG9yPlRzY2jD
tnBlLCBDYXJzdGVuPC9hdXRob3I+PGF1dGhvcj5WYW4gTGludGhvdXQsIFNvcGhpZTwvYXV0aG9y
PjwvYXV0aG9ycz48L2NvbnRyaWJ1dG9ycz48dGl0bGVzPjx0aXRsZT5BIHRvb2xib3ggb2YgcG90
ZW50aWFsIGltbXVuZS1yZWxhdGVkIHRoZXJhcGllcyBmb3IgaW5mbGFtbWF0b3J5IGNhcmRpb215
b3BhdGh5PC90aXRsZT48c2Vjb25kYXJ5LXRpdGxlPkpvdXJuYWwgb2YgQ2FyZGlvdmFzY3VsYXIg
VHJhbnNsYXRpb25hbCBSZXNlYXJjaDwvc2Vjb25kYXJ5LXRpdGxlPjwvdGl0bGVzPjxwZXJpb2Rp
Y2FsPjxmdWxsLXRpdGxlPkpvdXJuYWwgb2YgQ2FyZGlvdmFzY3VsYXIgVHJhbnNsYXRpb25hbCBS
ZXNlYXJjaDwvZnVsbC10aXRsZT48L3BlcmlvZGljYWw+PHBhZ2VzPjc1LTg3PC9wYWdlcz48dm9s
dW1lPjE0PC92b2x1bWU+PG51bWJlcj4xPC9udW1iZXI+PGRhdGVzPjx5ZWFyPjIwMjE8L3llYXI+
PC9kYXRlcz48aXNibj4xOTM3LTUzOTU8L2lzYm4+PHVybHM+PC91cmxzPjwvcmVjb3JkPjwvQ2l0
ZT48Q2l0ZT48QXV0aG9yPkNhZm9yaW88L0F1dGhvcj48WWVhcj4yMDE3PC9ZZWFyPjxSZWNOdW0+
MTI1PC9SZWNOdW0+PHJlY29yZD48cmVjLW51bWJlcj4xMjU8L3JlYy1udW1iZXI+PGZvcmVpZ24t
a2V5cz48a2V5IGFwcD0iRU4iIGRiLWlkPSIyeHQyZWFwYTJkemVkNWU1cmZzcDBkeHFwc2ZwZHg5
ZHQycDkiIHRpbWVzdGFtcD0iMTY1NjMxOTY2MiI+MTI1PC9rZXk+PC9mb3JlaWduLWtleXM+PHJl
Zi10eXBlIG5hbWU9IkpvdXJuYWwgQXJ0aWNsZSI+MTc8L3JlZi10eXBlPjxjb250cmlidXRvcnM+
PGF1dGhvcnM+PGF1dGhvcj5DYWZvcmlvLCBBTFA8L2F1dGhvcj48YXV0aG9yPk1hbGlwaWVybywg
RzwvYXV0aG9yPjxhdXRob3I+TWFyY29sb25nbywgUjwvYXV0aG9yPjxhdXRob3I+SWxpY2V0bywg
UzwvYXV0aG9yPjwvYXV0aG9ycz48L2NvbnRyaWJ1dG9ycz48dGl0bGVzPjx0aXRsZT5NeW9jYXJk
aXRpczogYSBjbGluaWNhbCBvdmVydmlldzwvdGl0bGU+PHNlY29uZGFyeS10aXRsZT5DdXJyZW50
IENhcmRpb2xvZ3kgUmVwb3J0czwvc2Vjb25kYXJ5LXRpdGxlPjwvdGl0bGVzPjxwZXJpb2RpY2Fs
PjxmdWxsLXRpdGxlPkN1cnJlbnQgQ2FyZGlvbG9neSBSZXBvcnRzPC9mdWxsLXRpdGxlPjwvcGVy
aW9kaWNhbD48cGFnZXM+MS0xMjwvcGFnZXM+PHZvbHVtZT4xOTwvdm9sdW1lPjxudW1iZXI+Nzwv
bnVtYmVyPjxkYXRlcz48eWVhcj4yMDE3PC95ZWFyPjwvZGF0ZXM+PGlzYm4+MTUzNC0zMTcwPC9p
c2JuPjx1cmxzPjwvdXJscz48L3JlY29yZD48L0NpdGU+PC9FbmROb3RlPn==
</w:fldData>
        </w:fldChar>
      </w:r>
      <w:r w:rsidR="00761CD7">
        <w:instrText xml:space="preserve"> ADDIN EN.CITE.DATA </w:instrText>
      </w:r>
      <w:r w:rsidR="00761CD7">
        <w:fldChar w:fldCharType="end"/>
      </w:r>
      <w:r w:rsidR="005C661A">
        <w:fldChar w:fldCharType="separate"/>
      </w:r>
      <w:r w:rsidR="005C661A">
        <w:rPr>
          <w:noProof/>
        </w:rPr>
        <w:t xml:space="preserve">(Ali </w:t>
      </w:r>
      <w:r w:rsidR="002D0540">
        <w:rPr>
          <w:noProof/>
        </w:rPr>
        <w:t>et al</w:t>
      </w:r>
      <w:r w:rsidR="00BB07FA">
        <w:rPr>
          <w:noProof/>
        </w:rPr>
        <w:t>.,</w:t>
      </w:r>
      <w:r w:rsidR="005C661A">
        <w:rPr>
          <w:noProof/>
        </w:rPr>
        <w:t xml:space="preserve"> 2022, Elsanhoury </w:t>
      </w:r>
      <w:r w:rsidR="002D0540">
        <w:rPr>
          <w:noProof/>
        </w:rPr>
        <w:t>et al</w:t>
      </w:r>
      <w:r w:rsidR="00BB07FA">
        <w:rPr>
          <w:noProof/>
        </w:rPr>
        <w:t>.,</w:t>
      </w:r>
      <w:r w:rsidR="005C661A">
        <w:rPr>
          <w:noProof/>
        </w:rPr>
        <w:t xml:space="preserve"> 2021, Caforio </w:t>
      </w:r>
      <w:r w:rsidR="002D0540">
        <w:rPr>
          <w:noProof/>
        </w:rPr>
        <w:t>et al</w:t>
      </w:r>
      <w:r w:rsidR="00BB07FA">
        <w:rPr>
          <w:noProof/>
        </w:rPr>
        <w:t>.,</w:t>
      </w:r>
      <w:r w:rsidR="005C661A">
        <w:rPr>
          <w:noProof/>
        </w:rPr>
        <w:t xml:space="preserve"> 2017)</w:t>
      </w:r>
      <w:r w:rsidR="005C661A">
        <w:fldChar w:fldCharType="end"/>
      </w:r>
      <w:r w:rsidR="00A66E3D">
        <w:t>.</w:t>
      </w:r>
      <w:r w:rsidR="005C661A">
        <w:t xml:space="preserve"> </w:t>
      </w:r>
      <w:r w:rsidR="00C5623A">
        <w:t>M</w:t>
      </w:r>
      <w:r w:rsidR="00301D15">
        <w:t xml:space="preserve">yocarditis </w:t>
      </w:r>
      <w:r w:rsidR="00137F05">
        <w:t>may result from infectious and non-in</w:t>
      </w:r>
      <w:r w:rsidR="00532879">
        <w:t>fectious causes</w:t>
      </w:r>
      <w:r w:rsidR="00B61B9B">
        <w:t xml:space="preserve"> </w:t>
      </w:r>
      <w:r w:rsidR="000A54D1">
        <w:fldChar w:fldCharType="begin"/>
      </w:r>
      <w:r w:rsidR="00D83ADE">
        <w:instrText xml:space="preserve"> ADDIN EN.CITE &lt;EndNote&gt;&lt;Cite&gt;&lt;Author&gt;Sagar&lt;/Author&gt;&lt;Year&gt;2012&lt;/Year&gt;&lt;RecNum&gt;194&lt;/RecNum&gt;&lt;DisplayText&gt;(Sagar et al., 2012)&lt;/DisplayText&gt;&lt;record&gt;&lt;rec-number&gt;194&lt;/rec-number&gt;&lt;foreign-keys&gt;&lt;key app="EN" db-id="0p0w9p0za5xz98efaavx29d3dep0pvet5edw" timestamp="1656899630"&gt;194&lt;/key&gt;&lt;/foreign-keys&gt;&lt;ref-type name="Journal Article"&gt;17&lt;/ref-type&gt;&lt;contributors&gt;&lt;authors&gt;&lt;author&gt;Sagar, Sandeep&lt;/author&gt;&lt;author&gt;Liu, Peter P&lt;/author&gt;&lt;author&gt;Cooper Jr, Leslie T&lt;/author&gt;&lt;/authors&gt;&lt;/contributors&gt;&lt;titles&gt;&lt;title&gt;Myocarditis&lt;/title&gt;&lt;secondary-title&gt;The Lancet&lt;/secondary-title&gt;&lt;/titles&gt;&lt;pages&gt;738-747&lt;/pages&gt;&lt;volume&gt;379&lt;/volume&gt;&lt;number&gt;9817&lt;/number&gt;&lt;dates&gt;&lt;year&gt;2012&lt;/year&gt;&lt;/dates&gt;&lt;isbn&gt;0140-6736&lt;/isbn&gt;&lt;urls&gt;&lt;/urls&gt;&lt;/record&gt;&lt;/Cite&gt;&lt;/EndNote&gt;</w:instrText>
      </w:r>
      <w:r w:rsidR="000A54D1">
        <w:fldChar w:fldCharType="separate"/>
      </w:r>
      <w:r w:rsidR="009C4B94">
        <w:rPr>
          <w:noProof/>
        </w:rPr>
        <w:t>(Sagar et al., 2012)</w:t>
      </w:r>
      <w:r w:rsidR="000A54D1">
        <w:fldChar w:fldCharType="end"/>
      </w:r>
      <w:r w:rsidR="00A071F7">
        <w:t xml:space="preserve">. </w:t>
      </w:r>
      <w:r w:rsidR="00BA0CF3">
        <w:t>I</w:t>
      </w:r>
      <w:r w:rsidR="0036748F">
        <w:t>n 50% of cases</w:t>
      </w:r>
      <w:r w:rsidR="00D47296">
        <w:t>, no specific cause can be identified</w:t>
      </w:r>
      <w:r w:rsidR="00C554D3">
        <w:t xml:space="preserve"> </w:t>
      </w:r>
      <w:r w:rsidR="000A54D1">
        <w:fldChar w:fldCharType="begin"/>
      </w:r>
      <w:r w:rsidR="00D83ADE">
        <w:instrText xml:space="preserve"> ADDIN EN.CITE &lt;EndNote&gt;&lt;Cite&gt;&lt;Author&gt;Al-Akchar&lt;/Author&gt;&lt;Year&gt;2021&lt;/Year&gt;&lt;RecNum&gt;65&lt;/RecNum&gt;&lt;DisplayText&gt;(Al-Akchar and Kiel, 2021)&lt;/DisplayText&gt;&lt;record&gt;&lt;rec-number&gt;65&lt;/rec-number&gt;&lt;foreign-keys&gt;&lt;key app="EN" db-id="0p0w9p0za5xz98efaavx29d3dep0pvet5edw" timestamp="1656287068"&gt;65&lt;/key&gt;&lt;/foreign-keys&gt;&lt;ref-type name="Book Section"&gt;5&lt;/ref-type&gt;&lt;contributors&gt;&lt;authors&gt;&lt;author&gt;Al-Akchar, Mohammad&lt;/author&gt;&lt;author&gt;Kiel, John&lt;/author&gt;&lt;/authors&gt;&lt;/contributors&gt;&lt;titles&gt;&lt;title&gt;Acute myocarditis&lt;/title&gt;&lt;secondary-title&gt;StatPearls [Internet]&lt;/secondary-title&gt;&lt;/titles&gt;&lt;dates&gt;&lt;year&gt;2021&lt;/year&gt;&lt;/dates&gt;&lt;publisher&gt;StatPearls Publishing&lt;/publisher&gt;&lt;urls&gt;&lt;/urls&gt;&lt;/record&gt;&lt;/Cite&gt;&lt;/EndNote&gt;</w:instrText>
      </w:r>
      <w:r w:rsidR="000A54D1">
        <w:fldChar w:fldCharType="separate"/>
      </w:r>
      <w:r w:rsidR="000A54D1">
        <w:rPr>
          <w:noProof/>
        </w:rPr>
        <w:t>(Al-Akchar and Kiel, 2021)</w:t>
      </w:r>
      <w:r w:rsidR="000A54D1">
        <w:fldChar w:fldCharType="end"/>
      </w:r>
      <w:r w:rsidR="000E2C04">
        <w:t>.</w:t>
      </w:r>
      <w:r w:rsidR="0005570D">
        <w:t xml:space="preserve"> </w:t>
      </w:r>
      <w:r w:rsidR="001E09BE" w:rsidRPr="00481FFF">
        <w:t xml:space="preserve">Myocarditis </w:t>
      </w:r>
      <w:r w:rsidR="001E09BE">
        <w:t xml:space="preserve">can </w:t>
      </w:r>
      <w:r w:rsidR="001E09BE" w:rsidRPr="00481FFF">
        <w:t xml:space="preserve">occur as a response to </w:t>
      </w:r>
      <w:r w:rsidR="001E09BE" w:rsidRPr="00461358">
        <w:t xml:space="preserve">direct </w:t>
      </w:r>
      <w:r w:rsidR="001E09BE" w:rsidRPr="00481FFF">
        <w:t xml:space="preserve">viral infections (including </w:t>
      </w:r>
      <w:r w:rsidR="000664DD">
        <w:t>COVID</w:t>
      </w:r>
      <w:r w:rsidR="001E09BE" w:rsidRPr="00481FFF">
        <w:t>-19)</w:t>
      </w:r>
      <w:r w:rsidR="001E09BE">
        <w:t xml:space="preserve"> or </w:t>
      </w:r>
      <w:r w:rsidR="007D685D">
        <w:t xml:space="preserve">as a </w:t>
      </w:r>
      <w:r w:rsidR="001E09BE" w:rsidRPr="00461358">
        <w:t>post-viral immune-mediated reaction</w:t>
      </w:r>
      <w:r w:rsidR="000A4EFE">
        <w:t>.</w:t>
      </w:r>
      <w:r w:rsidR="001E09BE" w:rsidRPr="00481FFF">
        <w:t xml:space="preserve"> </w:t>
      </w:r>
      <w:r w:rsidR="000A4EFE">
        <w:t>I</w:t>
      </w:r>
      <w:r w:rsidR="001E09BE" w:rsidRPr="00481FFF">
        <w:t>t can also occur following bacterial</w:t>
      </w:r>
      <w:r w:rsidR="001E09BE" w:rsidRPr="00576D18">
        <w:t xml:space="preserve"> </w:t>
      </w:r>
      <w:r w:rsidR="001E09BE" w:rsidRPr="00481FFF">
        <w:t>fungal</w:t>
      </w:r>
      <w:r w:rsidR="001E09BE">
        <w:t>,</w:t>
      </w:r>
      <w:r w:rsidR="001E09BE" w:rsidRPr="00481FFF">
        <w:t xml:space="preserve"> </w:t>
      </w:r>
      <w:r w:rsidR="001E09BE">
        <w:t>p</w:t>
      </w:r>
      <w:r w:rsidR="001E09BE" w:rsidRPr="00617FFD">
        <w:t xml:space="preserve">rotozoal </w:t>
      </w:r>
      <w:r w:rsidR="001E09BE" w:rsidRPr="00481FFF">
        <w:t>or parasitic infections</w:t>
      </w:r>
      <w:r w:rsidR="001E09BE">
        <w:t>. Additionally, m</w:t>
      </w:r>
      <w:r w:rsidR="001E09BE" w:rsidRPr="002236FC">
        <w:t>yocarditis</w:t>
      </w:r>
      <w:r w:rsidR="001E09BE">
        <w:t xml:space="preserve"> can be attributed to</w:t>
      </w:r>
      <w:r w:rsidR="001E09BE" w:rsidRPr="008A06F1">
        <w:t xml:space="preserve"> </w:t>
      </w:r>
      <w:r w:rsidR="001E09BE">
        <w:t xml:space="preserve">non-infectious causes, </w:t>
      </w:r>
      <w:r w:rsidR="007D685D">
        <w:t xml:space="preserve">such </w:t>
      </w:r>
      <w:r w:rsidR="001E09BE">
        <w:t xml:space="preserve">as a </w:t>
      </w:r>
      <w:r w:rsidR="001E09BE" w:rsidRPr="00481FFF">
        <w:t xml:space="preserve">complication of </w:t>
      </w:r>
      <w:r w:rsidR="007D685D">
        <w:t xml:space="preserve">an </w:t>
      </w:r>
      <w:r w:rsidR="001E09BE" w:rsidRPr="00481FFF">
        <w:t xml:space="preserve">autoimmune disorder, </w:t>
      </w:r>
      <w:r w:rsidR="007D685D">
        <w:t>or</w:t>
      </w:r>
      <w:r w:rsidR="007D685D" w:rsidRPr="00481FFF">
        <w:t xml:space="preserve"> </w:t>
      </w:r>
      <w:r w:rsidR="001E09BE" w:rsidRPr="00481FFF">
        <w:t>as a conseque</w:t>
      </w:r>
      <w:r w:rsidR="001E09BE" w:rsidRPr="00D5223A">
        <w:t>nce of drug reactions or environmental toxins</w:t>
      </w:r>
      <w:r w:rsidR="003149C3">
        <w:t xml:space="preserve"> </w:t>
      </w:r>
      <w:r w:rsidR="004C7D7D">
        <w:fldChar w:fldCharType="begin">
          <w:fldData xml:space="preserve">PEVuZE5vdGU+PENpdGU+PEF1dGhvcj5UYWtldWNoaTwvQXV0aG9yPjxZZWFyPjIwMTg8L1llYXI+
PFJlY051bT43MDwvUmVjTnVtPjxEaXNwbGF5VGV4dD4oVGFrZXVjaGkgZXQgYWwuLCAyMDE4KTwv
RGlzcGxheVRleHQ+PHJlY29yZD48cmVjLW51bWJlcj43MDwvcmVjLW51bWJlcj48Zm9yZWlnbi1r
ZXlzPjxrZXkgYXBwPSJFTiIgZGItaWQ9IjJ4dDJlYXBhMmR6ZWQ1ZTVyZnNwMGR4cXBzZnBkeDlk
dDJwOSIgdGltZXN0YW1wPSIxNjU2Mjg3ODkxIj43MDwva2V5PjwvZm9yZWlnbi1rZXlzPjxyZWYt
dHlwZSBuYW1lPSJKb3VybmFsIEFydGljbGUiPjE3PC9yZWYtdHlwZT48Y29udHJpYnV0b3JzPjxh
dXRob3JzPjxhdXRob3I+VGFrZXVjaGksIFMuPC9hdXRob3I+PGF1dGhvcj5LYXdhZGEsIEouIEku
PC9hdXRob3I+PGF1dGhvcj5Pa3VubywgWS48L2F1dGhvcj48YXV0aG9yPkhvcmliYSwgSy48L2F1
dGhvcj48YXV0aG9yPlN1enVraSwgVC48L2F1dGhvcj48YXV0aG9yPlRvcmlpLCBZLjwvYXV0aG9y
PjxhdXRob3I+WWFzdWRhLCBLLjwvYXV0aG9yPjxhdXRob3I+TnVtYWd1Y2hpLCBBLjwvYXV0aG9y
PjxhdXRob3I+S2F0bywgVC48L2F1dGhvcj48YXV0aG9yPlRha2FoYXNoaSwgWS48L2F1dGhvcj48
YXV0aG9yPkl0bywgWS48L2F1dGhvcj48L2F1dGhvcnM+PC9jb250cmlidXRvcnM+PGF1dGgtYWRk
cmVzcz5EZXBhcnRtZW50IG9mIFBlZGlhdHJpY3MsIE5hZ295YSBVbml2ZXJzaXR5IEdyYWR1YXRl
IFNjaG9vbCBvZiBNZWRpY2luZSwgTmFnb3lhLCBKYXBhbi4mI3hEO0NlbnRlciBmb3IgQWR2YW5j
ZWQgTWVkaWNpbmUgYW5kIENsaW5pY2FsIFJlc2VhcmNoLCBOYWdveWEgVW5pdmVyc2l0eSBIb3Nw
aXRhbCwgTmFnb3lhLCBKYXBhbi4mI3hEO0RlcGFydG1lbnQgb2YgUGVkaWF0cmljIENhcmRpb2xv
Z3ksIEFpY2hpIENoaWxkcmVuJmFwb3M7cyBIZWFsdGggYW5kIE1lZGljYWwgQ2VudGVyLCBPYnUs
IEphcGFuLjwvYXV0aC1hZGRyZXNzPjx0aXRsZXM+PHRpdGxlPklkZW50aWZpY2F0aW9uIG9mIHBv
dGVudGlhbCBwYXRob2dlbmljIHZpcnVzZXMgaW4gcGF0aWVudHMgd2l0aCBhY3V0ZSBteW9jYXJk
aXRpcyB1c2luZyBuZXh0LWdlbmVyYXRpb24gc2VxdWVuY2luZzwvdGl0bGU+PHNlY29uZGFyeS10
aXRsZT5KIE1lZCBWaXJvbDwvc2Vjb25kYXJ5LXRpdGxlPjwvdGl0bGVzPjxwZXJpb2RpY2FsPjxm
dWxsLXRpdGxlPkogTWVkIFZpcm9sPC9mdWxsLXRpdGxlPjwvcGVyaW9kaWNhbD48cGFnZXM+MTgx
NC0xODIxPC9wYWdlcz48dm9sdW1lPjkwPC92b2x1bWU+PG51bWJlcj4xMjwvbnVtYmVyPjxlZGl0
aW9uPjIwMTgvMDcvMTc8L2VkaXRpb24+PGtleXdvcmRzPjxrZXl3b3JkPkFkb2xlc2NlbnQ8L2tl
eXdvcmQ+PGtleXdvcmQ+QWR1bHQ8L2tleXdvcmQ+PGtleXdvcmQ+QWdlZDwva2V5d29yZD48a2V5
d29yZD5DaGlsZDwva2V5d29yZD48a2V5d29yZD5DaGlsZCwgUHJlc2Nob29sPC9rZXl3b3JkPjxr
ZXl3b3JkPkZlbWFsZTwva2V5d29yZD48a2V5d29yZD5IaWdoLVRocm91Z2hwdXQgTnVjbGVvdGlk
ZSBTZXF1ZW5jaW5nLyptZXRob2RzPC9rZXl3b3JkPjxrZXl3b3JkPkh1bWFuczwva2V5d29yZD48
a2V5d29yZD5JbmZhbnQ8L2tleXdvcmQ+PGtleXdvcmQ+TWFsZTwva2V5d29yZD48a2V5d29yZD5N
aWRkbGUgQWdlZDwva2V5d29yZD48a2V5d29yZD5Nb2xlY3VsYXIgRGlhZ25vc3RpYyBUZWNobmlx
dWVzLyptZXRob2RzPC9rZXl3b3JkPjxrZXl3b3JkPk15b2NhcmRpdGlzLyp2aXJvbG9neTwva2V5
d29yZD48a2V5d29yZD5TZW5zaXRpdml0eSBhbmQgU3BlY2lmaWNpdHk8L2tleXdvcmQ+PGtleXdv
cmQ+U2VydW0vKnZpcm9sb2d5PC9rZXl3b3JkPjxrZXl3b3JkPlZpcnVzIERpc2Vhc2VzLyp2aXJv
bG9neTwva2V5d29yZD48a2V5d29yZD5WaXJ1c2VzLypjbGFzc2lmaWNhdGlvbi9nZW5ldGljcy8q
aXNvbGF0aW9uICZhbXA7IHB1cmlmaWNhdGlvbjwva2V5d29yZD48a2V5d29yZD4qaHVtYW4gcGVn
aXZpcnVzPC9rZXl3b3JkPjxrZXl3b3JkPipteW9jYXJkaXRpczwva2V5d29yZD48a2V5d29yZD4q
bmV4dC1nZW5lcmF0aW9uIHNlcXVlbmNpbmcgKE5HUyk8L2tleXdvcmQ+PGtleXdvcmQ+KnZpcnVz
PC9rZXl3b3JkPjwva2V5d29yZHM+PGRhdGVzPjx5ZWFyPjIwMTg8L3llYXI+PHB1Yi1kYXRlcz48
ZGF0ZT5EZWM8L2RhdGU+PC9wdWItZGF0ZXM+PC9kYXRlcz48aXNibj4wMTQ2LTY2MTU8L2lzYm4+
PGFjY2Vzc2lvbi1udW0+MzAwMTEwNzM8L2FjY2Vzc2lvbi1udW0+PHVybHM+PC91cmxzPjxlbGVj
dHJvbmljLXJlc291cmNlLW51bT4xMC4xMDAyL2ptdi4yNTI2MzwvZWxlY3Ryb25pYy1yZXNvdXJj
ZS1udW0+PHJlbW90ZS1kYXRhYmFzZS1wcm92aWRlcj5OTE08L3JlbW90ZS1kYXRhYmFzZS1wcm92
aWRlcj48bGFuZ3VhZ2U+ZW5nPC9sYW5ndWFnZT48L3JlY29yZD48L0NpdGU+PC9FbmROb3RlPgB=
</w:fldData>
        </w:fldChar>
      </w:r>
      <w:r w:rsidR="00761CD7">
        <w:instrText xml:space="preserve"> ADDIN EN.CITE </w:instrText>
      </w:r>
      <w:r w:rsidR="00761CD7">
        <w:fldChar w:fldCharType="begin">
          <w:fldData xml:space="preserve">PEVuZE5vdGU+PENpdGU+PEF1dGhvcj5UYWtldWNoaTwvQXV0aG9yPjxZZWFyPjIwMTg8L1llYXI+
PFJlY051bT43MDwvUmVjTnVtPjxEaXNwbGF5VGV4dD4oVGFrZXVjaGkgZXQgYWwuLCAyMDE4KTwv
RGlzcGxheVRleHQ+PHJlY29yZD48cmVjLW51bWJlcj43MDwvcmVjLW51bWJlcj48Zm9yZWlnbi1r
ZXlzPjxrZXkgYXBwPSJFTiIgZGItaWQ9IjJ4dDJlYXBhMmR6ZWQ1ZTVyZnNwMGR4cXBzZnBkeDlk
dDJwOSIgdGltZXN0YW1wPSIxNjU2Mjg3ODkxIj43MDwva2V5PjwvZm9yZWlnbi1rZXlzPjxyZWYt
dHlwZSBuYW1lPSJKb3VybmFsIEFydGljbGUiPjE3PC9yZWYtdHlwZT48Y29udHJpYnV0b3JzPjxh
dXRob3JzPjxhdXRob3I+VGFrZXVjaGksIFMuPC9hdXRob3I+PGF1dGhvcj5LYXdhZGEsIEouIEku
PC9hdXRob3I+PGF1dGhvcj5Pa3VubywgWS48L2F1dGhvcj48YXV0aG9yPkhvcmliYSwgSy48L2F1
dGhvcj48YXV0aG9yPlN1enVraSwgVC48L2F1dGhvcj48YXV0aG9yPlRvcmlpLCBZLjwvYXV0aG9y
PjxhdXRob3I+WWFzdWRhLCBLLjwvYXV0aG9yPjxhdXRob3I+TnVtYWd1Y2hpLCBBLjwvYXV0aG9y
PjxhdXRob3I+S2F0bywgVC48L2F1dGhvcj48YXV0aG9yPlRha2FoYXNoaSwgWS48L2F1dGhvcj48
YXV0aG9yPkl0bywgWS48L2F1dGhvcj48L2F1dGhvcnM+PC9jb250cmlidXRvcnM+PGF1dGgtYWRk
cmVzcz5EZXBhcnRtZW50IG9mIFBlZGlhdHJpY3MsIE5hZ295YSBVbml2ZXJzaXR5IEdyYWR1YXRl
IFNjaG9vbCBvZiBNZWRpY2luZSwgTmFnb3lhLCBKYXBhbi4mI3hEO0NlbnRlciBmb3IgQWR2YW5j
ZWQgTWVkaWNpbmUgYW5kIENsaW5pY2FsIFJlc2VhcmNoLCBOYWdveWEgVW5pdmVyc2l0eSBIb3Nw
aXRhbCwgTmFnb3lhLCBKYXBhbi4mI3hEO0RlcGFydG1lbnQgb2YgUGVkaWF0cmljIENhcmRpb2xv
Z3ksIEFpY2hpIENoaWxkcmVuJmFwb3M7cyBIZWFsdGggYW5kIE1lZGljYWwgQ2VudGVyLCBPYnUs
IEphcGFuLjwvYXV0aC1hZGRyZXNzPjx0aXRsZXM+PHRpdGxlPklkZW50aWZpY2F0aW9uIG9mIHBv
dGVudGlhbCBwYXRob2dlbmljIHZpcnVzZXMgaW4gcGF0aWVudHMgd2l0aCBhY3V0ZSBteW9jYXJk
aXRpcyB1c2luZyBuZXh0LWdlbmVyYXRpb24gc2VxdWVuY2luZzwvdGl0bGU+PHNlY29uZGFyeS10
aXRsZT5KIE1lZCBWaXJvbDwvc2Vjb25kYXJ5LXRpdGxlPjwvdGl0bGVzPjxwZXJpb2RpY2FsPjxm
dWxsLXRpdGxlPkogTWVkIFZpcm9sPC9mdWxsLXRpdGxlPjwvcGVyaW9kaWNhbD48cGFnZXM+MTgx
NC0xODIxPC9wYWdlcz48dm9sdW1lPjkwPC92b2x1bWU+PG51bWJlcj4xMjwvbnVtYmVyPjxlZGl0
aW9uPjIwMTgvMDcvMTc8L2VkaXRpb24+PGtleXdvcmRzPjxrZXl3b3JkPkFkb2xlc2NlbnQ8L2tl
eXdvcmQ+PGtleXdvcmQ+QWR1bHQ8L2tleXdvcmQ+PGtleXdvcmQ+QWdlZDwva2V5d29yZD48a2V5
d29yZD5DaGlsZDwva2V5d29yZD48a2V5d29yZD5DaGlsZCwgUHJlc2Nob29sPC9rZXl3b3JkPjxr
ZXl3b3JkPkZlbWFsZTwva2V5d29yZD48a2V5d29yZD5IaWdoLVRocm91Z2hwdXQgTnVjbGVvdGlk
ZSBTZXF1ZW5jaW5nLyptZXRob2RzPC9rZXl3b3JkPjxrZXl3b3JkPkh1bWFuczwva2V5d29yZD48
a2V5d29yZD5JbmZhbnQ8L2tleXdvcmQ+PGtleXdvcmQ+TWFsZTwva2V5d29yZD48a2V5d29yZD5N
aWRkbGUgQWdlZDwva2V5d29yZD48a2V5d29yZD5Nb2xlY3VsYXIgRGlhZ25vc3RpYyBUZWNobmlx
dWVzLyptZXRob2RzPC9rZXl3b3JkPjxrZXl3b3JkPk15b2NhcmRpdGlzLyp2aXJvbG9neTwva2V5
d29yZD48a2V5d29yZD5TZW5zaXRpdml0eSBhbmQgU3BlY2lmaWNpdHk8L2tleXdvcmQ+PGtleXdv
cmQ+U2VydW0vKnZpcm9sb2d5PC9rZXl3b3JkPjxrZXl3b3JkPlZpcnVzIERpc2Vhc2VzLyp2aXJv
bG9neTwva2V5d29yZD48a2V5d29yZD5WaXJ1c2VzLypjbGFzc2lmaWNhdGlvbi9nZW5ldGljcy8q
aXNvbGF0aW9uICZhbXA7IHB1cmlmaWNhdGlvbjwva2V5d29yZD48a2V5d29yZD4qaHVtYW4gcGVn
aXZpcnVzPC9rZXl3b3JkPjxrZXl3b3JkPipteW9jYXJkaXRpczwva2V5d29yZD48a2V5d29yZD4q
bmV4dC1nZW5lcmF0aW9uIHNlcXVlbmNpbmcgKE5HUyk8L2tleXdvcmQ+PGtleXdvcmQ+KnZpcnVz
PC9rZXl3b3JkPjwva2V5d29yZHM+PGRhdGVzPjx5ZWFyPjIwMTg8L3llYXI+PHB1Yi1kYXRlcz48
ZGF0ZT5EZWM8L2RhdGU+PC9wdWItZGF0ZXM+PC9kYXRlcz48aXNibj4wMTQ2LTY2MTU8L2lzYm4+
PGFjY2Vzc2lvbi1udW0+MzAwMTEwNzM8L2FjY2Vzc2lvbi1udW0+PHVybHM+PC91cmxzPjxlbGVj
dHJvbmljLXJlc291cmNlLW51bT4xMC4xMDAyL2ptdi4yNTI2MzwvZWxlY3Ryb25pYy1yZXNvdXJj
ZS1udW0+PHJlbW90ZS1kYXRhYmFzZS1wcm92aWRlcj5OTE08L3JlbW90ZS1kYXRhYmFzZS1wcm92
aWRlcj48bGFuZ3VhZ2U+ZW5nPC9sYW5ndWFnZT48L3JlY29yZD48L0NpdGU+PC9FbmROb3RlPgB=
</w:fldData>
        </w:fldChar>
      </w:r>
      <w:r w:rsidR="00761CD7">
        <w:instrText xml:space="preserve"> ADDIN EN.CITE.DATA </w:instrText>
      </w:r>
      <w:r w:rsidR="00761CD7">
        <w:fldChar w:fldCharType="end"/>
      </w:r>
      <w:r w:rsidR="004C7D7D">
        <w:fldChar w:fldCharType="separate"/>
      </w:r>
      <w:r w:rsidR="004C7D7D">
        <w:rPr>
          <w:noProof/>
        </w:rPr>
        <w:t xml:space="preserve">(Takeuchi </w:t>
      </w:r>
      <w:r w:rsidR="002D0540">
        <w:rPr>
          <w:noProof/>
        </w:rPr>
        <w:t>et al</w:t>
      </w:r>
      <w:r w:rsidR="00BB07FA">
        <w:rPr>
          <w:noProof/>
        </w:rPr>
        <w:t>.,</w:t>
      </w:r>
      <w:r w:rsidR="004C7D7D">
        <w:rPr>
          <w:noProof/>
        </w:rPr>
        <w:t xml:space="preserve"> 2018)</w:t>
      </w:r>
      <w:r w:rsidR="004C7D7D">
        <w:fldChar w:fldCharType="end"/>
      </w:r>
      <w:r w:rsidR="003149C3">
        <w:t>.</w:t>
      </w:r>
      <w:r w:rsidR="001E09BE" w:rsidRPr="00D5223A">
        <w:t xml:space="preserve"> In addition to coronavirus</w:t>
      </w:r>
      <w:r w:rsidR="00267020">
        <w:t xml:space="preserve"> </w:t>
      </w:r>
      <w:r w:rsidR="007D685D">
        <w:t xml:space="preserve">infection, </w:t>
      </w:r>
      <w:r w:rsidR="001E09BE">
        <w:t>receiving</w:t>
      </w:r>
      <w:r w:rsidR="001E09BE" w:rsidRPr="00D5223A">
        <w:t xml:space="preserve"> mRNA-based COVID-19 vaccines ha</w:t>
      </w:r>
      <w:r w:rsidR="007D685D">
        <w:t>s</w:t>
      </w:r>
      <w:r w:rsidR="001E09BE" w:rsidRPr="00D5223A">
        <w:t xml:space="preserve"> been reported to increase the risk of myocarditis, particularly among adolescents and young male</w:t>
      </w:r>
      <w:r w:rsidR="007D685D">
        <w:t>s</w:t>
      </w:r>
      <w:r w:rsidR="000E05E3">
        <w:t xml:space="preserve"> </w:t>
      </w:r>
      <w:r w:rsidR="004C7D7D">
        <w:fldChar w:fldCharType="begin">
          <w:fldData xml:space="preserve">PEVuZE5vdGU+PENpdGU+PEF1dGhvcj5TaXJpcGFudGhvbmc8L0F1dGhvcj48WWVhcj4yMDIwPC9Z
ZWFyPjxSZWNOdW0+NzE8L1JlY051bT48RGlzcGxheVRleHQ+KFNpcmlwYW50aG9uZyBldCBhbC4s
IDIwMjAsIE9zdGVyIGV0IGFsLiwgMjAyMik8L0Rpc3BsYXlUZXh0PjxyZWNvcmQ+PHJlYy1udW1i
ZXI+NzE8L3JlYy1udW1iZXI+PGZvcmVpZ24ta2V5cz48a2V5IGFwcD0iRU4iIGRiLWlkPSIyeHQy
ZWFwYTJkemVkNWU1cmZzcDBkeHFwc2ZwZHg5ZHQycDkiIHRpbWVzdGFtcD0iMTY1NjI4NzkzOSI+
NzE8L2tleT48L2ZvcmVpZ24ta2V5cz48cmVmLXR5cGUgbmFtZT0iSm91cm5hbCBBcnRpY2xlIj4x
NzwvcmVmLXR5cGU+PGNvbnRyaWJ1dG9ycz48YXV0aG9ycz48YXV0aG9yPlNpcmlwYW50aG9uZywg
Qi48L2F1dGhvcj48YXV0aG9yPk5hemFyaWFuLCBTLjwvYXV0aG9yPjxhdXRob3I+TXVzZXIsIEQu
PC9hdXRob3I+PGF1dGhvcj5EZW8sIFIuPC9hdXRob3I+PGF1dGhvcj5TYW50YW5nZWxpLCBQLjwv
YXV0aG9yPjxhdXRob3I+S2hhbmppLCBNLiBZLjwvYXV0aG9yPjxhdXRob3I+Q29vcGVyLCBMLiBU
LiwgSnIuPC9hdXRob3I+PGF1dGhvcj5DaGFoYWwsIEMuIEEuIEEuPC9hdXRob3I+PC9hdXRob3Jz
PjwvY29udHJpYnV0b3JzPjxhdXRoLWFkZHJlc3M+U2Nob29sIG9mIENsaW5pY2FsIE1lZGljaW5l
LCBVbml2ZXJzaXR5IG9mIENhbWJyaWRnZSwgQ2FtYnJpZGdlLCBVbml0ZWQgS2luZ2RvbS4mI3hE
O0RpdmlzaW9uIG9mIENhcmRpb3Zhc2N1bGFyIE1lZGljaW5lLCBIb3NwaXRhbCBvZiB0aGUgVW5p
dmVyc2l0eSBvZiBQZW5uc3lsdmFuaWEsIFBoaWxhZGVscGhpYSwgUGVubnN5bHZhbmlhLiYjeEQ7
RGVwYXJ0bWVudCBvZiBDYXJkaW9sb2d5LCBOZXdoYW0gVW5pdmVyc2l0eSBIb3NwaXRhbCBhbmQg
QmFydHMgSGVhcnQgQ2VudHJlLCBCYXJ0cyBIZWFsdGggTkhTIFRydXN0LCBMb25kb24sIFVuaXRl
ZCBLaW5nZG9tOyBOSUhSIEJhcnRzIEJpb21lZGljYWwgUmVzZWFyY2ggQ2VudHJlLCBXaWxsaWFt
IEhhcnZleSBSZXNlYXJjaCBJbnN0aXR1dGUsIFF1ZWVuIE1hcnkgVW5pdmVyc2l0eSBvZiBMb25k
b24sIExvbmRvbiBVSy4mI3hEO01heW8gQ2xpbmljLCBKYWNrc29udmlsbGUsIEZsb3JpZGEuJiN4
RDtEaXZpc2lvbiBvZiBDYXJkaW92YXNjdWxhciBNZWRpY2luZSwgSG9zcGl0YWwgb2YgdGhlIFVu
aXZlcnNpdHkgb2YgUGVubnN5bHZhbmlhLCBQaGlsYWRlbHBoaWEsIFBlbm5zeWx2YW5pYTsgTWF5
byBDbGluaWMsIFJvY2hlc3RlciwgTWlubmVzb3RhOyBSb3lhbCBQYXB3b3J0aCBIb3NwaXRhbCwg
Q2FtYnJpZGdlLCBVbml0ZWQgS2luZ2RvbS4gRWxlY3Ryb25pYyBhZGRyZXNzOiBhbndhci5jaGFo
YWxAdXBocy51cGVubi5lZHUuPC9hdXRoLWFkZHJlc3M+PHRpdGxlcz48dGl0bGU+UmVjb2duaXpp
bmcgQ09WSUQtMTktcmVsYXRlZCBteW9jYXJkaXRpczogVGhlIHBvc3NpYmxlIHBhdGhvcGh5c2lv
bG9neSBhbmQgcHJvcG9zZWQgZ3VpZGVsaW5lIGZvciBkaWFnbm9zaXMgYW5kIG1hbmFnZW1lbnQ8
L3RpdGxlPjxzZWNvbmRhcnktdGl0bGU+SGVhcnQgUmh5dGhtPC9zZWNvbmRhcnktdGl0bGU+PC90
aXRsZXM+PHBlcmlvZGljYWw+PGZ1bGwtdGl0bGU+SGVhcnQgUmh5dGhtPC9mdWxsLXRpdGxlPjwv
cGVyaW9kaWNhbD48cGFnZXM+MTQ2My0xNDcxPC9wYWdlcz48dm9sdW1lPjE3PC92b2x1bWU+PG51
bWJlcj45PC9udW1iZXI+PGVkaXRpb24+MjAyMC8wNS8xMTwvZWRpdGlvbj48a2V5d29yZHM+PGtl
eXdvcmQ+QXJyaHl0aG1pYXMsIENhcmRpYWMvKmRpYWdub3Npcy90aGVyYXB5Lyp2aXJvbG9neTwv
a2V5d29yZD48a2V5d29yZD4qQmV0YWNvcm9uYXZpcnVzPC9rZXl3b3JkPjxrZXl3b3JkPkNvdmlk
LTE5PC9rZXl3b3JkPjxrZXl3b3JkPkNvcm9uYXZpcnVzIEluZmVjdGlvbnMvKmNvbXBsaWNhdGlv
bnMvZGlhZ25vc2lzL3RoZXJhcHk8L2tleXdvcmQ+PGtleXdvcmQ+SHVtYW5zPC9rZXl3b3JkPjxr
ZXl3b3JkPk15b2NhcmRpdGlzLypkaWFnbm9zaXMvdGhlcmFweS8qdmlyb2xvZ3k8L2tleXdvcmQ+
PGtleXdvcmQ+UGFuZGVtaWNzPC9rZXl3b3JkPjxrZXl3b3JkPlBuZXVtb25pYSwgVmlyYWwvKmNv
bXBsaWNhdGlvbnMvZGlhZ25vc2lzL3RoZXJhcHk8L2tleXdvcmQ+PGtleXdvcmQ+U0FSUy1Db1Yt
Mjwva2V5d29yZD48a2V5d29yZD4qQXJyaHl0aG1pYXM8L2tleXdvcmQ+PGtleXdvcmQ+KkNvcm9u
YXZpcnVzIGRpc2Vhc2UgMjAxOTwva2V5d29yZD48a2V5d29yZD4qRW5kb215b2NhcmRpYWwgYmlv
cHN5PC9rZXl3b3JkPjxrZXl3b3JkPipGdWxtaW5hbnQgbXlvY2FyZGl0aXM8L2tleXdvcmQ+PGtl
eXdvcmQ+KkludGVybGV1a2luIDY8L2tleXdvcmQ+PGtleXdvcmQ+KlNBUlMtQ29WLTI8L2tleXdv
cmQ+PC9rZXl3b3Jkcz48ZGF0ZXM+PHllYXI+MjAyMDwveWVhcj48cHViLWRhdGVzPjxkYXRlPlNl
cDwvZGF0ZT48L3B1Yi1kYXRlcz48L2RhdGVzPjxpc2JuPjE1NDctNTI3MSAoUHJpbnQpJiN4RDsx
NTQ3LTUyNzE8L2lzYm4+PGFjY2Vzc2lvbi1udW0+MzIzODcyNDY8L2FjY2Vzc2lvbi1udW0+PHVy
bHM+PC91cmxzPjxjdXN0b20yPlBNQzcxOTk2Nzc8L2N1c3RvbTI+PGVsZWN0cm9uaWMtcmVzb3Vy
Y2UtbnVtPjEwLjEwMTYvai5ocnRobS4yMDIwLjA1LjAwMTwvZWxlY3Ryb25pYy1yZXNvdXJjZS1u
dW0+PHJlbW90ZS1kYXRhYmFzZS1wcm92aWRlcj5OTE08L3JlbW90ZS1kYXRhYmFzZS1wcm92aWRl
cj48bGFuZ3VhZ2U+ZW5nPC9sYW5ndWFnZT48L3JlY29yZD48L0NpdGU+PENpdGU+PEF1dGhvcj5P
c3RlcjwvQXV0aG9yPjxZZWFyPjIwMjI8L1llYXI+PFJlY051bT43MjwvUmVjTnVtPjxyZWNvcmQ+
PHJlYy1udW1iZXI+NzI8L3JlYy1udW1iZXI+PGZvcmVpZ24ta2V5cz48a2V5IGFwcD0iRU4iIGRi
LWlkPSIyeHQyZWFwYTJkemVkNWU1cmZzcDBkeHFwc2ZwZHg5ZHQycDkiIHRpbWVzdGFtcD0iMTY1
NjI4Nzk3MyI+NzI8L2tleT48L2ZvcmVpZ24ta2V5cz48cmVmLXR5cGUgbmFtZT0iSm91cm5hbCBB
cnRpY2xlIj4xNzwvcmVmLXR5cGU+PGNvbnRyaWJ1dG9ycz48YXV0aG9ycz48YXV0aG9yPk9zdGVy
LCBNLiBFLjwvYXV0aG9yPjxhdXRob3I+U2hheSwgRC4gSy48L2F1dGhvcj48YXV0aG9yPlN1LCBK
LiBSLjwvYXV0aG9yPjxhdXRob3I+R2VlLCBKLjwvYXV0aG9yPjxhdXRob3I+Q3JlZWNoLCBDLiBC
LjwvYXV0aG9yPjxhdXRob3I+QnJvZGVyLCBLLiBSLjwvYXV0aG9yPjxhdXRob3I+RWR3YXJkcywg
Sy48L2F1dGhvcj48YXV0aG9yPlNvc2xvdywgSi4gSC48L2F1dGhvcj48YXV0aG9yPkRlbmR5LCBK
LiBNLjwvYXV0aG9yPjxhdXRob3I+U2NobGF1ZGVja2VyLCBFLjwvYXV0aG9yPjxhdXRob3I+TGFu
ZywgUy4gTS48L2F1dGhvcj48YXV0aG9yPkJhcm5ldHQsIEUuIEQuPC9hdXRob3I+PGF1dGhvcj5S
dWJlcmcsIEYuIEwuPC9hdXRob3I+PGF1dGhvcj5TbWl0aCwgTS4gSi48L2F1dGhvcj48YXV0aG9y
PkNhbXBiZWxsLCBNLiBKLjwvYXV0aG9yPjxhdXRob3I+TG9wZXMsIFIuIEQuPC9hdXRob3I+PGF1
dGhvcj5TcGVybGluZywgTC4gUy48L2F1dGhvcj48YXV0aG9yPkJhdW1ibGF0dCwgSi4gQS48L2F1
dGhvcj48YXV0aG9yPlRob21wc29uLCBELiBMLjwvYXV0aG9yPjxhdXRob3I+TWFycXVleiwgUC4g
TC48L2F1dGhvcj48YXV0aG9yPlN0cmlkLCBQLjwvYXV0aG9yPjxhdXRob3I+V29vLCBKLjwvYXV0
aG9yPjxhdXRob3I+UHVnc2xleSwgUi48L2F1dGhvcj48YXV0aG9yPlJlYWdhbi1TdGVpbmVyLCBT
LjwvYXV0aG9yPjxhdXRob3I+RGVTdGVmYW5vLCBGLjwvYXV0aG9yPjxhdXRob3I+U2hpbWFidWt1
cm8sIFQuIFQuPC9hdXRob3I+PC9hdXRob3JzPjwvY29udHJpYnV0b3JzPjxhdXRoLWFkZHJlc3M+
VVMgQ2VudGVycyBmb3IgRGlzZWFzZSBDb250cm9sIGFuZCBQcmV2ZW50aW9uLCBBdGxhbnRhLCBH
ZW9yZ2lhLiYjeEQ7U2Nob29sIG9mIE1lZGljaW5lLCBFbW9yeSBVbml2ZXJzaXR5LCBBdGxhbnRh
LCBHZW9yZ2lhLiYjeEQ7Q2hpbGRyZW4mYXBvcztzIEhlYWx0aGNhcmUgb2YgQXRsYW50YSwgQXRs
YW50YSwgR2VvcmdpYS4mI3hEO1ZhbmRlcmJpbHQgVW5pdmVyc2l0eSBNZWRpY2FsIENlbnRlciwg
TmFzaHZpbGxlLCBUZW5uZXNzZWUuJiN4RDtDaW5jaW5uYXRpIENoaWxkcmVuJmFwb3M7cyBIb3Nw
aXRhbCBNZWRpY2FsIENlbnRlciwgQ2luY2lubmF0aSwgT2hpby4mI3hEO0Jvc3RvbiBNZWRpY2Fs
IENlbnRlciwgQm9zdG9uLCBNYXNzYWNodXNldHRzLiYjeEQ7RHVrZSBVbml2ZXJzaXR5LCBEdXJo
YW0sIE5vcnRoIENhcm9saW5hLiYjeEQ7VVMgRm9vZCBhbmQgRHJ1ZyBBZG1pbmlzdHJhdGlvbiwg
U2lsdmVyIFNwcmluZywgTWFyeWxhbmQuPC9hdXRoLWFkZHJlc3M+PHRpdGxlcz48dGl0bGU+TXlv
Y2FyZGl0aXMgQ2FzZXMgUmVwb3J0ZWQgQWZ0ZXIgbVJOQS1CYXNlZCBDT1ZJRC0xOSBWYWNjaW5h
dGlvbiBpbiB0aGUgVVMgRnJvbSBEZWNlbWJlciAyMDIwIHRvIEF1Z3VzdCAyMDIxPC90aXRsZT48
c2Vjb25kYXJ5LXRpdGxlPkphbWE8L3NlY29uZGFyeS10aXRsZT48L3RpdGxlcz48cGVyaW9kaWNh
bD48ZnVsbC10aXRsZT5KYW1hPC9mdWxsLXRpdGxlPjwvcGVyaW9kaWNhbD48cGFnZXM+MzMxLTM0
MDwvcGFnZXM+PHZvbHVtZT4zMjc8L3ZvbHVtZT48bnVtYmVyPjQ8L251bWJlcj48ZWRpdGlvbj4y
MDIyLzAxLzI2PC9lZGl0aW9uPjxrZXl3b3Jkcz48a2V5d29yZD4yMDE5LW5Db1YgVmFjY2luZSBt
Uk5BLTEyNzMvKmFkdmVyc2UgZWZmZWN0czwva2V5d29yZD48a2V5d29yZD5BZG9sZXNjZW50PC9r
ZXl3b3JkPjxrZXl3b3JkPkFkdWx0PC9rZXl3b3JkPjxrZXl3b3JkPkFnZSBEaXN0cmlidXRpb248
L2tleXdvcmQ+PGtleXdvcmQ+Qk5UMTYyIFZhY2NpbmUvKmFkdmVyc2UgZWZmZWN0czwva2V5d29y
ZD48a2V5d29yZD5DT1ZJRC0xOSBWYWNjaW5lcy9hZHZlcnNlIGVmZmVjdHM8L2tleXdvcmQ+PGtl
eXdvcmQ+RmVtYWxlPC9rZXl3b3JkPjxrZXl3b3JkPkh1bWFuczwva2V5d29yZD48a2V5d29yZD5J
bW11bml6YXRpb24sIFNlY29uZGFyeS9hZHZlcnNlIGVmZmVjdHM8L2tleXdvcmQ+PGtleXdvcmQ+
TWFsZTwva2V5d29yZD48a2V5d29yZD5NeW9jYXJkaXRpcy9lcGlkZW1pb2xvZ3kvKmV0aW9sb2d5
PC9rZXl3b3JkPjxrZXl3b3JkPlJpc2sgRmFjdG9yczwva2V5d29yZD48a2V5d29yZD5TZXggRGlz
dHJpYnV0aW9uPC9rZXl3b3JkPjxrZXl3b3JkPlVuaXRlZCBTdGF0ZXMvZXBpZGVtaW9sb2d5PC9r
ZXl3b3JkPjxrZXl3b3JkPllvdW5nIEFkdWx0PC9rZXl3b3JkPjwva2V5d29yZHM+PGRhdGVzPjx5
ZWFyPjIwMjI8L3llYXI+PHB1Yi1kYXRlcz48ZGF0ZT5KYW4gMjU8L2RhdGU+PC9wdWItZGF0ZXM+
PC9kYXRlcz48aXNibj4wMDk4LTc0ODQgKFByaW50KSYjeEQ7MDA5OC03NDg0PC9pc2JuPjxhY2Nl
c3Npb24tbnVtPjM1MDc2NjY1PC9hY2Nlc3Npb24tbnVtPjx1cmxzPjwvdXJscz48Y3VzdG9tMj5Q
TUM4NzkwNjY0IE5hdGlvbmFsIEluc3RpdHV0ZXMgb2YgSGVhbHRoIGZvciB0aGUgTW9kZXJuYSBh
bmQgSmFuc3NlbiBjbGluaWNhbCB0cmlhbHMgYW5kIHJlY2VpdmluZyBwZXJzb25hbCBmZWVzIGZy
b20gQXN0ZWxsYXMgYW5kIEhvcml6b24uIERyIEVkd2FyZHMgcmVwb3J0ZWQgcmVjZWl2aW5nIGdy
YW50cyBmcm9tIHRoZSBOYXRpb25hbCBJbnN0aXR1dGVzIG9mIEhlYWx0aDsgcmVjZWl2aW5nIHBl
cnNvbmFsIGZlZXMgZnJvbSBCaW9OZXQsIElCTSwgWC00IFBoYXJtYSwgU2VxaXJ1cywgUm9jaGUs
IFBmaXplciwgTWVyY2ssIE1vZGVybmEsIGFuZCBTYW5vZmk7IGFuZCByZWNlaXZpbmcgY29tcGVu
c2F0aW9uIGZvciBiZWluZyB0aGUgYXNzb2NpYXRlIGVkaXRvciBvZiBDbGluaWNhbCBJbmZlY3Rp
b3VzIERpc2Vhc2VzLiBEciBTb3Nsb3cgcmVwb3J0ZWQgcmVjZWl2aW5nIHBlcnNvbmFsIGZlZXMg
ZnJvbSBFc3BlcmFyZS4gRHIgU2NobGF1ZGVja2VyIHJlcG9ydGVkIHJlY2VpdmluZyBncmFudHMg
ZnJvbSBQZml6ZXIgYW5kIHJlY2VpdmluZyBwZXJzb25hbCBmZWVzIGZyb20gU2Fub2ZpIFBhc3Rl
dXIuIERycyBCYXJuZXR0LCBSdWJlcmcsIGFuZCBTbWl0aCByZXBvcnRlZCByZWNlaXZpbmcgZ3Jh
bnRzIGZyb20gUGZpemVyLiBEciBMb3BlcyByZXBvcnRlZCByZWNlaXZpbmcgcGVyc29uYWwgZmVl
cyBmcm9tIEJheWVyLCBCb2VocmluZ2VyIEluZ2xlaGVpbSwgQnJpc3RvbCBNeWVycyBTcXVpYmIs
IERhaWljaGkgU2Fua3lvLCBHbGF4b1NtaXRoS2xpbmUsIE1lZHRyb25pYywgTWVyY2ssIFBmaXpl
ciwgUG9ydG9sYSwgYW5kIFNhbm9maSBhbmQgcmVjZWl2aW5nIGdyYW50cyBmcm9tIEJyaXN0b2wg
TXllcnMgU3F1aWJiLCBHbGF4b1NtaXRoS2xpbmUsIE1lZHRyb25pYywgUGZpemVyLCBhbmQgU2Fu
b2ZpLiBObyBvdGhlciBkaXNjbG9zdXJlcyB3ZXJlIHJlcG9ydGVkLjwvY3VzdG9tMj48ZWxlY3Ry
b25pYy1yZXNvdXJjZS1udW0+MTAuMTAwMS9qYW1hLjIwMjEuMjQxMTA8L2VsZWN0cm9uaWMtcmVz
b3VyY2UtbnVtPjxyZW1vdGUtZGF0YWJhc2UtcHJvdmlkZXI+TkxNPC9yZW1vdGUtZGF0YWJhc2Ut
cHJvdmlkZXI+PGxhbmd1YWdlPmVuZzwvbGFuZ3VhZ2U+PC9yZWNvcmQ+PC9DaXRlPjwvRW5kTm90
ZT5=
</w:fldData>
        </w:fldChar>
      </w:r>
      <w:r w:rsidR="00761CD7">
        <w:instrText xml:space="preserve"> ADDIN EN.CITE </w:instrText>
      </w:r>
      <w:r w:rsidR="00761CD7">
        <w:fldChar w:fldCharType="begin">
          <w:fldData xml:space="preserve">PEVuZE5vdGU+PENpdGU+PEF1dGhvcj5TaXJpcGFudGhvbmc8L0F1dGhvcj48WWVhcj4yMDIwPC9Z
ZWFyPjxSZWNOdW0+NzE8L1JlY051bT48RGlzcGxheVRleHQ+KFNpcmlwYW50aG9uZyBldCBhbC4s
IDIwMjAsIE9zdGVyIGV0IGFsLiwgMjAyMik8L0Rpc3BsYXlUZXh0PjxyZWNvcmQ+PHJlYy1udW1i
ZXI+NzE8L3JlYy1udW1iZXI+PGZvcmVpZ24ta2V5cz48a2V5IGFwcD0iRU4iIGRiLWlkPSIyeHQy
ZWFwYTJkemVkNWU1cmZzcDBkeHFwc2ZwZHg5ZHQycDkiIHRpbWVzdGFtcD0iMTY1NjI4NzkzOSI+
NzE8L2tleT48L2ZvcmVpZ24ta2V5cz48cmVmLXR5cGUgbmFtZT0iSm91cm5hbCBBcnRpY2xlIj4x
NzwvcmVmLXR5cGU+PGNvbnRyaWJ1dG9ycz48YXV0aG9ycz48YXV0aG9yPlNpcmlwYW50aG9uZywg
Qi48L2F1dGhvcj48YXV0aG9yPk5hemFyaWFuLCBTLjwvYXV0aG9yPjxhdXRob3I+TXVzZXIsIEQu
PC9hdXRob3I+PGF1dGhvcj5EZW8sIFIuPC9hdXRob3I+PGF1dGhvcj5TYW50YW5nZWxpLCBQLjwv
YXV0aG9yPjxhdXRob3I+S2hhbmppLCBNLiBZLjwvYXV0aG9yPjxhdXRob3I+Q29vcGVyLCBMLiBU
LiwgSnIuPC9hdXRob3I+PGF1dGhvcj5DaGFoYWwsIEMuIEEuIEEuPC9hdXRob3I+PC9hdXRob3Jz
PjwvY29udHJpYnV0b3JzPjxhdXRoLWFkZHJlc3M+U2Nob29sIG9mIENsaW5pY2FsIE1lZGljaW5l
LCBVbml2ZXJzaXR5IG9mIENhbWJyaWRnZSwgQ2FtYnJpZGdlLCBVbml0ZWQgS2luZ2RvbS4mI3hE
O0RpdmlzaW9uIG9mIENhcmRpb3Zhc2N1bGFyIE1lZGljaW5lLCBIb3NwaXRhbCBvZiB0aGUgVW5p
dmVyc2l0eSBvZiBQZW5uc3lsdmFuaWEsIFBoaWxhZGVscGhpYSwgUGVubnN5bHZhbmlhLiYjeEQ7
RGVwYXJ0bWVudCBvZiBDYXJkaW9sb2d5LCBOZXdoYW0gVW5pdmVyc2l0eSBIb3NwaXRhbCBhbmQg
QmFydHMgSGVhcnQgQ2VudHJlLCBCYXJ0cyBIZWFsdGggTkhTIFRydXN0LCBMb25kb24sIFVuaXRl
ZCBLaW5nZG9tOyBOSUhSIEJhcnRzIEJpb21lZGljYWwgUmVzZWFyY2ggQ2VudHJlLCBXaWxsaWFt
IEhhcnZleSBSZXNlYXJjaCBJbnN0aXR1dGUsIFF1ZWVuIE1hcnkgVW5pdmVyc2l0eSBvZiBMb25k
b24sIExvbmRvbiBVSy4mI3hEO01heW8gQ2xpbmljLCBKYWNrc29udmlsbGUsIEZsb3JpZGEuJiN4
RDtEaXZpc2lvbiBvZiBDYXJkaW92YXNjdWxhciBNZWRpY2luZSwgSG9zcGl0YWwgb2YgdGhlIFVu
aXZlcnNpdHkgb2YgUGVubnN5bHZhbmlhLCBQaGlsYWRlbHBoaWEsIFBlbm5zeWx2YW5pYTsgTWF5
byBDbGluaWMsIFJvY2hlc3RlciwgTWlubmVzb3RhOyBSb3lhbCBQYXB3b3J0aCBIb3NwaXRhbCwg
Q2FtYnJpZGdlLCBVbml0ZWQgS2luZ2RvbS4gRWxlY3Ryb25pYyBhZGRyZXNzOiBhbndhci5jaGFo
YWxAdXBocy51cGVubi5lZHUuPC9hdXRoLWFkZHJlc3M+PHRpdGxlcz48dGl0bGU+UmVjb2duaXpp
bmcgQ09WSUQtMTktcmVsYXRlZCBteW9jYXJkaXRpczogVGhlIHBvc3NpYmxlIHBhdGhvcGh5c2lv
bG9neSBhbmQgcHJvcG9zZWQgZ3VpZGVsaW5lIGZvciBkaWFnbm9zaXMgYW5kIG1hbmFnZW1lbnQ8
L3RpdGxlPjxzZWNvbmRhcnktdGl0bGU+SGVhcnQgUmh5dGhtPC9zZWNvbmRhcnktdGl0bGU+PC90
aXRsZXM+PHBlcmlvZGljYWw+PGZ1bGwtdGl0bGU+SGVhcnQgUmh5dGhtPC9mdWxsLXRpdGxlPjwv
cGVyaW9kaWNhbD48cGFnZXM+MTQ2My0xNDcxPC9wYWdlcz48dm9sdW1lPjE3PC92b2x1bWU+PG51
bWJlcj45PC9udW1iZXI+PGVkaXRpb24+MjAyMC8wNS8xMTwvZWRpdGlvbj48a2V5d29yZHM+PGtl
eXdvcmQ+QXJyaHl0aG1pYXMsIENhcmRpYWMvKmRpYWdub3Npcy90aGVyYXB5Lyp2aXJvbG9neTwv
a2V5d29yZD48a2V5d29yZD4qQmV0YWNvcm9uYXZpcnVzPC9rZXl3b3JkPjxrZXl3b3JkPkNvdmlk
LTE5PC9rZXl3b3JkPjxrZXl3b3JkPkNvcm9uYXZpcnVzIEluZmVjdGlvbnMvKmNvbXBsaWNhdGlv
bnMvZGlhZ25vc2lzL3RoZXJhcHk8L2tleXdvcmQ+PGtleXdvcmQ+SHVtYW5zPC9rZXl3b3JkPjxr
ZXl3b3JkPk15b2NhcmRpdGlzLypkaWFnbm9zaXMvdGhlcmFweS8qdmlyb2xvZ3k8L2tleXdvcmQ+
PGtleXdvcmQ+UGFuZGVtaWNzPC9rZXl3b3JkPjxrZXl3b3JkPlBuZXVtb25pYSwgVmlyYWwvKmNv
bXBsaWNhdGlvbnMvZGlhZ25vc2lzL3RoZXJhcHk8L2tleXdvcmQ+PGtleXdvcmQ+U0FSUy1Db1Yt
Mjwva2V5d29yZD48a2V5d29yZD4qQXJyaHl0aG1pYXM8L2tleXdvcmQ+PGtleXdvcmQ+KkNvcm9u
YXZpcnVzIGRpc2Vhc2UgMjAxOTwva2V5d29yZD48a2V5d29yZD4qRW5kb215b2NhcmRpYWwgYmlv
cHN5PC9rZXl3b3JkPjxrZXl3b3JkPipGdWxtaW5hbnQgbXlvY2FyZGl0aXM8L2tleXdvcmQ+PGtl
eXdvcmQ+KkludGVybGV1a2luIDY8L2tleXdvcmQ+PGtleXdvcmQ+KlNBUlMtQ29WLTI8L2tleXdv
cmQ+PC9rZXl3b3Jkcz48ZGF0ZXM+PHllYXI+MjAyMDwveWVhcj48cHViLWRhdGVzPjxkYXRlPlNl
cDwvZGF0ZT48L3B1Yi1kYXRlcz48L2RhdGVzPjxpc2JuPjE1NDctNTI3MSAoUHJpbnQpJiN4RDsx
NTQ3LTUyNzE8L2lzYm4+PGFjY2Vzc2lvbi1udW0+MzIzODcyNDY8L2FjY2Vzc2lvbi1udW0+PHVy
bHM+PC91cmxzPjxjdXN0b20yPlBNQzcxOTk2Nzc8L2N1c3RvbTI+PGVsZWN0cm9uaWMtcmVzb3Vy
Y2UtbnVtPjEwLjEwMTYvai5ocnRobS4yMDIwLjA1LjAwMTwvZWxlY3Ryb25pYy1yZXNvdXJjZS1u
dW0+PHJlbW90ZS1kYXRhYmFzZS1wcm92aWRlcj5OTE08L3JlbW90ZS1kYXRhYmFzZS1wcm92aWRl
cj48bGFuZ3VhZ2U+ZW5nPC9sYW5ndWFnZT48L3JlY29yZD48L0NpdGU+PENpdGU+PEF1dGhvcj5P
c3RlcjwvQXV0aG9yPjxZZWFyPjIwMjI8L1llYXI+PFJlY051bT43MjwvUmVjTnVtPjxyZWNvcmQ+
PHJlYy1udW1iZXI+NzI8L3JlYy1udW1iZXI+PGZvcmVpZ24ta2V5cz48a2V5IGFwcD0iRU4iIGRi
LWlkPSIyeHQyZWFwYTJkemVkNWU1cmZzcDBkeHFwc2ZwZHg5ZHQycDkiIHRpbWVzdGFtcD0iMTY1
NjI4Nzk3MyI+NzI8L2tleT48L2ZvcmVpZ24ta2V5cz48cmVmLXR5cGUgbmFtZT0iSm91cm5hbCBB
cnRpY2xlIj4xNzwvcmVmLXR5cGU+PGNvbnRyaWJ1dG9ycz48YXV0aG9ycz48YXV0aG9yPk9zdGVy
LCBNLiBFLjwvYXV0aG9yPjxhdXRob3I+U2hheSwgRC4gSy48L2F1dGhvcj48YXV0aG9yPlN1LCBK
LiBSLjwvYXV0aG9yPjxhdXRob3I+R2VlLCBKLjwvYXV0aG9yPjxhdXRob3I+Q3JlZWNoLCBDLiBC
LjwvYXV0aG9yPjxhdXRob3I+QnJvZGVyLCBLLiBSLjwvYXV0aG9yPjxhdXRob3I+RWR3YXJkcywg
Sy48L2F1dGhvcj48YXV0aG9yPlNvc2xvdywgSi4gSC48L2F1dGhvcj48YXV0aG9yPkRlbmR5LCBK
LiBNLjwvYXV0aG9yPjxhdXRob3I+U2NobGF1ZGVja2VyLCBFLjwvYXV0aG9yPjxhdXRob3I+TGFu
ZywgUy4gTS48L2F1dGhvcj48YXV0aG9yPkJhcm5ldHQsIEUuIEQuPC9hdXRob3I+PGF1dGhvcj5S
dWJlcmcsIEYuIEwuPC9hdXRob3I+PGF1dGhvcj5TbWl0aCwgTS4gSi48L2F1dGhvcj48YXV0aG9y
PkNhbXBiZWxsLCBNLiBKLjwvYXV0aG9yPjxhdXRob3I+TG9wZXMsIFIuIEQuPC9hdXRob3I+PGF1
dGhvcj5TcGVybGluZywgTC4gUy48L2F1dGhvcj48YXV0aG9yPkJhdW1ibGF0dCwgSi4gQS48L2F1
dGhvcj48YXV0aG9yPlRob21wc29uLCBELiBMLjwvYXV0aG9yPjxhdXRob3I+TWFycXVleiwgUC4g
TC48L2F1dGhvcj48YXV0aG9yPlN0cmlkLCBQLjwvYXV0aG9yPjxhdXRob3I+V29vLCBKLjwvYXV0
aG9yPjxhdXRob3I+UHVnc2xleSwgUi48L2F1dGhvcj48YXV0aG9yPlJlYWdhbi1TdGVpbmVyLCBT
LjwvYXV0aG9yPjxhdXRob3I+RGVTdGVmYW5vLCBGLjwvYXV0aG9yPjxhdXRob3I+U2hpbWFidWt1
cm8sIFQuIFQuPC9hdXRob3I+PC9hdXRob3JzPjwvY29udHJpYnV0b3JzPjxhdXRoLWFkZHJlc3M+
VVMgQ2VudGVycyBmb3IgRGlzZWFzZSBDb250cm9sIGFuZCBQcmV2ZW50aW9uLCBBdGxhbnRhLCBH
ZW9yZ2lhLiYjeEQ7U2Nob29sIG9mIE1lZGljaW5lLCBFbW9yeSBVbml2ZXJzaXR5LCBBdGxhbnRh
LCBHZW9yZ2lhLiYjeEQ7Q2hpbGRyZW4mYXBvcztzIEhlYWx0aGNhcmUgb2YgQXRsYW50YSwgQXRs
YW50YSwgR2VvcmdpYS4mI3hEO1ZhbmRlcmJpbHQgVW5pdmVyc2l0eSBNZWRpY2FsIENlbnRlciwg
TmFzaHZpbGxlLCBUZW5uZXNzZWUuJiN4RDtDaW5jaW5uYXRpIENoaWxkcmVuJmFwb3M7cyBIb3Nw
aXRhbCBNZWRpY2FsIENlbnRlciwgQ2luY2lubmF0aSwgT2hpby4mI3hEO0Jvc3RvbiBNZWRpY2Fs
IENlbnRlciwgQm9zdG9uLCBNYXNzYWNodXNldHRzLiYjeEQ7RHVrZSBVbml2ZXJzaXR5LCBEdXJo
YW0sIE5vcnRoIENhcm9saW5hLiYjeEQ7VVMgRm9vZCBhbmQgRHJ1ZyBBZG1pbmlzdHJhdGlvbiwg
U2lsdmVyIFNwcmluZywgTWFyeWxhbmQuPC9hdXRoLWFkZHJlc3M+PHRpdGxlcz48dGl0bGU+TXlv
Y2FyZGl0aXMgQ2FzZXMgUmVwb3J0ZWQgQWZ0ZXIgbVJOQS1CYXNlZCBDT1ZJRC0xOSBWYWNjaW5h
dGlvbiBpbiB0aGUgVVMgRnJvbSBEZWNlbWJlciAyMDIwIHRvIEF1Z3VzdCAyMDIxPC90aXRsZT48
c2Vjb25kYXJ5LXRpdGxlPkphbWE8L3NlY29uZGFyeS10aXRsZT48L3RpdGxlcz48cGVyaW9kaWNh
bD48ZnVsbC10aXRsZT5KYW1hPC9mdWxsLXRpdGxlPjwvcGVyaW9kaWNhbD48cGFnZXM+MzMxLTM0
MDwvcGFnZXM+PHZvbHVtZT4zMjc8L3ZvbHVtZT48bnVtYmVyPjQ8L251bWJlcj48ZWRpdGlvbj4y
MDIyLzAxLzI2PC9lZGl0aW9uPjxrZXl3b3Jkcz48a2V5d29yZD4yMDE5LW5Db1YgVmFjY2luZSBt
Uk5BLTEyNzMvKmFkdmVyc2UgZWZmZWN0czwva2V5d29yZD48a2V5d29yZD5BZG9sZXNjZW50PC9r
ZXl3b3JkPjxrZXl3b3JkPkFkdWx0PC9rZXl3b3JkPjxrZXl3b3JkPkFnZSBEaXN0cmlidXRpb248
L2tleXdvcmQ+PGtleXdvcmQ+Qk5UMTYyIFZhY2NpbmUvKmFkdmVyc2UgZWZmZWN0czwva2V5d29y
ZD48a2V5d29yZD5DT1ZJRC0xOSBWYWNjaW5lcy9hZHZlcnNlIGVmZmVjdHM8L2tleXdvcmQ+PGtl
eXdvcmQ+RmVtYWxlPC9rZXl3b3JkPjxrZXl3b3JkPkh1bWFuczwva2V5d29yZD48a2V5d29yZD5J
bW11bml6YXRpb24sIFNlY29uZGFyeS9hZHZlcnNlIGVmZmVjdHM8L2tleXdvcmQ+PGtleXdvcmQ+
TWFsZTwva2V5d29yZD48a2V5d29yZD5NeW9jYXJkaXRpcy9lcGlkZW1pb2xvZ3kvKmV0aW9sb2d5
PC9rZXl3b3JkPjxrZXl3b3JkPlJpc2sgRmFjdG9yczwva2V5d29yZD48a2V5d29yZD5TZXggRGlz
dHJpYnV0aW9uPC9rZXl3b3JkPjxrZXl3b3JkPlVuaXRlZCBTdGF0ZXMvZXBpZGVtaW9sb2d5PC9r
ZXl3b3JkPjxrZXl3b3JkPllvdW5nIEFkdWx0PC9rZXl3b3JkPjwva2V5d29yZHM+PGRhdGVzPjx5
ZWFyPjIwMjI8L3llYXI+PHB1Yi1kYXRlcz48ZGF0ZT5KYW4gMjU8L2RhdGU+PC9wdWItZGF0ZXM+
PC9kYXRlcz48aXNibj4wMDk4LTc0ODQgKFByaW50KSYjeEQ7MDA5OC03NDg0PC9pc2JuPjxhY2Nl
c3Npb24tbnVtPjM1MDc2NjY1PC9hY2Nlc3Npb24tbnVtPjx1cmxzPjwvdXJscz48Y3VzdG9tMj5Q
TUM4NzkwNjY0IE5hdGlvbmFsIEluc3RpdHV0ZXMgb2YgSGVhbHRoIGZvciB0aGUgTW9kZXJuYSBh
bmQgSmFuc3NlbiBjbGluaWNhbCB0cmlhbHMgYW5kIHJlY2VpdmluZyBwZXJzb25hbCBmZWVzIGZy
b20gQXN0ZWxsYXMgYW5kIEhvcml6b24uIERyIEVkd2FyZHMgcmVwb3J0ZWQgcmVjZWl2aW5nIGdy
YW50cyBmcm9tIHRoZSBOYXRpb25hbCBJbnN0aXR1dGVzIG9mIEhlYWx0aDsgcmVjZWl2aW5nIHBl
cnNvbmFsIGZlZXMgZnJvbSBCaW9OZXQsIElCTSwgWC00IFBoYXJtYSwgU2VxaXJ1cywgUm9jaGUs
IFBmaXplciwgTWVyY2ssIE1vZGVybmEsIGFuZCBTYW5vZmk7IGFuZCByZWNlaXZpbmcgY29tcGVu
c2F0aW9uIGZvciBiZWluZyB0aGUgYXNzb2NpYXRlIGVkaXRvciBvZiBDbGluaWNhbCBJbmZlY3Rp
b3VzIERpc2Vhc2VzLiBEciBTb3Nsb3cgcmVwb3J0ZWQgcmVjZWl2aW5nIHBlcnNvbmFsIGZlZXMg
ZnJvbSBFc3BlcmFyZS4gRHIgU2NobGF1ZGVja2VyIHJlcG9ydGVkIHJlY2VpdmluZyBncmFudHMg
ZnJvbSBQZml6ZXIgYW5kIHJlY2VpdmluZyBwZXJzb25hbCBmZWVzIGZyb20gU2Fub2ZpIFBhc3Rl
dXIuIERycyBCYXJuZXR0LCBSdWJlcmcsIGFuZCBTbWl0aCByZXBvcnRlZCByZWNlaXZpbmcgZ3Jh
bnRzIGZyb20gUGZpemVyLiBEciBMb3BlcyByZXBvcnRlZCByZWNlaXZpbmcgcGVyc29uYWwgZmVl
cyBmcm9tIEJheWVyLCBCb2VocmluZ2VyIEluZ2xlaGVpbSwgQnJpc3RvbCBNeWVycyBTcXVpYmIs
IERhaWljaGkgU2Fua3lvLCBHbGF4b1NtaXRoS2xpbmUsIE1lZHRyb25pYywgTWVyY2ssIFBmaXpl
ciwgUG9ydG9sYSwgYW5kIFNhbm9maSBhbmQgcmVjZWl2aW5nIGdyYW50cyBmcm9tIEJyaXN0b2wg
TXllcnMgU3F1aWJiLCBHbGF4b1NtaXRoS2xpbmUsIE1lZHRyb25pYywgUGZpemVyLCBhbmQgU2Fu
b2ZpLiBObyBvdGhlciBkaXNjbG9zdXJlcyB3ZXJlIHJlcG9ydGVkLjwvY3VzdG9tMj48ZWxlY3Ry
b25pYy1yZXNvdXJjZS1udW0+MTAuMTAwMS9qYW1hLjIwMjEuMjQxMTA8L2VsZWN0cm9uaWMtcmVz
b3VyY2UtbnVtPjxyZW1vdGUtZGF0YWJhc2UtcHJvdmlkZXI+TkxNPC9yZW1vdGUtZGF0YWJhc2Ut
cHJvdmlkZXI+PGxhbmd1YWdlPmVuZzwvbGFuZ3VhZ2U+PC9yZWNvcmQ+PC9DaXRlPjwvRW5kTm90
ZT5=
</w:fldData>
        </w:fldChar>
      </w:r>
      <w:r w:rsidR="00761CD7">
        <w:instrText xml:space="preserve"> ADDIN EN.CITE.DATA </w:instrText>
      </w:r>
      <w:r w:rsidR="00761CD7">
        <w:fldChar w:fldCharType="end"/>
      </w:r>
      <w:r w:rsidR="004C7D7D">
        <w:fldChar w:fldCharType="separate"/>
      </w:r>
      <w:r w:rsidR="004C7D7D">
        <w:rPr>
          <w:noProof/>
        </w:rPr>
        <w:t xml:space="preserve">(Siripanthong </w:t>
      </w:r>
      <w:r w:rsidR="002D0540">
        <w:rPr>
          <w:noProof/>
        </w:rPr>
        <w:t>et al</w:t>
      </w:r>
      <w:r w:rsidR="00BB07FA">
        <w:rPr>
          <w:noProof/>
        </w:rPr>
        <w:t>.,</w:t>
      </w:r>
      <w:r w:rsidR="004C7D7D">
        <w:rPr>
          <w:noProof/>
        </w:rPr>
        <w:t xml:space="preserve"> 2020, Oster </w:t>
      </w:r>
      <w:r w:rsidR="002D0540">
        <w:rPr>
          <w:noProof/>
        </w:rPr>
        <w:t>et al</w:t>
      </w:r>
      <w:r w:rsidR="00BB07FA">
        <w:rPr>
          <w:noProof/>
        </w:rPr>
        <w:t>.,</w:t>
      </w:r>
      <w:r w:rsidR="004C7D7D">
        <w:rPr>
          <w:noProof/>
        </w:rPr>
        <w:t xml:space="preserve"> 2022)</w:t>
      </w:r>
      <w:r w:rsidR="004C7D7D">
        <w:fldChar w:fldCharType="end"/>
      </w:r>
      <w:r w:rsidR="00757C3E">
        <w:t>.</w:t>
      </w:r>
      <w:r w:rsidR="00703591">
        <w:t xml:space="preserve"> </w:t>
      </w:r>
      <w:r w:rsidR="00757C3E">
        <w:t xml:space="preserve">A </w:t>
      </w:r>
      <w:r w:rsidR="00BC6175">
        <w:t xml:space="preserve">summary of the </w:t>
      </w:r>
      <w:r w:rsidR="00A4743A">
        <w:t xml:space="preserve">array of </w:t>
      </w:r>
      <w:r w:rsidR="00266182">
        <w:t>aetiologies</w:t>
      </w:r>
      <w:r w:rsidR="00A4743A">
        <w:t xml:space="preserve"> associated with myocarditis is presented in </w:t>
      </w:r>
      <w:r w:rsidR="00D619AD">
        <w:fldChar w:fldCharType="begin"/>
      </w:r>
      <w:r w:rsidR="00D619AD">
        <w:instrText xml:space="preserve"> REF _Ref106959722 \h </w:instrText>
      </w:r>
      <w:r w:rsidR="00D619AD">
        <w:fldChar w:fldCharType="separate"/>
      </w:r>
      <w:r w:rsidR="002D4494">
        <w:t xml:space="preserve">Table </w:t>
      </w:r>
      <w:r w:rsidR="002D4494">
        <w:rPr>
          <w:noProof/>
        </w:rPr>
        <w:t>2</w:t>
      </w:r>
      <w:r w:rsidR="00D619AD">
        <w:fldChar w:fldCharType="end"/>
      </w:r>
      <w:r w:rsidR="00A4743A">
        <w:t>.</w:t>
      </w:r>
    </w:p>
    <w:p w14:paraId="1AEE721C" w14:textId="4D11D6B6" w:rsidR="00D619AD" w:rsidRDefault="00D619AD" w:rsidP="000C1E0B">
      <w:pPr>
        <w:pStyle w:val="Caption"/>
      </w:pPr>
      <w:bookmarkStart w:id="4" w:name="_Ref106959722"/>
      <w:r>
        <w:lastRenderedPageBreak/>
        <w:t xml:space="preserve">Table </w:t>
      </w:r>
      <w:r>
        <w:fldChar w:fldCharType="begin"/>
      </w:r>
      <w:r>
        <w:instrText xml:space="preserve"> SEQ Table \* ARABIC </w:instrText>
      </w:r>
      <w:r>
        <w:fldChar w:fldCharType="separate"/>
      </w:r>
      <w:r w:rsidR="002D4494">
        <w:rPr>
          <w:noProof/>
        </w:rPr>
        <w:t>2</w:t>
      </w:r>
      <w:r>
        <w:fldChar w:fldCharType="end"/>
      </w:r>
      <w:bookmarkEnd w:id="4"/>
      <w:r w:rsidR="000664DD">
        <w:tab/>
      </w:r>
      <w:r w:rsidR="00266182">
        <w:t>Aetiologies</w:t>
      </w:r>
      <w:r>
        <w:t xml:space="preserve"> of myocarditis</w:t>
      </w:r>
    </w:p>
    <w:tbl>
      <w:tblPr>
        <w:tblStyle w:val="TableGrid2"/>
        <w:tblW w:w="0" w:type="auto"/>
        <w:tblLook w:val="04A0" w:firstRow="1" w:lastRow="0" w:firstColumn="1" w:lastColumn="0" w:noHBand="0" w:noVBand="1"/>
      </w:tblPr>
      <w:tblGrid>
        <w:gridCol w:w="3539"/>
        <w:gridCol w:w="3260"/>
        <w:gridCol w:w="2772"/>
      </w:tblGrid>
      <w:tr w:rsidR="0045642E" w:rsidRPr="00CF453A" w14:paraId="43B9C233" w14:textId="77777777" w:rsidTr="004E6C27">
        <w:trPr>
          <w:tblHeader/>
        </w:trPr>
        <w:tc>
          <w:tcPr>
            <w:tcW w:w="3539" w:type="dxa"/>
            <w:shd w:val="clear" w:color="auto" w:fill="D9D9D9" w:themeFill="background1" w:themeFillShade="D9"/>
          </w:tcPr>
          <w:p w14:paraId="6E1E5577" w14:textId="77777777" w:rsidR="0045642E" w:rsidRPr="00CF453A" w:rsidRDefault="0045642E" w:rsidP="000C1E0B">
            <w:pPr>
              <w:pStyle w:val="Tabletext"/>
              <w:keepNext/>
              <w:rPr>
                <w:b/>
                <w:bCs/>
              </w:rPr>
            </w:pPr>
            <w:r w:rsidRPr="00CF453A">
              <w:rPr>
                <w:b/>
                <w:bCs/>
              </w:rPr>
              <w:t>Infectious</w:t>
            </w:r>
          </w:p>
        </w:tc>
        <w:tc>
          <w:tcPr>
            <w:tcW w:w="3260" w:type="dxa"/>
            <w:shd w:val="clear" w:color="auto" w:fill="D9D9D9" w:themeFill="background1" w:themeFillShade="D9"/>
          </w:tcPr>
          <w:p w14:paraId="1CC1A25B" w14:textId="5527C3E3" w:rsidR="0045642E" w:rsidRPr="00CF453A" w:rsidRDefault="0045642E" w:rsidP="000C1E0B">
            <w:pPr>
              <w:pStyle w:val="Tabletext"/>
              <w:keepNext/>
              <w:rPr>
                <w:b/>
                <w:bCs/>
              </w:rPr>
            </w:pPr>
            <w:r w:rsidRPr="00CF453A">
              <w:rPr>
                <w:b/>
                <w:bCs/>
              </w:rPr>
              <w:t>Toxicity or Hypersensitivity reaction</w:t>
            </w:r>
          </w:p>
        </w:tc>
        <w:tc>
          <w:tcPr>
            <w:tcW w:w="2772" w:type="dxa"/>
            <w:shd w:val="clear" w:color="auto" w:fill="D9D9D9" w:themeFill="background1" w:themeFillShade="D9"/>
          </w:tcPr>
          <w:p w14:paraId="4B7E34BB" w14:textId="77777777" w:rsidR="0045642E" w:rsidRPr="00CF453A" w:rsidRDefault="0045642E" w:rsidP="000C1E0B">
            <w:pPr>
              <w:pStyle w:val="Tabletext"/>
              <w:keepNext/>
              <w:rPr>
                <w:b/>
                <w:bCs/>
              </w:rPr>
            </w:pPr>
            <w:r w:rsidRPr="00CF453A">
              <w:rPr>
                <w:b/>
                <w:bCs/>
              </w:rPr>
              <w:t>Autoimmunity</w:t>
            </w:r>
          </w:p>
        </w:tc>
      </w:tr>
      <w:tr w:rsidR="0045642E" w:rsidRPr="00CF453A" w14:paraId="1EA95E9E" w14:textId="77777777" w:rsidTr="004E6C27">
        <w:tc>
          <w:tcPr>
            <w:tcW w:w="3539" w:type="dxa"/>
          </w:tcPr>
          <w:p w14:paraId="485BF751" w14:textId="77777777" w:rsidR="0045642E" w:rsidRPr="00CF453A" w:rsidRDefault="0045642E" w:rsidP="000C1E0B">
            <w:pPr>
              <w:pStyle w:val="Tabletext"/>
              <w:keepNext/>
              <w:jc w:val="left"/>
              <w:rPr>
                <w:i/>
                <w:iCs/>
                <w:shd w:val="pct15" w:color="auto" w:fill="FFFFFF"/>
              </w:rPr>
            </w:pPr>
            <w:r w:rsidRPr="00CF453A">
              <w:rPr>
                <w:i/>
                <w:iCs/>
                <w:shd w:val="pct15" w:color="auto" w:fill="FFFFFF"/>
              </w:rPr>
              <w:t>Viral</w:t>
            </w:r>
          </w:p>
          <w:p w14:paraId="28B02A36" w14:textId="76CC28D9" w:rsidR="0045642E" w:rsidRPr="00CF453A" w:rsidRDefault="0045642E" w:rsidP="000C1E0B">
            <w:pPr>
              <w:pStyle w:val="Tabletext"/>
              <w:keepNext/>
              <w:jc w:val="left"/>
            </w:pPr>
            <w:r w:rsidRPr="00CF453A">
              <w:t>Adenovirus, arborvirus, Chikungunya virus, Cytomegalovirus, echovirus, Enterovirus (Coxsackie B), Epstein-Barr virus, Flavivirus (dengue fever and yellow fever), hepatitis B virus,</w:t>
            </w:r>
            <w:r w:rsidR="00A521C8" w:rsidRPr="00CF453A">
              <w:t xml:space="preserve"> </w:t>
            </w:r>
            <w:r w:rsidRPr="00CF453A">
              <w:t>hepatitis C virus, herpes viruses (human herpesvirus-6),</w:t>
            </w:r>
            <w:r w:rsidR="00A521C8" w:rsidRPr="00CF453A">
              <w:t xml:space="preserve"> </w:t>
            </w:r>
            <w:r w:rsidRPr="00CF453A">
              <w:t>HIV/AIDS, influenza A and B viruses, Parvovirus (parvovirus B-19), mumps virus, poliovirus, rabies virus, respiratory syncytial virus, rubeola virus, rubella virus, varicella virus, variola virus (smallpox)</w:t>
            </w:r>
            <w:r w:rsidR="00D41210">
              <w:t xml:space="preserve">, </w:t>
            </w:r>
            <w:r w:rsidR="00D41210" w:rsidRPr="00D41210">
              <w:t>SARS-CoV-2</w:t>
            </w:r>
          </w:p>
          <w:p w14:paraId="4DE0646B" w14:textId="4C415B3A" w:rsidR="00E227BB" w:rsidRPr="00CF453A" w:rsidRDefault="0045642E" w:rsidP="000C1E0B">
            <w:pPr>
              <w:pStyle w:val="Tabletext"/>
              <w:keepNext/>
              <w:jc w:val="left"/>
              <w:rPr>
                <w:i/>
                <w:iCs/>
                <w:shd w:val="pct15" w:color="auto" w:fill="FFFFFF"/>
              </w:rPr>
            </w:pPr>
            <w:r w:rsidRPr="00CF453A">
              <w:rPr>
                <w:i/>
                <w:iCs/>
                <w:shd w:val="pct15" w:color="auto" w:fill="FFFFFF"/>
              </w:rPr>
              <w:t>Bacterial</w:t>
            </w:r>
          </w:p>
          <w:p w14:paraId="78FE6E15" w14:textId="591CF12B" w:rsidR="0045642E" w:rsidRDefault="0045642E" w:rsidP="000C1E0B">
            <w:pPr>
              <w:pStyle w:val="Tabletext"/>
              <w:keepNext/>
              <w:jc w:val="left"/>
              <w:rPr>
                <w:i/>
                <w:iCs/>
              </w:rPr>
            </w:pPr>
            <w:r w:rsidRPr="00F05360">
              <w:rPr>
                <w:i/>
                <w:iCs/>
              </w:rPr>
              <w:t>Burkholderia pseudomallei</w:t>
            </w:r>
            <w:r w:rsidRPr="00CF453A">
              <w:t xml:space="preserve"> (melioidosis), Brucella, Chlamydia (especially </w:t>
            </w:r>
            <w:r w:rsidRPr="00307D95">
              <w:rPr>
                <w:i/>
                <w:iCs/>
              </w:rPr>
              <w:t>Chlamydia pneumonia</w:t>
            </w:r>
            <w:r w:rsidR="005C19B9" w:rsidRPr="00307D95">
              <w:rPr>
                <w:i/>
                <w:iCs/>
              </w:rPr>
              <w:t>e</w:t>
            </w:r>
            <w:r w:rsidRPr="00CF453A">
              <w:t xml:space="preserve"> and </w:t>
            </w:r>
            <w:r w:rsidRPr="00307D95">
              <w:rPr>
                <w:i/>
                <w:iCs/>
              </w:rPr>
              <w:t>Chlamydia psittac</w:t>
            </w:r>
            <w:r w:rsidR="005C19B9" w:rsidRPr="00307D95">
              <w:rPr>
                <w:i/>
                <w:iCs/>
              </w:rPr>
              <w:t>i</w:t>
            </w:r>
            <w:r w:rsidRPr="00CF453A">
              <w:t xml:space="preserve">), </w:t>
            </w:r>
            <w:r w:rsidRPr="00307D95">
              <w:rPr>
                <w:i/>
                <w:iCs/>
              </w:rPr>
              <w:t>Corynebacterium diphtheriae</w:t>
            </w:r>
            <w:r w:rsidRPr="00CF453A">
              <w:t xml:space="preserve"> (diphtheria), </w:t>
            </w:r>
            <w:r w:rsidRPr="00307D95">
              <w:rPr>
                <w:i/>
                <w:iCs/>
              </w:rPr>
              <w:t>Francisella tularensis</w:t>
            </w:r>
            <w:r w:rsidRPr="00CF453A">
              <w:t xml:space="preserve"> (tularemia), </w:t>
            </w:r>
            <w:r w:rsidRPr="00307D95">
              <w:rPr>
                <w:i/>
                <w:iCs/>
              </w:rPr>
              <w:t>Haemophilus influenzae</w:t>
            </w:r>
            <w:r w:rsidRPr="00CF453A">
              <w:t xml:space="preserve">, </w:t>
            </w:r>
            <w:r w:rsidR="005C19B9">
              <w:t>G</w:t>
            </w:r>
            <w:r w:rsidRPr="00CF453A">
              <w:t xml:space="preserve">onococcus, Clostridium, </w:t>
            </w:r>
            <w:r w:rsidRPr="00307D95">
              <w:rPr>
                <w:i/>
                <w:iCs/>
              </w:rPr>
              <w:t>Legionella pneumophila</w:t>
            </w:r>
            <w:r w:rsidRPr="00CF453A">
              <w:t xml:space="preserve"> (Legionnaire disease), </w:t>
            </w:r>
            <w:r w:rsidRPr="00307D95">
              <w:rPr>
                <w:i/>
                <w:iCs/>
              </w:rPr>
              <w:t>Mycobacterium tuberculosis</w:t>
            </w:r>
            <w:r w:rsidRPr="00CF453A">
              <w:t xml:space="preserve">, </w:t>
            </w:r>
            <w:r w:rsidRPr="00307D95">
              <w:rPr>
                <w:i/>
                <w:iCs/>
              </w:rPr>
              <w:t>Neisseria meningitidis</w:t>
            </w:r>
            <w:r w:rsidRPr="00CF453A">
              <w:t xml:space="preserve">, Salmonella, Staphylococcus, Streptococcus A (rheumatic fever), </w:t>
            </w:r>
            <w:r w:rsidRPr="00307D95">
              <w:rPr>
                <w:i/>
                <w:iCs/>
              </w:rPr>
              <w:t>Streptococcus pneumoniae</w:t>
            </w:r>
            <w:r w:rsidRPr="00CF453A">
              <w:t xml:space="preserve">, syphilis, </w:t>
            </w:r>
            <w:r w:rsidR="00E14950" w:rsidRPr="00CF453A">
              <w:t>tetanus, Vibrio</w:t>
            </w:r>
            <w:r w:rsidRPr="00307D95">
              <w:rPr>
                <w:i/>
                <w:iCs/>
              </w:rPr>
              <w:t xml:space="preserve"> cholera</w:t>
            </w:r>
            <w:r w:rsidR="0096540F" w:rsidRPr="00307D95">
              <w:rPr>
                <w:i/>
                <w:iCs/>
              </w:rPr>
              <w:t>e</w:t>
            </w:r>
          </w:p>
          <w:p w14:paraId="23F2BFF1" w14:textId="0107A5AD" w:rsidR="00D14B49" w:rsidRPr="005C19B9" w:rsidRDefault="00D14B49" w:rsidP="000C1E0B">
            <w:pPr>
              <w:pStyle w:val="Tabletext"/>
              <w:keepNext/>
              <w:jc w:val="left"/>
              <w:rPr>
                <w:i/>
                <w:iCs/>
              </w:rPr>
            </w:pPr>
            <w:r w:rsidRPr="005C19B9">
              <w:rPr>
                <w:i/>
                <w:iCs/>
              </w:rPr>
              <w:t>Rickettsial</w:t>
            </w:r>
          </w:p>
          <w:p w14:paraId="1D6B7BBF" w14:textId="284D23B4" w:rsidR="00D14B49" w:rsidRPr="005C19B9" w:rsidRDefault="00D14B49" w:rsidP="000C1E0B">
            <w:pPr>
              <w:pStyle w:val="Tabletext"/>
              <w:keepNext/>
              <w:jc w:val="left"/>
              <w:rPr>
                <w:i/>
                <w:iCs/>
              </w:rPr>
            </w:pPr>
            <w:r w:rsidRPr="00307D95">
              <w:rPr>
                <w:rFonts w:eastAsia="SimSun" w:cs="AdvOT5415ed09.I"/>
                <w:i/>
                <w:iCs/>
              </w:rPr>
              <w:t>Coxiella burnetii</w:t>
            </w:r>
            <w:r w:rsidRPr="00307D95">
              <w:rPr>
                <w:rFonts w:eastAsia="SimSun" w:cs="AdvOT5415ed09.I"/>
              </w:rPr>
              <w:t xml:space="preserve"> </w:t>
            </w:r>
            <w:r w:rsidRPr="00307D95">
              <w:rPr>
                <w:rFonts w:eastAsia="SimSun" w:cs="AdvOTb7819099"/>
              </w:rPr>
              <w:t xml:space="preserve">(Q fever), </w:t>
            </w:r>
            <w:r w:rsidRPr="00307D95">
              <w:rPr>
                <w:rFonts w:eastAsia="SimSun" w:cs="AdvOT5415ed09.I"/>
                <w:i/>
                <w:iCs/>
              </w:rPr>
              <w:t>R</w:t>
            </w:r>
            <w:r w:rsidR="005C19B9">
              <w:rPr>
                <w:rFonts w:eastAsia="SimSun" w:cs="AdvOT5415ed09.I"/>
                <w:i/>
                <w:iCs/>
              </w:rPr>
              <w:t>ickettsia</w:t>
            </w:r>
            <w:r w:rsidRPr="00307D95">
              <w:rPr>
                <w:rFonts w:eastAsia="SimSun" w:cs="AdvOT5415ed09.I"/>
                <w:i/>
                <w:iCs/>
              </w:rPr>
              <w:t xml:space="preserve"> tsutsugamuschi</w:t>
            </w:r>
          </w:p>
          <w:p w14:paraId="54223F8E" w14:textId="602FC704" w:rsidR="00D14B49" w:rsidRPr="005C19B9" w:rsidRDefault="00D14B49" w:rsidP="000C1E0B">
            <w:pPr>
              <w:pStyle w:val="Tabletext"/>
              <w:keepNext/>
              <w:jc w:val="left"/>
            </w:pPr>
            <w:r w:rsidRPr="005C19B9">
              <w:rPr>
                <w:i/>
                <w:iCs/>
              </w:rPr>
              <w:t>Fungal</w:t>
            </w:r>
          </w:p>
          <w:p w14:paraId="33CC37BB" w14:textId="77777777" w:rsidR="00D14B49" w:rsidRPr="00307D95" w:rsidRDefault="00D14B49" w:rsidP="000C1E0B">
            <w:pPr>
              <w:pStyle w:val="Tabletext"/>
              <w:keepNext/>
              <w:jc w:val="left"/>
              <w:rPr>
                <w:rFonts w:eastAsia="SimSun" w:cs="AdvOT5415ed09.I"/>
              </w:rPr>
            </w:pPr>
            <w:r w:rsidRPr="00307D95">
              <w:rPr>
                <w:rFonts w:eastAsia="SimSun" w:cs="AdvOT5415ed09.I"/>
              </w:rPr>
              <w:t>Aspergillus, Actinomyces, Blastomyces, Candida, Coccidioides, Cryptococcus, Histoplasma, Mucormycoses, Nocardia, Sporothrix</w:t>
            </w:r>
          </w:p>
          <w:p w14:paraId="29C36796" w14:textId="77777777" w:rsidR="00D14B49" w:rsidRPr="00307D95" w:rsidRDefault="00D14B49" w:rsidP="000C1E0B">
            <w:pPr>
              <w:pStyle w:val="Tabletext"/>
              <w:keepNext/>
              <w:jc w:val="left"/>
              <w:rPr>
                <w:rFonts w:cs="AdvOT5415ed09.I"/>
                <w:i/>
                <w:iCs/>
              </w:rPr>
            </w:pPr>
            <w:r w:rsidRPr="00307D95">
              <w:rPr>
                <w:rFonts w:cs="AdvOT5415ed09.I"/>
                <w:i/>
                <w:iCs/>
              </w:rPr>
              <w:t>Protozoal</w:t>
            </w:r>
          </w:p>
          <w:p w14:paraId="74FF9096" w14:textId="77777777" w:rsidR="00D14B49" w:rsidRPr="00307D95" w:rsidRDefault="00D14B49" w:rsidP="000C1E0B">
            <w:pPr>
              <w:pStyle w:val="Tabletext"/>
              <w:keepNext/>
              <w:jc w:val="left"/>
              <w:rPr>
                <w:rFonts w:eastAsia="SimSun" w:cs="AdvOT5415ed09.I"/>
                <w:i/>
                <w:iCs/>
              </w:rPr>
            </w:pPr>
            <w:r w:rsidRPr="00307D95">
              <w:rPr>
                <w:rFonts w:eastAsia="SimSun" w:cs="AdvOT5415ed09.I"/>
                <w:i/>
                <w:iCs/>
              </w:rPr>
              <w:t xml:space="preserve">Trypanosoma cruzi, Toxoplasma gondii, </w:t>
            </w:r>
            <w:r w:rsidRPr="00307D95">
              <w:rPr>
                <w:rFonts w:eastAsia="SimSun" w:cs="AdvOT5415ed09.I"/>
              </w:rPr>
              <w:t>Entamoeba, Leishmania</w:t>
            </w:r>
          </w:p>
          <w:p w14:paraId="5BD16909" w14:textId="77777777" w:rsidR="00D14B49" w:rsidRPr="00307D95" w:rsidRDefault="00D14B49" w:rsidP="000C1E0B">
            <w:pPr>
              <w:pStyle w:val="Tabletext"/>
              <w:keepNext/>
              <w:jc w:val="left"/>
              <w:rPr>
                <w:rFonts w:cs="AdvOT5415ed09.I"/>
                <w:i/>
                <w:iCs/>
              </w:rPr>
            </w:pPr>
            <w:r w:rsidRPr="00307D95">
              <w:rPr>
                <w:rFonts w:cs="AdvOT5415ed09.I"/>
                <w:i/>
                <w:iCs/>
              </w:rPr>
              <w:t>Parasitic</w:t>
            </w:r>
          </w:p>
          <w:p w14:paraId="4D451A31" w14:textId="79E9517A" w:rsidR="00D14B49" w:rsidRPr="00D14B49" w:rsidRDefault="005C19B9" w:rsidP="000C1E0B">
            <w:pPr>
              <w:pStyle w:val="Tabletext"/>
              <w:keepNext/>
              <w:jc w:val="left"/>
            </w:pPr>
            <w:r w:rsidRPr="00307D95">
              <w:rPr>
                <w:rFonts w:eastAsia="SimSun" w:cs="AdvOT5415ed09.I"/>
                <w:i/>
                <w:iCs/>
              </w:rPr>
              <w:t>Trichinella spiralis, Echinococcus granulosus, Taenia solium</w:t>
            </w:r>
          </w:p>
        </w:tc>
        <w:tc>
          <w:tcPr>
            <w:tcW w:w="3260" w:type="dxa"/>
          </w:tcPr>
          <w:p w14:paraId="09033BEC" w14:textId="0255ABAC" w:rsidR="0045642E" w:rsidRPr="00CF453A" w:rsidRDefault="0045642E" w:rsidP="000C1E0B">
            <w:pPr>
              <w:pStyle w:val="Tabletext"/>
              <w:keepNext/>
              <w:jc w:val="left"/>
              <w:rPr>
                <w:i/>
                <w:iCs/>
                <w:shd w:val="pct15" w:color="auto" w:fill="FFFFFF"/>
              </w:rPr>
            </w:pPr>
            <w:r w:rsidRPr="00CF453A">
              <w:rPr>
                <w:i/>
                <w:iCs/>
                <w:shd w:val="pct15" w:color="auto" w:fill="FFFFFF"/>
              </w:rPr>
              <w:t xml:space="preserve">Drugs </w:t>
            </w:r>
          </w:p>
          <w:p w14:paraId="19ECE07F" w14:textId="195B7D82" w:rsidR="0045642E" w:rsidRPr="00CF453A" w:rsidRDefault="0045642E" w:rsidP="000C1E0B">
            <w:pPr>
              <w:pStyle w:val="Tabletext"/>
              <w:keepNext/>
              <w:jc w:val="left"/>
            </w:pPr>
            <w:r w:rsidRPr="00CF453A">
              <w:t>Aminophylline, amphetamines, anthracyclines, catecholamines, chloramphenicol, cocaine, cyclophosphamide, doxorubicin, ethanol, 5-flurouracil, imatimib mesylate, interleukin-2, methysergide, phenytoin, trastuzumab, zidovudine</w:t>
            </w:r>
            <w:r w:rsidR="008A5A74">
              <w:t>,</w:t>
            </w:r>
            <w:r w:rsidR="00DF1957">
              <w:t xml:space="preserve"> </w:t>
            </w:r>
            <w:r w:rsidR="00D14B49">
              <w:t xml:space="preserve">immune checkpoint inhibitors, </w:t>
            </w:r>
            <w:r w:rsidR="00DF1957" w:rsidRPr="00DF1957">
              <w:t>mRNA-based COVID-19 vaccines</w:t>
            </w:r>
          </w:p>
          <w:p w14:paraId="2EDA00A4" w14:textId="291D8FAC" w:rsidR="0045642E" w:rsidRPr="00CF453A" w:rsidRDefault="0045642E" w:rsidP="000C1E0B">
            <w:pPr>
              <w:pStyle w:val="Tabletext"/>
              <w:keepNext/>
              <w:jc w:val="left"/>
              <w:rPr>
                <w:i/>
                <w:iCs/>
                <w:shd w:val="pct15" w:color="auto" w:fill="FFFFFF"/>
              </w:rPr>
            </w:pPr>
            <w:r w:rsidRPr="00CF453A">
              <w:rPr>
                <w:i/>
                <w:iCs/>
                <w:shd w:val="pct15" w:color="auto" w:fill="FFFFFF"/>
              </w:rPr>
              <w:t>Environmental</w:t>
            </w:r>
          </w:p>
          <w:p w14:paraId="7C574F5F" w14:textId="77777777" w:rsidR="0045642E" w:rsidRPr="00CF453A" w:rsidRDefault="0045642E" w:rsidP="000C1E0B">
            <w:pPr>
              <w:pStyle w:val="Tabletext"/>
              <w:keepNext/>
              <w:jc w:val="left"/>
            </w:pPr>
            <w:r w:rsidRPr="00CF453A">
              <w:t>Arsenic, carbon monoxide, copper, iron, lead</w:t>
            </w:r>
          </w:p>
          <w:p w14:paraId="3C8CDE68" w14:textId="77780408" w:rsidR="0045642E" w:rsidRPr="00CF453A" w:rsidRDefault="0045642E" w:rsidP="000C1E0B">
            <w:pPr>
              <w:pStyle w:val="Tabletext"/>
              <w:keepNext/>
              <w:jc w:val="left"/>
            </w:pPr>
            <w:r w:rsidRPr="00CF453A">
              <w:t xml:space="preserve">Spirochetal: Borrelia burgdorferi (Lyme disease), Borrelia recurrentis (relapsing fever), </w:t>
            </w:r>
            <w:r w:rsidR="00E14950" w:rsidRPr="00CF453A">
              <w:t>Leptospira</w:t>
            </w:r>
            <w:r w:rsidRPr="00CF453A">
              <w:t>, Treponema pallidum (syphilis)</w:t>
            </w:r>
          </w:p>
          <w:p w14:paraId="587651D0" w14:textId="77777777" w:rsidR="0045642E" w:rsidRPr="008954CD" w:rsidRDefault="0045642E" w:rsidP="000C1E0B">
            <w:pPr>
              <w:pStyle w:val="Tabletext"/>
              <w:keepNext/>
              <w:jc w:val="left"/>
              <w:rPr>
                <w:i/>
                <w:iCs/>
                <w:shd w:val="pct15" w:color="auto" w:fill="FFFFFF"/>
              </w:rPr>
            </w:pPr>
            <w:r w:rsidRPr="008954CD">
              <w:rPr>
                <w:i/>
                <w:iCs/>
                <w:shd w:val="pct15" w:color="auto" w:fill="FFFFFF"/>
              </w:rPr>
              <w:t>Hypersensitivity reactions</w:t>
            </w:r>
          </w:p>
          <w:p w14:paraId="4E2D8356" w14:textId="53BCDB40" w:rsidR="0045642E" w:rsidRPr="00CF453A" w:rsidRDefault="0045642E" w:rsidP="000C1E0B">
            <w:pPr>
              <w:pStyle w:val="Tabletext"/>
              <w:keepNext/>
              <w:jc w:val="left"/>
            </w:pPr>
            <w:r w:rsidRPr="00CF453A">
              <w:t xml:space="preserve">Drugs: azithromycin, benzodiazepines, clozapine, cephalosporins, dapsone, dobutamine, gefitinib, lithium, loop diuretics, methyldopa, mexiletine, nonsteroidal </w:t>
            </w:r>
            <w:r w:rsidR="00266182" w:rsidRPr="00CF453A">
              <w:t>anti</w:t>
            </w:r>
            <w:r w:rsidR="002B58EC" w:rsidRPr="00CF453A">
              <w:t>-</w:t>
            </w:r>
            <w:r w:rsidR="00266182" w:rsidRPr="00CF453A">
              <w:t>inflammatory</w:t>
            </w:r>
            <w:r w:rsidRPr="00CF453A">
              <w:t xml:space="preserve"> drugs, penicillins, phenobarbital, smallpox vaccination, streptomycin, sulfonamides, tetanus toxoid, tetracycline, thiazide diuretics, tricyclic antidepressants</w:t>
            </w:r>
          </w:p>
        </w:tc>
        <w:tc>
          <w:tcPr>
            <w:tcW w:w="2772" w:type="dxa"/>
          </w:tcPr>
          <w:p w14:paraId="431464DE" w14:textId="417E692C" w:rsidR="0045642E" w:rsidRPr="00CF453A" w:rsidRDefault="007324F6" w:rsidP="000C1E0B">
            <w:pPr>
              <w:pStyle w:val="Tabletext"/>
              <w:keepNext/>
              <w:jc w:val="left"/>
            </w:pPr>
            <w:r w:rsidRPr="00CF453A">
              <w:t>Immunologic syndromes</w:t>
            </w:r>
          </w:p>
          <w:p w14:paraId="5E68405F" w14:textId="7A57658A" w:rsidR="004E15CA" w:rsidRPr="00CF453A" w:rsidRDefault="007324F6" w:rsidP="000C1E0B">
            <w:pPr>
              <w:pStyle w:val="Tabletext"/>
              <w:keepNext/>
              <w:jc w:val="left"/>
            </w:pPr>
            <w:r w:rsidRPr="00CF453A">
              <w:t>Churg-Strauss</w:t>
            </w:r>
          </w:p>
          <w:p w14:paraId="06652CFB" w14:textId="5CDBF539" w:rsidR="00502C76" w:rsidRPr="00CF453A" w:rsidRDefault="00502C76" w:rsidP="000C1E0B">
            <w:pPr>
              <w:pStyle w:val="Tabletext"/>
              <w:keepNext/>
              <w:jc w:val="left"/>
            </w:pPr>
            <w:r w:rsidRPr="00CF453A">
              <w:t>Diabetes mellitus</w:t>
            </w:r>
          </w:p>
          <w:p w14:paraId="7CA4E364" w14:textId="46E1AF2E" w:rsidR="00502C76" w:rsidRPr="00CF453A" w:rsidRDefault="00502C76" w:rsidP="000C1E0B">
            <w:pPr>
              <w:pStyle w:val="Tabletext"/>
              <w:keepNext/>
              <w:jc w:val="left"/>
            </w:pPr>
            <w:r w:rsidRPr="00CF453A">
              <w:t>Giant cell myocarditis</w:t>
            </w:r>
          </w:p>
          <w:p w14:paraId="006E5E56" w14:textId="47DA873E" w:rsidR="0045642E" w:rsidRPr="00CF453A" w:rsidRDefault="0096540F" w:rsidP="000C1E0B">
            <w:pPr>
              <w:pStyle w:val="Tabletext"/>
              <w:keepNext/>
              <w:jc w:val="left"/>
            </w:pPr>
            <w:r>
              <w:t>S</w:t>
            </w:r>
            <w:r w:rsidR="0045642E" w:rsidRPr="00CF453A">
              <w:t>arcoidosis</w:t>
            </w:r>
          </w:p>
          <w:p w14:paraId="4FD4F2A6" w14:textId="27B141F5" w:rsidR="00A521C8" w:rsidRPr="00CF453A" w:rsidRDefault="00A521C8" w:rsidP="000C1E0B">
            <w:pPr>
              <w:pStyle w:val="Tabletext"/>
              <w:keepNext/>
              <w:jc w:val="left"/>
            </w:pPr>
            <w:r w:rsidRPr="00CF453A">
              <w:t xml:space="preserve">Systemic lupus erythematosus </w:t>
            </w:r>
          </w:p>
          <w:p w14:paraId="3358756F" w14:textId="469B533C" w:rsidR="0045642E" w:rsidRPr="00CF453A" w:rsidRDefault="0045642E" w:rsidP="000C1E0B">
            <w:pPr>
              <w:pStyle w:val="Tabletext"/>
              <w:keepNext/>
              <w:jc w:val="left"/>
            </w:pPr>
            <w:r w:rsidRPr="00CF453A">
              <w:t>Sjogren’s syndrome</w:t>
            </w:r>
          </w:p>
          <w:p w14:paraId="41E83555" w14:textId="59D7D5C2" w:rsidR="001974E9" w:rsidRPr="00CF453A" w:rsidRDefault="001974E9" w:rsidP="000C1E0B">
            <w:pPr>
              <w:pStyle w:val="Tabletext"/>
              <w:keepNext/>
              <w:jc w:val="left"/>
            </w:pPr>
            <w:r w:rsidRPr="00CF453A">
              <w:t xml:space="preserve">Takayasu’s </w:t>
            </w:r>
            <w:r w:rsidR="002B58EC" w:rsidRPr="00CF453A">
              <w:t>arteritis</w:t>
            </w:r>
          </w:p>
          <w:p w14:paraId="785415F3" w14:textId="3FD50072" w:rsidR="00502C76" w:rsidRPr="00CF453A" w:rsidRDefault="00502C76" w:rsidP="000C1E0B">
            <w:pPr>
              <w:pStyle w:val="Tabletext"/>
              <w:keepNext/>
              <w:jc w:val="left"/>
            </w:pPr>
            <w:r w:rsidRPr="00CF453A">
              <w:t>Thyrotoxicosis</w:t>
            </w:r>
          </w:p>
          <w:p w14:paraId="639DE4FF" w14:textId="77777777" w:rsidR="0045642E" w:rsidRPr="00CF453A" w:rsidRDefault="0045642E" w:rsidP="000C1E0B">
            <w:pPr>
              <w:pStyle w:val="Tabletext"/>
              <w:keepNext/>
              <w:jc w:val="left"/>
            </w:pPr>
            <w:r w:rsidRPr="00CF453A">
              <w:t>Vasculitis</w:t>
            </w:r>
          </w:p>
          <w:p w14:paraId="7969EF12" w14:textId="77777777" w:rsidR="0045642E" w:rsidRPr="00CF453A" w:rsidRDefault="0045642E" w:rsidP="000C1E0B">
            <w:pPr>
              <w:pStyle w:val="Tabletext"/>
              <w:keepNext/>
              <w:jc w:val="left"/>
            </w:pPr>
            <w:r w:rsidRPr="00CF453A">
              <w:t>Polymyositis</w:t>
            </w:r>
          </w:p>
          <w:p w14:paraId="6EC72602" w14:textId="45C7D0DF" w:rsidR="001974E9" w:rsidRPr="00CF453A" w:rsidRDefault="001974E9" w:rsidP="000C1E0B">
            <w:pPr>
              <w:pStyle w:val="Tabletext"/>
              <w:keepNext/>
              <w:jc w:val="left"/>
            </w:pPr>
            <w:r w:rsidRPr="00CF453A">
              <w:t>Wegener granulomatosis</w:t>
            </w:r>
          </w:p>
          <w:p w14:paraId="70058417" w14:textId="77777777" w:rsidR="0045642E" w:rsidRPr="00CF453A" w:rsidRDefault="0045642E" w:rsidP="000C1E0B">
            <w:pPr>
              <w:pStyle w:val="Tabletext"/>
              <w:keepNext/>
              <w:jc w:val="left"/>
            </w:pPr>
          </w:p>
        </w:tc>
      </w:tr>
    </w:tbl>
    <w:p w14:paraId="410FBD59" w14:textId="3D8373B7" w:rsidR="00601086" w:rsidRPr="00CF453A" w:rsidRDefault="00E64731" w:rsidP="00CF453A">
      <w:pPr>
        <w:pStyle w:val="Tablenotes"/>
      </w:pPr>
      <w:r w:rsidRPr="00CF453A">
        <w:t xml:space="preserve">Adapted from </w:t>
      </w:r>
      <w:r w:rsidR="00BA25A9" w:rsidRPr="00CF453A">
        <w:fldChar w:fldCharType="begin">
          <w:fldData xml:space="preserve">PEVuZE5vdGU+PENpdGU+PEF1dGhvcj5CbGF1d2V0PC9BdXRob3I+PFllYXI+MjAxMDwvWWVhcj48
UmVjTnVtPjE0PC9SZWNOdW0+PERpc3BsYXlUZXh0PihCbGF1d2V0IGFuZCBDb29wZXIsIDIwMTAs
IE1hZ25hbmkgYW5kIERlYywgMjAwNiwgR29scG91ciBldCBhbC4sIDIwMjEpPC9EaXNwbGF5VGV4
dD48cmVjb3JkPjxyZWMtbnVtYmVyPjE0PC9yZWMtbnVtYmVyPjxmb3JlaWduLWtleXM+PGtleSBh
cHA9IkVOIiBkYi1pZD0iMnh0MmVhcGEyZHplZDVlNXJmc3AwZHhxcHNmcGR4OWR0MnA5IiB0aW1l
c3RhbXA9IjE2NTYyNTM4ODYiPjE0PC9rZXk+PC9mb3JlaWduLWtleXM+PHJlZi10eXBlIG5hbWU9
IkpvdXJuYWwgQXJ0aWNsZSI+MTc8L3JlZi10eXBlPjxjb250cmlidXRvcnM+PGF1dGhvcnM+PGF1
dGhvcj5CbGF1d2V0LCBMb3JpIEE8L2F1dGhvcj48YXV0aG9yPkNvb3BlciwgTGVzbGllIFQ8L2F1
dGhvcj48L2F1dGhvcnM+PC9jb250cmlidXRvcnM+PHRpdGxlcz48dGl0bGU+TXlvY2FyZGl0aXM8
L3RpdGxlPjxzZWNvbmRhcnktdGl0bGU+UHJvZ3Jlc3MgaW4gY2FyZGlvdmFzY3VsYXIgZGlzZWFz
ZXM8L3NlY29uZGFyeS10aXRsZT48L3RpdGxlcz48cGVyaW9kaWNhbD48ZnVsbC10aXRsZT5Qcm9n
cmVzcyBpbiBjYXJkaW92YXNjdWxhciBkaXNlYXNlczwvZnVsbC10aXRsZT48L3BlcmlvZGljYWw+
PHBhZ2VzPjI3NC0yODg8L3BhZ2VzPjx2b2x1bWU+NTI8L3ZvbHVtZT48bnVtYmVyPjQ8L251bWJl
cj48ZGF0ZXM+PHllYXI+MjAxMDwveWVhcj48L2RhdGVzPjxpc2JuPjAwMzMtMDYyMDwvaXNibj48
dXJscz48L3VybHM+PC9yZWNvcmQ+PC9DaXRlPjxDaXRlPjxBdXRob3I+TWFnbmFuaTwvQXV0aG9y
PjxZZWFyPjIwMDY8L1llYXI+PFJlY051bT4xNTwvUmVjTnVtPjxyZWNvcmQ+PHJlYy1udW1iZXI+
MTU8L3JlYy1udW1iZXI+PGZvcmVpZ24ta2V5cz48a2V5IGFwcD0iRU4iIGRiLWlkPSIyeHQyZWFw
YTJkemVkNWU1cmZzcDBkeHFwc2ZwZHg5ZHQycDkiIHRpbWVzdGFtcD0iMTY1NjI1Mzk0NCI+MTU8
L2tleT48L2ZvcmVpZ24ta2V5cz48cmVmLXR5cGUgbmFtZT0iSm91cm5hbCBBcnRpY2xlIj4xNzwv
cmVmLXR5cGU+PGNvbnRyaWJ1dG9ycz48YXV0aG9ycz48YXV0aG9yPk1hZ25hbmksIEphcmVkIFc8
L2F1dGhvcj48YXV0aG9yPkRlYywgRyBXaWxsaWFtPC9hdXRob3I+PC9hdXRob3JzPjwvY29udHJp
YnV0b3JzPjx0aXRsZXM+PHRpdGxlPk15b2NhcmRpdGlzOiBjdXJyZW50IHRyZW5kcyBpbiBkaWFn
bm9zaXMgYW5kIHRyZWF0bWVudDwvdGl0bGU+PHNlY29uZGFyeS10aXRsZT5DaXJjdWxhdGlvbjwv
c2Vjb25kYXJ5LXRpdGxlPjwvdGl0bGVzPjxwZXJpb2RpY2FsPjxmdWxsLXRpdGxlPkNpcmN1bGF0
aW9uPC9mdWxsLXRpdGxlPjwvcGVyaW9kaWNhbD48cGFnZXM+ODc2LTg5MDwvcGFnZXM+PHZvbHVt
ZT4xMTM8L3ZvbHVtZT48bnVtYmVyPjY8L251bWJlcj48ZGF0ZXM+PHllYXI+MjAwNjwveWVhcj48
L2RhdGVzPjxpc2JuPjAwMDktNzMyMjwvaXNibj48dXJscz48L3VybHM+PC9yZWNvcmQ+PC9DaXRl
PjxDaXRlPjxBdXRob3I+R29scG91cjwvQXV0aG9yPjxZZWFyPjIwMjE8L1llYXI+PFJlY051bT4x
NjwvUmVjTnVtPjxyZWNvcmQ+PHJlYy1udW1iZXI+MTY8L3JlYy1udW1iZXI+PGZvcmVpZ24ta2V5
cz48a2V5IGFwcD0iRU4iIGRiLWlkPSIyeHQyZWFwYTJkemVkNWU1cmZzcDBkeHFwc2ZwZHg5ZHQy
cDkiIHRpbWVzdGFtcD0iMTY1NjI1Mzk5NiI+MTY8L2tleT48L2ZvcmVpZ24ta2V5cz48cmVmLXR5
cGUgbmFtZT0iSm91cm5hbCBBcnRpY2xlIj4xNzwvcmVmLXR5cGU+PGNvbnRyaWJ1dG9ycz48YXV0
aG9ycz48YXV0aG9yPkdvbHBvdXIsIEFpbm9vc2g8L2F1dGhvcj48YXV0aG9yPlBhdHJpa2ksIERp
bWl0cmk8L2F1dGhvcj48YXV0aG9yPkhhbnNvbiwgUGF1bCBKPC9hdXRob3I+PGF1dGhvcj5NY01h
bnVzLCBCcnVjZTwvYXV0aG9yPjxhdXRob3I+SGVpZGVja2VyLCBCZXR0aW5hPC9hdXRob3I+PC9h
dXRob3JzPjwvY29udHJpYnV0b3JzPjx0aXRsZXM+PHRpdGxlPkVwaWRlbWlvbG9naWNhbCBpbXBh
Y3Qgb2YgbXlvY2FyZGl0aXM8L3RpdGxlPjxzZWNvbmRhcnktdGl0bGU+Sm91cm5hbCBvZiBjbGlu
aWNhbCBtZWRpY2luZTwvc2Vjb25kYXJ5LXRpdGxlPjwvdGl0bGVzPjxwZXJpb2RpY2FsPjxmdWxs
LXRpdGxlPkpvdXJuYWwgb2YgY2xpbmljYWwgbWVkaWNpbmU8L2Z1bGwtdGl0bGU+PC9wZXJpb2Rp
Y2FsPjxwYWdlcz42MDM8L3BhZ2VzPjx2b2x1bWU+MTA8L3ZvbHVtZT48bnVtYmVyPjQ8L251bWJl
cj48ZGF0ZXM+PHllYXI+MjAyMTwveWVhcj48L2RhdGVzPjxpc2JuPjIwNzctMDM4MzwvaXNibj48
dXJscz48L3VybHM+PC9yZWNvcmQ+PC9DaXRlPjwvRW5kTm90ZT4A
</w:fldData>
        </w:fldChar>
      </w:r>
      <w:r w:rsidR="00761CD7">
        <w:instrText xml:space="preserve"> ADDIN EN.CITE </w:instrText>
      </w:r>
      <w:r w:rsidR="00761CD7">
        <w:fldChar w:fldCharType="begin">
          <w:fldData xml:space="preserve">PEVuZE5vdGU+PENpdGU+PEF1dGhvcj5CbGF1d2V0PC9BdXRob3I+PFllYXI+MjAxMDwvWWVhcj48
UmVjTnVtPjE0PC9SZWNOdW0+PERpc3BsYXlUZXh0PihCbGF1d2V0IGFuZCBDb29wZXIsIDIwMTAs
IE1hZ25hbmkgYW5kIERlYywgMjAwNiwgR29scG91ciBldCBhbC4sIDIwMjEpPC9EaXNwbGF5VGV4
dD48cmVjb3JkPjxyZWMtbnVtYmVyPjE0PC9yZWMtbnVtYmVyPjxmb3JlaWduLWtleXM+PGtleSBh
cHA9IkVOIiBkYi1pZD0iMnh0MmVhcGEyZHplZDVlNXJmc3AwZHhxcHNmcGR4OWR0MnA5IiB0aW1l
c3RhbXA9IjE2NTYyNTM4ODYiPjE0PC9rZXk+PC9mb3JlaWduLWtleXM+PHJlZi10eXBlIG5hbWU9
IkpvdXJuYWwgQXJ0aWNsZSI+MTc8L3JlZi10eXBlPjxjb250cmlidXRvcnM+PGF1dGhvcnM+PGF1
dGhvcj5CbGF1d2V0LCBMb3JpIEE8L2F1dGhvcj48YXV0aG9yPkNvb3BlciwgTGVzbGllIFQ8L2F1
dGhvcj48L2F1dGhvcnM+PC9jb250cmlidXRvcnM+PHRpdGxlcz48dGl0bGU+TXlvY2FyZGl0aXM8
L3RpdGxlPjxzZWNvbmRhcnktdGl0bGU+UHJvZ3Jlc3MgaW4gY2FyZGlvdmFzY3VsYXIgZGlzZWFz
ZXM8L3NlY29uZGFyeS10aXRsZT48L3RpdGxlcz48cGVyaW9kaWNhbD48ZnVsbC10aXRsZT5Qcm9n
cmVzcyBpbiBjYXJkaW92YXNjdWxhciBkaXNlYXNlczwvZnVsbC10aXRsZT48L3BlcmlvZGljYWw+
PHBhZ2VzPjI3NC0yODg8L3BhZ2VzPjx2b2x1bWU+NTI8L3ZvbHVtZT48bnVtYmVyPjQ8L251bWJl
cj48ZGF0ZXM+PHllYXI+MjAxMDwveWVhcj48L2RhdGVzPjxpc2JuPjAwMzMtMDYyMDwvaXNibj48
dXJscz48L3VybHM+PC9yZWNvcmQ+PC9DaXRlPjxDaXRlPjxBdXRob3I+TWFnbmFuaTwvQXV0aG9y
PjxZZWFyPjIwMDY8L1llYXI+PFJlY051bT4xNTwvUmVjTnVtPjxyZWNvcmQ+PHJlYy1udW1iZXI+
MTU8L3JlYy1udW1iZXI+PGZvcmVpZ24ta2V5cz48a2V5IGFwcD0iRU4iIGRiLWlkPSIyeHQyZWFw
YTJkemVkNWU1cmZzcDBkeHFwc2ZwZHg5ZHQycDkiIHRpbWVzdGFtcD0iMTY1NjI1Mzk0NCI+MTU8
L2tleT48L2ZvcmVpZ24ta2V5cz48cmVmLXR5cGUgbmFtZT0iSm91cm5hbCBBcnRpY2xlIj4xNzwv
cmVmLXR5cGU+PGNvbnRyaWJ1dG9ycz48YXV0aG9ycz48YXV0aG9yPk1hZ25hbmksIEphcmVkIFc8
L2F1dGhvcj48YXV0aG9yPkRlYywgRyBXaWxsaWFtPC9hdXRob3I+PC9hdXRob3JzPjwvY29udHJp
YnV0b3JzPjx0aXRsZXM+PHRpdGxlPk15b2NhcmRpdGlzOiBjdXJyZW50IHRyZW5kcyBpbiBkaWFn
bm9zaXMgYW5kIHRyZWF0bWVudDwvdGl0bGU+PHNlY29uZGFyeS10aXRsZT5DaXJjdWxhdGlvbjwv
c2Vjb25kYXJ5LXRpdGxlPjwvdGl0bGVzPjxwZXJpb2RpY2FsPjxmdWxsLXRpdGxlPkNpcmN1bGF0
aW9uPC9mdWxsLXRpdGxlPjwvcGVyaW9kaWNhbD48cGFnZXM+ODc2LTg5MDwvcGFnZXM+PHZvbHVt
ZT4xMTM8L3ZvbHVtZT48bnVtYmVyPjY8L251bWJlcj48ZGF0ZXM+PHllYXI+MjAwNjwveWVhcj48
L2RhdGVzPjxpc2JuPjAwMDktNzMyMjwvaXNibj48dXJscz48L3VybHM+PC9yZWNvcmQ+PC9DaXRl
PjxDaXRlPjxBdXRob3I+R29scG91cjwvQXV0aG9yPjxZZWFyPjIwMjE8L1llYXI+PFJlY051bT4x
NjwvUmVjTnVtPjxyZWNvcmQ+PHJlYy1udW1iZXI+MTY8L3JlYy1udW1iZXI+PGZvcmVpZ24ta2V5
cz48a2V5IGFwcD0iRU4iIGRiLWlkPSIyeHQyZWFwYTJkemVkNWU1cmZzcDBkeHFwc2ZwZHg5ZHQy
cDkiIHRpbWVzdGFtcD0iMTY1NjI1Mzk5NiI+MTY8L2tleT48L2ZvcmVpZ24ta2V5cz48cmVmLXR5
cGUgbmFtZT0iSm91cm5hbCBBcnRpY2xlIj4xNzwvcmVmLXR5cGU+PGNvbnRyaWJ1dG9ycz48YXV0
aG9ycz48YXV0aG9yPkdvbHBvdXIsIEFpbm9vc2g8L2F1dGhvcj48YXV0aG9yPlBhdHJpa2ksIERp
bWl0cmk8L2F1dGhvcj48YXV0aG9yPkhhbnNvbiwgUGF1bCBKPC9hdXRob3I+PGF1dGhvcj5NY01h
bnVzLCBCcnVjZTwvYXV0aG9yPjxhdXRob3I+SGVpZGVja2VyLCBCZXR0aW5hPC9hdXRob3I+PC9h
dXRob3JzPjwvY29udHJpYnV0b3JzPjx0aXRsZXM+PHRpdGxlPkVwaWRlbWlvbG9naWNhbCBpbXBh
Y3Qgb2YgbXlvY2FyZGl0aXM8L3RpdGxlPjxzZWNvbmRhcnktdGl0bGU+Sm91cm5hbCBvZiBjbGlu
aWNhbCBtZWRpY2luZTwvc2Vjb25kYXJ5LXRpdGxlPjwvdGl0bGVzPjxwZXJpb2RpY2FsPjxmdWxs
LXRpdGxlPkpvdXJuYWwgb2YgY2xpbmljYWwgbWVkaWNpbmU8L2Z1bGwtdGl0bGU+PC9wZXJpb2Rp
Y2FsPjxwYWdlcz42MDM8L3BhZ2VzPjx2b2x1bWU+MTA8L3ZvbHVtZT48bnVtYmVyPjQ8L251bWJl
cj48ZGF0ZXM+PHllYXI+MjAyMTwveWVhcj48L2RhdGVzPjxpc2JuPjIwNzctMDM4MzwvaXNibj48
dXJscz48L3VybHM+PC9yZWNvcmQ+PC9DaXRlPjwvRW5kTm90ZT4A
</w:fldData>
        </w:fldChar>
      </w:r>
      <w:r w:rsidR="00761CD7">
        <w:instrText xml:space="preserve"> ADDIN EN.CITE.DATA </w:instrText>
      </w:r>
      <w:r w:rsidR="00761CD7">
        <w:fldChar w:fldCharType="end"/>
      </w:r>
      <w:r w:rsidR="00BA25A9" w:rsidRPr="00CF453A">
        <w:fldChar w:fldCharType="separate"/>
      </w:r>
      <w:r w:rsidR="00052C5F" w:rsidRPr="00CF453A">
        <w:rPr>
          <w:noProof/>
        </w:rPr>
        <w:t>(Blauwet and Cooper, 2010</w:t>
      </w:r>
      <w:r w:rsidR="00BB07FA">
        <w:rPr>
          <w:noProof/>
        </w:rPr>
        <w:t>,</w:t>
      </w:r>
      <w:r w:rsidR="00052C5F" w:rsidRPr="00CF453A">
        <w:rPr>
          <w:noProof/>
        </w:rPr>
        <w:t xml:space="preserve"> Magnani and Dec, 2006</w:t>
      </w:r>
      <w:r w:rsidR="00BB07FA">
        <w:rPr>
          <w:noProof/>
        </w:rPr>
        <w:t>,</w:t>
      </w:r>
      <w:r w:rsidR="00052C5F" w:rsidRPr="00CF453A">
        <w:rPr>
          <w:noProof/>
        </w:rPr>
        <w:t xml:space="preserve"> Golpour </w:t>
      </w:r>
      <w:r w:rsidR="002D0540">
        <w:rPr>
          <w:noProof/>
        </w:rPr>
        <w:t>et al</w:t>
      </w:r>
      <w:r w:rsidR="00BB07FA">
        <w:rPr>
          <w:noProof/>
        </w:rPr>
        <w:t>.,</w:t>
      </w:r>
      <w:r w:rsidR="00052C5F" w:rsidRPr="00CF453A">
        <w:rPr>
          <w:noProof/>
        </w:rPr>
        <w:t xml:space="preserve"> 2021)</w:t>
      </w:r>
      <w:r w:rsidR="00BA25A9" w:rsidRPr="00CF453A">
        <w:fldChar w:fldCharType="end"/>
      </w:r>
    </w:p>
    <w:p w14:paraId="74B16CBC" w14:textId="3F988717" w:rsidR="00655ED3" w:rsidRPr="006B2C5A" w:rsidRDefault="00655ED3" w:rsidP="00655ED3">
      <w:pPr>
        <w:autoSpaceDE w:val="0"/>
        <w:autoSpaceDN w:val="0"/>
        <w:adjustRightInd w:val="0"/>
        <w:rPr>
          <w:rFonts w:asciiTheme="minorHAnsi" w:hAnsiTheme="minorHAnsi" w:cstheme="minorHAnsi"/>
          <w:i/>
          <w:iCs/>
        </w:rPr>
      </w:pPr>
      <w:r w:rsidRPr="006B2C5A">
        <w:rPr>
          <w:rFonts w:asciiTheme="minorHAnsi" w:hAnsiTheme="minorHAnsi" w:cstheme="minorHAnsi"/>
          <w:i/>
          <w:iCs/>
        </w:rPr>
        <w:t>PASC noted that post mRNA-vaccination myocarditis is an uncommon event which predominantly affects young males and that the majority of patients have a favourable prognosis</w:t>
      </w:r>
      <w:r w:rsidR="00BE476B">
        <w:rPr>
          <w:rFonts w:asciiTheme="minorHAnsi" w:hAnsiTheme="minorHAnsi" w:cstheme="minorHAnsi"/>
          <w:i/>
          <w:iCs/>
        </w:rPr>
        <w:t>.</w:t>
      </w:r>
      <w:r w:rsidRPr="006B2C5A">
        <w:rPr>
          <w:rFonts w:asciiTheme="minorHAnsi" w:hAnsiTheme="minorHAnsi" w:cstheme="minorHAnsi"/>
          <w:i/>
          <w:iCs/>
        </w:rPr>
        <w:t xml:space="preserve"> PASC noted advice that patients with suspected myocarditis associated with COVID-19 vaccinations may not be limited to mRNA vaccines only (as per temporary item), and that </w:t>
      </w:r>
      <w:r w:rsidR="008D7CD7">
        <w:rPr>
          <w:rFonts w:asciiTheme="minorHAnsi" w:hAnsiTheme="minorHAnsi" w:cstheme="minorHAnsi"/>
          <w:i/>
          <w:iCs/>
        </w:rPr>
        <w:t>other</w:t>
      </w:r>
      <w:r w:rsidR="008D7CD7" w:rsidRPr="006B2C5A">
        <w:rPr>
          <w:rFonts w:asciiTheme="minorHAnsi" w:hAnsiTheme="minorHAnsi" w:cstheme="minorHAnsi"/>
          <w:i/>
          <w:iCs/>
        </w:rPr>
        <w:t xml:space="preserve"> </w:t>
      </w:r>
      <w:r w:rsidRPr="006B2C5A">
        <w:rPr>
          <w:rFonts w:asciiTheme="minorHAnsi" w:hAnsiTheme="minorHAnsi" w:cstheme="minorHAnsi"/>
          <w:i/>
          <w:iCs/>
        </w:rPr>
        <w:t xml:space="preserve">generation COVID-19 vaccines may also be associated </w:t>
      </w:r>
      <w:r w:rsidR="008D7CD7">
        <w:rPr>
          <w:rFonts w:asciiTheme="minorHAnsi" w:hAnsiTheme="minorHAnsi" w:cstheme="minorHAnsi"/>
          <w:i/>
          <w:iCs/>
        </w:rPr>
        <w:t xml:space="preserve">with </w:t>
      </w:r>
      <w:r w:rsidRPr="006B2C5A">
        <w:rPr>
          <w:rFonts w:asciiTheme="minorHAnsi" w:hAnsiTheme="minorHAnsi" w:cstheme="minorHAnsi"/>
          <w:i/>
          <w:iCs/>
        </w:rPr>
        <w:t xml:space="preserve">a risk </w:t>
      </w:r>
      <w:r w:rsidR="008D7CD7">
        <w:rPr>
          <w:rFonts w:asciiTheme="minorHAnsi" w:hAnsiTheme="minorHAnsi" w:cstheme="minorHAnsi"/>
          <w:i/>
          <w:iCs/>
        </w:rPr>
        <w:t xml:space="preserve">of </w:t>
      </w:r>
      <w:r w:rsidRPr="006B2C5A">
        <w:rPr>
          <w:rFonts w:asciiTheme="minorHAnsi" w:hAnsiTheme="minorHAnsi" w:cstheme="minorHAnsi"/>
          <w:i/>
          <w:iCs/>
        </w:rPr>
        <w:t>myocarditis, but</w:t>
      </w:r>
      <w:r w:rsidR="002E0344">
        <w:rPr>
          <w:rFonts w:asciiTheme="minorHAnsi" w:hAnsiTheme="minorHAnsi" w:cstheme="minorHAnsi"/>
          <w:i/>
          <w:iCs/>
        </w:rPr>
        <w:t xml:space="preserve"> </w:t>
      </w:r>
      <w:r w:rsidR="008D7CD7">
        <w:rPr>
          <w:rFonts w:asciiTheme="minorHAnsi" w:hAnsiTheme="minorHAnsi" w:cstheme="minorHAnsi"/>
          <w:i/>
          <w:iCs/>
        </w:rPr>
        <w:t>less frequently</w:t>
      </w:r>
      <w:r w:rsidRPr="006B2C5A">
        <w:rPr>
          <w:rFonts w:asciiTheme="minorHAnsi" w:hAnsiTheme="minorHAnsi" w:cstheme="minorHAnsi"/>
          <w:i/>
          <w:iCs/>
        </w:rPr>
        <w:t xml:space="preserve"> than seen with mRNA vaccines. PASC noted that the long-term prognosis </w:t>
      </w:r>
      <w:r w:rsidR="008D7CD7">
        <w:rPr>
          <w:rFonts w:asciiTheme="minorHAnsi" w:hAnsiTheme="minorHAnsi" w:cstheme="minorHAnsi"/>
          <w:i/>
          <w:iCs/>
        </w:rPr>
        <w:t>for</w:t>
      </w:r>
      <w:r w:rsidR="008D7CD7" w:rsidRPr="006B2C5A">
        <w:rPr>
          <w:rFonts w:asciiTheme="minorHAnsi" w:hAnsiTheme="minorHAnsi" w:cstheme="minorHAnsi"/>
          <w:i/>
          <w:iCs/>
        </w:rPr>
        <w:t xml:space="preserve"> </w:t>
      </w:r>
      <w:r w:rsidRPr="006B2C5A">
        <w:rPr>
          <w:rFonts w:asciiTheme="minorHAnsi" w:hAnsiTheme="minorHAnsi" w:cstheme="minorHAnsi"/>
          <w:i/>
          <w:iCs/>
        </w:rPr>
        <w:t>these conditions is unknown.</w:t>
      </w:r>
    </w:p>
    <w:p w14:paraId="6F2687EC" w14:textId="1737B485" w:rsidR="00993638" w:rsidRPr="001319C3" w:rsidRDefault="00D23536" w:rsidP="00ED02B1">
      <w:pPr>
        <w:pStyle w:val="Heading4"/>
      </w:pPr>
      <w:r>
        <w:t>Disease burden</w:t>
      </w:r>
    </w:p>
    <w:p w14:paraId="5BB0830D" w14:textId="48F3FB4B" w:rsidR="00720912" w:rsidRDefault="003E50BE" w:rsidP="00ED02B1">
      <w:r w:rsidRPr="00DF197C">
        <w:t>Glo</w:t>
      </w:r>
      <w:r>
        <w:t xml:space="preserve">bally, </w:t>
      </w:r>
      <w:r w:rsidR="00D63A3E">
        <w:t>it</w:t>
      </w:r>
      <w:r>
        <w:t xml:space="preserve"> </w:t>
      </w:r>
      <w:r w:rsidR="00655A99">
        <w:t>i</w:t>
      </w:r>
      <w:r>
        <w:t>s estimated</w:t>
      </w:r>
      <w:r w:rsidR="005D573B">
        <w:t xml:space="preserve"> that</w:t>
      </w:r>
      <w:r>
        <w:t xml:space="preserve"> </w:t>
      </w:r>
      <w:r w:rsidR="00D61A16">
        <w:t xml:space="preserve">the </w:t>
      </w:r>
      <w:r w:rsidR="00BB17A2" w:rsidRPr="00BB17A2">
        <w:t xml:space="preserve">worldwide prevalence </w:t>
      </w:r>
      <w:r w:rsidR="00760B7D">
        <w:t>of m</w:t>
      </w:r>
      <w:r w:rsidR="00760B7D" w:rsidRPr="00DF197C">
        <w:t>yocarditis</w:t>
      </w:r>
      <w:r w:rsidR="00760B7D">
        <w:t xml:space="preserve"> </w:t>
      </w:r>
      <w:r w:rsidR="005D573B">
        <w:t>is</w:t>
      </w:r>
      <w:r w:rsidR="00D61A16" w:rsidRPr="00D61A16">
        <w:t xml:space="preserve"> 1.5 million</w:t>
      </w:r>
      <w:r w:rsidR="00D61A16">
        <w:t xml:space="preserve"> patients, w</w:t>
      </w:r>
      <w:r w:rsidR="00BB17A2">
        <w:t xml:space="preserve">ith </w:t>
      </w:r>
      <w:r w:rsidR="009758E7">
        <w:t>10-22</w:t>
      </w:r>
      <w:r>
        <w:t xml:space="preserve"> new cases diagnosed </w:t>
      </w:r>
      <w:r w:rsidRPr="00BF0CC8">
        <w:t xml:space="preserve">per 100,000 </w:t>
      </w:r>
      <w:r w:rsidR="00E458DC">
        <w:t>population</w:t>
      </w:r>
      <w:r w:rsidR="00655A99">
        <w:t xml:space="preserve"> </w:t>
      </w:r>
      <w:r>
        <w:t>annually</w:t>
      </w:r>
      <w:r w:rsidR="00231BB9">
        <w:t xml:space="preserve"> </w:t>
      </w:r>
      <w:r w:rsidR="00E77E36">
        <w:fldChar w:fldCharType="begin">
          <w:fldData xml:space="preserve">PEVuZE5vdGU+PENpdGU+PEF1dGhvcj5HbG9iYWwgQnVyZGVuIG9mIERpc2Vhc2UgU3R1ZHkgMjAx
MyBDb2xsYWJvcmF0b3JzPC9BdXRob3I+PFllYXI+MjAxNTwvWWVhcj48UmVjTnVtPjY2PC9SZWNO
dW0+PERpc3BsYXlUZXh0PihHbG9iYWwgQnVyZGVuIG9mIERpc2Vhc2UgU3R1ZHkgMjAxMyBDb2xs
YWJvcmF0b3JzLCAyMDE1LCBPbGVqbmljemFrIGV0IGFsLiwgMjAyMCk8L0Rpc3BsYXlUZXh0Pjxy
ZWNvcmQ+PHJlYy1udW1iZXI+NjY8L3JlYy1udW1iZXI+PGZvcmVpZ24ta2V5cz48a2V5IGFwcD0i
RU4iIGRiLWlkPSIyeHQyZWFwYTJkemVkNWU1cmZzcDBkeHFwc2ZwZHg5ZHQycDkiIHRpbWVzdGFt
cD0iMTY1NjI4NzEzMiI+NjY8L2tleT48L2ZvcmVpZ24ta2V5cz48cmVmLXR5cGUgbmFtZT0iSm91
cm5hbCBBcnRpY2xlIj4xNzwvcmVmLXR5cGU+PGNvbnRyaWJ1dG9ycz48YXV0aG9ycz48YXV0aG9y
Pkdsb2JhbCBCdXJkZW4gb2YgRGlzZWFzZSBTdHVkeSAyMDEzIENvbGxhYm9yYXRvcnMsPC9hdXRo
b3I+PC9hdXRob3JzPjwvY29udHJpYnV0b3JzPjx0aXRsZXM+PHRpdGxlPkdsb2JhbCwgcmVnaW9u
YWwsIGFuZCBuYXRpb25hbCBpbmNpZGVuY2UsIHByZXZhbGVuY2UsIGFuZCB5ZWFycyBsaXZlZCB3
aXRoIGRpc2FiaWxpdHkgZm9yIDMwMSBhY3V0ZSBhbmQgY2hyb25pYyBkaXNlYXNlcyBhbmQgaW5q
dXJpZXMgaW4gMTg4IGNvdW50cmllcywgMTk5MC0yMDEzOiBhIHN5c3RlbWF0aWMgYW5hbHlzaXMg
Zm9yIHRoZSBHbG9iYWwgQnVyZGVuIG9mIERpc2Vhc2UgU3R1ZHkgMjAxMzwvdGl0bGU+PHNlY29u
ZGFyeS10aXRsZT5MYW5jZXQ8L3NlY29uZGFyeS10aXRsZT48L3RpdGxlcz48cGVyaW9kaWNhbD48
ZnVsbC10aXRsZT5MYW5jZXQ8L2Z1bGwtdGl0bGU+PC9wZXJpb2RpY2FsPjxwYWdlcz43NDMtODAw
PC9wYWdlcz48dm9sdW1lPjM4Njwvdm9sdW1lPjxudW1iZXI+OTk5NTwvbnVtYmVyPjxlZGl0aW9u
PjIwMTUvMDYvMTM8L2VkaXRpb24+PGtleXdvcmRzPjxrZXl3b3JkPkFjdXRlIERpc2Vhc2UvKmVw
aWRlbWlvbG9neTwva2V5d29yZD48a2V5d29yZD5BZG9sZXNjZW50PC9rZXl3b3JkPjxrZXl3b3Jk
PkFkdWx0PC9rZXl3b3JkPjxrZXl3b3JkPkFnZSBEaXN0cmlidXRpb248L2tleXdvcmQ+PGtleXdv
cmQ+QWdlZDwva2V5d29yZD48a2V5d29yZD5BZ2VkLCA4MCBhbmQgb3Zlcjwva2V5d29yZD48a2V5
d29yZD5DaGlsZDwva2V5d29yZD48a2V5d29yZD5DaGlsZCwgUHJlc2Nob29sPC9rZXl3b3JkPjxr
ZXl3b3JkPkNocm9uaWMgRGlzZWFzZS8qZXBpZGVtaW9sb2d5PC9rZXl3b3JkPjxrZXl3b3JkPkNv
c3Qgb2YgSWxsbmVzczwva2V5d29yZD48a2V5d29yZD5EZXZlbG9wZWQgQ291bnRyaWVzL3N0YXRp
c3RpY3MgJmFtcDsgbnVtZXJpY2FsIGRhdGE8L2tleXdvcmQ+PGtleXdvcmQ+RGV2ZWxvcGluZyBD
b3VudHJpZXMvc3RhdGlzdGljcyAmYW1wOyBudW1lcmljYWwgZGF0YTwva2V5d29yZD48a2V5d29y
ZD5EaXNhYmxlZCBQZXJzb25zLypzdGF0aXN0aWNzICZhbXA7IG51bWVyaWNhbCBkYXRhPC9rZXl3
b3JkPjxrZXl3b3JkPkZlbWFsZTwva2V5d29yZD48a2V5d29yZD5HbG9iYWwgSGVhbHRoL3N0YXRp
c3RpY3MgJmFtcDsgbnVtZXJpY2FsIGRhdGE8L2tleXdvcmQ+PGtleXdvcmQ+SHVtYW5zPC9rZXl3
b3JkPjxrZXl3b3JkPkluY2lkZW5jZTwva2V5d29yZD48a2V5d29yZD5JbmZhbnQ8L2tleXdvcmQ+
PGtleXdvcmQ+SW5mYW50LCBOZXdib3JuPC9rZXl3b3JkPjxrZXl3b3JkPk1hbGU8L2tleXdvcmQ+
PGtleXdvcmQ+TWlkZGxlIEFnZWQ8L2tleXdvcmQ+PGtleXdvcmQ+TmVnbGVjdGVkIERpc2Vhc2Vz
L2VwaWRlbWlvbG9neTwva2V5d29yZD48a2V5d29yZD5QcmV2YWxlbmNlPC9rZXl3b3JkPjxrZXl3
b3JkPlJlc2lkZW5jZSBDaGFyYWN0ZXJpc3RpY3Mvc3RhdGlzdGljcyAmYW1wOyBudW1lcmljYWwg
ZGF0YTwva2V5d29yZD48a2V5d29yZD5TZXggRGlzdHJpYnV0aW9uPC9rZXl3b3JkPjxrZXl3b3Jk
PldvdW5kcyBhbmQgSW5qdXJpZXMvKmVwaWRlbWlvbG9neTwva2V5d29yZD48a2V5d29yZD5Zb3Vu
ZyBBZHVsdDwva2V5d29yZD48L2tleXdvcmRzPjxkYXRlcz48eWVhcj4yMDE1PC95ZWFyPjxwdWIt
ZGF0ZXM+PGRhdGU+QXVnIDIyPC9kYXRlPjwvcHViLWRhdGVzPjwvZGF0ZXM+PGlzYm4+MDE0MC02
NzM2IChQcmludCkmI3hEOzAxNDAtNjczNjwvaXNibj48YWNjZXNzaW9uLW51bT4yNjA2MzQ3Mjwv
YWNjZXNzaW9uLW51bT48dXJscz48L3VybHM+PGN1c3RvbTI+UE1DNDU2MTUwOTwvY3VzdG9tMj48
Y3VzdG9tNj5FTVM2NDEyMTwvY3VzdG9tNj48ZWxlY3Ryb25pYy1yZXNvdXJjZS1udW0+MTAuMTAx
Ni9zMDE0MC02NzM2KDE1KTYwNjkyLTQ8L2VsZWN0cm9uaWMtcmVzb3VyY2UtbnVtPjxyZW1vdGUt
ZGF0YWJhc2UtcHJvdmlkZXI+TkxNPC9yZW1vdGUtZGF0YWJhc2UtcHJvdmlkZXI+PGxhbmd1YWdl
PmVuZzwvbGFuZ3VhZ2U+PC9yZWNvcmQ+PC9DaXRlPjxDaXRlPjxBdXRob3I+T2xlam5pY3phazwv
QXV0aG9yPjxZZWFyPjIwMjA8L1llYXI+PFJlY051bT42NzwvUmVjTnVtPjxyZWNvcmQ+PHJlYy1u
dW1iZXI+Njc8L3JlYy1udW1iZXI+PGZvcmVpZ24ta2V5cz48a2V5IGFwcD0iRU4iIGRiLWlkPSIy
eHQyZWFwYTJkemVkNWU1cmZzcDBkeHFwc2ZwZHg5ZHQycDkiIHRpbWVzdGFtcD0iMTY1NjI4Nzcy
MCI+Njc8L2tleT48L2ZvcmVpZ24ta2V5cz48cmVmLXR5cGUgbmFtZT0iSm91cm5hbCBBcnRpY2xl
Ij4xNzwvcmVmLXR5cGU+PGNvbnRyaWJ1dG9ycz48YXV0aG9ycz48YXV0aG9yPk9sZWpuaWN6YWss
IE0uPC9hdXRob3I+PGF1dGhvcj5TY2h3YXJ0eiwgTS48L2F1dGhvcj48YXV0aG9yPldlYmJlciwg
RS48L2F1dGhvcj48YXV0aG9yPlNoYWZmZXIsIEEuPC9hdXRob3I+PGF1dGhvcj5QZXJyeSwgVC4g
RS48L2F1dGhvcj48L2F1dGhvcnM+PC9jb250cmlidXRvcnM+PGF1dGgtYWRkcmVzcz5Vbml2ZXJz
aXR5IG9mIE1pbm5lc290YSwgRGVwYXJ0bWVudCBvZiBBbmVzdGhlc2lhLCBNaW5uZWFwb2xpcywg
TU4uJiN4RDtVbml2ZXJzaXR5IG9mIE1pbm5lc290YSwgRGVwYXJ0bWVudCBvZiBDYXJkaW90aG9y
YWNpYyBTdXJnZXJ5LCBNaW5uZWFwb2xpcywgTU4uJiN4RDtVbml2ZXJzaXR5IG9mIE1pbm5lc290
YSwgRGVwYXJ0bWVudCBvZiBBbmVzdGhlc2lhLCBNaW5uZWFwb2xpcywgTU4uIEVsZWN0cm9uaWMg
YWRkcmVzczogcGVycnk2NTVAdW1uLmVkdS48L2F1dGgtYWRkcmVzcz48dGl0bGVzPjx0aXRsZT5W
aXJhbCBNeW9jYXJkaXRpcy1JbmNpZGVuY2UsIERpYWdub3NpcyBhbmQgTWFuYWdlbWVudDwvdGl0
bGU+PHNlY29uZGFyeS10aXRsZT5KIENhcmRpb3Rob3JhYyBWYXNjIEFuZXN0aDwvc2Vjb25kYXJ5
LXRpdGxlPjwvdGl0bGVzPjxwZXJpb2RpY2FsPjxmdWxsLXRpdGxlPkogQ2FyZGlvdGhvcmFjIFZh
c2MgQW5lc3RoPC9mdWxsLXRpdGxlPjwvcGVyaW9kaWNhbD48cGFnZXM+MTU5MS0xNjAxPC9wYWdl
cz48dm9sdW1lPjM0PC92b2x1bWU+PG51bWJlcj42PC9udW1iZXI+PGVkaXRpb24+MjAyMC8wMy8w
NTwvZWRpdGlvbj48a2V5d29yZHM+PGtleXdvcmQ+SGVhcnQ8L2tleXdvcmQ+PGtleXdvcmQ+SHVt
YW5zPC9rZXl3b3JkPjxrZXl3b3JkPkluY2lkZW5jZTwva2V5d29yZD48a2V5d29yZD4qTXlvY2Fy
ZGl0aXMvZGlhZ25vc2lzL2VwaWRlbWlvbG9neS90aGVyYXB5PC9rZXl3b3JkPjxrZXl3b3JkPipQ
YXJ2b3ZpcnVzIEIxOSwgSHVtYW48L2tleXdvcmQ+PGtleXdvcmQ+KlZpcnVzIERpc2Vhc2VzL2Rp
YWdub3Npcy9lcGlkZW1pb2xvZ3kvdGhlcmFweTwva2V5d29yZD48a2V5d29yZD5mdWxtaW5hbnQg
dmlyYWwgbXlvY2FyZGl0aXM8L2tleXdvcmQ+PGtleXdvcmQ+bWVjaGFuaWNhbCBjaXJjdWxhdG9y
eSBzdXBwb3J0PC9rZXl3b3JkPjxrZXl3b3JkPnBhcnZvdmlydXMgQjE5PC9rZXl3b3JkPjxrZXl3
b3JkPnZpcmFsIG15b2NhcmRpdGlzPC9rZXl3b3JkPjwva2V5d29yZHM+PGRhdGVzPjx5ZWFyPjIw
MjA8L3llYXI+PHB1Yi1kYXRlcz48ZGF0ZT5KdW48L2RhdGU+PC9wdWItZGF0ZXM+PC9kYXRlcz48
aXNibj4xMDUzLTA3NzA8L2lzYm4+PGFjY2Vzc2lvbi1udW0+MzIxMjcyNzI8L2FjY2Vzc2lvbi1u
dW0+PHVybHM+PC91cmxzPjxlbGVjdHJvbmljLXJlc291cmNlLW51bT4xMC4xMDUzL2ouanZjYS4y
MDE5LjEyLjA1MjwvZWxlY3Ryb25pYy1yZXNvdXJjZS1udW0+PHJlbW90ZS1kYXRhYmFzZS1wcm92
aWRlcj5OTE08L3JlbW90ZS1kYXRhYmFzZS1wcm92aWRlcj48bGFuZ3VhZ2U+ZW5nPC9sYW5ndWFn
ZT48L3JlY29yZD48L0NpdGU+PC9FbmROb3RlPgB=
</w:fldData>
        </w:fldChar>
      </w:r>
      <w:r w:rsidR="00761CD7">
        <w:instrText xml:space="preserve"> ADDIN EN.CITE </w:instrText>
      </w:r>
      <w:r w:rsidR="00761CD7">
        <w:fldChar w:fldCharType="begin">
          <w:fldData xml:space="preserve">PEVuZE5vdGU+PENpdGU+PEF1dGhvcj5HbG9iYWwgQnVyZGVuIG9mIERpc2Vhc2UgU3R1ZHkgMjAx
MyBDb2xsYWJvcmF0b3JzPC9BdXRob3I+PFllYXI+MjAxNTwvWWVhcj48UmVjTnVtPjY2PC9SZWNO
dW0+PERpc3BsYXlUZXh0PihHbG9iYWwgQnVyZGVuIG9mIERpc2Vhc2UgU3R1ZHkgMjAxMyBDb2xs
YWJvcmF0b3JzLCAyMDE1LCBPbGVqbmljemFrIGV0IGFsLiwgMjAyMCk8L0Rpc3BsYXlUZXh0Pjxy
ZWNvcmQ+PHJlYy1udW1iZXI+NjY8L3JlYy1udW1iZXI+PGZvcmVpZ24ta2V5cz48a2V5IGFwcD0i
RU4iIGRiLWlkPSIyeHQyZWFwYTJkemVkNWU1cmZzcDBkeHFwc2ZwZHg5ZHQycDkiIHRpbWVzdGFt
cD0iMTY1NjI4NzEzMiI+NjY8L2tleT48L2ZvcmVpZ24ta2V5cz48cmVmLXR5cGUgbmFtZT0iSm91
cm5hbCBBcnRpY2xlIj4xNzwvcmVmLXR5cGU+PGNvbnRyaWJ1dG9ycz48YXV0aG9ycz48YXV0aG9y
Pkdsb2JhbCBCdXJkZW4gb2YgRGlzZWFzZSBTdHVkeSAyMDEzIENvbGxhYm9yYXRvcnMsPC9hdXRo
b3I+PC9hdXRob3JzPjwvY29udHJpYnV0b3JzPjx0aXRsZXM+PHRpdGxlPkdsb2JhbCwgcmVnaW9u
YWwsIGFuZCBuYXRpb25hbCBpbmNpZGVuY2UsIHByZXZhbGVuY2UsIGFuZCB5ZWFycyBsaXZlZCB3
aXRoIGRpc2FiaWxpdHkgZm9yIDMwMSBhY3V0ZSBhbmQgY2hyb25pYyBkaXNlYXNlcyBhbmQgaW5q
dXJpZXMgaW4gMTg4IGNvdW50cmllcywgMTk5MC0yMDEzOiBhIHN5c3RlbWF0aWMgYW5hbHlzaXMg
Zm9yIHRoZSBHbG9iYWwgQnVyZGVuIG9mIERpc2Vhc2UgU3R1ZHkgMjAxMzwvdGl0bGU+PHNlY29u
ZGFyeS10aXRsZT5MYW5jZXQ8L3NlY29uZGFyeS10aXRsZT48L3RpdGxlcz48cGVyaW9kaWNhbD48
ZnVsbC10aXRsZT5MYW5jZXQ8L2Z1bGwtdGl0bGU+PC9wZXJpb2RpY2FsPjxwYWdlcz43NDMtODAw
PC9wYWdlcz48dm9sdW1lPjM4Njwvdm9sdW1lPjxudW1iZXI+OTk5NTwvbnVtYmVyPjxlZGl0aW9u
PjIwMTUvMDYvMTM8L2VkaXRpb24+PGtleXdvcmRzPjxrZXl3b3JkPkFjdXRlIERpc2Vhc2UvKmVw
aWRlbWlvbG9neTwva2V5d29yZD48a2V5d29yZD5BZG9sZXNjZW50PC9rZXl3b3JkPjxrZXl3b3Jk
PkFkdWx0PC9rZXl3b3JkPjxrZXl3b3JkPkFnZSBEaXN0cmlidXRpb248L2tleXdvcmQ+PGtleXdv
cmQ+QWdlZDwva2V5d29yZD48a2V5d29yZD5BZ2VkLCA4MCBhbmQgb3Zlcjwva2V5d29yZD48a2V5
d29yZD5DaGlsZDwva2V5d29yZD48a2V5d29yZD5DaGlsZCwgUHJlc2Nob29sPC9rZXl3b3JkPjxr
ZXl3b3JkPkNocm9uaWMgRGlzZWFzZS8qZXBpZGVtaW9sb2d5PC9rZXl3b3JkPjxrZXl3b3JkPkNv
c3Qgb2YgSWxsbmVzczwva2V5d29yZD48a2V5d29yZD5EZXZlbG9wZWQgQ291bnRyaWVzL3N0YXRp
c3RpY3MgJmFtcDsgbnVtZXJpY2FsIGRhdGE8L2tleXdvcmQ+PGtleXdvcmQ+RGV2ZWxvcGluZyBD
b3VudHJpZXMvc3RhdGlzdGljcyAmYW1wOyBudW1lcmljYWwgZGF0YTwva2V5d29yZD48a2V5d29y
ZD5EaXNhYmxlZCBQZXJzb25zLypzdGF0aXN0aWNzICZhbXA7IG51bWVyaWNhbCBkYXRhPC9rZXl3
b3JkPjxrZXl3b3JkPkZlbWFsZTwva2V5d29yZD48a2V5d29yZD5HbG9iYWwgSGVhbHRoL3N0YXRp
c3RpY3MgJmFtcDsgbnVtZXJpY2FsIGRhdGE8L2tleXdvcmQ+PGtleXdvcmQ+SHVtYW5zPC9rZXl3
b3JkPjxrZXl3b3JkPkluY2lkZW5jZTwva2V5d29yZD48a2V5d29yZD5JbmZhbnQ8L2tleXdvcmQ+
PGtleXdvcmQ+SW5mYW50LCBOZXdib3JuPC9rZXl3b3JkPjxrZXl3b3JkPk1hbGU8L2tleXdvcmQ+
PGtleXdvcmQ+TWlkZGxlIEFnZWQ8L2tleXdvcmQ+PGtleXdvcmQ+TmVnbGVjdGVkIERpc2Vhc2Vz
L2VwaWRlbWlvbG9neTwva2V5d29yZD48a2V5d29yZD5QcmV2YWxlbmNlPC9rZXl3b3JkPjxrZXl3
b3JkPlJlc2lkZW5jZSBDaGFyYWN0ZXJpc3RpY3Mvc3RhdGlzdGljcyAmYW1wOyBudW1lcmljYWwg
ZGF0YTwva2V5d29yZD48a2V5d29yZD5TZXggRGlzdHJpYnV0aW9uPC9rZXl3b3JkPjxrZXl3b3Jk
PldvdW5kcyBhbmQgSW5qdXJpZXMvKmVwaWRlbWlvbG9neTwva2V5d29yZD48a2V5d29yZD5Zb3Vu
ZyBBZHVsdDwva2V5d29yZD48L2tleXdvcmRzPjxkYXRlcz48eWVhcj4yMDE1PC95ZWFyPjxwdWIt
ZGF0ZXM+PGRhdGU+QXVnIDIyPC9kYXRlPjwvcHViLWRhdGVzPjwvZGF0ZXM+PGlzYm4+MDE0MC02
NzM2IChQcmludCkmI3hEOzAxNDAtNjczNjwvaXNibj48YWNjZXNzaW9uLW51bT4yNjA2MzQ3Mjwv
YWNjZXNzaW9uLW51bT48dXJscz48L3VybHM+PGN1c3RvbTI+UE1DNDU2MTUwOTwvY3VzdG9tMj48
Y3VzdG9tNj5FTVM2NDEyMTwvY3VzdG9tNj48ZWxlY3Ryb25pYy1yZXNvdXJjZS1udW0+MTAuMTAx
Ni9zMDE0MC02NzM2KDE1KTYwNjkyLTQ8L2VsZWN0cm9uaWMtcmVzb3VyY2UtbnVtPjxyZW1vdGUt
ZGF0YWJhc2UtcHJvdmlkZXI+TkxNPC9yZW1vdGUtZGF0YWJhc2UtcHJvdmlkZXI+PGxhbmd1YWdl
PmVuZzwvbGFuZ3VhZ2U+PC9yZWNvcmQ+PC9DaXRlPjxDaXRlPjxBdXRob3I+T2xlam5pY3phazwv
QXV0aG9yPjxZZWFyPjIwMjA8L1llYXI+PFJlY051bT42NzwvUmVjTnVtPjxyZWNvcmQ+PHJlYy1u
dW1iZXI+Njc8L3JlYy1udW1iZXI+PGZvcmVpZ24ta2V5cz48a2V5IGFwcD0iRU4iIGRiLWlkPSIy
eHQyZWFwYTJkemVkNWU1cmZzcDBkeHFwc2ZwZHg5ZHQycDkiIHRpbWVzdGFtcD0iMTY1NjI4Nzcy
MCI+Njc8L2tleT48L2ZvcmVpZ24ta2V5cz48cmVmLXR5cGUgbmFtZT0iSm91cm5hbCBBcnRpY2xl
Ij4xNzwvcmVmLXR5cGU+PGNvbnRyaWJ1dG9ycz48YXV0aG9ycz48YXV0aG9yPk9sZWpuaWN6YWss
IE0uPC9hdXRob3I+PGF1dGhvcj5TY2h3YXJ0eiwgTS48L2F1dGhvcj48YXV0aG9yPldlYmJlciwg
RS48L2F1dGhvcj48YXV0aG9yPlNoYWZmZXIsIEEuPC9hdXRob3I+PGF1dGhvcj5QZXJyeSwgVC4g
RS48L2F1dGhvcj48L2F1dGhvcnM+PC9jb250cmlidXRvcnM+PGF1dGgtYWRkcmVzcz5Vbml2ZXJz
aXR5IG9mIE1pbm5lc290YSwgRGVwYXJ0bWVudCBvZiBBbmVzdGhlc2lhLCBNaW5uZWFwb2xpcywg
TU4uJiN4RDtVbml2ZXJzaXR5IG9mIE1pbm5lc290YSwgRGVwYXJ0bWVudCBvZiBDYXJkaW90aG9y
YWNpYyBTdXJnZXJ5LCBNaW5uZWFwb2xpcywgTU4uJiN4RDtVbml2ZXJzaXR5IG9mIE1pbm5lc290
YSwgRGVwYXJ0bWVudCBvZiBBbmVzdGhlc2lhLCBNaW5uZWFwb2xpcywgTU4uIEVsZWN0cm9uaWMg
YWRkcmVzczogcGVycnk2NTVAdW1uLmVkdS48L2F1dGgtYWRkcmVzcz48dGl0bGVzPjx0aXRsZT5W
aXJhbCBNeW9jYXJkaXRpcy1JbmNpZGVuY2UsIERpYWdub3NpcyBhbmQgTWFuYWdlbWVudDwvdGl0
bGU+PHNlY29uZGFyeS10aXRsZT5KIENhcmRpb3Rob3JhYyBWYXNjIEFuZXN0aDwvc2Vjb25kYXJ5
LXRpdGxlPjwvdGl0bGVzPjxwZXJpb2RpY2FsPjxmdWxsLXRpdGxlPkogQ2FyZGlvdGhvcmFjIFZh
c2MgQW5lc3RoPC9mdWxsLXRpdGxlPjwvcGVyaW9kaWNhbD48cGFnZXM+MTU5MS0xNjAxPC9wYWdl
cz48dm9sdW1lPjM0PC92b2x1bWU+PG51bWJlcj42PC9udW1iZXI+PGVkaXRpb24+MjAyMC8wMy8w
NTwvZWRpdGlvbj48a2V5d29yZHM+PGtleXdvcmQ+SGVhcnQ8L2tleXdvcmQ+PGtleXdvcmQ+SHVt
YW5zPC9rZXl3b3JkPjxrZXl3b3JkPkluY2lkZW5jZTwva2V5d29yZD48a2V5d29yZD4qTXlvY2Fy
ZGl0aXMvZGlhZ25vc2lzL2VwaWRlbWlvbG9neS90aGVyYXB5PC9rZXl3b3JkPjxrZXl3b3JkPipQ
YXJ2b3ZpcnVzIEIxOSwgSHVtYW48L2tleXdvcmQ+PGtleXdvcmQ+KlZpcnVzIERpc2Vhc2VzL2Rp
YWdub3Npcy9lcGlkZW1pb2xvZ3kvdGhlcmFweTwva2V5d29yZD48a2V5d29yZD5mdWxtaW5hbnQg
dmlyYWwgbXlvY2FyZGl0aXM8L2tleXdvcmQ+PGtleXdvcmQ+bWVjaGFuaWNhbCBjaXJjdWxhdG9y
eSBzdXBwb3J0PC9rZXl3b3JkPjxrZXl3b3JkPnBhcnZvdmlydXMgQjE5PC9rZXl3b3JkPjxrZXl3
b3JkPnZpcmFsIG15b2NhcmRpdGlzPC9rZXl3b3JkPjwva2V5d29yZHM+PGRhdGVzPjx5ZWFyPjIw
MjA8L3llYXI+PHB1Yi1kYXRlcz48ZGF0ZT5KdW48L2RhdGU+PC9wdWItZGF0ZXM+PC9kYXRlcz48
aXNibj4xMDUzLTA3NzA8L2lzYm4+PGFjY2Vzc2lvbi1udW0+MzIxMjcyNzI8L2FjY2Vzc2lvbi1u
dW0+PHVybHM+PC91cmxzPjxlbGVjdHJvbmljLXJlc291cmNlLW51bT4xMC4xMDUzL2ouanZjYS4y
MDE5LjEyLjA1MjwvZWxlY3Ryb25pYy1yZXNvdXJjZS1udW0+PHJlbW90ZS1kYXRhYmFzZS1wcm92
aWRlcj5OTE08L3JlbW90ZS1kYXRhYmFzZS1wcm92aWRlcj48bGFuZ3VhZ2U+ZW5nPC9sYW5ndWFn
ZT48L3JlY29yZD48L0NpdGU+PC9FbmROb3RlPgB=
</w:fldData>
        </w:fldChar>
      </w:r>
      <w:r w:rsidR="00761CD7">
        <w:instrText xml:space="preserve"> ADDIN EN.CITE.DATA </w:instrText>
      </w:r>
      <w:r w:rsidR="00761CD7">
        <w:fldChar w:fldCharType="end"/>
      </w:r>
      <w:r w:rsidR="00E77E36">
        <w:fldChar w:fldCharType="separate"/>
      </w:r>
      <w:r w:rsidR="00E77E36">
        <w:rPr>
          <w:noProof/>
        </w:rPr>
        <w:t>(Global Burden of Disease Study 2013 Collaborators, 2015</w:t>
      </w:r>
      <w:r w:rsidR="00BB07FA">
        <w:rPr>
          <w:noProof/>
        </w:rPr>
        <w:t>,</w:t>
      </w:r>
      <w:r w:rsidR="00E77E36">
        <w:rPr>
          <w:noProof/>
        </w:rPr>
        <w:t xml:space="preserve"> Olejniczak et al</w:t>
      </w:r>
      <w:r w:rsidR="00BB07FA">
        <w:rPr>
          <w:noProof/>
        </w:rPr>
        <w:t>.,</w:t>
      </w:r>
      <w:r w:rsidR="00E77E36">
        <w:rPr>
          <w:noProof/>
        </w:rPr>
        <w:t xml:space="preserve"> 2020</w:t>
      </w:r>
      <w:r w:rsidR="006C70B7">
        <w:rPr>
          <w:noProof/>
        </w:rPr>
        <w:t>)</w:t>
      </w:r>
      <w:r w:rsidR="00E77E36">
        <w:fldChar w:fldCharType="end"/>
      </w:r>
      <w:r w:rsidR="00452133">
        <w:t xml:space="preserve">. </w:t>
      </w:r>
      <w:r w:rsidR="00640DD8">
        <w:t>The clinical presentation of acute myocarditis is highly variable, ranging from asymptomatic to subtle cardiogenic shock to sudden cardiac death</w:t>
      </w:r>
      <w:r w:rsidR="00D91592">
        <w:t xml:space="preserve"> </w:t>
      </w:r>
      <w:r w:rsidR="00350996">
        <w:fldChar w:fldCharType="begin">
          <w:fldData xml:space="preserve">PEVuZE5vdGU+PENpdGU+PEF1dGhvcj5BbGktQWhtZWQ8L0F1dGhvcj48WWVhcj4yMDIwPC9ZZWFy
PjxSZWNOdW0+NjM8L1JlY051bT48RGlzcGxheVRleHQ+KEFsaS1BaG1lZCBldCBhbC4sIDIwMjAp
PC9EaXNwbGF5VGV4dD48cmVjb3JkPjxyZWMtbnVtYmVyPjYzPC9yZWMtbnVtYmVyPjxmb3JlaWdu
LWtleXM+PGtleSBhcHA9IkVOIiBkYi1pZD0iMnh0MmVhcGEyZHplZDVlNXJmc3AwZHhxcHNmcGR4
OWR0MnA5IiB0aW1lc3RhbXA9IjE2NTYyODY4NjUiPjYzPC9rZXk+PC9mb3JlaWduLWtleXM+PHJl
Zi10eXBlIG5hbWU9IkpvdXJuYWwgQXJ0aWNsZSI+MTc8L3JlZi10eXBlPjxjb250cmlidXRvcnM+
PGF1dGhvcnM+PGF1dGhvcj5BbGktQWhtZWQsIEYuPC9hdXRob3I+PGF1dGhvcj5EYWxnYWFyZCwg
Ri48L2F1dGhvcj48YXV0aG9yPkFsLUtoYXRpYiwgUy4gTS48L2F1dGhvcj48L2F1dGhvcnM+PC9j
b250cmlidXRvcnM+PGF1dGgtYWRkcmVzcz5EdWtlIENsaW5pY2FsIFJlc2VhcmNoIEluc3RpdHV0
ZSwgRHVyaGFtLCBOQywgVVNBOyBEaXZpc2lvbiBvZiBDYXJkaW9sb2d5LCBCZWF1bW9udCBIZWFs
dGgsIERlYXJib3JuLCBNSSwgVVNBLiYjeEQ7RHVrZSBDbGluaWNhbCBSZXNlYXJjaCBJbnN0aXR1
dGUsIER1cmhhbSwgTkMsIFVTQTsgRGVwYXJ0bWVudCBvZiBDYXJkaW9sb2d5LCBIZXJsZXYgYW5k
IEdlbnRvZnRlIEhvc3BpdGFsLCBIZWxsZXJ1cCwgRGVubWFyay4mI3hEO0R1a2UgQ2xpbmljYWwg
UmVzZWFyY2ggSW5zdGl0dXRlLCBEdXJoYW0sIE5DLCBVU0E7IERpdmlzaW9uIG9mIENhcmRpb2xv
Z3ksIER1a2UgVW5pdmVyc2l0eSBNZWRpY2FsIENlbnRlciwgRHVyaGFtLCBOQywgVVNBLiBFbGVj
dHJvbmljIGFkZHJlc3M6IGFsa2hhMDAxQG1jLmR1a2UuZWR1LjwvYXV0aC1hZGRyZXNzPjx0aXRs
ZXM+PHRpdGxlPlN1ZGRlbiBjYXJkaWFjIGRlYXRoIGluIHBhdGllbnRzIHdpdGggbXlvY2FyZGl0
aXM6IEV2YWx1YXRpb24sIHJpc2sgc3RyYXRpZmljYXRpb24sIGFuZCBtYW5hZ2VtZW50PC90aXRs
ZT48c2Vjb25kYXJ5LXRpdGxlPkFtIEhlYXJ0IEo8L3NlY29uZGFyeS10aXRsZT48L3RpdGxlcz48
cGVyaW9kaWNhbD48ZnVsbC10aXRsZT5BbSBIZWFydCBKPC9mdWxsLXRpdGxlPjwvcGVyaW9kaWNh
bD48cGFnZXM+MjktNDA8L3BhZ2VzPjx2b2x1bWU+MjIwPC92b2x1bWU+PGVkaXRpb24+MjAxOS8x
MS8yNjwvZWRpdGlvbj48a2V5d29yZHM+PGtleXdvcmQ+QWN1dGUgRGlzZWFzZTwva2V5d29yZD48
a2V5d29yZD5BZHVsdDwva2V5d29yZD48a2V5d29yZD5BcnJoeXRobWlhcywgQ2FyZGlhYy8qZXRp
b2xvZ3kvdGhlcmFweTwva2V5d29yZD48a2V5d29yZD5DYXJkaW9teW9wYXRoeSwgRGlsYXRlZC9k
aWFnbm9zdGljIGltYWdpbmcvZXRpb2xvZ3k8L2tleXdvcmQ+PGtleXdvcmQ+RGVhdGgsIFN1ZGRl
biwgQ2FyZGlhYy8qZXRpb2xvZ3k8L2tleXdvcmQ+PGtleXdvcmQ+RWNob2NhcmRpb2dyYXBoeTwv
a2V5d29yZD48a2V5d29yZD5FbGVjdHJvY2FyZGlvZ3JhcGh5PC9rZXl3b3JkPjxrZXl3b3JkPkZh
dGFsIE91dGNvbWU8L2tleXdvcmQ+PGtleXdvcmQ+SHVtYW5zPC9rZXl3b3JkPjxrZXl3b3JkPk1h
Z25ldGljIFJlc29uYW5jZSBJbWFnaW5nPC9rZXl3b3JkPjxrZXl3b3JkPk1hbGU8L2tleXdvcmQ+
PGtleXdvcmQ+TXlvY2FyZGl0aXMvKmNvbXBsaWNhdGlvbnMvZGlhZ25vc2lzL3Zpcm9sb2d5PC9r
ZXl3b3JkPjxrZXl3b3JkPlJpc2sgQXNzZXNzbWVudDwva2V5d29yZD48a2V5d29yZD5SaXNrIEZh
Y3RvcnM8L2tleXdvcmQ+PGtleXdvcmQ+U3Ryb2tlIFZvbHVtZS9waHlzaW9sb2d5PC9rZXl3b3Jk
Pjwva2V5d29yZHM+PGRhdGVzPjx5ZWFyPjIwMjA8L3llYXI+PHB1Yi1kYXRlcz48ZGF0ZT5GZWI8
L2RhdGU+PC9wdWItZGF0ZXM+PC9kYXRlcz48aXNibj4wMDAyLTg3MDM8L2lzYm4+PGFjY2Vzc2lv
bi1udW0+MzE3NjU5MzM8L2FjY2Vzc2lvbi1udW0+PHVybHM+PC91cmxzPjxlbGVjdHJvbmljLXJl
c291cmNlLW51bT4xMC4xMDE2L2ouYWhqLjIwMTkuMDguMDA3PC9lbGVjdHJvbmljLXJlc291cmNl
LW51bT48cmVtb3RlLWRhdGFiYXNlLXByb3ZpZGVyPk5MTTwvcmVtb3RlLWRhdGFiYXNlLXByb3Zp
ZGVyPjxsYW5ndWFnZT5lbmc8L2xhbmd1YWdlPjwvcmVjb3JkPjwvQ2l0ZT48L0VuZE5vdGU+AG==
</w:fldData>
        </w:fldChar>
      </w:r>
      <w:r w:rsidR="00761CD7">
        <w:instrText xml:space="preserve"> ADDIN EN.CITE </w:instrText>
      </w:r>
      <w:r w:rsidR="00761CD7">
        <w:fldChar w:fldCharType="begin">
          <w:fldData xml:space="preserve">PEVuZE5vdGU+PENpdGU+PEF1dGhvcj5BbGktQWhtZWQ8L0F1dGhvcj48WWVhcj4yMDIwPC9ZZWFy
PjxSZWNOdW0+NjM8L1JlY051bT48RGlzcGxheVRleHQ+KEFsaS1BaG1lZCBldCBhbC4sIDIwMjAp
PC9EaXNwbGF5VGV4dD48cmVjb3JkPjxyZWMtbnVtYmVyPjYzPC9yZWMtbnVtYmVyPjxmb3JlaWdu
LWtleXM+PGtleSBhcHA9IkVOIiBkYi1pZD0iMnh0MmVhcGEyZHplZDVlNXJmc3AwZHhxcHNmcGR4
OWR0MnA5IiB0aW1lc3RhbXA9IjE2NTYyODY4NjUiPjYzPC9rZXk+PC9mb3JlaWduLWtleXM+PHJl
Zi10eXBlIG5hbWU9IkpvdXJuYWwgQXJ0aWNsZSI+MTc8L3JlZi10eXBlPjxjb250cmlidXRvcnM+
PGF1dGhvcnM+PGF1dGhvcj5BbGktQWhtZWQsIEYuPC9hdXRob3I+PGF1dGhvcj5EYWxnYWFyZCwg
Ri48L2F1dGhvcj48YXV0aG9yPkFsLUtoYXRpYiwgUy4gTS48L2F1dGhvcj48L2F1dGhvcnM+PC9j
b250cmlidXRvcnM+PGF1dGgtYWRkcmVzcz5EdWtlIENsaW5pY2FsIFJlc2VhcmNoIEluc3RpdHV0
ZSwgRHVyaGFtLCBOQywgVVNBOyBEaXZpc2lvbiBvZiBDYXJkaW9sb2d5LCBCZWF1bW9udCBIZWFs
dGgsIERlYXJib3JuLCBNSSwgVVNBLiYjeEQ7RHVrZSBDbGluaWNhbCBSZXNlYXJjaCBJbnN0aXR1
dGUsIER1cmhhbSwgTkMsIFVTQTsgRGVwYXJ0bWVudCBvZiBDYXJkaW9sb2d5LCBIZXJsZXYgYW5k
IEdlbnRvZnRlIEhvc3BpdGFsLCBIZWxsZXJ1cCwgRGVubWFyay4mI3hEO0R1a2UgQ2xpbmljYWwg
UmVzZWFyY2ggSW5zdGl0dXRlLCBEdXJoYW0sIE5DLCBVU0E7IERpdmlzaW9uIG9mIENhcmRpb2xv
Z3ksIER1a2UgVW5pdmVyc2l0eSBNZWRpY2FsIENlbnRlciwgRHVyaGFtLCBOQywgVVNBLiBFbGVj
dHJvbmljIGFkZHJlc3M6IGFsa2hhMDAxQG1jLmR1a2UuZWR1LjwvYXV0aC1hZGRyZXNzPjx0aXRs
ZXM+PHRpdGxlPlN1ZGRlbiBjYXJkaWFjIGRlYXRoIGluIHBhdGllbnRzIHdpdGggbXlvY2FyZGl0
aXM6IEV2YWx1YXRpb24sIHJpc2sgc3RyYXRpZmljYXRpb24sIGFuZCBtYW5hZ2VtZW50PC90aXRs
ZT48c2Vjb25kYXJ5LXRpdGxlPkFtIEhlYXJ0IEo8L3NlY29uZGFyeS10aXRsZT48L3RpdGxlcz48
cGVyaW9kaWNhbD48ZnVsbC10aXRsZT5BbSBIZWFydCBKPC9mdWxsLXRpdGxlPjwvcGVyaW9kaWNh
bD48cGFnZXM+MjktNDA8L3BhZ2VzPjx2b2x1bWU+MjIwPC92b2x1bWU+PGVkaXRpb24+MjAxOS8x
MS8yNjwvZWRpdGlvbj48a2V5d29yZHM+PGtleXdvcmQ+QWN1dGUgRGlzZWFzZTwva2V5d29yZD48
a2V5d29yZD5BZHVsdDwva2V5d29yZD48a2V5d29yZD5BcnJoeXRobWlhcywgQ2FyZGlhYy8qZXRp
b2xvZ3kvdGhlcmFweTwva2V5d29yZD48a2V5d29yZD5DYXJkaW9teW9wYXRoeSwgRGlsYXRlZC9k
aWFnbm9zdGljIGltYWdpbmcvZXRpb2xvZ3k8L2tleXdvcmQ+PGtleXdvcmQ+RGVhdGgsIFN1ZGRl
biwgQ2FyZGlhYy8qZXRpb2xvZ3k8L2tleXdvcmQ+PGtleXdvcmQ+RWNob2NhcmRpb2dyYXBoeTwv
a2V5d29yZD48a2V5d29yZD5FbGVjdHJvY2FyZGlvZ3JhcGh5PC9rZXl3b3JkPjxrZXl3b3JkPkZh
dGFsIE91dGNvbWU8L2tleXdvcmQ+PGtleXdvcmQ+SHVtYW5zPC9rZXl3b3JkPjxrZXl3b3JkPk1h
Z25ldGljIFJlc29uYW5jZSBJbWFnaW5nPC9rZXl3b3JkPjxrZXl3b3JkPk1hbGU8L2tleXdvcmQ+
PGtleXdvcmQ+TXlvY2FyZGl0aXMvKmNvbXBsaWNhdGlvbnMvZGlhZ25vc2lzL3Zpcm9sb2d5PC9r
ZXl3b3JkPjxrZXl3b3JkPlJpc2sgQXNzZXNzbWVudDwva2V5d29yZD48a2V5d29yZD5SaXNrIEZh
Y3RvcnM8L2tleXdvcmQ+PGtleXdvcmQ+U3Ryb2tlIFZvbHVtZS9waHlzaW9sb2d5PC9rZXl3b3Jk
Pjwva2V5d29yZHM+PGRhdGVzPjx5ZWFyPjIwMjA8L3llYXI+PHB1Yi1kYXRlcz48ZGF0ZT5GZWI8
L2RhdGU+PC9wdWItZGF0ZXM+PC9kYXRlcz48aXNibj4wMDAyLTg3MDM8L2lzYm4+PGFjY2Vzc2lv
bi1udW0+MzE3NjU5MzM8L2FjY2Vzc2lvbi1udW0+PHVybHM+PC91cmxzPjxlbGVjdHJvbmljLXJl
c291cmNlLW51bT4xMC4xMDE2L2ouYWhqLjIwMTkuMDguMDA3PC9lbGVjdHJvbmljLXJlc291cmNl
LW51bT48cmVtb3RlLWRhdGFiYXNlLXByb3ZpZGVyPk5MTTwvcmVtb3RlLWRhdGFiYXNlLXByb3Zp
ZGVyPjxsYW5ndWFnZT5lbmc8L2xhbmd1YWdlPjwvcmVjb3JkPjwvQ2l0ZT48L0VuZE5vdGU+AG==
</w:fldData>
        </w:fldChar>
      </w:r>
      <w:r w:rsidR="00761CD7">
        <w:instrText xml:space="preserve"> ADDIN EN.CITE.DATA </w:instrText>
      </w:r>
      <w:r w:rsidR="00761CD7">
        <w:fldChar w:fldCharType="end"/>
      </w:r>
      <w:r w:rsidR="00350996">
        <w:fldChar w:fldCharType="separate"/>
      </w:r>
      <w:r w:rsidR="00350996">
        <w:rPr>
          <w:noProof/>
        </w:rPr>
        <w:t xml:space="preserve">(Ali-Ahmed </w:t>
      </w:r>
      <w:r w:rsidR="002D0540">
        <w:rPr>
          <w:noProof/>
        </w:rPr>
        <w:t>et al</w:t>
      </w:r>
      <w:r w:rsidR="00BB07FA">
        <w:rPr>
          <w:noProof/>
        </w:rPr>
        <w:t>.,</w:t>
      </w:r>
      <w:r w:rsidR="00350996">
        <w:rPr>
          <w:noProof/>
        </w:rPr>
        <w:t xml:space="preserve"> 2020)</w:t>
      </w:r>
      <w:r w:rsidR="00350996">
        <w:fldChar w:fldCharType="end"/>
      </w:r>
      <w:r w:rsidR="00D91592">
        <w:t>.</w:t>
      </w:r>
      <w:r w:rsidR="00640DD8">
        <w:t xml:space="preserve"> </w:t>
      </w:r>
      <w:r w:rsidR="00D91592">
        <w:t>The d</w:t>
      </w:r>
      <w:r w:rsidR="00640DD8">
        <w:t>iagnosis is challenging because of the variable clinical presentation</w:t>
      </w:r>
      <w:r w:rsidR="00DE3E30">
        <w:t xml:space="preserve"> </w:t>
      </w:r>
      <w:r w:rsidR="00E77E36">
        <w:fldChar w:fldCharType="begin"/>
      </w:r>
      <w:r w:rsidR="00D83ADE">
        <w:instrText xml:space="preserve"> ADDIN EN.CITE &lt;EndNote&gt;&lt;Cite&gt;&lt;Author&gt;Al-Akchar&lt;/Author&gt;&lt;Year&gt;2021&lt;/Year&gt;&lt;RecNum&gt;65&lt;/RecNum&gt;&lt;DisplayText&gt;(Al-Akchar and Kiel, 2021)&lt;/DisplayText&gt;&lt;record&gt;&lt;rec-number&gt;65&lt;/rec-number&gt;&lt;foreign-keys&gt;&lt;key app="EN" db-id="0p0w9p0za5xz98efaavx29d3dep0pvet5edw" timestamp="1656287068"&gt;65&lt;/key&gt;&lt;/foreign-keys&gt;&lt;ref-type name="Book Section"&gt;5&lt;/ref-type&gt;&lt;contributors&gt;&lt;authors&gt;&lt;author&gt;Al-Akchar, Mohammad&lt;/author&gt;&lt;author&gt;Kiel, John&lt;/author&gt;&lt;/authors&gt;&lt;/contributors&gt;&lt;titles&gt;&lt;title&gt;Acute myocarditis&lt;/title&gt;&lt;secondary-title&gt;StatPearls [Internet]&lt;/secondary-title&gt;&lt;/titles&gt;&lt;dates&gt;&lt;year&gt;2021&lt;/year&gt;&lt;/dates&gt;&lt;publisher&gt;StatPearls Publishing&lt;/publisher&gt;&lt;urls&gt;&lt;/urls&gt;&lt;/record&gt;&lt;/Cite&gt;&lt;/EndNote&gt;</w:instrText>
      </w:r>
      <w:r w:rsidR="00E77E36">
        <w:fldChar w:fldCharType="separate"/>
      </w:r>
      <w:r w:rsidR="00E77E36">
        <w:rPr>
          <w:noProof/>
        </w:rPr>
        <w:t>(Al-Akchar and Kiel, 2021)</w:t>
      </w:r>
      <w:r w:rsidR="00E77E36">
        <w:fldChar w:fldCharType="end"/>
      </w:r>
      <w:r w:rsidR="00D44143">
        <w:t>.</w:t>
      </w:r>
      <w:r w:rsidR="00F12462" w:rsidDel="00B9767B">
        <w:t xml:space="preserve"> </w:t>
      </w:r>
      <w:r w:rsidR="00655AF5">
        <w:t xml:space="preserve">Evidence suggests that </w:t>
      </w:r>
      <w:r w:rsidR="009937C2" w:rsidRPr="009937C2">
        <w:rPr>
          <w:rFonts w:hint="eastAsia"/>
        </w:rPr>
        <w:t>approximately</w:t>
      </w:r>
      <w:r w:rsidR="009937C2">
        <w:t xml:space="preserve"> </w:t>
      </w:r>
      <w:r w:rsidR="003E43D1">
        <w:t>20%</w:t>
      </w:r>
      <w:r w:rsidR="004879E8" w:rsidRPr="004879E8">
        <w:t xml:space="preserve"> </w:t>
      </w:r>
      <w:r w:rsidR="004879E8">
        <w:t>of s</w:t>
      </w:r>
      <w:r w:rsidR="004879E8" w:rsidRPr="004879E8">
        <w:t xml:space="preserve">udden </w:t>
      </w:r>
      <w:r w:rsidR="004879E8">
        <w:t>d</w:t>
      </w:r>
      <w:r w:rsidR="004879E8" w:rsidRPr="004879E8">
        <w:t xml:space="preserve">eath in </w:t>
      </w:r>
      <w:r w:rsidR="004879E8">
        <w:t>y</w:t>
      </w:r>
      <w:r w:rsidR="004879E8" w:rsidRPr="004879E8">
        <w:t xml:space="preserve">oung </w:t>
      </w:r>
      <w:r w:rsidR="004879E8">
        <w:t>a</w:t>
      </w:r>
      <w:r w:rsidR="004879E8" w:rsidRPr="004879E8">
        <w:t>dults</w:t>
      </w:r>
      <w:r w:rsidR="00504F72">
        <w:t xml:space="preserve"> resul</w:t>
      </w:r>
      <w:r w:rsidR="00A57BF0">
        <w:t>t</w:t>
      </w:r>
      <w:r w:rsidR="00D6307A">
        <w:t>s</w:t>
      </w:r>
      <w:r w:rsidR="00504F72">
        <w:t xml:space="preserve"> from </w:t>
      </w:r>
      <w:r w:rsidR="00C65E76" w:rsidRPr="00C65E76">
        <w:t>myocarditis</w:t>
      </w:r>
      <w:r w:rsidR="00F87BFB">
        <w:t xml:space="preserve"> </w:t>
      </w:r>
      <w:r w:rsidR="00E77E36">
        <w:fldChar w:fldCharType="begin"/>
      </w:r>
      <w:r w:rsidR="00D83ADE">
        <w:instrText xml:space="preserve"> ADDIN EN.CITE &lt;EndNote&gt;&lt;Cite&gt;&lt;Author&gt;Eckart&lt;/Author&gt;&lt;Year&gt;2004&lt;/Year&gt;&lt;RecNum&gt;61&lt;/RecNum&gt;&lt;DisplayText&gt;(Eckart et al., 2004)&lt;/DisplayText&gt;&lt;record&gt;&lt;rec-number&gt;61&lt;/rec-number&gt;&lt;foreign-keys&gt;&lt;key app="EN" db-id="0p0w9p0za5xz98efaavx29d3dep0pvet5edw" timestamp="1656286782"&gt;61&lt;/key&gt;&lt;/foreign-keys&gt;&lt;ref-type name="Journal Article"&gt;17&lt;/ref-type&gt;&lt;contributors&gt;&lt;authors&gt;&lt;author&gt;Eckart, R. E.&lt;/author&gt;&lt;author&gt;Scoville, S. L.&lt;/author&gt;&lt;author&gt;Campbell, C. L.&lt;/author&gt;&lt;author&gt;Shry, E. A.&lt;/author&gt;&lt;author&gt;Stajduhar, K. C.&lt;/author&gt;&lt;author&gt;Potter, R. N.&lt;/author&gt;&lt;author&gt;Pearse, L. A.&lt;/author&gt;&lt;author&gt;Virmani, R.&lt;/author&gt;&lt;/authors&gt;&lt;/contributors&gt;&lt;auth-address&gt;Brooke Army Medical Center, San Antonio, Texas, USA. Robert.Eckart@us.army.mil&lt;/auth-address&gt;&lt;titles&gt;&lt;title&gt;Sudden death in young adults: a 25-year review of autopsies in military recruits&lt;/title&gt;&lt;secondary-title&gt;Ann Intern Med&lt;/secondary-title&gt;&lt;/titles&gt;&lt;pages&gt;829-34&lt;/pages&gt;&lt;volume&gt;141&lt;/volume&gt;&lt;number&gt;11&lt;/number&gt;&lt;edition&gt;2004/12/08&lt;/edition&gt;&lt;keywords&gt;&lt;keyword&gt;Adolescent&lt;/keyword&gt;&lt;keyword&gt;Adult&lt;/keyword&gt;&lt;keyword&gt;Cardiomyopathies/mortality&lt;/keyword&gt;&lt;keyword&gt;Cause of Death&lt;/keyword&gt;&lt;keyword&gt;Cohort Studies&lt;/keyword&gt;&lt;keyword&gt;Coronary Vessel Anomalies/mortality&lt;/keyword&gt;&lt;keyword&gt;Death, Sudden/*etiology/prevention &amp;amp; control&lt;/keyword&gt;&lt;keyword&gt;Death, Sudden, Cardiac/etiology/prevention &amp;amp; control&lt;/keyword&gt;&lt;keyword&gt;Female&lt;/keyword&gt;&lt;keyword&gt;Humans&lt;/keyword&gt;&lt;keyword&gt;Male&lt;/keyword&gt;&lt;keyword&gt;*Military Personnel&lt;/keyword&gt;&lt;keyword&gt;Retrospective Studies&lt;/keyword&gt;&lt;/keywords&gt;&lt;dates&gt;&lt;year&gt;2004&lt;/year&gt;&lt;pub-dates&gt;&lt;date&gt;Dec 7&lt;/date&gt;&lt;/pub-dates&gt;&lt;/dates&gt;&lt;isbn&gt;0003-4819&lt;/isbn&gt;&lt;accession-num&gt;15583223&lt;/accession-num&gt;&lt;urls&gt;&lt;/urls&gt;&lt;electronic-resource-num&gt;10.7326/0003-4819-141-11-200412070-00005&lt;/electronic-resource-num&gt;&lt;remote-database-provider&gt;NLM&lt;/remote-database-provider&gt;&lt;language&gt;eng&lt;/language&gt;&lt;/record&gt;&lt;/Cite&gt;&lt;/EndNote&gt;</w:instrText>
      </w:r>
      <w:r w:rsidR="00E77E36">
        <w:fldChar w:fldCharType="separate"/>
      </w:r>
      <w:r w:rsidR="009C4B94">
        <w:rPr>
          <w:noProof/>
        </w:rPr>
        <w:t>(Eckart et al., 2004)</w:t>
      </w:r>
      <w:r w:rsidR="00E77E36">
        <w:fldChar w:fldCharType="end"/>
      </w:r>
      <w:r w:rsidR="00A7035F">
        <w:t>.</w:t>
      </w:r>
      <w:r w:rsidR="00E1723C">
        <w:t xml:space="preserve"> </w:t>
      </w:r>
      <w:r w:rsidR="005B090B">
        <w:t xml:space="preserve">This rate </w:t>
      </w:r>
      <w:r w:rsidR="005B090B">
        <w:lastRenderedPageBreak/>
        <w:t>can be higher</w:t>
      </w:r>
      <w:r w:rsidR="00CE1618">
        <w:t xml:space="preserve"> among </w:t>
      </w:r>
      <w:r w:rsidR="00CE1618" w:rsidRPr="00CE1618">
        <w:rPr>
          <w:rFonts w:hint="eastAsia"/>
        </w:rPr>
        <w:t>young</w:t>
      </w:r>
      <w:r w:rsidR="00CE1618">
        <w:t xml:space="preserve"> </w:t>
      </w:r>
      <w:r w:rsidR="00CE1618" w:rsidRPr="00DA74CD">
        <w:t>athletes</w:t>
      </w:r>
      <w:r w:rsidR="00CE1618">
        <w:t xml:space="preserve"> and </w:t>
      </w:r>
      <w:r w:rsidR="00CE1618" w:rsidRPr="00EF7798">
        <w:t>military recruits</w:t>
      </w:r>
      <w:r w:rsidR="00D6307A">
        <w:t>,</w:t>
      </w:r>
      <w:r w:rsidR="00CE1618">
        <w:t xml:space="preserve"> as </w:t>
      </w:r>
      <w:r w:rsidR="003046BA">
        <w:t xml:space="preserve">it has been proven that </w:t>
      </w:r>
      <w:r w:rsidR="00425BE5">
        <w:t>physical exercise</w:t>
      </w:r>
      <w:r w:rsidR="00425BE5" w:rsidRPr="00425BE5">
        <w:t xml:space="preserve"> increas</w:t>
      </w:r>
      <w:r w:rsidR="00425BE5">
        <w:t>e</w:t>
      </w:r>
      <w:r w:rsidR="00D6307A">
        <w:t>s</w:t>
      </w:r>
      <w:r w:rsidR="00425BE5" w:rsidRPr="00425BE5">
        <w:t xml:space="preserve"> viral </w:t>
      </w:r>
      <w:r w:rsidR="00266182" w:rsidRPr="00425BE5">
        <w:t>titres</w:t>
      </w:r>
      <w:r w:rsidR="00425BE5">
        <w:t xml:space="preserve"> and </w:t>
      </w:r>
      <w:r w:rsidR="00FC5EAC">
        <w:t>worsen</w:t>
      </w:r>
      <w:r w:rsidR="00D6307A">
        <w:t>s</w:t>
      </w:r>
      <w:r w:rsidR="00425BE5">
        <w:t xml:space="preserve"> </w:t>
      </w:r>
      <w:r w:rsidR="00FC5EAC" w:rsidRPr="00FC5EAC">
        <w:t>cardiomyopathy</w:t>
      </w:r>
      <w:r w:rsidR="00DB441E">
        <w:t xml:space="preserve"> </w:t>
      </w:r>
      <w:r w:rsidR="00E77E36">
        <w:fldChar w:fldCharType="begin">
          <w:fldData xml:space="preserve">PEVuZE5vdGU+PENpdGU+PEF1dGhvcj5NYXJvbjwvQXV0aG9yPjxZZWFyPjIwMTU8L1llYXI+PFJl
Y051bT42MDwvUmVjTnVtPjxEaXNwbGF5VGV4dD4oTWFyb24gZXQgYWwuLCAyMDE1LCBFY2thcnQg
ZXQgYWwuLCAyMDA0KTwvRGlzcGxheVRleHQ+PHJlY29yZD48cmVjLW51bWJlcj42MDwvcmVjLW51
bWJlcj48Zm9yZWlnbi1rZXlzPjxrZXkgYXBwPSJFTiIgZGItaWQ9IjJ4dDJlYXBhMmR6ZWQ1ZTVy
ZnNwMGR4cXBzZnBkeDlkdDJwOSIgdGltZXN0YW1wPSIxNjU2Mjg2NjgyIj42MDwva2V5PjwvZm9y
ZWlnbi1rZXlzPjxyZWYtdHlwZSBuYW1lPSJKb3VybmFsIEFydGljbGUiPjE3PC9yZWYtdHlwZT48
Y29udHJpYnV0b3JzPjxhdXRob3JzPjxhdXRob3I+TWFyb24sIEIuIEouPC9hdXRob3I+PGF1dGhv
cj5VZGVsc29uLCBKLiBFLjwvYXV0aG9yPjxhdXRob3I+Qm9ub3csIFIuIE8uPC9hdXRob3I+PGF1
dGhvcj5OaXNoaW11cmEsIFIuIEEuPC9hdXRob3I+PGF1dGhvcj5BY2tlcm1hbiwgTS4gSi48L2F1
dGhvcj48YXV0aG9yPkVzdGVzLCBOLiBBLiwgM3JkPC9hdXRob3I+PGF1dGhvcj5Db29wZXIsIEwu
IFQuLCBKci48L2F1dGhvcj48YXV0aG9yPkxpbmssIE0uIFMuPC9hdXRob3I+PGF1dGhvcj5NYXJv
biwgTS4gUy48L2F1dGhvcj48L2F1dGhvcnM+PC9jb250cmlidXRvcnM+PHRpdGxlcz48dGl0bGU+
RWxpZ2liaWxpdHkgYW5kIERpc3F1YWxpZmljYXRpb24gUmVjb21tZW5kYXRpb25zIGZvciBDb21w
ZXRpdGl2ZSBBdGhsZXRlcyBXaXRoIENhcmRpb3Zhc2N1bGFyIEFibm9ybWFsaXRpZXM6IFRhc2sg
Rm9yY2UgMzogSHlwZXJ0cm9waGljIENhcmRpb215b3BhdGh5LCBBcnJoeXRobW9nZW5pYyBSaWdo
dCBWZW50cmljdWxhciBDYXJkaW9teW9wYXRoeSBhbmQgT3RoZXIgQ2FyZGlvbXlvcGF0aGllcywg
YW5kIE15b2NhcmRpdGlzOiBBIFNjaWVudGlmaWMgU3RhdGVtZW50IEZyb20gdGhlIEFtZXJpY2Fu
IEhlYXJ0IEFzc29jaWF0aW9uIGFuZCBBbWVyaWNhbiBDb2xsZWdlIG9mIENhcmRpb2xvZ3k8L3Rp
dGxlPjxzZWNvbmRhcnktdGl0bGU+Q2lyY3VsYXRpb248L3NlY29uZGFyeS10aXRsZT48L3RpdGxl
cz48cGVyaW9kaWNhbD48ZnVsbC10aXRsZT5DaXJjdWxhdGlvbjwvZnVsbC10aXRsZT48L3Blcmlv
ZGljYWw+PHBhZ2VzPmUyNzMtODA8L3BhZ2VzPjx2b2x1bWU+MTMyPC92b2x1bWU+PG51bWJlcj4y
MjwvbnVtYmVyPjxlZGl0aW9uPjIwMTUvMTIvMDI8L2VkaXRpb24+PGtleXdvcmRzPjxrZXl3b3Jk
PkFkdmlzb3J5IENvbW1pdHRlZXM8L2tleXdvcmQ+PGtleXdvcmQ+KkFtZXJpY2FuIEhlYXJ0IEFz
c29jaWF0aW9uPC9rZXl3b3JkPjxrZXl3b3JkPkFycmh5dGhtb2dlbmljIFJpZ2h0IFZlbnRyaWN1
bGFyIER5c3BsYXNpYS8qZGlhZ25vc2lzL2VwaWRlbWlvbG9neTwva2V5d29yZD48a2V5d29yZD4q
QXRobGV0ZXM8L2tleXdvcmQ+PGtleXdvcmQ+Q2FyZGlvbG9neS9tZXRob2RzLypzdGFuZGFyZHM8
L2tleXdvcmQ+PGtleXdvcmQ+Q2FyZGlvbXlvcGF0aGllcy9kaWFnbm9zaXMvZXBpZGVtaW9sb2d5
PC9rZXl3b3JkPjxrZXl3b3JkPkNhcmRpb215b3BhdGh5LCBIeXBlcnRyb3BoaWMvKmRpYWdub3Np
cy9lcGlkZW1pb2xvZ3k8L2tleXdvcmQ+PGtleXdvcmQ+Q2FyZGlvdmFzY3VsYXIgQWJub3JtYWxp
dGllcy8qZGlhZ25vc2lzL2VwaWRlbWlvbG9neTwva2V5d29yZD48a2V5d29yZD5IdW1hbnM8L2tl
eXdvcmQ+PGtleXdvcmQ+TXlvY2FyZGl0aXMvKmRpYWdub3Npcy9lcGlkZW1pb2xvZ3k8L2tleXdv
cmQ+PGtleXdvcmQ+UHJhY3RpY2UgR3VpZGVsaW5lcyBhcyBUb3BpYy9zdGFuZGFyZHM8L2tleXdv
cmQ+PGtleXdvcmQ+VW5pdGVkIFN0YXRlcy9lcGlkZW1pb2xvZ3k8L2tleXdvcmQ+PGtleXdvcmQ+
QUhBIFNjaWVudGlmaWMgU3RhdGVtZW50czwva2V5d29yZD48a2V5d29yZD5hcnJoeXRobW9nZW5p
YyByaWdodCB2ZW50cmljdWxhciBjYXJkaW9teW9wYXRoeTwva2V5d29yZD48a2V5d29yZD5hdGhs
ZXRlczwva2V5d29yZD48a2V5d29yZD5jYXJkaW9teW9wYXRoeTwva2V5d29yZD48a2V5d29yZD5j
YXJkaW92YXNjdWxhciBhYm5vcm1hbGl0aWVzPC9rZXl3b3JkPjxrZXl3b3JkPmNhcmRpb3Zhc2N1
bGFyIG1hZ25ldGljIHJlc29uYW5jZTwva2V5d29yZD48a2V5d29yZD5oeXBlcnRyb3BoaWMgY2Fy
ZGlvbXlvcGF0aHk8L2tleXdvcmQ+PGtleXdvcmQ+bXlvY2FyZGl0aXM8L2tleXdvcmQ+PGtleXdv
cmQ+c3VkZGVuIGRlYXRoPC9rZXl3b3JkPjwva2V5d29yZHM+PGRhdGVzPjx5ZWFyPjIwMTU8L3ll
YXI+PHB1Yi1kYXRlcz48ZGF0ZT5EZWMgMTwvZGF0ZT48L3B1Yi1kYXRlcz48L2RhdGVzPjxpc2Ju
PjAwMDktNzMyMjwvaXNibj48YWNjZXNzaW9uLW51bT4yNjYyMTY0NDwvYWNjZXNzaW9uLW51bT48
dXJscz48L3VybHM+PGVsZWN0cm9uaWMtcmVzb3VyY2UtbnVtPjEwLjExNjEvY2lyLjAwMDAwMDAw
MDAwMDAyMzk8L2VsZWN0cm9uaWMtcmVzb3VyY2UtbnVtPjxyZW1vdGUtZGF0YWJhc2UtcHJvdmlk
ZXI+TkxNPC9yZW1vdGUtZGF0YWJhc2UtcHJvdmlkZXI+PGxhbmd1YWdlPmVuZzwvbGFuZ3VhZ2U+
PC9yZWNvcmQ+PC9DaXRlPjxDaXRlPjxBdXRob3I+RWNrYXJ0PC9BdXRob3I+PFllYXI+MjAwNDwv
WWVhcj48UmVjTnVtPjYxPC9SZWNOdW0+PHJlY29yZD48cmVjLW51bWJlcj42MTwvcmVjLW51bWJl
cj48Zm9yZWlnbi1rZXlzPjxrZXkgYXBwPSJFTiIgZGItaWQ9IjJ4dDJlYXBhMmR6ZWQ1ZTVyZnNw
MGR4cXBzZnBkeDlkdDJwOSIgdGltZXN0YW1wPSIxNjU2Mjg2NzgyIj42MTwva2V5PjwvZm9yZWln
bi1rZXlzPjxyZWYtdHlwZSBuYW1lPSJKb3VybmFsIEFydGljbGUiPjE3PC9yZWYtdHlwZT48Y29u
dHJpYnV0b3JzPjxhdXRob3JzPjxhdXRob3I+RWNrYXJ0LCBSLiBFLjwvYXV0aG9yPjxhdXRob3I+
U2NvdmlsbGUsIFMuIEwuPC9hdXRob3I+PGF1dGhvcj5DYW1wYmVsbCwgQy4gTC48L2F1dGhvcj48
YXV0aG9yPlNocnksIEUuIEEuPC9hdXRob3I+PGF1dGhvcj5TdGFqZHVoYXIsIEsuIEMuPC9hdXRo
b3I+PGF1dGhvcj5Qb3R0ZXIsIFIuIE4uPC9hdXRob3I+PGF1dGhvcj5QZWFyc2UsIEwuIEEuPC9h
dXRob3I+PGF1dGhvcj5WaXJtYW5pLCBSLjwvYXV0aG9yPjwvYXV0aG9ycz48L2NvbnRyaWJ1dG9y
cz48YXV0aC1hZGRyZXNzPkJyb29rZSBBcm15IE1lZGljYWwgQ2VudGVyLCBTYW4gQW50b25pbywg
VGV4YXMsIFVTQS4gUm9iZXJ0LkVja2FydEB1cy5hcm15Lm1pbDwvYXV0aC1hZGRyZXNzPjx0aXRs
ZXM+PHRpdGxlPlN1ZGRlbiBkZWF0aCBpbiB5b3VuZyBhZHVsdHM6IGEgMjUteWVhciByZXZpZXcg
b2YgYXV0b3BzaWVzIGluIG1pbGl0YXJ5IHJlY3J1aXRzPC90aXRsZT48c2Vjb25kYXJ5LXRpdGxl
PkFubiBJbnRlcm4gTWVkPC9zZWNvbmRhcnktdGl0bGU+PC90aXRsZXM+PHBlcmlvZGljYWw+PGZ1
bGwtdGl0bGU+QW5uIEludGVybiBNZWQ8L2Z1bGwtdGl0bGU+PC9wZXJpb2RpY2FsPjxwYWdlcz44
MjktMzQ8L3BhZ2VzPjx2b2x1bWU+MTQxPC92b2x1bWU+PG51bWJlcj4xMTwvbnVtYmVyPjxlZGl0
aW9uPjIwMDQvMTIvMDg8L2VkaXRpb24+PGtleXdvcmRzPjxrZXl3b3JkPkFkb2xlc2NlbnQ8L2tl
eXdvcmQ+PGtleXdvcmQ+QWR1bHQ8L2tleXdvcmQ+PGtleXdvcmQ+Q2FyZGlvbXlvcGF0aGllcy9t
b3J0YWxpdHk8L2tleXdvcmQ+PGtleXdvcmQ+Q2F1c2Ugb2YgRGVhdGg8L2tleXdvcmQ+PGtleXdv
cmQ+Q29ob3J0IFN0dWRpZXM8L2tleXdvcmQ+PGtleXdvcmQ+Q29yb25hcnkgVmVzc2VsIEFub21h
bGllcy9tb3J0YWxpdHk8L2tleXdvcmQ+PGtleXdvcmQ+RGVhdGgsIFN1ZGRlbi8qZXRpb2xvZ3kv
cHJldmVudGlvbiAmYW1wOyBjb250cm9sPC9rZXl3b3JkPjxrZXl3b3JkPkRlYXRoLCBTdWRkZW4s
IENhcmRpYWMvZXRpb2xvZ3kvcHJldmVudGlvbiAmYW1wOyBjb250cm9sPC9rZXl3b3JkPjxrZXl3
b3JkPkZlbWFsZTwva2V5d29yZD48a2V5d29yZD5IdW1hbnM8L2tleXdvcmQ+PGtleXdvcmQ+TWFs
ZTwva2V5d29yZD48a2V5d29yZD4qTWlsaXRhcnkgUGVyc29ubmVsPC9rZXl3b3JkPjxrZXl3b3Jk
PlJldHJvc3BlY3RpdmUgU3R1ZGllczwva2V5d29yZD48L2tleXdvcmRzPjxkYXRlcz48eWVhcj4y
MDA0PC95ZWFyPjxwdWItZGF0ZXM+PGRhdGU+RGVjIDc8L2RhdGU+PC9wdWItZGF0ZXM+PC9kYXRl
cz48aXNibj4wMDAzLTQ4MTk8L2lzYm4+PGFjY2Vzc2lvbi1udW0+MTU1ODMyMjM8L2FjY2Vzc2lv
bi1udW0+PHVybHM+PC91cmxzPjxlbGVjdHJvbmljLXJlc291cmNlLW51bT4xMC43MzI2LzAwMDMt
NDgxOS0xNDEtMTEtMjAwNDEyMDcwLTAwMDA1PC9lbGVjdHJvbmljLXJlc291cmNlLW51bT48cmVt
b3RlLWRhdGFiYXNlLXByb3ZpZGVyPk5MTTwvcmVtb3RlLWRhdGFiYXNlLXByb3ZpZGVyPjxsYW5n
dWFnZT5lbmc8L2xhbmd1YWdlPjwvcmVjb3JkPjwvQ2l0ZT48L0VuZE5vdGU+
</w:fldData>
        </w:fldChar>
      </w:r>
      <w:r w:rsidR="00761CD7">
        <w:instrText xml:space="preserve"> ADDIN EN.CITE </w:instrText>
      </w:r>
      <w:r w:rsidR="00761CD7">
        <w:fldChar w:fldCharType="begin">
          <w:fldData xml:space="preserve">PEVuZE5vdGU+PENpdGU+PEF1dGhvcj5NYXJvbjwvQXV0aG9yPjxZZWFyPjIwMTU8L1llYXI+PFJl
Y051bT42MDwvUmVjTnVtPjxEaXNwbGF5VGV4dD4oTWFyb24gZXQgYWwuLCAyMDE1LCBFY2thcnQg
ZXQgYWwuLCAyMDA0KTwvRGlzcGxheVRleHQ+PHJlY29yZD48cmVjLW51bWJlcj42MDwvcmVjLW51
bWJlcj48Zm9yZWlnbi1rZXlzPjxrZXkgYXBwPSJFTiIgZGItaWQ9IjJ4dDJlYXBhMmR6ZWQ1ZTVy
ZnNwMGR4cXBzZnBkeDlkdDJwOSIgdGltZXN0YW1wPSIxNjU2Mjg2NjgyIj42MDwva2V5PjwvZm9y
ZWlnbi1rZXlzPjxyZWYtdHlwZSBuYW1lPSJKb3VybmFsIEFydGljbGUiPjE3PC9yZWYtdHlwZT48
Y29udHJpYnV0b3JzPjxhdXRob3JzPjxhdXRob3I+TWFyb24sIEIuIEouPC9hdXRob3I+PGF1dGhv
cj5VZGVsc29uLCBKLiBFLjwvYXV0aG9yPjxhdXRob3I+Qm9ub3csIFIuIE8uPC9hdXRob3I+PGF1
dGhvcj5OaXNoaW11cmEsIFIuIEEuPC9hdXRob3I+PGF1dGhvcj5BY2tlcm1hbiwgTS4gSi48L2F1
dGhvcj48YXV0aG9yPkVzdGVzLCBOLiBBLiwgM3JkPC9hdXRob3I+PGF1dGhvcj5Db29wZXIsIEwu
IFQuLCBKci48L2F1dGhvcj48YXV0aG9yPkxpbmssIE0uIFMuPC9hdXRob3I+PGF1dGhvcj5NYXJv
biwgTS4gUy48L2F1dGhvcj48L2F1dGhvcnM+PC9jb250cmlidXRvcnM+PHRpdGxlcz48dGl0bGU+
RWxpZ2liaWxpdHkgYW5kIERpc3F1YWxpZmljYXRpb24gUmVjb21tZW5kYXRpb25zIGZvciBDb21w
ZXRpdGl2ZSBBdGhsZXRlcyBXaXRoIENhcmRpb3Zhc2N1bGFyIEFibm9ybWFsaXRpZXM6IFRhc2sg
Rm9yY2UgMzogSHlwZXJ0cm9waGljIENhcmRpb215b3BhdGh5LCBBcnJoeXRobW9nZW5pYyBSaWdo
dCBWZW50cmljdWxhciBDYXJkaW9teW9wYXRoeSBhbmQgT3RoZXIgQ2FyZGlvbXlvcGF0aGllcywg
YW5kIE15b2NhcmRpdGlzOiBBIFNjaWVudGlmaWMgU3RhdGVtZW50IEZyb20gdGhlIEFtZXJpY2Fu
IEhlYXJ0IEFzc29jaWF0aW9uIGFuZCBBbWVyaWNhbiBDb2xsZWdlIG9mIENhcmRpb2xvZ3k8L3Rp
dGxlPjxzZWNvbmRhcnktdGl0bGU+Q2lyY3VsYXRpb248L3NlY29uZGFyeS10aXRsZT48L3RpdGxl
cz48cGVyaW9kaWNhbD48ZnVsbC10aXRsZT5DaXJjdWxhdGlvbjwvZnVsbC10aXRsZT48L3Blcmlv
ZGljYWw+PHBhZ2VzPmUyNzMtODA8L3BhZ2VzPjx2b2x1bWU+MTMyPC92b2x1bWU+PG51bWJlcj4y
MjwvbnVtYmVyPjxlZGl0aW9uPjIwMTUvMTIvMDI8L2VkaXRpb24+PGtleXdvcmRzPjxrZXl3b3Jk
PkFkdmlzb3J5IENvbW1pdHRlZXM8L2tleXdvcmQ+PGtleXdvcmQ+KkFtZXJpY2FuIEhlYXJ0IEFz
c29jaWF0aW9uPC9rZXl3b3JkPjxrZXl3b3JkPkFycmh5dGhtb2dlbmljIFJpZ2h0IFZlbnRyaWN1
bGFyIER5c3BsYXNpYS8qZGlhZ25vc2lzL2VwaWRlbWlvbG9neTwva2V5d29yZD48a2V5d29yZD4q
QXRobGV0ZXM8L2tleXdvcmQ+PGtleXdvcmQ+Q2FyZGlvbG9neS9tZXRob2RzLypzdGFuZGFyZHM8
L2tleXdvcmQ+PGtleXdvcmQ+Q2FyZGlvbXlvcGF0aGllcy9kaWFnbm9zaXMvZXBpZGVtaW9sb2d5
PC9rZXl3b3JkPjxrZXl3b3JkPkNhcmRpb215b3BhdGh5LCBIeXBlcnRyb3BoaWMvKmRpYWdub3Np
cy9lcGlkZW1pb2xvZ3k8L2tleXdvcmQ+PGtleXdvcmQ+Q2FyZGlvdmFzY3VsYXIgQWJub3JtYWxp
dGllcy8qZGlhZ25vc2lzL2VwaWRlbWlvbG9neTwva2V5d29yZD48a2V5d29yZD5IdW1hbnM8L2tl
eXdvcmQ+PGtleXdvcmQ+TXlvY2FyZGl0aXMvKmRpYWdub3Npcy9lcGlkZW1pb2xvZ3k8L2tleXdv
cmQ+PGtleXdvcmQ+UHJhY3RpY2UgR3VpZGVsaW5lcyBhcyBUb3BpYy9zdGFuZGFyZHM8L2tleXdv
cmQ+PGtleXdvcmQ+VW5pdGVkIFN0YXRlcy9lcGlkZW1pb2xvZ3k8L2tleXdvcmQ+PGtleXdvcmQ+
QUhBIFNjaWVudGlmaWMgU3RhdGVtZW50czwva2V5d29yZD48a2V5d29yZD5hcnJoeXRobW9nZW5p
YyByaWdodCB2ZW50cmljdWxhciBjYXJkaW9teW9wYXRoeTwva2V5d29yZD48a2V5d29yZD5hdGhs
ZXRlczwva2V5d29yZD48a2V5d29yZD5jYXJkaW9teW9wYXRoeTwva2V5d29yZD48a2V5d29yZD5j
YXJkaW92YXNjdWxhciBhYm5vcm1hbGl0aWVzPC9rZXl3b3JkPjxrZXl3b3JkPmNhcmRpb3Zhc2N1
bGFyIG1hZ25ldGljIHJlc29uYW5jZTwva2V5d29yZD48a2V5d29yZD5oeXBlcnRyb3BoaWMgY2Fy
ZGlvbXlvcGF0aHk8L2tleXdvcmQ+PGtleXdvcmQ+bXlvY2FyZGl0aXM8L2tleXdvcmQ+PGtleXdv
cmQ+c3VkZGVuIGRlYXRoPC9rZXl3b3JkPjwva2V5d29yZHM+PGRhdGVzPjx5ZWFyPjIwMTU8L3ll
YXI+PHB1Yi1kYXRlcz48ZGF0ZT5EZWMgMTwvZGF0ZT48L3B1Yi1kYXRlcz48L2RhdGVzPjxpc2Ju
PjAwMDktNzMyMjwvaXNibj48YWNjZXNzaW9uLW51bT4yNjYyMTY0NDwvYWNjZXNzaW9uLW51bT48
dXJscz48L3VybHM+PGVsZWN0cm9uaWMtcmVzb3VyY2UtbnVtPjEwLjExNjEvY2lyLjAwMDAwMDAw
MDAwMDAyMzk8L2VsZWN0cm9uaWMtcmVzb3VyY2UtbnVtPjxyZW1vdGUtZGF0YWJhc2UtcHJvdmlk
ZXI+TkxNPC9yZW1vdGUtZGF0YWJhc2UtcHJvdmlkZXI+PGxhbmd1YWdlPmVuZzwvbGFuZ3VhZ2U+
PC9yZWNvcmQ+PC9DaXRlPjxDaXRlPjxBdXRob3I+RWNrYXJ0PC9BdXRob3I+PFllYXI+MjAwNDwv
WWVhcj48UmVjTnVtPjYxPC9SZWNOdW0+PHJlY29yZD48cmVjLW51bWJlcj42MTwvcmVjLW51bWJl
cj48Zm9yZWlnbi1rZXlzPjxrZXkgYXBwPSJFTiIgZGItaWQ9IjJ4dDJlYXBhMmR6ZWQ1ZTVyZnNw
MGR4cXBzZnBkeDlkdDJwOSIgdGltZXN0YW1wPSIxNjU2Mjg2NzgyIj42MTwva2V5PjwvZm9yZWln
bi1rZXlzPjxyZWYtdHlwZSBuYW1lPSJKb3VybmFsIEFydGljbGUiPjE3PC9yZWYtdHlwZT48Y29u
dHJpYnV0b3JzPjxhdXRob3JzPjxhdXRob3I+RWNrYXJ0LCBSLiBFLjwvYXV0aG9yPjxhdXRob3I+
U2NvdmlsbGUsIFMuIEwuPC9hdXRob3I+PGF1dGhvcj5DYW1wYmVsbCwgQy4gTC48L2F1dGhvcj48
YXV0aG9yPlNocnksIEUuIEEuPC9hdXRob3I+PGF1dGhvcj5TdGFqZHVoYXIsIEsuIEMuPC9hdXRo
b3I+PGF1dGhvcj5Qb3R0ZXIsIFIuIE4uPC9hdXRob3I+PGF1dGhvcj5QZWFyc2UsIEwuIEEuPC9h
dXRob3I+PGF1dGhvcj5WaXJtYW5pLCBSLjwvYXV0aG9yPjwvYXV0aG9ycz48L2NvbnRyaWJ1dG9y
cz48YXV0aC1hZGRyZXNzPkJyb29rZSBBcm15IE1lZGljYWwgQ2VudGVyLCBTYW4gQW50b25pbywg
VGV4YXMsIFVTQS4gUm9iZXJ0LkVja2FydEB1cy5hcm15Lm1pbDwvYXV0aC1hZGRyZXNzPjx0aXRs
ZXM+PHRpdGxlPlN1ZGRlbiBkZWF0aCBpbiB5b3VuZyBhZHVsdHM6IGEgMjUteWVhciByZXZpZXcg
b2YgYXV0b3BzaWVzIGluIG1pbGl0YXJ5IHJlY3J1aXRzPC90aXRsZT48c2Vjb25kYXJ5LXRpdGxl
PkFubiBJbnRlcm4gTWVkPC9zZWNvbmRhcnktdGl0bGU+PC90aXRsZXM+PHBlcmlvZGljYWw+PGZ1
bGwtdGl0bGU+QW5uIEludGVybiBNZWQ8L2Z1bGwtdGl0bGU+PC9wZXJpb2RpY2FsPjxwYWdlcz44
MjktMzQ8L3BhZ2VzPjx2b2x1bWU+MTQxPC92b2x1bWU+PG51bWJlcj4xMTwvbnVtYmVyPjxlZGl0
aW9uPjIwMDQvMTIvMDg8L2VkaXRpb24+PGtleXdvcmRzPjxrZXl3b3JkPkFkb2xlc2NlbnQ8L2tl
eXdvcmQ+PGtleXdvcmQ+QWR1bHQ8L2tleXdvcmQ+PGtleXdvcmQ+Q2FyZGlvbXlvcGF0aGllcy9t
b3J0YWxpdHk8L2tleXdvcmQ+PGtleXdvcmQ+Q2F1c2Ugb2YgRGVhdGg8L2tleXdvcmQ+PGtleXdv
cmQ+Q29ob3J0IFN0dWRpZXM8L2tleXdvcmQ+PGtleXdvcmQ+Q29yb25hcnkgVmVzc2VsIEFub21h
bGllcy9tb3J0YWxpdHk8L2tleXdvcmQ+PGtleXdvcmQ+RGVhdGgsIFN1ZGRlbi8qZXRpb2xvZ3kv
cHJldmVudGlvbiAmYW1wOyBjb250cm9sPC9rZXl3b3JkPjxrZXl3b3JkPkRlYXRoLCBTdWRkZW4s
IENhcmRpYWMvZXRpb2xvZ3kvcHJldmVudGlvbiAmYW1wOyBjb250cm9sPC9rZXl3b3JkPjxrZXl3
b3JkPkZlbWFsZTwva2V5d29yZD48a2V5d29yZD5IdW1hbnM8L2tleXdvcmQ+PGtleXdvcmQ+TWFs
ZTwva2V5d29yZD48a2V5d29yZD4qTWlsaXRhcnkgUGVyc29ubmVsPC9rZXl3b3JkPjxrZXl3b3Jk
PlJldHJvc3BlY3RpdmUgU3R1ZGllczwva2V5d29yZD48L2tleXdvcmRzPjxkYXRlcz48eWVhcj4y
MDA0PC95ZWFyPjxwdWItZGF0ZXM+PGRhdGU+RGVjIDc8L2RhdGU+PC9wdWItZGF0ZXM+PC9kYXRl
cz48aXNibj4wMDAzLTQ4MTk8L2lzYm4+PGFjY2Vzc2lvbi1udW0+MTU1ODMyMjM8L2FjY2Vzc2lv
bi1udW0+PHVybHM+PC91cmxzPjxlbGVjdHJvbmljLXJlc291cmNlLW51bT4xMC43MzI2LzAwMDMt
NDgxOS0xNDEtMTEtMjAwNDEyMDcwLTAwMDA1PC9lbGVjdHJvbmljLXJlc291cmNlLW51bT48cmVt
b3RlLWRhdGFiYXNlLXByb3ZpZGVyPk5MTTwvcmVtb3RlLWRhdGFiYXNlLXByb3ZpZGVyPjxsYW5n
dWFnZT5lbmc8L2xhbmd1YWdlPjwvcmVjb3JkPjwvQ2l0ZT48L0VuZE5vdGU+
</w:fldData>
        </w:fldChar>
      </w:r>
      <w:r w:rsidR="00761CD7">
        <w:instrText xml:space="preserve"> ADDIN EN.CITE.DATA </w:instrText>
      </w:r>
      <w:r w:rsidR="00761CD7">
        <w:fldChar w:fldCharType="end"/>
      </w:r>
      <w:r w:rsidR="00E77E36">
        <w:fldChar w:fldCharType="separate"/>
      </w:r>
      <w:r w:rsidR="00E77E36">
        <w:rPr>
          <w:noProof/>
        </w:rPr>
        <w:t xml:space="preserve">(Maron </w:t>
      </w:r>
      <w:r w:rsidR="002D0540">
        <w:rPr>
          <w:noProof/>
        </w:rPr>
        <w:t>et al</w:t>
      </w:r>
      <w:r w:rsidR="00BB07FA">
        <w:rPr>
          <w:noProof/>
        </w:rPr>
        <w:t>.,</w:t>
      </w:r>
      <w:r w:rsidR="00E77E36">
        <w:rPr>
          <w:noProof/>
        </w:rPr>
        <w:t xml:space="preserve"> 2015</w:t>
      </w:r>
      <w:r w:rsidR="00BB07FA">
        <w:rPr>
          <w:noProof/>
        </w:rPr>
        <w:t>,</w:t>
      </w:r>
      <w:r w:rsidR="00E77E36">
        <w:rPr>
          <w:noProof/>
        </w:rPr>
        <w:t xml:space="preserve"> Eckart </w:t>
      </w:r>
      <w:r w:rsidR="002D0540">
        <w:rPr>
          <w:noProof/>
        </w:rPr>
        <w:t>et al</w:t>
      </w:r>
      <w:r w:rsidR="00BB07FA">
        <w:rPr>
          <w:noProof/>
        </w:rPr>
        <w:t>.,</w:t>
      </w:r>
      <w:r w:rsidR="00E77E36">
        <w:rPr>
          <w:noProof/>
        </w:rPr>
        <w:t xml:space="preserve"> 2004)</w:t>
      </w:r>
      <w:r w:rsidR="00E77E36">
        <w:fldChar w:fldCharType="end"/>
      </w:r>
      <w:r w:rsidR="006235E2">
        <w:t>.</w:t>
      </w:r>
    </w:p>
    <w:p w14:paraId="7BFE9D53" w14:textId="142E1282" w:rsidR="00743415" w:rsidRDefault="00743415" w:rsidP="00ED02B1">
      <w:r>
        <w:t xml:space="preserve">According to data from the United States </w:t>
      </w:r>
      <w:r w:rsidR="00266182">
        <w:t>Centres</w:t>
      </w:r>
      <w:r>
        <w:t xml:space="preserve"> for Disease Control and Prevention in 2020</w:t>
      </w:r>
      <w:r w:rsidR="00D6307A">
        <w:t>–</w:t>
      </w:r>
      <w:r>
        <w:t>2021, a higher risk of myocarditis</w:t>
      </w:r>
      <w:r w:rsidR="00423EC4">
        <w:t xml:space="preserve"> at </w:t>
      </w:r>
      <w:r w:rsidR="00832BDE">
        <w:t>146 cases per 100,000</w:t>
      </w:r>
      <w:r>
        <w:t xml:space="preserve"> has been observed for patients infected with </w:t>
      </w:r>
      <w:r w:rsidR="007A015B">
        <w:t>SARS-CoV-2</w:t>
      </w:r>
      <w:r>
        <w:t xml:space="preserve"> than</w:t>
      </w:r>
      <w:r w:rsidR="00D6307A">
        <w:t xml:space="preserve"> for the</w:t>
      </w:r>
      <w:r>
        <w:t xml:space="preserve"> general population</w:t>
      </w:r>
      <w:r w:rsidR="00870ABA">
        <w:t xml:space="preserve"> </w:t>
      </w:r>
      <w:r w:rsidR="0002225B">
        <w:fldChar w:fldCharType="begin"/>
      </w:r>
      <w:r w:rsidR="00D83ADE">
        <w:instrText xml:space="preserve"> ADDIN EN.CITE &lt;EndNote&gt;&lt;Cite&gt;&lt;Author&gt;Boehmer&lt;/Author&gt;&lt;Year&gt;2021&lt;/Year&gt;&lt;RecNum&gt;110&lt;/RecNum&gt;&lt;DisplayText&gt;(Boehmer et al., 2021)&lt;/DisplayText&gt;&lt;record&gt;&lt;rec-number&gt;110&lt;/rec-number&gt;&lt;foreign-keys&gt;&lt;key app="EN" db-id="0p0w9p0za5xz98efaavx29d3dep0pvet5edw" timestamp="1656292978"&gt;110&lt;/key&gt;&lt;/foreign-keys&gt;&lt;ref-type name="Journal Article"&gt;17&lt;/ref-type&gt;&lt;contributors&gt;&lt;authors&gt;&lt;author&gt;Boehmer, T. K.&lt;/author&gt;&lt;author&gt;Kompaniyets, L.&lt;/author&gt;&lt;author&gt;Lavery, A. M.&lt;/author&gt;&lt;author&gt;Hsu, J.&lt;/author&gt;&lt;author&gt;Ko, J. Y.&lt;/author&gt;&lt;author&gt;Yusuf, H.&lt;/author&gt;&lt;author&gt;Romano, S. D.&lt;/author&gt;&lt;author&gt;Gundlapalli, A. V.&lt;/author&gt;&lt;author&gt;Oster, M. E.&lt;/author&gt;&lt;author&gt;Harris, A. M.&lt;/author&gt;&lt;/authors&gt;&lt;/contributors&gt;&lt;titles&gt;&lt;title&gt;Association Between COVID-19 and Myocarditis Using Hospital-Based Administrative Data - United States, March 2020-January 2021&lt;/title&gt;&lt;secondary-title&gt;MMWR Morb Mortal Wkly Rep&lt;/secondary-title&gt;&lt;/titles&gt;&lt;pages&gt;1228-1232&lt;/pages&gt;&lt;volume&gt;70&lt;/volume&gt;&lt;number&gt;35&lt;/number&gt;&lt;edition&gt;2021/09/03&lt;/edition&gt;&lt;keywords&gt;&lt;keyword&gt;Adolescent&lt;/keyword&gt;&lt;keyword&gt;Adult&lt;/keyword&gt;&lt;keyword&gt;Aged&lt;/keyword&gt;&lt;keyword&gt;COVID-19/*complications/epidemiology&lt;/keyword&gt;&lt;keyword&gt;Databases, Factual&lt;/keyword&gt;&lt;keyword&gt;Female&lt;/keyword&gt;&lt;keyword&gt;Humans&lt;/keyword&gt;&lt;keyword&gt;Male&lt;/keyword&gt;&lt;keyword&gt;Medical Records&lt;/keyword&gt;&lt;keyword&gt;Middle Aged&lt;/keyword&gt;&lt;keyword&gt;Myocarditis/epidemiology/*virology&lt;/keyword&gt;&lt;keyword&gt;Risk Assessment&lt;/keyword&gt;&lt;keyword&gt;Risk Factors&lt;/keyword&gt;&lt;keyword&gt;United States/epidemiology&lt;/keyword&gt;&lt;keyword&gt;Young Adult&lt;/keyword&gt;&lt;/keywords&gt;&lt;dates&gt;&lt;year&gt;2021&lt;/year&gt;&lt;pub-dates&gt;&lt;date&gt;Sep 3&lt;/date&gt;&lt;/pub-dates&gt;&lt;/dates&gt;&lt;isbn&gt;0149-2195 (Print)&amp;#xD;0149-2195&lt;/isbn&gt;&lt;accession-num&gt;34473684&lt;/accession-num&gt;&lt;urls&gt;&lt;/urls&gt;&lt;custom2&gt;PMC8422872 Journal Editors form for disclosure of potential conflicts of interest. No potential conflicts of interest were disclosed.&lt;/custom2&gt;&lt;electronic-resource-num&gt;10.15585/mmwr.mm7035e5&lt;/electronic-resource-num&gt;&lt;remote-database-provider&gt;NLM&lt;/remote-database-provider&gt;&lt;language&gt;eng&lt;/language&gt;&lt;/record&gt;&lt;/Cite&gt;&lt;/EndNote&gt;</w:instrText>
      </w:r>
      <w:r w:rsidR="0002225B">
        <w:fldChar w:fldCharType="separate"/>
      </w:r>
      <w:r w:rsidR="00B8795C">
        <w:rPr>
          <w:noProof/>
        </w:rPr>
        <w:t xml:space="preserve">(Boehmer </w:t>
      </w:r>
      <w:r w:rsidR="002D0540">
        <w:rPr>
          <w:noProof/>
        </w:rPr>
        <w:t>et al</w:t>
      </w:r>
      <w:r w:rsidR="00BB07FA">
        <w:rPr>
          <w:noProof/>
        </w:rPr>
        <w:t>.,</w:t>
      </w:r>
      <w:r w:rsidR="00B8795C">
        <w:rPr>
          <w:noProof/>
        </w:rPr>
        <w:t xml:space="preserve"> 2021)</w:t>
      </w:r>
      <w:r w:rsidR="0002225B">
        <w:fldChar w:fldCharType="end"/>
      </w:r>
      <w:r>
        <w:t>.</w:t>
      </w:r>
      <w:r w:rsidR="00F077EA">
        <w:t xml:space="preserve"> </w:t>
      </w:r>
      <w:r>
        <w:t xml:space="preserve">However, a recent study found that the risk associated with COVID-19 vaccination is far smaller than the risk directly linked to </w:t>
      </w:r>
      <w:r w:rsidR="007A015B">
        <w:t>SARS-CoV-2</w:t>
      </w:r>
      <w:r>
        <w:t xml:space="preserve"> </w:t>
      </w:r>
      <w:r w:rsidR="003E15CF">
        <w:t xml:space="preserve">itself </w:t>
      </w:r>
      <w:r w:rsidR="0002225B">
        <w:fldChar w:fldCharType="begin"/>
      </w:r>
      <w:r w:rsidR="00D83ADE">
        <w:instrText xml:space="preserve"> ADDIN EN.CITE &lt;EndNote&gt;&lt;Cite&gt;&lt;Author&gt;Heymans&lt;/Author&gt;&lt;Year&gt;2022&lt;/Year&gt;&lt;RecNum&gt;111&lt;/RecNum&gt;&lt;DisplayText&gt;(Heymans and Cooper, 2022)&lt;/DisplayText&gt;&lt;record&gt;&lt;rec-number&gt;111&lt;/rec-number&gt;&lt;foreign-keys&gt;&lt;key app="EN" db-id="0p0w9p0za5xz98efaavx29d3dep0pvet5edw" timestamp="1656293028"&gt;111&lt;/key&gt;&lt;/foreign-keys&gt;&lt;ref-type name="Journal Article"&gt;17&lt;/ref-type&gt;&lt;contributors&gt;&lt;authors&gt;&lt;author&gt;Heymans, S.&lt;/author&gt;&lt;author&gt;Cooper, L. T.&lt;/author&gt;&lt;/authors&gt;&lt;/contributors&gt;&lt;auth-address&gt;Maastricht University Medical Centre, Cardiovascular Research Institute Maastricht, Maastricht University, Maastricht, Netherlands. s.heymans@maastrichtuniversity.nl.&amp;#xD;Department of Cardiovascular Medicine, Mayo Clinic in Florida, Jacksonville, FL, USA.&lt;/auth-address&gt;&lt;titles&gt;&lt;title&gt;Myocarditis after COVID-19 mRNA vaccination: clinical observations and potential mechanisms&lt;/title&gt;&lt;secondary-title&gt;Nat Rev Cardiol&lt;/secondary-title&gt;&lt;/titles&gt;&lt;pages&gt;75-77&lt;/pages&gt;&lt;volume&gt;19&lt;/volume&gt;&lt;number&gt;2&lt;/number&gt;&lt;edition&gt;2021/12/11&lt;/edition&gt;&lt;keywords&gt;&lt;keyword&gt;*COVID-19 Vaccines/administration &amp;amp; dosage/adverse effects&lt;/keyword&gt;&lt;keyword&gt;Humans&lt;/keyword&gt;&lt;keyword&gt;*Myocarditis/epidemiology&lt;/keyword&gt;&lt;keyword&gt;*Vaccines, Synthetic/administration &amp;amp; dosage/adverse effects&lt;/keyword&gt;&lt;keyword&gt;*mRNA Vaccines/administration &amp;amp; dosage/adverse effects&lt;/keyword&gt;&lt;/keywords&gt;&lt;dates&gt;&lt;year&gt;2022&lt;/year&gt;&lt;pub-dates&gt;&lt;date&gt;Feb&lt;/date&gt;&lt;/pub-dates&gt;&lt;/dates&gt;&lt;isbn&gt;1759-5002 (Print)&amp;#xD;1759-5002&lt;/isbn&gt;&lt;accession-num&gt;34887571&lt;/accession-num&gt;&lt;urls&gt;&lt;/urls&gt;&lt;custom2&gt;PMC8656440&lt;/custom2&gt;&lt;electronic-resource-num&gt;10.1038/s41569-021-00662-w&lt;/electronic-resource-num&gt;&lt;remote-database-provider&gt;NLM&lt;/remote-database-provider&gt;&lt;language&gt;eng&lt;/language&gt;&lt;/record&gt;&lt;/Cite&gt;&lt;/EndNote&gt;</w:instrText>
      </w:r>
      <w:r w:rsidR="0002225B">
        <w:fldChar w:fldCharType="separate"/>
      </w:r>
      <w:r w:rsidR="0002225B">
        <w:rPr>
          <w:noProof/>
        </w:rPr>
        <w:t>(Heymans and Cooper, 2022)</w:t>
      </w:r>
      <w:r w:rsidR="0002225B">
        <w:fldChar w:fldCharType="end"/>
      </w:r>
      <w:r>
        <w:t>. This is consistent with previous studies from Israel and USA</w:t>
      </w:r>
      <w:r w:rsidR="00D6307A">
        <w:t>, which show that i</w:t>
      </w:r>
      <w:r>
        <w:t>n patients receiving a</w:t>
      </w:r>
      <w:r w:rsidR="00D6307A">
        <w:t>n</w:t>
      </w:r>
      <w:r>
        <w:t xml:space="preserve"> mRNA COVID-19 vaccine, the incidence of mRNA-vaccine-related myocarditis ranges from 0.3</w:t>
      </w:r>
      <w:r w:rsidR="00D6307A">
        <w:t xml:space="preserve">–5.0 </w:t>
      </w:r>
      <w:r>
        <w:t>per 100,000 vaccine doses</w:t>
      </w:r>
      <w:r w:rsidR="00743E1A">
        <w:t xml:space="preserve"> </w:t>
      </w:r>
      <w:r w:rsidR="0002225B">
        <w:fldChar w:fldCharType="begin">
          <w:fldData xml:space="preserve">PEVuZE5vdGU+PENpdGU+PEF1dGhvcj5XaXRiZXJnPC9BdXRob3I+PFllYXI+MjAyMTwvWWVhcj48
UmVjTnVtPjExMjwvUmVjTnVtPjxEaXNwbGF5VGV4dD4oV2l0YmVyZyBldCBhbC4sIDIwMjEsIE1l
dm9yYWNoIGV0IGFsLiwgMjAyMSwgS2xlaW4gZXQgYWwuLCAyMDIxLCBNb250Z29tZXJ5IGV0IGFs
LiwgMjAyMSk8L0Rpc3BsYXlUZXh0PjxyZWNvcmQ+PHJlYy1udW1iZXI+MTEyPC9yZWMtbnVtYmVy
Pjxmb3JlaWduLWtleXM+PGtleSBhcHA9IkVOIiBkYi1pZD0iMnh0MmVhcGEyZHplZDVlNXJmc3Aw
ZHhxcHNmcGR4OWR0MnA5IiB0aW1lc3RhbXA9IjE2NTYyOTMwNzIiPjExMjwva2V5PjwvZm9yZWln
bi1rZXlzPjxyZWYtdHlwZSBuYW1lPSJKb3VybmFsIEFydGljbGUiPjE3PC9yZWYtdHlwZT48Y29u
dHJpYnV0b3JzPjxhdXRob3JzPjxhdXRob3I+V2l0YmVyZywgRy48L2F1dGhvcj48YXV0aG9yPkJh
cmRhLCBOLjwvYXV0aG9yPjxhdXRob3I+SG9zcywgUy48L2F1dGhvcj48YXV0aG9yPlJpY2h0ZXIs
IEkuPC9hdXRob3I+PGF1dGhvcj5XaWVzc21hbiwgTS48L2F1dGhvcj48YXV0aG9yPkF2aXYsIFku
PC9hdXRob3I+PGF1dGhvcj5HcmluYmVyZywgVC48L2F1dGhvcj48YXV0aG9yPkF1c3RlciwgTy48
L2F1dGhvcj48YXV0aG9yPkRhZ2FuLCBOLjwvYXV0aG9yPjxhdXRob3I+QmFsaWNlciwgUi4gRC48
L2F1dGhvcj48YXV0aG9yPktvcm5vd3NraSwgUi48L2F1dGhvcj48L2F1dGhvcnM+PC9jb250cmli
dXRvcnM+PGF1dGgtYWRkcmVzcz5Gcm9tIHRoZSBDYXJkaW9sb2d5IERlcGFydG1lbnQsIFJhYmlu
IE1lZGljYWwgQ2VudGVyLCBCZWlsaW5zb24gSG9zcGl0YWwsIFBldGFoIFRpa3ZhIChHLlcuLCBT
LkguLCBJLlIuLCBNLlcuLCBZLkEuLCBULkcuLCBSLksuKSwgdGhlIEZhY3VsdHkgb2YgTWVkaWNp
bmUsIFRlbCBBdml2IFVuaXZlcnNpdHkgKEcuVy4sIFMuSC4sIEkuUi4sIE0uVy4sIFkuQS4sIFQu
Ry4sIFIuSy4pLCBhbmQgdGhlIElubm92YXRpb24gRGl2aXNpb24sIENsYWxpdCBSZXNlYXJjaCBJ
bnN0aXR1dGUsIENsYWxpdCBIZWFsdGggU2VydmljZXMgKE4uQi4sIE8uQS4sIE4uRC4sIFIuRC5C
LiksIFRlbCBBdml2LCBhbmQgdGhlIERlcGFydG1lbnQgb2YgU29mdHdhcmUgYW5kIEluZm9ybWF0
aW9uIFN5c3RlbXMgRW5naW5lZXJpbmcgKE4uQi4sIE4uRC4pIGFuZCB0aGUgU2Nob29sIG9mIFB1
YmxpYyBIZWFsdGgsIEZhY3VsdHkgb2YgSGVhbHRoIFNjaWVuY2VzIChSLkQuQi4pLCBCZW4gR3Vy
aW9uIFVuaXZlcnNpdHksIEJlJmFwb3M7ZXIgU2hldmEgLSBhbGwgaW4gSXNyYWVsOyBhbmQgdGhl
IERlcGFydG1lbnQgb2YgQmlvbWVkaWNhbCBJbmZvcm1hdGljcywgSGFydmFyZCBNZWRpY2FsIFNj
aG9vbCAoTi5CLiwgTi5ELiksIGFuZCB0aGUgSXZhbiBhbmQgRnJhbmNlc2NhIEJlcmtvd2l0eiBG
YW1pbHkgTGl2aW5nIExhYm9yYXRvcnkgQ29sbGFib3JhdGlvbiBhdCBIYXJ2YXJkIE1lZGljYWwg
U2Nob29sIGFuZCBDbGFsaXQgUmVzZWFyY2ggSW5zdGl0dXRlIChOLkIuLCBOLkQuLCBSLkQuQi4p
IC0gYm90aCBpbiBCb3N0b24uPC9hdXRoLWFkZHJlc3M+PHRpdGxlcz48dGl0bGU+TXlvY2FyZGl0
aXMgYWZ0ZXIgQ292aWQtMTkgVmFjY2luYXRpb24gaW4gYSBMYXJnZSBIZWFsdGggQ2FyZSBPcmdh
bml6YXRpb248L3RpdGxlPjxzZWNvbmRhcnktdGl0bGU+TiBFbmdsIEogTWVkPC9zZWNvbmRhcnkt
dGl0bGU+PC90aXRsZXM+PHBlcmlvZGljYWw+PGZ1bGwtdGl0bGU+TiBFbmdsIEogTWVkPC9mdWxs
LXRpdGxlPjwvcGVyaW9kaWNhbD48cGFnZXM+MjEzMi0yMTM5PC9wYWdlcz48dm9sdW1lPjM4NTwv
dm9sdW1lPjxudW1iZXI+MjM8L251bWJlcj48ZWRpdGlvbj4yMDIxLzEwLzA3PC9lZGl0aW9uPjxr
ZXl3b3Jkcz48a2V5d29yZD5BZG9sZXNjZW50PC9rZXl3b3JkPjxrZXl3b3JkPkFkdWx0PC9rZXl3
b3JkPjxrZXl3b3JkPkFnZSBEaXN0cmlidXRpb248L2tleXdvcmQ+PGtleXdvcmQ+Qk5UMTYyIFZh
Y2NpbmUvKmFkdmVyc2UgZWZmZWN0czwva2V5d29yZD48a2V5d29yZD5DT1ZJRC0xOS8qcHJldmVu
dGlvbiAmYW1wOyBjb250cm9sPC9rZXl3b3JkPjxrZXl3b3JkPkNvbW9yYmlkaXR5PC9rZXl3b3Jk
PjxrZXl3b3JkPkRlbGl2ZXJ5IG9mIEhlYWx0aCBDYXJlPC9rZXl3b3JkPjxrZXl3b3JkPkVjaG9j
YXJkaW9ncmFwaHk8L2tleXdvcmQ+PGtleXdvcmQ+RmVtYWxlPC9rZXl3b3JkPjxrZXl3b3JkPkhv
c3BpdGFsaXphdGlvbi9zdGF0aXN0aWNzICZhbXA7IG51bWVyaWNhbCBkYXRhPC9rZXl3b3JkPjxr
ZXl3b3JkPkh1bWFuczwva2V5d29yZD48a2V5d29yZD5JbmNpZGVuY2U8L2tleXdvcmQ+PGtleXdv
cmQ+SXNyYWVsL2VwaWRlbWlvbG9neTwva2V5d29yZD48a2V5d29yZD5LYXBsYW4tTWVpZXIgRXN0
aW1hdGU8L2tleXdvcmQ+PGtleXdvcmQ+TWFsZTwva2V5d29yZD48a2V5d29yZD5NaWRkbGUgQWdl
ZDwva2V5d29yZD48a2V5d29yZD5NeW9jYXJkaXRpcy9lcGlkZW1pb2xvZ3kvKmV0aW9sb2d5PC9r
ZXl3b3JkPjxrZXl3b3JkPlBhdGllbnQgQWN1aXR5PC9rZXl3b3JkPjxrZXl3b3JkPlJldHJvc3Bl
Y3RpdmUgU3R1ZGllczwva2V5d29yZD48a2V5d29yZD5TZXggRGlzdHJpYnV0aW9uPC9rZXl3b3Jk
PjxrZXl3b3JkPlZlbnRyaWN1bGFyIER5c2Z1bmN0aW9uLCBMZWZ0L2VwaWRlbWlvbG9neS9ldGlv
bG9neTwva2V5d29yZD48a2V5d29yZD5Zb3VuZyBBZHVsdDwva2V5d29yZD48L2tleXdvcmRzPjxk
YXRlcz48eWVhcj4yMDIxPC95ZWFyPjxwdWItZGF0ZXM+PGRhdGU+RGVjIDI8L2RhdGU+PC9wdWIt
ZGF0ZXM+PC9kYXRlcz48aXNibj4wMDI4LTQ3OTMgKFByaW50KSYjeEQ7MDAyOC00NzkzPC9pc2Ju
PjxhY2Nlc3Npb24tbnVtPjM0NjE0MzI5PC9hY2Nlc3Npb24tbnVtPjx1cmxzPjwvdXJscz48Y3Vz
dG9tMj5QTUM4NTMxOTg2PC9jdXN0b20yPjxlbGVjdHJvbmljLXJlc291cmNlLW51bT4xMC4xMDU2
L05FSk1vYTIxMTA3Mzc8L2VsZWN0cm9uaWMtcmVzb3VyY2UtbnVtPjxyZW1vdGUtZGF0YWJhc2Ut
cHJvdmlkZXI+TkxNPC9yZW1vdGUtZGF0YWJhc2UtcHJvdmlkZXI+PGxhbmd1YWdlPmVuZzwvbGFu
Z3VhZ2U+PC9yZWNvcmQ+PC9DaXRlPjxDaXRlPjxBdXRob3I+TWV2b3JhY2g8L0F1dGhvcj48WWVh
cj4yMDIxPC9ZZWFyPjxSZWNOdW0+MTEzPC9SZWNOdW0+PHJlY29yZD48cmVjLW51bWJlcj4xMTM8
L3JlYy1udW1iZXI+PGZvcmVpZ24ta2V5cz48a2V5IGFwcD0iRU4iIGRiLWlkPSIyeHQyZWFwYTJk
emVkNWU1cmZzcDBkeHFwc2ZwZHg5ZHQycDkiIHRpbWVzdGFtcD0iMTY1NjI5MzEwNCI+MTEzPC9r
ZXk+PC9mb3JlaWduLWtleXM+PHJlZi10eXBlIG5hbWU9IkpvdXJuYWwgQXJ0aWNsZSI+MTc8L3Jl
Zi10eXBlPjxjb250cmlidXRvcnM+PGF1dGhvcnM+PGF1dGhvcj5NZXZvcmFjaCwgRC48L2F1dGhv
cj48YXV0aG9yPkFuaXMsIEUuPC9hdXRob3I+PGF1dGhvcj5DZWRhciwgTi48L2F1dGhvcj48YXV0
aG9yPkJyb21iZXJnLCBNLjwvYXV0aG9yPjxhdXRob3I+SGFhcywgRS4gSi48L2F1dGhvcj48YXV0
aG9yPk5hZGlyLCBFLjwvYXV0aG9yPjxhdXRob3I+T2xzaGEtQ2FzdGVsbCwgUy48L2F1dGhvcj48
YXV0aG9yPkFyYWQsIEQuPC9hdXRob3I+PGF1dGhvcj5IYXNpbiwgVC48L2F1dGhvcj48YXV0aG9y
PkxldmksIE4uPC9hdXRob3I+PGF1dGhvcj5Bc2xlaCwgUi48L2F1dGhvcj48YXV0aG9yPkFtaXIs
IE8uPC9hdXRob3I+PGF1dGhvcj5NZWlyLCBLLjwvYXV0aG9yPjxhdXRob3I+Q29oZW4sIEQuPC9h
dXRob3I+PGF1dGhvcj5EaWNodGlhciwgUi48L2F1dGhvcj48YXV0aG9yPk5vdmljaywgRC48L2F1
dGhvcj48YXV0aG9yPkhlcnNoa292aXR6LCBZLjwvYXV0aG9yPjxhdXRob3I+RGFnYW4sIFIuPC9h
dXRob3I+PGF1dGhvcj5MZWl0ZXJzZG9yZiwgSS48L2F1dGhvcj48YXV0aG9yPkJlbi1BbWksIFIu
PC9hdXRob3I+PGF1dGhvcj5NaXNraW4sIEkuPC9hdXRob3I+PGF1dGhvcj5TYWxpYmEsIFcuPC9h
dXRob3I+PGF1dGhvcj5NdWhzZW4sIEsuPC9hdXRob3I+PGF1dGhvcj5MZXZpLCBZLjwvYXV0aG9y
PjxhdXRob3I+R3JlZW4sIE0uIFMuPC9hdXRob3I+PGF1dGhvcj5LZWluYW4tQm9rZXIsIEwuPC9h
dXRob3I+PGF1dGhvcj5BbHJveS1QcmVpcywgUy48L2F1dGhvcj48L2F1dGhvcnM+PC9jb250cmli
dXRvcnM+PGF1dGgtYWRkcmVzcz5Gcm9tIHRoZSBEZXBhcnRtZW50IG9mIEludGVybmFsIE1lZGlj
aW5lIEIsIERpdmlzaW9uIG9mIEltbXVub2xvZ3ktUmhldW1hdG9sb2d5LCBhbmQgV29obCBJbnN0
aXR1dGUgZm9yIFRyYW5zbGF0aW9uYWwgTWVkaWNpbmUgKEQuTS4pIGFuZCB0aGUgRGVwYXJ0bWVu
dHMgb2YgQ2FyZGlvbG9neSAoUi5BLiwgTy5BLiksIFBhdGhvbG9neSAoSy4gTWVpciksIGFuZCBS
YWRpb2xvZ3kgKEQuQy4pLCBIYWRhc3NhaCBNZWRpY2FsIENlbnRlciwgQnJhdW4gU2Nob29sIG9m
IFB1YmxpYyBIZWFsdGggKEUuQS4pLCBKZXNzZWxzb24gSW50ZWdyYXRlZCBIZWFydCBDZW50ZXIs
IFNoYWFyZSBaZWRlayBNZWRpY2FsIENlbnRlciAoVC5ILiwgTi5MLiksIGFuZCB0aGUgRGVwYXJ0
bWVudCBvZiBGYW1pbHkgTWVkaWNpbmUgKEkuTS4pLCBGYWN1bHR5IG9mIE1lZGljaW5lLCBIZWJy
ZXcgVW5pdmVyc2l0eSBvZiBKZXJ1c2FsZW0sIHRoZSBEaXZpc2lvbnMgb2YgRXBpZGVtaW9sb2d5
IChFLkEuLCBOLkMuLCBFLkouSC4sIEUuTi4pLCBQYXRpZW50IFNhZmV0eSAoUy5PLi1DLiwgRC5B
LiksIGFuZCBNZWRpY2luZSAoSS5MLiksIElzcmFlbGkgTWluaXN0cnkgb2YgSGVhbHRoIChNLkIu
LCBSLiBEaWNodGlhciwgRC5OLiwgWS5ILiwgWS5MLiwgTC5LLi1CLiwgUy5BLi1QLiksIGFuZCBD
bGFsaXQgSGVhbHRoIFNlcnZpY2VzIChFLk4uLCBJLk0uKSwgSmVydXNhbGVtLCBJc3JhZWwgQ2Vu
dGVyIGZvciBEaXNlYXNlIENvbnRyb2wsIGFuZCBBenJpZWxpIEZhY3VsdHkgb2YgTWVkaWNpbmUs
IEJhci1JbGFuIFVuaXZlcnNpdHkgKE8uQS4pLCBSYW1hdCBHYW4sIHRoZSBEZXBhcnRtZW50IG9m
IEVwaWRlbWlvbG9neSBhbmQgUHJldmVudGl2ZSBNZWRpY2luZSwgU2Nob29sIG9mIFB1YmxpYyBI
ZWFsdGggKE0uQi4sIEsuIE11aHNlbiksIGFuZCBUZWwgQXZpdiBTb3VyYXNreSBNZWRpY2FsIENl
bnRlciAoUi5CLi1BLiksIFRlbCBBdml2IFVuaXZlcnNpdHksIFRlbCBBdml2LCBCZW4gR3VyaW9u
IFVuaXZlcnNpdHkgb2YgdGhlIE5lZ2V2LCBCZWVyIFNoZXZhIChFLkouSC4sIFIuIERhZ2FuKSwg
YW5kIHRoZSBEZXBhcnRtZW50IG9mIENvbW11bml0eSBNZWRpY2luZSBhbmQgRXBpZGVtaW9sb2d5
LCBMYWR5IERhdmlzIENhcm1lbCBNZWRpY2FsIENlbnRlciwgVGVjaG5pb24tSXNyYWVsIEluc3Rp
dHV0ZSBvZiBUZWNobm9sb2d5IChXLlMuKSwgYW5kIHRoZSBTY2hvb2wgb2YgUHVibGljIEhlYWx0
aCwgVW5pdmVyc2l0eSBvZiBIYWlmYSAoTS5TLkcuLCBMLksuLUIuKSwgSGFpZmEgLSBhbGwgaW4g
SXNyYWVsLjwvYXV0aC1hZGRyZXNzPjx0aXRsZXM+PHRpdGxlPk15b2NhcmRpdGlzIGFmdGVyIEJO
VDE2MmIyIG1STkEgVmFjY2luZSBhZ2FpbnN0IENvdmlkLTE5IGluIElzcmFlbDwvdGl0bGU+PHNl
Y29uZGFyeS10aXRsZT5OIEVuZ2wgSiBNZWQ8L3NlY29uZGFyeS10aXRsZT48L3RpdGxlcz48cGVy
aW9kaWNhbD48ZnVsbC10aXRsZT5OIEVuZ2wgSiBNZWQ8L2Z1bGwtdGl0bGU+PC9wZXJpb2RpY2Fs
PjxwYWdlcz4yMTQwLTIxNDk8L3BhZ2VzPjx2b2x1bWU+Mzg1PC92b2x1bWU+PG51bWJlcj4yMzwv
bnVtYmVyPjxlZGl0aW9uPjIwMjEvMTAvMDc8L2VkaXRpb24+PGtleXdvcmRzPjxrZXl3b3JkPkFk
b2xlc2NlbnQ8L2tleXdvcmQ+PGtleXdvcmQ+QWR1bHQ8L2tleXdvcmQ+PGtleXdvcmQ+QWdlIERp
c3RyaWJ1dGlvbjwva2V5d29yZD48a2V5d29yZD5CTlQxNjIgVmFjY2luZS8qYWR2ZXJzZSBlZmZl
Y3RzPC9rZXl3b3JkPjxrZXl3b3JkPkNPVklELTE5LypwcmV2ZW50aW9uICZhbXA7IGNvbnRyb2w8
L2tleXdvcmQ+PGtleXdvcmQ+Q29tb3JiaWRpdHk8L2tleXdvcmQ+PGtleXdvcmQ+RWNob2NhcmRp
b2dyYXBoeTwva2V5d29yZD48a2V5d29yZD5GZW1hbGU8L2tleXdvcmQ+PGtleXdvcmQ+SG9zcGl0
YWxpemF0aW9uL3N0YXRpc3RpY3MgJmFtcDsgbnVtZXJpY2FsIGRhdGE8L2tleXdvcmQ+PGtleXdv
cmQ+SHVtYW5zPC9rZXl3b3JkPjxrZXl3b3JkPkluY2lkZW5jZTwva2V5d29yZD48a2V5d29yZD5J
c3JhZWwvZXBpZGVtaW9sb2d5PC9rZXl3b3JkPjxrZXl3b3JkPkthcGxhbi1NZWllciBFc3RpbWF0
ZTwva2V5d29yZD48a2V5d29yZD5NYWxlPC9rZXl3b3JkPjxrZXl3b3JkPk1pZGRsZSBBZ2VkPC9r
ZXl3b3JkPjxrZXl3b3JkPk15b2NhcmRpdGlzL2VwaWRlbWlvbG9neS8qZXRpb2xvZ3k8L2tleXdv
cmQ+PGtleXdvcmQ+UGF0aWVudCBBY3VpdHk8L2tleXdvcmQ+PGtleXdvcmQ+UmV0cm9zcGVjdGl2
ZSBTdHVkaWVzPC9rZXl3b3JkPjxrZXl3b3JkPlNleCBEaXN0cmlidXRpb248L2tleXdvcmQ+PGtl
eXdvcmQ+WW91bmcgQWR1bHQ8L2tleXdvcmQ+PC9rZXl3b3Jkcz48ZGF0ZXM+PHllYXI+MjAyMTwv
eWVhcj48cHViLWRhdGVzPjxkYXRlPkRlYyAyPC9kYXRlPjwvcHViLWRhdGVzPjwvZGF0ZXM+PGlz
Ym4+MDAyOC00NzkzIChQcmludCkmI3hEOzAwMjgtNDc5MzwvaXNibj48YWNjZXNzaW9uLW51bT4z
NDYxNDMyODwvYWNjZXNzaW9uLW51bT48dXJscz48L3VybHM+PGN1c3RvbTI+UE1DODUzMTk4Nzwv
Y3VzdG9tMj48ZWxlY3Ryb25pYy1yZXNvdXJjZS1udW0+MTAuMTA1Ni9ORUpNb2EyMTA5NzMwPC9l
bGVjdHJvbmljLXJlc291cmNlLW51bT48cmVtb3RlLWRhdGFiYXNlLXByb3ZpZGVyPk5MTTwvcmVt
b3RlLWRhdGFiYXNlLXByb3ZpZGVyPjxsYW5ndWFnZT5lbmc8L2xhbmd1YWdlPjwvcmVjb3JkPjwv
Q2l0ZT48Q2l0ZT48QXV0aG9yPktsZWluPC9BdXRob3I+PFllYXI+MjAyMTwvWWVhcj48UmVjTnVt
PjExNDwvUmVjTnVtPjxyZWNvcmQ+PHJlYy1udW1iZXI+MTE0PC9yZWMtbnVtYmVyPjxmb3JlaWdu
LWtleXM+PGtleSBhcHA9IkVOIiBkYi1pZD0iMnh0MmVhcGEyZHplZDVlNXJmc3AwZHhxcHNmcGR4
OWR0MnA5IiB0aW1lc3RhbXA9IjE2NTYyOTMxMzQiPjExNDwva2V5PjwvZm9yZWlnbi1rZXlzPjxy
ZWYtdHlwZSBuYW1lPSJKb3VybmFsIEFydGljbGUiPjE3PC9yZWYtdHlwZT48Y29udHJpYnV0b3Jz
PjxhdXRob3JzPjxhdXRob3I+S2xlaW4sIE4uIFAuPC9hdXRob3I+PGF1dGhvcj5MZXdpcywgTi48
L2F1dGhvcj48YXV0aG9yPkdvZGRhcmQsIEsuPC9hdXRob3I+PGF1dGhvcj5GaXJlbWFuLCBCLjwv
YXV0aG9yPjxhdXRob3I+WmVyYm8sIE8uPC9hdXRob3I+PGF1dGhvcj5IYW5zb24sIEsuIEUuPC9h
dXRob3I+PGF1dGhvcj5Eb25haHVlLCBKLiBHLjwvYXV0aG9yPjxhdXRob3I+S2hhcmJhbmRhLCBF
LiBPLjwvYXV0aG9yPjxhdXRob3I+TmFsZXdheSwgQS48L2F1dGhvcj48YXV0aG9yPk5lbHNvbiwg
Si4gQy48L2F1dGhvcj48YXV0aG9yPlh1LCBTLjwvYXV0aG9yPjxhdXRob3I+WWloLCBXLiBLLjwv
YXV0aG9yPjxhdXRob3I+R2xhbnosIEouIE0uPC9hdXRob3I+PGF1dGhvcj5XaWxsaWFtcywgSi4g
VC4gQi48L2F1dGhvcj48YXV0aG9yPkhhbWJpZGdlLCBTLiBKLjwvYXV0aG9yPjxhdXRob3I+TGV3
aW4sIEIuIEouPC9hdXRob3I+PGF1dGhvcj5TaGltYWJ1a3VybywgVC4gVC48L2F1dGhvcj48YXV0
aG9yPkRlU3RlZmFubywgRi48L2F1dGhvcj48YXV0aG9yPldlaW50cmF1YiwgRS4gUy48L2F1dGhv
cj48L2F1dGhvcnM+PC9jb250cmlidXRvcnM+PGF1dGgtYWRkcmVzcz5LYWlzZXIgUGVybWFuZW50
ZSBWYWNjaW5lIFN0dWR5IENlbnRlciwgS2Fpc2VyIFBlcm1hbmVudGUgTm9ydGhlcm4gQ2FsaWZv
cm5pYSwgT2FrbGFuZC4mI3hEO01hcnNoZmllbGQgQ2xpbmljIFJlc2VhcmNoIEluc3RpdHV0ZSwg
TWFyc2hmaWVsZCwgV2lzY29uc2luLiYjeEQ7SGVhbHRoUGFydG5lcnMgSW5zdGl0dXRlLCBNaW5u
ZWFwb2xpcywgTWlubmVzb3RhLiYjeEQ7Q2VudGVyIGZvciBIZWFsdGggUmVzZWFyY2gsIEthaXNl
ciBQZXJtYW5lbnRlIE5vcnRod2VzdCwgUG9ydGxhbmQsIE9yZWdvbi4mI3hEO0Jpb3N0YXRpc3Rp
Y3MgVW5pdCwgS2Fpc2VyIFBlcm1hbmVudGUgV2FzaGluZ3RvbiBIZWFsdGggUmVzZWFyY2ggSW5z
dGl0dXRlLCBTZWF0dGxlLCBXYXNoaW5ndG9uLiYjeEQ7UmVzZWFyY2ggYW5kIEV2YWx1YXRpb24s
IEthaXNlciBQZXJtYW5lbnRlIFNvdXRoZXJuIENhbGlmb3JuaWEsIFBhc2FkZW5hLiYjeEQ7SGFy
dmFyZCBQaWxncmltIEhlYWx0aCBDYXJlIEluc3RpdHV0ZSwgQm9zdG9uLCBNYXNzYWNodXNldHRz
LiYjeEQ7SW5zdGl0dXRlIGZvciBIZWFsdGggUmVzZWFyY2gsIEthaXNlciBQZXJtYW5lbnRlIENv
bG9yYWRvLCBEZW52ZXIuJiN4RDtEZXBhcnRtZW50IG9mIEVwaWRlbWlvbG9neSwgQ29sb3JhZG8g
U2Nob29sIG9mIFB1YmxpYyBIZWFsdGgsIEF1cm9yYS4mI3hEO0FtYnVsYXRvcnkgQ2FyZSBTZXJ2
aWNlcywgRGVudmVyIEhlYWx0aCwgRGVudmVyLCBDb2xvcmFkby4mI3hEO1VuaXZlcnNpdHkgb2Yg
Q29sb3JhZG8gU2Nob29sIG9mIE1lZGljaW5lLCBBdXJvcmEuJiN4RDtJbW11bml6YXRpb24gU2Fm
ZXR5IE9mZmljZSwgQ2VudGVycyBmb3IgRGlzZWFzZSBDb250cm9sIGFuZCBQcmV2ZW50aW9uLCBB
dGxhbnRhLCBHZW9yZ2lhLjwvYXV0aC1hZGRyZXNzPjx0aXRsZXM+PHRpdGxlPlN1cnZlaWxsYW5j
ZSBmb3IgQWR2ZXJzZSBFdmVudHMgQWZ0ZXIgQ09WSUQtMTkgbVJOQSBWYWNjaW5hdGlvbjwvdGl0
bGU+PHNlY29uZGFyeS10aXRsZT5KYW1hPC9zZWNvbmRhcnktdGl0bGU+PC90aXRsZXM+PHBlcmlv
ZGljYWw+PGZ1bGwtdGl0bGU+SmFtYTwvZnVsbC10aXRsZT48L3BlcmlvZGljYWw+PHBhZ2VzPjEz
OTAtMTM5OTwvcGFnZXM+PHZvbHVtZT4zMjY8L3ZvbHVtZT48bnVtYmVyPjE0PC9udW1iZXI+PGVk
aXRpb24+MjAyMS8wOS8wNDwvZWRpdGlvbj48a2V5d29yZHM+PGtleXdvcmQ+MjAxOS1uQ29WIFZh
Y2NpbmUgbVJOQS0xMjczPC9rZXl3b3JkPjxrZXl3b3JkPkFkb2xlc2NlbnQ8L2tleXdvcmQ+PGtl
eXdvcmQ+QWR1bHQ8L2tleXdvcmQ+PGtleXdvcmQ+QWdlZDwva2V5d29yZD48a2V5d29yZD5BbmFw
aHlsYXhpcy9lcGlkZW1pb2xvZ3kvZXRpb2xvZ3k8L2tleXdvcmQ+PGtleXdvcmQ+Qk5UMTYyIFZh
Y2NpbmU8L2tleXdvcmQ+PGtleXdvcmQ+Q09WSUQtMTkgVmFjY2luZXMvKmFkdmVyc2UgZWZmZWN0
czwva2V5d29yZD48a2V5d29yZD5DaGlsZDwva2V5d29yZD48a2V5d29yZD5GZW1hbGU8L2tleXdv
cmQ+PGtleXdvcmQ+Rm9sbG93LVVwIFN0dWRpZXM8L2tleXdvcmQ+PGtleXdvcmQ+SHVtYW5zPC9r
ZXl3b3JkPjxrZXl3b3JkPk1hbGU8L2tleXdvcmQ+PGtleXdvcmQ+TWlkZGxlIEFnZWQ8L2tleXdv
cmQ+PGtleXdvcmQ+TXlvY2FyZGl0aXMvZXBpZGVtaW9sb2d5L2V0aW9sb2d5PC9rZXl3b3JkPjxr
ZXl3b3JkPlB1YmxpYyBIZWFsdGggU3VydmVpbGxhbmNlPC9rZXl3b3JkPjxrZXl3b3JkPlRpbWUg
RmFjdG9yczwva2V5d29yZD48a2V5d29yZD5WYWNjaW5lcywgU3ludGhldGljL2FkdmVyc2UgZWZm
ZWN0czwva2V5d29yZD48a2V5d29yZD5Zb3VuZyBBZHVsdDwva2V5d29yZD48L2tleXdvcmRzPjxk
YXRlcz48eWVhcj4yMDIxPC95ZWFyPjxwdWItZGF0ZXM+PGRhdGU+T2N0IDEyPC9kYXRlPjwvcHVi
LWRhdGVzPjwvZGF0ZXM+PGlzYm4+MDA5OC03NDg0IChQcmludCkmI3hEOzAwOTgtNzQ4NDwvaXNi
bj48YWNjZXNzaW9uLW51bT4zNDQ3NzgwODwvYWNjZXNzaW9uLW51bT48dXJscz48L3VybHM+PGN1
c3RvbTI+UE1DODUxMTk3MSBDZW50ZXJzIGZvciBEaXNlYXNlIENvbnRyb2wgYW5kIFByZXZlbnRp
b24gKENEQykgZHVyaW5nIHRoZSBjb25kdWN0IG9mIHRoZSBzdHVkeSwgYW5kIGdyYW50cyBmcm9t
IFBmaXplciwgTWVyY2ssIEdTSywgU2Fub2ZpIFBhc3RldXIsIGFuZCBQcm90ZWluIFNjaWVuY2Ug
KG5vdyBTUCkgb3V0c2lkZSB0aGUgc3VibWl0dGVkIHdvcmsuIE1zIEhhbnNvbiByZXBvcnRlZCBy
ZWNlaXZpbmcgZ3JhbnRzIGZyb20gQ0RDIGR1cmluZyB0aGUgY29uZHVjdCBvZiB0aGUgc3R1ZHku
IERyIERvbmFodWUgcmVwb3J0ZWQgcmVjZWl2aW5nIGdyYW50cyBmcm9tIENEQyBkdXJpbmcgdGhl
IGNvbmR1Y3Qgb2YgdGhlIHN0dWR5IGFuZCBmcm9tIEphbnNzZW4gVmFjY2luZXMgJmFtcDsgUHJl
dmVudGlvbiBmb3IgYSBzdHVkeSB1bnJlbGF0ZWQgdG8gQ09WSUQtMTkgdmFjY2luZXMuIERyIEto
YXJiYW5kYSByZXBvcnRlZCByZWNlaXZpbmcgb3RoZXIgZnJvbSBDREMgKGNvbnRyYWN0IDIwMC0y
MDEyLTUzNTI2KSBkdXJpbmcgdGhlIGNvbmR1Y3Qgb2YgdGhlIHN0dWR5LiBEciBOYWxld2F5IHJl
cG9ydGVkIHJlY2VpdmluZyBncmFudHMgZnJvbSBDREMgZHVyaW5nIHRoZSBjb25kdWN0IG9mIHRo
ZSBzdHVkeSBhbmQgZ3JhbnRzIGZyb20gUGZpemVyIG91dHNpZGUgdGhlIHN1Ym1pdHRlZCB3b3Jr
LiBEciBOZWxzb24gcmVwb3J0ZWQgcmVjZWl2aW5nIGdyYW50cyBmcm9tIE1vZGVybmEgb3V0c2lk
ZSB0aGUgc3VibWl0dGVkIHdvcmsuIERyIFlpaCByZXBvcnRlZCByZWNlaXZpbmcgZ3JhbnRzIGZy
b20gUGZpemVyIG91dHNpZGUgdGhlIHN1Ym1pdHRlZCB3b3JrLiBEciBXaWxsaWFtcyByZXBvcnRl
ZCByZWNlaXZpbmcgZ3JhbnRzIGZyb20gQ0RDIFZhY2NpbmUgU2FmZXR5IERhdGFsaW5rIENPVklE
LTE5IEluZnJhc3RydWN0dXJlIEZ1bmRpbmcgZHVyaW5nIHRoZSBjb25kdWN0IG9mIHRoZSBzdHVk
eS4gRHIgTGV3aW4gcmVwb3J0ZWQgcmVjZWl2aW5nIGdyYW50cyBmcm9tIENEQyBWYWNjaW5lIFNh
ZmV0eSBEYXRhbGluayBkdXJpbmcgdGhlIGNvbmR1Y3Qgb2YgdGhlIHN0dWR5LiBObyBvdGhlciBk
aXNjbG9zdXJlcyB3ZXJlIHJlcG9ydGVkLjwvY3VzdG9tMj48ZWxlY3Ryb25pYy1yZXNvdXJjZS1u
dW0+MTAuMTAwMS9qYW1hLjIwMjEuMTUwNzI8L2VsZWN0cm9uaWMtcmVzb3VyY2UtbnVtPjxyZW1v
dGUtZGF0YWJhc2UtcHJvdmlkZXI+TkxNPC9yZW1vdGUtZGF0YWJhc2UtcHJvdmlkZXI+PGxhbmd1
YWdlPmVuZzwvbGFuZ3VhZ2U+PC9yZWNvcmQ+PC9DaXRlPjxDaXRlPjxBdXRob3I+TW9udGdvbWVy
eTwvQXV0aG9yPjxZZWFyPjIwMjE8L1llYXI+PFJlY051bT4xMTU8L1JlY051bT48cmVjb3JkPjxy
ZWMtbnVtYmVyPjExNTwvcmVjLW51bWJlcj48Zm9yZWlnbi1rZXlzPjxrZXkgYXBwPSJFTiIgZGIt
aWQ9IjJ4dDJlYXBhMmR6ZWQ1ZTVyZnNwMGR4cXBzZnBkeDlkdDJwOSIgdGltZXN0YW1wPSIxNjU2
MjkzMTcxIj4xMTU8L2tleT48L2ZvcmVpZ24ta2V5cz48cmVmLXR5cGUgbmFtZT0iSm91cm5hbCBB
cnRpY2xlIj4xNzwvcmVmLXR5cGU+PGNvbnRyaWJ1dG9ycz48YXV0aG9ycz48YXV0aG9yPk1vbnRn
b21lcnksIEouPC9hdXRob3I+PGF1dGhvcj5SeWFuLCBNLjwvYXV0aG9yPjxhdXRob3I+RW5nbGVy
LCBSLjwvYXV0aG9yPjxhdXRob3I+SG9mZm1hbiwgRC48L2F1dGhvcj48YXV0aG9yPk1jQ2xlbmF0
aGFuLCBCLjwvYXV0aG9yPjxhdXRob3I+Q29sbGlucywgTC48L2F1dGhvcj48YXV0aG9yPkxvcmFu
LCBELjwvYXV0aG9yPjxhdXRob3I+SHJuY2lyLCBELjwvYXV0aG9yPjxhdXRob3I+SGVycmluZywg
Sy48L2F1dGhvcj48YXV0aG9yPlBsYXR6ZXIsIE0uPC9hdXRob3I+PGF1dGhvcj5BZGFtcywgTi48
L2F1dGhvcj48YXV0aG9yPlNhbm91LCBBLjwvYXV0aG9yPjxhdXRob3I+Q29vcGVyLCBMLiBULiwg
SnIuPC9hdXRob3I+PC9hdXRob3JzPjwvY29udHJpYnV0b3JzPjxhdXRoLWFkZHJlc3M+SW1tdW5p
emF0aW9uIEhlYWx0aGNhcmUgRGl2aXNpb24sIERlZmVuc2UgSGVhbHRoIEFnZW5jeSwgRmFsbHMg
Q2h1cmNoLCBWaXJnaW5pYS4mI3hEO1dhbHRlciBSZWVkIE5hdGlvbmFsIE1pbGl0YXJ5IE1lZGlj
YWwgQ2VudGVyLCBCZXRoZXNkYSwgTWFyeWxhbmQuJiN4RDtOYXZhbCBNZWRpY2FsIENlbnRlciwg
U2FuIERpZWdvLCBDYWxpZm9ybmlhLiYjeEQ7VW5pZm9ybWVkIFNlcnZpY2VzIFVuaXZlcnNpdHkg
b2YgdGhlIEhlYWx0aCBTY2llbmNlcywgQmV0aGVzZGEsIE1hcnlsYW5kLiYjeEQ7V29tYWNrIEFy
bXkgTWVkaWNhbCBDZW50ZXIsIEZvcnQgQnJhZ2csIE5vcnRoIENhcm9saW5hLiYjeEQ7V2lsZm9y
ZCBIYWxsIEFtYnVsYXRvcnkgU3VyZ2ljYWwgQ2VudGVyLCBMYWNrbGFuZCBBaXIgRm9yY2UgQmFz
ZSwgU2FuIEFudG9uaW8sIFRleGFzLiYjeEQ7TmF2YWwgSG9zcGl0YWwgQnJlbWVydG9uLCBCcmVt
ZXJ0b24sIFdhc2hpbmd0b24uJiN4RDtNYXJpbmUgRXhwZWRpdGlvbmFyeSBGb3JjZXMsIE9raW5h
d2EsIEphcGFuLiYjeEQ7TWF5byBDbGluaWMsIEphY2tzb252aWxsZSwgRmxvcmlkYS48L2F1dGgt
YWRkcmVzcz48dGl0bGVzPjx0aXRsZT5NeW9jYXJkaXRpcyBGb2xsb3dpbmcgSW1tdW5pemF0aW9u
IFdpdGggbVJOQSBDT1ZJRC0xOSBWYWNjaW5lcyBpbiBNZW1iZXJzIG9mIHRoZSBVUyBNaWxpdGFy
eTwvdGl0bGU+PHNlY29uZGFyeS10aXRsZT5KQU1BIENhcmRpb2w8L3NlY29uZGFyeS10aXRsZT48
L3RpdGxlcz48cGVyaW9kaWNhbD48ZnVsbC10aXRsZT5KQU1BIENhcmRpb2w8L2Z1bGwtdGl0bGU+
PC9wZXJpb2RpY2FsPjxwYWdlcz4xMjAyLTEyMDY8L3BhZ2VzPjx2b2x1bWU+Njwvdm9sdW1lPjxu
dW1iZXI+MTA8L251bWJlcj48ZWRpdGlvbj4yMDIxLzA2LzMwPC9lZGl0aW9uPjxrZXl3b3Jkcz48
a2V5d29yZD4yMDE5LW5Db1YgVmFjY2luZSBtUk5BLTEyNzM8L2tleXdvcmQ+PGtleXdvcmQ+QWR1
bHQ8L2tleXdvcmQ+PGtleXdvcmQ+Qk5UMTYyIFZhY2NpbmU8L2tleXdvcmQ+PGtleXdvcmQ+Q09W
SUQtMTkvZGlhZ25vc2lzL2VwaWRlbWlvbG9neS8qcHJldmVudGlvbiAmYW1wOyBjb250cm9sL3Zp
cm9sb2d5PC9rZXl3b3JkPjxrZXl3b3JkPkNPVklELTE5IFZhY2NpbmVzL2FkbWluaXN0cmF0aW9u
ICZhbXA7IGRvc2FnZS8qYWR2ZXJzZSBlZmZlY3RzPC9rZXl3b3JkPjxrZXl3b3JkPkNhcmRpYWMg
SW1hZ2luZyBUZWNobmlxdWVzL21ldGhvZHM8L2tleXdvcmQ+PGtleXdvcmQ+Q2hlc3QgUGFpbi9l
dGlvbG9neTwva2V5d29yZD48a2V5d29yZD5IdW1hbnM8L2tleXdvcmQ+PGtleXdvcmQ+TWFnbmV0
aWMgUmVzb25hbmNlIEltYWdpbmcvbWV0aG9kczwva2V5d29yZD48a2V5d29yZD5NYWxlPC9rZXl3
b3JkPjxrZXl3b3JkPk1pZGRsZSBBZ2VkPC9rZXl3b3JkPjxrZXl3b3JkPk1pbGl0YXJ5IEhlYWx0
aCBTZXJ2aWNlcy9zdGFuZGFyZHM8L2tleXdvcmQ+PGtleXdvcmQ+TWlsaXRhcnkgUGVyc29ubmVs
LypzdGF0aXN0aWNzICZhbXA7IG51bWVyaWNhbCBkYXRhPC9rZXl3b3JkPjxrZXl3b3JkPk15b2Nh
cmRpdGlzL2RpYWdub3Npcy9lcGlkZW1pb2xvZ3kvKmV0aW9sb2d5PC9rZXl3b3JkPjxrZXl3b3Jk
PlJldHJvc3BlY3RpdmUgU3R1ZGllczwva2V5d29yZD48a2V5d29yZD5TQVJTLUNvVi0yL2dlbmV0
aWNzPC9rZXl3b3JkPjxrZXl3b3JkPlRyb3BvbmluL2Jsb29kPC9rZXl3b3JkPjxrZXl3b3JkPlVu
aXRlZCBTdGF0ZXMvZXBpZGVtaW9sb2d5PC9rZXl3b3JkPjxrZXl3b3JkPlZhY2NpbmF0aW9uLyph
ZHZlcnNlIGVmZmVjdHMvc3RhdGlzdGljcyAmYW1wOyBudW1lcmljYWwgZGF0YTwva2V5d29yZD48
L2tleXdvcmRzPjxkYXRlcz48eWVhcj4yMDIxPC95ZWFyPjxwdWItZGF0ZXM+PGRhdGU+T2N0IDE8
L2RhdGU+PC9wdWItZGF0ZXM+PC9kYXRlcz48aXNibj4yMzgwLTY1ODMgKFByaW50KTwvaXNibj48
YWNjZXNzaW9uLW51bT4zNDE4NTA0NTwvYWNjZXNzaW9uLW51bT48dXJscz48L3VybHM+PGN1c3Rv
bTI+UE1DODI0MzI1NyBCcmlzdG9sIE15ZXJzIFNxdWliYiwgQ2FudGFyZ2lhLCBDYXJkaW9QYXRo
LCBLaW5pa3NhIFBoYXJtYWNldXRpY2FscywgYW5kIENhcmRpb2wgVGhlcmFwZXV0aWNzLiBObyBv
dGhlciBkaXNjbG9zdXJlcyB3ZXJlIHJlcG9ydGVkLjwvY3VzdG9tMj48ZWxlY3Ryb25pYy1yZXNv
dXJjZS1udW0+MTAuMTAwMS9qYW1hY2FyZGlvLjIwMjEuMjgzMzwvZWxlY3Ryb25pYy1yZXNvdXJj
ZS1udW0+PHJlbW90ZS1kYXRhYmFzZS1wcm92aWRlcj5OTE08L3JlbW90ZS1kYXRhYmFzZS1wcm92
aWRlcj48bGFuZ3VhZ2U+ZW5nPC9sYW5ndWFnZT48L3JlY29yZD48L0NpdGU+PC9FbmROb3RlPn==
</w:fldData>
        </w:fldChar>
      </w:r>
      <w:r w:rsidR="00761CD7">
        <w:instrText xml:space="preserve"> ADDIN EN.CITE </w:instrText>
      </w:r>
      <w:r w:rsidR="00761CD7">
        <w:fldChar w:fldCharType="begin">
          <w:fldData xml:space="preserve">PEVuZE5vdGU+PENpdGU+PEF1dGhvcj5XaXRiZXJnPC9BdXRob3I+PFllYXI+MjAyMTwvWWVhcj48
UmVjTnVtPjExMjwvUmVjTnVtPjxEaXNwbGF5VGV4dD4oV2l0YmVyZyBldCBhbC4sIDIwMjEsIE1l
dm9yYWNoIGV0IGFsLiwgMjAyMSwgS2xlaW4gZXQgYWwuLCAyMDIxLCBNb250Z29tZXJ5IGV0IGFs
LiwgMjAyMSk8L0Rpc3BsYXlUZXh0PjxyZWNvcmQ+PHJlYy1udW1iZXI+MTEyPC9yZWMtbnVtYmVy
Pjxmb3JlaWduLWtleXM+PGtleSBhcHA9IkVOIiBkYi1pZD0iMnh0MmVhcGEyZHplZDVlNXJmc3Aw
ZHhxcHNmcGR4OWR0MnA5IiB0aW1lc3RhbXA9IjE2NTYyOTMwNzIiPjExMjwva2V5PjwvZm9yZWln
bi1rZXlzPjxyZWYtdHlwZSBuYW1lPSJKb3VybmFsIEFydGljbGUiPjE3PC9yZWYtdHlwZT48Y29u
dHJpYnV0b3JzPjxhdXRob3JzPjxhdXRob3I+V2l0YmVyZywgRy48L2F1dGhvcj48YXV0aG9yPkJh
cmRhLCBOLjwvYXV0aG9yPjxhdXRob3I+SG9zcywgUy48L2F1dGhvcj48YXV0aG9yPlJpY2h0ZXIs
IEkuPC9hdXRob3I+PGF1dGhvcj5XaWVzc21hbiwgTS48L2F1dGhvcj48YXV0aG9yPkF2aXYsIFku
PC9hdXRob3I+PGF1dGhvcj5HcmluYmVyZywgVC48L2F1dGhvcj48YXV0aG9yPkF1c3RlciwgTy48
L2F1dGhvcj48YXV0aG9yPkRhZ2FuLCBOLjwvYXV0aG9yPjxhdXRob3I+QmFsaWNlciwgUi4gRC48
L2F1dGhvcj48YXV0aG9yPktvcm5vd3NraSwgUi48L2F1dGhvcj48L2F1dGhvcnM+PC9jb250cmli
dXRvcnM+PGF1dGgtYWRkcmVzcz5Gcm9tIHRoZSBDYXJkaW9sb2d5IERlcGFydG1lbnQsIFJhYmlu
IE1lZGljYWwgQ2VudGVyLCBCZWlsaW5zb24gSG9zcGl0YWwsIFBldGFoIFRpa3ZhIChHLlcuLCBT
LkguLCBJLlIuLCBNLlcuLCBZLkEuLCBULkcuLCBSLksuKSwgdGhlIEZhY3VsdHkgb2YgTWVkaWNp
bmUsIFRlbCBBdml2IFVuaXZlcnNpdHkgKEcuVy4sIFMuSC4sIEkuUi4sIE0uVy4sIFkuQS4sIFQu
Ry4sIFIuSy4pLCBhbmQgdGhlIElubm92YXRpb24gRGl2aXNpb24sIENsYWxpdCBSZXNlYXJjaCBJ
bnN0aXR1dGUsIENsYWxpdCBIZWFsdGggU2VydmljZXMgKE4uQi4sIE8uQS4sIE4uRC4sIFIuRC5C
LiksIFRlbCBBdml2LCBhbmQgdGhlIERlcGFydG1lbnQgb2YgU29mdHdhcmUgYW5kIEluZm9ybWF0
aW9uIFN5c3RlbXMgRW5naW5lZXJpbmcgKE4uQi4sIE4uRC4pIGFuZCB0aGUgU2Nob29sIG9mIFB1
YmxpYyBIZWFsdGgsIEZhY3VsdHkgb2YgSGVhbHRoIFNjaWVuY2VzIChSLkQuQi4pLCBCZW4gR3Vy
aW9uIFVuaXZlcnNpdHksIEJlJmFwb3M7ZXIgU2hldmEgLSBhbGwgaW4gSXNyYWVsOyBhbmQgdGhl
IERlcGFydG1lbnQgb2YgQmlvbWVkaWNhbCBJbmZvcm1hdGljcywgSGFydmFyZCBNZWRpY2FsIFNj
aG9vbCAoTi5CLiwgTi5ELiksIGFuZCB0aGUgSXZhbiBhbmQgRnJhbmNlc2NhIEJlcmtvd2l0eiBG
YW1pbHkgTGl2aW5nIExhYm9yYXRvcnkgQ29sbGFib3JhdGlvbiBhdCBIYXJ2YXJkIE1lZGljYWwg
U2Nob29sIGFuZCBDbGFsaXQgUmVzZWFyY2ggSW5zdGl0dXRlIChOLkIuLCBOLkQuLCBSLkQuQi4p
IC0gYm90aCBpbiBCb3N0b24uPC9hdXRoLWFkZHJlc3M+PHRpdGxlcz48dGl0bGU+TXlvY2FyZGl0
aXMgYWZ0ZXIgQ292aWQtMTkgVmFjY2luYXRpb24gaW4gYSBMYXJnZSBIZWFsdGggQ2FyZSBPcmdh
bml6YXRpb248L3RpdGxlPjxzZWNvbmRhcnktdGl0bGU+TiBFbmdsIEogTWVkPC9zZWNvbmRhcnkt
dGl0bGU+PC90aXRsZXM+PHBlcmlvZGljYWw+PGZ1bGwtdGl0bGU+TiBFbmdsIEogTWVkPC9mdWxs
LXRpdGxlPjwvcGVyaW9kaWNhbD48cGFnZXM+MjEzMi0yMTM5PC9wYWdlcz48dm9sdW1lPjM4NTwv
dm9sdW1lPjxudW1iZXI+MjM8L251bWJlcj48ZWRpdGlvbj4yMDIxLzEwLzA3PC9lZGl0aW9uPjxr
ZXl3b3Jkcz48a2V5d29yZD5BZG9sZXNjZW50PC9rZXl3b3JkPjxrZXl3b3JkPkFkdWx0PC9rZXl3
b3JkPjxrZXl3b3JkPkFnZSBEaXN0cmlidXRpb248L2tleXdvcmQ+PGtleXdvcmQ+Qk5UMTYyIFZh
Y2NpbmUvKmFkdmVyc2UgZWZmZWN0czwva2V5d29yZD48a2V5d29yZD5DT1ZJRC0xOS8qcHJldmVu
dGlvbiAmYW1wOyBjb250cm9sPC9rZXl3b3JkPjxrZXl3b3JkPkNvbW9yYmlkaXR5PC9rZXl3b3Jk
PjxrZXl3b3JkPkRlbGl2ZXJ5IG9mIEhlYWx0aCBDYXJlPC9rZXl3b3JkPjxrZXl3b3JkPkVjaG9j
YXJkaW9ncmFwaHk8L2tleXdvcmQ+PGtleXdvcmQ+RmVtYWxlPC9rZXl3b3JkPjxrZXl3b3JkPkhv
c3BpdGFsaXphdGlvbi9zdGF0aXN0aWNzICZhbXA7IG51bWVyaWNhbCBkYXRhPC9rZXl3b3JkPjxr
ZXl3b3JkPkh1bWFuczwva2V5d29yZD48a2V5d29yZD5JbmNpZGVuY2U8L2tleXdvcmQ+PGtleXdv
cmQ+SXNyYWVsL2VwaWRlbWlvbG9neTwva2V5d29yZD48a2V5d29yZD5LYXBsYW4tTWVpZXIgRXN0
aW1hdGU8L2tleXdvcmQ+PGtleXdvcmQ+TWFsZTwva2V5d29yZD48a2V5d29yZD5NaWRkbGUgQWdl
ZDwva2V5d29yZD48a2V5d29yZD5NeW9jYXJkaXRpcy9lcGlkZW1pb2xvZ3kvKmV0aW9sb2d5PC9r
ZXl3b3JkPjxrZXl3b3JkPlBhdGllbnQgQWN1aXR5PC9rZXl3b3JkPjxrZXl3b3JkPlJldHJvc3Bl
Y3RpdmUgU3R1ZGllczwva2V5d29yZD48a2V5d29yZD5TZXggRGlzdHJpYnV0aW9uPC9rZXl3b3Jk
PjxrZXl3b3JkPlZlbnRyaWN1bGFyIER5c2Z1bmN0aW9uLCBMZWZ0L2VwaWRlbWlvbG9neS9ldGlv
bG9neTwva2V5d29yZD48a2V5d29yZD5Zb3VuZyBBZHVsdDwva2V5d29yZD48L2tleXdvcmRzPjxk
YXRlcz48eWVhcj4yMDIxPC95ZWFyPjxwdWItZGF0ZXM+PGRhdGU+RGVjIDI8L2RhdGU+PC9wdWIt
ZGF0ZXM+PC9kYXRlcz48aXNibj4wMDI4LTQ3OTMgKFByaW50KSYjeEQ7MDAyOC00NzkzPC9pc2Ju
PjxhY2Nlc3Npb24tbnVtPjM0NjE0MzI5PC9hY2Nlc3Npb24tbnVtPjx1cmxzPjwvdXJscz48Y3Vz
dG9tMj5QTUM4NTMxOTg2PC9jdXN0b20yPjxlbGVjdHJvbmljLXJlc291cmNlLW51bT4xMC4xMDU2
L05FSk1vYTIxMTA3Mzc8L2VsZWN0cm9uaWMtcmVzb3VyY2UtbnVtPjxyZW1vdGUtZGF0YWJhc2Ut
cHJvdmlkZXI+TkxNPC9yZW1vdGUtZGF0YWJhc2UtcHJvdmlkZXI+PGxhbmd1YWdlPmVuZzwvbGFu
Z3VhZ2U+PC9yZWNvcmQ+PC9DaXRlPjxDaXRlPjxBdXRob3I+TWV2b3JhY2g8L0F1dGhvcj48WWVh
cj4yMDIxPC9ZZWFyPjxSZWNOdW0+MTEzPC9SZWNOdW0+PHJlY29yZD48cmVjLW51bWJlcj4xMTM8
L3JlYy1udW1iZXI+PGZvcmVpZ24ta2V5cz48a2V5IGFwcD0iRU4iIGRiLWlkPSIyeHQyZWFwYTJk
emVkNWU1cmZzcDBkeHFwc2ZwZHg5ZHQycDkiIHRpbWVzdGFtcD0iMTY1NjI5MzEwNCI+MTEzPC9r
ZXk+PC9mb3JlaWduLWtleXM+PHJlZi10eXBlIG5hbWU9IkpvdXJuYWwgQXJ0aWNsZSI+MTc8L3Jl
Zi10eXBlPjxjb250cmlidXRvcnM+PGF1dGhvcnM+PGF1dGhvcj5NZXZvcmFjaCwgRC48L2F1dGhv
cj48YXV0aG9yPkFuaXMsIEUuPC9hdXRob3I+PGF1dGhvcj5DZWRhciwgTi48L2F1dGhvcj48YXV0
aG9yPkJyb21iZXJnLCBNLjwvYXV0aG9yPjxhdXRob3I+SGFhcywgRS4gSi48L2F1dGhvcj48YXV0
aG9yPk5hZGlyLCBFLjwvYXV0aG9yPjxhdXRob3I+T2xzaGEtQ2FzdGVsbCwgUy48L2F1dGhvcj48
YXV0aG9yPkFyYWQsIEQuPC9hdXRob3I+PGF1dGhvcj5IYXNpbiwgVC48L2F1dGhvcj48YXV0aG9y
PkxldmksIE4uPC9hdXRob3I+PGF1dGhvcj5Bc2xlaCwgUi48L2F1dGhvcj48YXV0aG9yPkFtaXIs
IE8uPC9hdXRob3I+PGF1dGhvcj5NZWlyLCBLLjwvYXV0aG9yPjxhdXRob3I+Q29oZW4sIEQuPC9h
dXRob3I+PGF1dGhvcj5EaWNodGlhciwgUi48L2F1dGhvcj48YXV0aG9yPk5vdmljaywgRC48L2F1
dGhvcj48YXV0aG9yPkhlcnNoa292aXR6LCBZLjwvYXV0aG9yPjxhdXRob3I+RGFnYW4sIFIuPC9h
dXRob3I+PGF1dGhvcj5MZWl0ZXJzZG9yZiwgSS48L2F1dGhvcj48YXV0aG9yPkJlbi1BbWksIFIu
PC9hdXRob3I+PGF1dGhvcj5NaXNraW4sIEkuPC9hdXRob3I+PGF1dGhvcj5TYWxpYmEsIFcuPC9h
dXRob3I+PGF1dGhvcj5NdWhzZW4sIEsuPC9hdXRob3I+PGF1dGhvcj5MZXZpLCBZLjwvYXV0aG9y
PjxhdXRob3I+R3JlZW4sIE0uIFMuPC9hdXRob3I+PGF1dGhvcj5LZWluYW4tQm9rZXIsIEwuPC9h
dXRob3I+PGF1dGhvcj5BbHJveS1QcmVpcywgUy48L2F1dGhvcj48L2F1dGhvcnM+PC9jb250cmli
dXRvcnM+PGF1dGgtYWRkcmVzcz5Gcm9tIHRoZSBEZXBhcnRtZW50IG9mIEludGVybmFsIE1lZGlj
aW5lIEIsIERpdmlzaW9uIG9mIEltbXVub2xvZ3ktUmhldW1hdG9sb2d5LCBhbmQgV29obCBJbnN0
aXR1dGUgZm9yIFRyYW5zbGF0aW9uYWwgTWVkaWNpbmUgKEQuTS4pIGFuZCB0aGUgRGVwYXJ0bWVu
dHMgb2YgQ2FyZGlvbG9neSAoUi5BLiwgTy5BLiksIFBhdGhvbG9neSAoSy4gTWVpciksIGFuZCBS
YWRpb2xvZ3kgKEQuQy4pLCBIYWRhc3NhaCBNZWRpY2FsIENlbnRlciwgQnJhdW4gU2Nob29sIG9m
IFB1YmxpYyBIZWFsdGggKEUuQS4pLCBKZXNzZWxzb24gSW50ZWdyYXRlZCBIZWFydCBDZW50ZXIs
IFNoYWFyZSBaZWRlayBNZWRpY2FsIENlbnRlciAoVC5ILiwgTi5MLiksIGFuZCB0aGUgRGVwYXJ0
bWVudCBvZiBGYW1pbHkgTWVkaWNpbmUgKEkuTS4pLCBGYWN1bHR5IG9mIE1lZGljaW5lLCBIZWJy
ZXcgVW5pdmVyc2l0eSBvZiBKZXJ1c2FsZW0sIHRoZSBEaXZpc2lvbnMgb2YgRXBpZGVtaW9sb2d5
IChFLkEuLCBOLkMuLCBFLkouSC4sIEUuTi4pLCBQYXRpZW50IFNhZmV0eSAoUy5PLi1DLiwgRC5B
LiksIGFuZCBNZWRpY2luZSAoSS5MLiksIElzcmFlbGkgTWluaXN0cnkgb2YgSGVhbHRoIChNLkIu
LCBSLiBEaWNodGlhciwgRC5OLiwgWS5ILiwgWS5MLiwgTC5LLi1CLiwgUy5BLi1QLiksIGFuZCBD
bGFsaXQgSGVhbHRoIFNlcnZpY2VzIChFLk4uLCBJLk0uKSwgSmVydXNhbGVtLCBJc3JhZWwgQ2Vu
dGVyIGZvciBEaXNlYXNlIENvbnRyb2wsIGFuZCBBenJpZWxpIEZhY3VsdHkgb2YgTWVkaWNpbmUs
IEJhci1JbGFuIFVuaXZlcnNpdHkgKE8uQS4pLCBSYW1hdCBHYW4sIHRoZSBEZXBhcnRtZW50IG9m
IEVwaWRlbWlvbG9neSBhbmQgUHJldmVudGl2ZSBNZWRpY2luZSwgU2Nob29sIG9mIFB1YmxpYyBI
ZWFsdGggKE0uQi4sIEsuIE11aHNlbiksIGFuZCBUZWwgQXZpdiBTb3VyYXNreSBNZWRpY2FsIENl
bnRlciAoUi5CLi1BLiksIFRlbCBBdml2IFVuaXZlcnNpdHksIFRlbCBBdml2LCBCZW4gR3VyaW9u
IFVuaXZlcnNpdHkgb2YgdGhlIE5lZ2V2LCBCZWVyIFNoZXZhIChFLkouSC4sIFIuIERhZ2FuKSwg
YW5kIHRoZSBEZXBhcnRtZW50IG9mIENvbW11bml0eSBNZWRpY2luZSBhbmQgRXBpZGVtaW9sb2d5
LCBMYWR5IERhdmlzIENhcm1lbCBNZWRpY2FsIENlbnRlciwgVGVjaG5pb24tSXNyYWVsIEluc3Rp
dHV0ZSBvZiBUZWNobm9sb2d5IChXLlMuKSwgYW5kIHRoZSBTY2hvb2wgb2YgUHVibGljIEhlYWx0
aCwgVW5pdmVyc2l0eSBvZiBIYWlmYSAoTS5TLkcuLCBMLksuLUIuKSwgSGFpZmEgLSBhbGwgaW4g
SXNyYWVsLjwvYXV0aC1hZGRyZXNzPjx0aXRsZXM+PHRpdGxlPk15b2NhcmRpdGlzIGFmdGVyIEJO
VDE2MmIyIG1STkEgVmFjY2luZSBhZ2FpbnN0IENvdmlkLTE5IGluIElzcmFlbDwvdGl0bGU+PHNl
Y29uZGFyeS10aXRsZT5OIEVuZ2wgSiBNZWQ8L3NlY29uZGFyeS10aXRsZT48L3RpdGxlcz48cGVy
aW9kaWNhbD48ZnVsbC10aXRsZT5OIEVuZ2wgSiBNZWQ8L2Z1bGwtdGl0bGU+PC9wZXJpb2RpY2Fs
PjxwYWdlcz4yMTQwLTIxNDk8L3BhZ2VzPjx2b2x1bWU+Mzg1PC92b2x1bWU+PG51bWJlcj4yMzwv
bnVtYmVyPjxlZGl0aW9uPjIwMjEvMTAvMDc8L2VkaXRpb24+PGtleXdvcmRzPjxrZXl3b3JkPkFk
b2xlc2NlbnQ8L2tleXdvcmQ+PGtleXdvcmQ+QWR1bHQ8L2tleXdvcmQ+PGtleXdvcmQ+QWdlIERp
c3RyaWJ1dGlvbjwva2V5d29yZD48a2V5d29yZD5CTlQxNjIgVmFjY2luZS8qYWR2ZXJzZSBlZmZl
Y3RzPC9rZXl3b3JkPjxrZXl3b3JkPkNPVklELTE5LypwcmV2ZW50aW9uICZhbXA7IGNvbnRyb2w8
L2tleXdvcmQ+PGtleXdvcmQ+Q29tb3JiaWRpdHk8L2tleXdvcmQ+PGtleXdvcmQ+RWNob2NhcmRp
b2dyYXBoeTwva2V5d29yZD48a2V5d29yZD5GZW1hbGU8L2tleXdvcmQ+PGtleXdvcmQ+SG9zcGl0
YWxpemF0aW9uL3N0YXRpc3RpY3MgJmFtcDsgbnVtZXJpY2FsIGRhdGE8L2tleXdvcmQ+PGtleXdv
cmQ+SHVtYW5zPC9rZXl3b3JkPjxrZXl3b3JkPkluY2lkZW5jZTwva2V5d29yZD48a2V5d29yZD5J
c3JhZWwvZXBpZGVtaW9sb2d5PC9rZXl3b3JkPjxrZXl3b3JkPkthcGxhbi1NZWllciBFc3RpbWF0
ZTwva2V5d29yZD48a2V5d29yZD5NYWxlPC9rZXl3b3JkPjxrZXl3b3JkPk1pZGRsZSBBZ2VkPC9r
ZXl3b3JkPjxrZXl3b3JkPk15b2NhcmRpdGlzL2VwaWRlbWlvbG9neS8qZXRpb2xvZ3k8L2tleXdv
cmQ+PGtleXdvcmQ+UGF0aWVudCBBY3VpdHk8L2tleXdvcmQ+PGtleXdvcmQ+UmV0cm9zcGVjdGl2
ZSBTdHVkaWVzPC9rZXl3b3JkPjxrZXl3b3JkPlNleCBEaXN0cmlidXRpb248L2tleXdvcmQ+PGtl
eXdvcmQ+WW91bmcgQWR1bHQ8L2tleXdvcmQ+PC9rZXl3b3Jkcz48ZGF0ZXM+PHllYXI+MjAyMTwv
eWVhcj48cHViLWRhdGVzPjxkYXRlPkRlYyAyPC9kYXRlPjwvcHViLWRhdGVzPjwvZGF0ZXM+PGlz
Ym4+MDAyOC00NzkzIChQcmludCkmI3hEOzAwMjgtNDc5MzwvaXNibj48YWNjZXNzaW9uLW51bT4z
NDYxNDMyODwvYWNjZXNzaW9uLW51bT48dXJscz48L3VybHM+PGN1c3RvbTI+UE1DODUzMTk4Nzwv
Y3VzdG9tMj48ZWxlY3Ryb25pYy1yZXNvdXJjZS1udW0+MTAuMTA1Ni9ORUpNb2EyMTA5NzMwPC9l
bGVjdHJvbmljLXJlc291cmNlLW51bT48cmVtb3RlLWRhdGFiYXNlLXByb3ZpZGVyPk5MTTwvcmVt
b3RlLWRhdGFiYXNlLXByb3ZpZGVyPjxsYW5ndWFnZT5lbmc8L2xhbmd1YWdlPjwvcmVjb3JkPjwv
Q2l0ZT48Q2l0ZT48QXV0aG9yPktsZWluPC9BdXRob3I+PFllYXI+MjAyMTwvWWVhcj48UmVjTnVt
PjExNDwvUmVjTnVtPjxyZWNvcmQ+PHJlYy1udW1iZXI+MTE0PC9yZWMtbnVtYmVyPjxmb3JlaWdu
LWtleXM+PGtleSBhcHA9IkVOIiBkYi1pZD0iMnh0MmVhcGEyZHplZDVlNXJmc3AwZHhxcHNmcGR4
OWR0MnA5IiB0aW1lc3RhbXA9IjE2NTYyOTMxMzQiPjExNDwva2V5PjwvZm9yZWlnbi1rZXlzPjxy
ZWYtdHlwZSBuYW1lPSJKb3VybmFsIEFydGljbGUiPjE3PC9yZWYtdHlwZT48Y29udHJpYnV0b3Jz
PjxhdXRob3JzPjxhdXRob3I+S2xlaW4sIE4uIFAuPC9hdXRob3I+PGF1dGhvcj5MZXdpcywgTi48
L2F1dGhvcj48YXV0aG9yPkdvZGRhcmQsIEsuPC9hdXRob3I+PGF1dGhvcj5GaXJlbWFuLCBCLjwv
YXV0aG9yPjxhdXRob3I+WmVyYm8sIE8uPC9hdXRob3I+PGF1dGhvcj5IYW5zb24sIEsuIEUuPC9h
dXRob3I+PGF1dGhvcj5Eb25haHVlLCBKLiBHLjwvYXV0aG9yPjxhdXRob3I+S2hhcmJhbmRhLCBF
LiBPLjwvYXV0aG9yPjxhdXRob3I+TmFsZXdheSwgQS48L2F1dGhvcj48YXV0aG9yPk5lbHNvbiwg
Si4gQy48L2F1dGhvcj48YXV0aG9yPlh1LCBTLjwvYXV0aG9yPjxhdXRob3I+WWloLCBXLiBLLjwv
YXV0aG9yPjxhdXRob3I+R2xhbnosIEouIE0uPC9hdXRob3I+PGF1dGhvcj5XaWxsaWFtcywgSi4g
VC4gQi48L2F1dGhvcj48YXV0aG9yPkhhbWJpZGdlLCBTLiBKLjwvYXV0aG9yPjxhdXRob3I+TGV3
aW4sIEIuIEouPC9hdXRob3I+PGF1dGhvcj5TaGltYWJ1a3VybywgVC4gVC48L2F1dGhvcj48YXV0
aG9yPkRlU3RlZmFubywgRi48L2F1dGhvcj48YXV0aG9yPldlaW50cmF1YiwgRS4gUy48L2F1dGhv
cj48L2F1dGhvcnM+PC9jb250cmlidXRvcnM+PGF1dGgtYWRkcmVzcz5LYWlzZXIgUGVybWFuZW50
ZSBWYWNjaW5lIFN0dWR5IENlbnRlciwgS2Fpc2VyIFBlcm1hbmVudGUgTm9ydGhlcm4gQ2FsaWZv
cm5pYSwgT2FrbGFuZC4mI3hEO01hcnNoZmllbGQgQ2xpbmljIFJlc2VhcmNoIEluc3RpdHV0ZSwg
TWFyc2hmaWVsZCwgV2lzY29uc2luLiYjeEQ7SGVhbHRoUGFydG5lcnMgSW5zdGl0dXRlLCBNaW5u
ZWFwb2xpcywgTWlubmVzb3RhLiYjeEQ7Q2VudGVyIGZvciBIZWFsdGggUmVzZWFyY2gsIEthaXNl
ciBQZXJtYW5lbnRlIE5vcnRod2VzdCwgUG9ydGxhbmQsIE9yZWdvbi4mI3hEO0Jpb3N0YXRpc3Rp
Y3MgVW5pdCwgS2Fpc2VyIFBlcm1hbmVudGUgV2FzaGluZ3RvbiBIZWFsdGggUmVzZWFyY2ggSW5z
dGl0dXRlLCBTZWF0dGxlLCBXYXNoaW5ndG9uLiYjeEQ7UmVzZWFyY2ggYW5kIEV2YWx1YXRpb24s
IEthaXNlciBQZXJtYW5lbnRlIFNvdXRoZXJuIENhbGlmb3JuaWEsIFBhc2FkZW5hLiYjeEQ7SGFy
dmFyZCBQaWxncmltIEhlYWx0aCBDYXJlIEluc3RpdHV0ZSwgQm9zdG9uLCBNYXNzYWNodXNldHRz
LiYjeEQ7SW5zdGl0dXRlIGZvciBIZWFsdGggUmVzZWFyY2gsIEthaXNlciBQZXJtYW5lbnRlIENv
bG9yYWRvLCBEZW52ZXIuJiN4RDtEZXBhcnRtZW50IG9mIEVwaWRlbWlvbG9neSwgQ29sb3JhZG8g
U2Nob29sIG9mIFB1YmxpYyBIZWFsdGgsIEF1cm9yYS4mI3hEO0FtYnVsYXRvcnkgQ2FyZSBTZXJ2
aWNlcywgRGVudmVyIEhlYWx0aCwgRGVudmVyLCBDb2xvcmFkby4mI3hEO1VuaXZlcnNpdHkgb2Yg
Q29sb3JhZG8gU2Nob29sIG9mIE1lZGljaW5lLCBBdXJvcmEuJiN4RDtJbW11bml6YXRpb24gU2Fm
ZXR5IE9mZmljZSwgQ2VudGVycyBmb3IgRGlzZWFzZSBDb250cm9sIGFuZCBQcmV2ZW50aW9uLCBB
dGxhbnRhLCBHZW9yZ2lhLjwvYXV0aC1hZGRyZXNzPjx0aXRsZXM+PHRpdGxlPlN1cnZlaWxsYW5j
ZSBmb3IgQWR2ZXJzZSBFdmVudHMgQWZ0ZXIgQ09WSUQtMTkgbVJOQSBWYWNjaW5hdGlvbjwvdGl0
bGU+PHNlY29uZGFyeS10aXRsZT5KYW1hPC9zZWNvbmRhcnktdGl0bGU+PC90aXRsZXM+PHBlcmlv
ZGljYWw+PGZ1bGwtdGl0bGU+SmFtYTwvZnVsbC10aXRsZT48L3BlcmlvZGljYWw+PHBhZ2VzPjEz
OTAtMTM5OTwvcGFnZXM+PHZvbHVtZT4zMjY8L3ZvbHVtZT48bnVtYmVyPjE0PC9udW1iZXI+PGVk
aXRpb24+MjAyMS8wOS8wNDwvZWRpdGlvbj48a2V5d29yZHM+PGtleXdvcmQ+MjAxOS1uQ29WIFZh
Y2NpbmUgbVJOQS0xMjczPC9rZXl3b3JkPjxrZXl3b3JkPkFkb2xlc2NlbnQ8L2tleXdvcmQ+PGtl
eXdvcmQ+QWR1bHQ8L2tleXdvcmQ+PGtleXdvcmQ+QWdlZDwva2V5d29yZD48a2V5d29yZD5BbmFw
aHlsYXhpcy9lcGlkZW1pb2xvZ3kvZXRpb2xvZ3k8L2tleXdvcmQ+PGtleXdvcmQ+Qk5UMTYyIFZh
Y2NpbmU8L2tleXdvcmQ+PGtleXdvcmQ+Q09WSUQtMTkgVmFjY2luZXMvKmFkdmVyc2UgZWZmZWN0
czwva2V5d29yZD48a2V5d29yZD5DaGlsZDwva2V5d29yZD48a2V5d29yZD5GZW1hbGU8L2tleXdv
cmQ+PGtleXdvcmQ+Rm9sbG93LVVwIFN0dWRpZXM8L2tleXdvcmQ+PGtleXdvcmQ+SHVtYW5zPC9r
ZXl3b3JkPjxrZXl3b3JkPk1hbGU8L2tleXdvcmQ+PGtleXdvcmQ+TWlkZGxlIEFnZWQ8L2tleXdv
cmQ+PGtleXdvcmQ+TXlvY2FyZGl0aXMvZXBpZGVtaW9sb2d5L2V0aW9sb2d5PC9rZXl3b3JkPjxr
ZXl3b3JkPlB1YmxpYyBIZWFsdGggU3VydmVpbGxhbmNlPC9rZXl3b3JkPjxrZXl3b3JkPlRpbWUg
RmFjdG9yczwva2V5d29yZD48a2V5d29yZD5WYWNjaW5lcywgU3ludGhldGljL2FkdmVyc2UgZWZm
ZWN0czwva2V5d29yZD48a2V5d29yZD5Zb3VuZyBBZHVsdDwva2V5d29yZD48L2tleXdvcmRzPjxk
YXRlcz48eWVhcj4yMDIxPC95ZWFyPjxwdWItZGF0ZXM+PGRhdGU+T2N0IDEyPC9kYXRlPjwvcHVi
LWRhdGVzPjwvZGF0ZXM+PGlzYm4+MDA5OC03NDg0IChQcmludCkmI3hEOzAwOTgtNzQ4NDwvaXNi
bj48YWNjZXNzaW9uLW51bT4zNDQ3NzgwODwvYWNjZXNzaW9uLW51bT48dXJscz48L3VybHM+PGN1
c3RvbTI+UE1DODUxMTk3MSBDZW50ZXJzIGZvciBEaXNlYXNlIENvbnRyb2wgYW5kIFByZXZlbnRp
b24gKENEQykgZHVyaW5nIHRoZSBjb25kdWN0IG9mIHRoZSBzdHVkeSwgYW5kIGdyYW50cyBmcm9t
IFBmaXplciwgTWVyY2ssIEdTSywgU2Fub2ZpIFBhc3RldXIsIGFuZCBQcm90ZWluIFNjaWVuY2Ug
KG5vdyBTUCkgb3V0c2lkZSB0aGUgc3VibWl0dGVkIHdvcmsuIE1zIEhhbnNvbiByZXBvcnRlZCBy
ZWNlaXZpbmcgZ3JhbnRzIGZyb20gQ0RDIGR1cmluZyB0aGUgY29uZHVjdCBvZiB0aGUgc3R1ZHku
IERyIERvbmFodWUgcmVwb3J0ZWQgcmVjZWl2aW5nIGdyYW50cyBmcm9tIENEQyBkdXJpbmcgdGhl
IGNvbmR1Y3Qgb2YgdGhlIHN0dWR5IGFuZCBmcm9tIEphbnNzZW4gVmFjY2luZXMgJmFtcDsgUHJl
dmVudGlvbiBmb3IgYSBzdHVkeSB1bnJlbGF0ZWQgdG8gQ09WSUQtMTkgdmFjY2luZXMuIERyIEto
YXJiYW5kYSByZXBvcnRlZCByZWNlaXZpbmcgb3RoZXIgZnJvbSBDREMgKGNvbnRyYWN0IDIwMC0y
MDEyLTUzNTI2KSBkdXJpbmcgdGhlIGNvbmR1Y3Qgb2YgdGhlIHN0dWR5LiBEciBOYWxld2F5IHJl
cG9ydGVkIHJlY2VpdmluZyBncmFudHMgZnJvbSBDREMgZHVyaW5nIHRoZSBjb25kdWN0IG9mIHRo
ZSBzdHVkeSBhbmQgZ3JhbnRzIGZyb20gUGZpemVyIG91dHNpZGUgdGhlIHN1Ym1pdHRlZCB3b3Jr
LiBEciBOZWxzb24gcmVwb3J0ZWQgcmVjZWl2aW5nIGdyYW50cyBmcm9tIE1vZGVybmEgb3V0c2lk
ZSB0aGUgc3VibWl0dGVkIHdvcmsuIERyIFlpaCByZXBvcnRlZCByZWNlaXZpbmcgZ3JhbnRzIGZy
b20gUGZpemVyIG91dHNpZGUgdGhlIHN1Ym1pdHRlZCB3b3JrLiBEciBXaWxsaWFtcyByZXBvcnRl
ZCByZWNlaXZpbmcgZ3JhbnRzIGZyb20gQ0RDIFZhY2NpbmUgU2FmZXR5IERhdGFsaW5rIENPVklE
LTE5IEluZnJhc3RydWN0dXJlIEZ1bmRpbmcgZHVyaW5nIHRoZSBjb25kdWN0IG9mIHRoZSBzdHVk
eS4gRHIgTGV3aW4gcmVwb3J0ZWQgcmVjZWl2aW5nIGdyYW50cyBmcm9tIENEQyBWYWNjaW5lIFNh
ZmV0eSBEYXRhbGluayBkdXJpbmcgdGhlIGNvbmR1Y3Qgb2YgdGhlIHN0dWR5LiBObyBvdGhlciBk
aXNjbG9zdXJlcyB3ZXJlIHJlcG9ydGVkLjwvY3VzdG9tMj48ZWxlY3Ryb25pYy1yZXNvdXJjZS1u
dW0+MTAuMTAwMS9qYW1hLjIwMjEuMTUwNzI8L2VsZWN0cm9uaWMtcmVzb3VyY2UtbnVtPjxyZW1v
dGUtZGF0YWJhc2UtcHJvdmlkZXI+TkxNPC9yZW1vdGUtZGF0YWJhc2UtcHJvdmlkZXI+PGxhbmd1
YWdlPmVuZzwvbGFuZ3VhZ2U+PC9yZWNvcmQ+PC9DaXRlPjxDaXRlPjxBdXRob3I+TW9udGdvbWVy
eTwvQXV0aG9yPjxZZWFyPjIwMjE8L1llYXI+PFJlY051bT4xMTU8L1JlY051bT48cmVjb3JkPjxy
ZWMtbnVtYmVyPjExNTwvcmVjLW51bWJlcj48Zm9yZWlnbi1rZXlzPjxrZXkgYXBwPSJFTiIgZGIt
aWQ9IjJ4dDJlYXBhMmR6ZWQ1ZTVyZnNwMGR4cXBzZnBkeDlkdDJwOSIgdGltZXN0YW1wPSIxNjU2
MjkzMTcxIj4xMTU8L2tleT48L2ZvcmVpZ24ta2V5cz48cmVmLXR5cGUgbmFtZT0iSm91cm5hbCBB
cnRpY2xlIj4xNzwvcmVmLXR5cGU+PGNvbnRyaWJ1dG9ycz48YXV0aG9ycz48YXV0aG9yPk1vbnRn
b21lcnksIEouPC9hdXRob3I+PGF1dGhvcj5SeWFuLCBNLjwvYXV0aG9yPjxhdXRob3I+RW5nbGVy
LCBSLjwvYXV0aG9yPjxhdXRob3I+SG9mZm1hbiwgRC48L2F1dGhvcj48YXV0aG9yPk1jQ2xlbmF0
aGFuLCBCLjwvYXV0aG9yPjxhdXRob3I+Q29sbGlucywgTC48L2F1dGhvcj48YXV0aG9yPkxvcmFu
LCBELjwvYXV0aG9yPjxhdXRob3I+SHJuY2lyLCBELjwvYXV0aG9yPjxhdXRob3I+SGVycmluZywg
Sy48L2F1dGhvcj48YXV0aG9yPlBsYXR6ZXIsIE0uPC9hdXRob3I+PGF1dGhvcj5BZGFtcywgTi48
L2F1dGhvcj48YXV0aG9yPlNhbm91LCBBLjwvYXV0aG9yPjxhdXRob3I+Q29vcGVyLCBMLiBULiwg
SnIuPC9hdXRob3I+PC9hdXRob3JzPjwvY29udHJpYnV0b3JzPjxhdXRoLWFkZHJlc3M+SW1tdW5p
emF0aW9uIEhlYWx0aGNhcmUgRGl2aXNpb24sIERlZmVuc2UgSGVhbHRoIEFnZW5jeSwgRmFsbHMg
Q2h1cmNoLCBWaXJnaW5pYS4mI3hEO1dhbHRlciBSZWVkIE5hdGlvbmFsIE1pbGl0YXJ5IE1lZGlj
YWwgQ2VudGVyLCBCZXRoZXNkYSwgTWFyeWxhbmQuJiN4RDtOYXZhbCBNZWRpY2FsIENlbnRlciwg
U2FuIERpZWdvLCBDYWxpZm9ybmlhLiYjeEQ7VW5pZm9ybWVkIFNlcnZpY2VzIFVuaXZlcnNpdHkg
b2YgdGhlIEhlYWx0aCBTY2llbmNlcywgQmV0aGVzZGEsIE1hcnlsYW5kLiYjeEQ7V29tYWNrIEFy
bXkgTWVkaWNhbCBDZW50ZXIsIEZvcnQgQnJhZ2csIE5vcnRoIENhcm9saW5hLiYjeEQ7V2lsZm9y
ZCBIYWxsIEFtYnVsYXRvcnkgU3VyZ2ljYWwgQ2VudGVyLCBMYWNrbGFuZCBBaXIgRm9yY2UgQmFz
ZSwgU2FuIEFudG9uaW8sIFRleGFzLiYjeEQ7TmF2YWwgSG9zcGl0YWwgQnJlbWVydG9uLCBCcmVt
ZXJ0b24sIFdhc2hpbmd0b24uJiN4RDtNYXJpbmUgRXhwZWRpdGlvbmFyeSBGb3JjZXMsIE9raW5h
d2EsIEphcGFuLiYjeEQ7TWF5byBDbGluaWMsIEphY2tzb252aWxsZSwgRmxvcmlkYS48L2F1dGgt
YWRkcmVzcz48dGl0bGVzPjx0aXRsZT5NeW9jYXJkaXRpcyBGb2xsb3dpbmcgSW1tdW5pemF0aW9u
IFdpdGggbVJOQSBDT1ZJRC0xOSBWYWNjaW5lcyBpbiBNZW1iZXJzIG9mIHRoZSBVUyBNaWxpdGFy
eTwvdGl0bGU+PHNlY29uZGFyeS10aXRsZT5KQU1BIENhcmRpb2w8L3NlY29uZGFyeS10aXRsZT48
L3RpdGxlcz48cGVyaW9kaWNhbD48ZnVsbC10aXRsZT5KQU1BIENhcmRpb2w8L2Z1bGwtdGl0bGU+
PC9wZXJpb2RpY2FsPjxwYWdlcz4xMjAyLTEyMDY8L3BhZ2VzPjx2b2x1bWU+Njwvdm9sdW1lPjxu
dW1iZXI+MTA8L251bWJlcj48ZWRpdGlvbj4yMDIxLzA2LzMwPC9lZGl0aW9uPjxrZXl3b3Jkcz48
a2V5d29yZD4yMDE5LW5Db1YgVmFjY2luZSBtUk5BLTEyNzM8L2tleXdvcmQ+PGtleXdvcmQ+QWR1
bHQ8L2tleXdvcmQ+PGtleXdvcmQ+Qk5UMTYyIFZhY2NpbmU8L2tleXdvcmQ+PGtleXdvcmQ+Q09W
SUQtMTkvZGlhZ25vc2lzL2VwaWRlbWlvbG9neS8qcHJldmVudGlvbiAmYW1wOyBjb250cm9sL3Zp
cm9sb2d5PC9rZXl3b3JkPjxrZXl3b3JkPkNPVklELTE5IFZhY2NpbmVzL2FkbWluaXN0cmF0aW9u
ICZhbXA7IGRvc2FnZS8qYWR2ZXJzZSBlZmZlY3RzPC9rZXl3b3JkPjxrZXl3b3JkPkNhcmRpYWMg
SW1hZ2luZyBUZWNobmlxdWVzL21ldGhvZHM8L2tleXdvcmQ+PGtleXdvcmQ+Q2hlc3QgUGFpbi9l
dGlvbG9neTwva2V5d29yZD48a2V5d29yZD5IdW1hbnM8L2tleXdvcmQ+PGtleXdvcmQ+TWFnbmV0
aWMgUmVzb25hbmNlIEltYWdpbmcvbWV0aG9kczwva2V5d29yZD48a2V5d29yZD5NYWxlPC9rZXl3
b3JkPjxrZXl3b3JkPk1pZGRsZSBBZ2VkPC9rZXl3b3JkPjxrZXl3b3JkPk1pbGl0YXJ5IEhlYWx0
aCBTZXJ2aWNlcy9zdGFuZGFyZHM8L2tleXdvcmQ+PGtleXdvcmQ+TWlsaXRhcnkgUGVyc29ubmVs
LypzdGF0aXN0aWNzICZhbXA7IG51bWVyaWNhbCBkYXRhPC9rZXl3b3JkPjxrZXl3b3JkPk15b2Nh
cmRpdGlzL2RpYWdub3Npcy9lcGlkZW1pb2xvZ3kvKmV0aW9sb2d5PC9rZXl3b3JkPjxrZXl3b3Jk
PlJldHJvc3BlY3RpdmUgU3R1ZGllczwva2V5d29yZD48a2V5d29yZD5TQVJTLUNvVi0yL2dlbmV0
aWNzPC9rZXl3b3JkPjxrZXl3b3JkPlRyb3BvbmluL2Jsb29kPC9rZXl3b3JkPjxrZXl3b3JkPlVu
aXRlZCBTdGF0ZXMvZXBpZGVtaW9sb2d5PC9rZXl3b3JkPjxrZXl3b3JkPlZhY2NpbmF0aW9uLyph
ZHZlcnNlIGVmZmVjdHMvc3RhdGlzdGljcyAmYW1wOyBudW1lcmljYWwgZGF0YTwva2V5d29yZD48
L2tleXdvcmRzPjxkYXRlcz48eWVhcj4yMDIxPC95ZWFyPjxwdWItZGF0ZXM+PGRhdGU+T2N0IDE8
L2RhdGU+PC9wdWItZGF0ZXM+PC9kYXRlcz48aXNibj4yMzgwLTY1ODMgKFByaW50KTwvaXNibj48
YWNjZXNzaW9uLW51bT4zNDE4NTA0NTwvYWNjZXNzaW9uLW51bT48dXJscz48L3VybHM+PGN1c3Rv
bTI+UE1DODI0MzI1NyBCcmlzdG9sIE15ZXJzIFNxdWliYiwgQ2FudGFyZ2lhLCBDYXJkaW9QYXRo
LCBLaW5pa3NhIFBoYXJtYWNldXRpY2FscywgYW5kIENhcmRpb2wgVGhlcmFwZXV0aWNzLiBObyBv
dGhlciBkaXNjbG9zdXJlcyB3ZXJlIHJlcG9ydGVkLjwvY3VzdG9tMj48ZWxlY3Ryb25pYy1yZXNv
dXJjZS1udW0+MTAuMTAwMS9qYW1hY2FyZGlvLjIwMjEuMjgzMzwvZWxlY3Ryb25pYy1yZXNvdXJj
ZS1udW0+PHJlbW90ZS1kYXRhYmFzZS1wcm92aWRlcj5OTE08L3JlbW90ZS1kYXRhYmFzZS1wcm92
aWRlcj48bGFuZ3VhZ2U+ZW5nPC9sYW5ndWFnZT48L3JlY29yZD48L0NpdGU+PC9FbmROb3RlPn==
</w:fldData>
        </w:fldChar>
      </w:r>
      <w:r w:rsidR="00761CD7">
        <w:instrText xml:space="preserve"> ADDIN EN.CITE.DATA </w:instrText>
      </w:r>
      <w:r w:rsidR="00761CD7">
        <w:fldChar w:fldCharType="end"/>
      </w:r>
      <w:r w:rsidR="0002225B">
        <w:fldChar w:fldCharType="separate"/>
      </w:r>
      <w:r w:rsidR="00B8795C">
        <w:rPr>
          <w:noProof/>
        </w:rPr>
        <w:t xml:space="preserve">(Witberg </w:t>
      </w:r>
      <w:r w:rsidR="002D0540">
        <w:rPr>
          <w:noProof/>
        </w:rPr>
        <w:t>et al</w:t>
      </w:r>
      <w:r w:rsidR="00BB07FA">
        <w:rPr>
          <w:noProof/>
        </w:rPr>
        <w:t>.,</w:t>
      </w:r>
      <w:r w:rsidR="00B8795C">
        <w:rPr>
          <w:noProof/>
        </w:rPr>
        <w:t xml:space="preserve"> 2021</w:t>
      </w:r>
      <w:r w:rsidR="00BB07FA">
        <w:rPr>
          <w:noProof/>
        </w:rPr>
        <w:t>,</w:t>
      </w:r>
      <w:r w:rsidR="00B8795C">
        <w:rPr>
          <w:noProof/>
        </w:rPr>
        <w:t xml:space="preserve"> Mevorach </w:t>
      </w:r>
      <w:r w:rsidR="002D0540">
        <w:rPr>
          <w:noProof/>
        </w:rPr>
        <w:t>et al</w:t>
      </w:r>
      <w:r w:rsidR="00BB07FA">
        <w:rPr>
          <w:noProof/>
        </w:rPr>
        <w:t>.,</w:t>
      </w:r>
      <w:r w:rsidR="00B8795C">
        <w:rPr>
          <w:noProof/>
        </w:rPr>
        <w:t xml:space="preserve"> 2021</w:t>
      </w:r>
      <w:r w:rsidR="00BB07FA">
        <w:rPr>
          <w:noProof/>
        </w:rPr>
        <w:t>,</w:t>
      </w:r>
      <w:r w:rsidR="00B8795C">
        <w:rPr>
          <w:noProof/>
        </w:rPr>
        <w:t xml:space="preserve"> Klein </w:t>
      </w:r>
      <w:r w:rsidR="002D0540">
        <w:rPr>
          <w:noProof/>
        </w:rPr>
        <w:t>et al</w:t>
      </w:r>
      <w:r w:rsidR="00BB07FA">
        <w:rPr>
          <w:noProof/>
        </w:rPr>
        <w:t>.,</w:t>
      </w:r>
      <w:r w:rsidR="00B8795C">
        <w:rPr>
          <w:noProof/>
        </w:rPr>
        <w:t xml:space="preserve"> 2021</w:t>
      </w:r>
      <w:r w:rsidR="00BB07FA">
        <w:rPr>
          <w:noProof/>
        </w:rPr>
        <w:t>,</w:t>
      </w:r>
      <w:r w:rsidR="00B8795C">
        <w:rPr>
          <w:noProof/>
        </w:rPr>
        <w:t xml:space="preserve"> Montgomery </w:t>
      </w:r>
      <w:r w:rsidR="002D0540">
        <w:rPr>
          <w:noProof/>
        </w:rPr>
        <w:t>et al</w:t>
      </w:r>
      <w:r w:rsidR="00BB07FA">
        <w:rPr>
          <w:noProof/>
        </w:rPr>
        <w:t>.,</w:t>
      </w:r>
      <w:r w:rsidR="00B8795C">
        <w:rPr>
          <w:noProof/>
        </w:rPr>
        <w:t xml:space="preserve"> 2021)</w:t>
      </w:r>
      <w:r w:rsidR="0002225B">
        <w:fldChar w:fldCharType="end"/>
      </w:r>
      <w:r w:rsidR="0002225B">
        <w:t>.</w:t>
      </w:r>
    </w:p>
    <w:p w14:paraId="71E686B0" w14:textId="24B5FF00" w:rsidR="00743415" w:rsidRDefault="00743415" w:rsidP="00ED02B1">
      <w:r w:rsidRPr="00D63A3E">
        <w:t xml:space="preserve">In Australia, there is no detailed data on the prevalence or incidence of myocarditis in </w:t>
      </w:r>
      <w:r w:rsidR="00E31D3F">
        <w:t xml:space="preserve">the </w:t>
      </w:r>
      <w:r w:rsidRPr="00D63A3E">
        <w:t>general population.</w:t>
      </w:r>
      <w:r w:rsidR="00FD53CC">
        <w:t xml:space="preserve"> </w:t>
      </w:r>
      <w:r w:rsidR="00E77581">
        <w:t xml:space="preserve">According to the </w:t>
      </w:r>
      <w:r w:rsidR="00A22BC1">
        <w:t>A</w:t>
      </w:r>
      <w:r w:rsidR="00E77581">
        <w:t>pplicant</w:t>
      </w:r>
      <w:r w:rsidR="008E498E">
        <w:t xml:space="preserve">, </w:t>
      </w:r>
      <w:r w:rsidR="00E77581">
        <w:t>w</w:t>
      </w:r>
      <w:r w:rsidR="00C471D6" w:rsidRPr="00C471D6">
        <w:rPr>
          <w:rFonts w:hint="eastAsia"/>
        </w:rPr>
        <w:t>hile</w:t>
      </w:r>
      <w:r w:rsidR="00C471D6">
        <w:t xml:space="preserve"> the Australian prevalence and incidence of </w:t>
      </w:r>
      <w:r w:rsidR="00C524A8">
        <w:t xml:space="preserve">myocarditis </w:t>
      </w:r>
      <w:r w:rsidR="004531BF" w:rsidRPr="004531BF">
        <w:t>considered in th</w:t>
      </w:r>
      <w:r w:rsidR="00D66845">
        <w:t>e</w:t>
      </w:r>
      <w:r w:rsidR="004531BF" w:rsidRPr="004531BF">
        <w:t xml:space="preserve"> </w:t>
      </w:r>
      <w:r w:rsidR="00A22BC1">
        <w:t>A</w:t>
      </w:r>
      <w:r w:rsidR="00A22BC1" w:rsidRPr="004531BF">
        <w:t xml:space="preserve">pplication </w:t>
      </w:r>
      <w:r w:rsidR="004531BF" w:rsidRPr="004531BF">
        <w:t>is uncertain</w:t>
      </w:r>
      <w:r w:rsidR="006D6AE9">
        <w:t>, it has been reasonably estimated tha</w:t>
      </w:r>
      <w:r w:rsidR="00E837C7">
        <w:t>t</w:t>
      </w:r>
      <w:r w:rsidR="006D6AE9">
        <w:t xml:space="preserve"> </w:t>
      </w:r>
      <w:r w:rsidR="00E31D3F">
        <w:t xml:space="preserve">the </w:t>
      </w:r>
      <w:r w:rsidR="00FB0218">
        <w:t>overall incidence of myocarditis in the community is</w:t>
      </w:r>
      <w:r w:rsidR="00723738">
        <w:t xml:space="preserve"> </w:t>
      </w:r>
      <w:r w:rsidR="00266182">
        <w:t>approximately</w:t>
      </w:r>
      <w:r w:rsidR="00723738">
        <w:t xml:space="preserve"> 30 per 100,000 person years </w:t>
      </w:r>
      <w:r w:rsidR="00350996">
        <w:fldChar w:fldCharType="begin"/>
      </w:r>
      <w:r w:rsidR="00D83ADE">
        <w:instrText xml:space="preserve"> ADDIN EN.CITE &lt;EndNote&gt;&lt;Cite&gt;&lt;Author&gt;Applicant&lt;/Author&gt;&lt;Year&gt;2022&lt;/Year&gt;&lt;RecNum&gt;126&lt;/RecNum&gt;&lt;DisplayText&gt;(Applicant, 2022a)&lt;/DisplayText&gt;&lt;record&gt;&lt;rec-number&gt;126&lt;/rec-number&gt;&lt;foreign-keys&gt;&lt;key app="EN" db-id="0p0w9p0za5xz98efaavx29d3dep0pvet5edw" timestamp="1656471086"&gt;126&lt;/key&gt;&lt;/foreign-keys&gt;&lt;ref-type name="Government Document"&gt;46&lt;/ref-type&gt;&lt;contributors&gt;&lt;authors&gt;&lt;author&gt;Applicant,&lt;/author&gt;&lt;/authors&gt;&lt;/contributors&gt;&lt;titles&gt;&lt;title&gt;RE: Application form for Application 1717&lt;/title&gt;&lt;/titles&gt;&lt;dates&gt;&lt;year&gt;2022&lt;/year&gt;&lt;/dates&gt;&lt;urls&gt;&lt;/urls&gt;&lt;/record&gt;&lt;/Cite&gt;&lt;/EndNote&gt;</w:instrText>
      </w:r>
      <w:r w:rsidR="00350996">
        <w:fldChar w:fldCharType="separate"/>
      </w:r>
      <w:r w:rsidR="00350996">
        <w:rPr>
          <w:noProof/>
        </w:rPr>
        <w:t>(Applicant, 2022a)</w:t>
      </w:r>
      <w:r w:rsidR="00350996">
        <w:fldChar w:fldCharType="end"/>
      </w:r>
      <w:r w:rsidR="00723738">
        <w:t xml:space="preserve">. </w:t>
      </w:r>
      <w:r w:rsidR="00E31D3F">
        <w:t>I</w:t>
      </w:r>
      <w:r>
        <w:t xml:space="preserve">n the post-vaccine population, the Therapeutic </w:t>
      </w:r>
      <w:r w:rsidR="00E31D3F">
        <w:t>G</w:t>
      </w:r>
      <w:r>
        <w:t xml:space="preserve">oods </w:t>
      </w:r>
      <w:r w:rsidR="00E31D3F">
        <w:t>A</w:t>
      </w:r>
      <w:r>
        <w:t xml:space="preserve">dministration has reported 577 cases of myocarditis from 41 million doses of Pfizer and 97 </w:t>
      </w:r>
      <w:r w:rsidR="00E31D3F">
        <w:t xml:space="preserve">cases </w:t>
      </w:r>
      <w:r>
        <w:t>from 4.5 million doses of Moderna until 5 June 2022</w:t>
      </w:r>
      <w:r w:rsidR="00594260">
        <w:t xml:space="preserve"> </w:t>
      </w:r>
      <w:r w:rsidR="00951EB1">
        <w:fldChar w:fldCharType="begin"/>
      </w:r>
      <w:r w:rsidR="00D83ADE">
        <w:instrText xml:space="preserve"> ADDIN EN.CITE &lt;EndNote&gt;&lt;Cite&gt;&lt;Author&gt;Therapeutic Goods Administration&lt;/Author&gt;&lt;Year&gt;2022&lt;/Year&gt;&lt;RecNum&gt;117&lt;/RecNum&gt;&lt;DisplayText&gt;(Therapeutic Goods Administration, 2022)&lt;/DisplayText&gt;&lt;record&gt;&lt;rec-number&gt;117&lt;/rec-number&gt;&lt;foreign-keys&gt;&lt;key app="EN" db-id="0p0w9p0za5xz98efaavx29d3dep0pvet5edw" timestamp="1656294761"&gt;117&lt;/key&gt;&lt;/foreign-keys&gt;&lt;ref-type name="Online Multimedia"&gt;48&lt;/ref-type&gt;&lt;contributors&gt;&lt;authors&gt;&lt;author&gt;Therapeutic Goods Administration,&lt;/author&gt;&lt;/authors&gt;&lt;/contributors&gt;&lt;titles&gt;&lt;title&gt;COVID-19 vaccine weekly safety report&lt;/title&gt;&lt;/titles&gt;&lt;num-vols&gt;9 June 2022&lt;/num-vols&gt;&lt;dates&gt;&lt;year&gt;2022&lt;/year&gt;&lt;/dates&gt;&lt;pub-location&gt;Canberra&lt;/pub-location&gt;&lt;publisher&gt;Australian Government Department of Health&lt;/publisher&gt;&lt;urls&gt;&lt;related-urls&gt;&lt;url&gt;https://www.tga.gov.au/periodic/covid-19-vaccine-weekly-safety-report-09-06-2022&lt;/url&gt;&lt;/related-urls&gt;&lt;/urls&gt;&lt;/record&gt;&lt;/Cite&gt;&lt;/EndNote&gt;</w:instrText>
      </w:r>
      <w:r w:rsidR="00951EB1">
        <w:fldChar w:fldCharType="separate"/>
      </w:r>
      <w:r w:rsidR="00951EB1">
        <w:rPr>
          <w:noProof/>
        </w:rPr>
        <w:t>(Therapeutic Goods Administration, 2022)</w:t>
      </w:r>
      <w:r w:rsidR="00951EB1">
        <w:fldChar w:fldCharType="end"/>
      </w:r>
      <w:r>
        <w:t>.</w:t>
      </w:r>
      <w:r w:rsidR="000F56EB" w:rsidRPr="000F56EB">
        <w:t xml:space="preserve"> </w:t>
      </w:r>
      <w:r w:rsidR="000F56EB">
        <w:t xml:space="preserve">Data from the national Coronial Information System registry (2000–2016) demonstrates that myocarditis accounts for approximately 10% of sudden cardiac death in Australia, ranking behind CAD (40%) and sudden arrhythmic death syndrome (14%) </w:t>
      </w:r>
      <w:r w:rsidR="000F56EB">
        <w:fldChar w:fldCharType="begin">
          <w:fldData xml:space="preserve">PEVuZE5vdGU+PENpdGU+PEF1dGhvcj5IYTwvQXV0aG9yPjxZZWFyPjIwMjA8L1llYXI+PFJlY051
bT41OTwvUmVjTnVtPjxEaXNwbGF5VGV4dD4oSGEgZXQgYWwuLCAyMDIwKTwvRGlzcGxheVRleHQ+
PHJlY29yZD48cmVjLW51bWJlcj41OTwvcmVjLW51bWJlcj48Zm9yZWlnbi1rZXlzPjxrZXkgYXBw
PSJFTiIgZGItaWQ9IjJ4dDJlYXBhMmR6ZWQ1ZTVyZnNwMGR4cXBzZnBkeDlkdDJwOSIgdGltZXN0
YW1wPSIxNjU2Mjg2NjE1Ij41OTwva2V5PjwvZm9yZWlnbi1rZXlzPjxyZWYtdHlwZSBuYW1lPSJK
b3VybmFsIEFydGljbGUiPjE3PC9yZWYtdHlwZT48Y29udHJpYnV0b3JzPjxhdXRob3JzPjxhdXRo
b3I+SGEsIEYuIEouPC9hdXRob3I+PGF1dGhvcj5IYW4sIEguIEMuPC9hdXRob3I+PGF1dGhvcj5T
YW5kZXJzLCBQLjwvYXV0aG9yPjxhdXRob3I+RmVuZGVsLCBLLjwvYXV0aG9yPjxhdXRob3I+VGVo
LCBBLiBXLjwvYXV0aG9yPjxhdXRob3I+S2FsbWFuLCBKLiBNLjwvYXV0aG9yPjxhdXRob3I+TyZh
cG9zO0Rvbm5lbGwsIEQuPC9hdXRob3I+PGF1dGhvcj5MZW9uZywgVC48L2F1dGhvcj48YXV0aG9y
PkZhcm91cXVlLCBPLjwvYXV0aG9yPjxhdXRob3I+TGltLCBILiBTLjwvYXV0aG9yPjwvYXV0aG9y
cz48L2NvbnRyaWJ1dG9ycz48YXV0aC1hZGRyZXNzPkRlcGFydG1lbnQgb2YgQ2FyZGlvbG9neSwg
QXVzdGluIEhlYWx0aCwgTWVsYm91cm5lLCBWaWN0b3JpYSwgQXVzdHJhbGlhIChGLkouSC4sIEgu
LUMuSC4sIEsuRi4sIEEuVy5ULiwgRC5PLiwgTy5GLiwgSC5TLkwuKS4mI3hEO1N0LiBWaW5jZW50
JmFwb3M7cyBIb3NwaXRhbCBNZWxib3VybmUsIFZpY3RvcmlhLCBBdXN0cmFsaWEgKEYuSi5ILiku
JiN4RDtVbml2ZXJzaXR5IG9mIE1lbGJvdXJuZSwgVmljdG9yaWEsIEF1c3RyYWxpYSAoSC4tQy5I
LiwgQS5XLlQuLCBKLk0uSy4sIE8uRi4sIEguUy5MLikuJiN4RDtDZW50cmUgZm9yIEhlYXJ0IFJo
eXRobSBEaXNvcmRlcnMsIFNvdXRoIEF1c3RyYWxpYSBIZWFsdGggYW5kIE1lZGljYWwgUmVzZWFy
Y2ggSW5zdGl0dXRlLCBVbml2ZXJzaXR5IG9mIEFkZWxhaWRlIGFuZCBSb3lhbCBBZGVsYWlkZSBI
b3NwaXRhbCBBZGVsYWlkZSwgU291dGggQXVzdHJhbGlhLCBBdXN0cmFsaWEgKFAuUy4pLiYjeEQ7
TWVsYm91cm5lIEhlYXJ0IENlbnRyZSwgUm95YWwgTWVsYm91cm5lIEhvc3BpdGFsLCBWaWN0b3Jp
YSwgQXVzdHJhbGlhIChKLk0uSy4pLiYjeEQ7RGVwYXJ0bWVudCBvZiBBbmF0b21pY2FsIFBhdGhv
bG9neSwgU3QuIFZpbmNlbnQmYXBvcztzIEhvc3BpdGFsLCBNZWxib3VybmUsIFZpY3RvcmlhLCBB
dXN0cmFsaWEgKFQuTC4pLiYjeEQ7RGVwYXJ0bWVudCBvZiBDYXJkaW9sb2d5LCBOb3J0aGVybiBI
ZWFsdGgsIE1lbGJvdXJuZSwgVmljdG9yaWEsIEF1c3RyYWxpYSAoSC5TLkwuKS48L2F1dGgtYWRk
cmVzcz48dGl0bGVzPjx0aXRsZT5TdWRkZW4gQ2FyZGlhYyBEZWF0aCBpbiB0aGUgWW91bmc6IElu
Y2lkZW5jZSwgVHJlbmRzLCBhbmQgUmlzayBGYWN0b3JzIGluIGEgTmF0aW9ud2lkZSBTdHVkeTwv
dGl0bGU+PHNlY29uZGFyeS10aXRsZT5DaXJjIENhcmRpb3Zhc2MgUXVhbCBPdXRjb21lczwvc2Vj
b25kYXJ5LXRpdGxlPjwvdGl0bGVzPjxwZXJpb2RpY2FsPjxmdWxsLXRpdGxlPkNpcmMgQ2FyZGlv
dmFzYyBRdWFsIE91dGNvbWVzPC9mdWxsLXRpdGxlPjwvcGVyaW9kaWNhbD48cGFnZXM+ZTAwNjQ3
MDwvcGFnZXM+PHZvbHVtZT4xMzwvdm9sdW1lPjxudW1iZXI+MTA8L251bWJlcj48ZWRpdGlvbj4y
MDIwLzEwLzIxPC9lZGl0aW9uPjxrZXl3b3Jkcz48a2V5d29yZD5BZG9sZXNjZW50PC9rZXl3b3Jk
PjxrZXl3b3JkPkFkdWx0PC9rZXl3b3JkPjxrZXl3b3JkPkFnZSBEaXN0cmlidXRpb248L2tleXdv
cmQ+PGtleXdvcmQ+QWdlIEZhY3RvcnM8L2tleXdvcmQ+PGtleXdvcmQ+QXJyaHl0aG1pYXMsIENh
cmRpYWMvZGlhZ25vc2lzLyptb3J0YWxpdHk8L2tleXdvcmQ+PGtleXdvcmQ+QXVzdHJhbGlhL2Vw
aWRlbWlvbG9neTwva2V5d29yZD48a2V5d29yZD5DaGlsZDwva2V5d29yZD48a2V5d29yZD5DaGls
ZCwgUHJlc2Nob29sPC9rZXl3b3JkPjxrZXl3b3JkPkNvbW9yYmlkaXR5PC9rZXl3b3JkPjxrZXl3
b3JkPkNvcm9uYXJ5IEFydGVyeSBEaXNlYXNlL2RpYWdub3Npcy8qbW9ydGFsaXR5PC9rZXl3b3Jk
PjxrZXl3b3JkPkRlYXRoLCBTdWRkZW4sIENhcmRpYWMvKmVwaWRlbWlvbG9neTwva2V5d29yZD48
a2V5d29yZD5GZW1hbGU8L2tleXdvcmQ+PGtleXdvcmQ+SGVhbHRoIFN1cnZleXM8L2tleXdvcmQ+
PGtleXdvcmQ+SHVtYW5zPC9rZXl3b3JkPjxrZXl3b3JkPkluY2lkZW5jZTwva2V5d29yZD48a2V5
d29yZD5JbmZhbnQ8L2tleXdvcmQ+PGtleXdvcmQ+TWFsZTwva2V5d29yZD48a2V5d29yZD5PYmVz
aXR5L21vcnRhbGl0eTwva2V5d29yZD48a2V5d29yZD5SZXRyb3NwZWN0aXZlIFN0dWRpZXM8L2tl
eXdvcmQ+PGtleXdvcmQ+UmlzayBBc3Nlc3NtZW50PC9rZXl3b3JkPjxrZXl3b3JkPlJpc2sgRmFj
dG9yczwva2V5d29yZD48a2V5d29yZD5SdXJhbCBIZWFsdGg8L2tleXdvcmQ+PGtleXdvcmQ+VGlt
ZSBGYWN0b3JzPC9rZXl3b3JkPjxrZXl3b3JkPllvdW5nIEFkdWx0PC9rZXl3b3JkPjxrZXl3b3Jk
PipjYXJkaW9teW9wYXRoaWVzPC9rZXl3b3JkPjxrZXl3b3JkPipjb3JvbmFyeSBhcnRlcnkgZGlz
ZWFzZTwva2V5d29yZD48a2V5d29yZD4qZGVhdGg8L2tleXdvcmQ+PGtleXdvcmQ+Km9iZXNpdHk8
L2tleXdvcmQ+PGtleXdvcmQ+KnJ1cmFsIHBvcHVsYXRpb248L2tleXdvcmQ+PGtleXdvcmQ+KnN1
ZGRlbiwgY2FyZGlhYzwva2V5d29yZD48L2tleXdvcmRzPjxkYXRlcz48eWVhcj4yMDIwPC95ZWFy
PjxwdWItZGF0ZXM+PGRhdGU+T2N0PC9kYXRlPjwvcHViLWRhdGVzPjwvZGF0ZXM+PGlzYm4+MTk0
MS03NzEzPC9pc2JuPjxhY2Nlc3Npb24tbnVtPjMzMDc5NTg0PC9hY2Nlc3Npb24tbnVtPjx1cmxz
PjwvdXJscz48ZWxlY3Ryb25pYy1yZXNvdXJjZS1udW0+MTAuMTE2MS9jaXJjb3V0Y29tZXMuMTE5
LjAwNjQ3MDwvZWxlY3Ryb25pYy1yZXNvdXJjZS1udW0+PHJlbW90ZS1kYXRhYmFzZS1wcm92aWRl
cj5OTE08L3JlbW90ZS1kYXRhYmFzZS1wcm92aWRlcj48bGFuZ3VhZ2U+ZW5nPC9sYW5ndWFnZT48
L3JlY29yZD48L0NpdGU+PC9FbmROb3RlPn==
</w:fldData>
        </w:fldChar>
      </w:r>
      <w:r w:rsidR="00761CD7">
        <w:instrText xml:space="preserve"> ADDIN EN.CITE </w:instrText>
      </w:r>
      <w:r w:rsidR="00761CD7">
        <w:fldChar w:fldCharType="begin">
          <w:fldData xml:space="preserve">PEVuZE5vdGU+PENpdGU+PEF1dGhvcj5IYTwvQXV0aG9yPjxZZWFyPjIwMjA8L1llYXI+PFJlY051
bT41OTwvUmVjTnVtPjxEaXNwbGF5VGV4dD4oSGEgZXQgYWwuLCAyMDIwKTwvRGlzcGxheVRleHQ+
PHJlY29yZD48cmVjLW51bWJlcj41OTwvcmVjLW51bWJlcj48Zm9yZWlnbi1rZXlzPjxrZXkgYXBw
PSJFTiIgZGItaWQ9IjJ4dDJlYXBhMmR6ZWQ1ZTVyZnNwMGR4cXBzZnBkeDlkdDJwOSIgdGltZXN0
YW1wPSIxNjU2Mjg2NjE1Ij41OTwva2V5PjwvZm9yZWlnbi1rZXlzPjxyZWYtdHlwZSBuYW1lPSJK
b3VybmFsIEFydGljbGUiPjE3PC9yZWYtdHlwZT48Y29udHJpYnV0b3JzPjxhdXRob3JzPjxhdXRo
b3I+SGEsIEYuIEouPC9hdXRob3I+PGF1dGhvcj5IYW4sIEguIEMuPC9hdXRob3I+PGF1dGhvcj5T
YW5kZXJzLCBQLjwvYXV0aG9yPjxhdXRob3I+RmVuZGVsLCBLLjwvYXV0aG9yPjxhdXRob3I+VGVo
LCBBLiBXLjwvYXV0aG9yPjxhdXRob3I+S2FsbWFuLCBKLiBNLjwvYXV0aG9yPjxhdXRob3I+TyZh
cG9zO0Rvbm5lbGwsIEQuPC9hdXRob3I+PGF1dGhvcj5MZW9uZywgVC48L2F1dGhvcj48YXV0aG9y
PkZhcm91cXVlLCBPLjwvYXV0aG9yPjxhdXRob3I+TGltLCBILiBTLjwvYXV0aG9yPjwvYXV0aG9y
cz48L2NvbnRyaWJ1dG9ycz48YXV0aC1hZGRyZXNzPkRlcGFydG1lbnQgb2YgQ2FyZGlvbG9neSwg
QXVzdGluIEhlYWx0aCwgTWVsYm91cm5lLCBWaWN0b3JpYSwgQXVzdHJhbGlhIChGLkouSC4sIEgu
LUMuSC4sIEsuRi4sIEEuVy5ULiwgRC5PLiwgTy5GLiwgSC5TLkwuKS4mI3hEO1N0LiBWaW5jZW50
JmFwb3M7cyBIb3NwaXRhbCBNZWxib3VybmUsIFZpY3RvcmlhLCBBdXN0cmFsaWEgKEYuSi5ILiku
JiN4RDtVbml2ZXJzaXR5IG9mIE1lbGJvdXJuZSwgVmljdG9yaWEsIEF1c3RyYWxpYSAoSC4tQy5I
LiwgQS5XLlQuLCBKLk0uSy4sIE8uRi4sIEguUy5MLikuJiN4RDtDZW50cmUgZm9yIEhlYXJ0IFJo
eXRobSBEaXNvcmRlcnMsIFNvdXRoIEF1c3RyYWxpYSBIZWFsdGggYW5kIE1lZGljYWwgUmVzZWFy
Y2ggSW5zdGl0dXRlLCBVbml2ZXJzaXR5IG9mIEFkZWxhaWRlIGFuZCBSb3lhbCBBZGVsYWlkZSBI
b3NwaXRhbCBBZGVsYWlkZSwgU291dGggQXVzdHJhbGlhLCBBdXN0cmFsaWEgKFAuUy4pLiYjeEQ7
TWVsYm91cm5lIEhlYXJ0IENlbnRyZSwgUm95YWwgTWVsYm91cm5lIEhvc3BpdGFsLCBWaWN0b3Jp
YSwgQXVzdHJhbGlhIChKLk0uSy4pLiYjeEQ7RGVwYXJ0bWVudCBvZiBBbmF0b21pY2FsIFBhdGhv
bG9neSwgU3QuIFZpbmNlbnQmYXBvcztzIEhvc3BpdGFsLCBNZWxib3VybmUsIFZpY3RvcmlhLCBB
dXN0cmFsaWEgKFQuTC4pLiYjeEQ7RGVwYXJ0bWVudCBvZiBDYXJkaW9sb2d5LCBOb3J0aGVybiBI
ZWFsdGgsIE1lbGJvdXJuZSwgVmljdG9yaWEsIEF1c3RyYWxpYSAoSC5TLkwuKS48L2F1dGgtYWRk
cmVzcz48dGl0bGVzPjx0aXRsZT5TdWRkZW4gQ2FyZGlhYyBEZWF0aCBpbiB0aGUgWW91bmc6IElu
Y2lkZW5jZSwgVHJlbmRzLCBhbmQgUmlzayBGYWN0b3JzIGluIGEgTmF0aW9ud2lkZSBTdHVkeTwv
dGl0bGU+PHNlY29uZGFyeS10aXRsZT5DaXJjIENhcmRpb3Zhc2MgUXVhbCBPdXRjb21lczwvc2Vj
b25kYXJ5LXRpdGxlPjwvdGl0bGVzPjxwZXJpb2RpY2FsPjxmdWxsLXRpdGxlPkNpcmMgQ2FyZGlv
dmFzYyBRdWFsIE91dGNvbWVzPC9mdWxsLXRpdGxlPjwvcGVyaW9kaWNhbD48cGFnZXM+ZTAwNjQ3
MDwvcGFnZXM+PHZvbHVtZT4xMzwvdm9sdW1lPjxudW1iZXI+MTA8L251bWJlcj48ZWRpdGlvbj4y
MDIwLzEwLzIxPC9lZGl0aW9uPjxrZXl3b3Jkcz48a2V5d29yZD5BZG9sZXNjZW50PC9rZXl3b3Jk
PjxrZXl3b3JkPkFkdWx0PC9rZXl3b3JkPjxrZXl3b3JkPkFnZSBEaXN0cmlidXRpb248L2tleXdv
cmQ+PGtleXdvcmQ+QWdlIEZhY3RvcnM8L2tleXdvcmQ+PGtleXdvcmQ+QXJyaHl0aG1pYXMsIENh
cmRpYWMvZGlhZ25vc2lzLyptb3J0YWxpdHk8L2tleXdvcmQ+PGtleXdvcmQ+QXVzdHJhbGlhL2Vw
aWRlbWlvbG9neTwva2V5d29yZD48a2V5d29yZD5DaGlsZDwva2V5d29yZD48a2V5d29yZD5DaGls
ZCwgUHJlc2Nob29sPC9rZXl3b3JkPjxrZXl3b3JkPkNvbW9yYmlkaXR5PC9rZXl3b3JkPjxrZXl3
b3JkPkNvcm9uYXJ5IEFydGVyeSBEaXNlYXNlL2RpYWdub3Npcy8qbW9ydGFsaXR5PC9rZXl3b3Jk
PjxrZXl3b3JkPkRlYXRoLCBTdWRkZW4sIENhcmRpYWMvKmVwaWRlbWlvbG9neTwva2V5d29yZD48
a2V5d29yZD5GZW1hbGU8L2tleXdvcmQ+PGtleXdvcmQ+SGVhbHRoIFN1cnZleXM8L2tleXdvcmQ+
PGtleXdvcmQ+SHVtYW5zPC9rZXl3b3JkPjxrZXl3b3JkPkluY2lkZW5jZTwva2V5d29yZD48a2V5
d29yZD5JbmZhbnQ8L2tleXdvcmQ+PGtleXdvcmQ+TWFsZTwva2V5d29yZD48a2V5d29yZD5PYmVz
aXR5L21vcnRhbGl0eTwva2V5d29yZD48a2V5d29yZD5SZXRyb3NwZWN0aXZlIFN0dWRpZXM8L2tl
eXdvcmQ+PGtleXdvcmQ+UmlzayBBc3Nlc3NtZW50PC9rZXl3b3JkPjxrZXl3b3JkPlJpc2sgRmFj
dG9yczwva2V5d29yZD48a2V5d29yZD5SdXJhbCBIZWFsdGg8L2tleXdvcmQ+PGtleXdvcmQ+VGlt
ZSBGYWN0b3JzPC9rZXl3b3JkPjxrZXl3b3JkPllvdW5nIEFkdWx0PC9rZXl3b3JkPjxrZXl3b3Jk
PipjYXJkaW9teW9wYXRoaWVzPC9rZXl3b3JkPjxrZXl3b3JkPipjb3JvbmFyeSBhcnRlcnkgZGlz
ZWFzZTwva2V5d29yZD48a2V5d29yZD4qZGVhdGg8L2tleXdvcmQ+PGtleXdvcmQ+Km9iZXNpdHk8
L2tleXdvcmQ+PGtleXdvcmQ+KnJ1cmFsIHBvcHVsYXRpb248L2tleXdvcmQ+PGtleXdvcmQ+KnN1
ZGRlbiwgY2FyZGlhYzwva2V5d29yZD48L2tleXdvcmRzPjxkYXRlcz48eWVhcj4yMDIwPC95ZWFy
PjxwdWItZGF0ZXM+PGRhdGU+T2N0PC9kYXRlPjwvcHViLWRhdGVzPjwvZGF0ZXM+PGlzYm4+MTk0
MS03NzEzPC9pc2JuPjxhY2Nlc3Npb24tbnVtPjMzMDc5NTg0PC9hY2Nlc3Npb24tbnVtPjx1cmxz
PjwvdXJscz48ZWxlY3Ryb25pYy1yZXNvdXJjZS1udW0+MTAuMTE2MS9jaXJjb3V0Y29tZXMuMTE5
LjAwNjQ3MDwvZWxlY3Ryb25pYy1yZXNvdXJjZS1udW0+PHJlbW90ZS1kYXRhYmFzZS1wcm92aWRl
cj5OTE08L3JlbW90ZS1kYXRhYmFzZS1wcm92aWRlcj48bGFuZ3VhZ2U+ZW5nPC9sYW5ndWFnZT48
L3JlY29yZD48L0NpdGU+PC9FbmROb3RlPn==
</w:fldData>
        </w:fldChar>
      </w:r>
      <w:r w:rsidR="00761CD7">
        <w:instrText xml:space="preserve"> ADDIN EN.CITE.DATA </w:instrText>
      </w:r>
      <w:r w:rsidR="00761CD7">
        <w:fldChar w:fldCharType="end"/>
      </w:r>
      <w:r w:rsidR="000F56EB">
        <w:fldChar w:fldCharType="separate"/>
      </w:r>
      <w:r w:rsidR="000F56EB">
        <w:rPr>
          <w:noProof/>
        </w:rPr>
        <w:t>(Ha et al., 2020)</w:t>
      </w:r>
      <w:r w:rsidR="000F56EB">
        <w:fldChar w:fldCharType="end"/>
      </w:r>
      <w:r w:rsidR="000F56EB">
        <w:t>.</w:t>
      </w:r>
    </w:p>
    <w:p w14:paraId="721ED44A" w14:textId="0AFC13E6" w:rsidR="00E54C9B" w:rsidRDefault="00E54C9B" w:rsidP="00ED02B1">
      <w:pPr>
        <w:pStyle w:val="Heading4"/>
      </w:pPr>
      <w:r>
        <w:t>Classification</w:t>
      </w:r>
    </w:p>
    <w:p w14:paraId="683EAA43" w14:textId="7A0E6069" w:rsidR="006D6320" w:rsidRDefault="00F85C03" w:rsidP="00ED02B1">
      <w:r>
        <w:t>The clin</w:t>
      </w:r>
      <w:r w:rsidR="00DF0B4A">
        <w:t xml:space="preserve">icopathologic classification of myocarditis </w:t>
      </w:r>
      <w:r w:rsidR="000916B5">
        <w:t xml:space="preserve">is </w:t>
      </w:r>
      <w:r w:rsidR="00DF0B4A">
        <w:t>as follows</w:t>
      </w:r>
      <w:r w:rsidR="00E00EA2">
        <w:t xml:space="preserve"> </w:t>
      </w:r>
      <w:r w:rsidR="00166175">
        <w:fldChar w:fldCharType="begin"/>
      </w:r>
      <w:r w:rsidR="00D83ADE">
        <w:instrText xml:space="preserve"> ADDIN EN.CITE &lt;EndNote&gt;&lt;Cite&gt;&lt;Author&gt;Rroku&lt;/Author&gt;&lt;Year&gt;2021&lt;/Year&gt;&lt;RecNum&gt;17&lt;/RecNum&gt;&lt;DisplayText&gt;(Rroku et al., 2021)&lt;/DisplayText&gt;&lt;record&gt;&lt;rec-number&gt;17&lt;/rec-number&gt;&lt;foreign-keys&gt;&lt;key app="EN" db-id="0p0w9p0za5xz98efaavx29d3dep0pvet5edw" timestamp="1656254226"&gt;17&lt;/key&gt;&lt;/foreign-keys&gt;&lt;ref-type name="Journal Article"&gt;17&lt;/ref-type&gt;&lt;contributors&gt;&lt;authors&gt;&lt;author&gt;Rroku, Andi&lt;/author&gt;&lt;author&gt;Kottwitz, Jan&lt;/author&gt;&lt;author&gt;Heidecker, Bettina&lt;/author&gt;&lt;/authors&gt;&lt;/contributors&gt;&lt;titles&gt;&lt;title&gt;Update on myocarditis–what we know so far and where we may be heading&lt;/title&gt;&lt;secondary-title&gt;European Heart Journal Acute Cardiovascular Care&lt;/secondary-title&gt;&lt;/titles&gt;&lt;pages&gt;455-467&lt;/pages&gt;&lt;volume&gt;10&lt;/volume&gt;&lt;number&gt;4&lt;/number&gt;&lt;dates&gt;&lt;year&gt;2021&lt;/year&gt;&lt;/dates&gt;&lt;isbn&gt;2048-8726&lt;/isbn&gt;&lt;urls&gt;&lt;/urls&gt;&lt;/record&gt;&lt;/Cite&gt;&lt;/EndNote&gt;</w:instrText>
      </w:r>
      <w:r w:rsidR="00166175">
        <w:fldChar w:fldCharType="separate"/>
      </w:r>
      <w:r w:rsidR="009C4B94">
        <w:rPr>
          <w:noProof/>
        </w:rPr>
        <w:t>(Rroku et al., 2021)</w:t>
      </w:r>
      <w:r w:rsidR="00166175">
        <w:fldChar w:fldCharType="end"/>
      </w:r>
      <w:r w:rsidR="00DF0B4A">
        <w:t>:</w:t>
      </w:r>
    </w:p>
    <w:p w14:paraId="194D93B2" w14:textId="6A27177B" w:rsidR="00DF0B4A" w:rsidRDefault="00CD77F3" w:rsidP="00CD63D6">
      <w:pPr>
        <w:pStyle w:val="ListParagraph"/>
        <w:numPr>
          <w:ilvl w:val="0"/>
          <w:numId w:val="2"/>
        </w:numPr>
      </w:pPr>
      <w:r>
        <w:t xml:space="preserve">Acute </w:t>
      </w:r>
      <w:bookmarkStart w:id="5" w:name="OLE_LINK9"/>
      <w:r>
        <w:t>myocarditis</w:t>
      </w:r>
      <w:bookmarkEnd w:id="5"/>
    </w:p>
    <w:p w14:paraId="19217AA1" w14:textId="3F23E273" w:rsidR="00CB04C3" w:rsidRDefault="005C0E27" w:rsidP="00AF1600">
      <w:pPr>
        <w:pStyle w:val="ListParagraph"/>
      </w:pPr>
      <w:r>
        <w:t>Acute myocarditis is the most common type of myocarditis</w:t>
      </w:r>
      <w:r w:rsidR="006B615B">
        <w:t xml:space="preserve"> </w:t>
      </w:r>
      <w:r w:rsidR="000916B5">
        <w:t>(</w:t>
      </w:r>
      <w:r w:rsidR="006B615B">
        <w:t>6</w:t>
      </w:r>
      <w:r>
        <w:t>5%</w:t>
      </w:r>
      <w:r w:rsidR="006B615B">
        <w:t xml:space="preserve"> of cases</w:t>
      </w:r>
      <w:r w:rsidR="000916B5">
        <w:t>)</w:t>
      </w:r>
      <w:r w:rsidR="00D76128">
        <w:t xml:space="preserve"> and can be defined as </w:t>
      </w:r>
      <w:r w:rsidR="00D76128" w:rsidRPr="00D76128">
        <w:t>a period of &lt;1 month between symptom onset and diagnosis</w:t>
      </w:r>
      <w:r w:rsidR="00B01C35">
        <w:t xml:space="preserve"> with increased level o</w:t>
      </w:r>
      <w:r w:rsidR="00071184">
        <w:t>f</w:t>
      </w:r>
      <w:r w:rsidR="00B01C35">
        <w:t xml:space="preserve"> high sensitivity troponin</w:t>
      </w:r>
      <w:r w:rsidR="005273C0">
        <w:t xml:space="preserve"> </w:t>
      </w:r>
      <w:r w:rsidR="00166175">
        <w:fldChar w:fldCharType="begin"/>
      </w:r>
      <w:r w:rsidR="00D83ADE">
        <w:instrText xml:space="preserve"> ADDIN EN.CITE &lt;EndNote&gt;&lt;Cite&gt;&lt;Author&gt;Lampejo&lt;/Author&gt;&lt;Year&gt;2021&lt;/Year&gt;&lt;RecNum&gt;18&lt;/RecNum&gt;&lt;DisplayText&gt;(Lampejo et al., 2021, Ammirati et al., 2020)&lt;/DisplayText&gt;&lt;record&gt;&lt;rec-number&gt;18&lt;/rec-number&gt;&lt;foreign-keys&gt;&lt;key app="EN" db-id="0p0w9p0za5xz98efaavx29d3dep0pvet5edw" timestamp="1656254286"&gt;18&lt;/key&gt;&lt;/foreign-keys&gt;&lt;ref-type name="Journal Article"&gt;17&lt;/ref-type&gt;&lt;contributors&gt;&lt;authors&gt;&lt;author&gt;Lampejo, Temi&lt;/author&gt;&lt;author&gt;Durkin, Simon M&lt;/author&gt;&lt;author&gt;Bhatt, Naman&lt;/author&gt;&lt;author&gt;Guttmann, Oliver&lt;/author&gt;&lt;/authors&gt;&lt;/contributors&gt;&lt;titles&gt;&lt;title&gt;Acute myocarditis: aetiology, diagnosis and management&lt;/title&gt;&lt;secondary-title&gt;Clinical Medicine&lt;/secondary-title&gt;&lt;/titles&gt;&lt;pages&gt;e505&lt;/pages&gt;&lt;volume&gt;21&lt;/volume&gt;&lt;number&gt;5&lt;/number&gt;&lt;dates&gt;&lt;year&gt;2021&lt;/year&gt;&lt;/dates&gt;&lt;urls&gt;&lt;/urls&gt;&lt;/record&gt;&lt;/Cite&gt;&lt;Cite&gt;&lt;Author&gt;Ammirati&lt;/Author&gt;&lt;Year&gt;2020&lt;/Year&gt;&lt;RecNum&gt;208&lt;/RecNum&gt;&lt;record&gt;&lt;rec-number&gt;208&lt;/rec-number&gt;&lt;foreign-keys&gt;&lt;key app="EN" db-id="5dvvzeaf7teppwesw9dv5at9sr9dfvwfpefa" timestamp="1658116806"&gt;208&lt;/key&gt;&lt;/foreign-keys&gt;&lt;ref-type name="Journal Article"&gt;17&lt;/ref-type&gt;&lt;contributors&gt;&lt;authors&gt;&lt;author&gt;Ammirati, Enrico&lt;/author&gt;&lt;author&gt;Frigerio, Maria&lt;/author&gt;&lt;author&gt;Adler, Eric D&lt;/author&gt;&lt;author&gt;Basso, Cristina&lt;/author&gt;&lt;author&gt;Birnie, David H&lt;/author&gt;&lt;author&gt;Brambatti, Michela&lt;/author&gt;&lt;author&gt;Friedrich, Matthias G&lt;/author&gt;&lt;author&gt;Klingel, Karin&lt;/author&gt;&lt;author&gt;Lehtonen, Jukka&lt;/author&gt;&lt;author&gt;Moslehi, Javid J&lt;/author&gt;&lt;/authors&gt;&lt;/contributors&gt;&lt;titles&gt;&lt;title&gt;Management of acute myocarditis and chronic inflammatory cardiomyopathy: an expert consensus document&lt;/title&gt;&lt;secondary-title&gt;Circulation: Heart Failure&lt;/secondary-title&gt;&lt;/titles&gt;&lt;periodical&gt;&lt;full-title&gt;Circulation: Heart Failure&lt;/full-title&gt;&lt;/periodical&gt;&lt;pages&gt;e007405&lt;/pages&gt;&lt;volume&gt;13&lt;/volume&gt;&lt;number&gt;11&lt;/number&gt;&lt;dates&gt;&lt;year&gt;2020&lt;/year&gt;&lt;/dates&gt;&lt;isbn&gt;1941-3289&lt;/isbn&gt;&lt;urls&gt;&lt;/urls&gt;&lt;/record&gt;&lt;/Cite&gt;&lt;/EndNote&gt;</w:instrText>
      </w:r>
      <w:r w:rsidR="00166175">
        <w:fldChar w:fldCharType="separate"/>
      </w:r>
      <w:r w:rsidR="006C70B7">
        <w:rPr>
          <w:noProof/>
        </w:rPr>
        <w:t>(Lampejo et al., 2021, Ammirati et al., 2020)</w:t>
      </w:r>
      <w:r w:rsidR="00166175">
        <w:fldChar w:fldCharType="end"/>
      </w:r>
      <w:r w:rsidR="00D76128">
        <w:t xml:space="preserve">. </w:t>
      </w:r>
      <w:r w:rsidR="006B615B">
        <w:t>It has a</w:t>
      </w:r>
      <w:r>
        <w:t xml:space="preserve"> clinically more</w:t>
      </w:r>
      <w:r w:rsidR="006B615B">
        <w:t xml:space="preserve"> </w:t>
      </w:r>
      <w:r>
        <w:t>subtle onset, moderate cardiovascular compromise and incomplete</w:t>
      </w:r>
      <w:r w:rsidR="00162D19">
        <w:t xml:space="preserve"> </w:t>
      </w:r>
      <w:r>
        <w:t>recovery</w:t>
      </w:r>
      <w:r w:rsidR="000A1EA1">
        <w:t>.</w:t>
      </w:r>
      <w:r w:rsidR="00D5641E">
        <w:t xml:space="preserve"> Histo</w:t>
      </w:r>
      <w:r w:rsidR="00C21F40">
        <w:t xml:space="preserve">logically, </w:t>
      </w:r>
      <w:r w:rsidR="00A9336A">
        <w:t xml:space="preserve">acute myocarditis is </w:t>
      </w:r>
      <w:r w:rsidR="009E4B6A">
        <w:t>characterised</w:t>
      </w:r>
      <w:r w:rsidR="00A9336A">
        <w:t xml:space="preserve"> by an active </w:t>
      </w:r>
      <w:r w:rsidR="0048732F">
        <w:t>myocarditis</w:t>
      </w:r>
      <w:r w:rsidR="00A9336A">
        <w:t xml:space="preserve"> </w:t>
      </w:r>
      <w:r w:rsidR="0048732F">
        <w:t>defined as</w:t>
      </w:r>
      <w:r w:rsidR="00AF1600">
        <w:t xml:space="preserve"> the presence of myocardial necrosis or degeneration (such as vacuolisation, irregular cellular outlines and cellular disruption with lymphocytes closely applied to sarcolemma)associated with the inflammatory infiltrate</w:t>
      </w:r>
      <w:r w:rsidR="00171EC3">
        <w:t xml:space="preserve"> </w:t>
      </w:r>
      <w:r w:rsidR="006C70B7">
        <w:fldChar w:fldCharType="begin"/>
      </w:r>
      <w:r w:rsidR="006C70B7">
        <w:instrText xml:space="preserve"> ADDIN EN.CITE &lt;EndNote&gt;&lt;Cite&gt;&lt;Author&gt;Ammirati&lt;/Author&gt;&lt;Year&gt;2020&lt;/Year&gt;&lt;RecNum&gt;208&lt;/RecNum&gt;&lt;DisplayText&gt;(Ammirati et al., 2020)&lt;/DisplayText&gt;&lt;record&gt;&lt;rec-number&gt;208&lt;/rec-number&gt;&lt;foreign-keys&gt;&lt;key app="EN" db-id="5dvvzeaf7teppwesw9dv5at9sr9dfvwfpefa" timestamp="1658116806"&gt;208&lt;/key&gt;&lt;/foreign-keys&gt;&lt;ref-type name="Journal Article"&gt;17&lt;/ref-type&gt;&lt;contributors&gt;&lt;authors&gt;&lt;author&gt;Ammirati, Enrico&lt;/author&gt;&lt;author&gt;Frigerio, Maria&lt;/author&gt;&lt;author&gt;Adler, Eric D&lt;/author&gt;&lt;author&gt;Basso, Cristina&lt;/author&gt;&lt;author&gt;Birnie, David H&lt;/author&gt;&lt;author&gt;Brambatti, Michela&lt;/author&gt;&lt;author&gt;Friedrich, Matthias G&lt;/author&gt;&lt;author&gt;Klingel, Karin&lt;/author&gt;&lt;author&gt;Lehtonen, Jukka&lt;/author&gt;&lt;author&gt;Moslehi, Javid J&lt;/author&gt;&lt;/authors&gt;&lt;/contributors&gt;&lt;titles&gt;&lt;title&gt;Management of acute myocarditis and chronic inflammatory cardiomyopathy: an expert consensus document&lt;/title&gt;&lt;secondary-title&gt;Circulation: Heart Failure&lt;/secondary-title&gt;&lt;/titles&gt;&lt;periodical&gt;&lt;full-title&gt;Circulation: Heart Failure&lt;/full-title&gt;&lt;/periodical&gt;&lt;pages&gt;e007405&lt;/pages&gt;&lt;volume&gt;13&lt;/volume&gt;&lt;number&gt;11&lt;/number&gt;&lt;dates&gt;&lt;year&gt;2020&lt;/year&gt;&lt;/dates&gt;&lt;isbn&gt;1941-3289&lt;/isbn&gt;&lt;urls&gt;&lt;/urls&gt;&lt;/record&gt;&lt;/Cite&gt;&lt;/EndNote&gt;</w:instrText>
      </w:r>
      <w:r w:rsidR="006C70B7">
        <w:fldChar w:fldCharType="separate"/>
      </w:r>
      <w:r w:rsidR="006C70B7">
        <w:rPr>
          <w:noProof/>
        </w:rPr>
        <w:t>(Ammirati et al., 2020)</w:t>
      </w:r>
      <w:r w:rsidR="006C70B7">
        <w:fldChar w:fldCharType="end"/>
      </w:r>
      <w:r w:rsidR="009E4B6A">
        <w:t xml:space="preserve">. </w:t>
      </w:r>
      <w:r w:rsidR="000916B5">
        <w:t xml:space="preserve">It </w:t>
      </w:r>
      <w:r w:rsidR="000A1EA1">
        <w:t xml:space="preserve">may result </w:t>
      </w:r>
      <w:r w:rsidR="000916B5">
        <w:t>in</w:t>
      </w:r>
      <w:r w:rsidR="000A1EA1">
        <w:t xml:space="preserve"> </w:t>
      </w:r>
      <w:r>
        <w:t>cardiac dysfunction,</w:t>
      </w:r>
      <w:r w:rsidR="00162D19">
        <w:t xml:space="preserve"> </w:t>
      </w:r>
      <w:r>
        <w:t>heart failure and</w:t>
      </w:r>
      <w:r w:rsidR="000916B5">
        <w:t>—in</w:t>
      </w:r>
      <w:r>
        <w:t>frequently</w:t>
      </w:r>
      <w:r w:rsidR="000916B5">
        <w:t>—</w:t>
      </w:r>
      <w:r>
        <w:t>death.</w:t>
      </w:r>
      <w:r w:rsidR="00906390">
        <w:t xml:space="preserve"> </w:t>
      </w:r>
      <w:r w:rsidR="006C70B7">
        <w:fldChar w:fldCharType="begin"/>
      </w:r>
      <w:r w:rsidR="006C70B7">
        <w:instrText xml:space="preserve"> ADDIN EN.CITE &lt;EndNote&gt;&lt;Cite&gt;&lt;Author&gt;Angelini&lt;/Author&gt;&lt;Year&gt;2002&lt;/Year&gt;&lt;RecNum&gt;205&lt;/RecNum&gt;&lt;DisplayText&gt;(Angelini et al., 2002)&lt;/DisplayText&gt;&lt;record&gt;&lt;rec-number&gt;205&lt;/rec-number&gt;&lt;foreign-keys&gt;&lt;key app="EN" db-id="5dvvzeaf7teppwesw9dv5at9sr9dfvwfpefa" timestamp="1658114068"&gt;205&lt;/key&gt;&lt;/foreign-keys&gt;&lt;ref-type name="Journal Article"&gt;17&lt;/ref-type&gt;&lt;contributors&gt;&lt;authors&gt;&lt;author&gt;Angelini, A.&lt;/author&gt;&lt;author&gt;Crosato, M.&lt;/author&gt;&lt;author&gt;Boffa, G. M.&lt;/author&gt;&lt;author&gt;Calabrese, F.&lt;/author&gt;&lt;author&gt;Calzolari, V.&lt;/author&gt;&lt;author&gt;Chioin, R.&lt;/author&gt;&lt;author&gt;Daliento, L.&lt;/author&gt;&lt;author&gt;Thiene, G.&lt;/author&gt;&lt;/authors&gt;&lt;/contributors&gt;&lt;auth-address&gt;Department of Pathology, University of Padua Medical School, Padua, Italy.&lt;/auth-address&gt;&lt;titles&gt;&lt;title&gt;Active versus borderline myocarditis: clinicopathological correlates and prognostic implications&lt;/title&gt;&lt;secondary-title&gt;Heart&lt;/secondary-title&gt;&lt;/titles&gt;&lt;periodical&gt;&lt;full-title&gt;Heart&lt;/full-title&gt;&lt;/periodical&gt;&lt;pages&gt;210-5&lt;/pages&gt;&lt;volume&gt;87&lt;/volume&gt;&lt;number&gt;3&lt;/number&gt;&lt;edition&gt;2002/02/16&lt;/edition&gt;&lt;keywords&gt;&lt;keyword&gt;Adolescent&lt;/keyword&gt;&lt;keyword&gt;Adult&lt;/keyword&gt;&lt;keyword&gt;Aged&lt;/keyword&gt;&lt;keyword&gt;Biopsy/methods&lt;/keyword&gt;&lt;keyword&gt;Bundle-Branch Block/pathology&lt;/keyword&gt;&lt;keyword&gt;Diagnosis, Differential&lt;/keyword&gt;&lt;keyword&gt;Female&lt;/keyword&gt;&lt;keyword&gt;Hemodynamics&lt;/keyword&gt;&lt;keyword&gt;Humans&lt;/keyword&gt;&lt;keyword&gt;Immunohistochemistry/methods&lt;/keyword&gt;&lt;keyword&gt;Male&lt;/keyword&gt;&lt;keyword&gt;Middle Aged&lt;/keyword&gt;&lt;keyword&gt;Myocarditis/*pathology/physiopathology/virology&lt;/keyword&gt;&lt;keyword&gt;Polymerase Chain Reaction/methods&lt;/keyword&gt;&lt;keyword&gt;Prognosis&lt;/keyword&gt;&lt;keyword&gt;Ventricular Dysfunction, Left/pathology&lt;/keyword&gt;&lt;keyword&gt;Virus Diseases/pathology&lt;/keyword&gt;&lt;/keywords&gt;&lt;dates&gt;&lt;year&gt;2002&lt;/year&gt;&lt;pub-dates&gt;&lt;date&gt;Mar&lt;/date&gt;&lt;/pub-dates&gt;&lt;/dates&gt;&lt;isbn&gt;1355-6037 (Print)&amp;#xD;1355-6037&lt;/isbn&gt;&lt;accession-num&gt;11847154&lt;/accession-num&gt;&lt;urls&gt;&lt;/urls&gt;&lt;custom2&gt;PMC1767046&lt;/custom2&gt;&lt;electronic-resource-num&gt;10.1136/heart.87.3.210&lt;/electronic-resource-num&gt;&lt;remote-database-provider&gt;NLM&lt;/remote-database-provider&gt;&lt;language&gt;eng&lt;/language&gt;&lt;/record&gt;&lt;/Cite&gt;&lt;/EndNote&gt;</w:instrText>
      </w:r>
      <w:r w:rsidR="006C70B7">
        <w:fldChar w:fldCharType="separate"/>
      </w:r>
      <w:r w:rsidR="006C70B7">
        <w:rPr>
          <w:noProof/>
        </w:rPr>
        <w:t>(Angelini et al., 2002)</w:t>
      </w:r>
      <w:r w:rsidR="006C70B7">
        <w:fldChar w:fldCharType="end"/>
      </w:r>
    </w:p>
    <w:p w14:paraId="5BEA3B71" w14:textId="77777777" w:rsidR="00906390" w:rsidRDefault="00906390" w:rsidP="00EE2E95">
      <w:pPr>
        <w:pStyle w:val="ListParagraph"/>
      </w:pPr>
    </w:p>
    <w:p w14:paraId="1F7677E9" w14:textId="28C590A0" w:rsidR="00DC40E1" w:rsidRDefault="00DC40E1" w:rsidP="004E6C27">
      <w:pPr>
        <w:pStyle w:val="ListParagraph"/>
        <w:numPr>
          <w:ilvl w:val="0"/>
          <w:numId w:val="2"/>
        </w:numPr>
        <w:spacing w:after="0"/>
        <w:ind w:left="1128" w:hanging="357"/>
      </w:pPr>
      <w:r>
        <w:t>Fulminant myocarditis</w:t>
      </w:r>
    </w:p>
    <w:p w14:paraId="4CDEF61E" w14:textId="1AE89CBE" w:rsidR="00440376" w:rsidRDefault="00DC40E1" w:rsidP="00EE2E95">
      <w:pPr>
        <w:ind w:left="720"/>
      </w:pPr>
      <w:r>
        <w:t>Fulminant myocarditis is a severe form of acute myocarditis. It comprises 17% of cases and has a very acute onset. The most common clinical presentation of FM are rapidly progressing severe heart failure symptoms (such as dyspnoea, peripheral oedema, chest discomfort and worsening fatigue) resulting in hemodynamic compromise and cardiogenic shock that requires treatment with inotropes or mechanical circulatory support (MCS)</w:t>
      </w:r>
      <w:r w:rsidR="00BA5652">
        <w:t xml:space="preserve"> </w:t>
      </w:r>
      <w:r w:rsidR="006C70B7">
        <w:fldChar w:fldCharType="begin"/>
      </w:r>
      <w:r w:rsidR="006C70B7">
        <w:instrText xml:space="preserve"> ADDIN EN.CITE &lt;EndNote&gt;&lt;Cite&gt;&lt;Author&gt;Veronese&lt;/Author&gt;&lt;Year&gt;2018&lt;/Year&gt;&lt;RecNum&gt;207&lt;/RecNum&gt;&lt;DisplayText&gt;(Veronese et al., 2018)&lt;/DisplayText&gt;&lt;record&gt;&lt;rec-number&gt;207&lt;/rec-number&gt;&lt;foreign-keys&gt;&lt;key app="EN" db-id="5dvvzeaf7teppwesw9dv5at9sr9dfvwfpefa" timestamp="1658114233"&gt;207&lt;/key&gt;&lt;/foreign-keys&gt;&lt;ref-type name="Journal Article"&gt;17&lt;/ref-type&gt;&lt;contributors&gt;&lt;authors&gt;&lt;author&gt;Veronese, Giacomo&lt;/author&gt;&lt;author&gt;Ammirati, Enrico&lt;/author&gt;&lt;author&gt;Cipriani, Manlio&lt;/author&gt;&lt;author&gt;Frigerio, Maria&lt;/author&gt;&lt;/authors&gt;&lt;/contributors&gt;&lt;titles&gt;&lt;title&gt;Fulminant myocarditis: Characteristics, treatment, and outcomes&lt;/title&gt;&lt;secondary-title&gt;Anatolian Journal of Cardiology&lt;/secondary-title&gt;&lt;/titles&gt;&lt;periodical&gt;&lt;full-title&gt;Anatolian Journal of Cardiology&lt;/full-title&gt;&lt;/periodical&gt;&lt;pages&gt;279&lt;/pages&gt;&lt;volume&gt;19&lt;/volume&gt;&lt;number&gt;4&lt;/number&gt;&lt;dates&gt;&lt;year&gt;2018&lt;/year&gt;&lt;/dates&gt;&lt;urls&gt;&lt;/urls&gt;&lt;/record&gt;&lt;/Cite&gt;&lt;/EndNote&gt;</w:instrText>
      </w:r>
      <w:r w:rsidR="006C70B7">
        <w:fldChar w:fldCharType="separate"/>
      </w:r>
      <w:r w:rsidR="006C70B7">
        <w:rPr>
          <w:noProof/>
        </w:rPr>
        <w:t>(Veronese et al., 2018)</w:t>
      </w:r>
      <w:r w:rsidR="006C70B7">
        <w:fldChar w:fldCharType="end"/>
      </w:r>
      <w:r>
        <w:t xml:space="preserve">. </w:t>
      </w:r>
      <w:r w:rsidRPr="007A1E25">
        <w:t>This can result in either a complete, spontaneous resolution or rapid deterioration and death due to severe cardiac compromise.</w:t>
      </w:r>
    </w:p>
    <w:p w14:paraId="1293D4BE" w14:textId="77777777" w:rsidR="004E6C27" w:rsidRDefault="004E6C27">
      <w:pPr>
        <w:spacing w:after="160" w:line="259" w:lineRule="auto"/>
        <w:jc w:val="left"/>
      </w:pPr>
      <w:r>
        <w:br w:type="page"/>
      </w:r>
    </w:p>
    <w:p w14:paraId="1368857A" w14:textId="23A1D5CD" w:rsidR="00CD77F3" w:rsidRDefault="00CD77F3" w:rsidP="004E6C27">
      <w:pPr>
        <w:pStyle w:val="ListParagraph"/>
        <w:numPr>
          <w:ilvl w:val="0"/>
          <w:numId w:val="2"/>
        </w:numPr>
        <w:spacing w:after="0"/>
        <w:ind w:left="1128" w:hanging="357"/>
      </w:pPr>
      <w:r>
        <w:lastRenderedPageBreak/>
        <w:t xml:space="preserve">Chronic </w:t>
      </w:r>
      <w:r w:rsidR="00C06BCC">
        <w:t xml:space="preserve">active </w:t>
      </w:r>
      <w:r>
        <w:t>myocarditis</w:t>
      </w:r>
    </w:p>
    <w:p w14:paraId="115811CF" w14:textId="7E6F7ADD" w:rsidR="007D46F9" w:rsidRDefault="0085746D" w:rsidP="007D46F9">
      <w:pPr>
        <w:ind w:left="720"/>
      </w:pPr>
      <w:r>
        <w:t xml:space="preserve">Chronic </w:t>
      </w:r>
      <w:r w:rsidR="00C06BCC">
        <w:t xml:space="preserve">active </w:t>
      </w:r>
      <w:r>
        <w:t xml:space="preserve">myocarditis </w:t>
      </w:r>
      <w:r w:rsidR="0090796C">
        <w:t xml:space="preserve">comprises </w:t>
      </w:r>
      <w:r w:rsidR="00C06BCC">
        <w:t xml:space="preserve">11% of myocarditis cases. </w:t>
      </w:r>
      <w:r w:rsidR="00303826">
        <w:t xml:space="preserve">The presentation is similar to </w:t>
      </w:r>
      <w:r w:rsidR="000916B5">
        <w:t xml:space="preserve">that of </w:t>
      </w:r>
      <w:r w:rsidR="00303826">
        <w:t>acute myocarditis</w:t>
      </w:r>
      <w:r w:rsidR="000916B5">
        <w:t>,</w:t>
      </w:r>
      <w:r w:rsidR="008E24B0">
        <w:t xml:space="preserve"> but </w:t>
      </w:r>
      <w:r w:rsidR="000916B5">
        <w:t xml:space="preserve">it </w:t>
      </w:r>
      <w:r w:rsidR="008E24B0">
        <w:t xml:space="preserve">usually progresses to </w:t>
      </w:r>
      <w:r w:rsidR="00CB4B7C">
        <w:t xml:space="preserve">mild or moderate cardiac dysfunction with or without restrictive pathology. Ongoing </w:t>
      </w:r>
      <w:r w:rsidR="00ED011D" w:rsidRPr="007D1D6D">
        <w:t>fibrosis</w:t>
      </w:r>
      <w:r w:rsidR="00CB4B7C">
        <w:t xml:space="preserve"> indicative of </w:t>
      </w:r>
      <w:r w:rsidR="00036B29">
        <w:t>chronic</w:t>
      </w:r>
      <w:r w:rsidR="00CB4B7C">
        <w:t xml:space="preserve"> inflammatory change</w:t>
      </w:r>
      <w:r w:rsidR="00692FF1">
        <w:t xml:space="preserve"> </w:t>
      </w:r>
      <w:r w:rsidR="000916B5">
        <w:t xml:space="preserve">is </w:t>
      </w:r>
      <w:r w:rsidR="00692FF1">
        <w:t>present in histological examination.</w:t>
      </w:r>
      <w:r w:rsidR="007D46F9">
        <w:t xml:space="preserve"> </w:t>
      </w:r>
    </w:p>
    <w:p w14:paraId="219C8FCB" w14:textId="23C81454" w:rsidR="00CD77F3" w:rsidRDefault="0087761B" w:rsidP="00CD63D6">
      <w:pPr>
        <w:pStyle w:val="ListParagraph"/>
        <w:numPr>
          <w:ilvl w:val="0"/>
          <w:numId w:val="2"/>
        </w:numPr>
      </w:pPr>
      <w:r>
        <w:t>Chronic persistent myocarditis</w:t>
      </w:r>
    </w:p>
    <w:p w14:paraId="058FE6D0" w14:textId="147D56CE" w:rsidR="008A2558" w:rsidRDefault="008A2558" w:rsidP="00726D32">
      <w:pPr>
        <w:pStyle w:val="ListParagraph"/>
      </w:pPr>
      <w:r>
        <w:t>Chronic persistent myocarditis affects 7% of myocarditis cases</w:t>
      </w:r>
      <w:r w:rsidR="003F0AA7">
        <w:t>. It has a subtle onset</w:t>
      </w:r>
      <w:r w:rsidR="003F6366">
        <w:t xml:space="preserve"> with mi</w:t>
      </w:r>
      <w:r w:rsidR="002F600C">
        <w:t xml:space="preserve">nimal to no cardiovascular compromise. Histologically, </w:t>
      </w:r>
      <w:r w:rsidR="00B00C7C">
        <w:t>non-resolving active or borderline inflammatory infiltrate</w:t>
      </w:r>
      <w:r w:rsidR="000916B5">
        <w:t>s</w:t>
      </w:r>
      <w:r w:rsidR="00B00C7C">
        <w:t xml:space="preserve"> </w:t>
      </w:r>
      <w:r w:rsidR="000916B5">
        <w:t xml:space="preserve">are </w:t>
      </w:r>
      <w:r w:rsidR="0068331A">
        <w:t>present.</w:t>
      </w:r>
    </w:p>
    <w:p w14:paraId="216E0BFC" w14:textId="524CC7E5" w:rsidR="001045E7" w:rsidRDefault="001045E7" w:rsidP="00ED02B1">
      <w:r>
        <w:t xml:space="preserve">This </w:t>
      </w:r>
      <w:r w:rsidR="003B771C">
        <w:t>PICO Confirmation</w:t>
      </w:r>
      <w:r>
        <w:t xml:space="preserve"> will focus on </w:t>
      </w:r>
      <w:r w:rsidR="00C377F6">
        <w:t>acute myocarditi</w:t>
      </w:r>
      <w:r w:rsidR="00724DFA">
        <w:t xml:space="preserve">s </w:t>
      </w:r>
      <w:r w:rsidR="003B771C">
        <w:t>in which</w:t>
      </w:r>
      <w:r w:rsidR="00BB2FCE" w:rsidRPr="00BB2FCE">
        <w:t xml:space="preserve"> the time from symptom onset to diagnosis is relatively short.</w:t>
      </w:r>
    </w:p>
    <w:p w14:paraId="0119D5AB" w14:textId="79319AB4" w:rsidR="004D0A1C" w:rsidRDefault="006A35BA" w:rsidP="000573E3">
      <w:pPr>
        <w:pStyle w:val="Heading4"/>
      </w:pPr>
      <w:bookmarkStart w:id="6" w:name="_Ref107588983"/>
      <w:r>
        <w:t xml:space="preserve">Clinical presentation and </w:t>
      </w:r>
      <w:r w:rsidR="0034266A">
        <w:t>d</w:t>
      </w:r>
      <w:r w:rsidR="00DC5C45">
        <w:t>iagnostic criteria</w:t>
      </w:r>
      <w:bookmarkEnd w:id="6"/>
      <w:r w:rsidR="0034266A">
        <w:t xml:space="preserve"> of myocarditis</w:t>
      </w:r>
    </w:p>
    <w:p w14:paraId="3E30E10F" w14:textId="2CB23462" w:rsidR="00240C13" w:rsidRDefault="00F8328C" w:rsidP="00F8328C">
      <w:r w:rsidRPr="00623AAA">
        <w:t>The diagnosis of myocarditis is often challenging due</w:t>
      </w:r>
      <w:r>
        <w:t xml:space="preserve"> to</w:t>
      </w:r>
      <w:r w:rsidRPr="00623AAA">
        <w:t xml:space="preserve"> </w:t>
      </w:r>
      <w:r w:rsidR="00507F51">
        <w:t>the</w:t>
      </w:r>
      <w:r w:rsidRPr="00623AAA">
        <w:t xml:space="preserve"> </w:t>
      </w:r>
      <w:r>
        <w:t>variety</w:t>
      </w:r>
      <w:r w:rsidRPr="00623AAA">
        <w:t xml:space="preserve"> of </w:t>
      </w:r>
      <w:r w:rsidR="006A35BA">
        <w:t>aetiologies</w:t>
      </w:r>
      <w:r>
        <w:t>,</w:t>
      </w:r>
      <w:r w:rsidRPr="00F12188">
        <w:t xml:space="preserve"> </w:t>
      </w:r>
      <w:r w:rsidRPr="00623AAA">
        <w:t>clinical presentation</w:t>
      </w:r>
      <w:r>
        <w:t>s</w:t>
      </w:r>
      <w:r w:rsidRPr="00623AAA">
        <w:t xml:space="preserve"> and diagnos</w:t>
      </w:r>
      <w:r w:rsidR="007E7788">
        <w:t>tic</w:t>
      </w:r>
      <w:r w:rsidRPr="00623AAA">
        <w:t xml:space="preserve"> approaches</w:t>
      </w:r>
      <w:r>
        <w:t xml:space="preserve"> </w:t>
      </w:r>
      <w:r>
        <w:fldChar w:fldCharType="begin">
          <w:fldData xml:space="preserve">PEVuZE5vdGU+PENpdGU+PEF1dGhvcj5MZW9uZTwvQXV0aG9yPjxZZWFyPjIwMTI8L1llYXI+PFJl
Y051bT41MTwvUmVjTnVtPjxEaXNwbGF5VGV4dD4oTGVvbmUgZXQgYWwuLCAyMDEyLCBLaW5kZXJt
YW5uIGV0IGFsLiwgMjAxMik8L0Rpc3BsYXlUZXh0PjxyZWNvcmQ+PHJlYy1udW1iZXI+NTE8L3Jl
Yy1udW1iZXI+PGZvcmVpZ24ta2V5cz48a2V5IGFwcD0iRU4iIGRiLWlkPSIyeHQyZWFwYTJkemVk
NWU1cmZzcDBkeHFwc2ZwZHg5ZHQycDkiIHRpbWVzdGFtcD0iMTY1NjI4NTk0MSI+NTE8L2tleT48
L2ZvcmVpZ24ta2V5cz48cmVmLXR5cGUgbmFtZT0iSm91cm5hbCBBcnRpY2xlIj4xNzwvcmVmLXR5
cGU+PGNvbnRyaWJ1dG9ycz48YXV0aG9ycz48YXV0aG9yPkxlb25lLCBPcm5lbGxhPC9hdXRob3I+
PGF1dGhvcj5WZWlub3QsIEpvaG4gUDwvYXV0aG9yPjxhdXRob3I+QW5nZWxpbmksIEFubmFsaXNh
PC9hdXRob3I+PGF1dGhvcj5CYWFuZHJ1cCwgVWxyaWsgVDwvYXV0aG9yPjxhdXRob3I+QmFzc28s
IENyaXN0aW5hPC9hdXRob3I+PGF1dGhvcj5CZXJyeSwgR2VyYWxkPC9hdXRob3I+PGF1dGhvcj5C
cnVuZXZhbCwgUGF0cmljazwvYXV0aG9yPjxhdXRob3I+QnVya2UsIE1hcmdhcmV0PC9hdXRob3I+
PGF1dGhvcj5CdXRhbnksIEphZ2Rpc2g8L2F1dGhvcj48YXV0aG9yPkNhbGFicmVzZSwgRmlvcmVs
bGE8L2F1dGhvcj48L2F1dGhvcnM+PC9jb250cmlidXRvcnM+PHRpdGxlcz48dGl0bGU+MjAxMSBj
b25zZW5zdXMgc3RhdGVtZW50IG9uIGVuZG9teW9jYXJkaWFsIGJpb3BzeSBmcm9tIHRoZSBBc3Nv
Y2lhdGlvbiBmb3IgRXVyb3BlYW4gQ2FyZGlvdmFzY3VsYXIgUGF0aG9sb2d5IGFuZCB0aGUgU29j
aWV0eSBmb3IgQ2FyZGlvdmFzY3VsYXIgUGF0aG9sb2d5PC90aXRsZT48c2Vjb25kYXJ5LXRpdGxl
PkNhcmRpb3Zhc2N1bGFyIFBhdGhvbG9neTwvc2Vjb25kYXJ5LXRpdGxlPjwvdGl0bGVzPjxwZXJp
b2RpY2FsPjxmdWxsLXRpdGxlPkNhcmRpb3Zhc2N1bGFyIFBhdGhvbG9neTwvZnVsbC10aXRsZT48
L3BlcmlvZGljYWw+PHBhZ2VzPjI0NS0yNzQ8L3BhZ2VzPjx2b2x1bWU+MjE8L3ZvbHVtZT48bnVt
YmVyPjQ8L251bWJlcj48ZGF0ZXM+PHllYXI+MjAxMjwveWVhcj48L2RhdGVzPjxpc2JuPjEwNTQt
ODgwNzwvaXNibj48dXJscz48L3VybHM+PC9yZWNvcmQ+PC9DaXRlPjxDaXRlPjxBdXRob3I+S2lu
ZGVybWFubjwvQXV0aG9yPjxZZWFyPjIwMTI8L1llYXI+PFJlY051bT41NDwvUmVjTnVtPjxyZWNv
cmQ+PHJlYy1udW1iZXI+NTQ8L3JlYy1udW1iZXI+PGZvcmVpZ24ta2V5cz48a2V5IGFwcD0iRU4i
IGRiLWlkPSIyeHQyZWFwYTJkemVkNWU1cmZzcDBkeHFwc2ZwZHg5ZHQycDkiIHRpbWVzdGFtcD0i
MTY1NjI4NjE5NyI+NTQ8L2tleT48L2ZvcmVpZ24ta2V5cz48cmVmLXR5cGUgbmFtZT0iSm91cm5h
bCBBcnRpY2xlIj4xNzwvcmVmLXR5cGU+PGNvbnRyaWJ1dG9ycz48YXV0aG9ycz48YXV0aG9yPktp
bmRlcm1hbm4sIEkuPC9hdXRob3I+PGF1dGhvcj5CYXJ0aCwgQy48L2F1dGhvcj48YXV0aG9yPk1h
aGZvdWQsIEYuPC9hdXRob3I+PGF1dGhvcj5Va2VuYSwgQy48L2F1dGhvcj48YXV0aG9yPkxlbnNr
aSwgTS48L2F1dGhvcj48YXV0aG9yPllpbG1heiwgQS48L2F1dGhvcj48YXV0aG9yPktsaW5nZWws
IEsuPC9hdXRob3I+PGF1dGhvcj5LYW5kb2xmLCBSLjwvYXV0aG9yPjxhdXRob3I+U2VjaHRlbSwg
VS48L2F1dGhvcj48YXV0aG9yPkNvb3BlciwgTC4gVC48L2F1dGhvcj48YXV0aG9yPkLDtmhtLCBN
LjwvYXV0aG9yPjwvYXV0aG9ycz48L2NvbnRyaWJ1dG9ycz48YXV0aC1hZGRyZXNzPlVuaXZlcnNp
dMOkdHNrbGluaWt1bSBkZXMgU2FhcmxhbmRlcywgS2xpbmlrIGbDvHIgSW5uZXJlIE1lZGl6aW4g
SUlJLCBLYXJkaW9sb2dpZSwgQW5naW9sb2dpZSB1bmQgSW50ZXJuaXN0aXNjaGUgSW50ZW5zaXZt
ZWRpemluLCBLaXJyYmVyZ2VyIFN0cmFzc2UgMSwgSG9tYnVyZy9TYWFyLCBHZXJtYW55LiBpbmdy
aWQua2luZGVybWFubkB1a3MuZXUuPC9hdXRoLWFkZHJlc3M+PHRpdGxlcz48dGl0bGU+VXBkYXRl
IG9uIG15b2NhcmRpdGlzPC90aXRsZT48c2Vjb25kYXJ5LXRpdGxlPkogQW0gQ29sbCBDYXJkaW9s
PC9zZWNvbmRhcnktdGl0bGU+PC90aXRsZXM+PHBlcmlvZGljYWw+PGZ1bGwtdGl0bGU+SiBBbSBD
b2xsIENhcmRpb2w8L2Z1bGwtdGl0bGU+PC9wZXJpb2RpY2FsPjxwYWdlcz43NzktOTI8L3BhZ2Vz
Pjx2b2x1bWU+NTk8L3ZvbHVtZT48bnVtYmVyPjk8L251bWJlcj48ZWRpdGlvbj4yMDEyLzAzLzAx
PC9lZGl0aW9uPjxrZXl3b3Jkcz48a2V5d29yZD5CaW9wc3k8L2tleXdvcmQ+PGtleXdvcmQ+Q2Fy
ZGlvbXlvcGF0aHksIERpbGF0ZWQvZGlhZ25vc2lzLypldGlvbG9neTwva2V5d29yZD48a2V5d29y
ZD5EaWFnbm9zaXMsIERpZmZlcmVudGlhbDwva2V5d29yZD48a2V5d29yZD5EaXNlYXNlIFByb2dy
ZXNzaW9uPC9rZXl3b3JkPjxrZXl3b3JkPkVjaG9jYXJkaW9ncmFwaHk8L2tleXdvcmQ+PGtleXdv
cmQ+RWxlY3Ryb2NhcmRpb2dyYXBoeTwva2V5d29yZD48a2V5d29yZD5IdW1hbnM8L2tleXdvcmQ+
PGtleXdvcmQ+TXlvY2FyZGl0aXMvY29tcGxpY2F0aW9ucy8qZGlhZ25vc2lzPC9rZXl3b3JkPjxr
ZXl3b3JkPk15b2NhcmRpdW0vKnBhdGhvbG9neTwva2V5d29yZD48a2V5d29yZD5Qcm9nbm9zaXM8
L2tleXdvcmQ+PC9rZXl3b3Jkcz48ZGF0ZXM+PHllYXI+MjAxMjwveWVhcj48cHViLWRhdGVzPjxk
YXRlPkZlYiAyODwvZGF0ZT48L3B1Yi1kYXRlcz48L2RhdGVzPjxpc2JuPjA3MzUtMTA5NzwvaXNi
bj48YWNjZXNzaW9uLW51bT4yMjM2MTM5NjwvYWNjZXNzaW9uLW51bT48dXJscz48L3VybHM+PGVs
ZWN0cm9uaWMtcmVzb3VyY2UtbnVtPjEwLjEwMTYvai5qYWNjLjIwMTEuMDkuMDc0PC9lbGVjdHJv
bmljLXJlc291cmNlLW51bT48cmVtb3RlLWRhdGFiYXNlLXByb3ZpZGVyPk5MTTwvcmVtb3RlLWRh
dGFiYXNlLXByb3ZpZGVyPjxsYW5ndWFnZT5lbmc8L2xhbmd1YWdlPjwvcmVjb3JkPjwvQ2l0ZT48
L0VuZE5vdGU+
</w:fldData>
        </w:fldChar>
      </w:r>
      <w:r w:rsidR="00761CD7">
        <w:instrText xml:space="preserve"> ADDIN EN.CITE </w:instrText>
      </w:r>
      <w:r w:rsidR="00761CD7">
        <w:fldChar w:fldCharType="begin">
          <w:fldData xml:space="preserve">PEVuZE5vdGU+PENpdGU+PEF1dGhvcj5MZW9uZTwvQXV0aG9yPjxZZWFyPjIwMTI8L1llYXI+PFJl
Y051bT41MTwvUmVjTnVtPjxEaXNwbGF5VGV4dD4oTGVvbmUgZXQgYWwuLCAyMDEyLCBLaW5kZXJt
YW5uIGV0IGFsLiwgMjAxMik8L0Rpc3BsYXlUZXh0PjxyZWNvcmQ+PHJlYy1udW1iZXI+NTE8L3Jl
Yy1udW1iZXI+PGZvcmVpZ24ta2V5cz48a2V5IGFwcD0iRU4iIGRiLWlkPSIyeHQyZWFwYTJkemVk
NWU1cmZzcDBkeHFwc2ZwZHg5ZHQycDkiIHRpbWVzdGFtcD0iMTY1NjI4NTk0MSI+NTE8L2tleT48
L2ZvcmVpZ24ta2V5cz48cmVmLXR5cGUgbmFtZT0iSm91cm5hbCBBcnRpY2xlIj4xNzwvcmVmLXR5
cGU+PGNvbnRyaWJ1dG9ycz48YXV0aG9ycz48YXV0aG9yPkxlb25lLCBPcm5lbGxhPC9hdXRob3I+
PGF1dGhvcj5WZWlub3QsIEpvaG4gUDwvYXV0aG9yPjxhdXRob3I+QW5nZWxpbmksIEFubmFsaXNh
PC9hdXRob3I+PGF1dGhvcj5CYWFuZHJ1cCwgVWxyaWsgVDwvYXV0aG9yPjxhdXRob3I+QmFzc28s
IENyaXN0aW5hPC9hdXRob3I+PGF1dGhvcj5CZXJyeSwgR2VyYWxkPC9hdXRob3I+PGF1dGhvcj5C
cnVuZXZhbCwgUGF0cmljazwvYXV0aG9yPjxhdXRob3I+QnVya2UsIE1hcmdhcmV0PC9hdXRob3I+
PGF1dGhvcj5CdXRhbnksIEphZ2Rpc2g8L2F1dGhvcj48YXV0aG9yPkNhbGFicmVzZSwgRmlvcmVs
bGE8L2F1dGhvcj48L2F1dGhvcnM+PC9jb250cmlidXRvcnM+PHRpdGxlcz48dGl0bGU+MjAxMSBj
b25zZW5zdXMgc3RhdGVtZW50IG9uIGVuZG9teW9jYXJkaWFsIGJpb3BzeSBmcm9tIHRoZSBBc3Nv
Y2lhdGlvbiBmb3IgRXVyb3BlYW4gQ2FyZGlvdmFzY3VsYXIgUGF0aG9sb2d5IGFuZCB0aGUgU29j
aWV0eSBmb3IgQ2FyZGlvdmFzY3VsYXIgUGF0aG9sb2d5PC90aXRsZT48c2Vjb25kYXJ5LXRpdGxl
PkNhcmRpb3Zhc2N1bGFyIFBhdGhvbG9neTwvc2Vjb25kYXJ5LXRpdGxlPjwvdGl0bGVzPjxwZXJp
b2RpY2FsPjxmdWxsLXRpdGxlPkNhcmRpb3Zhc2N1bGFyIFBhdGhvbG9neTwvZnVsbC10aXRsZT48
L3BlcmlvZGljYWw+PHBhZ2VzPjI0NS0yNzQ8L3BhZ2VzPjx2b2x1bWU+MjE8L3ZvbHVtZT48bnVt
YmVyPjQ8L251bWJlcj48ZGF0ZXM+PHllYXI+MjAxMjwveWVhcj48L2RhdGVzPjxpc2JuPjEwNTQt
ODgwNzwvaXNibj48dXJscz48L3VybHM+PC9yZWNvcmQ+PC9DaXRlPjxDaXRlPjxBdXRob3I+S2lu
ZGVybWFubjwvQXV0aG9yPjxZZWFyPjIwMTI8L1llYXI+PFJlY051bT41NDwvUmVjTnVtPjxyZWNv
cmQ+PHJlYy1udW1iZXI+NTQ8L3JlYy1udW1iZXI+PGZvcmVpZ24ta2V5cz48a2V5IGFwcD0iRU4i
IGRiLWlkPSIyeHQyZWFwYTJkemVkNWU1cmZzcDBkeHFwc2ZwZHg5ZHQycDkiIHRpbWVzdGFtcD0i
MTY1NjI4NjE5NyI+NTQ8L2tleT48L2ZvcmVpZ24ta2V5cz48cmVmLXR5cGUgbmFtZT0iSm91cm5h
bCBBcnRpY2xlIj4xNzwvcmVmLXR5cGU+PGNvbnRyaWJ1dG9ycz48YXV0aG9ycz48YXV0aG9yPktp
bmRlcm1hbm4sIEkuPC9hdXRob3I+PGF1dGhvcj5CYXJ0aCwgQy48L2F1dGhvcj48YXV0aG9yPk1h
aGZvdWQsIEYuPC9hdXRob3I+PGF1dGhvcj5Va2VuYSwgQy48L2F1dGhvcj48YXV0aG9yPkxlbnNr
aSwgTS48L2F1dGhvcj48YXV0aG9yPllpbG1heiwgQS48L2F1dGhvcj48YXV0aG9yPktsaW5nZWws
IEsuPC9hdXRob3I+PGF1dGhvcj5LYW5kb2xmLCBSLjwvYXV0aG9yPjxhdXRob3I+U2VjaHRlbSwg
VS48L2F1dGhvcj48YXV0aG9yPkNvb3BlciwgTC4gVC48L2F1dGhvcj48YXV0aG9yPkLDtmhtLCBN
LjwvYXV0aG9yPjwvYXV0aG9ycz48L2NvbnRyaWJ1dG9ycz48YXV0aC1hZGRyZXNzPlVuaXZlcnNp
dMOkdHNrbGluaWt1bSBkZXMgU2FhcmxhbmRlcywgS2xpbmlrIGbDvHIgSW5uZXJlIE1lZGl6aW4g
SUlJLCBLYXJkaW9sb2dpZSwgQW5naW9sb2dpZSB1bmQgSW50ZXJuaXN0aXNjaGUgSW50ZW5zaXZt
ZWRpemluLCBLaXJyYmVyZ2VyIFN0cmFzc2UgMSwgSG9tYnVyZy9TYWFyLCBHZXJtYW55LiBpbmdy
aWQua2luZGVybWFubkB1a3MuZXUuPC9hdXRoLWFkZHJlc3M+PHRpdGxlcz48dGl0bGU+VXBkYXRl
IG9uIG15b2NhcmRpdGlzPC90aXRsZT48c2Vjb25kYXJ5LXRpdGxlPkogQW0gQ29sbCBDYXJkaW9s
PC9zZWNvbmRhcnktdGl0bGU+PC90aXRsZXM+PHBlcmlvZGljYWw+PGZ1bGwtdGl0bGU+SiBBbSBD
b2xsIENhcmRpb2w8L2Z1bGwtdGl0bGU+PC9wZXJpb2RpY2FsPjxwYWdlcz43NzktOTI8L3BhZ2Vz
Pjx2b2x1bWU+NTk8L3ZvbHVtZT48bnVtYmVyPjk8L251bWJlcj48ZWRpdGlvbj4yMDEyLzAzLzAx
PC9lZGl0aW9uPjxrZXl3b3Jkcz48a2V5d29yZD5CaW9wc3k8L2tleXdvcmQ+PGtleXdvcmQ+Q2Fy
ZGlvbXlvcGF0aHksIERpbGF0ZWQvZGlhZ25vc2lzLypldGlvbG9neTwva2V5d29yZD48a2V5d29y
ZD5EaWFnbm9zaXMsIERpZmZlcmVudGlhbDwva2V5d29yZD48a2V5d29yZD5EaXNlYXNlIFByb2dy
ZXNzaW9uPC9rZXl3b3JkPjxrZXl3b3JkPkVjaG9jYXJkaW9ncmFwaHk8L2tleXdvcmQ+PGtleXdv
cmQ+RWxlY3Ryb2NhcmRpb2dyYXBoeTwva2V5d29yZD48a2V5d29yZD5IdW1hbnM8L2tleXdvcmQ+
PGtleXdvcmQ+TXlvY2FyZGl0aXMvY29tcGxpY2F0aW9ucy8qZGlhZ25vc2lzPC9rZXl3b3JkPjxr
ZXl3b3JkPk15b2NhcmRpdW0vKnBhdGhvbG9neTwva2V5d29yZD48a2V5d29yZD5Qcm9nbm9zaXM8
L2tleXdvcmQ+PC9rZXl3b3Jkcz48ZGF0ZXM+PHllYXI+MjAxMjwveWVhcj48cHViLWRhdGVzPjxk
YXRlPkZlYiAyODwvZGF0ZT48L3B1Yi1kYXRlcz48L2RhdGVzPjxpc2JuPjA3MzUtMTA5NzwvaXNi
bj48YWNjZXNzaW9uLW51bT4yMjM2MTM5NjwvYWNjZXNzaW9uLW51bT48dXJscz48L3VybHM+PGVs
ZWN0cm9uaWMtcmVzb3VyY2UtbnVtPjEwLjEwMTYvai5qYWNjLjIwMTEuMDkuMDc0PC9lbGVjdHJv
bmljLXJlc291cmNlLW51bT48cmVtb3RlLWRhdGFiYXNlLXByb3ZpZGVyPk5MTTwvcmVtb3RlLWRh
dGFiYXNlLXByb3ZpZGVyPjxsYW5ndWFnZT5lbmc8L2xhbmd1YWdlPjwvcmVjb3JkPjwvQ2l0ZT48
L0VuZE5vdGU+
</w:fldData>
        </w:fldChar>
      </w:r>
      <w:r w:rsidR="00761CD7">
        <w:instrText xml:space="preserve"> ADDIN EN.CITE.DATA </w:instrText>
      </w:r>
      <w:r w:rsidR="00761CD7">
        <w:fldChar w:fldCharType="end"/>
      </w:r>
      <w:r>
        <w:fldChar w:fldCharType="separate"/>
      </w:r>
      <w:r w:rsidR="00350996">
        <w:rPr>
          <w:noProof/>
        </w:rPr>
        <w:t xml:space="preserve">(Leone </w:t>
      </w:r>
      <w:r w:rsidR="002D0540">
        <w:rPr>
          <w:noProof/>
        </w:rPr>
        <w:t>et al</w:t>
      </w:r>
      <w:r w:rsidR="00BB07FA">
        <w:rPr>
          <w:noProof/>
        </w:rPr>
        <w:t>.,</w:t>
      </w:r>
      <w:r w:rsidR="00350996">
        <w:rPr>
          <w:noProof/>
        </w:rPr>
        <w:t xml:space="preserve"> 2012</w:t>
      </w:r>
      <w:r w:rsidR="00BB07FA">
        <w:rPr>
          <w:noProof/>
        </w:rPr>
        <w:t>,</w:t>
      </w:r>
      <w:r w:rsidR="00350996">
        <w:rPr>
          <w:noProof/>
        </w:rPr>
        <w:t xml:space="preserve"> Kindermann </w:t>
      </w:r>
      <w:r w:rsidR="002D0540">
        <w:rPr>
          <w:noProof/>
        </w:rPr>
        <w:t>et al</w:t>
      </w:r>
      <w:r w:rsidR="00BB07FA">
        <w:rPr>
          <w:noProof/>
        </w:rPr>
        <w:t>.,</w:t>
      </w:r>
      <w:r w:rsidR="00350996">
        <w:rPr>
          <w:noProof/>
        </w:rPr>
        <w:t xml:space="preserve"> 2012)</w:t>
      </w:r>
      <w:r>
        <w:fldChar w:fldCharType="end"/>
      </w:r>
      <w:r>
        <w:t xml:space="preserve">. During the course of myocarditis, patients can experience chest pain, </w:t>
      </w:r>
      <w:r w:rsidRPr="00632AB6">
        <w:t>palpitations</w:t>
      </w:r>
      <w:r>
        <w:t>,</w:t>
      </w:r>
      <w:r w:rsidRPr="00632AB6">
        <w:t xml:space="preserve"> </w:t>
      </w:r>
      <w:r w:rsidRPr="00ED2F06">
        <w:t>arrhythmia and acute</w:t>
      </w:r>
      <w:r w:rsidR="007E7788">
        <w:t xml:space="preserve"> or </w:t>
      </w:r>
      <w:r w:rsidRPr="00ED2F06">
        <w:t>chronic heart failure</w:t>
      </w:r>
      <w:r>
        <w:t xml:space="preserve">. Symptoms </w:t>
      </w:r>
      <w:r w:rsidR="009C2A3B">
        <w:t xml:space="preserve">and signs </w:t>
      </w:r>
      <w:r>
        <w:t xml:space="preserve">can range from </w:t>
      </w:r>
      <w:r w:rsidR="009C2A3B">
        <w:t xml:space="preserve">being </w:t>
      </w:r>
      <w:r>
        <w:t xml:space="preserve">unnoticed to </w:t>
      </w:r>
      <w:r w:rsidR="007E7788">
        <w:t xml:space="preserve">those causing </w:t>
      </w:r>
      <w:r>
        <w:t xml:space="preserve">permanent damage to the heart or even death. </w:t>
      </w:r>
      <w:r w:rsidR="00277F00">
        <w:t>P</w:t>
      </w:r>
      <w:r w:rsidRPr="00D33093">
        <w:t>atients</w:t>
      </w:r>
      <w:r w:rsidR="00277F00">
        <w:t xml:space="preserve"> presenting</w:t>
      </w:r>
      <w:r w:rsidRPr="00D33093">
        <w:t xml:space="preserve"> with mild symptoms of myocarditis </w:t>
      </w:r>
      <w:r w:rsidR="009C2A3B">
        <w:t>with</w:t>
      </w:r>
      <w:r w:rsidRPr="00D33093">
        <w:t xml:space="preserve"> </w:t>
      </w:r>
      <w:bookmarkStart w:id="7" w:name="OLE_LINK17"/>
      <w:r w:rsidR="003B4F55">
        <w:t xml:space="preserve">minimal </w:t>
      </w:r>
      <w:r w:rsidRPr="00D33093">
        <w:t xml:space="preserve">ventricular </w:t>
      </w:r>
      <w:r w:rsidRPr="002712DB">
        <w:t xml:space="preserve">dysfunction </w:t>
      </w:r>
      <w:bookmarkEnd w:id="7"/>
      <w:r w:rsidRPr="00D33093">
        <w:t>often recover without treatment</w:t>
      </w:r>
      <w:r w:rsidR="00A12C4A">
        <w:t xml:space="preserve"> </w:t>
      </w:r>
      <w:r w:rsidR="006C70B7">
        <w:fldChar w:fldCharType="begin"/>
      </w:r>
      <w:r w:rsidR="00D83ADE">
        <w:instrText xml:space="preserve"> ADDIN EN.CITE &lt;EndNote&gt;&lt;Cite&gt;&lt;Author&gt;Caforio&lt;/Author&gt;&lt;Year&gt;2013&lt;/Year&gt;&lt;RecNum&gt;139&lt;/RecNum&gt;&lt;DisplayText&gt;(Caforio et al., 2013a)&lt;/DisplayText&gt;&lt;record&gt;&lt;rec-number&gt;139&lt;/rec-number&gt;&lt;foreign-keys&gt;&lt;key app="EN" db-id="0p0w9p0za5xz98efaavx29d3dep0pvet5edw" timestamp="1656633201"&gt;139&lt;/key&gt;&lt;/foreign-keys&gt;&lt;ref-type name="Journal Article"&gt;17&lt;/ref-type&gt;&lt;contributors&gt;&lt;authors&gt;&lt;author&gt;Caforio, Alida LP&lt;/author&gt;&lt;author&gt;Pankuweit, Sabine&lt;/author&gt;&lt;author&gt;Arbustini, Eloisa&lt;/author&gt;&lt;author&gt;Basso, Cristina&lt;/author&gt;&lt;author&gt;Gimeno-Blanes, Juan&lt;/author&gt;&lt;author&gt;Felix, Stephan B&lt;/author&gt;&lt;author&gt;Fu, Michael&lt;/author&gt;&lt;author&gt;Heliö, Tiina&lt;/author&gt;&lt;author&gt;Heymans, Stephane&lt;/author&gt;&lt;author&gt;Jahns, Roland&lt;/author&gt;&lt;/authors&gt;&lt;/contributors&gt;&lt;titles&gt;&lt;title&gt;Current state of knowledge on aetiology, diagnosis, management, and therapy of myocarditis: a position statement of the European Society of Cardiology Working Group on Myocardial and Pericardial Diseases&lt;/title&gt;&lt;secondary-title&gt;European heart journal&lt;/secondary-title&gt;&lt;/titles&gt;&lt;pages&gt;2636-2648&lt;/pages&gt;&lt;volume&gt;34&lt;/volume&gt;&lt;number&gt;33&lt;/number&gt;&lt;dates&gt;&lt;year&gt;2013&lt;/year&gt;&lt;/dates&gt;&lt;isbn&gt;1522-9645&lt;/isbn&gt;&lt;urls&gt;&lt;/urls&gt;&lt;/record&gt;&lt;/Cite&gt;&lt;/EndNote&gt;</w:instrText>
      </w:r>
      <w:r w:rsidR="006C70B7">
        <w:fldChar w:fldCharType="separate"/>
      </w:r>
      <w:r w:rsidR="00D83ADE">
        <w:rPr>
          <w:noProof/>
        </w:rPr>
        <w:t>(Caforio et al., 2013a)</w:t>
      </w:r>
      <w:r w:rsidR="006C70B7">
        <w:fldChar w:fldCharType="end"/>
      </w:r>
      <w:r>
        <w:t xml:space="preserve">. </w:t>
      </w:r>
      <w:r w:rsidR="003C0D35">
        <w:t>A</w:t>
      </w:r>
      <w:r>
        <w:t>n</w:t>
      </w:r>
      <w:r w:rsidRPr="00737008">
        <w:t xml:space="preserve"> </w:t>
      </w:r>
      <w:r w:rsidRPr="0045544E">
        <w:t xml:space="preserve">Italian </w:t>
      </w:r>
      <w:r>
        <w:t xml:space="preserve">registry study showed that patients with </w:t>
      </w:r>
      <w:r w:rsidRPr="008C7939">
        <w:t>uncomplicated acute myocarditis</w:t>
      </w:r>
      <w:r>
        <w:t xml:space="preserve"> have </w:t>
      </w:r>
      <w:r w:rsidR="007E7788">
        <w:t xml:space="preserve">a </w:t>
      </w:r>
      <w:bookmarkStart w:id="8" w:name="OLE_LINK19"/>
      <w:r w:rsidRPr="00DA2F27">
        <w:t xml:space="preserve">benign </w:t>
      </w:r>
      <w:bookmarkEnd w:id="8"/>
      <w:r w:rsidRPr="00DA2F27">
        <w:t>prognosis</w:t>
      </w:r>
      <w:r>
        <w:t xml:space="preserve"> and </w:t>
      </w:r>
      <w:r w:rsidR="007E7788">
        <w:t xml:space="preserve">are </w:t>
      </w:r>
      <w:r>
        <w:t xml:space="preserve">at low risk </w:t>
      </w:r>
      <w:r w:rsidRPr="00547523">
        <w:t>of cardiac events</w:t>
      </w:r>
      <w:r w:rsidR="007777E2">
        <w:t xml:space="preserve"> </w:t>
      </w:r>
      <w:r>
        <w:fldChar w:fldCharType="begin">
          <w:fldData xml:space="preserve">PEVuZE5vdGU+PENpdGU+PEF1dGhvcj5GZWxrZXI8L0F1dGhvcj48WWVhcj4xOTk5PC9ZZWFyPjxS
ZWNOdW0+NTY8L1JlY051bT48RGlzcGxheVRleHQ+KEZlbGtlciBldCBhbC4sIDE5OTksIFRvd2Jp
biBldCBhbC4sIDIwMDYsIENhZm9yaW8gZXQgYWwuLCAyMDA3KTwvRGlzcGxheVRleHQ+PHJlY29y
ZD48cmVjLW51bWJlcj41NjwvcmVjLW51bWJlcj48Zm9yZWlnbi1rZXlzPjxrZXkgYXBwPSJFTiIg
ZGItaWQ9IjJ4dDJlYXBhMmR6ZWQ1ZTVyZnNwMGR4cXBzZnBkeDlkdDJwOSIgdGltZXN0YW1wPSIx
NjU2Mjg2MzgxIj41Njwva2V5PjwvZm9yZWlnbi1rZXlzPjxyZWYtdHlwZSBuYW1lPSJKb3VybmFs
IEFydGljbGUiPjE3PC9yZWYtdHlwZT48Y29udHJpYnV0b3JzPjxhdXRob3JzPjxhdXRob3I+RmVs
a2VyLCBHLiBNLjwvYXV0aG9yPjxhdXRob3I+SHUsIFcuPC9hdXRob3I+PGF1dGhvcj5IYXJlLCBK
LiBNLjwvYXV0aG9yPjxhdXRob3I+SHJ1YmFuLCBSLiBILjwvYXV0aG9yPjxhdXRob3I+QmF1Z2ht
YW4sIEsuIEwuPC9hdXRob3I+PGF1dGhvcj5LYXNwZXIsIEUuIEsuPC9hdXRob3I+PC9hdXRob3Jz
PjwvY29udHJpYnV0b3JzPjxhdXRoLWFkZHJlc3M+RGVwYXJ0bWVudCBvZiBNZWRpY2luZSwgSm9o
bnMgSG9wa2lucyBVbml2ZXJzaXR5IFNjaG9vbCBvZiBNZWRpY2luZSwgQmFsdGltb3JlLCBNYXJ5
bGFuZCwgVVNBLjwvYXV0aC1hZGRyZXNzPjx0aXRsZXM+PHRpdGxlPlRoZSBzcGVjdHJ1bSBvZiBk
aWxhdGVkIGNhcmRpb215b3BhdGh5LiBUaGUgSm9obnMgSG9wa2lucyBleHBlcmllbmNlIHdpdGgg
MSwyNzggcGF0aWVudHM8L3RpdGxlPjxzZWNvbmRhcnktdGl0bGU+TWVkaWNpbmUgKEJhbHRpbW9y
ZSk8L3NlY29uZGFyeS10aXRsZT48L3RpdGxlcz48cGVyaW9kaWNhbD48ZnVsbC10aXRsZT5NZWRp
Y2luZSAoQmFsdGltb3JlKTwvZnVsbC10aXRsZT48L3BlcmlvZGljYWw+PHBhZ2VzPjI3MC04Mzwv
cGFnZXM+PHZvbHVtZT43ODwvdm9sdW1lPjxudW1iZXI+NDwvbnVtYmVyPjxlZGl0aW9uPjE5OTkv
MDcvMjk8L2VkaXRpb24+PGtleXdvcmRzPjxrZXl3b3JkPkFkb2xlc2NlbnQ8L2tleXdvcmQ+PGtl
eXdvcmQ+QWR1bHQ8L2tleXdvcmQ+PGtleXdvcmQ+QWdlZDwva2V5d29yZD48a2V5d29yZD5BZ2Vk
LCA4MCBhbmQgb3Zlcjwva2V5d29yZD48a2V5d29yZD5BbXlsb2lkb3Npcy9kaWFnbm9zaXMvZHJ1
ZyB0aGVyYXB5PC9rZXl3b3JkPjxrZXl3b3JkPkFudGluZW9wbGFzdGljIEFnZW50cy9wb2lzb25p
bmc8L2tleXdvcmQ+PGtleXdvcmQ+Q2FyZGlvbXlvcGF0aHksIERpbGF0ZWQvZHJ1ZyB0aGVyYXB5
LypldGlvbG9neS8qcGF0aG9sb2d5PC9rZXl3b3JkPjxrZXl3b3JkPkRpYWdub3NpcywgRGlmZmVy
ZW50aWFsPC9rZXl3b3JkPjxrZXl3b3JkPkRveG9ydWJpY2luL3BvaXNvbmluZzwva2V5d29yZD48
a2V5d29yZD5GZW1hbGU8L2tleXdvcmQ+PGtleXdvcmQ+SGVhcnQgRGlzZWFzZXMvZGlhZ25vc2lz
L2RydWcgdGhlcmFweTwva2V5d29yZD48a2V5d29yZD5IdW1hbnM8L2tleXdvcmQ+PGtleXdvcmQ+
SW1tdW5vc3VwcHJlc3NpdmUgQWdlbnRzL3RoZXJhcGV1dGljIHVzZTwva2V5d29yZD48a2V5d29y
ZD5NYWxlPC9rZXl3b3JkPjxrZXl3b3JkPk1pZGRsZSBBZ2VkPC9rZXl3b3JkPjxrZXl3b3JkPk15
b2NhcmRpdGlzL2NvbXBsaWNhdGlvbnMvZHJ1ZyB0aGVyYXB5L3BhdGhvbG9neTwva2V5d29yZD48
a2V5d29yZD5NeW9jYXJkaXVtL3BhdGhvbG9neTwva2V5d29yZD48a2V5d29yZD5QcmVnbmFuY3k8
L2tleXdvcmQ+PGtleXdvcmQ+UHJlZ25hbmN5IENvbXBsaWNhdGlvbnMsIENhcmRpb3Zhc2N1bGFy
L2RpYWdub3Npcy9kcnVnIHRoZXJhcHk8L2tleXdvcmQ+PGtleXdvcmQ+U2FyY29pZG9zaXMvZGlh
Z25vc2lzL2RydWcgdGhlcmFweTwva2V5d29yZD48L2tleXdvcmRzPjxkYXRlcz48eWVhcj4xOTk5
PC95ZWFyPjxwdWItZGF0ZXM+PGRhdGU+SnVsPC9kYXRlPjwvcHViLWRhdGVzPjwvZGF0ZXM+PGlz
Ym4+MDAyNS03OTc0IChQcmludCkmI3hEOzAwMjUtNzk3NDwvaXNibj48YWNjZXNzaW9uLW51bT4x
MDQyNDIwNzwvYWNjZXNzaW9uLW51bT48dXJscz48L3VybHM+PGVsZWN0cm9uaWMtcmVzb3VyY2Ut
bnVtPjEwLjEwOTcvMDAwMDU3OTItMTk5OTA3MDAwLTAwMDA1PC9lbGVjdHJvbmljLXJlc291cmNl
LW51bT48cmVtb3RlLWRhdGFiYXNlLXByb3ZpZGVyPk5MTTwvcmVtb3RlLWRhdGFiYXNlLXByb3Zp
ZGVyPjxsYW5ndWFnZT5lbmc8L2xhbmd1YWdlPjwvcmVjb3JkPjwvQ2l0ZT48Q2l0ZT48QXV0aG9y
PlRvd2JpbjwvQXV0aG9yPjxZZWFyPjIwMDY8L1llYXI+PFJlY051bT41NzwvUmVjTnVtPjxyZWNv
cmQ+PHJlYy1udW1iZXI+NTc8L3JlYy1udW1iZXI+PGZvcmVpZ24ta2V5cz48a2V5IGFwcD0iRU4i
IGRiLWlkPSIyeHQyZWFwYTJkemVkNWU1cmZzcDBkeHFwc2ZwZHg5ZHQycDkiIHRpbWVzdGFtcD0i
MTY1NjI4NjQzNCI+NTc8L2tleT48L2ZvcmVpZ24ta2V5cz48cmVmLXR5cGUgbmFtZT0iSm91cm5h
bCBBcnRpY2xlIj4xNzwvcmVmLXR5cGU+PGNvbnRyaWJ1dG9ycz48YXV0aG9ycz48YXV0aG9yPlRv
d2JpbiwgSi4gQS48L2F1dGhvcj48YXV0aG9yPkxvd2UsIEEuIE0uPC9hdXRob3I+PGF1dGhvcj5D
b2xhbiwgUy4gRC48L2F1dGhvcj48YXV0aG9yPlNsZWVwZXIsIEwuIEEuPC9hdXRob3I+PGF1dGhv
cj5PcmF2LCBFLiBKLjwvYXV0aG9yPjxhdXRob3I+Q2x1bmllLCBTLjwvYXV0aG9yPjxhdXRob3I+
TWVzc2VyZSwgSi48L2F1dGhvcj48YXV0aG9yPkNveCwgRy4gRi48L2F1dGhvcj48YXV0aG9yPkx1
cmllLCBQLiBSLjwvYXV0aG9yPjxhdXRob3I+SHN1LCBELjwvYXV0aG9yPjxhdXRob3I+Q2FudGVy
LCBDLjwvYXV0aG9yPjxhdXRob3I+V2lsa2luc29uLCBKLiBELjwvYXV0aG9yPjxhdXRob3I+TGlw
c2h1bHR6LCBTLiBFLjwvYXV0aG9yPjwvYXV0aG9ycz48L2NvbnRyaWJ1dG9ycz48YXV0aC1hZGRy
ZXNzPlRleGFzIENoaWxkcmVuJmFwb3M7cyBIb3NwaXRhbCwgQmF5bG9yIENvbGxlZ2Ugb2YgTWVk
aWNpbmUsIEhvdXN0b24sIFVTQS48L2F1dGgtYWRkcmVzcz48dGl0bGVzPjx0aXRsZT5JbmNpZGVu
Y2UsIGNhdXNlcywgYW5kIG91dGNvbWVzIG9mIGRpbGF0ZWQgY2FyZGlvbXlvcGF0aHkgaW4gY2hp
bGRyZW48L3RpdGxlPjxzZWNvbmRhcnktdGl0bGU+SmFtYTwvc2Vjb25kYXJ5LXRpdGxlPjwvdGl0
bGVzPjxwZXJpb2RpY2FsPjxmdWxsLXRpdGxlPkphbWE8L2Z1bGwtdGl0bGU+PC9wZXJpb2RpY2Fs
PjxwYWdlcz4xODY3LTc2PC9wYWdlcz48dm9sdW1lPjI5Njwvdm9sdW1lPjxudW1iZXI+MTU8L251
bWJlcj48ZWRpdGlvbj4yMDA2LzEwLzE5PC9lZGl0aW9uPjxrZXl3b3Jkcz48a2V5d29yZD5BZG9s
ZXNjZW50PC9rZXl3b3JkPjxrZXl3b3JkPkNhbmFkYS9lcGlkZW1pb2xvZ3k8L2tleXdvcmQ+PGtl
eXdvcmQ+KkNhcmRpb215b3BhdGh5LCBEaWxhdGVkL2VwaWRlbWlvbG9neS9ldGlvbG9neS9waHlz
aW9wYXRob2xvZ3kvdGhlcmFweTwva2V5d29yZD48a2V5d29yZD5DaGlsZDwva2V5d29yZD48a2V5
d29yZD5DaGlsZCwgUHJlc2Nob29sPC9rZXl3b3JkPjxrZXl3b3JkPkRpc2Vhc2UgUHJvZ3Jlc3Np
b248L2tleXdvcmQ+PGtleXdvcmQ+RmVtYWxlPC9rZXl3b3JkPjxrZXl3b3JkPkhlYXJ0IFRyYW5z
cGxhbnRhdGlvbjwva2V5d29yZD48a2V5d29yZD5IdW1hbnM8L2tleXdvcmQ+PGtleXdvcmQ+SW5j
aWRlbmNlPC9rZXl3b3JkPjxrZXl3b3JkPkluZmFudDwva2V5d29yZD48a2V5d29yZD5Mb25naXR1
ZGluYWwgU3R1ZGllczwva2V5d29yZD48a2V5d29yZD5NYWxlPC9rZXl3b3JkPjxrZXl3b3JkPlJl
Z2lzdHJpZXM8L2tleXdvcmQ+PGtleXdvcmQ+UmlzayBGYWN0b3JzPC9rZXl3b3JkPjxrZXl3b3Jk
PlN1cnZpdmFsIEFuYWx5c2lzPC9rZXl3b3JkPjxrZXl3b3JkPlVuaXRlZCBTdGF0ZXMvZXBpZGVt
aW9sb2d5PC9rZXl3b3JkPjwva2V5d29yZHM+PGRhdGVzPjx5ZWFyPjIwMDY8L3llYXI+PHB1Yi1k
YXRlcz48ZGF0ZT5PY3QgMTg8L2RhdGU+PC9wdWItZGF0ZXM+PC9kYXRlcz48aXNibj4wMDk4LTc0
ODQ8L2lzYm4+PGFjY2Vzc2lvbi1udW0+MTcwNDcyMTc8L2FjY2Vzc2lvbi1udW0+PHVybHM+PC91
cmxzPjxlbGVjdHJvbmljLXJlc291cmNlLW51bT4xMC4xMDAxL2phbWEuMjk2LjE1LjE4Njc8L2Vs
ZWN0cm9uaWMtcmVzb3VyY2UtbnVtPjxyZW1vdGUtZGF0YWJhc2UtcHJvdmlkZXI+TkxNPC9yZW1v
dGUtZGF0YWJhc2UtcHJvdmlkZXI+PGxhbmd1YWdlPmVuZzwvbGFuZ3VhZ2U+PC9yZWNvcmQ+PC9D
aXRlPjxDaXRlPjxBdXRob3I+Q2Fmb3JpbzwvQXV0aG9yPjxZZWFyPjIwMDc8L1llYXI+PFJlY051
bT41NTwvUmVjTnVtPjxyZWNvcmQ+PHJlYy1udW1iZXI+NTU8L3JlYy1udW1iZXI+PGZvcmVpZ24t
a2V5cz48a2V5IGFwcD0iRU4iIGRiLWlkPSIyeHQyZWFwYTJkemVkNWU1cmZzcDBkeHFwc2ZwZHg5
ZHQycDkiIHRpbWVzdGFtcD0iMTY1NjI4NjI1NiI+NTU8L2tleT48L2ZvcmVpZ24ta2V5cz48cmVm
LXR5cGUgbmFtZT0iSm91cm5hbCBBcnRpY2xlIj4xNzwvcmVmLXR5cGU+PGNvbnRyaWJ1dG9ycz48
YXV0aG9ycz48YXV0aG9yPkNhZm9yaW8sIEEuIEwuPC9hdXRob3I+PGF1dGhvcj5DYWxhYnJlc2Us
IEYuPC9hdXRob3I+PGF1dGhvcj5BbmdlbGluaSwgQS48L2F1dGhvcj48YXV0aG9yPlRvbmEsIEYu
PC9hdXRob3I+PGF1dGhvcj5WaW5jaSwgQS48L2F1dGhvcj48YXV0aG9yPkJvdHRhcm8sIFMuPC9h
dXRob3I+PGF1dGhvcj5SYW1vbmRvLCBBLjwvYXV0aG9yPjxhdXRob3I+Q2FydHVyYW4sIEUuPC9h
dXRob3I+PGF1dGhvcj5JbGljZXRvLCBTLjwvYXV0aG9yPjxhdXRob3I+VGhpZW5lLCBHLjwvYXV0
aG9yPjxhdXRob3I+RGFsaWVudG8sIEwuPC9hdXRob3I+PC9hdXRob3JzPjwvY29udHJpYnV0b3Jz
PjxhdXRoLWFkZHJlc3M+RGl2aXNpb24gb2YgQ2FyZGlvbG9neSwgRGVwYXJ0bWVudCBvZiBDYXJk
aW9sb2dpY2FsLCBUaG9yYWNpYywgYW5kIFZhc2N1bGFyIFNjaWVuY2VzLCBVbml2ZXJzaXR5IG9m
IFBhZG92YS1Qb2xpY2xpbmljbywgQ2VudHJvIFYuIEdhbGx1Y2NpLCBWaWEgR2l1c3Rpbmlhbmkg
MiwgMzUxMjggUGFkdWEsIEl0YWx5LiBhbGlkYS5jYWZvcmlvQHVuaXBkLml0PC9hdXRoLWFkZHJl
c3M+PHRpdGxlcz48dGl0bGU+QSBwcm9zcGVjdGl2ZSBzdHVkeSBvZiBiaW9wc3ktcHJvdmVuIG15
b2NhcmRpdGlzOiBwcm9nbm9zdGljIHJlbGV2YW5jZSBvZiBjbGluaWNhbCBhbmQgYWV0aW9wYXRo
b2dlbmV0aWMgZmVhdHVyZXMgYXQgZGlhZ25vc2lzPC90aXRsZT48c2Vjb25kYXJ5LXRpdGxlPkV1
ciBIZWFydCBKPC9zZWNvbmRhcnktdGl0bGU+PC90aXRsZXM+PHBlcmlvZGljYWw+PGZ1bGwtdGl0
bGU+RXVyIEhlYXJ0IEo8L2Z1bGwtdGl0bGU+PC9wZXJpb2RpY2FsPjxwYWdlcz4xMzI2LTMzPC9w
YWdlcz48dm9sdW1lPjI4PC92b2x1bWU+PG51bWJlcj4xMTwvbnVtYmVyPjxlZGl0aW9uPjIwMDcv
MDUvMTI8L2VkaXRpb24+PGtleXdvcmRzPjxrZXl3b3JkPkFkdWx0PC9rZXl3b3JkPjxrZXl3b3Jk
PkF1dG9hbnRpYm9kaWVzL2FuYWx5c2lzPC9rZXl3b3JkPjxrZXl3b3JkPkJpb3BzeS9tZXRob2Rz
PC9rZXl3b3JkPjxrZXl3b3JkPkZlbWFsZTwva2V5d29yZD48a2V5d29yZD5Gb2xsb3ctVXAgU3R1
ZGllczwva2V5d29yZD48a2V5d29yZD5IdW1hbnM8L2tleXdvcmQ+PGtleXdvcmQ+SW1tdW5vaGlz
dG9jaGVtaXN0cnk8L2tleXdvcmQ+PGtleXdvcmQ+TWFsZTwva2V5d29yZD48a2V5d29yZD5NeW9j
YXJkaXRpcy9ldGlvbG9neS9pbW11bm9sb2d5LypwYXRob2xvZ3k8L2tleXdvcmQ+PGtleXdvcmQ+
TXlvY2FyZGl1bS8qcGF0aG9sb2d5PC9rZXl3b3JkPjxrZXl3b3JkPk5lY3Jvc2lzPC9rZXl3b3Jk
PjxrZXl3b3JkPlBvbHltZXJhc2UgQ2hhaW4gUmVhY3Rpb248L2tleXdvcmQ+PGtleXdvcmQ+UHJv
c3BlY3RpdmUgU3R1ZGllczwva2V5d29yZD48L2tleXdvcmRzPjxkYXRlcz48eWVhcj4yMDA3PC95
ZWFyPjxwdWItZGF0ZXM+PGRhdGU+SnVuPC9kYXRlPjwvcHViLWRhdGVzPjwvZGF0ZXM+PGlzYm4+
MDE5NS02NjhYIChQcmludCkmI3hEOzAxOTUtNjY4eDwvaXNibj48YWNjZXNzaW9uLW51bT4xNzQ5
Mzk0NTwvYWNjZXNzaW9uLW51bT48dXJscz48L3VybHM+PGVsZWN0cm9uaWMtcmVzb3VyY2UtbnVt
PjEwLjEwOTMvZXVyaGVhcnRqL2VobTA3NjwvZWxlY3Ryb25pYy1yZXNvdXJjZS1udW0+PHJlbW90
ZS1kYXRhYmFzZS1wcm92aWRlcj5OTE08L3JlbW90ZS1kYXRhYmFzZS1wcm92aWRlcj48bGFuZ3Vh
Z2U+ZW5nPC9sYW5ndWFnZT48L3JlY29yZD48L0NpdGU+PC9FbmROb3RlPgB=
</w:fldData>
        </w:fldChar>
      </w:r>
      <w:r w:rsidR="00761CD7">
        <w:instrText xml:space="preserve"> ADDIN EN.CITE </w:instrText>
      </w:r>
      <w:r w:rsidR="00761CD7">
        <w:fldChar w:fldCharType="begin">
          <w:fldData xml:space="preserve">PEVuZE5vdGU+PENpdGU+PEF1dGhvcj5GZWxrZXI8L0F1dGhvcj48WWVhcj4xOTk5PC9ZZWFyPjxS
ZWNOdW0+NTY8L1JlY051bT48RGlzcGxheVRleHQ+KEZlbGtlciBldCBhbC4sIDE5OTksIFRvd2Jp
biBldCBhbC4sIDIwMDYsIENhZm9yaW8gZXQgYWwuLCAyMDA3KTwvRGlzcGxheVRleHQ+PHJlY29y
ZD48cmVjLW51bWJlcj41NjwvcmVjLW51bWJlcj48Zm9yZWlnbi1rZXlzPjxrZXkgYXBwPSJFTiIg
ZGItaWQ9IjJ4dDJlYXBhMmR6ZWQ1ZTVyZnNwMGR4cXBzZnBkeDlkdDJwOSIgdGltZXN0YW1wPSIx
NjU2Mjg2MzgxIj41Njwva2V5PjwvZm9yZWlnbi1rZXlzPjxyZWYtdHlwZSBuYW1lPSJKb3VybmFs
IEFydGljbGUiPjE3PC9yZWYtdHlwZT48Y29udHJpYnV0b3JzPjxhdXRob3JzPjxhdXRob3I+RmVs
a2VyLCBHLiBNLjwvYXV0aG9yPjxhdXRob3I+SHUsIFcuPC9hdXRob3I+PGF1dGhvcj5IYXJlLCBK
LiBNLjwvYXV0aG9yPjxhdXRob3I+SHJ1YmFuLCBSLiBILjwvYXV0aG9yPjxhdXRob3I+QmF1Z2ht
YW4sIEsuIEwuPC9hdXRob3I+PGF1dGhvcj5LYXNwZXIsIEUuIEsuPC9hdXRob3I+PC9hdXRob3Jz
PjwvY29udHJpYnV0b3JzPjxhdXRoLWFkZHJlc3M+RGVwYXJ0bWVudCBvZiBNZWRpY2luZSwgSm9o
bnMgSG9wa2lucyBVbml2ZXJzaXR5IFNjaG9vbCBvZiBNZWRpY2luZSwgQmFsdGltb3JlLCBNYXJ5
bGFuZCwgVVNBLjwvYXV0aC1hZGRyZXNzPjx0aXRsZXM+PHRpdGxlPlRoZSBzcGVjdHJ1bSBvZiBk
aWxhdGVkIGNhcmRpb215b3BhdGh5LiBUaGUgSm9obnMgSG9wa2lucyBleHBlcmllbmNlIHdpdGgg
MSwyNzggcGF0aWVudHM8L3RpdGxlPjxzZWNvbmRhcnktdGl0bGU+TWVkaWNpbmUgKEJhbHRpbW9y
ZSk8L3NlY29uZGFyeS10aXRsZT48L3RpdGxlcz48cGVyaW9kaWNhbD48ZnVsbC10aXRsZT5NZWRp
Y2luZSAoQmFsdGltb3JlKTwvZnVsbC10aXRsZT48L3BlcmlvZGljYWw+PHBhZ2VzPjI3MC04Mzwv
cGFnZXM+PHZvbHVtZT43ODwvdm9sdW1lPjxudW1iZXI+NDwvbnVtYmVyPjxlZGl0aW9uPjE5OTkv
MDcvMjk8L2VkaXRpb24+PGtleXdvcmRzPjxrZXl3b3JkPkFkb2xlc2NlbnQ8L2tleXdvcmQ+PGtl
eXdvcmQ+QWR1bHQ8L2tleXdvcmQ+PGtleXdvcmQ+QWdlZDwva2V5d29yZD48a2V5d29yZD5BZ2Vk
LCA4MCBhbmQgb3Zlcjwva2V5d29yZD48a2V5d29yZD5BbXlsb2lkb3Npcy9kaWFnbm9zaXMvZHJ1
ZyB0aGVyYXB5PC9rZXl3b3JkPjxrZXl3b3JkPkFudGluZW9wbGFzdGljIEFnZW50cy9wb2lzb25p
bmc8L2tleXdvcmQ+PGtleXdvcmQ+Q2FyZGlvbXlvcGF0aHksIERpbGF0ZWQvZHJ1ZyB0aGVyYXB5
LypldGlvbG9neS8qcGF0aG9sb2d5PC9rZXl3b3JkPjxrZXl3b3JkPkRpYWdub3NpcywgRGlmZmVy
ZW50aWFsPC9rZXl3b3JkPjxrZXl3b3JkPkRveG9ydWJpY2luL3BvaXNvbmluZzwva2V5d29yZD48
a2V5d29yZD5GZW1hbGU8L2tleXdvcmQ+PGtleXdvcmQ+SGVhcnQgRGlzZWFzZXMvZGlhZ25vc2lz
L2RydWcgdGhlcmFweTwva2V5d29yZD48a2V5d29yZD5IdW1hbnM8L2tleXdvcmQ+PGtleXdvcmQ+
SW1tdW5vc3VwcHJlc3NpdmUgQWdlbnRzL3RoZXJhcGV1dGljIHVzZTwva2V5d29yZD48a2V5d29y
ZD5NYWxlPC9rZXl3b3JkPjxrZXl3b3JkPk1pZGRsZSBBZ2VkPC9rZXl3b3JkPjxrZXl3b3JkPk15
b2NhcmRpdGlzL2NvbXBsaWNhdGlvbnMvZHJ1ZyB0aGVyYXB5L3BhdGhvbG9neTwva2V5d29yZD48
a2V5d29yZD5NeW9jYXJkaXVtL3BhdGhvbG9neTwva2V5d29yZD48a2V5d29yZD5QcmVnbmFuY3k8
L2tleXdvcmQ+PGtleXdvcmQ+UHJlZ25hbmN5IENvbXBsaWNhdGlvbnMsIENhcmRpb3Zhc2N1bGFy
L2RpYWdub3Npcy9kcnVnIHRoZXJhcHk8L2tleXdvcmQ+PGtleXdvcmQ+U2FyY29pZG9zaXMvZGlh
Z25vc2lzL2RydWcgdGhlcmFweTwva2V5d29yZD48L2tleXdvcmRzPjxkYXRlcz48eWVhcj4xOTk5
PC95ZWFyPjxwdWItZGF0ZXM+PGRhdGU+SnVsPC9kYXRlPjwvcHViLWRhdGVzPjwvZGF0ZXM+PGlz
Ym4+MDAyNS03OTc0IChQcmludCkmI3hEOzAwMjUtNzk3NDwvaXNibj48YWNjZXNzaW9uLW51bT4x
MDQyNDIwNzwvYWNjZXNzaW9uLW51bT48dXJscz48L3VybHM+PGVsZWN0cm9uaWMtcmVzb3VyY2Ut
bnVtPjEwLjEwOTcvMDAwMDU3OTItMTk5OTA3MDAwLTAwMDA1PC9lbGVjdHJvbmljLXJlc291cmNl
LW51bT48cmVtb3RlLWRhdGFiYXNlLXByb3ZpZGVyPk5MTTwvcmVtb3RlLWRhdGFiYXNlLXByb3Zp
ZGVyPjxsYW5ndWFnZT5lbmc8L2xhbmd1YWdlPjwvcmVjb3JkPjwvQ2l0ZT48Q2l0ZT48QXV0aG9y
PlRvd2JpbjwvQXV0aG9yPjxZZWFyPjIwMDY8L1llYXI+PFJlY051bT41NzwvUmVjTnVtPjxyZWNv
cmQ+PHJlYy1udW1iZXI+NTc8L3JlYy1udW1iZXI+PGZvcmVpZ24ta2V5cz48a2V5IGFwcD0iRU4i
IGRiLWlkPSIyeHQyZWFwYTJkemVkNWU1cmZzcDBkeHFwc2ZwZHg5ZHQycDkiIHRpbWVzdGFtcD0i
MTY1NjI4NjQzNCI+NTc8L2tleT48L2ZvcmVpZ24ta2V5cz48cmVmLXR5cGUgbmFtZT0iSm91cm5h
bCBBcnRpY2xlIj4xNzwvcmVmLXR5cGU+PGNvbnRyaWJ1dG9ycz48YXV0aG9ycz48YXV0aG9yPlRv
d2JpbiwgSi4gQS48L2F1dGhvcj48YXV0aG9yPkxvd2UsIEEuIE0uPC9hdXRob3I+PGF1dGhvcj5D
b2xhbiwgUy4gRC48L2F1dGhvcj48YXV0aG9yPlNsZWVwZXIsIEwuIEEuPC9hdXRob3I+PGF1dGhv
cj5PcmF2LCBFLiBKLjwvYXV0aG9yPjxhdXRob3I+Q2x1bmllLCBTLjwvYXV0aG9yPjxhdXRob3I+
TWVzc2VyZSwgSi48L2F1dGhvcj48YXV0aG9yPkNveCwgRy4gRi48L2F1dGhvcj48YXV0aG9yPkx1
cmllLCBQLiBSLjwvYXV0aG9yPjxhdXRob3I+SHN1LCBELjwvYXV0aG9yPjxhdXRob3I+Q2FudGVy
LCBDLjwvYXV0aG9yPjxhdXRob3I+V2lsa2luc29uLCBKLiBELjwvYXV0aG9yPjxhdXRob3I+TGlw
c2h1bHR6LCBTLiBFLjwvYXV0aG9yPjwvYXV0aG9ycz48L2NvbnRyaWJ1dG9ycz48YXV0aC1hZGRy
ZXNzPlRleGFzIENoaWxkcmVuJmFwb3M7cyBIb3NwaXRhbCwgQmF5bG9yIENvbGxlZ2Ugb2YgTWVk
aWNpbmUsIEhvdXN0b24sIFVTQS48L2F1dGgtYWRkcmVzcz48dGl0bGVzPjx0aXRsZT5JbmNpZGVu
Y2UsIGNhdXNlcywgYW5kIG91dGNvbWVzIG9mIGRpbGF0ZWQgY2FyZGlvbXlvcGF0aHkgaW4gY2hp
bGRyZW48L3RpdGxlPjxzZWNvbmRhcnktdGl0bGU+SmFtYTwvc2Vjb25kYXJ5LXRpdGxlPjwvdGl0
bGVzPjxwZXJpb2RpY2FsPjxmdWxsLXRpdGxlPkphbWE8L2Z1bGwtdGl0bGU+PC9wZXJpb2RpY2Fs
PjxwYWdlcz4xODY3LTc2PC9wYWdlcz48dm9sdW1lPjI5Njwvdm9sdW1lPjxudW1iZXI+MTU8L251
bWJlcj48ZWRpdGlvbj4yMDA2LzEwLzE5PC9lZGl0aW9uPjxrZXl3b3Jkcz48a2V5d29yZD5BZG9s
ZXNjZW50PC9rZXl3b3JkPjxrZXl3b3JkPkNhbmFkYS9lcGlkZW1pb2xvZ3k8L2tleXdvcmQ+PGtl
eXdvcmQ+KkNhcmRpb215b3BhdGh5LCBEaWxhdGVkL2VwaWRlbWlvbG9neS9ldGlvbG9neS9waHlz
aW9wYXRob2xvZ3kvdGhlcmFweTwva2V5d29yZD48a2V5d29yZD5DaGlsZDwva2V5d29yZD48a2V5
d29yZD5DaGlsZCwgUHJlc2Nob29sPC9rZXl3b3JkPjxrZXl3b3JkPkRpc2Vhc2UgUHJvZ3Jlc3Np
b248L2tleXdvcmQ+PGtleXdvcmQ+RmVtYWxlPC9rZXl3b3JkPjxrZXl3b3JkPkhlYXJ0IFRyYW5z
cGxhbnRhdGlvbjwva2V5d29yZD48a2V5d29yZD5IdW1hbnM8L2tleXdvcmQ+PGtleXdvcmQ+SW5j
aWRlbmNlPC9rZXl3b3JkPjxrZXl3b3JkPkluZmFudDwva2V5d29yZD48a2V5d29yZD5Mb25naXR1
ZGluYWwgU3R1ZGllczwva2V5d29yZD48a2V5d29yZD5NYWxlPC9rZXl3b3JkPjxrZXl3b3JkPlJl
Z2lzdHJpZXM8L2tleXdvcmQ+PGtleXdvcmQ+UmlzayBGYWN0b3JzPC9rZXl3b3JkPjxrZXl3b3Jk
PlN1cnZpdmFsIEFuYWx5c2lzPC9rZXl3b3JkPjxrZXl3b3JkPlVuaXRlZCBTdGF0ZXMvZXBpZGVt
aW9sb2d5PC9rZXl3b3JkPjwva2V5d29yZHM+PGRhdGVzPjx5ZWFyPjIwMDY8L3llYXI+PHB1Yi1k
YXRlcz48ZGF0ZT5PY3QgMTg8L2RhdGU+PC9wdWItZGF0ZXM+PC9kYXRlcz48aXNibj4wMDk4LTc0
ODQ8L2lzYm4+PGFjY2Vzc2lvbi1udW0+MTcwNDcyMTc8L2FjY2Vzc2lvbi1udW0+PHVybHM+PC91
cmxzPjxlbGVjdHJvbmljLXJlc291cmNlLW51bT4xMC4xMDAxL2phbWEuMjk2LjE1LjE4Njc8L2Vs
ZWN0cm9uaWMtcmVzb3VyY2UtbnVtPjxyZW1vdGUtZGF0YWJhc2UtcHJvdmlkZXI+TkxNPC9yZW1v
dGUtZGF0YWJhc2UtcHJvdmlkZXI+PGxhbmd1YWdlPmVuZzwvbGFuZ3VhZ2U+PC9yZWNvcmQ+PC9D
aXRlPjxDaXRlPjxBdXRob3I+Q2Fmb3JpbzwvQXV0aG9yPjxZZWFyPjIwMDc8L1llYXI+PFJlY051
bT41NTwvUmVjTnVtPjxyZWNvcmQ+PHJlYy1udW1iZXI+NTU8L3JlYy1udW1iZXI+PGZvcmVpZ24t
a2V5cz48a2V5IGFwcD0iRU4iIGRiLWlkPSIyeHQyZWFwYTJkemVkNWU1cmZzcDBkeHFwc2ZwZHg5
ZHQycDkiIHRpbWVzdGFtcD0iMTY1NjI4NjI1NiI+NTU8L2tleT48L2ZvcmVpZ24ta2V5cz48cmVm
LXR5cGUgbmFtZT0iSm91cm5hbCBBcnRpY2xlIj4xNzwvcmVmLXR5cGU+PGNvbnRyaWJ1dG9ycz48
YXV0aG9ycz48YXV0aG9yPkNhZm9yaW8sIEEuIEwuPC9hdXRob3I+PGF1dGhvcj5DYWxhYnJlc2Us
IEYuPC9hdXRob3I+PGF1dGhvcj5BbmdlbGluaSwgQS48L2F1dGhvcj48YXV0aG9yPlRvbmEsIEYu
PC9hdXRob3I+PGF1dGhvcj5WaW5jaSwgQS48L2F1dGhvcj48YXV0aG9yPkJvdHRhcm8sIFMuPC9h
dXRob3I+PGF1dGhvcj5SYW1vbmRvLCBBLjwvYXV0aG9yPjxhdXRob3I+Q2FydHVyYW4sIEUuPC9h
dXRob3I+PGF1dGhvcj5JbGljZXRvLCBTLjwvYXV0aG9yPjxhdXRob3I+VGhpZW5lLCBHLjwvYXV0
aG9yPjxhdXRob3I+RGFsaWVudG8sIEwuPC9hdXRob3I+PC9hdXRob3JzPjwvY29udHJpYnV0b3Jz
PjxhdXRoLWFkZHJlc3M+RGl2aXNpb24gb2YgQ2FyZGlvbG9neSwgRGVwYXJ0bWVudCBvZiBDYXJk
aW9sb2dpY2FsLCBUaG9yYWNpYywgYW5kIFZhc2N1bGFyIFNjaWVuY2VzLCBVbml2ZXJzaXR5IG9m
IFBhZG92YS1Qb2xpY2xpbmljbywgQ2VudHJvIFYuIEdhbGx1Y2NpLCBWaWEgR2l1c3Rpbmlhbmkg
MiwgMzUxMjggUGFkdWEsIEl0YWx5LiBhbGlkYS5jYWZvcmlvQHVuaXBkLml0PC9hdXRoLWFkZHJl
c3M+PHRpdGxlcz48dGl0bGU+QSBwcm9zcGVjdGl2ZSBzdHVkeSBvZiBiaW9wc3ktcHJvdmVuIG15
b2NhcmRpdGlzOiBwcm9nbm9zdGljIHJlbGV2YW5jZSBvZiBjbGluaWNhbCBhbmQgYWV0aW9wYXRo
b2dlbmV0aWMgZmVhdHVyZXMgYXQgZGlhZ25vc2lzPC90aXRsZT48c2Vjb25kYXJ5LXRpdGxlPkV1
ciBIZWFydCBKPC9zZWNvbmRhcnktdGl0bGU+PC90aXRsZXM+PHBlcmlvZGljYWw+PGZ1bGwtdGl0
bGU+RXVyIEhlYXJ0IEo8L2Z1bGwtdGl0bGU+PC9wZXJpb2RpY2FsPjxwYWdlcz4xMzI2LTMzPC9w
YWdlcz48dm9sdW1lPjI4PC92b2x1bWU+PG51bWJlcj4xMTwvbnVtYmVyPjxlZGl0aW9uPjIwMDcv
MDUvMTI8L2VkaXRpb24+PGtleXdvcmRzPjxrZXl3b3JkPkFkdWx0PC9rZXl3b3JkPjxrZXl3b3Jk
PkF1dG9hbnRpYm9kaWVzL2FuYWx5c2lzPC9rZXl3b3JkPjxrZXl3b3JkPkJpb3BzeS9tZXRob2Rz
PC9rZXl3b3JkPjxrZXl3b3JkPkZlbWFsZTwva2V5d29yZD48a2V5d29yZD5Gb2xsb3ctVXAgU3R1
ZGllczwva2V5d29yZD48a2V5d29yZD5IdW1hbnM8L2tleXdvcmQ+PGtleXdvcmQ+SW1tdW5vaGlz
dG9jaGVtaXN0cnk8L2tleXdvcmQ+PGtleXdvcmQ+TWFsZTwva2V5d29yZD48a2V5d29yZD5NeW9j
YXJkaXRpcy9ldGlvbG9neS9pbW11bm9sb2d5LypwYXRob2xvZ3k8L2tleXdvcmQ+PGtleXdvcmQ+
TXlvY2FyZGl1bS8qcGF0aG9sb2d5PC9rZXl3b3JkPjxrZXl3b3JkPk5lY3Jvc2lzPC9rZXl3b3Jk
PjxrZXl3b3JkPlBvbHltZXJhc2UgQ2hhaW4gUmVhY3Rpb248L2tleXdvcmQ+PGtleXdvcmQ+UHJv
c3BlY3RpdmUgU3R1ZGllczwva2V5d29yZD48L2tleXdvcmRzPjxkYXRlcz48eWVhcj4yMDA3PC95
ZWFyPjxwdWItZGF0ZXM+PGRhdGU+SnVuPC9kYXRlPjwvcHViLWRhdGVzPjwvZGF0ZXM+PGlzYm4+
MDE5NS02NjhYIChQcmludCkmI3hEOzAxOTUtNjY4eDwvaXNibj48YWNjZXNzaW9uLW51bT4xNzQ5
Mzk0NTwvYWNjZXNzaW9uLW51bT48dXJscz48L3VybHM+PGVsZWN0cm9uaWMtcmVzb3VyY2UtbnVt
PjEwLjEwOTMvZXVyaGVhcnRqL2VobTA3NjwvZWxlY3Ryb25pYy1yZXNvdXJjZS1udW0+PHJlbW90
ZS1kYXRhYmFzZS1wcm92aWRlcj5OTE08L3JlbW90ZS1kYXRhYmFzZS1wcm92aWRlcj48bGFuZ3Vh
Z2U+ZW5nPC9sYW5ndWFnZT48L3JlY29yZD48L0NpdGU+PC9FbmROb3RlPgB=
</w:fldData>
        </w:fldChar>
      </w:r>
      <w:r w:rsidR="00761CD7">
        <w:instrText xml:space="preserve"> ADDIN EN.CITE.DATA </w:instrText>
      </w:r>
      <w:r w:rsidR="00761CD7">
        <w:fldChar w:fldCharType="end"/>
      </w:r>
      <w:r>
        <w:fldChar w:fldCharType="separate"/>
      </w:r>
      <w:r>
        <w:rPr>
          <w:noProof/>
        </w:rPr>
        <w:t xml:space="preserve">(Felker </w:t>
      </w:r>
      <w:r w:rsidR="002D0540">
        <w:rPr>
          <w:noProof/>
        </w:rPr>
        <w:t>et al</w:t>
      </w:r>
      <w:r w:rsidR="00BB07FA">
        <w:rPr>
          <w:noProof/>
        </w:rPr>
        <w:t>.,</w:t>
      </w:r>
      <w:r>
        <w:rPr>
          <w:noProof/>
        </w:rPr>
        <w:t xml:space="preserve"> 1999</w:t>
      </w:r>
      <w:r w:rsidR="00BB07FA">
        <w:rPr>
          <w:noProof/>
        </w:rPr>
        <w:t>,</w:t>
      </w:r>
      <w:r>
        <w:rPr>
          <w:noProof/>
        </w:rPr>
        <w:t xml:space="preserve"> </w:t>
      </w:r>
      <w:r w:rsidDel="002E120B">
        <w:rPr>
          <w:noProof/>
        </w:rPr>
        <w:t xml:space="preserve">Towbin </w:t>
      </w:r>
      <w:r w:rsidR="002D0540" w:rsidDel="002E120B">
        <w:rPr>
          <w:noProof/>
        </w:rPr>
        <w:t>et al</w:t>
      </w:r>
      <w:r w:rsidR="00BB07FA" w:rsidDel="002E120B">
        <w:rPr>
          <w:noProof/>
        </w:rPr>
        <w:t>.,</w:t>
      </w:r>
      <w:r w:rsidDel="002E120B">
        <w:rPr>
          <w:noProof/>
        </w:rPr>
        <w:t xml:space="preserve"> </w:t>
      </w:r>
      <w:r>
        <w:rPr>
          <w:noProof/>
        </w:rPr>
        <w:t>2006</w:t>
      </w:r>
      <w:r w:rsidR="00BB07FA">
        <w:rPr>
          <w:noProof/>
        </w:rPr>
        <w:t>,</w:t>
      </w:r>
      <w:r>
        <w:rPr>
          <w:noProof/>
        </w:rPr>
        <w:t xml:space="preserve"> Caforio </w:t>
      </w:r>
      <w:r w:rsidR="002D0540">
        <w:rPr>
          <w:noProof/>
        </w:rPr>
        <w:t>et al</w:t>
      </w:r>
      <w:r w:rsidR="00BB07FA">
        <w:rPr>
          <w:noProof/>
        </w:rPr>
        <w:t>.,</w:t>
      </w:r>
      <w:r>
        <w:rPr>
          <w:noProof/>
        </w:rPr>
        <w:t xml:space="preserve"> 2007)</w:t>
      </w:r>
      <w:r>
        <w:fldChar w:fldCharType="end"/>
      </w:r>
      <w:r>
        <w:t>.</w:t>
      </w:r>
      <w:r w:rsidR="003F7EA9">
        <w:t xml:space="preserve"> </w:t>
      </w:r>
      <w:r w:rsidR="00CB59E3">
        <w:t xml:space="preserve">However, </w:t>
      </w:r>
      <w:r w:rsidR="00A60F7D">
        <w:t xml:space="preserve">myocarditis can be associated with </w:t>
      </w:r>
      <w:r w:rsidR="00F824FC">
        <w:t xml:space="preserve">a </w:t>
      </w:r>
      <w:r w:rsidR="00A60F7D">
        <w:t>poor prognosis</w:t>
      </w:r>
      <w:r w:rsidR="00FE6EAF">
        <w:t xml:space="preserve"> (e.g. progress</w:t>
      </w:r>
      <w:r w:rsidR="0012175D">
        <w:t>ion</w:t>
      </w:r>
      <w:r w:rsidR="00FE6EAF">
        <w:t xml:space="preserve"> to </w:t>
      </w:r>
      <w:r w:rsidR="009B7D09">
        <w:t>di</w:t>
      </w:r>
      <w:r w:rsidR="00E2132A">
        <w:t>lated cardiomyopathy</w:t>
      </w:r>
      <w:r w:rsidR="001D0F67">
        <w:t xml:space="preserve"> [DCM]</w:t>
      </w:r>
      <w:r w:rsidR="00FE6EAF">
        <w:t>)</w:t>
      </w:r>
      <w:r w:rsidR="00716694">
        <w:t xml:space="preserve"> and</w:t>
      </w:r>
      <w:r w:rsidR="006236AE">
        <w:t>,</w:t>
      </w:r>
      <w:r w:rsidR="00716694">
        <w:t xml:space="preserve"> in </w:t>
      </w:r>
      <w:r w:rsidR="00F824FC">
        <w:t xml:space="preserve">the </w:t>
      </w:r>
      <w:r w:rsidR="00716694">
        <w:t xml:space="preserve">most </w:t>
      </w:r>
      <w:r w:rsidR="008937A0">
        <w:t>severe</w:t>
      </w:r>
      <w:r w:rsidR="00716694">
        <w:t xml:space="preserve"> cases, </w:t>
      </w:r>
      <w:r w:rsidR="0098505D" w:rsidRPr="0098505D">
        <w:t>sudden cardiac death</w:t>
      </w:r>
      <w:r w:rsidR="00397758">
        <w:t xml:space="preserve">. </w:t>
      </w:r>
      <w:r w:rsidR="003F7EA9" w:rsidRPr="003F7EA9">
        <w:t xml:space="preserve">A considerable number </w:t>
      </w:r>
      <w:r w:rsidR="006F1E42">
        <w:t xml:space="preserve">(42%) </w:t>
      </w:r>
      <w:r w:rsidR="003F7EA9" w:rsidRPr="003F7EA9">
        <w:t xml:space="preserve">of </w:t>
      </w:r>
      <w:bookmarkStart w:id="9" w:name="OLE_LINK18"/>
      <w:r w:rsidR="003F7EA9" w:rsidRPr="003F7EA9">
        <w:t xml:space="preserve">autopsy </w:t>
      </w:r>
      <w:bookmarkEnd w:id="9"/>
      <w:r w:rsidR="003F7EA9" w:rsidRPr="003F7EA9">
        <w:t>results</w:t>
      </w:r>
      <w:r w:rsidR="00051D63">
        <w:t xml:space="preserve"> </w:t>
      </w:r>
      <w:r w:rsidR="006375B6">
        <w:t>of United State</w:t>
      </w:r>
      <w:r w:rsidR="007F31DC">
        <w:t>s</w:t>
      </w:r>
      <w:r w:rsidR="006375B6">
        <w:t xml:space="preserve"> army recruits who had died suddenly </w:t>
      </w:r>
      <w:r w:rsidR="006D16D0">
        <w:t>showed histological evidence of my</w:t>
      </w:r>
      <w:r w:rsidR="00BC6908">
        <w:t>o</w:t>
      </w:r>
      <w:r w:rsidR="006D16D0">
        <w:t>c</w:t>
      </w:r>
      <w:r w:rsidR="00FE0297">
        <w:t>arditis</w:t>
      </w:r>
      <w:r w:rsidR="00AF7FC8">
        <w:t xml:space="preserve"> </w:t>
      </w:r>
      <w:r w:rsidR="006C70B7">
        <w:fldChar w:fldCharType="begin">
          <w:fldData xml:space="preserve">PEVuZE5vdGU+PENpdGU+PEF1dGhvcj5DYWZvcmlvPC9BdXRob3I+PFllYXI+MjAxMzwvWWVhcj48
UmVjTnVtPjEzOTwvUmVjTnVtPjxEaXNwbGF5VGV4dD4oQ2Fmb3JpbyBldCBhbC4sIDIwMTMsIEJh
c3NvIGV0IGFsLiwgMjAwMSk8L0Rpc3BsYXlUZXh0PjxyZWNvcmQ+PHJlYy1udW1iZXI+MTM5PC9y
ZWMtbnVtYmVyPjxmb3JlaWduLWtleXM+PGtleSBhcHA9IkVOIiBkYi1pZD0iMnh0MmVhcGEyZHpl
ZDVlNXJmc3AwZHhxcHNmcGR4OWR0MnA5IiB0aW1lc3RhbXA9IjE2NTY2MzMyMDEiPjEzOTwva2V5
PjwvZm9yZWlnbi1rZXlzPjxyZWYtdHlwZSBuYW1lPSJKb3VybmFsIEFydGljbGUiPjE3PC9yZWYt
dHlwZT48Y29udHJpYnV0b3JzPjxhdXRob3JzPjxhdXRob3I+Q2Fmb3JpbywgQWxpZGEgTFA8L2F1
dGhvcj48YXV0aG9yPlBhbmt1d2VpdCwgU2FiaW5lPC9hdXRob3I+PGF1dGhvcj5BcmJ1c3Rpbmks
IEVsb2lzYTwvYXV0aG9yPjxhdXRob3I+QmFzc28sIENyaXN0aW5hPC9hdXRob3I+PGF1dGhvcj5H
aW1lbm8tQmxhbmVzLCBKdWFuPC9hdXRob3I+PGF1dGhvcj5GZWxpeCwgU3RlcGhhbiBCPC9hdXRo
b3I+PGF1dGhvcj5GdSwgTWljaGFlbDwvYXV0aG9yPjxhdXRob3I+SGVsacO2LCBUaWluYTwvYXV0
aG9yPjxhdXRob3I+SGV5bWFucywgU3RlcGhhbmU8L2F1dGhvcj48YXV0aG9yPkphaG5zLCBSb2xh
bmQ8L2F1dGhvcj48L2F1dGhvcnM+PC9jb250cmlidXRvcnM+PHRpdGxlcz48dGl0bGU+Q3VycmVu
dCBzdGF0ZSBvZiBrbm93bGVkZ2Ugb24gYWV0aW9sb2d5LCBkaWFnbm9zaXMsIG1hbmFnZW1lbnQs
IGFuZCB0aGVyYXB5IG9mIG15b2NhcmRpdGlzOiBhIHBvc2l0aW9uIHN0YXRlbWVudCBvZiB0aGUg
RXVyb3BlYW4gU29jaWV0eSBvZiBDYXJkaW9sb2d5IFdvcmtpbmcgR3JvdXAgb24gTXlvY2FyZGlh
bCBhbmQgUGVyaWNhcmRpYWwgRGlzZWFzZXM8L3RpdGxlPjxzZWNvbmRhcnktdGl0bGU+RXVyb3Bl
YW4gaGVhcnQgam91cm5hbDwvc2Vjb25kYXJ5LXRpdGxlPjwvdGl0bGVzPjxwZXJpb2RpY2FsPjxm
dWxsLXRpdGxlPkV1cm9wZWFuIGhlYXJ0IGpvdXJuYWw8L2Z1bGwtdGl0bGU+PC9wZXJpb2RpY2Fs
PjxwYWdlcz4yNjM2LTI2NDg8L3BhZ2VzPjx2b2x1bWU+MzQ8L3ZvbHVtZT48bnVtYmVyPjMzPC9u
dW1iZXI+PGRhdGVzPjx5ZWFyPjIwMTM8L3llYXI+PC9kYXRlcz48aXNibj4xNTIyLTk2NDU8L2lz
Ym4+PHVybHM+PC91cmxzPjwvcmVjb3JkPjwvQ2l0ZT48Q2l0ZT48QXV0aG9yPkJhc3NvPC9BdXRo
b3I+PFllYXI+MjAwMTwvWWVhcj48UmVjTnVtPjIyMTwvUmVjTnVtPjxyZWNvcmQ+PHJlYy1udW1i
ZXI+MjIxPC9yZWMtbnVtYmVyPjxmb3JlaWduLWtleXM+PGtleSBhcHA9IkVOIiBkYi1pZD0iNWR2
dnplYWY3dGVwcHdlc3c5ZHY1YXQ5c3I5ZGZ2d2ZwZWZhIiB0aW1lc3RhbXA9IjE2NTgyODkzMzki
PjIyMTwva2V5PjwvZm9yZWlnbi1rZXlzPjxyZWYtdHlwZSBuYW1lPSJKb3VybmFsIEFydGljbGUi
PjE3PC9yZWYtdHlwZT48Y29udHJpYnV0b3JzPjxhdXRob3JzPjxhdXRob3I+QmFzc28sIEMuPC9h
dXRob3I+PGF1dGhvcj5DYWxhYnJlc2UsIEYuPC9hdXRob3I+PGF1dGhvcj5Db3JyYWRvLCBELjwv
YXV0aG9yPjxhdXRob3I+VGhpZW5lLCBHLjwvYXV0aG9yPjwvYXV0aG9ycz48L2NvbnRyaWJ1dG9y
cz48YXV0aC1hZGRyZXNzPkluc3RpdHV0ZSBvZiBQYXRob2xvZ3ksIFVuaXZlcnNpdHkgb2YgUGFk
dWEsIFZpYSBBLiBHYWJlbGxpLCA2MSAzNTEyMSBQYWR1YSwgSXRhbHkuPC9hdXRoLWFkZHJlc3M+
PHRpdGxlcz48dGl0bGU+UG9zdG1vcnRlbSBkaWFnbm9zaXMgaW4gc3VkZGVuIGNhcmRpYWMgZGVh
dGggdmljdGltczogbWFjcm9zY29waWMsIG1pY3Jvc2NvcGljIGFuZCBtb2xlY3VsYXIgZmluZGlu
Z3M8L3RpdGxlPjxzZWNvbmRhcnktdGl0bGU+Q2FyZGlvdmFzYyBSZXM8L3NlY29uZGFyeS10aXRs
ZT48L3RpdGxlcz48cGVyaW9kaWNhbD48ZnVsbC10aXRsZT5DYXJkaW92YXNjIFJlczwvZnVsbC10
aXRsZT48L3BlcmlvZGljYWw+PHBhZ2VzPjI5MC0zMDA8L3BhZ2VzPjx2b2x1bWU+NTA8L3ZvbHVt
ZT48bnVtYmVyPjI8L251bWJlcj48ZWRpdGlvbj4yMDAxLzA1LzA0PC9lZGl0aW9uPjxrZXl3b3Jk
cz48a2V5d29yZD5BZHVsdDwva2V5d29yZD48a2V5d29yZD5DYXJkaW9teW9wYXRoaWVzL2NvbXBs
aWNhdGlvbnM8L2tleXdvcmQ+PGtleXdvcmQ+Q2FyZGlvdmFzY3VsYXIgRGlzZWFzZXMvY29tcGxp
Y2F0aW9ucy9wYXRob2xvZ3k8L2tleXdvcmQ+PGtleXdvcmQ+RGVhdGgsIFN1ZGRlbiwgQ2FyZGlh
Yy8qZXRpb2xvZ3k8L2tleXdvcmQ+PGtleXdvcmQ+SHVtYW5zPC9rZXl3b3JkPjxrZXl3b3JkPk1h
bGU8L2tleXdvcmQ+PGtleXdvcmQ+TXlvY2FyZGl0aXMvY29tcGxpY2F0aW9uczwva2V5d29yZD48
L2tleXdvcmRzPjxkYXRlcz48eWVhcj4yMDAxPC95ZWFyPjxwdWItZGF0ZXM+PGRhdGU+TWF5PC9k
YXRlPjwvcHViLWRhdGVzPjwvZGF0ZXM+PGlzYm4+MDAwOC02MzYzIChQcmludCkmI3hEOzAwMDgt
NjM2MzwvaXNibj48YWNjZXNzaW9uLW51bT4xMTMzNDgzMzwvYWNjZXNzaW9uLW51bT48dXJscz48
L3VybHM+PGN1c3RvbTI+UE1DNzIwMjQ1MjwvY3VzdG9tMj48ZWxlY3Ryb25pYy1yZXNvdXJjZS1u
dW0+MTAuMTAxNi9zMDAwOC02MzYzKDAxKTAwMjYxLTk8L2VsZWN0cm9uaWMtcmVzb3VyY2UtbnVt
PjxyZW1vdGUtZGF0YWJhc2UtcHJvdmlkZXI+TkxNPC9yZW1vdGUtZGF0YWJhc2UtcHJvdmlkZXI+
PGxhbmd1YWdlPmVuZzwvbGFuZ3VhZ2U+PC9yZWNvcmQ+PC9DaXRlPjwvRW5kTm90ZT5=
</w:fldData>
        </w:fldChar>
      </w:r>
      <w:r w:rsidR="00761CD7">
        <w:instrText xml:space="preserve"> ADDIN EN.CITE </w:instrText>
      </w:r>
      <w:r w:rsidR="00761CD7">
        <w:fldChar w:fldCharType="begin">
          <w:fldData xml:space="preserve">PEVuZE5vdGU+PENpdGU+PEF1dGhvcj5DYWZvcmlvPC9BdXRob3I+PFllYXI+MjAxMzwvWWVhcj48
UmVjTnVtPjEzOTwvUmVjTnVtPjxEaXNwbGF5VGV4dD4oQ2Fmb3JpbyBldCBhbC4sIDIwMTMsIEJh
c3NvIGV0IGFsLiwgMjAwMSk8L0Rpc3BsYXlUZXh0PjxyZWNvcmQ+PHJlYy1udW1iZXI+MTM5PC9y
ZWMtbnVtYmVyPjxmb3JlaWduLWtleXM+PGtleSBhcHA9IkVOIiBkYi1pZD0iMnh0MmVhcGEyZHpl
ZDVlNXJmc3AwZHhxcHNmcGR4OWR0MnA5IiB0aW1lc3RhbXA9IjE2NTY2MzMyMDEiPjEzOTwva2V5
PjwvZm9yZWlnbi1rZXlzPjxyZWYtdHlwZSBuYW1lPSJKb3VybmFsIEFydGljbGUiPjE3PC9yZWYt
dHlwZT48Y29udHJpYnV0b3JzPjxhdXRob3JzPjxhdXRob3I+Q2Fmb3JpbywgQWxpZGEgTFA8L2F1
dGhvcj48YXV0aG9yPlBhbmt1d2VpdCwgU2FiaW5lPC9hdXRob3I+PGF1dGhvcj5BcmJ1c3Rpbmks
IEVsb2lzYTwvYXV0aG9yPjxhdXRob3I+QmFzc28sIENyaXN0aW5hPC9hdXRob3I+PGF1dGhvcj5H
aW1lbm8tQmxhbmVzLCBKdWFuPC9hdXRob3I+PGF1dGhvcj5GZWxpeCwgU3RlcGhhbiBCPC9hdXRo
b3I+PGF1dGhvcj5GdSwgTWljaGFlbDwvYXV0aG9yPjxhdXRob3I+SGVsacO2LCBUaWluYTwvYXV0
aG9yPjxhdXRob3I+SGV5bWFucywgU3RlcGhhbmU8L2F1dGhvcj48YXV0aG9yPkphaG5zLCBSb2xh
bmQ8L2F1dGhvcj48L2F1dGhvcnM+PC9jb250cmlidXRvcnM+PHRpdGxlcz48dGl0bGU+Q3VycmVu
dCBzdGF0ZSBvZiBrbm93bGVkZ2Ugb24gYWV0aW9sb2d5LCBkaWFnbm9zaXMsIG1hbmFnZW1lbnQs
IGFuZCB0aGVyYXB5IG9mIG15b2NhcmRpdGlzOiBhIHBvc2l0aW9uIHN0YXRlbWVudCBvZiB0aGUg
RXVyb3BlYW4gU29jaWV0eSBvZiBDYXJkaW9sb2d5IFdvcmtpbmcgR3JvdXAgb24gTXlvY2FyZGlh
bCBhbmQgUGVyaWNhcmRpYWwgRGlzZWFzZXM8L3RpdGxlPjxzZWNvbmRhcnktdGl0bGU+RXVyb3Bl
YW4gaGVhcnQgam91cm5hbDwvc2Vjb25kYXJ5LXRpdGxlPjwvdGl0bGVzPjxwZXJpb2RpY2FsPjxm
dWxsLXRpdGxlPkV1cm9wZWFuIGhlYXJ0IGpvdXJuYWw8L2Z1bGwtdGl0bGU+PC9wZXJpb2RpY2Fs
PjxwYWdlcz4yNjM2LTI2NDg8L3BhZ2VzPjx2b2x1bWU+MzQ8L3ZvbHVtZT48bnVtYmVyPjMzPC9u
dW1iZXI+PGRhdGVzPjx5ZWFyPjIwMTM8L3llYXI+PC9kYXRlcz48aXNibj4xNTIyLTk2NDU8L2lz
Ym4+PHVybHM+PC91cmxzPjwvcmVjb3JkPjwvQ2l0ZT48Q2l0ZT48QXV0aG9yPkJhc3NvPC9BdXRo
b3I+PFllYXI+MjAwMTwvWWVhcj48UmVjTnVtPjIyMTwvUmVjTnVtPjxyZWNvcmQ+PHJlYy1udW1i
ZXI+MjIxPC9yZWMtbnVtYmVyPjxmb3JlaWduLWtleXM+PGtleSBhcHA9IkVOIiBkYi1pZD0iNWR2
dnplYWY3dGVwcHdlc3c5ZHY1YXQ5c3I5ZGZ2d2ZwZWZhIiB0aW1lc3RhbXA9IjE2NTgyODkzMzki
PjIyMTwva2V5PjwvZm9yZWlnbi1rZXlzPjxyZWYtdHlwZSBuYW1lPSJKb3VybmFsIEFydGljbGUi
PjE3PC9yZWYtdHlwZT48Y29udHJpYnV0b3JzPjxhdXRob3JzPjxhdXRob3I+QmFzc28sIEMuPC9h
dXRob3I+PGF1dGhvcj5DYWxhYnJlc2UsIEYuPC9hdXRob3I+PGF1dGhvcj5Db3JyYWRvLCBELjwv
YXV0aG9yPjxhdXRob3I+VGhpZW5lLCBHLjwvYXV0aG9yPjwvYXV0aG9ycz48L2NvbnRyaWJ1dG9y
cz48YXV0aC1hZGRyZXNzPkluc3RpdHV0ZSBvZiBQYXRob2xvZ3ksIFVuaXZlcnNpdHkgb2YgUGFk
dWEsIFZpYSBBLiBHYWJlbGxpLCA2MSAzNTEyMSBQYWR1YSwgSXRhbHkuPC9hdXRoLWFkZHJlc3M+
PHRpdGxlcz48dGl0bGU+UG9zdG1vcnRlbSBkaWFnbm9zaXMgaW4gc3VkZGVuIGNhcmRpYWMgZGVh
dGggdmljdGltczogbWFjcm9zY29waWMsIG1pY3Jvc2NvcGljIGFuZCBtb2xlY3VsYXIgZmluZGlu
Z3M8L3RpdGxlPjxzZWNvbmRhcnktdGl0bGU+Q2FyZGlvdmFzYyBSZXM8L3NlY29uZGFyeS10aXRs
ZT48L3RpdGxlcz48cGVyaW9kaWNhbD48ZnVsbC10aXRsZT5DYXJkaW92YXNjIFJlczwvZnVsbC10
aXRsZT48L3BlcmlvZGljYWw+PHBhZ2VzPjI5MC0zMDA8L3BhZ2VzPjx2b2x1bWU+NTA8L3ZvbHVt
ZT48bnVtYmVyPjI8L251bWJlcj48ZWRpdGlvbj4yMDAxLzA1LzA0PC9lZGl0aW9uPjxrZXl3b3Jk
cz48a2V5d29yZD5BZHVsdDwva2V5d29yZD48a2V5d29yZD5DYXJkaW9teW9wYXRoaWVzL2NvbXBs
aWNhdGlvbnM8L2tleXdvcmQ+PGtleXdvcmQ+Q2FyZGlvdmFzY3VsYXIgRGlzZWFzZXMvY29tcGxp
Y2F0aW9ucy9wYXRob2xvZ3k8L2tleXdvcmQ+PGtleXdvcmQ+RGVhdGgsIFN1ZGRlbiwgQ2FyZGlh
Yy8qZXRpb2xvZ3k8L2tleXdvcmQ+PGtleXdvcmQ+SHVtYW5zPC9rZXl3b3JkPjxrZXl3b3JkPk1h
bGU8L2tleXdvcmQ+PGtleXdvcmQ+TXlvY2FyZGl0aXMvY29tcGxpY2F0aW9uczwva2V5d29yZD48
L2tleXdvcmRzPjxkYXRlcz48eWVhcj4yMDAxPC95ZWFyPjxwdWItZGF0ZXM+PGRhdGU+TWF5PC9k
YXRlPjwvcHViLWRhdGVzPjwvZGF0ZXM+PGlzYm4+MDAwOC02MzYzIChQcmludCkmI3hEOzAwMDgt
NjM2MzwvaXNibj48YWNjZXNzaW9uLW51bT4xMTMzNDgzMzwvYWNjZXNzaW9uLW51bT48dXJscz48
L3VybHM+PGN1c3RvbTI+UE1DNzIwMjQ1MjwvY3VzdG9tMj48ZWxlY3Ryb25pYy1yZXNvdXJjZS1u
dW0+MTAuMTAxNi9zMDAwOC02MzYzKDAxKTAwMjYxLTk8L2VsZWN0cm9uaWMtcmVzb3VyY2UtbnVt
PjxyZW1vdGUtZGF0YWJhc2UtcHJvdmlkZXI+TkxNPC9yZW1vdGUtZGF0YWJhc2UtcHJvdmlkZXI+
PGxhbmd1YWdlPmVuZzwvbGFuZ3VhZ2U+PC9yZWNvcmQ+PC9DaXRlPjwvRW5kTm90ZT5=
</w:fldData>
        </w:fldChar>
      </w:r>
      <w:r w:rsidR="00761CD7">
        <w:instrText xml:space="preserve"> ADDIN EN.CITE.DATA </w:instrText>
      </w:r>
      <w:r w:rsidR="00761CD7">
        <w:fldChar w:fldCharType="end"/>
      </w:r>
      <w:r w:rsidR="006C70B7">
        <w:fldChar w:fldCharType="separate"/>
      </w:r>
      <w:r w:rsidR="009E4D38">
        <w:rPr>
          <w:noProof/>
        </w:rPr>
        <w:t xml:space="preserve">(Caforio et al., </w:t>
      </w:r>
      <w:r w:rsidR="00D83ADE">
        <w:rPr>
          <w:noProof/>
        </w:rPr>
        <w:t>2013a</w:t>
      </w:r>
      <w:r w:rsidR="009E4D38">
        <w:rPr>
          <w:noProof/>
        </w:rPr>
        <w:t>, Basso et al., 2001)</w:t>
      </w:r>
      <w:r w:rsidR="006C70B7">
        <w:fldChar w:fldCharType="end"/>
      </w:r>
      <w:r w:rsidR="003C0D35">
        <w:t>.</w:t>
      </w:r>
      <w:r>
        <w:t xml:space="preserve"> </w:t>
      </w:r>
      <w:r w:rsidR="00B32EE9">
        <w:t>Early diagnosis of myocarditis is important in preventing persist</w:t>
      </w:r>
      <w:r w:rsidR="003C0D35">
        <w:t>ent</w:t>
      </w:r>
      <w:r w:rsidR="00B32EE9">
        <w:t xml:space="preserve"> cardiac inflammation that may lead to DCM or end stage heart failure </w:t>
      </w:r>
      <w:r w:rsidR="00B32EE9">
        <w:fldChar w:fldCharType="begin"/>
      </w:r>
      <w:r w:rsidR="00D83ADE">
        <w:instrText xml:space="preserve"> ADDIN EN.CITE &lt;EndNote&gt;&lt;Cite&gt;&lt;Author&gt;Biesbroek&lt;/Author&gt;&lt;Year&gt;2015&lt;/Year&gt;&lt;RecNum&gt;19&lt;/RecNum&gt;&lt;DisplayText&gt;(Biesbroek et al., 2015)&lt;/DisplayText&gt;&lt;record&gt;&lt;rec-number&gt;19&lt;/rec-number&gt;&lt;foreign-keys&gt;&lt;key app="EN" db-id="0p0w9p0za5xz98efaavx29d3dep0pvet5edw" timestamp="1656254347"&gt;19&lt;/key&gt;&lt;/foreign-keys&gt;&lt;ref-type name="Journal Article"&gt;17&lt;/ref-type&gt;&lt;contributors&gt;&lt;authors&gt;&lt;author&gt;Biesbroek, P Stefan&lt;/author&gt;&lt;author&gt;Beek, Aernout M&lt;/author&gt;&lt;author&gt;Germans, Tjeerd&lt;/author&gt;&lt;author&gt;Niessen, Hans WM&lt;/author&gt;&lt;author&gt;van Rossum, Albert C&lt;/author&gt;&lt;/authors&gt;&lt;/contributors&gt;&lt;titles&gt;&lt;title&gt;Diagnosis of myocarditis: Current state and future perspectives&lt;/title&gt;&lt;secondary-title&gt;International journal of cardiology&lt;/secondary-title&gt;&lt;/titles&gt;&lt;pages&gt;211-219&lt;/pages&gt;&lt;volume&gt;191&lt;/volume&gt;&lt;dates&gt;&lt;year&gt;2015&lt;/year&gt;&lt;/dates&gt;&lt;isbn&gt;0167-5273&lt;/isbn&gt;&lt;urls&gt;&lt;/urls&gt;&lt;/record&gt;&lt;/Cite&gt;&lt;/EndNote&gt;</w:instrText>
      </w:r>
      <w:r w:rsidR="00B32EE9">
        <w:fldChar w:fldCharType="separate"/>
      </w:r>
      <w:r w:rsidR="009C4B94">
        <w:rPr>
          <w:noProof/>
        </w:rPr>
        <w:t>(Biesbroek et al., 2015)</w:t>
      </w:r>
      <w:r w:rsidR="00B32EE9">
        <w:fldChar w:fldCharType="end"/>
      </w:r>
      <w:r w:rsidR="00B32EE9">
        <w:t>.</w:t>
      </w:r>
    </w:p>
    <w:p w14:paraId="15957909" w14:textId="014C9A56" w:rsidR="006A35BA" w:rsidRDefault="006A35BA" w:rsidP="006A35BA">
      <w:pPr>
        <w:rPr>
          <w:rFonts w:eastAsia="SimSun"/>
          <w:lang w:eastAsia="zh-CN"/>
        </w:rPr>
      </w:pPr>
      <w:r w:rsidRPr="00B82DDE">
        <w:rPr>
          <w:rFonts w:eastAsia="SimSun"/>
          <w:lang w:eastAsia="zh-CN"/>
        </w:rPr>
        <w:t>Clinical manifestations</w:t>
      </w:r>
      <w:r>
        <w:rPr>
          <w:rFonts w:eastAsia="SimSun"/>
          <w:lang w:eastAsia="zh-CN"/>
        </w:rPr>
        <w:t xml:space="preserve"> of myocarditis</w:t>
      </w:r>
      <w:r w:rsidRPr="00B82DDE">
        <w:rPr>
          <w:rFonts w:eastAsia="SimSun"/>
          <w:lang w:eastAsia="zh-CN"/>
        </w:rPr>
        <w:t xml:space="preserve"> include</w:t>
      </w:r>
      <w:r>
        <w:rPr>
          <w:rFonts w:eastAsia="SimSun"/>
          <w:lang w:eastAsia="zh-CN"/>
        </w:rPr>
        <w:t>:</w:t>
      </w:r>
      <w:r w:rsidRPr="00B82DDE">
        <w:rPr>
          <w:rFonts w:eastAsia="SimSun"/>
          <w:lang w:eastAsia="zh-CN"/>
        </w:rPr>
        <w:t xml:space="preserve"> acute chest pain, pericarditic or pseudo-ischaemic</w:t>
      </w:r>
      <w:r>
        <w:rPr>
          <w:rFonts w:eastAsia="SimSun"/>
          <w:lang w:eastAsia="zh-CN"/>
        </w:rPr>
        <w:t xml:space="preserve"> chest pain</w:t>
      </w:r>
      <w:r w:rsidRPr="00B82DDE">
        <w:rPr>
          <w:rFonts w:eastAsia="SimSun"/>
          <w:lang w:eastAsia="zh-CN"/>
        </w:rPr>
        <w:t>; new-onset (≤3 months) or worsening of dyspnoea at rest or exercise, and/or fatigue with or without signs of left and/or right heart failure; subacute/chronic (&gt;3 months) or worsening of dyspnoea at rest or exercise, and/or fatigue with or without signs of left and/or right heart failure; palpitation and/or unexplained arrhythmia symptoms and/or syncope and/or aborted sudden cardiac death; unexplained cardiogenic shock</w:t>
      </w:r>
      <w:r w:rsidR="005A5CB9">
        <w:rPr>
          <w:rFonts w:eastAsia="SimSun"/>
          <w:lang w:eastAsia="zh-CN"/>
        </w:rPr>
        <w:t xml:space="preserve"> </w:t>
      </w:r>
      <w:r w:rsidR="005A5CB9">
        <w:rPr>
          <w:rFonts w:eastAsia="SimSun"/>
          <w:lang w:eastAsia="zh-CN"/>
        </w:rPr>
        <w:fldChar w:fldCharType="begin"/>
      </w:r>
      <w:r w:rsidR="00D83ADE">
        <w:rPr>
          <w:rFonts w:eastAsia="SimSun"/>
          <w:lang w:eastAsia="zh-CN"/>
        </w:rPr>
        <w:instrText xml:space="preserve"> ADDIN EN.CITE &lt;EndNote&gt;&lt;Cite&gt;&lt;Author&gt;Caforio&lt;/Author&gt;&lt;Year&gt;2013&lt;/Year&gt;&lt;RecNum&gt;139&lt;/RecNum&gt;&lt;DisplayText&gt;(Caforio et al., 2013a)&lt;/DisplayText&gt;&lt;record&gt;&lt;rec-number&gt;139&lt;/rec-number&gt;&lt;foreign-keys&gt;&lt;key app="EN" db-id="0p0w9p0za5xz98efaavx29d3dep0pvet5edw" timestamp="1656633201"&gt;139&lt;/key&gt;&lt;/foreign-keys&gt;&lt;ref-type name="Journal Article"&gt;17&lt;/ref-type&gt;&lt;contributors&gt;&lt;authors&gt;&lt;author&gt;Caforio, Alida LP&lt;/author&gt;&lt;author&gt;Pankuweit, Sabine&lt;/author&gt;&lt;author&gt;Arbustini, Eloisa&lt;/author&gt;&lt;author&gt;Basso, Cristina&lt;/author&gt;&lt;author&gt;Gimeno-Blanes, Juan&lt;/author&gt;&lt;author&gt;Felix, Stephan B&lt;/author&gt;&lt;author&gt;Fu, Michael&lt;/author&gt;&lt;author&gt;Heliö, Tiina&lt;/author&gt;&lt;author&gt;Heymans, Stephane&lt;/author&gt;&lt;author&gt;Jahns, Roland&lt;/author&gt;&lt;/authors&gt;&lt;/contributors&gt;&lt;titles&gt;&lt;title&gt;Current state of knowledge on aetiology, diagnosis, management, and therapy of myocarditis: a position statement of the European Society of Cardiology Working Group on Myocardial and Pericardial Diseases&lt;/title&gt;&lt;secondary-title&gt;European heart journal&lt;/secondary-title&gt;&lt;/titles&gt;&lt;pages&gt;2636-2648&lt;/pages&gt;&lt;volume&gt;34&lt;/volume&gt;&lt;number&gt;33&lt;/number&gt;&lt;dates&gt;&lt;year&gt;2013&lt;/year&gt;&lt;/dates&gt;&lt;isbn&gt;1522-9645&lt;/isbn&gt;&lt;urls&gt;&lt;/urls&gt;&lt;/record&gt;&lt;/Cite&gt;&lt;/EndNote&gt;</w:instrText>
      </w:r>
      <w:r w:rsidR="005A5CB9">
        <w:rPr>
          <w:rFonts w:eastAsia="SimSun"/>
          <w:lang w:eastAsia="zh-CN"/>
        </w:rPr>
        <w:fldChar w:fldCharType="separate"/>
      </w:r>
      <w:r w:rsidR="00D83ADE">
        <w:rPr>
          <w:rFonts w:eastAsia="SimSun"/>
          <w:noProof/>
          <w:lang w:eastAsia="zh-CN"/>
        </w:rPr>
        <w:t>(Caforio et al., 2013a)</w:t>
      </w:r>
      <w:r w:rsidR="005A5CB9">
        <w:rPr>
          <w:rFonts w:eastAsia="SimSun"/>
          <w:lang w:eastAsia="zh-CN"/>
        </w:rPr>
        <w:fldChar w:fldCharType="end"/>
      </w:r>
      <w:r w:rsidRPr="00B82DDE">
        <w:rPr>
          <w:rFonts w:eastAsia="SimSun"/>
          <w:lang w:eastAsia="zh-CN"/>
        </w:rPr>
        <w:t>.</w:t>
      </w:r>
    </w:p>
    <w:p w14:paraId="02069798" w14:textId="26754DD3" w:rsidR="00F8328C" w:rsidRDefault="00F8328C" w:rsidP="00F8328C">
      <w:r>
        <w:t xml:space="preserve">In addition to the clinical presentation, </w:t>
      </w:r>
      <w:r w:rsidRPr="00E100B1">
        <w:t>electrocardiogram (ECG)</w:t>
      </w:r>
      <w:r>
        <w:t xml:space="preserve">, </w:t>
      </w:r>
      <w:r w:rsidR="00A511BA">
        <w:t xml:space="preserve">echocardiogram, </w:t>
      </w:r>
      <w:r>
        <w:t>c</w:t>
      </w:r>
      <w:r w:rsidRPr="00693D73">
        <w:t>ardiac biomarkers</w:t>
      </w:r>
      <w:r>
        <w:t xml:space="preserve"> and</w:t>
      </w:r>
      <w:r w:rsidRPr="00693D73">
        <w:t xml:space="preserve"> </w:t>
      </w:r>
      <w:r w:rsidR="00292532">
        <w:t>c</w:t>
      </w:r>
      <w:r>
        <w:t xml:space="preserve">ardiac MRI play a key </w:t>
      </w:r>
      <w:r w:rsidRPr="002F2F70">
        <w:t xml:space="preserve">complementary </w:t>
      </w:r>
      <w:r>
        <w:t xml:space="preserve">role in the diagnosis, treatment and follow-up </w:t>
      </w:r>
      <w:r w:rsidR="003C0D35">
        <w:t>of</w:t>
      </w:r>
      <w:r>
        <w:t xml:space="preserve"> patients with </w:t>
      </w:r>
      <w:r w:rsidRPr="002D173E">
        <w:t>myocarditis</w:t>
      </w:r>
      <w:r>
        <w:t xml:space="preserve"> </w:t>
      </w:r>
      <w:r>
        <w:fldChar w:fldCharType="begin"/>
      </w:r>
      <w:r w:rsidR="00D83ADE">
        <w:instrText xml:space="preserve"> ADDIN EN.CITE &lt;EndNote&gt;&lt;Cite&gt;&lt;Author&gt;Smith&lt;/Author&gt;&lt;Year&gt;1997&lt;/Year&gt;&lt;RecNum&gt;58&lt;/RecNum&gt;&lt;DisplayText&gt;(Smith et al., 1997)&lt;/DisplayText&gt;&lt;record&gt;&lt;rec-number&gt;58&lt;/rec-number&gt;&lt;foreign-keys&gt;&lt;key app="EN" db-id="0p0w9p0za5xz98efaavx29d3dep0pvet5edw" timestamp="1656286554"&gt;58&lt;/key&gt;&lt;/foreign-keys&gt;&lt;ref-type name="Journal Article"&gt;17&lt;/ref-type&gt;&lt;contributors&gt;&lt;authors&gt;&lt;author&gt;Smith, S. C.&lt;/author&gt;&lt;author&gt;Ladenson, J. H.&lt;/author&gt;&lt;author&gt;Mason, J. W.&lt;/author&gt;&lt;author&gt;Jaffe, A. S.&lt;/author&gt;&lt;/authors&gt;&lt;/contributors&gt;&lt;auth-address&gt;Washington University School of Medicine, Department of Medicine, St Louis, Mo, USA.&lt;/auth-address&gt;&lt;titles&gt;&lt;title&gt;Elevations of cardiac troponin I associated with myocarditis. Experimental and clinical correlates&lt;/title&gt;&lt;secondary-title&gt;Circulation&lt;/secondary-title&gt;&lt;/titles&gt;&lt;pages&gt;163-8&lt;/pages&gt;&lt;volume&gt;95&lt;/volume&gt;&lt;number&gt;1&lt;/number&gt;&lt;edition&gt;1997/01/07&lt;/edition&gt;&lt;keywords&gt;&lt;keyword&gt;Animals&lt;/keyword&gt;&lt;keyword&gt;Autoimmune Diseases/blood/diagnosis/pathology&lt;/keyword&gt;&lt;keyword&gt;Disease Models, Animal&lt;/keyword&gt;&lt;keyword&gt;Male&lt;/keyword&gt;&lt;keyword&gt;Mice&lt;/keyword&gt;&lt;keyword&gt;Myocarditis/blood/*diagnosis/pathology&lt;/keyword&gt;&lt;keyword&gt;Myocardium/pathology&lt;/keyword&gt;&lt;keyword&gt;Sensitivity and Specificity&lt;/keyword&gt;&lt;keyword&gt;Troponin I/*blood&lt;/keyword&gt;&lt;/keywords&gt;&lt;dates&gt;&lt;year&gt;1997&lt;/year&gt;&lt;pub-dates&gt;&lt;date&gt;Jan 7&lt;/date&gt;&lt;/pub-dates&gt;&lt;/dates&gt;&lt;isbn&gt;0009-7322 (Print)&amp;#xD;0009-7322&lt;/isbn&gt;&lt;accession-num&gt;8994432&lt;/accession-num&gt;&lt;urls&gt;&lt;/urls&gt;&lt;remote-database-provider&gt;NLM&lt;/remote-database-provider&gt;&lt;language&gt;eng&lt;/language&gt;&lt;/record&gt;&lt;/Cite&gt;&lt;/EndNote&gt;</w:instrText>
      </w:r>
      <w:r>
        <w:fldChar w:fldCharType="separate"/>
      </w:r>
      <w:r w:rsidR="009C4B94">
        <w:rPr>
          <w:noProof/>
        </w:rPr>
        <w:t>(Smith et al., 1997)</w:t>
      </w:r>
      <w:r>
        <w:fldChar w:fldCharType="end"/>
      </w:r>
      <w:r w:rsidR="001E00B2">
        <w:t>.</w:t>
      </w:r>
    </w:p>
    <w:p w14:paraId="12A4616A" w14:textId="6CA9F8A8" w:rsidR="0025509F" w:rsidRDefault="00373434" w:rsidP="009F4157">
      <w:r>
        <w:t>The gold standard</w:t>
      </w:r>
      <w:r w:rsidR="006A35BA">
        <w:t xml:space="preserve"> (reference standard)</w:t>
      </w:r>
      <w:r>
        <w:t xml:space="preserve"> for in vivo myocarditis diagnosis is</w:t>
      </w:r>
      <w:r w:rsidR="00D43680">
        <w:t xml:space="preserve"> histological</w:t>
      </w:r>
      <w:r w:rsidR="006A35BA">
        <w:t xml:space="preserve"> and </w:t>
      </w:r>
      <w:r w:rsidR="00D43680">
        <w:t>immunohistochemical assessment of</w:t>
      </w:r>
      <w:r>
        <w:t xml:space="preserve"> </w:t>
      </w:r>
      <w:r w:rsidR="006A35BA">
        <w:t xml:space="preserve">cardiac tissue obtained by </w:t>
      </w:r>
      <w:r>
        <w:t>EMB</w:t>
      </w:r>
      <w:r w:rsidRPr="003E74B4">
        <w:t xml:space="preserve"> </w:t>
      </w:r>
      <w:r>
        <w:fldChar w:fldCharType="begin"/>
      </w:r>
      <w:r w:rsidR="00D83ADE">
        <w:instrText xml:space="preserve"> ADDIN EN.CITE &lt;EndNote&gt;&lt;Cite&gt;&lt;Author&gt;Richardson&lt;/Author&gt;&lt;Year&gt;1996&lt;/Year&gt;&lt;RecNum&gt;52&lt;/RecNum&gt;&lt;DisplayText&gt;(Richardson, 1996, Leone et al., 2012)&lt;/DisplayText&gt;&lt;record&gt;&lt;rec-number&gt;52&lt;/rec-number&gt;&lt;foreign-keys&gt;&lt;key app="EN" db-id="0p0w9p0za5xz98efaavx29d3dep0pvet5edw" timestamp="1656286013"&gt;52&lt;/key&gt;&lt;/foreign-keys&gt;&lt;ref-type name="Journal Article"&gt;17&lt;/ref-type&gt;&lt;contributors&gt;&lt;authors&gt;&lt;author&gt;Richardson, P&lt;/author&gt;&lt;/authors&gt;&lt;/contributors&gt;&lt;titles&gt;&lt;title&gt;Report of the 1995 World Health Organization/International Society and Federation of Cardiology Task Force on the definition and classification of cardiomyopathies&lt;/title&gt;&lt;secondary-title&gt;Circulation&lt;/secondary-title&gt;&lt;/titles&gt;&lt;pages&gt;841-842&lt;/pages&gt;&lt;volume&gt;93&lt;/volume&gt;&lt;dates&gt;&lt;year&gt;1996&lt;/year&gt;&lt;/dates&gt;&lt;urls&gt;&lt;/urls&gt;&lt;/record&gt;&lt;/Cite&gt;&lt;Cite&gt;&lt;Author&gt;Leone&lt;/Author&gt;&lt;Year&gt;2012&lt;/Year&gt;&lt;RecNum&gt;51&lt;/RecNum&gt;&lt;record&gt;&lt;rec-number&gt;51&lt;/rec-number&gt;&lt;foreign-keys&gt;&lt;key app="EN" db-id="0p0w9p0za5xz98efaavx29d3dep0pvet5edw" timestamp="1656285941"&gt;51&lt;/key&gt;&lt;/foreign-keys&gt;&lt;ref-type name="Journal Article"&gt;17&lt;/ref-type&gt;&lt;contributors&gt;&lt;authors&gt;&lt;author&gt;Leone, Ornella&lt;/author&gt;&lt;author&gt;Veinot, John P&lt;/author&gt;&lt;author&gt;Angelini, Annalisa&lt;/author&gt;&lt;author&gt;Baandrup, Ulrik T&lt;/author&gt;&lt;author&gt;Basso, Cristina&lt;/author&gt;&lt;author&gt;Berry, Gerald&lt;/author&gt;&lt;author&gt;Bruneval, Patrick&lt;/author&gt;&lt;author&gt;Burke, Margaret&lt;/author&gt;&lt;author&gt;Butany, Jagdish&lt;/author&gt;&lt;author&gt;Calabrese, Fiorella&lt;/author&gt;&lt;/authors&gt;&lt;/contributors&gt;&lt;titles&gt;&lt;title&gt;2011 consensus statement on endomyocardial biopsy from the Association for European Cardiovascular Pathology and the Society for Cardiovascular Pathology&lt;/title&gt;&lt;secondary-title&gt;Cardiovascular Pathology&lt;/secondary-title&gt;&lt;/titles&gt;&lt;pages&gt;245-274&lt;/pages&gt;&lt;volume&gt;21&lt;/volume&gt;&lt;number&gt;4&lt;/number&gt;&lt;dates&gt;&lt;year&gt;2012&lt;/year&gt;&lt;/dates&gt;&lt;isbn&gt;1054-8807&lt;/isbn&gt;&lt;urls&gt;&lt;/urls&gt;&lt;/record&gt;&lt;/Cite&gt;&lt;/EndNote&gt;</w:instrText>
      </w:r>
      <w:r>
        <w:fldChar w:fldCharType="separate"/>
      </w:r>
      <w:r w:rsidR="009C4B94">
        <w:rPr>
          <w:noProof/>
        </w:rPr>
        <w:t>(Richardson, 1996, Leone et al., 2012)</w:t>
      </w:r>
      <w:r>
        <w:fldChar w:fldCharType="end"/>
      </w:r>
      <w:r>
        <w:t>.</w:t>
      </w:r>
      <w:r w:rsidRPr="00663FDF">
        <w:t xml:space="preserve"> </w:t>
      </w:r>
      <w:r w:rsidR="00214C28">
        <w:t>Based on</w:t>
      </w:r>
      <w:r w:rsidR="00123D40">
        <w:t xml:space="preserve"> the </w:t>
      </w:r>
      <w:r w:rsidR="00214C28" w:rsidRPr="00FC735F">
        <w:t>Dallas criteria</w:t>
      </w:r>
      <w:r w:rsidR="00214C28">
        <w:t>, t</w:t>
      </w:r>
      <w:r w:rsidR="00552DAD">
        <w:t xml:space="preserve">he </w:t>
      </w:r>
      <w:r w:rsidR="00552DAD" w:rsidRPr="00552DAD">
        <w:t xml:space="preserve">histological </w:t>
      </w:r>
      <w:r w:rsidR="00FE73DE">
        <w:t>e</w:t>
      </w:r>
      <w:r w:rsidR="00A66F2E">
        <w:t>xamination</w:t>
      </w:r>
      <w:r w:rsidR="00552DAD" w:rsidRPr="00552DAD">
        <w:t xml:space="preserve"> of </w:t>
      </w:r>
      <w:r w:rsidR="00A66F2E">
        <w:t>EMB specimens</w:t>
      </w:r>
      <w:r w:rsidR="00552DAD" w:rsidRPr="00552DAD">
        <w:t xml:space="preserve"> </w:t>
      </w:r>
      <w:r w:rsidR="00F326B9">
        <w:t xml:space="preserve">provides </w:t>
      </w:r>
      <w:r w:rsidR="001546EE">
        <w:t xml:space="preserve">information regarding </w:t>
      </w:r>
      <w:r w:rsidR="00F3522F" w:rsidRPr="00F3522F">
        <w:t>inflammatory cells</w:t>
      </w:r>
      <w:r w:rsidR="008C7515">
        <w:t xml:space="preserve"> (e.g.</w:t>
      </w:r>
      <w:r w:rsidR="008C7515" w:rsidRPr="008C7515">
        <w:t xml:space="preserve"> </w:t>
      </w:r>
      <w:r w:rsidR="008C7515" w:rsidRPr="00F3522F">
        <w:t>presence, type and degree</w:t>
      </w:r>
      <w:r w:rsidR="008C7515">
        <w:t>)</w:t>
      </w:r>
      <w:r w:rsidR="00F3522F" w:rsidRPr="00F3522F">
        <w:t>, presence of viruses, myocardial fibrosis or changes in myocardial architecture consistent with a cardiomyopathy substrate</w:t>
      </w:r>
      <w:r w:rsidR="005B277C">
        <w:t xml:space="preserve"> </w:t>
      </w:r>
      <w:r w:rsidR="009E4D38">
        <w:fldChar w:fldCharType="begin">
          <w:fldData xml:space="preserve">PEVuZE5vdGU+PENpdGU+PEF1dGhvcj5BcmV0ejwvQXV0aG9yPjxZZWFyPjE5ODc8L1llYXI+PFJl
Y051bT4yMTQ8L1JlY051bT48RGlzcGxheVRleHQ+KEFyZXR6IGV0IGFsLiwgMTk4NywgU2luYWdy
YSBldCBhbC4sIDIwMjEsIENhZm9yaW8gZXQgYWwuLCAyMDEzKTwvRGlzcGxheVRleHQ+PHJlY29y
ZD48cmVjLW51bWJlcj4yMTQ8L3JlYy1udW1iZXI+PGZvcmVpZ24ta2V5cz48a2V5IGFwcD0iRU4i
IGRiLWlkPSI1ZHZ2emVhZjd0ZXBwd2VzdzlkdjVhdDlzcjlkZnZ3ZnBlZmEiIHRpbWVzdGFtcD0i
MTY1ODI4ODY3MiI+MjE0PC9rZXk+PC9mb3JlaWduLWtleXM+PHJlZi10eXBlIG5hbWU9IkpvdXJu
YWwgQXJ0aWNsZSI+MTc8L3JlZi10eXBlPjxjb250cmlidXRvcnM+PGF1dGhvcnM+PGF1dGhvcj5B
cmV0eiwgSC4gVC48L2F1dGhvcj48YXV0aG9yPkJpbGxpbmdoYW0sIE0uIEUuPC9hdXRob3I+PGF1
dGhvcj5FZHdhcmRzLCBXLiBELjwvYXV0aG9yPjxhdXRob3I+RmFjdG9yLCBTLiBNLjwvYXV0aG9y
PjxhdXRob3I+RmFsbG9uLCBKLiBULjwvYXV0aG9yPjxhdXRob3I+RmVub2dsaW8sIEouIEouLCBK
ci48L2F1dGhvcj48YXV0aG9yPk9sc2VuLCBFLiBHLjwvYXV0aG9yPjxhdXRob3I+U2Nob2VuLCBG
LiBKLjwvYXV0aG9yPjwvYXV0aG9ycz48L2NvbnRyaWJ1dG9ycz48YXV0aC1hZGRyZXNzPkRlcGFy
dG1lbnQgb2YgUGF0aG9sb2d5LCBMYWhleSBDbGluaWMgTWVkaWNhbCBDZW50ZXIsIEJ1cmxpbmd0
b24sIE1hc3NhY2h1c2V0dHMuPC9hdXRoLWFkZHJlc3M+PHRpdGxlcz48dGl0bGU+TXlvY2FyZGl0
aXMuIEEgaGlzdG9wYXRob2xvZ2ljIGRlZmluaXRpb24gYW5kIGNsYXNzaWZpY2F0aW9uPC90aXRs
ZT48c2Vjb25kYXJ5LXRpdGxlPkFtIEogQ2FyZGlvdmFzYyBQYXRob2w8L3NlY29uZGFyeS10aXRs
ZT48L3RpdGxlcz48cGVyaW9kaWNhbD48ZnVsbC10aXRsZT5BbSBKIENhcmRpb3Zhc2MgUGF0aG9s
PC9mdWxsLXRpdGxlPjwvcGVyaW9kaWNhbD48cGFnZXM+My0xNDwvcGFnZXM+PHZvbHVtZT4xPC92
b2x1bWU+PG51bWJlcj4xPC9udW1iZXI+PGVkaXRpb24+MTk4Ny8wMS8wMTwvZWRpdGlvbj48a2V5
d29yZHM+PGtleXdvcmQ+QmlvcHN5PC9rZXl3b3JkPjxrZXl3b3JkPkNhcmRpb215b3BhdGh5LCBE
aWxhdGVkL2RpYWdub3Npczwva2V5d29yZD48a2V5d29yZD5EaWFnbm9zaXMsIERpZmZlcmVudGlh
bDwva2V5d29yZD48a2V5d29yZD5IdW1hbnM8L2tleXdvcmQ+PGtleXdvcmQ+TXlvY2FyZGl0aXMv
Y2xhc3NpZmljYXRpb24vZGlhZ25vc2lzLypwYXRob2xvZ3k8L2tleXdvcmQ+PGtleXdvcmQ+TXlv
Y2FyZGl1bS8qcGF0aG9sb2d5PC9rZXl3b3JkPjwva2V5d29yZHM+PGRhdGVzPjx5ZWFyPjE5ODc8
L3llYXI+PHB1Yi1kYXRlcz48ZGF0ZT5KYW48L2RhdGU+PC9wdWItZGF0ZXM+PC9kYXRlcz48aXNi
bj4wODg3LTgwMDUgKFByaW50KSYjeEQ7MDg4Ny04MDA1PC9pc2JuPjxhY2Nlc3Npb24tbnVtPjM0
NTUyMzI8L2FjY2Vzc2lvbi1udW0+PHVybHM+PC91cmxzPjxyZW1vdGUtZGF0YWJhc2UtcHJvdmlk
ZXI+TkxNPC9yZW1vdGUtZGF0YWJhc2UtcHJvdmlkZXI+PGxhbmd1YWdlPmVuZzwvbGFuZ3VhZ2U+
PC9yZWNvcmQ+PC9DaXRlPjxDaXRlPjxBdXRob3I+U2luYWdyYTwvQXV0aG9yPjxZZWFyPjIwMjE8
L1llYXI+PFJlY051bT4yMTU8L1JlY051bT48cmVjb3JkPjxyZWMtbnVtYmVyPjIxNTwvcmVjLW51
bWJlcj48Zm9yZWlnbi1rZXlzPjxrZXkgYXBwPSJFTiIgZGItaWQ9IjVkdnZ6ZWFmN3RlcHB3ZXN3
OWR2NWF0OXNyOWRmdndmcGVmYSIgdGltZXN0YW1wPSIxNjU4Mjg4NzQwIj4yMTU8L2tleT48L2Zv
cmVpZ24ta2V5cz48cmVmLXR5cGUgbmFtZT0iSm91cm5hbCBBcnRpY2xlIj4xNzwvcmVmLXR5cGU+
PGNvbnRyaWJ1dG9ycz48YXV0aG9ycz48YXV0aG9yPlNpbmFncmEsIEcuPC9hdXRob3I+PGF1dGhv
cj5Qb3JjYXJpLCBBLjwvYXV0aG9yPjxhdXRob3I+R2VudGlsZSwgUC48L2F1dGhvcj48YXV0aG9y
PkFydGljbywgSi48L2F1dGhvcj48YXV0aG9yPkZhYnJpcywgRS48L2F1dGhvcj48YXV0aG9yPkJ1
c3NhbmksIFIuPC9hdXRob3I+PGF1dGhvcj5NZXJsbywgTS48L2F1dGhvcj48L2F1dGhvcnM+PC9j
b250cmlidXRvcnM+PGF1dGgtYWRkcmVzcz5DZW50ZXIgZm9yIERpYWdub3NpcyBhbmQgVHJlYXRt
ZW50IG9mIENhcmRpb215b3BhdGhpZXMsIENhcmRpb3Zhc2N1bGFyIERlcGFydG1lbnQsIEF6aWVu
ZGEgU2FuaXRhcmlhIFVuaXZlcnNpdGFyaWEgSW50ZWdyYXRhIChBU1VJVFMpLCBVbml2ZXJzaXR5
IG9mIFRyaWVzdGUsIFRyaWVzdGUsIEl0YWx5LiYjeEQ7Q2VudGVyIGZvciBEaWFnbm9zaXMgYW5k
IFRyZWF0bWVudCBvZiBDYXJkaW9teW9wYXRoaWVzLCBDYXJkaW90aG9yYWNpYyBEZXBhcnRtZW50
LCBJbnN0aXR1dGUgb2YgUGF0aG9sb2dpY2FsIEFuYXRvbXkgYW5kIEhpc3RvbG9neSwgQXppZW5k
YSBTYW5pdGFyaWEgVW5pdmVyc2l0YXJpYSBJbnRlZ3JhdGEgKEFTVUlUUyksIFVuaXZlcnNpdHkg
b2YgVHJpZXN0ZSwgVHJpZXN0ZSwgSXRhbHkuPC9hdXRoLWFkZHJlc3M+PHRpdGxlcz48dGl0bGU+
VmlyYWwgcHJlc2VuY2UtZ3VpZGVkIGltbXVub21vZHVsYXRpb24gaW4gbHltcGhvY3l0aWMgbXlv
Y2FyZGl0aXM6IGFuIHVwZGF0ZTwvdGl0bGU+PHNlY29uZGFyeS10aXRsZT5FdXIgSiBIZWFydCBG
YWlsPC9zZWNvbmRhcnktdGl0bGU+PC90aXRsZXM+PHBlcmlvZGljYWw+PGZ1bGwtdGl0bGU+RXVy
IEogSGVhcnQgRmFpbDwvZnVsbC10aXRsZT48L3BlcmlvZGljYWw+PHBhZ2VzPjIxMS0yMTY8L3Bh
Z2VzPjx2b2x1bWU+MjM8L3ZvbHVtZT48bnVtYmVyPjI8L251bWJlcj48ZWRpdGlvbj4yMDIwLzA3
LzIwPC9lZGl0aW9uPjxrZXl3b3Jkcz48a2V5d29yZD4qSGVhcnQgRmFpbHVyZTwva2V5d29yZD48
a2V5d29yZD5IdW1hbnM8L2tleXdvcmQ+PGtleXdvcmQ+SW1tdW5vbW9kdWxhdGlvbjwva2V5d29y
ZD48a2V5d29yZD5JbW11bm9zdXBwcmVzc2l2ZSBBZ2VudHM8L2tleXdvcmQ+PGtleXdvcmQ+Kk15
b2NhcmRpdGlzPC9rZXl3b3JkPjxrZXl3b3JkPk15b2NhcmRpdW08L2tleXdvcmQ+PGtleXdvcmQ+
KkVuZG9teW9jYXJkaWFsIGJpb3BzeTwva2V5d29yZD48a2V5d29yZD4qSW1tdW5vc3VwcHJlc3Np
dmUgdGhlcmFweTwva2V5d29yZD48a2V5d29yZD4qTHltcGhvY3l0aWMgbXlvY2FyZGl0aXM8L2tl
eXdvcmQ+PGtleXdvcmQ+KlBvbHltZXJhc2UgY2hhaW4gcmVhY3Rpb248L2tleXdvcmQ+PGtleXdv
cmQ+KlZpcmFsIHByZXNlbmNlPC9rZXl3b3JkPjwva2V5d29yZHM+PGRhdGVzPjx5ZWFyPjIwMjE8
L3llYXI+PHB1Yi1kYXRlcz48ZGF0ZT5GZWI8L2RhdGU+PC9wdWItZGF0ZXM+PC9kYXRlcz48aXNi
bj4xMzg4LTk4NDIgKFByaW50KSYjeEQ7MTM4OC05ODQyPC9pc2JuPjxhY2Nlc3Npb24tbnVtPjMy
NjgzNzU4PC9hY2Nlc3Npb24tbnVtPjx1cmxzPjwvdXJscz48Y3VzdG9tMj5QTUM3NDA1MTQwPC9j
dXN0b20yPjxlbGVjdHJvbmljLXJlc291cmNlLW51bT4xMC4xMDAyL2VqaGYuMTk2OTwvZWxlY3Ry
b25pYy1yZXNvdXJjZS1udW0+PHJlbW90ZS1kYXRhYmFzZS1wcm92aWRlcj5OTE08L3JlbW90ZS1k
YXRhYmFzZS1wcm92aWRlcj48bGFuZ3VhZ2U+ZW5nPC9sYW5ndWFnZT48L3JlY29yZD48L0NpdGU+
PENpdGU+PEF1dGhvcj5DYWZvcmlvPC9BdXRob3I+PFllYXI+MjAxMzwvWWVhcj48UmVjTnVtPjEz
OTwvUmVjTnVtPjxyZWNvcmQ+PHJlYy1udW1iZXI+MTM5PC9yZWMtbnVtYmVyPjxmb3JlaWduLWtl
eXM+PGtleSBhcHA9IkVOIiBkYi1pZD0iMnh0MmVhcGEyZHplZDVlNXJmc3AwZHhxcHNmcGR4OWR0
MnA5IiB0aW1lc3RhbXA9IjE2NTY2MzMyMDEiPjEzOTwva2V5PjwvZm9yZWlnbi1rZXlzPjxyZWYt
dHlwZSBuYW1lPSJKb3VybmFsIEFydGljbGUiPjE3PC9yZWYtdHlwZT48Y29udHJpYnV0b3JzPjxh
dXRob3JzPjxhdXRob3I+Q2Fmb3JpbywgQWxpZGEgTFA8L2F1dGhvcj48YXV0aG9yPlBhbmt1d2Vp
dCwgU2FiaW5lPC9hdXRob3I+PGF1dGhvcj5BcmJ1c3RpbmksIEVsb2lzYTwvYXV0aG9yPjxhdXRo
b3I+QmFzc28sIENyaXN0aW5hPC9hdXRob3I+PGF1dGhvcj5HaW1lbm8tQmxhbmVzLCBKdWFuPC9h
dXRob3I+PGF1dGhvcj5GZWxpeCwgU3RlcGhhbiBCPC9hdXRob3I+PGF1dGhvcj5GdSwgTWljaGFl
bDwvYXV0aG9yPjxhdXRob3I+SGVsacO2LCBUaWluYTwvYXV0aG9yPjxhdXRob3I+SGV5bWFucywg
U3RlcGhhbmU8L2F1dGhvcj48YXV0aG9yPkphaG5zLCBSb2xhbmQ8L2F1dGhvcj48L2F1dGhvcnM+
PC9jb250cmlidXRvcnM+PHRpdGxlcz48dGl0bGU+Q3VycmVudCBzdGF0ZSBvZiBrbm93bGVkZ2Ug
b24gYWV0aW9sb2d5LCBkaWFnbm9zaXMsIG1hbmFnZW1lbnQsIGFuZCB0aGVyYXB5IG9mIG15b2Nh
cmRpdGlzOiBhIHBvc2l0aW9uIHN0YXRlbWVudCBvZiB0aGUgRXVyb3BlYW4gU29jaWV0eSBvZiBD
YXJkaW9sb2d5IFdvcmtpbmcgR3JvdXAgb24gTXlvY2FyZGlhbCBhbmQgUGVyaWNhcmRpYWwgRGlz
ZWFzZXM8L3RpdGxlPjxzZWNvbmRhcnktdGl0bGU+RXVyb3BlYW4gaGVhcnQgam91cm5hbDwvc2Vj
b25kYXJ5LXRpdGxlPjwvdGl0bGVzPjxwZXJpb2RpY2FsPjxmdWxsLXRpdGxlPkV1cm9wZWFuIGhl
YXJ0IGpvdXJuYWw8L2Z1bGwtdGl0bGU+PC9wZXJpb2RpY2FsPjxwYWdlcz4yNjM2LTI2NDg8L3Bh
Z2VzPjx2b2x1bWU+MzQ8L3ZvbHVtZT48bnVtYmVyPjMzPC9udW1iZXI+PGRhdGVzPjx5ZWFyPjIw
MTM8L3llYXI+PC9kYXRlcz48aXNibj4xNTIyLTk2NDU8L2lzYm4+PHVybHM+PC91cmxzPjwvcmVj
b3JkPjwvQ2l0ZT48L0VuZE5vdGU+AG==
</w:fldData>
        </w:fldChar>
      </w:r>
      <w:r w:rsidR="00761CD7">
        <w:instrText xml:space="preserve"> ADDIN EN.CITE </w:instrText>
      </w:r>
      <w:r w:rsidR="00761CD7">
        <w:fldChar w:fldCharType="begin">
          <w:fldData xml:space="preserve">PEVuZE5vdGU+PENpdGU+PEF1dGhvcj5BcmV0ejwvQXV0aG9yPjxZZWFyPjE5ODc8L1llYXI+PFJl
Y051bT4yMTQ8L1JlY051bT48RGlzcGxheVRleHQ+KEFyZXR6IGV0IGFsLiwgMTk4NywgU2luYWdy
YSBldCBhbC4sIDIwMjEsIENhZm9yaW8gZXQgYWwuLCAyMDEzKTwvRGlzcGxheVRleHQ+PHJlY29y
ZD48cmVjLW51bWJlcj4yMTQ8L3JlYy1udW1iZXI+PGZvcmVpZ24ta2V5cz48a2V5IGFwcD0iRU4i
IGRiLWlkPSI1ZHZ2emVhZjd0ZXBwd2VzdzlkdjVhdDlzcjlkZnZ3ZnBlZmEiIHRpbWVzdGFtcD0i
MTY1ODI4ODY3MiI+MjE0PC9rZXk+PC9mb3JlaWduLWtleXM+PHJlZi10eXBlIG5hbWU9IkpvdXJu
YWwgQXJ0aWNsZSI+MTc8L3JlZi10eXBlPjxjb250cmlidXRvcnM+PGF1dGhvcnM+PGF1dGhvcj5B
cmV0eiwgSC4gVC48L2F1dGhvcj48YXV0aG9yPkJpbGxpbmdoYW0sIE0uIEUuPC9hdXRob3I+PGF1
dGhvcj5FZHdhcmRzLCBXLiBELjwvYXV0aG9yPjxhdXRob3I+RmFjdG9yLCBTLiBNLjwvYXV0aG9y
PjxhdXRob3I+RmFsbG9uLCBKLiBULjwvYXV0aG9yPjxhdXRob3I+RmVub2dsaW8sIEouIEouLCBK
ci48L2F1dGhvcj48YXV0aG9yPk9sc2VuLCBFLiBHLjwvYXV0aG9yPjxhdXRob3I+U2Nob2VuLCBG
LiBKLjwvYXV0aG9yPjwvYXV0aG9ycz48L2NvbnRyaWJ1dG9ycz48YXV0aC1hZGRyZXNzPkRlcGFy
dG1lbnQgb2YgUGF0aG9sb2d5LCBMYWhleSBDbGluaWMgTWVkaWNhbCBDZW50ZXIsIEJ1cmxpbmd0
b24sIE1hc3NhY2h1c2V0dHMuPC9hdXRoLWFkZHJlc3M+PHRpdGxlcz48dGl0bGU+TXlvY2FyZGl0
aXMuIEEgaGlzdG9wYXRob2xvZ2ljIGRlZmluaXRpb24gYW5kIGNsYXNzaWZpY2F0aW9uPC90aXRs
ZT48c2Vjb25kYXJ5LXRpdGxlPkFtIEogQ2FyZGlvdmFzYyBQYXRob2w8L3NlY29uZGFyeS10aXRs
ZT48L3RpdGxlcz48cGVyaW9kaWNhbD48ZnVsbC10aXRsZT5BbSBKIENhcmRpb3Zhc2MgUGF0aG9s
PC9mdWxsLXRpdGxlPjwvcGVyaW9kaWNhbD48cGFnZXM+My0xNDwvcGFnZXM+PHZvbHVtZT4xPC92
b2x1bWU+PG51bWJlcj4xPC9udW1iZXI+PGVkaXRpb24+MTk4Ny8wMS8wMTwvZWRpdGlvbj48a2V5
d29yZHM+PGtleXdvcmQ+QmlvcHN5PC9rZXl3b3JkPjxrZXl3b3JkPkNhcmRpb215b3BhdGh5LCBE
aWxhdGVkL2RpYWdub3Npczwva2V5d29yZD48a2V5d29yZD5EaWFnbm9zaXMsIERpZmZlcmVudGlh
bDwva2V5d29yZD48a2V5d29yZD5IdW1hbnM8L2tleXdvcmQ+PGtleXdvcmQ+TXlvY2FyZGl0aXMv
Y2xhc3NpZmljYXRpb24vZGlhZ25vc2lzLypwYXRob2xvZ3k8L2tleXdvcmQ+PGtleXdvcmQ+TXlv
Y2FyZGl1bS8qcGF0aG9sb2d5PC9rZXl3b3JkPjwva2V5d29yZHM+PGRhdGVzPjx5ZWFyPjE5ODc8
L3llYXI+PHB1Yi1kYXRlcz48ZGF0ZT5KYW48L2RhdGU+PC9wdWItZGF0ZXM+PC9kYXRlcz48aXNi
bj4wODg3LTgwMDUgKFByaW50KSYjeEQ7MDg4Ny04MDA1PC9pc2JuPjxhY2Nlc3Npb24tbnVtPjM0
NTUyMzI8L2FjY2Vzc2lvbi1udW0+PHVybHM+PC91cmxzPjxyZW1vdGUtZGF0YWJhc2UtcHJvdmlk
ZXI+TkxNPC9yZW1vdGUtZGF0YWJhc2UtcHJvdmlkZXI+PGxhbmd1YWdlPmVuZzwvbGFuZ3VhZ2U+
PC9yZWNvcmQ+PC9DaXRlPjxDaXRlPjxBdXRob3I+U2luYWdyYTwvQXV0aG9yPjxZZWFyPjIwMjE8
L1llYXI+PFJlY051bT4yMTU8L1JlY051bT48cmVjb3JkPjxyZWMtbnVtYmVyPjIxNTwvcmVjLW51
bWJlcj48Zm9yZWlnbi1rZXlzPjxrZXkgYXBwPSJFTiIgZGItaWQ9IjVkdnZ6ZWFmN3RlcHB3ZXN3
OWR2NWF0OXNyOWRmdndmcGVmYSIgdGltZXN0YW1wPSIxNjU4Mjg4NzQwIj4yMTU8L2tleT48L2Zv
cmVpZ24ta2V5cz48cmVmLXR5cGUgbmFtZT0iSm91cm5hbCBBcnRpY2xlIj4xNzwvcmVmLXR5cGU+
PGNvbnRyaWJ1dG9ycz48YXV0aG9ycz48YXV0aG9yPlNpbmFncmEsIEcuPC9hdXRob3I+PGF1dGhv
cj5Qb3JjYXJpLCBBLjwvYXV0aG9yPjxhdXRob3I+R2VudGlsZSwgUC48L2F1dGhvcj48YXV0aG9y
PkFydGljbywgSi48L2F1dGhvcj48YXV0aG9yPkZhYnJpcywgRS48L2F1dGhvcj48YXV0aG9yPkJ1
c3NhbmksIFIuPC9hdXRob3I+PGF1dGhvcj5NZXJsbywgTS48L2F1dGhvcj48L2F1dGhvcnM+PC9j
b250cmlidXRvcnM+PGF1dGgtYWRkcmVzcz5DZW50ZXIgZm9yIERpYWdub3NpcyBhbmQgVHJlYXRt
ZW50IG9mIENhcmRpb215b3BhdGhpZXMsIENhcmRpb3Zhc2N1bGFyIERlcGFydG1lbnQsIEF6aWVu
ZGEgU2FuaXRhcmlhIFVuaXZlcnNpdGFyaWEgSW50ZWdyYXRhIChBU1VJVFMpLCBVbml2ZXJzaXR5
IG9mIFRyaWVzdGUsIFRyaWVzdGUsIEl0YWx5LiYjeEQ7Q2VudGVyIGZvciBEaWFnbm9zaXMgYW5k
IFRyZWF0bWVudCBvZiBDYXJkaW9teW9wYXRoaWVzLCBDYXJkaW90aG9yYWNpYyBEZXBhcnRtZW50
LCBJbnN0aXR1dGUgb2YgUGF0aG9sb2dpY2FsIEFuYXRvbXkgYW5kIEhpc3RvbG9neSwgQXppZW5k
YSBTYW5pdGFyaWEgVW5pdmVyc2l0YXJpYSBJbnRlZ3JhdGEgKEFTVUlUUyksIFVuaXZlcnNpdHkg
b2YgVHJpZXN0ZSwgVHJpZXN0ZSwgSXRhbHkuPC9hdXRoLWFkZHJlc3M+PHRpdGxlcz48dGl0bGU+
VmlyYWwgcHJlc2VuY2UtZ3VpZGVkIGltbXVub21vZHVsYXRpb24gaW4gbHltcGhvY3l0aWMgbXlv
Y2FyZGl0aXM6IGFuIHVwZGF0ZTwvdGl0bGU+PHNlY29uZGFyeS10aXRsZT5FdXIgSiBIZWFydCBG
YWlsPC9zZWNvbmRhcnktdGl0bGU+PC90aXRsZXM+PHBlcmlvZGljYWw+PGZ1bGwtdGl0bGU+RXVy
IEogSGVhcnQgRmFpbDwvZnVsbC10aXRsZT48L3BlcmlvZGljYWw+PHBhZ2VzPjIxMS0yMTY8L3Bh
Z2VzPjx2b2x1bWU+MjM8L3ZvbHVtZT48bnVtYmVyPjI8L251bWJlcj48ZWRpdGlvbj4yMDIwLzA3
LzIwPC9lZGl0aW9uPjxrZXl3b3Jkcz48a2V5d29yZD4qSGVhcnQgRmFpbHVyZTwva2V5d29yZD48
a2V5d29yZD5IdW1hbnM8L2tleXdvcmQ+PGtleXdvcmQ+SW1tdW5vbW9kdWxhdGlvbjwva2V5d29y
ZD48a2V5d29yZD5JbW11bm9zdXBwcmVzc2l2ZSBBZ2VudHM8L2tleXdvcmQ+PGtleXdvcmQ+Kk15
b2NhcmRpdGlzPC9rZXl3b3JkPjxrZXl3b3JkPk15b2NhcmRpdW08L2tleXdvcmQ+PGtleXdvcmQ+
KkVuZG9teW9jYXJkaWFsIGJpb3BzeTwva2V5d29yZD48a2V5d29yZD4qSW1tdW5vc3VwcHJlc3Np
dmUgdGhlcmFweTwva2V5d29yZD48a2V5d29yZD4qTHltcGhvY3l0aWMgbXlvY2FyZGl0aXM8L2tl
eXdvcmQ+PGtleXdvcmQ+KlBvbHltZXJhc2UgY2hhaW4gcmVhY3Rpb248L2tleXdvcmQ+PGtleXdv
cmQ+KlZpcmFsIHByZXNlbmNlPC9rZXl3b3JkPjwva2V5d29yZHM+PGRhdGVzPjx5ZWFyPjIwMjE8
L3llYXI+PHB1Yi1kYXRlcz48ZGF0ZT5GZWI8L2RhdGU+PC9wdWItZGF0ZXM+PC9kYXRlcz48aXNi
bj4xMzg4LTk4NDIgKFByaW50KSYjeEQ7MTM4OC05ODQyPC9pc2JuPjxhY2Nlc3Npb24tbnVtPjMy
NjgzNzU4PC9hY2Nlc3Npb24tbnVtPjx1cmxzPjwvdXJscz48Y3VzdG9tMj5QTUM3NDA1MTQwPC9j
dXN0b20yPjxlbGVjdHJvbmljLXJlc291cmNlLW51bT4xMC4xMDAyL2VqaGYuMTk2OTwvZWxlY3Ry
b25pYy1yZXNvdXJjZS1udW0+PHJlbW90ZS1kYXRhYmFzZS1wcm92aWRlcj5OTE08L3JlbW90ZS1k
YXRhYmFzZS1wcm92aWRlcj48bGFuZ3VhZ2U+ZW5nPC9sYW5ndWFnZT48L3JlY29yZD48L0NpdGU+
PENpdGU+PEF1dGhvcj5DYWZvcmlvPC9BdXRob3I+PFllYXI+MjAxMzwvWWVhcj48UmVjTnVtPjEz
OTwvUmVjTnVtPjxyZWNvcmQ+PHJlYy1udW1iZXI+MTM5PC9yZWMtbnVtYmVyPjxmb3JlaWduLWtl
eXM+PGtleSBhcHA9IkVOIiBkYi1pZD0iMnh0MmVhcGEyZHplZDVlNXJmc3AwZHhxcHNmcGR4OWR0
MnA5IiB0aW1lc3RhbXA9IjE2NTY2MzMyMDEiPjEzOTwva2V5PjwvZm9yZWlnbi1rZXlzPjxyZWYt
dHlwZSBuYW1lPSJKb3VybmFsIEFydGljbGUiPjE3PC9yZWYtdHlwZT48Y29udHJpYnV0b3JzPjxh
dXRob3JzPjxhdXRob3I+Q2Fmb3JpbywgQWxpZGEgTFA8L2F1dGhvcj48YXV0aG9yPlBhbmt1d2Vp
dCwgU2FiaW5lPC9hdXRob3I+PGF1dGhvcj5BcmJ1c3RpbmksIEVsb2lzYTwvYXV0aG9yPjxhdXRo
b3I+QmFzc28sIENyaXN0aW5hPC9hdXRob3I+PGF1dGhvcj5HaW1lbm8tQmxhbmVzLCBKdWFuPC9h
dXRob3I+PGF1dGhvcj5GZWxpeCwgU3RlcGhhbiBCPC9hdXRob3I+PGF1dGhvcj5GdSwgTWljaGFl
bDwvYXV0aG9yPjxhdXRob3I+SGVsacO2LCBUaWluYTwvYXV0aG9yPjxhdXRob3I+SGV5bWFucywg
U3RlcGhhbmU8L2F1dGhvcj48YXV0aG9yPkphaG5zLCBSb2xhbmQ8L2F1dGhvcj48L2F1dGhvcnM+
PC9jb250cmlidXRvcnM+PHRpdGxlcz48dGl0bGU+Q3VycmVudCBzdGF0ZSBvZiBrbm93bGVkZ2Ug
b24gYWV0aW9sb2d5LCBkaWFnbm9zaXMsIG1hbmFnZW1lbnQsIGFuZCB0aGVyYXB5IG9mIG15b2Nh
cmRpdGlzOiBhIHBvc2l0aW9uIHN0YXRlbWVudCBvZiB0aGUgRXVyb3BlYW4gU29jaWV0eSBvZiBD
YXJkaW9sb2d5IFdvcmtpbmcgR3JvdXAgb24gTXlvY2FyZGlhbCBhbmQgUGVyaWNhcmRpYWwgRGlz
ZWFzZXM8L3RpdGxlPjxzZWNvbmRhcnktdGl0bGU+RXVyb3BlYW4gaGVhcnQgam91cm5hbDwvc2Vj
b25kYXJ5LXRpdGxlPjwvdGl0bGVzPjxwZXJpb2RpY2FsPjxmdWxsLXRpdGxlPkV1cm9wZWFuIGhl
YXJ0IGpvdXJuYWw8L2Z1bGwtdGl0bGU+PC9wZXJpb2RpY2FsPjxwYWdlcz4yNjM2LTI2NDg8L3Bh
Z2VzPjx2b2x1bWU+MzQ8L3ZvbHVtZT48bnVtYmVyPjMzPC9udW1iZXI+PGRhdGVzPjx5ZWFyPjIw
MTM8L3llYXI+PC9kYXRlcz48aXNibj4xNTIyLTk2NDU8L2lzYm4+PHVybHM+PC91cmxzPjwvcmVj
b3JkPjwvQ2l0ZT48L0VuZE5vdGU+AG==
</w:fldData>
        </w:fldChar>
      </w:r>
      <w:r w:rsidR="00761CD7">
        <w:instrText xml:space="preserve"> ADDIN EN.CITE.DATA </w:instrText>
      </w:r>
      <w:r w:rsidR="00761CD7">
        <w:fldChar w:fldCharType="end"/>
      </w:r>
      <w:r w:rsidR="009E4D38">
        <w:fldChar w:fldCharType="separate"/>
      </w:r>
      <w:r w:rsidR="009E4D38">
        <w:rPr>
          <w:noProof/>
        </w:rPr>
        <w:t xml:space="preserve">(Aretz et al., 1987, Sinagra et al., 2021, Caforio et al., </w:t>
      </w:r>
      <w:r w:rsidR="00D83ADE">
        <w:rPr>
          <w:noProof/>
        </w:rPr>
        <w:t>2013a</w:t>
      </w:r>
      <w:r w:rsidR="009E4D38">
        <w:rPr>
          <w:noProof/>
        </w:rPr>
        <w:t>)</w:t>
      </w:r>
      <w:r w:rsidR="009E4D38">
        <w:fldChar w:fldCharType="end"/>
      </w:r>
      <w:r w:rsidR="00B728C9">
        <w:t>.</w:t>
      </w:r>
      <w:r w:rsidR="00FC735F" w:rsidRPr="00FC735F">
        <w:t xml:space="preserve"> </w:t>
      </w:r>
      <w:r w:rsidR="00AB653F">
        <w:t xml:space="preserve">However, </w:t>
      </w:r>
      <w:r w:rsidR="00483C47" w:rsidRPr="00483C47">
        <w:t>a viral genome may be present in the myocardium but with insufficient histologic changes to meet the Dallas criteria</w:t>
      </w:r>
      <w:r w:rsidR="00AF1EA7">
        <w:t xml:space="preserve"> </w:t>
      </w:r>
      <w:r w:rsidR="009E4D38">
        <w:fldChar w:fldCharType="begin">
          <w:fldData xml:space="preserve">PEVuZE5vdGU+PENpdGU+PEF1dGhvcj5LaW5kZXJtYW5uPC9BdXRob3I+PFllYXI+MjAwODwvWWVh
cj48UmVjTnVtPjUzPC9SZWNOdW0+PERpc3BsYXlUZXh0PihLaW5kZXJtYW5uIGV0IGFsLiwgMjAw
OCwgQmF1Z2htYW4sIDIwMDYpPC9EaXNwbGF5VGV4dD48cmVjb3JkPjxyZWMtbnVtYmVyPjUzPC9y
ZWMtbnVtYmVyPjxmb3JlaWduLWtleXM+PGtleSBhcHA9IkVOIiBkYi1pZD0iMnh0MmVhcGEyZHpl
ZDVlNXJmc3AwZHhxcHNmcGR4OWR0MnA5IiB0aW1lc3RhbXA9IjE2NTYyODYxMDEiPjUzPC9rZXk+
PC9mb3JlaWduLWtleXM+PHJlZi10eXBlIG5hbWU9IkpvdXJuYWwgQXJ0aWNsZSI+MTc8L3JlZi10
eXBlPjxjb250cmlidXRvcnM+PGF1dGhvcnM+PGF1dGhvcj5LaW5kZXJtYW5uLCBJLjwvYXV0aG9y
PjxhdXRob3I+S2luZGVybWFubiwgTS48L2F1dGhvcj48YXV0aG9yPkthbmRvbGYsIFIuPC9hdXRo
b3I+PGF1dGhvcj5LbGluZ2VsLCBLLjwvYXV0aG9yPjxhdXRob3I+QsO8bHRtYW5uLCBCLjwvYXV0
aG9yPjxhdXRob3I+TcO8bGxlciwgVC48L2F1dGhvcj48YXV0aG9yPkxpbmRpbmdlciwgQS48L2F1
dGhvcj48YXV0aG9yPkLDtmhtLCBNLjwvYXV0aG9yPjwvYXV0aG9ycz48L2NvbnRyaWJ1dG9ycz48
YXV0aC1hZGRyZXNzPlVuaXZlcnNpdMOkdHNrbGluaWt1bSBkZXMgU2FhcmxhbmRlcywgS2xpbmlr
IGbDvHIgSW5uZXJlIE1lZGl6aW4gSUlJLCBIb21idXJnL1NhYXIsIEdlcm1hbnkuIGkua2luZGVy
bWFubkBtZWQtaW4udW5pLXNhYXJsYW5kLmRlPC9hdXRoLWFkZHJlc3M+PHRpdGxlcz48dGl0bGU+
UHJlZGljdG9ycyBvZiBvdXRjb21lIGluIHBhdGllbnRzIHdpdGggc3VzcGVjdGVkIG15b2NhcmRp
dGlzPC90aXRsZT48c2Vjb25kYXJ5LXRpdGxlPkNpcmN1bGF0aW9uPC9zZWNvbmRhcnktdGl0bGU+
PC90aXRsZXM+PHBlcmlvZGljYWw+PGZ1bGwtdGl0bGU+Q2lyY3VsYXRpb248L2Z1bGwtdGl0bGU+
PC9wZXJpb2RpY2FsPjxwYWdlcz42MzktNDg8L3BhZ2VzPjx2b2x1bWU+MTE4PC92b2x1bWU+PG51
bWJlcj42PC9udW1iZXI+PGVkaXRpb24+MjAwOC8wNy8yMzwvZWRpdGlvbj48a2V5d29yZHM+PGtl
eXdvcmQ+QWRyZW5lcmdpYyBiZXRhLUFudGFnb25pc3RzLyp0aGVyYXBldXRpYyB1c2U8L2tleXdv
cmQ+PGtleXdvcmQ+QWR1bHQ8L2tleXdvcmQ+PGtleXdvcmQ+QmlvcHN5PC9rZXl3b3JkPjxrZXl3
b3JkPkNhcmRpb215b3BhdGh5LCBEaWxhdGVkL2RydWcgdGhlcmFweS9tb3J0YWxpdHkvcGF0aG9s
b2d5L3Zpcm9sb2d5PC9rZXl3b3JkPjxrZXl3b3JkPkZlbWFsZTwva2V5d29yZD48a2V5d29yZD5G
b2xsb3ctVXAgU3R1ZGllczwva2V5d29yZD48a2V5d29yZD5HZW5vbWUsIFZpcmFsPC9rZXl3b3Jk
PjxrZXl3b3JkPkhlYXJ0IFRyYW5zcGxhbnRhdGlvbjwva2V5d29yZD48a2V5d29yZD5IdW1hbnM8
L2tleXdvcmQ+PGtleXdvcmQ+TWFsZTwva2V5d29yZD48a2V5d29yZD5NaWRkbGUgQWdlZDwva2V5
d29yZD48a2V5d29yZD5NaW5lcmFsb2NvcnRpY29pZCBSZWNlcHRvciBBbnRhZ29uaXN0cy8qdGhl
cmFwZXV0aWMgdXNlPC9rZXl3b3JkPjxrZXl3b3JkPk11bHRpdmFyaWF0ZSBBbmFseXNpczwva2V5
d29yZD48a2V5d29yZD5NeW9jYXJkaXRpcy8qZHJ1ZyB0aGVyYXB5Lyptb3J0YWxpdHkvcGF0aG9s
b2d5L3Zpcm9sb2d5PC9rZXl3b3JkPjxrZXl3b3JkPlByZWRpY3RpdmUgVmFsdWUgb2YgVGVzdHM8
L2tleXdvcmQ+PGtleXdvcmQ+UHJvZ25vc2lzPC9rZXl3b3JkPjxrZXl3b3JkPlJpc2sgRmFjdG9y
czwva2V5d29yZD48a2V5d29yZD5TdHJva2UgVm9sdW1lPC9rZXl3b3JkPjxrZXl3b3JkPlN1cnZp
dmFsIEFuYWx5c2lzPC9rZXl3b3JkPjxrZXl3b3JkPlRyZWF0bWVudCBPdXRjb21lPC9rZXl3b3Jk
PjxrZXl3b3JkPlZlbnRyaWN1bGFyIFByZXNzdXJlPC9rZXl3b3JkPjxrZXl3b3JkPlZpcnVzIERp
c2Vhc2VzL2RpYWdub3Npcy8qbW9ydGFsaXR5PC9rZXl3b3JkPjwva2V5d29yZHM+PGRhdGVzPjx5
ZWFyPjIwMDg8L3llYXI+PHB1Yi1kYXRlcz48ZGF0ZT5BdWcgNTwvZGF0ZT48L3B1Yi1kYXRlcz48
L2RhdGVzPjxpc2JuPjAwMDktNzMyMjwvaXNibj48YWNjZXNzaW9uLW51bT4xODY0NTA1MzwvYWNj
ZXNzaW9uLW51bT48dXJscz48L3VybHM+PGVsZWN0cm9uaWMtcmVzb3VyY2UtbnVtPjEwLjExNjEv
Y2lyY3VsYXRpb25haGEuMTA4Ljc2OTQ4OTwvZWxlY3Ryb25pYy1yZXNvdXJjZS1udW0+PHJlbW90
ZS1kYXRhYmFzZS1wcm92aWRlcj5OTE08L3JlbW90ZS1kYXRhYmFzZS1wcm92aWRlcj48bGFuZ3Vh
Z2U+ZW5nPC9sYW5ndWFnZT48L3JlY29yZD48L0NpdGU+PENpdGU+PEF1dGhvcj5CYXVnaG1hbjwv
QXV0aG9yPjxZZWFyPjIwMDY8L1llYXI+PFJlY051bT4yMDwvUmVjTnVtPjxyZWNvcmQ+PHJlYy1u
dW1iZXI+MjA8L3JlYy1udW1iZXI+PGZvcmVpZ24ta2V5cz48a2V5IGFwcD0iRU4iIGRiLWlkPSIy
eHQyZWFwYTJkemVkNWU1cmZzcDBkeHFwc2ZwZHg5ZHQycDkiIHRpbWVzdGFtcD0iMTY1NjI1NDQw
MyI+MjA8L2tleT48L2ZvcmVpZ24ta2V5cz48cmVmLXR5cGUgbmFtZT0iSm91cm5hbCBBcnRpY2xl
Ij4xNzwvcmVmLXR5cGU+PGNvbnRyaWJ1dG9ycz48YXV0aG9ycz48YXV0aG9yPkJhdWdobWFuLCBL
ZW5uZXRoIEw8L2F1dGhvcj48L2F1dGhvcnM+PC9jb250cmlidXRvcnM+PHRpdGxlcz48dGl0bGU+
RGlhZ25vc2lzIG9mIG15b2NhcmRpdGlzOiBkZWF0aCBvZiBEYWxsYXMgY3JpdGVyaWE8L3RpdGxl
PjxzZWNvbmRhcnktdGl0bGU+Q2lyY3VsYXRpb248L3NlY29uZGFyeS10aXRsZT48L3RpdGxlcz48
cGVyaW9kaWNhbD48ZnVsbC10aXRsZT5DaXJjdWxhdGlvbjwvZnVsbC10aXRsZT48L3BlcmlvZGlj
YWw+PHBhZ2VzPjU5My01OTU8L3BhZ2VzPjx2b2x1bWU+MTEzPC92b2x1bWU+PG51bWJlcj40PC9u
dW1iZXI+PGRhdGVzPjx5ZWFyPjIwMDY8L3llYXI+PC9kYXRlcz48aXNibj4wMDA5LTczMjI8L2lz
Ym4+PHVybHM+PC91cmxzPjwvcmVjb3JkPjwvQ2l0ZT48L0VuZE5vdGU+
</w:fldData>
        </w:fldChar>
      </w:r>
      <w:r w:rsidR="00761CD7">
        <w:instrText xml:space="preserve"> ADDIN EN.CITE </w:instrText>
      </w:r>
      <w:r w:rsidR="00761CD7">
        <w:fldChar w:fldCharType="begin">
          <w:fldData xml:space="preserve">PEVuZE5vdGU+PENpdGU+PEF1dGhvcj5LaW5kZXJtYW5uPC9BdXRob3I+PFllYXI+MjAwODwvWWVh
cj48UmVjTnVtPjUzPC9SZWNOdW0+PERpc3BsYXlUZXh0PihLaW5kZXJtYW5uIGV0IGFsLiwgMjAw
OCwgQmF1Z2htYW4sIDIwMDYpPC9EaXNwbGF5VGV4dD48cmVjb3JkPjxyZWMtbnVtYmVyPjUzPC9y
ZWMtbnVtYmVyPjxmb3JlaWduLWtleXM+PGtleSBhcHA9IkVOIiBkYi1pZD0iMnh0MmVhcGEyZHpl
ZDVlNXJmc3AwZHhxcHNmcGR4OWR0MnA5IiB0aW1lc3RhbXA9IjE2NTYyODYxMDEiPjUzPC9rZXk+
PC9mb3JlaWduLWtleXM+PHJlZi10eXBlIG5hbWU9IkpvdXJuYWwgQXJ0aWNsZSI+MTc8L3JlZi10
eXBlPjxjb250cmlidXRvcnM+PGF1dGhvcnM+PGF1dGhvcj5LaW5kZXJtYW5uLCBJLjwvYXV0aG9y
PjxhdXRob3I+S2luZGVybWFubiwgTS48L2F1dGhvcj48YXV0aG9yPkthbmRvbGYsIFIuPC9hdXRo
b3I+PGF1dGhvcj5LbGluZ2VsLCBLLjwvYXV0aG9yPjxhdXRob3I+QsO8bHRtYW5uLCBCLjwvYXV0
aG9yPjxhdXRob3I+TcO8bGxlciwgVC48L2F1dGhvcj48YXV0aG9yPkxpbmRpbmdlciwgQS48L2F1
dGhvcj48YXV0aG9yPkLDtmhtLCBNLjwvYXV0aG9yPjwvYXV0aG9ycz48L2NvbnRyaWJ1dG9ycz48
YXV0aC1hZGRyZXNzPlVuaXZlcnNpdMOkdHNrbGluaWt1bSBkZXMgU2FhcmxhbmRlcywgS2xpbmlr
IGbDvHIgSW5uZXJlIE1lZGl6aW4gSUlJLCBIb21idXJnL1NhYXIsIEdlcm1hbnkuIGkua2luZGVy
bWFubkBtZWQtaW4udW5pLXNhYXJsYW5kLmRlPC9hdXRoLWFkZHJlc3M+PHRpdGxlcz48dGl0bGU+
UHJlZGljdG9ycyBvZiBvdXRjb21lIGluIHBhdGllbnRzIHdpdGggc3VzcGVjdGVkIG15b2NhcmRp
dGlzPC90aXRsZT48c2Vjb25kYXJ5LXRpdGxlPkNpcmN1bGF0aW9uPC9zZWNvbmRhcnktdGl0bGU+
PC90aXRsZXM+PHBlcmlvZGljYWw+PGZ1bGwtdGl0bGU+Q2lyY3VsYXRpb248L2Z1bGwtdGl0bGU+
PC9wZXJpb2RpY2FsPjxwYWdlcz42MzktNDg8L3BhZ2VzPjx2b2x1bWU+MTE4PC92b2x1bWU+PG51
bWJlcj42PC9udW1iZXI+PGVkaXRpb24+MjAwOC8wNy8yMzwvZWRpdGlvbj48a2V5d29yZHM+PGtl
eXdvcmQ+QWRyZW5lcmdpYyBiZXRhLUFudGFnb25pc3RzLyp0aGVyYXBldXRpYyB1c2U8L2tleXdv
cmQ+PGtleXdvcmQ+QWR1bHQ8L2tleXdvcmQ+PGtleXdvcmQ+QmlvcHN5PC9rZXl3b3JkPjxrZXl3
b3JkPkNhcmRpb215b3BhdGh5LCBEaWxhdGVkL2RydWcgdGhlcmFweS9tb3J0YWxpdHkvcGF0aG9s
b2d5L3Zpcm9sb2d5PC9rZXl3b3JkPjxrZXl3b3JkPkZlbWFsZTwva2V5d29yZD48a2V5d29yZD5G
b2xsb3ctVXAgU3R1ZGllczwva2V5d29yZD48a2V5d29yZD5HZW5vbWUsIFZpcmFsPC9rZXl3b3Jk
PjxrZXl3b3JkPkhlYXJ0IFRyYW5zcGxhbnRhdGlvbjwva2V5d29yZD48a2V5d29yZD5IdW1hbnM8
L2tleXdvcmQ+PGtleXdvcmQ+TWFsZTwva2V5d29yZD48a2V5d29yZD5NaWRkbGUgQWdlZDwva2V5
d29yZD48a2V5d29yZD5NaW5lcmFsb2NvcnRpY29pZCBSZWNlcHRvciBBbnRhZ29uaXN0cy8qdGhl
cmFwZXV0aWMgdXNlPC9rZXl3b3JkPjxrZXl3b3JkPk11bHRpdmFyaWF0ZSBBbmFseXNpczwva2V5
d29yZD48a2V5d29yZD5NeW9jYXJkaXRpcy8qZHJ1ZyB0aGVyYXB5Lyptb3J0YWxpdHkvcGF0aG9s
b2d5L3Zpcm9sb2d5PC9rZXl3b3JkPjxrZXl3b3JkPlByZWRpY3RpdmUgVmFsdWUgb2YgVGVzdHM8
L2tleXdvcmQ+PGtleXdvcmQ+UHJvZ25vc2lzPC9rZXl3b3JkPjxrZXl3b3JkPlJpc2sgRmFjdG9y
czwva2V5d29yZD48a2V5d29yZD5TdHJva2UgVm9sdW1lPC9rZXl3b3JkPjxrZXl3b3JkPlN1cnZp
dmFsIEFuYWx5c2lzPC9rZXl3b3JkPjxrZXl3b3JkPlRyZWF0bWVudCBPdXRjb21lPC9rZXl3b3Jk
PjxrZXl3b3JkPlZlbnRyaWN1bGFyIFByZXNzdXJlPC9rZXl3b3JkPjxrZXl3b3JkPlZpcnVzIERp
c2Vhc2VzL2RpYWdub3Npcy8qbW9ydGFsaXR5PC9rZXl3b3JkPjwva2V5d29yZHM+PGRhdGVzPjx5
ZWFyPjIwMDg8L3llYXI+PHB1Yi1kYXRlcz48ZGF0ZT5BdWcgNTwvZGF0ZT48L3B1Yi1kYXRlcz48
L2RhdGVzPjxpc2JuPjAwMDktNzMyMjwvaXNibj48YWNjZXNzaW9uLW51bT4xODY0NTA1MzwvYWNj
ZXNzaW9uLW51bT48dXJscz48L3VybHM+PGVsZWN0cm9uaWMtcmVzb3VyY2UtbnVtPjEwLjExNjEv
Y2lyY3VsYXRpb25haGEuMTA4Ljc2OTQ4OTwvZWxlY3Ryb25pYy1yZXNvdXJjZS1udW0+PHJlbW90
ZS1kYXRhYmFzZS1wcm92aWRlcj5OTE08L3JlbW90ZS1kYXRhYmFzZS1wcm92aWRlcj48bGFuZ3Vh
Z2U+ZW5nPC9sYW5ndWFnZT48L3JlY29yZD48L0NpdGU+PENpdGU+PEF1dGhvcj5CYXVnaG1hbjwv
QXV0aG9yPjxZZWFyPjIwMDY8L1llYXI+PFJlY051bT4yMDwvUmVjTnVtPjxyZWNvcmQ+PHJlYy1u
dW1iZXI+MjA8L3JlYy1udW1iZXI+PGZvcmVpZ24ta2V5cz48a2V5IGFwcD0iRU4iIGRiLWlkPSIy
eHQyZWFwYTJkemVkNWU1cmZzcDBkeHFwc2ZwZHg5ZHQycDkiIHRpbWVzdGFtcD0iMTY1NjI1NDQw
MyI+MjA8L2tleT48L2ZvcmVpZ24ta2V5cz48cmVmLXR5cGUgbmFtZT0iSm91cm5hbCBBcnRpY2xl
Ij4xNzwvcmVmLXR5cGU+PGNvbnRyaWJ1dG9ycz48YXV0aG9ycz48YXV0aG9yPkJhdWdobWFuLCBL
ZW5uZXRoIEw8L2F1dGhvcj48L2F1dGhvcnM+PC9jb250cmlidXRvcnM+PHRpdGxlcz48dGl0bGU+
RGlhZ25vc2lzIG9mIG15b2NhcmRpdGlzOiBkZWF0aCBvZiBEYWxsYXMgY3JpdGVyaWE8L3RpdGxl
PjxzZWNvbmRhcnktdGl0bGU+Q2lyY3VsYXRpb248L3NlY29uZGFyeS10aXRsZT48L3RpdGxlcz48
cGVyaW9kaWNhbD48ZnVsbC10aXRsZT5DaXJjdWxhdGlvbjwvZnVsbC10aXRsZT48L3BlcmlvZGlj
YWw+PHBhZ2VzPjU5My01OTU8L3BhZ2VzPjx2b2x1bWU+MTEzPC92b2x1bWU+PG51bWJlcj40PC9u
dW1iZXI+PGRhdGVzPjx5ZWFyPjIwMDY8L3llYXI+PC9kYXRlcz48aXNibj4wMDA5LTczMjI8L2lz
Ym4+PHVybHM+PC91cmxzPjwvcmVjb3JkPjwvQ2l0ZT48L0VuZE5vdGU+
</w:fldData>
        </w:fldChar>
      </w:r>
      <w:r w:rsidR="00761CD7">
        <w:instrText xml:space="preserve"> ADDIN EN.CITE.DATA </w:instrText>
      </w:r>
      <w:r w:rsidR="00761CD7">
        <w:fldChar w:fldCharType="end"/>
      </w:r>
      <w:r w:rsidR="009E4D38">
        <w:fldChar w:fldCharType="separate"/>
      </w:r>
      <w:r w:rsidR="009E4D38">
        <w:rPr>
          <w:noProof/>
        </w:rPr>
        <w:t>(Kindermann et al., 2008, Baughman, 2006)</w:t>
      </w:r>
      <w:r w:rsidR="009E4D38">
        <w:fldChar w:fldCharType="end"/>
      </w:r>
      <w:r w:rsidR="00E6014F">
        <w:t xml:space="preserve">. </w:t>
      </w:r>
      <w:r w:rsidR="00BB7D6C">
        <w:t>I</w:t>
      </w:r>
      <w:r w:rsidR="00FF2E5E" w:rsidRPr="00FF2E5E">
        <w:t xml:space="preserve">mmunohistochemical </w:t>
      </w:r>
      <w:r w:rsidR="00AF67C2">
        <w:t xml:space="preserve">and </w:t>
      </w:r>
      <w:r w:rsidR="00AF67C2" w:rsidRPr="00AF67C2">
        <w:t xml:space="preserve">polymerase chain reaction </w:t>
      </w:r>
      <w:r w:rsidR="00AF67C2">
        <w:t xml:space="preserve">(PCR) </w:t>
      </w:r>
      <w:r w:rsidR="00FF2E5E" w:rsidRPr="00FF2E5E">
        <w:t>analysis</w:t>
      </w:r>
      <w:r w:rsidR="00446E4B">
        <w:t>, in addition to</w:t>
      </w:r>
      <w:r w:rsidR="00FF2E5E" w:rsidRPr="00FF2E5E">
        <w:t xml:space="preserve"> </w:t>
      </w:r>
      <w:r w:rsidR="00446E4B" w:rsidRPr="00552DAD">
        <w:t xml:space="preserve">histological </w:t>
      </w:r>
      <w:r w:rsidR="00CF513F" w:rsidRPr="00CF513F">
        <w:t>evaluation</w:t>
      </w:r>
      <w:r w:rsidR="00CF513F">
        <w:t xml:space="preserve">, </w:t>
      </w:r>
      <w:r w:rsidR="00C54EEA">
        <w:t>can</w:t>
      </w:r>
      <w:r w:rsidR="00CF513F" w:rsidRPr="00CF513F">
        <w:t xml:space="preserve"> </w:t>
      </w:r>
      <w:r w:rsidR="00D86FC3">
        <w:t>confirm</w:t>
      </w:r>
      <w:r w:rsidR="0089504C">
        <w:t xml:space="preserve"> a</w:t>
      </w:r>
      <w:r w:rsidR="00D86FC3">
        <w:t xml:space="preserve"> </w:t>
      </w:r>
      <w:r w:rsidR="0089504C" w:rsidRPr="0089504C">
        <w:t xml:space="preserve">definitive </w:t>
      </w:r>
      <w:r w:rsidR="00B728C9" w:rsidRPr="00B728C9">
        <w:t>diagnosis of myocarditis</w:t>
      </w:r>
      <w:r w:rsidR="00A741F3">
        <w:t xml:space="preserve"> </w:t>
      </w:r>
      <w:r w:rsidR="009E4D38">
        <w:fldChar w:fldCharType="begin"/>
      </w:r>
      <w:r w:rsidR="00D83ADE">
        <w:instrText xml:space="preserve"> ADDIN EN.CITE &lt;EndNote&gt;&lt;Cite&gt;&lt;Author&gt;Caforio&lt;/Author&gt;&lt;Year&gt;2013&lt;/Year&gt;&lt;RecNum&gt;139&lt;/RecNum&gt;&lt;DisplayText&gt;(Caforio et al., 2013a)&lt;/DisplayText&gt;&lt;record&gt;&lt;rec-number&gt;139&lt;/rec-number&gt;&lt;foreign-keys&gt;&lt;key app="EN" db-id="0p0w9p0za5xz98efaavx29d3dep0pvet5edw" timestamp="1656633201"&gt;139&lt;/key&gt;&lt;/foreign-keys&gt;&lt;ref-type name="Journal Article"&gt;17&lt;/ref-type&gt;&lt;contributors&gt;&lt;authors&gt;&lt;author&gt;Caforio, Alida LP&lt;/author&gt;&lt;author&gt;Pankuweit, Sabine&lt;/author&gt;&lt;author&gt;Arbustini, Eloisa&lt;/author&gt;&lt;author&gt;Basso, Cristina&lt;/author&gt;&lt;author&gt;Gimeno-Blanes, Juan&lt;/author&gt;&lt;author&gt;Felix, Stephan B&lt;/author&gt;&lt;author&gt;Fu, Michael&lt;/author&gt;&lt;author&gt;Heliö, Tiina&lt;/author&gt;&lt;author&gt;Heymans, Stephane&lt;/author&gt;&lt;author&gt;Jahns, Roland&lt;/author&gt;&lt;/authors&gt;&lt;/contributors&gt;&lt;titles&gt;&lt;title&gt;Current state of knowledge on aetiology, diagnosis, management, and therapy of myocarditis: a position statement of the European Society of Cardiology Working Group on Myocardial and Pericardial Diseases&lt;/title&gt;&lt;secondary-title&gt;European heart journal&lt;/secondary-title&gt;&lt;/titles&gt;&lt;pages&gt;2636-2648&lt;/pages&gt;&lt;volume&gt;34&lt;/volume&gt;&lt;number&gt;33&lt;/number&gt;&lt;dates&gt;&lt;year&gt;2013&lt;/year&gt;&lt;/dates&gt;&lt;isbn&gt;1522-9645&lt;/isbn&gt;&lt;urls&gt;&lt;/urls&gt;&lt;/record&gt;&lt;/Cite&gt;&lt;/EndNote&gt;</w:instrText>
      </w:r>
      <w:r w:rsidR="009E4D38">
        <w:fldChar w:fldCharType="separate"/>
      </w:r>
      <w:r w:rsidR="00D83ADE">
        <w:rPr>
          <w:noProof/>
        </w:rPr>
        <w:t>(Caforio et al., 2013a)</w:t>
      </w:r>
      <w:r w:rsidR="009E4D38">
        <w:fldChar w:fldCharType="end"/>
      </w:r>
      <w:r w:rsidR="00FF2E5E">
        <w:t>.</w:t>
      </w:r>
    </w:p>
    <w:p w14:paraId="005E1106" w14:textId="44C9DEB4" w:rsidR="00F15359" w:rsidRDefault="00373434" w:rsidP="009F4157">
      <w:r>
        <w:lastRenderedPageBreak/>
        <w:t xml:space="preserve">Although studies and clinical trials have demonstrated the diagnostic and prognostic </w:t>
      </w:r>
      <w:r w:rsidR="00D43680">
        <w:t xml:space="preserve">utility </w:t>
      </w:r>
      <w:r>
        <w:t>of EMB</w:t>
      </w:r>
      <w:r w:rsidR="00074B64">
        <w:t xml:space="preserve"> plus tests of</w:t>
      </w:r>
      <w:r w:rsidR="00CC0F43" w:rsidRPr="00CC0F43">
        <w:t xml:space="preserve"> histology</w:t>
      </w:r>
      <w:r w:rsidR="00FB1B6D">
        <w:t xml:space="preserve"> and</w:t>
      </w:r>
      <w:r w:rsidR="00CC0F43" w:rsidRPr="00CC0F43">
        <w:t xml:space="preserve"> immunohistochemistry</w:t>
      </w:r>
      <w:r w:rsidR="0002581B">
        <w:t>,</w:t>
      </w:r>
      <w:r w:rsidDel="00CC0F43">
        <w:t xml:space="preserve"> </w:t>
      </w:r>
      <w:r>
        <w:t xml:space="preserve">for patients </w:t>
      </w:r>
      <w:r w:rsidRPr="00296203">
        <w:t>with suspected myocarditis</w:t>
      </w:r>
      <w:r>
        <w:t>,</w:t>
      </w:r>
      <w:r w:rsidRPr="002A4416">
        <w:t xml:space="preserve"> </w:t>
      </w:r>
      <w:r w:rsidR="0001552B">
        <w:t xml:space="preserve">the </w:t>
      </w:r>
      <w:r>
        <w:t xml:space="preserve">invasive nature </w:t>
      </w:r>
      <w:r w:rsidR="0001552B">
        <w:t>of EMB</w:t>
      </w:r>
      <w:r>
        <w:t xml:space="preserve"> has prevented </w:t>
      </w:r>
      <w:r w:rsidR="0057621C">
        <w:t>its</w:t>
      </w:r>
      <w:r>
        <w:t xml:space="preserve"> frequent use in current clinic</w:t>
      </w:r>
      <w:r w:rsidR="00B2456D">
        <w:t>al</w:t>
      </w:r>
      <w:r>
        <w:t xml:space="preserve"> settings</w:t>
      </w:r>
      <w:r w:rsidR="0057621C">
        <w:t xml:space="preserve"> </w:t>
      </w:r>
      <w:r>
        <w:fldChar w:fldCharType="begin">
          <w:fldData xml:space="preserve">PEVuZE5vdGU+PENpdGU+PEF1dGhvcj5LaW5kZXJtYW5uPC9BdXRob3I+PFllYXI+MjAwODwvWWVh
cj48UmVjTnVtPjUzPC9SZWNOdW0+PERpc3BsYXlUZXh0PihLaW5kZXJtYW5uIGV0IGFsLiwgMjAw
OCk8L0Rpc3BsYXlUZXh0PjxyZWNvcmQ+PHJlYy1udW1iZXI+NTM8L3JlYy1udW1iZXI+PGZvcmVp
Z24ta2V5cz48a2V5IGFwcD0iRU4iIGRiLWlkPSIyeHQyZWFwYTJkemVkNWU1cmZzcDBkeHFwc2Zw
ZHg5ZHQycDkiIHRpbWVzdGFtcD0iMTY1NjI4NjEwMSI+NTM8L2tleT48L2ZvcmVpZ24ta2V5cz48
cmVmLXR5cGUgbmFtZT0iSm91cm5hbCBBcnRpY2xlIj4xNzwvcmVmLXR5cGU+PGNvbnRyaWJ1dG9y
cz48YXV0aG9ycz48YXV0aG9yPktpbmRlcm1hbm4sIEkuPC9hdXRob3I+PGF1dGhvcj5LaW5kZXJt
YW5uLCBNLjwvYXV0aG9yPjxhdXRob3I+S2FuZG9sZiwgUi48L2F1dGhvcj48YXV0aG9yPktsaW5n
ZWwsIEsuPC9hdXRob3I+PGF1dGhvcj5Cw7xsdG1hbm4sIEIuPC9hdXRob3I+PGF1dGhvcj5Nw7xs
bGVyLCBULjwvYXV0aG9yPjxhdXRob3I+TGluZGluZ2VyLCBBLjwvYXV0aG9yPjxhdXRob3I+QsO2
aG0sIE0uPC9hdXRob3I+PC9hdXRob3JzPjwvY29udHJpYnV0b3JzPjxhdXRoLWFkZHJlc3M+VW5p
dmVyc2l0w6R0c2tsaW5pa3VtIGRlcyBTYWFybGFuZGVzLCBLbGluaWsgZsO8ciBJbm5lcmUgTWVk
aXppbiBJSUksIEhvbWJ1cmcvU2FhciwgR2VybWFueS4gaS5raW5kZXJtYW5uQG1lZC1pbi51bmkt
c2FhcmxhbmQuZGU8L2F1dGgtYWRkcmVzcz48dGl0bGVzPjx0aXRsZT5QcmVkaWN0b3JzIG9mIG91
dGNvbWUgaW4gcGF0aWVudHMgd2l0aCBzdXNwZWN0ZWQgbXlvY2FyZGl0aXM8L3RpdGxlPjxzZWNv
bmRhcnktdGl0bGU+Q2lyY3VsYXRpb248L3NlY29uZGFyeS10aXRsZT48L3RpdGxlcz48cGVyaW9k
aWNhbD48ZnVsbC10aXRsZT5DaXJjdWxhdGlvbjwvZnVsbC10aXRsZT48L3BlcmlvZGljYWw+PHBh
Z2VzPjYzOS00ODwvcGFnZXM+PHZvbHVtZT4xMTg8L3ZvbHVtZT48bnVtYmVyPjY8L251bWJlcj48
ZWRpdGlvbj4yMDA4LzA3LzIzPC9lZGl0aW9uPjxrZXl3b3Jkcz48a2V5d29yZD5BZHJlbmVyZ2lj
IGJldGEtQW50YWdvbmlzdHMvKnRoZXJhcGV1dGljIHVzZTwva2V5d29yZD48a2V5d29yZD5BZHVs
dDwva2V5d29yZD48a2V5d29yZD5CaW9wc3k8L2tleXdvcmQ+PGtleXdvcmQ+Q2FyZGlvbXlvcGF0
aHksIERpbGF0ZWQvZHJ1ZyB0aGVyYXB5L21vcnRhbGl0eS9wYXRob2xvZ3kvdmlyb2xvZ3k8L2tl
eXdvcmQ+PGtleXdvcmQ+RmVtYWxlPC9rZXl3b3JkPjxrZXl3b3JkPkZvbGxvdy1VcCBTdHVkaWVz
PC9rZXl3b3JkPjxrZXl3b3JkPkdlbm9tZSwgVmlyYWw8L2tleXdvcmQ+PGtleXdvcmQ+SGVhcnQg
VHJhbnNwbGFudGF0aW9uPC9rZXl3b3JkPjxrZXl3b3JkPkh1bWFuczwva2V5d29yZD48a2V5d29y
ZD5NYWxlPC9rZXl3b3JkPjxrZXl3b3JkPk1pZGRsZSBBZ2VkPC9rZXl3b3JkPjxrZXl3b3JkPk1p
bmVyYWxvY29ydGljb2lkIFJlY2VwdG9yIEFudGFnb25pc3RzLyp0aGVyYXBldXRpYyB1c2U8L2tl
eXdvcmQ+PGtleXdvcmQ+TXVsdGl2YXJpYXRlIEFuYWx5c2lzPC9rZXl3b3JkPjxrZXl3b3JkPk15
b2NhcmRpdGlzLypkcnVnIHRoZXJhcHkvKm1vcnRhbGl0eS9wYXRob2xvZ3kvdmlyb2xvZ3k8L2tl
eXdvcmQ+PGtleXdvcmQ+UHJlZGljdGl2ZSBWYWx1ZSBvZiBUZXN0czwva2V5d29yZD48a2V5d29y
ZD5Qcm9nbm9zaXM8L2tleXdvcmQ+PGtleXdvcmQ+UmlzayBGYWN0b3JzPC9rZXl3b3JkPjxrZXl3
b3JkPlN0cm9rZSBWb2x1bWU8L2tleXdvcmQ+PGtleXdvcmQ+U3Vydml2YWwgQW5hbHlzaXM8L2tl
eXdvcmQ+PGtleXdvcmQ+VHJlYXRtZW50IE91dGNvbWU8L2tleXdvcmQ+PGtleXdvcmQ+VmVudHJp
Y3VsYXIgUHJlc3N1cmU8L2tleXdvcmQ+PGtleXdvcmQ+VmlydXMgRGlzZWFzZXMvZGlhZ25vc2lz
Lyptb3J0YWxpdHk8L2tleXdvcmQ+PC9rZXl3b3Jkcz48ZGF0ZXM+PHllYXI+MjAwODwveWVhcj48
cHViLWRhdGVzPjxkYXRlPkF1ZyA1PC9kYXRlPjwvcHViLWRhdGVzPjwvZGF0ZXM+PGlzYm4+MDAw
OS03MzIyPC9pc2JuPjxhY2Nlc3Npb24tbnVtPjE4NjQ1MDUzPC9hY2Nlc3Npb24tbnVtPjx1cmxz
PjwvdXJscz48ZWxlY3Ryb25pYy1yZXNvdXJjZS1udW0+MTAuMTE2MS9jaXJjdWxhdGlvbmFoYS4x
MDguNzY5NDg5PC9lbGVjdHJvbmljLXJlc291cmNlLW51bT48cmVtb3RlLWRhdGFiYXNlLXByb3Zp
ZGVyPk5MTTwvcmVtb3RlLWRhdGFiYXNlLXByb3ZpZGVyPjxsYW5ndWFnZT5lbmc8L2xhbmd1YWdl
PjwvcmVjb3JkPjwvQ2l0ZT48L0VuZE5vdGU+AG==
</w:fldData>
        </w:fldChar>
      </w:r>
      <w:r w:rsidR="00761CD7">
        <w:instrText xml:space="preserve"> ADDIN EN.CITE </w:instrText>
      </w:r>
      <w:r w:rsidR="00761CD7">
        <w:fldChar w:fldCharType="begin">
          <w:fldData xml:space="preserve">PEVuZE5vdGU+PENpdGU+PEF1dGhvcj5LaW5kZXJtYW5uPC9BdXRob3I+PFllYXI+MjAwODwvWWVh
cj48UmVjTnVtPjUzPC9SZWNOdW0+PERpc3BsYXlUZXh0PihLaW5kZXJtYW5uIGV0IGFsLiwgMjAw
OCk8L0Rpc3BsYXlUZXh0PjxyZWNvcmQ+PHJlYy1udW1iZXI+NTM8L3JlYy1udW1iZXI+PGZvcmVp
Z24ta2V5cz48a2V5IGFwcD0iRU4iIGRiLWlkPSIyeHQyZWFwYTJkemVkNWU1cmZzcDBkeHFwc2Zw
ZHg5ZHQycDkiIHRpbWVzdGFtcD0iMTY1NjI4NjEwMSI+NTM8L2tleT48L2ZvcmVpZ24ta2V5cz48
cmVmLXR5cGUgbmFtZT0iSm91cm5hbCBBcnRpY2xlIj4xNzwvcmVmLXR5cGU+PGNvbnRyaWJ1dG9y
cz48YXV0aG9ycz48YXV0aG9yPktpbmRlcm1hbm4sIEkuPC9hdXRob3I+PGF1dGhvcj5LaW5kZXJt
YW5uLCBNLjwvYXV0aG9yPjxhdXRob3I+S2FuZG9sZiwgUi48L2F1dGhvcj48YXV0aG9yPktsaW5n
ZWwsIEsuPC9hdXRob3I+PGF1dGhvcj5Cw7xsdG1hbm4sIEIuPC9hdXRob3I+PGF1dGhvcj5Nw7xs
bGVyLCBULjwvYXV0aG9yPjxhdXRob3I+TGluZGluZ2VyLCBBLjwvYXV0aG9yPjxhdXRob3I+QsO2
aG0sIE0uPC9hdXRob3I+PC9hdXRob3JzPjwvY29udHJpYnV0b3JzPjxhdXRoLWFkZHJlc3M+VW5p
dmVyc2l0w6R0c2tsaW5pa3VtIGRlcyBTYWFybGFuZGVzLCBLbGluaWsgZsO8ciBJbm5lcmUgTWVk
aXppbiBJSUksIEhvbWJ1cmcvU2FhciwgR2VybWFueS4gaS5raW5kZXJtYW5uQG1lZC1pbi51bmkt
c2FhcmxhbmQuZGU8L2F1dGgtYWRkcmVzcz48dGl0bGVzPjx0aXRsZT5QcmVkaWN0b3JzIG9mIG91
dGNvbWUgaW4gcGF0aWVudHMgd2l0aCBzdXNwZWN0ZWQgbXlvY2FyZGl0aXM8L3RpdGxlPjxzZWNv
bmRhcnktdGl0bGU+Q2lyY3VsYXRpb248L3NlY29uZGFyeS10aXRsZT48L3RpdGxlcz48cGVyaW9k
aWNhbD48ZnVsbC10aXRsZT5DaXJjdWxhdGlvbjwvZnVsbC10aXRsZT48L3BlcmlvZGljYWw+PHBh
Z2VzPjYzOS00ODwvcGFnZXM+PHZvbHVtZT4xMTg8L3ZvbHVtZT48bnVtYmVyPjY8L251bWJlcj48
ZWRpdGlvbj4yMDA4LzA3LzIzPC9lZGl0aW9uPjxrZXl3b3Jkcz48a2V5d29yZD5BZHJlbmVyZ2lj
IGJldGEtQW50YWdvbmlzdHMvKnRoZXJhcGV1dGljIHVzZTwva2V5d29yZD48a2V5d29yZD5BZHVs
dDwva2V5d29yZD48a2V5d29yZD5CaW9wc3k8L2tleXdvcmQ+PGtleXdvcmQ+Q2FyZGlvbXlvcGF0
aHksIERpbGF0ZWQvZHJ1ZyB0aGVyYXB5L21vcnRhbGl0eS9wYXRob2xvZ3kvdmlyb2xvZ3k8L2tl
eXdvcmQ+PGtleXdvcmQ+RmVtYWxlPC9rZXl3b3JkPjxrZXl3b3JkPkZvbGxvdy1VcCBTdHVkaWVz
PC9rZXl3b3JkPjxrZXl3b3JkPkdlbm9tZSwgVmlyYWw8L2tleXdvcmQ+PGtleXdvcmQ+SGVhcnQg
VHJhbnNwbGFudGF0aW9uPC9rZXl3b3JkPjxrZXl3b3JkPkh1bWFuczwva2V5d29yZD48a2V5d29y
ZD5NYWxlPC9rZXl3b3JkPjxrZXl3b3JkPk1pZGRsZSBBZ2VkPC9rZXl3b3JkPjxrZXl3b3JkPk1p
bmVyYWxvY29ydGljb2lkIFJlY2VwdG9yIEFudGFnb25pc3RzLyp0aGVyYXBldXRpYyB1c2U8L2tl
eXdvcmQ+PGtleXdvcmQ+TXVsdGl2YXJpYXRlIEFuYWx5c2lzPC9rZXl3b3JkPjxrZXl3b3JkPk15
b2NhcmRpdGlzLypkcnVnIHRoZXJhcHkvKm1vcnRhbGl0eS9wYXRob2xvZ3kvdmlyb2xvZ3k8L2tl
eXdvcmQ+PGtleXdvcmQ+UHJlZGljdGl2ZSBWYWx1ZSBvZiBUZXN0czwva2V5d29yZD48a2V5d29y
ZD5Qcm9nbm9zaXM8L2tleXdvcmQ+PGtleXdvcmQ+UmlzayBGYWN0b3JzPC9rZXl3b3JkPjxrZXl3
b3JkPlN0cm9rZSBWb2x1bWU8L2tleXdvcmQ+PGtleXdvcmQ+U3Vydml2YWwgQW5hbHlzaXM8L2tl
eXdvcmQ+PGtleXdvcmQ+VHJlYXRtZW50IE91dGNvbWU8L2tleXdvcmQ+PGtleXdvcmQ+VmVudHJp
Y3VsYXIgUHJlc3N1cmU8L2tleXdvcmQ+PGtleXdvcmQ+VmlydXMgRGlzZWFzZXMvZGlhZ25vc2lz
Lyptb3J0YWxpdHk8L2tleXdvcmQ+PC9rZXl3b3Jkcz48ZGF0ZXM+PHllYXI+MjAwODwveWVhcj48
cHViLWRhdGVzPjxkYXRlPkF1ZyA1PC9kYXRlPjwvcHViLWRhdGVzPjwvZGF0ZXM+PGlzYm4+MDAw
OS03MzIyPC9pc2JuPjxhY2Nlc3Npb24tbnVtPjE4NjQ1MDUzPC9hY2Nlc3Npb24tbnVtPjx1cmxz
PjwvdXJscz48ZWxlY3Ryb25pYy1yZXNvdXJjZS1udW0+MTAuMTE2MS9jaXJjdWxhdGlvbmFoYS4x
MDguNzY5NDg5PC9lbGVjdHJvbmljLXJlc291cmNlLW51bT48cmVtb3RlLWRhdGFiYXNlLXByb3Zp
ZGVyPk5MTTwvcmVtb3RlLWRhdGFiYXNlLXByb3ZpZGVyPjxsYW5ndWFnZT5lbmc8L2xhbmd1YWdl
PjwvcmVjb3JkPjwvQ2l0ZT48L0VuZE5vdGU+AG==
</w:fldData>
        </w:fldChar>
      </w:r>
      <w:r w:rsidR="00761CD7">
        <w:instrText xml:space="preserve"> ADDIN EN.CITE.DATA </w:instrText>
      </w:r>
      <w:r w:rsidR="00761CD7">
        <w:fldChar w:fldCharType="end"/>
      </w:r>
      <w:r>
        <w:fldChar w:fldCharType="separate"/>
      </w:r>
      <w:r>
        <w:rPr>
          <w:noProof/>
        </w:rPr>
        <w:t xml:space="preserve">(Kindermann </w:t>
      </w:r>
      <w:r w:rsidR="002D0540">
        <w:rPr>
          <w:noProof/>
        </w:rPr>
        <w:t>et al</w:t>
      </w:r>
      <w:r w:rsidR="00BB07FA">
        <w:rPr>
          <w:noProof/>
        </w:rPr>
        <w:t>.,</w:t>
      </w:r>
      <w:r>
        <w:rPr>
          <w:noProof/>
        </w:rPr>
        <w:t xml:space="preserve"> 2008)</w:t>
      </w:r>
      <w:r>
        <w:fldChar w:fldCharType="end"/>
      </w:r>
      <w:r>
        <w:t>. This leads to difficulty in determining the accurate incidence of myocarditis</w:t>
      </w:r>
      <w:r w:rsidR="00D84423">
        <w:t xml:space="preserve"> </w:t>
      </w:r>
      <w:r>
        <w:fldChar w:fldCharType="begin"/>
      </w:r>
      <w:r w:rsidR="00D83ADE">
        <w:instrText xml:space="preserve"> ADDIN EN.CITE &lt;EndNote&gt;&lt;Cite&gt;&lt;Author&gt;Leone&lt;/Author&gt;&lt;Year&gt;2012&lt;/Year&gt;&lt;RecNum&gt;51&lt;/RecNum&gt;&lt;DisplayText&gt;(Leone et al., 2012)&lt;/DisplayText&gt;&lt;record&gt;&lt;rec-number&gt;51&lt;/rec-number&gt;&lt;foreign-keys&gt;&lt;key app="EN" db-id="0p0w9p0za5xz98efaavx29d3dep0pvet5edw" timestamp="1656285941"&gt;51&lt;/key&gt;&lt;/foreign-keys&gt;&lt;ref-type name="Journal Article"&gt;17&lt;/ref-type&gt;&lt;contributors&gt;&lt;authors&gt;&lt;author&gt;Leone, Ornella&lt;/author&gt;&lt;author&gt;Veinot, John P&lt;/author&gt;&lt;author&gt;Angelini, Annalisa&lt;/author&gt;&lt;author&gt;Baandrup, Ulrik T&lt;/author&gt;&lt;author&gt;Basso, Cristina&lt;/author&gt;&lt;author&gt;Berry, Gerald&lt;/author&gt;&lt;author&gt;Bruneval, Patrick&lt;/author&gt;&lt;author&gt;Burke, Margaret&lt;/author&gt;&lt;author&gt;Butany, Jagdish&lt;/author&gt;&lt;author&gt;Calabrese, Fiorella&lt;/author&gt;&lt;/authors&gt;&lt;/contributors&gt;&lt;titles&gt;&lt;title&gt;2011 consensus statement on endomyocardial biopsy from the Association for European Cardiovascular Pathology and the Society for Cardiovascular Pathology&lt;/title&gt;&lt;secondary-title&gt;Cardiovascular Pathology&lt;/secondary-title&gt;&lt;/titles&gt;&lt;pages&gt;245-274&lt;/pages&gt;&lt;volume&gt;21&lt;/volume&gt;&lt;number&gt;4&lt;/number&gt;&lt;dates&gt;&lt;year&gt;2012&lt;/year&gt;&lt;/dates&gt;&lt;isbn&gt;1054-8807&lt;/isbn&gt;&lt;urls&gt;&lt;/urls&gt;&lt;/record&gt;&lt;/Cite&gt;&lt;/EndNote&gt;</w:instrText>
      </w:r>
      <w:r>
        <w:fldChar w:fldCharType="separate"/>
      </w:r>
      <w:r w:rsidR="009C4B94">
        <w:rPr>
          <w:noProof/>
        </w:rPr>
        <w:t>(Leone et al., 2012)</w:t>
      </w:r>
      <w:r>
        <w:fldChar w:fldCharType="end"/>
      </w:r>
      <w:r>
        <w:t>.</w:t>
      </w:r>
      <w:r w:rsidR="00D23D17">
        <w:t>.</w:t>
      </w:r>
      <w:r w:rsidR="0055514E">
        <w:t xml:space="preserve"> </w:t>
      </w:r>
      <w:r w:rsidR="00E96BC8">
        <w:t>For</w:t>
      </w:r>
      <w:r w:rsidR="0055514E">
        <w:t xml:space="preserve"> patients who do not </w:t>
      </w:r>
      <w:r w:rsidR="00BB461F">
        <w:t xml:space="preserve">undergo EMB </w:t>
      </w:r>
      <w:r w:rsidR="00080FC5">
        <w:t>or</w:t>
      </w:r>
      <w:r w:rsidR="00BB461F">
        <w:t xml:space="preserve"> </w:t>
      </w:r>
      <w:r w:rsidR="00995692">
        <w:t xml:space="preserve">have </w:t>
      </w:r>
      <w:r w:rsidR="00DA1617" w:rsidRPr="00DA1617">
        <w:t>non</w:t>
      </w:r>
      <w:r w:rsidR="00210820">
        <w:t>-</w:t>
      </w:r>
      <w:r w:rsidR="00DA1617" w:rsidRPr="00DA1617">
        <w:t>diagnostic findings</w:t>
      </w:r>
      <w:r w:rsidR="00995692">
        <w:t xml:space="preserve"> on</w:t>
      </w:r>
      <w:r w:rsidR="00995692" w:rsidRPr="00995692">
        <w:t xml:space="preserve"> histological and immunohistochemical </w:t>
      </w:r>
      <w:r w:rsidR="00995692">
        <w:t>tests</w:t>
      </w:r>
      <w:r w:rsidR="00DE5CC3">
        <w:t xml:space="preserve">, </w:t>
      </w:r>
      <w:r w:rsidR="004947A2">
        <w:t xml:space="preserve">a diagnosis of </w:t>
      </w:r>
      <w:r w:rsidR="00273A61">
        <w:t>clinically suspected myocarditis</w:t>
      </w:r>
      <w:r w:rsidR="000D3F6D">
        <w:t xml:space="preserve"> can be </w:t>
      </w:r>
      <w:r w:rsidR="001C7DE6">
        <w:t>established</w:t>
      </w:r>
      <w:r w:rsidR="000D3F6D">
        <w:t xml:space="preserve">, </w:t>
      </w:r>
      <w:r w:rsidR="00677EB4">
        <w:t>rather than</w:t>
      </w:r>
      <w:r w:rsidR="000D3F6D">
        <w:t xml:space="preserve"> </w:t>
      </w:r>
      <w:r w:rsidR="001C7DE6">
        <w:t>a definitive diagnosis.</w:t>
      </w:r>
      <w:r w:rsidR="00E96BC8">
        <w:t xml:space="preserve"> Cardiac MRI has emerged as a useful non-invasive alternative for diagnosing myocarditis that</w:t>
      </w:r>
      <w:r w:rsidR="00E96BC8" w:rsidRPr="00EE57DD">
        <w:t xml:space="preserve"> can show the site of myocardial injury</w:t>
      </w:r>
      <w:r w:rsidR="00E96BC8">
        <w:t xml:space="preserve">, the </w:t>
      </w:r>
      <w:r w:rsidR="00E96BC8" w:rsidRPr="00EE57DD">
        <w:t>degree and range of myocardial inflammation</w:t>
      </w:r>
      <w:r w:rsidR="00E96BC8">
        <w:t xml:space="preserve">, and </w:t>
      </w:r>
      <w:r w:rsidR="00E96BC8" w:rsidRPr="00EE57DD">
        <w:t>the fibrosis repair after inflammation</w:t>
      </w:r>
      <w:r w:rsidR="00E96BC8">
        <w:t xml:space="preserve"> </w:t>
      </w:r>
      <w:r w:rsidR="00E96BC8">
        <w:fldChar w:fldCharType="begin">
          <w:fldData xml:space="preserve">PEVuZE5vdGU+PENpdGU+PEF1dGhvcj5DdW5kYXJpPC9BdXRob3I+PFllYXI+MjAyMTwvWWVhcj48
UmVjTnVtPjY5PC9SZWNOdW0+PERpc3BsYXlUZXh0PihDdW5kYXJpIGV0IGFsLiwgMjAyMSwgUG9s
dGUgZXQgYWwuLCAyMDIyKTwvRGlzcGxheVRleHQ+PHJlY29yZD48cmVjLW51bWJlcj42OTwvcmVj
LW51bWJlcj48Zm9yZWlnbi1rZXlzPjxrZXkgYXBwPSJFTiIgZGItaWQ9IjJ4dDJlYXBhMmR6ZWQ1
ZTVyZnNwMGR4cXBzZnBkeDlkdDJwOSIgdGltZXN0YW1wPSIxNjU2Mjg3ODA0Ij42OTwva2V5Pjwv
Zm9yZWlnbi1rZXlzPjxyZWYtdHlwZSBuYW1lPSJKb3VybmFsIEFydGljbGUiPjE3PC9yZWYtdHlw
ZT48Y29udHJpYnV0b3JzPjxhdXRob3JzPjxhdXRob3I+Q3VuZGFyaSwgRy48L2F1dGhvcj48YXV0
aG9yPkdhbGVhLCBOLjwvYXV0aG9yPjxhdXRob3I+RGUgUnViZWlzLCBHLjwvYXV0aG9yPjxhdXRo
b3I+RnJ1c3RhY2ksIEEuPC9hdXRob3I+PGF1dGhvcj5DaWxpYSwgRi48L2F1dGhvcj48YXV0aG9y
Pk1hbmN1c28sIEcuPC9hdXRob3I+PGF1dGhvcj5NYXJjaGl0ZWxsaSwgTC48L2F1dGhvcj48YXV0
aG9yPkNhdGFwYW5vLCBGLjwvYXV0aG9yPjxhdXRob3I+Q2FyYm9uZSwgSS48L2F1dGhvcj48YXV0
aG9yPkNhdGFsYW5vLCBDLjwvYXV0aG9yPjxhdXRob3I+RnJhbmNvbmUsIE0uPC9hdXRob3I+PC9h
dXRob3JzPjwvY29udHJpYnV0b3JzPjxhdXRoLWFkZHJlc3M+RGVwYXJ0bWVudCBvZiBSYWRpb2xv
Z2ljYWwsIE9uY29sb2dpY2FsIGFuZCBBbmF0b21vcGF0aG9sb2dpY2FsIFNjaWVuY2VzLCBTYXBp
ZW56YSBVbml2ZXJzaXR5IG9mIFJvbWUsIFJvbWUsIEl0YWx5LiBnaXVsaWEuY3VuZGFyaUB1bmly
b21hMS5pdC4mI3hEO0RlcGFydG1lbnQgb2YgUmFkaW9sb2dpY2FsLCBPbmNvbG9naWNhbCBhbmQg
QW5hdG9tb3BhdGhvbG9naWNhbCBTY2llbmNlcywgU2FwaWVuemEgVW5pdmVyc2l0eSBvZiBSb21l
LCBSb21lLCBJdGFseS48L2F1dGgtYWRkcmVzcz48dGl0bGVzPjx0aXRsZT5Vc2Ugb2YgdGhlIG5l
dyBMYWtlIExvdWlzZSBDcml0ZXJpYSBpbXByb3ZlcyBDTVIgZGV0ZWN0aW9uIG9mIGF0eXBpY2Fs
IGZvcm1zIG9mIGFjdXRlIG15b2NhcmRpdGlzPC90aXRsZT48c2Vjb25kYXJ5LXRpdGxlPkludCBK
IENhcmRpb3Zhc2MgSW1hZ2luZzwvc2Vjb25kYXJ5LXRpdGxlPjwvdGl0bGVzPjxwZXJpb2RpY2Fs
PjxmdWxsLXRpdGxlPkludCBKIENhcmRpb3Zhc2MgSW1hZ2luZzwvZnVsbC10aXRsZT48L3Blcmlv
ZGljYWw+PHBhZ2VzPjEzOTUtMTQwNDwvcGFnZXM+PHZvbHVtZT4zNzwvdm9sdW1lPjxudW1iZXI+
NDwvbnVtYmVyPjxlZGl0aW9uPjIwMjAvMTEvMTY8L2VkaXRpb24+PGtleXdvcmRzPjxrZXl3b3Jk
PkFjdXRlIERpc2Vhc2U8L2tleXdvcmQ+PGtleXdvcmQ+QWR1bHQ8L2tleXdvcmQ+PGtleXdvcmQ+
Q29udHJhc3QgTWVkaWE8L2tleXdvcmQ+PGtleXdvcmQ+KkRlY2lzaW9uIFN1cHBvcnQgVGVjaG5p
cXVlczwva2V5d29yZD48a2V5d29yZD5GZW1hbGU8L2tleXdvcmQ+PGtleXdvcmQ+SGV0ZXJvY3lj
bGljIENvbXBvdW5kczwva2V5d29yZD48a2V5d29yZD5IdW1hbnM8L2tleXdvcmQ+PGtleXdvcmQ+
Kk1hZ25ldGljIFJlc29uYW5jZSBJbWFnaW5nLCBDaW5lPC9rZXl3b3JkPjxrZXl3b3JkPk1hbGU8
L2tleXdvcmQ+PGtleXdvcmQ+TWlkZGxlIEFnZWQ8L2tleXdvcmQ+PGtleXdvcmQ+TXlvY2FyZGl0
aXMvKmRpYWdub3N0aWMgaW1hZ2luZy9ldGlvbG9neTwva2V5d29yZD48a2V5d29yZD5Pcmdhbm9t
ZXRhbGxpYyBDb21wb3VuZHM8L2tleXdvcmQ+PGtleXdvcmQ+UHJlZGljdGl2ZSBWYWx1ZSBvZiBU
ZXN0czwva2V5d29yZD48a2V5d29yZD5Qcm9nbm9zaXM8L2tleXdvcmQ+PGtleXdvcmQ+UmVwcm9k
dWNpYmlsaXR5IG9mIFJlc3VsdHM8L2tleXdvcmQ+PGtleXdvcmQ+UmV0cm9zcGVjdGl2ZSBTdHVk
aWVzPC9rZXl3b3JkPjxrZXl3b3JkPkFncmVlbWVudDwva2V5d29yZD48a2V5d29yZD5BdHlwaWNh
bCBvbnNldHM8L2tleXdvcmQ+PGtleXdvcmQ+RGlhZ25vc3RpYyBhY2N1cmFjeTwva2V5d29yZD48
a2V5d29yZD5MYWtlIExvdWlzZSBjcml0ZXJpYTwva2V5d29yZD48a2V5d29yZD5NeW9jYXJkaXRp
czwva2V5d29yZD48L2tleXdvcmRzPjxkYXRlcz48eWVhcj4yMDIxPC95ZWFyPjxwdWItZGF0ZXM+
PGRhdGU+QXByPC9kYXRlPjwvcHViLWRhdGVzPjwvZGF0ZXM+PGlzYm4+MTU2OS01Nzk0IChQcmlu
dCkmI3hEOzE1NjktNTc5NDwvaXNibj48YWNjZXNzaW9uLW51bT4zMzE5MDE5ODwvYWNjZXNzaW9u
LW51bT48dXJscz48L3VybHM+PGN1c3RvbTI+UE1DODAyNjQzMTwvY3VzdG9tMj48ZWxlY3Ryb25p
Yy1yZXNvdXJjZS1udW0+MTAuMTAwNy9zMTA1NTQtMDIwLTAyMDk3LTk8L2VsZWN0cm9uaWMtcmVz
b3VyY2UtbnVtPjxyZW1vdGUtZGF0YWJhc2UtcHJvdmlkZXI+TkxNPC9yZW1vdGUtZGF0YWJhc2Ut
cHJvdmlkZXI+PGxhbmd1YWdlPmVuZzwvbGFuZ3VhZ2U+PC9yZWNvcmQ+PC9DaXRlPjxDaXRlPjxB
dXRob3I+UG9sdGU8L0F1dGhvcj48WWVhcj4yMDIyPC9ZZWFyPjxSZWNOdW0+MTIwPC9SZWNOdW0+
PHJlY29yZD48cmVjLW51bWJlcj4xMjA8L3JlYy1udW1iZXI+PGZvcmVpZ24ta2V5cz48a2V5IGFw
cD0iRU4iIGRiLWlkPSIyeHQyZWFwYTJkemVkNWU1cmZzcDBkeHFwc2ZwZHg5ZHQycDkiIHRpbWVz
dGFtcD0iMTY1NjI5NTY0MCI+MTIwPC9rZXk+PC9mb3JlaWduLWtleXM+PHJlZi10eXBlIG5hbWU9
IkpvdXJuYWwgQXJ0aWNsZSI+MTc8L3JlZi10eXBlPjxjb250cmlidXRvcnM+PGF1dGhvcnM+PGF1
dGhvcj5Qb2x0ZSwgQ2hyaXN0aWFuIEwuPC9hdXRob3I+PGF1dGhvcj5Cb2JiaW8sIEVtYW51ZWxl
PC9hdXRob3I+PGF1dGhvcj5Cb2xsYW5vLCBFbnRlbGE8L2F1dGhvcj48YXV0aG9yPkJlcmdoLCBO
aWtsYXM8L2F1dGhvcj48YXV0aG9yPlBvbHRlLCBDaHJpc3RpbmE8L2F1dGhvcj48YXV0aG9yPkhp
bW1lbG1hbiwgSmFrb2I8L2F1dGhvcj48YXV0aG9yPkxhZ2Vyc3RyYW5kLCBLZXJzdGluIE0uPC9h
dXRob3I+PGF1dGhvcj5HYW8sIFNpbnNpYSBBLjwvYXV0aG9yPjwvYXV0aG9ycz48L2NvbnRyaWJ1
dG9ycz48dGl0bGVzPjx0aXRsZT5DYXJkaW92YXNjdWxhciBNYWduZXRpYyBSZXNvbmFuY2UgaW4g
TXlvY2FyZGl0aXM8L3RpdGxlPjxzZWNvbmRhcnktdGl0bGU+RGlhZ25vc3RpY3M8L3NlY29uZGFy
eS10aXRsZT48L3RpdGxlcz48cGVyaW9kaWNhbD48ZnVsbC10aXRsZT5EaWFnbm9zdGljczwvZnVs
bC10aXRsZT48L3BlcmlvZGljYWw+PHBhZ2VzPjM5OTwvcGFnZXM+PHZvbHVtZT4xMjwvdm9sdW1l
PjxudW1iZXI+MjwvbnVtYmVyPjxkYXRlcz48eWVhcj4yMDIyPC95ZWFyPjwvZGF0ZXM+PGlzYm4+
MjA3NS00NDE4PC9pc2JuPjxhY2Nlc3Npb24tbnVtPmRvaToxMC4zMzkwL2RpYWdub3N0aWNzMTIw
MjAzOTk8L2FjY2Vzc2lvbi1udW0+PHVybHM+PHJlbGF0ZWQtdXJscz48dXJsPmh0dHBzOi8vd3d3
Lm1kcGkuY29tLzIwNzUtNDQxOC8xMi8yLzM5OTwvdXJsPjwvcmVsYXRlZC11cmxzPjwvdXJscz48
L3JlY29yZD48L0NpdGU+PC9FbmROb3RlPgB=
</w:fldData>
        </w:fldChar>
      </w:r>
      <w:r w:rsidR="00761CD7">
        <w:instrText xml:space="preserve"> ADDIN EN.CITE </w:instrText>
      </w:r>
      <w:r w:rsidR="00761CD7">
        <w:fldChar w:fldCharType="begin">
          <w:fldData xml:space="preserve">PEVuZE5vdGU+PENpdGU+PEF1dGhvcj5DdW5kYXJpPC9BdXRob3I+PFllYXI+MjAyMTwvWWVhcj48
UmVjTnVtPjY5PC9SZWNOdW0+PERpc3BsYXlUZXh0PihDdW5kYXJpIGV0IGFsLiwgMjAyMSwgUG9s
dGUgZXQgYWwuLCAyMDIyKTwvRGlzcGxheVRleHQ+PHJlY29yZD48cmVjLW51bWJlcj42OTwvcmVj
LW51bWJlcj48Zm9yZWlnbi1rZXlzPjxrZXkgYXBwPSJFTiIgZGItaWQ9IjJ4dDJlYXBhMmR6ZWQ1
ZTVyZnNwMGR4cXBzZnBkeDlkdDJwOSIgdGltZXN0YW1wPSIxNjU2Mjg3ODA0Ij42OTwva2V5Pjwv
Zm9yZWlnbi1rZXlzPjxyZWYtdHlwZSBuYW1lPSJKb3VybmFsIEFydGljbGUiPjE3PC9yZWYtdHlw
ZT48Y29udHJpYnV0b3JzPjxhdXRob3JzPjxhdXRob3I+Q3VuZGFyaSwgRy48L2F1dGhvcj48YXV0
aG9yPkdhbGVhLCBOLjwvYXV0aG9yPjxhdXRob3I+RGUgUnViZWlzLCBHLjwvYXV0aG9yPjxhdXRo
b3I+RnJ1c3RhY2ksIEEuPC9hdXRob3I+PGF1dGhvcj5DaWxpYSwgRi48L2F1dGhvcj48YXV0aG9y
Pk1hbmN1c28sIEcuPC9hdXRob3I+PGF1dGhvcj5NYXJjaGl0ZWxsaSwgTC48L2F1dGhvcj48YXV0
aG9yPkNhdGFwYW5vLCBGLjwvYXV0aG9yPjxhdXRob3I+Q2FyYm9uZSwgSS48L2F1dGhvcj48YXV0
aG9yPkNhdGFsYW5vLCBDLjwvYXV0aG9yPjxhdXRob3I+RnJhbmNvbmUsIE0uPC9hdXRob3I+PC9h
dXRob3JzPjwvY29udHJpYnV0b3JzPjxhdXRoLWFkZHJlc3M+RGVwYXJ0bWVudCBvZiBSYWRpb2xv
Z2ljYWwsIE9uY29sb2dpY2FsIGFuZCBBbmF0b21vcGF0aG9sb2dpY2FsIFNjaWVuY2VzLCBTYXBp
ZW56YSBVbml2ZXJzaXR5IG9mIFJvbWUsIFJvbWUsIEl0YWx5LiBnaXVsaWEuY3VuZGFyaUB1bmly
b21hMS5pdC4mI3hEO0RlcGFydG1lbnQgb2YgUmFkaW9sb2dpY2FsLCBPbmNvbG9naWNhbCBhbmQg
QW5hdG9tb3BhdGhvbG9naWNhbCBTY2llbmNlcywgU2FwaWVuemEgVW5pdmVyc2l0eSBvZiBSb21l
LCBSb21lLCBJdGFseS48L2F1dGgtYWRkcmVzcz48dGl0bGVzPjx0aXRsZT5Vc2Ugb2YgdGhlIG5l
dyBMYWtlIExvdWlzZSBDcml0ZXJpYSBpbXByb3ZlcyBDTVIgZGV0ZWN0aW9uIG9mIGF0eXBpY2Fs
IGZvcm1zIG9mIGFjdXRlIG15b2NhcmRpdGlzPC90aXRsZT48c2Vjb25kYXJ5LXRpdGxlPkludCBK
IENhcmRpb3Zhc2MgSW1hZ2luZzwvc2Vjb25kYXJ5LXRpdGxlPjwvdGl0bGVzPjxwZXJpb2RpY2Fs
PjxmdWxsLXRpdGxlPkludCBKIENhcmRpb3Zhc2MgSW1hZ2luZzwvZnVsbC10aXRsZT48L3Blcmlv
ZGljYWw+PHBhZ2VzPjEzOTUtMTQwNDwvcGFnZXM+PHZvbHVtZT4zNzwvdm9sdW1lPjxudW1iZXI+
NDwvbnVtYmVyPjxlZGl0aW9uPjIwMjAvMTEvMTY8L2VkaXRpb24+PGtleXdvcmRzPjxrZXl3b3Jk
PkFjdXRlIERpc2Vhc2U8L2tleXdvcmQ+PGtleXdvcmQ+QWR1bHQ8L2tleXdvcmQ+PGtleXdvcmQ+
Q29udHJhc3QgTWVkaWE8L2tleXdvcmQ+PGtleXdvcmQ+KkRlY2lzaW9uIFN1cHBvcnQgVGVjaG5p
cXVlczwva2V5d29yZD48a2V5d29yZD5GZW1hbGU8L2tleXdvcmQ+PGtleXdvcmQ+SGV0ZXJvY3lj
bGljIENvbXBvdW5kczwva2V5d29yZD48a2V5d29yZD5IdW1hbnM8L2tleXdvcmQ+PGtleXdvcmQ+
Kk1hZ25ldGljIFJlc29uYW5jZSBJbWFnaW5nLCBDaW5lPC9rZXl3b3JkPjxrZXl3b3JkPk1hbGU8
L2tleXdvcmQ+PGtleXdvcmQ+TWlkZGxlIEFnZWQ8L2tleXdvcmQ+PGtleXdvcmQ+TXlvY2FyZGl0
aXMvKmRpYWdub3N0aWMgaW1hZ2luZy9ldGlvbG9neTwva2V5d29yZD48a2V5d29yZD5Pcmdhbm9t
ZXRhbGxpYyBDb21wb3VuZHM8L2tleXdvcmQ+PGtleXdvcmQ+UHJlZGljdGl2ZSBWYWx1ZSBvZiBU
ZXN0czwva2V5d29yZD48a2V5d29yZD5Qcm9nbm9zaXM8L2tleXdvcmQ+PGtleXdvcmQ+UmVwcm9k
dWNpYmlsaXR5IG9mIFJlc3VsdHM8L2tleXdvcmQ+PGtleXdvcmQ+UmV0cm9zcGVjdGl2ZSBTdHVk
aWVzPC9rZXl3b3JkPjxrZXl3b3JkPkFncmVlbWVudDwva2V5d29yZD48a2V5d29yZD5BdHlwaWNh
bCBvbnNldHM8L2tleXdvcmQ+PGtleXdvcmQ+RGlhZ25vc3RpYyBhY2N1cmFjeTwva2V5d29yZD48
a2V5d29yZD5MYWtlIExvdWlzZSBjcml0ZXJpYTwva2V5d29yZD48a2V5d29yZD5NeW9jYXJkaXRp
czwva2V5d29yZD48L2tleXdvcmRzPjxkYXRlcz48eWVhcj4yMDIxPC95ZWFyPjxwdWItZGF0ZXM+
PGRhdGU+QXByPC9kYXRlPjwvcHViLWRhdGVzPjwvZGF0ZXM+PGlzYm4+MTU2OS01Nzk0IChQcmlu
dCkmI3hEOzE1NjktNTc5NDwvaXNibj48YWNjZXNzaW9uLW51bT4zMzE5MDE5ODwvYWNjZXNzaW9u
LW51bT48dXJscz48L3VybHM+PGN1c3RvbTI+UE1DODAyNjQzMTwvY3VzdG9tMj48ZWxlY3Ryb25p
Yy1yZXNvdXJjZS1udW0+MTAuMTAwNy9zMTA1NTQtMDIwLTAyMDk3LTk8L2VsZWN0cm9uaWMtcmVz
b3VyY2UtbnVtPjxyZW1vdGUtZGF0YWJhc2UtcHJvdmlkZXI+TkxNPC9yZW1vdGUtZGF0YWJhc2Ut
cHJvdmlkZXI+PGxhbmd1YWdlPmVuZzwvbGFuZ3VhZ2U+PC9yZWNvcmQ+PC9DaXRlPjxDaXRlPjxB
dXRob3I+UG9sdGU8L0F1dGhvcj48WWVhcj4yMDIyPC9ZZWFyPjxSZWNOdW0+MTIwPC9SZWNOdW0+
PHJlY29yZD48cmVjLW51bWJlcj4xMjA8L3JlYy1udW1iZXI+PGZvcmVpZ24ta2V5cz48a2V5IGFw
cD0iRU4iIGRiLWlkPSIyeHQyZWFwYTJkemVkNWU1cmZzcDBkeHFwc2ZwZHg5ZHQycDkiIHRpbWVz
dGFtcD0iMTY1NjI5NTY0MCI+MTIwPC9rZXk+PC9mb3JlaWduLWtleXM+PHJlZi10eXBlIG5hbWU9
IkpvdXJuYWwgQXJ0aWNsZSI+MTc8L3JlZi10eXBlPjxjb250cmlidXRvcnM+PGF1dGhvcnM+PGF1
dGhvcj5Qb2x0ZSwgQ2hyaXN0aWFuIEwuPC9hdXRob3I+PGF1dGhvcj5Cb2JiaW8sIEVtYW51ZWxl
PC9hdXRob3I+PGF1dGhvcj5Cb2xsYW5vLCBFbnRlbGE8L2F1dGhvcj48YXV0aG9yPkJlcmdoLCBO
aWtsYXM8L2F1dGhvcj48YXV0aG9yPlBvbHRlLCBDaHJpc3RpbmE8L2F1dGhvcj48YXV0aG9yPkhp
bW1lbG1hbiwgSmFrb2I8L2F1dGhvcj48YXV0aG9yPkxhZ2Vyc3RyYW5kLCBLZXJzdGluIE0uPC9h
dXRob3I+PGF1dGhvcj5HYW8sIFNpbnNpYSBBLjwvYXV0aG9yPjwvYXV0aG9ycz48L2NvbnRyaWJ1
dG9ycz48dGl0bGVzPjx0aXRsZT5DYXJkaW92YXNjdWxhciBNYWduZXRpYyBSZXNvbmFuY2UgaW4g
TXlvY2FyZGl0aXM8L3RpdGxlPjxzZWNvbmRhcnktdGl0bGU+RGlhZ25vc3RpY3M8L3NlY29uZGFy
eS10aXRsZT48L3RpdGxlcz48cGVyaW9kaWNhbD48ZnVsbC10aXRsZT5EaWFnbm9zdGljczwvZnVs
bC10aXRsZT48L3BlcmlvZGljYWw+PHBhZ2VzPjM5OTwvcGFnZXM+PHZvbHVtZT4xMjwvdm9sdW1l
PjxudW1iZXI+MjwvbnVtYmVyPjxkYXRlcz48eWVhcj4yMDIyPC95ZWFyPjwvZGF0ZXM+PGlzYm4+
MjA3NS00NDE4PC9pc2JuPjxhY2Nlc3Npb24tbnVtPmRvaToxMC4zMzkwL2RpYWdub3N0aWNzMTIw
MjAzOTk8L2FjY2Vzc2lvbi1udW0+PHVybHM+PHJlbGF0ZWQtdXJscz48dXJsPmh0dHBzOi8vd3d3
Lm1kcGkuY29tLzIwNzUtNDQxOC8xMi8yLzM5OTwvdXJsPjwvcmVsYXRlZC11cmxzPjwvdXJscz48
L3JlY29yZD48L0NpdGU+PC9FbmROb3RlPgB=
</w:fldData>
        </w:fldChar>
      </w:r>
      <w:r w:rsidR="00761CD7">
        <w:instrText xml:space="preserve"> ADDIN EN.CITE.DATA </w:instrText>
      </w:r>
      <w:r w:rsidR="00761CD7">
        <w:fldChar w:fldCharType="end"/>
      </w:r>
      <w:r w:rsidR="00E96BC8">
        <w:fldChar w:fldCharType="separate"/>
      </w:r>
      <w:r w:rsidR="00E96BC8">
        <w:rPr>
          <w:noProof/>
        </w:rPr>
        <w:t>(Cundari et al., 2021, Polte et al., 2022)</w:t>
      </w:r>
      <w:r w:rsidR="00E96BC8">
        <w:fldChar w:fldCharType="end"/>
      </w:r>
    </w:p>
    <w:p w14:paraId="6F5EC982" w14:textId="7B9C8535" w:rsidR="008447EA" w:rsidRDefault="00707646" w:rsidP="00F40DC5">
      <w:pPr>
        <w:rPr>
          <w:rFonts w:eastAsia="SimSun"/>
          <w:lang w:eastAsia="zh-CN"/>
        </w:rPr>
      </w:pPr>
      <w:bookmarkStart w:id="10" w:name="_Hlk107932847"/>
      <w:r w:rsidRPr="00485E77">
        <w:rPr>
          <w:rFonts w:eastAsia="SimSun"/>
          <w:lang w:eastAsia="zh-CN"/>
        </w:rPr>
        <w:t xml:space="preserve">Myocarditis should be </w:t>
      </w:r>
      <w:r>
        <w:rPr>
          <w:rFonts w:eastAsia="SimSun"/>
          <w:lang w:eastAsia="zh-CN"/>
        </w:rPr>
        <w:t xml:space="preserve">clinically </w:t>
      </w:r>
      <w:r w:rsidRPr="00485E77">
        <w:rPr>
          <w:rFonts w:eastAsia="SimSun"/>
          <w:lang w:eastAsia="zh-CN"/>
        </w:rPr>
        <w:t>suspected when patients present with one or more of the clinical manifestations</w:t>
      </w:r>
      <w:r>
        <w:rPr>
          <w:rFonts w:eastAsia="SimSun"/>
          <w:lang w:eastAsia="zh-CN"/>
        </w:rPr>
        <w:t xml:space="preserve"> </w:t>
      </w:r>
      <w:r w:rsidR="007F11C8">
        <w:rPr>
          <w:rFonts w:eastAsia="SimSun"/>
          <w:lang w:eastAsia="zh-CN"/>
        </w:rPr>
        <w:t>described</w:t>
      </w:r>
      <w:r>
        <w:rPr>
          <w:rFonts w:eastAsia="SimSun"/>
          <w:lang w:eastAsia="zh-CN"/>
        </w:rPr>
        <w:t xml:space="preserve"> above</w:t>
      </w:r>
      <w:r w:rsidRPr="00485E77">
        <w:rPr>
          <w:rFonts w:eastAsia="SimSun"/>
          <w:lang w:eastAsia="zh-CN"/>
        </w:rPr>
        <w:t xml:space="preserve"> and one or more of the</w:t>
      </w:r>
      <w:r w:rsidR="0097109A">
        <w:rPr>
          <w:rFonts w:eastAsia="SimSun"/>
          <w:lang w:eastAsia="zh-CN"/>
        </w:rPr>
        <w:t xml:space="preserve"> following</w:t>
      </w:r>
      <w:r w:rsidRPr="00485E77">
        <w:rPr>
          <w:rFonts w:eastAsia="SimSun"/>
          <w:lang w:eastAsia="zh-CN"/>
        </w:rPr>
        <w:t xml:space="preserve"> diagnostic criteria</w:t>
      </w:r>
      <w:r w:rsidR="00A27DDE">
        <w:rPr>
          <w:rFonts w:eastAsia="SimSun"/>
          <w:lang w:eastAsia="zh-CN"/>
        </w:rPr>
        <w:t xml:space="preserve"> </w:t>
      </w:r>
      <w:r w:rsidR="00A27DDE" w:rsidRPr="008178D1">
        <w:rPr>
          <w:rFonts w:eastAsia="SimSun"/>
          <w:lang w:eastAsia="zh-CN"/>
        </w:rPr>
        <w:fldChar w:fldCharType="begin"/>
      </w:r>
      <w:r w:rsidR="00A27DDE">
        <w:rPr>
          <w:rFonts w:eastAsia="SimSun"/>
          <w:lang w:eastAsia="zh-CN"/>
        </w:rPr>
        <w:instrText xml:space="preserve"> ADDIN EN.CITE &lt;EndNote&gt;&lt;Cite&gt;&lt;Author&gt;Caforio&lt;/Author&gt;&lt;Year&gt;2013&lt;/Year&gt;&lt;RecNum&gt;139&lt;/RecNum&gt;&lt;DisplayText&gt;(Caforio et al., 2013a)&lt;/DisplayText&gt;&lt;record&gt;&lt;rec-number&gt;139&lt;/rec-number&gt;&lt;foreign-keys&gt;&lt;key app="EN" db-id="0p0w9p0za5xz98efaavx29d3dep0pvet5edw" timestamp="1656633201"&gt;139&lt;/key&gt;&lt;/foreign-keys&gt;&lt;ref-type name="Journal Article"&gt;17&lt;/ref-type&gt;&lt;contributors&gt;&lt;authors&gt;&lt;author&gt;Caforio, Alida LP&lt;/author&gt;&lt;author&gt;Pankuweit, Sabine&lt;/author&gt;&lt;author&gt;Arbustini, Eloisa&lt;/author&gt;&lt;author&gt;Basso, Cristina&lt;/author&gt;&lt;author&gt;Gimeno-Blanes, Juan&lt;/author&gt;&lt;author&gt;Felix, Stephan B&lt;/author&gt;&lt;author&gt;Fu, Michael&lt;/author&gt;&lt;author&gt;Heliö, Tiina&lt;/author&gt;&lt;author&gt;Heymans, Stephane&lt;/author&gt;&lt;author&gt;Jahns, Roland&lt;/author&gt;&lt;/authors&gt;&lt;/contributors&gt;&lt;titles&gt;&lt;title&gt;Current state of knowledge on aetiology, diagnosis, management, and therapy of myocarditis: a position statement of the European Society of Cardiology Working Group on Myocardial and Pericardial Diseases&lt;/title&gt;&lt;secondary-title&gt;European heart journal&lt;/secondary-title&gt;&lt;/titles&gt;&lt;pages&gt;2636-2648&lt;/pages&gt;&lt;volume&gt;34&lt;/volume&gt;&lt;number&gt;33&lt;/number&gt;&lt;dates&gt;&lt;year&gt;2013&lt;/year&gt;&lt;/dates&gt;&lt;isbn&gt;1522-9645&lt;/isbn&gt;&lt;urls&gt;&lt;/urls&gt;&lt;/record&gt;&lt;/Cite&gt;&lt;/EndNote&gt;</w:instrText>
      </w:r>
      <w:r w:rsidR="00A27DDE" w:rsidRPr="008178D1">
        <w:rPr>
          <w:rFonts w:eastAsia="SimSun"/>
          <w:lang w:eastAsia="zh-CN"/>
        </w:rPr>
        <w:fldChar w:fldCharType="separate"/>
      </w:r>
      <w:r w:rsidR="00A27DDE">
        <w:rPr>
          <w:rFonts w:eastAsia="SimSun"/>
          <w:noProof/>
          <w:lang w:eastAsia="zh-CN"/>
        </w:rPr>
        <w:t>(Caforio et al., 2013a)</w:t>
      </w:r>
      <w:r w:rsidR="00A27DDE" w:rsidRPr="008178D1">
        <w:rPr>
          <w:rFonts w:eastAsia="SimSun"/>
          <w:lang w:eastAsia="zh-CN"/>
        </w:rPr>
        <w:fldChar w:fldCharType="end"/>
      </w:r>
      <w:r w:rsidR="0097109A">
        <w:rPr>
          <w:rFonts w:eastAsia="SimSun"/>
          <w:lang w:eastAsia="zh-CN"/>
        </w:rPr>
        <w:t>:</w:t>
      </w:r>
    </w:p>
    <w:p w14:paraId="767322BC" w14:textId="71CB90EC" w:rsidR="003A79AB" w:rsidRPr="008B03D2" w:rsidRDefault="00B82DDE" w:rsidP="00CD63D6">
      <w:pPr>
        <w:pStyle w:val="ListParagraph"/>
        <w:numPr>
          <w:ilvl w:val="0"/>
          <w:numId w:val="7"/>
        </w:numPr>
        <w:rPr>
          <w:rFonts w:eastAsia="SimSun"/>
          <w:lang w:eastAsia="zh-CN"/>
        </w:rPr>
      </w:pPr>
      <w:r w:rsidRPr="008178D1">
        <w:rPr>
          <w:rFonts w:eastAsia="SimSun"/>
          <w:lang w:eastAsia="zh-CN"/>
        </w:rPr>
        <w:t>ECG/Holter/stress test features</w:t>
      </w:r>
      <w:r w:rsidR="00454094">
        <w:rPr>
          <w:rFonts w:eastAsia="SimSun"/>
          <w:lang w:eastAsia="zh-CN"/>
        </w:rPr>
        <w:t xml:space="preserve">: </w:t>
      </w:r>
      <w:r w:rsidR="001E2E7A" w:rsidRPr="00AE0688">
        <w:rPr>
          <w:rFonts w:eastAsia="SimSun"/>
          <w:lang w:eastAsia="zh-CN"/>
        </w:rPr>
        <w:t>I to III degree atrioventricular block, bundle branch block, ST/T wave change (ST elevation or non ST elevation, T wave inversion), sinus arrest, ventricular tachycardia or fibrillation and asystole, atrial fibrillation, reduced R wave height, intraventricular conduction delay (widened QRS complex), abnormal Q waves, low voltage, frequent premature beats, supraventricular tachycardia)</w:t>
      </w:r>
      <w:r w:rsidRPr="008178D1">
        <w:rPr>
          <w:rFonts w:eastAsia="SimSun"/>
          <w:lang w:eastAsia="zh-CN"/>
        </w:rPr>
        <w:t xml:space="preserve">; </w:t>
      </w:r>
    </w:p>
    <w:p w14:paraId="379F719B" w14:textId="464564C5" w:rsidR="003A79AB" w:rsidRPr="001458B1" w:rsidRDefault="00B82DDE" w:rsidP="00CD63D6">
      <w:pPr>
        <w:pStyle w:val="ListParagraph"/>
        <w:numPr>
          <w:ilvl w:val="0"/>
          <w:numId w:val="7"/>
        </w:numPr>
        <w:rPr>
          <w:rFonts w:eastAsia="SimSun"/>
          <w:lang w:eastAsia="zh-CN"/>
        </w:rPr>
      </w:pPr>
      <w:r w:rsidRPr="008178D1">
        <w:rPr>
          <w:rFonts w:eastAsia="SimSun"/>
          <w:lang w:eastAsia="zh-CN"/>
        </w:rPr>
        <w:t>myocardiocytolysis markers</w:t>
      </w:r>
      <w:r w:rsidR="00777333">
        <w:rPr>
          <w:rFonts w:eastAsia="SimSun"/>
          <w:lang w:eastAsia="zh-CN"/>
        </w:rPr>
        <w:t>:</w:t>
      </w:r>
      <w:r w:rsidRPr="008178D1">
        <w:rPr>
          <w:rFonts w:eastAsia="SimSun"/>
          <w:lang w:eastAsia="zh-CN"/>
        </w:rPr>
        <w:t xml:space="preserve"> </w:t>
      </w:r>
      <w:r w:rsidRPr="00AE0688">
        <w:rPr>
          <w:rFonts w:eastAsia="SimSun"/>
          <w:lang w:eastAsia="zh-CN"/>
        </w:rPr>
        <w:t>elevated troponin T/I;</w:t>
      </w:r>
    </w:p>
    <w:p w14:paraId="6EA50B3A" w14:textId="127FA764" w:rsidR="003B548C" w:rsidRPr="001458B1" w:rsidRDefault="00B82DDE" w:rsidP="00CD63D6">
      <w:pPr>
        <w:pStyle w:val="ListParagraph"/>
        <w:numPr>
          <w:ilvl w:val="0"/>
          <w:numId w:val="7"/>
        </w:numPr>
        <w:rPr>
          <w:rFonts w:eastAsia="SimSun"/>
          <w:lang w:eastAsia="zh-CN"/>
        </w:rPr>
      </w:pPr>
      <w:r w:rsidRPr="008178D1">
        <w:rPr>
          <w:rFonts w:eastAsia="SimSun"/>
          <w:lang w:eastAsia="zh-CN"/>
        </w:rPr>
        <w:t>functional and structural abnormalities on cardiac imaging (echocardiogram/angiography/cardiac MRI</w:t>
      </w:r>
      <w:r w:rsidR="00FA2580">
        <w:rPr>
          <w:rFonts w:eastAsia="SimSun"/>
          <w:lang w:eastAsia="zh-CN"/>
        </w:rPr>
        <w:t xml:space="preserve">): </w:t>
      </w:r>
      <w:r w:rsidR="005A3E13" w:rsidRPr="00AE0688">
        <w:rPr>
          <w:rFonts w:eastAsia="SimSun"/>
          <w:lang w:eastAsia="zh-CN"/>
        </w:rPr>
        <w:t>regional wall motion or global systolic or diastolic function abnormality, with or without ventricular dilatation, with or without increased wall thickness, with or without pericardial effusion, with or without endocavitary thrombi</w:t>
      </w:r>
      <w:r w:rsidR="00F84B12" w:rsidRPr="00AE0688">
        <w:rPr>
          <w:rFonts w:eastAsia="SimSun"/>
          <w:lang w:eastAsia="zh-CN"/>
        </w:rPr>
        <w:t>)</w:t>
      </w:r>
      <w:r w:rsidRPr="00AE0688">
        <w:rPr>
          <w:rFonts w:eastAsia="SimSun"/>
          <w:lang w:eastAsia="zh-CN"/>
        </w:rPr>
        <w:t>;</w:t>
      </w:r>
    </w:p>
    <w:p w14:paraId="2CC5B626" w14:textId="480BF631" w:rsidR="00703C53" w:rsidRPr="001458B1" w:rsidRDefault="00B82DDE" w:rsidP="00CD63D6">
      <w:pPr>
        <w:pStyle w:val="ListParagraph"/>
        <w:numPr>
          <w:ilvl w:val="0"/>
          <w:numId w:val="7"/>
        </w:numPr>
        <w:rPr>
          <w:rFonts w:eastAsia="SimSun"/>
          <w:lang w:eastAsia="zh-CN"/>
        </w:rPr>
      </w:pPr>
      <w:r w:rsidRPr="008178D1">
        <w:rPr>
          <w:rFonts w:eastAsia="SimSun"/>
          <w:lang w:eastAsia="zh-CN"/>
        </w:rPr>
        <w:t>tissue characterisation by cardiac MRI</w:t>
      </w:r>
      <w:r w:rsidR="006F12E7">
        <w:rPr>
          <w:rFonts w:eastAsia="SimSun"/>
          <w:lang w:eastAsia="zh-CN"/>
        </w:rPr>
        <w:t xml:space="preserve">: </w:t>
      </w:r>
      <w:r w:rsidR="00703C53">
        <w:rPr>
          <w:rFonts w:eastAsia="SimSun"/>
          <w:lang w:eastAsia="zh-CN"/>
        </w:rPr>
        <w:t>o</w:t>
      </w:r>
      <w:r w:rsidR="00AE6863" w:rsidRPr="00AE0688">
        <w:rPr>
          <w:rFonts w:eastAsia="SimSun"/>
          <w:lang w:eastAsia="zh-CN"/>
        </w:rPr>
        <w:t>edema and/or LGE of classical myocarditic pattern</w:t>
      </w:r>
    </w:p>
    <w:p w14:paraId="0480D250" w14:textId="7DFE8AD1" w:rsidR="00F40DC5" w:rsidRDefault="001C16C9" w:rsidP="00703C53">
      <w:r w:rsidRPr="00AE0688">
        <w:rPr>
          <w:rFonts w:eastAsia="SimSun"/>
          <w:lang w:eastAsia="zh-CN"/>
        </w:rPr>
        <w:t xml:space="preserve">Other features leading </w:t>
      </w:r>
      <w:r w:rsidR="0050157C" w:rsidRPr="00AE0688">
        <w:rPr>
          <w:rFonts w:eastAsia="SimSun"/>
          <w:lang w:eastAsia="zh-CN"/>
        </w:rPr>
        <w:t>to susp</w:t>
      </w:r>
      <w:r w:rsidR="00DD2566" w:rsidRPr="00AE0688">
        <w:rPr>
          <w:rFonts w:eastAsia="SimSun"/>
          <w:lang w:eastAsia="zh-CN"/>
        </w:rPr>
        <w:t>icion</w:t>
      </w:r>
      <w:r w:rsidR="00485E77" w:rsidRPr="00AE0688">
        <w:rPr>
          <w:rFonts w:eastAsia="SimSun"/>
          <w:lang w:eastAsia="zh-CN"/>
        </w:rPr>
        <w:t xml:space="preserve"> of </w:t>
      </w:r>
      <w:r w:rsidR="00DD2566" w:rsidRPr="00AE0688">
        <w:rPr>
          <w:rFonts w:eastAsia="SimSun"/>
          <w:lang w:eastAsia="zh-CN"/>
        </w:rPr>
        <w:t>myocarditis are also considered.</w:t>
      </w:r>
      <w:r w:rsidR="00485E77" w:rsidRPr="00AE0688">
        <w:rPr>
          <w:rFonts w:eastAsia="SimSun"/>
          <w:lang w:eastAsia="zh-CN"/>
        </w:rPr>
        <w:t xml:space="preserve"> </w:t>
      </w:r>
      <w:r w:rsidR="00B82DDE" w:rsidRPr="008178D1">
        <w:rPr>
          <w:rFonts w:eastAsia="SimSun"/>
          <w:lang w:eastAsia="zh-CN"/>
        </w:rPr>
        <w:t xml:space="preserve">If the patient is asymptomatic, </w:t>
      </w:r>
      <w:r w:rsidR="00407E18">
        <w:rPr>
          <w:rFonts w:eastAsia="SimSun"/>
          <w:lang w:eastAsia="zh-CN"/>
        </w:rPr>
        <w:t>two</w:t>
      </w:r>
      <w:r w:rsidR="00B82DDE" w:rsidRPr="008178D1">
        <w:rPr>
          <w:rFonts w:eastAsia="SimSun"/>
          <w:lang w:eastAsia="zh-CN"/>
        </w:rPr>
        <w:t xml:space="preserve"> or more diagnostic criteria are required</w:t>
      </w:r>
      <w:r w:rsidR="009F7073" w:rsidRPr="00AE0688">
        <w:rPr>
          <w:rFonts w:eastAsia="SimSun"/>
          <w:lang w:eastAsia="zh-CN"/>
        </w:rPr>
        <w:t xml:space="preserve"> </w:t>
      </w:r>
      <w:bookmarkStart w:id="11" w:name="_Hlk127187408"/>
      <w:r w:rsidR="006C70B7" w:rsidRPr="008178D1">
        <w:rPr>
          <w:rFonts w:eastAsia="SimSun"/>
          <w:lang w:eastAsia="zh-CN"/>
        </w:rPr>
        <w:fldChar w:fldCharType="begin"/>
      </w:r>
      <w:r w:rsidR="00D83ADE">
        <w:rPr>
          <w:rFonts w:eastAsia="SimSun"/>
          <w:lang w:eastAsia="zh-CN"/>
        </w:rPr>
        <w:instrText xml:space="preserve"> ADDIN EN.CITE &lt;EndNote&gt;&lt;Cite&gt;&lt;Author&gt;Caforio&lt;/Author&gt;&lt;Year&gt;2013&lt;/Year&gt;&lt;RecNum&gt;139&lt;/RecNum&gt;&lt;DisplayText&gt;(Caforio et al., 2013a)&lt;/DisplayText&gt;&lt;record&gt;&lt;rec-number&gt;139&lt;/rec-number&gt;&lt;foreign-keys&gt;&lt;key app="EN" db-id="0p0w9p0za5xz98efaavx29d3dep0pvet5edw" timestamp="1656633201"&gt;139&lt;/key&gt;&lt;/foreign-keys&gt;&lt;ref-type name="Journal Article"&gt;17&lt;/ref-type&gt;&lt;contributors&gt;&lt;authors&gt;&lt;author&gt;Caforio, Alida LP&lt;/author&gt;&lt;author&gt;Pankuweit, Sabine&lt;/author&gt;&lt;author&gt;Arbustini, Eloisa&lt;/author&gt;&lt;author&gt;Basso, Cristina&lt;/author&gt;&lt;author&gt;Gimeno-Blanes, Juan&lt;/author&gt;&lt;author&gt;Felix, Stephan B&lt;/author&gt;&lt;author&gt;Fu, Michael&lt;/author&gt;&lt;author&gt;Heliö, Tiina&lt;/author&gt;&lt;author&gt;Heymans, Stephane&lt;/author&gt;&lt;author&gt;Jahns, Roland&lt;/author&gt;&lt;/authors&gt;&lt;/contributors&gt;&lt;titles&gt;&lt;title&gt;Current state of knowledge on aetiology, diagnosis, management, and therapy of myocarditis: a position statement of the European Society of Cardiology Working Group on Myocardial and Pericardial Diseases&lt;/title&gt;&lt;secondary-title&gt;European heart journal&lt;/secondary-title&gt;&lt;/titles&gt;&lt;pages&gt;2636-2648&lt;/pages&gt;&lt;volume&gt;34&lt;/volume&gt;&lt;number&gt;33&lt;/number&gt;&lt;dates&gt;&lt;year&gt;2013&lt;/year&gt;&lt;/dates&gt;&lt;isbn&gt;1522-9645&lt;/isbn&gt;&lt;urls&gt;&lt;/urls&gt;&lt;/record&gt;&lt;/Cite&gt;&lt;/EndNote&gt;</w:instrText>
      </w:r>
      <w:r w:rsidR="006C70B7" w:rsidRPr="008178D1">
        <w:rPr>
          <w:rFonts w:eastAsia="SimSun"/>
          <w:lang w:eastAsia="zh-CN"/>
        </w:rPr>
        <w:fldChar w:fldCharType="separate"/>
      </w:r>
      <w:r w:rsidR="00D83ADE">
        <w:rPr>
          <w:rFonts w:eastAsia="SimSun"/>
          <w:noProof/>
          <w:lang w:eastAsia="zh-CN"/>
        </w:rPr>
        <w:t>(Caforio et al., 2013a)</w:t>
      </w:r>
      <w:r w:rsidR="006C70B7" w:rsidRPr="008178D1">
        <w:rPr>
          <w:rFonts w:eastAsia="SimSun"/>
          <w:lang w:eastAsia="zh-CN"/>
        </w:rPr>
        <w:fldChar w:fldCharType="end"/>
      </w:r>
      <w:bookmarkEnd w:id="11"/>
      <w:r w:rsidR="009F7073" w:rsidRPr="008178D1">
        <w:rPr>
          <w:rFonts w:eastAsia="SimSun"/>
          <w:lang w:eastAsia="zh-CN"/>
        </w:rPr>
        <w:t>.</w:t>
      </w:r>
      <w:r w:rsidR="00953904">
        <w:t xml:space="preserve"> </w:t>
      </w:r>
      <w:r w:rsidR="00384E10">
        <w:t>The condition is</w:t>
      </w:r>
      <w:r w:rsidR="00BC3B9C">
        <w:t xml:space="preserve"> diagnosed clinically</w:t>
      </w:r>
      <w:r w:rsidR="00AE0FAC">
        <w:t xml:space="preserve"> based on the typical signs an</w:t>
      </w:r>
      <w:r w:rsidR="00384E10">
        <w:t xml:space="preserve">d </w:t>
      </w:r>
      <w:r w:rsidR="00AE0FAC">
        <w:t>symptoms</w:t>
      </w:r>
      <w:r w:rsidR="00384E10">
        <w:t xml:space="preserve"> of heart failure</w:t>
      </w:r>
      <w:r w:rsidR="000649C8">
        <w:t xml:space="preserve">. </w:t>
      </w:r>
      <w:r w:rsidR="000649C8" w:rsidRPr="000649C8">
        <w:t xml:space="preserve">Patients diagnosed with heart failure may then be classified according to their </w:t>
      </w:r>
      <w:r w:rsidR="00A17AB7">
        <w:t>left ventricular ejection fraction (</w:t>
      </w:r>
      <w:r w:rsidR="000649C8" w:rsidRPr="000649C8">
        <w:t>LVEF</w:t>
      </w:r>
      <w:r w:rsidR="00A17AB7">
        <w:t>)</w:t>
      </w:r>
      <w:r w:rsidR="000649C8" w:rsidRPr="000649C8">
        <w:t xml:space="preserve"> as </w:t>
      </w:r>
      <w:r w:rsidR="00A17AB7">
        <w:t xml:space="preserve">shown in </w:t>
      </w:r>
      <w:r w:rsidR="009A037E">
        <w:fldChar w:fldCharType="begin"/>
      </w:r>
      <w:r w:rsidR="009A037E">
        <w:instrText xml:space="preserve"> REF _Ref109250598 \h </w:instrText>
      </w:r>
      <w:r w:rsidR="009A037E">
        <w:fldChar w:fldCharType="separate"/>
      </w:r>
      <w:r w:rsidR="002D4494">
        <w:t xml:space="preserve">Table </w:t>
      </w:r>
      <w:r w:rsidR="002D4494">
        <w:rPr>
          <w:noProof/>
        </w:rPr>
        <w:t>3</w:t>
      </w:r>
      <w:r w:rsidR="009A037E">
        <w:fldChar w:fldCharType="end"/>
      </w:r>
      <w:r w:rsidR="009A037E">
        <w:t>.</w:t>
      </w:r>
    </w:p>
    <w:p w14:paraId="57768EEB" w14:textId="6F359ECE" w:rsidR="00916EFB" w:rsidRDefault="00916EFB" w:rsidP="009A037E">
      <w:pPr>
        <w:pStyle w:val="Caption"/>
      </w:pPr>
      <w:bookmarkStart w:id="12" w:name="_Ref109250598"/>
      <w:bookmarkEnd w:id="10"/>
      <w:r>
        <w:t xml:space="preserve">Table </w:t>
      </w:r>
      <w:r>
        <w:fldChar w:fldCharType="begin"/>
      </w:r>
      <w:r>
        <w:instrText xml:space="preserve"> SEQ Table \* ARABIC </w:instrText>
      </w:r>
      <w:r>
        <w:fldChar w:fldCharType="separate"/>
      </w:r>
      <w:r w:rsidR="002D4494">
        <w:rPr>
          <w:noProof/>
        </w:rPr>
        <w:t>3</w:t>
      </w:r>
      <w:r>
        <w:fldChar w:fldCharType="end"/>
      </w:r>
      <w:bookmarkEnd w:id="12"/>
      <w:r>
        <w:t xml:space="preserve"> </w:t>
      </w:r>
      <w:r w:rsidR="009A037E">
        <w:tab/>
      </w:r>
      <w:r>
        <w:t>Heart failure diagnostic criteria</w:t>
      </w:r>
    </w:p>
    <w:tbl>
      <w:tblPr>
        <w:tblStyle w:val="TableGrid5"/>
        <w:tblW w:w="5000" w:type="pct"/>
        <w:tblLook w:val="04A0" w:firstRow="1" w:lastRow="0" w:firstColumn="1" w:lastColumn="0" w:noHBand="0" w:noVBand="1"/>
      </w:tblPr>
      <w:tblGrid>
        <w:gridCol w:w="4785"/>
        <w:gridCol w:w="4786"/>
      </w:tblGrid>
      <w:tr w:rsidR="00EC4652" w:rsidRPr="00EC4652" w14:paraId="7E140409" w14:textId="77777777" w:rsidTr="001458B1">
        <w:tc>
          <w:tcPr>
            <w:tcW w:w="2500" w:type="pct"/>
          </w:tcPr>
          <w:p w14:paraId="09506D9F" w14:textId="77777777" w:rsidR="00EC4652" w:rsidRPr="00EC4652" w:rsidRDefault="00EC4652" w:rsidP="00EC4652">
            <w:pPr>
              <w:spacing w:after="0" w:line="240" w:lineRule="auto"/>
              <w:jc w:val="left"/>
              <w:rPr>
                <w:rFonts w:ascii="Arial Narrow" w:hAnsi="Arial Narrow"/>
                <w:sz w:val="20"/>
                <w:szCs w:val="20"/>
                <w:lang w:val="en-US"/>
              </w:rPr>
            </w:pPr>
            <w:r w:rsidRPr="00EC4652">
              <w:rPr>
                <w:rFonts w:ascii="Arial Narrow" w:hAnsi="Arial Narrow"/>
                <w:sz w:val="20"/>
                <w:szCs w:val="20"/>
                <w:lang w:val="en-US"/>
              </w:rPr>
              <w:t xml:space="preserve">HFrEF </w:t>
            </w:r>
          </w:p>
          <w:p w14:paraId="6D8A281A" w14:textId="77777777" w:rsidR="00EC4652" w:rsidRPr="00EC4652" w:rsidRDefault="00EC4652" w:rsidP="00EC4652">
            <w:pPr>
              <w:spacing w:after="0" w:line="240" w:lineRule="auto"/>
              <w:jc w:val="left"/>
              <w:rPr>
                <w:rFonts w:ascii="Arial Narrow" w:hAnsi="Arial Narrow"/>
                <w:sz w:val="20"/>
                <w:szCs w:val="20"/>
                <w:lang w:val="en-US"/>
              </w:rPr>
            </w:pPr>
          </w:p>
          <w:p w14:paraId="68316840" w14:textId="64E8DAB5" w:rsidR="00EC4652" w:rsidRPr="00EC4652" w:rsidRDefault="00EC4652" w:rsidP="00CD63D6">
            <w:pPr>
              <w:numPr>
                <w:ilvl w:val="0"/>
                <w:numId w:val="8"/>
              </w:numPr>
              <w:spacing w:after="0" w:line="240" w:lineRule="auto"/>
              <w:contextualSpacing/>
              <w:jc w:val="left"/>
              <w:rPr>
                <w:rFonts w:ascii="Arial Narrow" w:hAnsi="Arial Narrow"/>
                <w:sz w:val="20"/>
                <w:szCs w:val="20"/>
                <w:lang w:val="en-US"/>
              </w:rPr>
            </w:pPr>
            <w:r w:rsidRPr="00EC4652">
              <w:rPr>
                <w:rFonts w:ascii="Arial Narrow" w:hAnsi="Arial Narrow"/>
                <w:sz w:val="20"/>
                <w:szCs w:val="20"/>
                <w:lang w:val="en-US"/>
              </w:rPr>
              <w:t xml:space="preserve">Symptoms </w:t>
            </w:r>
            <w:r w:rsidR="009643C7">
              <w:rPr>
                <w:rFonts w:ascii="Arial Narrow" w:hAnsi="Arial Narrow"/>
                <w:sz w:val="20"/>
                <w:szCs w:val="20"/>
                <w:lang w:val="en-US"/>
              </w:rPr>
              <w:t>&amp;</w:t>
            </w:r>
            <w:r w:rsidRPr="00EC4652">
              <w:rPr>
                <w:rFonts w:ascii="Arial Narrow" w:hAnsi="Arial Narrow"/>
                <w:sz w:val="20"/>
                <w:szCs w:val="20"/>
                <w:lang w:val="en-US"/>
              </w:rPr>
              <w:t xml:space="preserve"> signs of heart failure </w:t>
            </w:r>
          </w:p>
          <w:p w14:paraId="4A79545D" w14:textId="77777777" w:rsidR="00EC4652" w:rsidRPr="00EC4652" w:rsidRDefault="00EC4652" w:rsidP="00EC4652">
            <w:pPr>
              <w:spacing w:after="0" w:line="240" w:lineRule="auto"/>
              <w:jc w:val="left"/>
              <w:rPr>
                <w:rFonts w:ascii="Arial Narrow" w:hAnsi="Arial Narrow"/>
                <w:sz w:val="20"/>
                <w:szCs w:val="20"/>
                <w:lang w:val="en-US"/>
              </w:rPr>
            </w:pPr>
            <w:r w:rsidRPr="00EC4652">
              <w:rPr>
                <w:rFonts w:ascii="Arial Narrow" w:hAnsi="Arial Narrow"/>
                <w:sz w:val="20"/>
                <w:szCs w:val="20"/>
                <w:lang w:val="en-US"/>
              </w:rPr>
              <w:t xml:space="preserve">and </w:t>
            </w:r>
          </w:p>
          <w:p w14:paraId="2BA649F4" w14:textId="77777777" w:rsidR="00EC4652" w:rsidRPr="00EC4652" w:rsidRDefault="00EC4652" w:rsidP="00CD63D6">
            <w:pPr>
              <w:numPr>
                <w:ilvl w:val="0"/>
                <w:numId w:val="8"/>
              </w:numPr>
              <w:spacing w:after="0" w:line="240" w:lineRule="auto"/>
              <w:contextualSpacing/>
              <w:jc w:val="left"/>
              <w:rPr>
                <w:rFonts w:ascii="Arial Narrow" w:hAnsi="Arial Narrow"/>
                <w:sz w:val="20"/>
                <w:szCs w:val="20"/>
                <w:lang w:val="en-US"/>
              </w:rPr>
            </w:pPr>
            <w:r w:rsidRPr="00EC4652">
              <w:rPr>
                <w:rFonts w:ascii="Arial Narrow" w:hAnsi="Arial Narrow"/>
                <w:sz w:val="20"/>
                <w:szCs w:val="20"/>
                <w:lang w:val="en-US"/>
              </w:rPr>
              <w:t>LVEF &lt;50%</w:t>
            </w:r>
            <w:r w:rsidRPr="00EC4652">
              <w:rPr>
                <w:rFonts w:ascii="Arial Narrow" w:hAnsi="Arial Narrow"/>
                <w:sz w:val="20"/>
                <w:szCs w:val="20"/>
                <w:vertAlign w:val="superscript"/>
                <w:lang w:val="en-US"/>
              </w:rPr>
              <w:t>a</w:t>
            </w:r>
          </w:p>
        </w:tc>
        <w:tc>
          <w:tcPr>
            <w:tcW w:w="2500" w:type="pct"/>
          </w:tcPr>
          <w:p w14:paraId="256FEB23" w14:textId="77777777" w:rsidR="00EC4652" w:rsidRPr="00EC4652" w:rsidRDefault="00EC4652" w:rsidP="00EC4652">
            <w:pPr>
              <w:spacing w:after="0" w:line="240" w:lineRule="auto"/>
              <w:jc w:val="left"/>
              <w:rPr>
                <w:rFonts w:ascii="Arial Narrow" w:hAnsi="Arial Narrow"/>
                <w:sz w:val="20"/>
                <w:szCs w:val="20"/>
                <w:lang w:val="en-US"/>
              </w:rPr>
            </w:pPr>
            <w:r w:rsidRPr="00EC4652">
              <w:rPr>
                <w:rFonts w:ascii="Arial Narrow" w:hAnsi="Arial Narrow"/>
                <w:sz w:val="20"/>
                <w:szCs w:val="20"/>
                <w:lang w:val="en-US"/>
              </w:rPr>
              <w:t>HFpEF</w:t>
            </w:r>
          </w:p>
          <w:p w14:paraId="519C5ADB" w14:textId="77777777" w:rsidR="00EC4652" w:rsidRPr="00EC4652" w:rsidRDefault="00EC4652" w:rsidP="00EC4652">
            <w:pPr>
              <w:spacing w:after="0" w:line="240" w:lineRule="auto"/>
              <w:jc w:val="left"/>
              <w:rPr>
                <w:rFonts w:ascii="Arial Narrow" w:hAnsi="Arial Narrow"/>
                <w:sz w:val="20"/>
                <w:szCs w:val="20"/>
                <w:lang w:val="en-US"/>
              </w:rPr>
            </w:pPr>
          </w:p>
          <w:p w14:paraId="765665C9" w14:textId="1D94829D" w:rsidR="00EC4652" w:rsidRPr="00EC4652" w:rsidRDefault="00EC4652" w:rsidP="00CD63D6">
            <w:pPr>
              <w:numPr>
                <w:ilvl w:val="0"/>
                <w:numId w:val="8"/>
              </w:numPr>
              <w:spacing w:after="0" w:line="240" w:lineRule="auto"/>
              <w:contextualSpacing/>
              <w:jc w:val="left"/>
              <w:rPr>
                <w:rFonts w:ascii="Arial Narrow" w:hAnsi="Arial Narrow"/>
                <w:sz w:val="20"/>
                <w:szCs w:val="20"/>
                <w:lang w:val="en-US"/>
              </w:rPr>
            </w:pPr>
            <w:r w:rsidRPr="00EC4652">
              <w:rPr>
                <w:rFonts w:ascii="Arial Narrow" w:hAnsi="Arial Narrow"/>
                <w:sz w:val="20"/>
                <w:szCs w:val="20"/>
                <w:lang w:val="en-US"/>
              </w:rPr>
              <w:t xml:space="preserve">Symptoms </w:t>
            </w:r>
            <w:r w:rsidR="009643C7">
              <w:rPr>
                <w:rFonts w:ascii="Arial Narrow" w:hAnsi="Arial Narrow"/>
                <w:sz w:val="20"/>
                <w:szCs w:val="20"/>
                <w:lang w:val="en-US"/>
              </w:rPr>
              <w:t>&amp;</w:t>
            </w:r>
            <w:r w:rsidRPr="00EC4652">
              <w:rPr>
                <w:rFonts w:ascii="Arial Narrow" w:hAnsi="Arial Narrow"/>
                <w:sz w:val="20"/>
                <w:szCs w:val="20"/>
                <w:lang w:val="en-US"/>
              </w:rPr>
              <w:t xml:space="preserve"> signs of heart failure </w:t>
            </w:r>
          </w:p>
          <w:p w14:paraId="6B8BD53D" w14:textId="77777777" w:rsidR="00EC4652" w:rsidRPr="00EC4652" w:rsidRDefault="00EC4652" w:rsidP="00EC4652">
            <w:pPr>
              <w:spacing w:after="0" w:line="240" w:lineRule="auto"/>
              <w:jc w:val="left"/>
              <w:rPr>
                <w:rFonts w:ascii="Arial Narrow" w:hAnsi="Arial Narrow"/>
                <w:sz w:val="20"/>
                <w:szCs w:val="20"/>
                <w:lang w:val="en-US"/>
              </w:rPr>
            </w:pPr>
            <w:r w:rsidRPr="00EC4652">
              <w:rPr>
                <w:rFonts w:ascii="Arial Narrow" w:hAnsi="Arial Narrow"/>
                <w:sz w:val="20"/>
                <w:szCs w:val="20"/>
                <w:lang w:val="en-US"/>
              </w:rPr>
              <w:t xml:space="preserve">and </w:t>
            </w:r>
          </w:p>
          <w:p w14:paraId="6E8083DD" w14:textId="77777777" w:rsidR="00EC4652" w:rsidRPr="00EC4652" w:rsidRDefault="00EC4652" w:rsidP="00CD63D6">
            <w:pPr>
              <w:numPr>
                <w:ilvl w:val="0"/>
                <w:numId w:val="8"/>
              </w:numPr>
              <w:spacing w:after="0" w:line="240" w:lineRule="auto"/>
              <w:contextualSpacing/>
              <w:jc w:val="left"/>
              <w:rPr>
                <w:rFonts w:ascii="Arial Narrow" w:hAnsi="Arial Narrow"/>
                <w:sz w:val="20"/>
                <w:szCs w:val="20"/>
                <w:lang w:val="en-US"/>
              </w:rPr>
            </w:pPr>
            <w:r w:rsidRPr="00EC4652">
              <w:rPr>
                <w:rFonts w:ascii="Arial Narrow" w:hAnsi="Arial Narrow"/>
                <w:sz w:val="20"/>
                <w:szCs w:val="20"/>
                <w:lang w:val="en-US"/>
              </w:rPr>
              <w:t>LVEF 50%</w:t>
            </w:r>
          </w:p>
          <w:p w14:paraId="534F951E" w14:textId="77777777" w:rsidR="00EC4652" w:rsidRPr="00EC4652" w:rsidRDefault="00EC4652" w:rsidP="00EC4652">
            <w:pPr>
              <w:spacing w:after="0" w:line="240" w:lineRule="auto"/>
              <w:jc w:val="left"/>
              <w:rPr>
                <w:rFonts w:ascii="Arial Narrow" w:hAnsi="Arial Narrow"/>
                <w:sz w:val="20"/>
                <w:szCs w:val="20"/>
                <w:lang w:val="en-US"/>
              </w:rPr>
            </w:pPr>
            <w:r w:rsidRPr="00EC4652">
              <w:rPr>
                <w:rFonts w:ascii="Arial Narrow" w:hAnsi="Arial Narrow"/>
                <w:sz w:val="20"/>
                <w:szCs w:val="20"/>
                <w:lang w:val="en-US"/>
              </w:rPr>
              <w:t xml:space="preserve"> and </w:t>
            </w:r>
          </w:p>
          <w:p w14:paraId="2F188607" w14:textId="77777777" w:rsidR="00EC4652" w:rsidRPr="00EC4652" w:rsidRDefault="00EC4652" w:rsidP="00CD63D6">
            <w:pPr>
              <w:numPr>
                <w:ilvl w:val="0"/>
                <w:numId w:val="8"/>
              </w:numPr>
              <w:spacing w:after="0" w:line="240" w:lineRule="auto"/>
              <w:contextualSpacing/>
              <w:jc w:val="left"/>
              <w:rPr>
                <w:rFonts w:ascii="Arial Narrow" w:hAnsi="Arial Narrow"/>
                <w:sz w:val="20"/>
                <w:szCs w:val="20"/>
                <w:lang w:val="en-US"/>
              </w:rPr>
            </w:pPr>
            <w:r w:rsidRPr="00EC4652">
              <w:rPr>
                <w:rFonts w:ascii="Arial Narrow" w:hAnsi="Arial Narrow"/>
                <w:sz w:val="20"/>
                <w:szCs w:val="20"/>
                <w:lang w:val="en-US"/>
              </w:rPr>
              <w:t xml:space="preserve">Objective evidence of: </w:t>
            </w:r>
          </w:p>
          <w:p w14:paraId="5ADA841F" w14:textId="77777777" w:rsidR="00EC4652" w:rsidRPr="00EC4652" w:rsidRDefault="00EC4652" w:rsidP="00CD63D6">
            <w:pPr>
              <w:numPr>
                <w:ilvl w:val="0"/>
                <w:numId w:val="9"/>
              </w:numPr>
              <w:spacing w:after="0" w:line="240" w:lineRule="auto"/>
              <w:contextualSpacing/>
              <w:jc w:val="left"/>
              <w:rPr>
                <w:rFonts w:ascii="Arial Narrow" w:hAnsi="Arial Narrow"/>
                <w:sz w:val="20"/>
                <w:szCs w:val="20"/>
                <w:lang w:val="en-US"/>
              </w:rPr>
            </w:pPr>
            <w:r w:rsidRPr="00EC4652">
              <w:rPr>
                <w:rFonts w:ascii="Arial Narrow" w:hAnsi="Arial Narrow"/>
                <w:sz w:val="20"/>
                <w:szCs w:val="20"/>
                <w:lang w:val="en-US"/>
              </w:rPr>
              <w:t xml:space="preserve">Relevant structural heart disease (LV hypertrophy, left atrial enlargement) </w:t>
            </w:r>
          </w:p>
          <w:p w14:paraId="0C0B8157" w14:textId="77777777" w:rsidR="00EC4652" w:rsidRPr="00EC4652" w:rsidRDefault="00EC4652" w:rsidP="00EC4652">
            <w:pPr>
              <w:spacing w:after="0" w:line="240" w:lineRule="auto"/>
              <w:ind w:left="1080"/>
              <w:contextualSpacing/>
              <w:jc w:val="left"/>
              <w:rPr>
                <w:rFonts w:ascii="Arial Narrow" w:hAnsi="Arial Narrow"/>
                <w:sz w:val="20"/>
                <w:szCs w:val="20"/>
                <w:lang w:val="en-US"/>
              </w:rPr>
            </w:pPr>
            <w:r w:rsidRPr="00EC4652">
              <w:rPr>
                <w:rFonts w:ascii="Arial Narrow" w:hAnsi="Arial Narrow"/>
                <w:sz w:val="20"/>
                <w:szCs w:val="20"/>
                <w:lang w:val="en-US"/>
              </w:rPr>
              <w:t xml:space="preserve">and/or </w:t>
            </w:r>
          </w:p>
          <w:p w14:paraId="306DA58C" w14:textId="77777777" w:rsidR="00EC4652" w:rsidRPr="00EC4652" w:rsidRDefault="00EC4652" w:rsidP="00CD63D6">
            <w:pPr>
              <w:numPr>
                <w:ilvl w:val="0"/>
                <w:numId w:val="9"/>
              </w:numPr>
              <w:spacing w:after="0" w:line="240" w:lineRule="auto"/>
              <w:contextualSpacing/>
              <w:jc w:val="left"/>
              <w:rPr>
                <w:rFonts w:ascii="Arial Narrow" w:hAnsi="Arial Narrow"/>
                <w:sz w:val="20"/>
                <w:szCs w:val="20"/>
                <w:lang w:val="en-US"/>
              </w:rPr>
            </w:pPr>
            <w:r w:rsidRPr="00EC4652">
              <w:rPr>
                <w:rFonts w:ascii="Arial Narrow" w:hAnsi="Arial Narrow"/>
                <w:sz w:val="20"/>
                <w:szCs w:val="20"/>
                <w:lang w:val="en-US"/>
              </w:rPr>
              <w:t xml:space="preserve">Diastolic dysfunction, with high filling pressure demonstrated by any of the following: </w:t>
            </w:r>
          </w:p>
          <w:p w14:paraId="7974B583" w14:textId="77777777" w:rsidR="00EC4652" w:rsidRPr="00EC4652" w:rsidRDefault="00EC4652" w:rsidP="00CD63D6">
            <w:pPr>
              <w:numPr>
                <w:ilvl w:val="0"/>
                <w:numId w:val="10"/>
              </w:numPr>
              <w:spacing w:after="0" w:line="240" w:lineRule="auto"/>
              <w:contextualSpacing/>
              <w:jc w:val="left"/>
              <w:rPr>
                <w:rFonts w:ascii="Arial Narrow" w:hAnsi="Arial Narrow"/>
                <w:sz w:val="20"/>
                <w:szCs w:val="20"/>
                <w:lang w:val="en-US"/>
              </w:rPr>
            </w:pPr>
            <w:r w:rsidRPr="00EC4652">
              <w:rPr>
                <w:rFonts w:ascii="Arial Narrow" w:hAnsi="Arial Narrow"/>
                <w:sz w:val="20"/>
                <w:szCs w:val="20"/>
                <w:lang w:val="en-US"/>
              </w:rPr>
              <w:t>invasive means (cardiac catheterisation)</w:t>
            </w:r>
          </w:p>
          <w:p w14:paraId="0D6451A3" w14:textId="77777777" w:rsidR="00EC4652" w:rsidRPr="00EC4652" w:rsidRDefault="00EC4652" w:rsidP="00CD63D6">
            <w:pPr>
              <w:numPr>
                <w:ilvl w:val="0"/>
                <w:numId w:val="10"/>
              </w:numPr>
              <w:spacing w:after="0" w:line="240" w:lineRule="auto"/>
              <w:contextualSpacing/>
              <w:jc w:val="left"/>
              <w:rPr>
                <w:rFonts w:ascii="Arial Narrow" w:hAnsi="Arial Narrow"/>
                <w:sz w:val="20"/>
                <w:szCs w:val="20"/>
                <w:lang w:val="en-US"/>
              </w:rPr>
            </w:pPr>
            <w:r w:rsidRPr="00EC4652">
              <w:rPr>
                <w:rFonts w:ascii="Arial Narrow" w:hAnsi="Arial Narrow"/>
                <w:sz w:val="20"/>
                <w:szCs w:val="20"/>
                <w:lang w:val="en-US"/>
              </w:rPr>
              <w:t>echocardiography biomarker (elevated BNP or NT proBNP)</w:t>
            </w:r>
          </w:p>
          <w:p w14:paraId="5C9C952F" w14:textId="77777777" w:rsidR="00EC4652" w:rsidRPr="00EC4652" w:rsidRDefault="00EC4652" w:rsidP="00CD63D6">
            <w:pPr>
              <w:numPr>
                <w:ilvl w:val="0"/>
                <w:numId w:val="10"/>
              </w:numPr>
              <w:spacing w:after="0" w:line="240" w:lineRule="auto"/>
              <w:contextualSpacing/>
              <w:jc w:val="left"/>
              <w:rPr>
                <w:rFonts w:ascii="Arial Narrow" w:hAnsi="Arial Narrow"/>
                <w:sz w:val="20"/>
                <w:szCs w:val="20"/>
                <w:lang w:val="en-US"/>
              </w:rPr>
            </w:pPr>
            <w:r w:rsidRPr="00EC4652">
              <w:rPr>
                <w:rFonts w:ascii="Arial Narrow" w:hAnsi="Arial Narrow"/>
                <w:sz w:val="20"/>
                <w:szCs w:val="20"/>
                <w:lang w:val="en-US"/>
              </w:rPr>
              <w:t>exercise (invasive or echocardiography)</w:t>
            </w:r>
          </w:p>
        </w:tc>
      </w:tr>
    </w:tbl>
    <w:p w14:paraId="4B77C08D" w14:textId="244074B1" w:rsidR="00916EFB" w:rsidRPr="00916EFB" w:rsidRDefault="00916EFB" w:rsidP="001458B1">
      <w:pPr>
        <w:pStyle w:val="Tablenotes"/>
        <w:rPr>
          <w:lang w:val="en-US"/>
        </w:rPr>
      </w:pPr>
      <w:r w:rsidRPr="00916EFB">
        <w:rPr>
          <w:b/>
          <w:bCs/>
          <w:lang w:val="en-US"/>
        </w:rPr>
        <w:t>Abbreviations</w:t>
      </w:r>
      <w:r w:rsidRPr="00916EFB">
        <w:rPr>
          <w:lang w:val="en-US"/>
        </w:rPr>
        <w:t xml:space="preserve">: BNP: B-type natriuretic peptide, HFpEF: heart failure with preserved ejection fraction, HFrEF: heart failure with reduced ejection fraction, LV: left ventricular, LVEF: left </w:t>
      </w:r>
      <w:r w:rsidR="00220DEA" w:rsidRPr="00916EFB">
        <w:rPr>
          <w:lang w:val="en-US"/>
        </w:rPr>
        <w:t>ventricular</w:t>
      </w:r>
      <w:r w:rsidRPr="00916EFB">
        <w:rPr>
          <w:lang w:val="en-US"/>
        </w:rPr>
        <w:t xml:space="preserve"> ejection fraction, NT: N-terminal.</w:t>
      </w:r>
    </w:p>
    <w:p w14:paraId="4C22ACC0" w14:textId="77777777" w:rsidR="00916EFB" w:rsidRDefault="00916EFB" w:rsidP="001458B1">
      <w:pPr>
        <w:pStyle w:val="Tablenotes"/>
        <w:rPr>
          <w:lang w:val="en-US"/>
        </w:rPr>
      </w:pPr>
      <w:r w:rsidRPr="00916EFB">
        <w:rPr>
          <w:lang w:val="en-US"/>
        </w:rPr>
        <w:t xml:space="preserve"> </w:t>
      </w:r>
      <w:r w:rsidRPr="00916EFB">
        <w:rPr>
          <w:vertAlign w:val="superscript"/>
          <w:lang w:val="en-US"/>
        </w:rPr>
        <w:t>a</w:t>
      </w:r>
      <w:r w:rsidRPr="00916EFB">
        <w:rPr>
          <w:lang w:val="en-US"/>
        </w:rPr>
        <w:t>If LVEF mildly reduced (LVEF 41–49%), additional criteria required (e.g., signs of heart failure; diastolic dysfunction with high filling pressure demonstrated by invasive means or echocardiography or biomarker testing).</w:t>
      </w:r>
    </w:p>
    <w:p w14:paraId="49C5E8A1" w14:textId="75EC89F5" w:rsidR="006E156E" w:rsidRPr="00916EFB" w:rsidRDefault="006E156E" w:rsidP="001458B1">
      <w:pPr>
        <w:pStyle w:val="Tablenotes"/>
        <w:rPr>
          <w:lang w:val="en-US"/>
        </w:rPr>
      </w:pPr>
      <w:r>
        <w:rPr>
          <w:lang w:val="en-US"/>
        </w:rPr>
        <w:t xml:space="preserve">Adapted from </w:t>
      </w:r>
      <w:r w:rsidR="000F6493">
        <w:rPr>
          <w:lang w:val="en-US"/>
        </w:rPr>
        <w:fldChar w:fldCharType="begin">
          <w:fldData xml:space="preserve">PEVuZE5vdGU+PENpdGU+PEF1dGhvcj5BdGhlcnRvbjwvQXV0aG9yPjxZZWFyPjIwMTg8L1llYXI+
PFJlY051bT4yMjI8L1JlY051bT48RGlzcGxheVRleHQ+KEF0aGVydG9uIGV0IGFsLiwgMjAxOCk8
L0Rpc3BsYXlUZXh0PjxyZWNvcmQ+PHJlYy1udW1iZXI+MjIyPC9yZWMtbnVtYmVyPjxmb3JlaWdu
LWtleXM+PGtleSBhcHA9IkVOIiBkYi1pZD0iMnh0MmVhcGEyZHplZDVlNXJmc3AwZHhxcHNmcGR4
OWR0MnA5IiB0aW1lc3RhbXA9IjE2NjExNDg4MjYiPjIyMjwva2V5PjwvZm9yZWlnbi1rZXlzPjxy
ZWYtdHlwZSBuYW1lPSJKb3VybmFsIEFydGljbGUiPjE3PC9yZWYtdHlwZT48Y29udHJpYnV0b3Jz
PjxhdXRob3JzPjxhdXRob3I+QXRoZXJ0b24sIEouIEouPC9hdXRob3I+PGF1dGhvcj5TaW5kb25l
LCBBLjwvYXV0aG9yPjxhdXRob3I+RGUgUGFzcXVhbGUsIEMuIEcuPC9hdXRob3I+PGF1dGhvcj5E
cmlzY29sbCwgQS48L2F1dGhvcj48YXV0aG9yPk1hY0RvbmFsZCwgUC4gUy48L2F1dGhvcj48YXV0
aG9yPkhvcHBlciwgSS48L2F1dGhvcj48YXV0aG9yPktpc3RsZXIsIFAuIE0uPC9hdXRob3I+PGF1
dGhvcj5CcmlmZmEsIFQuPC9hdXRob3I+PGF1dGhvcj5Xb25nLCBKLjwvYXV0aG9yPjxhdXRob3I+
QWJoYXlhcmF0bmEsIFcuPC9hdXRob3I+PGF1dGhvcj5UaG9tYXMsIEwuPC9hdXRob3I+PGF1dGhv
cj5BdWRlaG0sIFIuPC9hdXRob3I+PGF1dGhvcj5OZXd0b24sIFAuPC9hdXRob3I+PGF1dGhvcj5P
JmFwb3M7TG91Z2hsaW4sIEouPC9hdXRob3I+PGF1dGhvcj5CcmFuYWdhbiwgTS48L2F1dGhvcj48
YXV0aG9yPkNvbm5lbGwsIEMuPC9hdXRob3I+PC9hdXRob3JzPjwvY29udHJpYnV0b3JzPjxhdXRo
LWFkZHJlc3M+RGVwYXJ0bWVudCBvZiBDYXJkaW9sb2d5LCBSb3lhbCBCcmlzYmFuZSBhbmQgV29t
ZW4mYXBvcztzIEhvc3BpdGFsLCBCcmlzYmFuZSwgQXVzdHJhbGlhOyBGYWN1bHR5IG9mIE1lZGlj
aW5lLCBVbml2ZXJzaXR5IG9mIFF1ZWVuc2xhbmQsIEJyaXNiYW5lLCBBdXN0cmFsaWE7IEZhY3Vs
dHkgb2YgU2NpZW5jZSwgSGVhbHRoLCBFZHVjYXRpb24gYW5kIEVuZ2luZWVyaW5nLCBVbml2ZXJz
aXR5IG9mIFN1bnNoaW5lIENvYXN0LCBBdXN0cmFsaWE7IEZhY3VsdHkgb2YgSGVhbHRoLCBRdWVl
bnNsYW5kIFVuaXZlcnNpdHkgb2YgVGVjaG5vbG9neSwgQnJpc2JhbmUsIEF1c3RyYWxpYS4gRWxl
Y3Ryb25pYyBhZGRyZXNzOiBKb2huLkF0aGVydG9uQGhlYWx0aC5xbGQuZ292LmF1LiYjeEQ7SGVh
cnQgRmFpbHVyZSBVbml0IGFuZCBEZXBhcnRtZW50IG9mIENhcmRpYWMgUmVoYWJpbGl0YXRpb24s
IENvbmNvcmQgSG9zcGl0YWwsIFN5ZG5leSwgQXVzdHJhbGlhOyBVbml2ZXJzaXR5IG9mIFN5ZG5l
eSwgU3lkbmV5LCBBdXN0cmFsaWEuJiN4RDtEZXBhcnRtZW50IG9mIENhcmRpb3Zhc2N1bGFyIE1l
ZGljaW5lLCBGbGluZGVycyBNZWRpY2FsIENlbnRyZSAmYW1wOyBGbGluZGVycyBVbml2ZXJzaXR5
LCBBZGVsYWlkZSwgQXVzdHJhbGlhLiYjeEQ7RGVwYXJ0bWVudCBvZiBDYXJkaW9sb2d5LCBBdXN0
aW4gSGVhbHRoLCBNZWxib3VybmUsIEF1c3RyYWxpYTsgU2Nob29sIG9mIE51cnNpbmcgYW5kIE1p
ZHdpZmVyeSwgRmFjdWx0eSBvZiBIZWFsdGgsIERlYWtpbiBVbml2ZXJzaXR5LCBNZWxib3VybmUs
IEF1c3RyYWxpYS4mI3hEO1N0IFZpbmNlbnQmYXBvcztzIEhvc3BpdGFsLCBWaWN0b3IgQ2hhbmcg
Q2FyZGlhYyBSZXNlYXJjaCBJbnN0aXR1dGUsIFVuaXZlcnNpdHkgb2YgTmV3IFNvdXRoIFdhbGVz
LCBTeWRuZXkuJiN4RDtEZXBhcnRtZW50IG9mIEVwaWRlbWlvbG9neSBhbmQgUHJldmVudGl2ZSBN
ZWRpY2luZSwgTW9uYXNoIFVuaXZlcnNpdHksIE1lbGJvdXJuZSwgQXVzdHJhbGlhOyBIZWFydCBD
ZW50cmUsIFRoZSBBbGZyZWQgSG9zcGl0YWwsIE1lbGJvdXJuZSwgQXVzdHJhbGlhLiYjeEQ7SGVh
cnQgQ2VudHJlLCBUaGUgQWxmcmVkIEhvc3BpdGFsLCBNZWxib3VybmUsIEF1c3RyYWxpYTsgRGVw
YXJ0bWVudCBvZiBNZWRpY2luZSwgVW5pdmVyc2l0eSBvZiBNZWxib3VybmUsIE1lbGJvdXJuZSwg
QXVzdHJhbGlhLiYjeEQ7Q2VudHJlIGZvciBIZWFsdGggU2VydmljZXMgUmVzZWFyY2ggYW5kIENh
cmRpb3Zhc2N1bGFyIFJlc2VhcmNoIEdyb3VwLCBTY2hvb2wgb2YgUG9wdWxhdGlvbiBIZWFsdGgs
IFVuaXZlcnNpdHkgb2YgV2VzdGVybiBBdXN0cmFsaWEsIFBlcnRoLCBBdXN0cmFsaWEuJiN4RDtS
b3lhbCBNZWxib3VybmUgSG9zcGl0YWwsIGFuZCBVbml2ZXJzaXR5IG9mIE1lbGJvdXJuZSwgTWVs
Ym91cm5lLCBBdXN0cmFsaWEuJiN4RDtDb2xsZWdlIG9mIE1lZGljaW5lLCBCaW9sb2d5IGFuZCBF
bnZpcm9ubWVudCwgQXVzdHJhbGlhbiBOYXRpb25hbCBVbml2ZXJzaXR5LCBDYW5iZXJyYSwgQXVz
dHJhbGlhOyBEaXZpc2lvbiBvZiBNZWRpY2luZSBhbmQgQ2xpbmljYWwgVHJpYWxzIFVuaXQsIENh
bmJlcnJhIEhvc3BpdGFsICZhbXA7IEhlYWx0aCBTZXJ2aWNlcywgQ2FuYmVycmEsIEF1c3RyYWxp
YS4mI3hEO0RlcGFydG1lbnQgb2YgQ2FyZGlvbG9neSwgV2VzdG1lYWQgSG9zcGl0YWw7IERlcGFy
dG1lbnQgb2YgTWVkaWNpbmUsIFVuaXZlcnNpdHkgb2YgU3lkbmV5OyBEZXBhcnRtZW50IG9mIE1l
ZGljaW5lLCBVbml2ZXJzaXR5IG9mIE5ldyBTb3V0aCBXYWxlcy4mI3hEO0RlcGFydG1lbnQgb2Yg
R2VuZXJhbCBQcmFjdGljZSBhbmQgUHJpbWFyeSBIZWFsdGggQ2FyZSwgVW5pdmVyc2l0eSBvZiBN
ZWxib3VybmUsIE1lbGJvdXJuZSwgQXVzdHJhbGlhLiYjeEQ7V2VzdGVybiBTeWRuZXkgTnVyc2lu
ZyAmYW1wOyBNaWR3aWZlcnkgUmVzZWFyY2ggQ2VudHJlLCBXZXN0ZXJuIFN5ZG5leSBVbml2ZXJz
aXR5LCBTeWRuZXksIEF1c3RyYWxpYS4mI3hEO0NvbnN1bWVyIHJlcHJlc2VudGF0aXZlLiYjeEQ7
TmF0aW9uYWwgSGVhcnQgRm91bmRhdGlvbiBvZiBBdXN0cmFsaWEuPC9hdXRoLWFkZHJlc3M+PHRp
dGxlcz48dGl0bGU+TmF0aW9uYWwgSGVhcnQgRm91bmRhdGlvbiBvZiBBdXN0cmFsaWEgYW5kIENh
cmRpYWMgU29jaWV0eSBvZiBBdXN0cmFsaWEgYW5kIE5ldyBaZWFsYW5kOiBHdWlkZWxpbmVzIGZv
ciB0aGUgUHJldmVudGlvbiwgRGV0ZWN0aW9uLCBhbmQgTWFuYWdlbWVudCBvZiBIZWFydCBGYWls
dXJlIGluIEF1c3RyYWxpYSAyMDE4PC90aXRsZT48c2Vjb25kYXJ5LXRpdGxlPkhlYXJ0IEx1bmcg
Q2lyYzwvc2Vjb25kYXJ5LXRpdGxlPjwvdGl0bGVzPjxwZXJpb2RpY2FsPjxmdWxsLXRpdGxlPkhl
YXJ0IEx1bmcgQ2lyYzwvZnVsbC10aXRsZT48L3BlcmlvZGljYWw+PHBhZ2VzPjExMjMtMTIwODwv
cGFnZXM+PHZvbHVtZT4yNzwvdm9sdW1lPjxudW1iZXI+MTA8L251bWJlcj48a2V5d29yZHM+PGtl
eXdvcmQ+QXVzdHJhbGlhL2VwaWRlbWlvbG9neTwva2V5d29yZD48a2V5d29yZD4qQ2FyZGlvbG9n
eTwva2V5d29yZD48a2V5d29yZD5EaWFnbm9zdGljIFRlY2huaXF1ZXMsIENhcmRpb3Zhc2N1bGFy
LypzdGFuZGFyZHM8L2tleXdvcmQ+PGtleXdvcmQ+KkRpc2Vhc2UgTWFuYWdlbWVudDwva2V5d29y
ZD48a2V5d29yZD4qSGVhcnQgRmFpbHVyZS9kaWFnbm9zaXMvZXBpZGVtaW9sb2d5L3ByZXZlbnRp
b24gJmFtcDsgY29udHJvbDwva2V5d29yZD48a2V5d29yZD5IdW1hbnM8L2tleXdvcmQ+PGtleXdv
cmQ+TW9yYmlkaXR5L3RyZW5kczwva2V5d29yZD48a2V5d29yZD5OZXcgWmVhbGFuZC9lcGlkZW1p
b2xvZ3k8L2tleXdvcmQ+PGtleXdvcmQ+KlByYWN0aWNlIEd1aWRlbGluZXMgYXMgVG9waWM8L2tl
eXdvcmQ+PGtleXdvcmQ+KlNvY2lldGllcywgTWVkaWNhbDwva2V5d29yZD48L2tleXdvcmRzPjxk
YXRlcz48eWVhcj4yMDE4PC95ZWFyPjxwdWItZGF0ZXM+PGRhdGU+T2N0PC9kYXRlPjwvcHViLWRh
dGVzPjwvZGF0ZXM+PGlzYm4+MTQ0My05NTA2PC9pc2JuPjxhY2Nlc3Npb24tbnVtPjMwMDc3MjI3
PC9hY2Nlc3Npb24tbnVtPjx1cmxzPjwvdXJscz48ZWxlY3Ryb25pYy1yZXNvdXJjZS1udW0+MTAu
MTAxNi9qLmhsYy4yMDE4LjA2LjEwNDI8L2VsZWN0cm9uaWMtcmVzb3VyY2UtbnVtPjxyZW1vdGUt
ZGF0YWJhc2UtcHJvdmlkZXI+TkxNPC9yZW1vdGUtZGF0YWJhc2UtcHJvdmlkZXI+PGxhbmd1YWdl
PmVuZzwvbGFuZ3VhZ2U+PC9yZWNvcmQ+PC9DaXRlPjwvRW5kTm90ZT4A
</w:fldData>
        </w:fldChar>
      </w:r>
      <w:r w:rsidR="00A16E6A">
        <w:rPr>
          <w:lang w:val="en-US"/>
        </w:rPr>
        <w:instrText xml:space="preserve"> ADDIN EN.CITE </w:instrText>
      </w:r>
      <w:r w:rsidR="00A16E6A">
        <w:rPr>
          <w:lang w:val="en-US"/>
        </w:rPr>
        <w:fldChar w:fldCharType="begin">
          <w:fldData xml:space="preserve">PEVuZE5vdGU+PENpdGU+PEF1dGhvcj5BdGhlcnRvbjwvQXV0aG9yPjxZZWFyPjIwMTg8L1llYXI+
PFJlY051bT4yMjI8L1JlY051bT48RGlzcGxheVRleHQ+KEF0aGVydG9uIGV0IGFsLiwgMjAxOCk8
L0Rpc3BsYXlUZXh0PjxyZWNvcmQ+PHJlYy1udW1iZXI+MjIyPC9yZWMtbnVtYmVyPjxmb3JlaWdu
LWtleXM+PGtleSBhcHA9IkVOIiBkYi1pZD0iMnh0MmVhcGEyZHplZDVlNXJmc3AwZHhxcHNmcGR4
OWR0MnA5IiB0aW1lc3RhbXA9IjE2NjExNDg4MjYiPjIyMjwva2V5PjwvZm9yZWlnbi1rZXlzPjxy
ZWYtdHlwZSBuYW1lPSJKb3VybmFsIEFydGljbGUiPjE3PC9yZWYtdHlwZT48Y29udHJpYnV0b3Jz
PjxhdXRob3JzPjxhdXRob3I+QXRoZXJ0b24sIEouIEouPC9hdXRob3I+PGF1dGhvcj5TaW5kb25l
LCBBLjwvYXV0aG9yPjxhdXRob3I+RGUgUGFzcXVhbGUsIEMuIEcuPC9hdXRob3I+PGF1dGhvcj5E
cmlzY29sbCwgQS48L2F1dGhvcj48YXV0aG9yPk1hY0RvbmFsZCwgUC4gUy48L2F1dGhvcj48YXV0
aG9yPkhvcHBlciwgSS48L2F1dGhvcj48YXV0aG9yPktpc3RsZXIsIFAuIE0uPC9hdXRob3I+PGF1
dGhvcj5CcmlmZmEsIFQuPC9hdXRob3I+PGF1dGhvcj5Xb25nLCBKLjwvYXV0aG9yPjxhdXRob3I+
QWJoYXlhcmF0bmEsIFcuPC9hdXRob3I+PGF1dGhvcj5UaG9tYXMsIEwuPC9hdXRob3I+PGF1dGhv
cj5BdWRlaG0sIFIuPC9hdXRob3I+PGF1dGhvcj5OZXd0b24sIFAuPC9hdXRob3I+PGF1dGhvcj5P
JmFwb3M7TG91Z2hsaW4sIEouPC9hdXRob3I+PGF1dGhvcj5CcmFuYWdhbiwgTS48L2F1dGhvcj48
YXV0aG9yPkNvbm5lbGwsIEMuPC9hdXRob3I+PC9hdXRob3JzPjwvY29udHJpYnV0b3JzPjxhdXRo
LWFkZHJlc3M+RGVwYXJ0bWVudCBvZiBDYXJkaW9sb2d5LCBSb3lhbCBCcmlzYmFuZSBhbmQgV29t
ZW4mYXBvcztzIEhvc3BpdGFsLCBCcmlzYmFuZSwgQXVzdHJhbGlhOyBGYWN1bHR5IG9mIE1lZGlj
aW5lLCBVbml2ZXJzaXR5IG9mIFF1ZWVuc2xhbmQsIEJyaXNiYW5lLCBBdXN0cmFsaWE7IEZhY3Vs
dHkgb2YgU2NpZW5jZSwgSGVhbHRoLCBFZHVjYXRpb24gYW5kIEVuZ2luZWVyaW5nLCBVbml2ZXJz
aXR5IG9mIFN1bnNoaW5lIENvYXN0LCBBdXN0cmFsaWE7IEZhY3VsdHkgb2YgSGVhbHRoLCBRdWVl
bnNsYW5kIFVuaXZlcnNpdHkgb2YgVGVjaG5vbG9neSwgQnJpc2JhbmUsIEF1c3RyYWxpYS4gRWxl
Y3Ryb25pYyBhZGRyZXNzOiBKb2huLkF0aGVydG9uQGhlYWx0aC5xbGQuZ292LmF1LiYjeEQ7SGVh
cnQgRmFpbHVyZSBVbml0IGFuZCBEZXBhcnRtZW50IG9mIENhcmRpYWMgUmVoYWJpbGl0YXRpb24s
IENvbmNvcmQgSG9zcGl0YWwsIFN5ZG5leSwgQXVzdHJhbGlhOyBVbml2ZXJzaXR5IG9mIFN5ZG5l
eSwgU3lkbmV5LCBBdXN0cmFsaWEuJiN4RDtEZXBhcnRtZW50IG9mIENhcmRpb3Zhc2N1bGFyIE1l
ZGljaW5lLCBGbGluZGVycyBNZWRpY2FsIENlbnRyZSAmYW1wOyBGbGluZGVycyBVbml2ZXJzaXR5
LCBBZGVsYWlkZSwgQXVzdHJhbGlhLiYjeEQ7RGVwYXJ0bWVudCBvZiBDYXJkaW9sb2d5LCBBdXN0
aW4gSGVhbHRoLCBNZWxib3VybmUsIEF1c3RyYWxpYTsgU2Nob29sIG9mIE51cnNpbmcgYW5kIE1p
ZHdpZmVyeSwgRmFjdWx0eSBvZiBIZWFsdGgsIERlYWtpbiBVbml2ZXJzaXR5LCBNZWxib3VybmUs
IEF1c3RyYWxpYS4mI3hEO1N0IFZpbmNlbnQmYXBvcztzIEhvc3BpdGFsLCBWaWN0b3IgQ2hhbmcg
Q2FyZGlhYyBSZXNlYXJjaCBJbnN0aXR1dGUsIFVuaXZlcnNpdHkgb2YgTmV3IFNvdXRoIFdhbGVz
LCBTeWRuZXkuJiN4RDtEZXBhcnRtZW50IG9mIEVwaWRlbWlvbG9neSBhbmQgUHJldmVudGl2ZSBN
ZWRpY2luZSwgTW9uYXNoIFVuaXZlcnNpdHksIE1lbGJvdXJuZSwgQXVzdHJhbGlhOyBIZWFydCBD
ZW50cmUsIFRoZSBBbGZyZWQgSG9zcGl0YWwsIE1lbGJvdXJuZSwgQXVzdHJhbGlhLiYjeEQ7SGVh
cnQgQ2VudHJlLCBUaGUgQWxmcmVkIEhvc3BpdGFsLCBNZWxib3VybmUsIEF1c3RyYWxpYTsgRGVw
YXJ0bWVudCBvZiBNZWRpY2luZSwgVW5pdmVyc2l0eSBvZiBNZWxib3VybmUsIE1lbGJvdXJuZSwg
QXVzdHJhbGlhLiYjeEQ7Q2VudHJlIGZvciBIZWFsdGggU2VydmljZXMgUmVzZWFyY2ggYW5kIENh
cmRpb3Zhc2N1bGFyIFJlc2VhcmNoIEdyb3VwLCBTY2hvb2wgb2YgUG9wdWxhdGlvbiBIZWFsdGgs
IFVuaXZlcnNpdHkgb2YgV2VzdGVybiBBdXN0cmFsaWEsIFBlcnRoLCBBdXN0cmFsaWEuJiN4RDtS
b3lhbCBNZWxib3VybmUgSG9zcGl0YWwsIGFuZCBVbml2ZXJzaXR5IG9mIE1lbGJvdXJuZSwgTWVs
Ym91cm5lLCBBdXN0cmFsaWEuJiN4RDtDb2xsZWdlIG9mIE1lZGljaW5lLCBCaW9sb2d5IGFuZCBF
bnZpcm9ubWVudCwgQXVzdHJhbGlhbiBOYXRpb25hbCBVbml2ZXJzaXR5LCBDYW5iZXJyYSwgQXVz
dHJhbGlhOyBEaXZpc2lvbiBvZiBNZWRpY2luZSBhbmQgQ2xpbmljYWwgVHJpYWxzIFVuaXQsIENh
bmJlcnJhIEhvc3BpdGFsICZhbXA7IEhlYWx0aCBTZXJ2aWNlcywgQ2FuYmVycmEsIEF1c3RyYWxp
YS4mI3hEO0RlcGFydG1lbnQgb2YgQ2FyZGlvbG9neSwgV2VzdG1lYWQgSG9zcGl0YWw7IERlcGFy
dG1lbnQgb2YgTWVkaWNpbmUsIFVuaXZlcnNpdHkgb2YgU3lkbmV5OyBEZXBhcnRtZW50IG9mIE1l
ZGljaW5lLCBVbml2ZXJzaXR5IG9mIE5ldyBTb3V0aCBXYWxlcy4mI3hEO0RlcGFydG1lbnQgb2Yg
R2VuZXJhbCBQcmFjdGljZSBhbmQgUHJpbWFyeSBIZWFsdGggQ2FyZSwgVW5pdmVyc2l0eSBvZiBN
ZWxib3VybmUsIE1lbGJvdXJuZSwgQXVzdHJhbGlhLiYjeEQ7V2VzdGVybiBTeWRuZXkgTnVyc2lu
ZyAmYW1wOyBNaWR3aWZlcnkgUmVzZWFyY2ggQ2VudHJlLCBXZXN0ZXJuIFN5ZG5leSBVbml2ZXJz
aXR5LCBTeWRuZXksIEF1c3RyYWxpYS4mI3hEO0NvbnN1bWVyIHJlcHJlc2VudGF0aXZlLiYjeEQ7
TmF0aW9uYWwgSGVhcnQgRm91bmRhdGlvbiBvZiBBdXN0cmFsaWEuPC9hdXRoLWFkZHJlc3M+PHRp
dGxlcz48dGl0bGU+TmF0aW9uYWwgSGVhcnQgRm91bmRhdGlvbiBvZiBBdXN0cmFsaWEgYW5kIENh
cmRpYWMgU29jaWV0eSBvZiBBdXN0cmFsaWEgYW5kIE5ldyBaZWFsYW5kOiBHdWlkZWxpbmVzIGZv
ciB0aGUgUHJldmVudGlvbiwgRGV0ZWN0aW9uLCBhbmQgTWFuYWdlbWVudCBvZiBIZWFydCBGYWls
dXJlIGluIEF1c3RyYWxpYSAyMDE4PC90aXRsZT48c2Vjb25kYXJ5LXRpdGxlPkhlYXJ0IEx1bmcg
Q2lyYzwvc2Vjb25kYXJ5LXRpdGxlPjwvdGl0bGVzPjxwZXJpb2RpY2FsPjxmdWxsLXRpdGxlPkhl
YXJ0IEx1bmcgQ2lyYzwvZnVsbC10aXRsZT48L3BlcmlvZGljYWw+PHBhZ2VzPjExMjMtMTIwODwv
cGFnZXM+PHZvbHVtZT4yNzwvdm9sdW1lPjxudW1iZXI+MTA8L251bWJlcj48a2V5d29yZHM+PGtl
eXdvcmQ+QXVzdHJhbGlhL2VwaWRlbWlvbG9neTwva2V5d29yZD48a2V5d29yZD4qQ2FyZGlvbG9n
eTwva2V5d29yZD48a2V5d29yZD5EaWFnbm9zdGljIFRlY2huaXF1ZXMsIENhcmRpb3Zhc2N1bGFy
LypzdGFuZGFyZHM8L2tleXdvcmQ+PGtleXdvcmQ+KkRpc2Vhc2UgTWFuYWdlbWVudDwva2V5d29y
ZD48a2V5d29yZD4qSGVhcnQgRmFpbHVyZS9kaWFnbm9zaXMvZXBpZGVtaW9sb2d5L3ByZXZlbnRp
b24gJmFtcDsgY29udHJvbDwva2V5d29yZD48a2V5d29yZD5IdW1hbnM8L2tleXdvcmQ+PGtleXdv
cmQ+TW9yYmlkaXR5L3RyZW5kczwva2V5d29yZD48a2V5d29yZD5OZXcgWmVhbGFuZC9lcGlkZW1p
b2xvZ3k8L2tleXdvcmQ+PGtleXdvcmQ+KlByYWN0aWNlIEd1aWRlbGluZXMgYXMgVG9waWM8L2tl
eXdvcmQ+PGtleXdvcmQ+KlNvY2lldGllcywgTWVkaWNhbDwva2V5d29yZD48L2tleXdvcmRzPjxk
YXRlcz48eWVhcj4yMDE4PC95ZWFyPjxwdWItZGF0ZXM+PGRhdGU+T2N0PC9kYXRlPjwvcHViLWRh
dGVzPjwvZGF0ZXM+PGlzYm4+MTQ0My05NTA2PC9pc2JuPjxhY2Nlc3Npb24tbnVtPjMwMDc3MjI3
PC9hY2Nlc3Npb24tbnVtPjx1cmxzPjwvdXJscz48ZWxlY3Ryb25pYy1yZXNvdXJjZS1udW0+MTAu
MTAxNi9qLmhsYy4yMDE4LjA2LjEwNDI8L2VsZWN0cm9uaWMtcmVzb3VyY2UtbnVtPjxyZW1vdGUt
ZGF0YWJhc2UtcHJvdmlkZXI+TkxNPC9yZW1vdGUtZGF0YWJhc2UtcHJvdmlkZXI+PGxhbmd1YWdl
PmVuZzwvbGFuZ3VhZ2U+PC9yZWNvcmQ+PC9DaXRlPjwvRW5kTm90ZT4A
</w:fldData>
        </w:fldChar>
      </w:r>
      <w:r w:rsidR="00A16E6A">
        <w:rPr>
          <w:lang w:val="en-US"/>
        </w:rPr>
        <w:instrText xml:space="preserve"> ADDIN EN.CITE.DATA </w:instrText>
      </w:r>
      <w:r w:rsidR="00A16E6A">
        <w:rPr>
          <w:lang w:val="en-US"/>
        </w:rPr>
      </w:r>
      <w:r w:rsidR="00A16E6A">
        <w:rPr>
          <w:lang w:val="en-US"/>
        </w:rPr>
        <w:fldChar w:fldCharType="end"/>
      </w:r>
      <w:r w:rsidR="000F6493">
        <w:rPr>
          <w:lang w:val="en-US"/>
        </w:rPr>
      </w:r>
      <w:r w:rsidR="000F6493">
        <w:rPr>
          <w:lang w:val="en-US"/>
        </w:rPr>
        <w:fldChar w:fldCharType="separate"/>
      </w:r>
      <w:r w:rsidR="000F6493">
        <w:rPr>
          <w:noProof/>
          <w:lang w:val="en-US"/>
        </w:rPr>
        <w:t>(Atherton et al., 2018)</w:t>
      </w:r>
      <w:r w:rsidR="000F6493">
        <w:rPr>
          <w:lang w:val="en-US"/>
        </w:rPr>
        <w:fldChar w:fldCharType="end"/>
      </w:r>
    </w:p>
    <w:p w14:paraId="113CB7F9" w14:textId="22CE2511" w:rsidR="00402B81" w:rsidRDefault="00603777" w:rsidP="00FA3818">
      <w:r>
        <w:t>Generally, p</w:t>
      </w:r>
      <w:r w:rsidR="00DA5782">
        <w:t xml:space="preserve">atients with </w:t>
      </w:r>
      <w:r w:rsidR="003B10D9">
        <w:t>myo</w:t>
      </w:r>
      <w:r w:rsidR="00665BF8">
        <w:t xml:space="preserve">carditis can </w:t>
      </w:r>
      <w:r w:rsidR="00C75ECB">
        <w:t xml:space="preserve">present </w:t>
      </w:r>
      <w:r w:rsidR="00A73B74">
        <w:t xml:space="preserve">with </w:t>
      </w:r>
      <w:r w:rsidR="00C75ECB">
        <w:t>similar</w:t>
      </w:r>
      <w:r w:rsidR="0055393D">
        <w:t xml:space="preserve"> clinical syndromes as either </w:t>
      </w:r>
      <w:r w:rsidR="00693795" w:rsidRPr="00693795">
        <w:t>acute onset cardiomyopathy</w:t>
      </w:r>
      <w:r w:rsidR="004D3B62">
        <w:t xml:space="preserve"> </w:t>
      </w:r>
      <w:r w:rsidR="00E64AE8">
        <w:t>(</w:t>
      </w:r>
      <w:r w:rsidR="00E64AE8" w:rsidRPr="00554DB9">
        <w:t>acute heart failure</w:t>
      </w:r>
      <w:r w:rsidR="00E64AE8">
        <w:t xml:space="preserve">) </w:t>
      </w:r>
      <w:r w:rsidR="004D3B62">
        <w:t>or ACS</w:t>
      </w:r>
      <w:r w:rsidR="001A7B56">
        <w:t>.</w:t>
      </w:r>
      <w:r w:rsidR="00554DB9">
        <w:t xml:space="preserve"> </w:t>
      </w:r>
      <w:r w:rsidR="008E26FD" w:rsidRPr="008E26FD">
        <w:t xml:space="preserve">The </w:t>
      </w:r>
      <w:bookmarkStart w:id="13" w:name="OLE_LINK27"/>
      <w:r w:rsidR="008E26FD" w:rsidRPr="008E26FD">
        <w:t xml:space="preserve">diagnostic criteria for </w:t>
      </w:r>
      <w:bookmarkEnd w:id="13"/>
      <w:r w:rsidR="00B16675" w:rsidRPr="00B16675">
        <w:t>heart failure</w:t>
      </w:r>
      <w:r w:rsidR="004D595F">
        <w:t xml:space="preserve"> require</w:t>
      </w:r>
      <w:r w:rsidR="00107351">
        <w:t xml:space="preserve"> </w:t>
      </w:r>
      <w:r w:rsidR="00E70F69">
        <w:t>patient</w:t>
      </w:r>
      <w:r w:rsidR="00107351">
        <w:t xml:space="preserve"> </w:t>
      </w:r>
      <w:r w:rsidR="00BB11CE">
        <w:t xml:space="preserve">history, </w:t>
      </w:r>
      <w:r w:rsidR="009925DD" w:rsidRPr="009925DD">
        <w:lastRenderedPageBreak/>
        <w:t>ECG, chest X</w:t>
      </w:r>
      <w:r w:rsidR="009925DD">
        <w:t>-</w:t>
      </w:r>
      <w:r w:rsidR="009925DD" w:rsidRPr="009925DD">
        <w:t>ray, transthoracic echocardiography</w:t>
      </w:r>
      <w:r w:rsidR="004649A0" w:rsidRPr="009925DD">
        <w:t>,</w:t>
      </w:r>
      <w:r w:rsidR="009925DD" w:rsidRPr="009925DD">
        <w:t xml:space="preserve"> and blood testing</w:t>
      </w:r>
      <w:r w:rsidR="00B767D3">
        <w:t xml:space="preserve"> </w:t>
      </w:r>
      <w:r w:rsidR="009E4D38">
        <w:fldChar w:fldCharType="begin">
          <w:fldData xml:space="preserve">PEVuZE5vdGU+PENpdGU+PEF1dGhvcj5BdGhlcnRvbjwvQXV0aG9yPjxZZWFyPjIwMTg8L1llYXI+
PFJlY051bT4yMjI8L1JlY051bT48RGlzcGxheVRleHQ+KEF0aGVydG9uIGV0IGFsLiwgMjAxOCk8
L0Rpc3BsYXlUZXh0PjxyZWNvcmQ+PHJlYy1udW1iZXI+MjIyPC9yZWMtbnVtYmVyPjxmb3JlaWdu
LWtleXM+PGtleSBhcHA9IkVOIiBkYi1pZD0iMnh0MmVhcGEyZHplZDVlNXJmc3AwZHhxcHNmcGR4
OWR0MnA5IiB0aW1lc3RhbXA9IjE2NjExNDg4MjYiPjIyMjwva2V5PjwvZm9yZWlnbi1rZXlzPjxy
ZWYtdHlwZSBuYW1lPSJKb3VybmFsIEFydGljbGUiPjE3PC9yZWYtdHlwZT48Y29udHJpYnV0b3Jz
PjxhdXRob3JzPjxhdXRob3I+QXRoZXJ0b24sIEouIEouPC9hdXRob3I+PGF1dGhvcj5TaW5kb25l
LCBBLjwvYXV0aG9yPjxhdXRob3I+RGUgUGFzcXVhbGUsIEMuIEcuPC9hdXRob3I+PGF1dGhvcj5E
cmlzY29sbCwgQS48L2F1dGhvcj48YXV0aG9yPk1hY0RvbmFsZCwgUC4gUy48L2F1dGhvcj48YXV0
aG9yPkhvcHBlciwgSS48L2F1dGhvcj48YXV0aG9yPktpc3RsZXIsIFAuIE0uPC9hdXRob3I+PGF1
dGhvcj5CcmlmZmEsIFQuPC9hdXRob3I+PGF1dGhvcj5Xb25nLCBKLjwvYXV0aG9yPjxhdXRob3I+
QWJoYXlhcmF0bmEsIFcuPC9hdXRob3I+PGF1dGhvcj5UaG9tYXMsIEwuPC9hdXRob3I+PGF1dGhv
cj5BdWRlaG0sIFIuPC9hdXRob3I+PGF1dGhvcj5OZXd0b24sIFAuPC9hdXRob3I+PGF1dGhvcj5P
JmFwb3M7TG91Z2hsaW4sIEouPC9hdXRob3I+PGF1dGhvcj5CcmFuYWdhbiwgTS48L2F1dGhvcj48
YXV0aG9yPkNvbm5lbGwsIEMuPC9hdXRob3I+PC9hdXRob3JzPjwvY29udHJpYnV0b3JzPjxhdXRo
LWFkZHJlc3M+RGVwYXJ0bWVudCBvZiBDYXJkaW9sb2d5LCBSb3lhbCBCcmlzYmFuZSBhbmQgV29t
ZW4mYXBvcztzIEhvc3BpdGFsLCBCcmlzYmFuZSwgQXVzdHJhbGlhOyBGYWN1bHR5IG9mIE1lZGlj
aW5lLCBVbml2ZXJzaXR5IG9mIFF1ZWVuc2xhbmQsIEJyaXNiYW5lLCBBdXN0cmFsaWE7IEZhY3Vs
dHkgb2YgU2NpZW5jZSwgSGVhbHRoLCBFZHVjYXRpb24gYW5kIEVuZ2luZWVyaW5nLCBVbml2ZXJz
aXR5IG9mIFN1bnNoaW5lIENvYXN0LCBBdXN0cmFsaWE7IEZhY3VsdHkgb2YgSGVhbHRoLCBRdWVl
bnNsYW5kIFVuaXZlcnNpdHkgb2YgVGVjaG5vbG9neSwgQnJpc2JhbmUsIEF1c3RyYWxpYS4gRWxl
Y3Ryb25pYyBhZGRyZXNzOiBKb2huLkF0aGVydG9uQGhlYWx0aC5xbGQuZ292LmF1LiYjeEQ7SGVh
cnQgRmFpbHVyZSBVbml0IGFuZCBEZXBhcnRtZW50IG9mIENhcmRpYWMgUmVoYWJpbGl0YXRpb24s
IENvbmNvcmQgSG9zcGl0YWwsIFN5ZG5leSwgQXVzdHJhbGlhOyBVbml2ZXJzaXR5IG9mIFN5ZG5l
eSwgU3lkbmV5LCBBdXN0cmFsaWEuJiN4RDtEZXBhcnRtZW50IG9mIENhcmRpb3Zhc2N1bGFyIE1l
ZGljaW5lLCBGbGluZGVycyBNZWRpY2FsIENlbnRyZSAmYW1wOyBGbGluZGVycyBVbml2ZXJzaXR5
LCBBZGVsYWlkZSwgQXVzdHJhbGlhLiYjeEQ7RGVwYXJ0bWVudCBvZiBDYXJkaW9sb2d5LCBBdXN0
aW4gSGVhbHRoLCBNZWxib3VybmUsIEF1c3RyYWxpYTsgU2Nob29sIG9mIE51cnNpbmcgYW5kIE1p
ZHdpZmVyeSwgRmFjdWx0eSBvZiBIZWFsdGgsIERlYWtpbiBVbml2ZXJzaXR5LCBNZWxib3VybmUs
IEF1c3RyYWxpYS4mI3hEO1N0IFZpbmNlbnQmYXBvcztzIEhvc3BpdGFsLCBWaWN0b3IgQ2hhbmcg
Q2FyZGlhYyBSZXNlYXJjaCBJbnN0aXR1dGUsIFVuaXZlcnNpdHkgb2YgTmV3IFNvdXRoIFdhbGVz
LCBTeWRuZXkuJiN4RDtEZXBhcnRtZW50IG9mIEVwaWRlbWlvbG9neSBhbmQgUHJldmVudGl2ZSBN
ZWRpY2luZSwgTW9uYXNoIFVuaXZlcnNpdHksIE1lbGJvdXJuZSwgQXVzdHJhbGlhOyBIZWFydCBD
ZW50cmUsIFRoZSBBbGZyZWQgSG9zcGl0YWwsIE1lbGJvdXJuZSwgQXVzdHJhbGlhLiYjeEQ7SGVh
cnQgQ2VudHJlLCBUaGUgQWxmcmVkIEhvc3BpdGFsLCBNZWxib3VybmUsIEF1c3RyYWxpYTsgRGVw
YXJ0bWVudCBvZiBNZWRpY2luZSwgVW5pdmVyc2l0eSBvZiBNZWxib3VybmUsIE1lbGJvdXJuZSwg
QXVzdHJhbGlhLiYjeEQ7Q2VudHJlIGZvciBIZWFsdGggU2VydmljZXMgUmVzZWFyY2ggYW5kIENh
cmRpb3Zhc2N1bGFyIFJlc2VhcmNoIEdyb3VwLCBTY2hvb2wgb2YgUG9wdWxhdGlvbiBIZWFsdGgs
IFVuaXZlcnNpdHkgb2YgV2VzdGVybiBBdXN0cmFsaWEsIFBlcnRoLCBBdXN0cmFsaWEuJiN4RDtS
b3lhbCBNZWxib3VybmUgSG9zcGl0YWwsIGFuZCBVbml2ZXJzaXR5IG9mIE1lbGJvdXJuZSwgTWVs
Ym91cm5lLCBBdXN0cmFsaWEuJiN4RDtDb2xsZWdlIG9mIE1lZGljaW5lLCBCaW9sb2d5IGFuZCBF
bnZpcm9ubWVudCwgQXVzdHJhbGlhbiBOYXRpb25hbCBVbml2ZXJzaXR5LCBDYW5iZXJyYSwgQXVz
dHJhbGlhOyBEaXZpc2lvbiBvZiBNZWRpY2luZSBhbmQgQ2xpbmljYWwgVHJpYWxzIFVuaXQsIENh
bmJlcnJhIEhvc3BpdGFsICZhbXA7IEhlYWx0aCBTZXJ2aWNlcywgQ2FuYmVycmEsIEF1c3RyYWxp
YS4mI3hEO0RlcGFydG1lbnQgb2YgQ2FyZGlvbG9neSwgV2VzdG1lYWQgSG9zcGl0YWw7IERlcGFy
dG1lbnQgb2YgTWVkaWNpbmUsIFVuaXZlcnNpdHkgb2YgU3lkbmV5OyBEZXBhcnRtZW50IG9mIE1l
ZGljaW5lLCBVbml2ZXJzaXR5IG9mIE5ldyBTb3V0aCBXYWxlcy4mI3hEO0RlcGFydG1lbnQgb2Yg
R2VuZXJhbCBQcmFjdGljZSBhbmQgUHJpbWFyeSBIZWFsdGggQ2FyZSwgVW5pdmVyc2l0eSBvZiBN
ZWxib3VybmUsIE1lbGJvdXJuZSwgQXVzdHJhbGlhLiYjeEQ7V2VzdGVybiBTeWRuZXkgTnVyc2lu
ZyAmYW1wOyBNaWR3aWZlcnkgUmVzZWFyY2ggQ2VudHJlLCBXZXN0ZXJuIFN5ZG5leSBVbml2ZXJz
aXR5LCBTeWRuZXksIEF1c3RyYWxpYS4mI3hEO0NvbnN1bWVyIHJlcHJlc2VudGF0aXZlLiYjeEQ7
TmF0aW9uYWwgSGVhcnQgRm91bmRhdGlvbiBvZiBBdXN0cmFsaWEuPC9hdXRoLWFkZHJlc3M+PHRp
dGxlcz48dGl0bGU+TmF0aW9uYWwgSGVhcnQgRm91bmRhdGlvbiBvZiBBdXN0cmFsaWEgYW5kIENh
cmRpYWMgU29jaWV0eSBvZiBBdXN0cmFsaWEgYW5kIE5ldyBaZWFsYW5kOiBHdWlkZWxpbmVzIGZv
ciB0aGUgUHJldmVudGlvbiwgRGV0ZWN0aW9uLCBhbmQgTWFuYWdlbWVudCBvZiBIZWFydCBGYWls
dXJlIGluIEF1c3RyYWxpYSAyMDE4PC90aXRsZT48c2Vjb25kYXJ5LXRpdGxlPkhlYXJ0IEx1bmcg
Q2lyYzwvc2Vjb25kYXJ5LXRpdGxlPjwvdGl0bGVzPjxwZXJpb2RpY2FsPjxmdWxsLXRpdGxlPkhl
YXJ0IEx1bmcgQ2lyYzwvZnVsbC10aXRsZT48L3BlcmlvZGljYWw+PHBhZ2VzPjExMjMtMTIwODwv
cGFnZXM+PHZvbHVtZT4yNzwvdm9sdW1lPjxudW1iZXI+MTA8L251bWJlcj48a2V5d29yZHM+PGtl
eXdvcmQ+QXVzdHJhbGlhL2VwaWRlbWlvbG9neTwva2V5d29yZD48a2V5d29yZD4qQ2FyZGlvbG9n
eTwva2V5d29yZD48a2V5d29yZD5EaWFnbm9zdGljIFRlY2huaXF1ZXMsIENhcmRpb3Zhc2N1bGFy
LypzdGFuZGFyZHM8L2tleXdvcmQ+PGtleXdvcmQ+KkRpc2Vhc2UgTWFuYWdlbWVudDwva2V5d29y
ZD48a2V5d29yZD4qSGVhcnQgRmFpbHVyZS9kaWFnbm9zaXMvZXBpZGVtaW9sb2d5L3ByZXZlbnRp
b24gJmFtcDsgY29udHJvbDwva2V5d29yZD48a2V5d29yZD5IdW1hbnM8L2tleXdvcmQ+PGtleXdv
cmQ+TW9yYmlkaXR5L3RyZW5kczwva2V5d29yZD48a2V5d29yZD5OZXcgWmVhbGFuZC9lcGlkZW1p
b2xvZ3k8L2tleXdvcmQ+PGtleXdvcmQ+KlByYWN0aWNlIEd1aWRlbGluZXMgYXMgVG9waWM8L2tl
eXdvcmQ+PGtleXdvcmQ+KlNvY2lldGllcywgTWVkaWNhbDwva2V5d29yZD48L2tleXdvcmRzPjxk
YXRlcz48eWVhcj4yMDE4PC95ZWFyPjxwdWItZGF0ZXM+PGRhdGU+T2N0PC9kYXRlPjwvcHViLWRh
dGVzPjwvZGF0ZXM+PGlzYm4+MTQ0My05NTA2PC9pc2JuPjxhY2Nlc3Npb24tbnVtPjMwMDc3MjI3
PC9hY2Nlc3Npb24tbnVtPjx1cmxzPjwvdXJscz48ZWxlY3Ryb25pYy1yZXNvdXJjZS1udW0+MTAu
MTAxNi9qLmhsYy4yMDE4LjA2LjEwNDI8L2VsZWN0cm9uaWMtcmVzb3VyY2UtbnVtPjxyZW1vdGUt
ZGF0YWJhc2UtcHJvdmlkZXI+TkxNPC9yZW1vdGUtZGF0YWJhc2UtcHJvdmlkZXI+PGxhbmd1YWdl
PmVuZzwvbGFuZ3VhZ2U+PC9yZWNvcmQ+PC9DaXRlPjwvRW5kTm90ZT4A
</w:fldData>
        </w:fldChar>
      </w:r>
      <w:r w:rsidR="00A16E6A">
        <w:instrText xml:space="preserve"> ADDIN EN.CITE </w:instrText>
      </w:r>
      <w:r w:rsidR="00A16E6A">
        <w:fldChar w:fldCharType="begin">
          <w:fldData xml:space="preserve">PEVuZE5vdGU+PENpdGU+PEF1dGhvcj5BdGhlcnRvbjwvQXV0aG9yPjxZZWFyPjIwMTg8L1llYXI+
PFJlY051bT4yMjI8L1JlY051bT48RGlzcGxheVRleHQ+KEF0aGVydG9uIGV0IGFsLiwgMjAxOCk8
L0Rpc3BsYXlUZXh0PjxyZWNvcmQ+PHJlYy1udW1iZXI+MjIyPC9yZWMtbnVtYmVyPjxmb3JlaWdu
LWtleXM+PGtleSBhcHA9IkVOIiBkYi1pZD0iMnh0MmVhcGEyZHplZDVlNXJmc3AwZHhxcHNmcGR4
OWR0MnA5IiB0aW1lc3RhbXA9IjE2NjExNDg4MjYiPjIyMjwva2V5PjwvZm9yZWlnbi1rZXlzPjxy
ZWYtdHlwZSBuYW1lPSJKb3VybmFsIEFydGljbGUiPjE3PC9yZWYtdHlwZT48Y29udHJpYnV0b3Jz
PjxhdXRob3JzPjxhdXRob3I+QXRoZXJ0b24sIEouIEouPC9hdXRob3I+PGF1dGhvcj5TaW5kb25l
LCBBLjwvYXV0aG9yPjxhdXRob3I+RGUgUGFzcXVhbGUsIEMuIEcuPC9hdXRob3I+PGF1dGhvcj5E
cmlzY29sbCwgQS48L2F1dGhvcj48YXV0aG9yPk1hY0RvbmFsZCwgUC4gUy48L2F1dGhvcj48YXV0
aG9yPkhvcHBlciwgSS48L2F1dGhvcj48YXV0aG9yPktpc3RsZXIsIFAuIE0uPC9hdXRob3I+PGF1
dGhvcj5CcmlmZmEsIFQuPC9hdXRob3I+PGF1dGhvcj5Xb25nLCBKLjwvYXV0aG9yPjxhdXRob3I+
QWJoYXlhcmF0bmEsIFcuPC9hdXRob3I+PGF1dGhvcj5UaG9tYXMsIEwuPC9hdXRob3I+PGF1dGhv
cj5BdWRlaG0sIFIuPC9hdXRob3I+PGF1dGhvcj5OZXd0b24sIFAuPC9hdXRob3I+PGF1dGhvcj5P
JmFwb3M7TG91Z2hsaW4sIEouPC9hdXRob3I+PGF1dGhvcj5CcmFuYWdhbiwgTS48L2F1dGhvcj48
YXV0aG9yPkNvbm5lbGwsIEMuPC9hdXRob3I+PC9hdXRob3JzPjwvY29udHJpYnV0b3JzPjxhdXRo
LWFkZHJlc3M+RGVwYXJ0bWVudCBvZiBDYXJkaW9sb2d5LCBSb3lhbCBCcmlzYmFuZSBhbmQgV29t
ZW4mYXBvcztzIEhvc3BpdGFsLCBCcmlzYmFuZSwgQXVzdHJhbGlhOyBGYWN1bHR5IG9mIE1lZGlj
aW5lLCBVbml2ZXJzaXR5IG9mIFF1ZWVuc2xhbmQsIEJyaXNiYW5lLCBBdXN0cmFsaWE7IEZhY3Vs
dHkgb2YgU2NpZW5jZSwgSGVhbHRoLCBFZHVjYXRpb24gYW5kIEVuZ2luZWVyaW5nLCBVbml2ZXJz
aXR5IG9mIFN1bnNoaW5lIENvYXN0LCBBdXN0cmFsaWE7IEZhY3VsdHkgb2YgSGVhbHRoLCBRdWVl
bnNsYW5kIFVuaXZlcnNpdHkgb2YgVGVjaG5vbG9neSwgQnJpc2JhbmUsIEF1c3RyYWxpYS4gRWxl
Y3Ryb25pYyBhZGRyZXNzOiBKb2huLkF0aGVydG9uQGhlYWx0aC5xbGQuZ292LmF1LiYjeEQ7SGVh
cnQgRmFpbHVyZSBVbml0IGFuZCBEZXBhcnRtZW50IG9mIENhcmRpYWMgUmVoYWJpbGl0YXRpb24s
IENvbmNvcmQgSG9zcGl0YWwsIFN5ZG5leSwgQXVzdHJhbGlhOyBVbml2ZXJzaXR5IG9mIFN5ZG5l
eSwgU3lkbmV5LCBBdXN0cmFsaWEuJiN4RDtEZXBhcnRtZW50IG9mIENhcmRpb3Zhc2N1bGFyIE1l
ZGljaW5lLCBGbGluZGVycyBNZWRpY2FsIENlbnRyZSAmYW1wOyBGbGluZGVycyBVbml2ZXJzaXR5
LCBBZGVsYWlkZSwgQXVzdHJhbGlhLiYjeEQ7RGVwYXJ0bWVudCBvZiBDYXJkaW9sb2d5LCBBdXN0
aW4gSGVhbHRoLCBNZWxib3VybmUsIEF1c3RyYWxpYTsgU2Nob29sIG9mIE51cnNpbmcgYW5kIE1p
ZHdpZmVyeSwgRmFjdWx0eSBvZiBIZWFsdGgsIERlYWtpbiBVbml2ZXJzaXR5LCBNZWxib3VybmUs
IEF1c3RyYWxpYS4mI3hEO1N0IFZpbmNlbnQmYXBvcztzIEhvc3BpdGFsLCBWaWN0b3IgQ2hhbmcg
Q2FyZGlhYyBSZXNlYXJjaCBJbnN0aXR1dGUsIFVuaXZlcnNpdHkgb2YgTmV3IFNvdXRoIFdhbGVz
LCBTeWRuZXkuJiN4RDtEZXBhcnRtZW50IG9mIEVwaWRlbWlvbG9neSBhbmQgUHJldmVudGl2ZSBN
ZWRpY2luZSwgTW9uYXNoIFVuaXZlcnNpdHksIE1lbGJvdXJuZSwgQXVzdHJhbGlhOyBIZWFydCBD
ZW50cmUsIFRoZSBBbGZyZWQgSG9zcGl0YWwsIE1lbGJvdXJuZSwgQXVzdHJhbGlhLiYjeEQ7SGVh
cnQgQ2VudHJlLCBUaGUgQWxmcmVkIEhvc3BpdGFsLCBNZWxib3VybmUsIEF1c3RyYWxpYTsgRGVw
YXJ0bWVudCBvZiBNZWRpY2luZSwgVW5pdmVyc2l0eSBvZiBNZWxib3VybmUsIE1lbGJvdXJuZSwg
QXVzdHJhbGlhLiYjeEQ7Q2VudHJlIGZvciBIZWFsdGggU2VydmljZXMgUmVzZWFyY2ggYW5kIENh
cmRpb3Zhc2N1bGFyIFJlc2VhcmNoIEdyb3VwLCBTY2hvb2wgb2YgUG9wdWxhdGlvbiBIZWFsdGgs
IFVuaXZlcnNpdHkgb2YgV2VzdGVybiBBdXN0cmFsaWEsIFBlcnRoLCBBdXN0cmFsaWEuJiN4RDtS
b3lhbCBNZWxib3VybmUgSG9zcGl0YWwsIGFuZCBVbml2ZXJzaXR5IG9mIE1lbGJvdXJuZSwgTWVs
Ym91cm5lLCBBdXN0cmFsaWEuJiN4RDtDb2xsZWdlIG9mIE1lZGljaW5lLCBCaW9sb2d5IGFuZCBF
bnZpcm9ubWVudCwgQXVzdHJhbGlhbiBOYXRpb25hbCBVbml2ZXJzaXR5LCBDYW5iZXJyYSwgQXVz
dHJhbGlhOyBEaXZpc2lvbiBvZiBNZWRpY2luZSBhbmQgQ2xpbmljYWwgVHJpYWxzIFVuaXQsIENh
bmJlcnJhIEhvc3BpdGFsICZhbXA7IEhlYWx0aCBTZXJ2aWNlcywgQ2FuYmVycmEsIEF1c3RyYWxp
YS4mI3hEO0RlcGFydG1lbnQgb2YgQ2FyZGlvbG9neSwgV2VzdG1lYWQgSG9zcGl0YWw7IERlcGFy
dG1lbnQgb2YgTWVkaWNpbmUsIFVuaXZlcnNpdHkgb2YgU3lkbmV5OyBEZXBhcnRtZW50IG9mIE1l
ZGljaW5lLCBVbml2ZXJzaXR5IG9mIE5ldyBTb3V0aCBXYWxlcy4mI3hEO0RlcGFydG1lbnQgb2Yg
R2VuZXJhbCBQcmFjdGljZSBhbmQgUHJpbWFyeSBIZWFsdGggQ2FyZSwgVW5pdmVyc2l0eSBvZiBN
ZWxib3VybmUsIE1lbGJvdXJuZSwgQXVzdHJhbGlhLiYjeEQ7V2VzdGVybiBTeWRuZXkgTnVyc2lu
ZyAmYW1wOyBNaWR3aWZlcnkgUmVzZWFyY2ggQ2VudHJlLCBXZXN0ZXJuIFN5ZG5leSBVbml2ZXJz
aXR5LCBTeWRuZXksIEF1c3RyYWxpYS4mI3hEO0NvbnN1bWVyIHJlcHJlc2VudGF0aXZlLiYjeEQ7
TmF0aW9uYWwgSGVhcnQgRm91bmRhdGlvbiBvZiBBdXN0cmFsaWEuPC9hdXRoLWFkZHJlc3M+PHRp
dGxlcz48dGl0bGU+TmF0aW9uYWwgSGVhcnQgRm91bmRhdGlvbiBvZiBBdXN0cmFsaWEgYW5kIENh
cmRpYWMgU29jaWV0eSBvZiBBdXN0cmFsaWEgYW5kIE5ldyBaZWFsYW5kOiBHdWlkZWxpbmVzIGZv
ciB0aGUgUHJldmVudGlvbiwgRGV0ZWN0aW9uLCBhbmQgTWFuYWdlbWVudCBvZiBIZWFydCBGYWls
dXJlIGluIEF1c3RyYWxpYSAyMDE4PC90aXRsZT48c2Vjb25kYXJ5LXRpdGxlPkhlYXJ0IEx1bmcg
Q2lyYzwvc2Vjb25kYXJ5LXRpdGxlPjwvdGl0bGVzPjxwZXJpb2RpY2FsPjxmdWxsLXRpdGxlPkhl
YXJ0IEx1bmcgQ2lyYzwvZnVsbC10aXRsZT48L3BlcmlvZGljYWw+PHBhZ2VzPjExMjMtMTIwODwv
cGFnZXM+PHZvbHVtZT4yNzwvdm9sdW1lPjxudW1iZXI+MTA8L251bWJlcj48a2V5d29yZHM+PGtl
eXdvcmQ+QXVzdHJhbGlhL2VwaWRlbWlvbG9neTwva2V5d29yZD48a2V5d29yZD4qQ2FyZGlvbG9n
eTwva2V5d29yZD48a2V5d29yZD5EaWFnbm9zdGljIFRlY2huaXF1ZXMsIENhcmRpb3Zhc2N1bGFy
LypzdGFuZGFyZHM8L2tleXdvcmQ+PGtleXdvcmQ+KkRpc2Vhc2UgTWFuYWdlbWVudDwva2V5d29y
ZD48a2V5d29yZD4qSGVhcnQgRmFpbHVyZS9kaWFnbm9zaXMvZXBpZGVtaW9sb2d5L3ByZXZlbnRp
b24gJmFtcDsgY29udHJvbDwva2V5d29yZD48a2V5d29yZD5IdW1hbnM8L2tleXdvcmQ+PGtleXdv
cmQ+TW9yYmlkaXR5L3RyZW5kczwva2V5d29yZD48a2V5d29yZD5OZXcgWmVhbGFuZC9lcGlkZW1p
b2xvZ3k8L2tleXdvcmQ+PGtleXdvcmQ+KlByYWN0aWNlIEd1aWRlbGluZXMgYXMgVG9waWM8L2tl
eXdvcmQ+PGtleXdvcmQ+KlNvY2lldGllcywgTWVkaWNhbDwva2V5d29yZD48L2tleXdvcmRzPjxk
YXRlcz48eWVhcj4yMDE4PC95ZWFyPjxwdWItZGF0ZXM+PGRhdGU+T2N0PC9kYXRlPjwvcHViLWRh
dGVzPjwvZGF0ZXM+PGlzYm4+MTQ0My05NTA2PC9pc2JuPjxhY2Nlc3Npb24tbnVtPjMwMDc3MjI3
PC9hY2Nlc3Npb24tbnVtPjx1cmxzPjwvdXJscz48ZWxlY3Ryb25pYy1yZXNvdXJjZS1udW0+MTAu
MTAxNi9qLmhsYy4yMDE4LjA2LjEwNDI8L2VsZWN0cm9uaWMtcmVzb3VyY2UtbnVtPjxyZW1vdGUt
ZGF0YWJhc2UtcHJvdmlkZXI+TkxNPC9yZW1vdGUtZGF0YWJhc2UtcHJvdmlkZXI+PGxhbmd1YWdl
PmVuZzwvbGFuZ3VhZ2U+PC9yZWNvcmQ+PC9DaXRlPjwvRW5kTm90ZT4A
</w:fldData>
        </w:fldChar>
      </w:r>
      <w:r w:rsidR="00A16E6A">
        <w:instrText xml:space="preserve"> ADDIN EN.CITE.DATA </w:instrText>
      </w:r>
      <w:r w:rsidR="00A16E6A">
        <w:fldChar w:fldCharType="end"/>
      </w:r>
      <w:r w:rsidR="009E4D38">
        <w:fldChar w:fldCharType="separate"/>
      </w:r>
      <w:r w:rsidR="009E4D38">
        <w:rPr>
          <w:noProof/>
        </w:rPr>
        <w:t>(Atherton et al., 2018)</w:t>
      </w:r>
      <w:r w:rsidR="009E4D38">
        <w:fldChar w:fldCharType="end"/>
      </w:r>
      <w:r w:rsidR="004649A0">
        <w:t xml:space="preserve">. </w:t>
      </w:r>
      <w:r w:rsidR="00D5538F">
        <w:t xml:space="preserve">Myocarditis </w:t>
      </w:r>
      <w:r w:rsidR="00087D40">
        <w:t xml:space="preserve">is one of the underlying causes </w:t>
      </w:r>
      <w:r w:rsidR="000B0103">
        <w:t xml:space="preserve">of </w:t>
      </w:r>
      <w:r w:rsidR="009F3DD8">
        <w:t>heart failure.</w:t>
      </w:r>
    </w:p>
    <w:p w14:paraId="132678D7" w14:textId="6DF8AABE" w:rsidR="00503CBE" w:rsidRDefault="00503CBE" w:rsidP="00FA3818">
      <w:r>
        <w:t xml:space="preserve">The </w:t>
      </w:r>
      <w:r w:rsidRPr="00503CBE">
        <w:t xml:space="preserve">diagnostic criteria for </w:t>
      </w:r>
      <w:r w:rsidR="0091678E">
        <w:t>ACS include</w:t>
      </w:r>
      <w:r w:rsidR="00E3626D" w:rsidRPr="00E3626D">
        <w:t xml:space="preserve"> </w:t>
      </w:r>
      <w:r w:rsidR="00657142" w:rsidRPr="00657142">
        <w:t>elevated troponins</w:t>
      </w:r>
      <w:r w:rsidR="00657142">
        <w:t xml:space="preserve">, </w:t>
      </w:r>
      <w:r w:rsidR="00E3626D" w:rsidRPr="00E3626D">
        <w:t>a clinical history consistent with myocardial ischaemia,</w:t>
      </w:r>
      <w:r w:rsidR="000B6377">
        <w:t xml:space="preserve"> an ECG or echocardiographic evidence of </w:t>
      </w:r>
      <w:r w:rsidR="007E71BF">
        <w:t>ischaemia</w:t>
      </w:r>
      <w:r w:rsidR="002B5340">
        <w:t>,</w:t>
      </w:r>
      <w:r w:rsidR="00FF65ED">
        <w:t xml:space="preserve"> and </w:t>
      </w:r>
      <w:r w:rsidR="00AB4AC6">
        <w:t>evidence of coronary ischaemia</w:t>
      </w:r>
      <w:r w:rsidR="00FF65ED" w:rsidRPr="00FF65ED">
        <w:t xml:space="preserve"> on cardiac imaging</w:t>
      </w:r>
      <w:r w:rsidR="00E32DA3">
        <w:t xml:space="preserve"> </w:t>
      </w:r>
      <w:r w:rsidR="009E4D38">
        <w:fldChar w:fldCharType="begin">
          <w:fldData xml:space="preserve">PEVuZE5vdGU+PENpdGU+PEF1dGhvcj5UaHlnZXNlbjwvQXV0aG9yPjxZZWFyPjIwMTg8L1llYXI+
PFJlY051bT4yMTc8L1JlY051bT48RGlzcGxheVRleHQ+KFRoeWdlc2VuIGV0IGFsLiwgMjAxOCk8
L0Rpc3BsYXlUZXh0PjxyZWNvcmQ+PHJlYy1udW1iZXI+MjE3PC9yZWMtbnVtYmVyPjxmb3JlaWdu
LWtleXM+PGtleSBhcHA9IkVOIiBkYi1pZD0iNWR2dnplYWY3dGVwcHdlc3c5ZHY1YXQ5c3I5ZGZ2
d2ZwZWZhIiB0aW1lc3RhbXA9IjE2NTgyODkwMjYiPjIxNzwva2V5PjwvZm9yZWlnbi1rZXlzPjxy
ZWYtdHlwZSBuYW1lPSJKb3VybmFsIEFydGljbGUiPjE3PC9yZWYtdHlwZT48Y29udHJpYnV0b3Jz
PjxhdXRob3JzPjxhdXRob3I+VGh5Z2VzZW4sIEsuPC9hdXRob3I+PGF1dGhvcj5BbHBlcnQsIEou
IFMuPC9hdXRob3I+PGF1dGhvcj5KYWZmZSwgQS4gUy48L2F1dGhvcj48YXV0aG9yPkNoYWl0bWFu
LCBCLiBSLjwvYXV0aG9yPjxhdXRob3I+QmF4LCBKLiBKLjwvYXV0aG9yPjxhdXRob3I+TW9ycm93
LCBELiBBLjwvYXV0aG9yPjxhdXRob3I+V2hpdGUsIEguIEQuPC9hdXRob3I+PC9hdXRob3JzPjwv
Y29udHJpYnV0b3JzPjx0aXRsZXM+PHRpdGxlPkZvdXJ0aCBVbml2ZXJzYWwgRGVmaW5pdGlvbiBv
ZiBNeW9jYXJkaWFsIEluZmFyY3Rpb24gKDIwMTgpPC90aXRsZT48c2Vjb25kYXJ5LXRpdGxlPkog
QW0gQ29sbCBDYXJkaW9sPC9zZWNvbmRhcnktdGl0bGU+PC90aXRsZXM+PHBlcmlvZGljYWw+PGZ1
bGwtdGl0bGU+SiBBbSBDb2xsIENhcmRpb2w8L2Z1bGwtdGl0bGU+PC9wZXJpb2RpY2FsPjxwYWdl
cz4yMjMxLTIyNjQ8L3BhZ2VzPjx2b2x1bWU+NzI8L3ZvbHVtZT48bnVtYmVyPjE4PC9udW1iZXI+
PGVkaXRpb24+MjAxOC8wOC8zMDwvZWRpdGlvbj48a2V5d29yZHM+PGtleXdvcmQ+QmlvbWFya2Vy
cy9ibG9vZDwva2V5d29yZD48a2V5d29yZD5DYXJkaW9sb2d5LypzdGFuZGFyZHMvdHJlbmRzPC9r
ZXl3b3JkPjxrZXl3b3JkPkh1bWFuczwva2V5d29yZD48a2V5d29yZD5NeW9jYXJkaWFsIEluZmFy
Y3Rpb24vYmxvb2QvKmRpYWdub3N0aWMgaW1hZ2luZy8qc3VyZ2VyeTwva2V5d29yZD48a2V5d29y
ZD5QZXJjdXRhbmVvdXMgQ29yb25hcnkgSW50ZXJ2ZW50aW9uL2FkdmVyc2UgZWZmZWN0cy90cmVu
ZHM8L2tleXdvcmQ+PGtleXdvcmQ+KkV4cGVydCBDb25zZW5zdXMgRG9jdW1lbnQ8L2tleXdvcmQ+
PGtleXdvcmQ+KlRha290c3VibyBzeW5kcm9tZTwva2V5d29yZD48a2V5d29yZD4qY2FyZGlhYyBw
cm9jZWR1cmFsIG15b2NhcmRpYWwgaW5qdXJ5PC9rZXl3b3JkPjxrZXl3b3JkPipjYXJkaWFjIHRy
b3BvbmluPC9rZXl3b3JkPjxrZXl3b3JkPipoaWdoIHNlbnNpdGl2aXR5IGNhcmRpYWMgdHJvcG9u
aW48L2tleXdvcmQ+PGtleXdvcmQ+Km15b2NhcmRpYWwgaW5mYXJjdGlvbjwva2V5d29yZD48a2V5
d29yZD4qbXlvY2FyZGlhbCBpbmZhcmN0aW9uIHdpdGggbm9uLW9ic3RydWN0aXZlIGNvcm9uYXJ5
IGFydGVyaWVzIChNSU5PQ0EpPC9rZXl3b3JkPjxrZXl3b3JkPipteW9jYXJkaWFsIGluanVyeTwv
a2V5d29yZD48a2V5d29yZD4qcHJpb3IgbXlvY2FyZGlhbCBpbmZhcmN0aW9uPC9rZXl3b3JkPjxr
ZXl3b3JkPipyZS1pbmZhcmN0aW9uPC9rZXl3b3JkPjxrZXl3b3JkPipyZWN1cnJlbnQgbXlvY2Fy
ZGlhbCBpbmZhcmN0aW9uPC9rZXl3b3JkPjxrZXl3b3JkPipzaWxlbnQgbXlvY2FyZGlhbCBpbmZh
cmN0aW9uPC9rZXl3b3JkPjxrZXl3b3JkPip0eXBlIDEgTUk8L2tleXdvcmQ+PGtleXdvcmQ+KnR5
cGUgMiBNSTwva2V5d29yZD48a2V5d29yZD4qdHlwZSAzIE1JPC9rZXl3b3JkPjxrZXl3b3JkPip0
eXBlIDRhIE1JPC9rZXl3b3JkPjxrZXl3b3JkPip0eXBlIDRiIE1JPC9rZXl3b3JkPjxrZXl3b3Jk
Pip0eXBlIDRjIE1JPC9rZXl3b3JkPjxrZXl3b3JkPip0eXBlIDUgTUk8L2tleXdvcmQ+PC9rZXl3
b3Jkcz48ZGF0ZXM+PHllYXI+MjAxODwveWVhcj48cHViLWRhdGVzPjxkYXRlPk9jdCAzMDwvZGF0
ZT48L3B1Yi1kYXRlcz48L2RhdGVzPjxpc2JuPjA3MzUtMTA5NzwvaXNibj48YWNjZXNzaW9uLW51
bT4zMDE1Mzk2NzwvYWNjZXNzaW9uLW51bT48dXJscz48L3VybHM+PGVsZWN0cm9uaWMtcmVzb3Vy
Y2UtbnVtPjEwLjEwMTYvai5qYWNjLjIwMTguMDguMTAzODwvZWxlY3Ryb25pYy1yZXNvdXJjZS1u
dW0+PHJlbW90ZS1kYXRhYmFzZS1wcm92aWRlcj5OTE08L3JlbW90ZS1kYXRhYmFzZS1wcm92aWRl
cj48bGFuZ3VhZ2U+ZW5nPC9sYW5ndWFnZT48L3JlY29yZD48L0NpdGU+PC9FbmROb3RlPgB=
</w:fldData>
        </w:fldChar>
      </w:r>
      <w:r w:rsidR="009E4D38">
        <w:instrText xml:space="preserve"> ADDIN EN.CITE </w:instrText>
      </w:r>
      <w:r w:rsidR="009E4D38">
        <w:fldChar w:fldCharType="begin">
          <w:fldData xml:space="preserve">PEVuZE5vdGU+PENpdGU+PEF1dGhvcj5UaHlnZXNlbjwvQXV0aG9yPjxZZWFyPjIwMTg8L1llYXI+
PFJlY051bT4yMTc8L1JlY051bT48RGlzcGxheVRleHQ+KFRoeWdlc2VuIGV0IGFsLiwgMjAxOCk8
L0Rpc3BsYXlUZXh0PjxyZWNvcmQ+PHJlYy1udW1iZXI+MjE3PC9yZWMtbnVtYmVyPjxmb3JlaWdu
LWtleXM+PGtleSBhcHA9IkVOIiBkYi1pZD0iNWR2dnplYWY3dGVwcHdlc3c5ZHY1YXQ5c3I5ZGZ2
d2ZwZWZhIiB0aW1lc3RhbXA9IjE2NTgyODkwMjYiPjIxNzwva2V5PjwvZm9yZWlnbi1rZXlzPjxy
ZWYtdHlwZSBuYW1lPSJKb3VybmFsIEFydGljbGUiPjE3PC9yZWYtdHlwZT48Y29udHJpYnV0b3Jz
PjxhdXRob3JzPjxhdXRob3I+VGh5Z2VzZW4sIEsuPC9hdXRob3I+PGF1dGhvcj5BbHBlcnQsIEou
IFMuPC9hdXRob3I+PGF1dGhvcj5KYWZmZSwgQS4gUy48L2F1dGhvcj48YXV0aG9yPkNoYWl0bWFu
LCBCLiBSLjwvYXV0aG9yPjxhdXRob3I+QmF4LCBKLiBKLjwvYXV0aG9yPjxhdXRob3I+TW9ycm93
LCBELiBBLjwvYXV0aG9yPjxhdXRob3I+V2hpdGUsIEguIEQuPC9hdXRob3I+PC9hdXRob3JzPjwv
Y29udHJpYnV0b3JzPjx0aXRsZXM+PHRpdGxlPkZvdXJ0aCBVbml2ZXJzYWwgRGVmaW5pdGlvbiBv
ZiBNeW9jYXJkaWFsIEluZmFyY3Rpb24gKDIwMTgpPC90aXRsZT48c2Vjb25kYXJ5LXRpdGxlPkog
QW0gQ29sbCBDYXJkaW9sPC9zZWNvbmRhcnktdGl0bGU+PC90aXRsZXM+PHBlcmlvZGljYWw+PGZ1
bGwtdGl0bGU+SiBBbSBDb2xsIENhcmRpb2w8L2Z1bGwtdGl0bGU+PC9wZXJpb2RpY2FsPjxwYWdl
cz4yMjMxLTIyNjQ8L3BhZ2VzPjx2b2x1bWU+NzI8L3ZvbHVtZT48bnVtYmVyPjE4PC9udW1iZXI+
PGVkaXRpb24+MjAxOC8wOC8zMDwvZWRpdGlvbj48a2V5d29yZHM+PGtleXdvcmQ+QmlvbWFya2Vy
cy9ibG9vZDwva2V5d29yZD48a2V5d29yZD5DYXJkaW9sb2d5LypzdGFuZGFyZHMvdHJlbmRzPC9r
ZXl3b3JkPjxrZXl3b3JkPkh1bWFuczwva2V5d29yZD48a2V5d29yZD5NeW9jYXJkaWFsIEluZmFy
Y3Rpb24vYmxvb2QvKmRpYWdub3N0aWMgaW1hZ2luZy8qc3VyZ2VyeTwva2V5d29yZD48a2V5d29y
ZD5QZXJjdXRhbmVvdXMgQ29yb25hcnkgSW50ZXJ2ZW50aW9uL2FkdmVyc2UgZWZmZWN0cy90cmVu
ZHM8L2tleXdvcmQ+PGtleXdvcmQ+KkV4cGVydCBDb25zZW5zdXMgRG9jdW1lbnQ8L2tleXdvcmQ+
PGtleXdvcmQ+KlRha290c3VibyBzeW5kcm9tZTwva2V5d29yZD48a2V5d29yZD4qY2FyZGlhYyBw
cm9jZWR1cmFsIG15b2NhcmRpYWwgaW5qdXJ5PC9rZXl3b3JkPjxrZXl3b3JkPipjYXJkaWFjIHRy
b3BvbmluPC9rZXl3b3JkPjxrZXl3b3JkPipoaWdoIHNlbnNpdGl2aXR5IGNhcmRpYWMgdHJvcG9u
aW48L2tleXdvcmQ+PGtleXdvcmQ+Km15b2NhcmRpYWwgaW5mYXJjdGlvbjwva2V5d29yZD48a2V5
d29yZD4qbXlvY2FyZGlhbCBpbmZhcmN0aW9uIHdpdGggbm9uLW9ic3RydWN0aXZlIGNvcm9uYXJ5
IGFydGVyaWVzIChNSU5PQ0EpPC9rZXl3b3JkPjxrZXl3b3JkPipteW9jYXJkaWFsIGluanVyeTwv
a2V5d29yZD48a2V5d29yZD4qcHJpb3IgbXlvY2FyZGlhbCBpbmZhcmN0aW9uPC9rZXl3b3JkPjxr
ZXl3b3JkPipyZS1pbmZhcmN0aW9uPC9rZXl3b3JkPjxrZXl3b3JkPipyZWN1cnJlbnQgbXlvY2Fy
ZGlhbCBpbmZhcmN0aW9uPC9rZXl3b3JkPjxrZXl3b3JkPipzaWxlbnQgbXlvY2FyZGlhbCBpbmZh
cmN0aW9uPC9rZXl3b3JkPjxrZXl3b3JkPip0eXBlIDEgTUk8L2tleXdvcmQ+PGtleXdvcmQ+KnR5
cGUgMiBNSTwva2V5d29yZD48a2V5d29yZD4qdHlwZSAzIE1JPC9rZXl3b3JkPjxrZXl3b3JkPip0
eXBlIDRhIE1JPC9rZXl3b3JkPjxrZXl3b3JkPip0eXBlIDRiIE1JPC9rZXl3b3JkPjxrZXl3b3Jk
Pip0eXBlIDRjIE1JPC9rZXl3b3JkPjxrZXl3b3JkPip0eXBlIDUgTUk8L2tleXdvcmQ+PC9rZXl3
b3Jkcz48ZGF0ZXM+PHllYXI+MjAxODwveWVhcj48cHViLWRhdGVzPjxkYXRlPk9jdCAzMDwvZGF0
ZT48L3B1Yi1kYXRlcz48L2RhdGVzPjxpc2JuPjA3MzUtMTA5NzwvaXNibj48YWNjZXNzaW9uLW51
bT4zMDE1Mzk2NzwvYWNjZXNzaW9uLW51bT48dXJscz48L3VybHM+PGVsZWN0cm9uaWMtcmVzb3Vy
Y2UtbnVtPjEwLjEwMTYvai5qYWNjLjIwMTguMDguMTAzODwvZWxlY3Ryb25pYy1yZXNvdXJjZS1u
dW0+PHJlbW90ZS1kYXRhYmFzZS1wcm92aWRlcj5OTE08L3JlbW90ZS1kYXRhYmFzZS1wcm92aWRl
cj48bGFuZ3VhZ2U+ZW5nPC9sYW5ndWFnZT48L3JlY29yZD48L0NpdGU+PC9FbmROb3RlPgB=
</w:fldData>
        </w:fldChar>
      </w:r>
      <w:r w:rsidR="009E4D38">
        <w:instrText xml:space="preserve"> ADDIN EN.CITE.DATA </w:instrText>
      </w:r>
      <w:r w:rsidR="009E4D38">
        <w:fldChar w:fldCharType="end"/>
      </w:r>
      <w:r w:rsidR="009E4D38">
        <w:fldChar w:fldCharType="separate"/>
      </w:r>
      <w:r w:rsidR="009E4D38">
        <w:rPr>
          <w:noProof/>
        </w:rPr>
        <w:t>(Thygesen et al., 2018)</w:t>
      </w:r>
      <w:r w:rsidR="009E4D38">
        <w:fldChar w:fldCharType="end"/>
      </w:r>
      <w:r w:rsidR="00E32DA3">
        <w:t>.</w:t>
      </w:r>
      <w:r w:rsidR="00EC5D63">
        <w:t xml:space="preserve"> </w:t>
      </w:r>
      <w:r w:rsidR="00E0268C">
        <w:t>For example, a</w:t>
      </w:r>
      <w:r w:rsidR="00030CF0">
        <w:t xml:space="preserve"> </w:t>
      </w:r>
      <w:r w:rsidR="00C76546" w:rsidRPr="00C76546">
        <w:t>ST-segment elevation on the ECG</w:t>
      </w:r>
      <w:r w:rsidR="00C76546">
        <w:t xml:space="preserve"> findings</w:t>
      </w:r>
      <w:r w:rsidR="00030CF0">
        <w:t xml:space="preserve"> can suggest</w:t>
      </w:r>
      <w:r w:rsidR="001D2BD1">
        <w:t xml:space="preserve"> a</w:t>
      </w:r>
      <w:r w:rsidR="00DE1423" w:rsidRPr="00DE1423">
        <w:t xml:space="preserve"> </w:t>
      </w:r>
      <w:r w:rsidR="00ED6DEA">
        <w:t>ST-elevation myocardial infarction (</w:t>
      </w:r>
      <w:r w:rsidR="00DE1423">
        <w:t>STEMI</w:t>
      </w:r>
      <w:r w:rsidR="00ED6DEA">
        <w:t>)</w:t>
      </w:r>
      <w:r w:rsidR="00DE1423">
        <w:t xml:space="preserve"> subtype of ACS</w:t>
      </w:r>
      <w:r w:rsidR="001D2BD1">
        <w:t>.</w:t>
      </w:r>
      <w:r w:rsidR="001348C1">
        <w:t xml:space="preserve"> </w:t>
      </w:r>
      <w:r w:rsidR="00BC11A2">
        <w:t xml:space="preserve">For patients with </w:t>
      </w:r>
      <w:r w:rsidR="00492DAE">
        <w:t>troponins elevation</w:t>
      </w:r>
      <w:r w:rsidR="00FA3818" w:rsidRPr="00FA3818">
        <w:t xml:space="preserve"> </w:t>
      </w:r>
      <w:r w:rsidR="00FA3818">
        <w:t>without a culprit coronary lesion identified</w:t>
      </w:r>
      <w:r w:rsidR="00AA5F6D">
        <w:t xml:space="preserve">, </w:t>
      </w:r>
      <w:r w:rsidR="00CE1C7C">
        <w:t>a differential diagnosis including myocarditis</w:t>
      </w:r>
      <w:r w:rsidR="00C676F3">
        <w:t xml:space="preserve"> should be considered</w:t>
      </w:r>
      <w:r w:rsidR="00E55981">
        <w:t xml:space="preserve"> </w:t>
      </w:r>
      <w:r w:rsidR="009E4D38">
        <w:fldChar w:fldCharType="begin">
          <w:fldData xml:space="preserve">PEVuZE5vdGU+PENpdGU+PEF1dGhvcj5DaGV3PC9BdXRob3I+PFllYXI+MjAxNjwvWWVhcj48UmVj
TnVtPjEzMDwvUmVjTnVtPjxEaXNwbGF5VGV4dD4oQ2hldyBldCBhbC4sIDIwMTYpPC9EaXNwbGF5
VGV4dD48cmVjb3JkPjxyZWMtbnVtYmVyPjEzMDwvcmVjLW51bWJlcj48Zm9yZWlnbi1rZXlzPjxr
ZXkgYXBwPSJFTiIgZGItaWQ9IjJ4dDJlYXBhMmR6ZWQ1ZTVyZnNwMGR4cXBzZnBkeDlkdDJwOSIg
dGltZXN0YW1wPSIxNjU2NDc4MzE1Ij4xMzA8L2tleT48L2ZvcmVpZ24ta2V5cz48cmVmLXR5cGUg
bmFtZT0iSm91cm5hbCBBcnRpY2xlIj4xNzwvcmVmLXR5cGU+PGNvbnRyaWJ1dG9ycz48YXV0aG9y
cz48YXV0aG9yPkNoZXcsIERlcmVrIFAuIE1iYnMgTS4gUC4gSC4gRnJhY3A8L2F1dGhvcj48YXV0
aG9yPlNjb3R0LCBJYW4gQS4gTWJicyBGcmFjcCBNLiBILiBBLjwvYXV0aG9yPjxhdXRob3I+Q3Vs
bGVuLCBMb3Vpc2UgTWJicyBGYWNlbSBQaEQ8L2F1dGhvcj48YXV0aG9yPkZyZW5jaCwgSm9obiBL
LiBCTWVkU0MgTUJDaGIgUGhEPC9hdXRob3I+PGF1dGhvcj5CcmlmZmEsIFRvbSBHLiBQaEQ8L2F1
dGhvcj48YXV0aG9yPlRpZGVtYW4sIFBoaWxpcCBBLiBNYmJzIEZyYWNwIEZjc2FuejwvYXV0aG9y
PjxhdXRob3I+V29vZHJ1ZmZlLCBTdGVwaGVuIEJBcHBTY2k8L2F1dGhvcj48YXV0aG9yPktlcnIs
IEFsaXN0YWlyPC9hdXRob3I+PGF1dGhvcj5CcmFuYWdhbiwgTWFyZWUgTS4gUC4gSC48L2F1dGhv
cj48YXV0aG9yPkF5bHdhcmQsIFBoaWxpcCBFLiBHLiBCLiBNLiBCQ2ggUGhEIEZyYWNwPC9hdXRo
b3I+PC9hdXRob3JzPjwvY29udHJpYnV0b3JzPjx0aXRsZXM+PHRpdGxlPk5hdGlvbmFsIEhlYXJ0
IEZvdW5kYXRpb24gb2YgQXVzdHJhbGlhICZhbXA7IENhcmRpYWMgU29jaWV0eSBvZiBBdXN0cmFs
aWEgYW5kIE5ldyBaZWFsYW5kOiBBdXN0cmFsaWFuIENsaW5pY2FsIEd1aWRlbGluZXMgZm9yIHRo
ZSBNYW5hZ2VtZW50IG9mIEFjdXRlIENvcm9uYXJ5IFN5bmRyb21lcyAyMDE2PC90aXRsZT48c2Vj
b25kYXJ5LXRpdGxlPkhlYXJ0IEx1bmcgQ2lyYzwvc2Vjb25kYXJ5LXRpdGxlPjwvdGl0bGVzPjxw
ZXJpb2RpY2FsPjxmdWxsLXRpdGxlPkhlYXJ0IEx1bmcgQ2lyYzwvZnVsbC10aXRsZT48L3Blcmlv
ZGljYWw+PHBhZ2VzPjg5NS05NTE8L3BhZ2VzPjx2b2x1bWU+MjU8L3ZvbHVtZT48bnVtYmVyPjk8
L251bWJlcj48a2V5d29yZHM+PGtleXdvcmQ+QWN1dGUgQ29yb25hcnkgU3luZHJvbWUgLSBkaWFn
bm9zaXM8L2tleXdvcmQ+PGtleXdvcmQ+QWN1dGUgQ29yb25hcnkgU3luZHJvbWUgLSBwaHlzaW9w
YXRob2xvZ3k8L2tleXdvcmQ+PGtleXdvcmQ+QWN1dGUgQ29yb25hcnkgU3luZHJvbWUgLSB0aGVy
YXB5PC9rZXl3b3JkPjxrZXl3b3JkPkF1c3RyYWxpYTwva2V5d29yZD48a2V5d29yZD5DYXJkaW9s
b2d5PC9rZXl3b3JkPjxrZXl3b3JkPkNhcmRpb3Zhc2N1bGFyPC9rZXl3b3JkPjxrZXl3b3JkPkNh
cmRpb3Zhc2N1bGFyIGFnZW50czwva2V5d29yZD48a2V5d29yZD5DYXJlIGFuZCB0cmVhdG1lbnQ8
L2tleXdvcmQ+PGtleXdvcmQ+Q29yb25hcnkgaGVhcnQgZGlzZWFzZTwva2V5d29yZD48a2V5d29y
ZD5FbWVyZ2VuY3kgbWVkaWNpbmU8L2tleXdvcmQ+PGtleXdvcmQ+RXBpZGVtaW9sb2d5PC9rZXl3
b3JkPjxrZXl3b3JkPkZlbWFsZTwva2V5d29yZD48a2V5d29yZD5IZWFydCBmYWlsdXJlPC9rZXl3
b3JkPjxrZXl3b3JkPkh1bWFuczwva2V5d29yZD48a2V5d29yZD5NYWxlPC9rZXl3b3JkPjxrZXl3
b3JkPk1lZGljYWwgY29sbGVnZXM8L2tleXdvcmQ+PGtleXdvcmQ+TmV3IFplYWxhbmQ8L2tleXdv
cmQ+PGtleXdvcmQ+UHJhY3RpY2UgZ3VpZGVsaW5lcyAoTWVkaWNpbmUpPC9rZXl3b3JkPjxrZXl3
b3JkPlByYWN0aWNlIEd1aWRlbGluZXMgYXMgVG9waWM8L2tleXdvcmQ+PGtleXdvcmQ+U29jaWV0
aWVzLCBNZWRpY2FsPC9rZXl3b3JkPjxrZXl3b3JkPlRob3JhY2ljIFN1cmdlcnk8L2tleXdvcmQ+
PGtleXdvcmQ+VHJhZGUgYW5kIHByb2Zlc3Npb25hbCBhc3NvY2lhdGlvbnM8L2tleXdvcmQ+PC9r
ZXl3b3Jkcz48ZGF0ZXM+PHllYXI+MjAxNjwveWVhcj48L2RhdGVzPjxwdWItbG9jYXRpb24+QXVz
dHJhbGlhPC9wdWItbG9jYXRpb24+PHB1Ymxpc2hlcj5BdXN0cmFsaWE6IEVsc2V2aWVyIEIuVjwv
cHVibGlzaGVyPjxpc2JuPjE0NDMtOTUwNjwvaXNibj48dXJscz48L3VybHM+PGVsZWN0cm9uaWMt
cmVzb3VyY2UtbnVtPjEwLjEwMTYvai5obGMuMjAxNi4wNi43ODk8L2VsZWN0cm9uaWMtcmVzb3Vy
Y2UtbnVtPjwvcmVjb3JkPjwvQ2l0ZT48L0VuZE5vdGU+AG==
</w:fldData>
        </w:fldChar>
      </w:r>
      <w:r w:rsidR="00761CD7">
        <w:instrText xml:space="preserve"> ADDIN EN.CITE </w:instrText>
      </w:r>
      <w:r w:rsidR="00761CD7">
        <w:fldChar w:fldCharType="begin">
          <w:fldData xml:space="preserve">PEVuZE5vdGU+PENpdGU+PEF1dGhvcj5DaGV3PC9BdXRob3I+PFllYXI+MjAxNjwvWWVhcj48UmVj
TnVtPjEzMDwvUmVjTnVtPjxEaXNwbGF5VGV4dD4oQ2hldyBldCBhbC4sIDIwMTYpPC9EaXNwbGF5
VGV4dD48cmVjb3JkPjxyZWMtbnVtYmVyPjEzMDwvcmVjLW51bWJlcj48Zm9yZWlnbi1rZXlzPjxr
ZXkgYXBwPSJFTiIgZGItaWQ9IjJ4dDJlYXBhMmR6ZWQ1ZTVyZnNwMGR4cXBzZnBkeDlkdDJwOSIg
dGltZXN0YW1wPSIxNjU2NDc4MzE1Ij4xMzA8L2tleT48L2ZvcmVpZ24ta2V5cz48cmVmLXR5cGUg
bmFtZT0iSm91cm5hbCBBcnRpY2xlIj4xNzwvcmVmLXR5cGU+PGNvbnRyaWJ1dG9ycz48YXV0aG9y
cz48YXV0aG9yPkNoZXcsIERlcmVrIFAuIE1iYnMgTS4gUC4gSC4gRnJhY3A8L2F1dGhvcj48YXV0
aG9yPlNjb3R0LCBJYW4gQS4gTWJicyBGcmFjcCBNLiBILiBBLjwvYXV0aG9yPjxhdXRob3I+Q3Vs
bGVuLCBMb3Vpc2UgTWJicyBGYWNlbSBQaEQ8L2F1dGhvcj48YXV0aG9yPkZyZW5jaCwgSm9obiBL
LiBCTWVkU0MgTUJDaGIgUGhEPC9hdXRob3I+PGF1dGhvcj5CcmlmZmEsIFRvbSBHLiBQaEQ8L2F1
dGhvcj48YXV0aG9yPlRpZGVtYW4sIFBoaWxpcCBBLiBNYmJzIEZyYWNwIEZjc2FuejwvYXV0aG9y
PjxhdXRob3I+V29vZHJ1ZmZlLCBTdGVwaGVuIEJBcHBTY2k8L2F1dGhvcj48YXV0aG9yPktlcnIs
IEFsaXN0YWlyPC9hdXRob3I+PGF1dGhvcj5CcmFuYWdhbiwgTWFyZWUgTS4gUC4gSC48L2F1dGhv
cj48YXV0aG9yPkF5bHdhcmQsIFBoaWxpcCBFLiBHLiBCLiBNLiBCQ2ggUGhEIEZyYWNwPC9hdXRo
b3I+PC9hdXRob3JzPjwvY29udHJpYnV0b3JzPjx0aXRsZXM+PHRpdGxlPk5hdGlvbmFsIEhlYXJ0
IEZvdW5kYXRpb24gb2YgQXVzdHJhbGlhICZhbXA7IENhcmRpYWMgU29jaWV0eSBvZiBBdXN0cmFs
aWEgYW5kIE5ldyBaZWFsYW5kOiBBdXN0cmFsaWFuIENsaW5pY2FsIEd1aWRlbGluZXMgZm9yIHRo
ZSBNYW5hZ2VtZW50IG9mIEFjdXRlIENvcm9uYXJ5IFN5bmRyb21lcyAyMDE2PC90aXRsZT48c2Vj
b25kYXJ5LXRpdGxlPkhlYXJ0IEx1bmcgQ2lyYzwvc2Vjb25kYXJ5LXRpdGxlPjwvdGl0bGVzPjxw
ZXJpb2RpY2FsPjxmdWxsLXRpdGxlPkhlYXJ0IEx1bmcgQ2lyYzwvZnVsbC10aXRsZT48L3Blcmlv
ZGljYWw+PHBhZ2VzPjg5NS05NTE8L3BhZ2VzPjx2b2x1bWU+MjU8L3ZvbHVtZT48bnVtYmVyPjk8
L251bWJlcj48a2V5d29yZHM+PGtleXdvcmQ+QWN1dGUgQ29yb25hcnkgU3luZHJvbWUgLSBkaWFn
bm9zaXM8L2tleXdvcmQ+PGtleXdvcmQ+QWN1dGUgQ29yb25hcnkgU3luZHJvbWUgLSBwaHlzaW9w
YXRob2xvZ3k8L2tleXdvcmQ+PGtleXdvcmQ+QWN1dGUgQ29yb25hcnkgU3luZHJvbWUgLSB0aGVy
YXB5PC9rZXl3b3JkPjxrZXl3b3JkPkF1c3RyYWxpYTwva2V5d29yZD48a2V5d29yZD5DYXJkaW9s
b2d5PC9rZXl3b3JkPjxrZXl3b3JkPkNhcmRpb3Zhc2N1bGFyPC9rZXl3b3JkPjxrZXl3b3JkPkNh
cmRpb3Zhc2N1bGFyIGFnZW50czwva2V5d29yZD48a2V5d29yZD5DYXJlIGFuZCB0cmVhdG1lbnQ8
L2tleXdvcmQ+PGtleXdvcmQ+Q29yb25hcnkgaGVhcnQgZGlzZWFzZTwva2V5d29yZD48a2V5d29y
ZD5FbWVyZ2VuY3kgbWVkaWNpbmU8L2tleXdvcmQ+PGtleXdvcmQ+RXBpZGVtaW9sb2d5PC9rZXl3
b3JkPjxrZXl3b3JkPkZlbWFsZTwva2V5d29yZD48a2V5d29yZD5IZWFydCBmYWlsdXJlPC9rZXl3
b3JkPjxrZXl3b3JkPkh1bWFuczwva2V5d29yZD48a2V5d29yZD5NYWxlPC9rZXl3b3JkPjxrZXl3
b3JkPk1lZGljYWwgY29sbGVnZXM8L2tleXdvcmQ+PGtleXdvcmQ+TmV3IFplYWxhbmQ8L2tleXdv
cmQ+PGtleXdvcmQ+UHJhY3RpY2UgZ3VpZGVsaW5lcyAoTWVkaWNpbmUpPC9rZXl3b3JkPjxrZXl3
b3JkPlByYWN0aWNlIEd1aWRlbGluZXMgYXMgVG9waWM8L2tleXdvcmQ+PGtleXdvcmQ+U29jaWV0
aWVzLCBNZWRpY2FsPC9rZXl3b3JkPjxrZXl3b3JkPlRob3JhY2ljIFN1cmdlcnk8L2tleXdvcmQ+
PGtleXdvcmQ+VHJhZGUgYW5kIHByb2Zlc3Npb25hbCBhc3NvY2lhdGlvbnM8L2tleXdvcmQ+PC9r
ZXl3b3Jkcz48ZGF0ZXM+PHllYXI+MjAxNjwveWVhcj48L2RhdGVzPjxwdWItbG9jYXRpb24+QXVz
dHJhbGlhPC9wdWItbG9jYXRpb24+PHB1Ymxpc2hlcj5BdXN0cmFsaWE6IEVsc2V2aWVyIEIuVjwv
cHVibGlzaGVyPjxpc2JuPjE0NDMtOTUwNjwvaXNibj48dXJscz48L3VybHM+PGVsZWN0cm9uaWMt
cmVzb3VyY2UtbnVtPjEwLjEwMTYvai5obGMuMjAxNi4wNi43ODk8L2VsZWN0cm9uaWMtcmVzb3Vy
Y2UtbnVtPjwvcmVjb3JkPjwvQ2l0ZT48L0VuZE5vdGU+AG==
</w:fldData>
        </w:fldChar>
      </w:r>
      <w:r w:rsidR="00761CD7">
        <w:instrText xml:space="preserve"> ADDIN EN.CITE.DATA </w:instrText>
      </w:r>
      <w:r w:rsidR="00761CD7">
        <w:fldChar w:fldCharType="end"/>
      </w:r>
      <w:r w:rsidR="009E4D38">
        <w:fldChar w:fldCharType="separate"/>
      </w:r>
      <w:r w:rsidR="009E4D38">
        <w:rPr>
          <w:noProof/>
        </w:rPr>
        <w:t>(Chew et al., 2016)</w:t>
      </w:r>
      <w:r w:rsidR="009E4D38">
        <w:fldChar w:fldCharType="end"/>
      </w:r>
      <w:r w:rsidR="00C676F3">
        <w:t>.</w:t>
      </w:r>
    </w:p>
    <w:p w14:paraId="1AA65EEE" w14:textId="5549FB95" w:rsidR="004F4177" w:rsidRPr="005A014E" w:rsidRDefault="007F180B" w:rsidP="004F4177">
      <w:pPr>
        <w:rPr>
          <w:rFonts w:eastAsia="SimSun"/>
          <w:lang w:val="en-US" w:eastAsia="zh-CN"/>
        </w:rPr>
      </w:pPr>
      <w:r>
        <w:t>This PICO Confirmation mainly focuses on two population</w:t>
      </w:r>
      <w:r w:rsidR="003B0394">
        <w:t>s</w:t>
      </w:r>
      <w:r>
        <w:t xml:space="preserve"> as </w:t>
      </w:r>
      <w:r w:rsidR="004D3F1D">
        <w:t>per the proposal</w:t>
      </w:r>
      <w:r w:rsidR="00615E28">
        <w:t xml:space="preserve"> in the Application: patients with acute onset cardiomyopathy</w:t>
      </w:r>
      <w:r w:rsidR="003B0394">
        <w:t xml:space="preserve"> </w:t>
      </w:r>
      <w:r w:rsidR="00F2531C">
        <w:t>with suspected acute or fulminant myocarditis</w:t>
      </w:r>
      <w:r w:rsidR="003B0394">
        <w:t xml:space="preserve"> and</w:t>
      </w:r>
      <w:r w:rsidR="00615E28">
        <w:t xml:space="preserve"> patients with</w:t>
      </w:r>
      <w:r w:rsidR="009329BB">
        <w:t xml:space="preserve"> </w:t>
      </w:r>
      <w:r w:rsidR="009329BB" w:rsidRPr="009329BB">
        <w:t>signs and symptoms of ACS</w:t>
      </w:r>
      <w:r w:rsidR="001474E2">
        <w:t>. The</w:t>
      </w:r>
      <w:r w:rsidR="003B0394">
        <w:t>se</w:t>
      </w:r>
      <w:r w:rsidR="001474E2">
        <w:t xml:space="preserve"> </w:t>
      </w:r>
      <w:r w:rsidR="005565C5">
        <w:t xml:space="preserve">populations are described </w:t>
      </w:r>
      <w:r w:rsidR="003B0394">
        <w:t xml:space="preserve">in detail </w:t>
      </w:r>
      <w:r w:rsidR="005565C5">
        <w:t>below</w:t>
      </w:r>
      <w:r w:rsidR="003B0394">
        <w:t>.</w:t>
      </w:r>
    </w:p>
    <w:p w14:paraId="56DDF3EE" w14:textId="49C1496C" w:rsidR="00B4230D" w:rsidRDefault="00FB7789" w:rsidP="001458B1">
      <w:pPr>
        <w:pStyle w:val="Heading4"/>
      </w:pPr>
      <w:r>
        <w:t xml:space="preserve">Population 1: </w:t>
      </w:r>
      <w:r w:rsidR="001B4EB9">
        <w:t>p</w:t>
      </w:r>
      <w:r>
        <w:t xml:space="preserve">atients with </w:t>
      </w:r>
      <w:r w:rsidRPr="005F60F9">
        <w:t>acute</w:t>
      </w:r>
      <w:r w:rsidR="006A35BA">
        <w:t xml:space="preserve"> </w:t>
      </w:r>
      <w:r w:rsidR="00A755C2" w:rsidRPr="00A755C2">
        <w:t>onset cardiomyopathy with suspected acute myocarditis</w:t>
      </w:r>
      <w:r w:rsidR="00A755C2" w:rsidRPr="00A755C2" w:rsidDel="00A755C2">
        <w:t xml:space="preserve"> </w:t>
      </w:r>
    </w:p>
    <w:p w14:paraId="5E4B8684" w14:textId="04C722D5" w:rsidR="00680466" w:rsidRPr="00B55854" w:rsidRDefault="00827A02" w:rsidP="001458B1">
      <w:r w:rsidRPr="00B4230D">
        <w:t xml:space="preserve">Cardiomyopathy </w:t>
      </w:r>
      <w:r w:rsidR="00A9633E" w:rsidRPr="00B4230D">
        <w:t>refers to the primary disease of the myocardium</w:t>
      </w:r>
      <w:r w:rsidR="00AF7146" w:rsidRPr="00B4230D">
        <w:t>. T</w:t>
      </w:r>
      <w:r w:rsidR="001C10A1" w:rsidRPr="00B4230D">
        <w:t>he</w:t>
      </w:r>
      <w:r w:rsidR="002E2C40" w:rsidRPr="00B4230D">
        <w:t xml:space="preserve"> </w:t>
      </w:r>
      <w:r w:rsidR="001C10A1" w:rsidRPr="00B4230D">
        <w:t xml:space="preserve">pathology of </w:t>
      </w:r>
      <w:r w:rsidR="002E2C40" w:rsidRPr="00B4230D">
        <w:t xml:space="preserve">acute </w:t>
      </w:r>
      <w:r w:rsidR="00CE50ED" w:rsidRPr="00B4230D">
        <w:t>developing</w:t>
      </w:r>
      <w:r w:rsidR="00236FD8" w:rsidRPr="00B55854">
        <w:t xml:space="preserve"> </w:t>
      </w:r>
      <w:r w:rsidR="002E2C40" w:rsidRPr="00B55854">
        <w:t xml:space="preserve">cardiomyopathy can result from different aetiologies, </w:t>
      </w:r>
      <w:r w:rsidR="0060712D" w:rsidRPr="00B55854">
        <w:t xml:space="preserve">a subset of </w:t>
      </w:r>
      <w:r w:rsidR="006A35BA" w:rsidRPr="00B55854">
        <w:t xml:space="preserve">which </w:t>
      </w:r>
      <w:r w:rsidR="0060712D" w:rsidRPr="00B55854">
        <w:t>is due to</w:t>
      </w:r>
      <w:r w:rsidR="00AD7778">
        <w:t xml:space="preserve"> </w:t>
      </w:r>
      <w:r w:rsidR="002E2C40" w:rsidRPr="00B55854">
        <w:t>myocarditis</w:t>
      </w:r>
      <w:r w:rsidR="0060712D" w:rsidRPr="00B55854">
        <w:t xml:space="preserve"> </w:t>
      </w:r>
      <w:r w:rsidR="00350996" w:rsidRPr="00B55854">
        <w:fldChar w:fldCharType="begin"/>
      </w:r>
      <w:r w:rsidR="00D83ADE">
        <w:instrText xml:space="preserve"> ADDIN EN.CITE &lt;EndNote&gt;&lt;Cite&gt;&lt;Author&gt;Saffitz&lt;/Author&gt;&lt;Year&gt;2019&lt;/Year&gt;&lt;RecNum&gt;128&lt;/RecNum&gt;&lt;DisplayText&gt;(Saffitz and Rubin, 2019)&lt;/DisplayText&gt;&lt;record&gt;&lt;rec-number&gt;128&lt;/rec-number&gt;&lt;foreign-keys&gt;&lt;key app="EN" db-id="0p0w9p0za5xz98efaavx29d3dep0pvet5edw" timestamp="1656472151"&gt;128&lt;/key&gt;&lt;/foreign-keys&gt;&lt;ref-type name="Book"&gt;6&lt;/ref-type&gt;&lt;contributors&gt;&lt;authors&gt;&lt;author&gt;Saffitz, Jeffrey E.&lt;/author&gt;&lt;author&gt;Rubin, Emanuel&lt;/author&gt;&lt;/authors&gt;&lt;/contributors&gt;&lt;titles&gt;&lt;title&gt;Rubin&amp;apos;s pathology : mechanisms of human disease / editors&amp;#xD;David S. Strayer, Jeffrey E. Saffitz and founding editor Emanuel Rubin&lt;/title&gt;&lt;/titles&gt;&lt;edition&gt;Eighth edition.&lt;/edition&gt;&lt;keywords&gt;&lt;keyword&gt;Pathology&lt;/keyword&gt;&lt;keyword&gt;Pathologic Processes&lt;/keyword&gt;&lt;/keywords&gt;&lt;dates&gt;&lt;year&gt;2019&lt;/year&gt;&lt;/dates&gt;&lt;pub-location&gt;Philadelphia&lt;/pub-location&gt;&lt;publisher&gt;Philadelphia : Wolters Kluwer&lt;/publisher&gt;&lt;urls&gt;&lt;/urls&gt;&lt;/record&gt;&lt;/Cite&gt;&lt;/EndNote&gt;</w:instrText>
      </w:r>
      <w:r w:rsidR="00350996" w:rsidRPr="00B55854">
        <w:fldChar w:fldCharType="separate"/>
      </w:r>
      <w:r w:rsidR="00350996" w:rsidRPr="00B55854">
        <w:rPr>
          <w:noProof/>
        </w:rPr>
        <w:t>(Saffitz and Rubin, 2019)</w:t>
      </w:r>
      <w:r w:rsidR="00350996" w:rsidRPr="00B55854">
        <w:fldChar w:fldCharType="end"/>
      </w:r>
      <w:r w:rsidR="002E2C40" w:rsidRPr="00B55854">
        <w:t>.</w:t>
      </w:r>
      <w:r w:rsidR="00616831" w:rsidRPr="00B55854">
        <w:t xml:space="preserve"> The American </w:t>
      </w:r>
      <w:r w:rsidR="00E07D20" w:rsidRPr="00B55854">
        <w:t xml:space="preserve">Heart Association </w:t>
      </w:r>
      <w:r w:rsidR="006B35F4" w:rsidRPr="00B55854">
        <w:t xml:space="preserve">(AHA) </w:t>
      </w:r>
      <w:r w:rsidR="00E07D20" w:rsidRPr="00B55854">
        <w:t>defines cardiomyopathies as ‘a heterogeneous group of diseases of the myocardium associated with mechanical and/or electrical dysfunction</w:t>
      </w:r>
      <w:r w:rsidR="00AF7146" w:rsidRPr="00B55854">
        <w:t>’</w:t>
      </w:r>
      <w:r w:rsidR="00E07D20" w:rsidRPr="00B55854">
        <w:t xml:space="preserve"> and </w:t>
      </w:r>
      <w:r w:rsidR="00AF7146" w:rsidRPr="00B55854">
        <w:t>‘</w:t>
      </w:r>
      <w:r w:rsidR="00E07D20" w:rsidRPr="00B55854">
        <w:t>inappropriate ventricular hypertrophy or dilatation</w:t>
      </w:r>
      <w:r w:rsidR="00AF7146" w:rsidRPr="00B55854">
        <w:t>’</w:t>
      </w:r>
      <w:r w:rsidR="003F26C7" w:rsidRPr="00B55854">
        <w:t xml:space="preserve"> </w:t>
      </w:r>
      <w:r w:rsidR="00350996" w:rsidRPr="00B55854">
        <w:fldChar w:fldCharType="begin"/>
      </w:r>
      <w:r w:rsidR="00D83ADE">
        <w:instrText xml:space="preserve"> ADDIN EN.CITE &lt;EndNote&gt;&lt;Cite&gt;&lt;Author&gt;Saffitz&lt;/Author&gt;&lt;Year&gt;2019&lt;/Year&gt;&lt;RecNum&gt;128&lt;/RecNum&gt;&lt;DisplayText&gt;(Saffitz and Rubin, 2019)&lt;/DisplayText&gt;&lt;record&gt;&lt;rec-number&gt;128&lt;/rec-number&gt;&lt;foreign-keys&gt;&lt;key app="EN" db-id="0p0w9p0za5xz98efaavx29d3dep0pvet5edw" timestamp="1656472151"&gt;128&lt;/key&gt;&lt;/foreign-keys&gt;&lt;ref-type name="Book"&gt;6&lt;/ref-type&gt;&lt;contributors&gt;&lt;authors&gt;&lt;author&gt;Saffitz, Jeffrey E.&lt;/author&gt;&lt;author&gt;Rubin, Emanuel&lt;/author&gt;&lt;/authors&gt;&lt;/contributors&gt;&lt;titles&gt;&lt;title&gt;Rubin&amp;apos;s pathology : mechanisms of human disease / editors&amp;#xD;David S. Strayer, Jeffrey E. Saffitz and founding editor Emanuel Rubin&lt;/title&gt;&lt;/titles&gt;&lt;edition&gt;Eighth edition.&lt;/edition&gt;&lt;keywords&gt;&lt;keyword&gt;Pathology&lt;/keyword&gt;&lt;keyword&gt;Pathologic Processes&lt;/keyword&gt;&lt;/keywords&gt;&lt;dates&gt;&lt;year&gt;2019&lt;/year&gt;&lt;/dates&gt;&lt;pub-location&gt;Philadelphia&lt;/pub-location&gt;&lt;publisher&gt;Philadelphia : Wolters Kluwer&lt;/publisher&gt;&lt;urls&gt;&lt;/urls&gt;&lt;/record&gt;&lt;/Cite&gt;&lt;/EndNote&gt;</w:instrText>
      </w:r>
      <w:r w:rsidR="00350996" w:rsidRPr="00B55854">
        <w:fldChar w:fldCharType="separate"/>
      </w:r>
      <w:r w:rsidR="00350996" w:rsidRPr="00B55854">
        <w:rPr>
          <w:noProof/>
        </w:rPr>
        <w:t>(Saffitz and Rubin, 2019)</w:t>
      </w:r>
      <w:r w:rsidR="00350996" w:rsidRPr="00B55854">
        <w:fldChar w:fldCharType="end"/>
      </w:r>
      <w:r w:rsidR="003F26C7" w:rsidRPr="00B55854">
        <w:t>.</w:t>
      </w:r>
      <w:r w:rsidR="002E2C40" w:rsidRPr="00B55854">
        <w:t xml:space="preserve"> </w:t>
      </w:r>
      <w:r w:rsidR="0051788B" w:rsidRPr="00B55854">
        <w:t xml:space="preserve">Therefore, </w:t>
      </w:r>
      <w:r w:rsidR="00124164" w:rsidRPr="00B55854">
        <w:t xml:space="preserve">patients </w:t>
      </w:r>
      <w:r w:rsidR="00855E1F">
        <w:rPr>
          <w:iCs/>
        </w:rPr>
        <w:t>with signs and symptoms of</w:t>
      </w:r>
      <w:r w:rsidR="00121D1B" w:rsidRPr="00B55854">
        <w:t xml:space="preserve"> </w:t>
      </w:r>
      <w:r w:rsidR="00E866EF">
        <w:rPr>
          <w:iCs/>
        </w:rPr>
        <w:t xml:space="preserve">acute onset </w:t>
      </w:r>
      <w:r w:rsidR="00124164" w:rsidRPr="00B55854">
        <w:t xml:space="preserve">cardiomyopathy </w:t>
      </w:r>
      <w:r w:rsidR="008A7CFD" w:rsidRPr="00B55854">
        <w:t>are considered the eligible population</w:t>
      </w:r>
      <w:r w:rsidR="009C2A3B" w:rsidRPr="00B55854">
        <w:t xml:space="preserve"> for testing</w:t>
      </w:r>
      <w:r w:rsidR="008A7CFD" w:rsidRPr="00B55854">
        <w:t xml:space="preserve"> </w:t>
      </w:r>
      <w:r w:rsidR="00036094" w:rsidRPr="00B55854">
        <w:t xml:space="preserve">where the underlying cause of the pathology </w:t>
      </w:r>
      <w:r w:rsidR="00680466" w:rsidRPr="00B55854">
        <w:t>should be determined.</w:t>
      </w:r>
    </w:p>
    <w:p w14:paraId="078E6F23" w14:textId="42086A85" w:rsidR="009E784A" w:rsidRPr="009E784A" w:rsidRDefault="00E54C9B" w:rsidP="00FB7789">
      <w:pPr>
        <w:pStyle w:val="Heading5"/>
      </w:pPr>
      <w:r>
        <w:t>C</w:t>
      </w:r>
      <w:r w:rsidR="009E784A" w:rsidRPr="009E784A">
        <w:t>linical presentation</w:t>
      </w:r>
    </w:p>
    <w:p w14:paraId="50FC12F7" w14:textId="77777777" w:rsidR="00121D1B" w:rsidRDefault="00121D1B" w:rsidP="00121D1B">
      <w:pPr>
        <w:pStyle w:val="Heading6"/>
      </w:pPr>
      <w:r>
        <w:t>Patient presentation and features</w:t>
      </w:r>
    </w:p>
    <w:p w14:paraId="717074A4" w14:textId="5C5576AC" w:rsidR="00121D1B" w:rsidRDefault="00121D1B" w:rsidP="00121D1B">
      <w:r>
        <w:t>In the case of acute cardiomyopathy, patients may exhibit -symptoms such as fatigue, palpitations</w:t>
      </w:r>
      <w:r w:rsidRPr="008846E3">
        <w:t xml:space="preserve">, </w:t>
      </w:r>
      <w:r>
        <w:t>shortness of breath</w:t>
      </w:r>
      <w:r w:rsidRPr="008846E3">
        <w:t xml:space="preserve">, </w:t>
      </w:r>
      <w:r>
        <w:t>swelling/oedema in the legs, calves or ankles</w:t>
      </w:r>
      <w:r w:rsidRPr="008846E3">
        <w:t xml:space="preserve">, </w:t>
      </w:r>
      <w:r w:rsidRPr="000942E6">
        <w:t>and</w:t>
      </w:r>
      <w:r>
        <w:t xml:space="preserve"> syncope </w:t>
      </w:r>
      <w:r>
        <w:fldChar w:fldCharType="begin"/>
      </w:r>
      <w:r w:rsidR="00D83ADE">
        <w:instrText xml:space="preserve"> ADDIN EN.CITE &lt;EndNote&gt;&lt;Cite&gt;&lt;Author&gt;Olejniczak&lt;/Author&gt;&lt;Year&gt;2020&lt;/Year&gt;&lt;RecNum&gt;67&lt;/RecNum&gt;&lt;DisplayText&gt;(Olejniczak et al., 2020)&lt;/DisplayText&gt;&lt;record&gt;&lt;rec-number&gt;67&lt;/rec-number&gt;&lt;foreign-keys&gt;&lt;key app="EN" db-id="0p0w9p0za5xz98efaavx29d3dep0pvet5edw" timestamp="1656287720"&gt;67&lt;/key&gt;&lt;/foreign-keys&gt;&lt;ref-type name="Journal Article"&gt;17&lt;/ref-type&gt;&lt;contributors&gt;&lt;authors&gt;&lt;author&gt;Olejniczak, M.&lt;/author&gt;&lt;author&gt;Schwartz, M.&lt;/author&gt;&lt;author&gt;Webber, E.&lt;/author&gt;&lt;author&gt;Shaffer, A.&lt;/author&gt;&lt;author&gt;Perry, T. E.&lt;/author&gt;&lt;/authors&gt;&lt;/contributors&gt;&lt;auth-address&gt;University of Minnesota, Department of Anesthesia, Minneapolis, MN.&amp;#xD;University of Minnesota, Department of Cardiothoracic Surgery, Minneapolis, MN.&amp;#xD;University of Minnesota, Department of Anesthesia, Minneapolis, MN. Electronic address: perry655@umn.edu.&lt;/auth-address&gt;&lt;titles&gt;&lt;title&gt;Viral Myocarditis-Incidence, Diagnosis and Management&lt;/title&gt;&lt;secondary-title&gt;J Cardiothorac Vasc Anesth&lt;/secondary-title&gt;&lt;/titles&gt;&lt;pages&gt;1591-1601&lt;/pages&gt;&lt;volume&gt;34&lt;/volume&gt;&lt;number&gt;6&lt;/number&gt;&lt;edition&gt;2020/03/05&lt;/edition&gt;&lt;keywords&gt;&lt;keyword&gt;Heart&lt;/keyword&gt;&lt;keyword&gt;Humans&lt;/keyword&gt;&lt;keyword&gt;Incidence&lt;/keyword&gt;&lt;keyword&gt;*Myocarditis/diagnosis/epidemiology/therapy&lt;/keyword&gt;&lt;keyword&gt;*Parvovirus B19, Human&lt;/keyword&gt;&lt;keyword&gt;*Virus Diseases/diagnosis/epidemiology/therapy&lt;/keyword&gt;&lt;keyword&gt;fulminant viral myocarditis&lt;/keyword&gt;&lt;keyword&gt;mechanical circulatory support&lt;/keyword&gt;&lt;keyword&gt;parvovirus B19&lt;/keyword&gt;&lt;keyword&gt;viral myocarditis&lt;/keyword&gt;&lt;/keywords&gt;&lt;dates&gt;&lt;year&gt;2020&lt;/year&gt;&lt;pub-dates&gt;&lt;date&gt;Jun&lt;/date&gt;&lt;/pub-dates&gt;&lt;/dates&gt;&lt;isbn&gt;1053-0770&lt;/isbn&gt;&lt;accession-num&gt;32127272&lt;/accession-num&gt;&lt;urls&gt;&lt;/urls&gt;&lt;electronic-resource-num&gt;10.1053/j.jvca.2019.12.052&lt;/electronic-resource-num&gt;&lt;remote-database-provider&gt;NLM&lt;/remote-database-provider&gt;&lt;language&gt;eng&lt;/language&gt;&lt;/record&gt;&lt;/Cite&gt;&lt;/EndNote&gt;</w:instrText>
      </w:r>
      <w:r>
        <w:fldChar w:fldCharType="separate"/>
      </w:r>
      <w:r>
        <w:rPr>
          <w:noProof/>
        </w:rPr>
        <w:t>(Olejniczak et al., 2020)</w:t>
      </w:r>
      <w:r>
        <w:fldChar w:fldCharType="end"/>
      </w:r>
      <w:r>
        <w:t>.</w:t>
      </w:r>
      <w:r w:rsidRPr="009476F1">
        <w:t xml:space="preserve"> Other </w:t>
      </w:r>
      <w:r w:rsidR="00D0516E">
        <w:t xml:space="preserve">clinical </w:t>
      </w:r>
      <w:r w:rsidRPr="009476F1">
        <w:t>characteristics includ</w:t>
      </w:r>
      <w:r w:rsidRPr="009476F1">
        <w:rPr>
          <w:rFonts w:hint="eastAsia"/>
        </w:rPr>
        <w:t>e</w:t>
      </w:r>
      <w:r>
        <w:t xml:space="preserve"> </w:t>
      </w:r>
      <w:r w:rsidRPr="009476F1">
        <w:t>left ventricular dysfunction</w:t>
      </w:r>
      <w:r>
        <w:t>,</w:t>
      </w:r>
      <w:r w:rsidRPr="009476F1">
        <w:t xml:space="preserve"> </w:t>
      </w:r>
      <w:r w:rsidRPr="00FA71CC">
        <w:t>signs of fluid overload</w:t>
      </w:r>
      <w:r>
        <w:t>,</w:t>
      </w:r>
      <w:r w:rsidRPr="009476F1">
        <w:t xml:space="preserve"> and symptoms of </w:t>
      </w:r>
      <w:r w:rsidRPr="007A2E42">
        <w:t>acute</w:t>
      </w:r>
      <w:r>
        <w:t xml:space="preserve"> </w:t>
      </w:r>
      <w:r w:rsidR="00D0516E">
        <w:t xml:space="preserve">left or right </w:t>
      </w:r>
      <w:r w:rsidRPr="009476F1">
        <w:t>heart failure</w:t>
      </w:r>
      <w:r>
        <w:t xml:space="preserve"> </w:t>
      </w:r>
      <w:r>
        <w:fldChar w:fldCharType="begin"/>
      </w:r>
      <w:r w:rsidR="00D83ADE">
        <w:instrText xml:space="preserve"> ADDIN EN.CITE &lt;EndNote&gt;&lt;Cite&gt;&lt;Author&gt;Kurmani&lt;/Author&gt;&lt;Year&gt;2017&lt;/Year&gt;&lt;RecNum&gt;148&lt;/RecNum&gt;&lt;DisplayText&gt;(Kurmani and Squire, 2017, Rowin et al., 2020)&lt;/DisplayText&gt;&lt;record&gt;&lt;rec-number&gt;148&lt;/rec-number&gt;&lt;foreign-keys&gt;&lt;key app="EN" db-id="0p0w9p0za5xz98efaavx29d3dep0pvet5edw" timestamp="1656641197"&gt;148&lt;/key&gt;&lt;/foreign-keys&gt;&lt;ref-type name="Journal Article"&gt;17&lt;/ref-type&gt;&lt;contributors&gt;&lt;authors&gt;&lt;author&gt;Kurmani, Sameer&lt;/author&gt;&lt;author&gt;Squire, Iain&lt;/author&gt;&lt;/authors&gt;&lt;/contributors&gt;&lt;titles&gt;&lt;title&gt;Acute Heart Failure: Definition, Classification and Epidemiology&lt;/title&gt;&lt;secondary-title&gt;Current Heart Failure Reports&lt;/secondary-title&gt;&lt;/titles&gt;&lt;pages&gt;385-392&lt;/pages&gt;&lt;volume&gt;14&lt;/volume&gt;&lt;number&gt;5&lt;/number&gt;&lt;dates&gt;&lt;year&gt;2017&lt;/year&gt;&lt;pub-dates&gt;&lt;date&gt;2017/10/01&lt;/date&gt;&lt;/pub-dates&gt;&lt;/dates&gt;&lt;isbn&gt;1546-9549&lt;/isbn&gt;&lt;urls&gt;&lt;related-urls&gt;&lt;url&gt;https://doi.org/10.1007/s11897-017-0351-y&lt;/url&gt;&lt;/related-urls&gt;&lt;/urls&gt;&lt;electronic-resource-num&gt;10.1007/s11897-017-0351-y&lt;/electronic-resource-num&gt;&lt;/record&gt;&lt;/Cite&gt;&lt;Cite&gt;&lt;Author&gt;Rowin&lt;/Author&gt;&lt;Year&gt;2020&lt;/Year&gt;&lt;RecNum&gt;149&lt;/RecNum&gt;&lt;record&gt;&lt;rec-number&gt;149&lt;/rec-number&gt;&lt;foreign-keys&gt;&lt;key app="EN" db-id="0p0w9p0za5xz98efaavx29d3dep0pvet5edw" timestamp="1656641333"&gt;149&lt;/key&gt;&lt;/foreign-keys&gt;&lt;ref-type name="Journal Article"&gt;17&lt;/ref-type&gt;&lt;contributors&gt;&lt;authors&gt;&lt;author&gt;Ethan J. Rowin&lt;/author&gt;&lt;author&gt;Barry J. Maron&lt;/author&gt;&lt;author&gt;Richard T. Carrick&lt;/author&gt;&lt;author&gt;Parth P. Patel&lt;/author&gt;&lt;author&gt;Ben Koethe&lt;/author&gt;&lt;author&gt;Sophie Wells&lt;/author&gt;&lt;author&gt;Martin S. Maron&lt;/author&gt;&lt;/authors&gt;&lt;/contributors&gt;&lt;titles&gt;&lt;title&gt;Outcomes in Patients With Hypertrophic Cardiomyopathy and Left Ventricular Systolic Dysfunction&lt;/title&gt;&lt;secondary-title&gt;Journal of the American College of Cardiology&lt;/secondary-title&gt;&lt;/titles&gt;&lt;pages&gt;3033-3043&lt;/pages&gt;&lt;volume&gt;75&lt;/volume&gt;&lt;number&gt;24&lt;/number&gt;&lt;dates&gt;&lt;year&gt;2020&lt;/year&gt;&lt;/dates&gt;&lt;urls&gt;&lt;related-urls&gt;&lt;url&gt;https://www.jacc.org/doi/abs/10.1016/j.jacc.2020.04.045&lt;/url&gt;&lt;/related-urls&gt;&lt;/urls&gt;&lt;electronic-resource-num&gt;doi:10.1016/j.jacc.2020.04.045&lt;/electronic-resource-num&gt;&lt;/record&gt;&lt;/Cite&gt;&lt;/EndNote&gt;</w:instrText>
      </w:r>
      <w:r>
        <w:fldChar w:fldCharType="separate"/>
      </w:r>
      <w:r>
        <w:rPr>
          <w:noProof/>
        </w:rPr>
        <w:t>(Kurmani and Squire, 2017, Rowin et al., 2020)</w:t>
      </w:r>
      <w:r>
        <w:fldChar w:fldCharType="end"/>
      </w:r>
      <w:r>
        <w:t>.</w:t>
      </w:r>
      <w:r w:rsidRPr="00062B5D">
        <w:t xml:space="preserve"> </w:t>
      </w:r>
      <w:r w:rsidR="00896479">
        <w:t>The patient should be admitted to the hospital for monitoring of symptoms</w:t>
      </w:r>
      <w:r w:rsidR="002E69C7">
        <w:t xml:space="preserve"> </w:t>
      </w:r>
      <w:r w:rsidR="00F1553B">
        <w:t xml:space="preserve">due to </w:t>
      </w:r>
      <w:r w:rsidR="00AE0879">
        <w:t>variations</w:t>
      </w:r>
      <w:r w:rsidR="00F1553B">
        <w:t xml:space="preserve"> </w:t>
      </w:r>
      <w:r w:rsidR="00C1615B">
        <w:t>of clinical manifesta</w:t>
      </w:r>
      <w:r w:rsidR="00842426">
        <w:t xml:space="preserve">tions </w:t>
      </w:r>
      <w:r w:rsidR="00F32BC6">
        <w:t>in the initial days of disease onset</w:t>
      </w:r>
      <w:r>
        <w:t>.</w:t>
      </w:r>
    </w:p>
    <w:p w14:paraId="35F599C0" w14:textId="5B5AEE9F" w:rsidR="00304D14" w:rsidRDefault="00304D14" w:rsidP="007F180B">
      <w:pPr>
        <w:pStyle w:val="Heading6"/>
      </w:pPr>
      <w:r>
        <w:t>Route for accessing care</w:t>
      </w:r>
    </w:p>
    <w:p w14:paraId="199549B7" w14:textId="5F9D70EE" w:rsidR="00D0516E" w:rsidRDefault="00702B3E" w:rsidP="0019406E">
      <w:r>
        <w:t xml:space="preserve">Patients with </w:t>
      </w:r>
      <w:r w:rsidR="00085B3A">
        <w:t xml:space="preserve">insidious </w:t>
      </w:r>
      <w:r>
        <w:t>signs and symptoms of cardiomyopath</w:t>
      </w:r>
      <w:r w:rsidR="00872A1A">
        <w:t xml:space="preserve">y </w:t>
      </w:r>
      <w:r w:rsidR="00085B3A">
        <w:t xml:space="preserve">may </w:t>
      </w:r>
      <w:r w:rsidR="00872A1A">
        <w:t>initially present to GPs</w:t>
      </w:r>
      <w:r w:rsidR="008E40FF">
        <w:t>,</w:t>
      </w:r>
      <w:r w:rsidR="00872A1A">
        <w:t xml:space="preserve"> where </w:t>
      </w:r>
      <w:r w:rsidR="001E5B5A">
        <w:t xml:space="preserve">the </w:t>
      </w:r>
      <w:r w:rsidR="003108BF">
        <w:t>aetiology</w:t>
      </w:r>
      <w:r w:rsidR="001E5B5A">
        <w:t>, precipitating factors</w:t>
      </w:r>
      <w:r w:rsidR="00F45E94">
        <w:t xml:space="preserve">, </w:t>
      </w:r>
      <w:r w:rsidR="00942522">
        <w:t>severity of the clinical syndrome</w:t>
      </w:r>
      <w:r w:rsidR="00F45E94">
        <w:t xml:space="preserve"> and initial</w:t>
      </w:r>
      <w:r w:rsidR="00085B3A">
        <w:t xml:space="preserve"> presumptive</w:t>
      </w:r>
      <w:r w:rsidR="00F45E94">
        <w:t xml:space="preserve"> diagnosis</w:t>
      </w:r>
      <w:r w:rsidR="00942522">
        <w:t xml:space="preserve"> </w:t>
      </w:r>
      <w:r w:rsidR="00085B3A">
        <w:t>may be</w:t>
      </w:r>
      <w:r w:rsidR="00942522">
        <w:t xml:space="preserve"> established. </w:t>
      </w:r>
      <w:r w:rsidR="008E40FF">
        <w:t>A</w:t>
      </w:r>
      <w:r w:rsidR="008E40FF" w:rsidRPr="003108BF">
        <w:t xml:space="preserve"> </w:t>
      </w:r>
      <w:r w:rsidR="003108BF" w:rsidRPr="003108BF">
        <w:t>patient may then be referred to a cardiologist</w:t>
      </w:r>
      <w:r w:rsidR="00761DBD">
        <w:t xml:space="preserve"> or specialist physician</w:t>
      </w:r>
      <w:r w:rsidR="003108BF" w:rsidRPr="003108BF">
        <w:t xml:space="preserve"> to further investigate the aetiology and </w:t>
      </w:r>
      <w:r w:rsidR="008E40FF">
        <w:t xml:space="preserve">for </w:t>
      </w:r>
      <w:r w:rsidR="003108BF" w:rsidRPr="003108BF">
        <w:t>guidance on disease management.</w:t>
      </w:r>
      <w:r w:rsidR="00633ACE">
        <w:t xml:space="preserve"> </w:t>
      </w:r>
      <w:bookmarkStart w:id="14" w:name="OLE_LINK6"/>
      <w:r w:rsidR="00EE1B8E">
        <w:t xml:space="preserve">Admission to </w:t>
      </w:r>
      <w:r w:rsidR="00EE1B8E" w:rsidDel="002553EF">
        <w:t>ED</w:t>
      </w:r>
      <w:r w:rsidR="002553EF">
        <w:t xml:space="preserve"> </w:t>
      </w:r>
      <w:bookmarkEnd w:id="14"/>
      <w:r w:rsidR="00EE1B8E">
        <w:t xml:space="preserve">is advised if </w:t>
      </w:r>
      <w:r w:rsidR="0027634E">
        <w:t xml:space="preserve">the patient </w:t>
      </w:r>
      <w:r w:rsidR="00E635F8">
        <w:t>is experiencing severe difficulty in breathing, fainting or chest pains last</w:t>
      </w:r>
      <w:r w:rsidR="002553EF">
        <w:t>ing</w:t>
      </w:r>
      <w:r w:rsidR="00E635F8">
        <w:t xml:space="preserve"> </w:t>
      </w:r>
      <w:r w:rsidR="002553EF">
        <w:t>longer</w:t>
      </w:r>
      <w:r w:rsidR="00E635F8">
        <w:t xml:space="preserve"> than a few minutes</w:t>
      </w:r>
      <w:r w:rsidR="00EE1B8E">
        <w:t>.</w:t>
      </w:r>
    </w:p>
    <w:p w14:paraId="13ABEB7A" w14:textId="476D1B14" w:rsidR="00E45209" w:rsidRDefault="00085B3A" w:rsidP="0019406E">
      <w:r>
        <w:t>Patients with a</w:t>
      </w:r>
      <w:r w:rsidR="00D0516E">
        <w:t>cute</w:t>
      </w:r>
      <w:r>
        <w:t xml:space="preserve"> </w:t>
      </w:r>
      <w:r w:rsidR="00D0516E">
        <w:t xml:space="preserve">onset cardiomyopathy who are experiencing severe chest pains or difficulty in breathing usually present to the emergency department (ED) requiring hospital admission for </w:t>
      </w:r>
      <w:r w:rsidR="00D0516E" w:rsidRPr="00CC1CB0">
        <w:t>monitoring</w:t>
      </w:r>
      <w:r w:rsidR="00D0516E">
        <w:t xml:space="preserve"> of </w:t>
      </w:r>
      <w:r w:rsidR="00D0516E" w:rsidRPr="00CC1CB0">
        <w:t>symptoms</w:t>
      </w:r>
      <w:r w:rsidR="00D0516E">
        <w:t xml:space="preserve"> and receipt of acute </w:t>
      </w:r>
      <w:r w:rsidR="00D0516E" w:rsidRPr="00AC1A75">
        <w:t>therapies.</w:t>
      </w:r>
    </w:p>
    <w:p w14:paraId="2E249F88" w14:textId="0663CE6B" w:rsidR="000871E3" w:rsidRPr="00411391" w:rsidRDefault="000871E3" w:rsidP="000871E3">
      <w:pPr>
        <w:pStyle w:val="Heading5"/>
      </w:pPr>
      <w:r>
        <w:t xml:space="preserve">Clinical </w:t>
      </w:r>
      <w:r w:rsidR="003903DC">
        <w:t>management</w:t>
      </w:r>
      <w:r w:rsidR="00F71F1F">
        <w:t xml:space="preserve"> of suspected myocarditis</w:t>
      </w:r>
    </w:p>
    <w:p w14:paraId="4884FBF9" w14:textId="6301FC5A" w:rsidR="00061B9B" w:rsidRDefault="00D0516E" w:rsidP="004E1515">
      <w:r w:rsidRPr="00061B9B">
        <w:t>Following clinical examination of the patient, the f</w:t>
      </w:r>
      <w:r w:rsidR="000833C8" w:rsidRPr="00061B9B">
        <w:t>irst</w:t>
      </w:r>
      <w:r w:rsidR="00E74FB3" w:rsidRPr="00061B9B">
        <w:t>-</w:t>
      </w:r>
      <w:r w:rsidR="000833C8" w:rsidRPr="00061B9B">
        <w:t>line</w:t>
      </w:r>
      <w:r w:rsidR="000871E3" w:rsidRPr="00061B9B">
        <w:t xml:space="preserve"> clinical </w:t>
      </w:r>
      <w:r w:rsidRPr="00061B9B">
        <w:t xml:space="preserve">investigations </w:t>
      </w:r>
      <w:r w:rsidR="000871E3" w:rsidRPr="00061B9B">
        <w:t>includ</w:t>
      </w:r>
      <w:r w:rsidRPr="00061B9B">
        <w:t>e:</w:t>
      </w:r>
      <w:r w:rsidR="000871E3" w:rsidRPr="00061B9B">
        <w:t xml:space="preserve"> </w:t>
      </w:r>
      <w:r w:rsidR="00BE5563" w:rsidRPr="00061B9B">
        <w:t xml:space="preserve">chest </w:t>
      </w:r>
      <w:r w:rsidR="002553EF" w:rsidRPr="00061B9B">
        <w:t>X</w:t>
      </w:r>
      <w:r w:rsidR="00BE5563" w:rsidRPr="00061B9B">
        <w:t xml:space="preserve">-ray, </w:t>
      </w:r>
      <w:r w:rsidR="00B22D2E" w:rsidRPr="00061B9B">
        <w:t xml:space="preserve">ECG, </w:t>
      </w:r>
      <w:r w:rsidR="00877046" w:rsidRPr="00061B9B">
        <w:t>transthoracic echocardiogram (</w:t>
      </w:r>
      <w:r w:rsidR="000871E3" w:rsidRPr="00061B9B">
        <w:t>TTE</w:t>
      </w:r>
      <w:r w:rsidR="00877046" w:rsidRPr="00061B9B">
        <w:t>)</w:t>
      </w:r>
      <w:r w:rsidR="000871E3" w:rsidRPr="00061B9B">
        <w:t xml:space="preserve"> and cardiac enzymes are routinely performed in the inpatient setting</w:t>
      </w:r>
      <w:r w:rsidR="00970846" w:rsidRPr="00061B9B">
        <w:t xml:space="preserve"> </w:t>
      </w:r>
      <w:r w:rsidR="004E1515" w:rsidRPr="00061B9B">
        <w:fldChar w:fldCharType="begin"/>
      </w:r>
      <w:r w:rsidR="004E1515" w:rsidRPr="00061B9B">
        <w:instrText xml:space="preserve"> REF _Ref109243029 \h </w:instrText>
      </w:r>
      <w:r w:rsidR="00061B9B">
        <w:instrText xml:space="preserve"> \* MERGEFORMAT </w:instrText>
      </w:r>
      <w:r w:rsidR="004E1515" w:rsidRPr="00061B9B">
        <w:fldChar w:fldCharType="separate"/>
      </w:r>
      <w:r w:rsidR="002D4494" w:rsidRPr="00061B9B">
        <w:t xml:space="preserve">Table </w:t>
      </w:r>
      <w:r w:rsidR="002D4494">
        <w:rPr>
          <w:noProof/>
        </w:rPr>
        <w:t>4</w:t>
      </w:r>
      <w:r w:rsidR="004E1515" w:rsidRPr="00061B9B">
        <w:fldChar w:fldCharType="end"/>
      </w:r>
      <w:r w:rsidR="000871E3" w:rsidRPr="00061B9B">
        <w:t xml:space="preserve">. </w:t>
      </w:r>
      <w:r w:rsidR="002553EF" w:rsidRPr="00061B9B">
        <w:t>S</w:t>
      </w:r>
      <w:r w:rsidR="006B24EC" w:rsidRPr="00061B9B">
        <w:t>econd</w:t>
      </w:r>
      <w:r w:rsidR="002553EF" w:rsidRPr="00061B9B">
        <w:t>-</w:t>
      </w:r>
      <w:r w:rsidR="00310D17" w:rsidRPr="00061B9B">
        <w:t>level</w:t>
      </w:r>
      <w:r w:rsidR="006B24EC" w:rsidRPr="00061B9B">
        <w:t xml:space="preserve"> tests such as</w:t>
      </w:r>
      <w:r w:rsidR="000871E3" w:rsidRPr="00061B9B">
        <w:t xml:space="preserve"> EMB </w:t>
      </w:r>
      <w:r w:rsidR="002553EF" w:rsidRPr="00061B9B">
        <w:t>are</w:t>
      </w:r>
      <w:r w:rsidR="000871E3" w:rsidRPr="00061B9B">
        <w:t xml:space="preserve"> frequently assessed </w:t>
      </w:r>
      <w:r w:rsidR="002553EF" w:rsidRPr="00061B9B">
        <w:t>according to</w:t>
      </w:r>
      <w:r w:rsidR="000871E3" w:rsidRPr="00061B9B">
        <w:t xml:space="preserve"> international guidelines for the diagnosis of acute myocarditis for patient in this group</w:t>
      </w:r>
      <w:r w:rsidR="004E1515" w:rsidRPr="00061B9B">
        <w:t xml:space="preserve"> </w:t>
      </w:r>
      <w:r w:rsidR="004E1515" w:rsidRPr="00061B9B">
        <w:fldChar w:fldCharType="begin"/>
      </w:r>
      <w:r w:rsidR="004E1515" w:rsidRPr="00061B9B">
        <w:instrText xml:space="preserve"> REF _Ref109243029 \h </w:instrText>
      </w:r>
      <w:r w:rsidR="00061B9B">
        <w:instrText xml:space="preserve"> \* MERGEFORMAT </w:instrText>
      </w:r>
      <w:r w:rsidR="004E1515" w:rsidRPr="00061B9B">
        <w:fldChar w:fldCharType="separate"/>
      </w:r>
      <w:r w:rsidR="002D4494" w:rsidRPr="00061B9B">
        <w:t xml:space="preserve">Table </w:t>
      </w:r>
      <w:r w:rsidR="002D4494">
        <w:rPr>
          <w:noProof/>
        </w:rPr>
        <w:t>4</w:t>
      </w:r>
      <w:r w:rsidR="004E1515" w:rsidRPr="00061B9B">
        <w:fldChar w:fldCharType="end"/>
      </w:r>
      <w:r w:rsidR="00BD590A">
        <w:t xml:space="preserve"> </w:t>
      </w:r>
      <w:r w:rsidR="007A5918" w:rsidRPr="00061B9B">
        <w:fldChar w:fldCharType="begin"/>
      </w:r>
      <w:r w:rsidR="00D83ADE">
        <w:instrText xml:space="preserve"> ADDIN EN.CITE &lt;EndNote&gt;&lt;Cite&gt;&lt;Author&gt;Caforio&lt;/Author&gt;&lt;Year&gt;2013&lt;/Year&gt;&lt;RecNum&gt;139&lt;/RecNum&gt;&lt;DisplayText&gt;(Caforio et al., 2013a)&lt;/DisplayText&gt;&lt;record&gt;&lt;rec-number&gt;139&lt;/rec-number&gt;&lt;foreign-keys&gt;&lt;key app="EN" db-id="0p0w9p0za5xz98efaavx29d3dep0pvet5edw" timestamp="1656633201"&gt;139&lt;/key&gt;&lt;/foreign-keys&gt;&lt;ref-type name="Journal Article"&gt;17&lt;/ref-type&gt;&lt;contributors&gt;&lt;authors&gt;&lt;author&gt;Caforio, Alida LP&lt;/author&gt;&lt;author&gt;Pankuweit, Sabine&lt;/author&gt;&lt;author&gt;Arbustini, Eloisa&lt;/author&gt;&lt;author&gt;Basso, Cristina&lt;/author&gt;&lt;author&gt;Gimeno-Blanes, Juan&lt;/author&gt;&lt;author&gt;Felix, Stephan B&lt;/author&gt;&lt;author&gt;Fu, Michael&lt;/author&gt;&lt;author&gt;Heliö, Tiina&lt;/author&gt;&lt;author&gt;Heymans, Stephane&lt;/author&gt;&lt;author&gt;Jahns, Roland&lt;/author&gt;&lt;/authors&gt;&lt;/contributors&gt;&lt;titles&gt;&lt;title&gt;Current state of knowledge on aetiology, diagnosis, management, and therapy of myocarditis: a position statement of the European Society of Cardiology Working Group on Myocardial and Pericardial Diseases&lt;/title&gt;&lt;secondary-title&gt;European heart journal&lt;/secondary-title&gt;&lt;/titles&gt;&lt;pages&gt;2636-2648&lt;/pages&gt;&lt;volume&gt;34&lt;/volume&gt;&lt;number&gt;33&lt;/number&gt;&lt;dates&gt;&lt;year&gt;2013&lt;/year&gt;&lt;/dates&gt;&lt;isbn&gt;1522-9645&lt;/isbn&gt;&lt;urls&gt;&lt;/urls&gt;&lt;/record&gt;&lt;/Cite&gt;&lt;/EndNote&gt;</w:instrText>
      </w:r>
      <w:r w:rsidR="007A5918" w:rsidRPr="00061B9B">
        <w:fldChar w:fldCharType="separate"/>
      </w:r>
      <w:r w:rsidR="00D83ADE">
        <w:rPr>
          <w:noProof/>
        </w:rPr>
        <w:t>(Caforio et al., 2013a)</w:t>
      </w:r>
      <w:r w:rsidR="007A5918" w:rsidRPr="00061B9B">
        <w:fldChar w:fldCharType="end"/>
      </w:r>
      <w:r w:rsidR="000871E3" w:rsidRPr="00061B9B">
        <w:t>.</w:t>
      </w:r>
      <w:r w:rsidR="004807C0" w:rsidRPr="00061B9B">
        <w:t xml:space="preserve"> </w:t>
      </w:r>
      <w:r w:rsidR="00FC0C22" w:rsidRPr="00061B9B">
        <w:t>Patients with suspected cardiomyopathy</w:t>
      </w:r>
      <w:r w:rsidR="00085B3A" w:rsidRPr="00061B9B">
        <w:t>, including those with myocarditis,</w:t>
      </w:r>
      <w:r w:rsidR="00FC0C22" w:rsidRPr="00061B9B">
        <w:t xml:space="preserve"> are usually referred to a specialist (cardiologist) who </w:t>
      </w:r>
      <w:r w:rsidR="00F71F1F" w:rsidRPr="00061B9B">
        <w:t xml:space="preserve">will order </w:t>
      </w:r>
      <w:r w:rsidR="00FC0C22" w:rsidRPr="00061B9B">
        <w:t>diagnostic tests to confirm the disease and plans for appropriate intervention.</w:t>
      </w:r>
    </w:p>
    <w:p w14:paraId="6866B82E" w14:textId="6054717D" w:rsidR="00444092" w:rsidRDefault="00444092" w:rsidP="001458B1">
      <w:pPr>
        <w:pStyle w:val="Caption"/>
      </w:pPr>
      <w:bookmarkStart w:id="15" w:name="_Ref109243029"/>
      <w:r w:rsidRPr="00061B9B">
        <w:lastRenderedPageBreak/>
        <w:t xml:space="preserve">Table </w:t>
      </w:r>
      <w:r w:rsidRPr="00061B9B">
        <w:fldChar w:fldCharType="begin"/>
      </w:r>
      <w:r w:rsidRPr="00061B9B">
        <w:instrText xml:space="preserve"> SEQ Table \* ARABIC </w:instrText>
      </w:r>
      <w:r w:rsidRPr="00061B9B">
        <w:fldChar w:fldCharType="separate"/>
      </w:r>
      <w:r w:rsidR="002D4494">
        <w:rPr>
          <w:noProof/>
        </w:rPr>
        <w:t>4</w:t>
      </w:r>
      <w:r w:rsidRPr="00061B9B">
        <w:fldChar w:fldCharType="end"/>
      </w:r>
      <w:bookmarkEnd w:id="15"/>
      <w:r w:rsidRPr="00061B9B">
        <w:t xml:space="preserve"> </w:t>
      </w:r>
      <w:r w:rsidR="00B44FB4" w:rsidRPr="00061B9B">
        <w:tab/>
      </w:r>
      <w:r w:rsidRPr="00061B9B">
        <w:t>First</w:t>
      </w:r>
      <w:r>
        <w:t xml:space="preserve"> line and second line investigation for patients with</w:t>
      </w:r>
      <w:r w:rsidR="00A01999">
        <w:t xml:space="preserve"> suspected acute or fulminant myocarditis</w:t>
      </w:r>
    </w:p>
    <w:tbl>
      <w:tblPr>
        <w:tblStyle w:val="TableGrid"/>
        <w:tblW w:w="0" w:type="auto"/>
        <w:tblInd w:w="0" w:type="dxa"/>
        <w:tblLook w:val="04A0" w:firstRow="1" w:lastRow="0" w:firstColumn="1" w:lastColumn="0" w:noHBand="0" w:noVBand="1"/>
      </w:tblPr>
      <w:tblGrid>
        <w:gridCol w:w="4785"/>
        <w:gridCol w:w="4786"/>
      </w:tblGrid>
      <w:tr w:rsidR="00725FF5" w14:paraId="3A355384" w14:textId="77777777" w:rsidTr="00811329">
        <w:tc>
          <w:tcPr>
            <w:tcW w:w="4785" w:type="dxa"/>
            <w:tcBorders>
              <w:bottom w:val="single" w:sz="4" w:space="0" w:color="auto"/>
            </w:tcBorders>
          </w:tcPr>
          <w:p w14:paraId="69139B7B" w14:textId="256196CE" w:rsidR="00725FF5" w:rsidRPr="001458B1" w:rsidRDefault="00725FF5" w:rsidP="001458B1">
            <w:pPr>
              <w:pStyle w:val="Tabletext"/>
              <w:rPr>
                <w:b/>
              </w:rPr>
            </w:pPr>
            <w:r w:rsidRPr="001458B1">
              <w:rPr>
                <w:b/>
              </w:rPr>
              <w:t>First</w:t>
            </w:r>
            <w:r w:rsidR="00EE047F">
              <w:rPr>
                <w:b/>
              </w:rPr>
              <w:t>-</w:t>
            </w:r>
            <w:r w:rsidRPr="001458B1">
              <w:rPr>
                <w:b/>
              </w:rPr>
              <w:t>line clinical investigations</w:t>
            </w:r>
          </w:p>
        </w:tc>
        <w:tc>
          <w:tcPr>
            <w:tcW w:w="4786" w:type="dxa"/>
          </w:tcPr>
          <w:p w14:paraId="30409F8B" w14:textId="2E8371DA" w:rsidR="00725FF5" w:rsidRPr="00FE6B1B" w:rsidRDefault="00725FF5" w:rsidP="00234C2E">
            <w:pPr>
              <w:pStyle w:val="Tabletext"/>
              <w:rPr>
                <w:b/>
              </w:rPr>
            </w:pPr>
            <w:r w:rsidRPr="001458B1">
              <w:rPr>
                <w:b/>
              </w:rPr>
              <w:t xml:space="preserve">Second-level </w:t>
            </w:r>
            <w:r w:rsidR="00760B4F" w:rsidRPr="001458B1">
              <w:rPr>
                <w:b/>
              </w:rPr>
              <w:t>clinical investigations</w:t>
            </w:r>
          </w:p>
        </w:tc>
      </w:tr>
      <w:tr w:rsidR="00725FF5" w14:paraId="0B00F195" w14:textId="77777777" w:rsidTr="00811329">
        <w:tc>
          <w:tcPr>
            <w:tcW w:w="4785" w:type="dxa"/>
          </w:tcPr>
          <w:p w14:paraId="2AD1B563" w14:textId="5749AD08" w:rsidR="00725FF5" w:rsidRDefault="00611F74" w:rsidP="001458B1">
            <w:pPr>
              <w:pStyle w:val="Tabletext"/>
            </w:pPr>
            <w:r>
              <w:t>C</w:t>
            </w:r>
            <w:r w:rsidR="001D307A" w:rsidRPr="001D307A">
              <w:t>hest X-ray</w:t>
            </w:r>
          </w:p>
        </w:tc>
        <w:tc>
          <w:tcPr>
            <w:tcW w:w="4786" w:type="dxa"/>
            <w:tcBorders>
              <w:bottom w:val="nil"/>
            </w:tcBorders>
          </w:tcPr>
          <w:p w14:paraId="4A2866EA" w14:textId="26F9107B" w:rsidR="00725FF5" w:rsidRDefault="001D307A" w:rsidP="00234C2E">
            <w:pPr>
              <w:pStyle w:val="Tabletext"/>
            </w:pPr>
            <w:r w:rsidRPr="001D307A">
              <w:t>EMB</w:t>
            </w:r>
          </w:p>
        </w:tc>
      </w:tr>
      <w:tr w:rsidR="00725FF5" w14:paraId="568C3C2B" w14:textId="77777777" w:rsidTr="00811329">
        <w:tc>
          <w:tcPr>
            <w:tcW w:w="4785" w:type="dxa"/>
            <w:tcBorders>
              <w:right w:val="single" w:sz="4" w:space="0" w:color="auto"/>
            </w:tcBorders>
          </w:tcPr>
          <w:p w14:paraId="3E409B0D" w14:textId="32314A4E" w:rsidR="00725FF5" w:rsidRDefault="001D307A" w:rsidP="001458B1">
            <w:pPr>
              <w:pStyle w:val="Tabletext"/>
            </w:pPr>
            <w:r w:rsidRPr="006B2108">
              <w:t>ECG</w:t>
            </w:r>
          </w:p>
        </w:tc>
        <w:tc>
          <w:tcPr>
            <w:tcW w:w="4786" w:type="dxa"/>
            <w:tcBorders>
              <w:top w:val="nil"/>
              <w:left w:val="single" w:sz="4" w:space="0" w:color="auto"/>
              <w:bottom w:val="nil"/>
              <w:right w:val="single" w:sz="4" w:space="0" w:color="auto"/>
            </w:tcBorders>
          </w:tcPr>
          <w:p w14:paraId="4F8904DC" w14:textId="77777777" w:rsidR="00725FF5" w:rsidRDefault="00725FF5" w:rsidP="00234C2E">
            <w:pPr>
              <w:pStyle w:val="Tabletext"/>
            </w:pPr>
          </w:p>
        </w:tc>
      </w:tr>
      <w:tr w:rsidR="00725FF5" w14:paraId="1AFBD675" w14:textId="77777777" w:rsidTr="00811329">
        <w:tc>
          <w:tcPr>
            <w:tcW w:w="4785" w:type="dxa"/>
            <w:tcBorders>
              <w:right w:val="single" w:sz="4" w:space="0" w:color="auto"/>
            </w:tcBorders>
          </w:tcPr>
          <w:p w14:paraId="5CED2C10" w14:textId="554F7B6E" w:rsidR="00725FF5" w:rsidRDefault="001D307A" w:rsidP="001458B1">
            <w:pPr>
              <w:pStyle w:val="Tabletext"/>
            </w:pPr>
            <w:r>
              <w:t>TTE</w:t>
            </w:r>
          </w:p>
        </w:tc>
        <w:tc>
          <w:tcPr>
            <w:tcW w:w="4786" w:type="dxa"/>
            <w:tcBorders>
              <w:top w:val="nil"/>
              <w:left w:val="single" w:sz="4" w:space="0" w:color="auto"/>
              <w:bottom w:val="nil"/>
              <w:right w:val="single" w:sz="4" w:space="0" w:color="auto"/>
            </w:tcBorders>
          </w:tcPr>
          <w:p w14:paraId="11C057FA" w14:textId="77777777" w:rsidR="00725FF5" w:rsidRDefault="00725FF5" w:rsidP="00234C2E">
            <w:pPr>
              <w:pStyle w:val="Tabletext"/>
            </w:pPr>
          </w:p>
        </w:tc>
      </w:tr>
      <w:tr w:rsidR="00725FF5" w14:paraId="30233485" w14:textId="77777777" w:rsidTr="00811329">
        <w:tc>
          <w:tcPr>
            <w:tcW w:w="4785" w:type="dxa"/>
            <w:tcBorders>
              <w:right w:val="single" w:sz="4" w:space="0" w:color="auto"/>
            </w:tcBorders>
          </w:tcPr>
          <w:p w14:paraId="4A5F08AA" w14:textId="6D0B449F" w:rsidR="00725FF5" w:rsidRDefault="00022FC7" w:rsidP="001458B1">
            <w:pPr>
              <w:pStyle w:val="Tabletext"/>
            </w:pPr>
            <w:r>
              <w:t>Biomarkers, including c</w:t>
            </w:r>
            <w:r w:rsidR="001D307A" w:rsidRPr="001D307A">
              <w:t>ardiac enzymes</w:t>
            </w:r>
            <w:r w:rsidR="00AF6B7A">
              <w:t xml:space="preserve"> (e.g. </w:t>
            </w:r>
            <w:r w:rsidR="00AF6B7A" w:rsidRPr="00AF6B7A">
              <w:t>troponin</w:t>
            </w:r>
            <w:r w:rsidR="00AF6B7A">
              <w:t>)</w:t>
            </w:r>
          </w:p>
        </w:tc>
        <w:tc>
          <w:tcPr>
            <w:tcW w:w="4786" w:type="dxa"/>
            <w:tcBorders>
              <w:top w:val="nil"/>
              <w:left w:val="single" w:sz="4" w:space="0" w:color="auto"/>
              <w:bottom w:val="nil"/>
              <w:right w:val="single" w:sz="4" w:space="0" w:color="auto"/>
            </w:tcBorders>
          </w:tcPr>
          <w:p w14:paraId="3ADC4A82" w14:textId="77777777" w:rsidR="00725FF5" w:rsidRDefault="00725FF5" w:rsidP="00234C2E">
            <w:pPr>
              <w:pStyle w:val="Tabletext"/>
            </w:pPr>
          </w:p>
        </w:tc>
      </w:tr>
      <w:tr w:rsidR="00725FF5" w14:paraId="08C2F00B" w14:textId="77777777" w:rsidTr="00811329">
        <w:tc>
          <w:tcPr>
            <w:tcW w:w="4785" w:type="dxa"/>
          </w:tcPr>
          <w:p w14:paraId="51A29D3E" w14:textId="40C0A139" w:rsidR="00725FF5" w:rsidRDefault="000D267D" w:rsidP="001458B1">
            <w:pPr>
              <w:pStyle w:val="Tabletext"/>
            </w:pPr>
            <w:r>
              <w:t>Cardiac MRI</w:t>
            </w:r>
          </w:p>
        </w:tc>
        <w:tc>
          <w:tcPr>
            <w:tcW w:w="4786" w:type="dxa"/>
            <w:tcBorders>
              <w:top w:val="nil"/>
            </w:tcBorders>
          </w:tcPr>
          <w:p w14:paraId="667745F0" w14:textId="77777777" w:rsidR="00725FF5" w:rsidRDefault="00725FF5" w:rsidP="00234C2E">
            <w:pPr>
              <w:pStyle w:val="Tabletext"/>
            </w:pPr>
          </w:p>
        </w:tc>
      </w:tr>
    </w:tbl>
    <w:p w14:paraId="1AA9EB71" w14:textId="14A3FBE5" w:rsidR="00BC0D12" w:rsidRPr="00BC0D12" w:rsidRDefault="00BC0D12" w:rsidP="00BC0D12">
      <w:pPr>
        <w:pStyle w:val="Tablenotes"/>
      </w:pPr>
      <w:r w:rsidRPr="00343B52">
        <w:rPr>
          <w:b/>
          <w:bCs/>
        </w:rPr>
        <w:t>Abbreviation</w:t>
      </w:r>
      <w:r w:rsidRPr="00BC0D12">
        <w:t>:</w:t>
      </w:r>
      <w:r w:rsidR="00355AA0">
        <w:t xml:space="preserve"> ECG = </w:t>
      </w:r>
      <w:r w:rsidR="00616C33">
        <w:t>e</w:t>
      </w:r>
      <w:r w:rsidR="00616C33" w:rsidRPr="00616C33">
        <w:t>lectrocardiogram</w:t>
      </w:r>
      <w:r w:rsidR="00616C33">
        <w:t>;</w:t>
      </w:r>
      <w:r w:rsidR="00616C33" w:rsidRPr="00616C33">
        <w:t xml:space="preserve"> </w:t>
      </w:r>
      <w:r w:rsidRPr="00BC0D12">
        <w:t>EMB = endomyocardial biopsy</w:t>
      </w:r>
      <w:r w:rsidR="0058243A">
        <w:t>;</w:t>
      </w:r>
      <w:r w:rsidR="005708DD">
        <w:t xml:space="preserve"> MRI = </w:t>
      </w:r>
      <w:r w:rsidR="008700B6" w:rsidRPr="008700B6">
        <w:t>magnetic resonance imaging</w:t>
      </w:r>
      <w:r w:rsidR="008700B6">
        <w:t>;</w:t>
      </w:r>
      <w:r w:rsidR="0058243A" w:rsidRPr="0058243A">
        <w:t xml:space="preserve"> TTE</w:t>
      </w:r>
      <w:r w:rsidR="00B26BD1">
        <w:t xml:space="preserve"> =</w:t>
      </w:r>
      <w:r w:rsidR="00B26BD1" w:rsidRPr="00B26BD1">
        <w:t xml:space="preserve"> transthoracic echocardiogram</w:t>
      </w:r>
    </w:p>
    <w:p w14:paraId="29D18E4F" w14:textId="18954CB1" w:rsidR="003B2D91" w:rsidRDefault="00343B52" w:rsidP="003A3FC1">
      <w:pPr>
        <w:pStyle w:val="Tablenotes"/>
      </w:pPr>
      <w:r w:rsidRPr="001458B1">
        <w:rPr>
          <w:b/>
          <w:bCs/>
        </w:rPr>
        <w:t>Source</w:t>
      </w:r>
      <w:r>
        <w:t xml:space="preserve">: </w:t>
      </w:r>
      <w:r w:rsidR="00E85E97">
        <w:fldChar w:fldCharType="begin"/>
      </w:r>
      <w:r w:rsidR="00D83ADE">
        <w:instrText xml:space="preserve"> ADDIN EN.CITE &lt;EndNote&gt;&lt;Cite&gt;&lt;Author&gt;Hazebroek&lt;/Author&gt;&lt;Year&gt;2014&lt;/Year&gt;&lt;RecNum&gt;192&lt;/RecNum&gt;&lt;DisplayText&gt;(Hazebroek et al., 2014)&lt;/DisplayText&gt;&lt;record&gt;&lt;rec-number&gt;192&lt;/rec-number&gt;&lt;foreign-keys&gt;&lt;key app="EN" db-id="0p0w9p0za5xz98efaavx29d3dep0pvet5edw" timestamp="1656892592"&gt;192&lt;/key&gt;&lt;/foreign-keys&gt;&lt;ref-type name="Journal Article"&gt;17&lt;/ref-type&gt;&lt;contributors&gt;&lt;authors&gt;&lt;author&gt;Hazebroek, M. R.&lt;/author&gt;&lt;author&gt;Everaerts, K.&lt;/author&gt;&lt;author&gt;Heymans, S.&lt;/author&gt;&lt;/authors&gt;&lt;/contributors&gt;&lt;auth-address&gt;Department of Cardiology, Maastricht University Medical Center, Maastricht, the Netherlands.&lt;/auth-address&gt;&lt;titles&gt;&lt;title&gt;Diagnostic approach of myocarditis: strike the golden mean&lt;/title&gt;&lt;secondary-title&gt;Neth Heart J&lt;/secondary-title&gt;&lt;/titles&gt;&lt;pages&gt;80-4&lt;/pages&gt;&lt;volume&gt;22&lt;/volume&gt;&lt;number&gt;2&lt;/number&gt;&lt;edition&gt;2014/01/09&lt;/edition&gt;&lt;dates&gt;&lt;year&gt;2014&lt;/year&gt;&lt;pub-dates&gt;&lt;date&gt;Feb&lt;/date&gt;&lt;/pub-dates&gt;&lt;/dates&gt;&lt;isbn&gt;1568-5888 (Print)&amp;#xD;1568-5888&lt;/isbn&gt;&lt;accession-num&gt;24399323&lt;/accession-num&gt;&lt;urls&gt;&lt;/urls&gt;&lt;custom2&gt;PMC3967560&lt;/custom2&gt;&lt;electronic-resource-num&gt;10.1007/s12471-013-0499-3&lt;/electronic-resource-num&gt;&lt;remote-database-provider&gt;NLM&lt;/remote-database-provider&gt;&lt;language&gt;eng&lt;/language&gt;&lt;/record&gt;&lt;/Cite&gt;&lt;/EndNote&gt;</w:instrText>
      </w:r>
      <w:r w:rsidR="00E85E97">
        <w:fldChar w:fldCharType="separate"/>
      </w:r>
      <w:r w:rsidR="00E85E97">
        <w:rPr>
          <w:noProof/>
        </w:rPr>
        <w:t>(Hazebroek et al., 2014)</w:t>
      </w:r>
      <w:r w:rsidR="00E85E97">
        <w:fldChar w:fldCharType="end"/>
      </w:r>
    </w:p>
    <w:p w14:paraId="133FD302" w14:textId="77FEFE32" w:rsidR="00D83151" w:rsidRDefault="00DE3304" w:rsidP="005012F9">
      <w:r w:rsidRPr="00DE3304">
        <w:t>For patients admitted to ED and the hospital</w:t>
      </w:r>
      <w:r>
        <w:t>, g</w:t>
      </w:r>
      <w:r w:rsidR="005A049F">
        <w:t>uideline directed medical treatment</w:t>
      </w:r>
      <w:r w:rsidR="00E01B38">
        <w:t xml:space="preserve"> for heart failure and </w:t>
      </w:r>
      <w:r w:rsidR="009E392F">
        <w:t>arrhythmias</w:t>
      </w:r>
      <w:r w:rsidR="005A049F">
        <w:t xml:space="preserve"> should be given to all patients with ac</w:t>
      </w:r>
      <w:r w:rsidR="00CD1355">
        <w:t xml:space="preserve">ute </w:t>
      </w:r>
      <w:r w:rsidR="0089223B">
        <w:t xml:space="preserve">or </w:t>
      </w:r>
      <w:r w:rsidR="00F56A6F">
        <w:t xml:space="preserve">fulminant </w:t>
      </w:r>
      <w:r w:rsidR="00CD1355">
        <w:t>myocarditis</w:t>
      </w:r>
      <w:r w:rsidR="00545640">
        <w:t xml:space="preserve"> </w:t>
      </w:r>
      <w:r w:rsidR="005941C5">
        <w:fldChar w:fldCharType="begin">
          <w:fldData xml:space="preserve">PEVuZE5vdGU+PENpdGU+PEF1dGhvcj5Uc2Now7ZwZTwvQXV0aG9yPjxZZWFyPjIwMTk8L1llYXI+
PFJlY051bT43MzwvUmVjTnVtPjxEaXNwbGF5VGV4dD4oVHNjaMO2cGUgZXQgYWwuLCAyMDE5YSk8
L0Rpc3BsYXlUZXh0PjxyZWNvcmQ+PHJlYy1udW1iZXI+NzM8L3JlYy1udW1iZXI+PGZvcmVpZ24t
a2V5cz48a2V5IGFwcD0iRU4iIGRiLWlkPSIyeHQyZWFwYTJkemVkNWU1cmZzcDBkeHFwc2ZwZHg5
ZHQycDkiIHRpbWVzdGFtcD0iMTY1NjI4ODE1MSI+NzM8L2tleT48L2ZvcmVpZ24ta2V5cz48cmVm
LXR5cGUgbmFtZT0iSm91cm5hbCBBcnRpY2xlIj4xNzwvcmVmLXR5cGU+PGNvbnRyaWJ1dG9ycz48
YXV0aG9ycz48YXV0aG9yPlRzY2jDtnBlLCBDLjwvYXV0aG9yPjxhdXRob3I+Q29vcGVyLCBMLiBU
LjwvYXV0aG9yPjxhdXRob3I+VG9ycmUtQW1pb25lLCBHLjwvYXV0aG9yPjxhdXRob3I+VmFuIExp
bnRob3V0LCBTLjwvYXV0aG9yPjwvYXV0aG9ycz48L2NvbnRyaWJ1dG9ycz48YXV0aC1hZGRyZXNz
PkZyb20gdGhlIENoYXJpdMOpLCBVbml2ZXJzaXR5IE1lZGljaW5lIEJlcmxpbiwgQ2FtcHVzIFZp
cmNob3cgS2xpbmlrdW0gKENWSyksIERlcGFydG1lbnQgb2YgQ2FyZGlvbG9neSwgR2VybWFueSAo
Qy5ULiwgUy5WLkwuKS4mI3hEO0NoYXJpdMOpLVVuaXZlcnNpdMOkdHNtZWRpemluIEJlcmxpbiwg
QkNSVC1CZXJsaW4gSW5zdGl0dXRlIG9mIEhlYWx0aCBDZW50ZXIgZm9yIFJlZ2VuZXJhdGl2ZSBU
aGVyYXBpZXMsIEdlcm1hbnkgKEMuVC4sIFMuVi5MLikuJiN4RDtDaGFyaXTDqS1Vbml2ZXJzaXTD
pHRzbWVkaXppbiBCZXJsaW4sIEJDUlQtQmVybGluLUJyYW5kZW5idXJnIENlbnRydW0gZsO8ciBS
ZWdlbmVyYXRpdmUgVGhlcmFwaWVuLCBHZXJtYW55IChDLlQuLCBTLlYuTC4pLiYjeEQ7RGV1dHNj
aGVzIFplbnRydW0gZsO8ciBIZXJ6IEtyZWlzbGF1ZiBGb3JzY2h1bmcgKERaSEspLVN0YW5kb3J0
IEJlcmxpbi9DaGFyaXTDqSwgR2VybWFueSAoQy5ULiwgUy5WLkwuKS4mI3hEO0RlcGFydG1lbnQg
b2YgQ2FyZGlvdmFzY3VsYXIgTWVkaWNpbmUsIE1heW8gQ2xpbmljLCBKYWNrc29udmlsbGUsIEZM
IChMLlQuQy4pLiYjeEQ7TWV0aG9kaXN0IERlQmFrZXkgSGVhcnQgYW5kIFZhc2N1bGFyIENlbnRl
ciwgVGhlIE1ldGhvZGlzdCBIb3NwaXRhbCwgSG91c3RvbiwgVFggKEcuVC4tQS4pLiYjeEQ7VGVj
bm9sb2dpY28gZGUgTW9udGVycmV5LCBFc2N1ZWxhIGRlIE1lZGljaW5hIHkgQ2llbmNpYXMgZGUg
bGEgU2FsdWQsIEPDoXRlZHJhIGRlIENhcmRpb2xvZ8OtYSB5IE1lZGljaW5hIFZhc2N1bGFyLCBN
b250ZXJyZXksIE51ZXZvIExlw7NuLCBNZXhpY28gKEcuVC4tQS4pLjwvYXV0aC1hZGRyZXNzPjx0
aXRsZXM+PHRpdGxlPk1hbmFnZW1lbnQgb2YgTXlvY2FyZGl0aXMtUmVsYXRlZCBDYXJkaW9teW9w
YXRoeSBpbiBBZHVsdHM8L3RpdGxlPjxzZWNvbmRhcnktdGl0bGU+Q2lyYyBSZXM8L3NlY29uZGFy
eS10aXRsZT48L3RpdGxlcz48cGVyaW9kaWNhbD48ZnVsbC10aXRsZT5DaXJjIFJlczwvZnVsbC10
aXRsZT48L3BlcmlvZGljYWw+PHBhZ2VzPjE1NjgtMTU4MzwvcGFnZXM+PHZvbHVtZT4xMjQ8L3Zv
bHVtZT48bnVtYmVyPjExPC9udW1iZXI+PGVkaXRpb24+MjAxOS8wNS8yNDwvZWRpdGlvbj48a2V5
d29yZHM+PGtleXdvcmQ+QW5pbWFsczwva2V5d29yZD48a2V5d29yZD5DYXJkaW9teW9wYXRoaWVz
L2RpYWdub3Npcy9ldGlvbG9neS9waHlzaW9wYXRob2xvZ3kvKnRoZXJhcHk8L2tleXdvcmQ+PGtl
eXdvcmQ+RGlzZWFzZSBQcm9ncmVzc2lvbjwva2V5d29yZD48a2V5d29yZD5IZWFydCBGYWlsdXJl
L2RpYWdub3Npcy9ldGlvbG9neS9waHlzaW9wYXRob2xvZ3kvKnRoZXJhcHk8L2tleXdvcmQ+PGtl
eXdvcmQ+SHVtYW5zPC9rZXl3b3JkPjxrZXl3b3JkPk15b2NhcmRpdGlzL2RpYWdub3Npcy9ldGlv
bG9neS9waHlzaW9wYXRob2xvZ3kvKnRoZXJhcHk8L2tleXdvcmQ+PGtleXdvcmQ+UmVjb3Zlcnkg
b2YgRnVuY3Rpb248L2tleXdvcmQ+PGtleXdvcmQ+UmlzayBGYWN0b3JzPC9rZXl3b3JkPjxrZXl3
b3JkPlRyZWF0bWVudCBPdXRjb21lPC9rZXl3b3JkPjxrZXl3b3JkPipiaW9wc3k8L2tleXdvcmQ+
PGtleXdvcmQ+KmNhcmRpb215b3BhdGhpZXM8L2tleXdvcmQ+PGtleXdvcmQ+KmhlYXJ0PC9rZXl3
b3JkPjxrZXl3b3JkPippbmZsYW1tYXRpb248L2tleXdvcmQ+PGtleXdvcmQ+Km15b2NhcmRpdGlz
PC9rZXl3b3JkPjwva2V5d29yZHM+PGRhdGVzPjx5ZWFyPjIwMTk8L3llYXI+PHB1Yi1kYXRlcz48
ZGF0ZT5NYXkgMjQ8L2RhdGU+PC9wdWItZGF0ZXM+PC9kYXRlcz48aXNibj4wMDA5LTczMzA8L2lz
Ym4+PGFjY2Vzc2lvbi1udW0+MzExMjA4MjM8L2FjY2Vzc2lvbi1udW0+PHVybHM+PC91cmxzPjxl
bGVjdHJvbmljLXJlc291cmNlLW51bT4xMC4xMTYxL2NpcmNyZXNhaGEuMTE4LjMxMzU3ODwvZWxl
Y3Ryb25pYy1yZXNvdXJjZS1udW0+PHJlbW90ZS1kYXRhYmFzZS1wcm92aWRlcj5OTE08L3JlbW90
ZS1kYXRhYmFzZS1wcm92aWRlcj48bGFuZ3VhZ2U+ZW5nPC9sYW5ndWFnZT48L3JlY29yZD48L0Np
dGU+PC9FbmROb3RlPn==
</w:fldData>
        </w:fldChar>
      </w:r>
      <w:r w:rsidR="00A16E6A">
        <w:instrText xml:space="preserve"> ADDIN EN.CITE </w:instrText>
      </w:r>
      <w:r w:rsidR="00A16E6A">
        <w:fldChar w:fldCharType="begin">
          <w:fldData xml:space="preserve">PEVuZE5vdGU+PENpdGU+PEF1dGhvcj5Uc2Now7ZwZTwvQXV0aG9yPjxZZWFyPjIwMTk8L1llYXI+
PFJlY051bT43MzwvUmVjTnVtPjxEaXNwbGF5VGV4dD4oVHNjaMO2cGUgZXQgYWwuLCAyMDE5YSk8
L0Rpc3BsYXlUZXh0PjxyZWNvcmQ+PHJlYy1udW1iZXI+NzM8L3JlYy1udW1iZXI+PGZvcmVpZ24t
a2V5cz48a2V5IGFwcD0iRU4iIGRiLWlkPSIyeHQyZWFwYTJkemVkNWU1cmZzcDBkeHFwc2ZwZHg5
ZHQycDkiIHRpbWVzdGFtcD0iMTY1NjI4ODE1MSI+NzM8L2tleT48L2ZvcmVpZ24ta2V5cz48cmVm
LXR5cGUgbmFtZT0iSm91cm5hbCBBcnRpY2xlIj4xNzwvcmVmLXR5cGU+PGNvbnRyaWJ1dG9ycz48
YXV0aG9ycz48YXV0aG9yPlRzY2jDtnBlLCBDLjwvYXV0aG9yPjxhdXRob3I+Q29vcGVyLCBMLiBU
LjwvYXV0aG9yPjxhdXRob3I+VG9ycmUtQW1pb25lLCBHLjwvYXV0aG9yPjxhdXRob3I+VmFuIExp
bnRob3V0LCBTLjwvYXV0aG9yPjwvYXV0aG9ycz48L2NvbnRyaWJ1dG9ycz48YXV0aC1hZGRyZXNz
PkZyb20gdGhlIENoYXJpdMOpLCBVbml2ZXJzaXR5IE1lZGljaW5lIEJlcmxpbiwgQ2FtcHVzIFZp
cmNob3cgS2xpbmlrdW0gKENWSyksIERlcGFydG1lbnQgb2YgQ2FyZGlvbG9neSwgR2VybWFueSAo
Qy5ULiwgUy5WLkwuKS4mI3hEO0NoYXJpdMOpLVVuaXZlcnNpdMOkdHNtZWRpemluIEJlcmxpbiwg
QkNSVC1CZXJsaW4gSW5zdGl0dXRlIG9mIEhlYWx0aCBDZW50ZXIgZm9yIFJlZ2VuZXJhdGl2ZSBU
aGVyYXBpZXMsIEdlcm1hbnkgKEMuVC4sIFMuVi5MLikuJiN4RDtDaGFyaXTDqS1Vbml2ZXJzaXTD
pHRzbWVkaXppbiBCZXJsaW4sIEJDUlQtQmVybGluLUJyYW5kZW5idXJnIENlbnRydW0gZsO8ciBS
ZWdlbmVyYXRpdmUgVGhlcmFwaWVuLCBHZXJtYW55IChDLlQuLCBTLlYuTC4pLiYjeEQ7RGV1dHNj
aGVzIFplbnRydW0gZsO8ciBIZXJ6IEtyZWlzbGF1ZiBGb3JzY2h1bmcgKERaSEspLVN0YW5kb3J0
IEJlcmxpbi9DaGFyaXTDqSwgR2VybWFueSAoQy5ULiwgUy5WLkwuKS4mI3hEO0RlcGFydG1lbnQg
b2YgQ2FyZGlvdmFzY3VsYXIgTWVkaWNpbmUsIE1heW8gQ2xpbmljLCBKYWNrc29udmlsbGUsIEZM
IChMLlQuQy4pLiYjeEQ7TWV0aG9kaXN0IERlQmFrZXkgSGVhcnQgYW5kIFZhc2N1bGFyIENlbnRl
ciwgVGhlIE1ldGhvZGlzdCBIb3NwaXRhbCwgSG91c3RvbiwgVFggKEcuVC4tQS4pLiYjeEQ7VGVj
bm9sb2dpY28gZGUgTW9udGVycmV5LCBFc2N1ZWxhIGRlIE1lZGljaW5hIHkgQ2llbmNpYXMgZGUg
bGEgU2FsdWQsIEPDoXRlZHJhIGRlIENhcmRpb2xvZ8OtYSB5IE1lZGljaW5hIFZhc2N1bGFyLCBN
b250ZXJyZXksIE51ZXZvIExlw7NuLCBNZXhpY28gKEcuVC4tQS4pLjwvYXV0aC1hZGRyZXNzPjx0
aXRsZXM+PHRpdGxlPk1hbmFnZW1lbnQgb2YgTXlvY2FyZGl0aXMtUmVsYXRlZCBDYXJkaW9teW9w
YXRoeSBpbiBBZHVsdHM8L3RpdGxlPjxzZWNvbmRhcnktdGl0bGU+Q2lyYyBSZXM8L3NlY29uZGFy
eS10aXRsZT48L3RpdGxlcz48cGVyaW9kaWNhbD48ZnVsbC10aXRsZT5DaXJjIFJlczwvZnVsbC10
aXRsZT48L3BlcmlvZGljYWw+PHBhZ2VzPjE1NjgtMTU4MzwvcGFnZXM+PHZvbHVtZT4xMjQ8L3Zv
bHVtZT48bnVtYmVyPjExPC9udW1iZXI+PGVkaXRpb24+MjAxOS8wNS8yNDwvZWRpdGlvbj48a2V5
d29yZHM+PGtleXdvcmQ+QW5pbWFsczwva2V5d29yZD48a2V5d29yZD5DYXJkaW9teW9wYXRoaWVz
L2RpYWdub3Npcy9ldGlvbG9neS9waHlzaW9wYXRob2xvZ3kvKnRoZXJhcHk8L2tleXdvcmQ+PGtl
eXdvcmQ+RGlzZWFzZSBQcm9ncmVzc2lvbjwva2V5d29yZD48a2V5d29yZD5IZWFydCBGYWlsdXJl
L2RpYWdub3Npcy9ldGlvbG9neS9waHlzaW9wYXRob2xvZ3kvKnRoZXJhcHk8L2tleXdvcmQ+PGtl
eXdvcmQ+SHVtYW5zPC9rZXl3b3JkPjxrZXl3b3JkPk15b2NhcmRpdGlzL2RpYWdub3Npcy9ldGlv
bG9neS9waHlzaW9wYXRob2xvZ3kvKnRoZXJhcHk8L2tleXdvcmQ+PGtleXdvcmQ+UmVjb3Zlcnkg
b2YgRnVuY3Rpb248L2tleXdvcmQ+PGtleXdvcmQ+UmlzayBGYWN0b3JzPC9rZXl3b3JkPjxrZXl3
b3JkPlRyZWF0bWVudCBPdXRjb21lPC9rZXl3b3JkPjxrZXl3b3JkPipiaW9wc3k8L2tleXdvcmQ+
PGtleXdvcmQ+KmNhcmRpb215b3BhdGhpZXM8L2tleXdvcmQ+PGtleXdvcmQ+KmhlYXJ0PC9rZXl3
b3JkPjxrZXl3b3JkPippbmZsYW1tYXRpb248L2tleXdvcmQ+PGtleXdvcmQ+Km15b2NhcmRpdGlz
PC9rZXl3b3JkPjwva2V5d29yZHM+PGRhdGVzPjx5ZWFyPjIwMTk8L3llYXI+PHB1Yi1kYXRlcz48
ZGF0ZT5NYXkgMjQ8L2RhdGU+PC9wdWItZGF0ZXM+PC9kYXRlcz48aXNibj4wMDA5LTczMzA8L2lz
Ym4+PGFjY2Vzc2lvbi1udW0+MzExMjA4MjM8L2FjY2Vzc2lvbi1udW0+PHVybHM+PC91cmxzPjxl
bGVjdHJvbmljLXJlc291cmNlLW51bT4xMC4xMTYxL2NpcmNyZXNhaGEuMTE4LjMxMzU3ODwvZWxl
Y3Ryb25pYy1yZXNvdXJjZS1udW0+PHJlbW90ZS1kYXRhYmFzZS1wcm92aWRlcj5OTE08L3JlbW90
ZS1kYXRhYmFzZS1wcm92aWRlcj48bGFuZ3VhZ2U+ZW5nPC9sYW5ndWFnZT48L3JlY29yZD48L0Np
dGU+PC9FbmROb3RlPn==
</w:fldData>
        </w:fldChar>
      </w:r>
      <w:r w:rsidR="00A16E6A">
        <w:instrText xml:space="preserve"> ADDIN EN.CITE.DATA </w:instrText>
      </w:r>
      <w:r w:rsidR="00A16E6A">
        <w:fldChar w:fldCharType="end"/>
      </w:r>
      <w:r w:rsidR="005941C5">
        <w:fldChar w:fldCharType="separate"/>
      </w:r>
      <w:r w:rsidR="00A16E6A">
        <w:rPr>
          <w:noProof/>
        </w:rPr>
        <w:t xml:space="preserve">(Tschöpe et al., </w:t>
      </w:r>
      <w:r w:rsidR="00D83ADE">
        <w:rPr>
          <w:noProof/>
        </w:rPr>
        <w:t>2019)</w:t>
      </w:r>
      <w:r w:rsidR="005941C5">
        <w:fldChar w:fldCharType="end"/>
      </w:r>
      <w:r w:rsidR="00CD1355">
        <w:t>.</w:t>
      </w:r>
      <w:r w:rsidR="00255412">
        <w:t xml:space="preserve"> </w:t>
      </w:r>
      <w:r w:rsidR="003E7E17">
        <w:t>Ae</w:t>
      </w:r>
      <w:r w:rsidR="006219A6">
        <w:t>tiologies</w:t>
      </w:r>
      <w:r w:rsidR="009E44E9">
        <w:t>-specific treatment</w:t>
      </w:r>
      <w:r w:rsidR="000B7072">
        <w:t xml:space="preserve"> </w:t>
      </w:r>
      <w:r w:rsidR="00C455F2">
        <w:t>should</w:t>
      </w:r>
      <w:r w:rsidR="00781F1F">
        <w:t xml:space="preserve"> depend on clinic</w:t>
      </w:r>
      <w:r w:rsidR="00F4167D">
        <w:t>al manifestations, histology</w:t>
      </w:r>
      <w:r w:rsidR="000B7072">
        <w:t xml:space="preserve"> and </w:t>
      </w:r>
      <w:r w:rsidR="008F774A">
        <w:t xml:space="preserve">molecular </w:t>
      </w:r>
      <w:r w:rsidR="00DC3117">
        <w:t>diagnosis</w:t>
      </w:r>
      <w:r w:rsidR="005C1D33">
        <w:t xml:space="preserve"> </w:t>
      </w:r>
      <w:r w:rsidR="00D769F7">
        <w:t>(</w:t>
      </w:r>
      <w:r w:rsidR="00340D82">
        <w:t>when applicable</w:t>
      </w:r>
      <w:r w:rsidR="00D769F7">
        <w:t>)</w:t>
      </w:r>
      <w:r w:rsidR="00340D82">
        <w:t>,</w:t>
      </w:r>
      <w:r w:rsidR="00435E46">
        <w:t xml:space="preserve"> </w:t>
      </w:r>
      <w:r w:rsidR="000B7072">
        <w:t>and</w:t>
      </w:r>
      <w:r w:rsidR="00AC1B91">
        <w:t xml:space="preserve"> includes</w:t>
      </w:r>
      <w:r w:rsidR="00CD0EC0">
        <w:t xml:space="preserve"> t</w:t>
      </w:r>
      <w:r w:rsidR="00CD0EC0" w:rsidRPr="00CD0EC0">
        <w:t>herapies for acute decompensated heart failure, high dose steroid</w:t>
      </w:r>
      <w:r w:rsidR="002553EF">
        <w:t>s</w:t>
      </w:r>
      <w:r w:rsidR="00CD0EC0" w:rsidRPr="00CD0EC0">
        <w:t xml:space="preserve"> and other immunological therap</w:t>
      </w:r>
      <w:r w:rsidR="002553EF">
        <w:t>ies</w:t>
      </w:r>
      <w:r w:rsidR="00CD0EC0" w:rsidRPr="00CD0EC0">
        <w:t>.</w:t>
      </w:r>
      <w:r w:rsidR="00150358">
        <w:t xml:space="preserve"> </w:t>
      </w:r>
      <w:r w:rsidR="00496DE1">
        <w:t>M</w:t>
      </w:r>
      <w:r w:rsidR="00496DE1" w:rsidRPr="00496DE1">
        <w:t>echanical circulat</w:t>
      </w:r>
      <w:r w:rsidR="00FB0983">
        <w:t>ion</w:t>
      </w:r>
      <w:r w:rsidR="00244C13">
        <w:t xml:space="preserve"> aid/</w:t>
      </w:r>
      <w:r w:rsidR="00496DE1" w:rsidRPr="00496DE1">
        <w:t>support</w:t>
      </w:r>
      <w:r w:rsidR="00244C13">
        <w:t xml:space="preserve"> </w:t>
      </w:r>
      <w:r w:rsidR="00EB297C">
        <w:t>may be</w:t>
      </w:r>
      <w:r w:rsidR="00244C13">
        <w:t xml:space="preserve"> required</w:t>
      </w:r>
      <w:r w:rsidR="00456D1F" w:rsidRPr="00456D1F">
        <w:t xml:space="preserve"> </w:t>
      </w:r>
      <w:r w:rsidR="00C23807">
        <w:fldChar w:fldCharType="begin"/>
      </w:r>
      <w:r w:rsidR="00C23807">
        <w:instrText xml:space="preserve"> ADDIN EN.CITE &lt;EndNote&gt;&lt;Cite&gt;&lt;Author&gt;Ammirati&lt;/Author&gt;&lt;Year&gt;2020&lt;/Year&gt;&lt;RecNum&gt;208&lt;/RecNum&gt;&lt;DisplayText&gt;(Ammirati et al., 2020)&lt;/DisplayText&gt;&lt;record&gt;&lt;rec-number&gt;208&lt;/rec-number&gt;&lt;foreign-keys&gt;&lt;key app="EN" db-id="5dvvzeaf7teppwesw9dv5at9sr9dfvwfpefa" timestamp="1658116806"&gt;208&lt;/key&gt;&lt;/foreign-keys&gt;&lt;ref-type name="Journal Article"&gt;17&lt;/ref-type&gt;&lt;contributors&gt;&lt;authors&gt;&lt;author&gt;Ammirati, Enrico&lt;/author&gt;&lt;author&gt;Frigerio, Maria&lt;/author&gt;&lt;author&gt;Adler, Eric D&lt;/author&gt;&lt;author&gt;Basso, Cristina&lt;/author&gt;&lt;author&gt;Birnie, David H&lt;/author&gt;&lt;author&gt;Brambatti, Michela&lt;/author&gt;&lt;author&gt;Friedrich, Matthias G&lt;/author&gt;&lt;author&gt;Klingel, Karin&lt;/author&gt;&lt;author&gt;Lehtonen, Jukka&lt;/author&gt;&lt;author&gt;Moslehi, Javid J&lt;/author&gt;&lt;/authors&gt;&lt;/contributors&gt;&lt;titles&gt;&lt;title&gt;Management of acute myocarditis and chronic inflammatory cardiomyopathy: an expert consensus document&lt;/title&gt;&lt;secondary-title&gt;Circulation: Heart Failure&lt;/secondary-title&gt;&lt;/titles&gt;&lt;periodical&gt;&lt;full-title&gt;Circulation: Heart Failure&lt;/full-title&gt;&lt;/periodical&gt;&lt;pages&gt;e007405&lt;/pages&gt;&lt;volume&gt;13&lt;/volume&gt;&lt;number&gt;11&lt;/number&gt;&lt;dates&gt;&lt;year&gt;2020&lt;/year&gt;&lt;/dates&gt;&lt;isbn&gt;1941-3289&lt;/isbn&gt;&lt;urls&gt;&lt;/urls&gt;&lt;/record&gt;&lt;/Cite&gt;&lt;/EndNote&gt;</w:instrText>
      </w:r>
      <w:r w:rsidR="00C23807">
        <w:fldChar w:fldCharType="separate"/>
      </w:r>
      <w:r w:rsidR="00C23807">
        <w:rPr>
          <w:noProof/>
        </w:rPr>
        <w:t>(Ammirati et al., 2020)</w:t>
      </w:r>
      <w:r w:rsidR="00C23807">
        <w:fldChar w:fldCharType="end"/>
      </w:r>
      <w:r w:rsidR="00EB297C">
        <w:t>.</w:t>
      </w:r>
      <w:r w:rsidR="00244C13">
        <w:t xml:space="preserve"> </w:t>
      </w:r>
      <w:r w:rsidR="002553EF">
        <w:t>P</w:t>
      </w:r>
      <w:r w:rsidR="00CD0EC0" w:rsidRPr="00CD0EC0">
        <w:t xml:space="preserve">atients who can be successfully stabilised are usually discharged from hospital after further confirmatory evaluation such as cardiac MRI or </w:t>
      </w:r>
      <w:r w:rsidR="006871A0">
        <w:t>EMB</w:t>
      </w:r>
      <w:r w:rsidR="00CD0EC0" w:rsidRPr="00CD0EC0">
        <w:t xml:space="preserve">. </w:t>
      </w:r>
      <w:r w:rsidR="00C87572">
        <w:t>Patients</w:t>
      </w:r>
      <w:r w:rsidR="00CD0EC0" w:rsidRPr="00CD0EC0">
        <w:t xml:space="preserve"> with severe </w:t>
      </w:r>
      <w:r w:rsidR="00085B3A">
        <w:t xml:space="preserve">cardiac </w:t>
      </w:r>
      <w:r w:rsidR="00CD0EC0" w:rsidRPr="00CD0EC0">
        <w:t>decompensation require ongoing investigation and further evaluation during hospitalisation. In more severe cases, advanced cardiac support such as extracorporeal membrane oxygenation</w:t>
      </w:r>
      <w:r w:rsidR="009E17D4">
        <w:t>, intra</w:t>
      </w:r>
      <w:r w:rsidR="000B0D51">
        <w:t>-aortic balloon pump,</w:t>
      </w:r>
      <w:r w:rsidR="00CD0EC0" w:rsidRPr="00CD0EC0">
        <w:t xml:space="preserve"> left ventricular assist device and even cardiac transplantation may be required </w:t>
      </w:r>
      <w:r w:rsidR="007A5918">
        <w:fldChar w:fldCharType="begin"/>
      </w:r>
      <w:r w:rsidR="00D83ADE">
        <w:instrText xml:space="preserve"> ADDIN EN.CITE &lt;EndNote&gt;&lt;Cite&gt;&lt;Author&gt;Miller&lt;/Author&gt;&lt;Year&gt;2019&lt;/Year&gt;&lt;RecNum&gt;164&lt;/RecNum&gt;&lt;DisplayText&gt;(Miller et al., 2019, Hullin et al., 2022)&lt;/DisplayText&gt;&lt;record&gt;&lt;rec-number&gt;164&lt;/rec-number&gt;&lt;foreign-keys&gt;&lt;key app="EN" db-id="0p0w9p0za5xz98efaavx29d3dep0pvet5edw" timestamp="1656660014"&gt;164&lt;/key&gt;&lt;/foreign-keys&gt;&lt;ref-type name="Journal Article"&gt;17&lt;/ref-type&gt;&lt;contributors&gt;&lt;authors&gt;&lt;author&gt;Miller, Leslie&lt;/author&gt;&lt;author&gt;Birks, Emma&lt;/author&gt;&lt;author&gt;Guglin, Maya&lt;/author&gt;&lt;author&gt;Lamba, Harveen&lt;/author&gt;&lt;author&gt;Frazier, OH&lt;/author&gt;&lt;/authors&gt;&lt;/contributors&gt;&lt;titles&gt;&lt;title&gt;Use of ventricular assist devices and heart transplantation for advanced heart failure&lt;/title&gt;&lt;secondary-title&gt;Circulation research&lt;/secondary-title&gt;&lt;/titles&gt;&lt;pages&gt;1658-1678&lt;/pages&gt;&lt;volume&gt;124&lt;/volume&gt;&lt;number&gt;11&lt;/number&gt;&lt;dates&gt;&lt;year&gt;2019&lt;/year&gt;&lt;/dates&gt;&lt;isbn&gt;0009-7330&lt;/isbn&gt;&lt;urls&gt;&lt;/urls&gt;&lt;/record&gt;&lt;/Cite&gt;&lt;Cite&gt;&lt;Author&gt;Hullin&lt;/Author&gt;&lt;Year&gt;2022&lt;/Year&gt;&lt;RecNum&gt;165&lt;/RecNum&gt;&lt;record&gt;&lt;rec-number&gt;165&lt;/rec-number&gt;&lt;foreign-keys&gt;&lt;key app="EN" db-id="0p0w9p0za5xz98efaavx29d3dep0pvet5edw" timestamp="1656660110"&gt;165&lt;/key&gt;&lt;/foreign-keys&gt;&lt;ref-type name="Journal Article"&gt;17&lt;/ref-type&gt;&lt;contributors&gt;&lt;authors&gt;&lt;author&gt;Hullin, Roger&lt;/author&gt;&lt;author&gt;Meyer, Philippe&lt;/author&gt;&lt;author&gt;Yerly, Patrick&lt;/author&gt;&lt;author&gt;Kirsch, Matthias&lt;/author&gt;&lt;/authors&gt;&lt;/contributors&gt;&lt;titles&gt;&lt;title&gt;Cardiac Surgery in Advanced Heart Failure&lt;/title&gt;&lt;secondary-title&gt;Journal of Clinical Medicine&lt;/secondary-title&gt;&lt;/titles&gt;&lt;pages&gt;773&lt;/pages&gt;&lt;volume&gt;11&lt;/volume&gt;&lt;number&gt;3&lt;/number&gt;&lt;dates&gt;&lt;year&gt;2022&lt;/year&gt;&lt;/dates&gt;&lt;isbn&gt;2077-0383&lt;/isbn&gt;&lt;accession-num&gt;doi:10.3390/jcm11030773&lt;/accession-num&gt;&lt;urls&gt;&lt;related-urls&gt;&lt;url&gt;https://www.mdpi.com/2077-0383/11/3/773&lt;/url&gt;&lt;/related-urls&gt;&lt;/urls&gt;&lt;/record&gt;&lt;/Cite&gt;&lt;/EndNote&gt;</w:instrText>
      </w:r>
      <w:r w:rsidR="007A5918">
        <w:fldChar w:fldCharType="separate"/>
      </w:r>
      <w:r w:rsidR="009C4B94">
        <w:rPr>
          <w:noProof/>
        </w:rPr>
        <w:t>(Miller et al., 2019, Hullin et al., 2022)</w:t>
      </w:r>
      <w:r w:rsidR="007A5918">
        <w:fldChar w:fldCharType="end"/>
      </w:r>
      <w:r w:rsidR="009872B1">
        <w:t>.</w:t>
      </w:r>
    </w:p>
    <w:p w14:paraId="35A7C795" w14:textId="3BD544C8" w:rsidR="00181198" w:rsidRDefault="00FF7C40" w:rsidP="005012F9">
      <w:r>
        <w:t xml:space="preserve">The </w:t>
      </w:r>
      <w:r w:rsidR="00EB185E">
        <w:t xml:space="preserve">specialist will </w:t>
      </w:r>
      <w:r w:rsidR="00F71F1F">
        <w:t xml:space="preserve">order </w:t>
      </w:r>
      <w:r w:rsidR="005D15FB">
        <w:t xml:space="preserve">an </w:t>
      </w:r>
      <w:r w:rsidR="009A67B7">
        <w:t xml:space="preserve">imaging test or biopsy to confirm </w:t>
      </w:r>
      <w:r w:rsidR="005E6317">
        <w:t xml:space="preserve">the presence of myocarditis. </w:t>
      </w:r>
      <w:r w:rsidR="006B6513">
        <w:t>Patients with c</w:t>
      </w:r>
      <w:r w:rsidR="0098655A" w:rsidRPr="0098655A">
        <w:t>ardiomyopathy</w:t>
      </w:r>
      <w:r w:rsidR="0098655A">
        <w:t xml:space="preserve"> </w:t>
      </w:r>
      <w:r w:rsidR="006B6513">
        <w:t>are</w:t>
      </w:r>
      <w:r w:rsidR="0098655A">
        <w:t xml:space="preserve"> usually under the care of specialist</w:t>
      </w:r>
      <w:r w:rsidR="006B6513">
        <w:t xml:space="preserve"> </w:t>
      </w:r>
      <w:r w:rsidR="0098655A">
        <w:t>car</w:t>
      </w:r>
      <w:r w:rsidR="007A7EBB">
        <w:t>diologist</w:t>
      </w:r>
      <w:r w:rsidR="005D15FB">
        <w:t>s</w:t>
      </w:r>
      <w:r w:rsidR="007A7EBB">
        <w:t xml:space="preserve"> for</w:t>
      </w:r>
      <w:r w:rsidR="00D568D9">
        <w:t xml:space="preserve"> disease management</w:t>
      </w:r>
      <w:r w:rsidR="00DC132E">
        <w:t xml:space="preserve"> </w:t>
      </w:r>
      <w:r w:rsidR="00CE2EA3">
        <w:fldChar w:fldCharType="begin"/>
      </w:r>
      <w:r w:rsidR="00D83ADE">
        <w:instrText xml:space="preserve"> ADDIN EN.CITE &lt;EndNote&gt;&lt;Cite&gt;&lt;Author&gt;Charles J&lt;/Author&gt;&lt;Year&gt;2014&lt;/Year&gt;&lt;RecNum&gt;143&lt;/RecNum&gt;&lt;DisplayText&gt;(Charles J, 2014)&lt;/DisplayText&gt;&lt;record&gt;&lt;rec-number&gt;143&lt;/rec-number&gt;&lt;foreign-keys&gt;&lt;key app="EN" db-id="0p0w9p0za5xz98efaavx29d3dep0pvet5edw" timestamp="1656633344"&gt;143&lt;/key&gt;&lt;/foreign-keys&gt;&lt;ref-type name="Journal Article"&gt;17&lt;/ref-type&gt;&lt;contributors&gt;&lt;authors&gt;&lt;author&gt;Charles J, Miller G, Pollack A,&lt;/author&gt;&lt;/authors&gt;&lt;/contributors&gt;&lt;titles&gt;&lt;title&gt;Cardiomyopathy&lt;/title&gt;&lt;secondary-title&gt;Australian Journal for General Practitioners&lt;/secondary-title&gt;&lt;/titles&gt;&lt;pages&gt;253-253&lt;/pages&gt;&lt;volume&gt;43&lt;/volume&gt;&lt;keywords&gt;&lt;keyword&gt;general practice, heart diseases, Cardiomyopathy&lt;/keyword&gt;&lt;/keywords&gt;&lt;dates&gt;&lt;year&gt;2014&lt;/year&gt;&lt;pub-dates&gt;&lt;date&gt;04/29&lt;/date&gt;&lt;/pub-dates&gt;&lt;/dates&gt;&lt;publisher&gt;The Royal Australian College of General Practitioners (RACGP)&lt;/publisher&gt;&lt;urls&gt;&lt;related-urls&gt;&lt;url&gt;https://www.racgp.org.au/afp/2014/may/cardiomyopathy&lt;/url&gt;&lt;/related-urls&gt;&lt;/urls&gt;&lt;/record&gt;&lt;/Cite&gt;&lt;/EndNote&gt;</w:instrText>
      </w:r>
      <w:r w:rsidR="00CE2EA3">
        <w:fldChar w:fldCharType="separate"/>
      </w:r>
      <w:r w:rsidR="00CE2EA3">
        <w:rPr>
          <w:noProof/>
        </w:rPr>
        <w:t>(Charles J, 2014)</w:t>
      </w:r>
      <w:r w:rsidR="00CE2EA3">
        <w:fldChar w:fldCharType="end"/>
      </w:r>
      <w:r w:rsidR="00DC132E">
        <w:t xml:space="preserve">. </w:t>
      </w:r>
      <w:r w:rsidR="005174F6">
        <w:t>Guideline</w:t>
      </w:r>
      <w:r w:rsidR="005D15FB">
        <w:t>-</w:t>
      </w:r>
      <w:r w:rsidR="005174F6">
        <w:t xml:space="preserve">directed medical treatment for heart failure and arrhythmias </w:t>
      </w:r>
      <w:r w:rsidR="00F25DC4">
        <w:t xml:space="preserve">should be </w:t>
      </w:r>
      <w:r w:rsidR="00586799">
        <w:t>given to all patients with acute myocarditis</w:t>
      </w:r>
      <w:r w:rsidR="008E5D26">
        <w:t xml:space="preserve"> </w:t>
      </w:r>
      <w:r w:rsidR="00420F0B">
        <w:fldChar w:fldCharType="begin">
          <w:fldData xml:space="preserve">PEVuZE5vdGU+PENpdGU+PEF1dGhvcj5Uc2Now7ZwZTwvQXV0aG9yPjxZZWFyPjIwMTk8L1llYXI+
PFJlY051bT43MzwvUmVjTnVtPjxEaXNwbGF5VGV4dD4oVHNjaMO2cGUgZXQgYWwuLCAyMDE5YSk8
L0Rpc3BsYXlUZXh0PjxyZWNvcmQ+PHJlYy1udW1iZXI+NzM8L3JlYy1udW1iZXI+PGZvcmVpZ24t
a2V5cz48a2V5IGFwcD0iRU4iIGRiLWlkPSIyeHQyZWFwYTJkemVkNWU1cmZzcDBkeHFwc2ZwZHg5
ZHQycDkiIHRpbWVzdGFtcD0iMTY1NjI4ODE1MSI+NzM8L2tleT48L2ZvcmVpZ24ta2V5cz48cmVm
LXR5cGUgbmFtZT0iSm91cm5hbCBBcnRpY2xlIj4xNzwvcmVmLXR5cGU+PGNvbnRyaWJ1dG9ycz48
YXV0aG9ycz48YXV0aG9yPlRzY2jDtnBlLCBDLjwvYXV0aG9yPjxhdXRob3I+Q29vcGVyLCBMLiBU
LjwvYXV0aG9yPjxhdXRob3I+VG9ycmUtQW1pb25lLCBHLjwvYXV0aG9yPjxhdXRob3I+VmFuIExp
bnRob3V0LCBTLjwvYXV0aG9yPjwvYXV0aG9ycz48L2NvbnRyaWJ1dG9ycz48YXV0aC1hZGRyZXNz
PkZyb20gdGhlIENoYXJpdMOpLCBVbml2ZXJzaXR5IE1lZGljaW5lIEJlcmxpbiwgQ2FtcHVzIFZp
cmNob3cgS2xpbmlrdW0gKENWSyksIERlcGFydG1lbnQgb2YgQ2FyZGlvbG9neSwgR2VybWFueSAo
Qy5ULiwgUy5WLkwuKS4mI3hEO0NoYXJpdMOpLVVuaXZlcnNpdMOkdHNtZWRpemluIEJlcmxpbiwg
QkNSVC1CZXJsaW4gSW5zdGl0dXRlIG9mIEhlYWx0aCBDZW50ZXIgZm9yIFJlZ2VuZXJhdGl2ZSBU
aGVyYXBpZXMsIEdlcm1hbnkgKEMuVC4sIFMuVi5MLikuJiN4RDtDaGFyaXTDqS1Vbml2ZXJzaXTD
pHRzbWVkaXppbiBCZXJsaW4sIEJDUlQtQmVybGluLUJyYW5kZW5idXJnIENlbnRydW0gZsO8ciBS
ZWdlbmVyYXRpdmUgVGhlcmFwaWVuLCBHZXJtYW55IChDLlQuLCBTLlYuTC4pLiYjeEQ7RGV1dHNj
aGVzIFplbnRydW0gZsO8ciBIZXJ6IEtyZWlzbGF1ZiBGb3JzY2h1bmcgKERaSEspLVN0YW5kb3J0
IEJlcmxpbi9DaGFyaXTDqSwgR2VybWFueSAoQy5ULiwgUy5WLkwuKS4mI3hEO0RlcGFydG1lbnQg
b2YgQ2FyZGlvdmFzY3VsYXIgTWVkaWNpbmUsIE1heW8gQ2xpbmljLCBKYWNrc29udmlsbGUsIEZM
IChMLlQuQy4pLiYjeEQ7TWV0aG9kaXN0IERlQmFrZXkgSGVhcnQgYW5kIFZhc2N1bGFyIENlbnRl
ciwgVGhlIE1ldGhvZGlzdCBIb3NwaXRhbCwgSG91c3RvbiwgVFggKEcuVC4tQS4pLiYjeEQ7VGVj
bm9sb2dpY28gZGUgTW9udGVycmV5LCBFc2N1ZWxhIGRlIE1lZGljaW5hIHkgQ2llbmNpYXMgZGUg
bGEgU2FsdWQsIEPDoXRlZHJhIGRlIENhcmRpb2xvZ8OtYSB5IE1lZGljaW5hIFZhc2N1bGFyLCBN
b250ZXJyZXksIE51ZXZvIExlw7NuLCBNZXhpY28gKEcuVC4tQS4pLjwvYXV0aC1hZGRyZXNzPjx0
aXRsZXM+PHRpdGxlPk1hbmFnZW1lbnQgb2YgTXlvY2FyZGl0aXMtUmVsYXRlZCBDYXJkaW9teW9w
YXRoeSBpbiBBZHVsdHM8L3RpdGxlPjxzZWNvbmRhcnktdGl0bGU+Q2lyYyBSZXM8L3NlY29uZGFy
eS10aXRsZT48L3RpdGxlcz48cGVyaW9kaWNhbD48ZnVsbC10aXRsZT5DaXJjIFJlczwvZnVsbC10
aXRsZT48L3BlcmlvZGljYWw+PHBhZ2VzPjE1NjgtMTU4MzwvcGFnZXM+PHZvbHVtZT4xMjQ8L3Zv
bHVtZT48bnVtYmVyPjExPC9udW1iZXI+PGVkaXRpb24+MjAxOS8wNS8yNDwvZWRpdGlvbj48a2V5
d29yZHM+PGtleXdvcmQ+QW5pbWFsczwva2V5d29yZD48a2V5d29yZD5DYXJkaW9teW9wYXRoaWVz
L2RpYWdub3Npcy9ldGlvbG9neS9waHlzaW9wYXRob2xvZ3kvKnRoZXJhcHk8L2tleXdvcmQ+PGtl
eXdvcmQ+RGlzZWFzZSBQcm9ncmVzc2lvbjwva2V5d29yZD48a2V5d29yZD5IZWFydCBGYWlsdXJl
L2RpYWdub3Npcy9ldGlvbG9neS9waHlzaW9wYXRob2xvZ3kvKnRoZXJhcHk8L2tleXdvcmQ+PGtl
eXdvcmQ+SHVtYW5zPC9rZXl3b3JkPjxrZXl3b3JkPk15b2NhcmRpdGlzL2RpYWdub3Npcy9ldGlv
bG9neS9waHlzaW9wYXRob2xvZ3kvKnRoZXJhcHk8L2tleXdvcmQ+PGtleXdvcmQ+UmVjb3Zlcnkg
b2YgRnVuY3Rpb248L2tleXdvcmQ+PGtleXdvcmQ+UmlzayBGYWN0b3JzPC9rZXl3b3JkPjxrZXl3
b3JkPlRyZWF0bWVudCBPdXRjb21lPC9rZXl3b3JkPjxrZXl3b3JkPipiaW9wc3k8L2tleXdvcmQ+
PGtleXdvcmQ+KmNhcmRpb215b3BhdGhpZXM8L2tleXdvcmQ+PGtleXdvcmQ+KmhlYXJ0PC9rZXl3
b3JkPjxrZXl3b3JkPippbmZsYW1tYXRpb248L2tleXdvcmQ+PGtleXdvcmQ+Km15b2NhcmRpdGlz
PC9rZXl3b3JkPjwva2V5d29yZHM+PGRhdGVzPjx5ZWFyPjIwMTk8L3llYXI+PHB1Yi1kYXRlcz48
ZGF0ZT5NYXkgMjQ8L2RhdGU+PC9wdWItZGF0ZXM+PC9kYXRlcz48aXNibj4wMDA5LTczMzA8L2lz
Ym4+PGFjY2Vzc2lvbi1udW0+MzExMjA4MjM8L2FjY2Vzc2lvbi1udW0+PHVybHM+PC91cmxzPjxl
bGVjdHJvbmljLXJlc291cmNlLW51bT4xMC4xMTYxL2NpcmNyZXNhaGEuMTE4LjMxMzU3ODwvZWxl
Y3Ryb25pYy1yZXNvdXJjZS1udW0+PHJlbW90ZS1kYXRhYmFzZS1wcm92aWRlcj5OTE08L3JlbW90
ZS1kYXRhYmFzZS1wcm92aWRlcj48bGFuZ3VhZ2U+ZW5nPC9sYW5ndWFnZT48L3JlY29yZD48L0Np
dGU+PC9FbmROb3RlPn==
</w:fldData>
        </w:fldChar>
      </w:r>
      <w:r w:rsidR="00A16E6A">
        <w:instrText xml:space="preserve"> ADDIN EN.CITE </w:instrText>
      </w:r>
      <w:r w:rsidR="00A16E6A">
        <w:fldChar w:fldCharType="begin">
          <w:fldData xml:space="preserve">PEVuZE5vdGU+PENpdGU+PEF1dGhvcj5Uc2Now7ZwZTwvQXV0aG9yPjxZZWFyPjIwMTk8L1llYXI+
PFJlY051bT43MzwvUmVjTnVtPjxEaXNwbGF5VGV4dD4oVHNjaMO2cGUgZXQgYWwuLCAyMDE5YSk8
L0Rpc3BsYXlUZXh0PjxyZWNvcmQ+PHJlYy1udW1iZXI+NzM8L3JlYy1udW1iZXI+PGZvcmVpZ24t
a2V5cz48a2V5IGFwcD0iRU4iIGRiLWlkPSIyeHQyZWFwYTJkemVkNWU1cmZzcDBkeHFwc2ZwZHg5
ZHQycDkiIHRpbWVzdGFtcD0iMTY1NjI4ODE1MSI+NzM8L2tleT48L2ZvcmVpZ24ta2V5cz48cmVm
LXR5cGUgbmFtZT0iSm91cm5hbCBBcnRpY2xlIj4xNzwvcmVmLXR5cGU+PGNvbnRyaWJ1dG9ycz48
YXV0aG9ycz48YXV0aG9yPlRzY2jDtnBlLCBDLjwvYXV0aG9yPjxhdXRob3I+Q29vcGVyLCBMLiBU
LjwvYXV0aG9yPjxhdXRob3I+VG9ycmUtQW1pb25lLCBHLjwvYXV0aG9yPjxhdXRob3I+VmFuIExp
bnRob3V0LCBTLjwvYXV0aG9yPjwvYXV0aG9ycz48L2NvbnRyaWJ1dG9ycz48YXV0aC1hZGRyZXNz
PkZyb20gdGhlIENoYXJpdMOpLCBVbml2ZXJzaXR5IE1lZGljaW5lIEJlcmxpbiwgQ2FtcHVzIFZp
cmNob3cgS2xpbmlrdW0gKENWSyksIERlcGFydG1lbnQgb2YgQ2FyZGlvbG9neSwgR2VybWFueSAo
Qy5ULiwgUy5WLkwuKS4mI3hEO0NoYXJpdMOpLVVuaXZlcnNpdMOkdHNtZWRpemluIEJlcmxpbiwg
QkNSVC1CZXJsaW4gSW5zdGl0dXRlIG9mIEhlYWx0aCBDZW50ZXIgZm9yIFJlZ2VuZXJhdGl2ZSBU
aGVyYXBpZXMsIEdlcm1hbnkgKEMuVC4sIFMuVi5MLikuJiN4RDtDaGFyaXTDqS1Vbml2ZXJzaXTD
pHRzbWVkaXppbiBCZXJsaW4sIEJDUlQtQmVybGluLUJyYW5kZW5idXJnIENlbnRydW0gZsO8ciBS
ZWdlbmVyYXRpdmUgVGhlcmFwaWVuLCBHZXJtYW55IChDLlQuLCBTLlYuTC4pLiYjeEQ7RGV1dHNj
aGVzIFplbnRydW0gZsO8ciBIZXJ6IEtyZWlzbGF1ZiBGb3JzY2h1bmcgKERaSEspLVN0YW5kb3J0
IEJlcmxpbi9DaGFyaXTDqSwgR2VybWFueSAoQy5ULiwgUy5WLkwuKS4mI3hEO0RlcGFydG1lbnQg
b2YgQ2FyZGlvdmFzY3VsYXIgTWVkaWNpbmUsIE1heW8gQ2xpbmljLCBKYWNrc29udmlsbGUsIEZM
IChMLlQuQy4pLiYjeEQ7TWV0aG9kaXN0IERlQmFrZXkgSGVhcnQgYW5kIFZhc2N1bGFyIENlbnRl
ciwgVGhlIE1ldGhvZGlzdCBIb3NwaXRhbCwgSG91c3RvbiwgVFggKEcuVC4tQS4pLiYjeEQ7VGVj
bm9sb2dpY28gZGUgTW9udGVycmV5LCBFc2N1ZWxhIGRlIE1lZGljaW5hIHkgQ2llbmNpYXMgZGUg
bGEgU2FsdWQsIEPDoXRlZHJhIGRlIENhcmRpb2xvZ8OtYSB5IE1lZGljaW5hIFZhc2N1bGFyLCBN
b250ZXJyZXksIE51ZXZvIExlw7NuLCBNZXhpY28gKEcuVC4tQS4pLjwvYXV0aC1hZGRyZXNzPjx0
aXRsZXM+PHRpdGxlPk1hbmFnZW1lbnQgb2YgTXlvY2FyZGl0aXMtUmVsYXRlZCBDYXJkaW9teW9w
YXRoeSBpbiBBZHVsdHM8L3RpdGxlPjxzZWNvbmRhcnktdGl0bGU+Q2lyYyBSZXM8L3NlY29uZGFy
eS10aXRsZT48L3RpdGxlcz48cGVyaW9kaWNhbD48ZnVsbC10aXRsZT5DaXJjIFJlczwvZnVsbC10
aXRsZT48L3BlcmlvZGljYWw+PHBhZ2VzPjE1NjgtMTU4MzwvcGFnZXM+PHZvbHVtZT4xMjQ8L3Zv
bHVtZT48bnVtYmVyPjExPC9udW1iZXI+PGVkaXRpb24+MjAxOS8wNS8yNDwvZWRpdGlvbj48a2V5
d29yZHM+PGtleXdvcmQ+QW5pbWFsczwva2V5d29yZD48a2V5d29yZD5DYXJkaW9teW9wYXRoaWVz
L2RpYWdub3Npcy9ldGlvbG9neS9waHlzaW9wYXRob2xvZ3kvKnRoZXJhcHk8L2tleXdvcmQ+PGtl
eXdvcmQ+RGlzZWFzZSBQcm9ncmVzc2lvbjwva2V5d29yZD48a2V5d29yZD5IZWFydCBGYWlsdXJl
L2RpYWdub3Npcy9ldGlvbG9neS9waHlzaW9wYXRob2xvZ3kvKnRoZXJhcHk8L2tleXdvcmQ+PGtl
eXdvcmQ+SHVtYW5zPC9rZXl3b3JkPjxrZXl3b3JkPk15b2NhcmRpdGlzL2RpYWdub3Npcy9ldGlv
bG9neS9waHlzaW9wYXRob2xvZ3kvKnRoZXJhcHk8L2tleXdvcmQ+PGtleXdvcmQ+UmVjb3Zlcnkg
b2YgRnVuY3Rpb248L2tleXdvcmQ+PGtleXdvcmQ+UmlzayBGYWN0b3JzPC9rZXl3b3JkPjxrZXl3
b3JkPlRyZWF0bWVudCBPdXRjb21lPC9rZXl3b3JkPjxrZXl3b3JkPipiaW9wc3k8L2tleXdvcmQ+
PGtleXdvcmQ+KmNhcmRpb215b3BhdGhpZXM8L2tleXdvcmQ+PGtleXdvcmQ+KmhlYXJ0PC9rZXl3
b3JkPjxrZXl3b3JkPippbmZsYW1tYXRpb248L2tleXdvcmQ+PGtleXdvcmQ+Km15b2NhcmRpdGlz
PC9rZXl3b3JkPjwva2V5d29yZHM+PGRhdGVzPjx5ZWFyPjIwMTk8L3llYXI+PHB1Yi1kYXRlcz48
ZGF0ZT5NYXkgMjQ8L2RhdGU+PC9wdWItZGF0ZXM+PC9kYXRlcz48aXNibj4wMDA5LTczMzA8L2lz
Ym4+PGFjY2Vzc2lvbi1udW0+MzExMjA4MjM8L2FjY2Vzc2lvbi1udW0+PHVybHM+PC91cmxzPjxl
bGVjdHJvbmljLXJlc291cmNlLW51bT4xMC4xMTYxL2NpcmNyZXNhaGEuMTE4LjMxMzU3ODwvZWxl
Y3Ryb25pYy1yZXNvdXJjZS1udW0+PHJlbW90ZS1kYXRhYmFzZS1wcm92aWRlcj5OTE08L3JlbW90
ZS1kYXRhYmFzZS1wcm92aWRlcj48bGFuZ3VhZ2U+ZW5nPC9sYW5ndWFnZT48L3JlY29yZD48L0Np
dGU+PC9FbmROb3RlPn==
</w:fldData>
        </w:fldChar>
      </w:r>
      <w:r w:rsidR="00A16E6A">
        <w:instrText xml:space="preserve"> ADDIN EN.CITE.DATA </w:instrText>
      </w:r>
      <w:r w:rsidR="00A16E6A">
        <w:fldChar w:fldCharType="end"/>
      </w:r>
      <w:r w:rsidR="00420F0B">
        <w:fldChar w:fldCharType="separate"/>
      </w:r>
      <w:r w:rsidR="00A16E6A">
        <w:rPr>
          <w:noProof/>
        </w:rPr>
        <w:t xml:space="preserve">(Tschöpe et al., </w:t>
      </w:r>
      <w:r w:rsidR="00D83ADE">
        <w:rPr>
          <w:noProof/>
        </w:rPr>
        <w:t>2019)</w:t>
      </w:r>
      <w:r w:rsidR="00420F0B">
        <w:fldChar w:fldCharType="end"/>
      </w:r>
      <w:r w:rsidR="00586799">
        <w:t>.</w:t>
      </w:r>
    </w:p>
    <w:p w14:paraId="2C1690E2" w14:textId="6BB62E4A" w:rsidR="00081D7A" w:rsidRDefault="00081D7A" w:rsidP="005012F9">
      <w:r w:rsidRPr="00081D7A">
        <w:t>The nonstandard or cause-specific treatment is contingent on the clinical presentation, histology and molecular diagnosis</w:t>
      </w:r>
      <w:r w:rsidR="000841D5">
        <w:t xml:space="preserve"> </w:t>
      </w:r>
      <w:r w:rsidR="005941C5">
        <w:fldChar w:fldCharType="begin">
          <w:fldData xml:space="preserve">PEVuZE5vdGU+PENpdGU+PEF1dGhvcj5Uc2Now7ZwZTwvQXV0aG9yPjxZZWFyPjIwMTk8L1llYXI+
PFJlY051bT43MzwvUmVjTnVtPjxEaXNwbGF5VGV4dD4oVHNjaMO2cGUgZXQgYWwuLCAyMDE5YSk8
L0Rpc3BsYXlUZXh0PjxyZWNvcmQ+PHJlYy1udW1iZXI+NzM8L3JlYy1udW1iZXI+PGZvcmVpZ24t
a2V5cz48a2V5IGFwcD0iRU4iIGRiLWlkPSIyeHQyZWFwYTJkemVkNWU1cmZzcDBkeHFwc2ZwZHg5
ZHQycDkiIHRpbWVzdGFtcD0iMTY1NjI4ODE1MSI+NzM8L2tleT48L2ZvcmVpZ24ta2V5cz48cmVm
LXR5cGUgbmFtZT0iSm91cm5hbCBBcnRpY2xlIj4xNzwvcmVmLXR5cGU+PGNvbnRyaWJ1dG9ycz48
YXV0aG9ycz48YXV0aG9yPlRzY2jDtnBlLCBDLjwvYXV0aG9yPjxhdXRob3I+Q29vcGVyLCBMLiBU
LjwvYXV0aG9yPjxhdXRob3I+VG9ycmUtQW1pb25lLCBHLjwvYXV0aG9yPjxhdXRob3I+VmFuIExp
bnRob3V0LCBTLjwvYXV0aG9yPjwvYXV0aG9ycz48L2NvbnRyaWJ1dG9ycz48YXV0aC1hZGRyZXNz
PkZyb20gdGhlIENoYXJpdMOpLCBVbml2ZXJzaXR5IE1lZGljaW5lIEJlcmxpbiwgQ2FtcHVzIFZp
cmNob3cgS2xpbmlrdW0gKENWSyksIERlcGFydG1lbnQgb2YgQ2FyZGlvbG9neSwgR2VybWFueSAo
Qy5ULiwgUy5WLkwuKS4mI3hEO0NoYXJpdMOpLVVuaXZlcnNpdMOkdHNtZWRpemluIEJlcmxpbiwg
QkNSVC1CZXJsaW4gSW5zdGl0dXRlIG9mIEhlYWx0aCBDZW50ZXIgZm9yIFJlZ2VuZXJhdGl2ZSBU
aGVyYXBpZXMsIEdlcm1hbnkgKEMuVC4sIFMuVi5MLikuJiN4RDtDaGFyaXTDqS1Vbml2ZXJzaXTD
pHRzbWVkaXppbiBCZXJsaW4sIEJDUlQtQmVybGluLUJyYW5kZW5idXJnIENlbnRydW0gZsO8ciBS
ZWdlbmVyYXRpdmUgVGhlcmFwaWVuLCBHZXJtYW55IChDLlQuLCBTLlYuTC4pLiYjeEQ7RGV1dHNj
aGVzIFplbnRydW0gZsO8ciBIZXJ6IEtyZWlzbGF1ZiBGb3JzY2h1bmcgKERaSEspLVN0YW5kb3J0
IEJlcmxpbi9DaGFyaXTDqSwgR2VybWFueSAoQy5ULiwgUy5WLkwuKS4mI3hEO0RlcGFydG1lbnQg
b2YgQ2FyZGlvdmFzY3VsYXIgTWVkaWNpbmUsIE1heW8gQ2xpbmljLCBKYWNrc29udmlsbGUsIEZM
IChMLlQuQy4pLiYjeEQ7TWV0aG9kaXN0IERlQmFrZXkgSGVhcnQgYW5kIFZhc2N1bGFyIENlbnRl
ciwgVGhlIE1ldGhvZGlzdCBIb3NwaXRhbCwgSG91c3RvbiwgVFggKEcuVC4tQS4pLiYjeEQ7VGVj
bm9sb2dpY28gZGUgTW9udGVycmV5LCBFc2N1ZWxhIGRlIE1lZGljaW5hIHkgQ2llbmNpYXMgZGUg
bGEgU2FsdWQsIEPDoXRlZHJhIGRlIENhcmRpb2xvZ8OtYSB5IE1lZGljaW5hIFZhc2N1bGFyLCBN
b250ZXJyZXksIE51ZXZvIExlw7NuLCBNZXhpY28gKEcuVC4tQS4pLjwvYXV0aC1hZGRyZXNzPjx0
aXRsZXM+PHRpdGxlPk1hbmFnZW1lbnQgb2YgTXlvY2FyZGl0aXMtUmVsYXRlZCBDYXJkaW9teW9w
YXRoeSBpbiBBZHVsdHM8L3RpdGxlPjxzZWNvbmRhcnktdGl0bGU+Q2lyYyBSZXM8L3NlY29uZGFy
eS10aXRsZT48L3RpdGxlcz48cGVyaW9kaWNhbD48ZnVsbC10aXRsZT5DaXJjIFJlczwvZnVsbC10
aXRsZT48L3BlcmlvZGljYWw+PHBhZ2VzPjE1NjgtMTU4MzwvcGFnZXM+PHZvbHVtZT4xMjQ8L3Zv
bHVtZT48bnVtYmVyPjExPC9udW1iZXI+PGVkaXRpb24+MjAxOS8wNS8yNDwvZWRpdGlvbj48a2V5
d29yZHM+PGtleXdvcmQ+QW5pbWFsczwva2V5d29yZD48a2V5d29yZD5DYXJkaW9teW9wYXRoaWVz
L2RpYWdub3Npcy9ldGlvbG9neS9waHlzaW9wYXRob2xvZ3kvKnRoZXJhcHk8L2tleXdvcmQ+PGtl
eXdvcmQ+RGlzZWFzZSBQcm9ncmVzc2lvbjwva2V5d29yZD48a2V5d29yZD5IZWFydCBGYWlsdXJl
L2RpYWdub3Npcy9ldGlvbG9neS9waHlzaW9wYXRob2xvZ3kvKnRoZXJhcHk8L2tleXdvcmQ+PGtl
eXdvcmQ+SHVtYW5zPC9rZXl3b3JkPjxrZXl3b3JkPk15b2NhcmRpdGlzL2RpYWdub3Npcy9ldGlv
bG9neS9waHlzaW9wYXRob2xvZ3kvKnRoZXJhcHk8L2tleXdvcmQ+PGtleXdvcmQ+UmVjb3Zlcnkg
b2YgRnVuY3Rpb248L2tleXdvcmQ+PGtleXdvcmQ+UmlzayBGYWN0b3JzPC9rZXl3b3JkPjxrZXl3
b3JkPlRyZWF0bWVudCBPdXRjb21lPC9rZXl3b3JkPjxrZXl3b3JkPipiaW9wc3k8L2tleXdvcmQ+
PGtleXdvcmQ+KmNhcmRpb215b3BhdGhpZXM8L2tleXdvcmQ+PGtleXdvcmQ+KmhlYXJ0PC9rZXl3
b3JkPjxrZXl3b3JkPippbmZsYW1tYXRpb248L2tleXdvcmQ+PGtleXdvcmQ+Km15b2NhcmRpdGlz
PC9rZXl3b3JkPjwva2V5d29yZHM+PGRhdGVzPjx5ZWFyPjIwMTk8L3llYXI+PHB1Yi1kYXRlcz48
ZGF0ZT5NYXkgMjQ8L2RhdGU+PC9wdWItZGF0ZXM+PC9kYXRlcz48aXNibj4wMDA5LTczMzA8L2lz
Ym4+PGFjY2Vzc2lvbi1udW0+MzExMjA4MjM8L2FjY2Vzc2lvbi1udW0+PHVybHM+PC91cmxzPjxl
bGVjdHJvbmljLXJlc291cmNlLW51bT4xMC4xMTYxL2NpcmNyZXNhaGEuMTE4LjMxMzU3ODwvZWxl
Y3Ryb25pYy1yZXNvdXJjZS1udW0+PHJlbW90ZS1kYXRhYmFzZS1wcm92aWRlcj5OTE08L3JlbW90
ZS1kYXRhYmFzZS1wcm92aWRlcj48bGFuZ3VhZ2U+ZW5nPC9sYW5ndWFnZT48L3JlY29yZD48L0Np
dGU+PC9FbmROb3RlPn==
</w:fldData>
        </w:fldChar>
      </w:r>
      <w:r w:rsidR="00A16E6A">
        <w:instrText xml:space="preserve"> ADDIN EN.CITE </w:instrText>
      </w:r>
      <w:r w:rsidR="00A16E6A">
        <w:fldChar w:fldCharType="begin">
          <w:fldData xml:space="preserve">PEVuZE5vdGU+PENpdGU+PEF1dGhvcj5Uc2Now7ZwZTwvQXV0aG9yPjxZZWFyPjIwMTk8L1llYXI+
PFJlY051bT43MzwvUmVjTnVtPjxEaXNwbGF5VGV4dD4oVHNjaMO2cGUgZXQgYWwuLCAyMDE5YSk8
L0Rpc3BsYXlUZXh0PjxyZWNvcmQ+PHJlYy1udW1iZXI+NzM8L3JlYy1udW1iZXI+PGZvcmVpZ24t
a2V5cz48a2V5IGFwcD0iRU4iIGRiLWlkPSIyeHQyZWFwYTJkemVkNWU1cmZzcDBkeHFwc2ZwZHg5
ZHQycDkiIHRpbWVzdGFtcD0iMTY1NjI4ODE1MSI+NzM8L2tleT48L2ZvcmVpZ24ta2V5cz48cmVm
LXR5cGUgbmFtZT0iSm91cm5hbCBBcnRpY2xlIj4xNzwvcmVmLXR5cGU+PGNvbnRyaWJ1dG9ycz48
YXV0aG9ycz48YXV0aG9yPlRzY2jDtnBlLCBDLjwvYXV0aG9yPjxhdXRob3I+Q29vcGVyLCBMLiBU
LjwvYXV0aG9yPjxhdXRob3I+VG9ycmUtQW1pb25lLCBHLjwvYXV0aG9yPjxhdXRob3I+VmFuIExp
bnRob3V0LCBTLjwvYXV0aG9yPjwvYXV0aG9ycz48L2NvbnRyaWJ1dG9ycz48YXV0aC1hZGRyZXNz
PkZyb20gdGhlIENoYXJpdMOpLCBVbml2ZXJzaXR5IE1lZGljaW5lIEJlcmxpbiwgQ2FtcHVzIFZp
cmNob3cgS2xpbmlrdW0gKENWSyksIERlcGFydG1lbnQgb2YgQ2FyZGlvbG9neSwgR2VybWFueSAo
Qy5ULiwgUy5WLkwuKS4mI3hEO0NoYXJpdMOpLVVuaXZlcnNpdMOkdHNtZWRpemluIEJlcmxpbiwg
QkNSVC1CZXJsaW4gSW5zdGl0dXRlIG9mIEhlYWx0aCBDZW50ZXIgZm9yIFJlZ2VuZXJhdGl2ZSBU
aGVyYXBpZXMsIEdlcm1hbnkgKEMuVC4sIFMuVi5MLikuJiN4RDtDaGFyaXTDqS1Vbml2ZXJzaXTD
pHRzbWVkaXppbiBCZXJsaW4sIEJDUlQtQmVybGluLUJyYW5kZW5idXJnIENlbnRydW0gZsO8ciBS
ZWdlbmVyYXRpdmUgVGhlcmFwaWVuLCBHZXJtYW55IChDLlQuLCBTLlYuTC4pLiYjeEQ7RGV1dHNj
aGVzIFplbnRydW0gZsO8ciBIZXJ6IEtyZWlzbGF1ZiBGb3JzY2h1bmcgKERaSEspLVN0YW5kb3J0
IEJlcmxpbi9DaGFyaXTDqSwgR2VybWFueSAoQy5ULiwgUy5WLkwuKS4mI3hEO0RlcGFydG1lbnQg
b2YgQ2FyZGlvdmFzY3VsYXIgTWVkaWNpbmUsIE1heW8gQ2xpbmljLCBKYWNrc29udmlsbGUsIEZM
IChMLlQuQy4pLiYjeEQ7TWV0aG9kaXN0IERlQmFrZXkgSGVhcnQgYW5kIFZhc2N1bGFyIENlbnRl
ciwgVGhlIE1ldGhvZGlzdCBIb3NwaXRhbCwgSG91c3RvbiwgVFggKEcuVC4tQS4pLiYjeEQ7VGVj
bm9sb2dpY28gZGUgTW9udGVycmV5LCBFc2N1ZWxhIGRlIE1lZGljaW5hIHkgQ2llbmNpYXMgZGUg
bGEgU2FsdWQsIEPDoXRlZHJhIGRlIENhcmRpb2xvZ8OtYSB5IE1lZGljaW5hIFZhc2N1bGFyLCBN
b250ZXJyZXksIE51ZXZvIExlw7NuLCBNZXhpY28gKEcuVC4tQS4pLjwvYXV0aC1hZGRyZXNzPjx0
aXRsZXM+PHRpdGxlPk1hbmFnZW1lbnQgb2YgTXlvY2FyZGl0aXMtUmVsYXRlZCBDYXJkaW9teW9w
YXRoeSBpbiBBZHVsdHM8L3RpdGxlPjxzZWNvbmRhcnktdGl0bGU+Q2lyYyBSZXM8L3NlY29uZGFy
eS10aXRsZT48L3RpdGxlcz48cGVyaW9kaWNhbD48ZnVsbC10aXRsZT5DaXJjIFJlczwvZnVsbC10
aXRsZT48L3BlcmlvZGljYWw+PHBhZ2VzPjE1NjgtMTU4MzwvcGFnZXM+PHZvbHVtZT4xMjQ8L3Zv
bHVtZT48bnVtYmVyPjExPC9udW1iZXI+PGVkaXRpb24+MjAxOS8wNS8yNDwvZWRpdGlvbj48a2V5
d29yZHM+PGtleXdvcmQ+QW5pbWFsczwva2V5d29yZD48a2V5d29yZD5DYXJkaW9teW9wYXRoaWVz
L2RpYWdub3Npcy9ldGlvbG9neS9waHlzaW9wYXRob2xvZ3kvKnRoZXJhcHk8L2tleXdvcmQ+PGtl
eXdvcmQ+RGlzZWFzZSBQcm9ncmVzc2lvbjwva2V5d29yZD48a2V5d29yZD5IZWFydCBGYWlsdXJl
L2RpYWdub3Npcy9ldGlvbG9neS9waHlzaW9wYXRob2xvZ3kvKnRoZXJhcHk8L2tleXdvcmQ+PGtl
eXdvcmQ+SHVtYW5zPC9rZXl3b3JkPjxrZXl3b3JkPk15b2NhcmRpdGlzL2RpYWdub3Npcy9ldGlv
bG9neS9waHlzaW9wYXRob2xvZ3kvKnRoZXJhcHk8L2tleXdvcmQ+PGtleXdvcmQ+UmVjb3Zlcnkg
b2YgRnVuY3Rpb248L2tleXdvcmQ+PGtleXdvcmQ+UmlzayBGYWN0b3JzPC9rZXl3b3JkPjxrZXl3
b3JkPlRyZWF0bWVudCBPdXRjb21lPC9rZXl3b3JkPjxrZXl3b3JkPipiaW9wc3k8L2tleXdvcmQ+
PGtleXdvcmQ+KmNhcmRpb215b3BhdGhpZXM8L2tleXdvcmQ+PGtleXdvcmQ+KmhlYXJ0PC9rZXl3
b3JkPjxrZXl3b3JkPippbmZsYW1tYXRpb248L2tleXdvcmQ+PGtleXdvcmQ+Km15b2NhcmRpdGlz
PC9rZXl3b3JkPjwva2V5d29yZHM+PGRhdGVzPjx5ZWFyPjIwMTk8L3llYXI+PHB1Yi1kYXRlcz48
ZGF0ZT5NYXkgMjQ8L2RhdGU+PC9wdWItZGF0ZXM+PC9kYXRlcz48aXNibj4wMDA5LTczMzA8L2lz
Ym4+PGFjY2Vzc2lvbi1udW0+MzExMjA4MjM8L2FjY2Vzc2lvbi1udW0+PHVybHM+PC91cmxzPjxl
bGVjdHJvbmljLXJlc291cmNlLW51bT4xMC4xMTYxL2NpcmNyZXNhaGEuMTE4LjMxMzU3ODwvZWxl
Y3Ryb25pYy1yZXNvdXJjZS1udW0+PHJlbW90ZS1kYXRhYmFzZS1wcm92aWRlcj5OTE08L3JlbW90
ZS1kYXRhYmFzZS1wcm92aWRlcj48bGFuZ3VhZ2U+ZW5nPC9sYW5ndWFnZT48L3JlY29yZD48L0Np
dGU+PC9FbmROb3RlPn==
</w:fldData>
        </w:fldChar>
      </w:r>
      <w:r w:rsidR="00A16E6A">
        <w:instrText xml:space="preserve"> ADDIN EN.CITE.DATA </w:instrText>
      </w:r>
      <w:r w:rsidR="00A16E6A">
        <w:fldChar w:fldCharType="end"/>
      </w:r>
      <w:r w:rsidR="005941C5">
        <w:fldChar w:fldCharType="separate"/>
      </w:r>
      <w:r w:rsidR="00A16E6A">
        <w:rPr>
          <w:noProof/>
        </w:rPr>
        <w:t xml:space="preserve">(Tschöpe et al., </w:t>
      </w:r>
      <w:r w:rsidR="00D83ADE">
        <w:rPr>
          <w:noProof/>
        </w:rPr>
        <w:t>2019)</w:t>
      </w:r>
      <w:r w:rsidR="005941C5">
        <w:fldChar w:fldCharType="end"/>
      </w:r>
      <w:r w:rsidRPr="00081D7A">
        <w:t xml:space="preserve">. </w:t>
      </w:r>
      <w:r w:rsidR="00472DCF">
        <w:t>Treatment can be directed at the underlying</w:t>
      </w:r>
      <w:r w:rsidR="00AA3856">
        <w:t xml:space="preserve"> </w:t>
      </w:r>
      <w:r w:rsidR="00C1370A">
        <w:t>aetiology</w:t>
      </w:r>
      <w:r w:rsidR="00FF5D64">
        <w:t xml:space="preserve"> </w:t>
      </w:r>
      <w:r w:rsidR="005807D4">
        <w:t>if</w:t>
      </w:r>
      <w:r w:rsidR="00157D3D">
        <w:t xml:space="preserve"> identified</w:t>
      </w:r>
      <w:r w:rsidR="00B47339">
        <w:t xml:space="preserve"> such as the use of </w:t>
      </w:r>
      <w:r w:rsidR="007074D6">
        <w:t xml:space="preserve">corticosteroids </w:t>
      </w:r>
      <w:r w:rsidR="004F6702">
        <w:t xml:space="preserve">in </w:t>
      </w:r>
      <w:r w:rsidR="00B01F76">
        <w:t>cases of immunomediated disease</w:t>
      </w:r>
      <w:r w:rsidR="0069038C">
        <w:t xml:space="preserve"> or </w:t>
      </w:r>
      <w:r w:rsidR="00DA6804">
        <w:t xml:space="preserve">anti-infective agents in </w:t>
      </w:r>
      <w:r w:rsidR="00641C38">
        <w:t xml:space="preserve">infectious cases </w:t>
      </w:r>
      <w:r w:rsidR="005941C5">
        <w:fldChar w:fldCharType="begin"/>
      </w:r>
      <w:r w:rsidR="00D83ADE">
        <w:instrText xml:space="preserve"> ADDIN EN.CITE &lt;EndNote&gt;&lt;Cite&gt;&lt;Author&gt;Lampejo&lt;/Author&gt;&lt;Year&gt;2021&lt;/Year&gt;&lt;RecNum&gt;18&lt;/RecNum&gt;&lt;DisplayText&gt;(Lampejo et al., 2021)&lt;/DisplayText&gt;&lt;record&gt;&lt;rec-number&gt;18&lt;/rec-number&gt;&lt;foreign-keys&gt;&lt;key app="EN" db-id="0p0w9p0za5xz98efaavx29d3dep0pvet5edw" timestamp="1656254286"&gt;18&lt;/key&gt;&lt;/foreign-keys&gt;&lt;ref-type name="Journal Article"&gt;17&lt;/ref-type&gt;&lt;contributors&gt;&lt;authors&gt;&lt;author&gt;Lampejo, Temi&lt;/author&gt;&lt;author&gt;Durkin, Simon M&lt;/author&gt;&lt;author&gt;Bhatt, Naman&lt;/author&gt;&lt;author&gt;Guttmann, Oliver&lt;/author&gt;&lt;/authors&gt;&lt;/contributors&gt;&lt;titles&gt;&lt;title&gt;Acute myocarditis: aetiology, diagnosis and management&lt;/title&gt;&lt;secondary-title&gt;Clinical Medicine&lt;/secondary-title&gt;&lt;/titles&gt;&lt;pages&gt;e505&lt;/pages&gt;&lt;volume&gt;21&lt;/volume&gt;&lt;number&gt;5&lt;/number&gt;&lt;dates&gt;&lt;year&gt;2021&lt;/year&gt;&lt;/dates&gt;&lt;urls&gt;&lt;/urls&gt;&lt;/record&gt;&lt;/Cite&gt;&lt;/EndNote&gt;</w:instrText>
      </w:r>
      <w:r w:rsidR="005941C5">
        <w:fldChar w:fldCharType="separate"/>
      </w:r>
      <w:r w:rsidR="005941C5">
        <w:rPr>
          <w:noProof/>
        </w:rPr>
        <w:t>(Lampejo et al., 2021)</w:t>
      </w:r>
      <w:r w:rsidR="005941C5">
        <w:fldChar w:fldCharType="end"/>
      </w:r>
      <w:r w:rsidR="00641C38">
        <w:t xml:space="preserve">. </w:t>
      </w:r>
      <w:r w:rsidR="003B7A47">
        <w:t>However, the aetiology is not always identified</w:t>
      </w:r>
      <w:r w:rsidR="001475F1">
        <w:t xml:space="preserve"> or</w:t>
      </w:r>
      <w:r w:rsidR="00462022">
        <w:t xml:space="preserve"> commonly of viral cause</w:t>
      </w:r>
      <w:r w:rsidR="00133238">
        <w:t>.</w:t>
      </w:r>
      <w:r w:rsidR="00D12B3B">
        <w:t xml:space="preserve"> </w:t>
      </w:r>
      <w:r w:rsidR="003D39EF">
        <w:t xml:space="preserve">There is no </w:t>
      </w:r>
      <w:r w:rsidR="00620AB9">
        <w:t>approved pathogen-directed or antiviral therap</w:t>
      </w:r>
      <w:r w:rsidR="00A05883">
        <w:t>ies for patients with viral myocarditis</w:t>
      </w:r>
      <w:r w:rsidR="00C133C9">
        <w:t xml:space="preserve"> </w:t>
      </w:r>
      <w:r w:rsidR="005941C5">
        <w:fldChar w:fldCharType="begin"/>
      </w:r>
      <w:r w:rsidR="005941C5">
        <w:instrText xml:space="preserve"> ADDIN EN.CITE &lt;EndNote&gt;&lt;Cite&gt;&lt;Author&gt;Pollack&lt;/Author&gt;&lt;Year&gt;2015&lt;/Year&gt;&lt;RecNum&gt;213&lt;/RecNum&gt;&lt;DisplayText&gt;(Pollack et al., 2015)&lt;/DisplayText&gt;&lt;record&gt;&lt;rec-number&gt;213&lt;/rec-number&gt;&lt;foreign-keys&gt;&lt;key app="EN" db-id="5dvvzeaf7teppwesw9dv5at9sr9dfvwfpefa" timestamp="1658207509"&gt;213&lt;/key&gt;&lt;/foreign-keys&gt;&lt;ref-type name="Journal Article"&gt;17&lt;/ref-type&gt;&lt;contributors&gt;&lt;authors&gt;&lt;author&gt;Pollack, Ari&lt;/author&gt;&lt;author&gt;Kontorovich, Amy R&lt;/author&gt;&lt;author&gt;Fuster, Valentin&lt;/author&gt;&lt;author&gt;Dec, G William&lt;/author&gt;&lt;/authors&gt;&lt;/contributors&gt;&lt;titles&gt;&lt;title&gt;Viral myocarditis—diagnosis, treatment options, and current controversies&lt;/title&gt;&lt;secondary-title&gt;Nature Reviews Cardiology&lt;/secondary-title&gt;&lt;/titles&gt;&lt;periodical&gt;&lt;full-title&gt;Nature Reviews Cardiology&lt;/full-title&gt;&lt;/periodical&gt;&lt;pages&gt;670-680&lt;/pages&gt;&lt;volume&gt;12&lt;/volume&gt;&lt;number&gt;11&lt;/number&gt;&lt;dates&gt;&lt;year&gt;2015&lt;/year&gt;&lt;/dates&gt;&lt;isbn&gt;1759-5010&lt;/isbn&gt;&lt;urls&gt;&lt;/urls&gt;&lt;/record&gt;&lt;/Cite&gt;&lt;/EndNote&gt;</w:instrText>
      </w:r>
      <w:r w:rsidR="005941C5">
        <w:fldChar w:fldCharType="separate"/>
      </w:r>
      <w:r w:rsidR="005941C5">
        <w:rPr>
          <w:noProof/>
        </w:rPr>
        <w:t>(Pollack et al., 2015)</w:t>
      </w:r>
      <w:r w:rsidR="005941C5">
        <w:fldChar w:fldCharType="end"/>
      </w:r>
      <w:r w:rsidR="00C133C9">
        <w:t>.</w:t>
      </w:r>
    </w:p>
    <w:p w14:paraId="14254CCE" w14:textId="77777777" w:rsidR="006B6513" w:rsidRDefault="006B6513" w:rsidP="006B6513">
      <w:pPr>
        <w:pStyle w:val="Heading6"/>
      </w:pPr>
      <w:r>
        <w:t>Pathological findings</w:t>
      </w:r>
    </w:p>
    <w:p w14:paraId="5962E41A" w14:textId="29425F1E" w:rsidR="006B6513" w:rsidRDefault="006B6513" w:rsidP="006B6513">
      <w:r>
        <w:t xml:space="preserve">In cardiomyopathy, macroscopic examination of the heart will show ventricular chamber dilation with thickened or normal wall thickness. Valvular changes are not typical, although dilation of the valvular orifices may be present as secondary changes due to dilation of the chambers. Coronary artery anatomy is usually normal, although the presence of non-occlusive atherosclerotic plaque may be present. Thrombi can also be found on ventricles and atrial appendages </w:t>
      </w:r>
      <w:r>
        <w:fldChar w:fldCharType="begin"/>
      </w:r>
      <w:r w:rsidR="00D83ADE">
        <w:instrText xml:space="preserve"> ADDIN EN.CITE &lt;EndNote&gt;&lt;Cite&gt;&lt;Author&gt;Sisakian&lt;/Author&gt;&lt;Year&gt;2014&lt;/Year&gt;&lt;RecNum&gt;129&lt;/RecNum&gt;&lt;DisplayText&gt;(Sisakian, 2014)&lt;/DisplayText&gt;&lt;record&gt;&lt;rec-number&gt;129&lt;/rec-number&gt;&lt;foreign-keys&gt;&lt;key app="EN" db-id="0p0w9p0za5xz98efaavx29d3dep0pvet5edw" timestamp="1656473622"&gt;129&lt;/key&gt;&lt;/foreign-keys&gt;&lt;ref-type name="Journal Article"&gt;17&lt;/ref-type&gt;&lt;contributors&gt;&lt;authors&gt;&lt;author&gt;Sisakian, H.&lt;/author&gt;&lt;/authors&gt;&lt;/contributors&gt;&lt;auth-address&gt;Hamayak Sisakian, Department Cardiology, Clinic of General and Invasive Cardiology, University Hospital 1, Yerevan State Medical University, Yerevan 0025, Armenia.&lt;/auth-address&gt;&lt;titles&gt;&lt;title&gt;Cardiomyopathies: Evolution of pathogenesis concepts and potential for new therapies&lt;/title&gt;&lt;secondary-title&gt;World J Cardiol&lt;/secondary-title&gt;&lt;/titles&gt;&lt;pages&gt;478-94&lt;/pages&gt;&lt;volume&gt;6&lt;/volume&gt;&lt;number&gt;6&lt;/number&gt;&lt;edition&gt;2014/07/01&lt;/edition&gt;&lt;keywords&gt;&lt;keyword&gt;Arrhythmogenic cardiomyopathy&lt;/keyword&gt;&lt;keyword&gt;Dilated cardiomyopathy&lt;/keyword&gt;&lt;keyword&gt;Hypertrophic cardiomyopathy&lt;/keyword&gt;&lt;keyword&gt;Restrictive cardiomyopathy&lt;/keyword&gt;&lt;keyword&gt;Secondary cardiomyopathy&lt;/keyword&gt;&lt;/keywords&gt;&lt;dates&gt;&lt;year&gt;2014&lt;/year&gt;&lt;pub-dates&gt;&lt;date&gt;Jun 26&lt;/date&gt;&lt;/pub-dates&gt;&lt;/dates&gt;&lt;isbn&gt;1949-8462 (Print)&lt;/isbn&gt;&lt;accession-num&gt;24976920&lt;/accession-num&gt;&lt;urls&gt;&lt;/urls&gt;&lt;custom2&gt;PMC4072838&lt;/custom2&gt;&lt;electronic-resource-num&gt;10.4330/wjc.v6.i6.478&lt;/electronic-resource-num&gt;&lt;remote-database-provider&gt;NLM&lt;/remote-database-provider&gt;&lt;language&gt;eng&lt;/language&gt;&lt;/record&gt;&lt;/Cite&gt;&lt;/EndNote&gt;</w:instrText>
      </w:r>
      <w:r>
        <w:fldChar w:fldCharType="separate"/>
      </w:r>
      <w:r>
        <w:rPr>
          <w:noProof/>
        </w:rPr>
        <w:t>(Sisakian, 2014)</w:t>
      </w:r>
      <w:r>
        <w:fldChar w:fldCharType="end"/>
      </w:r>
      <w:r>
        <w:t>. The development of interstitial and varying degrees of perivascular fibrosis is the most typical pattern of dilated cardiomyopathy upon histological examination. Myocardial necrosis is predominantly present at the subendocardium. In clinical examination, e</w:t>
      </w:r>
      <w:r w:rsidRPr="002059BF">
        <w:t xml:space="preserve">chocardiogram </w:t>
      </w:r>
      <w:r>
        <w:t xml:space="preserve">can </w:t>
      </w:r>
      <w:r w:rsidRPr="002059BF">
        <w:t xml:space="preserve">reveal </w:t>
      </w:r>
      <w:r>
        <w:t>c</w:t>
      </w:r>
      <w:r w:rsidRPr="002059BF">
        <w:t>ardiac</w:t>
      </w:r>
      <w:r w:rsidRPr="00361FDF">
        <w:t xml:space="preserve"> dysfunction</w:t>
      </w:r>
      <w:r>
        <w:t xml:space="preserve"> (e.g.</w:t>
      </w:r>
      <w:r w:rsidRPr="00BA7CE8">
        <w:t xml:space="preserve"> </w:t>
      </w:r>
      <w:r w:rsidRPr="00BC04AD">
        <w:t>impaired ejection fraction</w:t>
      </w:r>
      <w:r>
        <w:t>). C</w:t>
      </w:r>
      <w:r w:rsidRPr="00683587">
        <w:t>ardiac enzymes</w:t>
      </w:r>
      <w:r>
        <w:t xml:space="preserve"> (e.g.</w:t>
      </w:r>
      <w:r w:rsidRPr="00683587">
        <w:t xml:space="preserve"> </w:t>
      </w:r>
      <w:r>
        <w:t>t</w:t>
      </w:r>
      <w:r w:rsidRPr="00683587">
        <w:t>roponin I</w:t>
      </w:r>
      <w:r>
        <w:t xml:space="preserve">) are often </w:t>
      </w:r>
      <w:r w:rsidRPr="00683587">
        <w:t>elevated</w:t>
      </w:r>
      <w:r>
        <w:t xml:space="preserve">, indicating </w:t>
      </w:r>
      <w:r w:rsidRPr="006D25F5">
        <w:t>myocardial damage</w:t>
      </w:r>
      <w:r>
        <w:t xml:space="preserve"> </w:t>
      </w:r>
      <w:r>
        <w:fldChar w:fldCharType="begin">
          <w:fldData xml:space="preserve">PEVuZE5vdGU+PENpdGU+PEF1dGhvcj5Uc2Now7ZwZTwvQXV0aG9yPjxZZWFyPjIwMTk8L1llYXI+
PFJlY051bT43MzwvUmVjTnVtPjxEaXNwbGF5VGV4dD4oVHNjaMO2cGUgZXQgYWwuLCAyMDE5YSk8
L0Rpc3BsYXlUZXh0PjxyZWNvcmQ+PHJlYy1udW1iZXI+NzM8L3JlYy1udW1iZXI+PGZvcmVpZ24t
a2V5cz48a2V5IGFwcD0iRU4iIGRiLWlkPSIyeHQyZWFwYTJkemVkNWU1cmZzcDBkeHFwc2ZwZHg5
ZHQycDkiIHRpbWVzdGFtcD0iMTY1NjI4ODE1MSI+NzM8L2tleT48L2ZvcmVpZ24ta2V5cz48cmVm
LXR5cGUgbmFtZT0iSm91cm5hbCBBcnRpY2xlIj4xNzwvcmVmLXR5cGU+PGNvbnRyaWJ1dG9ycz48
YXV0aG9ycz48YXV0aG9yPlRzY2jDtnBlLCBDLjwvYXV0aG9yPjxhdXRob3I+Q29vcGVyLCBMLiBU
LjwvYXV0aG9yPjxhdXRob3I+VG9ycmUtQW1pb25lLCBHLjwvYXV0aG9yPjxhdXRob3I+VmFuIExp
bnRob3V0LCBTLjwvYXV0aG9yPjwvYXV0aG9ycz48L2NvbnRyaWJ1dG9ycz48YXV0aC1hZGRyZXNz
PkZyb20gdGhlIENoYXJpdMOpLCBVbml2ZXJzaXR5IE1lZGljaW5lIEJlcmxpbiwgQ2FtcHVzIFZp
cmNob3cgS2xpbmlrdW0gKENWSyksIERlcGFydG1lbnQgb2YgQ2FyZGlvbG9neSwgR2VybWFueSAo
Qy5ULiwgUy5WLkwuKS4mI3hEO0NoYXJpdMOpLVVuaXZlcnNpdMOkdHNtZWRpemluIEJlcmxpbiwg
QkNSVC1CZXJsaW4gSW5zdGl0dXRlIG9mIEhlYWx0aCBDZW50ZXIgZm9yIFJlZ2VuZXJhdGl2ZSBU
aGVyYXBpZXMsIEdlcm1hbnkgKEMuVC4sIFMuVi5MLikuJiN4RDtDaGFyaXTDqS1Vbml2ZXJzaXTD
pHRzbWVkaXppbiBCZXJsaW4sIEJDUlQtQmVybGluLUJyYW5kZW5idXJnIENlbnRydW0gZsO8ciBS
ZWdlbmVyYXRpdmUgVGhlcmFwaWVuLCBHZXJtYW55IChDLlQuLCBTLlYuTC4pLiYjeEQ7RGV1dHNj
aGVzIFplbnRydW0gZsO8ciBIZXJ6IEtyZWlzbGF1ZiBGb3JzY2h1bmcgKERaSEspLVN0YW5kb3J0
IEJlcmxpbi9DaGFyaXTDqSwgR2VybWFueSAoQy5ULiwgUy5WLkwuKS4mI3hEO0RlcGFydG1lbnQg
b2YgQ2FyZGlvdmFzY3VsYXIgTWVkaWNpbmUsIE1heW8gQ2xpbmljLCBKYWNrc29udmlsbGUsIEZM
IChMLlQuQy4pLiYjeEQ7TWV0aG9kaXN0IERlQmFrZXkgSGVhcnQgYW5kIFZhc2N1bGFyIENlbnRl
ciwgVGhlIE1ldGhvZGlzdCBIb3NwaXRhbCwgSG91c3RvbiwgVFggKEcuVC4tQS4pLiYjeEQ7VGVj
bm9sb2dpY28gZGUgTW9udGVycmV5LCBFc2N1ZWxhIGRlIE1lZGljaW5hIHkgQ2llbmNpYXMgZGUg
bGEgU2FsdWQsIEPDoXRlZHJhIGRlIENhcmRpb2xvZ8OtYSB5IE1lZGljaW5hIFZhc2N1bGFyLCBN
b250ZXJyZXksIE51ZXZvIExlw7NuLCBNZXhpY28gKEcuVC4tQS4pLjwvYXV0aC1hZGRyZXNzPjx0
aXRsZXM+PHRpdGxlPk1hbmFnZW1lbnQgb2YgTXlvY2FyZGl0aXMtUmVsYXRlZCBDYXJkaW9teW9w
YXRoeSBpbiBBZHVsdHM8L3RpdGxlPjxzZWNvbmRhcnktdGl0bGU+Q2lyYyBSZXM8L3NlY29uZGFy
eS10aXRsZT48L3RpdGxlcz48cGVyaW9kaWNhbD48ZnVsbC10aXRsZT5DaXJjIFJlczwvZnVsbC10
aXRsZT48L3BlcmlvZGljYWw+PHBhZ2VzPjE1NjgtMTU4MzwvcGFnZXM+PHZvbHVtZT4xMjQ8L3Zv
bHVtZT48bnVtYmVyPjExPC9udW1iZXI+PGVkaXRpb24+MjAxOS8wNS8yNDwvZWRpdGlvbj48a2V5
d29yZHM+PGtleXdvcmQ+QW5pbWFsczwva2V5d29yZD48a2V5d29yZD5DYXJkaW9teW9wYXRoaWVz
L2RpYWdub3Npcy9ldGlvbG9neS9waHlzaW9wYXRob2xvZ3kvKnRoZXJhcHk8L2tleXdvcmQ+PGtl
eXdvcmQ+RGlzZWFzZSBQcm9ncmVzc2lvbjwva2V5d29yZD48a2V5d29yZD5IZWFydCBGYWlsdXJl
L2RpYWdub3Npcy9ldGlvbG9neS9waHlzaW9wYXRob2xvZ3kvKnRoZXJhcHk8L2tleXdvcmQ+PGtl
eXdvcmQ+SHVtYW5zPC9rZXl3b3JkPjxrZXl3b3JkPk15b2NhcmRpdGlzL2RpYWdub3Npcy9ldGlv
bG9neS9waHlzaW9wYXRob2xvZ3kvKnRoZXJhcHk8L2tleXdvcmQ+PGtleXdvcmQ+UmVjb3Zlcnkg
b2YgRnVuY3Rpb248L2tleXdvcmQ+PGtleXdvcmQ+UmlzayBGYWN0b3JzPC9rZXl3b3JkPjxrZXl3
b3JkPlRyZWF0bWVudCBPdXRjb21lPC9rZXl3b3JkPjxrZXl3b3JkPipiaW9wc3k8L2tleXdvcmQ+
PGtleXdvcmQ+KmNhcmRpb215b3BhdGhpZXM8L2tleXdvcmQ+PGtleXdvcmQ+KmhlYXJ0PC9rZXl3
b3JkPjxrZXl3b3JkPippbmZsYW1tYXRpb248L2tleXdvcmQ+PGtleXdvcmQ+Km15b2NhcmRpdGlz
PC9rZXl3b3JkPjwva2V5d29yZHM+PGRhdGVzPjx5ZWFyPjIwMTk8L3llYXI+PHB1Yi1kYXRlcz48
ZGF0ZT5NYXkgMjQ8L2RhdGU+PC9wdWItZGF0ZXM+PC9kYXRlcz48aXNibj4wMDA5LTczMzA8L2lz
Ym4+PGFjY2Vzc2lvbi1udW0+MzExMjA4MjM8L2FjY2Vzc2lvbi1udW0+PHVybHM+PC91cmxzPjxl
bGVjdHJvbmljLXJlc291cmNlLW51bT4xMC4xMTYxL2NpcmNyZXNhaGEuMTE4LjMxMzU3ODwvZWxl
Y3Ryb25pYy1yZXNvdXJjZS1udW0+PHJlbW90ZS1kYXRhYmFzZS1wcm92aWRlcj5OTE08L3JlbW90
ZS1kYXRhYmFzZS1wcm92aWRlcj48bGFuZ3VhZ2U+ZW5nPC9sYW5ndWFnZT48L3JlY29yZD48L0Np
dGU+PC9FbmROb3RlPn==
</w:fldData>
        </w:fldChar>
      </w:r>
      <w:r w:rsidR="00A16E6A">
        <w:instrText xml:space="preserve"> ADDIN EN.CITE </w:instrText>
      </w:r>
      <w:r w:rsidR="00A16E6A">
        <w:fldChar w:fldCharType="begin">
          <w:fldData xml:space="preserve">PEVuZE5vdGU+PENpdGU+PEF1dGhvcj5Uc2Now7ZwZTwvQXV0aG9yPjxZZWFyPjIwMTk8L1llYXI+
PFJlY051bT43MzwvUmVjTnVtPjxEaXNwbGF5VGV4dD4oVHNjaMO2cGUgZXQgYWwuLCAyMDE5YSk8
L0Rpc3BsYXlUZXh0PjxyZWNvcmQ+PHJlYy1udW1iZXI+NzM8L3JlYy1udW1iZXI+PGZvcmVpZ24t
a2V5cz48a2V5IGFwcD0iRU4iIGRiLWlkPSIyeHQyZWFwYTJkemVkNWU1cmZzcDBkeHFwc2ZwZHg5
ZHQycDkiIHRpbWVzdGFtcD0iMTY1NjI4ODE1MSI+NzM8L2tleT48L2ZvcmVpZ24ta2V5cz48cmVm
LXR5cGUgbmFtZT0iSm91cm5hbCBBcnRpY2xlIj4xNzwvcmVmLXR5cGU+PGNvbnRyaWJ1dG9ycz48
YXV0aG9ycz48YXV0aG9yPlRzY2jDtnBlLCBDLjwvYXV0aG9yPjxhdXRob3I+Q29vcGVyLCBMLiBU
LjwvYXV0aG9yPjxhdXRob3I+VG9ycmUtQW1pb25lLCBHLjwvYXV0aG9yPjxhdXRob3I+VmFuIExp
bnRob3V0LCBTLjwvYXV0aG9yPjwvYXV0aG9ycz48L2NvbnRyaWJ1dG9ycz48YXV0aC1hZGRyZXNz
PkZyb20gdGhlIENoYXJpdMOpLCBVbml2ZXJzaXR5IE1lZGljaW5lIEJlcmxpbiwgQ2FtcHVzIFZp
cmNob3cgS2xpbmlrdW0gKENWSyksIERlcGFydG1lbnQgb2YgQ2FyZGlvbG9neSwgR2VybWFueSAo
Qy5ULiwgUy5WLkwuKS4mI3hEO0NoYXJpdMOpLVVuaXZlcnNpdMOkdHNtZWRpemluIEJlcmxpbiwg
QkNSVC1CZXJsaW4gSW5zdGl0dXRlIG9mIEhlYWx0aCBDZW50ZXIgZm9yIFJlZ2VuZXJhdGl2ZSBU
aGVyYXBpZXMsIEdlcm1hbnkgKEMuVC4sIFMuVi5MLikuJiN4RDtDaGFyaXTDqS1Vbml2ZXJzaXTD
pHRzbWVkaXppbiBCZXJsaW4sIEJDUlQtQmVybGluLUJyYW5kZW5idXJnIENlbnRydW0gZsO8ciBS
ZWdlbmVyYXRpdmUgVGhlcmFwaWVuLCBHZXJtYW55IChDLlQuLCBTLlYuTC4pLiYjeEQ7RGV1dHNj
aGVzIFplbnRydW0gZsO8ciBIZXJ6IEtyZWlzbGF1ZiBGb3JzY2h1bmcgKERaSEspLVN0YW5kb3J0
IEJlcmxpbi9DaGFyaXTDqSwgR2VybWFueSAoQy5ULiwgUy5WLkwuKS4mI3hEO0RlcGFydG1lbnQg
b2YgQ2FyZGlvdmFzY3VsYXIgTWVkaWNpbmUsIE1heW8gQ2xpbmljLCBKYWNrc29udmlsbGUsIEZM
IChMLlQuQy4pLiYjeEQ7TWV0aG9kaXN0IERlQmFrZXkgSGVhcnQgYW5kIFZhc2N1bGFyIENlbnRl
ciwgVGhlIE1ldGhvZGlzdCBIb3NwaXRhbCwgSG91c3RvbiwgVFggKEcuVC4tQS4pLiYjeEQ7VGVj
bm9sb2dpY28gZGUgTW9udGVycmV5LCBFc2N1ZWxhIGRlIE1lZGljaW5hIHkgQ2llbmNpYXMgZGUg
bGEgU2FsdWQsIEPDoXRlZHJhIGRlIENhcmRpb2xvZ8OtYSB5IE1lZGljaW5hIFZhc2N1bGFyLCBN
b250ZXJyZXksIE51ZXZvIExlw7NuLCBNZXhpY28gKEcuVC4tQS4pLjwvYXV0aC1hZGRyZXNzPjx0
aXRsZXM+PHRpdGxlPk1hbmFnZW1lbnQgb2YgTXlvY2FyZGl0aXMtUmVsYXRlZCBDYXJkaW9teW9w
YXRoeSBpbiBBZHVsdHM8L3RpdGxlPjxzZWNvbmRhcnktdGl0bGU+Q2lyYyBSZXM8L3NlY29uZGFy
eS10aXRsZT48L3RpdGxlcz48cGVyaW9kaWNhbD48ZnVsbC10aXRsZT5DaXJjIFJlczwvZnVsbC10
aXRsZT48L3BlcmlvZGljYWw+PHBhZ2VzPjE1NjgtMTU4MzwvcGFnZXM+PHZvbHVtZT4xMjQ8L3Zv
bHVtZT48bnVtYmVyPjExPC9udW1iZXI+PGVkaXRpb24+MjAxOS8wNS8yNDwvZWRpdGlvbj48a2V5
d29yZHM+PGtleXdvcmQ+QW5pbWFsczwva2V5d29yZD48a2V5d29yZD5DYXJkaW9teW9wYXRoaWVz
L2RpYWdub3Npcy9ldGlvbG9neS9waHlzaW9wYXRob2xvZ3kvKnRoZXJhcHk8L2tleXdvcmQ+PGtl
eXdvcmQ+RGlzZWFzZSBQcm9ncmVzc2lvbjwva2V5d29yZD48a2V5d29yZD5IZWFydCBGYWlsdXJl
L2RpYWdub3Npcy9ldGlvbG9neS9waHlzaW9wYXRob2xvZ3kvKnRoZXJhcHk8L2tleXdvcmQ+PGtl
eXdvcmQ+SHVtYW5zPC9rZXl3b3JkPjxrZXl3b3JkPk15b2NhcmRpdGlzL2RpYWdub3Npcy9ldGlv
bG9neS9waHlzaW9wYXRob2xvZ3kvKnRoZXJhcHk8L2tleXdvcmQ+PGtleXdvcmQ+UmVjb3Zlcnkg
b2YgRnVuY3Rpb248L2tleXdvcmQ+PGtleXdvcmQ+UmlzayBGYWN0b3JzPC9rZXl3b3JkPjxrZXl3
b3JkPlRyZWF0bWVudCBPdXRjb21lPC9rZXl3b3JkPjxrZXl3b3JkPipiaW9wc3k8L2tleXdvcmQ+
PGtleXdvcmQ+KmNhcmRpb215b3BhdGhpZXM8L2tleXdvcmQ+PGtleXdvcmQ+KmhlYXJ0PC9rZXl3
b3JkPjxrZXl3b3JkPippbmZsYW1tYXRpb248L2tleXdvcmQ+PGtleXdvcmQ+Km15b2NhcmRpdGlz
PC9rZXl3b3JkPjwva2V5d29yZHM+PGRhdGVzPjx5ZWFyPjIwMTk8L3llYXI+PHB1Yi1kYXRlcz48
ZGF0ZT5NYXkgMjQ8L2RhdGU+PC9wdWItZGF0ZXM+PC9kYXRlcz48aXNibj4wMDA5LTczMzA8L2lz
Ym4+PGFjY2Vzc2lvbi1udW0+MzExMjA4MjM8L2FjY2Vzc2lvbi1udW0+PHVybHM+PC91cmxzPjxl
bGVjdHJvbmljLXJlc291cmNlLW51bT4xMC4xMTYxL2NpcmNyZXNhaGEuMTE4LjMxMzU3ODwvZWxl
Y3Ryb25pYy1yZXNvdXJjZS1udW0+PHJlbW90ZS1kYXRhYmFzZS1wcm92aWRlcj5OTE08L3JlbW90
ZS1kYXRhYmFzZS1wcm92aWRlcj48bGFuZ3VhZ2U+ZW5nPC9sYW5ndWFnZT48L3JlY29yZD48L0Np
dGU+PC9FbmROb3RlPn==
</w:fldData>
        </w:fldChar>
      </w:r>
      <w:r w:rsidR="00A16E6A">
        <w:instrText xml:space="preserve"> ADDIN EN.CITE.DATA </w:instrText>
      </w:r>
      <w:r w:rsidR="00A16E6A">
        <w:fldChar w:fldCharType="end"/>
      </w:r>
      <w:r>
        <w:fldChar w:fldCharType="separate"/>
      </w:r>
      <w:r w:rsidR="00A16E6A">
        <w:rPr>
          <w:noProof/>
        </w:rPr>
        <w:t xml:space="preserve">(Tschöpe et al., </w:t>
      </w:r>
      <w:r w:rsidR="00D83ADE">
        <w:rPr>
          <w:noProof/>
        </w:rPr>
        <w:t>2019</w:t>
      </w:r>
      <w:r w:rsidR="00A16E6A">
        <w:rPr>
          <w:noProof/>
        </w:rPr>
        <w:t>)</w:t>
      </w:r>
      <w:r>
        <w:fldChar w:fldCharType="end"/>
      </w:r>
      <w:r>
        <w:t>.</w:t>
      </w:r>
    </w:p>
    <w:p w14:paraId="444060F9" w14:textId="75402BB7" w:rsidR="000871E3" w:rsidRDefault="003903DC" w:rsidP="003903DC">
      <w:pPr>
        <w:pStyle w:val="Heading5"/>
      </w:pPr>
      <w:r>
        <w:t>Scope of population</w:t>
      </w:r>
      <w:r w:rsidR="006B6513">
        <w:t xml:space="preserve"> 1</w:t>
      </w:r>
    </w:p>
    <w:p w14:paraId="73C8B868" w14:textId="59BFC532" w:rsidR="00307FBA" w:rsidRDefault="00307FBA" w:rsidP="005012F9">
      <w:r w:rsidRPr="00FD595E">
        <w:t xml:space="preserve">All patients </w:t>
      </w:r>
      <w:r w:rsidR="00E63636">
        <w:t>present</w:t>
      </w:r>
      <w:r w:rsidR="00E63636" w:rsidRPr="00FD595E">
        <w:t xml:space="preserve"> </w:t>
      </w:r>
      <w:r w:rsidR="005C4C2C" w:rsidRPr="00FD595E">
        <w:t>with acute</w:t>
      </w:r>
      <w:r w:rsidR="006B6513">
        <w:t xml:space="preserve"> </w:t>
      </w:r>
      <w:r w:rsidR="00631518">
        <w:t>onset</w:t>
      </w:r>
      <w:r w:rsidR="005C4C2C" w:rsidRPr="00FD595E">
        <w:t xml:space="preserve"> cardiomyopathy</w:t>
      </w:r>
      <w:r w:rsidR="002807BF">
        <w:t xml:space="preserve"> </w:t>
      </w:r>
      <w:r w:rsidR="00096A8E" w:rsidRPr="00FD595E">
        <w:t xml:space="preserve">are considered eligible </w:t>
      </w:r>
      <w:r w:rsidR="005D15FB">
        <w:t>for</w:t>
      </w:r>
      <w:r w:rsidR="009324A1" w:rsidRPr="00FD595E">
        <w:t xml:space="preserve"> cardiac MRI </w:t>
      </w:r>
      <w:r w:rsidR="00B74383" w:rsidRPr="00FD595E">
        <w:t xml:space="preserve">to </w:t>
      </w:r>
      <w:r w:rsidR="00085B3A">
        <w:t>differentiate those with</w:t>
      </w:r>
      <w:r w:rsidR="00B74383" w:rsidRPr="00FD595E">
        <w:t xml:space="preserve"> myocarditis</w:t>
      </w:r>
      <w:r w:rsidR="00085B3A">
        <w:t xml:space="preserve"> from those without myocarditis</w:t>
      </w:r>
      <w:r w:rsidR="005D15FB">
        <w:t>; h</w:t>
      </w:r>
      <w:r w:rsidR="009F11CF">
        <w:t>owever,</w:t>
      </w:r>
      <w:r w:rsidR="00D869A3">
        <w:t xml:space="preserve"> </w:t>
      </w:r>
      <w:r w:rsidR="005C2EA9">
        <w:t>the proposed population</w:t>
      </w:r>
      <w:r w:rsidR="000D00F4">
        <w:t xml:space="preserve"> 1</w:t>
      </w:r>
      <w:r w:rsidR="005C2EA9">
        <w:t xml:space="preserve"> </w:t>
      </w:r>
      <w:r w:rsidR="003F4D13">
        <w:t>in the Application</w:t>
      </w:r>
      <w:r w:rsidR="00D60019">
        <w:t xml:space="preserve"> may</w:t>
      </w:r>
      <w:r w:rsidR="00936C54">
        <w:t xml:space="preserve"> </w:t>
      </w:r>
      <w:r w:rsidR="00587547">
        <w:t xml:space="preserve">not be equivalent to patients who receive </w:t>
      </w:r>
      <w:r w:rsidR="000D691F">
        <w:t xml:space="preserve">EMB </w:t>
      </w:r>
      <w:r w:rsidR="00587547">
        <w:t>for their myocarditis diagnosis in the absence of cardiac MRI. There are two reasons</w:t>
      </w:r>
      <w:r w:rsidR="005D15FB">
        <w:t xml:space="preserve"> for this</w:t>
      </w:r>
      <w:r w:rsidR="00587547">
        <w:t xml:space="preserve">: </w:t>
      </w:r>
      <w:r w:rsidR="00CD3D50">
        <w:t>1)</w:t>
      </w:r>
      <w:r w:rsidR="009F11CF">
        <w:t xml:space="preserve"> </w:t>
      </w:r>
      <w:r w:rsidR="005B663A">
        <w:t xml:space="preserve">the use of EMB is </w:t>
      </w:r>
      <w:r w:rsidR="00AE0693">
        <w:t>recommended</w:t>
      </w:r>
      <w:r w:rsidR="008533A7">
        <w:t xml:space="preserve"> over </w:t>
      </w:r>
      <w:r w:rsidR="00B47E15">
        <w:t>cardiac MRI</w:t>
      </w:r>
      <w:r w:rsidR="00AE0693">
        <w:t xml:space="preserve"> in </w:t>
      </w:r>
      <w:r w:rsidR="009F11CF">
        <w:t xml:space="preserve">certain </w:t>
      </w:r>
      <w:r w:rsidR="000C3F4E">
        <w:t>patient population</w:t>
      </w:r>
      <w:r w:rsidR="005C19B9">
        <w:t>s</w:t>
      </w:r>
      <w:r w:rsidR="00C8059A">
        <w:t xml:space="preserve"> (</w:t>
      </w:r>
      <w:r w:rsidR="00140DDF">
        <w:t xml:space="preserve">e.g. </w:t>
      </w:r>
      <w:r w:rsidR="00737DB3" w:rsidRPr="00737DB3">
        <w:t>life-threatening arrhythmia</w:t>
      </w:r>
      <w:r w:rsidR="00140DDF">
        <w:t xml:space="preserve">, </w:t>
      </w:r>
      <w:r w:rsidR="00E70C76">
        <w:t xml:space="preserve">recurrent myocarditis, left ventricular </w:t>
      </w:r>
      <w:r w:rsidR="008826A7" w:rsidRPr="008826A7">
        <w:lastRenderedPageBreak/>
        <w:t xml:space="preserve">dysfunction </w:t>
      </w:r>
      <w:r w:rsidR="00996CEC">
        <w:t xml:space="preserve">progressively </w:t>
      </w:r>
      <w:r w:rsidR="00A0797A" w:rsidRPr="00A0797A">
        <w:t>deteriorate</w:t>
      </w:r>
      <w:r w:rsidR="000D31F6">
        <w:t>s</w:t>
      </w:r>
      <w:r w:rsidR="004E78C0">
        <w:t xml:space="preserve"> within 4-5 days </w:t>
      </w:r>
      <w:r w:rsidR="00352CEA">
        <w:t>after onset or</w:t>
      </w:r>
      <w:r w:rsidR="006225E7">
        <w:t xml:space="preserve"> does not improve</w:t>
      </w:r>
      <w:r w:rsidR="00112C3C">
        <w:t xml:space="preserve"> 4-5 days after onset</w:t>
      </w:r>
      <w:r w:rsidR="005C19B9">
        <w:t xml:space="preserve"> [fulminant myocaridits]</w:t>
      </w:r>
      <w:r w:rsidR="00C8059A">
        <w:t>)</w:t>
      </w:r>
      <w:r w:rsidR="00CD3D50">
        <w:t xml:space="preserve">, and 2) </w:t>
      </w:r>
      <w:r w:rsidR="008F26B9">
        <w:t xml:space="preserve">patients with suspected </w:t>
      </w:r>
      <w:r w:rsidR="00CD3D50">
        <w:t>myocarditis who are not biopsied</w:t>
      </w:r>
      <w:r w:rsidR="0047229A">
        <w:t xml:space="preserve"> (</w:t>
      </w:r>
      <w:r w:rsidR="005D15FB">
        <w:t>for</w:t>
      </w:r>
      <w:r w:rsidR="0047229A">
        <w:t xml:space="preserve"> various reasons) may become </w:t>
      </w:r>
      <w:r w:rsidR="00D876A7">
        <w:t>eligible for</w:t>
      </w:r>
      <w:r w:rsidR="008F26B9">
        <w:t xml:space="preserve"> an</w:t>
      </w:r>
      <w:r w:rsidR="00D876A7">
        <w:t xml:space="preserve"> </w:t>
      </w:r>
      <w:r w:rsidR="008F26B9">
        <w:t xml:space="preserve">unfunded </w:t>
      </w:r>
      <w:r w:rsidR="00D876A7">
        <w:t>cardiac MRI</w:t>
      </w:r>
      <w:r w:rsidR="00E77F9B">
        <w:t xml:space="preserve"> </w:t>
      </w:r>
      <w:r w:rsidR="006C70B7">
        <w:fldChar w:fldCharType="begin"/>
      </w:r>
      <w:r w:rsidR="00D83ADE">
        <w:instrText xml:space="preserve"> ADDIN EN.CITE &lt;EndNote&gt;&lt;Cite&gt;&lt;Author&gt;Hazebroek&lt;/Author&gt;&lt;Year&gt;2014&lt;/Year&gt;&lt;RecNum&gt;192&lt;/RecNum&gt;&lt;DisplayText&gt;(Hazebroek et al., 2014)&lt;/DisplayText&gt;&lt;record&gt;&lt;rec-number&gt;192&lt;/rec-number&gt;&lt;foreign-keys&gt;&lt;key app="EN" db-id="0p0w9p0za5xz98efaavx29d3dep0pvet5edw" timestamp="1656892592"&gt;192&lt;/key&gt;&lt;/foreign-keys&gt;&lt;ref-type name="Journal Article"&gt;17&lt;/ref-type&gt;&lt;contributors&gt;&lt;authors&gt;&lt;author&gt;Hazebroek, M. R.&lt;/author&gt;&lt;author&gt;Everaerts, K.&lt;/author&gt;&lt;author&gt;Heymans, S.&lt;/author&gt;&lt;/authors&gt;&lt;/contributors&gt;&lt;auth-address&gt;Department of Cardiology, Maastricht University Medical Center, Maastricht, the Netherlands.&lt;/auth-address&gt;&lt;titles&gt;&lt;title&gt;Diagnostic approach of myocarditis: strike the golden mean&lt;/title&gt;&lt;secondary-title&gt;Neth Heart J&lt;/secondary-title&gt;&lt;/titles&gt;&lt;pages&gt;80-4&lt;/pages&gt;&lt;volume&gt;22&lt;/volume&gt;&lt;number&gt;2&lt;/number&gt;&lt;edition&gt;2014/01/09&lt;/edition&gt;&lt;dates&gt;&lt;year&gt;2014&lt;/year&gt;&lt;pub-dates&gt;&lt;date&gt;Feb&lt;/date&gt;&lt;/pub-dates&gt;&lt;/dates&gt;&lt;isbn&gt;1568-5888 (Print)&amp;#xD;1568-5888&lt;/isbn&gt;&lt;accession-num&gt;24399323&lt;/accession-num&gt;&lt;urls&gt;&lt;/urls&gt;&lt;custom2&gt;PMC3967560&lt;/custom2&gt;&lt;electronic-resource-num&gt;10.1007/s12471-013-0499-3&lt;/electronic-resource-num&gt;&lt;remote-database-provider&gt;NLM&lt;/remote-database-provider&gt;&lt;language&gt;eng&lt;/language&gt;&lt;/record&gt;&lt;/Cite&gt;&lt;/EndNote&gt;</w:instrText>
      </w:r>
      <w:r w:rsidR="006C70B7">
        <w:fldChar w:fldCharType="separate"/>
      </w:r>
      <w:r w:rsidR="006C70B7">
        <w:rPr>
          <w:noProof/>
        </w:rPr>
        <w:t>(Hazebroek et al., 2014)</w:t>
      </w:r>
      <w:r w:rsidR="006C70B7">
        <w:fldChar w:fldCharType="end"/>
      </w:r>
      <w:r w:rsidR="00AE0693">
        <w:t>.</w:t>
      </w:r>
    </w:p>
    <w:p w14:paraId="5D76BD56" w14:textId="028C947F" w:rsidR="005725FA" w:rsidRDefault="004269F4" w:rsidP="005012F9">
      <w:r>
        <w:t>Assessment of haemodynamic instability</w:t>
      </w:r>
      <w:r w:rsidR="0077471D">
        <w:t xml:space="preserve"> (see clinical management algorithms)</w:t>
      </w:r>
      <w:r>
        <w:t xml:space="preserve"> </w:t>
      </w:r>
      <w:r w:rsidR="00B929DB">
        <w:t>is considered as an important initial step</w:t>
      </w:r>
      <w:r w:rsidR="00787D27">
        <w:t xml:space="preserve"> before proceeding to any subsequent diagnostic </w:t>
      </w:r>
      <w:r w:rsidR="00500F5E">
        <w:t>modality.</w:t>
      </w:r>
      <w:r w:rsidR="00BF2A9E">
        <w:t xml:space="preserve"> </w:t>
      </w:r>
      <w:r w:rsidR="00016449" w:rsidRPr="00016449">
        <w:t xml:space="preserve">According to NICE, haemodynamic instability is defined as perfusion failure, represented by clinical features of circulatory shock and advanced heart failure. It may also be defined as </w:t>
      </w:r>
      <w:r w:rsidR="006239DA">
        <w:t>one</w:t>
      </w:r>
      <w:r w:rsidR="00016449" w:rsidRPr="00016449">
        <w:t xml:space="preserve"> or more out o</w:t>
      </w:r>
      <w:r w:rsidR="00016449">
        <w:t>f</w:t>
      </w:r>
      <w:r w:rsidR="00016449" w:rsidRPr="00016449">
        <w:t xml:space="preserve"> </w:t>
      </w:r>
      <w:r w:rsidR="006239DA">
        <w:t xml:space="preserve">a </w:t>
      </w:r>
      <w:r w:rsidR="00016449" w:rsidRPr="00016449">
        <w:t xml:space="preserve">range vital signs such as </w:t>
      </w:r>
      <w:r w:rsidR="004C769E">
        <w:t xml:space="preserve">abnormal or </w:t>
      </w:r>
      <w:r w:rsidR="004C00EB">
        <w:t>unstable blood pressure that results in inadequate circulation</w:t>
      </w:r>
      <w:r w:rsidR="00A42F7A">
        <w:t>.</w:t>
      </w:r>
      <w:r w:rsidR="00016449">
        <w:t xml:space="preserve"> </w:t>
      </w:r>
      <w:r w:rsidR="00761CD7">
        <w:fldChar w:fldCharType="begin"/>
      </w:r>
      <w:r w:rsidR="00D83ADE">
        <w:instrText xml:space="preserve"> ADDIN EN.CITE &lt;EndNote&gt;&lt;Cite&gt;&lt;Author&gt;National Institute for Health and Care Excellence&lt;/Author&gt;&lt;Year&gt;2014&lt;/Year&gt;&lt;RecNum&gt;204&lt;/RecNum&gt;&lt;DisplayText&gt;(National Institute for Health and Care Excellence, 2014)&lt;/DisplayText&gt;&lt;record&gt;&lt;rec-number&gt;204&lt;/rec-number&gt;&lt;foreign-keys&gt;&lt;key app="EN" db-id="0p0w9p0za5xz98efaavx29d3dep0pvet5edw" timestamp="1661125308"&gt;204&lt;/key&gt;&lt;/foreign-keys&gt;&lt;ref-type name="Web Page"&gt;12&lt;/ref-type&gt;&lt;contributors&gt;&lt;authors&gt;&lt;author&gt;National Institute for Health and Care Excellence,&lt;/author&gt;&lt;/authors&gt;&lt;/contributors&gt;&lt;titles&gt;&lt;title&gt;The hTEE system for transoesophageal echocardiographic monitoring of haemodynamic instability&lt;/title&gt;&lt;/titles&gt;&lt;dates&gt;&lt;year&gt;2014&lt;/year&gt;&lt;pub-dates&gt;&lt;date&gt;August 11, 2014&lt;/date&gt;&lt;/pub-dates&gt;&lt;/dates&gt;&lt;urls&gt;&lt;related-urls&gt;&lt;url&gt;https://www.nice.org.uk/advice/mib7/chapter/introduction&lt;/url&gt;&lt;/related-urls&gt;&lt;/urls&gt;&lt;custom1&gt;2022&lt;/custom1&gt;&lt;custom2&gt;August 19&lt;/custom2&gt;&lt;/record&gt;&lt;/Cite&gt;&lt;/EndNote&gt;</w:instrText>
      </w:r>
      <w:r w:rsidR="00761CD7">
        <w:fldChar w:fldCharType="separate"/>
      </w:r>
      <w:r w:rsidR="00761CD7">
        <w:rPr>
          <w:noProof/>
        </w:rPr>
        <w:t>(National Institute for Health and Care Excellence, 2014)</w:t>
      </w:r>
      <w:r w:rsidR="00761CD7">
        <w:fldChar w:fldCharType="end"/>
      </w:r>
      <w:r w:rsidR="00016449">
        <w:t xml:space="preserve">. </w:t>
      </w:r>
      <w:r w:rsidR="00D61CF5" w:rsidRPr="00D61CF5">
        <w:t>Vital signs and surrogates of organ specific perfusion such as capillary refill time and urine output are the most commonly used clinical examination methods to evaluate h</w:t>
      </w:r>
      <w:r w:rsidR="007018B8">
        <w:t>a</w:t>
      </w:r>
      <w:r w:rsidR="00D61CF5" w:rsidRPr="00D61CF5">
        <w:t>emodynamic instability. Other advance haemodynamic parameters include stroke volume (SV), cardiac output (CO), and total peripheral resistance (TP</w:t>
      </w:r>
      <w:r w:rsidR="001F0C23">
        <w:t>R</w:t>
      </w:r>
      <w:r w:rsidR="00D61CF5" w:rsidRPr="00D61CF5">
        <w:t xml:space="preserve">) </w:t>
      </w:r>
      <w:r w:rsidR="00761CD7">
        <w:fldChar w:fldCharType="begin"/>
      </w:r>
      <w:r w:rsidR="00D83ADE">
        <w:instrText xml:space="preserve"> ADDIN EN.CITE &lt;EndNote&gt;&lt;Cite&gt;&lt;Author&gt;Thanachartwet&lt;/Author&gt;&lt;Year&gt;2016&lt;/Year&gt;&lt;RecNum&gt;203&lt;/RecNum&gt;&lt;DisplayText&gt;(Thanachartwet et al., 2016)&lt;/DisplayText&gt;&lt;record&gt;&lt;rec-number&gt;203&lt;/rec-number&gt;&lt;foreign-keys&gt;&lt;key app="EN" db-id="0p0w9p0za5xz98efaavx29d3dep0pvet5edw" timestamp="1660898225"&gt;203&lt;/key&gt;&lt;/foreign-keys&gt;&lt;ref-type name="Journal Article"&gt;17&lt;/ref-type&gt;&lt;contributors&gt;&lt;authors&gt;&lt;author&gt;Thanachartwet, Vipa&lt;/author&gt;&lt;author&gt;Wattanathum, Anan&lt;/author&gt;&lt;author&gt;Sahassananda, Duangjai&lt;/author&gt;&lt;author&gt;Wacharasint, Petch&lt;/author&gt;&lt;author&gt;Chamnanchanunt, Supat&lt;/author&gt;&lt;author&gt;Khine Kyaw, Ei&lt;/author&gt;&lt;author&gt;Jittmittraphap, Akanitt&lt;/author&gt;&lt;author&gt;Naksomphun, Mali&lt;/author&gt;&lt;author&gt;Surabotsophon, Manoon&lt;/author&gt;&lt;author&gt;Desakorn, Varunee&lt;/author&gt;&lt;/authors&gt;&lt;/contributors&gt;&lt;titles&gt;&lt;title&gt;Dynamic measurement of hemodynamic parameters and cardiac preload in adults with dengue: a prospective observational study&lt;/title&gt;&lt;secondary-title&gt;PLoS One&lt;/secondary-title&gt;&lt;/titles&gt;&lt;pages&gt;e0156135&lt;/pages&gt;&lt;volume&gt;11&lt;/volume&gt;&lt;number&gt;5&lt;/number&gt;&lt;dates&gt;&lt;year&gt;2016&lt;/year&gt;&lt;/dates&gt;&lt;isbn&gt;1932-6203&lt;/isbn&gt;&lt;urls&gt;&lt;/urls&gt;&lt;/record&gt;&lt;/Cite&gt;&lt;/EndNote&gt;</w:instrText>
      </w:r>
      <w:r w:rsidR="00761CD7">
        <w:fldChar w:fldCharType="separate"/>
      </w:r>
      <w:r w:rsidR="00761CD7">
        <w:rPr>
          <w:noProof/>
        </w:rPr>
        <w:t>(Thanachartwet et al., 2016)</w:t>
      </w:r>
      <w:r w:rsidR="00761CD7">
        <w:fldChar w:fldCharType="end"/>
      </w:r>
      <w:r w:rsidR="00D61CF5" w:rsidRPr="00D61CF5">
        <w:t xml:space="preserve">. </w:t>
      </w:r>
      <w:r w:rsidR="008268DC">
        <w:t>C</w:t>
      </w:r>
      <w:r w:rsidR="008268DC" w:rsidRPr="008268DC">
        <w:t>hest pain, confusion, low blood pressure), abnormal heart rate, loss of consciousness, restlessness, shortness of breath</w:t>
      </w:r>
      <w:r w:rsidR="00AD3348">
        <w:t xml:space="preserve"> and </w:t>
      </w:r>
      <w:r w:rsidR="008268DC" w:rsidRPr="008268DC">
        <w:t xml:space="preserve">cold </w:t>
      </w:r>
      <w:r w:rsidR="000E6728">
        <w:t>upper of lower extremities</w:t>
      </w:r>
      <w:r w:rsidR="00AD3348">
        <w:t xml:space="preserve"> are clinical </w:t>
      </w:r>
      <w:r w:rsidR="00222E01">
        <w:t>manifestations</w:t>
      </w:r>
      <w:r w:rsidR="00AD3348">
        <w:t xml:space="preserve"> of haemodynamic instability</w:t>
      </w:r>
      <w:r w:rsidR="00AD295C">
        <w:t xml:space="preserve"> </w:t>
      </w:r>
      <w:r w:rsidR="00A16E6A">
        <w:fldChar w:fldCharType="begin"/>
      </w:r>
      <w:r w:rsidR="00A16E6A">
        <w:instrText xml:space="preserve"> ADDIN EN.CITE &lt;EndNote&gt;&lt;Cite&gt;&lt;Author&gt;Sevransky&lt;/Author&gt;&lt;Year&gt;2009&lt;/Year&gt;&lt;RecNum&gt;206&lt;/RecNum&gt;&lt;DisplayText&gt;(Sevransky, 2009)&lt;/DisplayText&gt;&lt;record&gt;&lt;rec-number&gt;206&lt;/rec-number&gt;&lt;foreign-keys&gt;&lt;key app="EN" db-id="2xt2eapa2dzed5e5rfsp0dxqpsfpdx9dt2p9" timestamp="1661144567"&gt;206&lt;/key&gt;&lt;/foreign-keys&gt;&lt;ref-type name="Journal Article"&gt;17&lt;/ref-type&gt;&lt;contributors&gt;&lt;authors&gt;&lt;author&gt;Sevransky, J.&lt;/author&gt;&lt;/authors&gt;&lt;/contributors&gt;&lt;auth-address&gt;Division of Pulmonary and Critical Care Medicine, The Johns Hopkins University, 5501 Hopkins Bayview Circle, Suite 4B-73, Baltimore, MD 21224, USA. jsevran1@@jhmi.edu&lt;/auth-address&gt;&lt;titles&gt;&lt;title&gt;Clinical assessment of hemodynamically unstable patients&lt;/title&gt;&lt;secondary-title&gt;Curr Opin Crit Care&lt;/secondary-title&gt;&lt;/titles&gt;&lt;periodical&gt;&lt;full-title&gt;Curr Opin Crit Care&lt;/full-title&gt;&lt;/periodical&gt;&lt;pages&gt;234-8&lt;/pages&gt;&lt;volume&gt;15&lt;/volume&gt;&lt;number&gt;3&lt;/number&gt;&lt;keywords&gt;&lt;keyword&gt;Clinical Medicine&lt;/keyword&gt;&lt;keyword&gt;Critical Care&lt;/keyword&gt;&lt;keyword&gt;Decision Making&lt;/keyword&gt;&lt;keyword&gt;Evidence-Based Medicine&lt;/keyword&gt;&lt;keyword&gt;Hemodynamics/*physiology&lt;/keyword&gt;&lt;keyword&gt;Humans&lt;/keyword&gt;&lt;keyword&gt;Physical Examination/*methods&lt;/keyword&gt;&lt;keyword&gt;Shock, Septic/*physiopathology&lt;/keyword&gt;&lt;/keywords&gt;&lt;dates&gt;&lt;year&gt;2009&lt;/year&gt;&lt;pub-dates&gt;&lt;date&gt;Jun&lt;/date&gt;&lt;/pub-dates&gt;&lt;/dates&gt;&lt;isbn&gt;1070-5295 (Print)&amp;#xD;1070-5295&lt;/isbn&gt;&lt;accession-num&gt;19387339&lt;/accession-num&gt;&lt;urls&gt;&lt;/urls&gt;&lt;custom2&gt;PMC2849135&lt;/custom2&gt;&lt;custom6&gt;NIHMS180938&lt;/custom6&gt;&lt;electronic-resource-num&gt;10.1097/MCC.0b013e32832b70e5&lt;/electronic-resource-num&gt;&lt;remote-database-provider&gt;NLM&lt;/remote-database-provider&gt;&lt;language&gt;eng&lt;/language&gt;&lt;/record&gt;&lt;/Cite&gt;&lt;/EndNote&gt;</w:instrText>
      </w:r>
      <w:r w:rsidR="00A16E6A">
        <w:fldChar w:fldCharType="separate"/>
      </w:r>
      <w:r w:rsidR="00A16E6A">
        <w:rPr>
          <w:noProof/>
        </w:rPr>
        <w:t>(Sevransky, 2009)</w:t>
      </w:r>
      <w:r w:rsidR="00A16E6A">
        <w:fldChar w:fldCharType="end"/>
      </w:r>
      <w:r w:rsidR="00AD3348">
        <w:t>.</w:t>
      </w:r>
      <w:r w:rsidR="008705BA">
        <w:t xml:space="preserve">A range of other features </w:t>
      </w:r>
      <w:r w:rsidR="00465F54">
        <w:t xml:space="preserve">have also been specified </w:t>
      </w:r>
      <w:r w:rsidR="009B7E0C">
        <w:t xml:space="preserve">in relation to the </w:t>
      </w:r>
      <w:r w:rsidR="00BD4A1A">
        <w:t xml:space="preserve">recognition </w:t>
      </w:r>
      <w:r w:rsidR="009B7E0C">
        <w:t xml:space="preserve">and the </w:t>
      </w:r>
      <w:r w:rsidR="00BD4A1A">
        <w:t xml:space="preserve">initial </w:t>
      </w:r>
      <w:r w:rsidR="009B7E0C">
        <w:t xml:space="preserve">management </w:t>
      </w:r>
      <w:r w:rsidR="00BD4A1A">
        <w:t>of fulminant myocarditis,</w:t>
      </w:r>
      <w:r w:rsidR="009B7E0C">
        <w:t xml:space="preserve"> </w:t>
      </w:r>
      <w:r w:rsidR="00465F54">
        <w:t xml:space="preserve">including the requirement of </w:t>
      </w:r>
      <w:r w:rsidR="000919CE" w:rsidRPr="000919CE">
        <w:t>inotropic or mechanical circulatory support</w:t>
      </w:r>
      <w:r w:rsidR="000919CE">
        <w:t xml:space="preserve">, Mobitz 2 2nd-degree or higher heart block, sustained or symptomatic ventricular tachycardia or failure to respond to guideline-based medical management </w:t>
      </w:r>
      <w:r w:rsidR="005A4631">
        <w:fldChar w:fldCharType="begin"/>
      </w:r>
      <w:r w:rsidR="00D83ADE">
        <w:instrText xml:space="preserve"> ADDIN EN.CITE &lt;EndNote&gt;&lt;Cite&gt;&lt;Author&gt;Kociol&lt;/Author&gt;&lt;Year&gt;2020&lt;/Year&gt;&lt;RecNum&gt;275&lt;/RecNum&gt;&lt;DisplayText&gt;(Kociol et al., 2020)&lt;/DisplayText&gt;&lt;record&gt;&lt;rec-number&gt;275&lt;/rec-number&gt;&lt;foreign-keys&gt;&lt;key app="EN" db-id="0p0w9p0za5xz98efaavx29d3dep0pvet5edw" timestamp="1665057117"&gt;275&lt;/key&gt;&lt;/foreign-keys&gt;&lt;ref-type name="Journal Article"&gt;17&lt;/ref-type&gt;&lt;contributors&gt;&lt;authors&gt;&lt;author&gt;Robb D. Kociol&lt;/author&gt;&lt;author&gt;Leslie T. Cooper&lt;/author&gt;&lt;author&gt;James C. Fang&lt;/author&gt;&lt;author&gt;Javid J. Moslehi&lt;/author&gt;&lt;author&gt;Peter S. Pang&lt;/author&gt;&lt;author&gt;Marwa A. Sabe&lt;/author&gt;&lt;author&gt;Ravi V. Shah&lt;/author&gt;&lt;author&gt;Daniel B. Sims&lt;/author&gt;&lt;author&gt;Gaetano Thiene&lt;/author&gt;&lt;author&gt;Orly Vardeny&lt;/author&gt;&lt;/authors&gt;&lt;/contributors&gt;&lt;titles&gt;&lt;title&gt;Recognition and Initial Management of Fulminant Myocarditis&lt;/title&gt;&lt;secondary-title&gt;Circulation&lt;/secondary-title&gt;&lt;/titles&gt;&lt;pages&gt;e69-e92&lt;/pages&gt;&lt;volume&gt;141&lt;/volume&gt;&lt;number&gt;6&lt;/number&gt;&lt;dates&gt;&lt;year&gt;2020&lt;/year&gt;&lt;/dates&gt;&lt;urls&gt;&lt;related-urls&gt;&lt;url&gt;https://www.ahajournals.org/doi/abs/10.1161/CIR.0000000000000745&lt;/url&gt;&lt;/related-urls&gt;&lt;/urls&gt;&lt;electronic-resource-num&gt;doi:10.1161/CIR.0000000000000745&lt;/electronic-resource-num&gt;&lt;/record&gt;&lt;/Cite&gt;&lt;/EndNote&gt;</w:instrText>
      </w:r>
      <w:r w:rsidR="005A4631">
        <w:fldChar w:fldCharType="separate"/>
      </w:r>
      <w:r w:rsidR="00D83ADE">
        <w:rPr>
          <w:noProof/>
        </w:rPr>
        <w:t>(Kociol et al., 2020)</w:t>
      </w:r>
      <w:r w:rsidR="005A4631">
        <w:fldChar w:fldCharType="end"/>
      </w:r>
    </w:p>
    <w:p w14:paraId="32B26649" w14:textId="779C0EB7" w:rsidR="004728E4" w:rsidRDefault="008E0410" w:rsidP="005012F9">
      <w:r>
        <w:t xml:space="preserve">There are several </w:t>
      </w:r>
      <w:r w:rsidR="007525D1">
        <w:t>subgroups</w:t>
      </w:r>
      <w:r>
        <w:t xml:space="preserve"> of patients who may require biopsy regardless </w:t>
      </w:r>
      <w:r w:rsidR="007525D1">
        <w:t xml:space="preserve">of whether cardiac MRI could be performed. </w:t>
      </w:r>
      <w:r w:rsidR="00AE4A2C">
        <w:t>EM</w:t>
      </w:r>
      <w:r w:rsidR="008C5575">
        <w:t>B</w:t>
      </w:r>
      <w:r w:rsidR="00671B03">
        <w:t xml:space="preserve"> is highly recommended in patients with suspected acute myocarditi</w:t>
      </w:r>
      <w:r w:rsidR="00006EE6">
        <w:t xml:space="preserve">s (disease onset </w:t>
      </w:r>
      <w:r w:rsidR="00006EE6">
        <w:rPr>
          <w:rFonts w:cs="Calibri"/>
        </w:rPr>
        <w:t>≤</w:t>
      </w:r>
      <w:r w:rsidR="00006EE6">
        <w:t>30 days</w:t>
      </w:r>
      <w:r w:rsidR="00F3357C">
        <w:t>) with cardiogenic shock as presentation</w:t>
      </w:r>
      <w:r w:rsidR="00897853">
        <w:t xml:space="preserve"> </w:t>
      </w:r>
      <w:r w:rsidR="00446465">
        <w:fldChar w:fldCharType="begin">
          <w:fldData xml:space="preserve">PEVuZE5vdGU+PENpdGU+PEF1dGhvcj5Uc2Now7ZwZTwvQXV0aG9yPjxZZWFyPjIwMTk8L1llYXI+
PFJlY051bT43MzwvUmVjTnVtPjxEaXNwbGF5VGV4dD4oVHNjaMO2cGUgZXQgYWwuLCAyMDE5YSk8
L0Rpc3BsYXlUZXh0PjxyZWNvcmQ+PHJlYy1udW1iZXI+NzM8L3JlYy1udW1iZXI+PGZvcmVpZ24t
a2V5cz48a2V5IGFwcD0iRU4iIGRiLWlkPSIyeHQyZWFwYTJkemVkNWU1cmZzcDBkeHFwc2ZwZHg5
ZHQycDkiIHRpbWVzdGFtcD0iMTY1NjI4ODE1MSI+NzM8L2tleT48L2ZvcmVpZ24ta2V5cz48cmVm
LXR5cGUgbmFtZT0iSm91cm5hbCBBcnRpY2xlIj4xNzwvcmVmLXR5cGU+PGNvbnRyaWJ1dG9ycz48
YXV0aG9ycz48YXV0aG9yPlRzY2jDtnBlLCBDLjwvYXV0aG9yPjxhdXRob3I+Q29vcGVyLCBMLiBU
LjwvYXV0aG9yPjxhdXRob3I+VG9ycmUtQW1pb25lLCBHLjwvYXV0aG9yPjxhdXRob3I+VmFuIExp
bnRob3V0LCBTLjwvYXV0aG9yPjwvYXV0aG9ycz48L2NvbnRyaWJ1dG9ycz48YXV0aC1hZGRyZXNz
PkZyb20gdGhlIENoYXJpdMOpLCBVbml2ZXJzaXR5IE1lZGljaW5lIEJlcmxpbiwgQ2FtcHVzIFZp
cmNob3cgS2xpbmlrdW0gKENWSyksIERlcGFydG1lbnQgb2YgQ2FyZGlvbG9neSwgR2VybWFueSAo
Qy5ULiwgUy5WLkwuKS4mI3hEO0NoYXJpdMOpLVVuaXZlcnNpdMOkdHNtZWRpemluIEJlcmxpbiwg
QkNSVC1CZXJsaW4gSW5zdGl0dXRlIG9mIEhlYWx0aCBDZW50ZXIgZm9yIFJlZ2VuZXJhdGl2ZSBU
aGVyYXBpZXMsIEdlcm1hbnkgKEMuVC4sIFMuVi5MLikuJiN4RDtDaGFyaXTDqS1Vbml2ZXJzaXTD
pHRzbWVkaXppbiBCZXJsaW4sIEJDUlQtQmVybGluLUJyYW5kZW5idXJnIENlbnRydW0gZsO8ciBS
ZWdlbmVyYXRpdmUgVGhlcmFwaWVuLCBHZXJtYW55IChDLlQuLCBTLlYuTC4pLiYjeEQ7RGV1dHNj
aGVzIFplbnRydW0gZsO8ciBIZXJ6IEtyZWlzbGF1ZiBGb3JzY2h1bmcgKERaSEspLVN0YW5kb3J0
IEJlcmxpbi9DaGFyaXTDqSwgR2VybWFueSAoQy5ULiwgUy5WLkwuKS4mI3hEO0RlcGFydG1lbnQg
b2YgQ2FyZGlvdmFzY3VsYXIgTWVkaWNpbmUsIE1heW8gQ2xpbmljLCBKYWNrc29udmlsbGUsIEZM
IChMLlQuQy4pLiYjeEQ7TWV0aG9kaXN0IERlQmFrZXkgSGVhcnQgYW5kIFZhc2N1bGFyIENlbnRl
ciwgVGhlIE1ldGhvZGlzdCBIb3NwaXRhbCwgSG91c3RvbiwgVFggKEcuVC4tQS4pLiYjeEQ7VGVj
bm9sb2dpY28gZGUgTW9udGVycmV5LCBFc2N1ZWxhIGRlIE1lZGljaW5hIHkgQ2llbmNpYXMgZGUg
bGEgU2FsdWQsIEPDoXRlZHJhIGRlIENhcmRpb2xvZ8OtYSB5IE1lZGljaW5hIFZhc2N1bGFyLCBN
b250ZXJyZXksIE51ZXZvIExlw7NuLCBNZXhpY28gKEcuVC4tQS4pLjwvYXV0aC1hZGRyZXNzPjx0
aXRsZXM+PHRpdGxlPk1hbmFnZW1lbnQgb2YgTXlvY2FyZGl0aXMtUmVsYXRlZCBDYXJkaW9teW9w
YXRoeSBpbiBBZHVsdHM8L3RpdGxlPjxzZWNvbmRhcnktdGl0bGU+Q2lyYyBSZXM8L3NlY29uZGFy
eS10aXRsZT48L3RpdGxlcz48cGVyaW9kaWNhbD48ZnVsbC10aXRsZT5DaXJjIFJlczwvZnVsbC10
aXRsZT48L3BlcmlvZGljYWw+PHBhZ2VzPjE1NjgtMTU4MzwvcGFnZXM+PHZvbHVtZT4xMjQ8L3Zv
bHVtZT48bnVtYmVyPjExPC9udW1iZXI+PGVkaXRpb24+MjAxOS8wNS8yNDwvZWRpdGlvbj48a2V5
d29yZHM+PGtleXdvcmQ+QW5pbWFsczwva2V5d29yZD48a2V5d29yZD5DYXJkaW9teW9wYXRoaWVz
L2RpYWdub3Npcy9ldGlvbG9neS9waHlzaW9wYXRob2xvZ3kvKnRoZXJhcHk8L2tleXdvcmQ+PGtl
eXdvcmQ+RGlzZWFzZSBQcm9ncmVzc2lvbjwva2V5d29yZD48a2V5d29yZD5IZWFydCBGYWlsdXJl
L2RpYWdub3Npcy9ldGlvbG9neS9waHlzaW9wYXRob2xvZ3kvKnRoZXJhcHk8L2tleXdvcmQ+PGtl
eXdvcmQ+SHVtYW5zPC9rZXl3b3JkPjxrZXl3b3JkPk15b2NhcmRpdGlzL2RpYWdub3Npcy9ldGlv
bG9neS9waHlzaW9wYXRob2xvZ3kvKnRoZXJhcHk8L2tleXdvcmQ+PGtleXdvcmQ+UmVjb3Zlcnkg
b2YgRnVuY3Rpb248L2tleXdvcmQ+PGtleXdvcmQ+UmlzayBGYWN0b3JzPC9rZXl3b3JkPjxrZXl3
b3JkPlRyZWF0bWVudCBPdXRjb21lPC9rZXl3b3JkPjxrZXl3b3JkPipiaW9wc3k8L2tleXdvcmQ+
PGtleXdvcmQ+KmNhcmRpb215b3BhdGhpZXM8L2tleXdvcmQ+PGtleXdvcmQ+KmhlYXJ0PC9rZXl3
b3JkPjxrZXl3b3JkPippbmZsYW1tYXRpb248L2tleXdvcmQ+PGtleXdvcmQ+Km15b2NhcmRpdGlz
PC9rZXl3b3JkPjwva2V5d29yZHM+PGRhdGVzPjx5ZWFyPjIwMTk8L3llYXI+PHB1Yi1kYXRlcz48
ZGF0ZT5NYXkgMjQ8L2RhdGU+PC9wdWItZGF0ZXM+PC9kYXRlcz48aXNibj4wMDA5LTczMzA8L2lz
Ym4+PGFjY2Vzc2lvbi1udW0+MzExMjA4MjM8L2FjY2Vzc2lvbi1udW0+PHVybHM+PC91cmxzPjxl
bGVjdHJvbmljLXJlc291cmNlLW51bT4xMC4xMTYxL2NpcmNyZXNhaGEuMTE4LjMxMzU3ODwvZWxl
Y3Ryb25pYy1yZXNvdXJjZS1udW0+PHJlbW90ZS1kYXRhYmFzZS1wcm92aWRlcj5OTE08L3JlbW90
ZS1kYXRhYmFzZS1wcm92aWRlcj48bGFuZ3VhZ2U+ZW5nPC9sYW5ndWFnZT48L3JlY29yZD48L0Np
dGU+PC9FbmROb3RlPn==
</w:fldData>
        </w:fldChar>
      </w:r>
      <w:r w:rsidR="00A16E6A">
        <w:instrText xml:space="preserve"> ADDIN EN.CITE </w:instrText>
      </w:r>
      <w:r w:rsidR="00A16E6A">
        <w:fldChar w:fldCharType="begin">
          <w:fldData xml:space="preserve">PEVuZE5vdGU+PENpdGU+PEF1dGhvcj5Uc2Now7ZwZTwvQXV0aG9yPjxZZWFyPjIwMTk8L1llYXI+
PFJlY051bT43MzwvUmVjTnVtPjxEaXNwbGF5VGV4dD4oVHNjaMO2cGUgZXQgYWwuLCAyMDE5YSk8
L0Rpc3BsYXlUZXh0PjxyZWNvcmQ+PHJlYy1udW1iZXI+NzM8L3JlYy1udW1iZXI+PGZvcmVpZ24t
a2V5cz48a2V5IGFwcD0iRU4iIGRiLWlkPSIyeHQyZWFwYTJkemVkNWU1cmZzcDBkeHFwc2ZwZHg5
ZHQycDkiIHRpbWVzdGFtcD0iMTY1NjI4ODE1MSI+NzM8L2tleT48L2ZvcmVpZ24ta2V5cz48cmVm
LXR5cGUgbmFtZT0iSm91cm5hbCBBcnRpY2xlIj4xNzwvcmVmLXR5cGU+PGNvbnRyaWJ1dG9ycz48
YXV0aG9ycz48YXV0aG9yPlRzY2jDtnBlLCBDLjwvYXV0aG9yPjxhdXRob3I+Q29vcGVyLCBMLiBU
LjwvYXV0aG9yPjxhdXRob3I+VG9ycmUtQW1pb25lLCBHLjwvYXV0aG9yPjxhdXRob3I+VmFuIExp
bnRob3V0LCBTLjwvYXV0aG9yPjwvYXV0aG9ycz48L2NvbnRyaWJ1dG9ycz48YXV0aC1hZGRyZXNz
PkZyb20gdGhlIENoYXJpdMOpLCBVbml2ZXJzaXR5IE1lZGljaW5lIEJlcmxpbiwgQ2FtcHVzIFZp
cmNob3cgS2xpbmlrdW0gKENWSyksIERlcGFydG1lbnQgb2YgQ2FyZGlvbG9neSwgR2VybWFueSAo
Qy5ULiwgUy5WLkwuKS4mI3hEO0NoYXJpdMOpLVVuaXZlcnNpdMOkdHNtZWRpemluIEJlcmxpbiwg
QkNSVC1CZXJsaW4gSW5zdGl0dXRlIG9mIEhlYWx0aCBDZW50ZXIgZm9yIFJlZ2VuZXJhdGl2ZSBU
aGVyYXBpZXMsIEdlcm1hbnkgKEMuVC4sIFMuVi5MLikuJiN4RDtDaGFyaXTDqS1Vbml2ZXJzaXTD
pHRzbWVkaXppbiBCZXJsaW4sIEJDUlQtQmVybGluLUJyYW5kZW5idXJnIENlbnRydW0gZsO8ciBS
ZWdlbmVyYXRpdmUgVGhlcmFwaWVuLCBHZXJtYW55IChDLlQuLCBTLlYuTC4pLiYjeEQ7RGV1dHNj
aGVzIFplbnRydW0gZsO8ciBIZXJ6IEtyZWlzbGF1ZiBGb3JzY2h1bmcgKERaSEspLVN0YW5kb3J0
IEJlcmxpbi9DaGFyaXTDqSwgR2VybWFueSAoQy5ULiwgUy5WLkwuKS4mI3hEO0RlcGFydG1lbnQg
b2YgQ2FyZGlvdmFzY3VsYXIgTWVkaWNpbmUsIE1heW8gQ2xpbmljLCBKYWNrc29udmlsbGUsIEZM
IChMLlQuQy4pLiYjeEQ7TWV0aG9kaXN0IERlQmFrZXkgSGVhcnQgYW5kIFZhc2N1bGFyIENlbnRl
ciwgVGhlIE1ldGhvZGlzdCBIb3NwaXRhbCwgSG91c3RvbiwgVFggKEcuVC4tQS4pLiYjeEQ7VGVj
bm9sb2dpY28gZGUgTW9udGVycmV5LCBFc2N1ZWxhIGRlIE1lZGljaW5hIHkgQ2llbmNpYXMgZGUg
bGEgU2FsdWQsIEPDoXRlZHJhIGRlIENhcmRpb2xvZ8OtYSB5IE1lZGljaW5hIFZhc2N1bGFyLCBN
b250ZXJyZXksIE51ZXZvIExlw7NuLCBNZXhpY28gKEcuVC4tQS4pLjwvYXV0aC1hZGRyZXNzPjx0
aXRsZXM+PHRpdGxlPk1hbmFnZW1lbnQgb2YgTXlvY2FyZGl0aXMtUmVsYXRlZCBDYXJkaW9teW9w
YXRoeSBpbiBBZHVsdHM8L3RpdGxlPjxzZWNvbmRhcnktdGl0bGU+Q2lyYyBSZXM8L3NlY29uZGFy
eS10aXRsZT48L3RpdGxlcz48cGVyaW9kaWNhbD48ZnVsbC10aXRsZT5DaXJjIFJlczwvZnVsbC10
aXRsZT48L3BlcmlvZGljYWw+PHBhZ2VzPjE1NjgtMTU4MzwvcGFnZXM+PHZvbHVtZT4xMjQ8L3Zv
bHVtZT48bnVtYmVyPjExPC9udW1iZXI+PGVkaXRpb24+MjAxOS8wNS8yNDwvZWRpdGlvbj48a2V5
d29yZHM+PGtleXdvcmQ+QW5pbWFsczwva2V5d29yZD48a2V5d29yZD5DYXJkaW9teW9wYXRoaWVz
L2RpYWdub3Npcy9ldGlvbG9neS9waHlzaW9wYXRob2xvZ3kvKnRoZXJhcHk8L2tleXdvcmQ+PGtl
eXdvcmQ+RGlzZWFzZSBQcm9ncmVzc2lvbjwva2V5d29yZD48a2V5d29yZD5IZWFydCBGYWlsdXJl
L2RpYWdub3Npcy9ldGlvbG9neS9waHlzaW9wYXRob2xvZ3kvKnRoZXJhcHk8L2tleXdvcmQ+PGtl
eXdvcmQ+SHVtYW5zPC9rZXl3b3JkPjxrZXl3b3JkPk15b2NhcmRpdGlzL2RpYWdub3Npcy9ldGlv
bG9neS9waHlzaW9wYXRob2xvZ3kvKnRoZXJhcHk8L2tleXdvcmQ+PGtleXdvcmQ+UmVjb3Zlcnkg
b2YgRnVuY3Rpb248L2tleXdvcmQ+PGtleXdvcmQ+UmlzayBGYWN0b3JzPC9rZXl3b3JkPjxrZXl3
b3JkPlRyZWF0bWVudCBPdXRjb21lPC9rZXl3b3JkPjxrZXl3b3JkPipiaW9wc3k8L2tleXdvcmQ+
PGtleXdvcmQ+KmNhcmRpb215b3BhdGhpZXM8L2tleXdvcmQ+PGtleXdvcmQ+KmhlYXJ0PC9rZXl3
b3JkPjxrZXl3b3JkPippbmZsYW1tYXRpb248L2tleXdvcmQ+PGtleXdvcmQ+Km15b2NhcmRpdGlz
PC9rZXl3b3JkPjwva2V5d29yZHM+PGRhdGVzPjx5ZWFyPjIwMTk8L3llYXI+PHB1Yi1kYXRlcz48
ZGF0ZT5NYXkgMjQ8L2RhdGU+PC9wdWItZGF0ZXM+PC9kYXRlcz48aXNibj4wMDA5LTczMzA8L2lz
Ym4+PGFjY2Vzc2lvbi1udW0+MzExMjA4MjM8L2FjY2Vzc2lvbi1udW0+PHVybHM+PC91cmxzPjxl
bGVjdHJvbmljLXJlc291cmNlLW51bT4xMC4xMTYxL2NpcmNyZXNhaGEuMTE4LjMxMzU3ODwvZWxl
Y3Ryb25pYy1yZXNvdXJjZS1udW0+PHJlbW90ZS1kYXRhYmFzZS1wcm92aWRlcj5OTE08L3JlbW90
ZS1kYXRhYmFzZS1wcm92aWRlcj48bGFuZ3VhZ2U+ZW5nPC9sYW5ndWFnZT48L3JlY29yZD48L0Np
dGU+PC9FbmROb3RlPn==
</w:fldData>
        </w:fldChar>
      </w:r>
      <w:r w:rsidR="00A16E6A">
        <w:instrText xml:space="preserve"> ADDIN EN.CITE.DATA </w:instrText>
      </w:r>
      <w:r w:rsidR="00A16E6A">
        <w:fldChar w:fldCharType="end"/>
      </w:r>
      <w:r w:rsidR="00446465">
        <w:fldChar w:fldCharType="separate"/>
      </w:r>
      <w:r w:rsidR="00A16E6A">
        <w:rPr>
          <w:noProof/>
        </w:rPr>
        <w:t xml:space="preserve">(Tschöpe et al., </w:t>
      </w:r>
      <w:r w:rsidR="00D83ADE">
        <w:rPr>
          <w:noProof/>
        </w:rPr>
        <w:t>2019)</w:t>
      </w:r>
      <w:r w:rsidR="00446465">
        <w:fldChar w:fldCharType="end"/>
      </w:r>
      <w:r w:rsidR="00056A9D">
        <w:t>.</w:t>
      </w:r>
      <w:r w:rsidR="00AE4A2C">
        <w:t xml:space="preserve"> </w:t>
      </w:r>
      <w:r w:rsidR="00A030CC">
        <w:t xml:space="preserve">Specific forms of acute myocarditis, including giant cell myocarditis and eosinophilic myocarditis, may only be diagnosed by EMB </w:t>
      </w:r>
      <w:r w:rsidR="00A030CC">
        <w:fldChar w:fldCharType="begin">
          <w:fldData xml:space="preserve">PEVuZE5vdGU+PENpdGU+PEF1dGhvcj5Uc2Now7ZwZTwvQXV0aG9yPjxZZWFyPjIwMTk8L1llYXI+
PFJlY051bT43MzwvUmVjTnVtPjxEaXNwbGF5VGV4dD4oVHNjaMO2cGUgZXQgYWwuLCAyMDE5YSwg
QmFuZyBldCBhbC4sIDIwMjEpPC9EaXNwbGF5VGV4dD48cmVjb3JkPjxyZWMtbnVtYmVyPjczPC9y
ZWMtbnVtYmVyPjxmb3JlaWduLWtleXM+PGtleSBhcHA9IkVOIiBkYi1pZD0iMnh0MmVhcGEyZHpl
ZDVlNXJmc3AwZHhxcHNmcGR4OWR0MnA5IiB0aW1lc3RhbXA9IjE2NTYyODgxNTEiPjczPC9rZXk+
PC9mb3JlaWduLWtleXM+PHJlZi10eXBlIG5hbWU9IkpvdXJuYWwgQXJ0aWNsZSI+MTc8L3JlZi10
eXBlPjxjb250cmlidXRvcnM+PGF1dGhvcnM+PGF1dGhvcj5Uc2Now7ZwZSwgQy48L2F1dGhvcj48
YXV0aG9yPkNvb3BlciwgTC4gVC48L2F1dGhvcj48YXV0aG9yPlRvcnJlLUFtaW9uZSwgRy48L2F1
dGhvcj48YXV0aG9yPlZhbiBMaW50aG91dCwgUy48L2F1dGhvcj48L2F1dGhvcnM+PC9jb250cmli
dXRvcnM+PGF1dGgtYWRkcmVzcz5Gcm9tIHRoZSBDaGFyaXTDqSwgVW5pdmVyc2l0eSBNZWRpY2lu
ZSBCZXJsaW4sIENhbXB1cyBWaXJjaG93IEtsaW5pa3VtIChDVkspLCBEZXBhcnRtZW50IG9mIENh
cmRpb2xvZ3ksIEdlcm1hbnkgKEMuVC4sIFMuVi5MLikuJiN4RDtDaGFyaXTDqS1Vbml2ZXJzaXTD
pHRzbWVkaXppbiBCZXJsaW4sIEJDUlQtQmVybGluIEluc3RpdHV0ZSBvZiBIZWFsdGggQ2VudGVy
IGZvciBSZWdlbmVyYXRpdmUgVGhlcmFwaWVzLCBHZXJtYW55IChDLlQuLCBTLlYuTC4pLiYjeEQ7
Q2hhcml0w6ktVW5pdmVyc2l0w6R0c21lZGl6aW4gQmVybGluLCBCQ1JULUJlcmxpbi1CcmFuZGVu
YnVyZyBDZW50cnVtIGbDvHIgUmVnZW5lcmF0aXZlIFRoZXJhcGllbiwgR2VybWFueSAoQy5ULiwg
Uy5WLkwuKS4mI3hEO0RldXRzY2hlcyBaZW50cnVtIGbDvHIgSGVyeiBLcmVpc2xhdWYgRm9yc2No
dW5nIChEWkhLKS1TdGFuZG9ydCBCZXJsaW4vQ2hhcml0w6ksIEdlcm1hbnkgKEMuVC4sIFMuVi5M
LikuJiN4RDtEZXBhcnRtZW50IG9mIENhcmRpb3Zhc2N1bGFyIE1lZGljaW5lLCBNYXlvIENsaW5p
YywgSmFja3NvbnZpbGxlLCBGTCAoTC5ULkMuKS4mI3hEO01ldGhvZGlzdCBEZUJha2V5IEhlYXJ0
IGFuZCBWYXNjdWxhciBDZW50ZXIsIFRoZSBNZXRob2Rpc3QgSG9zcGl0YWwsIEhvdXN0b24sIFRY
IChHLlQuLUEuKS4mI3hEO1RlY25vbG9naWNvIGRlIE1vbnRlcnJleSwgRXNjdWVsYSBkZSBNZWRp
Y2luYSB5IENpZW5jaWFzIGRlIGxhIFNhbHVkLCBDw6F0ZWRyYSBkZSBDYXJkaW9sb2fDrWEgeSBN
ZWRpY2luYSBWYXNjdWxhciwgTW9udGVycmV5LCBOdWV2byBMZcOzbiwgTWV4aWNvIChHLlQuLUEu
KS48L2F1dGgtYWRkcmVzcz48dGl0bGVzPjx0aXRsZT5NYW5hZ2VtZW50IG9mIE15b2NhcmRpdGlz
LVJlbGF0ZWQgQ2FyZGlvbXlvcGF0aHkgaW4gQWR1bHRzPC90aXRsZT48c2Vjb25kYXJ5LXRpdGxl
PkNpcmMgUmVzPC9zZWNvbmRhcnktdGl0bGU+PC90aXRsZXM+PHBlcmlvZGljYWw+PGZ1bGwtdGl0
bGU+Q2lyYyBSZXM8L2Z1bGwtdGl0bGU+PC9wZXJpb2RpY2FsPjxwYWdlcz4xNTY4LTE1ODM8L3Bh
Z2VzPjx2b2x1bWU+MTI0PC92b2x1bWU+PG51bWJlcj4xMTwvbnVtYmVyPjxlZGl0aW9uPjIwMTkv
MDUvMjQ8L2VkaXRpb24+PGtleXdvcmRzPjxrZXl3b3JkPkFuaW1hbHM8L2tleXdvcmQ+PGtleXdv
cmQ+Q2FyZGlvbXlvcGF0aGllcy9kaWFnbm9zaXMvZXRpb2xvZ3kvcGh5c2lvcGF0aG9sb2d5Lyp0
aGVyYXB5PC9rZXl3b3JkPjxrZXl3b3JkPkRpc2Vhc2UgUHJvZ3Jlc3Npb248L2tleXdvcmQ+PGtl
eXdvcmQ+SGVhcnQgRmFpbHVyZS9kaWFnbm9zaXMvZXRpb2xvZ3kvcGh5c2lvcGF0aG9sb2d5Lyp0
aGVyYXB5PC9rZXl3b3JkPjxrZXl3b3JkPkh1bWFuczwva2V5d29yZD48a2V5d29yZD5NeW9jYXJk
aXRpcy9kaWFnbm9zaXMvZXRpb2xvZ3kvcGh5c2lvcGF0aG9sb2d5Lyp0aGVyYXB5PC9rZXl3b3Jk
PjxrZXl3b3JkPlJlY292ZXJ5IG9mIEZ1bmN0aW9uPC9rZXl3b3JkPjxrZXl3b3JkPlJpc2sgRmFj
dG9yczwva2V5d29yZD48a2V5d29yZD5UcmVhdG1lbnQgT3V0Y29tZTwva2V5d29yZD48a2V5d29y
ZD4qYmlvcHN5PC9rZXl3b3JkPjxrZXl3b3JkPipjYXJkaW9teW9wYXRoaWVzPC9rZXl3b3JkPjxr
ZXl3b3JkPipoZWFydDwva2V5d29yZD48a2V5d29yZD4qaW5mbGFtbWF0aW9uPC9rZXl3b3JkPjxr
ZXl3b3JkPipteW9jYXJkaXRpczwva2V5d29yZD48L2tleXdvcmRzPjxkYXRlcz48eWVhcj4yMDE5
PC95ZWFyPjxwdWItZGF0ZXM+PGRhdGU+TWF5IDI0PC9kYXRlPjwvcHViLWRhdGVzPjwvZGF0ZXM+
PGlzYm4+MDAwOS03MzMwPC9pc2JuPjxhY2Nlc3Npb24tbnVtPjMxMTIwODIzPC9hY2Nlc3Npb24t
bnVtPjx1cmxzPjwvdXJscz48ZWxlY3Ryb25pYy1yZXNvdXJjZS1udW0+MTAuMTE2MS9jaXJjcmVz
YWhhLjExOC4zMTM1Nzg8L2VsZWN0cm9uaWMtcmVzb3VyY2UtbnVtPjxyZW1vdGUtZGF0YWJhc2Ut
cHJvdmlkZXI+TkxNPC9yZW1vdGUtZGF0YWJhc2UtcHJvdmlkZXI+PGxhbmd1YWdlPmVuZzwvbGFu
Z3VhZ2U+PC9yZWNvcmQ+PC9DaXRlPjxDaXRlPjxBdXRob3I+QmFuZzwvQXV0aG9yPjxZZWFyPjIw
MjE8L1llYXI+PFJlY051bT4xMzY8L1JlY051bT48cmVjb3JkPjxyZWMtbnVtYmVyPjEzNjwvcmVj
LW51bWJlcj48Zm9yZWlnbi1rZXlzPjxrZXkgYXBwPSJFTiIgZGItaWQ9IjJ4dDJlYXBhMmR6ZWQ1
ZTVyZnNwMGR4cXBzZnBkeDlkdDJwOSIgdGltZXN0YW1wPSIxNjU2NTQ2NjA5Ij4xMzY8L2tleT48
L2ZvcmVpZ24ta2V5cz48cmVmLXR5cGUgbmFtZT0iSm91cm5hbCBBcnRpY2xlIj4xNzwvcmVmLXR5
cGU+PGNvbnRyaWJ1dG9ycz48YXV0aG9ycz48YXV0aG9yPkJhbmcsIFZpZ3lhbjwvYXV0aG9yPjxh
dXRob3I+R2FuYXRyYSwgU2FyanU8L2F1dGhvcj48YXV0aG9yPlNoYWgsIFNhY2hpbiBQLjwvYXV0
aG9yPjxhdXRob3I+RGFuaSwgU291cmJoYSBTLjwvYXV0aG9yPjxhdXRob3I+TmVpbGFuLCBUb21h
cyBHLjwvYXV0aG9yPjxhdXRob3I+VGhhdmVuZGlyYW5hdGhhbiwgUGFhbGFkaW5lc2g8L2F1dGhv
cj48YXV0aG9yPlJlc25pYywgRnJlZGVyaWMgUy48L2F1dGhvcj48YXV0aG9yPlBpZW1vbnRlLCBU
aG9tYXMgQy48L2F1dGhvcj48YXV0aG9yPkJhcmFjLCBBbmE8L2F1dGhvcj48YXV0aG9yPlBhdGVs
LCBSdXNoaW48L2F1dGhvcj48YXV0aG9yPlNoYXJtYSwgQWpheTwvYXV0aG9yPjxhdXRob3I+UGFy
aWtoLCBSb2hhbjwvYXV0aG9yPjxhdXRob3I+Q2hhdWRocnksIEdodWxhbSBNLjwvYXV0aG9yPjxh
dXRob3I+VmVzZWx5LCBNYXJrPC9hdXRob3I+PGF1dGhvcj5IYXllaywgU2FsaW0gUy48L2F1dGhv
cj48YXV0aG9yPkxlamEsIE1vbmlrYTwvYXV0aG9yPjxhdXRob3I+VmVuZXN5LCBEYXZpZDwvYXV0
aG9yPjxhdXRob3I+UGF0dGVuLCBSaWNoYXJkPC9hdXRob3I+PGF1dGhvcj5MZW5paGFuLCBEYW5p
ZWw8L2F1dGhvcj48YXV0aG9yPk5vaHJpYSwgQW5qdTwvYXV0aG9yPjxhdXRob3I+Q29vcGVyLCBM
ZXNsaWUgVC48L2F1dGhvcj48L2F1dGhvcnM+PC9jb250cmlidXRvcnM+PHRpdGxlcz48dGl0bGU+
TWFuYWdlbWVudCBvZiBQYXRpZW50cyBXaXRoIEdpYW50IENlbGwgTXlvY2FyZGl0aXM6IEpBQ0Mg
UmV2aWV3IFRvcGljIG9mIHRoZSBXZWVrPC90aXRsZT48c2Vjb25kYXJ5LXRpdGxlPkpvdXJuYWwg
b2YgdGhlIEFtZXJpY2FuIENvbGxlZ2Ugb2YgQ2FyZGlvbG9neTwvc2Vjb25kYXJ5LXRpdGxlPjwv
dGl0bGVzPjxwZXJpb2RpY2FsPjxmdWxsLXRpdGxlPkpvdXJuYWwgb2YgdGhlIEFtZXJpY2FuIENv
bGxlZ2Ugb2YgQ2FyZGlvbG9neTwvZnVsbC10aXRsZT48L3BlcmlvZGljYWw+PHBhZ2VzPjExMjIt
MTEzNDwvcGFnZXM+PHZvbHVtZT43Nzwvdm9sdW1lPjxudW1iZXI+ODwvbnVtYmVyPjxrZXl3b3Jk
cz48a2V5d29yZD5jYXJkaW9nZW5pYyBzaG9jazwva2V5d29yZD48a2V5d29yZD5lbmRvbXlvY2Fy
ZGlhbCBiaW9wc3k8L2tleXdvcmQ+PGtleXdvcmQ+Z2lhbnQgY2VsbCBteW9jYXJkaXRpczwva2V5
d29yZD48a2V5d29yZD5oZWFydCBibG9jazwva2V5d29yZD48a2V5d29yZD5oZWFydCBmYWlsdXJl
PC9rZXl3b3JkPjxrZXl3b3JkPmhlYXJ0IHRyYW5zcGxhbnQ8L2tleXdvcmQ+PGtleXdvcmQ+aW1t
dW5vc3VwcHJlc3Npb248L2tleXdvcmQ+PGtleXdvcmQ+bGVmdCB2ZW50cmljdWxhciBhc3Npc3Qg
ZGV2aWNlPC9rZXl3b3JkPjxrZXl3b3JkPnZlbnRyaWN1bGFyIGFycmh5dGhtaWE8L2tleXdvcmQ+
PC9rZXl3b3Jkcz48ZGF0ZXM+PHllYXI+MjAyMTwveWVhcj48cHViLWRhdGVzPjxkYXRlPjIwMjEv
MDMvMDIvPC9kYXRlPjwvcHViLWRhdGVzPjwvZGF0ZXM+PGlzYm4+MDczNS0xMDk3PC9pc2JuPjx1
cmxzPjxyZWxhdGVkLXVybHM+PHVybD5odHRwczovL3d3dy5zY2llbmNlZGlyZWN0LmNvbS9zY2ll
bmNlL2FydGljbGUvcGlpL1MwNzM1MTA5NzIwMzgxMzQxPC91cmw+PC9yZWxhdGVkLXVybHM+PC91
cmxzPjxlbGVjdHJvbmljLXJlc291cmNlLW51bT5odHRwczovL2RvaS5vcmcvMTAuMTAxNi9qLmph
Y2MuMjAyMC4xMS4wNzQ8L2VsZWN0cm9uaWMtcmVzb3VyY2UtbnVtPjwvcmVjb3JkPjwvQ2l0ZT48
L0VuZE5vdGU+
</w:fldData>
        </w:fldChar>
      </w:r>
      <w:r w:rsidR="00A16E6A">
        <w:instrText xml:space="preserve"> ADDIN EN.CITE </w:instrText>
      </w:r>
      <w:r w:rsidR="00A16E6A">
        <w:fldChar w:fldCharType="begin">
          <w:fldData xml:space="preserve">PEVuZE5vdGU+PENpdGU+PEF1dGhvcj5Uc2Now7ZwZTwvQXV0aG9yPjxZZWFyPjIwMTk8L1llYXI+
PFJlY051bT43MzwvUmVjTnVtPjxEaXNwbGF5VGV4dD4oVHNjaMO2cGUgZXQgYWwuLCAyMDE5YSwg
QmFuZyBldCBhbC4sIDIwMjEpPC9EaXNwbGF5VGV4dD48cmVjb3JkPjxyZWMtbnVtYmVyPjczPC9y
ZWMtbnVtYmVyPjxmb3JlaWduLWtleXM+PGtleSBhcHA9IkVOIiBkYi1pZD0iMnh0MmVhcGEyZHpl
ZDVlNXJmc3AwZHhxcHNmcGR4OWR0MnA5IiB0aW1lc3RhbXA9IjE2NTYyODgxNTEiPjczPC9rZXk+
PC9mb3JlaWduLWtleXM+PHJlZi10eXBlIG5hbWU9IkpvdXJuYWwgQXJ0aWNsZSI+MTc8L3JlZi10
eXBlPjxjb250cmlidXRvcnM+PGF1dGhvcnM+PGF1dGhvcj5Uc2Now7ZwZSwgQy48L2F1dGhvcj48
YXV0aG9yPkNvb3BlciwgTC4gVC48L2F1dGhvcj48YXV0aG9yPlRvcnJlLUFtaW9uZSwgRy48L2F1
dGhvcj48YXV0aG9yPlZhbiBMaW50aG91dCwgUy48L2F1dGhvcj48L2F1dGhvcnM+PC9jb250cmli
dXRvcnM+PGF1dGgtYWRkcmVzcz5Gcm9tIHRoZSBDaGFyaXTDqSwgVW5pdmVyc2l0eSBNZWRpY2lu
ZSBCZXJsaW4sIENhbXB1cyBWaXJjaG93IEtsaW5pa3VtIChDVkspLCBEZXBhcnRtZW50IG9mIENh
cmRpb2xvZ3ksIEdlcm1hbnkgKEMuVC4sIFMuVi5MLikuJiN4RDtDaGFyaXTDqS1Vbml2ZXJzaXTD
pHRzbWVkaXppbiBCZXJsaW4sIEJDUlQtQmVybGluIEluc3RpdHV0ZSBvZiBIZWFsdGggQ2VudGVy
IGZvciBSZWdlbmVyYXRpdmUgVGhlcmFwaWVzLCBHZXJtYW55IChDLlQuLCBTLlYuTC4pLiYjeEQ7
Q2hhcml0w6ktVW5pdmVyc2l0w6R0c21lZGl6aW4gQmVybGluLCBCQ1JULUJlcmxpbi1CcmFuZGVu
YnVyZyBDZW50cnVtIGbDvHIgUmVnZW5lcmF0aXZlIFRoZXJhcGllbiwgR2VybWFueSAoQy5ULiwg
Uy5WLkwuKS4mI3hEO0RldXRzY2hlcyBaZW50cnVtIGbDvHIgSGVyeiBLcmVpc2xhdWYgRm9yc2No
dW5nIChEWkhLKS1TdGFuZG9ydCBCZXJsaW4vQ2hhcml0w6ksIEdlcm1hbnkgKEMuVC4sIFMuVi5M
LikuJiN4RDtEZXBhcnRtZW50IG9mIENhcmRpb3Zhc2N1bGFyIE1lZGljaW5lLCBNYXlvIENsaW5p
YywgSmFja3NvbnZpbGxlLCBGTCAoTC5ULkMuKS4mI3hEO01ldGhvZGlzdCBEZUJha2V5IEhlYXJ0
IGFuZCBWYXNjdWxhciBDZW50ZXIsIFRoZSBNZXRob2Rpc3QgSG9zcGl0YWwsIEhvdXN0b24sIFRY
IChHLlQuLUEuKS4mI3hEO1RlY25vbG9naWNvIGRlIE1vbnRlcnJleSwgRXNjdWVsYSBkZSBNZWRp
Y2luYSB5IENpZW5jaWFzIGRlIGxhIFNhbHVkLCBDw6F0ZWRyYSBkZSBDYXJkaW9sb2fDrWEgeSBN
ZWRpY2luYSBWYXNjdWxhciwgTW9udGVycmV5LCBOdWV2byBMZcOzbiwgTWV4aWNvIChHLlQuLUEu
KS48L2F1dGgtYWRkcmVzcz48dGl0bGVzPjx0aXRsZT5NYW5hZ2VtZW50IG9mIE15b2NhcmRpdGlz
LVJlbGF0ZWQgQ2FyZGlvbXlvcGF0aHkgaW4gQWR1bHRzPC90aXRsZT48c2Vjb25kYXJ5LXRpdGxl
PkNpcmMgUmVzPC9zZWNvbmRhcnktdGl0bGU+PC90aXRsZXM+PHBlcmlvZGljYWw+PGZ1bGwtdGl0
bGU+Q2lyYyBSZXM8L2Z1bGwtdGl0bGU+PC9wZXJpb2RpY2FsPjxwYWdlcz4xNTY4LTE1ODM8L3Bh
Z2VzPjx2b2x1bWU+MTI0PC92b2x1bWU+PG51bWJlcj4xMTwvbnVtYmVyPjxlZGl0aW9uPjIwMTkv
MDUvMjQ8L2VkaXRpb24+PGtleXdvcmRzPjxrZXl3b3JkPkFuaW1hbHM8L2tleXdvcmQ+PGtleXdv
cmQ+Q2FyZGlvbXlvcGF0aGllcy9kaWFnbm9zaXMvZXRpb2xvZ3kvcGh5c2lvcGF0aG9sb2d5Lyp0
aGVyYXB5PC9rZXl3b3JkPjxrZXl3b3JkPkRpc2Vhc2UgUHJvZ3Jlc3Npb248L2tleXdvcmQ+PGtl
eXdvcmQ+SGVhcnQgRmFpbHVyZS9kaWFnbm9zaXMvZXRpb2xvZ3kvcGh5c2lvcGF0aG9sb2d5Lyp0
aGVyYXB5PC9rZXl3b3JkPjxrZXl3b3JkPkh1bWFuczwva2V5d29yZD48a2V5d29yZD5NeW9jYXJk
aXRpcy9kaWFnbm9zaXMvZXRpb2xvZ3kvcGh5c2lvcGF0aG9sb2d5Lyp0aGVyYXB5PC9rZXl3b3Jk
PjxrZXl3b3JkPlJlY292ZXJ5IG9mIEZ1bmN0aW9uPC9rZXl3b3JkPjxrZXl3b3JkPlJpc2sgRmFj
dG9yczwva2V5d29yZD48a2V5d29yZD5UcmVhdG1lbnQgT3V0Y29tZTwva2V5d29yZD48a2V5d29y
ZD4qYmlvcHN5PC9rZXl3b3JkPjxrZXl3b3JkPipjYXJkaW9teW9wYXRoaWVzPC9rZXl3b3JkPjxr
ZXl3b3JkPipoZWFydDwva2V5d29yZD48a2V5d29yZD4qaW5mbGFtbWF0aW9uPC9rZXl3b3JkPjxr
ZXl3b3JkPipteW9jYXJkaXRpczwva2V5d29yZD48L2tleXdvcmRzPjxkYXRlcz48eWVhcj4yMDE5
PC95ZWFyPjxwdWItZGF0ZXM+PGRhdGU+TWF5IDI0PC9kYXRlPjwvcHViLWRhdGVzPjwvZGF0ZXM+
PGlzYm4+MDAwOS03MzMwPC9pc2JuPjxhY2Nlc3Npb24tbnVtPjMxMTIwODIzPC9hY2Nlc3Npb24t
bnVtPjx1cmxzPjwvdXJscz48ZWxlY3Ryb25pYy1yZXNvdXJjZS1udW0+MTAuMTE2MS9jaXJjcmVz
YWhhLjExOC4zMTM1Nzg8L2VsZWN0cm9uaWMtcmVzb3VyY2UtbnVtPjxyZW1vdGUtZGF0YWJhc2Ut
cHJvdmlkZXI+TkxNPC9yZW1vdGUtZGF0YWJhc2UtcHJvdmlkZXI+PGxhbmd1YWdlPmVuZzwvbGFu
Z3VhZ2U+PC9yZWNvcmQ+PC9DaXRlPjxDaXRlPjxBdXRob3I+QmFuZzwvQXV0aG9yPjxZZWFyPjIw
MjE8L1llYXI+PFJlY051bT4xMzY8L1JlY051bT48cmVjb3JkPjxyZWMtbnVtYmVyPjEzNjwvcmVj
LW51bWJlcj48Zm9yZWlnbi1rZXlzPjxrZXkgYXBwPSJFTiIgZGItaWQ9IjJ4dDJlYXBhMmR6ZWQ1
ZTVyZnNwMGR4cXBzZnBkeDlkdDJwOSIgdGltZXN0YW1wPSIxNjU2NTQ2NjA5Ij4xMzY8L2tleT48
L2ZvcmVpZ24ta2V5cz48cmVmLXR5cGUgbmFtZT0iSm91cm5hbCBBcnRpY2xlIj4xNzwvcmVmLXR5
cGU+PGNvbnRyaWJ1dG9ycz48YXV0aG9ycz48YXV0aG9yPkJhbmcsIFZpZ3lhbjwvYXV0aG9yPjxh
dXRob3I+R2FuYXRyYSwgU2FyanU8L2F1dGhvcj48YXV0aG9yPlNoYWgsIFNhY2hpbiBQLjwvYXV0
aG9yPjxhdXRob3I+RGFuaSwgU291cmJoYSBTLjwvYXV0aG9yPjxhdXRob3I+TmVpbGFuLCBUb21h
cyBHLjwvYXV0aG9yPjxhdXRob3I+VGhhdmVuZGlyYW5hdGhhbiwgUGFhbGFkaW5lc2g8L2F1dGhv
cj48YXV0aG9yPlJlc25pYywgRnJlZGVyaWMgUy48L2F1dGhvcj48YXV0aG9yPlBpZW1vbnRlLCBU
aG9tYXMgQy48L2F1dGhvcj48YXV0aG9yPkJhcmFjLCBBbmE8L2F1dGhvcj48YXV0aG9yPlBhdGVs
LCBSdXNoaW48L2F1dGhvcj48YXV0aG9yPlNoYXJtYSwgQWpheTwvYXV0aG9yPjxhdXRob3I+UGFy
aWtoLCBSb2hhbjwvYXV0aG9yPjxhdXRob3I+Q2hhdWRocnksIEdodWxhbSBNLjwvYXV0aG9yPjxh
dXRob3I+VmVzZWx5LCBNYXJrPC9hdXRob3I+PGF1dGhvcj5IYXllaywgU2FsaW0gUy48L2F1dGhv
cj48YXV0aG9yPkxlamEsIE1vbmlrYTwvYXV0aG9yPjxhdXRob3I+VmVuZXN5LCBEYXZpZDwvYXV0
aG9yPjxhdXRob3I+UGF0dGVuLCBSaWNoYXJkPC9hdXRob3I+PGF1dGhvcj5MZW5paGFuLCBEYW5p
ZWw8L2F1dGhvcj48YXV0aG9yPk5vaHJpYSwgQW5qdTwvYXV0aG9yPjxhdXRob3I+Q29vcGVyLCBM
ZXNsaWUgVC48L2F1dGhvcj48L2F1dGhvcnM+PC9jb250cmlidXRvcnM+PHRpdGxlcz48dGl0bGU+
TWFuYWdlbWVudCBvZiBQYXRpZW50cyBXaXRoIEdpYW50IENlbGwgTXlvY2FyZGl0aXM6IEpBQ0Mg
UmV2aWV3IFRvcGljIG9mIHRoZSBXZWVrPC90aXRsZT48c2Vjb25kYXJ5LXRpdGxlPkpvdXJuYWwg
b2YgdGhlIEFtZXJpY2FuIENvbGxlZ2Ugb2YgQ2FyZGlvbG9neTwvc2Vjb25kYXJ5LXRpdGxlPjwv
dGl0bGVzPjxwZXJpb2RpY2FsPjxmdWxsLXRpdGxlPkpvdXJuYWwgb2YgdGhlIEFtZXJpY2FuIENv
bGxlZ2Ugb2YgQ2FyZGlvbG9neTwvZnVsbC10aXRsZT48L3BlcmlvZGljYWw+PHBhZ2VzPjExMjIt
MTEzNDwvcGFnZXM+PHZvbHVtZT43Nzwvdm9sdW1lPjxudW1iZXI+ODwvbnVtYmVyPjxrZXl3b3Jk
cz48a2V5d29yZD5jYXJkaW9nZW5pYyBzaG9jazwva2V5d29yZD48a2V5d29yZD5lbmRvbXlvY2Fy
ZGlhbCBiaW9wc3k8L2tleXdvcmQ+PGtleXdvcmQ+Z2lhbnQgY2VsbCBteW9jYXJkaXRpczwva2V5
d29yZD48a2V5d29yZD5oZWFydCBibG9jazwva2V5d29yZD48a2V5d29yZD5oZWFydCBmYWlsdXJl
PC9rZXl3b3JkPjxrZXl3b3JkPmhlYXJ0IHRyYW5zcGxhbnQ8L2tleXdvcmQ+PGtleXdvcmQ+aW1t
dW5vc3VwcHJlc3Npb248L2tleXdvcmQ+PGtleXdvcmQ+bGVmdCB2ZW50cmljdWxhciBhc3Npc3Qg
ZGV2aWNlPC9rZXl3b3JkPjxrZXl3b3JkPnZlbnRyaWN1bGFyIGFycmh5dGhtaWE8L2tleXdvcmQ+
PC9rZXl3b3Jkcz48ZGF0ZXM+PHllYXI+MjAyMTwveWVhcj48cHViLWRhdGVzPjxkYXRlPjIwMjEv
MDMvMDIvPC9kYXRlPjwvcHViLWRhdGVzPjwvZGF0ZXM+PGlzYm4+MDczNS0xMDk3PC9pc2JuPjx1
cmxzPjxyZWxhdGVkLXVybHM+PHVybD5odHRwczovL3d3dy5zY2llbmNlZGlyZWN0LmNvbS9zY2ll
bmNlL2FydGljbGUvcGlpL1MwNzM1MTA5NzIwMzgxMzQxPC91cmw+PC9yZWxhdGVkLXVybHM+PC91
cmxzPjxlbGVjdHJvbmljLXJlc291cmNlLW51bT5odHRwczovL2RvaS5vcmcvMTAuMTAxNi9qLmph
Y2MuMjAyMC4xMS4wNzQ8L2VsZWN0cm9uaWMtcmVzb3VyY2UtbnVtPjwvcmVjb3JkPjwvQ2l0ZT48
L0VuZE5vdGU+
</w:fldData>
        </w:fldChar>
      </w:r>
      <w:r w:rsidR="00A16E6A">
        <w:instrText xml:space="preserve"> ADDIN EN.CITE.DATA </w:instrText>
      </w:r>
      <w:r w:rsidR="00A16E6A">
        <w:fldChar w:fldCharType="end"/>
      </w:r>
      <w:r w:rsidR="00A030CC">
        <w:fldChar w:fldCharType="separate"/>
      </w:r>
      <w:r w:rsidR="00A16E6A">
        <w:rPr>
          <w:noProof/>
        </w:rPr>
        <w:t xml:space="preserve">(Tschöpe et al., </w:t>
      </w:r>
      <w:r w:rsidR="00D83ADE">
        <w:rPr>
          <w:noProof/>
        </w:rPr>
        <w:t>2019</w:t>
      </w:r>
      <w:r w:rsidR="00A16E6A">
        <w:rPr>
          <w:noProof/>
        </w:rPr>
        <w:t>, Bang et al., 2021)</w:t>
      </w:r>
      <w:r w:rsidR="00A030CC">
        <w:fldChar w:fldCharType="end"/>
      </w:r>
      <w:r w:rsidR="00A030CC">
        <w:t>.</w:t>
      </w:r>
      <w:r w:rsidR="00B61247">
        <w:t xml:space="preserve"> Patients with acute cardiomyopathy complicated by hemodynamically unstable arrhythmias should be considered for </w:t>
      </w:r>
      <w:r w:rsidR="004B2BC2">
        <w:t xml:space="preserve">early </w:t>
      </w:r>
      <w:r w:rsidR="00B61247">
        <w:t xml:space="preserve">EMB to identify specific and treatable causes of heart failure </w:t>
      </w:r>
      <w:r w:rsidR="00B61247">
        <w:fldChar w:fldCharType="begin">
          <w:fldData xml:space="preserve">PEVuZE5vdGU+PENpdGU+PEF1dGhvcj5Uc2Now7ZwZTwvQXV0aG9yPjxZZWFyPjIwMTk8L1llYXI+
PFJlY051bT43MzwvUmVjTnVtPjxEaXNwbGF5VGV4dD4oVHNjaMO2cGUgZXQgYWwuLCAyMDE5YSk8
L0Rpc3BsYXlUZXh0PjxyZWNvcmQ+PHJlYy1udW1iZXI+NzM8L3JlYy1udW1iZXI+PGZvcmVpZ24t
a2V5cz48a2V5IGFwcD0iRU4iIGRiLWlkPSIyeHQyZWFwYTJkemVkNWU1cmZzcDBkeHFwc2ZwZHg5
ZHQycDkiIHRpbWVzdGFtcD0iMTY1NjI4ODE1MSI+NzM8L2tleT48L2ZvcmVpZ24ta2V5cz48cmVm
LXR5cGUgbmFtZT0iSm91cm5hbCBBcnRpY2xlIj4xNzwvcmVmLXR5cGU+PGNvbnRyaWJ1dG9ycz48
YXV0aG9ycz48YXV0aG9yPlRzY2jDtnBlLCBDLjwvYXV0aG9yPjxhdXRob3I+Q29vcGVyLCBMLiBU
LjwvYXV0aG9yPjxhdXRob3I+VG9ycmUtQW1pb25lLCBHLjwvYXV0aG9yPjxhdXRob3I+VmFuIExp
bnRob3V0LCBTLjwvYXV0aG9yPjwvYXV0aG9ycz48L2NvbnRyaWJ1dG9ycz48YXV0aC1hZGRyZXNz
PkZyb20gdGhlIENoYXJpdMOpLCBVbml2ZXJzaXR5IE1lZGljaW5lIEJlcmxpbiwgQ2FtcHVzIFZp
cmNob3cgS2xpbmlrdW0gKENWSyksIERlcGFydG1lbnQgb2YgQ2FyZGlvbG9neSwgR2VybWFueSAo
Qy5ULiwgUy5WLkwuKS4mI3hEO0NoYXJpdMOpLVVuaXZlcnNpdMOkdHNtZWRpemluIEJlcmxpbiwg
QkNSVC1CZXJsaW4gSW5zdGl0dXRlIG9mIEhlYWx0aCBDZW50ZXIgZm9yIFJlZ2VuZXJhdGl2ZSBU
aGVyYXBpZXMsIEdlcm1hbnkgKEMuVC4sIFMuVi5MLikuJiN4RDtDaGFyaXTDqS1Vbml2ZXJzaXTD
pHRzbWVkaXppbiBCZXJsaW4sIEJDUlQtQmVybGluLUJyYW5kZW5idXJnIENlbnRydW0gZsO8ciBS
ZWdlbmVyYXRpdmUgVGhlcmFwaWVuLCBHZXJtYW55IChDLlQuLCBTLlYuTC4pLiYjeEQ7RGV1dHNj
aGVzIFplbnRydW0gZsO8ciBIZXJ6IEtyZWlzbGF1ZiBGb3JzY2h1bmcgKERaSEspLVN0YW5kb3J0
IEJlcmxpbi9DaGFyaXTDqSwgR2VybWFueSAoQy5ULiwgUy5WLkwuKS4mI3hEO0RlcGFydG1lbnQg
b2YgQ2FyZGlvdmFzY3VsYXIgTWVkaWNpbmUsIE1heW8gQ2xpbmljLCBKYWNrc29udmlsbGUsIEZM
IChMLlQuQy4pLiYjeEQ7TWV0aG9kaXN0IERlQmFrZXkgSGVhcnQgYW5kIFZhc2N1bGFyIENlbnRl
ciwgVGhlIE1ldGhvZGlzdCBIb3NwaXRhbCwgSG91c3RvbiwgVFggKEcuVC4tQS4pLiYjeEQ7VGVj
bm9sb2dpY28gZGUgTW9udGVycmV5LCBFc2N1ZWxhIGRlIE1lZGljaW5hIHkgQ2llbmNpYXMgZGUg
bGEgU2FsdWQsIEPDoXRlZHJhIGRlIENhcmRpb2xvZ8OtYSB5IE1lZGljaW5hIFZhc2N1bGFyLCBN
b250ZXJyZXksIE51ZXZvIExlw7NuLCBNZXhpY28gKEcuVC4tQS4pLjwvYXV0aC1hZGRyZXNzPjx0
aXRsZXM+PHRpdGxlPk1hbmFnZW1lbnQgb2YgTXlvY2FyZGl0aXMtUmVsYXRlZCBDYXJkaW9teW9w
YXRoeSBpbiBBZHVsdHM8L3RpdGxlPjxzZWNvbmRhcnktdGl0bGU+Q2lyYyBSZXM8L3NlY29uZGFy
eS10aXRsZT48L3RpdGxlcz48cGVyaW9kaWNhbD48ZnVsbC10aXRsZT5DaXJjIFJlczwvZnVsbC10
aXRsZT48L3BlcmlvZGljYWw+PHBhZ2VzPjE1NjgtMTU4MzwvcGFnZXM+PHZvbHVtZT4xMjQ8L3Zv
bHVtZT48bnVtYmVyPjExPC9udW1iZXI+PGVkaXRpb24+MjAxOS8wNS8yNDwvZWRpdGlvbj48a2V5
d29yZHM+PGtleXdvcmQ+QW5pbWFsczwva2V5d29yZD48a2V5d29yZD5DYXJkaW9teW9wYXRoaWVz
L2RpYWdub3Npcy9ldGlvbG9neS9waHlzaW9wYXRob2xvZ3kvKnRoZXJhcHk8L2tleXdvcmQ+PGtl
eXdvcmQ+RGlzZWFzZSBQcm9ncmVzc2lvbjwva2V5d29yZD48a2V5d29yZD5IZWFydCBGYWlsdXJl
L2RpYWdub3Npcy9ldGlvbG9neS9waHlzaW9wYXRob2xvZ3kvKnRoZXJhcHk8L2tleXdvcmQ+PGtl
eXdvcmQ+SHVtYW5zPC9rZXl3b3JkPjxrZXl3b3JkPk15b2NhcmRpdGlzL2RpYWdub3Npcy9ldGlv
bG9neS9waHlzaW9wYXRob2xvZ3kvKnRoZXJhcHk8L2tleXdvcmQ+PGtleXdvcmQ+UmVjb3Zlcnkg
b2YgRnVuY3Rpb248L2tleXdvcmQ+PGtleXdvcmQ+UmlzayBGYWN0b3JzPC9rZXl3b3JkPjxrZXl3
b3JkPlRyZWF0bWVudCBPdXRjb21lPC9rZXl3b3JkPjxrZXl3b3JkPipiaW9wc3k8L2tleXdvcmQ+
PGtleXdvcmQ+KmNhcmRpb215b3BhdGhpZXM8L2tleXdvcmQ+PGtleXdvcmQ+KmhlYXJ0PC9rZXl3
b3JkPjxrZXl3b3JkPippbmZsYW1tYXRpb248L2tleXdvcmQ+PGtleXdvcmQ+Km15b2NhcmRpdGlz
PC9rZXl3b3JkPjwva2V5d29yZHM+PGRhdGVzPjx5ZWFyPjIwMTk8L3llYXI+PHB1Yi1kYXRlcz48
ZGF0ZT5NYXkgMjQ8L2RhdGU+PC9wdWItZGF0ZXM+PC9kYXRlcz48aXNibj4wMDA5LTczMzA8L2lz
Ym4+PGFjY2Vzc2lvbi1udW0+MzExMjA4MjM8L2FjY2Vzc2lvbi1udW0+PHVybHM+PC91cmxzPjxl
bGVjdHJvbmljLXJlc291cmNlLW51bT4xMC4xMTYxL2NpcmNyZXNhaGEuMTE4LjMxMzU3ODwvZWxl
Y3Ryb25pYy1yZXNvdXJjZS1udW0+PHJlbW90ZS1kYXRhYmFzZS1wcm92aWRlcj5OTE08L3JlbW90
ZS1kYXRhYmFzZS1wcm92aWRlcj48bGFuZ3VhZ2U+ZW5nPC9sYW5ndWFnZT48L3JlY29yZD48L0Np
dGU+PC9FbmROb3RlPn==
</w:fldData>
        </w:fldChar>
      </w:r>
      <w:r w:rsidR="00A16E6A">
        <w:instrText xml:space="preserve"> ADDIN EN.CITE </w:instrText>
      </w:r>
      <w:r w:rsidR="00A16E6A">
        <w:fldChar w:fldCharType="begin">
          <w:fldData xml:space="preserve">PEVuZE5vdGU+PENpdGU+PEF1dGhvcj5Uc2Now7ZwZTwvQXV0aG9yPjxZZWFyPjIwMTk8L1llYXI+
PFJlY051bT43MzwvUmVjTnVtPjxEaXNwbGF5VGV4dD4oVHNjaMO2cGUgZXQgYWwuLCAyMDE5YSk8
L0Rpc3BsYXlUZXh0PjxyZWNvcmQ+PHJlYy1udW1iZXI+NzM8L3JlYy1udW1iZXI+PGZvcmVpZ24t
a2V5cz48a2V5IGFwcD0iRU4iIGRiLWlkPSIyeHQyZWFwYTJkemVkNWU1cmZzcDBkeHFwc2ZwZHg5
ZHQycDkiIHRpbWVzdGFtcD0iMTY1NjI4ODE1MSI+NzM8L2tleT48L2ZvcmVpZ24ta2V5cz48cmVm
LXR5cGUgbmFtZT0iSm91cm5hbCBBcnRpY2xlIj4xNzwvcmVmLXR5cGU+PGNvbnRyaWJ1dG9ycz48
YXV0aG9ycz48YXV0aG9yPlRzY2jDtnBlLCBDLjwvYXV0aG9yPjxhdXRob3I+Q29vcGVyLCBMLiBU
LjwvYXV0aG9yPjxhdXRob3I+VG9ycmUtQW1pb25lLCBHLjwvYXV0aG9yPjxhdXRob3I+VmFuIExp
bnRob3V0LCBTLjwvYXV0aG9yPjwvYXV0aG9ycz48L2NvbnRyaWJ1dG9ycz48YXV0aC1hZGRyZXNz
PkZyb20gdGhlIENoYXJpdMOpLCBVbml2ZXJzaXR5IE1lZGljaW5lIEJlcmxpbiwgQ2FtcHVzIFZp
cmNob3cgS2xpbmlrdW0gKENWSyksIERlcGFydG1lbnQgb2YgQ2FyZGlvbG9neSwgR2VybWFueSAo
Qy5ULiwgUy5WLkwuKS4mI3hEO0NoYXJpdMOpLVVuaXZlcnNpdMOkdHNtZWRpemluIEJlcmxpbiwg
QkNSVC1CZXJsaW4gSW5zdGl0dXRlIG9mIEhlYWx0aCBDZW50ZXIgZm9yIFJlZ2VuZXJhdGl2ZSBU
aGVyYXBpZXMsIEdlcm1hbnkgKEMuVC4sIFMuVi5MLikuJiN4RDtDaGFyaXTDqS1Vbml2ZXJzaXTD
pHRzbWVkaXppbiBCZXJsaW4sIEJDUlQtQmVybGluLUJyYW5kZW5idXJnIENlbnRydW0gZsO8ciBS
ZWdlbmVyYXRpdmUgVGhlcmFwaWVuLCBHZXJtYW55IChDLlQuLCBTLlYuTC4pLiYjeEQ7RGV1dHNj
aGVzIFplbnRydW0gZsO8ciBIZXJ6IEtyZWlzbGF1ZiBGb3JzY2h1bmcgKERaSEspLVN0YW5kb3J0
IEJlcmxpbi9DaGFyaXTDqSwgR2VybWFueSAoQy5ULiwgUy5WLkwuKS4mI3hEO0RlcGFydG1lbnQg
b2YgQ2FyZGlvdmFzY3VsYXIgTWVkaWNpbmUsIE1heW8gQ2xpbmljLCBKYWNrc29udmlsbGUsIEZM
IChMLlQuQy4pLiYjeEQ7TWV0aG9kaXN0IERlQmFrZXkgSGVhcnQgYW5kIFZhc2N1bGFyIENlbnRl
ciwgVGhlIE1ldGhvZGlzdCBIb3NwaXRhbCwgSG91c3RvbiwgVFggKEcuVC4tQS4pLiYjeEQ7VGVj
bm9sb2dpY28gZGUgTW9udGVycmV5LCBFc2N1ZWxhIGRlIE1lZGljaW5hIHkgQ2llbmNpYXMgZGUg
bGEgU2FsdWQsIEPDoXRlZHJhIGRlIENhcmRpb2xvZ8OtYSB5IE1lZGljaW5hIFZhc2N1bGFyLCBN
b250ZXJyZXksIE51ZXZvIExlw7NuLCBNZXhpY28gKEcuVC4tQS4pLjwvYXV0aC1hZGRyZXNzPjx0
aXRsZXM+PHRpdGxlPk1hbmFnZW1lbnQgb2YgTXlvY2FyZGl0aXMtUmVsYXRlZCBDYXJkaW9teW9w
YXRoeSBpbiBBZHVsdHM8L3RpdGxlPjxzZWNvbmRhcnktdGl0bGU+Q2lyYyBSZXM8L3NlY29uZGFy
eS10aXRsZT48L3RpdGxlcz48cGVyaW9kaWNhbD48ZnVsbC10aXRsZT5DaXJjIFJlczwvZnVsbC10
aXRsZT48L3BlcmlvZGljYWw+PHBhZ2VzPjE1NjgtMTU4MzwvcGFnZXM+PHZvbHVtZT4xMjQ8L3Zv
bHVtZT48bnVtYmVyPjExPC9udW1iZXI+PGVkaXRpb24+MjAxOS8wNS8yNDwvZWRpdGlvbj48a2V5
d29yZHM+PGtleXdvcmQ+QW5pbWFsczwva2V5d29yZD48a2V5d29yZD5DYXJkaW9teW9wYXRoaWVz
L2RpYWdub3Npcy9ldGlvbG9neS9waHlzaW9wYXRob2xvZ3kvKnRoZXJhcHk8L2tleXdvcmQ+PGtl
eXdvcmQ+RGlzZWFzZSBQcm9ncmVzc2lvbjwva2V5d29yZD48a2V5d29yZD5IZWFydCBGYWlsdXJl
L2RpYWdub3Npcy9ldGlvbG9neS9waHlzaW9wYXRob2xvZ3kvKnRoZXJhcHk8L2tleXdvcmQ+PGtl
eXdvcmQ+SHVtYW5zPC9rZXl3b3JkPjxrZXl3b3JkPk15b2NhcmRpdGlzL2RpYWdub3Npcy9ldGlv
bG9neS9waHlzaW9wYXRob2xvZ3kvKnRoZXJhcHk8L2tleXdvcmQ+PGtleXdvcmQ+UmVjb3Zlcnkg
b2YgRnVuY3Rpb248L2tleXdvcmQ+PGtleXdvcmQ+UmlzayBGYWN0b3JzPC9rZXl3b3JkPjxrZXl3
b3JkPlRyZWF0bWVudCBPdXRjb21lPC9rZXl3b3JkPjxrZXl3b3JkPipiaW9wc3k8L2tleXdvcmQ+
PGtleXdvcmQ+KmNhcmRpb215b3BhdGhpZXM8L2tleXdvcmQ+PGtleXdvcmQ+KmhlYXJ0PC9rZXl3
b3JkPjxrZXl3b3JkPippbmZsYW1tYXRpb248L2tleXdvcmQ+PGtleXdvcmQ+Km15b2NhcmRpdGlz
PC9rZXl3b3JkPjwva2V5d29yZHM+PGRhdGVzPjx5ZWFyPjIwMTk8L3llYXI+PHB1Yi1kYXRlcz48
ZGF0ZT5NYXkgMjQ8L2RhdGU+PC9wdWItZGF0ZXM+PC9kYXRlcz48aXNibj4wMDA5LTczMzA8L2lz
Ym4+PGFjY2Vzc2lvbi1udW0+MzExMjA4MjM8L2FjY2Vzc2lvbi1udW0+PHVybHM+PC91cmxzPjxl
bGVjdHJvbmljLXJlc291cmNlLW51bT4xMC4xMTYxL2NpcmNyZXNhaGEuMTE4LjMxMzU3ODwvZWxl
Y3Ryb25pYy1yZXNvdXJjZS1udW0+PHJlbW90ZS1kYXRhYmFzZS1wcm92aWRlcj5OTE08L3JlbW90
ZS1kYXRhYmFzZS1wcm92aWRlcj48bGFuZ3VhZ2U+ZW5nPC9sYW5ndWFnZT48L3JlY29yZD48L0Np
dGU+PC9FbmROb3RlPn==
</w:fldData>
        </w:fldChar>
      </w:r>
      <w:r w:rsidR="00A16E6A">
        <w:instrText xml:space="preserve"> ADDIN EN.CITE.DATA </w:instrText>
      </w:r>
      <w:r w:rsidR="00A16E6A">
        <w:fldChar w:fldCharType="end"/>
      </w:r>
      <w:r w:rsidR="00B61247">
        <w:fldChar w:fldCharType="separate"/>
      </w:r>
      <w:r w:rsidR="00A16E6A">
        <w:rPr>
          <w:noProof/>
        </w:rPr>
        <w:t xml:space="preserve">(Tschöpe et al., </w:t>
      </w:r>
      <w:r w:rsidR="00D83ADE">
        <w:rPr>
          <w:noProof/>
        </w:rPr>
        <w:t>2019)</w:t>
      </w:r>
      <w:r w:rsidR="00B61247">
        <w:fldChar w:fldCharType="end"/>
      </w:r>
      <w:r w:rsidR="0045078B">
        <w:t xml:space="preserve">. </w:t>
      </w:r>
      <w:r w:rsidR="0045078B" w:rsidRPr="0045078B">
        <w:t xml:space="preserve">EMB is </w:t>
      </w:r>
      <w:r w:rsidR="0045078B">
        <w:t>also preferred</w:t>
      </w:r>
      <w:r w:rsidR="0045078B" w:rsidRPr="0045078B">
        <w:t xml:space="preserve"> </w:t>
      </w:r>
      <w:r w:rsidR="004B2BC2">
        <w:t>for</w:t>
      </w:r>
      <w:r w:rsidR="0045078B" w:rsidRPr="0045078B">
        <w:t xml:space="preserve"> patients with cardiomyopathy of unknown origin </w:t>
      </w:r>
      <w:r w:rsidR="00CE2EA3">
        <w:fldChar w:fldCharType="begin"/>
      </w:r>
      <w:r w:rsidR="00D83ADE">
        <w:instrText xml:space="preserve"> ADDIN EN.CITE &lt;EndNote&gt;&lt;Cite&gt;&lt;Author&gt;Tebbe&lt;/Author&gt;&lt;Year&gt;2016&lt;/Year&gt;&lt;RecNum&gt;145&lt;/RecNum&gt;&lt;DisplayText&gt;(Tebbe et al., 2016)&lt;/DisplayText&gt;&lt;record&gt;&lt;rec-number&gt;145&lt;/rec-number&gt;&lt;foreign-keys&gt;&lt;key app="EN" db-id="0p0w9p0za5xz98efaavx29d3dep0pvet5edw" timestamp="1656633357"&gt;145&lt;/key&gt;&lt;/foreign-keys&gt;&lt;ref-type name="Journal Article"&gt;17&lt;/ref-type&gt;&lt;contributors&gt;&lt;authors&gt;&lt;author&gt;Tebbe, Ulrich&lt;/author&gt;&lt;author&gt;Bramlage, Karin&lt;/author&gt;&lt;author&gt;John, Fiete&lt;/author&gt;&lt;author&gt;Härtel, Dirk&lt;/author&gt;&lt;author&gt;Felgendreher, Ralf&lt;/author&gt;&lt;author&gt;Machalke, Kathrin&lt;/author&gt;&lt;author&gt;Kandolf, Reinhard&lt;/author&gt;&lt;author&gt;Bramlage, Peter&lt;/author&gt;&lt;/authors&gt;&lt;/contributors&gt;&lt;titles&gt;&lt;title&gt;Endomyocardial biopsy in patients with cardiomyopathy of unknown origin: does specialized center experience apply to a tertiary care hospital?&lt;/title&gt;&lt;secondary-title&gt;BMC Research Notes&lt;/secondary-title&gt;&lt;/titles&gt;&lt;pages&gt;459&lt;/pages&gt;&lt;volume&gt;9&lt;/volume&gt;&lt;number&gt;1&lt;/number&gt;&lt;dates&gt;&lt;year&gt;2016&lt;/year&gt;&lt;pub-dates&gt;&lt;date&gt;2016/10/10&lt;/date&gt;&lt;/pub-dates&gt;&lt;/dates&gt;&lt;isbn&gt;1756-0500&lt;/isbn&gt;&lt;urls&gt;&lt;related-urls&gt;&lt;url&gt;https://doi.org/10.1186/s13104-016-2263-4&lt;/url&gt;&lt;/related-urls&gt;&lt;/urls&gt;&lt;electronic-resource-num&gt;10.1186/s13104-016-2263-4&lt;/electronic-resource-num&gt;&lt;/record&gt;&lt;/Cite&gt;&lt;/EndNote&gt;</w:instrText>
      </w:r>
      <w:r w:rsidR="00CE2EA3">
        <w:fldChar w:fldCharType="separate"/>
      </w:r>
      <w:r w:rsidR="009C4B94">
        <w:rPr>
          <w:noProof/>
        </w:rPr>
        <w:t>(Tebbe et al., 2016)</w:t>
      </w:r>
      <w:r w:rsidR="00CE2EA3">
        <w:fldChar w:fldCharType="end"/>
      </w:r>
      <w:r w:rsidR="0045078B" w:rsidRPr="0045078B">
        <w:t>.</w:t>
      </w:r>
      <w:r w:rsidR="009F62CD">
        <w:t xml:space="preserve"> </w:t>
      </w:r>
      <w:r w:rsidR="008C5575">
        <w:t>EMB</w:t>
      </w:r>
      <w:r w:rsidR="003B4326" w:rsidRPr="003B4326">
        <w:t xml:space="preserve"> should be performed in patients with clinically suspected unexplained acute myocarditis who require inotropic or mechanical circulatory support, </w:t>
      </w:r>
      <w:r w:rsidR="009D3CE8" w:rsidRPr="009D3CE8">
        <w:t xml:space="preserve">Mobitz type 2 (≥ second degree) heart </w:t>
      </w:r>
      <w:r w:rsidR="003B4326" w:rsidRPr="003B4326">
        <w:t>block, sustained or symptomatic ventricular tachycardia</w:t>
      </w:r>
      <w:r w:rsidR="004B2BC2">
        <w:t>,</w:t>
      </w:r>
      <w:r w:rsidR="003B4326" w:rsidRPr="003B4326">
        <w:t xml:space="preserve"> or </w:t>
      </w:r>
      <w:r w:rsidR="004B2BC2">
        <w:t xml:space="preserve">those who </w:t>
      </w:r>
      <w:r w:rsidR="003B4326" w:rsidRPr="003B4326">
        <w:t>fail to respond to guideline-directed medical management within 1 to 2 weeks</w:t>
      </w:r>
      <w:r w:rsidR="006A0819">
        <w:t xml:space="preserve"> </w:t>
      </w:r>
      <w:r w:rsidR="00CE2EA3">
        <w:fldChar w:fldCharType="begin"/>
      </w:r>
      <w:r w:rsidR="00D83ADE">
        <w:instrText xml:space="preserve"> ADDIN EN.CITE &lt;EndNote&gt;&lt;Cite&gt;&lt;Author&gt;Heymans&lt;/Author&gt;&lt;Year&gt;2016&lt;/Year&gt;&lt;RecNum&gt;141&lt;/RecNum&gt;&lt;DisplayText&gt;(Heymans et al., 2016, Bozkurt et al., 2016a)&lt;/DisplayText&gt;&lt;record&gt;&lt;rec-number&gt;141&lt;/rec-number&gt;&lt;foreign-keys&gt;&lt;key app="EN" db-id="0p0w9p0za5xz98efaavx29d3dep0pvet5edw" timestamp="1656633236"&gt;141&lt;/key&gt;&lt;/foreign-keys&gt;&lt;ref-type name="Journal Article"&gt;17&lt;/ref-type&gt;&lt;contributors&gt;&lt;authors&gt;&lt;author&gt;Heymans, Stephane&lt;/author&gt;&lt;author&gt;Eriksson, Urs&lt;/author&gt;&lt;author&gt;Lehtonen, Jukka&lt;/author&gt;&lt;author&gt;Cooper, Leslie T&lt;/author&gt;&lt;/authors&gt;&lt;/contributors&gt;&lt;titles&gt;&lt;title&gt;The quest for new approaches in myocarditis and inflammatory cardiomyopathy&lt;/title&gt;&lt;secondary-title&gt;Journal of the American College of Cardiology&lt;/secondary-title&gt;&lt;/titles&gt;&lt;pages&gt;2348-2364&lt;/pages&gt;&lt;volume&gt;68&lt;/volume&gt;&lt;number&gt;21&lt;/number&gt;&lt;dates&gt;&lt;year&gt;2016&lt;/year&gt;&lt;/dates&gt;&lt;isbn&gt;0735-1097&lt;/isbn&gt;&lt;urls&gt;&lt;/urls&gt;&lt;/record&gt;&lt;/Cite&gt;&lt;Cite&gt;&lt;Author&gt;Bozkurt&lt;/Author&gt;&lt;Year&gt;2016&lt;/Year&gt;&lt;RecNum&gt;140&lt;/RecNum&gt;&lt;record&gt;&lt;rec-number&gt;140&lt;/rec-number&gt;&lt;foreign-keys&gt;&lt;key app="EN" db-id="0p0w9p0za5xz98efaavx29d3dep0pvet5edw" timestamp="1656633219"&gt;140&lt;/key&gt;&lt;/foreign-keys&gt;&lt;ref-type name="Journal Article"&gt;17&lt;/ref-type&gt;&lt;contributors&gt;&lt;authors&gt;&lt;author&gt;Bozkurt, Biykem&lt;/author&gt;&lt;author&gt;Colvin, Monica&lt;/author&gt;&lt;author&gt;Cook, Jennifer&lt;/author&gt;&lt;author&gt;Cooper, Leslie T&lt;/author&gt;&lt;author&gt;Deswal, Anita&lt;/author&gt;&lt;author&gt;Fonarow, Gregg C&lt;/author&gt;&lt;author&gt;Francis, Gary S&lt;/author&gt;&lt;author&gt;Lenihan, Daniel&lt;/author&gt;&lt;author&gt;Lewis, Eldrin F&lt;/author&gt;&lt;author&gt;McNamara, Dennis M&lt;/author&gt;&lt;/authors&gt;&lt;/contributors&gt;&lt;titles&gt;&lt;title&gt;Current diagnostic and treatment strategies for specific dilated cardiomyopathies: a scientific statement from the American Heart Association&lt;/title&gt;&lt;secondary-title&gt;Circulation&lt;/secondary-title&gt;&lt;/titles&gt;&lt;pages&gt;e579-e646&lt;/pages&gt;&lt;volume&gt;134&lt;/volume&gt;&lt;number&gt;23&lt;/number&gt;&lt;dates&gt;&lt;year&gt;2016&lt;/year&gt;&lt;/dates&gt;&lt;isbn&gt;0009-7322&lt;/isbn&gt;&lt;urls&gt;&lt;/urls&gt;&lt;/record&gt;&lt;/Cite&gt;&lt;/EndNote&gt;</w:instrText>
      </w:r>
      <w:r w:rsidR="00CE2EA3">
        <w:fldChar w:fldCharType="separate"/>
      </w:r>
      <w:r w:rsidR="00D83ADE">
        <w:rPr>
          <w:noProof/>
        </w:rPr>
        <w:t>(Heymans et al., 2016, Bozkurt et al., 2016a)</w:t>
      </w:r>
      <w:r w:rsidR="00CE2EA3">
        <w:fldChar w:fldCharType="end"/>
      </w:r>
      <w:r w:rsidR="00815528">
        <w:t xml:space="preserve">. </w:t>
      </w:r>
      <w:r w:rsidR="004B2BC2">
        <w:t>EMB may be helpful</w:t>
      </w:r>
      <w:r w:rsidR="004B2BC2" w:rsidDel="004B2BC2">
        <w:t xml:space="preserve"> </w:t>
      </w:r>
      <w:r w:rsidR="004B2BC2">
        <w:t>i</w:t>
      </w:r>
      <w:r w:rsidR="00815528">
        <w:t xml:space="preserve">n other clinical scenarios </w:t>
      </w:r>
      <w:r w:rsidR="009628B4">
        <w:t>of suspected acute myocarditis</w:t>
      </w:r>
      <w:r w:rsidR="0077141C">
        <w:t xml:space="preserve">, </w:t>
      </w:r>
      <w:r w:rsidR="00A76E0C">
        <w:t xml:space="preserve">but cardiac MRI </w:t>
      </w:r>
      <w:r w:rsidR="00E6528C">
        <w:t>may be considered as the initial diagnostic test</w:t>
      </w:r>
      <w:r w:rsidR="009126E6">
        <w:t xml:space="preserve"> to identify inflammation</w:t>
      </w:r>
      <w:r w:rsidR="00BD15D0">
        <w:t xml:space="preserve"> </w:t>
      </w:r>
      <w:r w:rsidR="00446465">
        <w:fldChar w:fldCharType="begin"/>
      </w:r>
      <w:r w:rsidR="00D83ADE">
        <w:instrText xml:space="preserve"> ADDIN EN.CITE &lt;EndNote&gt;&lt;Cite&gt;&lt;Author&gt;Heymans&lt;/Author&gt;&lt;Year&gt;2022&lt;/Year&gt;&lt;RecNum&gt;111&lt;/RecNum&gt;&lt;DisplayText&gt;(Heymans and Cooper, 2022)&lt;/DisplayText&gt;&lt;record&gt;&lt;rec-number&gt;111&lt;/rec-number&gt;&lt;foreign-keys&gt;&lt;key app="EN" db-id="0p0w9p0za5xz98efaavx29d3dep0pvet5edw" timestamp="1656293028"&gt;111&lt;/key&gt;&lt;/foreign-keys&gt;&lt;ref-type name="Journal Article"&gt;17&lt;/ref-type&gt;&lt;contributors&gt;&lt;authors&gt;&lt;author&gt;Heymans, S.&lt;/author&gt;&lt;author&gt;Cooper, L. T.&lt;/author&gt;&lt;/authors&gt;&lt;/contributors&gt;&lt;auth-address&gt;Maastricht University Medical Centre, Cardiovascular Research Institute Maastricht, Maastricht University, Maastricht, Netherlands. s.heymans@maastrichtuniversity.nl.&amp;#xD;Department of Cardiovascular Medicine, Mayo Clinic in Florida, Jacksonville, FL, USA.&lt;/auth-address&gt;&lt;titles&gt;&lt;title&gt;Myocarditis after COVID-19 mRNA vaccination: clinical observations and potential mechanisms&lt;/title&gt;&lt;secondary-title&gt;Nat Rev Cardiol&lt;/secondary-title&gt;&lt;/titles&gt;&lt;pages&gt;75-77&lt;/pages&gt;&lt;volume&gt;19&lt;/volume&gt;&lt;number&gt;2&lt;/number&gt;&lt;edition&gt;2021/12/11&lt;/edition&gt;&lt;keywords&gt;&lt;keyword&gt;*COVID-19 Vaccines/administration &amp;amp; dosage/adverse effects&lt;/keyword&gt;&lt;keyword&gt;Humans&lt;/keyword&gt;&lt;keyword&gt;*Myocarditis/epidemiology&lt;/keyword&gt;&lt;keyword&gt;*Vaccines, Synthetic/administration &amp;amp; dosage/adverse effects&lt;/keyword&gt;&lt;keyword&gt;*mRNA Vaccines/administration &amp;amp; dosage/adverse effects&lt;/keyword&gt;&lt;/keywords&gt;&lt;dates&gt;&lt;year&gt;2022&lt;/year&gt;&lt;pub-dates&gt;&lt;date&gt;Feb&lt;/date&gt;&lt;/pub-dates&gt;&lt;/dates&gt;&lt;isbn&gt;1759-5002 (Print)&amp;#xD;1759-5002&lt;/isbn&gt;&lt;accession-num&gt;34887571&lt;/accession-num&gt;&lt;urls&gt;&lt;/urls&gt;&lt;custom2&gt;PMC8656440&lt;/custom2&gt;&lt;electronic-resource-num&gt;10.1038/s41569-021-00662-w&lt;/electronic-resource-num&gt;&lt;remote-database-provider&gt;NLM&lt;/remote-database-provider&gt;&lt;language&gt;eng&lt;/language&gt;&lt;/record&gt;&lt;/Cite&gt;&lt;/EndNote&gt;</w:instrText>
      </w:r>
      <w:r w:rsidR="00446465">
        <w:fldChar w:fldCharType="separate"/>
      </w:r>
      <w:r w:rsidR="00446465">
        <w:rPr>
          <w:noProof/>
        </w:rPr>
        <w:t>(Heymans and Cooper, 2022)</w:t>
      </w:r>
      <w:r w:rsidR="00446465">
        <w:fldChar w:fldCharType="end"/>
      </w:r>
      <w:r w:rsidR="009126E6">
        <w:t>.</w:t>
      </w:r>
      <w:r w:rsidR="009F62CD">
        <w:t xml:space="preserve"> </w:t>
      </w:r>
      <w:r w:rsidR="004B2BC2">
        <w:t>P</w:t>
      </w:r>
      <w:r w:rsidR="00A87149">
        <w:t xml:space="preserve">atients with severe </w:t>
      </w:r>
      <w:r w:rsidR="0060202E">
        <w:t xml:space="preserve">and </w:t>
      </w:r>
      <w:r w:rsidR="00A87149">
        <w:t>end-stage heart failure</w:t>
      </w:r>
      <w:r w:rsidR="0060202E">
        <w:t xml:space="preserve"> where heart transplant is considered, may also require biopsy to examine tissue types</w:t>
      </w:r>
      <w:r w:rsidR="006E4C44">
        <w:t>.</w:t>
      </w:r>
    </w:p>
    <w:p w14:paraId="642B5DE6" w14:textId="7143865B" w:rsidR="00A538EC" w:rsidRDefault="006E4C44" w:rsidP="005012F9">
      <w:r>
        <w:t xml:space="preserve">Due to the invasive nature of the biopsy, </w:t>
      </w:r>
      <w:r w:rsidR="00A2446C">
        <w:t xml:space="preserve">patients with </w:t>
      </w:r>
      <w:r w:rsidR="00133E87">
        <w:t xml:space="preserve">suspected </w:t>
      </w:r>
      <w:r w:rsidR="00A2446C">
        <w:t xml:space="preserve">myocarditis </w:t>
      </w:r>
      <w:r w:rsidR="00133E87">
        <w:t xml:space="preserve">may not all </w:t>
      </w:r>
      <w:r w:rsidR="00A2446C">
        <w:t>receive EMB</w:t>
      </w:r>
      <w:r w:rsidR="00883D1B">
        <w:t xml:space="preserve">. </w:t>
      </w:r>
      <w:r w:rsidR="00B27F75">
        <w:t xml:space="preserve">Based on the ESC </w:t>
      </w:r>
      <w:r w:rsidR="00E7366E">
        <w:t>sta</w:t>
      </w:r>
      <w:r w:rsidR="002F3661">
        <w:t>tement</w:t>
      </w:r>
      <w:r w:rsidR="004B4C45">
        <w:t xml:space="preserve"> in 2014</w:t>
      </w:r>
      <w:r w:rsidR="00B27F75">
        <w:t xml:space="preserve">, cardiac MRI </w:t>
      </w:r>
      <w:r w:rsidR="00416C02">
        <w:t>i</w:t>
      </w:r>
      <w:r w:rsidR="00B27F75">
        <w:t xml:space="preserve">s proposed as a part of the first-line investigation </w:t>
      </w:r>
      <w:r w:rsidR="003C3B1D">
        <w:t xml:space="preserve">together with ECG, </w:t>
      </w:r>
      <w:r w:rsidR="00784123">
        <w:t>TTE and tests for</w:t>
      </w:r>
      <w:r w:rsidR="00211BC7">
        <w:t xml:space="preserve"> blood </w:t>
      </w:r>
      <w:bookmarkStart w:id="16" w:name="OLE_LINK21"/>
      <w:r w:rsidR="00211BC7">
        <w:t>biomarkers</w:t>
      </w:r>
      <w:r w:rsidR="00AF6B7A">
        <w:t xml:space="preserve"> (e.g. s</w:t>
      </w:r>
      <w:r w:rsidR="00AF6B7A" w:rsidRPr="00AF6B7A">
        <w:t xml:space="preserve">erum troponin </w:t>
      </w:r>
      <w:r w:rsidR="008F7E91" w:rsidRPr="00AF6B7A">
        <w:t>level</w:t>
      </w:r>
      <w:r w:rsidR="008F7E91">
        <w:t>s</w:t>
      </w:r>
      <w:r w:rsidR="00AF6B7A">
        <w:t>)</w:t>
      </w:r>
      <w:bookmarkEnd w:id="16"/>
      <w:r w:rsidR="00416C02">
        <w:t>.</w:t>
      </w:r>
      <w:r w:rsidR="00B02098">
        <w:t xml:space="preserve"> </w:t>
      </w:r>
      <w:r w:rsidR="00416C02">
        <w:t>D</w:t>
      </w:r>
      <w:r w:rsidR="00B02098">
        <w:t xml:space="preserve">espite </w:t>
      </w:r>
      <w:r w:rsidR="00D57361">
        <w:t xml:space="preserve">being considered as the </w:t>
      </w:r>
      <w:r w:rsidR="005017CF">
        <w:t xml:space="preserve">definitive diagnosis of myocarditis, </w:t>
      </w:r>
      <w:r w:rsidR="00416C02">
        <w:t xml:space="preserve">EMB </w:t>
      </w:r>
      <w:r w:rsidR="00025E90">
        <w:t>is a part of second</w:t>
      </w:r>
      <w:r w:rsidR="00416C02">
        <w:t>-</w:t>
      </w:r>
      <w:r w:rsidR="00025E90">
        <w:t>level investigations</w:t>
      </w:r>
      <w:r w:rsidR="007424BE">
        <w:t xml:space="preserve"> </w:t>
      </w:r>
      <w:r w:rsidR="000A54D1">
        <w:fldChar w:fldCharType="begin">
          <w:fldData xml:space="preserve">PEVuZE5vdGU+PENpdGU+PEF1dGhvcj5IYXplYnJvZWs8L0F1dGhvcj48WWVhcj4yMDE0PC9ZZWFy
PjxSZWNOdW0+MTkyPC9SZWNOdW0+PERpc3BsYXlUZXh0PihIYXplYnJvZWsgZXQgYWwuLCAyMDE0
LCBCaWVzYnJvZWsgZXQgYWwuLCAyMDE4KTwvRGlzcGxheVRleHQ+PHJlY29yZD48cmVjLW51bWJl
cj4xOTI8L3JlYy1udW1iZXI+PGZvcmVpZ24ta2V5cz48a2V5IGFwcD0iRU4iIGRiLWlkPSIyeHQy
ZWFwYTJkemVkNWU1cmZzcDBkeHFwc2ZwZHg5ZHQycDkiIHRpbWVzdGFtcD0iMTY1Njg5MjU5MiI+
MTkyPC9rZXk+PC9mb3JlaWduLWtleXM+PHJlZi10eXBlIG5hbWU9IkpvdXJuYWwgQXJ0aWNsZSI+
MTc8L3JlZi10eXBlPjxjb250cmlidXRvcnM+PGF1dGhvcnM+PGF1dGhvcj5IYXplYnJvZWssIE0u
IFIuPC9hdXRob3I+PGF1dGhvcj5FdmVyYWVydHMsIEsuPC9hdXRob3I+PGF1dGhvcj5IZXltYW5z
LCBTLjwvYXV0aG9yPjwvYXV0aG9ycz48L2NvbnRyaWJ1dG9ycz48YXV0aC1hZGRyZXNzPkRlcGFy
dG1lbnQgb2YgQ2FyZGlvbG9neSwgTWFhc3RyaWNodCBVbml2ZXJzaXR5IE1lZGljYWwgQ2VudGVy
LCBNYWFzdHJpY2h0LCB0aGUgTmV0aGVybGFuZHMuPC9hdXRoLWFkZHJlc3M+PHRpdGxlcz48dGl0
bGU+RGlhZ25vc3RpYyBhcHByb2FjaCBvZiBteW9jYXJkaXRpczogc3RyaWtlIHRoZSBnb2xkZW4g
bWVhbjwvdGl0bGU+PHNlY29uZGFyeS10aXRsZT5OZXRoIEhlYXJ0IEo8L3NlY29uZGFyeS10aXRs
ZT48L3RpdGxlcz48cGVyaW9kaWNhbD48ZnVsbC10aXRsZT5OZXRoIEhlYXJ0IEo8L2Z1bGwtdGl0
bGU+PC9wZXJpb2RpY2FsPjxwYWdlcz44MC00PC9wYWdlcz48dm9sdW1lPjIyPC92b2x1bWU+PG51
bWJlcj4yPC9udW1iZXI+PGVkaXRpb24+MjAxNC8wMS8wOTwvZWRpdGlvbj48ZGF0ZXM+PHllYXI+
MjAxNDwveWVhcj48cHViLWRhdGVzPjxkYXRlPkZlYjwvZGF0ZT48L3B1Yi1kYXRlcz48L2RhdGVz
Pjxpc2JuPjE1NjgtNTg4OCAoUHJpbnQpJiN4RDsxNTY4LTU4ODg8L2lzYm4+PGFjY2Vzc2lvbi1u
dW0+MjQzOTkzMjM8L2FjY2Vzc2lvbi1udW0+PHVybHM+PC91cmxzPjxjdXN0b20yPlBNQzM5Njc1
NjA8L2N1c3RvbTI+PGVsZWN0cm9uaWMtcmVzb3VyY2UtbnVtPjEwLjEwMDcvczEyNDcxLTAxMy0w
NDk5LTM8L2VsZWN0cm9uaWMtcmVzb3VyY2UtbnVtPjxyZW1vdGUtZGF0YWJhc2UtcHJvdmlkZXI+
TkxNPC9yZW1vdGUtZGF0YWJhc2UtcHJvdmlkZXI+PGxhbmd1YWdlPmVuZzwvbGFuZ3VhZ2U+PC9y
ZWNvcmQ+PC9DaXRlPjxDaXRlPjxBdXRob3I+Qmllc2Jyb2VrPC9BdXRob3I+PFllYXI+MjAxODwv
WWVhcj48UmVjTnVtPjE5MzwvUmVjTnVtPjxyZWNvcmQ+PHJlYy1udW1iZXI+MTkzPC9yZWMtbnVt
YmVyPjxmb3JlaWduLWtleXM+PGtleSBhcHA9IkVOIiBkYi1pZD0iMnh0MmVhcGEyZHplZDVlNXJm
c3AwZHhxcHNmcGR4OWR0MnA5IiB0aW1lc3RhbXA9IjE2NTY4OTMxMzUiPjE5Mzwva2V5PjwvZm9y
ZWlnbi1rZXlzPjxyZWYtdHlwZSBuYW1lPSJKb3VybmFsIEFydGljbGUiPjE3PC9yZWYtdHlwZT48
Y29udHJpYnV0b3JzPjxhdXRob3JzPjxhdXRob3I+Qmllc2Jyb2VrLCBQIFN0ZWZhbjwvYXV0aG9y
PjxhdXRob3I+SGlyc2NoLCBBbGV4YW5kZXI8L2F1dGhvcj48YXV0aG9yPlp3ZWVyaW5rLCBBbHdp
bjwvYXV0aG9yPjxhdXRob3I+dmFuIGRlIFZlbiwgUGV0ZXIgTTwvYXV0aG9yPjxhdXRob3I+QmVl
aywgQWVybm91dCBNPC9hdXRob3I+PGF1dGhvcj5Hcm9lbmluaywgTWFhcnRlbjwvYXV0aG9yPjxh
dXRob3I+V2luZGhhdXNlbiwgRm9uczwvYXV0aG9yPjxhdXRob3I+UGxhbmtlbiwgUiBOaWxzPC9h
dXRob3I+PGF1dGhvcj52YW4gUm9zc3VtLCBBbGJlcnQgQzwvYXV0aG9yPjxhdXRob3I+TmlqdmVs
ZHQsIFJvYmluPC9hdXRob3I+PC9hdXRob3JzPjwvY29udHJpYnV0b3JzPjx0aXRsZXM+PHRpdGxl
PkFkZGl0aW9uYWwgZGlhZ25vc3RpYyB2YWx1ZSBvZiBDTVIgdG8gdGhlIEV1cm9wZWFuIFNvY2ll
dHkgb2YgQ2FyZGlvbG9neSAoRVNDKSBwb3NpdGlvbiBzdGF0ZW1lbnQgY3JpdGVyaWEgaW4gYSBs
YXJnZSBjbGluaWNhbCBwb3B1bGF0aW9uIG9mIHBhdGllbnRzIHdpdGggc3VzcGVjdGVkIG15b2Nh
cmRpdGlzPC90aXRsZT48c2Vjb25kYXJ5LXRpdGxlPkV1cm9wZWFuIEhlYXJ0IEpvdXJuYWwtQ2Fy
ZGlvdmFzY3VsYXIgSW1hZ2luZzwvc2Vjb25kYXJ5LXRpdGxlPjwvdGl0bGVzPjxwZXJpb2RpY2Fs
PjxmdWxsLXRpdGxlPkV1cm9wZWFuIEhlYXJ0IEpvdXJuYWwtQ2FyZGlvdmFzY3VsYXIgSW1hZ2lu
ZzwvZnVsbC10aXRsZT48L3BlcmlvZGljYWw+PHBhZ2VzPjEzOTctMTQwNzwvcGFnZXM+PHZvbHVt
ZT4xOTwvdm9sdW1lPjxudW1iZXI+MTI8L251bWJlcj48ZGF0ZXM+PHllYXI+MjAxODwveWVhcj48
L2RhdGVzPjxpc2JuPjIwNDctMjQwNDwvaXNibj48dXJscz48L3VybHM+PC9yZWNvcmQ+PC9DaXRl
PjwvRW5kTm90ZT5=
</w:fldData>
        </w:fldChar>
      </w:r>
      <w:r w:rsidR="00761CD7">
        <w:instrText xml:space="preserve"> ADDIN EN.CITE </w:instrText>
      </w:r>
      <w:r w:rsidR="00761CD7">
        <w:fldChar w:fldCharType="begin">
          <w:fldData xml:space="preserve">PEVuZE5vdGU+PENpdGU+PEF1dGhvcj5IYXplYnJvZWs8L0F1dGhvcj48WWVhcj4yMDE0PC9ZZWFy
PjxSZWNOdW0+MTkyPC9SZWNOdW0+PERpc3BsYXlUZXh0PihIYXplYnJvZWsgZXQgYWwuLCAyMDE0
LCBCaWVzYnJvZWsgZXQgYWwuLCAyMDE4KTwvRGlzcGxheVRleHQ+PHJlY29yZD48cmVjLW51bWJl
cj4xOTI8L3JlYy1udW1iZXI+PGZvcmVpZ24ta2V5cz48a2V5IGFwcD0iRU4iIGRiLWlkPSIyeHQy
ZWFwYTJkemVkNWU1cmZzcDBkeHFwc2ZwZHg5ZHQycDkiIHRpbWVzdGFtcD0iMTY1Njg5MjU5MiI+
MTkyPC9rZXk+PC9mb3JlaWduLWtleXM+PHJlZi10eXBlIG5hbWU9IkpvdXJuYWwgQXJ0aWNsZSI+
MTc8L3JlZi10eXBlPjxjb250cmlidXRvcnM+PGF1dGhvcnM+PGF1dGhvcj5IYXplYnJvZWssIE0u
IFIuPC9hdXRob3I+PGF1dGhvcj5FdmVyYWVydHMsIEsuPC9hdXRob3I+PGF1dGhvcj5IZXltYW5z
LCBTLjwvYXV0aG9yPjwvYXV0aG9ycz48L2NvbnRyaWJ1dG9ycz48YXV0aC1hZGRyZXNzPkRlcGFy
dG1lbnQgb2YgQ2FyZGlvbG9neSwgTWFhc3RyaWNodCBVbml2ZXJzaXR5IE1lZGljYWwgQ2VudGVy
LCBNYWFzdHJpY2h0LCB0aGUgTmV0aGVybGFuZHMuPC9hdXRoLWFkZHJlc3M+PHRpdGxlcz48dGl0
bGU+RGlhZ25vc3RpYyBhcHByb2FjaCBvZiBteW9jYXJkaXRpczogc3RyaWtlIHRoZSBnb2xkZW4g
bWVhbjwvdGl0bGU+PHNlY29uZGFyeS10aXRsZT5OZXRoIEhlYXJ0IEo8L3NlY29uZGFyeS10aXRs
ZT48L3RpdGxlcz48cGVyaW9kaWNhbD48ZnVsbC10aXRsZT5OZXRoIEhlYXJ0IEo8L2Z1bGwtdGl0
bGU+PC9wZXJpb2RpY2FsPjxwYWdlcz44MC00PC9wYWdlcz48dm9sdW1lPjIyPC92b2x1bWU+PG51
bWJlcj4yPC9udW1iZXI+PGVkaXRpb24+MjAxNC8wMS8wOTwvZWRpdGlvbj48ZGF0ZXM+PHllYXI+
MjAxNDwveWVhcj48cHViLWRhdGVzPjxkYXRlPkZlYjwvZGF0ZT48L3B1Yi1kYXRlcz48L2RhdGVz
Pjxpc2JuPjE1NjgtNTg4OCAoUHJpbnQpJiN4RDsxNTY4LTU4ODg8L2lzYm4+PGFjY2Vzc2lvbi1u
dW0+MjQzOTkzMjM8L2FjY2Vzc2lvbi1udW0+PHVybHM+PC91cmxzPjxjdXN0b20yPlBNQzM5Njc1
NjA8L2N1c3RvbTI+PGVsZWN0cm9uaWMtcmVzb3VyY2UtbnVtPjEwLjEwMDcvczEyNDcxLTAxMy0w
NDk5LTM8L2VsZWN0cm9uaWMtcmVzb3VyY2UtbnVtPjxyZW1vdGUtZGF0YWJhc2UtcHJvdmlkZXI+
TkxNPC9yZW1vdGUtZGF0YWJhc2UtcHJvdmlkZXI+PGxhbmd1YWdlPmVuZzwvbGFuZ3VhZ2U+PC9y
ZWNvcmQ+PC9DaXRlPjxDaXRlPjxBdXRob3I+Qmllc2Jyb2VrPC9BdXRob3I+PFllYXI+MjAxODwv
WWVhcj48UmVjTnVtPjE5MzwvUmVjTnVtPjxyZWNvcmQ+PHJlYy1udW1iZXI+MTkzPC9yZWMtbnVt
YmVyPjxmb3JlaWduLWtleXM+PGtleSBhcHA9IkVOIiBkYi1pZD0iMnh0MmVhcGEyZHplZDVlNXJm
c3AwZHhxcHNmcGR4OWR0MnA5IiB0aW1lc3RhbXA9IjE2NTY4OTMxMzUiPjE5Mzwva2V5PjwvZm9y
ZWlnbi1rZXlzPjxyZWYtdHlwZSBuYW1lPSJKb3VybmFsIEFydGljbGUiPjE3PC9yZWYtdHlwZT48
Y29udHJpYnV0b3JzPjxhdXRob3JzPjxhdXRob3I+Qmllc2Jyb2VrLCBQIFN0ZWZhbjwvYXV0aG9y
PjxhdXRob3I+SGlyc2NoLCBBbGV4YW5kZXI8L2F1dGhvcj48YXV0aG9yPlp3ZWVyaW5rLCBBbHdp
bjwvYXV0aG9yPjxhdXRob3I+dmFuIGRlIFZlbiwgUGV0ZXIgTTwvYXV0aG9yPjxhdXRob3I+QmVl
aywgQWVybm91dCBNPC9hdXRob3I+PGF1dGhvcj5Hcm9lbmluaywgTWFhcnRlbjwvYXV0aG9yPjxh
dXRob3I+V2luZGhhdXNlbiwgRm9uczwvYXV0aG9yPjxhdXRob3I+UGxhbmtlbiwgUiBOaWxzPC9h
dXRob3I+PGF1dGhvcj52YW4gUm9zc3VtLCBBbGJlcnQgQzwvYXV0aG9yPjxhdXRob3I+TmlqdmVs
ZHQsIFJvYmluPC9hdXRob3I+PC9hdXRob3JzPjwvY29udHJpYnV0b3JzPjx0aXRsZXM+PHRpdGxl
PkFkZGl0aW9uYWwgZGlhZ25vc3RpYyB2YWx1ZSBvZiBDTVIgdG8gdGhlIEV1cm9wZWFuIFNvY2ll
dHkgb2YgQ2FyZGlvbG9neSAoRVNDKSBwb3NpdGlvbiBzdGF0ZW1lbnQgY3JpdGVyaWEgaW4gYSBs
YXJnZSBjbGluaWNhbCBwb3B1bGF0aW9uIG9mIHBhdGllbnRzIHdpdGggc3VzcGVjdGVkIG15b2Nh
cmRpdGlzPC90aXRsZT48c2Vjb25kYXJ5LXRpdGxlPkV1cm9wZWFuIEhlYXJ0IEpvdXJuYWwtQ2Fy
ZGlvdmFzY3VsYXIgSW1hZ2luZzwvc2Vjb25kYXJ5LXRpdGxlPjwvdGl0bGVzPjxwZXJpb2RpY2Fs
PjxmdWxsLXRpdGxlPkV1cm9wZWFuIEhlYXJ0IEpvdXJuYWwtQ2FyZGlvdmFzY3VsYXIgSW1hZ2lu
ZzwvZnVsbC10aXRsZT48L3BlcmlvZGljYWw+PHBhZ2VzPjEzOTctMTQwNzwvcGFnZXM+PHZvbHVt
ZT4xOTwvdm9sdW1lPjxudW1iZXI+MTI8L251bWJlcj48ZGF0ZXM+PHllYXI+MjAxODwveWVhcj48
L2RhdGVzPjxpc2JuPjIwNDctMjQwNDwvaXNibj48dXJscz48L3VybHM+PC9yZWNvcmQ+PC9DaXRl
PjwvRW5kTm90ZT5=
</w:fldData>
        </w:fldChar>
      </w:r>
      <w:r w:rsidR="00761CD7">
        <w:instrText xml:space="preserve"> ADDIN EN.CITE.DATA </w:instrText>
      </w:r>
      <w:r w:rsidR="00761CD7">
        <w:fldChar w:fldCharType="end"/>
      </w:r>
      <w:r w:rsidR="000A54D1">
        <w:fldChar w:fldCharType="separate"/>
      </w:r>
      <w:r w:rsidR="000A54D1">
        <w:rPr>
          <w:noProof/>
        </w:rPr>
        <w:t xml:space="preserve">(Hazebroek </w:t>
      </w:r>
      <w:r w:rsidR="002D0540">
        <w:rPr>
          <w:noProof/>
        </w:rPr>
        <w:t>et al</w:t>
      </w:r>
      <w:r w:rsidR="00BB07FA">
        <w:rPr>
          <w:noProof/>
        </w:rPr>
        <w:t>.,</w:t>
      </w:r>
      <w:r w:rsidR="000A54D1">
        <w:rPr>
          <w:noProof/>
        </w:rPr>
        <w:t xml:space="preserve"> 2014</w:t>
      </w:r>
      <w:r w:rsidR="00BB07FA">
        <w:rPr>
          <w:noProof/>
        </w:rPr>
        <w:t>,</w:t>
      </w:r>
      <w:r w:rsidR="000A54D1">
        <w:rPr>
          <w:noProof/>
        </w:rPr>
        <w:t xml:space="preserve"> Biesbroek </w:t>
      </w:r>
      <w:r w:rsidR="002D0540">
        <w:rPr>
          <w:noProof/>
        </w:rPr>
        <w:t>et al</w:t>
      </w:r>
      <w:r w:rsidR="00BB07FA">
        <w:rPr>
          <w:noProof/>
        </w:rPr>
        <w:t>.,</w:t>
      </w:r>
      <w:r w:rsidR="000A54D1">
        <w:rPr>
          <w:noProof/>
        </w:rPr>
        <w:t xml:space="preserve"> 2018)</w:t>
      </w:r>
      <w:r w:rsidR="000A54D1">
        <w:fldChar w:fldCharType="end"/>
      </w:r>
      <w:r w:rsidR="00025E90">
        <w:t>.</w:t>
      </w:r>
      <w:r w:rsidR="00D960BD">
        <w:t xml:space="preserve"> </w:t>
      </w:r>
      <w:r w:rsidR="00416C02">
        <w:t>P</w:t>
      </w:r>
      <w:r w:rsidR="00B73F05">
        <w:t xml:space="preserve">atients </w:t>
      </w:r>
      <w:r w:rsidR="00416C02">
        <w:t xml:space="preserve">eligible for </w:t>
      </w:r>
      <w:r w:rsidR="00B73F05">
        <w:t>the first line of investigation include non</w:t>
      </w:r>
      <w:r w:rsidR="00416C02">
        <w:t>-</w:t>
      </w:r>
      <w:r w:rsidR="00B73F05">
        <w:t>EMB</w:t>
      </w:r>
      <w:r w:rsidR="00416C02">
        <w:t>-</w:t>
      </w:r>
      <w:r w:rsidR="00B73F05">
        <w:t xml:space="preserve">indicated patients </w:t>
      </w:r>
      <w:r w:rsidR="00637815">
        <w:t xml:space="preserve">such as </w:t>
      </w:r>
      <w:r w:rsidR="00416C02">
        <w:t xml:space="preserve">those </w:t>
      </w:r>
      <w:r w:rsidR="00637815">
        <w:t>with</w:t>
      </w:r>
      <w:r w:rsidR="00F7152A">
        <w:t xml:space="preserve"> intracardiac thrombus</w:t>
      </w:r>
      <w:r w:rsidR="005C3CE7">
        <w:t xml:space="preserve">, presence of ventricular aneurysm, </w:t>
      </w:r>
      <w:r w:rsidR="00756C6D">
        <w:t>severe stenosis of tricuspid, pulmonary or aortic valves</w:t>
      </w:r>
      <w:r w:rsidR="00416C02">
        <w:t>,</w:t>
      </w:r>
      <w:r w:rsidR="00CB737A">
        <w:t xml:space="preserve"> and the pre</w:t>
      </w:r>
      <w:r w:rsidR="003D3167">
        <w:t>s</w:t>
      </w:r>
      <w:r w:rsidR="00CB737A">
        <w:t>ence of aortic and tricuspid mech</w:t>
      </w:r>
      <w:r w:rsidR="003D3167">
        <w:t>anical prosthesis</w:t>
      </w:r>
      <w:r w:rsidR="00A11EF7">
        <w:t xml:space="preserve"> </w:t>
      </w:r>
      <w:r w:rsidR="000A54D1">
        <w:fldChar w:fldCharType="begin">
          <w:fldData xml:space="preserve">PEVuZE5vdGU+PENpdGU+PEF1dGhvcj5TZWZlcm92acSHPC9BdXRob3I+PFllYXI+MjAyMTwvWWVh
cj48UmVjTnVtPjEwNjwvUmVjTnVtPjxEaXNwbGF5VGV4dD4oU2VmZXJvdmnEhyBldCBhbC4sIDIw
MjEpPC9EaXNwbGF5VGV4dD48cmVjb3JkPjxyZWMtbnVtYmVyPjEwNjwvcmVjLW51bWJlcj48Zm9y
ZWlnbi1rZXlzPjxrZXkgYXBwPSJFTiIgZGItaWQ9IjJ4dDJlYXBhMmR6ZWQ1ZTVyZnNwMGR4cXBz
ZnBkeDlkdDJwOSIgdGltZXN0YW1wPSIxNjU2MjkwMjc4Ij4xMDY8L2tleT48L2ZvcmVpZ24ta2V5
cz48cmVmLXR5cGUgbmFtZT0iSm91cm5hbCBBcnRpY2xlIj4xNzwvcmVmLXR5cGU+PGNvbnRyaWJ1
dG9ycz48YXV0aG9ycz48YXV0aG9yPlNlZmVyb3ZpxIcsIFAuIE0uPC9hdXRob3I+PGF1dGhvcj5U
c3V0c3VpLCBILjwvYXV0aG9yPjxhdXRob3I+TWNOYW1hcmEsIEQuIE0uPC9hdXRob3I+PGF1dGhv
cj5SaXN0acSHLCBBLiBELjwvYXV0aG9yPjxhdXRob3I+QmFzc28sIEMuPC9hdXRob3I+PGF1dGhv
cj5Cb3prdXJ0LCBCLjwvYXV0aG9yPjxhdXRob3I+Q29vcGVyLCBMLiBULiwgSnIuPC9hdXRob3I+
PGF1dGhvcj5GaWxpcHBhdG9zLCBHLjwvYXV0aG9yPjxhdXRob3I+SWRlLCBULjwvYXV0aG9yPjxh
dXRob3I+SW5vbWF0YSwgVC48L2F1dGhvcj48YXV0aG9yPktsaW5nZWwsIEsuPC9hdXRob3I+PGF1
dGhvcj5MaW5oYXJ0LCBBLjwvYXV0aG9yPjxhdXRob3I+THlvbiwgQS4gUi48L2F1dGhvcj48YXV0
aG9yPk1laHJhLCBNLiBSLjwvYXV0aG9yPjxhdXRob3I+UG9sb3ZpbmEsIE0uPC9hdXRob3I+PGF1
dGhvcj5NaWxpbmtvdmnEhywgSS48L2F1dGhvcj48YXV0aG9yPk5ha2FtdXJhLCBLLjwvYXV0aG9y
PjxhdXRob3I+QW5rZXIsIFMuIEQuPC9hdXRob3I+PGF1dGhvcj5WZWxqacSHLCBJLjwvYXV0aG9y
PjxhdXRob3I+T2h0YW5pLCBULjwvYXV0aG9yPjxhdXRob3I+T2t1bXVyYSwgVC48L2F1dGhvcj48
YXV0aG9yPlRodW0sIFQuPC9hdXRob3I+PGF1dGhvcj5Uc2Now7ZwZSwgQy48L2F1dGhvcj48YXV0
aG9yPlJvc2FubywgRy48L2F1dGhvcj48YXV0aG9yPkNvYXRzLCBBLiBKLiBTLjwvYXV0aG9yPjxh
dXRob3I+U3RhcmxpbmcsIFIuIEMuPC9hdXRob3I+PC9hdXRob3JzPjwvY29udHJpYnV0b3JzPjxh
dXRoLWFkZHJlc3M+U2VyYmlhbiBBY2FkZW15IG9mIFNjaWVuY2VzIGFuZCBBcnRzLCBCZWxncmFk
ZSwgU2VyYmlhLiYjeEQ7RGVwYXJ0bWVudCBvZiBDYXJkaW92YXNjdWxhciBNZWRpY2luZSwgRmFj
dWx0eSBvZiBNZWRpY2FsIFNjaWVuY2VzLCBLeXVzaHUgVW5pdmVyc2l0eSwgRnVrdW9rYSwgSmFw
YW4uJiN4RDtIZWFydCBhbmQgVmFzY3VyIEluc3RpdHV0ZSwgVW5pdmVyc2l0eSBvZiBQaXR0c2J1
cmdoIE1lZGljYWwgQ2VudGVyLCBQaXR0c2J1cmdoLCBQQSwgVVNBLiYjeEQ7RGVwYXJ0bWVudCBv
ZiBDYXJkaW9sb2d5LCBDbGluaWNhbCBDZW50ZXIgb2YgU2VyYmlhLCBCZWxncmFkZSwgU2VyYmlh
LiYjeEQ7RmFjdWx0eSBvZiBNZWRpY2luZSwgVW5pdmVyc2l0eSBvZiBCZWxncmFkZSwgQmVsZ3Jh
ZGUsIFNlcmJpYS4mI3hEO0NhcmRpb3Zhc2N1bGFyIFBhdGhvbG9neSBVbml0LCBEZXBhcnRtZW50
IG9mIENhcmRpYWMsIFRob3JhY2ljLCBWYXNjdWxhciBTY2llbmNlcyBhbmQgUHVibGljIEhlYWx0
aCwgVW5pdmVyc2l0eSBvZiBQYWR1YSwgUGFkdWEsIEl0YWx5LiYjeEQ7V2ludGVycyBDZW50ZXIg
Zm9yIEhlYXJ0IEZhaWx1cmUsIENhcmRpb3Zhc2N1bGFyIFJlc2VhcmNoIEluc3RpdHV0ZSwgQmF5
bG9yIENvbGxlZ2Ugb2YgTWVkaWNpbmUsIE1pY2hhZWwgRS4gRGVCYWtleSBWQSBNZWRpY2FsIENl
bnRlciwgSG91c3RvbiwgVFgsIFVTQS4mI3hEO0RlcGFydG1lbnQgb2YgQ2FyZGlvdmFzY3VsYXIg
TWVkaWNpbmUsIE1heW8gQ2xpbmljLCBKYWNrc29udmlsbGUsIEZMLCBVU0EuJiN4RDtBdHRpa29u
IFVuaXZlcnNpdHkgSG9zcGl0YWwsIERlcGFydG1lbnQgb2YgQ2FyZGlvbG9neSwgTmF0aW9uYWwg
YW5kIEthcG9kaXN0cmlhbiBVbml2ZXJzaXR5IG9mIEF0aGVucywgU2Nob29sIG9mIE1lZGljaW5l
LCBBdGhlbnMsIEdyZWVjZS4mI3hEO0RlcGFydG1lbnQgb2YgQ2FyZGlvdmFzY3VsYXIgTWVkaWNp
bmUsIEtpdGFzYXRvIFVuaXZlcnNpdHkgS2l0YXNhdG8gSW5zdGl0dXRlIEhvc3BpdGFsLCBUb2t5
bywgSmFwYW4uJiN4RDtDYXJkaW9wYXRob2xvZ3ksIEluc3RpdHV0ZSBmb3IgUGF0aG9sb2d5LCBV
bml2ZXJzaXR5IEhvc3BpdGFsLCBUdWViaW5nZW4sIEdlcm1hbnkuJiN4RDtEZXBhcnRtZW50IG9m
IENhcmRpb3Zhc2N1bGFyIE1lZGljaW5lLCBDaGFybGVzIFVuaXZlcnNpdHksIFByYWd1ZSwgQ3pl
Y2ggUmVwdWJsaWMuJiN4RDtOYXRpb25hbCBIZWFydCBhbmQgTHVuZyBJbnN0aXR1dGUsIEltcGVy
aWFsIENvbGxlZ2UgYW5kIFJveWFsIEJyb21wdG9uIEhvc3BpdGFsLCBMb25kb24sIFVLLiYjeEQ7
SGVhcnQgYW5kIFZhc2N1bGFyIENlbnRlciwgQnJpZ2hhbSBhbmQgV29tZW4mYXBvcztzIEhvc3Bp
dGFsIGFuZCBIYXJ2YXJkIE1lZGljYWwgU2Nob29sLCBCb3N0b24sIE1BLCBVU0EuJiN4RDtEZXBh
cnRtZW50IG9mIENhcmRpb3Zhc2N1bGFyIE1lZGljaW5lLCBPa2F5YW1hIFVuaXZlcnNpdHkgR3Jh
ZHVhdGUgU2Nob29sIG9mIE1lZGljaW5lLCBEZW50aXN0cnkgYW5kIFBoYXJtYWNldXRpY2FsIFNj
aWVuY2VzLCBPa2F5YW1hLCBKYXBhbi4mI3hEO0RlcGFydG1lbnQgb2YgQ2FyZGlvbG9neSAoQ1ZL
KTsgYW5kIEJlcmxpbiBJbnN0aXR1dGUgb2YgSGVhbHRoIENlbnRlciBmb3IgUmVnZW5lcmF0aXZl
IFRoZXJhcGllcyAoQkNSVCksIEdlcm1hbiBDZW50cmUgZm9yIENhcmRpb3Zhc2N1bGFyIFJlc2Vh
cmNoIChEWkhLKSBwYXJ0bmVyIHNpdGUgQmVybGluOyBDaGFyaXTDqSBVbml2ZXJzaXTDpHRzbWVk
aXppbiwgQmVybGluLCBHZXJtYW55LiYjeEQ7RGVwYXJ0bWVudCBvZiBDYXJkaW92YXNjdWxhciBN
ZWRpY2luZSwgT3Nha2EgVW5pdmVyc2l0eSBHcmFkdWF0ZSBTY2hvb2wgb2YgTWVkaWNpbmUsIE9z
YWthLCBKYXBhbi4mI3hEO0RlcGFydG1lbnQgb2YgQ2FyZGlvbG9neSwgTmFnb3lhIFVuaXZlcnNp
dHkgR3JhZHVhdGUgU2Nob29sIG9mIE1lZGljaW5lLCBOYWdveWEsIEphcGFuLiYjeEQ7SW5zdGl0
dXRlIG9mIE1vbGVjdWxhciBhbmQgVHJhbnNsYXRpb25hbCBUaGVyYXBldXRpYyBTdHJhdGVnaWVz
LCBIYW5ub3ZlciBNZWRpY2FsIFNjaG9vbCwgSGFubm92ZXIsIEdlcm1hbnkuJiN4RDtGcmF1bmhv
ZmVyIEluc3RpdHV0ZSBmb3IgVG94aWNvbG9neSBhbmQgRXhwZXJpbWVudGFsIE1lZGljaW5lLCBI
YW5ub3ZlciwgR2VybWFueS4mI3hEO0JlcmxpbiBJbnN0aXR1dGUgb2YgSGVhbHRoIChCSUgpIGFu
ZCBCZXJsaW4tQnJhbmRlbmJ1cmcgQ2VudGVyIGZvciBSZWdlbmVyYXRpdmUgVGhlcmFwaWVzIChC
Q1JUKSwgRGVwYXJ0bWVudCBvZiBDYXJkaW9sb2d5LCBDYW1wdXMgVmlyY2hvdyBLbGluaWt1bSwg
Q2hhcml0ZSBVbml2ZXJzaXR5LCBCZXJsaW4sIEdlcm1hbnkuJiN4RDtEZXBhcnRtZW50IG9mIE1l
ZGljYWwgU2NpZW5jZXMsIElSQ0NTIFNhbiBSYWZmYWVsZSwgUm9tZSwgSXRhbHkuJiN4RDtDYXJk
aW9sb2d5IENsaW5pY2FsIEFjYWRlbWljIEdyb3VwLCBTdCBHZW9yZ2UmYXBvcztzIEhvc3BpdGFs
cyBOSFMgVHJ1c3QsIExvbmRvbiwgVUsuJiN4RDtNb25hc2ggVW5pdmVyc2l0eSwgTWVsYm91cm5l
LCBBdXN0cmFsaWEuJiN4RDtVbml2ZXJzaXR5IG9mIFdhcndpY2ssIENvdmVudHJ5LCBVSy4mI3hE
O0NsZXZlbGFuZCBDbGluaWMsIENsZXZlbGFuZCwgT0gsIFVTQS48L2F1dGgtYWRkcmVzcz48dGl0
bGVzPjx0aXRsZT5IZWFydCBGYWlsdXJlIEFzc29jaWF0aW9uIG9mIHRoZSBFU0MsIEhlYXJ0IEZh
aWx1cmUgU29jaWV0eSBvZiBBbWVyaWNhIGFuZCBKYXBhbmVzZSBIZWFydCBGYWlsdXJlIFNvY2ll
dHkgUG9zaXRpb24gc3RhdGVtZW50IG9uIGVuZG9teW9jYXJkaWFsIGJpb3BzeTwvdGl0bGU+PHNl
Y29uZGFyeS10aXRsZT5FdXIgSiBIZWFydCBGYWlsPC9zZWNvbmRhcnktdGl0bGU+PC90aXRsZXM+
PHBlcmlvZGljYWw+PGZ1bGwtdGl0bGU+RXVyIEogSGVhcnQgRmFpbDwvZnVsbC10aXRsZT48L3Bl
cmlvZGljYWw+PHBhZ2VzPjg1NC04NzE8L3BhZ2VzPjx2b2x1bWU+MjM8L3ZvbHVtZT48bnVtYmVy
PjY8L251bWJlcj48ZWRpdGlvbj4yMDIxLzA1LzIwPC9lZGl0aW9uPjxrZXl3b3Jkcz48a2V5d29y
ZD5CaW9wc3k8L2tleXdvcmQ+PGtleXdvcmQ+RW5kb2NhcmRpdW08L2tleXdvcmQ+PGtleXdvcmQ+
KkhlYXJ0IEZhaWx1cmUvZGlhZ25vc2lzPC9rZXl3b3JkPjxrZXl3b3JkPipIZWFydCBUcmFuc3Bs
YW50YXRpb248L2tleXdvcmQ+PGtleXdvcmQ+SHVtYW5zPC9rZXl3b3JkPjxrZXl3b3JkPkphcGFu
PC9rZXl3b3JkPjxrZXl3b3JkPk15b2NhcmRpdW08L2tleXdvcmQ+PGtleXdvcmQ+KkFteWxvaWRv
c2lzPC9rZXl3b3JkPjxrZXl3b3JkPipDYXJkaWFjIHR1bW91cnM8L2tleXdvcmQ+PGtleXdvcmQ+
KkNhcmRpb215b3BhdGh5PC9rZXl3b3JkPjxrZXl3b3JkPipDYXJkaW90b3hpY2l0eTwva2V5d29y
ZD48a2V5d29yZD4qRW5kb215b2NhcmRpYWwgYmlvcHN5PC9rZXl3b3JkPjxrZXl3b3JkPipIZWFy
dCBmYWlsdXJlPC9rZXl3b3JkPjxrZXl3b3JkPipNeW9jYXJkaXRpczwva2V5d29yZD48a2V5d29y
ZD4qU2FyY29pZG9zaXM8L2tleXdvcmQ+PC9rZXl3b3Jkcz48ZGF0ZXM+PHllYXI+MjAyMTwveWVh
cj48cHViLWRhdGVzPjxkYXRlPkp1bjwvZGF0ZT48L3B1Yi1kYXRlcz48L2RhdGVzPjxpc2JuPjEz
ODgtOTg0MjwvaXNibj48YWNjZXNzaW9uLW51bT4zNDAxMDQ3MjwvYWNjZXNzaW9uLW51bT48dXJs
cz48L3VybHM+PGVsZWN0cm9uaWMtcmVzb3VyY2UtbnVtPjEwLjEwMDIvZWpoZi4yMTkwPC9lbGVj
dHJvbmljLXJlc291cmNlLW51bT48cmVtb3RlLWRhdGFiYXNlLXByb3ZpZGVyPk5MTTwvcmVtb3Rl
LWRhdGFiYXNlLXByb3ZpZGVyPjxsYW5ndWFnZT5lbmc8L2xhbmd1YWdlPjwvcmVjb3JkPjwvQ2l0
ZT48L0VuZE5vdGU+
</w:fldData>
        </w:fldChar>
      </w:r>
      <w:r w:rsidR="00761CD7">
        <w:instrText xml:space="preserve"> ADDIN EN.CITE </w:instrText>
      </w:r>
      <w:r w:rsidR="00761CD7">
        <w:fldChar w:fldCharType="begin">
          <w:fldData xml:space="preserve">PEVuZE5vdGU+PENpdGU+PEF1dGhvcj5TZWZlcm92acSHPC9BdXRob3I+PFllYXI+MjAyMTwvWWVh
cj48UmVjTnVtPjEwNjwvUmVjTnVtPjxEaXNwbGF5VGV4dD4oU2VmZXJvdmnEhyBldCBhbC4sIDIw
MjEpPC9EaXNwbGF5VGV4dD48cmVjb3JkPjxyZWMtbnVtYmVyPjEwNjwvcmVjLW51bWJlcj48Zm9y
ZWlnbi1rZXlzPjxrZXkgYXBwPSJFTiIgZGItaWQ9IjJ4dDJlYXBhMmR6ZWQ1ZTVyZnNwMGR4cXBz
ZnBkeDlkdDJwOSIgdGltZXN0YW1wPSIxNjU2MjkwMjc4Ij4xMDY8L2tleT48L2ZvcmVpZ24ta2V5
cz48cmVmLXR5cGUgbmFtZT0iSm91cm5hbCBBcnRpY2xlIj4xNzwvcmVmLXR5cGU+PGNvbnRyaWJ1
dG9ycz48YXV0aG9ycz48YXV0aG9yPlNlZmVyb3ZpxIcsIFAuIE0uPC9hdXRob3I+PGF1dGhvcj5U
c3V0c3VpLCBILjwvYXV0aG9yPjxhdXRob3I+TWNOYW1hcmEsIEQuIE0uPC9hdXRob3I+PGF1dGhv
cj5SaXN0acSHLCBBLiBELjwvYXV0aG9yPjxhdXRob3I+QmFzc28sIEMuPC9hdXRob3I+PGF1dGhv
cj5Cb3prdXJ0LCBCLjwvYXV0aG9yPjxhdXRob3I+Q29vcGVyLCBMLiBULiwgSnIuPC9hdXRob3I+
PGF1dGhvcj5GaWxpcHBhdG9zLCBHLjwvYXV0aG9yPjxhdXRob3I+SWRlLCBULjwvYXV0aG9yPjxh
dXRob3I+SW5vbWF0YSwgVC48L2F1dGhvcj48YXV0aG9yPktsaW5nZWwsIEsuPC9hdXRob3I+PGF1
dGhvcj5MaW5oYXJ0LCBBLjwvYXV0aG9yPjxhdXRob3I+THlvbiwgQS4gUi48L2F1dGhvcj48YXV0
aG9yPk1laHJhLCBNLiBSLjwvYXV0aG9yPjxhdXRob3I+UG9sb3ZpbmEsIE0uPC9hdXRob3I+PGF1
dGhvcj5NaWxpbmtvdmnEhywgSS48L2F1dGhvcj48YXV0aG9yPk5ha2FtdXJhLCBLLjwvYXV0aG9y
PjxhdXRob3I+QW5rZXIsIFMuIEQuPC9hdXRob3I+PGF1dGhvcj5WZWxqacSHLCBJLjwvYXV0aG9y
PjxhdXRob3I+T2h0YW5pLCBULjwvYXV0aG9yPjxhdXRob3I+T2t1bXVyYSwgVC48L2F1dGhvcj48
YXV0aG9yPlRodW0sIFQuPC9hdXRob3I+PGF1dGhvcj5Uc2Now7ZwZSwgQy48L2F1dGhvcj48YXV0
aG9yPlJvc2FubywgRy48L2F1dGhvcj48YXV0aG9yPkNvYXRzLCBBLiBKLiBTLjwvYXV0aG9yPjxh
dXRob3I+U3RhcmxpbmcsIFIuIEMuPC9hdXRob3I+PC9hdXRob3JzPjwvY29udHJpYnV0b3JzPjxh
dXRoLWFkZHJlc3M+U2VyYmlhbiBBY2FkZW15IG9mIFNjaWVuY2VzIGFuZCBBcnRzLCBCZWxncmFk
ZSwgU2VyYmlhLiYjeEQ7RGVwYXJ0bWVudCBvZiBDYXJkaW92YXNjdWxhciBNZWRpY2luZSwgRmFj
dWx0eSBvZiBNZWRpY2FsIFNjaWVuY2VzLCBLeXVzaHUgVW5pdmVyc2l0eSwgRnVrdW9rYSwgSmFw
YW4uJiN4RDtIZWFydCBhbmQgVmFzY3VyIEluc3RpdHV0ZSwgVW5pdmVyc2l0eSBvZiBQaXR0c2J1
cmdoIE1lZGljYWwgQ2VudGVyLCBQaXR0c2J1cmdoLCBQQSwgVVNBLiYjeEQ7RGVwYXJ0bWVudCBv
ZiBDYXJkaW9sb2d5LCBDbGluaWNhbCBDZW50ZXIgb2YgU2VyYmlhLCBCZWxncmFkZSwgU2VyYmlh
LiYjeEQ7RmFjdWx0eSBvZiBNZWRpY2luZSwgVW5pdmVyc2l0eSBvZiBCZWxncmFkZSwgQmVsZ3Jh
ZGUsIFNlcmJpYS4mI3hEO0NhcmRpb3Zhc2N1bGFyIFBhdGhvbG9neSBVbml0LCBEZXBhcnRtZW50
IG9mIENhcmRpYWMsIFRob3JhY2ljLCBWYXNjdWxhciBTY2llbmNlcyBhbmQgUHVibGljIEhlYWx0
aCwgVW5pdmVyc2l0eSBvZiBQYWR1YSwgUGFkdWEsIEl0YWx5LiYjeEQ7V2ludGVycyBDZW50ZXIg
Zm9yIEhlYXJ0IEZhaWx1cmUsIENhcmRpb3Zhc2N1bGFyIFJlc2VhcmNoIEluc3RpdHV0ZSwgQmF5
bG9yIENvbGxlZ2Ugb2YgTWVkaWNpbmUsIE1pY2hhZWwgRS4gRGVCYWtleSBWQSBNZWRpY2FsIENl
bnRlciwgSG91c3RvbiwgVFgsIFVTQS4mI3hEO0RlcGFydG1lbnQgb2YgQ2FyZGlvdmFzY3VsYXIg
TWVkaWNpbmUsIE1heW8gQ2xpbmljLCBKYWNrc29udmlsbGUsIEZMLCBVU0EuJiN4RDtBdHRpa29u
IFVuaXZlcnNpdHkgSG9zcGl0YWwsIERlcGFydG1lbnQgb2YgQ2FyZGlvbG9neSwgTmF0aW9uYWwg
YW5kIEthcG9kaXN0cmlhbiBVbml2ZXJzaXR5IG9mIEF0aGVucywgU2Nob29sIG9mIE1lZGljaW5l
LCBBdGhlbnMsIEdyZWVjZS4mI3hEO0RlcGFydG1lbnQgb2YgQ2FyZGlvdmFzY3VsYXIgTWVkaWNp
bmUsIEtpdGFzYXRvIFVuaXZlcnNpdHkgS2l0YXNhdG8gSW5zdGl0dXRlIEhvc3BpdGFsLCBUb2t5
bywgSmFwYW4uJiN4RDtDYXJkaW9wYXRob2xvZ3ksIEluc3RpdHV0ZSBmb3IgUGF0aG9sb2d5LCBV
bml2ZXJzaXR5IEhvc3BpdGFsLCBUdWViaW5nZW4sIEdlcm1hbnkuJiN4RDtEZXBhcnRtZW50IG9m
IENhcmRpb3Zhc2N1bGFyIE1lZGljaW5lLCBDaGFybGVzIFVuaXZlcnNpdHksIFByYWd1ZSwgQ3pl
Y2ggUmVwdWJsaWMuJiN4RDtOYXRpb25hbCBIZWFydCBhbmQgTHVuZyBJbnN0aXR1dGUsIEltcGVy
aWFsIENvbGxlZ2UgYW5kIFJveWFsIEJyb21wdG9uIEhvc3BpdGFsLCBMb25kb24sIFVLLiYjeEQ7
SGVhcnQgYW5kIFZhc2N1bGFyIENlbnRlciwgQnJpZ2hhbSBhbmQgV29tZW4mYXBvcztzIEhvc3Bp
dGFsIGFuZCBIYXJ2YXJkIE1lZGljYWwgU2Nob29sLCBCb3N0b24sIE1BLCBVU0EuJiN4RDtEZXBh
cnRtZW50IG9mIENhcmRpb3Zhc2N1bGFyIE1lZGljaW5lLCBPa2F5YW1hIFVuaXZlcnNpdHkgR3Jh
ZHVhdGUgU2Nob29sIG9mIE1lZGljaW5lLCBEZW50aXN0cnkgYW5kIFBoYXJtYWNldXRpY2FsIFNj
aWVuY2VzLCBPa2F5YW1hLCBKYXBhbi4mI3hEO0RlcGFydG1lbnQgb2YgQ2FyZGlvbG9neSAoQ1ZL
KTsgYW5kIEJlcmxpbiBJbnN0aXR1dGUgb2YgSGVhbHRoIENlbnRlciBmb3IgUmVnZW5lcmF0aXZl
IFRoZXJhcGllcyAoQkNSVCksIEdlcm1hbiBDZW50cmUgZm9yIENhcmRpb3Zhc2N1bGFyIFJlc2Vh
cmNoIChEWkhLKSBwYXJ0bmVyIHNpdGUgQmVybGluOyBDaGFyaXTDqSBVbml2ZXJzaXTDpHRzbWVk
aXppbiwgQmVybGluLCBHZXJtYW55LiYjeEQ7RGVwYXJ0bWVudCBvZiBDYXJkaW92YXNjdWxhciBN
ZWRpY2luZSwgT3Nha2EgVW5pdmVyc2l0eSBHcmFkdWF0ZSBTY2hvb2wgb2YgTWVkaWNpbmUsIE9z
YWthLCBKYXBhbi4mI3hEO0RlcGFydG1lbnQgb2YgQ2FyZGlvbG9neSwgTmFnb3lhIFVuaXZlcnNp
dHkgR3JhZHVhdGUgU2Nob29sIG9mIE1lZGljaW5lLCBOYWdveWEsIEphcGFuLiYjeEQ7SW5zdGl0
dXRlIG9mIE1vbGVjdWxhciBhbmQgVHJhbnNsYXRpb25hbCBUaGVyYXBldXRpYyBTdHJhdGVnaWVz
LCBIYW5ub3ZlciBNZWRpY2FsIFNjaG9vbCwgSGFubm92ZXIsIEdlcm1hbnkuJiN4RDtGcmF1bmhv
ZmVyIEluc3RpdHV0ZSBmb3IgVG94aWNvbG9neSBhbmQgRXhwZXJpbWVudGFsIE1lZGljaW5lLCBI
YW5ub3ZlciwgR2VybWFueS4mI3hEO0JlcmxpbiBJbnN0aXR1dGUgb2YgSGVhbHRoIChCSUgpIGFu
ZCBCZXJsaW4tQnJhbmRlbmJ1cmcgQ2VudGVyIGZvciBSZWdlbmVyYXRpdmUgVGhlcmFwaWVzIChC
Q1JUKSwgRGVwYXJ0bWVudCBvZiBDYXJkaW9sb2d5LCBDYW1wdXMgVmlyY2hvdyBLbGluaWt1bSwg
Q2hhcml0ZSBVbml2ZXJzaXR5LCBCZXJsaW4sIEdlcm1hbnkuJiN4RDtEZXBhcnRtZW50IG9mIE1l
ZGljYWwgU2NpZW5jZXMsIElSQ0NTIFNhbiBSYWZmYWVsZSwgUm9tZSwgSXRhbHkuJiN4RDtDYXJk
aW9sb2d5IENsaW5pY2FsIEFjYWRlbWljIEdyb3VwLCBTdCBHZW9yZ2UmYXBvcztzIEhvc3BpdGFs
cyBOSFMgVHJ1c3QsIExvbmRvbiwgVUsuJiN4RDtNb25hc2ggVW5pdmVyc2l0eSwgTWVsYm91cm5l
LCBBdXN0cmFsaWEuJiN4RDtVbml2ZXJzaXR5IG9mIFdhcndpY2ssIENvdmVudHJ5LCBVSy4mI3hE
O0NsZXZlbGFuZCBDbGluaWMsIENsZXZlbGFuZCwgT0gsIFVTQS48L2F1dGgtYWRkcmVzcz48dGl0
bGVzPjx0aXRsZT5IZWFydCBGYWlsdXJlIEFzc29jaWF0aW9uIG9mIHRoZSBFU0MsIEhlYXJ0IEZh
aWx1cmUgU29jaWV0eSBvZiBBbWVyaWNhIGFuZCBKYXBhbmVzZSBIZWFydCBGYWlsdXJlIFNvY2ll
dHkgUG9zaXRpb24gc3RhdGVtZW50IG9uIGVuZG9teW9jYXJkaWFsIGJpb3BzeTwvdGl0bGU+PHNl
Y29uZGFyeS10aXRsZT5FdXIgSiBIZWFydCBGYWlsPC9zZWNvbmRhcnktdGl0bGU+PC90aXRsZXM+
PHBlcmlvZGljYWw+PGZ1bGwtdGl0bGU+RXVyIEogSGVhcnQgRmFpbDwvZnVsbC10aXRsZT48L3Bl
cmlvZGljYWw+PHBhZ2VzPjg1NC04NzE8L3BhZ2VzPjx2b2x1bWU+MjM8L3ZvbHVtZT48bnVtYmVy
PjY8L251bWJlcj48ZWRpdGlvbj4yMDIxLzA1LzIwPC9lZGl0aW9uPjxrZXl3b3Jkcz48a2V5d29y
ZD5CaW9wc3k8L2tleXdvcmQ+PGtleXdvcmQ+RW5kb2NhcmRpdW08L2tleXdvcmQ+PGtleXdvcmQ+
KkhlYXJ0IEZhaWx1cmUvZGlhZ25vc2lzPC9rZXl3b3JkPjxrZXl3b3JkPipIZWFydCBUcmFuc3Bs
YW50YXRpb248L2tleXdvcmQ+PGtleXdvcmQ+SHVtYW5zPC9rZXl3b3JkPjxrZXl3b3JkPkphcGFu
PC9rZXl3b3JkPjxrZXl3b3JkPk15b2NhcmRpdW08L2tleXdvcmQ+PGtleXdvcmQ+KkFteWxvaWRv
c2lzPC9rZXl3b3JkPjxrZXl3b3JkPipDYXJkaWFjIHR1bW91cnM8L2tleXdvcmQ+PGtleXdvcmQ+
KkNhcmRpb215b3BhdGh5PC9rZXl3b3JkPjxrZXl3b3JkPipDYXJkaW90b3hpY2l0eTwva2V5d29y
ZD48a2V5d29yZD4qRW5kb215b2NhcmRpYWwgYmlvcHN5PC9rZXl3b3JkPjxrZXl3b3JkPipIZWFy
dCBmYWlsdXJlPC9rZXl3b3JkPjxrZXl3b3JkPipNeW9jYXJkaXRpczwva2V5d29yZD48a2V5d29y
ZD4qU2FyY29pZG9zaXM8L2tleXdvcmQ+PC9rZXl3b3Jkcz48ZGF0ZXM+PHllYXI+MjAyMTwveWVh
cj48cHViLWRhdGVzPjxkYXRlPkp1bjwvZGF0ZT48L3B1Yi1kYXRlcz48L2RhdGVzPjxpc2JuPjEz
ODgtOTg0MjwvaXNibj48YWNjZXNzaW9uLW51bT4zNDAxMDQ3MjwvYWNjZXNzaW9uLW51bT48dXJs
cz48L3VybHM+PGVsZWN0cm9uaWMtcmVzb3VyY2UtbnVtPjEwLjEwMDIvZWpoZi4yMTkwPC9lbGVj
dHJvbmljLXJlc291cmNlLW51bT48cmVtb3RlLWRhdGFiYXNlLXByb3ZpZGVyPk5MTTwvcmVtb3Rl
LWRhdGFiYXNlLXByb3ZpZGVyPjxsYW5ndWFnZT5lbmc8L2xhbmd1YWdlPjwvcmVjb3JkPjwvQ2l0
ZT48L0VuZE5vdGU+
</w:fldData>
        </w:fldChar>
      </w:r>
      <w:r w:rsidR="00761CD7">
        <w:instrText xml:space="preserve"> ADDIN EN.CITE.DATA </w:instrText>
      </w:r>
      <w:r w:rsidR="00761CD7">
        <w:fldChar w:fldCharType="end"/>
      </w:r>
      <w:r w:rsidR="000A54D1">
        <w:fldChar w:fldCharType="separate"/>
      </w:r>
      <w:r w:rsidR="000A54D1">
        <w:rPr>
          <w:noProof/>
        </w:rPr>
        <w:t xml:space="preserve">(Seferović </w:t>
      </w:r>
      <w:r w:rsidR="002D0540">
        <w:rPr>
          <w:noProof/>
        </w:rPr>
        <w:t>et al</w:t>
      </w:r>
      <w:r w:rsidR="00BB07FA">
        <w:rPr>
          <w:noProof/>
        </w:rPr>
        <w:t>.,</w:t>
      </w:r>
      <w:r w:rsidR="000A54D1">
        <w:rPr>
          <w:noProof/>
        </w:rPr>
        <w:t xml:space="preserve"> 2021)</w:t>
      </w:r>
      <w:r w:rsidR="000A54D1">
        <w:fldChar w:fldCharType="end"/>
      </w:r>
      <w:r w:rsidR="003D3167">
        <w:t xml:space="preserve">. </w:t>
      </w:r>
      <w:r w:rsidR="00480BBD">
        <w:t>I</w:t>
      </w:r>
      <w:r w:rsidR="00DE5C04">
        <w:t xml:space="preserve">ndividuals with </w:t>
      </w:r>
      <w:r w:rsidR="00C3547C">
        <w:t>suspected</w:t>
      </w:r>
      <w:r w:rsidR="00DE5C04">
        <w:t xml:space="preserve"> </w:t>
      </w:r>
      <w:r w:rsidR="007A015B">
        <w:t>SARS-CoV-2</w:t>
      </w:r>
      <w:r w:rsidR="00DE5C04">
        <w:t xml:space="preserve"> myocarditis</w:t>
      </w:r>
      <w:r w:rsidR="00480BBD">
        <w:t xml:space="preserve"> </w:t>
      </w:r>
      <w:r w:rsidR="00D0282E">
        <w:t>do</w:t>
      </w:r>
      <w:r w:rsidR="009D2C02">
        <w:t xml:space="preserve"> not usually </w:t>
      </w:r>
      <w:r w:rsidR="00D0282E">
        <w:t>undergo</w:t>
      </w:r>
      <w:r w:rsidR="009D2C02">
        <w:t xml:space="preserve"> EMB</w:t>
      </w:r>
      <w:r w:rsidR="00845240">
        <w:t xml:space="preserve"> except in cases </w:t>
      </w:r>
      <w:r w:rsidR="00384BA8">
        <w:t xml:space="preserve">of heart block or ventricular </w:t>
      </w:r>
      <w:r w:rsidR="00DF485A">
        <w:t>arrhythmia</w:t>
      </w:r>
      <w:r w:rsidR="00BD51F0">
        <w:t xml:space="preserve"> </w:t>
      </w:r>
      <w:r w:rsidR="00E02715">
        <w:fldChar w:fldCharType="begin"/>
      </w:r>
      <w:r w:rsidR="00D83ADE">
        <w:instrText xml:space="preserve"> ADDIN EN.CITE &lt;EndNote&gt;&lt;Cite&gt;&lt;Author&gt;Gluckman&lt;/Author&gt;&lt;Year&gt;2022&lt;/Year&gt;&lt;RecNum&gt;196&lt;/RecNum&gt;&lt;DisplayText&gt;(Gluckman et al., 2022)&lt;/DisplayText&gt;&lt;record&gt;&lt;rec-number&gt;196&lt;/rec-number&gt;&lt;foreign-keys&gt;&lt;key app="EN" db-id="0p0w9p0za5xz98efaavx29d3dep0pvet5edw" timestamp="1656904274"&gt;196&lt;/key&gt;&lt;/foreign-keys&gt;&lt;ref-type name="Journal Article"&gt;17&lt;/ref-type&gt;&lt;contributors&gt;&lt;authors&gt;&lt;author&gt;Gluckman, Ty J&lt;/author&gt;&lt;author&gt;Bhave, Nicole M&lt;/author&gt;&lt;author&gt;Allen, Larry A&lt;/author&gt;&lt;author&gt;Chung, Eugene H&lt;/author&gt;&lt;author&gt;Spatz, Erica S&lt;/author&gt;&lt;author&gt;Ammirati, Enrico&lt;/author&gt;&lt;author&gt;Baggish, Aaron L&lt;/author&gt;&lt;author&gt;Bozkurt, Biykem&lt;/author&gt;&lt;author&gt;Cornwell III, William K,&lt;/author&gt;&lt;/authors&gt;&lt;/contributors&gt;&lt;titles&gt;&lt;title&gt;2022 ACC expert consensus decision pathway on cardiovascular sequelae of COVID-19 in adults: myocarditis and other myocardial involvement, post-acute sequelae of SARS-CoV-2 infection, and return to play: a report of the American College of cardiology solution set oversight Committee&lt;/title&gt;&lt;secondary-title&gt;Journal of the American College of Cardiology&lt;/secondary-title&gt;&lt;/titles&gt;&lt;pages&gt;1717-1756&lt;/pages&gt;&lt;volume&gt;79&lt;/volume&gt;&lt;number&gt;17&lt;/number&gt;&lt;dates&gt;&lt;year&gt;2022&lt;/year&gt;&lt;/dates&gt;&lt;isbn&gt;1558-3597&lt;/isbn&gt;&lt;urls&gt;&lt;/urls&gt;&lt;/record&gt;&lt;/Cite&gt;&lt;/EndNote&gt;</w:instrText>
      </w:r>
      <w:r w:rsidR="00E02715">
        <w:fldChar w:fldCharType="separate"/>
      </w:r>
      <w:r w:rsidR="009C4B94">
        <w:rPr>
          <w:noProof/>
        </w:rPr>
        <w:t>(Gluckman et al., 2022)</w:t>
      </w:r>
      <w:r w:rsidR="00E02715">
        <w:fldChar w:fldCharType="end"/>
      </w:r>
      <w:r w:rsidR="009D2C02">
        <w:t>.</w:t>
      </w:r>
      <w:r w:rsidR="00025E90">
        <w:t xml:space="preserve"> </w:t>
      </w:r>
      <w:r w:rsidR="007F0AD5">
        <w:t xml:space="preserve">This may </w:t>
      </w:r>
      <w:r w:rsidR="00B560E2">
        <w:t xml:space="preserve">suggest that the population eligible for cardiac MRI for the diagnosis of suspected myocarditis may be </w:t>
      </w:r>
      <w:r w:rsidR="00D67677">
        <w:t xml:space="preserve">larger than </w:t>
      </w:r>
      <w:r w:rsidR="00416C02">
        <w:t xml:space="preserve">the population of </w:t>
      </w:r>
      <w:r w:rsidR="00D67677">
        <w:t>patients currently indicated for EMB.</w:t>
      </w:r>
    </w:p>
    <w:p w14:paraId="1A9EB479" w14:textId="4CDAF1CB" w:rsidR="001140AF" w:rsidRDefault="001140AF" w:rsidP="005012F9">
      <w:r>
        <w:t xml:space="preserve">The relationship between cardiac MRI and </w:t>
      </w:r>
      <w:r w:rsidR="003B3DCC">
        <w:t xml:space="preserve">EMB </w:t>
      </w:r>
      <w:r w:rsidR="00416C02">
        <w:t>(</w:t>
      </w:r>
      <w:r w:rsidR="004D7430">
        <w:t xml:space="preserve">e.g. </w:t>
      </w:r>
      <w:r w:rsidR="00416C02">
        <w:t xml:space="preserve">care access and techniques) </w:t>
      </w:r>
      <w:r w:rsidR="003B3DCC">
        <w:t>is discussed in more detail in the comparator section</w:t>
      </w:r>
      <w:r w:rsidR="00457E59">
        <w:t>.</w:t>
      </w:r>
    </w:p>
    <w:p w14:paraId="3285C3CD" w14:textId="3F7B1904" w:rsidR="00D03362" w:rsidRDefault="00D03362" w:rsidP="00D03362">
      <w:pPr>
        <w:autoSpaceDE w:val="0"/>
        <w:autoSpaceDN w:val="0"/>
        <w:adjustRightInd w:val="0"/>
        <w:rPr>
          <w:rFonts w:asciiTheme="minorHAnsi" w:hAnsiTheme="minorHAnsi" w:cstheme="minorHAnsi"/>
          <w:i/>
          <w:iCs/>
        </w:rPr>
      </w:pPr>
      <w:r w:rsidRPr="006B2C5A">
        <w:rPr>
          <w:rFonts w:asciiTheme="minorHAnsi" w:hAnsiTheme="minorHAnsi" w:cstheme="minorHAnsi"/>
          <w:i/>
          <w:iCs/>
        </w:rPr>
        <w:lastRenderedPageBreak/>
        <w:t>PASC noted that population 1 is defined as: patients</w:t>
      </w:r>
      <w:r w:rsidRPr="007371B0">
        <w:t xml:space="preserve"> </w:t>
      </w:r>
      <w:r w:rsidRPr="006B2C5A">
        <w:rPr>
          <w:rFonts w:asciiTheme="minorHAnsi" w:hAnsiTheme="minorHAnsi" w:cstheme="minorHAnsi"/>
          <w:i/>
          <w:iCs/>
        </w:rPr>
        <w:t xml:space="preserve">with signs and symptoms of acute onset cardiomyopathy (acute heart failure and/or arrythmia) suggestive of acute or fulminant myocarditis. Individuals with arrhythmic myocarditis </w:t>
      </w:r>
      <w:r w:rsidR="008D7CD7">
        <w:rPr>
          <w:rFonts w:asciiTheme="minorHAnsi" w:hAnsiTheme="minorHAnsi" w:cstheme="minorHAnsi"/>
          <w:i/>
          <w:iCs/>
        </w:rPr>
        <w:t>form</w:t>
      </w:r>
      <w:r w:rsidR="008D7CD7" w:rsidRPr="006B2C5A">
        <w:rPr>
          <w:rFonts w:asciiTheme="minorHAnsi" w:hAnsiTheme="minorHAnsi" w:cstheme="minorHAnsi"/>
          <w:i/>
          <w:iCs/>
        </w:rPr>
        <w:t xml:space="preserve"> </w:t>
      </w:r>
      <w:r w:rsidRPr="006B2C5A">
        <w:rPr>
          <w:rFonts w:asciiTheme="minorHAnsi" w:hAnsiTheme="minorHAnsi" w:cstheme="minorHAnsi"/>
          <w:i/>
          <w:iCs/>
        </w:rPr>
        <w:t>a subset of population 1, which PASC considered need</w:t>
      </w:r>
      <w:r w:rsidR="008D7CD7">
        <w:rPr>
          <w:rFonts w:asciiTheme="minorHAnsi" w:hAnsiTheme="minorHAnsi" w:cstheme="minorHAnsi"/>
          <w:i/>
          <w:iCs/>
        </w:rPr>
        <w:t xml:space="preserve"> not</w:t>
      </w:r>
      <w:r w:rsidRPr="006B2C5A">
        <w:rPr>
          <w:rFonts w:asciiTheme="minorHAnsi" w:hAnsiTheme="minorHAnsi" w:cstheme="minorHAnsi"/>
          <w:i/>
          <w:iCs/>
        </w:rPr>
        <w:t xml:space="preserve"> be assessed as a distinct subgroup.</w:t>
      </w:r>
    </w:p>
    <w:p w14:paraId="2144736D" w14:textId="58D27DF8" w:rsidR="00BE25F8" w:rsidRPr="006B2C5A" w:rsidRDefault="00BE25F8" w:rsidP="00AE57E1">
      <w:pPr>
        <w:autoSpaceDE w:val="0"/>
        <w:autoSpaceDN w:val="0"/>
        <w:adjustRightInd w:val="0"/>
        <w:spacing w:line="23" w:lineRule="atLeast"/>
        <w:rPr>
          <w:rFonts w:asciiTheme="minorHAnsi" w:hAnsiTheme="minorHAnsi" w:cstheme="minorHAnsi"/>
          <w:i/>
          <w:iCs/>
        </w:rPr>
      </w:pPr>
      <w:r>
        <w:rPr>
          <w:rFonts w:asciiTheme="minorHAnsi" w:hAnsiTheme="minorHAnsi" w:cstheme="minorHAnsi"/>
          <w:i/>
          <w:iCs/>
        </w:rPr>
        <w:t xml:space="preserve">At its December 2022 meeting, PASC considered that fulminant </w:t>
      </w:r>
      <w:r w:rsidR="005C19B9">
        <w:rPr>
          <w:rFonts w:asciiTheme="minorHAnsi" w:hAnsiTheme="minorHAnsi" w:cstheme="minorHAnsi"/>
          <w:i/>
          <w:iCs/>
        </w:rPr>
        <w:t>myocarditis</w:t>
      </w:r>
      <w:r>
        <w:rPr>
          <w:rFonts w:asciiTheme="minorHAnsi" w:hAnsiTheme="minorHAnsi" w:cstheme="minorHAnsi"/>
          <w:i/>
          <w:iCs/>
        </w:rPr>
        <w:t xml:space="preserve"> should be excluded from the revised population </w:t>
      </w:r>
      <w:r w:rsidR="005C19B9">
        <w:rPr>
          <w:rFonts w:asciiTheme="minorHAnsi" w:hAnsiTheme="minorHAnsi" w:cstheme="minorHAnsi"/>
          <w:i/>
          <w:iCs/>
        </w:rPr>
        <w:t>1</w:t>
      </w:r>
      <w:r>
        <w:rPr>
          <w:rFonts w:asciiTheme="minorHAnsi" w:hAnsiTheme="minorHAnsi" w:cstheme="minorHAnsi"/>
          <w:i/>
          <w:iCs/>
        </w:rPr>
        <w:t xml:space="preserve"> as these patients would likely require EMB and be too unstable for cardiac MRI.</w:t>
      </w:r>
    </w:p>
    <w:p w14:paraId="64C01BD5" w14:textId="12B6E41A" w:rsidR="00266741" w:rsidRPr="00895114" w:rsidRDefault="00E35FF7" w:rsidP="00B61485">
      <w:pPr>
        <w:pStyle w:val="Heading4"/>
        <w:rPr>
          <w:color w:val="9CC2E5" w:themeColor="accent1" w:themeTint="99"/>
        </w:rPr>
      </w:pPr>
      <w:r w:rsidRPr="00B61485">
        <w:t xml:space="preserve">Population </w:t>
      </w:r>
      <w:r w:rsidR="00B61485">
        <w:t>2</w:t>
      </w:r>
      <w:r w:rsidRPr="00B61485">
        <w:t xml:space="preserve">: </w:t>
      </w:r>
      <w:r w:rsidR="001B4EB9">
        <w:t>p</w:t>
      </w:r>
      <w:r w:rsidR="00974457">
        <w:t xml:space="preserve">atients </w:t>
      </w:r>
      <w:r w:rsidR="00974457" w:rsidRPr="00341024">
        <w:t xml:space="preserve">with </w:t>
      </w:r>
      <w:bookmarkStart w:id="17" w:name="_Hlk108796958"/>
      <w:r w:rsidR="007B643C" w:rsidRPr="007B643C">
        <w:t>signs and symptoms of ACS</w:t>
      </w:r>
      <w:bookmarkEnd w:id="17"/>
    </w:p>
    <w:p w14:paraId="03397A51" w14:textId="3385B8F0" w:rsidR="007C692A" w:rsidRDefault="00104C7D" w:rsidP="00ED02B1">
      <w:r w:rsidRPr="00104C7D">
        <w:t xml:space="preserve">The second </w:t>
      </w:r>
      <w:r w:rsidR="00416C02" w:rsidRPr="00104C7D">
        <w:t>clinical</w:t>
      </w:r>
      <w:r w:rsidR="00416C02">
        <w:t xml:space="preserve"> </w:t>
      </w:r>
      <w:r w:rsidR="00416C02" w:rsidRPr="00104C7D">
        <w:t>present</w:t>
      </w:r>
      <w:r w:rsidR="00416C02">
        <w:t xml:space="preserve">ation </w:t>
      </w:r>
      <w:r w:rsidR="007E6E5B">
        <w:t xml:space="preserve">is in patients with signs and symptoms of ACS that have a final diagnosis of </w:t>
      </w:r>
      <w:r w:rsidRPr="00104C7D">
        <w:t>myocarditis</w:t>
      </w:r>
      <w:r w:rsidRPr="00341024">
        <w:t>.</w:t>
      </w:r>
      <w:r w:rsidR="007E6E5B">
        <w:t xml:space="preserve"> Myocarditis is a mimic of ACS.</w:t>
      </w:r>
      <w:r w:rsidRPr="00104C7D">
        <w:t xml:space="preserve"> </w:t>
      </w:r>
      <w:r w:rsidR="00BD10E8">
        <w:t>In t</w:t>
      </w:r>
      <w:r w:rsidR="008F5570">
        <w:t xml:space="preserve">his </w:t>
      </w:r>
      <w:r w:rsidR="00911039">
        <w:t xml:space="preserve">‘mimic of </w:t>
      </w:r>
      <w:r w:rsidR="00C55A8A">
        <w:t>severe angina or myocardial infarction</w:t>
      </w:r>
      <w:r w:rsidR="00911039">
        <w:t>’</w:t>
      </w:r>
      <w:r w:rsidR="002D7813">
        <w:t xml:space="preserve"> </w:t>
      </w:r>
      <w:r w:rsidR="002D7813" w:rsidRPr="008B00DD">
        <w:t>the coronary</w:t>
      </w:r>
      <w:r w:rsidR="002D7813" w:rsidRPr="002D7813">
        <w:t xml:space="preserve"> </w:t>
      </w:r>
      <w:r w:rsidR="002D7813" w:rsidRPr="0045139A">
        <w:t>arteries</w:t>
      </w:r>
      <w:r w:rsidR="002D7813">
        <w:t>, which</w:t>
      </w:r>
      <w:r w:rsidR="00192A23" w:rsidRPr="00192A23">
        <w:t xml:space="preserve"> suppl</w:t>
      </w:r>
      <w:r w:rsidR="008738E4">
        <w:t>y blood to</w:t>
      </w:r>
      <w:r w:rsidR="00192A23" w:rsidRPr="00192A23">
        <w:t xml:space="preserve"> the heart usually appear normal</w:t>
      </w:r>
      <w:r w:rsidR="00C55A8A">
        <w:t xml:space="preserve"> i.e. without evidence of stenosis</w:t>
      </w:r>
      <w:r w:rsidR="002C2E36">
        <w:t xml:space="preserve"> </w:t>
      </w:r>
      <w:r w:rsidR="004F5D65">
        <w:fldChar w:fldCharType="begin"/>
      </w:r>
      <w:r w:rsidR="00D83ADE">
        <w:instrText xml:space="preserve"> ADDIN EN.CITE &lt;EndNote&gt;&lt;Cite&gt;&lt;Author&gt;Yilmaz&lt;/Author&gt;&lt;Year&gt;2008&lt;/Year&gt;&lt;RecNum&gt;74&lt;/RecNum&gt;&lt;DisplayText&gt;(Yilmaz et al., 2008)&lt;/DisplayText&gt;&lt;record&gt;&lt;rec-number&gt;74&lt;/rec-number&gt;&lt;foreign-keys&gt;&lt;key app="EN" db-id="0p0w9p0za5xz98efaavx29d3dep0pvet5edw" timestamp="1656288197"&gt;74&lt;/key&gt;&lt;/foreign-keys&gt;&lt;ref-type name="Journal Article"&gt;17&lt;/ref-type&gt;&lt;contributors&gt;&lt;authors&gt;&lt;author&gt;Yilmaz, A.&lt;/author&gt;&lt;author&gt;Mahrholdt, H.&lt;/author&gt;&lt;author&gt;Athanasiadis, A.&lt;/author&gt;&lt;author&gt;Vogelsberg, H.&lt;/author&gt;&lt;author&gt;Meinhardt, G.&lt;/author&gt;&lt;author&gt;Voehringer, M.&lt;/author&gt;&lt;author&gt;Kispert, E. M.&lt;/author&gt;&lt;author&gt;Deluigi, C.&lt;/author&gt;&lt;author&gt;Baccouche, H.&lt;/author&gt;&lt;author&gt;Spodarev, E.&lt;/author&gt;&lt;author&gt;Klingel, K.&lt;/author&gt;&lt;author&gt;Kandolf, R.&lt;/author&gt;&lt;author&gt;Sechtem, U.&lt;/author&gt;&lt;/authors&gt;&lt;/contributors&gt;&lt;auth-address&gt;Division of Cardiology, Robert-Bosch-Krankenhaus, Stuttgart, Germany.&lt;/auth-address&gt;&lt;titles&gt;&lt;title&gt;Coronary vasospasm as the underlying cause for chest pain in patients with PVB19 myocarditis&lt;/title&gt;&lt;secondary-title&gt;Heart&lt;/secondary-title&gt;&lt;/titles&gt;&lt;pages&gt;1456-63&lt;/pages&gt;&lt;volume&gt;94&lt;/volume&gt;&lt;number&gt;11&lt;/number&gt;&lt;edition&gt;2008/01/31&lt;/edition&gt;&lt;keywords&gt;&lt;keyword&gt;Chest Pain/*etiology&lt;/keyword&gt;&lt;keyword&gt;Coronary Angiography&lt;/keyword&gt;&lt;keyword&gt;Coronary Vasospasm/complications/*pathology&lt;/keyword&gt;&lt;keyword&gt;Female&lt;/keyword&gt;&lt;keyword&gt;Humans&lt;/keyword&gt;&lt;keyword&gt;Logistic Models&lt;/keyword&gt;&lt;keyword&gt;Male&lt;/keyword&gt;&lt;keyword&gt;Middle Aged&lt;/keyword&gt;&lt;keyword&gt;Myocarditis/complications/*pathology/virology&lt;/keyword&gt;&lt;keyword&gt;*Parvovirus B19, Human&lt;/keyword&gt;&lt;keyword&gt;Prospective Studies&lt;/keyword&gt;&lt;/keywords&gt;&lt;dates&gt;&lt;year&gt;2008&lt;/year&gt;&lt;pub-dates&gt;&lt;date&gt;Nov&lt;/date&gt;&lt;/pub-dates&gt;&lt;/dates&gt;&lt;isbn&gt;1355-6037&lt;/isbn&gt;&lt;accession-num&gt;18230640&lt;/accession-num&gt;&lt;urls&gt;&lt;/urls&gt;&lt;electronic-resource-num&gt;10.1136/hrt.2007.131383&lt;/electronic-resource-num&gt;&lt;remote-database-provider&gt;NLM&lt;/remote-database-provider&gt;&lt;language&gt;eng&lt;/language&gt;&lt;/record&gt;&lt;/Cite&gt;&lt;/EndNote&gt;</w:instrText>
      </w:r>
      <w:r w:rsidR="004F5D65">
        <w:fldChar w:fldCharType="separate"/>
      </w:r>
      <w:r w:rsidR="009C4B94">
        <w:rPr>
          <w:noProof/>
        </w:rPr>
        <w:t>(Yilmaz et al., 2008)</w:t>
      </w:r>
      <w:r w:rsidR="004F5D65">
        <w:fldChar w:fldCharType="end"/>
      </w:r>
      <w:r w:rsidR="002C2E36">
        <w:t>.</w:t>
      </w:r>
    </w:p>
    <w:p w14:paraId="4F75BCEC" w14:textId="218B391B" w:rsidR="003903DC" w:rsidRDefault="003903DC" w:rsidP="003903DC">
      <w:pPr>
        <w:pStyle w:val="Heading5"/>
      </w:pPr>
      <w:r>
        <w:t>Clinical presentations</w:t>
      </w:r>
    </w:p>
    <w:p w14:paraId="3F0DCACA" w14:textId="77777777" w:rsidR="00F71F1F" w:rsidRDefault="00F71F1F" w:rsidP="00F71F1F">
      <w:pPr>
        <w:pStyle w:val="Heading6"/>
      </w:pPr>
      <w:r>
        <w:t>Patient presentation and features</w:t>
      </w:r>
    </w:p>
    <w:p w14:paraId="11149307" w14:textId="3D385368" w:rsidR="00DB6D96" w:rsidRPr="004636AA" w:rsidRDefault="00F71F1F" w:rsidP="00DB6D96">
      <w:r>
        <w:t>It is important—and challenging—to distinguish between patients with myocarditis</w:t>
      </w:r>
      <w:r w:rsidR="00D0282E">
        <w:t>-related ACS mimic</w:t>
      </w:r>
      <w:r>
        <w:t xml:space="preserve"> and those who </w:t>
      </w:r>
      <w:r w:rsidRPr="004636AA">
        <w:t>present with acute ACS</w:t>
      </w:r>
      <w:r w:rsidR="00D0282E" w:rsidRPr="004636AA">
        <w:t xml:space="preserve"> due to coronary artery disease</w:t>
      </w:r>
      <w:r w:rsidRPr="004636AA">
        <w:t xml:space="preserve"> </w:t>
      </w:r>
      <w:r w:rsidRPr="004636AA">
        <w:fldChar w:fldCharType="begin"/>
      </w:r>
      <w:r w:rsidR="00D83ADE">
        <w:instrText xml:space="preserve"> ADDIN EN.CITE &lt;EndNote&gt;&lt;Cite&gt;&lt;Author&gt;Mosebach&lt;/Author&gt;&lt;Year&gt;2019&lt;/Year&gt;&lt;RecNum&gt;75&lt;/RecNum&gt;&lt;DisplayText&gt;(Mosebach et al., 2019)&lt;/DisplayText&gt;&lt;record&gt;&lt;rec-number&gt;75&lt;/rec-number&gt;&lt;foreign-keys&gt;&lt;key app="EN" db-id="0p0w9p0za5xz98efaavx29d3dep0pvet5edw" timestamp="1656288267"&gt;75&lt;/key&gt;&lt;/foreign-keys&gt;&lt;ref-type name="Journal Article"&gt;17&lt;/ref-type&gt;&lt;contributors&gt;&lt;authors&gt;&lt;author&gt;Mosebach, C. M.&lt;/author&gt;&lt;author&gt;Tandon, V.&lt;/author&gt;&lt;author&gt;Kumar, M.&lt;/author&gt;&lt;/authors&gt;&lt;/contributors&gt;&lt;auth-address&gt;Internal Medicine, University of Connecticut Health Center, Farmington, USA.&amp;#xD;Internal Medicine, University of Arizona College of Medicine - Phoenix, Phoenix, USA.&lt;/auth-address&gt;&lt;titles&gt;&lt;title&gt;Acute Myocarditis Presenting as Acute Coronary Syndrome&lt;/title&gt;&lt;secondary-title&gt;Cureus&lt;/secondary-title&gt;&lt;/titles&gt;&lt;pages&gt;e5212&lt;/pages&gt;&lt;volume&gt;11&lt;/volume&gt;&lt;number&gt;7&lt;/number&gt;&lt;edition&gt;2019/10/01&lt;/edition&gt;&lt;keywords&gt;&lt;keyword&gt;acute coronary syndrome&lt;/keyword&gt;&lt;keyword&gt;acute myocarditis&lt;/keyword&gt;&lt;keyword&gt;complete heart block&lt;/keyword&gt;&lt;keyword&gt;ventricular arrhythmias&lt;/keyword&gt;&lt;/keywords&gt;&lt;dates&gt;&lt;year&gt;2019&lt;/year&gt;&lt;pub-dates&gt;&lt;date&gt;Jul 23&lt;/date&gt;&lt;/pub-dates&gt;&lt;/dates&gt;&lt;isbn&gt;2168-8184 (Print)&amp;#xD;2168-8184&lt;/isbn&gt;&lt;accession-num&gt;31565616&lt;/accession-num&gt;&lt;urls&gt;&lt;/urls&gt;&lt;custom2&gt;PMC6758982&lt;/custom2&gt;&lt;electronic-resource-num&gt;10.7759/cureus.5212&lt;/electronic-resource-num&gt;&lt;remote-database-provider&gt;NLM&lt;/remote-database-provider&gt;&lt;language&gt;eng&lt;/language&gt;&lt;/record&gt;&lt;/Cite&gt;&lt;/EndNote&gt;</w:instrText>
      </w:r>
      <w:r w:rsidRPr="004636AA">
        <w:fldChar w:fldCharType="separate"/>
      </w:r>
      <w:r w:rsidRPr="004636AA">
        <w:rPr>
          <w:noProof/>
        </w:rPr>
        <w:t>(Mosebach et al., 2019)</w:t>
      </w:r>
      <w:r w:rsidRPr="004636AA">
        <w:fldChar w:fldCharType="end"/>
      </w:r>
      <w:r w:rsidRPr="004636AA">
        <w:t xml:space="preserve">. </w:t>
      </w:r>
      <w:r w:rsidRPr="004636AA">
        <w:rPr>
          <w:rFonts w:eastAsia="SimSun"/>
          <w:lang w:eastAsia="zh-CN"/>
        </w:rPr>
        <w:t>Clinical manifestations for acute myocarditis</w:t>
      </w:r>
      <w:r w:rsidRPr="004636AA" w:rsidDel="00711018">
        <w:rPr>
          <w:rFonts w:eastAsia="SimSun"/>
          <w:lang w:eastAsia="zh-CN"/>
        </w:rPr>
        <w:t xml:space="preserve"> </w:t>
      </w:r>
      <w:r w:rsidR="009228EC" w:rsidRPr="004636AA">
        <w:rPr>
          <w:rFonts w:eastAsia="SimSun"/>
          <w:lang w:eastAsia="zh-CN"/>
        </w:rPr>
        <w:t xml:space="preserve">with ACS mimic </w:t>
      </w:r>
      <w:r w:rsidRPr="004636AA">
        <w:rPr>
          <w:rFonts w:eastAsia="SimSun"/>
          <w:lang w:eastAsia="zh-CN"/>
        </w:rPr>
        <w:t xml:space="preserve">include </w:t>
      </w:r>
      <w:r w:rsidRPr="004636AA">
        <w:t>acute onset chest pain and/or breathlessness</w:t>
      </w:r>
      <w:r w:rsidR="009228EC" w:rsidRPr="004636AA">
        <w:t>.</w:t>
      </w:r>
      <w:r w:rsidR="00DB6D96" w:rsidRPr="004636AA">
        <w:t xml:space="preserve"> Acute chest pain is the most common presenting symptom of patients with mimic of ACS presenting to Emergency. Acute myocarditis may have other clinical manifestations similar to ACS or acute coronary ischemia, such as electrocardiographic abnormalities, serum creatine kinase (CK) elevation and haemodynamic instability </w:t>
      </w:r>
      <w:r w:rsidR="00DB6D96" w:rsidRPr="004636AA">
        <w:fldChar w:fldCharType="begin"/>
      </w:r>
      <w:r w:rsidR="00D83ADE">
        <w:instrText xml:space="preserve"> ADDIN EN.CITE &lt;EndNote&gt;&lt;Cite&gt;&lt;Author&gt;Muneuchi&lt;/Author&gt;&lt;Year&gt;2009&lt;/Year&gt;&lt;RecNum&gt;21&lt;/RecNum&gt;&lt;DisplayText&gt;(Muneuchi et al., 2009)&lt;/DisplayText&gt;&lt;record&gt;&lt;rec-number&gt;21&lt;/rec-number&gt;&lt;foreign-keys&gt;&lt;key app="EN" db-id="0p0w9p0za5xz98efaavx29d3dep0pvet5edw" timestamp="1656254474"&gt;21&lt;/key&gt;&lt;/foreign-keys&gt;&lt;ref-type name="Journal Article"&gt;17&lt;/ref-type&gt;&lt;contributors&gt;&lt;authors&gt;&lt;author&gt;Muneuchi, Jun&lt;/author&gt;&lt;author&gt;Kanaya, Yoshiaki&lt;/author&gt;&lt;author&gt;Takimoto, Tomoko&lt;/author&gt;&lt;author&gt;Hoshina, Takayuki&lt;/author&gt;&lt;author&gt;Kusuhara, Koichi&lt;/author&gt;&lt;author&gt;Hara, Toshiro&lt;/author&gt;&lt;/authors&gt;&lt;/contributors&gt;&lt;titles&gt;&lt;title&gt;Myocarditis mimicking acute coronary syndrome following influenza B virus infection: a case report&lt;/title&gt;&lt;secondary-title&gt;Cases journal&lt;/secondary-title&gt;&lt;/titles&gt;&lt;pages&gt;1-4&lt;/pages&gt;&lt;volume&gt;2&lt;/volume&gt;&lt;number&gt;1&lt;/number&gt;&lt;dates&gt;&lt;year&gt;2009&lt;/year&gt;&lt;/dates&gt;&lt;isbn&gt;1757-1626&lt;/isbn&gt;&lt;urls&gt;&lt;/urls&gt;&lt;/record&gt;&lt;/Cite&gt;&lt;/EndNote&gt;</w:instrText>
      </w:r>
      <w:r w:rsidR="00DB6D96" w:rsidRPr="004636AA">
        <w:fldChar w:fldCharType="separate"/>
      </w:r>
      <w:r w:rsidR="00DB6D96" w:rsidRPr="004636AA">
        <w:rPr>
          <w:noProof/>
        </w:rPr>
        <w:t>(Muneuchi et al., 2009)</w:t>
      </w:r>
      <w:r w:rsidR="00DB6D96" w:rsidRPr="004636AA">
        <w:fldChar w:fldCharType="end"/>
      </w:r>
      <w:r w:rsidR="00DB6D96" w:rsidRPr="004636AA">
        <w:t>.</w:t>
      </w:r>
    </w:p>
    <w:p w14:paraId="7AA1377A" w14:textId="048AF6BC" w:rsidR="00181B40" w:rsidRPr="004636AA" w:rsidRDefault="00B53883" w:rsidP="004636AA">
      <w:pPr>
        <w:pStyle w:val="Heading6"/>
      </w:pPr>
      <w:r w:rsidRPr="004636AA">
        <w:t>Clinical</w:t>
      </w:r>
      <w:r w:rsidR="009228EC" w:rsidRPr="004636AA">
        <w:t>-p</w:t>
      </w:r>
      <w:r w:rsidR="00315A00" w:rsidRPr="004636AA">
        <w:t xml:space="preserve">athological </w:t>
      </w:r>
      <w:r w:rsidR="00F71F1F" w:rsidRPr="004636AA">
        <w:t>findings</w:t>
      </w:r>
    </w:p>
    <w:p w14:paraId="16593852" w14:textId="6A540302" w:rsidR="0014657D" w:rsidRDefault="0014657D" w:rsidP="0014657D">
      <w:r w:rsidRPr="004636AA">
        <w:t>Patients with ACS can present with at least one of the following features: ongoing or repetitive chest pain despite initial ED treatment, elevated</w:t>
      </w:r>
      <w:r>
        <w:t xml:space="preserve"> level of cardiac troponin, persistent or dynamic ECG changes of ST-segment depression </w:t>
      </w:r>
      <w:r>
        <w:rPr>
          <w:rFonts w:cs="Calibri"/>
        </w:rPr>
        <w:t>≥</w:t>
      </w:r>
      <w:r>
        <w:t xml:space="preserve">0.5 mm or new T-wave inversion </w:t>
      </w:r>
      <w:r>
        <w:rPr>
          <w:rFonts w:cs="Calibri"/>
        </w:rPr>
        <w:t>≥2 mm in more than two contiguous leads, transient ST-segment elevation (≥</w:t>
      </w:r>
      <w:r>
        <w:t xml:space="preserve">0.5 mm) in more than two contiguous leads, haemodynamic compromise, sustained ventricular tachycardia, syncope, known left ventricular systolic dysfunction (left ventricular ejection fraction &lt;40%), prior </w:t>
      </w:r>
      <w:r w:rsidRPr="007E3007">
        <w:t>acute myocardial infarction</w:t>
      </w:r>
      <w:r>
        <w:t xml:space="preserve">, </w:t>
      </w:r>
      <w:r w:rsidRPr="00FE1243">
        <w:t xml:space="preserve">percutaneous coronary intervention </w:t>
      </w:r>
      <w:r>
        <w:t xml:space="preserve">or prior coronary artery bypass surgery within 6 months </w:t>
      </w:r>
      <w:r w:rsidR="00C23807">
        <w:fldChar w:fldCharType="begin">
          <w:fldData xml:space="preserve">PEVuZE5vdGU+PENpdGU+PEF1dGhvcj5DaGV3PC9BdXRob3I+PFllYXI+MjAxNjwvWWVhcj48UmVj
TnVtPjEzMDwvUmVjTnVtPjxEaXNwbGF5VGV4dD4oQ2hldyBldCBhbC4sIDIwMTYpPC9EaXNwbGF5
VGV4dD48cmVjb3JkPjxyZWMtbnVtYmVyPjEzMDwvcmVjLW51bWJlcj48Zm9yZWlnbi1rZXlzPjxr
ZXkgYXBwPSJFTiIgZGItaWQ9IjJ4dDJlYXBhMmR6ZWQ1ZTVyZnNwMGR4cXBzZnBkeDlkdDJwOSIg
dGltZXN0YW1wPSIxNjU2NDc4MzE1Ij4xMzA8L2tleT48L2ZvcmVpZ24ta2V5cz48cmVmLXR5cGUg
bmFtZT0iSm91cm5hbCBBcnRpY2xlIj4xNzwvcmVmLXR5cGU+PGNvbnRyaWJ1dG9ycz48YXV0aG9y
cz48YXV0aG9yPkNoZXcsIERlcmVrIFAuIE1iYnMgTS4gUC4gSC4gRnJhY3A8L2F1dGhvcj48YXV0
aG9yPlNjb3R0LCBJYW4gQS4gTWJicyBGcmFjcCBNLiBILiBBLjwvYXV0aG9yPjxhdXRob3I+Q3Vs
bGVuLCBMb3Vpc2UgTWJicyBGYWNlbSBQaEQ8L2F1dGhvcj48YXV0aG9yPkZyZW5jaCwgSm9obiBL
LiBCTWVkU0MgTUJDaGIgUGhEPC9hdXRob3I+PGF1dGhvcj5CcmlmZmEsIFRvbSBHLiBQaEQ8L2F1
dGhvcj48YXV0aG9yPlRpZGVtYW4sIFBoaWxpcCBBLiBNYmJzIEZyYWNwIEZjc2FuejwvYXV0aG9y
PjxhdXRob3I+V29vZHJ1ZmZlLCBTdGVwaGVuIEJBcHBTY2k8L2F1dGhvcj48YXV0aG9yPktlcnIs
IEFsaXN0YWlyPC9hdXRob3I+PGF1dGhvcj5CcmFuYWdhbiwgTWFyZWUgTS4gUC4gSC48L2F1dGhv
cj48YXV0aG9yPkF5bHdhcmQsIFBoaWxpcCBFLiBHLiBCLiBNLiBCQ2ggUGhEIEZyYWNwPC9hdXRo
b3I+PC9hdXRob3JzPjwvY29udHJpYnV0b3JzPjx0aXRsZXM+PHRpdGxlPk5hdGlvbmFsIEhlYXJ0
IEZvdW5kYXRpb24gb2YgQXVzdHJhbGlhICZhbXA7IENhcmRpYWMgU29jaWV0eSBvZiBBdXN0cmFs
aWEgYW5kIE5ldyBaZWFsYW5kOiBBdXN0cmFsaWFuIENsaW5pY2FsIEd1aWRlbGluZXMgZm9yIHRo
ZSBNYW5hZ2VtZW50IG9mIEFjdXRlIENvcm9uYXJ5IFN5bmRyb21lcyAyMDE2PC90aXRsZT48c2Vj
b25kYXJ5LXRpdGxlPkhlYXJ0IEx1bmcgQ2lyYzwvc2Vjb25kYXJ5LXRpdGxlPjwvdGl0bGVzPjxw
ZXJpb2RpY2FsPjxmdWxsLXRpdGxlPkhlYXJ0IEx1bmcgQ2lyYzwvZnVsbC10aXRsZT48L3Blcmlv
ZGljYWw+PHBhZ2VzPjg5NS05NTE8L3BhZ2VzPjx2b2x1bWU+MjU8L3ZvbHVtZT48bnVtYmVyPjk8
L251bWJlcj48a2V5d29yZHM+PGtleXdvcmQ+QWN1dGUgQ29yb25hcnkgU3luZHJvbWUgLSBkaWFn
bm9zaXM8L2tleXdvcmQ+PGtleXdvcmQ+QWN1dGUgQ29yb25hcnkgU3luZHJvbWUgLSBwaHlzaW9w
YXRob2xvZ3k8L2tleXdvcmQ+PGtleXdvcmQ+QWN1dGUgQ29yb25hcnkgU3luZHJvbWUgLSB0aGVy
YXB5PC9rZXl3b3JkPjxrZXl3b3JkPkF1c3RyYWxpYTwva2V5d29yZD48a2V5d29yZD5DYXJkaW9s
b2d5PC9rZXl3b3JkPjxrZXl3b3JkPkNhcmRpb3Zhc2N1bGFyPC9rZXl3b3JkPjxrZXl3b3JkPkNh
cmRpb3Zhc2N1bGFyIGFnZW50czwva2V5d29yZD48a2V5d29yZD5DYXJlIGFuZCB0cmVhdG1lbnQ8
L2tleXdvcmQ+PGtleXdvcmQ+Q29yb25hcnkgaGVhcnQgZGlzZWFzZTwva2V5d29yZD48a2V5d29y
ZD5FbWVyZ2VuY3kgbWVkaWNpbmU8L2tleXdvcmQ+PGtleXdvcmQ+RXBpZGVtaW9sb2d5PC9rZXl3
b3JkPjxrZXl3b3JkPkZlbWFsZTwva2V5d29yZD48a2V5d29yZD5IZWFydCBmYWlsdXJlPC9rZXl3
b3JkPjxrZXl3b3JkPkh1bWFuczwva2V5d29yZD48a2V5d29yZD5NYWxlPC9rZXl3b3JkPjxrZXl3
b3JkPk1lZGljYWwgY29sbGVnZXM8L2tleXdvcmQ+PGtleXdvcmQ+TmV3IFplYWxhbmQ8L2tleXdv
cmQ+PGtleXdvcmQ+UHJhY3RpY2UgZ3VpZGVsaW5lcyAoTWVkaWNpbmUpPC9rZXl3b3JkPjxrZXl3
b3JkPlByYWN0aWNlIEd1aWRlbGluZXMgYXMgVG9waWM8L2tleXdvcmQ+PGtleXdvcmQ+U29jaWV0
aWVzLCBNZWRpY2FsPC9rZXl3b3JkPjxrZXl3b3JkPlRob3JhY2ljIFN1cmdlcnk8L2tleXdvcmQ+
PGtleXdvcmQ+VHJhZGUgYW5kIHByb2Zlc3Npb25hbCBhc3NvY2lhdGlvbnM8L2tleXdvcmQ+PC9r
ZXl3b3Jkcz48ZGF0ZXM+PHllYXI+MjAxNjwveWVhcj48L2RhdGVzPjxwdWItbG9jYXRpb24+QXVz
dHJhbGlhPC9wdWItbG9jYXRpb24+PHB1Ymxpc2hlcj5BdXN0cmFsaWE6IEVsc2V2aWVyIEIuVjwv
cHVibGlzaGVyPjxpc2JuPjE0NDMtOTUwNjwvaXNibj48dXJscz48L3VybHM+PGVsZWN0cm9uaWMt
cmVzb3VyY2UtbnVtPjEwLjEwMTYvai5obGMuMjAxNi4wNi43ODk8L2VsZWN0cm9uaWMtcmVzb3Vy
Y2UtbnVtPjwvcmVjb3JkPjwvQ2l0ZT48L0VuZE5vdGU+AG==
</w:fldData>
        </w:fldChar>
      </w:r>
      <w:r w:rsidR="00761CD7">
        <w:instrText xml:space="preserve"> ADDIN EN.CITE </w:instrText>
      </w:r>
      <w:r w:rsidR="00761CD7">
        <w:fldChar w:fldCharType="begin">
          <w:fldData xml:space="preserve">PEVuZE5vdGU+PENpdGU+PEF1dGhvcj5DaGV3PC9BdXRob3I+PFllYXI+MjAxNjwvWWVhcj48UmVj
TnVtPjEzMDwvUmVjTnVtPjxEaXNwbGF5VGV4dD4oQ2hldyBldCBhbC4sIDIwMTYpPC9EaXNwbGF5
VGV4dD48cmVjb3JkPjxyZWMtbnVtYmVyPjEzMDwvcmVjLW51bWJlcj48Zm9yZWlnbi1rZXlzPjxr
ZXkgYXBwPSJFTiIgZGItaWQ9IjJ4dDJlYXBhMmR6ZWQ1ZTVyZnNwMGR4cXBzZnBkeDlkdDJwOSIg
dGltZXN0YW1wPSIxNjU2NDc4MzE1Ij4xMzA8L2tleT48L2ZvcmVpZ24ta2V5cz48cmVmLXR5cGUg
bmFtZT0iSm91cm5hbCBBcnRpY2xlIj4xNzwvcmVmLXR5cGU+PGNvbnRyaWJ1dG9ycz48YXV0aG9y
cz48YXV0aG9yPkNoZXcsIERlcmVrIFAuIE1iYnMgTS4gUC4gSC4gRnJhY3A8L2F1dGhvcj48YXV0
aG9yPlNjb3R0LCBJYW4gQS4gTWJicyBGcmFjcCBNLiBILiBBLjwvYXV0aG9yPjxhdXRob3I+Q3Vs
bGVuLCBMb3Vpc2UgTWJicyBGYWNlbSBQaEQ8L2F1dGhvcj48YXV0aG9yPkZyZW5jaCwgSm9obiBL
LiBCTWVkU0MgTUJDaGIgUGhEPC9hdXRob3I+PGF1dGhvcj5CcmlmZmEsIFRvbSBHLiBQaEQ8L2F1
dGhvcj48YXV0aG9yPlRpZGVtYW4sIFBoaWxpcCBBLiBNYmJzIEZyYWNwIEZjc2FuejwvYXV0aG9y
PjxhdXRob3I+V29vZHJ1ZmZlLCBTdGVwaGVuIEJBcHBTY2k8L2F1dGhvcj48YXV0aG9yPktlcnIs
IEFsaXN0YWlyPC9hdXRob3I+PGF1dGhvcj5CcmFuYWdhbiwgTWFyZWUgTS4gUC4gSC48L2F1dGhv
cj48YXV0aG9yPkF5bHdhcmQsIFBoaWxpcCBFLiBHLiBCLiBNLiBCQ2ggUGhEIEZyYWNwPC9hdXRo
b3I+PC9hdXRob3JzPjwvY29udHJpYnV0b3JzPjx0aXRsZXM+PHRpdGxlPk5hdGlvbmFsIEhlYXJ0
IEZvdW5kYXRpb24gb2YgQXVzdHJhbGlhICZhbXA7IENhcmRpYWMgU29jaWV0eSBvZiBBdXN0cmFs
aWEgYW5kIE5ldyBaZWFsYW5kOiBBdXN0cmFsaWFuIENsaW5pY2FsIEd1aWRlbGluZXMgZm9yIHRo
ZSBNYW5hZ2VtZW50IG9mIEFjdXRlIENvcm9uYXJ5IFN5bmRyb21lcyAyMDE2PC90aXRsZT48c2Vj
b25kYXJ5LXRpdGxlPkhlYXJ0IEx1bmcgQ2lyYzwvc2Vjb25kYXJ5LXRpdGxlPjwvdGl0bGVzPjxw
ZXJpb2RpY2FsPjxmdWxsLXRpdGxlPkhlYXJ0IEx1bmcgQ2lyYzwvZnVsbC10aXRsZT48L3Blcmlv
ZGljYWw+PHBhZ2VzPjg5NS05NTE8L3BhZ2VzPjx2b2x1bWU+MjU8L3ZvbHVtZT48bnVtYmVyPjk8
L251bWJlcj48a2V5d29yZHM+PGtleXdvcmQ+QWN1dGUgQ29yb25hcnkgU3luZHJvbWUgLSBkaWFn
bm9zaXM8L2tleXdvcmQ+PGtleXdvcmQ+QWN1dGUgQ29yb25hcnkgU3luZHJvbWUgLSBwaHlzaW9w
YXRob2xvZ3k8L2tleXdvcmQ+PGtleXdvcmQ+QWN1dGUgQ29yb25hcnkgU3luZHJvbWUgLSB0aGVy
YXB5PC9rZXl3b3JkPjxrZXl3b3JkPkF1c3RyYWxpYTwva2V5d29yZD48a2V5d29yZD5DYXJkaW9s
b2d5PC9rZXl3b3JkPjxrZXl3b3JkPkNhcmRpb3Zhc2N1bGFyPC9rZXl3b3JkPjxrZXl3b3JkPkNh
cmRpb3Zhc2N1bGFyIGFnZW50czwva2V5d29yZD48a2V5d29yZD5DYXJlIGFuZCB0cmVhdG1lbnQ8
L2tleXdvcmQ+PGtleXdvcmQ+Q29yb25hcnkgaGVhcnQgZGlzZWFzZTwva2V5d29yZD48a2V5d29y
ZD5FbWVyZ2VuY3kgbWVkaWNpbmU8L2tleXdvcmQ+PGtleXdvcmQ+RXBpZGVtaW9sb2d5PC9rZXl3
b3JkPjxrZXl3b3JkPkZlbWFsZTwva2V5d29yZD48a2V5d29yZD5IZWFydCBmYWlsdXJlPC9rZXl3
b3JkPjxrZXl3b3JkPkh1bWFuczwva2V5d29yZD48a2V5d29yZD5NYWxlPC9rZXl3b3JkPjxrZXl3
b3JkPk1lZGljYWwgY29sbGVnZXM8L2tleXdvcmQ+PGtleXdvcmQ+TmV3IFplYWxhbmQ8L2tleXdv
cmQ+PGtleXdvcmQ+UHJhY3RpY2UgZ3VpZGVsaW5lcyAoTWVkaWNpbmUpPC9rZXl3b3JkPjxrZXl3
b3JkPlByYWN0aWNlIEd1aWRlbGluZXMgYXMgVG9waWM8L2tleXdvcmQ+PGtleXdvcmQ+U29jaWV0
aWVzLCBNZWRpY2FsPC9rZXl3b3JkPjxrZXl3b3JkPlRob3JhY2ljIFN1cmdlcnk8L2tleXdvcmQ+
PGtleXdvcmQ+VHJhZGUgYW5kIHByb2Zlc3Npb25hbCBhc3NvY2lhdGlvbnM8L2tleXdvcmQ+PC9r
ZXl3b3Jkcz48ZGF0ZXM+PHllYXI+MjAxNjwveWVhcj48L2RhdGVzPjxwdWItbG9jYXRpb24+QXVz
dHJhbGlhPC9wdWItbG9jYXRpb24+PHB1Ymxpc2hlcj5BdXN0cmFsaWE6IEVsc2V2aWVyIEIuVjwv
cHVibGlzaGVyPjxpc2JuPjE0NDMtOTUwNjwvaXNibj48dXJscz48L3VybHM+PGVsZWN0cm9uaWMt
cmVzb3VyY2UtbnVtPjEwLjEwMTYvai5obGMuMjAxNi4wNi43ODk8L2VsZWN0cm9uaWMtcmVzb3Vy
Y2UtbnVtPjwvcmVjb3JkPjwvQ2l0ZT48L0VuZE5vdGU+AG==
</w:fldData>
        </w:fldChar>
      </w:r>
      <w:r w:rsidR="00761CD7">
        <w:instrText xml:space="preserve"> ADDIN EN.CITE.DATA </w:instrText>
      </w:r>
      <w:r w:rsidR="00761CD7">
        <w:fldChar w:fldCharType="end"/>
      </w:r>
      <w:r w:rsidR="00C23807">
        <w:fldChar w:fldCharType="separate"/>
      </w:r>
      <w:r w:rsidR="00C23807">
        <w:rPr>
          <w:noProof/>
        </w:rPr>
        <w:t>(Chew et al., 2016)</w:t>
      </w:r>
      <w:r w:rsidR="00C23807">
        <w:fldChar w:fldCharType="end"/>
      </w:r>
      <w:r>
        <w:t>.</w:t>
      </w:r>
    </w:p>
    <w:p w14:paraId="0529E510" w14:textId="6629763F" w:rsidR="006F0526" w:rsidRDefault="00C34FBF" w:rsidP="00923F14">
      <w:r>
        <w:t xml:space="preserve">The serum markers for </w:t>
      </w:r>
      <w:r w:rsidR="00440D55">
        <w:t>myocardial damage may or may not be elevated in patients with myocarditis</w:t>
      </w:r>
      <w:r w:rsidR="009228EC">
        <w:t xml:space="preserve"> presenting with mimic ACS</w:t>
      </w:r>
      <w:r w:rsidR="00BD10E8">
        <w:t xml:space="preserve">, </w:t>
      </w:r>
      <w:r w:rsidR="001C13CD">
        <w:t>depend</w:t>
      </w:r>
      <w:r w:rsidR="00BD10E8">
        <w:t>ing</w:t>
      </w:r>
      <w:r w:rsidR="001C13CD">
        <w:t xml:space="preserve"> on the extent of the myocardial damage</w:t>
      </w:r>
      <w:r w:rsidR="00E413ED">
        <w:t xml:space="preserve"> </w:t>
      </w:r>
      <w:r w:rsidR="00350996">
        <w:fldChar w:fldCharType="begin"/>
      </w:r>
      <w:r w:rsidR="00D83ADE">
        <w:instrText xml:space="preserve"> ADDIN EN.CITE &lt;EndNote&gt;&lt;Cite&gt;&lt;Author&gt;Sultan&lt;/Author&gt;&lt;Year&gt;2018&lt;/Year&gt;&lt;RecNum&gt;131&lt;/RecNum&gt;&lt;DisplayText&gt;(Sultan and Adnan, 2018)&lt;/DisplayText&gt;&lt;record&gt;&lt;rec-number&gt;131&lt;/rec-number&gt;&lt;foreign-keys&gt;&lt;key app="EN" db-id="0p0w9p0za5xz98efaavx29d3dep0pvet5edw" timestamp="1656485252"&gt;131&lt;/key&gt;&lt;/foreign-keys&gt;&lt;ref-type name="Journal Article"&gt;17&lt;/ref-type&gt;&lt;contributors&gt;&lt;authors&gt;&lt;author&gt;Sultan, Fateh Ali Tipoo&lt;/author&gt;&lt;author&gt;Adnan, Ghurfan&lt;/author&gt;&lt;/authors&gt;&lt;/contributors&gt;&lt;titles&gt;&lt;title&gt;Myocarditis mimicking acute coronary syndrome-the role of cardiac magnetic resonance imaging in the diagnosis&lt;/title&gt;&lt;/titles&gt;&lt;dates&gt;&lt;year&gt;2018&lt;/year&gt;&lt;/dates&gt;&lt;urls&gt;&lt;/urls&gt;&lt;/record&gt;&lt;/Cite&gt;&lt;/EndNote&gt;</w:instrText>
      </w:r>
      <w:r w:rsidR="00350996">
        <w:fldChar w:fldCharType="separate"/>
      </w:r>
      <w:r w:rsidR="00350996">
        <w:rPr>
          <w:noProof/>
        </w:rPr>
        <w:t>(Sultan and Adnan, 2018)</w:t>
      </w:r>
      <w:r w:rsidR="00350996">
        <w:fldChar w:fldCharType="end"/>
      </w:r>
      <w:r w:rsidR="00D11FD4">
        <w:t>.</w:t>
      </w:r>
      <w:r w:rsidR="004E1788">
        <w:t xml:space="preserve"> </w:t>
      </w:r>
      <w:r w:rsidR="00BD10E8">
        <w:t>For</w:t>
      </w:r>
      <w:r w:rsidR="003F062B" w:rsidRPr="003F062B">
        <w:t xml:space="preserve"> patients who have chest pain with elevated myocardial enzymes and the absence of coronary artery disease, myocarditis is often the leading diagnosis</w:t>
      </w:r>
      <w:r w:rsidR="003F062B">
        <w:t>.</w:t>
      </w:r>
      <w:r w:rsidR="00A05521">
        <w:t xml:space="preserve"> </w:t>
      </w:r>
      <w:r w:rsidR="00A05521" w:rsidRPr="00A05521">
        <w:t xml:space="preserve">Evidence also shows that up to 81% of patients with elevated troponin and unobstructed coronary arteries </w:t>
      </w:r>
      <w:r w:rsidR="00BD10E8">
        <w:t>a</w:t>
      </w:r>
      <w:r w:rsidR="00A05521" w:rsidRPr="00A05521">
        <w:t xml:space="preserve">re diagnosed with myocarditis </w:t>
      </w:r>
      <w:r w:rsidR="005127D4">
        <w:fldChar w:fldCharType="begin">
          <w:fldData xml:space="preserve">PEVuZE5vdGU+PENpdGU+PEF1dGhvcj5Bc3NvbXVsbDwvQXV0aG9yPjxZZWFyPjIwMDc8L1llYXI+
PFJlY051bT43ODwvUmVjTnVtPjxEaXNwbGF5VGV4dD4oQXNzb211bGwgZXQgYWwuLCAyMDA3LCBC
YWNjb3VjaGUgZXQgYWwuLCAyMDA5LCBMYXJhdWRvZ29pdGlhIFphbGR1bWJpZGUgZXQgYWwuLCAy
MDA5LCBNb25uZXkgZXQgYWwuLCAyMDExKTwvRGlzcGxheVRleHQ+PHJlY29yZD48cmVjLW51bWJl
cj43ODwvcmVjLW51bWJlcj48Zm9yZWlnbi1rZXlzPjxrZXkgYXBwPSJFTiIgZGItaWQ9IjJ4dDJl
YXBhMmR6ZWQ1ZTVyZnNwMGR4cXBzZnBkeDlkdDJwOSIgdGltZXN0YW1wPSIxNjU2Mjg4NDU3Ij43
ODwva2V5PjwvZm9yZWlnbi1rZXlzPjxyZWYtdHlwZSBuYW1lPSJKb3VybmFsIEFydGljbGUiPjE3
PC9yZWYtdHlwZT48Y29udHJpYnV0b3JzPjxhdXRob3JzPjxhdXRob3I+QXNzb211bGwsIFIuIEcu
PC9hdXRob3I+PGF1dGhvcj5MeW5lLCBKLiBDLjwvYXV0aG9yPjxhdXRob3I+S2VlbmFuLCBOLjwv
YXV0aG9yPjxhdXRob3I+R3VsYXRpLCBBLjwvYXV0aG9yPjxhdXRob3I+QnVuY2UsIE4uIEguPC9h
dXRob3I+PGF1dGhvcj5EYXZpZXMsIFMuIFcuPC9hdXRob3I+PGF1dGhvcj5QZW5uZWxsLCBELiBK
LjwvYXV0aG9yPjxhdXRob3I+UHJhc2FkLCBTLiBLLjwvYXV0aG9yPjwvYXV0aG9ycz48L2NvbnRy
aWJ1dG9ycz48YXV0aC1hZGRyZXNzPkNhcmRpb3Zhc2N1bGFyIE1hZ25ldGljIFJlc29uYW5jZSBV
bml0LCBSb3lhbCBCcm9tcHRvbiBIb3NwaXRhbCwgTG9uZG9uIFNXMyA2TlAsIFVLLjwvYXV0aC1h
ZGRyZXNzPjx0aXRsZXM+PHRpdGxlPlRoZSByb2xlIG9mIGNhcmRpb3Zhc2N1bGFyIG1hZ25ldGlj
IHJlc29uYW5jZSBpbiBwYXRpZW50cyBwcmVzZW50aW5nIHdpdGggY2hlc3QgcGFpbiwgcmFpc2Vk
IHRyb3BvbmluLCBhbmQgdW5vYnN0cnVjdGVkIGNvcm9uYXJ5IGFydGVyaWVzPC90aXRsZT48c2Vj
b25kYXJ5LXRpdGxlPkV1ciBIZWFydCBKPC9zZWNvbmRhcnktdGl0bGU+PC90aXRsZXM+PHBlcmlv
ZGljYWw+PGZ1bGwtdGl0bGU+RXVyIEhlYXJ0IEo8L2Z1bGwtdGl0bGU+PC9wZXJpb2RpY2FsPjxw
YWdlcz4xMjQyLTk8L3BhZ2VzPjx2b2x1bWU+Mjg8L3ZvbHVtZT48bnVtYmVyPjEwPC9udW1iZXI+
PGVkaXRpb24+MjAwNy8wNS8wNTwvZWRpdGlvbj48a2V5d29yZHM+PGtleXdvcmQ+QWR1bHQ8L2tl
eXdvcmQ+PGtleXdvcmQ+QmlvbWFya2Vycy9ibG9vZDwva2V5d29yZD48a2V5d29yZD5DYXJkaW9t
eW9wYXRoeSwgRGlsYXRlZC9jb21wbGljYXRpb25zL2RpYWdub3Npczwva2V5d29yZD48a2V5d29y
ZD5DaGVzdCBQYWluLypldGlvbG9neTwva2V5d29yZD48a2V5d29yZD5Db250cmFzdCBNZWRpYTwv
a2V5d29yZD48a2V5d29yZD5GZW1hbGU8L2tleXdvcmQ+PGtleXdvcmQ+R2Fkb2xpbml1bSBEVFBB
PC9rZXl3b3JkPjxrZXl3b3JkPkhlYXJ0IERpc2Vhc2VzL2NvbXBsaWNhdGlvbnMvKmRpYWdub3Np
czwva2V5d29yZD48a2V5d29yZD5IdW1hbnM8L2tleXdvcmQ+PGtleXdvcmQ+SW1hZ2UgRW5oYW5j
ZW1lbnQvbWV0aG9kczwva2V5d29yZD48a2V5d29yZD5Mb25kb248L2tleXdvcmQ+PGtleXdvcmQ+
TWFnbmV0aWMgUmVzb25hbmNlIEltYWdpbmcsIENpbmUvbWV0aG9kczwva2V5d29yZD48a2V5d29y
ZD5NYWxlPC9rZXl3b3JkPjxrZXl3b3JkPk1pZGRsZSBBZ2VkPC9rZXl3b3JkPjxrZXl3b3JkPk15
b2NhcmRpYWwgSW5mYXJjdGlvbi9jb21wbGljYXRpb25zPC9rZXl3b3JkPjxrZXl3b3JkPk15b2Nh
cmRpdGlzL2NvbXBsaWNhdGlvbnMvZGlhZ25vc2lzPC9rZXl3b3JkPjxrZXl3b3JkPlByb3NwZWN0
aXZlIFN0dWRpZXM8L2tleXdvcmQ+PGtleXdvcmQ+VGFrb3RzdWJvIENhcmRpb215b3BhdGh5L2Nv
bXBsaWNhdGlvbnMvZGlhZ25vc2lzPC9rZXl3b3JkPjxrZXl3b3JkPlRyb3BvbmluL2Jsb29kPC9r
ZXl3b3JkPjwva2V5d29yZHM+PGRhdGVzPjx5ZWFyPjIwMDc8L3llYXI+PHB1Yi1kYXRlcz48ZGF0
ZT5NYXk8L2RhdGU+PC9wdWItZGF0ZXM+PC9kYXRlcz48aXNibj4wMTk1LTY2OFggKFByaW50KSYj
eEQ7MDE5NS02Njh4PC9pc2JuPjxhY2Nlc3Npb24tbnVtPjE3NDc4NDU4PC9hY2Nlc3Npb24tbnVt
Pjx1cmxzPjwvdXJscz48ZWxlY3Ryb25pYy1yZXNvdXJjZS1udW0+MTAuMTA5My9ldXJoZWFydGov
ZWhtMTEzPC9lbGVjdHJvbmljLXJlc291cmNlLW51bT48cmVtb3RlLWRhdGFiYXNlLXByb3ZpZGVy
Pk5MTTwvcmVtb3RlLWRhdGFiYXNlLXByb3ZpZGVyPjxsYW5ndWFnZT5lbmc8L2xhbmd1YWdlPjwv
cmVjb3JkPjwvQ2l0ZT48Q2l0ZT48QXV0aG9yPkJhY2NvdWNoZTwvQXV0aG9yPjxZZWFyPjIwMDk8
L1llYXI+PFJlY051bT44MDwvUmVjTnVtPjxyZWNvcmQ+PHJlYy1udW1iZXI+ODA8L3JlYy1udW1i
ZXI+PGZvcmVpZ24ta2V5cz48a2V5IGFwcD0iRU4iIGRiLWlkPSIyeHQyZWFwYTJkemVkNWU1cmZz
cDBkeHFwc2ZwZHg5ZHQycDkiIHRpbWVzdGFtcD0iMTY1NjI4ODUwOSI+ODA8L2tleT48L2ZvcmVp
Z24ta2V5cz48cmVmLXR5cGUgbmFtZT0iSm91cm5hbCBBcnRpY2xlIj4xNzwvcmVmLXR5cGU+PGNv
bnRyaWJ1dG9ycz48YXV0aG9ycz48YXV0aG9yPkJhY2NvdWNoZSwgSC48L2F1dGhvcj48YXV0aG9y
Pk1haHJob2xkdCwgSC48L2F1dGhvcj48YXV0aG9yPk1laW5oYXJkdCwgRy48L2F1dGhvcj48YXV0
aG9yPk1lcmhlciwgUi48L2F1dGhvcj48YXV0aG9yPlZvZWhyaW5nZXIsIE0uPC9hdXRob3I+PGF1
dGhvcj5IaWxsLCBTLjwvYXV0aG9yPjxhdXRob3I+S2xpbmdlbCwgSy48L2F1dGhvcj48YXV0aG9y
PkthbmRvbGYsIFIuPC9hdXRob3I+PGF1dGhvcj5TZWNodGVtLCBVLjwvYXV0aG9yPjxhdXRob3I+
WWlsbWF6LCBBLjwvYXV0aG9yPjwvYXV0aG9ycz48L2NvbnRyaWJ1dG9ycz48YXV0aC1hZGRyZXNz
PkRpdmlzaW9uIG9mIENhcmRpb2xvZ3ksIFJvYmVydC1Cb3NjaC1LcmFua2VuaGF1cywgQXVlcmJh
Y2hzdHJhc3NlIDExMCwgNzAzNzYgU3R1dHRnYXJ0LCBHZXJtYW55LjwvYXV0aC1hZGRyZXNzPjx0
aXRsZXM+PHRpdGxlPkRpYWdub3N0aWMgc3luZXJneSBvZiBub24taW52YXNpdmUgY2FyZGlvdmFz
Y3VsYXIgbWFnbmV0aWMgcmVzb25hbmNlIGFuZCBpbnZhc2l2ZSBlbmRvbXlvY2FyZGlhbCBiaW9w
c3kgaW4gdHJvcG9uaW4tcG9zaXRpdmUgcGF0aWVudHMgd2l0aG91dCBjb3JvbmFyeSBhcnRlcnkg
ZGlzZWFzZTwvdGl0bGU+PHNlY29uZGFyeS10aXRsZT5FdXIgSGVhcnQgSjwvc2Vjb25kYXJ5LXRp
dGxlPjwvdGl0bGVzPjxwZXJpb2RpY2FsPjxmdWxsLXRpdGxlPkV1ciBIZWFydCBKPC9mdWxsLXRp
dGxlPjwvcGVyaW9kaWNhbD48cGFnZXM+Mjg2OS03OTwvcGFnZXM+PHZvbHVtZT4zMDwvdm9sdW1l
PjxudW1iZXI+MjM8L251bWJlcj48ZWRpdGlvbj4yMDA5LzA4LzIyPC9lZGl0aW9uPjxrZXl3b3Jk
cz48a2V5d29yZD5BY3V0ZSBEaXNlYXNlPC9rZXl3b3JkPjxrZXl3b3JkPkFkdWx0PC9rZXl3b3Jk
PjxrZXl3b3JkPkFnZWQ8L2tleXdvcmQ+PGtleXdvcmQ+QmlvbWFya2Vycy9ibG9vZDwva2V5d29y
ZD48a2V5d29yZD5CaW9wc3kvKm1ldGhvZHM8L2tleXdvcmQ+PGtleXdvcmQ+Q2FyZGlhYyBDYXRo
ZXRlcml6YXRpb248L2tleXdvcmQ+PGtleXdvcmQ+Q2hlc3QgUGFpbi9kaWFnbm9zaXM8L2tleXdv
cmQ+PGtleXdvcmQ+Q29ob3J0IFN0dWRpZXM8L2tleXdvcmQ+PGtleXdvcmQ+Q29yb25hcnkgQW5n
aW9ncmFwaHk8L2tleXdvcmQ+PGtleXdvcmQ+Q29yb25hcnkgQXJ0ZXJ5IERpc2Vhc2UvYmxvb2Qv
KmRpYWdub3Npcy9wYXRob2xvZ3k8L2tleXdvcmQ+PGtleXdvcmQ+RmVtYWxlPC9rZXl3b3JkPjxr
ZXl3b3JkPkh1bWFuczwva2V5d29yZD48a2V5d29yZD5NYWduZXRpYyBSZXNvbmFuY2UgQW5naW9n
cmFwaHkvKm1ldGhvZHM8L2tleXdvcmQ+PGtleXdvcmQ+TWFsZTwva2V5d29yZD48a2V5d29yZD5N
aWRkbGUgQWdlZDwva2V5d29yZD48a2V5d29yZD5NeW9jYXJkaXRpcy9kaWFnbm9zaXM8L2tleXdv
cmQ+PGtleXdvcmQ+TXlvY2FyZGl1bS8qcGF0aG9sb2d5PC9rZXl3b3JkPjxrZXl3b3JkPlJldHJv
c3BlY3RpdmUgU3R1ZGllczwva2V5d29yZD48a2V5d29yZD5Ucm9wb25pbiBJL2Jsb29kPC9rZXl3
b3JkPjwva2V5d29yZHM+PGRhdGVzPjx5ZWFyPjIwMDk8L3llYXI+PHB1Yi1kYXRlcz48ZGF0ZT5E
ZWM8L2RhdGU+PC9wdWItZGF0ZXM+PC9kYXRlcz48aXNibj4wMTk1LTY2OHg8L2lzYm4+PGFjY2Vz
c2lvbi1udW0+MTk2OTYxOTE8L2FjY2Vzc2lvbi1udW0+PHVybHM+PC91cmxzPjxlbGVjdHJvbmlj
LXJlc291cmNlLW51bT4xMC4xMDkzL2V1cmhlYXJ0ai9laHAzMjg8L2VsZWN0cm9uaWMtcmVzb3Vy
Y2UtbnVtPjxyZW1vdGUtZGF0YWJhc2UtcHJvdmlkZXI+TkxNPC9yZW1vdGUtZGF0YWJhc2UtcHJv
dmlkZXI+PGxhbmd1YWdlPmVuZzwvbGFuZ3VhZ2U+PC9yZWNvcmQ+PC9DaXRlPjxDaXRlPjxBdXRo
b3I+TGFyYXVkb2dvaXRpYSBaYWxkdW1iaWRlPC9BdXRob3I+PFllYXI+MjAwOTwvWWVhcj48UmVj
TnVtPjgxPC9SZWNOdW0+PHJlY29yZD48cmVjLW51bWJlcj44MTwvcmVjLW51bWJlcj48Zm9yZWln
bi1rZXlzPjxrZXkgYXBwPSJFTiIgZGItaWQ9IjJ4dDJlYXBhMmR6ZWQ1ZTVyZnNwMGR4cXBzZnBk
eDlkdDJwOSIgdGltZXN0YW1wPSIxNjU2Mjg4NTQ0Ij44MTwva2V5PjwvZm9yZWlnbi1rZXlzPjxy
ZWYtdHlwZSBuYW1lPSJKb3VybmFsIEFydGljbGUiPjE3PC9yZWYtdHlwZT48Y29udHJpYnV0b3Jz
PjxhdXRob3JzPjxhdXRob3I+TGFyYXVkb2dvaXRpYSBaYWxkdW1iaWRlLCBFLjwvYXV0aG9yPjxh
dXRob3I+UMOpcmV6LURhdmlkLCBFLjwvYXV0aG9yPjxhdXRob3I+TGFyZW5hLCBKLiBBLjwvYXV0
aG9yPjxhdXRob3I+VmVsYXNjbyBkZWwgQ2FzdGlsbG8sIFMuPC9hdXRob3I+PGF1dGhvcj5SdW1v
cm9zbyBDdWV2YXMsIEouIFIuPC9hdXRob3I+PGF1dGhvcj5PbmFpbmTDrWEsIEouIEouPC9hdXRo
b3I+PGF1dGhvcj5MZWt1b25hIEdveWEsIEkuPC9hdXRob3I+PGF1dGhvcj5HYXJjw61hLUZlcm7D
oW5kZXosIE0uIEEuPC9hdXRob3I+PC9hdXRob3JzPjwvY29udHJpYnV0b3JzPjxhdXRoLWFkZHJl
c3M+U2VydmljaW8gZGUgQ2FyZGlvbG9nw61hLCBIb3NwaXRhbCBkZSBHYWxkYWthbywgVml6Y2F5
YSwgRXNwYcOxYS4gZWxhcmF1ZG9nb2l0aWFAaG90bWFpbC5lczwvYXV0aC1hZGRyZXNzPjx0aXRs
ZXM+PHRpdGxlPlRoZSB2YWx1ZSBvZiBjYXJkaWFjIG1hZ25ldGljIHJlc29uYW5jZSBpbiBwYXRp
ZW50cyB3aXRoIGFjdXRlIGNvcm9uYXJ5IHN5bmRyb21lIGFuZCBub3JtYWwgY29yb25hcnkgYXJ0
ZXJpZXM8L3RpdGxlPjxzZWNvbmRhcnktdGl0bGU+UmV2IEVzcCBDYXJkaW9sPC9zZWNvbmRhcnkt
dGl0bGU+PC90aXRsZXM+PHBlcmlvZGljYWw+PGZ1bGwtdGl0bGU+UmV2IEVzcCBDYXJkaW9sPC9m
dWxsLXRpdGxlPjwvcGVyaW9kaWNhbD48cGFnZXM+OTc2LTgzPC9wYWdlcz48dm9sdW1lPjYyPC92
b2x1bWU+PG51bWJlcj45PC9udW1iZXI+PGVkaXRpb24+MjAwOS8wOC8yOTwvZWRpdGlvbj48a2V5
d29yZHM+PGtleXdvcmQ+QWN1dGUgQ29yb25hcnkgU3luZHJvbWUvKmRpYWdub3Npczwva2V5d29y
ZD48a2V5d29yZD5Db3JvbmFyeSBWZXNzZWxzPC9rZXl3b3JkPjxrZXl3b3JkPkZlbWFsZTwva2V5
d29yZD48a2V5d29yZD5IdW1hbnM8L2tleXdvcmQ+PGtleXdvcmQ+Kk1hZ25ldGljIFJlc29uYW5j
ZSBJbWFnaW5nPC9rZXl3b3JkPjxrZXl3b3JkPk1hbGU8L2tleXdvcmQ+PGtleXdvcmQ+TWlkZGxl
IEFnZWQ8L2tleXdvcmQ+PC9rZXl3b3Jkcz48ZGF0ZXM+PHllYXI+MjAwOTwveWVhcj48cHViLWRh
dGVzPjxkYXRlPlNlcDwvZGF0ZT48L3B1Yi1kYXRlcz48L2RhdGVzPjxpc2JuPjAzMDAtODkzMjwv
aXNibj48YWNjZXNzaW9uLW51bT4xOTcxMjYxODwvYWNjZXNzaW9uLW51bT48dXJscz48L3VybHM+
PGVsZWN0cm9uaWMtcmVzb3VyY2UtbnVtPjEwLjEwMTYvczE4ODUtNTg1NygwOSk3MzI2My0zPC9l
bGVjdHJvbmljLXJlc291cmNlLW51bT48cmVtb3RlLWRhdGFiYXNlLXByb3ZpZGVyPk5MTTwvcmVt
b3RlLWRhdGFiYXNlLXByb3ZpZGVyPjxsYW5ndWFnZT5lbmcmI3hEO3NwYTwvbGFuZ3VhZ2U+PC9y
ZWNvcmQ+PC9DaXRlPjxDaXRlPjxBdXRob3I+TW9ubmV5PC9BdXRob3I+PFllYXI+MjAxMTwvWWVh
cj48UmVjTnVtPjgyPC9SZWNOdW0+PHJlY29yZD48cmVjLW51bWJlcj44MjwvcmVjLW51bWJlcj48
Zm9yZWlnbi1rZXlzPjxrZXkgYXBwPSJFTiIgZGItaWQ9IjJ4dDJlYXBhMmR6ZWQ1ZTVyZnNwMGR4
cXBzZnBkeDlkdDJwOSIgdGltZXN0YW1wPSIxNjU2Mjg4NTk5Ij44Mjwva2V5PjwvZm9yZWlnbi1r
ZXlzPjxyZWYtdHlwZSBuYW1lPSJKb3VybmFsIEFydGljbGUiPjE3PC9yZWYtdHlwZT48Y29udHJp
YnV0b3JzPjxhdXRob3JzPjxhdXRob3I+TW9ubmV5LCBQLiBBLjwvYXV0aG9yPjxhdXRob3I+U2Vr
aHJpLCBOLjwvYXV0aG9yPjxhdXRob3I+QnVyY2hlbGwsIFQuPC9hdXRob3I+PGF1dGhvcj5Lbmln
aHQsIEMuPC9hdXRob3I+PGF1dGhvcj5EYXZpZXMsIEMuPC9hdXRob3I+PGF1dGhvcj5EZWFuZXIs
IEEuPC9hdXRob3I+PGF1dGhvcj5TaGVhZiwgTS48L2F1dGhvcj48YXV0aG9yPkJhaXRodW4sIFMu
PC9hdXRob3I+PGF1dGhvcj5QZXRlcnNlbiwgUy48L2F1dGhvcj48YXV0aG9yPldyYWdnLCBBLjwv
YXV0aG9yPjxhdXRob3I+SmFpbiwgQS48L2F1dGhvcj48YXV0aG9yPldlc3R3b29kLCBNLjwvYXV0
aG9yPjxhdXRob3I+TWlsbHMsIFAuPC9hdXRob3I+PGF1dGhvcj5NYXRodXIsIEEuPC9hdXRob3I+
PGF1dGhvcj5Nb2hpZGRpbiwgUy4gQS48L2F1dGhvcj48L2F1dGhvcnM+PC9jb250cmlidXRvcnM+
PGF1dGgtYWRkcmVzcz5CYXJ0cyBhbmQgVGhlIExvbmRvbiBOSFMgVHJ1c3QsIFVLLjwvYXV0aC1h
ZGRyZXNzPjx0aXRsZXM+PHRpdGxlPkFjdXRlIG15b2NhcmRpdGlzIHByZXNlbnRpbmcgYXMgYWN1
dGUgY29yb25hcnkgc3luZHJvbWU6IHJvbGUgb2YgZWFybHkgY2FyZGlhYyBtYWduZXRpYyByZXNv
bmFuY2UgaW4gaXRzIGRpYWdub3NpczwvdGl0bGU+PHNlY29uZGFyeS10aXRsZT5IZWFydDwvc2Vj
b25kYXJ5LXRpdGxlPjwvdGl0bGVzPjxwZXJpb2RpY2FsPjxmdWxsLXRpdGxlPkhlYXJ0PC9mdWxs
LXRpdGxlPjwvcGVyaW9kaWNhbD48cGFnZXM+MTMxMi04PC9wYWdlcz48dm9sdW1lPjk3PC92b2x1
bWU+PG51bWJlcj4xNjwvbnVtYmVyPjxlZGl0aW9uPjIwMTAvMTEvMjY8L2VkaXRpb24+PGtleXdv
cmRzPjxrZXl3b3JkPkFjdXRlIENvcm9uYXJ5IFN5bmRyb21lLypkaWFnbm9zaXM8L2tleXdvcmQ+
PGtleXdvcmQ+QWN1dGUgRGlzZWFzZTwva2V5d29yZD48a2V5d29yZD5BZG9sZXNjZW50PC9rZXl3
b3JkPjxrZXl3b3JkPkFkdWx0PC9rZXl3b3JkPjxrZXl3b3JkPkFnZWQ8L2tleXdvcmQ+PGtleXdv
cmQ+QWdlZCwgODAgYW5kIG92ZXI8L2tleXdvcmQ+PGtleXdvcmQ+QmlvbWFya2Vycy9ibG9vZDwv
a2V5d29yZD48a2V5d29yZD5Db250cmFzdCBNZWRpYTwva2V5d29yZD48a2V5d29yZD5EaWFnbm9z
aXMsIERpZmZlcmVudGlhbDwva2V5d29yZD48a2V5d29yZD5FZGVtYSwgQ2FyZGlhYy9kaWFnbm9z
aXM8L2tleXdvcmQ+PGtleXdvcmQ+RmVtYWxlPC9rZXl3b3JkPjxrZXl3b3JkPkdhZG9saW5pdW08
L2tleXdvcmQ+PGtleXdvcmQ+SHVtYW5zPC9rZXl3b3JkPjxrZXl3b3JkPk1hZ25ldGljIFJlc29u
YW5jZSBJbWFnaW5nL21ldGhvZHM8L2tleXdvcmQ+PGtleXdvcmQ+TWFsZTwva2V5d29yZD48a2V5
d29yZD5NaWRkbGUgQWdlZDwva2V5d29yZD48a2V5d29yZD5NeW9jYXJkaXRpcy8qZGlhZ25vc2lz
PC9rZXl3b3JkPjxrZXl3b3JkPlNlbnNpdGl2aXR5IGFuZCBTcGVjaWZpY2l0eTwva2V5d29yZD48
a2V5d29yZD5UaW1lIEZhY3RvcnM8L2tleXdvcmQ+PGtleXdvcmQ+VHJvcG9uaW4vYmxvb2Q8L2tl
eXdvcmQ+PGtleXdvcmQ+WW91bmcgQWR1bHQ8L2tleXdvcmQ+PC9rZXl3b3Jkcz48ZGF0ZXM+PHll
YXI+MjAxMTwveWVhcj48cHViLWRhdGVzPjxkYXRlPkF1ZzwvZGF0ZT48L3B1Yi1kYXRlcz48L2Rh
dGVzPjxpc2JuPjEzNTUtNjAzNzwvaXNibj48YWNjZXNzaW9uLW51bT4yMTEwNjU1NTwvYWNjZXNz
aW9uLW51bT48dXJscz48L3VybHM+PGVsZWN0cm9uaWMtcmVzb3VyY2UtbnVtPjEwLjExMzYvaHJ0
LjIwMTAuMjA0ODE4PC9lbGVjdHJvbmljLXJlc291cmNlLW51bT48cmVtb3RlLWRhdGFiYXNlLXBy
b3ZpZGVyPk5MTTwvcmVtb3RlLWRhdGFiYXNlLXByb3ZpZGVyPjxsYW5ndWFnZT5lbmc8L2xhbmd1
YWdlPjwvcmVjb3JkPjwvQ2l0ZT48L0VuZE5vdGU+AG==
</w:fldData>
        </w:fldChar>
      </w:r>
      <w:r w:rsidR="00761CD7">
        <w:instrText xml:space="preserve"> ADDIN EN.CITE </w:instrText>
      </w:r>
      <w:r w:rsidR="00761CD7">
        <w:fldChar w:fldCharType="begin">
          <w:fldData xml:space="preserve">PEVuZE5vdGU+PENpdGU+PEF1dGhvcj5Bc3NvbXVsbDwvQXV0aG9yPjxZZWFyPjIwMDc8L1llYXI+
PFJlY051bT43ODwvUmVjTnVtPjxEaXNwbGF5VGV4dD4oQXNzb211bGwgZXQgYWwuLCAyMDA3LCBC
YWNjb3VjaGUgZXQgYWwuLCAyMDA5LCBMYXJhdWRvZ29pdGlhIFphbGR1bWJpZGUgZXQgYWwuLCAy
MDA5LCBNb25uZXkgZXQgYWwuLCAyMDExKTwvRGlzcGxheVRleHQ+PHJlY29yZD48cmVjLW51bWJl
cj43ODwvcmVjLW51bWJlcj48Zm9yZWlnbi1rZXlzPjxrZXkgYXBwPSJFTiIgZGItaWQ9IjJ4dDJl
YXBhMmR6ZWQ1ZTVyZnNwMGR4cXBzZnBkeDlkdDJwOSIgdGltZXN0YW1wPSIxNjU2Mjg4NDU3Ij43
ODwva2V5PjwvZm9yZWlnbi1rZXlzPjxyZWYtdHlwZSBuYW1lPSJKb3VybmFsIEFydGljbGUiPjE3
PC9yZWYtdHlwZT48Y29udHJpYnV0b3JzPjxhdXRob3JzPjxhdXRob3I+QXNzb211bGwsIFIuIEcu
PC9hdXRob3I+PGF1dGhvcj5MeW5lLCBKLiBDLjwvYXV0aG9yPjxhdXRob3I+S2VlbmFuLCBOLjwv
YXV0aG9yPjxhdXRob3I+R3VsYXRpLCBBLjwvYXV0aG9yPjxhdXRob3I+QnVuY2UsIE4uIEguPC9h
dXRob3I+PGF1dGhvcj5EYXZpZXMsIFMuIFcuPC9hdXRob3I+PGF1dGhvcj5QZW5uZWxsLCBELiBK
LjwvYXV0aG9yPjxhdXRob3I+UHJhc2FkLCBTLiBLLjwvYXV0aG9yPjwvYXV0aG9ycz48L2NvbnRy
aWJ1dG9ycz48YXV0aC1hZGRyZXNzPkNhcmRpb3Zhc2N1bGFyIE1hZ25ldGljIFJlc29uYW5jZSBV
bml0LCBSb3lhbCBCcm9tcHRvbiBIb3NwaXRhbCwgTG9uZG9uIFNXMyA2TlAsIFVLLjwvYXV0aC1h
ZGRyZXNzPjx0aXRsZXM+PHRpdGxlPlRoZSByb2xlIG9mIGNhcmRpb3Zhc2N1bGFyIG1hZ25ldGlj
IHJlc29uYW5jZSBpbiBwYXRpZW50cyBwcmVzZW50aW5nIHdpdGggY2hlc3QgcGFpbiwgcmFpc2Vk
IHRyb3BvbmluLCBhbmQgdW5vYnN0cnVjdGVkIGNvcm9uYXJ5IGFydGVyaWVzPC90aXRsZT48c2Vj
b25kYXJ5LXRpdGxlPkV1ciBIZWFydCBKPC9zZWNvbmRhcnktdGl0bGU+PC90aXRsZXM+PHBlcmlv
ZGljYWw+PGZ1bGwtdGl0bGU+RXVyIEhlYXJ0IEo8L2Z1bGwtdGl0bGU+PC9wZXJpb2RpY2FsPjxw
YWdlcz4xMjQyLTk8L3BhZ2VzPjx2b2x1bWU+Mjg8L3ZvbHVtZT48bnVtYmVyPjEwPC9udW1iZXI+
PGVkaXRpb24+MjAwNy8wNS8wNTwvZWRpdGlvbj48a2V5d29yZHM+PGtleXdvcmQ+QWR1bHQ8L2tl
eXdvcmQ+PGtleXdvcmQ+QmlvbWFya2Vycy9ibG9vZDwva2V5d29yZD48a2V5d29yZD5DYXJkaW9t
eW9wYXRoeSwgRGlsYXRlZC9jb21wbGljYXRpb25zL2RpYWdub3Npczwva2V5d29yZD48a2V5d29y
ZD5DaGVzdCBQYWluLypldGlvbG9neTwva2V5d29yZD48a2V5d29yZD5Db250cmFzdCBNZWRpYTwv
a2V5d29yZD48a2V5d29yZD5GZW1hbGU8L2tleXdvcmQ+PGtleXdvcmQ+R2Fkb2xpbml1bSBEVFBB
PC9rZXl3b3JkPjxrZXl3b3JkPkhlYXJ0IERpc2Vhc2VzL2NvbXBsaWNhdGlvbnMvKmRpYWdub3Np
czwva2V5d29yZD48a2V5d29yZD5IdW1hbnM8L2tleXdvcmQ+PGtleXdvcmQ+SW1hZ2UgRW5oYW5j
ZW1lbnQvbWV0aG9kczwva2V5d29yZD48a2V5d29yZD5Mb25kb248L2tleXdvcmQ+PGtleXdvcmQ+
TWFnbmV0aWMgUmVzb25hbmNlIEltYWdpbmcsIENpbmUvbWV0aG9kczwva2V5d29yZD48a2V5d29y
ZD5NYWxlPC9rZXl3b3JkPjxrZXl3b3JkPk1pZGRsZSBBZ2VkPC9rZXl3b3JkPjxrZXl3b3JkPk15
b2NhcmRpYWwgSW5mYXJjdGlvbi9jb21wbGljYXRpb25zPC9rZXl3b3JkPjxrZXl3b3JkPk15b2Nh
cmRpdGlzL2NvbXBsaWNhdGlvbnMvZGlhZ25vc2lzPC9rZXl3b3JkPjxrZXl3b3JkPlByb3NwZWN0
aXZlIFN0dWRpZXM8L2tleXdvcmQ+PGtleXdvcmQ+VGFrb3RzdWJvIENhcmRpb215b3BhdGh5L2Nv
bXBsaWNhdGlvbnMvZGlhZ25vc2lzPC9rZXl3b3JkPjxrZXl3b3JkPlRyb3BvbmluL2Jsb29kPC9r
ZXl3b3JkPjwva2V5d29yZHM+PGRhdGVzPjx5ZWFyPjIwMDc8L3llYXI+PHB1Yi1kYXRlcz48ZGF0
ZT5NYXk8L2RhdGU+PC9wdWItZGF0ZXM+PC9kYXRlcz48aXNibj4wMTk1LTY2OFggKFByaW50KSYj
eEQ7MDE5NS02Njh4PC9pc2JuPjxhY2Nlc3Npb24tbnVtPjE3NDc4NDU4PC9hY2Nlc3Npb24tbnVt
Pjx1cmxzPjwvdXJscz48ZWxlY3Ryb25pYy1yZXNvdXJjZS1udW0+MTAuMTA5My9ldXJoZWFydGov
ZWhtMTEzPC9lbGVjdHJvbmljLXJlc291cmNlLW51bT48cmVtb3RlLWRhdGFiYXNlLXByb3ZpZGVy
Pk5MTTwvcmVtb3RlLWRhdGFiYXNlLXByb3ZpZGVyPjxsYW5ndWFnZT5lbmc8L2xhbmd1YWdlPjwv
cmVjb3JkPjwvQ2l0ZT48Q2l0ZT48QXV0aG9yPkJhY2NvdWNoZTwvQXV0aG9yPjxZZWFyPjIwMDk8
L1llYXI+PFJlY051bT44MDwvUmVjTnVtPjxyZWNvcmQ+PHJlYy1udW1iZXI+ODA8L3JlYy1udW1i
ZXI+PGZvcmVpZ24ta2V5cz48a2V5IGFwcD0iRU4iIGRiLWlkPSIyeHQyZWFwYTJkemVkNWU1cmZz
cDBkeHFwc2ZwZHg5ZHQycDkiIHRpbWVzdGFtcD0iMTY1NjI4ODUwOSI+ODA8L2tleT48L2ZvcmVp
Z24ta2V5cz48cmVmLXR5cGUgbmFtZT0iSm91cm5hbCBBcnRpY2xlIj4xNzwvcmVmLXR5cGU+PGNv
bnRyaWJ1dG9ycz48YXV0aG9ycz48YXV0aG9yPkJhY2NvdWNoZSwgSC48L2F1dGhvcj48YXV0aG9y
Pk1haHJob2xkdCwgSC48L2F1dGhvcj48YXV0aG9yPk1laW5oYXJkdCwgRy48L2F1dGhvcj48YXV0
aG9yPk1lcmhlciwgUi48L2F1dGhvcj48YXV0aG9yPlZvZWhyaW5nZXIsIE0uPC9hdXRob3I+PGF1
dGhvcj5IaWxsLCBTLjwvYXV0aG9yPjxhdXRob3I+S2xpbmdlbCwgSy48L2F1dGhvcj48YXV0aG9y
PkthbmRvbGYsIFIuPC9hdXRob3I+PGF1dGhvcj5TZWNodGVtLCBVLjwvYXV0aG9yPjxhdXRob3I+
WWlsbWF6LCBBLjwvYXV0aG9yPjwvYXV0aG9ycz48L2NvbnRyaWJ1dG9ycz48YXV0aC1hZGRyZXNz
PkRpdmlzaW9uIG9mIENhcmRpb2xvZ3ksIFJvYmVydC1Cb3NjaC1LcmFua2VuaGF1cywgQXVlcmJh
Y2hzdHJhc3NlIDExMCwgNzAzNzYgU3R1dHRnYXJ0LCBHZXJtYW55LjwvYXV0aC1hZGRyZXNzPjx0
aXRsZXM+PHRpdGxlPkRpYWdub3N0aWMgc3luZXJneSBvZiBub24taW52YXNpdmUgY2FyZGlvdmFz
Y3VsYXIgbWFnbmV0aWMgcmVzb25hbmNlIGFuZCBpbnZhc2l2ZSBlbmRvbXlvY2FyZGlhbCBiaW9w
c3kgaW4gdHJvcG9uaW4tcG9zaXRpdmUgcGF0aWVudHMgd2l0aG91dCBjb3JvbmFyeSBhcnRlcnkg
ZGlzZWFzZTwvdGl0bGU+PHNlY29uZGFyeS10aXRsZT5FdXIgSGVhcnQgSjwvc2Vjb25kYXJ5LXRp
dGxlPjwvdGl0bGVzPjxwZXJpb2RpY2FsPjxmdWxsLXRpdGxlPkV1ciBIZWFydCBKPC9mdWxsLXRp
dGxlPjwvcGVyaW9kaWNhbD48cGFnZXM+Mjg2OS03OTwvcGFnZXM+PHZvbHVtZT4zMDwvdm9sdW1l
PjxudW1iZXI+MjM8L251bWJlcj48ZWRpdGlvbj4yMDA5LzA4LzIyPC9lZGl0aW9uPjxrZXl3b3Jk
cz48a2V5d29yZD5BY3V0ZSBEaXNlYXNlPC9rZXl3b3JkPjxrZXl3b3JkPkFkdWx0PC9rZXl3b3Jk
PjxrZXl3b3JkPkFnZWQ8L2tleXdvcmQ+PGtleXdvcmQ+QmlvbWFya2Vycy9ibG9vZDwva2V5d29y
ZD48a2V5d29yZD5CaW9wc3kvKm1ldGhvZHM8L2tleXdvcmQ+PGtleXdvcmQ+Q2FyZGlhYyBDYXRo
ZXRlcml6YXRpb248L2tleXdvcmQ+PGtleXdvcmQ+Q2hlc3QgUGFpbi9kaWFnbm9zaXM8L2tleXdv
cmQ+PGtleXdvcmQ+Q29ob3J0IFN0dWRpZXM8L2tleXdvcmQ+PGtleXdvcmQ+Q29yb25hcnkgQW5n
aW9ncmFwaHk8L2tleXdvcmQ+PGtleXdvcmQ+Q29yb25hcnkgQXJ0ZXJ5IERpc2Vhc2UvYmxvb2Qv
KmRpYWdub3Npcy9wYXRob2xvZ3k8L2tleXdvcmQ+PGtleXdvcmQ+RmVtYWxlPC9rZXl3b3JkPjxr
ZXl3b3JkPkh1bWFuczwva2V5d29yZD48a2V5d29yZD5NYWduZXRpYyBSZXNvbmFuY2UgQW5naW9n
cmFwaHkvKm1ldGhvZHM8L2tleXdvcmQ+PGtleXdvcmQ+TWFsZTwva2V5d29yZD48a2V5d29yZD5N
aWRkbGUgQWdlZDwva2V5d29yZD48a2V5d29yZD5NeW9jYXJkaXRpcy9kaWFnbm9zaXM8L2tleXdv
cmQ+PGtleXdvcmQ+TXlvY2FyZGl1bS8qcGF0aG9sb2d5PC9rZXl3b3JkPjxrZXl3b3JkPlJldHJv
c3BlY3RpdmUgU3R1ZGllczwva2V5d29yZD48a2V5d29yZD5Ucm9wb25pbiBJL2Jsb29kPC9rZXl3
b3JkPjwva2V5d29yZHM+PGRhdGVzPjx5ZWFyPjIwMDk8L3llYXI+PHB1Yi1kYXRlcz48ZGF0ZT5E
ZWM8L2RhdGU+PC9wdWItZGF0ZXM+PC9kYXRlcz48aXNibj4wMTk1LTY2OHg8L2lzYm4+PGFjY2Vz
c2lvbi1udW0+MTk2OTYxOTE8L2FjY2Vzc2lvbi1udW0+PHVybHM+PC91cmxzPjxlbGVjdHJvbmlj
LXJlc291cmNlLW51bT4xMC4xMDkzL2V1cmhlYXJ0ai9laHAzMjg8L2VsZWN0cm9uaWMtcmVzb3Vy
Y2UtbnVtPjxyZW1vdGUtZGF0YWJhc2UtcHJvdmlkZXI+TkxNPC9yZW1vdGUtZGF0YWJhc2UtcHJv
dmlkZXI+PGxhbmd1YWdlPmVuZzwvbGFuZ3VhZ2U+PC9yZWNvcmQ+PC9DaXRlPjxDaXRlPjxBdXRo
b3I+TGFyYXVkb2dvaXRpYSBaYWxkdW1iaWRlPC9BdXRob3I+PFllYXI+MjAwOTwvWWVhcj48UmVj
TnVtPjgxPC9SZWNOdW0+PHJlY29yZD48cmVjLW51bWJlcj44MTwvcmVjLW51bWJlcj48Zm9yZWln
bi1rZXlzPjxrZXkgYXBwPSJFTiIgZGItaWQ9IjJ4dDJlYXBhMmR6ZWQ1ZTVyZnNwMGR4cXBzZnBk
eDlkdDJwOSIgdGltZXN0YW1wPSIxNjU2Mjg4NTQ0Ij44MTwva2V5PjwvZm9yZWlnbi1rZXlzPjxy
ZWYtdHlwZSBuYW1lPSJKb3VybmFsIEFydGljbGUiPjE3PC9yZWYtdHlwZT48Y29udHJpYnV0b3Jz
PjxhdXRob3JzPjxhdXRob3I+TGFyYXVkb2dvaXRpYSBaYWxkdW1iaWRlLCBFLjwvYXV0aG9yPjxh
dXRob3I+UMOpcmV6LURhdmlkLCBFLjwvYXV0aG9yPjxhdXRob3I+TGFyZW5hLCBKLiBBLjwvYXV0
aG9yPjxhdXRob3I+VmVsYXNjbyBkZWwgQ2FzdGlsbG8sIFMuPC9hdXRob3I+PGF1dGhvcj5SdW1v
cm9zbyBDdWV2YXMsIEouIFIuPC9hdXRob3I+PGF1dGhvcj5PbmFpbmTDrWEsIEouIEouPC9hdXRo
b3I+PGF1dGhvcj5MZWt1b25hIEdveWEsIEkuPC9hdXRob3I+PGF1dGhvcj5HYXJjw61hLUZlcm7D
oW5kZXosIE0uIEEuPC9hdXRob3I+PC9hdXRob3JzPjwvY29udHJpYnV0b3JzPjxhdXRoLWFkZHJl
c3M+U2VydmljaW8gZGUgQ2FyZGlvbG9nw61hLCBIb3NwaXRhbCBkZSBHYWxkYWthbywgVml6Y2F5
YSwgRXNwYcOxYS4gZWxhcmF1ZG9nb2l0aWFAaG90bWFpbC5lczwvYXV0aC1hZGRyZXNzPjx0aXRs
ZXM+PHRpdGxlPlRoZSB2YWx1ZSBvZiBjYXJkaWFjIG1hZ25ldGljIHJlc29uYW5jZSBpbiBwYXRp
ZW50cyB3aXRoIGFjdXRlIGNvcm9uYXJ5IHN5bmRyb21lIGFuZCBub3JtYWwgY29yb25hcnkgYXJ0
ZXJpZXM8L3RpdGxlPjxzZWNvbmRhcnktdGl0bGU+UmV2IEVzcCBDYXJkaW9sPC9zZWNvbmRhcnkt
dGl0bGU+PC90aXRsZXM+PHBlcmlvZGljYWw+PGZ1bGwtdGl0bGU+UmV2IEVzcCBDYXJkaW9sPC9m
dWxsLXRpdGxlPjwvcGVyaW9kaWNhbD48cGFnZXM+OTc2LTgzPC9wYWdlcz48dm9sdW1lPjYyPC92
b2x1bWU+PG51bWJlcj45PC9udW1iZXI+PGVkaXRpb24+MjAwOS8wOC8yOTwvZWRpdGlvbj48a2V5
d29yZHM+PGtleXdvcmQ+QWN1dGUgQ29yb25hcnkgU3luZHJvbWUvKmRpYWdub3Npczwva2V5d29y
ZD48a2V5d29yZD5Db3JvbmFyeSBWZXNzZWxzPC9rZXl3b3JkPjxrZXl3b3JkPkZlbWFsZTwva2V5
d29yZD48a2V5d29yZD5IdW1hbnM8L2tleXdvcmQ+PGtleXdvcmQ+Kk1hZ25ldGljIFJlc29uYW5j
ZSBJbWFnaW5nPC9rZXl3b3JkPjxrZXl3b3JkPk1hbGU8L2tleXdvcmQ+PGtleXdvcmQ+TWlkZGxl
IEFnZWQ8L2tleXdvcmQ+PC9rZXl3b3Jkcz48ZGF0ZXM+PHllYXI+MjAwOTwveWVhcj48cHViLWRh
dGVzPjxkYXRlPlNlcDwvZGF0ZT48L3B1Yi1kYXRlcz48L2RhdGVzPjxpc2JuPjAzMDAtODkzMjwv
aXNibj48YWNjZXNzaW9uLW51bT4xOTcxMjYxODwvYWNjZXNzaW9uLW51bT48dXJscz48L3VybHM+
PGVsZWN0cm9uaWMtcmVzb3VyY2UtbnVtPjEwLjEwMTYvczE4ODUtNTg1NygwOSk3MzI2My0zPC9l
bGVjdHJvbmljLXJlc291cmNlLW51bT48cmVtb3RlLWRhdGFiYXNlLXByb3ZpZGVyPk5MTTwvcmVt
b3RlLWRhdGFiYXNlLXByb3ZpZGVyPjxsYW5ndWFnZT5lbmcmI3hEO3NwYTwvbGFuZ3VhZ2U+PC9y
ZWNvcmQ+PC9DaXRlPjxDaXRlPjxBdXRob3I+TW9ubmV5PC9BdXRob3I+PFllYXI+MjAxMTwvWWVh
cj48UmVjTnVtPjgyPC9SZWNOdW0+PHJlY29yZD48cmVjLW51bWJlcj44MjwvcmVjLW51bWJlcj48
Zm9yZWlnbi1rZXlzPjxrZXkgYXBwPSJFTiIgZGItaWQ9IjJ4dDJlYXBhMmR6ZWQ1ZTVyZnNwMGR4
cXBzZnBkeDlkdDJwOSIgdGltZXN0YW1wPSIxNjU2Mjg4NTk5Ij44Mjwva2V5PjwvZm9yZWlnbi1r
ZXlzPjxyZWYtdHlwZSBuYW1lPSJKb3VybmFsIEFydGljbGUiPjE3PC9yZWYtdHlwZT48Y29udHJp
YnV0b3JzPjxhdXRob3JzPjxhdXRob3I+TW9ubmV5LCBQLiBBLjwvYXV0aG9yPjxhdXRob3I+U2Vr
aHJpLCBOLjwvYXV0aG9yPjxhdXRob3I+QnVyY2hlbGwsIFQuPC9hdXRob3I+PGF1dGhvcj5Lbmln
aHQsIEMuPC9hdXRob3I+PGF1dGhvcj5EYXZpZXMsIEMuPC9hdXRob3I+PGF1dGhvcj5EZWFuZXIs
IEEuPC9hdXRob3I+PGF1dGhvcj5TaGVhZiwgTS48L2F1dGhvcj48YXV0aG9yPkJhaXRodW4sIFMu
PC9hdXRob3I+PGF1dGhvcj5QZXRlcnNlbiwgUy48L2F1dGhvcj48YXV0aG9yPldyYWdnLCBBLjwv
YXV0aG9yPjxhdXRob3I+SmFpbiwgQS48L2F1dGhvcj48YXV0aG9yPldlc3R3b29kLCBNLjwvYXV0
aG9yPjxhdXRob3I+TWlsbHMsIFAuPC9hdXRob3I+PGF1dGhvcj5NYXRodXIsIEEuPC9hdXRob3I+
PGF1dGhvcj5Nb2hpZGRpbiwgUy4gQS48L2F1dGhvcj48L2F1dGhvcnM+PC9jb250cmlidXRvcnM+
PGF1dGgtYWRkcmVzcz5CYXJ0cyBhbmQgVGhlIExvbmRvbiBOSFMgVHJ1c3QsIFVLLjwvYXV0aC1h
ZGRyZXNzPjx0aXRsZXM+PHRpdGxlPkFjdXRlIG15b2NhcmRpdGlzIHByZXNlbnRpbmcgYXMgYWN1
dGUgY29yb25hcnkgc3luZHJvbWU6IHJvbGUgb2YgZWFybHkgY2FyZGlhYyBtYWduZXRpYyByZXNv
bmFuY2UgaW4gaXRzIGRpYWdub3NpczwvdGl0bGU+PHNlY29uZGFyeS10aXRsZT5IZWFydDwvc2Vj
b25kYXJ5LXRpdGxlPjwvdGl0bGVzPjxwZXJpb2RpY2FsPjxmdWxsLXRpdGxlPkhlYXJ0PC9mdWxs
LXRpdGxlPjwvcGVyaW9kaWNhbD48cGFnZXM+MTMxMi04PC9wYWdlcz48dm9sdW1lPjk3PC92b2x1
bWU+PG51bWJlcj4xNjwvbnVtYmVyPjxlZGl0aW9uPjIwMTAvMTEvMjY8L2VkaXRpb24+PGtleXdv
cmRzPjxrZXl3b3JkPkFjdXRlIENvcm9uYXJ5IFN5bmRyb21lLypkaWFnbm9zaXM8L2tleXdvcmQ+
PGtleXdvcmQ+QWN1dGUgRGlzZWFzZTwva2V5d29yZD48a2V5d29yZD5BZG9sZXNjZW50PC9rZXl3
b3JkPjxrZXl3b3JkPkFkdWx0PC9rZXl3b3JkPjxrZXl3b3JkPkFnZWQ8L2tleXdvcmQ+PGtleXdv
cmQ+QWdlZCwgODAgYW5kIG92ZXI8L2tleXdvcmQ+PGtleXdvcmQ+QmlvbWFya2Vycy9ibG9vZDwv
a2V5d29yZD48a2V5d29yZD5Db250cmFzdCBNZWRpYTwva2V5d29yZD48a2V5d29yZD5EaWFnbm9z
aXMsIERpZmZlcmVudGlhbDwva2V5d29yZD48a2V5d29yZD5FZGVtYSwgQ2FyZGlhYy9kaWFnbm9z
aXM8L2tleXdvcmQ+PGtleXdvcmQ+RmVtYWxlPC9rZXl3b3JkPjxrZXl3b3JkPkdhZG9saW5pdW08
L2tleXdvcmQ+PGtleXdvcmQ+SHVtYW5zPC9rZXl3b3JkPjxrZXl3b3JkPk1hZ25ldGljIFJlc29u
YW5jZSBJbWFnaW5nL21ldGhvZHM8L2tleXdvcmQ+PGtleXdvcmQ+TWFsZTwva2V5d29yZD48a2V5
d29yZD5NaWRkbGUgQWdlZDwva2V5d29yZD48a2V5d29yZD5NeW9jYXJkaXRpcy8qZGlhZ25vc2lz
PC9rZXl3b3JkPjxrZXl3b3JkPlNlbnNpdGl2aXR5IGFuZCBTcGVjaWZpY2l0eTwva2V5d29yZD48
a2V5d29yZD5UaW1lIEZhY3RvcnM8L2tleXdvcmQ+PGtleXdvcmQ+VHJvcG9uaW4vYmxvb2Q8L2tl
eXdvcmQ+PGtleXdvcmQ+WW91bmcgQWR1bHQ8L2tleXdvcmQ+PC9rZXl3b3Jkcz48ZGF0ZXM+PHll
YXI+MjAxMTwveWVhcj48cHViLWRhdGVzPjxkYXRlPkF1ZzwvZGF0ZT48L3B1Yi1kYXRlcz48L2Rh
dGVzPjxpc2JuPjEzNTUtNjAzNzwvaXNibj48YWNjZXNzaW9uLW51bT4yMTEwNjU1NTwvYWNjZXNz
aW9uLW51bT48dXJscz48L3VybHM+PGVsZWN0cm9uaWMtcmVzb3VyY2UtbnVtPjEwLjExMzYvaHJ0
LjIwMTAuMjA0ODE4PC9lbGVjdHJvbmljLXJlc291cmNlLW51bT48cmVtb3RlLWRhdGFiYXNlLXBy
b3ZpZGVyPk5MTTwvcmVtb3RlLWRhdGFiYXNlLXByb3ZpZGVyPjxsYW5ndWFnZT5lbmc8L2xhbmd1
YWdlPjwvcmVjb3JkPjwvQ2l0ZT48L0VuZE5vdGU+AG==
</w:fldData>
        </w:fldChar>
      </w:r>
      <w:r w:rsidR="00761CD7">
        <w:instrText xml:space="preserve"> ADDIN EN.CITE.DATA </w:instrText>
      </w:r>
      <w:r w:rsidR="00761CD7">
        <w:fldChar w:fldCharType="end"/>
      </w:r>
      <w:r w:rsidR="005127D4">
        <w:fldChar w:fldCharType="separate"/>
      </w:r>
      <w:r w:rsidR="005127D4">
        <w:rPr>
          <w:noProof/>
        </w:rPr>
        <w:t xml:space="preserve">(Assomull </w:t>
      </w:r>
      <w:r w:rsidR="002D0540">
        <w:rPr>
          <w:noProof/>
        </w:rPr>
        <w:t>et al</w:t>
      </w:r>
      <w:r w:rsidR="00BB07FA">
        <w:rPr>
          <w:noProof/>
        </w:rPr>
        <w:t>.,</w:t>
      </w:r>
      <w:r w:rsidR="005127D4">
        <w:rPr>
          <w:noProof/>
        </w:rPr>
        <w:t xml:space="preserve"> 2007</w:t>
      </w:r>
      <w:r w:rsidR="00BB07FA">
        <w:rPr>
          <w:noProof/>
        </w:rPr>
        <w:t>,</w:t>
      </w:r>
      <w:r w:rsidR="005127D4">
        <w:rPr>
          <w:noProof/>
        </w:rPr>
        <w:t xml:space="preserve"> Baccouche </w:t>
      </w:r>
      <w:r w:rsidR="002D0540">
        <w:rPr>
          <w:noProof/>
        </w:rPr>
        <w:t>et al</w:t>
      </w:r>
      <w:r w:rsidR="00BB07FA">
        <w:rPr>
          <w:noProof/>
        </w:rPr>
        <w:t>.,</w:t>
      </w:r>
      <w:r w:rsidR="005127D4">
        <w:rPr>
          <w:noProof/>
        </w:rPr>
        <w:t xml:space="preserve"> 2009</w:t>
      </w:r>
      <w:r w:rsidR="00BB07FA">
        <w:rPr>
          <w:noProof/>
        </w:rPr>
        <w:t>,</w:t>
      </w:r>
      <w:r w:rsidR="005127D4">
        <w:rPr>
          <w:noProof/>
        </w:rPr>
        <w:t xml:space="preserve"> Laraudogoitia Zaldumbide </w:t>
      </w:r>
      <w:r w:rsidR="002D0540">
        <w:rPr>
          <w:noProof/>
        </w:rPr>
        <w:t>et al</w:t>
      </w:r>
      <w:r w:rsidR="00BB07FA">
        <w:rPr>
          <w:noProof/>
        </w:rPr>
        <w:t>.,</w:t>
      </w:r>
      <w:r w:rsidR="005127D4">
        <w:rPr>
          <w:noProof/>
        </w:rPr>
        <w:t xml:space="preserve"> 2009</w:t>
      </w:r>
      <w:r w:rsidR="00BB07FA">
        <w:rPr>
          <w:noProof/>
        </w:rPr>
        <w:t>,</w:t>
      </w:r>
      <w:r w:rsidR="005127D4">
        <w:rPr>
          <w:noProof/>
        </w:rPr>
        <w:t xml:space="preserve"> Monney </w:t>
      </w:r>
      <w:r w:rsidR="002D0540">
        <w:rPr>
          <w:noProof/>
        </w:rPr>
        <w:t>et al</w:t>
      </w:r>
      <w:r w:rsidR="00BB07FA">
        <w:rPr>
          <w:noProof/>
        </w:rPr>
        <w:t>.,</w:t>
      </w:r>
      <w:r w:rsidR="005127D4">
        <w:rPr>
          <w:noProof/>
        </w:rPr>
        <w:t xml:space="preserve"> 2011)</w:t>
      </w:r>
      <w:r w:rsidR="005127D4">
        <w:fldChar w:fldCharType="end"/>
      </w:r>
      <w:r w:rsidR="00A05521" w:rsidRPr="00A05521">
        <w:t>.</w:t>
      </w:r>
      <w:r w:rsidR="009228EC" w:rsidRPr="009228EC">
        <w:t xml:space="preserve"> </w:t>
      </w:r>
      <w:r w:rsidR="009228EC">
        <w:t xml:space="preserve">Approximately </w:t>
      </w:r>
      <w:r w:rsidR="009228EC" w:rsidRPr="0045139A">
        <w:t xml:space="preserve">10% of </w:t>
      </w:r>
      <w:r w:rsidR="009228EC">
        <w:t xml:space="preserve">patients </w:t>
      </w:r>
      <w:r w:rsidR="009228EC" w:rsidRPr="0045139A">
        <w:t>initially diagnosed with ACS</w:t>
      </w:r>
      <w:r w:rsidR="009228EC" w:rsidRPr="002F21DF">
        <w:t xml:space="preserve"> </w:t>
      </w:r>
      <w:r w:rsidR="009228EC">
        <w:t xml:space="preserve">present with minimal coronary artery lesions or even a </w:t>
      </w:r>
      <w:r w:rsidR="009228EC" w:rsidRPr="0045139A">
        <w:t xml:space="preserve">normal coronary artery on </w:t>
      </w:r>
      <w:r w:rsidR="006239DA">
        <w:t>ICA</w:t>
      </w:r>
      <w:r w:rsidR="009228EC">
        <w:t xml:space="preserve"> </w:t>
      </w:r>
      <w:r w:rsidR="009228EC">
        <w:fldChar w:fldCharType="begin">
          <w:fldData xml:space="preserve">PEVuZE5vdGU+PENpdGU+PEF1dGhvcj5MYXJzb248L0F1dGhvcj48WWVhcj4yMDA3PC9ZZWFyPjxS
ZWNOdW0+NzY8L1JlY051bT48RGlzcGxheVRleHQ+KExhcnNvbiBldCBhbC4sIDIwMDcsIFlpbG1h
eiBldCBhbC4sIDIwMDgsIERva2FpbmlzaCBldCBhbC4sIDIwMDUpPC9EaXNwbGF5VGV4dD48cmVj
b3JkPjxyZWMtbnVtYmVyPjc2PC9yZWMtbnVtYmVyPjxmb3JlaWduLWtleXM+PGtleSBhcHA9IkVO
IiBkYi1pZD0iMnh0MmVhcGEyZHplZDVlNXJmc3AwZHhxcHNmcGR4OWR0MnA5IiB0aW1lc3RhbXA9
IjE2NTYyODgzMDkiPjc2PC9rZXk+PC9mb3JlaWduLWtleXM+PHJlZi10eXBlIG5hbWU9IkpvdXJu
YWwgQXJ0aWNsZSI+MTc8L3JlZi10eXBlPjxjb250cmlidXRvcnM+PGF1dGhvcnM+PGF1dGhvcj5M
YXJzb24sIEQuIE0uPC9hdXRob3I+PGF1dGhvcj5NZW5zc2VuLCBLLiBNLjwvYXV0aG9yPjxhdXRo
b3I+U2hhcmtleSwgUy4gVy48L2F1dGhvcj48YXV0aG9yPkR1dmFsLCBTLjwvYXV0aG9yPjxhdXRo
b3I+U2Nod2FydHosIFIuIFMuPC9hdXRob3I+PGF1dGhvcj5IYXJyaXMsIEouPC9hdXRob3I+PGF1
dGhvcj5NZWxhbmQsIEouIFQuPC9hdXRob3I+PGF1dGhvcj5VbmdlciwgQi4gVC48L2F1dGhvcj48
YXV0aG9yPkhlbnJ5LCBULiBELjwvYXV0aG9yPjwvYXV0aG9ycz48L2NvbnRyaWJ1dG9ycz48YXV0
aC1hZGRyZXNzPk1pbm5lYXBvbGlzIEhlYXJ0IEluc3RpdHV0ZSBGb3VuZGF0aW9uIGF0IEFiYm90
dCBOb3J0aHdlc3Rlcm4gSG9zcGl0YWwsIE1pbm5lYXBvbGlzLCBNaW5uZXNvdGEgNTU0MDcsIFVT
QS48L2F1dGgtYWRkcmVzcz48dGl0bGVzPjx0aXRsZT4mcXVvdDtGYWxzZS1wb3NpdGl2ZSZxdW90
OyBjYXJkaWFjIGNhdGhldGVyaXphdGlvbiBsYWJvcmF0b3J5IGFjdGl2YXRpb24gYW1vbmcgcGF0
aWVudHMgd2l0aCBzdXNwZWN0ZWQgU1Qtc2VnbWVudCBlbGV2YXRpb24gbXlvY2FyZGlhbCBpbmZh
cmN0aW9uPC90aXRsZT48c2Vjb25kYXJ5LXRpdGxlPkphbWE8L3NlY29uZGFyeS10aXRsZT48L3Rp
dGxlcz48cGVyaW9kaWNhbD48ZnVsbC10aXRsZT5KYW1hPC9mdWxsLXRpdGxlPjwvcGVyaW9kaWNh
bD48cGFnZXM+Mjc1NC02MDwvcGFnZXM+PHZvbHVtZT4yOTg8L3ZvbHVtZT48bnVtYmVyPjIzPC9u
dW1iZXI+PGVkaXRpb24+MjAwOC8wMS8wMTwvZWRpdGlvbj48a2V5d29yZHM+PGtleXdvcmQ+QWdl
ZDwva2V5d29yZD48a2V5d29yZD5Bbmdpb3BsYXN0eSwgQmFsbG9vbiwgQ29yb25hcnk8L2tleXdv
cmQ+PGtleXdvcmQ+QmlvbWFya2Vycy9ibG9vZDwva2V5d29yZD48a2V5d29yZD5CdW5kbGUtQnJh
bmNoIEJsb2NrPC9rZXl3b3JkPjxrZXl3b3JkPipDYXJkaWFjIENhdGhldGVyaXphdGlvbi9zdGF0
aXN0aWNzICZhbXA7IG51bWVyaWNhbCBkYXRhPC9rZXl3b3JkPjxrZXl3b3JkPkNvcm9uYXJ5IEFu
Z2lvZ3JhcGh5PC9rZXl3b3JkPjxrZXl3b3JkPkZhbHNlIFBvc2l0aXZlIFJlYWN0aW9uczwva2V5
d29yZD48a2V5d29yZD5GZW1hbGU8L2tleXdvcmQ+PGtleXdvcmQ+SHVtYW5zPC9rZXl3b3JkPjxr
ZXl3b3JkPk1hbGU8L2tleXdvcmQ+PGtleXdvcmQ+TWlkZGxlIEFnZWQ8L2tleXdvcmQ+PGtleXdv
cmQ+TXlvY2FyZGlhbCBJbmZhcmN0aW9uLypkaWFnbm9zaXMvKnRoZXJhcHk8L2tleXdvcmQ+PGtl
eXdvcmQ+UGF0aWVudCBUcmFuc2Zlcjwva2V5d29yZD48L2tleXdvcmRzPjxkYXRlcz48eWVhcj4y
MDA3PC95ZWFyPjxwdWItZGF0ZXM+PGRhdGU+RGVjIDE5PC9kYXRlPjwvcHViLWRhdGVzPjwvZGF0
ZXM+PGlzYm4+MDA5OC03NDg0PC9pc2JuPjxhY2Nlc3Npb24tbnVtPjE4MTY1NjY4PC9hY2Nlc3Np
b24tbnVtPjx1cmxzPjwvdXJscz48ZWxlY3Ryb25pYy1yZXNvdXJjZS1udW0+MTAuMTAwMS9qYW1h
LjI5OC4yMy4yNzU0PC9lbGVjdHJvbmljLXJlc291cmNlLW51bT48cmVtb3RlLWRhdGFiYXNlLXBy
b3ZpZGVyPk5MTTwvcmVtb3RlLWRhdGFiYXNlLXByb3ZpZGVyPjxsYW5ndWFnZT5lbmc8L2xhbmd1
YWdlPjwvcmVjb3JkPjwvQ2l0ZT48Q2l0ZT48QXV0aG9yPllpbG1hejwvQXV0aG9yPjxZZWFyPjIw
MDg8L1llYXI+PFJlY051bT43NDwvUmVjTnVtPjxyZWNvcmQ+PHJlYy1udW1iZXI+NzQ8L3JlYy1u
dW1iZXI+PGZvcmVpZ24ta2V5cz48a2V5IGFwcD0iRU4iIGRiLWlkPSIyeHQyZWFwYTJkemVkNWU1
cmZzcDBkeHFwc2ZwZHg5ZHQycDkiIHRpbWVzdGFtcD0iMTY1NjI4ODE5NyI+NzQ8L2tleT48L2Zv
cmVpZ24ta2V5cz48cmVmLXR5cGUgbmFtZT0iSm91cm5hbCBBcnRpY2xlIj4xNzwvcmVmLXR5cGU+
PGNvbnRyaWJ1dG9ycz48YXV0aG9ycz48YXV0aG9yPllpbG1heiwgQS48L2F1dGhvcj48YXV0aG9y
Pk1haHJob2xkdCwgSC48L2F1dGhvcj48YXV0aG9yPkF0aGFuYXNpYWRpcywgQS48L2F1dGhvcj48
YXV0aG9yPlZvZ2Vsc2JlcmcsIEguPC9hdXRob3I+PGF1dGhvcj5NZWluaGFyZHQsIEcuPC9hdXRo
b3I+PGF1dGhvcj5Wb2VocmluZ2VyLCBNLjwvYXV0aG9yPjxhdXRob3I+S2lzcGVydCwgRS4gTS48
L2F1dGhvcj48YXV0aG9yPkRlbHVpZ2ksIEMuPC9hdXRob3I+PGF1dGhvcj5CYWNjb3VjaGUsIEgu
PC9hdXRob3I+PGF1dGhvcj5TcG9kYXJldiwgRS48L2F1dGhvcj48YXV0aG9yPktsaW5nZWwsIEsu
PC9hdXRob3I+PGF1dGhvcj5LYW5kb2xmLCBSLjwvYXV0aG9yPjxhdXRob3I+U2VjaHRlbSwgVS48
L2F1dGhvcj48L2F1dGhvcnM+PC9jb250cmlidXRvcnM+PGF1dGgtYWRkcmVzcz5EaXZpc2lvbiBv
ZiBDYXJkaW9sb2d5LCBSb2JlcnQtQm9zY2gtS3JhbmtlbmhhdXMsIFN0dXR0Z2FydCwgR2VybWFu
eS48L2F1dGgtYWRkcmVzcz48dGl0bGVzPjx0aXRsZT5Db3JvbmFyeSB2YXNvc3Bhc20gYXMgdGhl
IHVuZGVybHlpbmcgY2F1c2UgZm9yIGNoZXN0IHBhaW4gaW4gcGF0aWVudHMgd2l0aCBQVkIxOSBt
eW9jYXJkaXRpczwvdGl0bGU+PHNlY29uZGFyeS10aXRsZT5IZWFydDwvc2Vjb25kYXJ5LXRpdGxl
PjwvdGl0bGVzPjxwZXJpb2RpY2FsPjxmdWxsLXRpdGxlPkhlYXJ0PC9mdWxsLXRpdGxlPjwvcGVy
aW9kaWNhbD48cGFnZXM+MTQ1Ni02MzwvcGFnZXM+PHZvbHVtZT45NDwvdm9sdW1lPjxudW1iZXI+
MTE8L251bWJlcj48ZWRpdGlvbj4yMDA4LzAxLzMxPC9lZGl0aW9uPjxrZXl3b3Jkcz48a2V5d29y
ZD5DaGVzdCBQYWluLypldGlvbG9neTwva2V5d29yZD48a2V5d29yZD5Db3JvbmFyeSBBbmdpb2dy
YXBoeTwva2V5d29yZD48a2V5d29yZD5Db3JvbmFyeSBWYXNvc3Bhc20vY29tcGxpY2F0aW9ucy8q
cGF0aG9sb2d5PC9rZXl3b3JkPjxrZXl3b3JkPkZlbWFsZTwva2V5d29yZD48a2V5d29yZD5IdW1h
bnM8L2tleXdvcmQ+PGtleXdvcmQ+TG9naXN0aWMgTW9kZWxzPC9rZXl3b3JkPjxrZXl3b3JkPk1h
bGU8L2tleXdvcmQ+PGtleXdvcmQ+TWlkZGxlIEFnZWQ8L2tleXdvcmQ+PGtleXdvcmQ+TXlvY2Fy
ZGl0aXMvY29tcGxpY2F0aW9ucy8qcGF0aG9sb2d5L3Zpcm9sb2d5PC9rZXl3b3JkPjxrZXl3b3Jk
PipQYXJ2b3ZpcnVzIEIxOSwgSHVtYW48L2tleXdvcmQ+PGtleXdvcmQ+UHJvc3BlY3RpdmUgU3R1
ZGllczwva2V5d29yZD48L2tleXdvcmRzPjxkYXRlcz48eWVhcj4yMDA4PC95ZWFyPjxwdWItZGF0
ZXM+PGRhdGU+Tm92PC9kYXRlPjwvcHViLWRhdGVzPjwvZGF0ZXM+PGlzYm4+MTM1NS02MDM3PC9p
c2JuPjxhY2Nlc3Npb24tbnVtPjE4MjMwNjQwPC9hY2Nlc3Npb24tbnVtPjx1cmxzPjwvdXJscz48
ZWxlY3Ryb25pYy1yZXNvdXJjZS1udW0+MTAuMTEzNi9ocnQuMjAwNy4xMzEzODM8L2VsZWN0cm9u
aWMtcmVzb3VyY2UtbnVtPjxyZW1vdGUtZGF0YWJhc2UtcHJvdmlkZXI+TkxNPC9yZW1vdGUtZGF0
YWJhc2UtcHJvdmlkZXI+PGxhbmd1YWdlPmVuZzwvbGFuZ3VhZ2U+PC9yZWNvcmQ+PC9DaXRlPjxD
aXRlPjxBdXRob3I+RG9rYWluaXNoPC9BdXRob3I+PFllYXI+MjAwNTwvWWVhcj48UmVjTnVtPjc3
PC9SZWNOdW0+PHJlY29yZD48cmVjLW51bWJlcj43NzwvcmVjLW51bWJlcj48Zm9yZWlnbi1rZXlz
PjxrZXkgYXBwPSJFTiIgZGItaWQ9IjJ4dDJlYXBhMmR6ZWQ1ZTVyZnNwMGR4cXBzZnBkeDlkdDJw
OSIgdGltZXN0YW1wPSIxNjU2Mjg4Mzg4Ij43Nzwva2V5PjwvZm9yZWlnbi1rZXlzPjxyZWYtdHlw
ZSBuYW1lPSJKb3VybmFsIEFydGljbGUiPjE3PC9yZWYtdHlwZT48Y29udHJpYnV0b3JzPjxhdXRo
b3JzPjxhdXRob3I+RG9rYWluaXNoLCBILjwvYXV0aG9yPjxhdXRob3I+UGlsbGFpLCBNLjwvYXV0
aG9yPjxhdXRob3I+TXVycGh5LCBTLiBBLjwvYXV0aG9yPjxhdXRob3I+RGlCYXR0aXN0ZSwgUC4g
TS48L2F1dGhvcj48YXV0aG9yPlNjaHdlaWdlciwgTS4gSi48L2F1dGhvcj48YXV0aG9yPkxvdGZp
LCBBLjwvYXV0aG9yPjxhdXRob3I+TW9ycm93LCBELiBBLjwvYXV0aG9yPjxhdXRob3I+Q2Fubm9u
LCBDLiBQLjwvYXV0aG9yPjxhdXRob3I+QnJhdW53YWxkLCBFLjwvYXV0aG9yPjxhdXRob3I+TGFr
a2lzLCBOLjwvYXV0aG9yPjwvYXV0aG9ycz48L2NvbnRyaWJ1dG9ycz48YXV0aC1hZGRyZXNzPlNl
Y3Rpb24gb2YgQ2FyZGlvbG9neSwgQmF5bG9yIENvbGxlZ2Ugb2YgTWVkaWNpbmUsIEhvdXN0b24s
IFRleGFzIDc3MDMwLCBVU0EuPC9hdXRoLWFkZHJlc3M+PHRpdGxlcz48dGl0bGU+UHJvZ25vc3Rp
YyBpbXBsaWNhdGlvbnMgb2YgZWxldmF0ZWQgdHJvcG9uaW4gaW4gcGF0aWVudHMgd2l0aCBzdXNw
ZWN0ZWQgYWN1dGUgY29yb25hcnkgc3luZHJvbWUgYnV0IG5vIGNyaXRpY2FsIGVwaWNhcmRpYWwg
Y29yb25hcnkgZGlzZWFzZTogYSBUQUNUSUNTLVRJTUktMTggc3Vic3R1ZHk8L3RpdGxlPjxzZWNv
bmRhcnktdGl0bGU+SiBBbSBDb2xsIENhcmRpb2w8L3NlY29uZGFyeS10aXRsZT48L3RpdGxlcz48
cGVyaW9kaWNhbD48ZnVsbC10aXRsZT5KIEFtIENvbGwgQ2FyZGlvbDwvZnVsbC10aXRsZT48L3Bl
cmlvZGljYWw+PHBhZ2VzPjE5LTI0PC9wYWdlcz48dm9sdW1lPjQ1PC92b2x1bWU+PG51bWJlcj4x
PC9udW1iZXI+PGVkaXRpb24+MjAwNS8wMS8wNTwvZWRpdGlvbj48a2V5d29yZHM+PGtleXdvcmQ+
QW5naW5hLCBVbnN0YWJsZS8qYmxvb2QvbW9ydGFsaXR5PC9rZXl3b3JkPjxrZXl3b3JkPkMtUmVh
Y3RpdmUgUHJvdGVpbi9hbmFseXNpczwva2V5d29yZD48a2V5d29yZD5Db3JvbmFyeSBTdGVub3Np
cy9ibG9vZDwva2V5d29yZD48a2V5d29yZD5IdW1hbnM8L2tleXdvcmQ+PGtleXdvcmQ+TXlvY2Fy
ZGlhbCBJbmZhcmN0aW9uLypibG9vZC9tb3J0YWxpdHk8L2tleXdvcmQ+PGtleXdvcmQ+TmF0cml1
cmV0aWMgUGVwdGlkZSwgQnJhaW4vYmxvb2Q8L2tleXdvcmQ+PGtleXdvcmQ+UHJvZ25vc2lzPC9r
ZXl3b3JkPjxrZXl3b3JkPlJhbmRvbWl6ZWQgQ29udHJvbGxlZCBUcmlhbHMgYXMgVG9waWM8L2tl
eXdvcmQ+PGtleXdvcmQ+UmV0cm9zcGVjdGl2ZSBTdHVkaWVzPC9rZXl3b3JkPjxrZXl3b3JkPlN1
cnZpdmFsIEFuYWx5c2lzPC9rZXl3b3JkPjxrZXl3b3JkPlN5bmRyb21lPC9rZXl3b3JkPjxrZXl3
b3JkPlRyb3BvbmluIEkvKmJsb29kPC9rZXl3b3JkPjwva2V5d29yZHM+PGRhdGVzPjx5ZWFyPjIw
MDU8L3llYXI+PHB1Yi1kYXRlcz48ZGF0ZT5KYW4gNDwvZGF0ZT48L3B1Yi1kYXRlcz48L2RhdGVz
Pjxpc2JuPjA3MzUtMTA5NyAoUHJpbnQpJiN4RDswNzM1LTEwOTc8L2lzYm4+PGFjY2Vzc2lvbi1u
dW0+MTU2MjkzNjc8L2FjY2Vzc2lvbi1udW0+PHVybHM+PC91cmxzPjxlbGVjdHJvbmljLXJlc291
cmNlLW51bT4xMC4xMDE2L2ouamFjYy4yMDA0LjA5LjA1NjwvZWxlY3Ryb25pYy1yZXNvdXJjZS1u
dW0+PHJlbW90ZS1kYXRhYmFzZS1wcm92aWRlcj5OTE08L3JlbW90ZS1kYXRhYmFzZS1wcm92aWRl
cj48bGFuZ3VhZ2U+ZW5nPC9sYW5ndWFnZT48L3JlY29yZD48L0NpdGU+PC9FbmROb3RlPn==
</w:fldData>
        </w:fldChar>
      </w:r>
      <w:r w:rsidR="00761CD7">
        <w:instrText xml:space="preserve"> ADDIN EN.CITE </w:instrText>
      </w:r>
      <w:r w:rsidR="00761CD7">
        <w:fldChar w:fldCharType="begin">
          <w:fldData xml:space="preserve">PEVuZE5vdGU+PENpdGU+PEF1dGhvcj5MYXJzb248L0F1dGhvcj48WWVhcj4yMDA3PC9ZZWFyPjxS
ZWNOdW0+NzY8L1JlY051bT48RGlzcGxheVRleHQ+KExhcnNvbiBldCBhbC4sIDIwMDcsIFlpbG1h
eiBldCBhbC4sIDIwMDgsIERva2FpbmlzaCBldCBhbC4sIDIwMDUpPC9EaXNwbGF5VGV4dD48cmVj
b3JkPjxyZWMtbnVtYmVyPjc2PC9yZWMtbnVtYmVyPjxmb3JlaWduLWtleXM+PGtleSBhcHA9IkVO
IiBkYi1pZD0iMnh0MmVhcGEyZHplZDVlNXJmc3AwZHhxcHNmcGR4OWR0MnA5IiB0aW1lc3RhbXA9
IjE2NTYyODgzMDkiPjc2PC9rZXk+PC9mb3JlaWduLWtleXM+PHJlZi10eXBlIG5hbWU9IkpvdXJu
YWwgQXJ0aWNsZSI+MTc8L3JlZi10eXBlPjxjb250cmlidXRvcnM+PGF1dGhvcnM+PGF1dGhvcj5M
YXJzb24sIEQuIE0uPC9hdXRob3I+PGF1dGhvcj5NZW5zc2VuLCBLLiBNLjwvYXV0aG9yPjxhdXRo
b3I+U2hhcmtleSwgUy4gVy48L2F1dGhvcj48YXV0aG9yPkR1dmFsLCBTLjwvYXV0aG9yPjxhdXRo
b3I+U2Nod2FydHosIFIuIFMuPC9hdXRob3I+PGF1dGhvcj5IYXJyaXMsIEouPC9hdXRob3I+PGF1
dGhvcj5NZWxhbmQsIEouIFQuPC9hdXRob3I+PGF1dGhvcj5VbmdlciwgQi4gVC48L2F1dGhvcj48
YXV0aG9yPkhlbnJ5LCBULiBELjwvYXV0aG9yPjwvYXV0aG9ycz48L2NvbnRyaWJ1dG9ycz48YXV0
aC1hZGRyZXNzPk1pbm5lYXBvbGlzIEhlYXJ0IEluc3RpdHV0ZSBGb3VuZGF0aW9uIGF0IEFiYm90
dCBOb3J0aHdlc3Rlcm4gSG9zcGl0YWwsIE1pbm5lYXBvbGlzLCBNaW5uZXNvdGEgNTU0MDcsIFVT
QS48L2F1dGgtYWRkcmVzcz48dGl0bGVzPjx0aXRsZT4mcXVvdDtGYWxzZS1wb3NpdGl2ZSZxdW90
OyBjYXJkaWFjIGNhdGhldGVyaXphdGlvbiBsYWJvcmF0b3J5IGFjdGl2YXRpb24gYW1vbmcgcGF0
aWVudHMgd2l0aCBzdXNwZWN0ZWQgU1Qtc2VnbWVudCBlbGV2YXRpb24gbXlvY2FyZGlhbCBpbmZh
cmN0aW9uPC90aXRsZT48c2Vjb25kYXJ5LXRpdGxlPkphbWE8L3NlY29uZGFyeS10aXRsZT48L3Rp
dGxlcz48cGVyaW9kaWNhbD48ZnVsbC10aXRsZT5KYW1hPC9mdWxsLXRpdGxlPjwvcGVyaW9kaWNh
bD48cGFnZXM+Mjc1NC02MDwvcGFnZXM+PHZvbHVtZT4yOTg8L3ZvbHVtZT48bnVtYmVyPjIzPC9u
dW1iZXI+PGVkaXRpb24+MjAwOC8wMS8wMTwvZWRpdGlvbj48a2V5d29yZHM+PGtleXdvcmQ+QWdl
ZDwva2V5d29yZD48a2V5d29yZD5Bbmdpb3BsYXN0eSwgQmFsbG9vbiwgQ29yb25hcnk8L2tleXdv
cmQ+PGtleXdvcmQ+QmlvbWFya2Vycy9ibG9vZDwva2V5d29yZD48a2V5d29yZD5CdW5kbGUtQnJh
bmNoIEJsb2NrPC9rZXl3b3JkPjxrZXl3b3JkPipDYXJkaWFjIENhdGhldGVyaXphdGlvbi9zdGF0
aXN0aWNzICZhbXA7IG51bWVyaWNhbCBkYXRhPC9rZXl3b3JkPjxrZXl3b3JkPkNvcm9uYXJ5IEFu
Z2lvZ3JhcGh5PC9rZXl3b3JkPjxrZXl3b3JkPkZhbHNlIFBvc2l0aXZlIFJlYWN0aW9uczwva2V5
d29yZD48a2V5d29yZD5GZW1hbGU8L2tleXdvcmQ+PGtleXdvcmQ+SHVtYW5zPC9rZXl3b3JkPjxr
ZXl3b3JkPk1hbGU8L2tleXdvcmQ+PGtleXdvcmQ+TWlkZGxlIEFnZWQ8L2tleXdvcmQ+PGtleXdv
cmQ+TXlvY2FyZGlhbCBJbmZhcmN0aW9uLypkaWFnbm9zaXMvKnRoZXJhcHk8L2tleXdvcmQ+PGtl
eXdvcmQ+UGF0aWVudCBUcmFuc2Zlcjwva2V5d29yZD48L2tleXdvcmRzPjxkYXRlcz48eWVhcj4y
MDA3PC95ZWFyPjxwdWItZGF0ZXM+PGRhdGU+RGVjIDE5PC9kYXRlPjwvcHViLWRhdGVzPjwvZGF0
ZXM+PGlzYm4+MDA5OC03NDg0PC9pc2JuPjxhY2Nlc3Npb24tbnVtPjE4MTY1NjY4PC9hY2Nlc3Np
b24tbnVtPjx1cmxzPjwvdXJscz48ZWxlY3Ryb25pYy1yZXNvdXJjZS1udW0+MTAuMTAwMS9qYW1h
LjI5OC4yMy4yNzU0PC9lbGVjdHJvbmljLXJlc291cmNlLW51bT48cmVtb3RlLWRhdGFiYXNlLXBy
b3ZpZGVyPk5MTTwvcmVtb3RlLWRhdGFiYXNlLXByb3ZpZGVyPjxsYW5ndWFnZT5lbmc8L2xhbmd1
YWdlPjwvcmVjb3JkPjwvQ2l0ZT48Q2l0ZT48QXV0aG9yPllpbG1hejwvQXV0aG9yPjxZZWFyPjIw
MDg8L1llYXI+PFJlY051bT43NDwvUmVjTnVtPjxyZWNvcmQ+PHJlYy1udW1iZXI+NzQ8L3JlYy1u
dW1iZXI+PGZvcmVpZ24ta2V5cz48a2V5IGFwcD0iRU4iIGRiLWlkPSIyeHQyZWFwYTJkemVkNWU1
cmZzcDBkeHFwc2ZwZHg5ZHQycDkiIHRpbWVzdGFtcD0iMTY1NjI4ODE5NyI+NzQ8L2tleT48L2Zv
cmVpZ24ta2V5cz48cmVmLXR5cGUgbmFtZT0iSm91cm5hbCBBcnRpY2xlIj4xNzwvcmVmLXR5cGU+
PGNvbnRyaWJ1dG9ycz48YXV0aG9ycz48YXV0aG9yPllpbG1heiwgQS48L2F1dGhvcj48YXV0aG9y
Pk1haHJob2xkdCwgSC48L2F1dGhvcj48YXV0aG9yPkF0aGFuYXNpYWRpcywgQS48L2F1dGhvcj48
YXV0aG9yPlZvZ2Vsc2JlcmcsIEguPC9hdXRob3I+PGF1dGhvcj5NZWluaGFyZHQsIEcuPC9hdXRo
b3I+PGF1dGhvcj5Wb2VocmluZ2VyLCBNLjwvYXV0aG9yPjxhdXRob3I+S2lzcGVydCwgRS4gTS48
L2F1dGhvcj48YXV0aG9yPkRlbHVpZ2ksIEMuPC9hdXRob3I+PGF1dGhvcj5CYWNjb3VjaGUsIEgu
PC9hdXRob3I+PGF1dGhvcj5TcG9kYXJldiwgRS48L2F1dGhvcj48YXV0aG9yPktsaW5nZWwsIEsu
PC9hdXRob3I+PGF1dGhvcj5LYW5kb2xmLCBSLjwvYXV0aG9yPjxhdXRob3I+U2VjaHRlbSwgVS48
L2F1dGhvcj48L2F1dGhvcnM+PC9jb250cmlidXRvcnM+PGF1dGgtYWRkcmVzcz5EaXZpc2lvbiBv
ZiBDYXJkaW9sb2d5LCBSb2JlcnQtQm9zY2gtS3JhbmtlbmhhdXMsIFN0dXR0Z2FydCwgR2VybWFu
eS48L2F1dGgtYWRkcmVzcz48dGl0bGVzPjx0aXRsZT5Db3JvbmFyeSB2YXNvc3Bhc20gYXMgdGhl
IHVuZGVybHlpbmcgY2F1c2UgZm9yIGNoZXN0IHBhaW4gaW4gcGF0aWVudHMgd2l0aCBQVkIxOSBt
eW9jYXJkaXRpczwvdGl0bGU+PHNlY29uZGFyeS10aXRsZT5IZWFydDwvc2Vjb25kYXJ5LXRpdGxl
PjwvdGl0bGVzPjxwZXJpb2RpY2FsPjxmdWxsLXRpdGxlPkhlYXJ0PC9mdWxsLXRpdGxlPjwvcGVy
aW9kaWNhbD48cGFnZXM+MTQ1Ni02MzwvcGFnZXM+PHZvbHVtZT45NDwvdm9sdW1lPjxudW1iZXI+
MTE8L251bWJlcj48ZWRpdGlvbj4yMDA4LzAxLzMxPC9lZGl0aW9uPjxrZXl3b3Jkcz48a2V5d29y
ZD5DaGVzdCBQYWluLypldGlvbG9neTwva2V5d29yZD48a2V5d29yZD5Db3JvbmFyeSBBbmdpb2dy
YXBoeTwva2V5d29yZD48a2V5d29yZD5Db3JvbmFyeSBWYXNvc3Bhc20vY29tcGxpY2F0aW9ucy8q
cGF0aG9sb2d5PC9rZXl3b3JkPjxrZXl3b3JkPkZlbWFsZTwva2V5d29yZD48a2V5d29yZD5IdW1h
bnM8L2tleXdvcmQ+PGtleXdvcmQ+TG9naXN0aWMgTW9kZWxzPC9rZXl3b3JkPjxrZXl3b3JkPk1h
bGU8L2tleXdvcmQ+PGtleXdvcmQ+TWlkZGxlIEFnZWQ8L2tleXdvcmQ+PGtleXdvcmQ+TXlvY2Fy
ZGl0aXMvY29tcGxpY2F0aW9ucy8qcGF0aG9sb2d5L3Zpcm9sb2d5PC9rZXl3b3JkPjxrZXl3b3Jk
PipQYXJ2b3ZpcnVzIEIxOSwgSHVtYW48L2tleXdvcmQ+PGtleXdvcmQ+UHJvc3BlY3RpdmUgU3R1
ZGllczwva2V5d29yZD48L2tleXdvcmRzPjxkYXRlcz48eWVhcj4yMDA4PC95ZWFyPjxwdWItZGF0
ZXM+PGRhdGU+Tm92PC9kYXRlPjwvcHViLWRhdGVzPjwvZGF0ZXM+PGlzYm4+MTM1NS02MDM3PC9p
c2JuPjxhY2Nlc3Npb24tbnVtPjE4MjMwNjQwPC9hY2Nlc3Npb24tbnVtPjx1cmxzPjwvdXJscz48
ZWxlY3Ryb25pYy1yZXNvdXJjZS1udW0+MTAuMTEzNi9ocnQuMjAwNy4xMzEzODM8L2VsZWN0cm9u
aWMtcmVzb3VyY2UtbnVtPjxyZW1vdGUtZGF0YWJhc2UtcHJvdmlkZXI+TkxNPC9yZW1vdGUtZGF0
YWJhc2UtcHJvdmlkZXI+PGxhbmd1YWdlPmVuZzwvbGFuZ3VhZ2U+PC9yZWNvcmQ+PC9DaXRlPjxD
aXRlPjxBdXRob3I+RG9rYWluaXNoPC9BdXRob3I+PFllYXI+MjAwNTwvWWVhcj48UmVjTnVtPjc3
PC9SZWNOdW0+PHJlY29yZD48cmVjLW51bWJlcj43NzwvcmVjLW51bWJlcj48Zm9yZWlnbi1rZXlz
PjxrZXkgYXBwPSJFTiIgZGItaWQ9IjJ4dDJlYXBhMmR6ZWQ1ZTVyZnNwMGR4cXBzZnBkeDlkdDJw
OSIgdGltZXN0YW1wPSIxNjU2Mjg4Mzg4Ij43Nzwva2V5PjwvZm9yZWlnbi1rZXlzPjxyZWYtdHlw
ZSBuYW1lPSJKb3VybmFsIEFydGljbGUiPjE3PC9yZWYtdHlwZT48Y29udHJpYnV0b3JzPjxhdXRo
b3JzPjxhdXRob3I+RG9rYWluaXNoLCBILjwvYXV0aG9yPjxhdXRob3I+UGlsbGFpLCBNLjwvYXV0
aG9yPjxhdXRob3I+TXVycGh5LCBTLiBBLjwvYXV0aG9yPjxhdXRob3I+RGlCYXR0aXN0ZSwgUC4g
TS48L2F1dGhvcj48YXV0aG9yPlNjaHdlaWdlciwgTS4gSi48L2F1dGhvcj48YXV0aG9yPkxvdGZp
LCBBLjwvYXV0aG9yPjxhdXRob3I+TW9ycm93LCBELiBBLjwvYXV0aG9yPjxhdXRob3I+Q2Fubm9u
LCBDLiBQLjwvYXV0aG9yPjxhdXRob3I+QnJhdW53YWxkLCBFLjwvYXV0aG9yPjxhdXRob3I+TGFr
a2lzLCBOLjwvYXV0aG9yPjwvYXV0aG9ycz48L2NvbnRyaWJ1dG9ycz48YXV0aC1hZGRyZXNzPlNl
Y3Rpb24gb2YgQ2FyZGlvbG9neSwgQmF5bG9yIENvbGxlZ2Ugb2YgTWVkaWNpbmUsIEhvdXN0b24s
IFRleGFzIDc3MDMwLCBVU0EuPC9hdXRoLWFkZHJlc3M+PHRpdGxlcz48dGl0bGU+UHJvZ25vc3Rp
YyBpbXBsaWNhdGlvbnMgb2YgZWxldmF0ZWQgdHJvcG9uaW4gaW4gcGF0aWVudHMgd2l0aCBzdXNw
ZWN0ZWQgYWN1dGUgY29yb25hcnkgc3luZHJvbWUgYnV0IG5vIGNyaXRpY2FsIGVwaWNhcmRpYWwg
Y29yb25hcnkgZGlzZWFzZTogYSBUQUNUSUNTLVRJTUktMTggc3Vic3R1ZHk8L3RpdGxlPjxzZWNv
bmRhcnktdGl0bGU+SiBBbSBDb2xsIENhcmRpb2w8L3NlY29uZGFyeS10aXRsZT48L3RpdGxlcz48
cGVyaW9kaWNhbD48ZnVsbC10aXRsZT5KIEFtIENvbGwgQ2FyZGlvbDwvZnVsbC10aXRsZT48L3Bl
cmlvZGljYWw+PHBhZ2VzPjE5LTI0PC9wYWdlcz48dm9sdW1lPjQ1PC92b2x1bWU+PG51bWJlcj4x
PC9udW1iZXI+PGVkaXRpb24+MjAwNS8wMS8wNTwvZWRpdGlvbj48a2V5d29yZHM+PGtleXdvcmQ+
QW5naW5hLCBVbnN0YWJsZS8qYmxvb2QvbW9ydGFsaXR5PC9rZXl3b3JkPjxrZXl3b3JkPkMtUmVh
Y3RpdmUgUHJvdGVpbi9hbmFseXNpczwva2V5d29yZD48a2V5d29yZD5Db3JvbmFyeSBTdGVub3Np
cy9ibG9vZDwva2V5d29yZD48a2V5d29yZD5IdW1hbnM8L2tleXdvcmQ+PGtleXdvcmQ+TXlvY2Fy
ZGlhbCBJbmZhcmN0aW9uLypibG9vZC9tb3J0YWxpdHk8L2tleXdvcmQ+PGtleXdvcmQ+TmF0cml1
cmV0aWMgUGVwdGlkZSwgQnJhaW4vYmxvb2Q8L2tleXdvcmQ+PGtleXdvcmQ+UHJvZ25vc2lzPC9r
ZXl3b3JkPjxrZXl3b3JkPlJhbmRvbWl6ZWQgQ29udHJvbGxlZCBUcmlhbHMgYXMgVG9waWM8L2tl
eXdvcmQ+PGtleXdvcmQ+UmV0cm9zcGVjdGl2ZSBTdHVkaWVzPC9rZXl3b3JkPjxrZXl3b3JkPlN1
cnZpdmFsIEFuYWx5c2lzPC9rZXl3b3JkPjxrZXl3b3JkPlN5bmRyb21lPC9rZXl3b3JkPjxrZXl3
b3JkPlRyb3BvbmluIEkvKmJsb29kPC9rZXl3b3JkPjwva2V5d29yZHM+PGRhdGVzPjx5ZWFyPjIw
MDU8L3llYXI+PHB1Yi1kYXRlcz48ZGF0ZT5KYW4gNDwvZGF0ZT48L3B1Yi1kYXRlcz48L2RhdGVz
Pjxpc2JuPjA3MzUtMTA5NyAoUHJpbnQpJiN4RDswNzM1LTEwOTc8L2lzYm4+PGFjY2Vzc2lvbi1u
dW0+MTU2MjkzNjc8L2FjY2Vzc2lvbi1udW0+PHVybHM+PC91cmxzPjxlbGVjdHJvbmljLXJlc291
cmNlLW51bT4xMC4xMDE2L2ouamFjYy4yMDA0LjA5LjA1NjwvZWxlY3Ryb25pYy1yZXNvdXJjZS1u
dW0+PHJlbW90ZS1kYXRhYmFzZS1wcm92aWRlcj5OTE08L3JlbW90ZS1kYXRhYmFzZS1wcm92aWRl
cj48bGFuZ3VhZ2U+ZW5nPC9sYW5ndWFnZT48L3JlY29yZD48L0NpdGU+PC9FbmROb3RlPn==
</w:fldData>
        </w:fldChar>
      </w:r>
      <w:r w:rsidR="00761CD7">
        <w:instrText xml:space="preserve"> ADDIN EN.CITE.DATA </w:instrText>
      </w:r>
      <w:r w:rsidR="00761CD7">
        <w:fldChar w:fldCharType="end"/>
      </w:r>
      <w:r w:rsidR="009228EC">
        <w:fldChar w:fldCharType="separate"/>
      </w:r>
      <w:r w:rsidR="009228EC">
        <w:rPr>
          <w:noProof/>
        </w:rPr>
        <w:t>(Larson et al., 2007, Yilmaz et al., 2008, Dokainish et al., 2005)</w:t>
      </w:r>
      <w:r w:rsidR="009228EC">
        <w:fldChar w:fldCharType="end"/>
      </w:r>
      <w:r w:rsidR="009228EC">
        <w:t>.</w:t>
      </w:r>
    </w:p>
    <w:p w14:paraId="040DE53D" w14:textId="6C27A204" w:rsidR="00735DCA" w:rsidRPr="00181B40" w:rsidRDefault="00417F1F" w:rsidP="00FD595E">
      <w:r>
        <w:t>ECG changes</w:t>
      </w:r>
      <w:r w:rsidR="00E64791">
        <w:t>,</w:t>
      </w:r>
      <w:r>
        <w:t xml:space="preserve"> </w:t>
      </w:r>
      <w:r w:rsidR="00C14067">
        <w:t xml:space="preserve">which can vary from </w:t>
      </w:r>
      <w:r w:rsidR="00A33BBE">
        <w:t>nonspecific</w:t>
      </w:r>
      <w:r w:rsidR="00C14067">
        <w:t xml:space="preserve"> ST</w:t>
      </w:r>
      <w:r w:rsidR="00E64791">
        <w:t>–</w:t>
      </w:r>
      <w:r w:rsidR="00C14067">
        <w:t>T changes to ST segment elevation</w:t>
      </w:r>
      <w:r w:rsidR="00E64791">
        <w:t>, are not sensitive enough for diagnosing myocarditis</w:t>
      </w:r>
      <w:r w:rsidR="00D0282E">
        <w:t>-related ACS mimic</w:t>
      </w:r>
      <w:r w:rsidR="00C55A8A">
        <w:t xml:space="preserve"> rather than ACS</w:t>
      </w:r>
      <w:r w:rsidR="00C34FBF">
        <w:t xml:space="preserve">. </w:t>
      </w:r>
      <w:r w:rsidR="00566A7E">
        <w:t>Myocardi</w:t>
      </w:r>
      <w:r w:rsidR="002F77BD">
        <w:t xml:space="preserve">tis can mimic </w:t>
      </w:r>
      <w:r w:rsidR="00A5695B">
        <w:t xml:space="preserve">a </w:t>
      </w:r>
      <w:r w:rsidR="00A17F7E">
        <w:t>non-ST</w:t>
      </w:r>
      <w:r w:rsidR="00A5695B">
        <w:t xml:space="preserve"> </w:t>
      </w:r>
      <w:r w:rsidR="001A30CB">
        <w:t>elevation</w:t>
      </w:r>
      <w:r w:rsidR="00E64791">
        <w:t xml:space="preserve"> ACS, </w:t>
      </w:r>
      <w:r w:rsidR="0054467F">
        <w:t xml:space="preserve">which involves </w:t>
      </w:r>
      <w:r w:rsidR="0072035C">
        <w:t>a partial blockage of one of the coronary arteries causing a reduced flow of oxygen-rich blood to the heart muscle.</w:t>
      </w:r>
      <w:r w:rsidR="00917FC9">
        <w:t xml:space="preserve"> </w:t>
      </w:r>
      <w:r w:rsidR="004E1788">
        <w:t xml:space="preserve">Patients </w:t>
      </w:r>
      <w:r w:rsidR="006A18FC">
        <w:t xml:space="preserve">with </w:t>
      </w:r>
      <w:r w:rsidR="00E64791">
        <w:t xml:space="preserve">a </w:t>
      </w:r>
      <w:r w:rsidR="006A18FC">
        <w:t>high probabili</w:t>
      </w:r>
      <w:r w:rsidR="00E64791">
        <w:t>ty</w:t>
      </w:r>
      <w:r w:rsidR="006A18FC">
        <w:t xml:space="preserve"> of having myocarditis </w:t>
      </w:r>
      <w:r w:rsidR="00B452B9">
        <w:t xml:space="preserve">usually present with </w:t>
      </w:r>
      <w:bookmarkStart w:id="18" w:name="OLE_LINK28"/>
      <w:r w:rsidR="00B1316F">
        <w:t xml:space="preserve">diffuse </w:t>
      </w:r>
      <w:bookmarkEnd w:id="18"/>
      <w:r w:rsidR="00B1316F">
        <w:t>ECG changes</w:t>
      </w:r>
      <w:r w:rsidR="00F36301">
        <w:t xml:space="preserve"> which may include </w:t>
      </w:r>
      <w:r w:rsidR="00FD2674">
        <w:t>sinus tac</w:t>
      </w:r>
      <w:r w:rsidR="005C5BCE">
        <w:t xml:space="preserve">hycardia and </w:t>
      </w:r>
      <w:r w:rsidR="00802E7C">
        <w:t>nonspecific</w:t>
      </w:r>
      <w:r w:rsidR="00CE0245">
        <w:t xml:space="preserve"> </w:t>
      </w:r>
      <w:r w:rsidR="00F36301" w:rsidRPr="00F36301">
        <w:t>ST/T</w:t>
      </w:r>
      <w:r w:rsidR="00B900E2">
        <w:t xml:space="preserve"> changes</w:t>
      </w:r>
      <w:r w:rsidR="00F36301" w:rsidRPr="00F36301">
        <w:t xml:space="preserve"> or Q wave changes</w:t>
      </w:r>
      <w:r w:rsidR="00F36301">
        <w:t xml:space="preserve"> </w:t>
      </w:r>
      <w:r w:rsidR="00CE0245">
        <w:t>extend</w:t>
      </w:r>
      <w:r w:rsidR="00086CC5">
        <w:t>ing</w:t>
      </w:r>
      <w:r w:rsidR="00CE0245">
        <w:t xml:space="preserve"> beyond the distribution of </w:t>
      </w:r>
      <w:r w:rsidR="00D0282E">
        <w:t>a</w:t>
      </w:r>
      <w:r w:rsidR="00CE0245">
        <w:t xml:space="preserve"> </w:t>
      </w:r>
      <w:r w:rsidR="00763485">
        <w:t>coronary artery territory</w:t>
      </w:r>
      <w:r w:rsidR="00A23979">
        <w:t xml:space="preserve"> and the </w:t>
      </w:r>
      <w:r w:rsidR="00D82981">
        <w:t xml:space="preserve">absence of </w:t>
      </w:r>
      <w:r w:rsidR="00EF4EFD">
        <w:t xml:space="preserve">segmental ventricular wall </w:t>
      </w:r>
      <w:r w:rsidR="00047121">
        <w:t>motion abnormalities</w:t>
      </w:r>
      <w:r w:rsidR="00086CC5">
        <w:t>,</w:t>
      </w:r>
      <w:r w:rsidR="0007127A">
        <w:t xml:space="preserve"> or the presence</w:t>
      </w:r>
      <w:r w:rsidR="00711EAA">
        <w:t xml:space="preserve"> of </w:t>
      </w:r>
      <w:r w:rsidR="00881A5B">
        <w:t xml:space="preserve">global ventricular </w:t>
      </w:r>
      <w:r w:rsidR="00D30059">
        <w:t xml:space="preserve">hypokinesia </w:t>
      </w:r>
      <w:r w:rsidR="0017029D">
        <w:t xml:space="preserve">on cardiac </w:t>
      </w:r>
      <w:r w:rsidR="00393A69" w:rsidRPr="00393A69">
        <w:t>echocardiogram</w:t>
      </w:r>
      <w:r w:rsidR="00393A69" w:rsidRPr="00393A69" w:rsidDel="00393A69">
        <w:t xml:space="preserve"> </w:t>
      </w:r>
      <w:r w:rsidR="00350996">
        <w:fldChar w:fldCharType="begin">
          <w:fldData xml:space="preserve">PEVuZE5vdGU+PENpdGU+PEF1dGhvcj5TdWx0YW48L0F1dGhvcj48WWVhcj4yMDE4PC9ZZWFyPjxS
ZWNOdW0+MTMxPC9SZWNOdW0+PERpc3BsYXlUZXh0PihTdWx0YW4gYW5kIEFkbmFuLCAyMDE4LCBJ
cmluYSBldCBhbC4sIDIwMTYsIFZpZGFsLVBlcmV6IGV0IGFsLiwgMjAxOSk8L0Rpc3BsYXlUZXh0
PjxyZWNvcmQ+PHJlYy1udW1iZXI+MTMxPC9yZWMtbnVtYmVyPjxmb3JlaWduLWtleXM+PGtleSBh
cHA9IkVOIiBkYi1pZD0iMnh0MmVhcGEyZHplZDVlNXJmc3AwZHhxcHNmcGR4OWR0MnA5IiB0aW1l
c3RhbXA9IjE2NTY0ODUyNTIiPjEzMTwva2V5PjwvZm9yZWlnbi1rZXlzPjxyZWYtdHlwZSBuYW1l
PSJKb3VybmFsIEFydGljbGUiPjE3PC9yZWYtdHlwZT48Y29udHJpYnV0b3JzPjxhdXRob3JzPjxh
dXRob3I+U3VsdGFuLCBGYXRlaCBBbGkgVGlwb288L2F1dGhvcj48YXV0aG9yPkFkbmFuLCBHaHVy
ZmFuPC9hdXRob3I+PC9hdXRob3JzPjwvY29udHJpYnV0b3JzPjx0aXRsZXM+PHRpdGxlPk15b2Nh
cmRpdGlzIG1pbWlja2luZyBhY3V0ZSBjb3JvbmFyeSBzeW5kcm9tZS10aGUgcm9sZSBvZiBjYXJk
aWFjIG1hZ25ldGljIHJlc29uYW5jZSBpbWFnaW5nIGluIHRoZSBkaWFnbm9zaXM8L3RpdGxlPjwv
dGl0bGVzPjxkYXRlcz48eWVhcj4yMDE4PC95ZWFyPjwvZGF0ZXM+PHVybHM+PC91cmxzPjwvcmVj
b3JkPjwvQ2l0ZT48Q2l0ZT48QXV0aG9yPklyaW5hPC9BdXRob3I+PFllYXI+MjAxNjwvWWVhcj48
UmVjTnVtPjEzMjwvUmVjTnVtPjxyZWNvcmQ+PHJlYy1udW1iZXI+MTMyPC9yZWMtbnVtYmVyPjxm
b3JlaWduLWtleXM+PGtleSBhcHA9IkVOIiBkYi1pZD0iMnh0MmVhcGEyZHplZDVlNXJmc3AwZHhx
cHNmcGR4OWR0MnA5IiB0aW1lc3RhbXA9IjE2NTY0ODcxNTgiPjEzMjwva2V5PjwvZm9yZWlnbi1r
ZXlzPjxyZWYtdHlwZSBuYW1lPSJKb3VybmFsIEFydGljbGUiPjE3PC9yZWYtdHlwZT48Y29udHJp
YnV0b3JzPjxhdXRob3JzPjxhdXRob3I+SXJpbmEsIFBpbnRpbGllPC9hdXRob3I+PGF1dGhvcj5B
bGluYSwgU2NyaWRvbjwvYXV0aG9yPjxhdXRob3I+Q29uc3RhbnRpbiwgyJhlcmJhbiBSxIN6dmFu
PC9hdXRob3I+PC9hdXRob3JzPjwvY29udHJpYnV0b3JzPjx0aXRsZXM+PHRpdGxlPlRvIEJlIG9y
IE5vdCB0byBCZeKApiBBY3V0ZSBDb3JvbmFyeSBTeW5kcm9tZTwvdGl0bGU+PHNlY29uZGFyeS10
aXRsZT5BY3RhIE1hcmlzaWVuc2lzLVNlcmlhIE1lZGljYTwvc2Vjb25kYXJ5LXRpdGxlPjwvdGl0
bGVzPjxwZXJpb2RpY2FsPjxmdWxsLXRpdGxlPkFjdGEgTWFyaXNpZW5zaXMtU2VyaWEgTWVkaWNh
PC9mdWxsLXRpdGxlPjwvcGVyaW9kaWNhbD48cGFnZXM+MzYzLTM2NzwvcGFnZXM+PHZvbHVtZT42
Mjwvdm9sdW1lPjxudW1iZXI+MzwvbnVtYmVyPjxkYXRlcz48eWVhcj4yMDE2PC95ZWFyPjwvZGF0
ZXM+PHVybHM+PC91cmxzPjwvcmVjb3JkPjwvQ2l0ZT48Q2l0ZT48QXV0aG9yPlZpZGFsLVBlcmV6
PC9BdXRob3I+PFllYXI+MjAxOTwvWWVhcj48UmVjTnVtPjIxMTwvUmVjTnVtPjxyZWNvcmQ+PHJl
Yy1udW1iZXI+MjExPC9yZWMtbnVtYmVyPjxmb3JlaWduLWtleXM+PGtleSBhcHA9IkVOIiBkYi1p
ZD0iNWR2dnplYWY3dGVwcHdlc3c5ZHY1YXQ5c3I5ZGZ2d2ZwZWZhIiB0aW1lc3RhbXA9IjE2NTgx
NTQxMzYiPjIxMTwva2V5PjwvZm9yZWlnbi1rZXlzPjxyZWYtdHlwZSBuYW1lPSJKb3VybmFsIEFy
dGljbGUiPjE3PC9yZWYtdHlwZT48Y29udHJpYnV0b3JzPjxhdXRob3JzPjxhdXRob3I+VmlkYWwt
UGVyZXosIFIuPC9hdXRob3I+PGF1dGhvcj5BYm91IEpva2ggQ2FzYXMsIEMuPC9hdXRob3I+PGF1
dGhvcj5BZ3JhLUJlcm1lam8sIFIuIE0uPC9hdXRob3I+PGF1dGhvcj5BbHZhcmV6LUFsdmFyZXos
IEIuPC9hdXRob3I+PGF1dGhvcj5HcmFwc2EsIEouPC9hdXRob3I+PGF1dGhvcj5Gb250ZXMtQ2Fy
dmFsaG8sIFIuPC9hdXRob3I+PGF1dGhvcj5SaWd1ZWlybyBWZWxvc28sIFAuPC9hdXRob3I+PGF1
dGhvcj5HYXJjaWEgQWN1w7FhLCBKLiBNLjwvYXV0aG9yPjxhdXRob3I+R29uemFsZXotSnVhbmF0
ZXksIEouIFIuPC9hdXRob3I+PC9hdXRob3JzPjwvY29udHJpYnV0b3JzPjxhdXRoLWFkZHJlc3M+
Q2FyZGlvbG9neSBEZXBhcnRtZW50LCBIb3NwaXRhbCBDbGluaWNvIFVuaXZlcnNpdGFyaW8gZGUg
U2FudGlhZ28sIFNhbnRpYWdvIGRlIENvbXBvc3RlbGEgMTU3MDYsIFNwYWluLiByYWZhdmlkYWxA
aG90bWFpbC5jb20uJiN4RDtDYXJkaW9sb2d5IERlcGFydG1lbnQsIEhvc3BpdGFsIENsaW5pY28g
VW5pdmVyc2l0YXJpbyBkZSBTYW50aWFnbywgU2FudGlhZ28gZGUgQ29tcG9zdGVsYSAxNTcwNiwg
U3BhaW4uJiN4RDtDYXJkaW9sb2d5IERlcGFydG1lbnQsIFN0IEJhcnRob2xvbWV3IEhvc3BpdGFs
LCBCYXJ0cyBIZWFsdGggVHJ1c3QsIExvbmRvbiBFQzFBIDdCRSwgVW5pdGVkIEtpbmdkb20uJiN4
RDtDYXJkaW9sb2d5IERlcGFydG1lbnQsIENlbnRybyBIb3NwaXRhbGFyIEdhaWEsIFZpbGEgTm92
YSBHYWlhIDQ0MzQtNTAyLCBQb3J0dWdhbC48L2F1dGgtYWRkcmVzcz48dGl0bGVzPjx0aXRsZT5N
eW9jYXJkaWFsIGluZmFyY3Rpb24gd2l0aCBub24tb2JzdHJ1Y3RpdmUgY29yb25hcnkgYXJ0ZXJp
ZXM6IEEgY29tcHJlaGVuc2l2ZSByZXZpZXcgYW5kIGZ1dHVyZSByZXNlYXJjaCBkaXJlY3Rpb25z
PC90aXRsZT48c2Vjb25kYXJ5LXRpdGxlPldvcmxkIEogQ2FyZGlvbDwvc2Vjb25kYXJ5LXRpdGxl
PjwvdGl0bGVzPjxwZXJpb2RpY2FsPjxmdWxsLXRpdGxlPldvcmxkIEogQ2FyZGlvbDwvZnVsbC10
aXRsZT48L3BlcmlvZGljYWw+PHBhZ2VzPjMwNS0zMTU8L3BhZ2VzPjx2b2x1bWU+MTE8L3ZvbHVt
ZT48bnVtYmVyPjEyPC9udW1iZXI+PGVkaXRpb24+MjAyMC8wMS8wODwvZWRpdGlvbj48a2V5d29y
ZHM+PGtleXdvcmQ+TWFuYWdlbWVudDwva2V5d29yZD48a2V5d29yZD5NeW9jYXJkaWFsIGluZmFy
Y3Rpb248L2tleXdvcmQ+PGtleXdvcmQ+TXlvY2FyZGlhbCBpbmZhcmN0aW9uIHdpdGggbm9uLW9i
c3RydWN0aXZlIGNvcm9uYXJ5IGFydGVyaWVzPC9rZXl3b3JkPjxrZXl3b3JkPk5vbi1vYnN0cnVj
dGl2ZSBjb3JvbmFyeTwva2V5d29yZD48a2V5d29yZD5Qcm9nbm9zaXM8L2tleXdvcmQ+PC9rZXl3
b3Jkcz48ZGF0ZXM+PHllYXI+MjAxOTwveWVhcj48cHViLWRhdGVzPjxkYXRlPkRlYyAyNjwvZGF0
ZT48L3B1Yi1kYXRlcz48L2RhdGVzPjxpc2JuPjE5NDktODQ2MiAoUHJpbnQpPC9pc2JuPjxhY2Nl
c3Npb24tbnVtPjMxOTA4NzMwPC9hY2Nlc3Npb24tbnVtPjx1cmxzPjwvdXJscz48Y3VzdG9tMj5Q
TUM2OTM3NDE0PC9jdXN0b20yPjxlbGVjdHJvbmljLXJlc291cmNlLW51bT4xMC40MzMwL3dqYy52
MTEuaTEyLjMwNTwvZWxlY3Ryb25pYy1yZXNvdXJjZS1udW0+PHJlbW90ZS1kYXRhYmFzZS1wcm92
aWRlcj5OTE08L3JlbW90ZS1kYXRhYmFzZS1wcm92aWRlcj48bGFuZ3VhZ2U+ZW5nPC9sYW5ndWFn
ZT48L3JlY29yZD48L0NpdGU+PC9FbmROb3RlPgB=
</w:fldData>
        </w:fldChar>
      </w:r>
      <w:r w:rsidR="00761CD7">
        <w:instrText xml:space="preserve"> ADDIN EN.CITE </w:instrText>
      </w:r>
      <w:r w:rsidR="00761CD7">
        <w:fldChar w:fldCharType="begin">
          <w:fldData xml:space="preserve">PEVuZE5vdGU+PENpdGU+PEF1dGhvcj5TdWx0YW48L0F1dGhvcj48WWVhcj4yMDE4PC9ZZWFyPjxS
ZWNOdW0+MTMxPC9SZWNOdW0+PERpc3BsYXlUZXh0PihTdWx0YW4gYW5kIEFkbmFuLCAyMDE4LCBJ
cmluYSBldCBhbC4sIDIwMTYsIFZpZGFsLVBlcmV6IGV0IGFsLiwgMjAxOSk8L0Rpc3BsYXlUZXh0
PjxyZWNvcmQ+PHJlYy1udW1iZXI+MTMxPC9yZWMtbnVtYmVyPjxmb3JlaWduLWtleXM+PGtleSBh
cHA9IkVOIiBkYi1pZD0iMnh0MmVhcGEyZHplZDVlNXJmc3AwZHhxcHNmcGR4OWR0MnA5IiB0aW1l
c3RhbXA9IjE2NTY0ODUyNTIiPjEzMTwva2V5PjwvZm9yZWlnbi1rZXlzPjxyZWYtdHlwZSBuYW1l
PSJKb3VybmFsIEFydGljbGUiPjE3PC9yZWYtdHlwZT48Y29udHJpYnV0b3JzPjxhdXRob3JzPjxh
dXRob3I+U3VsdGFuLCBGYXRlaCBBbGkgVGlwb288L2F1dGhvcj48YXV0aG9yPkFkbmFuLCBHaHVy
ZmFuPC9hdXRob3I+PC9hdXRob3JzPjwvY29udHJpYnV0b3JzPjx0aXRsZXM+PHRpdGxlPk15b2Nh
cmRpdGlzIG1pbWlja2luZyBhY3V0ZSBjb3JvbmFyeSBzeW5kcm9tZS10aGUgcm9sZSBvZiBjYXJk
aWFjIG1hZ25ldGljIHJlc29uYW5jZSBpbWFnaW5nIGluIHRoZSBkaWFnbm9zaXM8L3RpdGxlPjwv
dGl0bGVzPjxkYXRlcz48eWVhcj4yMDE4PC95ZWFyPjwvZGF0ZXM+PHVybHM+PC91cmxzPjwvcmVj
b3JkPjwvQ2l0ZT48Q2l0ZT48QXV0aG9yPklyaW5hPC9BdXRob3I+PFllYXI+MjAxNjwvWWVhcj48
UmVjTnVtPjEzMjwvUmVjTnVtPjxyZWNvcmQ+PHJlYy1udW1iZXI+MTMyPC9yZWMtbnVtYmVyPjxm
b3JlaWduLWtleXM+PGtleSBhcHA9IkVOIiBkYi1pZD0iMnh0MmVhcGEyZHplZDVlNXJmc3AwZHhx
cHNmcGR4OWR0MnA5IiB0aW1lc3RhbXA9IjE2NTY0ODcxNTgiPjEzMjwva2V5PjwvZm9yZWlnbi1r
ZXlzPjxyZWYtdHlwZSBuYW1lPSJKb3VybmFsIEFydGljbGUiPjE3PC9yZWYtdHlwZT48Y29udHJp
YnV0b3JzPjxhdXRob3JzPjxhdXRob3I+SXJpbmEsIFBpbnRpbGllPC9hdXRob3I+PGF1dGhvcj5B
bGluYSwgU2NyaWRvbjwvYXV0aG9yPjxhdXRob3I+Q29uc3RhbnRpbiwgyJhlcmJhbiBSxIN6dmFu
PC9hdXRob3I+PC9hdXRob3JzPjwvY29udHJpYnV0b3JzPjx0aXRsZXM+PHRpdGxlPlRvIEJlIG9y
IE5vdCB0byBCZeKApiBBY3V0ZSBDb3JvbmFyeSBTeW5kcm9tZTwvdGl0bGU+PHNlY29uZGFyeS10
aXRsZT5BY3RhIE1hcmlzaWVuc2lzLVNlcmlhIE1lZGljYTwvc2Vjb25kYXJ5LXRpdGxlPjwvdGl0
bGVzPjxwZXJpb2RpY2FsPjxmdWxsLXRpdGxlPkFjdGEgTWFyaXNpZW5zaXMtU2VyaWEgTWVkaWNh
PC9mdWxsLXRpdGxlPjwvcGVyaW9kaWNhbD48cGFnZXM+MzYzLTM2NzwvcGFnZXM+PHZvbHVtZT42
Mjwvdm9sdW1lPjxudW1iZXI+MzwvbnVtYmVyPjxkYXRlcz48eWVhcj4yMDE2PC95ZWFyPjwvZGF0
ZXM+PHVybHM+PC91cmxzPjwvcmVjb3JkPjwvQ2l0ZT48Q2l0ZT48QXV0aG9yPlZpZGFsLVBlcmV6
PC9BdXRob3I+PFllYXI+MjAxOTwvWWVhcj48UmVjTnVtPjIxMTwvUmVjTnVtPjxyZWNvcmQ+PHJl
Yy1udW1iZXI+MjExPC9yZWMtbnVtYmVyPjxmb3JlaWduLWtleXM+PGtleSBhcHA9IkVOIiBkYi1p
ZD0iNWR2dnplYWY3dGVwcHdlc3c5ZHY1YXQ5c3I5ZGZ2d2ZwZWZhIiB0aW1lc3RhbXA9IjE2NTgx
NTQxMzYiPjIxMTwva2V5PjwvZm9yZWlnbi1rZXlzPjxyZWYtdHlwZSBuYW1lPSJKb3VybmFsIEFy
dGljbGUiPjE3PC9yZWYtdHlwZT48Y29udHJpYnV0b3JzPjxhdXRob3JzPjxhdXRob3I+VmlkYWwt
UGVyZXosIFIuPC9hdXRob3I+PGF1dGhvcj5BYm91IEpva2ggQ2FzYXMsIEMuPC9hdXRob3I+PGF1
dGhvcj5BZ3JhLUJlcm1lam8sIFIuIE0uPC9hdXRob3I+PGF1dGhvcj5BbHZhcmV6LUFsdmFyZXos
IEIuPC9hdXRob3I+PGF1dGhvcj5HcmFwc2EsIEouPC9hdXRob3I+PGF1dGhvcj5Gb250ZXMtQ2Fy
dmFsaG8sIFIuPC9hdXRob3I+PGF1dGhvcj5SaWd1ZWlybyBWZWxvc28sIFAuPC9hdXRob3I+PGF1
dGhvcj5HYXJjaWEgQWN1w7FhLCBKLiBNLjwvYXV0aG9yPjxhdXRob3I+R29uemFsZXotSnVhbmF0
ZXksIEouIFIuPC9hdXRob3I+PC9hdXRob3JzPjwvY29udHJpYnV0b3JzPjxhdXRoLWFkZHJlc3M+
Q2FyZGlvbG9neSBEZXBhcnRtZW50LCBIb3NwaXRhbCBDbGluaWNvIFVuaXZlcnNpdGFyaW8gZGUg
U2FudGlhZ28sIFNhbnRpYWdvIGRlIENvbXBvc3RlbGEgMTU3MDYsIFNwYWluLiByYWZhdmlkYWxA
aG90bWFpbC5jb20uJiN4RDtDYXJkaW9sb2d5IERlcGFydG1lbnQsIEhvc3BpdGFsIENsaW5pY28g
VW5pdmVyc2l0YXJpbyBkZSBTYW50aWFnbywgU2FudGlhZ28gZGUgQ29tcG9zdGVsYSAxNTcwNiwg
U3BhaW4uJiN4RDtDYXJkaW9sb2d5IERlcGFydG1lbnQsIFN0IEJhcnRob2xvbWV3IEhvc3BpdGFs
LCBCYXJ0cyBIZWFsdGggVHJ1c3QsIExvbmRvbiBFQzFBIDdCRSwgVW5pdGVkIEtpbmdkb20uJiN4
RDtDYXJkaW9sb2d5IERlcGFydG1lbnQsIENlbnRybyBIb3NwaXRhbGFyIEdhaWEsIFZpbGEgTm92
YSBHYWlhIDQ0MzQtNTAyLCBQb3J0dWdhbC48L2F1dGgtYWRkcmVzcz48dGl0bGVzPjx0aXRsZT5N
eW9jYXJkaWFsIGluZmFyY3Rpb24gd2l0aCBub24tb2JzdHJ1Y3RpdmUgY29yb25hcnkgYXJ0ZXJp
ZXM6IEEgY29tcHJlaGVuc2l2ZSByZXZpZXcgYW5kIGZ1dHVyZSByZXNlYXJjaCBkaXJlY3Rpb25z
PC90aXRsZT48c2Vjb25kYXJ5LXRpdGxlPldvcmxkIEogQ2FyZGlvbDwvc2Vjb25kYXJ5LXRpdGxl
PjwvdGl0bGVzPjxwZXJpb2RpY2FsPjxmdWxsLXRpdGxlPldvcmxkIEogQ2FyZGlvbDwvZnVsbC10
aXRsZT48L3BlcmlvZGljYWw+PHBhZ2VzPjMwNS0zMTU8L3BhZ2VzPjx2b2x1bWU+MTE8L3ZvbHVt
ZT48bnVtYmVyPjEyPC9udW1iZXI+PGVkaXRpb24+MjAyMC8wMS8wODwvZWRpdGlvbj48a2V5d29y
ZHM+PGtleXdvcmQ+TWFuYWdlbWVudDwva2V5d29yZD48a2V5d29yZD5NeW9jYXJkaWFsIGluZmFy
Y3Rpb248L2tleXdvcmQ+PGtleXdvcmQ+TXlvY2FyZGlhbCBpbmZhcmN0aW9uIHdpdGggbm9uLW9i
c3RydWN0aXZlIGNvcm9uYXJ5IGFydGVyaWVzPC9rZXl3b3JkPjxrZXl3b3JkPk5vbi1vYnN0cnVj
dGl2ZSBjb3JvbmFyeTwva2V5d29yZD48a2V5d29yZD5Qcm9nbm9zaXM8L2tleXdvcmQ+PC9rZXl3
b3Jkcz48ZGF0ZXM+PHllYXI+MjAxOTwveWVhcj48cHViLWRhdGVzPjxkYXRlPkRlYyAyNjwvZGF0
ZT48L3B1Yi1kYXRlcz48L2RhdGVzPjxpc2JuPjE5NDktODQ2MiAoUHJpbnQpPC9pc2JuPjxhY2Nl
c3Npb24tbnVtPjMxOTA4NzMwPC9hY2Nlc3Npb24tbnVtPjx1cmxzPjwvdXJscz48Y3VzdG9tMj5Q
TUM2OTM3NDE0PC9jdXN0b20yPjxlbGVjdHJvbmljLXJlc291cmNlLW51bT4xMC40MzMwL3dqYy52
MTEuaTEyLjMwNTwvZWxlY3Ryb25pYy1yZXNvdXJjZS1udW0+PHJlbW90ZS1kYXRhYmFzZS1wcm92
aWRlcj5OTE08L3JlbW90ZS1kYXRhYmFzZS1wcm92aWRlcj48bGFuZ3VhZ2U+ZW5nPC9sYW5ndWFn
ZT48L3JlY29yZD48L0NpdGU+PC9FbmROb3RlPgB=
</w:fldData>
        </w:fldChar>
      </w:r>
      <w:r w:rsidR="00761CD7">
        <w:instrText xml:space="preserve"> ADDIN EN.CITE.DATA </w:instrText>
      </w:r>
      <w:r w:rsidR="00761CD7">
        <w:fldChar w:fldCharType="end"/>
      </w:r>
      <w:r w:rsidR="00350996">
        <w:fldChar w:fldCharType="separate"/>
      </w:r>
      <w:r w:rsidR="000721A6">
        <w:rPr>
          <w:noProof/>
        </w:rPr>
        <w:t>(Sultan and Adnan, 2018, Irina et al., 2016, Vidal-Perez et al., 2019)</w:t>
      </w:r>
      <w:r w:rsidR="00350996">
        <w:fldChar w:fldCharType="end"/>
      </w:r>
      <w:r w:rsidR="009719D8">
        <w:t>.</w:t>
      </w:r>
    </w:p>
    <w:p w14:paraId="47477000" w14:textId="47E345EA" w:rsidR="008E4028" w:rsidRDefault="008E4028" w:rsidP="002477AA">
      <w:pPr>
        <w:pStyle w:val="Heading6"/>
      </w:pPr>
      <w:r>
        <w:lastRenderedPageBreak/>
        <w:t>Route for accessing care</w:t>
      </w:r>
    </w:p>
    <w:p w14:paraId="653A0031" w14:textId="07F98E8A" w:rsidR="008E4028" w:rsidRDefault="0008787D" w:rsidP="00ED02B1">
      <w:r>
        <w:t>The initial investigation</w:t>
      </w:r>
      <w:r w:rsidR="00B465FE">
        <w:t xml:space="preserve"> or assessment of </w:t>
      </w:r>
      <w:r w:rsidR="003B106A">
        <w:t xml:space="preserve">patients with suspected myocarditis </w:t>
      </w:r>
      <w:r w:rsidR="00FD02CF">
        <w:t xml:space="preserve">can be done in the primary care </w:t>
      </w:r>
      <w:r w:rsidR="00F506A6">
        <w:t>setting if</w:t>
      </w:r>
      <w:r w:rsidR="00A14E11">
        <w:t xml:space="preserve"> the </w:t>
      </w:r>
      <w:r w:rsidR="00110697">
        <w:t>patient</w:t>
      </w:r>
      <w:r w:rsidR="008D5895">
        <w:t xml:space="preserve"> is not </w:t>
      </w:r>
      <w:r w:rsidR="00556D46">
        <w:t>acutely</w:t>
      </w:r>
      <w:r w:rsidR="0047765D">
        <w:t xml:space="preserve"> or severely</w:t>
      </w:r>
      <w:r w:rsidR="00556D46">
        <w:t xml:space="preserve"> unwell</w:t>
      </w:r>
      <w:r w:rsidR="00CB6411">
        <w:t xml:space="preserve">, </w:t>
      </w:r>
      <w:r w:rsidR="002675DF">
        <w:t xml:space="preserve">and </w:t>
      </w:r>
      <w:r w:rsidR="00163B1E">
        <w:t>if</w:t>
      </w:r>
      <w:r w:rsidR="008D5895">
        <w:t xml:space="preserve"> </w:t>
      </w:r>
      <w:r w:rsidR="00F70D6A">
        <w:t xml:space="preserve">the </w:t>
      </w:r>
      <w:r w:rsidR="00EB00F9" w:rsidRPr="00EB00F9">
        <w:t xml:space="preserve">referring practice can obtain and review the results of initial investigations </w:t>
      </w:r>
      <w:r w:rsidR="00760CDB">
        <w:t xml:space="preserve">(ECG, </w:t>
      </w:r>
      <w:r w:rsidR="00216396">
        <w:t>t</w:t>
      </w:r>
      <w:r w:rsidR="00760CDB">
        <w:t xml:space="preserve">roponin, </w:t>
      </w:r>
      <w:r w:rsidR="003A51EE">
        <w:t>inflammatory markers</w:t>
      </w:r>
      <w:r w:rsidR="00F22FDE">
        <w:t>,</w:t>
      </w:r>
      <w:r w:rsidR="00EB4075">
        <w:t xml:space="preserve"> chest </w:t>
      </w:r>
      <w:r w:rsidR="00216396">
        <w:t>X</w:t>
      </w:r>
      <w:r w:rsidR="00EB4075">
        <w:t>-ray</w:t>
      </w:r>
      <w:r w:rsidR="00760CDB">
        <w:t xml:space="preserve">) </w:t>
      </w:r>
      <w:r w:rsidR="00EB00F9" w:rsidRPr="00EB00F9">
        <w:t>within 12 hours</w:t>
      </w:r>
      <w:r w:rsidR="00196399">
        <w:t xml:space="preserve">. </w:t>
      </w:r>
      <w:r w:rsidR="00F22FDE">
        <w:t>If this is not the case</w:t>
      </w:r>
      <w:r w:rsidR="00196399">
        <w:t xml:space="preserve">, </w:t>
      </w:r>
      <w:r w:rsidR="00592B9F">
        <w:t>patients</w:t>
      </w:r>
      <w:r w:rsidR="0040327C">
        <w:t xml:space="preserve"> </w:t>
      </w:r>
      <w:r w:rsidR="00F22FDE">
        <w:t>should</w:t>
      </w:r>
      <w:r w:rsidR="0040327C">
        <w:t xml:space="preserve"> be</w:t>
      </w:r>
      <w:r w:rsidR="006D3C36">
        <w:t xml:space="preserve"> referred to </w:t>
      </w:r>
      <w:r w:rsidR="006F39E1">
        <w:t xml:space="preserve">the </w:t>
      </w:r>
      <w:r w:rsidR="006D3C36">
        <w:t>ED</w:t>
      </w:r>
      <w:r w:rsidR="00352A30">
        <w:t xml:space="preserve"> </w:t>
      </w:r>
      <w:r w:rsidR="0064508D">
        <w:t>immediately</w:t>
      </w:r>
      <w:r w:rsidR="00AF77C8">
        <w:t>.</w:t>
      </w:r>
      <w:r w:rsidR="003F28A0">
        <w:t xml:space="preserve"> </w:t>
      </w:r>
      <w:r w:rsidR="006F39E1">
        <w:t>Any p</w:t>
      </w:r>
      <w:r w:rsidR="003F28A0" w:rsidRPr="008E4028">
        <w:t>atient present</w:t>
      </w:r>
      <w:r w:rsidR="006F39E1">
        <w:t>ing</w:t>
      </w:r>
      <w:r w:rsidR="003F28A0" w:rsidRPr="008E4028">
        <w:t xml:space="preserve"> to </w:t>
      </w:r>
      <w:r w:rsidR="006F39E1">
        <w:t xml:space="preserve">a </w:t>
      </w:r>
      <w:r w:rsidR="003F28A0" w:rsidRPr="008E4028">
        <w:t xml:space="preserve">primary care physician or clinician in </w:t>
      </w:r>
      <w:r w:rsidR="006F39E1">
        <w:t>an</w:t>
      </w:r>
      <w:r w:rsidR="003F28A0" w:rsidRPr="008E4028">
        <w:t xml:space="preserve"> outpatient setting with </w:t>
      </w:r>
      <w:r w:rsidR="003F28A0" w:rsidRPr="00BD7AC8">
        <w:t xml:space="preserve">high-risk features such as chest pain, dyspnoea, syncope/presyncope or palpitations </w:t>
      </w:r>
      <w:r w:rsidR="003F28A0" w:rsidRPr="008E4028">
        <w:t xml:space="preserve">and suspected </w:t>
      </w:r>
      <w:r w:rsidR="008977B7">
        <w:t>ACS</w:t>
      </w:r>
      <w:r w:rsidR="003F28A0" w:rsidRPr="008E4028">
        <w:t xml:space="preserve"> </w:t>
      </w:r>
      <w:r w:rsidR="006F39E1">
        <w:t xml:space="preserve">should be </w:t>
      </w:r>
      <w:r w:rsidR="003F28A0" w:rsidRPr="008E4028">
        <w:t xml:space="preserve">referred to the ED or </w:t>
      </w:r>
      <w:r w:rsidR="006F39E1">
        <w:t xml:space="preserve">to </w:t>
      </w:r>
      <w:r w:rsidR="003F28A0" w:rsidRPr="008E4028">
        <w:t>a facility capable of definitive risk stratification of ACS</w:t>
      </w:r>
      <w:r w:rsidR="003F28A0">
        <w:t xml:space="preserve"> </w:t>
      </w:r>
      <w:r w:rsidR="00350996">
        <w:fldChar w:fldCharType="begin">
          <w:fldData xml:space="preserve">PEVuZE5vdGU+PENpdGU+PEF1dGhvcj5DaGV3PC9BdXRob3I+PFllYXI+MjAxNjwvWWVhcj48UmVj
TnVtPjEzMDwvUmVjTnVtPjxEaXNwbGF5VGV4dD4oQ2hldyBldCBhbC4sIDIwMTYpPC9EaXNwbGF5
VGV4dD48cmVjb3JkPjxyZWMtbnVtYmVyPjEzMDwvcmVjLW51bWJlcj48Zm9yZWlnbi1rZXlzPjxr
ZXkgYXBwPSJFTiIgZGItaWQ9IjJ4dDJlYXBhMmR6ZWQ1ZTVyZnNwMGR4cXBzZnBkeDlkdDJwOSIg
dGltZXN0YW1wPSIxNjU2NDc4MzE1Ij4xMzA8L2tleT48L2ZvcmVpZ24ta2V5cz48cmVmLXR5cGUg
bmFtZT0iSm91cm5hbCBBcnRpY2xlIj4xNzwvcmVmLXR5cGU+PGNvbnRyaWJ1dG9ycz48YXV0aG9y
cz48YXV0aG9yPkNoZXcsIERlcmVrIFAuIE1iYnMgTS4gUC4gSC4gRnJhY3A8L2F1dGhvcj48YXV0
aG9yPlNjb3R0LCBJYW4gQS4gTWJicyBGcmFjcCBNLiBILiBBLjwvYXV0aG9yPjxhdXRob3I+Q3Vs
bGVuLCBMb3Vpc2UgTWJicyBGYWNlbSBQaEQ8L2F1dGhvcj48YXV0aG9yPkZyZW5jaCwgSm9obiBL
LiBCTWVkU0MgTUJDaGIgUGhEPC9hdXRob3I+PGF1dGhvcj5CcmlmZmEsIFRvbSBHLiBQaEQ8L2F1
dGhvcj48YXV0aG9yPlRpZGVtYW4sIFBoaWxpcCBBLiBNYmJzIEZyYWNwIEZjc2FuejwvYXV0aG9y
PjxhdXRob3I+V29vZHJ1ZmZlLCBTdGVwaGVuIEJBcHBTY2k8L2F1dGhvcj48YXV0aG9yPktlcnIs
IEFsaXN0YWlyPC9hdXRob3I+PGF1dGhvcj5CcmFuYWdhbiwgTWFyZWUgTS4gUC4gSC48L2F1dGhv
cj48YXV0aG9yPkF5bHdhcmQsIFBoaWxpcCBFLiBHLiBCLiBNLiBCQ2ggUGhEIEZyYWNwPC9hdXRo
b3I+PC9hdXRob3JzPjwvY29udHJpYnV0b3JzPjx0aXRsZXM+PHRpdGxlPk5hdGlvbmFsIEhlYXJ0
IEZvdW5kYXRpb24gb2YgQXVzdHJhbGlhICZhbXA7IENhcmRpYWMgU29jaWV0eSBvZiBBdXN0cmFs
aWEgYW5kIE5ldyBaZWFsYW5kOiBBdXN0cmFsaWFuIENsaW5pY2FsIEd1aWRlbGluZXMgZm9yIHRo
ZSBNYW5hZ2VtZW50IG9mIEFjdXRlIENvcm9uYXJ5IFN5bmRyb21lcyAyMDE2PC90aXRsZT48c2Vj
b25kYXJ5LXRpdGxlPkhlYXJ0IEx1bmcgQ2lyYzwvc2Vjb25kYXJ5LXRpdGxlPjwvdGl0bGVzPjxw
ZXJpb2RpY2FsPjxmdWxsLXRpdGxlPkhlYXJ0IEx1bmcgQ2lyYzwvZnVsbC10aXRsZT48L3Blcmlv
ZGljYWw+PHBhZ2VzPjg5NS05NTE8L3BhZ2VzPjx2b2x1bWU+MjU8L3ZvbHVtZT48bnVtYmVyPjk8
L251bWJlcj48a2V5d29yZHM+PGtleXdvcmQ+QWN1dGUgQ29yb25hcnkgU3luZHJvbWUgLSBkaWFn
bm9zaXM8L2tleXdvcmQ+PGtleXdvcmQ+QWN1dGUgQ29yb25hcnkgU3luZHJvbWUgLSBwaHlzaW9w
YXRob2xvZ3k8L2tleXdvcmQ+PGtleXdvcmQ+QWN1dGUgQ29yb25hcnkgU3luZHJvbWUgLSB0aGVy
YXB5PC9rZXl3b3JkPjxrZXl3b3JkPkF1c3RyYWxpYTwva2V5d29yZD48a2V5d29yZD5DYXJkaW9s
b2d5PC9rZXl3b3JkPjxrZXl3b3JkPkNhcmRpb3Zhc2N1bGFyPC9rZXl3b3JkPjxrZXl3b3JkPkNh
cmRpb3Zhc2N1bGFyIGFnZW50czwva2V5d29yZD48a2V5d29yZD5DYXJlIGFuZCB0cmVhdG1lbnQ8
L2tleXdvcmQ+PGtleXdvcmQ+Q29yb25hcnkgaGVhcnQgZGlzZWFzZTwva2V5d29yZD48a2V5d29y
ZD5FbWVyZ2VuY3kgbWVkaWNpbmU8L2tleXdvcmQ+PGtleXdvcmQ+RXBpZGVtaW9sb2d5PC9rZXl3
b3JkPjxrZXl3b3JkPkZlbWFsZTwva2V5d29yZD48a2V5d29yZD5IZWFydCBmYWlsdXJlPC9rZXl3
b3JkPjxrZXl3b3JkPkh1bWFuczwva2V5d29yZD48a2V5d29yZD5NYWxlPC9rZXl3b3JkPjxrZXl3
b3JkPk1lZGljYWwgY29sbGVnZXM8L2tleXdvcmQ+PGtleXdvcmQ+TmV3IFplYWxhbmQ8L2tleXdv
cmQ+PGtleXdvcmQ+UHJhY3RpY2UgZ3VpZGVsaW5lcyAoTWVkaWNpbmUpPC9rZXl3b3JkPjxrZXl3
b3JkPlByYWN0aWNlIEd1aWRlbGluZXMgYXMgVG9waWM8L2tleXdvcmQ+PGtleXdvcmQ+U29jaWV0
aWVzLCBNZWRpY2FsPC9rZXl3b3JkPjxrZXl3b3JkPlRob3JhY2ljIFN1cmdlcnk8L2tleXdvcmQ+
PGtleXdvcmQ+VHJhZGUgYW5kIHByb2Zlc3Npb25hbCBhc3NvY2lhdGlvbnM8L2tleXdvcmQ+PC9r
ZXl3b3Jkcz48ZGF0ZXM+PHllYXI+MjAxNjwveWVhcj48L2RhdGVzPjxwdWItbG9jYXRpb24+QXVz
dHJhbGlhPC9wdWItbG9jYXRpb24+PHB1Ymxpc2hlcj5BdXN0cmFsaWE6IEVsc2V2aWVyIEIuVjwv
cHVibGlzaGVyPjxpc2JuPjE0NDMtOTUwNjwvaXNibj48dXJscz48L3VybHM+PGVsZWN0cm9uaWMt
cmVzb3VyY2UtbnVtPjEwLjEwMTYvai5obGMuMjAxNi4wNi43ODk8L2VsZWN0cm9uaWMtcmVzb3Vy
Y2UtbnVtPjwvcmVjb3JkPjwvQ2l0ZT48L0VuZE5vdGU+AG==
</w:fldData>
        </w:fldChar>
      </w:r>
      <w:r w:rsidR="00761CD7">
        <w:instrText xml:space="preserve"> ADDIN EN.CITE </w:instrText>
      </w:r>
      <w:r w:rsidR="00761CD7">
        <w:fldChar w:fldCharType="begin">
          <w:fldData xml:space="preserve">PEVuZE5vdGU+PENpdGU+PEF1dGhvcj5DaGV3PC9BdXRob3I+PFllYXI+MjAxNjwvWWVhcj48UmVj
TnVtPjEzMDwvUmVjTnVtPjxEaXNwbGF5VGV4dD4oQ2hldyBldCBhbC4sIDIwMTYpPC9EaXNwbGF5
VGV4dD48cmVjb3JkPjxyZWMtbnVtYmVyPjEzMDwvcmVjLW51bWJlcj48Zm9yZWlnbi1rZXlzPjxr
ZXkgYXBwPSJFTiIgZGItaWQ9IjJ4dDJlYXBhMmR6ZWQ1ZTVyZnNwMGR4cXBzZnBkeDlkdDJwOSIg
dGltZXN0YW1wPSIxNjU2NDc4MzE1Ij4xMzA8L2tleT48L2ZvcmVpZ24ta2V5cz48cmVmLXR5cGUg
bmFtZT0iSm91cm5hbCBBcnRpY2xlIj4xNzwvcmVmLXR5cGU+PGNvbnRyaWJ1dG9ycz48YXV0aG9y
cz48YXV0aG9yPkNoZXcsIERlcmVrIFAuIE1iYnMgTS4gUC4gSC4gRnJhY3A8L2F1dGhvcj48YXV0
aG9yPlNjb3R0LCBJYW4gQS4gTWJicyBGcmFjcCBNLiBILiBBLjwvYXV0aG9yPjxhdXRob3I+Q3Vs
bGVuLCBMb3Vpc2UgTWJicyBGYWNlbSBQaEQ8L2F1dGhvcj48YXV0aG9yPkZyZW5jaCwgSm9obiBL
LiBCTWVkU0MgTUJDaGIgUGhEPC9hdXRob3I+PGF1dGhvcj5CcmlmZmEsIFRvbSBHLiBQaEQ8L2F1
dGhvcj48YXV0aG9yPlRpZGVtYW4sIFBoaWxpcCBBLiBNYmJzIEZyYWNwIEZjc2FuejwvYXV0aG9y
PjxhdXRob3I+V29vZHJ1ZmZlLCBTdGVwaGVuIEJBcHBTY2k8L2F1dGhvcj48YXV0aG9yPktlcnIs
IEFsaXN0YWlyPC9hdXRob3I+PGF1dGhvcj5CcmFuYWdhbiwgTWFyZWUgTS4gUC4gSC48L2F1dGhv
cj48YXV0aG9yPkF5bHdhcmQsIFBoaWxpcCBFLiBHLiBCLiBNLiBCQ2ggUGhEIEZyYWNwPC9hdXRo
b3I+PC9hdXRob3JzPjwvY29udHJpYnV0b3JzPjx0aXRsZXM+PHRpdGxlPk5hdGlvbmFsIEhlYXJ0
IEZvdW5kYXRpb24gb2YgQXVzdHJhbGlhICZhbXA7IENhcmRpYWMgU29jaWV0eSBvZiBBdXN0cmFs
aWEgYW5kIE5ldyBaZWFsYW5kOiBBdXN0cmFsaWFuIENsaW5pY2FsIEd1aWRlbGluZXMgZm9yIHRo
ZSBNYW5hZ2VtZW50IG9mIEFjdXRlIENvcm9uYXJ5IFN5bmRyb21lcyAyMDE2PC90aXRsZT48c2Vj
b25kYXJ5LXRpdGxlPkhlYXJ0IEx1bmcgQ2lyYzwvc2Vjb25kYXJ5LXRpdGxlPjwvdGl0bGVzPjxw
ZXJpb2RpY2FsPjxmdWxsLXRpdGxlPkhlYXJ0IEx1bmcgQ2lyYzwvZnVsbC10aXRsZT48L3Blcmlv
ZGljYWw+PHBhZ2VzPjg5NS05NTE8L3BhZ2VzPjx2b2x1bWU+MjU8L3ZvbHVtZT48bnVtYmVyPjk8
L251bWJlcj48a2V5d29yZHM+PGtleXdvcmQ+QWN1dGUgQ29yb25hcnkgU3luZHJvbWUgLSBkaWFn
bm9zaXM8L2tleXdvcmQ+PGtleXdvcmQ+QWN1dGUgQ29yb25hcnkgU3luZHJvbWUgLSBwaHlzaW9w
YXRob2xvZ3k8L2tleXdvcmQ+PGtleXdvcmQ+QWN1dGUgQ29yb25hcnkgU3luZHJvbWUgLSB0aGVy
YXB5PC9rZXl3b3JkPjxrZXl3b3JkPkF1c3RyYWxpYTwva2V5d29yZD48a2V5d29yZD5DYXJkaW9s
b2d5PC9rZXl3b3JkPjxrZXl3b3JkPkNhcmRpb3Zhc2N1bGFyPC9rZXl3b3JkPjxrZXl3b3JkPkNh
cmRpb3Zhc2N1bGFyIGFnZW50czwva2V5d29yZD48a2V5d29yZD5DYXJlIGFuZCB0cmVhdG1lbnQ8
L2tleXdvcmQ+PGtleXdvcmQ+Q29yb25hcnkgaGVhcnQgZGlzZWFzZTwva2V5d29yZD48a2V5d29y
ZD5FbWVyZ2VuY3kgbWVkaWNpbmU8L2tleXdvcmQ+PGtleXdvcmQ+RXBpZGVtaW9sb2d5PC9rZXl3
b3JkPjxrZXl3b3JkPkZlbWFsZTwva2V5d29yZD48a2V5d29yZD5IZWFydCBmYWlsdXJlPC9rZXl3
b3JkPjxrZXl3b3JkPkh1bWFuczwva2V5d29yZD48a2V5d29yZD5NYWxlPC9rZXl3b3JkPjxrZXl3
b3JkPk1lZGljYWwgY29sbGVnZXM8L2tleXdvcmQ+PGtleXdvcmQ+TmV3IFplYWxhbmQ8L2tleXdv
cmQ+PGtleXdvcmQ+UHJhY3RpY2UgZ3VpZGVsaW5lcyAoTWVkaWNpbmUpPC9rZXl3b3JkPjxrZXl3
b3JkPlByYWN0aWNlIEd1aWRlbGluZXMgYXMgVG9waWM8L2tleXdvcmQ+PGtleXdvcmQ+U29jaWV0
aWVzLCBNZWRpY2FsPC9rZXl3b3JkPjxrZXl3b3JkPlRob3JhY2ljIFN1cmdlcnk8L2tleXdvcmQ+
PGtleXdvcmQ+VHJhZGUgYW5kIHByb2Zlc3Npb25hbCBhc3NvY2lhdGlvbnM8L2tleXdvcmQ+PC9r
ZXl3b3Jkcz48ZGF0ZXM+PHllYXI+MjAxNjwveWVhcj48L2RhdGVzPjxwdWItbG9jYXRpb24+QXVz
dHJhbGlhPC9wdWItbG9jYXRpb24+PHB1Ymxpc2hlcj5BdXN0cmFsaWE6IEVsc2V2aWVyIEIuVjwv
cHVibGlzaGVyPjxpc2JuPjE0NDMtOTUwNjwvaXNibj48dXJscz48L3VybHM+PGVsZWN0cm9uaWMt
cmVzb3VyY2UtbnVtPjEwLjEwMTYvai5obGMuMjAxNi4wNi43ODk8L2VsZWN0cm9uaWMtcmVzb3Vy
Y2UtbnVtPjwvcmVjb3JkPjwvQ2l0ZT48L0VuZE5vdGU+AG==
</w:fldData>
        </w:fldChar>
      </w:r>
      <w:r w:rsidR="00761CD7">
        <w:instrText xml:space="preserve"> ADDIN EN.CITE.DATA </w:instrText>
      </w:r>
      <w:r w:rsidR="00761CD7">
        <w:fldChar w:fldCharType="end"/>
      </w:r>
      <w:r w:rsidR="00350996">
        <w:fldChar w:fldCharType="separate"/>
      </w:r>
      <w:r w:rsidR="00BB07FA">
        <w:rPr>
          <w:noProof/>
        </w:rPr>
        <w:t>(Chew et al., 2016)</w:t>
      </w:r>
      <w:r w:rsidR="00350996">
        <w:fldChar w:fldCharType="end"/>
      </w:r>
      <w:r w:rsidR="008E4028" w:rsidRPr="008E4028">
        <w:t>.</w:t>
      </w:r>
    </w:p>
    <w:p w14:paraId="0EBD2422" w14:textId="0C95725F" w:rsidR="004A7BDF" w:rsidRDefault="004A7BDF" w:rsidP="00ED02B1">
      <w:r>
        <w:t xml:space="preserve">Patients </w:t>
      </w:r>
      <w:r w:rsidR="00D4098D">
        <w:t>managed in the community se</w:t>
      </w:r>
      <w:r w:rsidR="007D22F8">
        <w:t xml:space="preserve">ttings </w:t>
      </w:r>
      <w:r w:rsidR="00015D54">
        <w:t xml:space="preserve">or </w:t>
      </w:r>
      <w:r w:rsidR="004E33A9">
        <w:t xml:space="preserve">with </w:t>
      </w:r>
      <w:r w:rsidR="009169D6">
        <w:t>mild</w:t>
      </w:r>
      <w:r w:rsidR="004E33A9">
        <w:t xml:space="preserve"> symptoms</w:t>
      </w:r>
      <w:r w:rsidR="00B7467B">
        <w:t xml:space="preserve"> should be </w:t>
      </w:r>
      <w:r w:rsidR="001F082C">
        <w:t>monitored</w:t>
      </w:r>
      <w:r w:rsidR="002806A4">
        <w:t xml:space="preserve"> by their GP in the community </w:t>
      </w:r>
      <w:r w:rsidR="00EC1484">
        <w:t>every 1</w:t>
      </w:r>
      <w:r w:rsidR="00C229E6">
        <w:t>–</w:t>
      </w:r>
      <w:r w:rsidR="00EC1484">
        <w:t>2 days.</w:t>
      </w:r>
      <w:r w:rsidR="005C22E6">
        <w:t xml:space="preserve"> Referr</w:t>
      </w:r>
      <w:r w:rsidR="00C229E6">
        <w:t>al</w:t>
      </w:r>
      <w:r w:rsidR="005C22E6">
        <w:t xml:space="preserve"> to </w:t>
      </w:r>
      <w:r w:rsidR="005C22E6" w:rsidDel="00C229E6">
        <w:t xml:space="preserve">ED </w:t>
      </w:r>
      <w:r w:rsidR="005C22E6">
        <w:t>is required if</w:t>
      </w:r>
      <w:r w:rsidR="009E3841">
        <w:t xml:space="preserve"> there are any </w:t>
      </w:r>
      <w:r w:rsidR="00300EF0">
        <w:t>concerning symptoms</w:t>
      </w:r>
      <w:r w:rsidR="00B94E53">
        <w:t xml:space="preserve"> or</w:t>
      </w:r>
      <w:r w:rsidR="009001E0">
        <w:t xml:space="preserve"> </w:t>
      </w:r>
      <w:r w:rsidR="00316CDC" w:rsidRPr="00316CDC">
        <w:t>abnormalities on repeat investigations</w:t>
      </w:r>
      <w:r w:rsidR="00316CDC">
        <w:t>.</w:t>
      </w:r>
    </w:p>
    <w:p w14:paraId="5BE9FDAD" w14:textId="62ABFA6E" w:rsidR="00266741" w:rsidRDefault="00482034" w:rsidP="00411391">
      <w:pPr>
        <w:pStyle w:val="Heading5"/>
      </w:pPr>
      <w:r w:rsidRPr="00482034">
        <w:t>Current Management</w:t>
      </w:r>
    </w:p>
    <w:p w14:paraId="4526B35E" w14:textId="6B5403FA" w:rsidR="009F58F0" w:rsidRDefault="00AE5067" w:rsidP="00230B4D">
      <w:r w:rsidRPr="00AE5067">
        <w:t xml:space="preserve">Acute management of </w:t>
      </w:r>
      <w:r w:rsidR="00AE5AD8">
        <w:t xml:space="preserve">patients with </w:t>
      </w:r>
      <w:r w:rsidR="00AE5AD8" w:rsidRPr="00AE5AD8">
        <w:t>signs and symptoms of ACS</w:t>
      </w:r>
      <w:r w:rsidRPr="00AE5067">
        <w:t xml:space="preserve"> depends on ECG changes</w:t>
      </w:r>
      <w:r w:rsidR="00D5116F">
        <w:t>,</w:t>
      </w:r>
      <w:r w:rsidR="00253282">
        <w:t xml:space="preserve"> chest X-ray findings</w:t>
      </w:r>
      <w:r w:rsidR="004E11D6">
        <w:t>,</w:t>
      </w:r>
      <w:r w:rsidRPr="00AE5067">
        <w:t xml:space="preserve"> blood test results</w:t>
      </w:r>
      <w:r w:rsidR="00D64E6D" w:rsidRPr="00D64E6D">
        <w:t xml:space="preserve"> </w:t>
      </w:r>
      <w:r w:rsidR="00D64E6D" w:rsidRPr="00AE5067">
        <w:t>and</w:t>
      </w:r>
      <w:r w:rsidR="00D64E6D">
        <w:t xml:space="preserve"> other routine</w:t>
      </w:r>
      <w:r w:rsidR="006D4E27">
        <w:t xml:space="preserve"> clinical investigations</w:t>
      </w:r>
      <w:r w:rsidR="00787303">
        <w:t xml:space="preserve"> (</w:t>
      </w:r>
      <w:r w:rsidR="002608C8">
        <w:t>e.g. disease history, risk factor analysis</w:t>
      </w:r>
      <w:r w:rsidR="00787303">
        <w:t>)</w:t>
      </w:r>
      <w:r w:rsidRPr="00AE5067">
        <w:t xml:space="preserve">. </w:t>
      </w:r>
      <w:r w:rsidR="00C229E6">
        <w:t>An</w:t>
      </w:r>
      <w:r w:rsidR="0001758B">
        <w:t xml:space="preserve"> initial ECG </w:t>
      </w:r>
      <w:r w:rsidR="00C229E6">
        <w:t xml:space="preserve">should be </w:t>
      </w:r>
      <w:r w:rsidR="0001758B">
        <w:t xml:space="preserve">performed within 10 minutes of initial </w:t>
      </w:r>
      <w:r w:rsidR="00FC789B">
        <w:t>contact t</w:t>
      </w:r>
      <w:r w:rsidR="00FB5F80">
        <w:t xml:space="preserve">o determine </w:t>
      </w:r>
      <w:r w:rsidR="00B1477E">
        <w:t>occlusion of coronary arteries</w:t>
      </w:r>
      <w:r w:rsidR="00AA167F">
        <w:t xml:space="preserve"> (acute ST elevation on ECG)</w:t>
      </w:r>
      <w:r w:rsidR="00B1477E">
        <w:t xml:space="preserve"> causing transmural myocardial </w:t>
      </w:r>
      <w:r w:rsidR="00230B4D" w:rsidRPr="00230B4D">
        <w:t>ischemia</w:t>
      </w:r>
      <w:r w:rsidR="00B1477E">
        <w:t xml:space="preserve"> </w:t>
      </w:r>
      <w:r w:rsidR="00AA167F">
        <w:t xml:space="preserve">resulting </w:t>
      </w:r>
      <w:r w:rsidR="00C229E6">
        <w:t>in</w:t>
      </w:r>
      <w:r w:rsidR="00AA167F">
        <w:t xml:space="preserve"> myocardial injury or necrosis.</w:t>
      </w:r>
      <w:r w:rsidR="000B7864">
        <w:t xml:space="preserve"> </w:t>
      </w:r>
      <w:r w:rsidR="001579B9">
        <w:t xml:space="preserve">Risk assessment is </w:t>
      </w:r>
      <w:r w:rsidR="00DF5893">
        <w:t xml:space="preserve">undertaken to determine </w:t>
      </w:r>
      <w:r w:rsidR="00B751A2">
        <w:t>pat</w:t>
      </w:r>
      <w:r w:rsidR="00FE4F53">
        <w:t>ient</w:t>
      </w:r>
      <w:r w:rsidR="00DA5D19">
        <w:t xml:space="preserve">’s overall </w:t>
      </w:r>
      <w:r w:rsidR="00AD267D">
        <w:t xml:space="preserve">ACS </w:t>
      </w:r>
      <w:r w:rsidR="00DA5D19">
        <w:t>risk le</w:t>
      </w:r>
      <w:r w:rsidR="002C1B99">
        <w:t xml:space="preserve">vel </w:t>
      </w:r>
      <w:r w:rsidR="00AC113E">
        <w:fldChar w:fldCharType="begin"/>
      </w:r>
      <w:r w:rsidR="00D83ADE">
        <w:instrText xml:space="preserve"> ADDIN EN.CITE &lt;EndNote&gt;&lt;Cite&gt;&lt;Author&gt;New South Wales Ministry of Health&lt;/Author&gt;&lt;Year&gt;2019&lt;/Year&gt;&lt;RecNum&gt;147&lt;/RecNum&gt;&lt;DisplayText&gt;(New South Wales Ministry of Health, 2019)&lt;/DisplayText&gt;&lt;record&gt;&lt;rec-number&gt;147&lt;/rec-number&gt;&lt;foreign-keys&gt;&lt;key app="EN" db-id="0p0w9p0za5xz98efaavx29d3dep0pvet5edw" timestamp="1656635812"&gt;147&lt;/key&gt;&lt;/foreign-keys&gt;&lt;ref-type name="Government Document"&gt;46&lt;/ref-type&gt;&lt;contributors&gt;&lt;authors&gt;&lt;author&gt;New South Wales Ministry of Health,&lt;/author&gt;&lt;/authors&gt;&lt;/contributors&gt;&lt;titles&gt;&lt;title&gt;Pathway for Acute Coronary Syndrome Assessment (PACSA)&lt;/title&gt;&lt;/titles&gt;&lt;dates&gt;&lt;year&gt;2019&lt;/year&gt;&lt;/dates&gt;&lt;pub-location&gt;Sydney, NSW&lt;/pub-location&gt;&lt;urls&gt;&lt;related-urls&gt;&lt;url&gt;https://www1.health.nsw.gov.au/pds/ActivePDSDocuments/GL2019_014.pdf&lt;/url&gt;&lt;/related-urls&gt;&lt;/urls&gt;&lt;access-date&gt;28 June 2022&lt;/access-date&gt;&lt;/record&gt;&lt;/Cite&gt;&lt;/EndNote&gt;</w:instrText>
      </w:r>
      <w:r w:rsidR="00AC113E">
        <w:fldChar w:fldCharType="separate"/>
      </w:r>
      <w:r w:rsidR="00AC113E">
        <w:rPr>
          <w:noProof/>
        </w:rPr>
        <w:t>(New South Wales Ministry of Health, 2019)</w:t>
      </w:r>
      <w:r w:rsidR="00AC113E">
        <w:fldChar w:fldCharType="end"/>
      </w:r>
      <w:r w:rsidR="006E667E">
        <w:t xml:space="preserve">. </w:t>
      </w:r>
      <w:r w:rsidR="007869D2" w:rsidRPr="001C11A8">
        <w:t xml:space="preserve">According to the </w:t>
      </w:r>
      <w:r w:rsidR="007869D2">
        <w:t>A</w:t>
      </w:r>
      <w:r w:rsidR="007869D2" w:rsidRPr="001C11A8">
        <w:t xml:space="preserve">pplicant, </w:t>
      </w:r>
      <w:r w:rsidR="007869D2">
        <w:t xml:space="preserve">the </w:t>
      </w:r>
      <w:r w:rsidR="007869D2" w:rsidRPr="001C11A8">
        <w:t xml:space="preserve">majority of patients undergo assessment for CAD, </w:t>
      </w:r>
      <w:r w:rsidR="00306BAC">
        <w:t>mainly</w:t>
      </w:r>
      <w:r w:rsidR="007869D2" w:rsidRPr="001C11A8">
        <w:t xml:space="preserve"> with </w:t>
      </w:r>
      <w:r w:rsidR="006239DA">
        <w:t>ICA</w:t>
      </w:r>
      <w:r w:rsidR="007869D2" w:rsidRPr="001C11A8">
        <w:t xml:space="preserve"> or coronary CT </w:t>
      </w:r>
      <w:r w:rsidR="007869D2">
        <w:fldChar w:fldCharType="begin"/>
      </w:r>
      <w:r w:rsidR="00D83ADE">
        <w:instrText xml:space="preserve"> ADDIN EN.CITE &lt;EndNote&gt;&lt;Cite&gt;&lt;Author&gt;Applicant&lt;/Author&gt;&lt;Year&gt;2022&lt;/Year&gt;&lt;RecNum&gt;126&lt;/RecNum&gt;&lt;DisplayText&gt;(Applicant, 2022a)&lt;/DisplayText&gt;&lt;record&gt;&lt;rec-number&gt;126&lt;/rec-number&gt;&lt;foreign-keys&gt;&lt;key app="EN" db-id="0p0w9p0za5xz98efaavx29d3dep0pvet5edw" timestamp="1656471086"&gt;126&lt;/key&gt;&lt;/foreign-keys&gt;&lt;ref-type name="Government Document"&gt;46&lt;/ref-type&gt;&lt;contributors&gt;&lt;authors&gt;&lt;author&gt;Applicant,&lt;/author&gt;&lt;/authors&gt;&lt;/contributors&gt;&lt;titles&gt;&lt;title&gt;RE: Application form for Application 1717&lt;/title&gt;&lt;/titles&gt;&lt;dates&gt;&lt;year&gt;2022&lt;/year&gt;&lt;/dates&gt;&lt;urls&gt;&lt;/urls&gt;&lt;/record&gt;&lt;/Cite&gt;&lt;/EndNote&gt;</w:instrText>
      </w:r>
      <w:r w:rsidR="007869D2">
        <w:fldChar w:fldCharType="separate"/>
      </w:r>
      <w:r w:rsidR="007869D2">
        <w:rPr>
          <w:noProof/>
        </w:rPr>
        <w:t>(Applicant, 2022a)</w:t>
      </w:r>
      <w:r w:rsidR="007869D2">
        <w:fldChar w:fldCharType="end"/>
      </w:r>
      <w:r w:rsidR="007869D2">
        <w:t>.</w:t>
      </w:r>
    </w:p>
    <w:p w14:paraId="7C461101" w14:textId="49B3154A" w:rsidR="00AD1ECE" w:rsidRDefault="00EB1F87" w:rsidP="00230B4D">
      <w:r w:rsidRPr="00AE5067">
        <w:t xml:space="preserve">In cases </w:t>
      </w:r>
      <w:r w:rsidR="0099372F">
        <w:t xml:space="preserve">without culprit lesion identified or </w:t>
      </w:r>
      <w:r w:rsidRPr="00AE5067">
        <w:t xml:space="preserve">with low to intermediate risk of CAD, a functional test such as stress </w:t>
      </w:r>
      <w:r w:rsidR="00386F3B">
        <w:t>ECG</w:t>
      </w:r>
      <w:r w:rsidRPr="00AE5067">
        <w:t xml:space="preserve"> or </w:t>
      </w:r>
      <w:r>
        <w:t xml:space="preserve">a </w:t>
      </w:r>
      <w:r w:rsidR="00386F3B">
        <w:t>m</w:t>
      </w:r>
      <w:r w:rsidR="00386F3B" w:rsidRPr="005213FF">
        <w:t xml:space="preserve">yocardial </w:t>
      </w:r>
      <w:r w:rsidR="00386F3B">
        <w:t>p</w:t>
      </w:r>
      <w:r w:rsidR="00386F3B" w:rsidRPr="005213FF">
        <w:t xml:space="preserve">erfusion </w:t>
      </w:r>
      <w:r w:rsidR="00386F3B">
        <w:t>s</w:t>
      </w:r>
      <w:r w:rsidR="00386F3B" w:rsidRPr="005213FF">
        <w:t xml:space="preserve">cintigraphy </w:t>
      </w:r>
      <w:r w:rsidR="00386F3B">
        <w:t>(</w:t>
      </w:r>
      <w:r>
        <w:t>MPS</w:t>
      </w:r>
      <w:r w:rsidR="00386F3B">
        <w:t>)</w:t>
      </w:r>
      <w:r w:rsidRPr="00AE5067">
        <w:t xml:space="preserve"> may be performed</w:t>
      </w:r>
      <w:r>
        <w:t>.</w:t>
      </w:r>
      <w:r w:rsidRPr="00AE5067">
        <w:t xml:space="preserve"> </w:t>
      </w:r>
      <w:r>
        <w:fldChar w:fldCharType="begin">
          <w:fldData xml:space="preserve">PEVuZE5vdGU+PENpdGU+PEF1dGhvcj5TaGFoPC9BdXRob3I+PFllYXI+MjAxMzwvWWVhcj48UmVj
TnVtPjExOTwvUmVjTnVtPjxEaXNwbGF5VGV4dD4oU2hhaCBldCBhbC4sIDIwMTMsIFN0ZWVkcyBl
dCBhbC4sIDIwMTkpPC9EaXNwbGF5VGV4dD48cmVjb3JkPjxyZWMtbnVtYmVyPjExOTwvcmVjLW51
bWJlcj48Zm9yZWlnbi1rZXlzPjxrZXkgYXBwPSJFTiIgZGItaWQ9IjJ4dDJlYXBhMmR6ZWQ1ZTVy
ZnNwMGR4cXBzZnBkeDlkdDJwOSIgdGltZXN0YW1wPSIxNjU2Mjk1MTQ3Ij4xMTk8L2tleT48L2Zv
cmVpZ24ta2V5cz48cmVmLXR5cGUgbmFtZT0iSm91cm5hbCBBcnRpY2xlIj4xNzwvcmVmLXR5cGU+
PGNvbnRyaWJ1dG9ycz48YXV0aG9ycz48YXV0aG9yPlNoYWgsIEIuIE4uPC9hdXRob3I+PGF1dGhv
cj5CYWxhamksIEcuPC9hdXRob3I+PGF1dGhvcj5BbGhhamlyaSwgQS48L2F1dGhvcj48YXV0aG9y
PlJhbXp5LCBJLiBTLjwvYXV0aG9yPjxhdXRob3I+QWhtYWR2YXppciwgUy48L2F1dGhvcj48YXV0
aG9yPlNlbmlvciwgUi48L2F1dGhvcj48L2F1dGhvcnM+PC9jb250cmlidXRvcnM+PGF1dGgtYWRk
cmVzcz5EZXBhcnRtZW50IG9mIENhcmRpb3Zhc2N1bGFyIE1lZGljaW5lLCBOb3J0aHdpY2sgUGFy
ayBIb3NwaXRhbCwgSGFycm93LCBVSy48L2F1dGgtYWRkcmVzcz48dGl0bGVzPjx0aXRsZT5JbmNy
ZW1lbnRhbCBkaWFnbm9zdGljIGFuZCBwcm9nbm9zdGljIHZhbHVlIG9mIGNvbnRlbXBvcmFyeSBz
dHJlc3MgZWNob2NhcmRpb2dyYXBoeSBpbiBhIGNoZXN0IHBhaW4gdW5pdDogbW9ydGFsaXR5IGFu
ZCBtb3JiaWRpdHkgb3V0Y29tZXMgZnJvbSBhIHJlYWwtd29ybGQgc2V0dGluZzwvdGl0bGU+PHNl
Y29uZGFyeS10aXRsZT5DaXJjIENhcmRpb3Zhc2MgSW1hZ2luZzwvc2Vjb25kYXJ5LXRpdGxlPjwv
dGl0bGVzPjxwZXJpb2RpY2FsPjxmdWxsLXRpdGxlPkNpcmMgQ2FyZGlvdmFzYyBJbWFnaW5nPC9m
dWxsLXRpdGxlPjwvcGVyaW9kaWNhbD48cGFnZXM+MjAyLTk8L3BhZ2VzPjx2b2x1bWU+Njwvdm9s
dW1lPjxudW1iZXI+MjwvbnVtYmVyPjxlZGl0aW9uPjIwMTIvMTIvMjI8L2VkaXRpb24+PGtleXdv
cmRzPjxrZXl3b3JkPkFjdXRlIENvcm9uYXJ5IFN5bmRyb21lL2Jsb29kL2NvbXBsaWNhdGlvbnMv
KmRpYWdub3N0aWMgaW1hZ2luZy9tb3J0YWxpdHk8L2tleXdvcmQ+PGtleXdvcmQ+QWdlZDwva2V5
d29yZD48a2V5d29yZD5BbmdpbmEgUGVjdG9yaXMvYmxvb2QvKmRpYWdub3N0aWMgaW1hZ2luZy9l
dGlvbG9neS9tb3J0YWxpdHk8L2tleXdvcmQ+PGtleXdvcmQ+QmlvbWFya2Vycy9ibG9vZDwva2V5
d29yZD48a2V5d29yZD4qQ2FyZGlvbG9neSBTZXJ2aWNlLCBIb3NwaXRhbDwva2V5d29yZD48a2V5
d29yZD5DaGktU3F1YXJlIERpc3RyaWJ1dGlvbjwva2V5d29yZD48a2V5d29yZD5EaXNlYXNlIFBy
b2dyZXNzaW9uPC9rZXl3b3JkPjxrZXl3b3JkPipFY2hvY2FyZGlvZ3JhcGh5LCBTdHJlc3M8L2tl
eXdvcmQ+PGtleXdvcmQ+RWxlY3Ryb2NhcmRpb2dyYXBoeTwva2V5d29yZD48a2V5d29yZD5GZWFz
aWJpbGl0eSBTdHVkaWVzPC9rZXl3b3JkPjxrZXl3b3JkPkZlbWFsZTwva2V5d29yZD48a2V5d29y
ZD5IdW1hbnM8L2tleXdvcmQ+PGtleXdvcmQ+S2FwbGFuLU1laWVyIEVzdGltYXRlPC9rZXl3b3Jk
PjxrZXl3b3JkPkxlbmd0aCBvZiBTdGF5PC9rZXl3b3JkPjxrZXl3b3JkPk1hbGU8L2tleXdvcmQ+
PGtleXdvcmQ+TWlkZGxlIEFnZWQ8L2tleXdvcmQ+PGtleXdvcmQ+TXVsdGl2YXJpYXRlIEFuYWx5
c2lzPC9rZXl3b3JkPjxrZXl3b3JkPk15b2NhcmRpYWwgSW5mYXJjdGlvbi9ldGlvbG9neS9tb3J0
YWxpdHk8L2tleXdvcmQ+PGtleXdvcmQ+KlBhdGllbnQgQWRtaXNzaW9uPC9rZXl3b3JkPjxrZXl3
b3JkPlBhdGllbnQgRGlzY2hhcmdlPC9rZXl3b3JkPjxrZXl3b3JkPlBhdGllbnQgUmVhZG1pc3Np
b248L2tleXdvcmQ+PGtleXdvcmQ+UHJlZGljdGl2ZSBWYWx1ZSBvZiBUZXN0czwva2V5d29yZD48
a2V5d29yZD5Qcm9nbm9zaXM8L2tleXdvcmQ+PGtleXdvcmQ+UHJvcG9ydGlvbmFsIEhhemFyZHMg
TW9kZWxzPC9rZXl3b3JkPjxrZXl3b3JkPlJldHJvc3BlY3RpdmUgU3R1ZGllczwva2V5d29yZD48
a2V5d29yZD5SaXNrIEFzc2Vzc21lbnQ8L2tleXdvcmQ+PGtleXdvcmQ+UmlzayBGYWN0b3JzPC9r
ZXl3b3JkPjxrZXl3b3JkPlRpbWUgRmFjdG9yczwva2V5d29yZD48a2V5d29yZD5UcmlhZ2U8L2tl
eXdvcmQ+PGtleXdvcmQ+VHJvcG9uaW4vYmxvb2Q8L2tleXdvcmQ+PC9rZXl3b3Jkcz48ZGF0ZXM+
PHllYXI+MjAxMzwveWVhcj48cHViLWRhdGVzPjxkYXRlPk1hciAxPC9kYXRlPjwvcHViLWRhdGVz
PjwvZGF0ZXM+PGlzYm4+MTk0MS05NjUxPC9pc2JuPjxhY2Nlc3Npb24tbnVtPjIzMjU4NDc3PC9h
Y2Nlc3Npb24tbnVtPjx1cmxzPjwvdXJscz48ZWxlY3Ryb25pYy1yZXNvdXJjZS1udW0+MTAuMTE2
MS9jaXJjaW1hZ2luZy4xMTIuOTgwNzk3PC9lbGVjdHJvbmljLXJlc291cmNlLW51bT48cmVtb3Rl
LWRhdGFiYXNlLXByb3ZpZGVyPk5MTTwvcmVtb3RlLWRhdGFiYXNlLXByb3ZpZGVyPjxsYW5ndWFn
ZT5lbmc8L2xhbmd1YWdlPjwvcmVjb3JkPjwvQ2l0ZT48Q2l0ZT48QXV0aG9yPlN0ZWVkczwvQXV0
aG9yPjxZZWFyPjIwMTk8L1llYXI+PFJlY051bT4xMTg8L1JlY051bT48cmVjb3JkPjxyZWMtbnVt
YmVyPjExODwvcmVjLW51bWJlcj48Zm9yZWlnbi1rZXlzPjxrZXkgYXBwPSJFTiIgZGItaWQ9IjJ4
dDJlYXBhMmR6ZWQ1ZTVyZnNwMGR4cXBzZnBkeDlkdDJwOSIgdGltZXN0YW1wPSIxNjU2Mjk1MTE1
Ij4xMTg8L2tleT48L2ZvcmVpZ24ta2V5cz48cmVmLXR5cGUgbmFtZT0iSm91cm5hbCBBcnRpY2xl
Ij4xNzwvcmVmLXR5cGU+PGNvbnRyaWJ1dG9ycz48YXV0aG9ycz48YXV0aG9yPlN0ZWVkcywgUi4g
UC48L2F1dGhvcj48YXV0aG9yPldoZWVsZXIsIFIuPC9hdXRob3I+PGF1dGhvcj5CaGF0dGFjaGFy
eXlhLCBTLjwvYXV0aG9yPjxhdXRob3I+UmVpa2VuLCBKLjwvYXV0aG9yPjxhdXRob3I+Tmlob3lh
bm5vcG91bG9zLCBQLjwvYXV0aG9yPjxhdXRob3I+U2VuaW9yLCBSLjwvYXV0aG9yPjxhdXRob3I+
TW9uYWdoYW4sIE0uIEouPC9hdXRob3I+PGF1dGhvcj5TaGFybWEsIFYuPC9hdXRob3I+PC9hdXRo
b3JzPjwvY29udHJpYnV0b3JzPjxhdXRoLWFkZHJlc3M+RGVwYXJ0bWVudCBvZiBDYXJkaW9sb2d5
LCBJbnN0aXR1dGUgb2YgQ2FyZGlvdmFzY3VsYXIgU2NpZW5jZSwgVW5pdmVyc2l0eSBIb3NwaXRh
bCBCaXJtaW5naGFtLCBCaXJtaW5naGFtLCBVSy4mI3hEO0RlcGFydG1lbnQgb2YgQ2FyZGlvbG9n
eSwgVW5pdmVyc2l0eSBIb3NwaXRhbCBvZiBXYWxlcywgQ2FyZGlmZiwgVUsuJiN4RDtEZXBhcnRt
ZW50IG9mIENhcmRpb2xvZ3ksIFN0IEJhcnRob2xvbWV3JmFwb3M7cyBIb3NwaXRhbCwgTG9uZG9u
LCBVSy4mI3hEO0RlcGFydG1lbnQgb2YgQ2FyZGlvbG9neSwgS2luZ3MgQ29sbGVnZSBIb3NwaXRh
bCwgTG9uZG9uLCBVSy4mI3hEO0RlcGFydG1lbnQgb2YgQ2FyZGlvbG9neSwgTmF0aW9uYWwgSGVh
cnQgTHVuZyBJbnN0aXR1dGUsIEhhbW1lcnNtaXRoIEhvc3BpdGFsLCBMb25kb24sIFVLLiYjeEQ7
RGVwYXJ0bWVudCBvZiBDYXJkaW9sb2d5LCBSb3lhbCBCcm9tcHRvbiBIb3NwaXRhbCwgTG9uZG9u
LCBVSy4mI3hEO0RlcGFydG1lbnQgb2YgQ2FyZGlvbG9neSwgUm95YWwgTGl2ZXJwb29sIGFuZCBC
cm9hZGdyZWVuIFVuaXZlcnNpdHkgSG9zcGl0YWwsIExpdmVycG9vbCwgVUsuPC9hdXRoLWFkZHJl
c3M+PHRpdGxlcz48dGl0bGU+U3RyZXNzIGVjaG9jYXJkaW9ncmFwaHkgaW4gY29yb25hcnkgYXJ0
ZXJ5IGRpc2Vhc2U6IGEgcHJhY3RpY2FsIGd1aWRlbGluZSBmcm9tIHRoZSBCcml0aXNoIFNvY2ll
dHkgb2YgRWNob2NhcmRpb2dyYXBoeTwvdGl0bGU+PHNlY29uZGFyeS10aXRsZT5FY2hvIFJlcyBQ
cmFjdDwvc2Vjb25kYXJ5LXRpdGxlPjwvdGl0bGVzPjxwZXJpb2RpY2FsPjxmdWxsLXRpdGxlPkVj
aG8gUmVzIFByYWN0PC9mdWxsLXRpdGxlPjwvcGVyaW9kaWNhbD48cGFnZXM+RzE3LWczMzwvcGFn
ZXM+PHZvbHVtZT42PC92b2x1bWU+PG51bWJlcj4yPC9udW1iZXI+PGVkaXRpb24+MjAxOS8wMy8y
OTwvZWRpdGlvbj48a2V5d29yZHM+PGtleXdvcmQ+M0QgZWNob2NhcmRpb2dyYXBoeTwva2V5d29y
ZD48a2V5d29yZD5jb3JvbmFyeSBhcnRlcnkgZGlzZWFzZTwva2V5d29yZD48a2V5d29yZD5leGVy
Y2lzZTwva2V5d29yZD48a2V5d29yZD5sZWZ0IHZlbnRyaWN1bGFyIG9wYWNpZmljYXRpb24gY29u
dHJhc3Q8L2tleXdvcmQ+PGtleXdvcmQ+bXlvY2FyZGlhbCBwZXJmdXNpb248L2tleXdvcmQ+PGtl
eXdvcmQ+cGhhcm1hY29sb2dpY2FsIHN0cmVzczwva2V5d29yZD48a2V5d29yZD5zdHJlc3MgZWNo
b2NhcmRpb2dyYXBoeTwva2V5d29yZD48L2tleXdvcmRzPjxkYXRlcz48eWVhcj4yMDE5PC95ZWFy
PjxwdWItZGF0ZXM+PGRhdGU+SnVuIDE8L2RhdGU+PC9wdWItZGF0ZXM+PC9kYXRlcz48aXNibj4y
MDU1LTA0NjQgKFByaW50KSYjeEQ7MjA1NS0wNDY0PC9pc2JuPjxhY2Nlc3Npb24tbnVtPjMwOTIx
NzY3PC9hY2Nlc3Npb24tbnVtPjx1cmxzPjwvdXJscz48Y3VzdG9tMj5QTUM2NDc3NjU3PC9jdXN0
b20yPjxlbGVjdHJvbmljLXJlc291cmNlLW51bT4xMC4xNTMwL2VycC0xOC0wMDY4PC9lbGVjdHJv
bmljLXJlc291cmNlLW51bT48cmVtb3RlLWRhdGFiYXNlLXByb3ZpZGVyPk5MTTwvcmVtb3RlLWRh
dGFiYXNlLXByb3ZpZGVyPjxsYW5ndWFnZT5lbmc8L2xhbmd1YWdlPjwvcmVjb3JkPjwvQ2l0ZT48
L0VuZE5vdGU+AG==
</w:fldData>
        </w:fldChar>
      </w:r>
      <w:r w:rsidR="00761CD7">
        <w:instrText xml:space="preserve"> ADDIN EN.CITE </w:instrText>
      </w:r>
      <w:r w:rsidR="00761CD7">
        <w:fldChar w:fldCharType="begin">
          <w:fldData xml:space="preserve">PEVuZE5vdGU+PENpdGU+PEF1dGhvcj5TaGFoPC9BdXRob3I+PFllYXI+MjAxMzwvWWVhcj48UmVj
TnVtPjExOTwvUmVjTnVtPjxEaXNwbGF5VGV4dD4oU2hhaCBldCBhbC4sIDIwMTMsIFN0ZWVkcyBl
dCBhbC4sIDIwMTkpPC9EaXNwbGF5VGV4dD48cmVjb3JkPjxyZWMtbnVtYmVyPjExOTwvcmVjLW51
bWJlcj48Zm9yZWlnbi1rZXlzPjxrZXkgYXBwPSJFTiIgZGItaWQ9IjJ4dDJlYXBhMmR6ZWQ1ZTVy
ZnNwMGR4cXBzZnBkeDlkdDJwOSIgdGltZXN0YW1wPSIxNjU2Mjk1MTQ3Ij4xMTk8L2tleT48L2Zv
cmVpZ24ta2V5cz48cmVmLXR5cGUgbmFtZT0iSm91cm5hbCBBcnRpY2xlIj4xNzwvcmVmLXR5cGU+
PGNvbnRyaWJ1dG9ycz48YXV0aG9ycz48YXV0aG9yPlNoYWgsIEIuIE4uPC9hdXRob3I+PGF1dGhv
cj5CYWxhamksIEcuPC9hdXRob3I+PGF1dGhvcj5BbGhhamlyaSwgQS48L2F1dGhvcj48YXV0aG9y
PlJhbXp5LCBJLiBTLjwvYXV0aG9yPjxhdXRob3I+QWhtYWR2YXppciwgUy48L2F1dGhvcj48YXV0
aG9yPlNlbmlvciwgUi48L2F1dGhvcj48L2F1dGhvcnM+PC9jb250cmlidXRvcnM+PGF1dGgtYWRk
cmVzcz5EZXBhcnRtZW50IG9mIENhcmRpb3Zhc2N1bGFyIE1lZGljaW5lLCBOb3J0aHdpY2sgUGFy
ayBIb3NwaXRhbCwgSGFycm93LCBVSy48L2F1dGgtYWRkcmVzcz48dGl0bGVzPjx0aXRsZT5JbmNy
ZW1lbnRhbCBkaWFnbm9zdGljIGFuZCBwcm9nbm9zdGljIHZhbHVlIG9mIGNvbnRlbXBvcmFyeSBz
dHJlc3MgZWNob2NhcmRpb2dyYXBoeSBpbiBhIGNoZXN0IHBhaW4gdW5pdDogbW9ydGFsaXR5IGFu
ZCBtb3JiaWRpdHkgb3V0Y29tZXMgZnJvbSBhIHJlYWwtd29ybGQgc2V0dGluZzwvdGl0bGU+PHNl
Y29uZGFyeS10aXRsZT5DaXJjIENhcmRpb3Zhc2MgSW1hZ2luZzwvc2Vjb25kYXJ5LXRpdGxlPjwv
dGl0bGVzPjxwZXJpb2RpY2FsPjxmdWxsLXRpdGxlPkNpcmMgQ2FyZGlvdmFzYyBJbWFnaW5nPC9m
dWxsLXRpdGxlPjwvcGVyaW9kaWNhbD48cGFnZXM+MjAyLTk8L3BhZ2VzPjx2b2x1bWU+Njwvdm9s
dW1lPjxudW1iZXI+MjwvbnVtYmVyPjxlZGl0aW9uPjIwMTIvMTIvMjI8L2VkaXRpb24+PGtleXdv
cmRzPjxrZXl3b3JkPkFjdXRlIENvcm9uYXJ5IFN5bmRyb21lL2Jsb29kL2NvbXBsaWNhdGlvbnMv
KmRpYWdub3N0aWMgaW1hZ2luZy9tb3J0YWxpdHk8L2tleXdvcmQ+PGtleXdvcmQ+QWdlZDwva2V5
d29yZD48a2V5d29yZD5BbmdpbmEgUGVjdG9yaXMvYmxvb2QvKmRpYWdub3N0aWMgaW1hZ2luZy9l
dGlvbG9neS9tb3J0YWxpdHk8L2tleXdvcmQ+PGtleXdvcmQ+QmlvbWFya2Vycy9ibG9vZDwva2V5
d29yZD48a2V5d29yZD4qQ2FyZGlvbG9neSBTZXJ2aWNlLCBIb3NwaXRhbDwva2V5d29yZD48a2V5
d29yZD5DaGktU3F1YXJlIERpc3RyaWJ1dGlvbjwva2V5d29yZD48a2V5d29yZD5EaXNlYXNlIFBy
b2dyZXNzaW9uPC9rZXl3b3JkPjxrZXl3b3JkPipFY2hvY2FyZGlvZ3JhcGh5LCBTdHJlc3M8L2tl
eXdvcmQ+PGtleXdvcmQ+RWxlY3Ryb2NhcmRpb2dyYXBoeTwva2V5d29yZD48a2V5d29yZD5GZWFz
aWJpbGl0eSBTdHVkaWVzPC9rZXl3b3JkPjxrZXl3b3JkPkZlbWFsZTwva2V5d29yZD48a2V5d29y
ZD5IdW1hbnM8L2tleXdvcmQ+PGtleXdvcmQ+S2FwbGFuLU1laWVyIEVzdGltYXRlPC9rZXl3b3Jk
PjxrZXl3b3JkPkxlbmd0aCBvZiBTdGF5PC9rZXl3b3JkPjxrZXl3b3JkPk1hbGU8L2tleXdvcmQ+
PGtleXdvcmQ+TWlkZGxlIEFnZWQ8L2tleXdvcmQ+PGtleXdvcmQ+TXVsdGl2YXJpYXRlIEFuYWx5
c2lzPC9rZXl3b3JkPjxrZXl3b3JkPk15b2NhcmRpYWwgSW5mYXJjdGlvbi9ldGlvbG9neS9tb3J0
YWxpdHk8L2tleXdvcmQ+PGtleXdvcmQ+KlBhdGllbnQgQWRtaXNzaW9uPC9rZXl3b3JkPjxrZXl3
b3JkPlBhdGllbnQgRGlzY2hhcmdlPC9rZXl3b3JkPjxrZXl3b3JkPlBhdGllbnQgUmVhZG1pc3Np
b248L2tleXdvcmQ+PGtleXdvcmQ+UHJlZGljdGl2ZSBWYWx1ZSBvZiBUZXN0czwva2V5d29yZD48
a2V5d29yZD5Qcm9nbm9zaXM8L2tleXdvcmQ+PGtleXdvcmQ+UHJvcG9ydGlvbmFsIEhhemFyZHMg
TW9kZWxzPC9rZXl3b3JkPjxrZXl3b3JkPlJldHJvc3BlY3RpdmUgU3R1ZGllczwva2V5d29yZD48
a2V5d29yZD5SaXNrIEFzc2Vzc21lbnQ8L2tleXdvcmQ+PGtleXdvcmQ+UmlzayBGYWN0b3JzPC9r
ZXl3b3JkPjxrZXl3b3JkPlRpbWUgRmFjdG9yczwva2V5d29yZD48a2V5d29yZD5UcmlhZ2U8L2tl
eXdvcmQ+PGtleXdvcmQ+VHJvcG9uaW4vYmxvb2Q8L2tleXdvcmQ+PC9rZXl3b3Jkcz48ZGF0ZXM+
PHllYXI+MjAxMzwveWVhcj48cHViLWRhdGVzPjxkYXRlPk1hciAxPC9kYXRlPjwvcHViLWRhdGVz
PjwvZGF0ZXM+PGlzYm4+MTk0MS05NjUxPC9pc2JuPjxhY2Nlc3Npb24tbnVtPjIzMjU4NDc3PC9h
Y2Nlc3Npb24tbnVtPjx1cmxzPjwvdXJscz48ZWxlY3Ryb25pYy1yZXNvdXJjZS1udW0+MTAuMTE2
MS9jaXJjaW1hZ2luZy4xMTIuOTgwNzk3PC9lbGVjdHJvbmljLXJlc291cmNlLW51bT48cmVtb3Rl
LWRhdGFiYXNlLXByb3ZpZGVyPk5MTTwvcmVtb3RlLWRhdGFiYXNlLXByb3ZpZGVyPjxsYW5ndWFn
ZT5lbmc8L2xhbmd1YWdlPjwvcmVjb3JkPjwvQ2l0ZT48Q2l0ZT48QXV0aG9yPlN0ZWVkczwvQXV0
aG9yPjxZZWFyPjIwMTk8L1llYXI+PFJlY051bT4xMTg8L1JlY051bT48cmVjb3JkPjxyZWMtbnVt
YmVyPjExODwvcmVjLW51bWJlcj48Zm9yZWlnbi1rZXlzPjxrZXkgYXBwPSJFTiIgZGItaWQ9IjJ4
dDJlYXBhMmR6ZWQ1ZTVyZnNwMGR4cXBzZnBkeDlkdDJwOSIgdGltZXN0YW1wPSIxNjU2Mjk1MTE1
Ij4xMTg8L2tleT48L2ZvcmVpZ24ta2V5cz48cmVmLXR5cGUgbmFtZT0iSm91cm5hbCBBcnRpY2xl
Ij4xNzwvcmVmLXR5cGU+PGNvbnRyaWJ1dG9ycz48YXV0aG9ycz48YXV0aG9yPlN0ZWVkcywgUi4g
UC48L2F1dGhvcj48YXV0aG9yPldoZWVsZXIsIFIuPC9hdXRob3I+PGF1dGhvcj5CaGF0dGFjaGFy
eXlhLCBTLjwvYXV0aG9yPjxhdXRob3I+UmVpa2VuLCBKLjwvYXV0aG9yPjxhdXRob3I+Tmlob3lh
bm5vcG91bG9zLCBQLjwvYXV0aG9yPjxhdXRob3I+U2VuaW9yLCBSLjwvYXV0aG9yPjxhdXRob3I+
TW9uYWdoYW4sIE0uIEouPC9hdXRob3I+PGF1dGhvcj5TaGFybWEsIFYuPC9hdXRob3I+PC9hdXRo
b3JzPjwvY29udHJpYnV0b3JzPjxhdXRoLWFkZHJlc3M+RGVwYXJ0bWVudCBvZiBDYXJkaW9sb2d5
LCBJbnN0aXR1dGUgb2YgQ2FyZGlvdmFzY3VsYXIgU2NpZW5jZSwgVW5pdmVyc2l0eSBIb3NwaXRh
bCBCaXJtaW5naGFtLCBCaXJtaW5naGFtLCBVSy4mI3hEO0RlcGFydG1lbnQgb2YgQ2FyZGlvbG9n
eSwgVW5pdmVyc2l0eSBIb3NwaXRhbCBvZiBXYWxlcywgQ2FyZGlmZiwgVUsuJiN4RDtEZXBhcnRt
ZW50IG9mIENhcmRpb2xvZ3ksIFN0IEJhcnRob2xvbWV3JmFwb3M7cyBIb3NwaXRhbCwgTG9uZG9u
LCBVSy4mI3hEO0RlcGFydG1lbnQgb2YgQ2FyZGlvbG9neSwgS2luZ3MgQ29sbGVnZSBIb3NwaXRh
bCwgTG9uZG9uLCBVSy4mI3hEO0RlcGFydG1lbnQgb2YgQ2FyZGlvbG9neSwgTmF0aW9uYWwgSGVh
cnQgTHVuZyBJbnN0aXR1dGUsIEhhbW1lcnNtaXRoIEhvc3BpdGFsLCBMb25kb24sIFVLLiYjeEQ7
RGVwYXJ0bWVudCBvZiBDYXJkaW9sb2d5LCBSb3lhbCBCcm9tcHRvbiBIb3NwaXRhbCwgTG9uZG9u
LCBVSy4mI3hEO0RlcGFydG1lbnQgb2YgQ2FyZGlvbG9neSwgUm95YWwgTGl2ZXJwb29sIGFuZCBC
cm9hZGdyZWVuIFVuaXZlcnNpdHkgSG9zcGl0YWwsIExpdmVycG9vbCwgVUsuPC9hdXRoLWFkZHJl
c3M+PHRpdGxlcz48dGl0bGU+U3RyZXNzIGVjaG9jYXJkaW9ncmFwaHkgaW4gY29yb25hcnkgYXJ0
ZXJ5IGRpc2Vhc2U6IGEgcHJhY3RpY2FsIGd1aWRlbGluZSBmcm9tIHRoZSBCcml0aXNoIFNvY2ll
dHkgb2YgRWNob2NhcmRpb2dyYXBoeTwvdGl0bGU+PHNlY29uZGFyeS10aXRsZT5FY2hvIFJlcyBQ
cmFjdDwvc2Vjb25kYXJ5LXRpdGxlPjwvdGl0bGVzPjxwZXJpb2RpY2FsPjxmdWxsLXRpdGxlPkVj
aG8gUmVzIFByYWN0PC9mdWxsLXRpdGxlPjwvcGVyaW9kaWNhbD48cGFnZXM+RzE3LWczMzwvcGFn
ZXM+PHZvbHVtZT42PC92b2x1bWU+PG51bWJlcj4yPC9udW1iZXI+PGVkaXRpb24+MjAxOS8wMy8y
OTwvZWRpdGlvbj48a2V5d29yZHM+PGtleXdvcmQ+M0QgZWNob2NhcmRpb2dyYXBoeTwva2V5d29y
ZD48a2V5d29yZD5jb3JvbmFyeSBhcnRlcnkgZGlzZWFzZTwva2V5d29yZD48a2V5d29yZD5leGVy
Y2lzZTwva2V5d29yZD48a2V5d29yZD5sZWZ0IHZlbnRyaWN1bGFyIG9wYWNpZmljYXRpb24gY29u
dHJhc3Q8L2tleXdvcmQ+PGtleXdvcmQ+bXlvY2FyZGlhbCBwZXJmdXNpb248L2tleXdvcmQ+PGtl
eXdvcmQ+cGhhcm1hY29sb2dpY2FsIHN0cmVzczwva2V5d29yZD48a2V5d29yZD5zdHJlc3MgZWNo
b2NhcmRpb2dyYXBoeTwva2V5d29yZD48L2tleXdvcmRzPjxkYXRlcz48eWVhcj4yMDE5PC95ZWFy
PjxwdWItZGF0ZXM+PGRhdGU+SnVuIDE8L2RhdGU+PC9wdWItZGF0ZXM+PC9kYXRlcz48aXNibj4y
MDU1LTA0NjQgKFByaW50KSYjeEQ7MjA1NS0wNDY0PC9pc2JuPjxhY2Nlc3Npb24tbnVtPjMwOTIx
NzY3PC9hY2Nlc3Npb24tbnVtPjx1cmxzPjwvdXJscz48Y3VzdG9tMj5QTUM2NDc3NjU3PC9jdXN0
b20yPjxlbGVjdHJvbmljLXJlc291cmNlLW51bT4xMC4xNTMwL2VycC0xOC0wMDY4PC9lbGVjdHJv
bmljLXJlc291cmNlLW51bT48cmVtb3RlLWRhdGFiYXNlLXByb3ZpZGVyPk5MTTwvcmVtb3RlLWRh
dGFiYXNlLXByb3ZpZGVyPjxsYW5ndWFnZT5lbmc8L2xhbmd1YWdlPjwvcmVjb3JkPjwvQ2l0ZT48
L0VuZE5vdGU+AG==
</w:fldData>
        </w:fldChar>
      </w:r>
      <w:r w:rsidR="00761CD7">
        <w:instrText xml:space="preserve"> ADDIN EN.CITE.DATA </w:instrText>
      </w:r>
      <w:r w:rsidR="00761CD7">
        <w:fldChar w:fldCharType="end"/>
      </w:r>
      <w:r>
        <w:fldChar w:fldCharType="separate"/>
      </w:r>
      <w:r>
        <w:rPr>
          <w:noProof/>
        </w:rPr>
        <w:t>(Shah et al., 2013, Steeds et al., 2019)</w:t>
      </w:r>
      <w:r>
        <w:fldChar w:fldCharType="end"/>
      </w:r>
      <w:r w:rsidRPr="00AE5067">
        <w:t>.</w:t>
      </w:r>
      <w:r w:rsidR="00A30179">
        <w:t xml:space="preserve"> </w:t>
      </w:r>
      <w:r w:rsidR="00025C14">
        <w:t>MPS, as an established part of many clinical guideline</w:t>
      </w:r>
      <w:r w:rsidR="00C0330F">
        <w:t>s</w:t>
      </w:r>
      <w:r w:rsidR="00025C14">
        <w:t xml:space="preserve">, </w:t>
      </w:r>
      <w:r w:rsidR="00521B76">
        <w:t>is</w:t>
      </w:r>
      <w:r w:rsidR="0089282F">
        <w:t xml:space="preserve"> </w:t>
      </w:r>
      <w:r w:rsidR="005C5809">
        <w:t>informative</w:t>
      </w:r>
      <w:r w:rsidR="00025C14">
        <w:t xml:space="preserve"> for further investigation of </w:t>
      </w:r>
      <w:r w:rsidR="00025C14" w:rsidRPr="00122170">
        <w:t>angina and myocardial infarction</w:t>
      </w:r>
      <w:r w:rsidR="00AE0688">
        <w:t xml:space="preserve"> </w:t>
      </w:r>
      <w:r w:rsidR="00C23807">
        <w:fldChar w:fldCharType="begin">
          <w:fldData xml:space="preserve">PEVuZE5vdGU+PENpdGU+PEF1dGhvcj5VbmRlcndvb2Q8L0F1dGhvcj48WWVhcj4yMDA0PC9ZZWFy
PjxSZWNOdW0+MjIzPC9SZWNOdW0+PERpc3BsYXlUZXh0PihVbmRlcndvb2QgZXQgYWwuLCAyMDA0
KTwvRGlzcGxheVRleHQ+PHJlY29yZD48cmVjLW51bWJlcj4yMjM8L3JlYy1udW1iZXI+PGZvcmVp
Z24ta2V5cz48a2V5IGFwcD0iRU4iIGRiLWlkPSI1ZHZ2emVhZjd0ZXBwd2VzdzlkdjVhdDlzcjlk
ZnZ3ZnBlZmEiIHRpbWVzdGFtcD0iMTY1ODMxNTYzMSI+MjIzPC9rZXk+PC9mb3JlaWduLWtleXM+
PHJlZi10eXBlIG5hbWU9IkpvdXJuYWwgQXJ0aWNsZSI+MTc8L3JlZi10eXBlPjxjb250cmlidXRv
cnM+PGF1dGhvcnM+PGF1dGhvcj5VbmRlcndvb2QsIFMuIFIuPC9hdXRob3I+PGF1dGhvcj5BbmFn
bm9zdG9wb3Vsb3MsIEMuPC9hdXRob3I+PGF1dGhvcj5DZXJxdWVpcmEsIE0uPC9hdXRob3I+PGF1
dGhvcj5FbGwsIFAuIEouPC9hdXRob3I+PGF1dGhvcj5GbGludCwgRS4gSi48L2F1dGhvcj48YXV0
aG9yPkhhcmJpbnNvbiwgTS48L2F1dGhvcj48YXV0aG9yPktlbGlvbiwgQS4gRC48L2F1dGhvcj48
YXV0aG9yPkFsLU1vaGFtbWFkLCBBLjwvYXV0aG9yPjxhdXRob3I+UHJ2dWxvdmljaCwgRS4gTS48
L2F1dGhvcj48YXV0aG9yPlNoYXcsIEwuIEouPC9hdXRob3I+PGF1dGhvcj5Ud2VkZGVsLCBBLiBD
LjwvYXV0aG9yPjwvYXV0aG9ycz48L2NvbnRyaWJ1dG9ycz48YXV0aC1hZGRyZXNzPkltcGVyaWFs
IENvbGxlZ2UgTG9uZG9uLCBSb3lhbCBCcm9tcHRvbiBIb3NwaXRhbCwgTG9uZG9uLCBVSy4gci51
bmRlcndvb2RAaW1wZXJpYWwuYWMudWs8L2F1dGgtYWRkcmVzcz48dGl0bGVzPjx0aXRsZT5NeW9j
YXJkaWFsIHBlcmZ1c2lvbiBzY2ludGlncmFwaHk6IHRoZSBldmlkZW5jZTwvdGl0bGU+PHNlY29u
ZGFyeS10aXRsZT5FdXIgSiBOdWNsIE1lZCBNb2wgSW1hZ2luZzwvc2Vjb25kYXJ5LXRpdGxlPjwv
dGl0bGVzPjxwZXJpb2RpY2FsPjxmdWxsLXRpdGxlPkV1ciBKIE51Y2wgTWVkIE1vbCBJbWFnaW5n
PC9mdWxsLXRpdGxlPjwvcGVyaW9kaWNhbD48cGFnZXM+MjYxLTkxPC9wYWdlcz48dm9sdW1lPjMx
PC92b2x1bWU+PG51bWJlcj4yPC9udW1iZXI+PGVkaXRpb24+MjAwNC8wNS8wODwvZWRpdGlvbj48
a2V5d29yZHM+PGtleXdvcmQ+Q2FyZGlvbG9neS9tZXRob2RzL29yZ2FuaXphdGlvbiAmYW1wOyBh
ZG1pbmlzdHJhdGlvbjwva2V5d29yZD48a2V5d29yZD5Db3JvbmFyeSBBcnRlcnkgRGlzZWFzZS8q
ZGlhZ25vc3RpYyBpbWFnaW5nPC9rZXl3b3JkPjxrZXl3b3JkPkNvcm9uYXJ5IFZlc3NlbHMvKmRp
YWdub3N0aWMgaW1hZ2luZzwva2V5d29yZD48a2V5d29yZD5FdmlkZW5jZS1CYXNlZCBNZWRpY2lu
ZS8qbWV0aG9kcy9zdGFuZGFyZHM8L2tleXdvcmQ+PGtleXdvcmQ+RmVtYWxlPC9rZXl3b3JkPjxr
ZXl3b3JkPkhlYXJ0LypkaWFnbm9zdGljIGltYWdpbmc8L2tleXdvcmQ+PGtleXdvcmQ+SHVtYW5z
PC9rZXl3b3JkPjxrZXl3b3JkPk1hbGU8L2tleXdvcmQ+PGtleXdvcmQ+TnVjbGVhciBNZWRpY2lu
ZS9tZXRob2RzL29yZ2FuaXphdGlvbiAmYW1wOyBhZG1pbmlzdHJhdGlvbjwva2V5d29yZD48a2V5
d29yZD5QYXRpZW50IENhcmUgTWFuYWdlbWVudC9tZXRob2RzPC9rZXl3b3JkPjxrZXl3b3JkPlBy
YWN0aWNlIFBhdHRlcm5zLCBQaHlzaWNpYW5zJmFwb3M7L3N0YW5kYXJkczwva2V5d29yZD48a2V5
d29yZD5Qcm9nbm9zaXM8L2tleXdvcmQ+PGtleXdvcmQ+UmVwcm9kdWNpYmlsaXR5IG9mIFJlc3Vs
dHM8L2tleXdvcmQ+PGtleXdvcmQ+U2Vuc2l0aXZpdHkgYW5kIFNwZWNpZmljaXR5PC9rZXl3b3Jk
PjxrZXl3b3JkPlNvY2lldGllcywgTWVkaWNhbC9vcmdhbml6YXRpb24gJmFtcDsgYWRtaW5pc3Ry
YXRpb248L2tleXdvcmQ+PGtleXdvcmQ+VG9tb2dyYXBoeSwgRW1pc3Npb24tQ29tcHV0ZWQsIFNp
bmdsZS1QaG90b24vKm1ldGhvZHM8L2tleXdvcmQ+PGtleXdvcmQ+VW5pdGVkIEtpbmdkb208L2tl
eXdvcmQ+PC9rZXl3b3Jkcz48ZGF0ZXM+PHllYXI+MjAwNDwveWVhcj48cHViLWRhdGVzPjxkYXRl
PkZlYjwvZGF0ZT48L3B1Yi1kYXRlcz48L2RhdGVzPjxpc2JuPjE2MTktNzA3MCAoUHJpbnQpJiN4
RDsxNjE5LTcwNzA8L2lzYm4+PGFjY2Vzc2lvbi1udW0+MTUxMjk3MTA8L2FjY2Vzc2lvbi1udW0+
PHVybHM+PC91cmxzPjxjdXN0b20yPlBNQzI1NjI0NDE8L2N1c3RvbTI+PGVsZWN0cm9uaWMtcmVz
b3VyY2UtbnVtPjEwLjEwMDcvczAwMjU5LTAwMy0xMzQ0LTU8L2VsZWN0cm9uaWMtcmVzb3VyY2Ut
bnVtPjxyZW1vdGUtZGF0YWJhc2UtcHJvdmlkZXI+TkxNPC9yZW1vdGUtZGF0YWJhc2UtcHJvdmlk
ZXI+PGxhbmd1YWdlPmVuZzwvbGFuZ3VhZ2U+PC9yZWNvcmQ+PC9DaXRlPjwvRW5kTm90ZT5=
</w:fldData>
        </w:fldChar>
      </w:r>
      <w:r w:rsidR="00C23807">
        <w:instrText xml:space="preserve"> ADDIN EN.CITE </w:instrText>
      </w:r>
      <w:r w:rsidR="00C23807">
        <w:fldChar w:fldCharType="begin">
          <w:fldData xml:space="preserve">PEVuZE5vdGU+PENpdGU+PEF1dGhvcj5VbmRlcndvb2Q8L0F1dGhvcj48WWVhcj4yMDA0PC9ZZWFy
PjxSZWNOdW0+MjIzPC9SZWNOdW0+PERpc3BsYXlUZXh0PihVbmRlcndvb2QgZXQgYWwuLCAyMDA0
KTwvRGlzcGxheVRleHQ+PHJlY29yZD48cmVjLW51bWJlcj4yMjM8L3JlYy1udW1iZXI+PGZvcmVp
Z24ta2V5cz48a2V5IGFwcD0iRU4iIGRiLWlkPSI1ZHZ2emVhZjd0ZXBwd2VzdzlkdjVhdDlzcjlk
ZnZ3ZnBlZmEiIHRpbWVzdGFtcD0iMTY1ODMxNTYzMSI+MjIzPC9rZXk+PC9mb3JlaWduLWtleXM+
PHJlZi10eXBlIG5hbWU9IkpvdXJuYWwgQXJ0aWNsZSI+MTc8L3JlZi10eXBlPjxjb250cmlidXRv
cnM+PGF1dGhvcnM+PGF1dGhvcj5VbmRlcndvb2QsIFMuIFIuPC9hdXRob3I+PGF1dGhvcj5BbmFn
bm9zdG9wb3Vsb3MsIEMuPC9hdXRob3I+PGF1dGhvcj5DZXJxdWVpcmEsIE0uPC9hdXRob3I+PGF1
dGhvcj5FbGwsIFAuIEouPC9hdXRob3I+PGF1dGhvcj5GbGludCwgRS4gSi48L2F1dGhvcj48YXV0
aG9yPkhhcmJpbnNvbiwgTS48L2F1dGhvcj48YXV0aG9yPktlbGlvbiwgQS4gRC48L2F1dGhvcj48
YXV0aG9yPkFsLU1vaGFtbWFkLCBBLjwvYXV0aG9yPjxhdXRob3I+UHJ2dWxvdmljaCwgRS4gTS48
L2F1dGhvcj48YXV0aG9yPlNoYXcsIEwuIEouPC9hdXRob3I+PGF1dGhvcj5Ud2VkZGVsLCBBLiBD
LjwvYXV0aG9yPjwvYXV0aG9ycz48L2NvbnRyaWJ1dG9ycz48YXV0aC1hZGRyZXNzPkltcGVyaWFs
IENvbGxlZ2UgTG9uZG9uLCBSb3lhbCBCcm9tcHRvbiBIb3NwaXRhbCwgTG9uZG9uLCBVSy4gci51
bmRlcndvb2RAaW1wZXJpYWwuYWMudWs8L2F1dGgtYWRkcmVzcz48dGl0bGVzPjx0aXRsZT5NeW9j
YXJkaWFsIHBlcmZ1c2lvbiBzY2ludGlncmFwaHk6IHRoZSBldmlkZW5jZTwvdGl0bGU+PHNlY29u
ZGFyeS10aXRsZT5FdXIgSiBOdWNsIE1lZCBNb2wgSW1hZ2luZzwvc2Vjb25kYXJ5LXRpdGxlPjwv
dGl0bGVzPjxwZXJpb2RpY2FsPjxmdWxsLXRpdGxlPkV1ciBKIE51Y2wgTWVkIE1vbCBJbWFnaW5n
PC9mdWxsLXRpdGxlPjwvcGVyaW9kaWNhbD48cGFnZXM+MjYxLTkxPC9wYWdlcz48dm9sdW1lPjMx
PC92b2x1bWU+PG51bWJlcj4yPC9udW1iZXI+PGVkaXRpb24+MjAwNC8wNS8wODwvZWRpdGlvbj48
a2V5d29yZHM+PGtleXdvcmQ+Q2FyZGlvbG9neS9tZXRob2RzL29yZ2FuaXphdGlvbiAmYW1wOyBh
ZG1pbmlzdHJhdGlvbjwva2V5d29yZD48a2V5d29yZD5Db3JvbmFyeSBBcnRlcnkgRGlzZWFzZS8q
ZGlhZ25vc3RpYyBpbWFnaW5nPC9rZXl3b3JkPjxrZXl3b3JkPkNvcm9uYXJ5IFZlc3NlbHMvKmRp
YWdub3N0aWMgaW1hZ2luZzwva2V5d29yZD48a2V5d29yZD5FdmlkZW5jZS1CYXNlZCBNZWRpY2lu
ZS8qbWV0aG9kcy9zdGFuZGFyZHM8L2tleXdvcmQ+PGtleXdvcmQ+RmVtYWxlPC9rZXl3b3JkPjxr
ZXl3b3JkPkhlYXJ0LypkaWFnbm9zdGljIGltYWdpbmc8L2tleXdvcmQ+PGtleXdvcmQ+SHVtYW5z
PC9rZXl3b3JkPjxrZXl3b3JkPk1hbGU8L2tleXdvcmQ+PGtleXdvcmQ+TnVjbGVhciBNZWRpY2lu
ZS9tZXRob2RzL29yZ2FuaXphdGlvbiAmYW1wOyBhZG1pbmlzdHJhdGlvbjwva2V5d29yZD48a2V5
d29yZD5QYXRpZW50IENhcmUgTWFuYWdlbWVudC9tZXRob2RzPC9rZXl3b3JkPjxrZXl3b3JkPlBy
YWN0aWNlIFBhdHRlcm5zLCBQaHlzaWNpYW5zJmFwb3M7L3N0YW5kYXJkczwva2V5d29yZD48a2V5
d29yZD5Qcm9nbm9zaXM8L2tleXdvcmQ+PGtleXdvcmQ+UmVwcm9kdWNpYmlsaXR5IG9mIFJlc3Vs
dHM8L2tleXdvcmQ+PGtleXdvcmQ+U2Vuc2l0aXZpdHkgYW5kIFNwZWNpZmljaXR5PC9rZXl3b3Jk
PjxrZXl3b3JkPlNvY2lldGllcywgTWVkaWNhbC9vcmdhbml6YXRpb24gJmFtcDsgYWRtaW5pc3Ry
YXRpb248L2tleXdvcmQ+PGtleXdvcmQ+VG9tb2dyYXBoeSwgRW1pc3Npb24tQ29tcHV0ZWQsIFNp
bmdsZS1QaG90b24vKm1ldGhvZHM8L2tleXdvcmQ+PGtleXdvcmQ+VW5pdGVkIEtpbmdkb208L2tl
eXdvcmQ+PC9rZXl3b3Jkcz48ZGF0ZXM+PHllYXI+MjAwNDwveWVhcj48cHViLWRhdGVzPjxkYXRl
PkZlYjwvZGF0ZT48L3B1Yi1kYXRlcz48L2RhdGVzPjxpc2JuPjE2MTktNzA3MCAoUHJpbnQpJiN4
RDsxNjE5LTcwNzA8L2lzYm4+PGFjY2Vzc2lvbi1udW0+MTUxMjk3MTA8L2FjY2Vzc2lvbi1udW0+
PHVybHM+PC91cmxzPjxjdXN0b20yPlBNQzI1NjI0NDE8L2N1c3RvbTI+PGVsZWN0cm9uaWMtcmVz
b3VyY2UtbnVtPjEwLjEwMDcvczAwMjU5LTAwMy0xMzQ0LTU8L2VsZWN0cm9uaWMtcmVzb3VyY2Ut
bnVtPjxyZW1vdGUtZGF0YWJhc2UtcHJvdmlkZXI+TkxNPC9yZW1vdGUtZGF0YWJhc2UtcHJvdmlk
ZXI+PGxhbmd1YWdlPmVuZzwvbGFuZ3VhZ2U+PC9yZWNvcmQ+PC9DaXRlPjwvRW5kTm90ZT5=
</w:fldData>
        </w:fldChar>
      </w:r>
      <w:r w:rsidR="00C23807">
        <w:instrText xml:space="preserve"> ADDIN EN.CITE.DATA </w:instrText>
      </w:r>
      <w:r w:rsidR="00C23807">
        <w:fldChar w:fldCharType="end"/>
      </w:r>
      <w:r w:rsidR="00C23807">
        <w:fldChar w:fldCharType="separate"/>
      </w:r>
      <w:r w:rsidR="00C23807">
        <w:rPr>
          <w:noProof/>
        </w:rPr>
        <w:t>(Underwood et al., 2004)</w:t>
      </w:r>
      <w:r w:rsidR="00C23807">
        <w:fldChar w:fldCharType="end"/>
      </w:r>
      <w:r w:rsidR="00AE0688">
        <w:t>.</w:t>
      </w:r>
      <w:r w:rsidR="00025C14" w:rsidRPr="00122170">
        <w:t xml:space="preserve"> </w:t>
      </w:r>
      <w:r w:rsidR="00A30179">
        <w:t xml:space="preserve">In addition, </w:t>
      </w:r>
      <w:r w:rsidR="00637F41">
        <w:t xml:space="preserve">TTE may </w:t>
      </w:r>
      <w:r w:rsidR="00AC51E4">
        <w:t xml:space="preserve">be </w:t>
      </w:r>
      <w:r w:rsidR="0017029D">
        <w:t xml:space="preserve">performed </w:t>
      </w:r>
      <w:r w:rsidR="00C229E6">
        <w:t xml:space="preserve">to </w:t>
      </w:r>
      <w:r w:rsidR="00DA330C">
        <w:t xml:space="preserve">help in the evaluation of </w:t>
      </w:r>
      <w:r w:rsidR="008D7055">
        <w:t xml:space="preserve">chest pain associated with </w:t>
      </w:r>
      <w:r w:rsidR="00C73290">
        <w:t>myocardial</w:t>
      </w:r>
      <w:r w:rsidR="008D7055">
        <w:t xml:space="preserve"> </w:t>
      </w:r>
      <w:r w:rsidR="00C8309E">
        <w:t>ischemia</w:t>
      </w:r>
      <w:r w:rsidR="008D7055">
        <w:t>, haemodynamic instability or</w:t>
      </w:r>
      <w:r w:rsidR="00F40120">
        <w:t xml:space="preserve"> cardiac complications </w:t>
      </w:r>
      <w:r w:rsidR="00AC113E">
        <w:fldChar w:fldCharType="begin"/>
      </w:r>
      <w:r w:rsidR="00D83ADE">
        <w:instrText xml:space="preserve"> ADDIN EN.CITE &lt;EndNote&gt;&lt;Cite&gt;&lt;Author&gt;Neskovic&lt;/Author&gt;&lt;Year&gt;2013&lt;/Year&gt;&lt;RecNum&gt;146&lt;/RecNum&gt;&lt;DisplayText&gt;(Neskovic et al., 2013)&lt;/DisplayText&gt;&lt;record&gt;&lt;rec-number&gt;146&lt;/rec-number&gt;&lt;foreign-keys&gt;&lt;key app="EN" db-id="0p0w9p0za5xz98efaavx29d3dep0pvet5edw" timestamp="1656635585"&gt;146&lt;/key&gt;&lt;/foreign-keys&gt;&lt;ref-type name="Journal Article"&gt;17&lt;/ref-type&gt;&lt;contributors&gt;&lt;authors&gt;&lt;author&gt;Neskovic, Aleksandar N&lt;/author&gt;&lt;author&gt;Hagendorff, Andreas&lt;/author&gt;&lt;author&gt;Lancellotti, Patrizio&lt;/author&gt;&lt;author&gt;Guarracino, Fabio&lt;/author&gt;&lt;author&gt;Varga, Albert&lt;/author&gt;&lt;author&gt;Cosyns, Bernard&lt;/author&gt;&lt;author&gt;Flachskampf, Frank A&lt;/author&gt;&lt;author&gt;Popescu, Bogdan A&lt;/author&gt;&lt;author&gt;Gargani, Luna&lt;/author&gt;&lt;author&gt;Zamorano, Jose Luis&lt;/author&gt;&lt;/authors&gt;&lt;/contributors&gt;&lt;titles&gt;&lt;title&gt;Emergency echocardiography: the European association of cardiovascular imaging recommendations&lt;/title&gt;&lt;secondary-title&gt;European Heart Journal–Cardiovascular Imaging&lt;/secondary-title&gt;&lt;/titles&gt;&lt;pages&gt;1-11&lt;/pages&gt;&lt;volume&gt;14&lt;/volume&gt;&lt;number&gt;1&lt;/number&gt;&lt;dates&gt;&lt;year&gt;2013&lt;/year&gt;&lt;/dates&gt;&lt;isbn&gt;2047-2412&lt;/isbn&gt;&lt;urls&gt;&lt;/urls&gt;&lt;/record&gt;&lt;/Cite&gt;&lt;/EndNote&gt;</w:instrText>
      </w:r>
      <w:r w:rsidR="00AC113E">
        <w:fldChar w:fldCharType="separate"/>
      </w:r>
      <w:r w:rsidR="009C4B94">
        <w:rPr>
          <w:noProof/>
        </w:rPr>
        <w:t>(Neskovic et al., 2013)</w:t>
      </w:r>
      <w:r w:rsidR="00AC113E">
        <w:fldChar w:fldCharType="end"/>
      </w:r>
      <w:r w:rsidR="00C73290">
        <w:t xml:space="preserve">. </w:t>
      </w:r>
      <w:r w:rsidR="008B798B">
        <w:t xml:space="preserve">The non-ischaemic causes of </w:t>
      </w:r>
      <w:r w:rsidR="00497198">
        <w:t xml:space="preserve">the </w:t>
      </w:r>
      <w:r w:rsidR="00465C95">
        <w:t xml:space="preserve">ACS </w:t>
      </w:r>
      <w:r w:rsidR="00497198">
        <w:t xml:space="preserve">mimic </w:t>
      </w:r>
      <w:r w:rsidR="00C65124">
        <w:t>are</w:t>
      </w:r>
      <w:r w:rsidR="00B323DA">
        <w:t xml:space="preserve"> then investigated</w:t>
      </w:r>
      <w:r w:rsidR="005563D6">
        <w:t>. In the current diagnostic pathway</w:t>
      </w:r>
      <w:r w:rsidR="004E010D">
        <w:t xml:space="preserve"> for myocarditis </w:t>
      </w:r>
      <w:r w:rsidR="005D4BD0">
        <w:t>diagnosis</w:t>
      </w:r>
      <w:r w:rsidR="005563D6">
        <w:t xml:space="preserve">, </w:t>
      </w:r>
      <w:r w:rsidR="006239DA">
        <w:t>ICA</w:t>
      </w:r>
      <w:r w:rsidR="002D42A7">
        <w:t xml:space="preserve"> </w:t>
      </w:r>
      <w:r w:rsidR="005563D6">
        <w:t xml:space="preserve">or </w:t>
      </w:r>
      <w:r w:rsidR="00AF7CC1">
        <w:t xml:space="preserve">cardiac </w:t>
      </w:r>
      <w:r w:rsidR="005563D6">
        <w:t xml:space="preserve">CT </w:t>
      </w:r>
      <w:r w:rsidR="00A92B22">
        <w:t xml:space="preserve">is </w:t>
      </w:r>
      <w:r w:rsidR="0017029D">
        <w:t xml:space="preserve">performed in </w:t>
      </w:r>
      <w:r w:rsidR="00A92B22">
        <w:t xml:space="preserve">patients with suspected CAD </w:t>
      </w:r>
      <w:r w:rsidR="00E34202">
        <w:t xml:space="preserve">to rule </w:t>
      </w:r>
      <w:r w:rsidR="00465C95">
        <w:t>this</w:t>
      </w:r>
      <w:r w:rsidR="0017029D">
        <w:t xml:space="preserve"> in/</w:t>
      </w:r>
      <w:r w:rsidR="00E34202">
        <w:t xml:space="preserve">out and </w:t>
      </w:r>
      <w:r w:rsidR="00465C95">
        <w:t xml:space="preserve">to </w:t>
      </w:r>
      <w:r w:rsidR="00E34202">
        <w:t>diagnose</w:t>
      </w:r>
      <w:r w:rsidR="00AC2485">
        <w:t xml:space="preserve"> myocarditis</w:t>
      </w:r>
      <w:r w:rsidR="00465C95">
        <w:t>,</w:t>
      </w:r>
      <w:r w:rsidR="004E010D">
        <w:t xml:space="preserve"> which mimic</w:t>
      </w:r>
      <w:r w:rsidR="00465C95">
        <w:t>s the</w:t>
      </w:r>
      <w:r w:rsidR="004E010D">
        <w:t xml:space="preserve"> </w:t>
      </w:r>
      <w:r w:rsidR="00465C95">
        <w:t xml:space="preserve">symptoms </w:t>
      </w:r>
      <w:r w:rsidR="00C805AD">
        <w:t xml:space="preserve">of </w:t>
      </w:r>
      <w:r w:rsidR="004E010D">
        <w:t>CAD</w:t>
      </w:r>
      <w:r w:rsidR="0017029D">
        <w:t>, by inference</w:t>
      </w:r>
      <w:r w:rsidR="004E010D">
        <w:t>.</w:t>
      </w:r>
    </w:p>
    <w:p w14:paraId="6E720C6F" w14:textId="2BE880D1" w:rsidR="000E127F" w:rsidRDefault="00AE5067" w:rsidP="00230B4D">
      <w:r w:rsidRPr="00AE5067">
        <w:t xml:space="preserve">Most cases </w:t>
      </w:r>
      <w:r w:rsidR="0017029D">
        <w:t xml:space="preserve">of ACS mimic due to myocarditis </w:t>
      </w:r>
      <w:r w:rsidRPr="00AE5067">
        <w:t xml:space="preserve">settle with non-steroidal anti-inflammatory drugs (NSAIDs) and/or colchicine, although in some instances myocarditis can be recurrent </w:t>
      </w:r>
      <w:r w:rsidR="006A614A">
        <w:fldChar w:fldCharType="begin"/>
      </w:r>
      <w:r w:rsidR="00D83ADE">
        <w:instrText xml:space="preserve"> ADDIN EN.CITE &lt;EndNote&gt;&lt;Cite&gt;&lt;Author&gt;Morgenstern&lt;/Author&gt;&lt;Year&gt;2016&lt;/Year&gt;&lt;RecNum&gt;186&lt;/RecNum&gt;&lt;DisplayText&gt;(Morgenstern et al., 2016)&lt;/DisplayText&gt;&lt;record&gt;&lt;rec-number&gt;186&lt;/rec-number&gt;&lt;foreign-keys&gt;&lt;key app="EN" db-id="0p0w9p0za5xz98efaavx29d3dep0pvet5edw" timestamp="1656665308"&gt;186&lt;/key&gt;&lt;/foreign-keys&gt;&lt;ref-type name="Journal Article"&gt;17&lt;/ref-type&gt;&lt;contributors&gt;&lt;authors&gt;&lt;author&gt;Morgenstern, Daniel&lt;/author&gt;&lt;author&gt;Lisko, John&lt;/author&gt;&lt;author&gt;Boniface, Nicholas C.&lt;/author&gt;&lt;author&gt;Mikolich, Brandon M.&lt;/author&gt;&lt;author&gt;Mikolich, J. Ronald&lt;/author&gt;&lt;/authors&gt;&lt;/contributors&gt;&lt;titles&gt;&lt;title&gt;Myocarditis and colchicine: a new perspective from cardiac MRI&lt;/title&gt;&lt;secondary-title&gt;Journal of Cardiovascular Magnetic Resonance&lt;/secondary-title&gt;&lt;/titles&gt;&lt;pages&gt;O100&lt;/pages&gt;&lt;volume&gt;18&lt;/volume&gt;&lt;number&gt;1&lt;/number&gt;&lt;dates&gt;&lt;year&gt;2016&lt;/year&gt;&lt;pub-dates&gt;&lt;date&gt;2016/01/27&lt;/date&gt;&lt;/pub-dates&gt;&lt;/dates&gt;&lt;isbn&gt;1532-429X&lt;/isbn&gt;&lt;urls&gt;&lt;related-urls&gt;&lt;url&gt;https://doi.org/10.1186/1532-429X-18-S1-O100&lt;/url&gt;&lt;/related-urls&gt;&lt;/urls&gt;&lt;electronic-resource-num&gt;10.1186/1532-429X-18-S1-O100&lt;/electronic-resource-num&gt;&lt;/record&gt;&lt;/Cite&gt;&lt;/EndNote&gt;</w:instrText>
      </w:r>
      <w:r w:rsidR="006A614A">
        <w:fldChar w:fldCharType="separate"/>
      </w:r>
      <w:r w:rsidR="009C4B94">
        <w:rPr>
          <w:noProof/>
        </w:rPr>
        <w:t>(Morgenstern et al., 2016)</w:t>
      </w:r>
      <w:r w:rsidR="006A614A">
        <w:fldChar w:fldCharType="end"/>
      </w:r>
      <w:r>
        <w:t>.</w:t>
      </w:r>
      <w:r w:rsidR="00454E84">
        <w:t xml:space="preserve"> </w:t>
      </w:r>
      <w:r w:rsidR="004135E4" w:rsidRPr="004135E4">
        <w:t>Angiotensin-converting enzyme inhibitor</w:t>
      </w:r>
      <w:r w:rsidR="00465C95">
        <w:t>s</w:t>
      </w:r>
      <w:r w:rsidR="004135E4" w:rsidRPr="004135E4">
        <w:t>/angiotensin receptor blockers</w:t>
      </w:r>
      <w:r w:rsidR="004135E4">
        <w:t xml:space="preserve">, </w:t>
      </w:r>
      <w:r w:rsidR="00465C95">
        <w:t>b</w:t>
      </w:r>
      <w:r w:rsidR="004135E4" w:rsidRPr="004135E4">
        <w:t>eta blockers</w:t>
      </w:r>
      <w:r w:rsidR="004135E4">
        <w:t xml:space="preserve"> and diuretics might also be given </w:t>
      </w:r>
      <w:r w:rsidR="00682EFA">
        <w:t>to treat the underlying cause of myocarditis</w:t>
      </w:r>
      <w:r w:rsidR="00465C95">
        <w:t>,</w:t>
      </w:r>
      <w:r w:rsidR="00682EFA">
        <w:t xml:space="preserve"> based on cardiac symptoms. </w:t>
      </w:r>
      <w:r w:rsidR="000E127F">
        <w:t>After hos</w:t>
      </w:r>
      <w:r w:rsidR="00384902">
        <w:t>pital discharge, p</w:t>
      </w:r>
      <w:r w:rsidR="00F0265A">
        <w:t>atient</w:t>
      </w:r>
      <w:r w:rsidR="00F6610C">
        <w:t>s are</w:t>
      </w:r>
      <w:r w:rsidR="00F0265A">
        <w:t xml:space="preserve"> usually </w:t>
      </w:r>
      <w:r w:rsidR="00465C95">
        <w:t xml:space="preserve">monitored </w:t>
      </w:r>
      <w:r w:rsidR="00F0265A">
        <w:t>by the</w:t>
      </w:r>
      <w:r w:rsidR="00465C95">
        <w:t>ir</w:t>
      </w:r>
      <w:r w:rsidR="00F0265A">
        <w:t xml:space="preserve"> GP.</w:t>
      </w:r>
    </w:p>
    <w:p w14:paraId="13038066" w14:textId="27591D5B" w:rsidR="005A2D7B" w:rsidRDefault="0085340D" w:rsidP="00230B4D">
      <w:pPr>
        <w:rPr>
          <w:lang w:eastAsia="zh-CN"/>
        </w:rPr>
      </w:pPr>
      <w:r>
        <w:rPr>
          <w:lang w:eastAsia="zh-CN"/>
        </w:rPr>
        <w:t xml:space="preserve">In Australia, </w:t>
      </w:r>
      <w:r w:rsidR="006239DA">
        <w:rPr>
          <w:lang w:eastAsia="zh-CN"/>
        </w:rPr>
        <w:t>ICA</w:t>
      </w:r>
      <w:r w:rsidR="005A2D7B" w:rsidRPr="005A2D7B">
        <w:rPr>
          <w:lang w:eastAsia="zh-CN"/>
        </w:rPr>
        <w:t xml:space="preserve"> and</w:t>
      </w:r>
      <w:r w:rsidR="005A2D7B">
        <w:rPr>
          <w:lang w:eastAsia="zh-CN"/>
        </w:rPr>
        <w:t>/or cardiac CT</w:t>
      </w:r>
      <w:r w:rsidR="00625367">
        <w:rPr>
          <w:lang w:eastAsia="zh-CN"/>
        </w:rPr>
        <w:t xml:space="preserve"> </w:t>
      </w:r>
      <w:r w:rsidR="00746094">
        <w:rPr>
          <w:lang w:eastAsia="zh-CN"/>
        </w:rPr>
        <w:t xml:space="preserve">are </w:t>
      </w:r>
      <w:r w:rsidR="00AF6CB0">
        <w:rPr>
          <w:lang w:eastAsia="zh-CN"/>
        </w:rPr>
        <w:t xml:space="preserve">still </w:t>
      </w:r>
      <w:r w:rsidR="00E53555">
        <w:rPr>
          <w:lang w:eastAsia="zh-CN"/>
        </w:rPr>
        <w:t xml:space="preserve">recommended </w:t>
      </w:r>
      <w:r w:rsidR="00AF6CB0">
        <w:rPr>
          <w:lang w:eastAsia="zh-CN"/>
        </w:rPr>
        <w:t>and</w:t>
      </w:r>
      <w:r w:rsidR="00270FBB">
        <w:rPr>
          <w:lang w:eastAsia="zh-CN"/>
        </w:rPr>
        <w:t xml:space="preserve"> commonly </w:t>
      </w:r>
      <w:r w:rsidR="00AF6CB0">
        <w:rPr>
          <w:lang w:eastAsia="zh-CN"/>
        </w:rPr>
        <w:t>practiced in clinical settings for</w:t>
      </w:r>
      <w:r w:rsidR="00D66D19">
        <w:rPr>
          <w:lang w:eastAsia="zh-CN"/>
        </w:rPr>
        <w:t xml:space="preserve"> ACS</w:t>
      </w:r>
      <w:r w:rsidR="004B625C">
        <w:rPr>
          <w:lang w:eastAsia="zh-CN"/>
        </w:rPr>
        <w:t xml:space="preserve"> </w:t>
      </w:r>
      <w:r w:rsidR="00147DB8">
        <w:rPr>
          <w:lang w:eastAsia="zh-CN"/>
        </w:rPr>
        <w:t>investigations</w:t>
      </w:r>
      <w:r w:rsidR="00270FBB">
        <w:rPr>
          <w:lang w:eastAsia="zh-CN"/>
        </w:rPr>
        <w:t xml:space="preserve"> </w:t>
      </w:r>
      <w:r w:rsidR="00D73800">
        <w:rPr>
          <w:lang w:eastAsia="zh-CN"/>
        </w:rPr>
        <w:t xml:space="preserve">(as per </w:t>
      </w:r>
      <w:r w:rsidR="00A26841">
        <w:rPr>
          <w:lang w:eastAsia="zh-CN"/>
        </w:rPr>
        <w:t>A</w:t>
      </w:r>
      <w:r w:rsidR="00D73800">
        <w:rPr>
          <w:lang w:eastAsia="zh-CN"/>
        </w:rPr>
        <w:t>pplicant)</w:t>
      </w:r>
      <w:r w:rsidR="005A2D7B" w:rsidRPr="005A2D7B">
        <w:rPr>
          <w:lang w:eastAsia="zh-CN"/>
        </w:rPr>
        <w:t xml:space="preserve">, </w:t>
      </w:r>
      <w:r w:rsidR="005B57F8">
        <w:rPr>
          <w:lang w:eastAsia="zh-CN"/>
        </w:rPr>
        <w:t>al</w:t>
      </w:r>
      <w:r w:rsidR="005A2D7B" w:rsidRPr="005A2D7B">
        <w:rPr>
          <w:lang w:eastAsia="zh-CN"/>
        </w:rPr>
        <w:t xml:space="preserve">though </w:t>
      </w:r>
      <w:r w:rsidR="00393107">
        <w:rPr>
          <w:lang w:eastAsia="zh-CN"/>
        </w:rPr>
        <w:t>these c</w:t>
      </w:r>
      <w:r w:rsidR="00393107" w:rsidRPr="00393107">
        <w:rPr>
          <w:lang w:eastAsia="zh-CN"/>
        </w:rPr>
        <w:t>onventional tests lack sufficient specificity to make a</w:t>
      </w:r>
      <w:r w:rsidR="00F87C80">
        <w:rPr>
          <w:lang w:eastAsia="zh-CN"/>
        </w:rPr>
        <w:t xml:space="preserve"> </w:t>
      </w:r>
      <w:r w:rsidR="00393107" w:rsidRPr="00393107">
        <w:rPr>
          <w:lang w:eastAsia="zh-CN"/>
        </w:rPr>
        <w:t>differential diagnosis</w:t>
      </w:r>
      <w:r w:rsidR="00BB257D">
        <w:rPr>
          <w:lang w:eastAsia="zh-CN"/>
        </w:rPr>
        <w:t xml:space="preserve"> </w:t>
      </w:r>
      <w:r w:rsidR="004F5D65">
        <w:rPr>
          <w:lang w:eastAsia="zh-CN"/>
        </w:rPr>
        <w:fldChar w:fldCharType="begin">
          <w:fldData xml:space="preserve">PEVuZE5vdGU+PENpdGU+PEF1dGhvcj5UaXBvbyBTdWx0YW48L0F1dGhvcj48WWVhcj4yMDE4PC9Z
ZWFyPjxSZWNOdW0+ODg8L1JlY051bT48RGlzcGxheVRleHQ+KFRpcG9vIFN1bHRhbiBhbmQgQWRu
YW4sIDIwMTgsIEFwcGxpY2FudCwgMjAyMmEpPC9EaXNwbGF5VGV4dD48cmVjb3JkPjxyZWMtbnVt
YmVyPjg4PC9yZWMtbnVtYmVyPjxmb3JlaWduLWtleXM+PGtleSBhcHA9IkVOIiBkYi1pZD0iMnh0
MmVhcGEyZHplZDVlNXJmc3AwZHhxcHNmcGR4OWR0MnA5IiB0aW1lc3RhbXA9IjE2NTYyODg5NTEi
Pjg4PC9rZXk+PC9mb3JlaWduLWtleXM+PHJlZi10eXBlIG5hbWU9IkpvdXJuYWwgQXJ0aWNsZSI+
MTc8L3JlZi10eXBlPjxjb250cmlidXRvcnM+PGF1dGhvcnM+PGF1dGhvcj5UaXBvbyBTdWx0YW4s
IEYuIEEuPC9hdXRob3I+PGF1dGhvcj5BZG5hbiwgRy48L2F1dGhvcj48L2F1dGhvcnM+PC9jb250
cmlidXRvcnM+PGF1dGgtYWRkcmVzcz5EZXBhcnRtZW50IG9mIENhcmRpb2xvZ3ksIEFnYSBLaGFu
IFVuaXZlcnNpdHkgSG9zcGl0YWwsIEthcmFjaGkuPC9hdXRoLWFkZHJlc3M+PHRpdGxlcz48dGl0
bGU+TXlvY2FyZGl0aXMgbWltaWNraW5nIGFjdXRlIGNvcm9uYXJ5IHN5bmRyb21lIC0gdGhlIHJv
bGUgb2YgY2FyZGlhYyBtYWduZXRpYyByZXNvbmFuY2UgaW1hZ2luZyBpbiB0aGUgZGlhZ25vc2lz
PC90aXRsZT48c2Vjb25kYXJ5LXRpdGxlPkogUGFrIE1lZCBBc3NvYzwvc2Vjb25kYXJ5LXRpdGxl
PjwvdGl0bGVzPjxwZXJpb2RpY2FsPjxmdWxsLXRpdGxlPkogUGFrIE1lZCBBc3NvYzwvZnVsbC10
aXRsZT48L3BlcmlvZGljYWw+PHBhZ2VzPjQ3Ny00Nzk8L3BhZ2VzPjx2b2x1bWU+Njg8L3ZvbHVt
ZT48bnVtYmVyPjM8L251bWJlcj48ZWRpdGlvbj4yMDE4LzAzLzE2PC9lZGl0aW9uPjxrZXl3b3Jk
cz48a2V5d29yZD5BY3V0ZSBDb3JvbmFyeSBTeW5kcm9tZS8qZGlhZ25vc2lzPC9rZXl3b3JkPjxr
ZXl3b3JkPkFkdWx0PC9rZXl3b3JkPjxrZXl3b3JkPkNvcm9uYXJ5IEFuZ2lvZ3JhcGh5PC9rZXl3
b3JkPjxrZXl3b3JkPkRpYWdub3NpcywgRGlmZmVyZW50aWFsPC9rZXl3b3JkPjxrZXl3b3JkPkRp
YWdub3N0aWMgVGVjaG5pcXVlcywgQ2FyZGlvdmFzY3VsYXI8L2tleXdvcmQ+PGtleXdvcmQ+RWNo
b2NhcmRpb2dyYXBoeTwva2V5d29yZD48a2V5d29yZD5FbGVjdHJvY2FyZGlvZ3JhcGh5PC9rZXl3
b3JkPjxrZXl3b3JkPkZlbWFsZTwva2V5d29yZD48a2V5d29yZD5IdW1hbnM8L2tleXdvcmQ+PGtl
eXdvcmQ+TWFnbmV0aWMgUmVzb25hbmNlIEltYWdpbmc8L2tleXdvcmQ+PGtleXdvcmQ+TWFsZTwv
a2V5d29yZD48a2V5d29yZD5NeW9jYXJkaXRpcy9ibG9vZC8qZGlhZ25vc3RpYyBpbWFnaW5nL3Bo
eXNpb3BhdGhvbG9neTwva2V5d29yZD48a2V5d29yZD5Ucm9wb25pbiBJL2Jsb29kPC9rZXl3b3Jk
PjxrZXl3b3JkPllvdW5nIEFkdWx0PC9rZXl3b3JkPjxrZXl3b3JkPk15b2NhcmRpdGlzLCBUcm9w
b25pbiBsZXZlbHMsIENhcmRpYWMgbWFnbmV0aWMgcmVzb25hbmNlIGltYWdpbmcgKENNUikuPC9r
ZXl3b3JkPjwva2V5d29yZHM+PGRhdGVzPjx5ZWFyPjIwMTg8L3llYXI+PHB1Yi1kYXRlcz48ZGF0
ZT5NYXI8L2RhdGU+PC9wdWItZGF0ZXM+PC9kYXRlcz48aXNibj4wMDMwLTk5ODIgKFByaW50KSYj
eEQ7MDAzMC05OTgyPC9pc2JuPjxhY2Nlc3Npb24tbnVtPjI5NTQwODkyPC9hY2Nlc3Npb24tbnVt
Pjx1cmxzPjwvdXJscz48cmVtb3RlLWRhdGFiYXNlLXByb3ZpZGVyPk5MTTwvcmVtb3RlLWRhdGFi
YXNlLXByb3ZpZGVyPjxsYW5ndWFnZT5lbmc8L2xhbmd1YWdlPjwvcmVjb3JkPjwvQ2l0ZT48Q2l0
ZT48QXV0aG9yPkFwcGxpY2FudDwvQXV0aG9yPjxZZWFyPjIwMjI8L1llYXI+PFJlY051bT4xMjY8
L1JlY051bT48cmVjb3JkPjxyZWMtbnVtYmVyPjEyNjwvcmVjLW51bWJlcj48Zm9yZWlnbi1rZXlz
PjxrZXkgYXBwPSJFTiIgZGItaWQ9IjJ4dDJlYXBhMmR6ZWQ1ZTVyZnNwMGR4cXBzZnBkeDlkdDJw
OSIgdGltZXN0YW1wPSIxNjU2NDcxMDg2Ij4xMjY8L2tleT48L2ZvcmVpZ24ta2V5cz48cmVmLXR5
cGUgbmFtZT0iR292ZXJubWVudCBEb2N1bWVudCI+NDY8L3JlZi10eXBlPjxjb250cmlidXRvcnM+
PGF1dGhvcnM+PGF1dGhvcj5BcHBsaWNhbnQsPC9hdXRob3I+PC9hdXRob3JzPjwvY29udHJpYnV0
b3JzPjx0aXRsZXM+PHRpdGxlPlJFOiBBcHBsaWNhdGlvbiBmb3JtIGZvciBBcHBsaWNhdGlvbiAx
NzE3PC90aXRsZT48L3RpdGxlcz48ZGF0ZXM+PHllYXI+MjAyMjwveWVhcj48L2RhdGVzPjx1cmxz
PjwvdXJscz48L3JlY29yZD48L0NpdGU+PC9FbmROb3RlPn==
</w:fldData>
        </w:fldChar>
      </w:r>
      <w:r w:rsidR="00761CD7">
        <w:rPr>
          <w:lang w:eastAsia="zh-CN"/>
        </w:rPr>
        <w:instrText xml:space="preserve"> ADDIN EN.CITE </w:instrText>
      </w:r>
      <w:r w:rsidR="00761CD7">
        <w:rPr>
          <w:lang w:eastAsia="zh-CN"/>
        </w:rPr>
        <w:fldChar w:fldCharType="begin">
          <w:fldData xml:space="preserve">PEVuZE5vdGU+PENpdGU+PEF1dGhvcj5UaXBvbyBTdWx0YW48L0F1dGhvcj48WWVhcj4yMDE4PC9Z
ZWFyPjxSZWNOdW0+ODg8L1JlY051bT48RGlzcGxheVRleHQ+KFRpcG9vIFN1bHRhbiBhbmQgQWRu
YW4sIDIwMTgsIEFwcGxpY2FudCwgMjAyMmEpPC9EaXNwbGF5VGV4dD48cmVjb3JkPjxyZWMtbnVt
YmVyPjg4PC9yZWMtbnVtYmVyPjxmb3JlaWduLWtleXM+PGtleSBhcHA9IkVOIiBkYi1pZD0iMnh0
MmVhcGEyZHplZDVlNXJmc3AwZHhxcHNmcGR4OWR0MnA5IiB0aW1lc3RhbXA9IjE2NTYyODg5NTEi
Pjg4PC9rZXk+PC9mb3JlaWduLWtleXM+PHJlZi10eXBlIG5hbWU9IkpvdXJuYWwgQXJ0aWNsZSI+
MTc8L3JlZi10eXBlPjxjb250cmlidXRvcnM+PGF1dGhvcnM+PGF1dGhvcj5UaXBvbyBTdWx0YW4s
IEYuIEEuPC9hdXRob3I+PGF1dGhvcj5BZG5hbiwgRy48L2F1dGhvcj48L2F1dGhvcnM+PC9jb250
cmlidXRvcnM+PGF1dGgtYWRkcmVzcz5EZXBhcnRtZW50IG9mIENhcmRpb2xvZ3ksIEFnYSBLaGFu
IFVuaXZlcnNpdHkgSG9zcGl0YWwsIEthcmFjaGkuPC9hdXRoLWFkZHJlc3M+PHRpdGxlcz48dGl0
bGU+TXlvY2FyZGl0aXMgbWltaWNraW5nIGFjdXRlIGNvcm9uYXJ5IHN5bmRyb21lIC0gdGhlIHJv
bGUgb2YgY2FyZGlhYyBtYWduZXRpYyByZXNvbmFuY2UgaW1hZ2luZyBpbiB0aGUgZGlhZ25vc2lz
PC90aXRsZT48c2Vjb25kYXJ5LXRpdGxlPkogUGFrIE1lZCBBc3NvYzwvc2Vjb25kYXJ5LXRpdGxl
PjwvdGl0bGVzPjxwZXJpb2RpY2FsPjxmdWxsLXRpdGxlPkogUGFrIE1lZCBBc3NvYzwvZnVsbC10
aXRsZT48L3BlcmlvZGljYWw+PHBhZ2VzPjQ3Ny00Nzk8L3BhZ2VzPjx2b2x1bWU+Njg8L3ZvbHVt
ZT48bnVtYmVyPjM8L251bWJlcj48ZWRpdGlvbj4yMDE4LzAzLzE2PC9lZGl0aW9uPjxrZXl3b3Jk
cz48a2V5d29yZD5BY3V0ZSBDb3JvbmFyeSBTeW5kcm9tZS8qZGlhZ25vc2lzPC9rZXl3b3JkPjxr
ZXl3b3JkPkFkdWx0PC9rZXl3b3JkPjxrZXl3b3JkPkNvcm9uYXJ5IEFuZ2lvZ3JhcGh5PC9rZXl3
b3JkPjxrZXl3b3JkPkRpYWdub3NpcywgRGlmZmVyZW50aWFsPC9rZXl3b3JkPjxrZXl3b3JkPkRp
YWdub3N0aWMgVGVjaG5pcXVlcywgQ2FyZGlvdmFzY3VsYXI8L2tleXdvcmQ+PGtleXdvcmQ+RWNo
b2NhcmRpb2dyYXBoeTwva2V5d29yZD48a2V5d29yZD5FbGVjdHJvY2FyZGlvZ3JhcGh5PC9rZXl3
b3JkPjxrZXl3b3JkPkZlbWFsZTwva2V5d29yZD48a2V5d29yZD5IdW1hbnM8L2tleXdvcmQ+PGtl
eXdvcmQ+TWFnbmV0aWMgUmVzb25hbmNlIEltYWdpbmc8L2tleXdvcmQ+PGtleXdvcmQ+TWFsZTwv
a2V5d29yZD48a2V5d29yZD5NeW9jYXJkaXRpcy9ibG9vZC8qZGlhZ25vc3RpYyBpbWFnaW5nL3Bo
eXNpb3BhdGhvbG9neTwva2V5d29yZD48a2V5d29yZD5Ucm9wb25pbiBJL2Jsb29kPC9rZXl3b3Jk
PjxrZXl3b3JkPllvdW5nIEFkdWx0PC9rZXl3b3JkPjxrZXl3b3JkPk15b2NhcmRpdGlzLCBUcm9w
b25pbiBsZXZlbHMsIENhcmRpYWMgbWFnbmV0aWMgcmVzb25hbmNlIGltYWdpbmcgKENNUikuPC9r
ZXl3b3JkPjwva2V5d29yZHM+PGRhdGVzPjx5ZWFyPjIwMTg8L3llYXI+PHB1Yi1kYXRlcz48ZGF0
ZT5NYXI8L2RhdGU+PC9wdWItZGF0ZXM+PC9kYXRlcz48aXNibj4wMDMwLTk5ODIgKFByaW50KSYj
eEQ7MDAzMC05OTgyPC9pc2JuPjxhY2Nlc3Npb24tbnVtPjI5NTQwODkyPC9hY2Nlc3Npb24tbnVt
Pjx1cmxzPjwvdXJscz48cmVtb3RlLWRhdGFiYXNlLXByb3ZpZGVyPk5MTTwvcmVtb3RlLWRhdGFi
YXNlLXByb3ZpZGVyPjxsYW5ndWFnZT5lbmc8L2xhbmd1YWdlPjwvcmVjb3JkPjwvQ2l0ZT48Q2l0
ZT48QXV0aG9yPkFwcGxpY2FudDwvQXV0aG9yPjxZZWFyPjIwMjI8L1llYXI+PFJlY051bT4xMjY8
L1JlY051bT48cmVjb3JkPjxyZWMtbnVtYmVyPjEyNjwvcmVjLW51bWJlcj48Zm9yZWlnbi1rZXlz
PjxrZXkgYXBwPSJFTiIgZGItaWQ9IjJ4dDJlYXBhMmR6ZWQ1ZTVyZnNwMGR4cXBzZnBkeDlkdDJw
OSIgdGltZXN0YW1wPSIxNjU2NDcxMDg2Ij4xMjY8L2tleT48L2ZvcmVpZ24ta2V5cz48cmVmLXR5
cGUgbmFtZT0iR292ZXJubWVudCBEb2N1bWVudCI+NDY8L3JlZi10eXBlPjxjb250cmlidXRvcnM+
PGF1dGhvcnM+PGF1dGhvcj5BcHBsaWNhbnQsPC9hdXRob3I+PC9hdXRob3JzPjwvY29udHJpYnV0
b3JzPjx0aXRsZXM+PHRpdGxlPlJFOiBBcHBsaWNhdGlvbiBmb3JtIGZvciBBcHBsaWNhdGlvbiAx
NzE3PC90aXRsZT48L3RpdGxlcz48ZGF0ZXM+PHllYXI+MjAyMjwveWVhcj48L2RhdGVzPjx1cmxz
PjwvdXJscz48L3JlY29yZD48L0NpdGU+PC9FbmROb3RlPn==
</w:fldData>
        </w:fldChar>
      </w:r>
      <w:r w:rsidR="00761CD7">
        <w:rPr>
          <w:lang w:eastAsia="zh-CN"/>
        </w:rPr>
        <w:instrText xml:space="preserve"> ADDIN EN.CITE.DATA </w:instrText>
      </w:r>
      <w:r w:rsidR="00761CD7">
        <w:rPr>
          <w:lang w:eastAsia="zh-CN"/>
        </w:rPr>
      </w:r>
      <w:r w:rsidR="00761CD7">
        <w:rPr>
          <w:lang w:eastAsia="zh-CN"/>
        </w:rPr>
        <w:fldChar w:fldCharType="end"/>
      </w:r>
      <w:r w:rsidR="004F5D65">
        <w:rPr>
          <w:lang w:eastAsia="zh-CN"/>
        </w:rPr>
      </w:r>
      <w:r w:rsidR="004F5D65">
        <w:rPr>
          <w:lang w:eastAsia="zh-CN"/>
        </w:rPr>
        <w:fldChar w:fldCharType="separate"/>
      </w:r>
      <w:r w:rsidR="00A42BE0">
        <w:rPr>
          <w:noProof/>
          <w:lang w:eastAsia="zh-CN"/>
        </w:rPr>
        <w:t>(Tipoo Sultan and Adnan, 2018</w:t>
      </w:r>
      <w:r w:rsidR="00BB07FA">
        <w:rPr>
          <w:noProof/>
          <w:lang w:eastAsia="zh-CN"/>
        </w:rPr>
        <w:t>,</w:t>
      </w:r>
      <w:r w:rsidR="00A42BE0">
        <w:rPr>
          <w:noProof/>
          <w:lang w:eastAsia="zh-CN"/>
        </w:rPr>
        <w:t xml:space="preserve"> Applicant, 2022a)</w:t>
      </w:r>
      <w:r w:rsidR="004F5D65">
        <w:rPr>
          <w:lang w:eastAsia="zh-CN"/>
        </w:rPr>
        <w:fldChar w:fldCharType="end"/>
      </w:r>
      <w:r w:rsidR="00F87C80">
        <w:rPr>
          <w:lang w:eastAsia="zh-CN"/>
        </w:rPr>
        <w:t xml:space="preserve">. Additionally, </w:t>
      </w:r>
      <w:r w:rsidR="005A2D7B" w:rsidRPr="005A2D7B">
        <w:rPr>
          <w:lang w:eastAsia="zh-CN"/>
        </w:rPr>
        <w:t>there is evidence to suggest that</w:t>
      </w:r>
      <w:r w:rsidR="008A099F" w:rsidRPr="00483A55">
        <w:rPr>
          <w:lang w:eastAsia="zh-CN"/>
        </w:rPr>
        <w:t xml:space="preserve"> </w:t>
      </w:r>
      <w:r w:rsidR="008A099F" w:rsidRPr="00D9693E">
        <w:rPr>
          <w:rFonts w:eastAsia="SimSun"/>
          <w:lang w:eastAsia="zh-CN"/>
        </w:rPr>
        <w:t>cardiac MRI</w:t>
      </w:r>
      <w:r w:rsidR="00F3113F">
        <w:rPr>
          <w:rFonts w:eastAsia="SimSun"/>
          <w:lang w:eastAsia="zh-CN"/>
        </w:rPr>
        <w:t xml:space="preserve">, particularly </w:t>
      </w:r>
      <w:bookmarkStart w:id="19" w:name="OLE_LINK30"/>
      <w:r w:rsidR="00F3113F">
        <w:rPr>
          <w:rFonts w:eastAsia="SimSun"/>
          <w:lang w:eastAsia="zh-CN"/>
        </w:rPr>
        <w:t xml:space="preserve">the </w:t>
      </w:r>
      <w:r w:rsidR="00F3113F" w:rsidRPr="00483A55">
        <w:rPr>
          <w:lang w:eastAsia="zh-CN"/>
        </w:rPr>
        <w:t>late</w:t>
      </w:r>
      <w:r w:rsidR="00F3113F" w:rsidRPr="00D9693E">
        <w:rPr>
          <w:rFonts w:eastAsia="SimSun"/>
          <w:lang w:eastAsia="zh-CN"/>
        </w:rPr>
        <w:t xml:space="preserve"> </w:t>
      </w:r>
      <w:bookmarkEnd w:id="19"/>
      <w:r w:rsidR="00F3113F" w:rsidRPr="00D9693E">
        <w:rPr>
          <w:rFonts w:eastAsia="SimSun"/>
          <w:lang w:eastAsia="zh-CN"/>
        </w:rPr>
        <w:t xml:space="preserve">enhancement </w:t>
      </w:r>
      <w:r w:rsidR="00F3113F">
        <w:rPr>
          <w:rFonts w:eastAsia="SimSun"/>
          <w:lang w:eastAsia="zh-CN"/>
        </w:rPr>
        <w:t>mapping,</w:t>
      </w:r>
      <w:r w:rsidR="008A099F" w:rsidRPr="00D9693E">
        <w:rPr>
          <w:rFonts w:eastAsia="SimSun"/>
          <w:lang w:eastAsia="zh-CN"/>
        </w:rPr>
        <w:t xml:space="preserve"> is </w:t>
      </w:r>
      <w:r w:rsidR="00215980">
        <w:rPr>
          <w:rFonts w:eastAsia="SimSun"/>
          <w:lang w:eastAsia="zh-CN"/>
        </w:rPr>
        <w:t xml:space="preserve">a </w:t>
      </w:r>
      <w:r w:rsidR="008A099F" w:rsidRPr="00D9693E">
        <w:rPr>
          <w:rFonts w:eastAsia="SimSun"/>
          <w:lang w:eastAsia="zh-CN"/>
        </w:rPr>
        <w:t xml:space="preserve">reliable </w:t>
      </w:r>
      <w:r w:rsidR="00215980">
        <w:rPr>
          <w:rFonts w:eastAsia="SimSun"/>
          <w:lang w:eastAsia="zh-CN"/>
        </w:rPr>
        <w:t>criterion</w:t>
      </w:r>
      <w:r w:rsidR="008A099F" w:rsidRPr="00D9693E">
        <w:rPr>
          <w:rFonts w:eastAsia="SimSun"/>
          <w:lang w:eastAsia="zh-CN"/>
        </w:rPr>
        <w:t xml:space="preserve"> for </w:t>
      </w:r>
      <w:r w:rsidR="008A099F">
        <w:rPr>
          <w:rFonts w:eastAsia="SimSun"/>
          <w:lang w:eastAsia="zh-CN"/>
        </w:rPr>
        <w:t xml:space="preserve">early </w:t>
      </w:r>
      <w:r w:rsidR="008A099F" w:rsidRPr="00D9693E">
        <w:rPr>
          <w:rFonts w:eastAsia="SimSun"/>
          <w:lang w:eastAsia="zh-CN"/>
        </w:rPr>
        <w:t>diagnosis of acute myocarditis</w:t>
      </w:r>
      <w:r w:rsidR="00D01CBB">
        <w:rPr>
          <w:rFonts w:eastAsia="SimSun"/>
          <w:lang w:eastAsia="zh-CN"/>
        </w:rPr>
        <w:t xml:space="preserve"> and exclusion of</w:t>
      </w:r>
      <w:r w:rsidR="008A099F" w:rsidRPr="00D9693E">
        <w:rPr>
          <w:rFonts w:eastAsia="SimSun"/>
          <w:lang w:eastAsia="zh-CN"/>
        </w:rPr>
        <w:t xml:space="preserve"> </w:t>
      </w:r>
      <w:r w:rsidR="009C2D73">
        <w:rPr>
          <w:rFonts w:eastAsia="SimSun"/>
          <w:lang w:eastAsia="zh-CN"/>
        </w:rPr>
        <w:t xml:space="preserve">CAD-associated </w:t>
      </w:r>
      <w:r w:rsidR="00D01CBB">
        <w:rPr>
          <w:rFonts w:eastAsia="SimSun"/>
          <w:lang w:eastAsia="zh-CN"/>
        </w:rPr>
        <w:t>ACS</w:t>
      </w:r>
      <w:r w:rsidR="002F02A9">
        <w:rPr>
          <w:rFonts w:eastAsia="SimSun"/>
          <w:lang w:eastAsia="zh-CN"/>
        </w:rPr>
        <w:t xml:space="preserve"> </w:t>
      </w:r>
      <w:r w:rsidR="004F5D65">
        <w:rPr>
          <w:rFonts w:eastAsia="SimSun"/>
          <w:lang w:eastAsia="zh-CN"/>
        </w:rPr>
        <w:fldChar w:fldCharType="begin">
          <w:fldData xml:space="preserve">PEVuZE5vdGU+PENpdGU+PEF1dGhvcj5QYXVsZTwvQXV0aG9yPjxZZWFyPjIwMTQ8L1llYXI+PFJl
Y051bT44NjwvUmVjTnVtPjxEaXNwbGF5VGV4dD4oUGF1bGUgZXQgYWwuLCAyMDE0LCBHZXJiYXVk
IGV0IGFsLiwgMjAxMiwgTW9ubmV5IGV0IGFsLiwgMjAxMSk8L0Rpc3BsYXlUZXh0PjxyZWNvcmQ+
PHJlYy1udW1iZXI+ODY8L3JlYy1udW1iZXI+PGZvcmVpZ24ta2V5cz48a2V5IGFwcD0iRU4iIGRi
LWlkPSIyeHQyZWFwYTJkemVkNWU1cmZzcDBkeHFwc2ZwZHg5ZHQycDkiIHRpbWVzdGFtcD0iMTY1
NjI4ODgwNiI+ODY8L2tleT48L2ZvcmVpZ24ta2V5cz48cmVmLXR5cGUgbmFtZT0iSm91cm5hbCBB
cnRpY2xlIj4xNzwvcmVmLXR5cGU+PGNvbnRyaWJ1dG9ycz48YXV0aG9ycz48YXV0aG9yPlBhdWxl
LCBQLjwvYXV0aG9yPjxhdXRob3I+Um9jaGUsIE4uIEMuPC9hdXRob3I+PGF1dGhvcj5DaGFicmls
bGF0LCBZLjwvYXV0aG9yPjxhdXRob3I+UXVpbGljaSwgSi48L2F1dGhvcj48YXV0aG9yPkrDqWdv
LCBDLjwvYXV0aG9yPjxhdXRob3I+Vmluc29ubmVhdSwgVS48L2F1dGhvcj48YXV0aG9yPkvDqXLD
qWJlbCwgUy48L2F1dGhvcj48YXV0aG9yPkdpbCwgSi4gTS48L2F1dGhvcj48YXV0aG9yPkjDqW5v
LCBQLjwvYXV0aG9yPjxhdXRob3I+Rm91cmNhZGUsIEwuPC9hdXRob3I+PC9hdXRob3JzPjwvY29u
dHJpYnV0b3JzPjxhdXRoLWFkZHJlc3M+U2VydmljZSBkZSBjYXJkaW9sb2dpZSwgaMO0cGl0YWwg
ZCZhcG9zO2luc3RydWN0aW9uIGRlcyBhcm3DqWVzIENsZXJtb250LVRvbm5lcnJlLCBCQ1JNIGRl
IEJyZXN0LCBDQyA0MSwgMjkyNDAgQnJlc3QgY2VkZXggOSwgRnJhbmNlLiBFbGVjdHJvbmljIGFk
ZHJlc3M6IHBoaWxpcHBlLnBhdWxlQG9yYW5nZS5mci4mI3hEO1NlcnZpY2UgZGUgY2FyZGlvbG9n
aWUsIGjDtHBpdGFsIGQmYXBvcztpbnN0cnVjdGlvbiBkZXMgYXJtw6llcyBMYXZlcmFuLCBCUCA2
MDE0OSwgMTMzODQgTWFyc2VpbGxlIGNlZGV4IDEzLCBGcmFuY2UuJiN4RDtTZXJ2aWNlIGRlIGNh
cmRpb2xvZ2llLCBow7RwaXRhbCBMYSBUaW1vbmUsIDI2NCwgcnVlIFNhaW50LVBpZXJyZSwgMTMz
ODUgTWFyc2VpbGxlIGNlZGV4IDUsIEZyYW5jZS4mI3hEO1NlcnZpY2UgZGUgY2FyZGlvbG9naWUs
IGjDtHBpdGFsIGQmYXBvcztpbnN0cnVjdGlvbiBkZXMgYXJtw6llcyBTYWludGUtQW5uZSwgMiwg
Ym91bGV2YXJkIFNhaW50ZS1Bbm5lLCA4MzgwMCBUb3Vsb24gY2VkZXggOSwgRnJhbmNlLiYjeEQ7
U2VydmljZSBkZSBjYXJkaW9sb2dpZSwgaMO0cGl0YWwgZCZhcG9zO2luc3RydWN0aW9uIGRlcyBh
cm3DqWVzIENsZXJtb250LVRvbm5lcnJlLCBCQ1JNIGRlIEJyZXN0LCBDQyA0MSwgMjkyNDAgQnJl
c3QgY2VkZXggOSwgRnJhbmNlLjwvYXV0aC1hZGRyZXNzPjx0aXRsZXM+PHRpdGxlPltDb250cmli
dXRpb24gb2YgY2FyZGlhYyBNUkkgaW4gdGhlIGluaXRpYWwgZXZhbHVhdGlvbiBhbmQgZm9sbG93
LXVwIG9mIG15b2NhcmRpdGlzIG1pbWlja2luZyBhY3V0ZSBjb3JvbmFyeSBzeW5kcm9tZTogYSBz
ZXJpZXMgb2YgNDMgcGF0aWVudHNdPC90aXRsZT48c2Vjb25kYXJ5LXRpdGxlPkFubiBDYXJkaW9s
IEFuZ2Vpb2wgKFBhcmlzKTwvc2Vjb25kYXJ5LXRpdGxlPjwvdGl0bGVzPjxwZXJpb2RpY2FsPjxm
dWxsLXRpdGxlPkFubiBDYXJkaW9sIEFuZ2Vpb2wgKFBhcmlzKTwvZnVsbC10aXRsZT48L3Blcmlv
ZGljYWw+PHBhZ2VzPjMzMS04PC9wYWdlcz48dm9sdW1lPjYzPC92b2x1bWU+PG51bWJlcj41PC9u
dW1iZXI+PGVkaXRpb24+MjAxNC8wOS8yODwvZWRpdGlvbj48a2V5d29yZHM+PGtleXdvcmQ+QWN1
dGUgQ29yb25hcnkgU3luZHJvbWUvKmRpYWdub3Npczwva2V5d29yZD48a2V5d29yZD5BY3V0ZSBE
aXNlYXNlPC9rZXl3b3JkPjxrZXl3b3JkPkFkdWx0PC9rZXl3b3JkPjxrZXl3b3JkPkRpYWdub3Np
cywgRGlmZmVyZW50aWFsPC9rZXl3b3JkPjxrZXl3b3JkPkVjaG9jYXJkaW9ncmFwaHk8L2tleXdv
cmQ+PGtleXdvcmQ+RWxlY3Ryb2NhcmRpb2dyYXBoeSwgQW1idWxhdG9yeTwva2V5d29yZD48a2V5
d29yZD5GZW1hbGU8L2tleXdvcmQ+PGtleXdvcmQ+Rm9sbG93LVVwIFN0dWRpZXM8L2tleXdvcmQ+
PGtleXdvcmQ+SHVtYW5zPC9rZXl3b3JkPjxrZXl3b3JkPipNYWduZXRpYyBSZXNvbmFuY2UgSW1h
Z2luZzwva2V5d29yZD48a2V5d29yZD5NYWxlPC9rZXl3b3JkPjxrZXl3b3JkPk15b2NhcmRpdGlz
LypkaWFnbm9zaXM8L2tleXdvcmQ+PGtleXdvcmQ+UHJlZGljdGl2ZSBWYWx1ZSBvZiBUZXN0czwv
a2V5d29yZD48a2V5d29yZD5Qcm9zcGVjdGl2ZSBTdHVkaWVzPC9rZXl3b3JkPjxrZXl3b3JkPkFj
dXRlIGNvcm9uYXJ5IHN5bmRyb21lPC9rZXl3b3JkPjxrZXl3b3JkPkFjdXRlIG15b2NhcmRpdGlz
PC9rZXl3b3JkPjxrZXl3b3JkPkNhcmRpYWMgTVJJPC9rZXl3b3JkPjxrZXl3b3JkPkNhcmRpb215
b3BhdGhpZSBkaWxhdMOpZTwva2V5d29yZD48a2V5d29yZD5EaWxhdGVkIGNhcmRpb215b3BhdGh5
PC9rZXl3b3JkPjxrZXl3b3JkPklSTSBjYXJkaWFxdWU8L2tleXdvcmQ+PGtleXdvcmQ+TXlvY2Fy
ZGl0ZSBhaWd1w6s8L2tleXdvcmQ+PGtleXdvcmQ+U3luZHJvbWUgY29yb25hcmllbiBhaWd1PC9r
ZXl3b3JkPjxrZXl3b3JkPlRyb3VibGUgZHUgcnl0aG1lIHZlbnRyaWN1bGFpcmU8L2tleXdvcmQ+
PGtleXdvcmQ+VmVudHJpY3VsYXIgYXJyaHl0aG1pYTwva2V5d29yZD48L2tleXdvcmRzPjxkYXRl
cz48eWVhcj4yMDE0PC95ZWFyPjxwdWItZGF0ZXM+PGRhdGU+Tm92PC9kYXRlPjwvcHViLWRhdGVz
PjwvZGF0ZXM+PG9yaWctcHViPkFwcG9ydCBkZSBsJmFwb3M7SVJNIGNhcmRpYXF1ZSBkYW5zIGwm
YXBvczvDqXZhbHVhdGlvbiBpbml0aWFsZSBldCBsZSBzdWl2aSBkZXMgbXlvY2FyZGl0ZXMgbWlt
YW50IHVuIHN5bmRyb21lIGNvcm9uYWlyZSBhaWd1wqA6IMOgIHByb3BvcyBkJmFwb3M7dW5lIHPD
qXJpZSBkZSA0M8KgcGF0aWVudHMuPC9vcmlnLXB1Yj48aXNibj4wMDAzLTM5Mjg8L2lzYm4+PGFj
Y2Vzc2lvbi1udW0+MjUyNjExNjg8L2FjY2Vzc2lvbi1udW0+PHVybHM+PC91cmxzPjxlbGVjdHJv
bmljLXJlc291cmNlLW51bT4xMC4xMDE2L2ouYW5jYXJkLjIwMTQuMDguMDA2PC9lbGVjdHJvbmlj
LXJlc291cmNlLW51bT48cmVtb3RlLWRhdGFiYXNlLXByb3ZpZGVyPk5MTTwvcmVtb3RlLWRhdGFi
YXNlLXByb3ZpZGVyPjxsYW5ndWFnZT5mcmU8L2xhbmd1YWdlPjwvcmVjb3JkPjwvQ2l0ZT48Q2l0
ZT48QXV0aG9yPkdlcmJhdWQ8L0F1dGhvcj48WWVhcj4yMDEyPC9ZZWFyPjxSZWNOdW0+ODc8L1Jl
Y051bT48cmVjb3JkPjxyZWMtbnVtYmVyPjg3PC9yZWMtbnVtYmVyPjxmb3JlaWduLWtleXM+PGtl
eSBhcHA9IkVOIiBkYi1pZD0iMnh0MmVhcGEyZHplZDVlNXJmc3AwZHhxcHNmcGR4OWR0MnA5IiB0
aW1lc3RhbXA9IjE2NTYyODg4MzYiPjg3PC9rZXk+PC9mb3JlaWduLWtleXM+PHJlZi10eXBlIG5h
bWU9IkpvdXJuYWwgQXJ0aWNsZSI+MTc8L3JlZi10eXBlPjxjb250cmlidXRvcnM+PGF1dGhvcnM+
PGF1dGhvcj5HZXJiYXVkLCBFLjwvYXV0aG9yPjxhdXRob3I+SGFyY2F1dCwgRS48L2F1dGhvcj48
YXV0aG9yPkNvc3RlLCBQLjwvYXV0aG9yPjxhdXRob3I+RXJpY2tzb24sIE0uPC9hdXRob3I+PGF1
dGhvcj5MZWRlcmxpbiwgTS48L2F1dGhvcj48YXV0aG9yPkxhYsOocXVlLCBKLiBOLjwvYXV0aG9y
PjxhdXRob3I+UGVycm9uLCBKLiBNLjwvYXV0aG9yPjxhdXRob3I+Q29jaGV0LCBILjwvYXV0aG9y
PjxhdXRob3I+RG9zIFNhbnRvcywgUC48L2F1dGhvcj48YXV0aG9yPkR1cnJpZXUtSmHDr3MsIEMu
PC9hdXRob3I+PGF1dGhvcj5MYXVyZW50LCBGLjwvYXV0aG9yPjxhdXRob3I+TW9udGF1ZG9uLCBN
LjwvYXV0aG9yPjwvYXV0aG9ycz48L2NvbnRyaWJ1dG9ycz48YXV0aC1hZGRyZXNzPlNvaW5zIElu
dGVuc2lmcyBDYXJkaW9sb2dpcXVlcy1QbGF0ZWF1IGRlIENhcmRpb2xvZ2llIEludGVydmVudGlv
bm5lbGxlLCBDSFUgZGUgQm9yZGVhdXgsIEhvcGl0YWwgSGF1dC1Mw6l2w6pxdWUsIDUgQXZlbnVl
IGRlIE1hZ2VsbGFuLCAzMzYwNCwgUGVzc2FjLCBGcmFuY2UuIGVkb3VhcmQuZ2VyYmF1ZEBjaHUt
Ym9yZGVhdXguZnI8L2F1dGgtYWRkcmVzcz48dGl0bGVzPjx0aXRsZT5DYXJkaWFjIG1hZ25ldGlj
IHJlc29uYW5jZSBpbWFnaW5nIGZvciB0aGUgZGlhZ25vc2lzIG9mIHBhdGllbnRzIHByZXNlbnRp
bmcgd2l0aCBjaGVzdCBwYWluLCByYWlzZWQgdHJvcG9uaW4sIGFuZCB1bm9ic3RydWN0ZWQgY29y
b25hcnkgYXJ0ZXJpZXM8L3RpdGxlPjxzZWNvbmRhcnktdGl0bGU+SW50IEogQ2FyZGlvdmFzYyBJ
bWFnaW5nPC9zZWNvbmRhcnktdGl0bGU+PC90aXRsZXM+PHBlcmlvZGljYWw+PGZ1bGwtdGl0bGU+
SW50IEogQ2FyZGlvdmFzYyBJbWFnaW5nPC9mdWxsLXRpdGxlPjwvcGVyaW9kaWNhbD48cGFnZXM+
NzgzLTk0PC9wYWdlcz48dm9sdW1lPjI4PC92b2x1bWU+PG51bWJlcj40PC9udW1iZXI+PGVkaXRp
b24+MjAxMS8wNS8wNDwvZWRpdGlvbj48a2V5d29yZHM+PGtleXdvcmQ+QWR1bHQ8L2tleXdvcmQ+
PGtleXdvcmQ+QWdlZDwva2V5d29yZD48a2V5d29yZD5BbmFseXNpcyBvZiBWYXJpYW5jZTwva2V5
d29yZD48a2V5d29yZD5BbmdpbmEgUGVjdG9yaXMvKmV0aW9sb2d5PC9rZXl3b3JkPjxrZXl3b3Jk
PkJpb21hcmtlcnMvYmxvb2Q8L2tleXdvcmQ+PGtleXdvcmQ+Q2hpLVNxdWFyZSBEaXN0cmlidXRp
b248L2tleXdvcmQ+PGtleXdvcmQ+Q29yb25hcnkgQW5naW9ncmFwaHk8L2tleXdvcmQ+PGtleXdv
cmQ+RWxlY3Ryb2NhcmRpb2dyYXBoeTwva2V5d29yZD48a2V5d29yZD5GZW1hbGU8L2tleXdvcmQ+
PGtleXdvcmQ+RnJhbmNlPC9rZXl3b3JkPjxrZXl3b3JkPkhlYXJ0IERpc2Vhc2VzL2Jsb29kL2Nv
bXBsaWNhdGlvbnMvKmRpYWdub3Npcy9wYXRob2xvZ3k8L2tleXdvcmQ+PGtleXdvcmQ+SHVtYW5z
PC9rZXl3b3JkPjxrZXl3b3JkPipNYWduZXRpYyBSZXNvbmFuY2UgSW1hZ2luZywgQ2luZTwva2V5
d29yZD48a2V5d29yZD5NYWxlPC9rZXl3b3JkPjxrZXl3b3JkPk1pZGRsZSBBZ2VkPC9rZXl3b3Jk
PjxrZXl3b3JkPk15b2NhcmRpYWwgSW5mYXJjdGlvbi9ibG9vZC9jb21wbGljYXRpb25zL2RpYWdu
b3Npczwva2V5d29yZD48a2V5d29yZD5NeW9jYXJkaXRpcy9ibG9vZC9jb21wbGljYXRpb25zL2Rp
YWdub3Npczwva2V5d29yZD48a2V5d29yZD5QcmVkaWN0aXZlIFZhbHVlIG9mIFRlc3RzPC9rZXl3
b3JkPjxrZXl3b3JkPlByb3BvcnRpb25hbCBIYXphcmRzIE1vZGVsczwva2V5d29yZD48a2V5d29y
ZD5Qcm9zcGVjdGl2ZSBTdHVkaWVzPC9rZXl3b3JkPjxrZXl3b3JkPlJpc2sgQXNzZXNzbWVudDwv
a2V5d29yZD48a2V5d29yZD5SaXNrIEZhY3RvcnM8L2tleXdvcmQ+PGtleXdvcmQ+VGFrb3RzdWJv
IENhcmRpb215b3BhdGh5L2Jsb29kL2NvbXBsaWNhdGlvbnMvKmRpYWdub3Npczwva2V5d29yZD48
a2V5d29yZD5UaW1lIEZhY3RvcnM8L2tleXdvcmQ+PGtleXdvcmQ+VHJvcG9uaW4gVC8qYmxvb2Q8
L2tleXdvcmQ+PGtleXdvcmQ+VXAtUmVndWxhdGlvbjwva2V5d29yZD48L2tleXdvcmRzPjxkYXRl
cz48eWVhcj4yMDEyPC95ZWFyPjxwdWItZGF0ZXM+PGRhdGU+QXByPC9kYXRlPjwvcHViLWRhdGVz
PjwvZGF0ZXM+PGlzYm4+MTU2OS01Nzk0PC9pc2JuPjxhY2Nlc3Npb24tbnVtPjIxNTM4MDY1PC9h
Y2Nlc3Npb24tbnVtPjx1cmxzPjwvdXJscz48ZWxlY3Ryb25pYy1yZXNvdXJjZS1udW0+MTAuMTAw
Ny9zMTA1NTQtMDExLTk4NzktMTwvZWxlY3Ryb25pYy1yZXNvdXJjZS1udW0+PHJlbW90ZS1kYXRh
YmFzZS1wcm92aWRlcj5OTE08L3JlbW90ZS1kYXRhYmFzZS1wcm92aWRlcj48bGFuZ3VhZ2U+ZW5n
PC9sYW5ndWFnZT48L3JlY29yZD48L0NpdGU+PENpdGU+PEF1dGhvcj5Nb25uZXk8L0F1dGhvcj48
WWVhcj4yMDExPC9ZZWFyPjxSZWNOdW0+ODI8L1JlY051bT48cmVjb3JkPjxyZWMtbnVtYmVyPjgy
PC9yZWMtbnVtYmVyPjxmb3JlaWduLWtleXM+PGtleSBhcHA9IkVOIiBkYi1pZD0iMnh0MmVhcGEy
ZHplZDVlNXJmc3AwZHhxcHNmcGR4OWR0MnA5IiB0aW1lc3RhbXA9IjE2NTYyODg1OTkiPjgyPC9r
ZXk+PC9mb3JlaWduLWtleXM+PHJlZi10eXBlIG5hbWU9IkpvdXJuYWwgQXJ0aWNsZSI+MTc8L3Jl
Zi10eXBlPjxjb250cmlidXRvcnM+PGF1dGhvcnM+PGF1dGhvcj5Nb25uZXksIFAuIEEuPC9hdXRo
b3I+PGF1dGhvcj5TZWtocmksIE4uPC9hdXRob3I+PGF1dGhvcj5CdXJjaGVsbCwgVC48L2F1dGhv
cj48YXV0aG9yPktuaWdodCwgQy48L2F1dGhvcj48YXV0aG9yPkRhdmllcywgQy48L2F1dGhvcj48
YXV0aG9yPkRlYW5lciwgQS48L2F1dGhvcj48YXV0aG9yPlNoZWFmLCBNLjwvYXV0aG9yPjxhdXRo
b3I+QmFpdGh1biwgUy48L2F1dGhvcj48YXV0aG9yPlBldGVyc2VuLCBTLjwvYXV0aG9yPjxhdXRo
b3I+V3JhZ2csIEEuPC9hdXRob3I+PGF1dGhvcj5KYWluLCBBLjwvYXV0aG9yPjxhdXRob3I+V2Vz
dHdvb2QsIE0uPC9hdXRob3I+PGF1dGhvcj5NaWxscywgUC48L2F1dGhvcj48YXV0aG9yPk1hdGh1
ciwgQS48L2F1dGhvcj48YXV0aG9yPk1vaGlkZGluLCBTLiBBLjwvYXV0aG9yPjwvYXV0aG9ycz48
L2NvbnRyaWJ1dG9ycz48YXV0aC1hZGRyZXNzPkJhcnRzIGFuZCBUaGUgTG9uZG9uIE5IUyBUcnVz
dCwgVUsuPC9hdXRoLWFkZHJlc3M+PHRpdGxlcz48dGl0bGU+QWN1dGUgbXlvY2FyZGl0aXMgcHJl
c2VudGluZyBhcyBhY3V0ZSBjb3JvbmFyeSBzeW5kcm9tZTogcm9sZSBvZiBlYXJseSBjYXJkaWFj
IG1hZ25ldGljIHJlc29uYW5jZSBpbiBpdHMgZGlhZ25vc2lzPC90aXRsZT48c2Vjb25kYXJ5LXRp
dGxlPkhlYXJ0PC9zZWNvbmRhcnktdGl0bGU+PC90aXRsZXM+PHBlcmlvZGljYWw+PGZ1bGwtdGl0
bGU+SGVhcnQ8L2Z1bGwtdGl0bGU+PC9wZXJpb2RpY2FsPjxwYWdlcz4xMzEyLTg8L3BhZ2VzPjx2
b2x1bWU+OTc8L3ZvbHVtZT48bnVtYmVyPjE2PC9udW1iZXI+PGVkaXRpb24+MjAxMC8xMS8yNjwv
ZWRpdGlvbj48a2V5d29yZHM+PGtleXdvcmQ+QWN1dGUgQ29yb25hcnkgU3luZHJvbWUvKmRpYWdu
b3Npczwva2V5d29yZD48a2V5d29yZD5BY3V0ZSBEaXNlYXNlPC9rZXl3b3JkPjxrZXl3b3JkPkFk
b2xlc2NlbnQ8L2tleXdvcmQ+PGtleXdvcmQ+QWR1bHQ8L2tleXdvcmQ+PGtleXdvcmQ+QWdlZDwv
a2V5d29yZD48a2V5d29yZD5BZ2VkLCA4MCBhbmQgb3Zlcjwva2V5d29yZD48a2V5d29yZD5CaW9t
YXJrZXJzL2Jsb29kPC9rZXl3b3JkPjxrZXl3b3JkPkNvbnRyYXN0IE1lZGlhPC9rZXl3b3JkPjxr
ZXl3b3JkPkRpYWdub3NpcywgRGlmZmVyZW50aWFsPC9rZXl3b3JkPjxrZXl3b3JkPkVkZW1hLCBD
YXJkaWFjL2RpYWdub3Npczwva2V5d29yZD48a2V5d29yZD5GZW1hbGU8L2tleXdvcmQ+PGtleXdv
cmQ+R2Fkb2xpbml1bTwva2V5d29yZD48a2V5d29yZD5IdW1hbnM8L2tleXdvcmQ+PGtleXdvcmQ+
TWFnbmV0aWMgUmVzb25hbmNlIEltYWdpbmcvbWV0aG9kczwva2V5d29yZD48a2V5d29yZD5NYWxl
PC9rZXl3b3JkPjxrZXl3b3JkPk1pZGRsZSBBZ2VkPC9rZXl3b3JkPjxrZXl3b3JkPk15b2NhcmRp
dGlzLypkaWFnbm9zaXM8L2tleXdvcmQ+PGtleXdvcmQ+U2Vuc2l0aXZpdHkgYW5kIFNwZWNpZmlj
aXR5PC9rZXl3b3JkPjxrZXl3b3JkPlRpbWUgRmFjdG9yczwva2V5d29yZD48a2V5d29yZD5Ucm9w
b25pbi9ibG9vZDwva2V5d29yZD48a2V5d29yZD5Zb3VuZyBBZHVsdDwva2V5d29yZD48L2tleXdv
cmRzPjxkYXRlcz48eWVhcj4yMDExPC95ZWFyPjxwdWItZGF0ZXM+PGRhdGU+QXVnPC9kYXRlPjwv
cHViLWRhdGVzPjwvZGF0ZXM+PGlzYm4+MTM1NS02MDM3PC9pc2JuPjxhY2Nlc3Npb24tbnVtPjIx
MTA2NTU1PC9hY2Nlc3Npb24tbnVtPjx1cmxzPjwvdXJscz48ZWxlY3Ryb25pYy1yZXNvdXJjZS1u
dW0+MTAuMTEzNi9ocnQuMjAxMC4yMDQ4MTg8L2VsZWN0cm9uaWMtcmVzb3VyY2UtbnVtPjxyZW1v
dGUtZGF0YWJhc2UtcHJvdmlkZXI+TkxNPC9yZW1vdGUtZGF0YWJhc2UtcHJvdmlkZXI+PGxhbmd1
YWdlPmVuZzwvbGFuZ3VhZ2U+PC9yZWNvcmQ+PC9DaXRlPjwvRW5kTm90ZT4A
</w:fldData>
        </w:fldChar>
      </w:r>
      <w:r w:rsidR="00761CD7">
        <w:rPr>
          <w:rFonts w:eastAsia="SimSun"/>
          <w:lang w:eastAsia="zh-CN"/>
        </w:rPr>
        <w:instrText xml:space="preserve"> ADDIN EN.CITE </w:instrText>
      </w:r>
      <w:r w:rsidR="00761CD7">
        <w:rPr>
          <w:rFonts w:eastAsia="SimSun"/>
          <w:lang w:eastAsia="zh-CN"/>
        </w:rPr>
        <w:fldChar w:fldCharType="begin">
          <w:fldData xml:space="preserve">PEVuZE5vdGU+PENpdGU+PEF1dGhvcj5QYXVsZTwvQXV0aG9yPjxZZWFyPjIwMTQ8L1llYXI+PFJl
Y051bT44NjwvUmVjTnVtPjxEaXNwbGF5VGV4dD4oUGF1bGUgZXQgYWwuLCAyMDE0LCBHZXJiYXVk
IGV0IGFsLiwgMjAxMiwgTW9ubmV5IGV0IGFsLiwgMjAxMSk8L0Rpc3BsYXlUZXh0PjxyZWNvcmQ+
PHJlYy1udW1iZXI+ODY8L3JlYy1udW1iZXI+PGZvcmVpZ24ta2V5cz48a2V5IGFwcD0iRU4iIGRi
LWlkPSIyeHQyZWFwYTJkemVkNWU1cmZzcDBkeHFwc2ZwZHg5ZHQycDkiIHRpbWVzdGFtcD0iMTY1
NjI4ODgwNiI+ODY8L2tleT48L2ZvcmVpZ24ta2V5cz48cmVmLXR5cGUgbmFtZT0iSm91cm5hbCBB
cnRpY2xlIj4xNzwvcmVmLXR5cGU+PGNvbnRyaWJ1dG9ycz48YXV0aG9ycz48YXV0aG9yPlBhdWxl
LCBQLjwvYXV0aG9yPjxhdXRob3I+Um9jaGUsIE4uIEMuPC9hdXRob3I+PGF1dGhvcj5DaGFicmls
bGF0LCBZLjwvYXV0aG9yPjxhdXRob3I+UXVpbGljaSwgSi48L2F1dGhvcj48YXV0aG9yPkrDqWdv
LCBDLjwvYXV0aG9yPjxhdXRob3I+Vmluc29ubmVhdSwgVS48L2F1dGhvcj48YXV0aG9yPkvDqXLD
qWJlbCwgUy48L2F1dGhvcj48YXV0aG9yPkdpbCwgSi4gTS48L2F1dGhvcj48YXV0aG9yPkjDqW5v
LCBQLjwvYXV0aG9yPjxhdXRob3I+Rm91cmNhZGUsIEwuPC9hdXRob3I+PC9hdXRob3JzPjwvY29u
dHJpYnV0b3JzPjxhdXRoLWFkZHJlc3M+U2VydmljZSBkZSBjYXJkaW9sb2dpZSwgaMO0cGl0YWwg
ZCZhcG9zO2luc3RydWN0aW9uIGRlcyBhcm3DqWVzIENsZXJtb250LVRvbm5lcnJlLCBCQ1JNIGRl
IEJyZXN0LCBDQyA0MSwgMjkyNDAgQnJlc3QgY2VkZXggOSwgRnJhbmNlLiBFbGVjdHJvbmljIGFk
ZHJlc3M6IHBoaWxpcHBlLnBhdWxlQG9yYW5nZS5mci4mI3hEO1NlcnZpY2UgZGUgY2FyZGlvbG9n
aWUsIGjDtHBpdGFsIGQmYXBvcztpbnN0cnVjdGlvbiBkZXMgYXJtw6llcyBMYXZlcmFuLCBCUCA2
MDE0OSwgMTMzODQgTWFyc2VpbGxlIGNlZGV4IDEzLCBGcmFuY2UuJiN4RDtTZXJ2aWNlIGRlIGNh
cmRpb2xvZ2llLCBow7RwaXRhbCBMYSBUaW1vbmUsIDI2NCwgcnVlIFNhaW50LVBpZXJyZSwgMTMz
ODUgTWFyc2VpbGxlIGNlZGV4IDUsIEZyYW5jZS4mI3hEO1NlcnZpY2UgZGUgY2FyZGlvbG9naWUs
IGjDtHBpdGFsIGQmYXBvcztpbnN0cnVjdGlvbiBkZXMgYXJtw6llcyBTYWludGUtQW5uZSwgMiwg
Ym91bGV2YXJkIFNhaW50ZS1Bbm5lLCA4MzgwMCBUb3Vsb24gY2VkZXggOSwgRnJhbmNlLiYjeEQ7
U2VydmljZSBkZSBjYXJkaW9sb2dpZSwgaMO0cGl0YWwgZCZhcG9zO2luc3RydWN0aW9uIGRlcyBh
cm3DqWVzIENsZXJtb250LVRvbm5lcnJlLCBCQ1JNIGRlIEJyZXN0LCBDQyA0MSwgMjkyNDAgQnJl
c3QgY2VkZXggOSwgRnJhbmNlLjwvYXV0aC1hZGRyZXNzPjx0aXRsZXM+PHRpdGxlPltDb250cmli
dXRpb24gb2YgY2FyZGlhYyBNUkkgaW4gdGhlIGluaXRpYWwgZXZhbHVhdGlvbiBhbmQgZm9sbG93
LXVwIG9mIG15b2NhcmRpdGlzIG1pbWlja2luZyBhY3V0ZSBjb3JvbmFyeSBzeW5kcm9tZTogYSBz
ZXJpZXMgb2YgNDMgcGF0aWVudHNdPC90aXRsZT48c2Vjb25kYXJ5LXRpdGxlPkFubiBDYXJkaW9s
IEFuZ2Vpb2wgKFBhcmlzKTwvc2Vjb25kYXJ5LXRpdGxlPjwvdGl0bGVzPjxwZXJpb2RpY2FsPjxm
dWxsLXRpdGxlPkFubiBDYXJkaW9sIEFuZ2Vpb2wgKFBhcmlzKTwvZnVsbC10aXRsZT48L3Blcmlv
ZGljYWw+PHBhZ2VzPjMzMS04PC9wYWdlcz48dm9sdW1lPjYzPC92b2x1bWU+PG51bWJlcj41PC9u
dW1iZXI+PGVkaXRpb24+MjAxNC8wOS8yODwvZWRpdGlvbj48a2V5d29yZHM+PGtleXdvcmQ+QWN1
dGUgQ29yb25hcnkgU3luZHJvbWUvKmRpYWdub3Npczwva2V5d29yZD48a2V5d29yZD5BY3V0ZSBE
aXNlYXNlPC9rZXl3b3JkPjxrZXl3b3JkPkFkdWx0PC9rZXl3b3JkPjxrZXl3b3JkPkRpYWdub3Np
cywgRGlmZmVyZW50aWFsPC9rZXl3b3JkPjxrZXl3b3JkPkVjaG9jYXJkaW9ncmFwaHk8L2tleXdv
cmQ+PGtleXdvcmQ+RWxlY3Ryb2NhcmRpb2dyYXBoeSwgQW1idWxhdG9yeTwva2V5d29yZD48a2V5
d29yZD5GZW1hbGU8L2tleXdvcmQ+PGtleXdvcmQ+Rm9sbG93LVVwIFN0dWRpZXM8L2tleXdvcmQ+
PGtleXdvcmQ+SHVtYW5zPC9rZXl3b3JkPjxrZXl3b3JkPipNYWduZXRpYyBSZXNvbmFuY2UgSW1h
Z2luZzwva2V5d29yZD48a2V5d29yZD5NYWxlPC9rZXl3b3JkPjxrZXl3b3JkPk15b2NhcmRpdGlz
LypkaWFnbm9zaXM8L2tleXdvcmQ+PGtleXdvcmQ+UHJlZGljdGl2ZSBWYWx1ZSBvZiBUZXN0czwv
a2V5d29yZD48a2V5d29yZD5Qcm9zcGVjdGl2ZSBTdHVkaWVzPC9rZXl3b3JkPjxrZXl3b3JkPkFj
dXRlIGNvcm9uYXJ5IHN5bmRyb21lPC9rZXl3b3JkPjxrZXl3b3JkPkFjdXRlIG15b2NhcmRpdGlz
PC9rZXl3b3JkPjxrZXl3b3JkPkNhcmRpYWMgTVJJPC9rZXl3b3JkPjxrZXl3b3JkPkNhcmRpb215
b3BhdGhpZSBkaWxhdMOpZTwva2V5d29yZD48a2V5d29yZD5EaWxhdGVkIGNhcmRpb215b3BhdGh5
PC9rZXl3b3JkPjxrZXl3b3JkPklSTSBjYXJkaWFxdWU8L2tleXdvcmQ+PGtleXdvcmQ+TXlvY2Fy
ZGl0ZSBhaWd1w6s8L2tleXdvcmQ+PGtleXdvcmQ+U3luZHJvbWUgY29yb25hcmllbiBhaWd1PC9r
ZXl3b3JkPjxrZXl3b3JkPlRyb3VibGUgZHUgcnl0aG1lIHZlbnRyaWN1bGFpcmU8L2tleXdvcmQ+
PGtleXdvcmQ+VmVudHJpY3VsYXIgYXJyaHl0aG1pYTwva2V5d29yZD48L2tleXdvcmRzPjxkYXRl
cz48eWVhcj4yMDE0PC95ZWFyPjxwdWItZGF0ZXM+PGRhdGU+Tm92PC9kYXRlPjwvcHViLWRhdGVz
PjwvZGF0ZXM+PG9yaWctcHViPkFwcG9ydCBkZSBsJmFwb3M7SVJNIGNhcmRpYXF1ZSBkYW5zIGwm
YXBvczvDqXZhbHVhdGlvbiBpbml0aWFsZSBldCBsZSBzdWl2aSBkZXMgbXlvY2FyZGl0ZXMgbWlt
YW50IHVuIHN5bmRyb21lIGNvcm9uYWlyZSBhaWd1wqA6IMOgIHByb3BvcyBkJmFwb3M7dW5lIHPD
qXJpZSBkZSA0M8KgcGF0aWVudHMuPC9vcmlnLXB1Yj48aXNibj4wMDAzLTM5Mjg8L2lzYm4+PGFj
Y2Vzc2lvbi1udW0+MjUyNjExNjg8L2FjY2Vzc2lvbi1udW0+PHVybHM+PC91cmxzPjxlbGVjdHJv
bmljLXJlc291cmNlLW51bT4xMC4xMDE2L2ouYW5jYXJkLjIwMTQuMDguMDA2PC9lbGVjdHJvbmlj
LXJlc291cmNlLW51bT48cmVtb3RlLWRhdGFiYXNlLXByb3ZpZGVyPk5MTTwvcmVtb3RlLWRhdGFi
YXNlLXByb3ZpZGVyPjxsYW5ndWFnZT5mcmU8L2xhbmd1YWdlPjwvcmVjb3JkPjwvQ2l0ZT48Q2l0
ZT48QXV0aG9yPkdlcmJhdWQ8L0F1dGhvcj48WWVhcj4yMDEyPC9ZZWFyPjxSZWNOdW0+ODc8L1Jl
Y051bT48cmVjb3JkPjxyZWMtbnVtYmVyPjg3PC9yZWMtbnVtYmVyPjxmb3JlaWduLWtleXM+PGtl
eSBhcHA9IkVOIiBkYi1pZD0iMnh0MmVhcGEyZHplZDVlNXJmc3AwZHhxcHNmcGR4OWR0MnA5IiB0
aW1lc3RhbXA9IjE2NTYyODg4MzYiPjg3PC9rZXk+PC9mb3JlaWduLWtleXM+PHJlZi10eXBlIG5h
bWU9IkpvdXJuYWwgQXJ0aWNsZSI+MTc8L3JlZi10eXBlPjxjb250cmlidXRvcnM+PGF1dGhvcnM+
PGF1dGhvcj5HZXJiYXVkLCBFLjwvYXV0aG9yPjxhdXRob3I+SGFyY2F1dCwgRS48L2F1dGhvcj48
YXV0aG9yPkNvc3RlLCBQLjwvYXV0aG9yPjxhdXRob3I+RXJpY2tzb24sIE0uPC9hdXRob3I+PGF1
dGhvcj5MZWRlcmxpbiwgTS48L2F1dGhvcj48YXV0aG9yPkxhYsOocXVlLCBKLiBOLjwvYXV0aG9y
PjxhdXRob3I+UGVycm9uLCBKLiBNLjwvYXV0aG9yPjxhdXRob3I+Q29jaGV0LCBILjwvYXV0aG9y
PjxhdXRob3I+RG9zIFNhbnRvcywgUC48L2F1dGhvcj48YXV0aG9yPkR1cnJpZXUtSmHDr3MsIEMu
PC9hdXRob3I+PGF1dGhvcj5MYXVyZW50LCBGLjwvYXV0aG9yPjxhdXRob3I+TW9udGF1ZG9uLCBN
LjwvYXV0aG9yPjwvYXV0aG9ycz48L2NvbnRyaWJ1dG9ycz48YXV0aC1hZGRyZXNzPlNvaW5zIElu
dGVuc2lmcyBDYXJkaW9sb2dpcXVlcy1QbGF0ZWF1IGRlIENhcmRpb2xvZ2llIEludGVydmVudGlv
bm5lbGxlLCBDSFUgZGUgQm9yZGVhdXgsIEhvcGl0YWwgSGF1dC1Mw6l2w6pxdWUsIDUgQXZlbnVl
IGRlIE1hZ2VsbGFuLCAzMzYwNCwgUGVzc2FjLCBGcmFuY2UuIGVkb3VhcmQuZ2VyYmF1ZEBjaHUt
Ym9yZGVhdXguZnI8L2F1dGgtYWRkcmVzcz48dGl0bGVzPjx0aXRsZT5DYXJkaWFjIG1hZ25ldGlj
IHJlc29uYW5jZSBpbWFnaW5nIGZvciB0aGUgZGlhZ25vc2lzIG9mIHBhdGllbnRzIHByZXNlbnRp
bmcgd2l0aCBjaGVzdCBwYWluLCByYWlzZWQgdHJvcG9uaW4sIGFuZCB1bm9ic3RydWN0ZWQgY29y
b25hcnkgYXJ0ZXJpZXM8L3RpdGxlPjxzZWNvbmRhcnktdGl0bGU+SW50IEogQ2FyZGlvdmFzYyBJ
bWFnaW5nPC9zZWNvbmRhcnktdGl0bGU+PC90aXRsZXM+PHBlcmlvZGljYWw+PGZ1bGwtdGl0bGU+
SW50IEogQ2FyZGlvdmFzYyBJbWFnaW5nPC9mdWxsLXRpdGxlPjwvcGVyaW9kaWNhbD48cGFnZXM+
NzgzLTk0PC9wYWdlcz48dm9sdW1lPjI4PC92b2x1bWU+PG51bWJlcj40PC9udW1iZXI+PGVkaXRp
b24+MjAxMS8wNS8wNDwvZWRpdGlvbj48a2V5d29yZHM+PGtleXdvcmQ+QWR1bHQ8L2tleXdvcmQ+
PGtleXdvcmQ+QWdlZDwva2V5d29yZD48a2V5d29yZD5BbmFseXNpcyBvZiBWYXJpYW5jZTwva2V5
d29yZD48a2V5d29yZD5BbmdpbmEgUGVjdG9yaXMvKmV0aW9sb2d5PC9rZXl3b3JkPjxrZXl3b3Jk
PkJpb21hcmtlcnMvYmxvb2Q8L2tleXdvcmQ+PGtleXdvcmQ+Q2hpLVNxdWFyZSBEaXN0cmlidXRp
b248L2tleXdvcmQ+PGtleXdvcmQ+Q29yb25hcnkgQW5naW9ncmFwaHk8L2tleXdvcmQ+PGtleXdv
cmQ+RWxlY3Ryb2NhcmRpb2dyYXBoeTwva2V5d29yZD48a2V5d29yZD5GZW1hbGU8L2tleXdvcmQ+
PGtleXdvcmQ+RnJhbmNlPC9rZXl3b3JkPjxrZXl3b3JkPkhlYXJ0IERpc2Vhc2VzL2Jsb29kL2Nv
bXBsaWNhdGlvbnMvKmRpYWdub3Npcy9wYXRob2xvZ3k8L2tleXdvcmQ+PGtleXdvcmQ+SHVtYW5z
PC9rZXl3b3JkPjxrZXl3b3JkPipNYWduZXRpYyBSZXNvbmFuY2UgSW1hZ2luZywgQ2luZTwva2V5
d29yZD48a2V5d29yZD5NYWxlPC9rZXl3b3JkPjxrZXl3b3JkPk1pZGRsZSBBZ2VkPC9rZXl3b3Jk
PjxrZXl3b3JkPk15b2NhcmRpYWwgSW5mYXJjdGlvbi9ibG9vZC9jb21wbGljYXRpb25zL2RpYWdu
b3Npczwva2V5d29yZD48a2V5d29yZD5NeW9jYXJkaXRpcy9ibG9vZC9jb21wbGljYXRpb25zL2Rp
YWdub3Npczwva2V5d29yZD48a2V5d29yZD5QcmVkaWN0aXZlIFZhbHVlIG9mIFRlc3RzPC9rZXl3
b3JkPjxrZXl3b3JkPlByb3BvcnRpb25hbCBIYXphcmRzIE1vZGVsczwva2V5d29yZD48a2V5d29y
ZD5Qcm9zcGVjdGl2ZSBTdHVkaWVzPC9rZXl3b3JkPjxrZXl3b3JkPlJpc2sgQXNzZXNzbWVudDwv
a2V5d29yZD48a2V5d29yZD5SaXNrIEZhY3RvcnM8L2tleXdvcmQ+PGtleXdvcmQ+VGFrb3RzdWJv
IENhcmRpb215b3BhdGh5L2Jsb29kL2NvbXBsaWNhdGlvbnMvKmRpYWdub3Npczwva2V5d29yZD48
a2V5d29yZD5UaW1lIEZhY3RvcnM8L2tleXdvcmQ+PGtleXdvcmQ+VHJvcG9uaW4gVC8qYmxvb2Q8
L2tleXdvcmQ+PGtleXdvcmQ+VXAtUmVndWxhdGlvbjwva2V5d29yZD48L2tleXdvcmRzPjxkYXRl
cz48eWVhcj4yMDEyPC95ZWFyPjxwdWItZGF0ZXM+PGRhdGU+QXByPC9kYXRlPjwvcHViLWRhdGVz
PjwvZGF0ZXM+PGlzYm4+MTU2OS01Nzk0PC9pc2JuPjxhY2Nlc3Npb24tbnVtPjIxNTM4MDY1PC9h
Y2Nlc3Npb24tbnVtPjx1cmxzPjwvdXJscz48ZWxlY3Ryb25pYy1yZXNvdXJjZS1udW0+MTAuMTAw
Ny9zMTA1NTQtMDExLTk4NzktMTwvZWxlY3Ryb25pYy1yZXNvdXJjZS1udW0+PHJlbW90ZS1kYXRh
YmFzZS1wcm92aWRlcj5OTE08L3JlbW90ZS1kYXRhYmFzZS1wcm92aWRlcj48bGFuZ3VhZ2U+ZW5n
PC9sYW5ndWFnZT48L3JlY29yZD48L0NpdGU+PENpdGU+PEF1dGhvcj5Nb25uZXk8L0F1dGhvcj48
WWVhcj4yMDExPC9ZZWFyPjxSZWNOdW0+ODI8L1JlY051bT48cmVjb3JkPjxyZWMtbnVtYmVyPjgy
PC9yZWMtbnVtYmVyPjxmb3JlaWduLWtleXM+PGtleSBhcHA9IkVOIiBkYi1pZD0iMnh0MmVhcGEy
ZHplZDVlNXJmc3AwZHhxcHNmcGR4OWR0MnA5IiB0aW1lc3RhbXA9IjE2NTYyODg1OTkiPjgyPC9r
ZXk+PC9mb3JlaWduLWtleXM+PHJlZi10eXBlIG5hbWU9IkpvdXJuYWwgQXJ0aWNsZSI+MTc8L3Jl
Zi10eXBlPjxjb250cmlidXRvcnM+PGF1dGhvcnM+PGF1dGhvcj5Nb25uZXksIFAuIEEuPC9hdXRo
b3I+PGF1dGhvcj5TZWtocmksIE4uPC9hdXRob3I+PGF1dGhvcj5CdXJjaGVsbCwgVC48L2F1dGhv
cj48YXV0aG9yPktuaWdodCwgQy48L2F1dGhvcj48YXV0aG9yPkRhdmllcywgQy48L2F1dGhvcj48
YXV0aG9yPkRlYW5lciwgQS48L2F1dGhvcj48YXV0aG9yPlNoZWFmLCBNLjwvYXV0aG9yPjxhdXRo
b3I+QmFpdGh1biwgUy48L2F1dGhvcj48YXV0aG9yPlBldGVyc2VuLCBTLjwvYXV0aG9yPjxhdXRo
b3I+V3JhZ2csIEEuPC9hdXRob3I+PGF1dGhvcj5KYWluLCBBLjwvYXV0aG9yPjxhdXRob3I+V2Vz
dHdvb2QsIE0uPC9hdXRob3I+PGF1dGhvcj5NaWxscywgUC48L2F1dGhvcj48YXV0aG9yPk1hdGh1
ciwgQS48L2F1dGhvcj48YXV0aG9yPk1vaGlkZGluLCBTLiBBLjwvYXV0aG9yPjwvYXV0aG9ycz48
L2NvbnRyaWJ1dG9ycz48YXV0aC1hZGRyZXNzPkJhcnRzIGFuZCBUaGUgTG9uZG9uIE5IUyBUcnVz
dCwgVUsuPC9hdXRoLWFkZHJlc3M+PHRpdGxlcz48dGl0bGU+QWN1dGUgbXlvY2FyZGl0aXMgcHJl
c2VudGluZyBhcyBhY3V0ZSBjb3JvbmFyeSBzeW5kcm9tZTogcm9sZSBvZiBlYXJseSBjYXJkaWFj
IG1hZ25ldGljIHJlc29uYW5jZSBpbiBpdHMgZGlhZ25vc2lzPC90aXRsZT48c2Vjb25kYXJ5LXRp
dGxlPkhlYXJ0PC9zZWNvbmRhcnktdGl0bGU+PC90aXRsZXM+PHBlcmlvZGljYWw+PGZ1bGwtdGl0
bGU+SGVhcnQ8L2Z1bGwtdGl0bGU+PC9wZXJpb2RpY2FsPjxwYWdlcz4xMzEyLTg8L3BhZ2VzPjx2
b2x1bWU+OTc8L3ZvbHVtZT48bnVtYmVyPjE2PC9udW1iZXI+PGVkaXRpb24+MjAxMC8xMS8yNjwv
ZWRpdGlvbj48a2V5d29yZHM+PGtleXdvcmQ+QWN1dGUgQ29yb25hcnkgU3luZHJvbWUvKmRpYWdu
b3Npczwva2V5d29yZD48a2V5d29yZD5BY3V0ZSBEaXNlYXNlPC9rZXl3b3JkPjxrZXl3b3JkPkFk
b2xlc2NlbnQ8L2tleXdvcmQ+PGtleXdvcmQ+QWR1bHQ8L2tleXdvcmQ+PGtleXdvcmQ+QWdlZDwv
a2V5d29yZD48a2V5d29yZD5BZ2VkLCA4MCBhbmQgb3Zlcjwva2V5d29yZD48a2V5d29yZD5CaW9t
YXJrZXJzL2Jsb29kPC9rZXl3b3JkPjxrZXl3b3JkPkNvbnRyYXN0IE1lZGlhPC9rZXl3b3JkPjxr
ZXl3b3JkPkRpYWdub3NpcywgRGlmZmVyZW50aWFsPC9rZXl3b3JkPjxrZXl3b3JkPkVkZW1hLCBD
YXJkaWFjL2RpYWdub3Npczwva2V5d29yZD48a2V5d29yZD5GZW1hbGU8L2tleXdvcmQ+PGtleXdv
cmQ+R2Fkb2xpbml1bTwva2V5d29yZD48a2V5d29yZD5IdW1hbnM8L2tleXdvcmQ+PGtleXdvcmQ+
TWFnbmV0aWMgUmVzb25hbmNlIEltYWdpbmcvbWV0aG9kczwva2V5d29yZD48a2V5d29yZD5NYWxl
PC9rZXl3b3JkPjxrZXl3b3JkPk1pZGRsZSBBZ2VkPC9rZXl3b3JkPjxrZXl3b3JkPk15b2NhcmRp
dGlzLypkaWFnbm9zaXM8L2tleXdvcmQ+PGtleXdvcmQ+U2Vuc2l0aXZpdHkgYW5kIFNwZWNpZmlj
aXR5PC9rZXl3b3JkPjxrZXl3b3JkPlRpbWUgRmFjdG9yczwva2V5d29yZD48a2V5d29yZD5Ucm9w
b25pbi9ibG9vZDwva2V5d29yZD48a2V5d29yZD5Zb3VuZyBBZHVsdDwva2V5d29yZD48L2tleXdv
cmRzPjxkYXRlcz48eWVhcj4yMDExPC95ZWFyPjxwdWItZGF0ZXM+PGRhdGU+QXVnPC9kYXRlPjwv
cHViLWRhdGVzPjwvZGF0ZXM+PGlzYm4+MTM1NS02MDM3PC9pc2JuPjxhY2Nlc3Npb24tbnVtPjIx
MTA2NTU1PC9hY2Nlc3Npb24tbnVtPjx1cmxzPjwvdXJscz48ZWxlY3Ryb25pYy1yZXNvdXJjZS1u
dW0+MTAuMTEzNi9ocnQuMjAxMC4yMDQ4MTg8L2VsZWN0cm9uaWMtcmVzb3VyY2UtbnVtPjxyZW1v
dGUtZGF0YWJhc2UtcHJvdmlkZXI+TkxNPC9yZW1vdGUtZGF0YWJhc2UtcHJvdmlkZXI+PGxhbmd1
YWdlPmVuZzwvbGFuZ3VhZ2U+PC9yZWNvcmQ+PC9DaXRlPjwvRW5kTm90ZT4A
</w:fldData>
        </w:fldChar>
      </w:r>
      <w:r w:rsidR="00761CD7">
        <w:rPr>
          <w:rFonts w:eastAsia="SimSun"/>
          <w:lang w:eastAsia="zh-CN"/>
        </w:rPr>
        <w:instrText xml:space="preserve"> ADDIN EN.CITE.DATA </w:instrText>
      </w:r>
      <w:r w:rsidR="00761CD7">
        <w:rPr>
          <w:rFonts w:eastAsia="SimSun"/>
          <w:lang w:eastAsia="zh-CN"/>
        </w:rPr>
      </w:r>
      <w:r w:rsidR="00761CD7">
        <w:rPr>
          <w:rFonts w:eastAsia="SimSun"/>
          <w:lang w:eastAsia="zh-CN"/>
        </w:rPr>
        <w:fldChar w:fldCharType="end"/>
      </w:r>
      <w:r w:rsidR="004F5D65">
        <w:rPr>
          <w:rFonts w:eastAsia="SimSun"/>
          <w:lang w:eastAsia="zh-CN"/>
        </w:rPr>
      </w:r>
      <w:r w:rsidR="004F5D65">
        <w:rPr>
          <w:rFonts w:eastAsia="SimSun"/>
          <w:lang w:eastAsia="zh-CN"/>
        </w:rPr>
        <w:fldChar w:fldCharType="separate"/>
      </w:r>
      <w:r w:rsidR="004F5D65">
        <w:rPr>
          <w:rFonts w:eastAsia="SimSun"/>
          <w:noProof/>
          <w:lang w:eastAsia="zh-CN"/>
        </w:rPr>
        <w:t xml:space="preserve">(Paule </w:t>
      </w:r>
      <w:r w:rsidR="002D0540">
        <w:rPr>
          <w:rFonts w:eastAsia="SimSun"/>
          <w:noProof/>
          <w:lang w:eastAsia="zh-CN"/>
        </w:rPr>
        <w:t>et al</w:t>
      </w:r>
      <w:r w:rsidR="00BB07FA">
        <w:rPr>
          <w:rFonts w:eastAsia="SimSun"/>
          <w:noProof/>
          <w:lang w:eastAsia="zh-CN"/>
        </w:rPr>
        <w:t>.,</w:t>
      </w:r>
      <w:r w:rsidR="004F5D65">
        <w:rPr>
          <w:rFonts w:eastAsia="SimSun"/>
          <w:noProof/>
          <w:lang w:eastAsia="zh-CN"/>
        </w:rPr>
        <w:t xml:space="preserve"> 2014</w:t>
      </w:r>
      <w:r w:rsidR="00BB07FA">
        <w:rPr>
          <w:rFonts w:eastAsia="SimSun"/>
          <w:noProof/>
          <w:lang w:eastAsia="zh-CN"/>
        </w:rPr>
        <w:t>,</w:t>
      </w:r>
      <w:r w:rsidR="004F5D65">
        <w:rPr>
          <w:rFonts w:eastAsia="SimSun"/>
          <w:noProof/>
          <w:lang w:eastAsia="zh-CN"/>
        </w:rPr>
        <w:t xml:space="preserve"> Gerbaud </w:t>
      </w:r>
      <w:r w:rsidR="002D0540">
        <w:rPr>
          <w:rFonts w:eastAsia="SimSun"/>
          <w:noProof/>
          <w:lang w:eastAsia="zh-CN"/>
        </w:rPr>
        <w:t>et al</w:t>
      </w:r>
      <w:r w:rsidR="00BB07FA">
        <w:rPr>
          <w:rFonts w:eastAsia="SimSun"/>
          <w:noProof/>
          <w:lang w:eastAsia="zh-CN"/>
        </w:rPr>
        <w:t>.,</w:t>
      </w:r>
      <w:r w:rsidR="004F5D65">
        <w:rPr>
          <w:rFonts w:eastAsia="SimSun"/>
          <w:noProof/>
          <w:lang w:eastAsia="zh-CN"/>
        </w:rPr>
        <w:t xml:space="preserve"> 2012</w:t>
      </w:r>
      <w:r w:rsidR="00BB07FA">
        <w:rPr>
          <w:rFonts w:eastAsia="SimSun"/>
          <w:noProof/>
          <w:lang w:eastAsia="zh-CN"/>
        </w:rPr>
        <w:t>,</w:t>
      </w:r>
      <w:r w:rsidR="004F5D65">
        <w:rPr>
          <w:rFonts w:eastAsia="SimSun"/>
          <w:noProof/>
          <w:lang w:eastAsia="zh-CN"/>
        </w:rPr>
        <w:t xml:space="preserve"> Monney </w:t>
      </w:r>
      <w:r w:rsidR="002D0540">
        <w:rPr>
          <w:rFonts w:eastAsia="SimSun"/>
          <w:noProof/>
          <w:lang w:eastAsia="zh-CN"/>
        </w:rPr>
        <w:t>et al</w:t>
      </w:r>
      <w:r w:rsidR="00BB07FA">
        <w:rPr>
          <w:rFonts w:eastAsia="SimSun"/>
          <w:noProof/>
          <w:lang w:eastAsia="zh-CN"/>
        </w:rPr>
        <w:t>.,</w:t>
      </w:r>
      <w:r w:rsidR="004F5D65">
        <w:rPr>
          <w:rFonts w:eastAsia="SimSun"/>
          <w:noProof/>
          <w:lang w:eastAsia="zh-CN"/>
        </w:rPr>
        <w:t xml:space="preserve"> 2011)</w:t>
      </w:r>
      <w:r w:rsidR="004F5D65">
        <w:rPr>
          <w:rFonts w:eastAsia="SimSun"/>
          <w:lang w:eastAsia="zh-CN"/>
        </w:rPr>
        <w:fldChar w:fldCharType="end"/>
      </w:r>
      <w:r w:rsidR="008A099F" w:rsidRPr="00D9693E">
        <w:rPr>
          <w:rFonts w:eastAsia="SimSun"/>
          <w:lang w:eastAsia="zh-CN"/>
        </w:rPr>
        <w:t>.</w:t>
      </w:r>
    </w:p>
    <w:p w14:paraId="4931454A" w14:textId="1A1DBFA1" w:rsidR="00411391" w:rsidRDefault="00411391" w:rsidP="003C13A8">
      <w:pPr>
        <w:pStyle w:val="Heading5"/>
      </w:pPr>
      <w:r>
        <w:t xml:space="preserve">Scope of the </w:t>
      </w:r>
      <w:r w:rsidR="003C13A8">
        <w:t>population</w:t>
      </w:r>
    </w:p>
    <w:p w14:paraId="4A49562C" w14:textId="15A97AE1" w:rsidR="008616ED" w:rsidRDefault="00D812A0" w:rsidP="003C13A8">
      <w:r>
        <w:t xml:space="preserve">Patients with </w:t>
      </w:r>
      <w:r w:rsidR="00631091" w:rsidRPr="00631091">
        <w:t xml:space="preserve">signs and symptoms of </w:t>
      </w:r>
      <w:r>
        <w:t xml:space="preserve">ACS </w:t>
      </w:r>
      <w:r w:rsidR="003B7688">
        <w:t>form</w:t>
      </w:r>
      <w:r>
        <w:t xml:space="preserve"> a significant population with many non-specific clinical presentations</w:t>
      </w:r>
      <w:r w:rsidR="001D1B3B">
        <w:t>. T</w:t>
      </w:r>
      <w:r w:rsidR="00C03279">
        <w:t>hese clinical presentations c</w:t>
      </w:r>
      <w:r w:rsidR="003B7688">
        <w:t>an</w:t>
      </w:r>
      <w:r w:rsidR="00C03279">
        <w:t xml:space="preserve"> </w:t>
      </w:r>
      <w:r w:rsidR="001D1B3B">
        <w:t>indicate a wide range of underlying disease</w:t>
      </w:r>
      <w:r w:rsidR="0005466F">
        <w:t>s</w:t>
      </w:r>
      <w:r w:rsidR="003B7688">
        <w:t>, of which</w:t>
      </w:r>
      <w:r w:rsidR="001D1B3B">
        <w:t xml:space="preserve"> myocarditis is only </w:t>
      </w:r>
      <w:r w:rsidR="00E64921">
        <w:t>one</w:t>
      </w:r>
      <w:r w:rsidR="003B7688">
        <w:t>. O</w:t>
      </w:r>
      <w:r w:rsidR="005A5882">
        <w:t>ther conditions</w:t>
      </w:r>
      <w:r w:rsidR="003B7688">
        <w:t xml:space="preserve"> can also mimic ACS,</w:t>
      </w:r>
      <w:r w:rsidR="005A5882">
        <w:t xml:space="preserve"> such as aortic syndromes, aortic dissection and aneurysm, cardiac tamponade, cardiomyopathy, acute valvular disease and ischaemic heart disease </w:t>
      </w:r>
      <w:r w:rsidR="005A5882">
        <w:lastRenderedPageBreak/>
        <w:fldChar w:fldCharType="begin"/>
      </w:r>
      <w:r w:rsidR="00D83ADE">
        <w:instrText xml:space="preserve"> ADDIN EN.CITE &lt;EndNote&gt;&lt;Cite&gt;&lt;Author&gt;Husainy&lt;/Author&gt;&lt;Year&gt;2013&lt;/Year&gt;&lt;RecNum&gt;137&lt;/RecNum&gt;&lt;DisplayText&gt;(Husainy et al., 2013)&lt;/DisplayText&gt;&lt;record&gt;&lt;rec-number&gt;137&lt;/rec-number&gt;&lt;foreign-keys&gt;&lt;key app="EN" db-id="0p0w9p0za5xz98efaavx29d3dep0pvet5edw" timestamp="1656633096"&gt;137&lt;/key&gt;&lt;/foreign-keys&gt;&lt;ref-type name="Journal Article"&gt;17&lt;/ref-type&gt;&lt;contributors&gt;&lt;authors&gt;&lt;author&gt;Husainy, Mohammad Ali&lt;/author&gt;&lt;author&gt;Gopalan, Deepa&lt;/author&gt;&lt;author&gt;Pakkal, Mini&lt;/author&gt;&lt;author&gt;Raj, Vimal&lt;/author&gt;&lt;/authors&gt;&lt;/contributors&gt;&lt;titles&gt;&lt;title&gt;Mimics of acute coronary syndrome on MDCT&lt;/title&gt;&lt;secondary-title&gt;Emergency radiology&lt;/secondary-title&gt;&lt;/titles&gt;&lt;pages&gt;235-242&lt;/pages&gt;&lt;volume&gt;20&lt;/volume&gt;&lt;number&gt;3&lt;/number&gt;&lt;dates&gt;&lt;year&gt;2013&lt;/year&gt;&lt;/dates&gt;&lt;isbn&gt;1438-1435&lt;/isbn&gt;&lt;urls&gt;&lt;/urls&gt;&lt;/record&gt;&lt;/Cite&gt;&lt;/EndNote&gt;</w:instrText>
      </w:r>
      <w:r w:rsidR="005A5882">
        <w:fldChar w:fldCharType="separate"/>
      </w:r>
      <w:r w:rsidR="009C4B94">
        <w:rPr>
          <w:noProof/>
        </w:rPr>
        <w:t>(Husainy et al., 2013)</w:t>
      </w:r>
      <w:r w:rsidR="005A5882">
        <w:fldChar w:fldCharType="end"/>
      </w:r>
      <w:r w:rsidR="005A5882">
        <w:t>.</w:t>
      </w:r>
      <w:r w:rsidR="00134B38">
        <w:t xml:space="preserve"> </w:t>
      </w:r>
      <w:r w:rsidR="003A0CEE" w:rsidRPr="001839D7">
        <w:t>D</w:t>
      </w:r>
      <w:r w:rsidR="00134B38" w:rsidRPr="001839D7">
        <w:t>ue to</w:t>
      </w:r>
      <w:r w:rsidR="00FA7B21" w:rsidRPr="001839D7">
        <w:t xml:space="preserve"> the significant overlap in clinical features between ACS and myocarditis, the </w:t>
      </w:r>
      <w:r w:rsidR="00F57181" w:rsidRPr="001839D7">
        <w:t>scope of the population can be difficult to characterise.</w:t>
      </w:r>
      <w:r w:rsidR="005E2D67" w:rsidRPr="001839D7">
        <w:t xml:space="preserve"> </w:t>
      </w:r>
      <w:r w:rsidR="00E456CA" w:rsidRPr="001839D7">
        <w:t xml:space="preserve">Patients </w:t>
      </w:r>
      <w:r w:rsidR="00817B16" w:rsidRPr="001839D7">
        <w:t xml:space="preserve">with </w:t>
      </w:r>
      <w:r w:rsidR="00B96B40" w:rsidRPr="001839D7">
        <w:t>a definitive</w:t>
      </w:r>
      <w:r w:rsidR="00817B16" w:rsidRPr="001839D7">
        <w:t xml:space="preserve"> </w:t>
      </w:r>
      <w:r w:rsidR="00E456CA" w:rsidRPr="001839D7">
        <w:t>diagnos</w:t>
      </w:r>
      <w:r w:rsidR="00817B16" w:rsidRPr="001839D7">
        <w:t xml:space="preserve">is of </w:t>
      </w:r>
      <w:r w:rsidR="003A0CEE" w:rsidRPr="001839D7">
        <w:t>CAD</w:t>
      </w:r>
      <w:r w:rsidR="00BA1869" w:rsidRPr="001839D7">
        <w:t xml:space="preserve"> should </w:t>
      </w:r>
      <w:r w:rsidR="00E456CA" w:rsidRPr="001839D7">
        <w:t xml:space="preserve">not </w:t>
      </w:r>
      <w:r w:rsidR="003A0CEE" w:rsidRPr="001839D7">
        <w:t xml:space="preserve">form </w:t>
      </w:r>
      <w:r w:rsidR="00E456CA" w:rsidRPr="001839D7">
        <w:t xml:space="preserve">part of the </w:t>
      </w:r>
      <w:r w:rsidR="00175A49" w:rsidRPr="001839D7">
        <w:t xml:space="preserve">proposed </w:t>
      </w:r>
      <w:r w:rsidR="00E456CA" w:rsidRPr="001839D7">
        <w:t>population for this review</w:t>
      </w:r>
      <w:r w:rsidR="003A0CEE" w:rsidRPr="001839D7">
        <w:t>,</w:t>
      </w:r>
      <w:r w:rsidR="006F0367" w:rsidRPr="001839D7">
        <w:t xml:space="preserve"> as cardiac MRI is not proposed to</w:t>
      </w:r>
      <w:r w:rsidR="00A91C22" w:rsidRPr="001839D7">
        <w:t xml:space="preserve"> </w:t>
      </w:r>
      <w:r w:rsidR="00836836" w:rsidRPr="001839D7">
        <w:t xml:space="preserve">detect coronary </w:t>
      </w:r>
      <w:r w:rsidR="009C2D73" w:rsidRPr="001839D7">
        <w:t xml:space="preserve">artery </w:t>
      </w:r>
      <w:r w:rsidR="00836836" w:rsidRPr="001839D7">
        <w:t>disease</w:t>
      </w:r>
      <w:r w:rsidR="00692666" w:rsidRPr="001839D7">
        <w:t xml:space="preserve">. </w:t>
      </w:r>
      <w:r w:rsidR="003A0CEE" w:rsidRPr="00061B9B">
        <w:t>These</w:t>
      </w:r>
      <w:r w:rsidR="00836836" w:rsidRPr="00061B9B">
        <w:t xml:space="preserve"> </w:t>
      </w:r>
      <w:r w:rsidR="00635A4C" w:rsidRPr="00061B9B">
        <w:t xml:space="preserve">patients should be excluded </w:t>
      </w:r>
      <w:r w:rsidR="008F38B5" w:rsidRPr="00061B9B">
        <w:t xml:space="preserve">at the </w:t>
      </w:r>
      <w:r w:rsidR="003439E9" w:rsidRPr="00061B9B">
        <w:t>first</w:t>
      </w:r>
      <w:r w:rsidR="00E0183A" w:rsidRPr="00061B9B">
        <w:t xml:space="preserve"> step</w:t>
      </w:r>
      <w:r w:rsidR="003439E9" w:rsidRPr="00061B9B">
        <w:t xml:space="preserve"> </w:t>
      </w:r>
      <w:r w:rsidR="008F38B5" w:rsidRPr="00061B9B">
        <w:t>using appropriate diagnostic technologies</w:t>
      </w:r>
      <w:r w:rsidR="005E2D67" w:rsidRPr="00061B9B">
        <w:t>.</w:t>
      </w:r>
      <w:r w:rsidR="008F38B5" w:rsidRPr="00061B9B">
        <w:t xml:space="preserve"> </w:t>
      </w:r>
      <w:r w:rsidR="00FF6854" w:rsidRPr="00061B9B">
        <w:t>The eligible population</w:t>
      </w:r>
      <w:r w:rsidR="005E2D67" w:rsidRPr="00061B9B">
        <w:t xml:space="preserve"> should </w:t>
      </w:r>
      <w:r w:rsidR="00FF3195" w:rsidRPr="00061B9B">
        <w:t>th</w:t>
      </w:r>
      <w:r w:rsidR="00025B21" w:rsidRPr="00061B9B">
        <w:t>us</w:t>
      </w:r>
      <w:r w:rsidR="005E2D67" w:rsidRPr="00061B9B">
        <w:t xml:space="preserve"> be </w:t>
      </w:r>
      <w:r w:rsidR="005A5882" w:rsidRPr="00061B9B">
        <w:t>characterised</w:t>
      </w:r>
      <w:r w:rsidR="005E2D67" w:rsidRPr="00061B9B">
        <w:t xml:space="preserve"> as</w:t>
      </w:r>
      <w:r w:rsidR="00FF6854" w:rsidRPr="00061B9B">
        <w:t xml:space="preserve"> </w:t>
      </w:r>
      <w:r w:rsidR="00E77F70" w:rsidRPr="00061B9B">
        <w:t>p</w:t>
      </w:r>
      <w:r w:rsidR="00606D0B" w:rsidRPr="00061B9B">
        <w:t xml:space="preserve">atients </w:t>
      </w:r>
      <w:r w:rsidR="00436EE0" w:rsidRPr="00061B9B">
        <w:t>with sign</w:t>
      </w:r>
      <w:r w:rsidR="00025B21" w:rsidRPr="00061B9B">
        <w:t>s</w:t>
      </w:r>
      <w:r w:rsidR="00436EE0" w:rsidRPr="00061B9B">
        <w:t xml:space="preserve"> and symptoms </w:t>
      </w:r>
      <w:r w:rsidR="001839D7" w:rsidRPr="00061B9B">
        <w:t>of ACS</w:t>
      </w:r>
      <w:r w:rsidR="00FF3195" w:rsidRPr="00061B9B">
        <w:t xml:space="preserve"> </w:t>
      </w:r>
      <w:r w:rsidR="001839D7" w:rsidRPr="00061B9B">
        <w:t xml:space="preserve">with suspected myocarditis </w:t>
      </w:r>
      <w:r w:rsidR="00025B21" w:rsidRPr="00061B9B">
        <w:t>that can</w:t>
      </w:r>
      <w:r w:rsidR="00FF3195" w:rsidRPr="00061B9B">
        <w:t xml:space="preserve">not be </w:t>
      </w:r>
      <w:r w:rsidR="00025B21" w:rsidRPr="00061B9B">
        <w:t xml:space="preserve">otherwise </w:t>
      </w:r>
      <w:r w:rsidR="008614E0" w:rsidRPr="00061B9B">
        <w:t>rule</w:t>
      </w:r>
      <w:r w:rsidR="00025B21" w:rsidRPr="00061B9B">
        <w:t>d</w:t>
      </w:r>
      <w:r w:rsidR="008614E0" w:rsidRPr="00061B9B">
        <w:t xml:space="preserve"> out</w:t>
      </w:r>
      <w:r w:rsidR="008B6BD1" w:rsidRPr="00061B9B">
        <w:t xml:space="preserve">. </w:t>
      </w:r>
      <w:r w:rsidR="00E27B85" w:rsidRPr="00061B9B">
        <w:t xml:space="preserve">Therefore, patients </w:t>
      </w:r>
      <w:r w:rsidR="0027245B" w:rsidRPr="00061B9B">
        <w:t xml:space="preserve">might need </w:t>
      </w:r>
      <w:r w:rsidR="00025B21" w:rsidRPr="00061B9B">
        <w:t>further</w:t>
      </w:r>
      <w:r w:rsidR="0027245B" w:rsidRPr="00061B9B">
        <w:t xml:space="preserve"> tests (</w:t>
      </w:r>
      <w:r w:rsidR="00025B21" w:rsidRPr="00061B9B">
        <w:t>e.g.</w:t>
      </w:r>
      <w:r w:rsidR="0027245B" w:rsidRPr="00061B9B">
        <w:t xml:space="preserve"> stress </w:t>
      </w:r>
      <w:r w:rsidR="00C370DF" w:rsidRPr="00061B9B">
        <w:t xml:space="preserve">ECG, MPS </w:t>
      </w:r>
      <w:r w:rsidR="0027245B" w:rsidRPr="00061B9B">
        <w:t xml:space="preserve">and TTE) </w:t>
      </w:r>
      <w:r w:rsidR="00014814" w:rsidRPr="00061B9B">
        <w:t xml:space="preserve">to obtain more clinical information </w:t>
      </w:r>
      <w:r w:rsidR="00025B21" w:rsidRPr="00061B9B">
        <w:t xml:space="preserve">about </w:t>
      </w:r>
      <w:r w:rsidR="00014814" w:rsidRPr="00061B9B">
        <w:t>the underlying disease before becoming eligible for cardiac MRI.</w:t>
      </w:r>
    </w:p>
    <w:p w14:paraId="72384B89" w14:textId="6DC2F5BE" w:rsidR="00C850AC" w:rsidRDefault="009D77DF" w:rsidP="003C13A8">
      <w:bookmarkStart w:id="20" w:name="_Hlk107998618"/>
      <w:r w:rsidRPr="009D77DF">
        <w:t xml:space="preserve">In addition to the issues described above, the comparator population (i.e. patients receiving </w:t>
      </w:r>
      <w:r w:rsidR="006239DA">
        <w:t>ICA</w:t>
      </w:r>
      <w:r w:rsidRPr="009D77DF">
        <w:t xml:space="preserve"> and cardiac CT) may not be equivalent to the cardiac MRI-eligible population because the utilisation of angiography and angioplasty is a diagnostic tool but also a means of therapeutic delivery.</w:t>
      </w:r>
      <w:r w:rsidR="003C34D4">
        <w:t xml:space="preserve"> </w:t>
      </w:r>
      <w:bookmarkEnd w:id="20"/>
      <w:r w:rsidR="003C34D4">
        <w:t xml:space="preserve">Coronary stents and other technologies may be delivered </w:t>
      </w:r>
      <w:r w:rsidR="008F109B">
        <w:t>simultaneously</w:t>
      </w:r>
      <w:r w:rsidR="003C34D4">
        <w:t xml:space="preserve"> while the diagnosis</w:t>
      </w:r>
      <w:r w:rsidR="008F109B">
        <w:t xml:space="preserve"> (for CAD)</w:t>
      </w:r>
      <w:r w:rsidR="003C34D4">
        <w:t xml:space="preserve"> is being made.</w:t>
      </w:r>
      <w:r w:rsidR="003A7F14">
        <w:t xml:space="preserve"> In this case, cardiac MRI may have limited </w:t>
      </w:r>
      <w:r w:rsidR="00977983">
        <w:t>value</w:t>
      </w:r>
      <w:r w:rsidR="008E6B87">
        <w:t xml:space="preserve"> for myocarditis</w:t>
      </w:r>
      <w:r w:rsidR="00FB3E1A">
        <w:t>.</w:t>
      </w:r>
      <w:r w:rsidR="00AC68BF">
        <w:t xml:space="preserve"> </w:t>
      </w:r>
      <w:r w:rsidR="00FB3E1A">
        <w:t xml:space="preserve">It will be a clinical judgement </w:t>
      </w:r>
      <w:r w:rsidR="00D17894">
        <w:t>as to</w:t>
      </w:r>
      <w:r w:rsidR="00FB3E1A">
        <w:t xml:space="preserve"> whether </w:t>
      </w:r>
      <w:r w:rsidR="000F0174">
        <w:t>cardiac MRI</w:t>
      </w:r>
      <w:r w:rsidR="00121EA6">
        <w:t xml:space="preserve"> for </w:t>
      </w:r>
      <w:r w:rsidR="006239DA">
        <w:t>ICA</w:t>
      </w:r>
      <w:r w:rsidR="002A1E37">
        <w:t xml:space="preserve"> </w:t>
      </w:r>
      <w:r w:rsidR="000F0174">
        <w:t>should be used for</w:t>
      </w:r>
      <w:r w:rsidR="00DD613F">
        <w:t xml:space="preserve"> the</w:t>
      </w:r>
      <w:r w:rsidR="000F0174">
        <w:t xml:space="preserve"> patients with </w:t>
      </w:r>
      <w:r w:rsidR="00121EA6">
        <w:t xml:space="preserve">suspected but unconfirmed </w:t>
      </w:r>
      <w:r w:rsidR="00163BBA">
        <w:t>CAD despite results from other tests.</w:t>
      </w:r>
    </w:p>
    <w:p w14:paraId="31660716" w14:textId="6B5A7475" w:rsidR="00AC68BF" w:rsidRDefault="001B265B" w:rsidP="003C13A8">
      <w:r>
        <w:t>Of note, b</w:t>
      </w:r>
      <w:r w:rsidR="00AC68BF">
        <w:t xml:space="preserve">ased on the </w:t>
      </w:r>
      <w:r w:rsidR="0034596A">
        <w:t>results of prior tests</w:t>
      </w:r>
      <w:r w:rsidR="005B225C">
        <w:t xml:space="preserve"> (including </w:t>
      </w:r>
      <w:r w:rsidR="006239DA">
        <w:t>ICA</w:t>
      </w:r>
      <w:r w:rsidR="005B225C">
        <w:t>, ca</w:t>
      </w:r>
      <w:r w:rsidR="00615399">
        <w:t>rdiac CT, stress ECG, TTE and MPS</w:t>
      </w:r>
      <w:r w:rsidR="005B225C">
        <w:t>)</w:t>
      </w:r>
      <w:r w:rsidR="0034596A">
        <w:t xml:space="preserve">, </w:t>
      </w:r>
      <w:r w:rsidR="00A80723">
        <w:t>p</w:t>
      </w:r>
      <w:r w:rsidR="00AC68BF" w:rsidRPr="00AC68BF">
        <w:t>atients with confirmed evidence for myocarditis</w:t>
      </w:r>
      <w:r w:rsidR="00A02A17">
        <w:t xml:space="preserve"> </w:t>
      </w:r>
      <w:r w:rsidR="0083172A">
        <w:t>can be diagnosed as clinically suspected myocarditis</w:t>
      </w:r>
      <w:r w:rsidR="001C11AC">
        <w:t xml:space="preserve"> and</w:t>
      </w:r>
      <w:r w:rsidR="00F11859">
        <w:t xml:space="preserve"> </w:t>
      </w:r>
      <w:r>
        <w:t xml:space="preserve">thus </w:t>
      </w:r>
      <w:r w:rsidR="00F11859">
        <w:t xml:space="preserve">are </w:t>
      </w:r>
      <w:r w:rsidR="00E811EA">
        <w:t xml:space="preserve">not a part of </w:t>
      </w:r>
      <w:r>
        <w:t xml:space="preserve">the </w:t>
      </w:r>
      <w:r w:rsidR="00E811EA">
        <w:t>population 2.</w:t>
      </w:r>
      <w:r w:rsidR="000B1ACA">
        <w:t xml:space="preserve"> </w:t>
      </w:r>
      <w:r w:rsidR="00A05E1F">
        <w:t xml:space="preserve">Patients with </w:t>
      </w:r>
      <w:r w:rsidR="003D37B5">
        <w:t>inconclusive or indeterminant</w:t>
      </w:r>
      <w:r w:rsidR="00AB109D">
        <w:t xml:space="preserve"> test results </w:t>
      </w:r>
      <w:r w:rsidR="00647D0E">
        <w:t>or</w:t>
      </w:r>
      <w:r w:rsidR="00AB109D">
        <w:t xml:space="preserve"> </w:t>
      </w:r>
      <w:r w:rsidR="00CD242F">
        <w:t xml:space="preserve">unclear </w:t>
      </w:r>
      <w:r w:rsidR="005D6A0A">
        <w:t>myocarditis evidence will be considered.</w:t>
      </w:r>
    </w:p>
    <w:p w14:paraId="761D358C" w14:textId="58ECF2AF" w:rsidR="00D03362" w:rsidRDefault="00D03362" w:rsidP="00D03362">
      <w:pPr>
        <w:autoSpaceDE w:val="0"/>
        <w:autoSpaceDN w:val="0"/>
        <w:adjustRightInd w:val="0"/>
        <w:rPr>
          <w:rFonts w:asciiTheme="minorHAnsi" w:hAnsiTheme="minorHAnsi" w:cstheme="minorHAnsi"/>
          <w:i/>
          <w:iCs/>
        </w:rPr>
      </w:pPr>
      <w:r w:rsidRPr="006B2C5A">
        <w:rPr>
          <w:rFonts w:asciiTheme="minorHAnsi" w:hAnsiTheme="minorHAnsi" w:cstheme="minorHAnsi"/>
          <w:i/>
          <w:iCs/>
        </w:rPr>
        <w:t xml:space="preserve">PASC noted that the definition of population 2 is not sufficiently clear in the current PICO. PASC noted that the scope of the proposed population should be further refined to ensure the </w:t>
      </w:r>
      <w:r w:rsidR="00ED2BBE">
        <w:rPr>
          <w:rFonts w:asciiTheme="minorHAnsi" w:hAnsiTheme="minorHAnsi" w:cstheme="minorHAnsi"/>
          <w:i/>
          <w:iCs/>
        </w:rPr>
        <w:t>appropriate</w:t>
      </w:r>
      <w:r w:rsidR="00ED2BBE" w:rsidRPr="006B2C5A">
        <w:rPr>
          <w:rFonts w:asciiTheme="minorHAnsi" w:hAnsiTheme="minorHAnsi" w:cstheme="minorHAnsi"/>
          <w:i/>
          <w:iCs/>
        </w:rPr>
        <w:t xml:space="preserve"> </w:t>
      </w:r>
      <w:r w:rsidRPr="006B2C5A">
        <w:rPr>
          <w:rFonts w:asciiTheme="minorHAnsi" w:hAnsiTheme="minorHAnsi" w:cstheme="minorHAnsi"/>
          <w:i/>
          <w:iCs/>
        </w:rPr>
        <w:t xml:space="preserve">use of cardiac MRI for identifying myocarditis as the aetiology of ACS-mimic. However, the profile of patients </w:t>
      </w:r>
      <w:r w:rsidR="00ED2BBE">
        <w:rPr>
          <w:rFonts w:asciiTheme="minorHAnsi" w:hAnsiTheme="minorHAnsi" w:cstheme="minorHAnsi"/>
          <w:i/>
          <w:iCs/>
        </w:rPr>
        <w:t>with</w:t>
      </w:r>
      <w:r w:rsidR="00ED2BBE" w:rsidRPr="006B2C5A">
        <w:rPr>
          <w:rFonts w:asciiTheme="minorHAnsi" w:hAnsiTheme="minorHAnsi" w:cstheme="minorHAnsi"/>
          <w:i/>
          <w:iCs/>
        </w:rPr>
        <w:t xml:space="preserve"> </w:t>
      </w:r>
      <w:r w:rsidRPr="006B2C5A">
        <w:rPr>
          <w:rFonts w:asciiTheme="minorHAnsi" w:hAnsiTheme="minorHAnsi" w:cstheme="minorHAnsi"/>
          <w:i/>
          <w:iCs/>
        </w:rPr>
        <w:t>different CAD risk categories (e.g. high</w:t>
      </w:r>
      <w:r w:rsidR="008D7CD7">
        <w:rPr>
          <w:rFonts w:asciiTheme="minorHAnsi" w:hAnsiTheme="minorHAnsi" w:cstheme="minorHAnsi"/>
          <w:i/>
          <w:iCs/>
        </w:rPr>
        <w:t>, low</w:t>
      </w:r>
      <w:r w:rsidRPr="006B2C5A">
        <w:rPr>
          <w:rFonts w:asciiTheme="minorHAnsi" w:hAnsiTheme="minorHAnsi" w:cstheme="minorHAnsi"/>
          <w:i/>
          <w:iCs/>
        </w:rPr>
        <w:t xml:space="preserve"> or intermediate pre-test risk of CAD) and the associated </w:t>
      </w:r>
      <w:r w:rsidR="00ED2BBE">
        <w:rPr>
          <w:rFonts w:asciiTheme="minorHAnsi" w:hAnsiTheme="minorHAnsi" w:cstheme="minorHAnsi"/>
          <w:i/>
          <w:iCs/>
        </w:rPr>
        <w:t>investigations</w:t>
      </w:r>
      <w:r w:rsidR="00ED2BBE" w:rsidRPr="006B2C5A">
        <w:rPr>
          <w:rFonts w:asciiTheme="minorHAnsi" w:hAnsiTheme="minorHAnsi" w:cstheme="minorHAnsi"/>
          <w:i/>
          <w:iCs/>
        </w:rPr>
        <w:t xml:space="preserve"> </w:t>
      </w:r>
      <w:r w:rsidRPr="006B2C5A">
        <w:rPr>
          <w:rFonts w:asciiTheme="minorHAnsi" w:hAnsiTheme="minorHAnsi" w:cstheme="minorHAnsi"/>
          <w:i/>
          <w:iCs/>
        </w:rPr>
        <w:t>to ascertain those risk</w:t>
      </w:r>
      <w:r w:rsidR="008D7CD7">
        <w:rPr>
          <w:rFonts w:asciiTheme="minorHAnsi" w:hAnsiTheme="minorHAnsi" w:cstheme="minorHAnsi"/>
          <w:i/>
          <w:iCs/>
        </w:rPr>
        <w:t>s</w:t>
      </w:r>
      <w:r w:rsidR="00E91EFE">
        <w:rPr>
          <w:rFonts w:asciiTheme="minorHAnsi" w:hAnsiTheme="minorHAnsi" w:cstheme="minorHAnsi"/>
          <w:i/>
          <w:iCs/>
        </w:rPr>
        <w:t xml:space="preserve"> </w:t>
      </w:r>
      <w:r w:rsidR="008D7CD7">
        <w:rPr>
          <w:rFonts w:asciiTheme="minorHAnsi" w:hAnsiTheme="minorHAnsi" w:cstheme="minorHAnsi"/>
          <w:i/>
          <w:iCs/>
        </w:rPr>
        <w:t xml:space="preserve">are </w:t>
      </w:r>
      <w:r w:rsidRPr="006B2C5A">
        <w:rPr>
          <w:rFonts w:asciiTheme="minorHAnsi" w:hAnsiTheme="minorHAnsi" w:cstheme="minorHAnsi"/>
          <w:i/>
          <w:iCs/>
        </w:rPr>
        <w:t xml:space="preserve">still unclear. It was suggested that the pre-test probabilities of CAD could be used to </w:t>
      </w:r>
      <w:r w:rsidR="00ED2BBE">
        <w:rPr>
          <w:rFonts w:asciiTheme="minorHAnsi" w:hAnsiTheme="minorHAnsi" w:cstheme="minorHAnsi"/>
          <w:i/>
          <w:iCs/>
        </w:rPr>
        <w:t>identify the patient population who would benefit from cardiac MRI</w:t>
      </w:r>
      <w:r w:rsidRPr="006B2C5A">
        <w:rPr>
          <w:rFonts w:asciiTheme="minorHAnsi" w:hAnsiTheme="minorHAnsi" w:cstheme="minorHAnsi"/>
          <w:i/>
          <w:iCs/>
        </w:rPr>
        <w:t>. However, many CAD risk assessment instruments may not be appropriate for the current proposed population (e.g. pae</w:t>
      </w:r>
      <w:r w:rsidRPr="006B2C5A">
        <w:rPr>
          <w:rFonts w:asciiTheme="minorHAnsi" w:hAnsiTheme="minorHAnsi" w:cstheme="minorHAnsi"/>
          <w:i/>
        </w:rPr>
        <w:t>diatric</w:t>
      </w:r>
      <w:r w:rsidRPr="006B2C5A">
        <w:rPr>
          <w:rFonts w:asciiTheme="minorHAnsi" w:hAnsiTheme="minorHAnsi" w:cstheme="minorHAnsi"/>
          <w:i/>
          <w:iCs/>
        </w:rPr>
        <w:t xml:space="preserve"> or young patients who would be expected to have a low risk for CAD).</w:t>
      </w:r>
    </w:p>
    <w:p w14:paraId="1C760772" w14:textId="576F53AE" w:rsidR="003B4B0D" w:rsidRPr="003B4B0D" w:rsidRDefault="00B233CA" w:rsidP="003B4B0D">
      <w:pPr>
        <w:autoSpaceDE w:val="0"/>
        <w:autoSpaceDN w:val="0"/>
        <w:adjustRightInd w:val="0"/>
        <w:rPr>
          <w:rFonts w:asciiTheme="minorHAnsi" w:hAnsiTheme="minorHAnsi" w:cstheme="minorHAnsi"/>
          <w:i/>
          <w:iCs/>
        </w:rPr>
      </w:pPr>
      <w:r>
        <w:rPr>
          <w:rFonts w:asciiTheme="minorHAnsi" w:hAnsiTheme="minorHAnsi" w:cstheme="minorHAnsi"/>
          <w:i/>
          <w:iCs/>
        </w:rPr>
        <w:t>At its December 2022 Meeting</w:t>
      </w:r>
      <w:r w:rsidR="003B4B0D">
        <w:rPr>
          <w:rFonts w:asciiTheme="minorHAnsi" w:hAnsiTheme="minorHAnsi" w:cstheme="minorHAnsi"/>
          <w:i/>
          <w:iCs/>
        </w:rPr>
        <w:t xml:space="preserve">, </w:t>
      </w:r>
      <w:r w:rsidR="003B4B0D" w:rsidRPr="003B4B0D">
        <w:rPr>
          <w:rFonts w:asciiTheme="minorHAnsi" w:hAnsiTheme="minorHAnsi" w:cstheme="minorHAnsi"/>
          <w:i/>
          <w:iCs/>
        </w:rPr>
        <w:t xml:space="preserve">PASC noted that ACS risk status (high, intermediate and low ACS risk) </w:t>
      </w:r>
      <w:r w:rsidR="00C03866">
        <w:rPr>
          <w:rFonts w:asciiTheme="minorHAnsi" w:hAnsiTheme="minorHAnsi" w:cstheme="minorHAnsi"/>
          <w:i/>
          <w:iCs/>
        </w:rPr>
        <w:t>may be</w:t>
      </w:r>
      <w:r w:rsidR="003B4B0D" w:rsidRPr="003B4B0D">
        <w:rPr>
          <w:rFonts w:asciiTheme="minorHAnsi" w:hAnsiTheme="minorHAnsi" w:cstheme="minorHAnsi"/>
          <w:i/>
          <w:iCs/>
        </w:rPr>
        <w:t xml:space="preserve"> defined by the National Heart Foundation of Australia &amp; Cardiac Society of Australia and New Zealand guidelines (NHF-CSANZ)</w:t>
      </w:r>
      <w:r w:rsidR="00AE57E1">
        <w:rPr>
          <w:rStyle w:val="FootnoteReference"/>
          <w:rFonts w:asciiTheme="minorHAnsi" w:hAnsiTheme="minorHAnsi" w:cstheme="minorHAnsi"/>
          <w:i/>
          <w:iCs/>
        </w:rPr>
        <w:footnoteReference w:id="2"/>
      </w:r>
      <w:r w:rsidR="00AE57E1">
        <w:rPr>
          <w:rFonts w:asciiTheme="minorHAnsi" w:hAnsiTheme="minorHAnsi" w:cstheme="minorHAnsi"/>
          <w:i/>
          <w:iCs/>
          <w:vertAlign w:val="superscript"/>
        </w:rPr>
        <w:t>,</w:t>
      </w:r>
      <w:r w:rsidR="00AE57E1">
        <w:rPr>
          <w:rStyle w:val="FootnoteReference"/>
          <w:rFonts w:asciiTheme="minorHAnsi" w:hAnsiTheme="minorHAnsi" w:cstheme="minorHAnsi"/>
          <w:i/>
          <w:iCs/>
        </w:rPr>
        <w:footnoteReference w:id="3"/>
      </w:r>
      <w:r w:rsidR="003B4B0D" w:rsidRPr="003B4B0D">
        <w:rPr>
          <w:rFonts w:asciiTheme="minorHAnsi" w:hAnsiTheme="minorHAnsi" w:cstheme="minorHAnsi"/>
          <w:i/>
          <w:iCs/>
        </w:rPr>
        <w:t>.</w:t>
      </w:r>
    </w:p>
    <w:p w14:paraId="41E4F6B2" w14:textId="3EB3C144" w:rsidR="00B233CA" w:rsidRPr="006B2C5A" w:rsidRDefault="003B4B0D" w:rsidP="003B4B0D">
      <w:pPr>
        <w:autoSpaceDE w:val="0"/>
        <w:autoSpaceDN w:val="0"/>
        <w:adjustRightInd w:val="0"/>
        <w:rPr>
          <w:rFonts w:asciiTheme="minorHAnsi" w:hAnsiTheme="minorHAnsi" w:cstheme="minorHAnsi"/>
          <w:i/>
          <w:iCs/>
        </w:rPr>
      </w:pPr>
      <w:r w:rsidRPr="003B4B0D">
        <w:rPr>
          <w:rFonts w:asciiTheme="minorHAnsi" w:hAnsiTheme="minorHAnsi" w:cstheme="minorHAnsi"/>
          <w:i/>
          <w:iCs/>
        </w:rPr>
        <w:t>PASC noted the NHF-CSANZ guidelines were the basis for the applicant’s revised population 2, defined as those presenting with intermediate-risk acute chest pain as an ACS mimic, with clinical symptoms suggestive of a cardiac cause but without any high-risk features. In this revised population, the applicant stated that acute myocarditis is the most likely diagnosis and investigation of obstructive CAD with further testing (e.g</w:t>
      </w:r>
      <w:r w:rsidR="00CC3D00">
        <w:rPr>
          <w:rFonts w:asciiTheme="minorHAnsi" w:hAnsiTheme="minorHAnsi" w:cstheme="minorHAnsi"/>
          <w:i/>
          <w:iCs/>
        </w:rPr>
        <w:t>.,</w:t>
      </w:r>
      <w:r w:rsidRPr="003B4B0D">
        <w:rPr>
          <w:rFonts w:asciiTheme="minorHAnsi" w:hAnsiTheme="minorHAnsi" w:cstheme="minorHAnsi"/>
          <w:i/>
          <w:iCs/>
        </w:rPr>
        <w:t xml:space="preserve"> with CTCA as a prior test) is not needed to define intermediate risk as per the NHF-CSANZ guidelines.</w:t>
      </w:r>
    </w:p>
    <w:p w14:paraId="64952431" w14:textId="3DD98DE6" w:rsidR="003B4B0D" w:rsidRPr="003B4B0D" w:rsidRDefault="003B4B0D" w:rsidP="003B4B0D">
      <w:pPr>
        <w:rPr>
          <w:rFonts w:asciiTheme="minorHAnsi" w:hAnsiTheme="minorHAnsi" w:cstheme="minorHAnsi"/>
          <w:i/>
          <w:iCs/>
        </w:rPr>
      </w:pPr>
      <w:r w:rsidRPr="003B4B0D">
        <w:rPr>
          <w:rFonts w:asciiTheme="minorHAnsi" w:hAnsiTheme="minorHAnsi" w:cstheme="minorHAnsi"/>
          <w:i/>
          <w:iCs/>
        </w:rPr>
        <w:t xml:space="preserve">PASC considered that the revised population 2 was </w:t>
      </w:r>
      <w:r w:rsidR="00CC3D00">
        <w:rPr>
          <w:rFonts w:asciiTheme="minorHAnsi" w:hAnsiTheme="minorHAnsi" w:cstheme="minorHAnsi"/>
          <w:i/>
          <w:iCs/>
        </w:rPr>
        <w:t xml:space="preserve">too </w:t>
      </w:r>
      <w:r w:rsidRPr="003B4B0D">
        <w:rPr>
          <w:rFonts w:asciiTheme="minorHAnsi" w:hAnsiTheme="minorHAnsi" w:cstheme="minorHAnsi"/>
          <w:i/>
          <w:iCs/>
        </w:rPr>
        <w:t>broadly defined and at significant risk of leakage</w:t>
      </w:r>
      <w:r w:rsidR="007D3D76">
        <w:rPr>
          <w:rFonts w:asciiTheme="minorHAnsi" w:hAnsiTheme="minorHAnsi" w:cstheme="minorHAnsi"/>
          <w:i/>
          <w:iCs/>
        </w:rPr>
        <w:t>,</w:t>
      </w:r>
      <w:r w:rsidRPr="003B4B0D">
        <w:rPr>
          <w:rFonts w:asciiTheme="minorHAnsi" w:hAnsiTheme="minorHAnsi" w:cstheme="minorHAnsi"/>
          <w:i/>
          <w:iCs/>
        </w:rPr>
        <w:t xml:space="preserve"> as </w:t>
      </w:r>
      <w:r w:rsidR="007D3D76">
        <w:rPr>
          <w:rFonts w:asciiTheme="minorHAnsi" w:hAnsiTheme="minorHAnsi" w:cstheme="minorHAnsi"/>
          <w:i/>
          <w:iCs/>
        </w:rPr>
        <w:t xml:space="preserve">any </w:t>
      </w:r>
      <w:r w:rsidRPr="003B4B0D">
        <w:rPr>
          <w:rFonts w:asciiTheme="minorHAnsi" w:hAnsiTheme="minorHAnsi" w:cstheme="minorHAnsi"/>
          <w:i/>
          <w:iCs/>
        </w:rPr>
        <w:t xml:space="preserve">patient </w:t>
      </w:r>
      <w:r w:rsidR="007D3D76">
        <w:rPr>
          <w:rFonts w:asciiTheme="minorHAnsi" w:hAnsiTheme="minorHAnsi" w:cstheme="minorHAnsi"/>
          <w:i/>
          <w:iCs/>
        </w:rPr>
        <w:t>who would otherwise meet the NHF-CSANZ criteria for low risk of ACS but who had cardiac troponin levels above the 99</w:t>
      </w:r>
      <w:r w:rsidR="007D3D76" w:rsidRPr="00F05360">
        <w:rPr>
          <w:rFonts w:asciiTheme="minorHAnsi" w:hAnsiTheme="minorHAnsi" w:cstheme="minorHAnsi"/>
          <w:i/>
          <w:iCs/>
          <w:vertAlign w:val="superscript"/>
        </w:rPr>
        <w:t>th</w:t>
      </w:r>
      <w:r w:rsidR="007D3D76">
        <w:rPr>
          <w:rFonts w:asciiTheme="minorHAnsi" w:hAnsiTheme="minorHAnsi" w:cstheme="minorHAnsi"/>
          <w:i/>
          <w:iCs/>
        </w:rPr>
        <w:t xml:space="preserve"> centile reference limit at 0 and 2 hours after presentation would be classified </w:t>
      </w:r>
      <w:r w:rsidR="007D3D76">
        <w:rPr>
          <w:rFonts w:asciiTheme="minorHAnsi" w:hAnsiTheme="minorHAnsi" w:cstheme="minorHAnsi"/>
          <w:i/>
          <w:iCs/>
        </w:rPr>
        <w:lastRenderedPageBreak/>
        <w:t xml:space="preserve">as intermediate-risk and thus qualify for cardiac MRI. </w:t>
      </w:r>
      <w:r w:rsidRPr="003B4B0D">
        <w:rPr>
          <w:rFonts w:asciiTheme="minorHAnsi" w:hAnsiTheme="minorHAnsi" w:cstheme="minorHAnsi"/>
          <w:i/>
          <w:iCs/>
        </w:rPr>
        <w:t xml:space="preserve"> PASC noted the applicant’s advice that restricting the population to only those who continued to have unresolved or persistent symptoms after a period of time would be unhelpful </w:t>
      </w:r>
      <w:r w:rsidR="00CC3D00">
        <w:rPr>
          <w:rFonts w:asciiTheme="minorHAnsi" w:hAnsiTheme="minorHAnsi" w:cstheme="minorHAnsi"/>
          <w:i/>
          <w:iCs/>
        </w:rPr>
        <w:t>,</w:t>
      </w:r>
      <w:r w:rsidRPr="003B4B0D">
        <w:rPr>
          <w:rFonts w:asciiTheme="minorHAnsi" w:hAnsiTheme="minorHAnsi" w:cstheme="minorHAnsi"/>
          <w:i/>
          <w:iCs/>
        </w:rPr>
        <w:t xml:space="preserve"> </w:t>
      </w:r>
      <w:r w:rsidR="00CC3D00">
        <w:rPr>
          <w:rFonts w:asciiTheme="minorHAnsi" w:hAnsiTheme="minorHAnsi" w:cstheme="minorHAnsi"/>
          <w:i/>
          <w:iCs/>
        </w:rPr>
        <w:t>since:</w:t>
      </w:r>
      <w:r w:rsidRPr="003B4B0D">
        <w:rPr>
          <w:rFonts w:asciiTheme="minorHAnsi" w:hAnsiTheme="minorHAnsi" w:cstheme="minorHAnsi"/>
          <w:i/>
          <w:iCs/>
        </w:rPr>
        <w:t xml:space="preserve"> </w:t>
      </w:r>
      <w:r w:rsidR="00CC3D00">
        <w:rPr>
          <w:rFonts w:asciiTheme="minorHAnsi" w:hAnsiTheme="minorHAnsi" w:cstheme="minorHAnsi"/>
          <w:i/>
          <w:iCs/>
        </w:rPr>
        <w:t xml:space="preserve">(i) the NHF-CSANZ guidelines recommend investigation of intermediate-risk ACS patients within 30 days; and (ii) </w:t>
      </w:r>
      <w:r w:rsidRPr="003B4B0D">
        <w:rPr>
          <w:rFonts w:asciiTheme="minorHAnsi" w:hAnsiTheme="minorHAnsi" w:cstheme="minorHAnsi"/>
          <w:i/>
          <w:iCs/>
        </w:rPr>
        <w:t>prolonging the period between symptom onset and cardiac MRI would diminish the diagnostic yield of the cardiac MRI</w:t>
      </w:r>
      <w:r w:rsidR="00CC3D00">
        <w:rPr>
          <w:rFonts w:asciiTheme="minorHAnsi" w:hAnsiTheme="minorHAnsi" w:cstheme="minorHAnsi"/>
          <w:i/>
          <w:iCs/>
        </w:rPr>
        <w:t>,</w:t>
      </w:r>
      <w:r w:rsidRPr="003B4B0D">
        <w:rPr>
          <w:rFonts w:asciiTheme="minorHAnsi" w:hAnsiTheme="minorHAnsi" w:cstheme="minorHAnsi"/>
          <w:i/>
          <w:iCs/>
        </w:rPr>
        <w:t xml:space="preserve"> as resolution of inflammatory changes can be seen with cardiac MRI after 6 weeks.</w:t>
      </w:r>
    </w:p>
    <w:p w14:paraId="489A4AD0" w14:textId="5E2596E8" w:rsidR="003B4B0D" w:rsidRPr="003B4B0D" w:rsidRDefault="003B4B0D" w:rsidP="003B4B0D">
      <w:pPr>
        <w:rPr>
          <w:rFonts w:asciiTheme="minorHAnsi" w:hAnsiTheme="minorHAnsi" w:cstheme="minorHAnsi"/>
          <w:i/>
          <w:iCs/>
        </w:rPr>
      </w:pPr>
      <w:r w:rsidRPr="003B4B0D">
        <w:rPr>
          <w:rFonts w:asciiTheme="minorHAnsi" w:hAnsiTheme="minorHAnsi" w:cstheme="minorHAnsi"/>
          <w:i/>
          <w:iCs/>
        </w:rPr>
        <w:t>The applicant acknowledged the need to define population 2 more tightly. There may be Australian data available which demonstrates that troponin-positive patients would most benefit from cardiac MRI</w:t>
      </w:r>
      <w:r w:rsidR="00684945">
        <w:rPr>
          <w:rFonts w:asciiTheme="minorHAnsi" w:hAnsiTheme="minorHAnsi" w:cstheme="minorHAnsi"/>
          <w:i/>
          <w:iCs/>
        </w:rPr>
        <w:t>.</w:t>
      </w:r>
      <w:r w:rsidR="00F82CD6">
        <w:rPr>
          <w:rFonts w:asciiTheme="minorHAnsi" w:hAnsiTheme="minorHAnsi" w:cstheme="minorHAnsi"/>
          <w:i/>
          <w:iCs/>
        </w:rPr>
        <w:t xml:space="preserve"> </w:t>
      </w:r>
      <w:r w:rsidR="00684945">
        <w:rPr>
          <w:rFonts w:asciiTheme="minorHAnsi" w:hAnsiTheme="minorHAnsi" w:cstheme="minorHAnsi"/>
          <w:i/>
          <w:iCs/>
        </w:rPr>
        <w:t>H</w:t>
      </w:r>
      <w:r w:rsidRPr="003B4B0D">
        <w:rPr>
          <w:rFonts w:asciiTheme="minorHAnsi" w:hAnsiTheme="minorHAnsi" w:cstheme="minorHAnsi"/>
          <w:i/>
          <w:iCs/>
        </w:rPr>
        <w:t xml:space="preserve">owever, the applicant advised </w:t>
      </w:r>
      <w:r w:rsidR="00684945">
        <w:rPr>
          <w:rFonts w:asciiTheme="minorHAnsi" w:hAnsiTheme="minorHAnsi" w:cstheme="minorHAnsi"/>
          <w:i/>
          <w:iCs/>
        </w:rPr>
        <w:t>that</w:t>
      </w:r>
      <w:r w:rsidRPr="003B4B0D">
        <w:rPr>
          <w:rFonts w:asciiTheme="minorHAnsi" w:hAnsiTheme="minorHAnsi" w:cstheme="minorHAnsi"/>
          <w:i/>
          <w:iCs/>
        </w:rPr>
        <w:t xml:space="preserve"> setting a cut-off for troponin level (i.e. threshold) </w:t>
      </w:r>
      <w:r w:rsidR="00684945">
        <w:rPr>
          <w:rFonts w:asciiTheme="minorHAnsi" w:hAnsiTheme="minorHAnsi" w:cstheme="minorHAnsi"/>
          <w:i/>
          <w:iCs/>
        </w:rPr>
        <w:t xml:space="preserve">in the patient eligibility criteria for cardiac MRI </w:t>
      </w:r>
      <w:r w:rsidR="00684945" w:rsidRPr="007C1B21">
        <w:rPr>
          <w:rFonts w:asciiTheme="minorHAnsi" w:hAnsiTheme="minorHAnsi" w:cstheme="minorHAnsi"/>
          <w:i/>
          <w:iCs/>
        </w:rPr>
        <w:t xml:space="preserve">would be </w:t>
      </w:r>
      <w:r w:rsidR="00684945">
        <w:rPr>
          <w:rFonts w:asciiTheme="minorHAnsi" w:hAnsiTheme="minorHAnsi" w:cstheme="minorHAnsi"/>
          <w:i/>
          <w:iCs/>
        </w:rPr>
        <w:t>problematic</w:t>
      </w:r>
      <w:r w:rsidR="00684945" w:rsidRPr="007C1B21">
        <w:rPr>
          <w:rFonts w:asciiTheme="minorHAnsi" w:hAnsiTheme="minorHAnsi" w:cstheme="minorHAnsi"/>
          <w:i/>
          <w:iCs/>
        </w:rPr>
        <w:t xml:space="preserve"> due to</w:t>
      </w:r>
      <w:r w:rsidR="00684945">
        <w:rPr>
          <w:rFonts w:asciiTheme="minorHAnsi" w:hAnsiTheme="minorHAnsi" w:cstheme="minorHAnsi"/>
          <w:i/>
          <w:iCs/>
        </w:rPr>
        <w:t xml:space="preserve"> the</w:t>
      </w:r>
      <w:r w:rsidR="00684945" w:rsidRPr="007C1B21">
        <w:rPr>
          <w:rFonts w:asciiTheme="minorHAnsi" w:hAnsiTheme="minorHAnsi" w:cstheme="minorHAnsi"/>
          <w:i/>
          <w:iCs/>
        </w:rPr>
        <w:t xml:space="preserve"> variability across test assay</w:t>
      </w:r>
      <w:r w:rsidR="00684945">
        <w:rPr>
          <w:rFonts w:asciiTheme="minorHAnsi" w:hAnsiTheme="minorHAnsi" w:cstheme="minorHAnsi"/>
          <w:i/>
          <w:iCs/>
        </w:rPr>
        <w:t xml:space="preserve"> thresholds used</w:t>
      </w:r>
      <w:r w:rsidR="00684945" w:rsidRPr="007C1B21">
        <w:rPr>
          <w:rFonts w:asciiTheme="minorHAnsi" w:hAnsiTheme="minorHAnsi" w:cstheme="minorHAnsi"/>
          <w:i/>
          <w:iCs/>
        </w:rPr>
        <w:t xml:space="preserve"> in Australia</w:t>
      </w:r>
      <w:r w:rsidR="00684945">
        <w:rPr>
          <w:rFonts w:asciiTheme="minorHAnsi" w:hAnsiTheme="minorHAnsi" w:cstheme="minorHAnsi"/>
          <w:i/>
          <w:iCs/>
        </w:rPr>
        <w:t xml:space="preserve">; </w:t>
      </w:r>
      <w:r w:rsidR="00FA18A3">
        <w:rPr>
          <w:rFonts w:asciiTheme="minorHAnsi" w:hAnsiTheme="minorHAnsi" w:cstheme="minorHAnsi"/>
          <w:i/>
          <w:iCs/>
        </w:rPr>
        <w:t>despite the NHF-CSANZ recommendation above</w:t>
      </w:r>
      <w:r w:rsidR="00684945">
        <w:rPr>
          <w:rFonts w:asciiTheme="minorHAnsi" w:hAnsiTheme="minorHAnsi" w:cstheme="minorHAnsi"/>
          <w:i/>
          <w:iCs/>
        </w:rPr>
        <w:t xml:space="preserve"> (which uses a percentile threshold which is assay agnostic)</w:t>
      </w:r>
      <w:r w:rsidR="00F82CD6">
        <w:rPr>
          <w:rFonts w:asciiTheme="minorHAnsi" w:hAnsiTheme="minorHAnsi" w:cstheme="minorHAnsi"/>
          <w:i/>
          <w:iCs/>
        </w:rPr>
        <w:t>.</w:t>
      </w:r>
    </w:p>
    <w:p w14:paraId="22285165" w14:textId="026BCBDF" w:rsidR="003B4B0D" w:rsidRPr="003B4B0D" w:rsidRDefault="003B4B0D" w:rsidP="003B4B0D">
      <w:pPr>
        <w:rPr>
          <w:rFonts w:asciiTheme="minorHAnsi" w:hAnsiTheme="minorHAnsi" w:cstheme="minorHAnsi"/>
          <w:i/>
          <w:iCs/>
        </w:rPr>
      </w:pPr>
      <w:r w:rsidRPr="003B4B0D">
        <w:rPr>
          <w:rFonts w:asciiTheme="minorHAnsi" w:hAnsiTheme="minorHAnsi" w:cstheme="minorHAnsi"/>
          <w:i/>
          <w:iCs/>
        </w:rPr>
        <w:t>PASC noted the applicant agreed to try and define population 2 more narrowly with the revision to be incorporated into the PICO out-of-session.</w:t>
      </w:r>
      <w:r w:rsidR="004C5563">
        <w:rPr>
          <w:rFonts w:asciiTheme="minorHAnsi" w:hAnsiTheme="minorHAnsi" w:cstheme="minorHAnsi"/>
          <w:i/>
          <w:iCs/>
        </w:rPr>
        <w:t xml:space="preserve"> </w:t>
      </w:r>
      <w:r w:rsidRPr="003B4B0D">
        <w:rPr>
          <w:rFonts w:asciiTheme="minorHAnsi" w:hAnsiTheme="minorHAnsi" w:cstheme="minorHAnsi"/>
          <w:i/>
          <w:iCs/>
        </w:rPr>
        <w:t xml:space="preserve">PASC noted the HTA group suggested that the intention underlying the applicant’s revised population 2 was broader than simply diagnosing myocarditis (as originally proposed in the application) which may overly complicate the assessment. </w:t>
      </w:r>
    </w:p>
    <w:p w14:paraId="1CAA604D" w14:textId="7403C7E8" w:rsidR="003B4B0D" w:rsidRPr="003B4B0D" w:rsidRDefault="003B4B0D" w:rsidP="003B4B0D">
      <w:pPr>
        <w:rPr>
          <w:rFonts w:asciiTheme="minorHAnsi" w:hAnsiTheme="minorHAnsi" w:cstheme="minorHAnsi"/>
          <w:i/>
          <w:iCs/>
        </w:rPr>
      </w:pPr>
      <w:r w:rsidRPr="003B4B0D">
        <w:rPr>
          <w:rFonts w:asciiTheme="minorHAnsi" w:hAnsiTheme="minorHAnsi" w:cstheme="minorHAnsi"/>
          <w:i/>
          <w:iCs/>
        </w:rPr>
        <w:t xml:space="preserve">PASC agreed that the applicant’s revised population 2 was at risk of changing the purpose of the application from the use of cardiac MRI to diagnose myocarditis to the broader use of using cardiac MRI as a triage test before ICA in patients presenting with </w:t>
      </w:r>
      <w:r w:rsidR="00D53D41">
        <w:rPr>
          <w:rFonts w:asciiTheme="minorHAnsi" w:hAnsiTheme="minorHAnsi" w:cstheme="minorHAnsi"/>
          <w:i/>
          <w:iCs/>
        </w:rPr>
        <w:t xml:space="preserve">intermediate-risk </w:t>
      </w:r>
      <w:r w:rsidRPr="003B4B0D">
        <w:rPr>
          <w:rFonts w:asciiTheme="minorHAnsi" w:hAnsiTheme="minorHAnsi" w:cstheme="minorHAnsi"/>
          <w:i/>
          <w:iCs/>
        </w:rPr>
        <w:t>ACS –</w:t>
      </w:r>
      <w:r w:rsidR="00D53D41">
        <w:rPr>
          <w:rFonts w:asciiTheme="minorHAnsi" w:hAnsiTheme="minorHAnsi" w:cstheme="minorHAnsi"/>
          <w:i/>
          <w:iCs/>
        </w:rPr>
        <w:t xml:space="preserve"> </w:t>
      </w:r>
      <w:r w:rsidRPr="003B4B0D">
        <w:rPr>
          <w:rFonts w:asciiTheme="minorHAnsi" w:hAnsiTheme="minorHAnsi" w:cstheme="minorHAnsi"/>
          <w:i/>
          <w:iCs/>
        </w:rPr>
        <w:t>as an alternative to CTCA (as in the population used in the CARMENTA trial).</w:t>
      </w:r>
    </w:p>
    <w:p w14:paraId="0E38780D" w14:textId="2F676350" w:rsidR="007A66C8" w:rsidRPr="008F1532" w:rsidRDefault="007A66C8" w:rsidP="00BA0DE2">
      <w:pPr>
        <w:pStyle w:val="Heading3"/>
      </w:pPr>
      <w:r w:rsidRPr="6E46FFDD">
        <w:t>Intervention</w:t>
      </w:r>
    </w:p>
    <w:p w14:paraId="01C9769E" w14:textId="282413ED" w:rsidR="0088528C" w:rsidRDefault="0088528C" w:rsidP="003609C6">
      <w:r>
        <w:t xml:space="preserve">The proposed </w:t>
      </w:r>
      <w:r w:rsidR="00EB6C67">
        <w:t>intervention</w:t>
      </w:r>
      <w:r>
        <w:t xml:space="preserve"> </w:t>
      </w:r>
      <w:r w:rsidR="00561142">
        <w:t xml:space="preserve">specified in this </w:t>
      </w:r>
      <w:r w:rsidR="00C71FD6">
        <w:t>A</w:t>
      </w:r>
      <w:r w:rsidR="00561142">
        <w:t>pplication</w:t>
      </w:r>
      <w:r>
        <w:t xml:space="preserve"> </w:t>
      </w:r>
      <w:r w:rsidR="00561142">
        <w:t>is</w:t>
      </w:r>
      <w:r>
        <w:t xml:space="preserve"> </w:t>
      </w:r>
      <w:r w:rsidR="00205D72">
        <w:t>c</w:t>
      </w:r>
      <w:r>
        <w:t xml:space="preserve">ardiac MRI for patients with </w:t>
      </w:r>
      <w:r w:rsidR="004F60F6">
        <w:t>1)</w:t>
      </w:r>
      <w:r w:rsidR="0046291A" w:rsidRPr="0046291A">
        <w:t xml:space="preserve"> signs and symptoms suggestive of acute</w:t>
      </w:r>
      <w:r w:rsidR="00B91F2A">
        <w:t xml:space="preserve"> </w:t>
      </w:r>
      <w:r w:rsidR="0046291A" w:rsidRPr="0046291A">
        <w:t>onset cardiomyopathy (acute heart failure and/or arrythmia)</w:t>
      </w:r>
      <w:r w:rsidR="0046291A">
        <w:t>; 2)</w:t>
      </w:r>
      <w:r w:rsidR="004F60F6">
        <w:t xml:space="preserve"> </w:t>
      </w:r>
      <w:r w:rsidR="0026655C">
        <w:t>ACS that may</w:t>
      </w:r>
      <w:r w:rsidR="00F125A5">
        <w:t xml:space="preserve"> </w:t>
      </w:r>
      <w:r w:rsidR="0026655C">
        <w:t>be</w:t>
      </w:r>
      <w:r w:rsidR="00F125A5">
        <w:t xml:space="preserve"> due to</w:t>
      </w:r>
      <w:r w:rsidR="0026655C">
        <w:t xml:space="preserve"> myocarditis</w:t>
      </w:r>
      <w:r w:rsidR="00E96E8C">
        <w:t xml:space="preserve"> </w:t>
      </w:r>
      <w:r w:rsidR="000B32E7">
        <w:fldChar w:fldCharType="begin"/>
      </w:r>
      <w:r w:rsidR="00D83ADE">
        <w:instrText xml:space="preserve"> ADDIN EN.CITE &lt;EndNote&gt;&lt;Cite&gt;&lt;Author&gt;Applicant&lt;/Author&gt;&lt;Year&gt;2022&lt;/Year&gt;&lt;RecNum&gt;126&lt;/RecNum&gt;&lt;DisplayText&gt;(Applicant, 2022a)&lt;/DisplayText&gt;&lt;record&gt;&lt;rec-number&gt;126&lt;/rec-number&gt;&lt;foreign-keys&gt;&lt;key app="EN" db-id="0p0w9p0za5xz98efaavx29d3dep0pvet5edw" timestamp="1656471086"&gt;126&lt;/key&gt;&lt;/foreign-keys&gt;&lt;ref-type name="Government Document"&gt;46&lt;/ref-type&gt;&lt;contributors&gt;&lt;authors&gt;&lt;author&gt;Applicant,&lt;/author&gt;&lt;/authors&gt;&lt;/contributors&gt;&lt;titles&gt;&lt;title&gt;RE: Application form for Application 1717&lt;/title&gt;&lt;/titles&gt;&lt;dates&gt;&lt;year&gt;2022&lt;/year&gt;&lt;/dates&gt;&lt;urls&gt;&lt;/urls&gt;&lt;/record&gt;&lt;/Cite&gt;&lt;/EndNote&gt;</w:instrText>
      </w:r>
      <w:r w:rsidR="000B32E7">
        <w:fldChar w:fldCharType="separate"/>
      </w:r>
      <w:r w:rsidR="000B32E7">
        <w:rPr>
          <w:noProof/>
        </w:rPr>
        <w:t>(Applicant, 2022a)</w:t>
      </w:r>
      <w:r w:rsidR="000B32E7">
        <w:fldChar w:fldCharType="end"/>
      </w:r>
      <w:r w:rsidR="00E96E8C">
        <w:t>.</w:t>
      </w:r>
    </w:p>
    <w:p w14:paraId="68128840" w14:textId="69347C60" w:rsidR="00BA0DE2" w:rsidRPr="00BA0DE2" w:rsidRDefault="00BA0DE2" w:rsidP="003C13A8">
      <w:pPr>
        <w:pStyle w:val="Heading4"/>
      </w:pPr>
      <w:r w:rsidRPr="00BA0DE2">
        <w:t>Overview</w:t>
      </w:r>
    </w:p>
    <w:p w14:paraId="3A990C5D" w14:textId="39565170" w:rsidR="00D35589" w:rsidRPr="00380B04" w:rsidRDefault="005E0640" w:rsidP="00A86A5F">
      <w:pPr>
        <w:rPr>
          <w:rFonts w:asciiTheme="minorHAnsi" w:hAnsiTheme="minorHAnsi" w:cstheme="minorHAnsi"/>
        </w:rPr>
      </w:pPr>
      <w:bookmarkStart w:id="21" w:name="OLE_LINK2"/>
      <w:r w:rsidRPr="00380B04">
        <w:rPr>
          <w:rFonts w:asciiTheme="minorHAnsi" w:hAnsiTheme="minorHAnsi" w:cstheme="minorHAnsi"/>
        </w:rPr>
        <w:t xml:space="preserve">Cardiac </w:t>
      </w:r>
      <w:bookmarkEnd w:id="21"/>
      <w:r w:rsidRPr="00380B04">
        <w:rPr>
          <w:rFonts w:asciiTheme="minorHAnsi" w:hAnsiTheme="minorHAnsi" w:cstheme="minorHAnsi"/>
        </w:rPr>
        <w:t>MRI is a non-invasive imaging technique that utilises radiofrequency signals to</w:t>
      </w:r>
      <w:r w:rsidR="00A633BE" w:rsidRPr="00380B04">
        <w:rPr>
          <w:rFonts w:asciiTheme="minorHAnsi" w:hAnsiTheme="minorHAnsi" w:cstheme="minorHAnsi"/>
        </w:rPr>
        <w:t xml:space="preserve"> develop</w:t>
      </w:r>
      <w:r w:rsidRPr="00380B04">
        <w:rPr>
          <w:rFonts w:asciiTheme="minorHAnsi" w:hAnsiTheme="minorHAnsi" w:cstheme="minorHAnsi"/>
        </w:rPr>
        <w:t xml:space="preserve"> image</w:t>
      </w:r>
      <w:r w:rsidR="00A61394" w:rsidRPr="00380B04">
        <w:rPr>
          <w:rFonts w:asciiTheme="minorHAnsi" w:hAnsiTheme="minorHAnsi" w:cstheme="minorHAnsi"/>
        </w:rPr>
        <w:t>s of</w:t>
      </w:r>
      <w:r w:rsidRPr="00380B04">
        <w:rPr>
          <w:rFonts w:asciiTheme="minorHAnsi" w:hAnsiTheme="minorHAnsi" w:cstheme="minorHAnsi"/>
        </w:rPr>
        <w:t xml:space="preserve"> </w:t>
      </w:r>
      <w:r w:rsidR="00A61394" w:rsidRPr="00380B04">
        <w:rPr>
          <w:rFonts w:asciiTheme="minorHAnsi" w:hAnsiTheme="minorHAnsi" w:cstheme="minorHAnsi"/>
        </w:rPr>
        <w:t xml:space="preserve">the heart and </w:t>
      </w:r>
      <w:r w:rsidRPr="00380B04">
        <w:rPr>
          <w:rFonts w:asciiTheme="minorHAnsi" w:hAnsiTheme="minorHAnsi" w:cstheme="minorHAnsi"/>
        </w:rPr>
        <w:t>soft tissues</w:t>
      </w:r>
      <w:r w:rsidR="007047FA">
        <w:rPr>
          <w:rFonts w:asciiTheme="minorHAnsi" w:hAnsiTheme="minorHAnsi" w:cstheme="minorHAnsi"/>
        </w:rPr>
        <w:t xml:space="preserve"> </w:t>
      </w:r>
      <w:r w:rsidR="00905C3B">
        <w:rPr>
          <w:rFonts w:asciiTheme="minorHAnsi" w:hAnsiTheme="minorHAnsi" w:cstheme="minorHAnsi"/>
        </w:rPr>
        <w:fldChar w:fldCharType="begin"/>
      </w:r>
      <w:r w:rsidR="00D83ADE">
        <w:rPr>
          <w:rFonts w:asciiTheme="minorHAnsi" w:hAnsiTheme="minorHAnsi" w:cstheme="minorHAnsi"/>
        </w:rPr>
        <w:instrText xml:space="preserve"> ADDIN EN.CITE &lt;EndNote&gt;&lt;Cite&gt;&lt;Author&gt;Situ&lt;/Author&gt;&lt;Year&gt;2020&lt;/Year&gt;&lt;RecNum&gt;152&lt;/RecNum&gt;&lt;DisplayText&gt;(Situ et al., 2020)&lt;/DisplayText&gt;&lt;record&gt;&lt;rec-number&gt;152&lt;/rec-number&gt;&lt;foreign-keys&gt;&lt;key app="EN" db-id="0p0w9p0za5xz98efaavx29d3dep0pvet5edw" timestamp="1656645081"&gt;152&lt;/key&gt;&lt;/foreign-keys&gt;&lt;ref-type name="Journal Article"&gt;17&lt;/ref-type&gt;&lt;contributors&gt;&lt;authors&gt;&lt;author&gt;Situ, Yiling&lt;/author&gt;&lt;author&gt;Birch, Samuel CM&lt;/author&gt;&lt;author&gt;Moreyra, Camila&lt;/author&gt;&lt;author&gt;Holloway, Cameron J&lt;/author&gt;&lt;/authors&gt;&lt;/contributors&gt;&lt;titles&gt;&lt;title&gt;Cardiovascular magnetic resonance imaging for structural heart disease&lt;/title&gt;&lt;secondary-title&gt;Cardiovascular Diagnosis and Therapy&lt;/secondary-title&gt;&lt;/titles&gt;&lt;pages&gt;361&lt;/pages&gt;&lt;volume&gt;10&lt;/volume&gt;&lt;number&gt;2&lt;/number&gt;&lt;dates&gt;&lt;year&gt;2020&lt;/year&gt;&lt;/dates&gt;&lt;urls&gt;&lt;/urls&gt;&lt;/record&gt;&lt;/Cite&gt;&lt;/EndNote&gt;</w:instrText>
      </w:r>
      <w:r w:rsidR="00905C3B">
        <w:rPr>
          <w:rFonts w:asciiTheme="minorHAnsi" w:hAnsiTheme="minorHAnsi" w:cstheme="minorHAnsi"/>
        </w:rPr>
        <w:fldChar w:fldCharType="separate"/>
      </w:r>
      <w:r w:rsidR="009C4B94">
        <w:rPr>
          <w:rFonts w:asciiTheme="minorHAnsi" w:hAnsiTheme="minorHAnsi" w:cstheme="minorHAnsi"/>
          <w:noProof/>
        </w:rPr>
        <w:t>(Situ et al., 2020)</w:t>
      </w:r>
      <w:r w:rsidR="00905C3B">
        <w:rPr>
          <w:rFonts w:asciiTheme="minorHAnsi" w:hAnsiTheme="minorHAnsi" w:cstheme="minorHAnsi"/>
        </w:rPr>
        <w:fldChar w:fldCharType="end"/>
      </w:r>
      <w:r w:rsidRPr="00380B04">
        <w:rPr>
          <w:rFonts w:asciiTheme="minorHAnsi" w:hAnsiTheme="minorHAnsi" w:cstheme="minorHAnsi"/>
        </w:rPr>
        <w:t xml:space="preserve">. </w:t>
      </w:r>
      <w:r w:rsidR="00DC3C24" w:rsidRPr="00380B04">
        <w:rPr>
          <w:rFonts w:asciiTheme="minorHAnsi" w:hAnsiTheme="minorHAnsi" w:cstheme="minorHAnsi"/>
        </w:rPr>
        <w:t>Cardiac MRI</w:t>
      </w:r>
      <w:r w:rsidRPr="00380B04">
        <w:rPr>
          <w:rFonts w:asciiTheme="minorHAnsi" w:hAnsiTheme="minorHAnsi" w:cstheme="minorHAnsi"/>
        </w:rPr>
        <w:t xml:space="preserve"> affords the ability to measure, in </w:t>
      </w:r>
      <w:r w:rsidR="00B53723">
        <w:rPr>
          <w:rFonts w:asciiTheme="minorHAnsi" w:hAnsiTheme="minorHAnsi" w:cstheme="minorHAnsi"/>
        </w:rPr>
        <w:t xml:space="preserve">a </w:t>
      </w:r>
      <w:r w:rsidR="00026B8A" w:rsidRPr="00380B04">
        <w:rPr>
          <w:rFonts w:asciiTheme="minorHAnsi" w:hAnsiTheme="minorHAnsi" w:cstheme="minorHAnsi" w:hint="eastAsia"/>
        </w:rPr>
        <w:t>single</w:t>
      </w:r>
      <w:r w:rsidR="00026B8A" w:rsidRPr="00380B04">
        <w:rPr>
          <w:rFonts w:asciiTheme="minorHAnsi" w:hAnsiTheme="minorHAnsi" w:cstheme="minorHAnsi"/>
        </w:rPr>
        <w:t xml:space="preserve"> </w:t>
      </w:r>
      <w:r w:rsidRPr="00380B04">
        <w:rPr>
          <w:rFonts w:asciiTheme="minorHAnsi" w:hAnsiTheme="minorHAnsi" w:cstheme="minorHAnsi"/>
        </w:rPr>
        <w:t xml:space="preserve">examination, multiple aspects of </w:t>
      </w:r>
      <w:r w:rsidR="00BE7F88" w:rsidRPr="00380B04">
        <w:rPr>
          <w:rFonts w:asciiTheme="minorHAnsi" w:hAnsiTheme="minorHAnsi" w:cstheme="minorHAnsi"/>
        </w:rPr>
        <w:t xml:space="preserve">the </w:t>
      </w:r>
      <w:r w:rsidRPr="00747336">
        <w:rPr>
          <w:rFonts w:asciiTheme="minorHAnsi" w:hAnsiTheme="minorHAnsi" w:cstheme="minorHAnsi"/>
        </w:rPr>
        <w:t>structure and function</w:t>
      </w:r>
      <w:r w:rsidR="00BE7F88" w:rsidRPr="00380B04">
        <w:rPr>
          <w:rFonts w:asciiTheme="minorHAnsi" w:hAnsiTheme="minorHAnsi" w:cstheme="minorHAnsi"/>
        </w:rPr>
        <w:t xml:space="preserve"> of the heart and </w:t>
      </w:r>
      <w:r w:rsidR="00B53723">
        <w:rPr>
          <w:rFonts w:asciiTheme="minorHAnsi" w:hAnsiTheme="minorHAnsi" w:cstheme="minorHAnsi"/>
        </w:rPr>
        <w:t>vasculature</w:t>
      </w:r>
      <w:r w:rsidR="00C25F62">
        <w:rPr>
          <w:rFonts w:asciiTheme="minorHAnsi" w:hAnsiTheme="minorHAnsi" w:cstheme="minorHAnsi"/>
        </w:rPr>
        <w:t xml:space="preserve">, </w:t>
      </w:r>
      <w:r w:rsidR="006F2A6C" w:rsidRPr="00380B04">
        <w:rPr>
          <w:rFonts w:asciiTheme="minorHAnsi" w:hAnsiTheme="minorHAnsi" w:cstheme="minorHAnsi"/>
        </w:rPr>
        <w:t xml:space="preserve">thus </w:t>
      </w:r>
      <w:r w:rsidR="006B35F4">
        <w:rPr>
          <w:rFonts w:asciiTheme="minorHAnsi" w:hAnsiTheme="minorHAnsi" w:cstheme="minorHAnsi"/>
        </w:rPr>
        <w:t xml:space="preserve">it </w:t>
      </w:r>
      <w:r w:rsidR="006F2A6C" w:rsidRPr="00380B04">
        <w:rPr>
          <w:rFonts w:asciiTheme="minorHAnsi" w:hAnsiTheme="minorHAnsi" w:cstheme="minorHAnsi"/>
        </w:rPr>
        <w:t>can assist the diagnosis of myocar</w:t>
      </w:r>
      <w:r w:rsidR="00CE2432" w:rsidRPr="00380B04">
        <w:rPr>
          <w:rFonts w:asciiTheme="minorHAnsi" w:hAnsiTheme="minorHAnsi" w:cstheme="minorHAnsi"/>
        </w:rPr>
        <w:t>ditis</w:t>
      </w:r>
      <w:r w:rsidR="007047FA">
        <w:rPr>
          <w:rFonts w:asciiTheme="minorHAnsi" w:hAnsiTheme="minorHAnsi" w:cstheme="minorHAnsi"/>
        </w:rPr>
        <w:t xml:space="preserve"> </w:t>
      </w:r>
      <w:r w:rsidR="00905C3B">
        <w:rPr>
          <w:rFonts w:asciiTheme="minorHAnsi" w:hAnsiTheme="minorHAnsi" w:cstheme="minorHAnsi"/>
        </w:rPr>
        <w:fldChar w:fldCharType="begin"/>
      </w:r>
      <w:r w:rsidR="00D83ADE">
        <w:rPr>
          <w:rFonts w:asciiTheme="minorHAnsi" w:hAnsiTheme="minorHAnsi" w:cstheme="minorHAnsi"/>
        </w:rPr>
        <w:instrText xml:space="preserve"> ADDIN EN.CITE &lt;EndNote&gt;&lt;Cite&gt;&lt;Author&gt;Ismail&lt;/Author&gt;&lt;Year&gt;2022&lt;/Year&gt;&lt;RecNum&gt;151&lt;/RecNum&gt;&lt;DisplayText&gt;(Ismail et al., 2022)&lt;/DisplayText&gt;&lt;record&gt;&lt;rec-number&gt;151&lt;/rec-number&gt;&lt;foreign-keys&gt;&lt;key app="EN" db-id="0p0w9p0za5xz98efaavx29d3dep0pvet5edw" timestamp="1656645022"&gt;151&lt;/key&gt;&lt;/foreign-keys&gt;&lt;ref-type name="Journal Article"&gt;17&lt;/ref-type&gt;&lt;contributors&gt;&lt;authors&gt;&lt;author&gt;Ismail,Tevfik F.&lt;/author&gt;&lt;author&gt;Strugnell,Wendy&lt;/author&gt;&lt;author&gt;Coletti,Chiara&lt;/author&gt;&lt;author&gt;Božić-Iven,Maša&lt;/author&gt;&lt;author&gt;Weingärtner,Sebastian&lt;/author&gt;&lt;author&gt;Hammernik,Kerstin&lt;/author&gt;&lt;author&gt;Correia,Teresa&lt;/author&gt;&lt;author&gt;Küstner,Thomas&lt;/author&gt;&lt;/authors&gt;&lt;/contributors&gt;&lt;titles&gt;&lt;title&gt;Cardiac MR: From Theory to Practice&lt;/title&gt;&lt;secondary-title&gt;Frontiers in Cardiovascular Medicine&lt;/secondary-title&gt;&lt;short-title&gt;CMR AI&lt;/short-title&gt;&lt;/titles&gt;&lt;volume&gt;9&lt;/volume&gt;&lt;keywords&gt;&lt;keyword&gt;Cardiovascular MR,deep learning,CMR protocol,quantitative imaging,image reconstruction,sequence design,imaging acceleration,image processing&lt;/keyword&gt;&lt;/keywords&gt;&lt;dates&gt;&lt;year&gt;2022&lt;/year&gt;&lt;pub-dates&gt;&lt;date&gt;2022-March-03&lt;/date&gt;&lt;/pub-dates&gt;&lt;/dates&gt;&lt;isbn&gt;2297-055X&lt;/isbn&gt;&lt;work-type&gt;Review&lt;/work-type&gt;&lt;urls&gt;&lt;related-urls&gt;&lt;url&gt;https://www.frontiersin.org/article/10.3389/fcvm.2022.826283&lt;/url&gt;&lt;/related-urls&gt;&lt;/urls&gt;&lt;electronic-resource-num&gt;10.3389/fcvm.2022.826283&lt;/electronic-resource-num&gt;&lt;language&gt;English&lt;/language&gt;&lt;/record&gt;&lt;/Cite&gt;&lt;/EndNote&gt;</w:instrText>
      </w:r>
      <w:r w:rsidR="00905C3B">
        <w:rPr>
          <w:rFonts w:asciiTheme="minorHAnsi" w:hAnsiTheme="minorHAnsi" w:cstheme="minorHAnsi"/>
        </w:rPr>
        <w:fldChar w:fldCharType="separate"/>
      </w:r>
      <w:r w:rsidR="009C4B94">
        <w:rPr>
          <w:rFonts w:asciiTheme="minorHAnsi" w:hAnsiTheme="minorHAnsi" w:cstheme="minorHAnsi"/>
          <w:noProof/>
        </w:rPr>
        <w:t>(Ismail et al., 2022)</w:t>
      </w:r>
      <w:r w:rsidR="00905C3B">
        <w:rPr>
          <w:rFonts w:asciiTheme="minorHAnsi" w:hAnsiTheme="minorHAnsi" w:cstheme="minorHAnsi"/>
        </w:rPr>
        <w:fldChar w:fldCharType="end"/>
      </w:r>
      <w:r w:rsidR="00BE7F88" w:rsidRPr="00380B04">
        <w:rPr>
          <w:rFonts w:asciiTheme="minorHAnsi" w:hAnsiTheme="minorHAnsi" w:cstheme="minorHAnsi"/>
        </w:rPr>
        <w:t>.</w:t>
      </w:r>
      <w:r w:rsidRPr="00380B04">
        <w:rPr>
          <w:rFonts w:asciiTheme="minorHAnsi" w:hAnsiTheme="minorHAnsi" w:cstheme="minorHAnsi"/>
        </w:rPr>
        <w:t xml:space="preserve"> </w:t>
      </w:r>
      <w:r w:rsidR="006B388E">
        <w:rPr>
          <w:rFonts w:asciiTheme="minorHAnsi" w:hAnsiTheme="minorHAnsi" w:cstheme="minorHAnsi"/>
        </w:rPr>
        <w:t>Cardiac MRI examination</w:t>
      </w:r>
      <w:r w:rsidRPr="00380B04">
        <w:rPr>
          <w:rFonts w:asciiTheme="minorHAnsi" w:hAnsiTheme="minorHAnsi" w:cstheme="minorHAnsi"/>
        </w:rPr>
        <w:t xml:space="preserve"> include, but are not limited to, assessment of left and right ventricular function, myocardial viability, ischaemia assessment, scar assessment, tissue characterisation, imaging of aorta and great vessels, paediatric and adult congenital abnormality imaging, and imaging of the proximal coronary arteries</w:t>
      </w:r>
      <w:r w:rsidR="00561AFA">
        <w:rPr>
          <w:rFonts w:asciiTheme="minorHAnsi" w:hAnsiTheme="minorHAnsi" w:cstheme="minorHAnsi"/>
        </w:rPr>
        <w:t xml:space="preserve"> </w:t>
      </w:r>
      <w:r w:rsidR="00905C3B">
        <w:rPr>
          <w:rFonts w:asciiTheme="minorHAnsi" w:hAnsiTheme="minorHAnsi" w:cstheme="minorHAnsi"/>
        </w:rPr>
        <w:fldChar w:fldCharType="begin">
          <w:fldData xml:space="preserve">PEVuZE5vdGU+PENpdGU+PEF1dGhvcj5Bc3NvbXVsbDwvQXV0aG9yPjxZZWFyPjIwMDc8L1llYXI+
PFJlY051bT43ODwvUmVjTnVtPjxEaXNwbGF5VGV4dD4oQXNzb211bGwgZXQgYWwuLCAyMDA3LCBS
YWppYWggZXQgYWwuLCAyMDEzLCBSb21maCBldCBhbC4sIDIwMTIsIENvbnN0YW50aW5lIGV0IGFs
LiwgMjAwNCk8L0Rpc3BsYXlUZXh0PjxyZWNvcmQ+PHJlYy1udW1iZXI+Nzg8L3JlYy1udW1iZXI+
PGZvcmVpZ24ta2V5cz48a2V5IGFwcD0iRU4iIGRiLWlkPSIyeHQyZWFwYTJkemVkNWU1cmZzcDBk
eHFwc2ZwZHg5ZHQycDkiIHRpbWVzdGFtcD0iMTY1NjI4ODQ1NyI+Nzg8L2tleT48L2ZvcmVpZ24t
a2V5cz48cmVmLXR5cGUgbmFtZT0iSm91cm5hbCBBcnRpY2xlIj4xNzwvcmVmLXR5cGU+PGNvbnRy
aWJ1dG9ycz48YXV0aG9ycz48YXV0aG9yPkFzc29tdWxsLCBSLiBHLjwvYXV0aG9yPjxhdXRob3I+
THluZSwgSi4gQy48L2F1dGhvcj48YXV0aG9yPktlZW5hbiwgTi48L2F1dGhvcj48YXV0aG9yPkd1
bGF0aSwgQS48L2F1dGhvcj48YXV0aG9yPkJ1bmNlLCBOLiBILjwvYXV0aG9yPjxhdXRob3I+RGF2
aWVzLCBTLiBXLjwvYXV0aG9yPjxhdXRob3I+UGVubmVsbCwgRC4gSi48L2F1dGhvcj48YXV0aG9y
PlByYXNhZCwgUy4gSy48L2F1dGhvcj48L2F1dGhvcnM+PC9jb250cmlidXRvcnM+PGF1dGgtYWRk
cmVzcz5DYXJkaW92YXNjdWxhciBNYWduZXRpYyBSZXNvbmFuY2UgVW5pdCwgUm95YWwgQnJvbXB0
b24gSG9zcGl0YWwsIExvbmRvbiBTVzMgNk5QLCBVSy48L2F1dGgtYWRkcmVzcz48dGl0bGVzPjx0
aXRsZT5UaGUgcm9sZSBvZiBjYXJkaW92YXNjdWxhciBtYWduZXRpYyByZXNvbmFuY2UgaW4gcGF0
aWVudHMgcHJlc2VudGluZyB3aXRoIGNoZXN0IHBhaW4sIHJhaXNlZCB0cm9wb25pbiwgYW5kIHVu
b2JzdHJ1Y3RlZCBjb3JvbmFyeSBhcnRlcmllczwvdGl0bGU+PHNlY29uZGFyeS10aXRsZT5FdXIg
SGVhcnQgSjwvc2Vjb25kYXJ5LXRpdGxlPjwvdGl0bGVzPjxwZXJpb2RpY2FsPjxmdWxsLXRpdGxl
PkV1ciBIZWFydCBKPC9mdWxsLXRpdGxlPjwvcGVyaW9kaWNhbD48cGFnZXM+MTI0Mi05PC9wYWdl
cz48dm9sdW1lPjI4PC92b2x1bWU+PG51bWJlcj4xMDwvbnVtYmVyPjxlZGl0aW9uPjIwMDcvMDUv
MDU8L2VkaXRpb24+PGtleXdvcmRzPjxrZXl3b3JkPkFkdWx0PC9rZXl3b3JkPjxrZXl3b3JkPkJp
b21hcmtlcnMvYmxvb2Q8L2tleXdvcmQ+PGtleXdvcmQ+Q2FyZGlvbXlvcGF0aHksIERpbGF0ZWQv
Y29tcGxpY2F0aW9ucy9kaWFnbm9zaXM8L2tleXdvcmQ+PGtleXdvcmQ+Q2hlc3QgUGFpbi8qZXRp
b2xvZ3k8L2tleXdvcmQ+PGtleXdvcmQ+Q29udHJhc3QgTWVkaWE8L2tleXdvcmQ+PGtleXdvcmQ+
RmVtYWxlPC9rZXl3b3JkPjxrZXl3b3JkPkdhZG9saW5pdW0gRFRQQTwva2V5d29yZD48a2V5d29y
ZD5IZWFydCBEaXNlYXNlcy9jb21wbGljYXRpb25zLypkaWFnbm9zaXM8L2tleXdvcmQ+PGtleXdv
cmQ+SHVtYW5zPC9rZXl3b3JkPjxrZXl3b3JkPkltYWdlIEVuaGFuY2VtZW50L21ldGhvZHM8L2tl
eXdvcmQ+PGtleXdvcmQ+TG9uZG9uPC9rZXl3b3JkPjxrZXl3b3JkPk1hZ25ldGljIFJlc29uYW5j
ZSBJbWFnaW5nLCBDaW5lL21ldGhvZHM8L2tleXdvcmQ+PGtleXdvcmQ+TWFsZTwva2V5d29yZD48
a2V5d29yZD5NaWRkbGUgQWdlZDwva2V5d29yZD48a2V5d29yZD5NeW9jYXJkaWFsIEluZmFyY3Rp
b24vY29tcGxpY2F0aW9uczwva2V5d29yZD48a2V5d29yZD5NeW9jYXJkaXRpcy9jb21wbGljYXRp
b25zL2RpYWdub3Npczwva2V5d29yZD48a2V5d29yZD5Qcm9zcGVjdGl2ZSBTdHVkaWVzPC9rZXl3
b3JkPjxrZXl3b3JkPlRha290c3VibyBDYXJkaW9teW9wYXRoeS9jb21wbGljYXRpb25zL2RpYWdu
b3Npczwva2V5d29yZD48a2V5d29yZD5Ucm9wb25pbi9ibG9vZDwva2V5d29yZD48L2tleXdvcmRz
PjxkYXRlcz48eWVhcj4yMDA3PC95ZWFyPjxwdWItZGF0ZXM+PGRhdGU+TWF5PC9kYXRlPjwvcHVi
LWRhdGVzPjwvZGF0ZXM+PGlzYm4+MDE5NS02NjhYIChQcmludCkmI3hEOzAxOTUtNjY4eDwvaXNi
bj48YWNjZXNzaW9uLW51bT4xNzQ3ODQ1ODwvYWNjZXNzaW9uLW51bT48dXJscz48L3VybHM+PGVs
ZWN0cm9uaWMtcmVzb3VyY2UtbnVtPjEwLjEwOTMvZXVyaGVhcnRqL2VobTExMzwvZWxlY3Ryb25p
Yy1yZXNvdXJjZS1udW0+PHJlbW90ZS1kYXRhYmFzZS1wcm92aWRlcj5OTE08L3JlbW90ZS1kYXRh
YmFzZS1wcm92aWRlcj48bGFuZ3VhZ2U+ZW5nPC9sYW5ndWFnZT48L3JlY29yZD48L0NpdGU+PENp
dGU+PEF1dGhvcj5SYWppYWg8L0F1dGhvcj48WWVhcj4yMDEzPC9ZZWFyPjxSZWNOdW0+MTUzPC9S
ZWNOdW0+PHJlY29yZD48cmVjLW51bWJlcj4xNTM8L3JlYy1udW1iZXI+PGZvcmVpZ24ta2V5cz48
a2V5IGFwcD0iRU4iIGRiLWlkPSIyeHQyZWFwYTJkemVkNWU1cmZzcDBkeHFwc2ZwZHg5ZHQycDki
IHRpbWVzdGFtcD0iMTY1NjY0NjEzNyI+MTUzPC9rZXk+PC9mb3JlaWduLWtleXM+PHJlZi10eXBl
IG5hbWU9IkpvdXJuYWwgQXJ0aWNsZSI+MTc8L3JlZi10eXBlPjxjb250cmlidXRvcnM+PGF1dGhv
cnM+PGF1dGhvcj5QcmFiaGFrYXIgUmFqaWFoPC9hdXRob3I+PGF1dGhvcj5NaWxpbmQgWS4gRGVz
YWk8L2F1dGhvcj48YXV0aG9yPkRlYm9yYWggS3dvbjwvYXV0aG9yPjxhdXRob3I+U2NvdHQgRC4g
RmxhbW08L2F1dGhvcj48L2F1dGhvcnM+PC9jb250cmlidXRvcnM+PHRpdGxlcz48dGl0bGU+TVIg
SW1hZ2luZyBvZiBNeW9jYXJkaWFsIEluZmFyY3Rpb248L3RpdGxlPjxzZWNvbmRhcnktdGl0bGU+
UmFkaW9HcmFwaGljczwvc2Vjb25kYXJ5LXRpdGxlPjwvdGl0bGVzPjxwZXJpb2RpY2FsPjxmdWxs
LXRpdGxlPlJhZGlvR3JhcGhpY3M8L2Z1bGwtdGl0bGU+PC9wZXJpb2RpY2FsPjxwYWdlcz4xMzgz
LTE0MTI8L3BhZ2VzPjx2b2x1bWU+MzM8L3ZvbHVtZT48bnVtYmVyPjU8L251bWJlcj48ZGF0ZXM+
PHllYXI+MjAxMzwveWVhcj48L2RhdGVzPjxhY2Nlc3Npb24tbnVtPjI0MDI1OTMxPC9hY2Nlc3Np
b24tbnVtPjx1cmxzPjxyZWxhdGVkLXVybHM+PHVybD5odHRwczovL3B1YnMucnNuYS5vcmcvZG9p
L2Ficy8xMC4xMTQ4L3JnLjMzNTEyNTcyMjwvdXJsPjwvcmVsYXRlZC11cmxzPjwvdXJscz48ZWxl
Y3Ryb25pYy1yZXNvdXJjZS1udW0+MTAuMTE0OC9yZy4zMzUxMjU3MjI8L2VsZWN0cm9uaWMtcmVz
b3VyY2UtbnVtPjwvcmVjb3JkPjwvQ2l0ZT48Q2l0ZT48QXV0aG9yPlJvbWZoPC9BdXRob3I+PFll
YXI+MjAxMjwvWWVhcj48UmVjTnVtPjE1NDwvUmVjTnVtPjxyZWNvcmQ+PHJlYy1udW1iZXI+MTU0
PC9yZWMtbnVtYmVyPjxmb3JlaWduLWtleXM+PGtleSBhcHA9IkVOIiBkYi1pZD0iMnh0MmVhcGEy
ZHplZDVlNXJmc3AwZHhxcHNmcGR4OWR0MnA5IiB0aW1lc3RhbXA9IjE2NTY2NDYyNjAiPjE1NDwv
a2V5PjwvZm9yZWlnbi1rZXlzPjxyZWYtdHlwZSBuYW1lPSJKb3VybmFsIEFydGljbGUiPjE3PC9y
ZWYtdHlwZT48Y29udHJpYnV0b3JzPjxhdXRob3JzPjxhdXRob3I+Um9tZmgsIEEuPC9hdXRob3I+
PGF1dGhvcj5QbHVjaGlub3R0YSwgRi4gUi48L2F1dGhvcj48YXV0aG9yPlBvcmF5ZXR0ZSwgUC48
L2F1dGhvcj48YXV0aG9yPlZhbGVudGUsIEEuIE0uPC9hdXRob3I+PGF1dGhvcj5TYW5kZXJzLCBT
LiBQLjwvYXV0aG9yPjwvYXV0aG9ycz48L2NvbnRyaWJ1dG9ycz48YXV0aC1hZGRyZXNzPkRlcGFy
dG1lbnQgb2YgQ2FyZGlvbG9neSwgQ2hpbGRyZW4mYXBvcztzIEhvc3BpdGFsIEJvc3RvbiwgQm9z
dG9uLCBNQSAwMjExNSwgVVNBIDsgRGl2aXNpb24gb2YgQ2FyZGlvdmFzY3VsYXIgTWVkaWNpbmUs
IERlcGFydG1lbnQgb2YgTWVkaWNpbmUsIEJyaWdoYW0gYW5kIFdvbWVuJmFwb3M7cyBIb3NwaXRh
bCwgQm9zdG9uLCBNQSAwMjExNSwgVVNBLjwvYXV0aC1hZGRyZXNzPjx0aXRsZXM+PHRpdGxlPkNv
bmdlbml0YWwgSGVhcnQgRGVmZWN0cyBpbiBBZHVsdHMgOiBBIEZpZWxkIEd1aWRlIGZvciBDYXJk
aW9sb2dpc3RzPC90aXRsZT48c2Vjb25kYXJ5LXRpdGxlPkogQ2xpbiBFeHAgQ2FyZGlvbG9nPC9z
ZWNvbmRhcnktdGl0bGU+PC90aXRsZXM+PHBlcmlvZGljYWw+PGZ1bGwtdGl0bGU+SiBDbGluIEV4
cCBDYXJkaW9sb2c8L2Z1bGwtdGl0bGU+PC9wZXJpb2RpY2FsPjxudW1iZXI+U3VwcGwgODwvbnVt
YmVyPjxlZGl0aW9uPjIwMTIvMDYvMTU8L2VkaXRpb24+PGRhdGVzPjx5ZWFyPjIwMTI8L3llYXI+
PHB1Yi1kYXRlcz48ZGF0ZT5KdW4gMTU8L2RhdGU+PC9wdWItZGF0ZXM+PC9kYXRlcz48aXNibj4y
MTU1LTk4ODAgKFByaW50KTwvaXNibj48YWNjZXNzaW9uLW51bT4yNDI5NDU0MDwvYWNjZXNzaW9u
LW51bT48dXJscz48L3VybHM+PGN1c3RvbTI+UE1DMzg0MjEyMTwvY3VzdG9tMj48Y3VzdG9tNj5O
SUhNUzQ1NjgyNTwvY3VzdG9tNj48ZWxlY3Ryb25pYy1yZXNvdXJjZS1udW0+MTAuNDE3Mi8yMTU1
LTk4ODAuczgtMDA3PC9lbGVjdHJvbmljLXJlc291cmNlLW51bT48cmVtb3RlLWRhdGFiYXNlLXBy
b3ZpZGVyPk5MTTwvcmVtb3RlLWRhdGFiYXNlLXByb3ZpZGVyPjxsYW5ndWFnZT5lbmc8L2xhbmd1
YWdlPjwvcmVjb3JkPjwvQ2l0ZT48Q2l0ZT48QXV0aG9yPkNvbnN0YW50aW5lPC9BdXRob3I+PFll
YXI+MjAwNDwvWWVhcj48UmVjTnVtPjE1NTwvUmVjTnVtPjxyZWNvcmQ+PHJlYy1udW1iZXI+MTU1
PC9yZWMtbnVtYmVyPjxmb3JlaWduLWtleXM+PGtleSBhcHA9IkVOIiBkYi1pZD0iMnh0MmVhcGEy
ZHplZDVlNXJmc3AwZHhxcHNmcGR4OWR0MnA5IiB0aW1lc3RhbXA9IjE2NTY2NDYzNTQiPjE1NTwv
a2V5PjwvZm9yZWlnbi1rZXlzPjxyZWYtdHlwZSBuYW1lPSJKb3VybmFsIEFydGljbGUiPjE3PC9y
ZWYtdHlwZT48Y29udHJpYnV0b3JzPjxhdXRob3JzPjxhdXRob3I+Q29uc3RhbnRpbmUsIEdvZHdp
bjwvYXV0aG9yPjxhdXRob3I+U2hhbiwgS2VzYXZhbjwvYXV0aG9yPjxhdXRob3I+RmxhbW0sIFNj
b3R0IEQ8L2F1dGhvcj48YXV0aG9yPlNpdmFuYW50aGFuLCBNb2hhbiBVPC9hdXRob3I+PC9hdXRo
b3JzPjwvY29udHJpYnV0b3JzPjx0aXRsZXM+PHRpdGxlPlJvbGUgb2YgTVJJIGluIGNsaW5pY2Fs
IGNhcmRpb2xvZ3k8L3RpdGxlPjxzZWNvbmRhcnktdGl0bGU+VGhlIExhbmNldDwvc2Vjb25kYXJ5
LXRpdGxlPjwvdGl0bGVzPjxwZXJpb2RpY2FsPjxmdWxsLXRpdGxlPlRoZSBMYW5jZXQ8L2Z1bGwt
dGl0bGU+PC9wZXJpb2RpY2FsPjxwYWdlcz4yMTYyLTIxNzE8L3BhZ2VzPjx2b2x1bWU+MzYzPC92
b2x1bWU+PG51bWJlcj45NDI3PC9udW1iZXI+PGRhdGVzPjx5ZWFyPjIwMDQ8L3llYXI+PC9kYXRl
cz48aXNibj4wMTQwLTY3MzY8L2lzYm4+PHVybHM+PC91cmxzPjwvcmVjb3JkPjwvQ2l0ZT48L0Vu
ZE5vdGU+
</w:fldData>
        </w:fldChar>
      </w:r>
      <w:r w:rsidR="00761CD7">
        <w:rPr>
          <w:rFonts w:asciiTheme="minorHAnsi" w:hAnsiTheme="minorHAnsi" w:cstheme="minorHAnsi"/>
        </w:rPr>
        <w:instrText xml:space="preserve"> ADDIN EN.CITE </w:instrText>
      </w:r>
      <w:r w:rsidR="00761CD7">
        <w:rPr>
          <w:rFonts w:asciiTheme="minorHAnsi" w:hAnsiTheme="minorHAnsi" w:cstheme="minorHAnsi"/>
        </w:rPr>
        <w:fldChar w:fldCharType="begin">
          <w:fldData xml:space="preserve">PEVuZE5vdGU+PENpdGU+PEF1dGhvcj5Bc3NvbXVsbDwvQXV0aG9yPjxZZWFyPjIwMDc8L1llYXI+
PFJlY051bT43ODwvUmVjTnVtPjxEaXNwbGF5VGV4dD4oQXNzb211bGwgZXQgYWwuLCAyMDA3LCBS
YWppYWggZXQgYWwuLCAyMDEzLCBSb21maCBldCBhbC4sIDIwMTIsIENvbnN0YW50aW5lIGV0IGFs
LiwgMjAwNCk8L0Rpc3BsYXlUZXh0PjxyZWNvcmQ+PHJlYy1udW1iZXI+Nzg8L3JlYy1udW1iZXI+
PGZvcmVpZ24ta2V5cz48a2V5IGFwcD0iRU4iIGRiLWlkPSIyeHQyZWFwYTJkemVkNWU1cmZzcDBk
eHFwc2ZwZHg5ZHQycDkiIHRpbWVzdGFtcD0iMTY1NjI4ODQ1NyI+Nzg8L2tleT48L2ZvcmVpZ24t
a2V5cz48cmVmLXR5cGUgbmFtZT0iSm91cm5hbCBBcnRpY2xlIj4xNzwvcmVmLXR5cGU+PGNvbnRy
aWJ1dG9ycz48YXV0aG9ycz48YXV0aG9yPkFzc29tdWxsLCBSLiBHLjwvYXV0aG9yPjxhdXRob3I+
THluZSwgSi4gQy48L2F1dGhvcj48YXV0aG9yPktlZW5hbiwgTi48L2F1dGhvcj48YXV0aG9yPkd1
bGF0aSwgQS48L2F1dGhvcj48YXV0aG9yPkJ1bmNlLCBOLiBILjwvYXV0aG9yPjxhdXRob3I+RGF2
aWVzLCBTLiBXLjwvYXV0aG9yPjxhdXRob3I+UGVubmVsbCwgRC4gSi48L2F1dGhvcj48YXV0aG9y
PlByYXNhZCwgUy4gSy48L2F1dGhvcj48L2F1dGhvcnM+PC9jb250cmlidXRvcnM+PGF1dGgtYWRk
cmVzcz5DYXJkaW92YXNjdWxhciBNYWduZXRpYyBSZXNvbmFuY2UgVW5pdCwgUm95YWwgQnJvbXB0
b24gSG9zcGl0YWwsIExvbmRvbiBTVzMgNk5QLCBVSy48L2F1dGgtYWRkcmVzcz48dGl0bGVzPjx0
aXRsZT5UaGUgcm9sZSBvZiBjYXJkaW92YXNjdWxhciBtYWduZXRpYyByZXNvbmFuY2UgaW4gcGF0
aWVudHMgcHJlc2VudGluZyB3aXRoIGNoZXN0IHBhaW4sIHJhaXNlZCB0cm9wb25pbiwgYW5kIHVu
b2JzdHJ1Y3RlZCBjb3JvbmFyeSBhcnRlcmllczwvdGl0bGU+PHNlY29uZGFyeS10aXRsZT5FdXIg
SGVhcnQgSjwvc2Vjb25kYXJ5LXRpdGxlPjwvdGl0bGVzPjxwZXJpb2RpY2FsPjxmdWxsLXRpdGxl
PkV1ciBIZWFydCBKPC9mdWxsLXRpdGxlPjwvcGVyaW9kaWNhbD48cGFnZXM+MTI0Mi05PC9wYWdl
cz48dm9sdW1lPjI4PC92b2x1bWU+PG51bWJlcj4xMDwvbnVtYmVyPjxlZGl0aW9uPjIwMDcvMDUv
MDU8L2VkaXRpb24+PGtleXdvcmRzPjxrZXl3b3JkPkFkdWx0PC9rZXl3b3JkPjxrZXl3b3JkPkJp
b21hcmtlcnMvYmxvb2Q8L2tleXdvcmQ+PGtleXdvcmQ+Q2FyZGlvbXlvcGF0aHksIERpbGF0ZWQv
Y29tcGxpY2F0aW9ucy9kaWFnbm9zaXM8L2tleXdvcmQ+PGtleXdvcmQ+Q2hlc3QgUGFpbi8qZXRp
b2xvZ3k8L2tleXdvcmQ+PGtleXdvcmQ+Q29udHJhc3QgTWVkaWE8L2tleXdvcmQ+PGtleXdvcmQ+
RmVtYWxlPC9rZXl3b3JkPjxrZXl3b3JkPkdhZG9saW5pdW0gRFRQQTwva2V5d29yZD48a2V5d29y
ZD5IZWFydCBEaXNlYXNlcy9jb21wbGljYXRpb25zLypkaWFnbm9zaXM8L2tleXdvcmQ+PGtleXdv
cmQ+SHVtYW5zPC9rZXl3b3JkPjxrZXl3b3JkPkltYWdlIEVuaGFuY2VtZW50L21ldGhvZHM8L2tl
eXdvcmQ+PGtleXdvcmQ+TG9uZG9uPC9rZXl3b3JkPjxrZXl3b3JkPk1hZ25ldGljIFJlc29uYW5j
ZSBJbWFnaW5nLCBDaW5lL21ldGhvZHM8L2tleXdvcmQ+PGtleXdvcmQ+TWFsZTwva2V5d29yZD48
a2V5d29yZD5NaWRkbGUgQWdlZDwva2V5d29yZD48a2V5d29yZD5NeW9jYXJkaWFsIEluZmFyY3Rp
b24vY29tcGxpY2F0aW9uczwva2V5d29yZD48a2V5d29yZD5NeW9jYXJkaXRpcy9jb21wbGljYXRp
b25zL2RpYWdub3Npczwva2V5d29yZD48a2V5d29yZD5Qcm9zcGVjdGl2ZSBTdHVkaWVzPC9rZXl3
b3JkPjxrZXl3b3JkPlRha290c3VibyBDYXJkaW9teW9wYXRoeS9jb21wbGljYXRpb25zL2RpYWdu
b3Npczwva2V5d29yZD48a2V5d29yZD5Ucm9wb25pbi9ibG9vZDwva2V5d29yZD48L2tleXdvcmRz
PjxkYXRlcz48eWVhcj4yMDA3PC95ZWFyPjxwdWItZGF0ZXM+PGRhdGU+TWF5PC9kYXRlPjwvcHVi
LWRhdGVzPjwvZGF0ZXM+PGlzYm4+MDE5NS02NjhYIChQcmludCkmI3hEOzAxOTUtNjY4eDwvaXNi
bj48YWNjZXNzaW9uLW51bT4xNzQ3ODQ1ODwvYWNjZXNzaW9uLW51bT48dXJscz48L3VybHM+PGVs
ZWN0cm9uaWMtcmVzb3VyY2UtbnVtPjEwLjEwOTMvZXVyaGVhcnRqL2VobTExMzwvZWxlY3Ryb25p
Yy1yZXNvdXJjZS1udW0+PHJlbW90ZS1kYXRhYmFzZS1wcm92aWRlcj5OTE08L3JlbW90ZS1kYXRh
YmFzZS1wcm92aWRlcj48bGFuZ3VhZ2U+ZW5nPC9sYW5ndWFnZT48L3JlY29yZD48L0NpdGU+PENp
dGU+PEF1dGhvcj5SYWppYWg8L0F1dGhvcj48WWVhcj4yMDEzPC9ZZWFyPjxSZWNOdW0+MTUzPC9S
ZWNOdW0+PHJlY29yZD48cmVjLW51bWJlcj4xNTM8L3JlYy1udW1iZXI+PGZvcmVpZ24ta2V5cz48
a2V5IGFwcD0iRU4iIGRiLWlkPSIyeHQyZWFwYTJkemVkNWU1cmZzcDBkeHFwc2ZwZHg5ZHQycDki
IHRpbWVzdGFtcD0iMTY1NjY0NjEzNyI+MTUzPC9rZXk+PC9mb3JlaWduLWtleXM+PHJlZi10eXBl
IG5hbWU9IkpvdXJuYWwgQXJ0aWNsZSI+MTc8L3JlZi10eXBlPjxjb250cmlidXRvcnM+PGF1dGhv
cnM+PGF1dGhvcj5QcmFiaGFrYXIgUmFqaWFoPC9hdXRob3I+PGF1dGhvcj5NaWxpbmQgWS4gRGVz
YWk8L2F1dGhvcj48YXV0aG9yPkRlYm9yYWggS3dvbjwvYXV0aG9yPjxhdXRob3I+U2NvdHQgRC4g
RmxhbW08L2F1dGhvcj48L2F1dGhvcnM+PC9jb250cmlidXRvcnM+PHRpdGxlcz48dGl0bGU+TVIg
SW1hZ2luZyBvZiBNeW9jYXJkaWFsIEluZmFyY3Rpb248L3RpdGxlPjxzZWNvbmRhcnktdGl0bGU+
UmFkaW9HcmFwaGljczwvc2Vjb25kYXJ5LXRpdGxlPjwvdGl0bGVzPjxwZXJpb2RpY2FsPjxmdWxs
LXRpdGxlPlJhZGlvR3JhcGhpY3M8L2Z1bGwtdGl0bGU+PC9wZXJpb2RpY2FsPjxwYWdlcz4xMzgz
LTE0MTI8L3BhZ2VzPjx2b2x1bWU+MzM8L3ZvbHVtZT48bnVtYmVyPjU8L251bWJlcj48ZGF0ZXM+
PHllYXI+MjAxMzwveWVhcj48L2RhdGVzPjxhY2Nlc3Npb24tbnVtPjI0MDI1OTMxPC9hY2Nlc3Np
b24tbnVtPjx1cmxzPjxyZWxhdGVkLXVybHM+PHVybD5odHRwczovL3B1YnMucnNuYS5vcmcvZG9p
L2Ficy8xMC4xMTQ4L3JnLjMzNTEyNTcyMjwvdXJsPjwvcmVsYXRlZC11cmxzPjwvdXJscz48ZWxl
Y3Ryb25pYy1yZXNvdXJjZS1udW0+MTAuMTE0OC9yZy4zMzUxMjU3MjI8L2VsZWN0cm9uaWMtcmVz
b3VyY2UtbnVtPjwvcmVjb3JkPjwvQ2l0ZT48Q2l0ZT48QXV0aG9yPlJvbWZoPC9BdXRob3I+PFll
YXI+MjAxMjwvWWVhcj48UmVjTnVtPjE1NDwvUmVjTnVtPjxyZWNvcmQ+PHJlYy1udW1iZXI+MTU0
PC9yZWMtbnVtYmVyPjxmb3JlaWduLWtleXM+PGtleSBhcHA9IkVOIiBkYi1pZD0iMnh0MmVhcGEy
ZHplZDVlNXJmc3AwZHhxcHNmcGR4OWR0MnA5IiB0aW1lc3RhbXA9IjE2NTY2NDYyNjAiPjE1NDwv
a2V5PjwvZm9yZWlnbi1rZXlzPjxyZWYtdHlwZSBuYW1lPSJKb3VybmFsIEFydGljbGUiPjE3PC9y
ZWYtdHlwZT48Y29udHJpYnV0b3JzPjxhdXRob3JzPjxhdXRob3I+Um9tZmgsIEEuPC9hdXRob3I+
PGF1dGhvcj5QbHVjaGlub3R0YSwgRi4gUi48L2F1dGhvcj48YXV0aG9yPlBvcmF5ZXR0ZSwgUC48
L2F1dGhvcj48YXV0aG9yPlZhbGVudGUsIEEuIE0uPC9hdXRob3I+PGF1dGhvcj5TYW5kZXJzLCBT
LiBQLjwvYXV0aG9yPjwvYXV0aG9ycz48L2NvbnRyaWJ1dG9ycz48YXV0aC1hZGRyZXNzPkRlcGFy
dG1lbnQgb2YgQ2FyZGlvbG9neSwgQ2hpbGRyZW4mYXBvcztzIEhvc3BpdGFsIEJvc3RvbiwgQm9z
dG9uLCBNQSAwMjExNSwgVVNBIDsgRGl2aXNpb24gb2YgQ2FyZGlvdmFzY3VsYXIgTWVkaWNpbmUs
IERlcGFydG1lbnQgb2YgTWVkaWNpbmUsIEJyaWdoYW0gYW5kIFdvbWVuJmFwb3M7cyBIb3NwaXRh
bCwgQm9zdG9uLCBNQSAwMjExNSwgVVNBLjwvYXV0aC1hZGRyZXNzPjx0aXRsZXM+PHRpdGxlPkNv
bmdlbml0YWwgSGVhcnQgRGVmZWN0cyBpbiBBZHVsdHMgOiBBIEZpZWxkIEd1aWRlIGZvciBDYXJk
aW9sb2dpc3RzPC90aXRsZT48c2Vjb25kYXJ5LXRpdGxlPkogQ2xpbiBFeHAgQ2FyZGlvbG9nPC9z
ZWNvbmRhcnktdGl0bGU+PC90aXRsZXM+PHBlcmlvZGljYWw+PGZ1bGwtdGl0bGU+SiBDbGluIEV4
cCBDYXJkaW9sb2c8L2Z1bGwtdGl0bGU+PC9wZXJpb2RpY2FsPjxudW1iZXI+U3VwcGwgODwvbnVt
YmVyPjxlZGl0aW9uPjIwMTIvMDYvMTU8L2VkaXRpb24+PGRhdGVzPjx5ZWFyPjIwMTI8L3llYXI+
PHB1Yi1kYXRlcz48ZGF0ZT5KdW4gMTU8L2RhdGU+PC9wdWItZGF0ZXM+PC9kYXRlcz48aXNibj4y
MTU1LTk4ODAgKFByaW50KTwvaXNibj48YWNjZXNzaW9uLW51bT4yNDI5NDU0MDwvYWNjZXNzaW9u
LW51bT48dXJscz48L3VybHM+PGN1c3RvbTI+UE1DMzg0MjEyMTwvY3VzdG9tMj48Y3VzdG9tNj5O
SUhNUzQ1NjgyNTwvY3VzdG9tNj48ZWxlY3Ryb25pYy1yZXNvdXJjZS1udW0+MTAuNDE3Mi8yMTU1
LTk4ODAuczgtMDA3PC9lbGVjdHJvbmljLXJlc291cmNlLW51bT48cmVtb3RlLWRhdGFiYXNlLXBy
b3ZpZGVyPk5MTTwvcmVtb3RlLWRhdGFiYXNlLXByb3ZpZGVyPjxsYW5ndWFnZT5lbmc8L2xhbmd1
YWdlPjwvcmVjb3JkPjwvQ2l0ZT48Q2l0ZT48QXV0aG9yPkNvbnN0YW50aW5lPC9BdXRob3I+PFll
YXI+MjAwNDwvWWVhcj48UmVjTnVtPjE1NTwvUmVjTnVtPjxyZWNvcmQ+PHJlYy1udW1iZXI+MTU1
PC9yZWMtbnVtYmVyPjxmb3JlaWduLWtleXM+PGtleSBhcHA9IkVOIiBkYi1pZD0iMnh0MmVhcGEy
ZHplZDVlNXJmc3AwZHhxcHNmcGR4OWR0MnA5IiB0aW1lc3RhbXA9IjE2NTY2NDYzNTQiPjE1NTwv
a2V5PjwvZm9yZWlnbi1rZXlzPjxyZWYtdHlwZSBuYW1lPSJKb3VybmFsIEFydGljbGUiPjE3PC9y
ZWYtdHlwZT48Y29udHJpYnV0b3JzPjxhdXRob3JzPjxhdXRob3I+Q29uc3RhbnRpbmUsIEdvZHdp
bjwvYXV0aG9yPjxhdXRob3I+U2hhbiwgS2VzYXZhbjwvYXV0aG9yPjxhdXRob3I+RmxhbW0sIFNj
b3R0IEQ8L2F1dGhvcj48YXV0aG9yPlNpdmFuYW50aGFuLCBNb2hhbiBVPC9hdXRob3I+PC9hdXRo
b3JzPjwvY29udHJpYnV0b3JzPjx0aXRsZXM+PHRpdGxlPlJvbGUgb2YgTVJJIGluIGNsaW5pY2Fs
IGNhcmRpb2xvZ3k8L3RpdGxlPjxzZWNvbmRhcnktdGl0bGU+VGhlIExhbmNldDwvc2Vjb25kYXJ5
LXRpdGxlPjwvdGl0bGVzPjxwZXJpb2RpY2FsPjxmdWxsLXRpdGxlPlRoZSBMYW5jZXQ8L2Z1bGwt
dGl0bGU+PC9wZXJpb2RpY2FsPjxwYWdlcz4yMTYyLTIxNzE8L3BhZ2VzPjx2b2x1bWU+MzYzPC92
b2x1bWU+PG51bWJlcj45NDI3PC9udW1iZXI+PGRhdGVzPjx5ZWFyPjIwMDQ8L3llYXI+PC9kYXRl
cz48aXNibj4wMTQwLTY3MzY8L2lzYm4+PHVybHM+PC91cmxzPjwvcmVjb3JkPjwvQ2l0ZT48L0Vu
ZE5vdGU+
</w:fldData>
        </w:fldChar>
      </w:r>
      <w:r w:rsidR="00761CD7">
        <w:rPr>
          <w:rFonts w:asciiTheme="minorHAnsi" w:hAnsiTheme="minorHAnsi" w:cstheme="minorHAnsi"/>
        </w:rPr>
        <w:instrText xml:space="preserve"> ADDIN EN.CITE.DATA </w:instrText>
      </w:r>
      <w:r w:rsidR="00761CD7">
        <w:rPr>
          <w:rFonts w:asciiTheme="minorHAnsi" w:hAnsiTheme="minorHAnsi" w:cstheme="minorHAnsi"/>
        </w:rPr>
      </w:r>
      <w:r w:rsidR="00761CD7">
        <w:rPr>
          <w:rFonts w:asciiTheme="minorHAnsi" w:hAnsiTheme="minorHAnsi" w:cstheme="minorHAnsi"/>
        </w:rPr>
        <w:fldChar w:fldCharType="end"/>
      </w:r>
      <w:r w:rsidR="00905C3B">
        <w:rPr>
          <w:rFonts w:asciiTheme="minorHAnsi" w:hAnsiTheme="minorHAnsi" w:cstheme="minorHAnsi"/>
        </w:rPr>
      </w:r>
      <w:r w:rsidR="00905C3B">
        <w:rPr>
          <w:rFonts w:asciiTheme="minorHAnsi" w:hAnsiTheme="minorHAnsi" w:cstheme="minorHAnsi"/>
        </w:rPr>
        <w:fldChar w:fldCharType="separate"/>
      </w:r>
      <w:r w:rsidR="00905C3B">
        <w:rPr>
          <w:rFonts w:asciiTheme="minorHAnsi" w:hAnsiTheme="minorHAnsi" w:cstheme="minorHAnsi"/>
          <w:noProof/>
        </w:rPr>
        <w:t xml:space="preserve">(Assomull </w:t>
      </w:r>
      <w:r w:rsidR="002D0540">
        <w:rPr>
          <w:rFonts w:asciiTheme="minorHAnsi" w:hAnsiTheme="minorHAnsi" w:cstheme="minorHAnsi"/>
          <w:noProof/>
        </w:rPr>
        <w:t>et al</w:t>
      </w:r>
      <w:r w:rsidR="00BB07FA">
        <w:rPr>
          <w:rFonts w:asciiTheme="minorHAnsi" w:hAnsiTheme="minorHAnsi" w:cstheme="minorHAnsi"/>
          <w:noProof/>
        </w:rPr>
        <w:t>.,</w:t>
      </w:r>
      <w:r w:rsidR="00905C3B">
        <w:rPr>
          <w:rFonts w:asciiTheme="minorHAnsi" w:hAnsiTheme="minorHAnsi" w:cstheme="minorHAnsi"/>
          <w:noProof/>
        </w:rPr>
        <w:t xml:space="preserve"> 2007</w:t>
      </w:r>
      <w:r w:rsidR="00BB07FA">
        <w:rPr>
          <w:rFonts w:asciiTheme="minorHAnsi" w:hAnsiTheme="minorHAnsi" w:cstheme="minorHAnsi"/>
          <w:noProof/>
        </w:rPr>
        <w:t>,</w:t>
      </w:r>
      <w:r w:rsidR="00905C3B">
        <w:rPr>
          <w:rFonts w:asciiTheme="minorHAnsi" w:hAnsiTheme="minorHAnsi" w:cstheme="minorHAnsi"/>
          <w:noProof/>
        </w:rPr>
        <w:t xml:space="preserve"> Rajiah </w:t>
      </w:r>
      <w:r w:rsidR="002D0540">
        <w:rPr>
          <w:rFonts w:asciiTheme="minorHAnsi" w:hAnsiTheme="minorHAnsi" w:cstheme="minorHAnsi"/>
          <w:noProof/>
        </w:rPr>
        <w:t>et al</w:t>
      </w:r>
      <w:r w:rsidR="00BB07FA">
        <w:rPr>
          <w:rFonts w:asciiTheme="minorHAnsi" w:hAnsiTheme="minorHAnsi" w:cstheme="minorHAnsi"/>
          <w:noProof/>
        </w:rPr>
        <w:t>.,</w:t>
      </w:r>
      <w:r w:rsidR="00905C3B">
        <w:rPr>
          <w:rFonts w:asciiTheme="minorHAnsi" w:hAnsiTheme="minorHAnsi" w:cstheme="minorHAnsi"/>
          <w:noProof/>
        </w:rPr>
        <w:t xml:space="preserve"> 2013</w:t>
      </w:r>
      <w:r w:rsidR="00BB07FA">
        <w:rPr>
          <w:rFonts w:asciiTheme="minorHAnsi" w:hAnsiTheme="minorHAnsi" w:cstheme="minorHAnsi"/>
          <w:noProof/>
        </w:rPr>
        <w:t>,</w:t>
      </w:r>
      <w:r w:rsidR="00905C3B">
        <w:rPr>
          <w:rFonts w:asciiTheme="minorHAnsi" w:hAnsiTheme="minorHAnsi" w:cstheme="minorHAnsi"/>
          <w:noProof/>
        </w:rPr>
        <w:t xml:space="preserve"> Romfh </w:t>
      </w:r>
      <w:r w:rsidR="002D0540">
        <w:rPr>
          <w:rFonts w:asciiTheme="minorHAnsi" w:hAnsiTheme="minorHAnsi" w:cstheme="minorHAnsi"/>
          <w:noProof/>
        </w:rPr>
        <w:t>et al</w:t>
      </w:r>
      <w:r w:rsidR="00BB07FA">
        <w:rPr>
          <w:rFonts w:asciiTheme="minorHAnsi" w:hAnsiTheme="minorHAnsi" w:cstheme="minorHAnsi"/>
          <w:noProof/>
        </w:rPr>
        <w:t>.,</w:t>
      </w:r>
      <w:r w:rsidR="00905C3B">
        <w:rPr>
          <w:rFonts w:asciiTheme="minorHAnsi" w:hAnsiTheme="minorHAnsi" w:cstheme="minorHAnsi"/>
          <w:noProof/>
        </w:rPr>
        <w:t xml:space="preserve"> 2012</w:t>
      </w:r>
      <w:r w:rsidR="00BB07FA">
        <w:rPr>
          <w:rFonts w:asciiTheme="minorHAnsi" w:hAnsiTheme="minorHAnsi" w:cstheme="minorHAnsi"/>
          <w:noProof/>
        </w:rPr>
        <w:t>,</w:t>
      </w:r>
      <w:r w:rsidR="00905C3B">
        <w:rPr>
          <w:rFonts w:asciiTheme="minorHAnsi" w:hAnsiTheme="minorHAnsi" w:cstheme="minorHAnsi"/>
          <w:noProof/>
        </w:rPr>
        <w:t xml:space="preserve"> Constantine </w:t>
      </w:r>
      <w:r w:rsidR="002D0540">
        <w:rPr>
          <w:rFonts w:asciiTheme="minorHAnsi" w:hAnsiTheme="minorHAnsi" w:cstheme="minorHAnsi"/>
          <w:noProof/>
        </w:rPr>
        <w:t>et al</w:t>
      </w:r>
      <w:r w:rsidR="00BB07FA">
        <w:rPr>
          <w:rFonts w:asciiTheme="minorHAnsi" w:hAnsiTheme="minorHAnsi" w:cstheme="minorHAnsi"/>
          <w:noProof/>
        </w:rPr>
        <w:t>.,</w:t>
      </w:r>
      <w:r w:rsidR="00905C3B">
        <w:rPr>
          <w:rFonts w:asciiTheme="minorHAnsi" w:hAnsiTheme="minorHAnsi" w:cstheme="minorHAnsi"/>
          <w:noProof/>
        </w:rPr>
        <w:t xml:space="preserve"> 2004)</w:t>
      </w:r>
      <w:r w:rsidR="00905C3B">
        <w:rPr>
          <w:rFonts w:asciiTheme="minorHAnsi" w:hAnsiTheme="minorHAnsi" w:cstheme="minorHAnsi"/>
        </w:rPr>
        <w:fldChar w:fldCharType="end"/>
      </w:r>
      <w:r w:rsidR="00905C3B">
        <w:rPr>
          <w:rFonts w:asciiTheme="minorHAnsi" w:hAnsiTheme="minorHAnsi" w:cstheme="minorHAnsi"/>
        </w:rPr>
        <w:t>.</w:t>
      </w:r>
    </w:p>
    <w:p w14:paraId="03CD7788" w14:textId="1BD9DD22" w:rsidR="009B4A4A" w:rsidRDefault="006B35F4" w:rsidP="00A86A5F">
      <w:pPr>
        <w:rPr>
          <w:rFonts w:asciiTheme="minorHAnsi" w:hAnsiTheme="minorHAnsi" w:cstheme="minorHAnsi"/>
        </w:rPr>
      </w:pPr>
      <w:bookmarkStart w:id="22" w:name="OLE_LINK10"/>
      <w:bookmarkStart w:id="23" w:name="OLE_LINK1"/>
      <w:r>
        <w:rPr>
          <w:rFonts w:asciiTheme="minorHAnsi" w:hAnsiTheme="minorHAnsi" w:cstheme="minorHAnsi"/>
        </w:rPr>
        <w:t>H</w:t>
      </w:r>
      <w:r w:rsidR="00F317BE" w:rsidRPr="004A7D3F">
        <w:rPr>
          <w:rFonts w:asciiTheme="minorHAnsi" w:hAnsiTheme="minorHAnsi" w:cstheme="minorHAnsi"/>
        </w:rPr>
        <w:t xml:space="preserve">eart </w:t>
      </w:r>
      <w:r>
        <w:rPr>
          <w:rFonts w:asciiTheme="minorHAnsi" w:hAnsiTheme="minorHAnsi" w:cstheme="minorHAnsi"/>
        </w:rPr>
        <w:t>i</w:t>
      </w:r>
      <w:r w:rsidRPr="004A7D3F">
        <w:rPr>
          <w:rFonts w:asciiTheme="minorHAnsi" w:hAnsiTheme="minorHAnsi" w:cstheme="minorHAnsi"/>
        </w:rPr>
        <w:t xml:space="preserve">mages </w:t>
      </w:r>
      <w:r w:rsidR="00F317BE" w:rsidRPr="004A7D3F">
        <w:rPr>
          <w:rFonts w:asciiTheme="minorHAnsi" w:hAnsiTheme="minorHAnsi" w:cstheme="minorHAnsi"/>
        </w:rPr>
        <w:t xml:space="preserve">with high temporal and spatial </w:t>
      </w:r>
      <w:bookmarkStart w:id="24" w:name="OLE_LINK3"/>
      <w:r w:rsidR="00F317BE" w:rsidRPr="004A7D3F">
        <w:rPr>
          <w:rFonts w:asciiTheme="minorHAnsi" w:hAnsiTheme="minorHAnsi" w:cstheme="minorHAnsi"/>
        </w:rPr>
        <w:t>resolution</w:t>
      </w:r>
      <w:bookmarkEnd w:id="24"/>
      <w:r w:rsidR="00E30346">
        <w:rPr>
          <w:rFonts w:asciiTheme="minorHAnsi" w:hAnsiTheme="minorHAnsi" w:cstheme="minorHAnsi"/>
        </w:rPr>
        <w:t xml:space="preserve"> produced by </w:t>
      </w:r>
      <w:r w:rsidR="00816212">
        <w:rPr>
          <w:rFonts w:asciiTheme="minorHAnsi" w:hAnsiTheme="minorHAnsi" w:cstheme="minorHAnsi"/>
        </w:rPr>
        <w:t>c</w:t>
      </w:r>
      <w:r w:rsidR="00DC3C24">
        <w:rPr>
          <w:rFonts w:asciiTheme="minorHAnsi" w:hAnsiTheme="minorHAnsi" w:cstheme="minorHAnsi"/>
        </w:rPr>
        <w:t>ardiac MRI</w:t>
      </w:r>
      <w:r w:rsidR="00E30346">
        <w:rPr>
          <w:rFonts w:asciiTheme="minorHAnsi" w:hAnsiTheme="minorHAnsi" w:cstheme="minorHAnsi"/>
        </w:rPr>
        <w:t xml:space="preserve"> </w:t>
      </w:r>
      <w:r>
        <w:rPr>
          <w:rFonts w:asciiTheme="minorHAnsi" w:hAnsiTheme="minorHAnsi" w:cstheme="minorHAnsi"/>
        </w:rPr>
        <w:t>are</w:t>
      </w:r>
      <w:r w:rsidR="00E30346">
        <w:rPr>
          <w:rFonts w:asciiTheme="minorHAnsi" w:hAnsiTheme="minorHAnsi" w:cstheme="minorHAnsi"/>
        </w:rPr>
        <w:t xml:space="preserve"> unmatched by</w:t>
      </w:r>
      <w:r w:rsidR="00E30346" w:rsidRPr="00E30346">
        <w:rPr>
          <w:rFonts w:asciiTheme="minorHAnsi" w:hAnsiTheme="minorHAnsi" w:cstheme="minorHAnsi"/>
        </w:rPr>
        <w:t xml:space="preserve"> </w:t>
      </w:r>
      <w:r w:rsidR="00E30346" w:rsidRPr="004A7D3F">
        <w:rPr>
          <w:rFonts w:asciiTheme="minorHAnsi" w:hAnsiTheme="minorHAnsi" w:cstheme="minorHAnsi"/>
        </w:rPr>
        <w:t>echocardiography</w:t>
      </w:r>
      <w:r w:rsidR="00F317BE" w:rsidRPr="004A7D3F">
        <w:rPr>
          <w:rFonts w:asciiTheme="minorHAnsi" w:hAnsiTheme="minorHAnsi" w:cstheme="minorHAnsi"/>
        </w:rPr>
        <w:t>, especially for precise visualisation of left ventricular anatomy</w:t>
      </w:r>
      <w:r w:rsidR="000658C6">
        <w:rPr>
          <w:rFonts w:asciiTheme="minorHAnsi" w:hAnsiTheme="minorHAnsi" w:cstheme="minorHAnsi"/>
        </w:rPr>
        <w:t xml:space="preserve"> </w:t>
      </w:r>
      <w:r w:rsidR="00905C3B">
        <w:rPr>
          <w:rFonts w:asciiTheme="minorHAnsi" w:hAnsiTheme="minorHAnsi" w:cstheme="minorHAnsi"/>
        </w:rPr>
        <w:fldChar w:fldCharType="begin">
          <w:fldData xml:space="preserve">PEVuZE5vdGU+PENpdGU+PEF1dGhvcj5SdXNzbzwvQXV0aG9yPjxZZWFyPjIwMjA8L1llYXI+PFJl
Y051bT4xNTA8L1JlY051bT48RGlzcGxheVRleHQ+KFJ1c3NvIGV0IGFsLiwgMjAyMCk8L0Rpc3Bs
YXlUZXh0PjxyZWNvcmQ+PHJlYy1udW1iZXI+MTUwPC9yZWMtbnVtYmVyPjxmb3JlaWduLWtleXM+
PGtleSBhcHA9IkVOIiBkYi1pZD0iMnh0MmVhcGEyZHplZDVlNXJmc3AwZHhxcHNmcGR4OWR0MnA5
IiB0aW1lc3RhbXA9IjE2NTY2NDIxMzIiPjE1MDwva2V5PjwvZm9yZWlnbi1rZXlzPjxyZWYtdHlw
ZSBuYW1lPSJKb3VybmFsIEFydGljbGUiPjE3PC9yZWYtdHlwZT48Y29udHJpYnV0b3JzPjxhdXRo
b3JzPjxhdXRob3I+UnVzc28sIFYuPC9hdXRob3I+PGF1dGhvcj5Mb3ZhdG8sIEwuPC9hdXRob3I+
PGF1dGhvcj5MaWdhYnVlLCBHLjwvYXV0aG9yPjwvYXV0aG9ycz48L2NvbnRyaWJ1dG9ycz48YXV0
aC1hZGRyZXNzPkNhcmRpby1UaG9yYWNpYy1WYXNjdWxhciBEZXBhcnRtZW50LCBDYXJkaW8tVGhv
cmFjaWMgUmFkaW9sb2d5LCBDYXJkaW92YXNjdWxhciBTZWN0aW9uLCBBT1UgUG9saWNsaW5pY28g
Uy5PcnNvbGEtTWFscGlnaGksIDQwMTM5LCBCb2xvZ25hLCBJdGFseS4gdmlydXNzb0BmYXN0d2Vi
bmV0Lml0LiYjeEQ7Q2FyZGlvLVRob3JhY2ljLVZhc2N1bGFyIERlcGFydG1lbnQsIENhcmRpby1U
aG9yYWNpYyBSYWRpb2xvZ3ksIENhcmRpb3Zhc2N1bGFyIFNlY3Rpb24sIEFPVSBQb2xpY2xpbmlj
byBTLk9yc29sYS1NYWxwaWdoaSwgNDAxMzksIEJvbG9nbmEsIEl0YWx5LiYjeEQ7RGVwYXJ0bWVu
dCBvZiBNZWRpY2FsIGFuZCBTdXJnaWNhbCBTY2llbmNlcywgTW9kZW5hIGFuZCBSYWdnaW8gRW1p
bGlhIFVuaXZlcnNpdHksIE1vZGVuYSwgSXRhbHkuJiN4RDtSYWRpb2xvZ3kgRGVwYXJ0bWVudCwg
QU9VIG9mIE1vZGVuYSwgTW9kZW5hLCBJdGFseS48L2F1dGgtYWRkcmVzcz48dGl0bGVzPjx0aXRs
ZT5DYXJkaWFjIE1SSTogdGVjaG5pY2FsIGJhc2lzPC90aXRsZT48c2Vjb25kYXJ5LXRpdGxlPlJh
ZGlvbCBNZWQ8L3NlY29uZGFyeS10aXRsZT48L3RpdGxlcz48cGVyaW9kaWNhbD48ZnVsbC10aXRs
ZT5SYWRpb2wgTWVkPC9mdWxsLXRpdGxlPjwvcGVyaW9kaWNhbD48cGFnZXM+MTA0MC0xMDU1PC9w
YWdlcz48dm9sdW1lPjEyNTwvdm9sdW1lPjxudW1iZXI+MTE8L251bWJlcj48ZWRpdGlvbj4yMDIw
LzA5LzE4PC9lZGl0aW9uPjxrZXl3b3Jkcz48a2V5d29yZD5DYXJkaWFjIEltYWdpbmcgVGVjaG5p
cXVlcy9tZXRob2RzPC9rZXl3b3JkPjxrZXl3b3JkPkNvcm9uYXJ5IEFydGVyeSBEaXNlYXNlL2Rp
YWdub3N0aWMgaW1hZ2luZzwva2V5d29yZD48a2V5d29yZD5IZWFydC8qZGlhZ25vc3RpYyBpbWFn
aW5nPC9rZXl3b3JkPjxrZXl3b3JkPkhlYXJ0IERpc2Vhc2VzL2RpYWdub3N0aWMgaW1hZ2luZzwv
a2V5d29yZD48a2V5d29yZD5IZWFydCBSYXRlPC9rZXl3b3JkPjxrZXl3b3JkPkh1bWFuczwva2V5
d29yZD48a2V5d29yZD5JbWFnaW5nLCBUaHJlZS1EaW1lbnNpb25hbDwva2V5d29yZD48a2V5d29y
ZD5NYWduZXRpYyBSZXNvbmFuY2UgQW5naW9ncmFwaHkvbWV0aG9kczwva2V5d29yZD48a2V5d29y
ZD5NYWduZXRpYyBSZXNvbmFuY2UgSW1hZ2luZy8qbWV0aG9kczwva2V5d29yZD48a2V5d29yZD5N
YWduZXRpYyBSZXNvbmFuY2UgSW1hZ2luZywgQ2luZS9tZXRob2RzPC9rZXl3b3JkPjxrZXl3b3Jk
Pk15b2NhcmRpYWwgQ29udHJhY3Rpb248L2tleXdvcmQ+PGtleXdvcmQ+TXlvY2FyZGlhbCBQZXJm
dXNpb24gSW1hZ2luZzwva2V5d29yZD48a2V5d29yZD5SZXNwaXJhdG9yeS1HYXRlZCBJbWFnaW5n
IFRlY2huaXF1ZXM8L2tleXdvcmQ+PGtleXdvcmQ+VGltZSBGYWN0b3JzPC9rZXl3b3JkPjxrZXl3
b3JkPkNtcjwva2V5d29yZD48a2V5d29yZD5DYXJkaWFjIE1SPC9rZXl3b3JkPjxrZXl3b3JkPkNh
cmRpYWMgTVJJPC9rZXl3b3JkPjxrZXl3b3JkPlNlcXVlbmNlczwva2V5d29yZD48a2V5d29yZD5U
ZWNobmlxdWU8L2tleXdvcmQ+PC9rZXl3b3Jkcz48ZGF0ZXM+PHllYXI+MjAyMDwveWVhcj48cHVi
LWRhdGVzPjxkYXRlPk5vdjwvZGF0ZT48L3B1Yi1kYXRlcz48L2RhdGVzPjxpc2JuPjAwMzMtODM2
MjwvaXNibj48YWNjZXNzaW9uLW51bT4zMjkzOTYyNjwvYWNjZXNzaW9uLW51bT48dXJscz48L3Vy
bHM+PGVsZWN0cm9uaWMtcmVzb3VyY2UtbnVtPjEwLjEwMDcvczExNTQ3LTAyMC0wMTI4Mi16PC9l
bGVjdHJvbmljLXJlc291cmNlLW51bT48cmVtb3RlLWRhdGFiYXNlLXByb3ZpZGVyPk5MTTwvcmVt
b3RlLWRhdGFiYXNlLXByb3ZpZGVyPjxsYW5ndWFnZT5lbmc8L2xhbmd1YWdlPjwvcmVjb3JkPjwv
Q2l0ZT48L0VuZE5vdGU+
</w:fldData>
        </w:fldChar>
      </w:r>
      <w:r w:rsidR="00761CD7">
        <w:rPr>
          <w:rFonts w:asciiTheme="minorHAnsi" w:hAnsiTheme="minorHAnsi" w:cstheme="minorHAnsi"/>
        </w:rPr>
        <w:instrText xml:space="preserve"> ADDIN EN.CITE </w:instrText>
      </w:r>
      <w:r w:rsidR="00761CD7">
        <w:rPr>
          <w:rFonts w:asciiTheme="minorHAnsi" w:hAnsiTheme="minorHAnsi" w:cstheme="minorHAnsi"/>
        </w:rPr>
        <w:fldChar w:fldCharType="begin">
          <w:fldData xml:space="preserve">PEVuZE5vdGU+PENpdGU+PEF1dGhvcj5SdXNzbzwvQXV0aG9yPjxZZWFyPjIwMjA8L1llYXI+PFJl
Y051bT4xNTA8L1JlY051bT48RGlzcGxheVRleHQ+KFJ1c3NvIGV0IGFsLiwgMjAyMCk8L0Rpc3Bs
YXlUZXh0PjxyZWNvcmQ+PHJlYy1udW1iZXI+MTUwPC9yZWMtbnVtYmVyPjxmb3JlaWduLWtleXM+
PGtleSBhcHA9IkVOIiBkYi1pZD0iMnh0MmVhcGEyZHplZDVlNXJmc3AwZHhxcHNmcGR4OWR0MnA5
IiB0aW1lc3RhbXA9IjE2NTY2NDIxMzIiPjE1MDwva2V5PjwvZm9yZWlnbi1rZXlzPjxyZWYtdHlw
ZSBuYW1lPSJKb3VybmFsIEFydGljbGUiPjE3PC9yZWYtdHlwZT48Y29udHJpYnV0b3JzPjxhdXRo
b3JzPjxhdXRob3I+UnVzc28sIFYuPC9hdXRob3I+PGF1dGhvcj5Mb3ZhdG8sIEwuPC9hdXRob3I+
PGF1dGhvcj5MaWdhYnVlLCBHLjwvYXV0aG9yPjwvYXV0aG9ycz48L2NvbnRyaWJ1dG9ycz48YXV0
aC1hZGRyZXNzPkNhcmRpby1UaG9yYWNpYy1WYXNjdWxhciBEZXBhcnRtZW50LCBDYXJkaW8tVGhv
cmFjaWMgUmFkaW9sb2d5LCBDYXJkaW92YXNjdWxhciBTZWN0aW9uLCBBT1UgUG9saWNsaW5pY28g
Uy5PcnNvbGEtTWFscGlnaGksIDQwMTM5LCBCb2xvZ25hLCBJdGFseS4gdmlydXNzb0BmYXN0d2Vi
bmV0Lml0LiYjeEQ7Q2FyZGlvLVRob3JhY2ljLVZhc2N1bGFyIERlcGFydG1lbnQsIENhcmRpby1U
aG9yYWNpYyBSYWRpb2xvZ3ksIENhcmRpb3Zhc2N1bGFyIFNlY3Rpb24sIEFPVSBQb2xpY2xpbmlj
byBTLk9yc29sYS1NYWxwaWdoaSwgNDAxMzksIEJvbG9nbmEsIEl0YWx5LiYjeEQ7RGVwYXJ0bWVu
dCBvZiBNZWRpY2FsIGFuZCBTdXJnaWNhbCBTY2llbmNlcywgTW9kZW5hIGFuZCBSYWdnaW8gRW1p
bGlhIFVuaXZlcnNpdHksIE1vZGVuYSwgSXRhbHkuJiN4RDtSYWRpb2xvZ3kgRGVwYXJ0bWVudCwg
QU9VIG9mIE1vZGVuYSwgTW9kZW5hLCBJdGFseS48L2F1dGgtYWRkcmVzcz48dGl0bGVzPjx0aXRs
ZT5DYXJkaWFjIE1SSTogdGVjaG5pY2FsIGJhc2lzPC90aXRsZT48c2Vjb25kYXJ5LXRpdGxlPlJh
ZGlvbCBNZWQ8L3NlY29uZGFyeS10aXRsZT48L3RpdGxlcz48cGVyaW9kaWNhbD48ZnVsbC10aXRs
ZT5SYWRpb2wgTWVkPC9mdWxsLXRpdGxlPjwvcGVyaW9kaWNhbD48cGFnZXM+MTA0MC0xMDU1PC9w
YWdlcz48dm9sdW1lPjEyNTwvdm9sdW1lPjxudW1iZXI+MTE8L251bWJlcj48ZWRpdGlvbj4yMDIw
LzA5LzE4PC9lZGl0aW9uPjxrZXl3b3Jkcz48a2V5d29yZD5DYXJkaWFjIEltYWdpbmcgVGVjaG5p
cXVlcy9tZXRob2RzPC9rZXl3b3JkPjxrZXl3b3JkPkNvcm9uYXJ5IEFydGVyeSBEaXNlYXNlL2Rp
YWdub3N0aWMgaW1hZ2luZzwva2V5d29yZD48a2V5d29yZD5IZWFydC8qZGlhZ25vc3RpYyBpbWFn
aW5nPC9rZXl3b3JkPjxrZXl3b3JkPkhlYXJ0IERpc2Vhc2VzL2RpYWdub3N0aWMgaW1hZ2luZzwv
a2V5d29yZD48a2V5d29yZD5IZWFydCBSYXRlPC9rZXl3b3JkPjxrZXl3b3JkPkh1bWFuczwva2V5
d29yZD48a2V5d29yZD5JbWFnaW5nLCBUaHJlZS1EaW1lbnNpb25hbDwva2V5d29yZD48a2V5d29y
ZD5NYWduZXRpYyBSZXNvbmFuY2UgQW5naW9ncmFwaHkvbWV0aG9kczwva2V5d29yZD48a2V5d29y
ZD5NYWduZXRpYyBSZXNvbmFuY2UgSW1hZ2luZy8qbWV0aG9kczwva2V5d29yZD48a2V5d29yZD5N
YWduZXRpYyBSZXNvbmFuY2UgSW1hZ2luZywgQ2luZS9tZXRob2RzPC9rZXl3b3JkPjxrZXl3b3Jk
Pk15b2NhcmRpYWwgQ29udHJhY3Rpb248L2tleXdvcmQ+PGtleXdvcmQ+TXlvY2FyZGlhbCBQZXJm
dXNpb24gSW1hZ2luZzwva2V5d29yZD48a2V5d29yZD5SZXNwaXJhdG9yeS1HYXRlZCBJbWFnaW5n
IFRlY2huaXF1ZXM8L2tleXdvcmQ+PGtleXdvcmQ+VGltZSBGYWN0b3JzPC9rZXl3b3JkPjxrZXl3
b3JkPkNtcjwva2V5d29yZD48a2V5d29yZD5DYXJkaWFjIE1SPC9rZXl3b3JkPjxrZXl3b3JkPkNh
cmRpYWMgTVJJPC9rZXl3b3JkPjxrZXl3b3JkPlNlcXVlbmNlczwva2V5d29yZD48a2V5d29yZD5U
ZWNobmlxdWU8L2tleXdvcmQ+PC9rZXl3b3Jkcz48ZGF0ZXM+PHllYXI+MjAyMDwveWVhcj48cHVi
LWRhdGVzPjxkYXRlPk5vdjwvZGF0ZT48L3B1Yi1kYXRlcz48L2RhdGVzPjxpc2JuPjAwMzMtODM2
MjwvaXNibj48YWNjZXNzaW9uLW51bT4zMjkzOTYyNjwvYWNjZXNzaW9uLW51bT48dXJscz48L3Vy
bHM+PGVsZWN0cm9uaWMtcmVzb3VyY2UtbnVtPjEwLjEwMDcvczExNTQ3LTAyMC0wMTI4Mi16PC9l
bGVjdHJvbmljLXJlc291cmNlLW51bT48cmVtb3RlLWRhdGFiYXNlLXByb3ZpZGVyPk5MTTwvcmVt
b3RlLWRhdGFiYXNlLXByb3ZpZGVyPjxsYW5ndWFnZT5lbmc8L2xhbmd1YWdlPjwvcmVjb3JkPjwv
Q2l0ZT48L0VuZE5vdGU+
</w:fldData>
        </w:fldChar>
      </w:r>
      <w:r w:rsidR="00761CD7">
        <w:rPr>
          <w:rFonts w:asciiTheme="minorHAnsi" w:hAnsiTheme="minorHAnsi" w:cstheme="minorHAnsi"/>
        </w:rPr>
        <w:instrText xml:space="preserve"> ADDIN EN.CITE.DATA </w:instrText>
      </w:r>
      <w:r w:rsidR="00761CD7">
        <w:rPr>
          <w:rFonts w:asciiTheme="minorHAnsi" w:hAnsiTheme="minorHAnsi" w:cstheme="minorHAnsi"/>
        </w:rPr>
      </w:r>
      <w:r w:rsidR="00761CD7">
        <w:rPr>
          <w:rFonts w:asciiTheme="minorHAnsi" w:hAnsiTheme="minorHAnsi" w:cstheme="minorHAnsi"/>
        </w:rPr>
        <w:fldChar w:fldCharType="end"/>
      </w:r>
      <w:r w:rsidR="00905C3B">
        <w:rPr>
          <w:rFonts w:asciiTheme="minorHAnsi" w:hAnsiTheme="minorHAnsi" w:cstheme="minorHAnsi"/>
        </w:rPr>
      </w:r>
      <w:r w:rsidR="00905C3B">
        <w:rPr>
          <w:rFonts w:asciiTheme="minorHAnsi" w:hAnsiTheme="minorHAnsi" w:cstheme="minorHAnsi"/>
        </w:rPr>
        <w:fldChar w:fldCharType="separate"/>
      </w:r>
      <w:r w:rsidR="00905C3B">
        <w:rPr>
          <w:rFonts w:asciiTheme="minorHAnsi" w:hAnsiTheme="minorHAnsi" w:cstheme="minorHAnsi"/>
          <w:noProof/>
        </w:rPr>
        <w:t xml:space="preserve">(Russo </w:t>
      </w:r>
      <w:r w:rsidR="002D0540">
        <w:rPr>
          <w:rFonts w:asciiTheme="minorHAnsi" w:hAnsiTheme="minorHAnsi" w:cstheme="minorHAnsi"/>
          <w:noProof/>
        </w:rPr>
        <w:t>et al</w:t>
      </w:r>
      <w:r w:rsidR="00BB07FA">
        <w:rPr>
          <w:rFonts w:asciiTheme="minorHAnsi" w:hAnsiTheme="minorHAnsi" w:cstheme="minorHAnsi"/>
          <w:noProof/>
        </w:rPr>
        <w:t>.,</w:t>
      </w:r>
      <w:r w:rsidR="00905C3B">
        <w:rPr>
          <w:rFonts w:asciiTheme="minorHAnsi" w:hAnsiTheme="minorHAnsi" w:cstheme="minorHAnsi"/>
          <w:noProof/>
        </w:rPr>
        <w:t xml:space="preserve"> 2020)</w:t>
      </w:r>
      <w:r w:rsidR="00905C3B">
        <w:rPr>
          <w:rFonts w:asciiTheme="minorHAnsi" w:hAnsiTheme="minorHAnsi" w:cstheme="minorHAnsi"/>
        </w:rPr>
        <w:fldChar w:fldCharType="end"/>
      </w:r>
      <w:r w:rsidR="003454A8">
        <w:rPr>
          <w:rFonts w:asciiTheme="minorHAnsi" w:hAnsiTheme="minorHAnsi" w:cstheme="minorHAnsi"/>
        </w:rPr>
        <w:t>.</w:t>
      </w:r>
      <w:r w:rsidR="00817AC5">
        <w:rPr>
          <w:rFonts w:asciiTheme="minorHAnsi" w:hAnsiTheme="minorHAnsi" w:cstheme="minorHAnsi"/>
        </w:rPr>
        <w:t xml:space="preserve"> Further, i</w:t>
      </w:r>
      <w:r w:rsidR="00DE022A">
        <w:rPr>
          <w:rFonts w:asciiTheme="minorHAnsi" w:hAnsiTheme="minorHAnsi" w:cstheme="minorHAnsi"/>
        </w:rPr>
        <w:t xml:space="preserve">ts </w:t>
      </w:r>
      <w:r w:rsidR="007D4C29">
        <w:rPr>
          <w:rFonts w:asciiTheme="minorHAnsi" w:hAnsiTheme="minorHAnsi" w:cstheme="minorHAnsi"/>
        </w:rPr>
        <w:t xml:space="preserve">unique </w:t>
      </w:r>
      <w:r w:rsidR="00DE022A">
        <w:rPr>
          <w:rFonts w:asciiTheme="minorHAnsi" w:hAnsiTheme="minorHAnsi" w:cstheme="minorHAnsi"/>
        </w:rPr>
        <w:t>ability to</w:t>
      </w:r>
      <w:r w:rsidR="003668F9">
        <w:rPr>
          <w:rFonts w:asciiTheme="minorHAnsi" w:hAnsiTheme="minorHAnsi" w:cstheme="minorHAnsi"/>
        </w:rPr>
        <w:t xml:space="preserve"> </w:t>
      </w:r>
      <w:r w:rsidR="00694FC7">
        <w:rPr>
          <w:rFonts w:asciiTheme="minorHAnsi" w:hAnsiTheme="minorHAnsi" w:cstheme="minorHAnsi"/>
        </w:rPr>
        <w:t>non-invasive</w:t>
      </w:r>
      <w:r w:rsidR="000D49B3">
        <w:rPr>
          <w:rFonts w:asciiTheme="minorHAnsi" w:hAnsiTheme="minorHAnsi" w:cstheme="minorHAnsi"/>
        </w:rPr>
        <w:t>ly</w:t>
      </w:r>
      <w:r w:rsidR="00694FC7">
        <w:rPr>
          <w:rFonts w:asciiTheme="minorHAnsi" w:hAnsiTheme="minorHAnsi" w:cstheme="minorHAnsi"/>
        </w:rPr>
        <w:t xml:space="preserve"> </w:t>
      </w:r>
      <w:r w:rsidR="00280A8F">
        <w:rPr>
          <w:rFonts w:asciiTheme="minorHAnsi" w:hAnsiTheme="minorHAnsi" w:cstheme="minorHAnsi"/>
        </w:rPr>
        <w:t>diagnos</w:t>
      </w:r>
      <w:r w:rsidR="000D49B3">
        <w:rPr>
          <w:rFonts w:asciiTheme="minorHAnsi" w:hAnsiTheme="minorHAnsi" w:cstheme="minorHAnsi"/>
        </w:rPr>
        <w:t>e</w:t>
      </w:r>
      <w:r w:rsidR="002F1113">
        <w:rPr>
          <w:rFonts w:asciiTheme="minorHAnsi" w:hAnsiTheme="minorHAnsi" w:cstheme="minorHAnsi"/>
        </w:rPr>
        <w:t xml:space="preserve"> </w:t>
      </w:r>
      <w:r w:rsidR="001C0E7C">
        <w:rPr>
          <w:rFonts w:asciiTheme="minorHAnsi" w:hAnsiTheme="minorHAnsi" w:cstheme="minorHAnsi"/>
        </w:rPr>
        <w:t>cardiomyopath</w:t>
      </w:r>
      <w:r w:rsidR="00D30B36">
        <w:rPr>
          <w:rFonts w:asciiTheme="minorHAnsi" w:hAnsiTheme="minorHAnsi" w:cstheme="minorHAnsi"/>
        </w:rPr>
        <w:t xml:space="preserve">y </w:t>
      </w:r>
      <w:r w:rsidR="00DC500F">
        <w:rPr>
          <w:rFonts w:asciiTheme="minorHAnsi" w:hAnsiTheme="minorHAnsi" w:cstheme="minorHAnsi"/>
        </w:rPr>
        <w:t>of</w:t>
      </w:r>
      <w:r w:rsidR="0046737A">
        <w:rPr>
          <w:rFonts w:asciiTheme="minorHAnsi" w:hAnsiTheme="minorHAnsi" w:cstheme="minorHAnsi"/>
        </w:rPr>
        <w:t xml:space="preserve"> </w:t>
      </w:r>
      <w:r w:rsidR="0014659A" w:rsidRPr="0014659A">
        <w:rPr>
          <w:rFonts w:asciiTheme="minorHAnsi" w:hAnsiTheme="minorHAnsi" w:cstheme="minorHAnsi"/>
        </w:rPr>
        <w:t>tissue characterisation</w:t>
      </w:r>
      <w:r w:rsidR="007349FB">
        <w:rPr>
          <w:rFonts w:asciiTheme="minorHAnsi" w:hAnsiTheme="minorHAnsi" w:cstheme="minorHAnsi"/>
        </w:rPr>
        <w:t xml:space="preserve"> </w:t>
      </w:r>
      <w:r w:rsidR="00F92188">
        <w:rPr>
          <w:rFonts w:asciiTheme="minorHAnsi" w:hAnsiTheme="minorHAnsi" w:cstheme="minorHAnsi"/>
        </w:rPr>
        <w:t xml:space="preserve">has become </w:t>
      </w:r>
      <w:r w:rsidR="00CD730B">
        <w:rPr>
          <w:rFonts w:asciiTheme="minorHAnsi" w:hAnsiTheme="minorHAnsi" w:cstheme="minorHAnsi"/>
        </w:rPr>
        <w:t>a</w:t>
      </w:r>
      <w:r w:rsidR="00F92188">
        <w:rPr>
          <w:rFonts w:asciiTheme="minorHAnsi" w:hAnsiTheme="minorHAnsi" w:cstheme="minorHAnsi"/>
        </w:rPr>
        <w:t xml:space="preserve"> major benefit of </w:t>
      </w:r>
      <w:r w:rsidR="00816212">
        <w:rPr>
          <w:rFonts w:asciiTheme="minorHAnsi" w:hAnsiTheme="minorHAnsi" w:cstheme="minorHAnsi"/>
        </w:rPr>
        <w:t>c</w:t>
      </w:r>
      <w:r w:rsidR="00DC3C24">
        <w:rPr>
          <w:rFonts w:asciiTheme="minorHAnsi" w:hAnsiTheme="minorHAnsi" w:cstheme="minorHAnsi"/>
        </w:rPr>
        <w:t>ardiac MRI</w:t>
      </w:r>
      <w:r w:rsidR="008B3237">
        <w:rPr>
          <w:rFonts w:asciiTheme="minorHAnsi" w:hAnsiTheme="minorHAnsi" w:cstheme="minorHAnsi"/>
        </w:rPr>
        <w:t xml:space="preserve">, since the results </w:t>
      </w:r>
      <w:r w:rsidR="00162347" w:rsidRPr="00162347">
        <w:rPr>
          <w:rFonts w:asciiTheme="minorHAnsi" w:hAnsiTheme="minorHAnsi" w:cstheme="minorHAnsi" w:hint="eastAsia"/>
        </w:rPr>
        <w:t>c</w:t>
      </w:r>
      <w:r w:rsidR="00A9626B">
        <w:rPr>
          <w:rFonts w:asciiTheme="minorHAnsi" w:hAnsiTheme="minorHAnsi" w:cstheme="minorHAnsi"/>
        </w:rPr>
        <w:t>an</w:t>
      </w:r>
      <w:r w:rsidR="00607E3E">
        <w:rPr>
          <w:rFonts w:asciiTheme="minorHAnsi" w:hAnsiTheme="minorHAnsi" w:cstheme="minorHAnsi"/>
        </w:rPr>
        <w:t xml:space="preserve"> </w:t>
      </w:r>
      <w:r w:rsidR="009C373D">
        <w:rPr>
          <w:rFonts w:asciiTheme="minorHAnsi" w:hAnsiTheme="minorHAnsi" w:cstheme="minorHAnsi"/>
        </w:rPr>
        <w:t xml:space="preserve">exclusively </w:t>
      </w:r>
      <w:r w:rsidR="00A9626B">
        <w:rPr>
          <w:rFonts w:asciiTheme="minorHAnsi" w:hAnsiTheme="minorHAnsi" w:cstheme="minorHAnsi"/>
        </w:rPr>
        <w:t xml:space="preserve">be </w:t>
      </w:r>
      <w:r w:rsidR="00607E3E">
        <w:rPr>
          <w:rFonts w:asciiTheme="minorHAnsi" w:hAnsiTheme="minorHAnsi" w:cstheme="minorHAnsi"/>
        </w:rPr>
        <w:t>obtained</w:t>
      </w:r>
      <w:r w:rsidR="00E35983">
        <w:rPr>
          <w:rFonts w:asciiTheme="minorHAnsi" w:hAnsiTheme="minorHAnsi" w:cstheme="minorHAnsi"/>
        </w:rPr>
        <w:t xml:space="preserve"> by </w:t>
      </w:r>
      <w:r w:rsidR="00585B8A">
        <w:rPr>
          <w:rFonts w:asciiTheme="minorHAnsi" w:hAnsiTheme="minorHAnsi" w:cstheme="minorHAnsi"/>
        </w:rPr>
        <w:t xml:space="preserve">invasive </w:t>
      </w:r>
      <w:r w:rsidR="008A1426">
        <w:rPr>
          <w:rFonts w:asciiTheme="minorHAnsi" w:hAnsiTheme="minorHAnsi" w:cstheme="minorHAnsi"/>
        </w:rPr>
        <w:t>EMB</w:t>
      </w:r>
      <w:r w:rsidR="004E6ED0">
        <w:rPr>
          <w:rFonts w:asciiTheme="minorHAnsi" w:hAnsiTheme="minorHAnsi" w:cstheme="minorHAnsi"/>
        </w:rPr>
        <w:t>.</w:t>
      </w:r>
    </w:p>
    <w:bookmarkEnd w:id="22"/>
    <w:p w14:paraId="29D4A6F5" w14:textId="72C4C6A9" w:rsidR="00890C5D" w:rsidRDefault="00890C5D" w:rsidP="00890C5D">
      <w:pPr>
        <w:rPr>
          <w:rFonts w:asciiTheme="minorHAnsi" w:hAnsiTheme="minorHAnsi" w:cstheme="minorHAnsi"/>
        </w:rPr>
      </w:pPr>
      <w:r w:rsidRPr="00C44FD5">
        <w:rPr>
          <w:rFonts w:asciiTheme="minorHAnsi" w:hAnsiTheme="minorHAnsi" w:cstheme="minorHAnsi"/>
        </w:rPr>
        <w:t xml:space="preserve">Worldwide, </w:t>
      </w:r>
      <w:r w:rsidR="00F35B4F">
        <w:rPr>
          <w:rFonts w:asciiTheme="minorHAnsi" w:hAnsiTheme="minorHAnsi" w:cstheme="minorHAnsi"/>
        </w:rPr>
        <w:t>c</w:t>
      </w:r>
      <w:r w:rsidR="00DC3C24">
        <w:rPr>
          <w:rFonts w:asciiTheme="minorHAnsi" w:hAnsiTheme="minorHAnsi" w:cstheme="minorHAnsi"/>
        </w:rPr>
        <w:t>ardiac MRI</w:t>
      </w:r>
      <w:r w:rsidRPr="00C44FD5">
        <w:rPr>
          <w:rFonts w:asciiTheme="minorHAnsi" w:hAnsiTheme="minorHAnsi" w:cstheme="minorHAnsi"/>
        </w:rPr>
        <w:t xml:space="preserve"> has been routinely adopted in clinical practice in Europe</w:t>
      </w:r>
      <w:r w:rsidR="00137001">
        <w:rPr>
          <w:rFonts w:asciiTheme="minorHAnsi" w:hAnsiTheme="minorHAnsi" w:cstheme="minorHAnsi"/>
        </w:rPr>
        <w:t xml:space="preserve"> </w:t>
      </w:r>
      <w:r w:rsidR="009A5659">
        <w:rPr>
          <w:rFonts w:asciiTheme="minorHAnsi" w:hAnsiTheme="minorHAnsi" w:cstheme="minorHAnsi"/>
        </w:rPr>
        <w:fldChar w:fldCharType="begin"/>
      </w:r>
      <w:r w:rsidR="00D83ADE">
        <w:rPr>
          <w:rFonts w:asciiTheme="minorHAnsi" w:hAnsiTheme="minorHAnsi" w:cstheme="minorHAnsi"/>
        </w:rPr>
        <w:instrText xml:space="preserve"> ADDIN EN.CITE &lt;EndNote&gt;&lt;Cite&gt;&lt;Author&gt;Bruder&lt;/Author&gt;&lt;Year&gt;2013&lt;/Year&gt;&lt;RecNum&gt;44&lt;/RecNum&gt;&lt;DisplayText&gt;(Bruder et al., 2013)&lt;/DisplayText&gt;&lt;record&gt;&lt;rec-number&gt;44&lt;/rec-number&gt;&lt;foreign-keys&gt;&lt;key app="EN" db-id="0p0w9p0za5xz98efaavx29d3dep0pvet5edw" timestamp="1656285180"&gt;44&lt;/key&gt;&lt;/foreign-keys&gt;&lt;ref-type name="Journal Article"&gt;17&lt;/ref-type&gt;&lt;contributors&gt;&lt;authors&gt;&lt;author&gt;Bruder, Oliver&lt;/author&gt;&lt;author&gt;Wagner, Anja&lt;/author&gt;&lt;author&gt;Lombardi, Massimo&lt;/author&gt;&lt;author&gt;Schwitter, Jürg&lt;/author&gt;&lt;author&gt;van Rossum, Albert&lt;/author&gt;&lt;author&gt;Pilz, Günter&lt;/author&gt;&lt;author&gt;Nothnagel, Detlev&lt;/author&gt;&lt;author&gt;Steen, Henning&lt;/author&gt;&lt;author&gt;Petersen, Steffen&lt;/author&gt;&lt;author&gt;Nagel, Eike&lt;/author&gt;&lt;/authors&gt;&lt;/contributors&gt;&lt;titles&gt;&lt;title&gt;European Cardiovascular Magnetic Resonance (EuroCMR) registry–multi national results from 57 centers in 15 countries&lt;/title&gt;&lt;secondary-title&gt;Journal of Cardiovascular Magnetic Resonance&lt;/secondary-title&gt;&lt;/titles&gt;&lt;pages&gt;1-9&lt;/pages&gt;&lt;volume&gt;15&lt;/volume&gt;&lt;number&gt;1&lt;/number&gt;&lt;dates&gt;&lt;year&gt;2013&lt;/year&gt;&lt;/dates&gt;&lt;isbn&gt;1532-429X&lt;/isbn&gt;&lt;urls&gt;&lt;/urls&gt;&lt;/record&gt;&lt;/Cite&gt;&lt;/EndNote&gt;</w:instrText>
      </w:r>
      <w:r w:rsidR="009A5659">
        <w:rPr>
          <w:rFonts w:asciiTheme="minorHAnsi" w:hAnsiTheme="minorHAnsi" w:cstheme="minorHAnsi"/>
        </w:rPr>
        <w:fldChar w:fldCharType="separate"/>
      </w:r>
      <w:r w:rsidR="009C4B94">
        <w:rPr>
          <w:rFonts w:asciiTheme="minorHAnsi" w:hAnsiTheme="minorHAnsi" w:cstheme="minorHAnsi"/>
          <w:noProof/>
        </w:rPr>
        <w:t>(Bruder et al., 2013)</w:t>
      </w:r>
      <w:r w:rsidR="009A5659">
        <w:rPr>
          <w:rFonts w:asciiTheme="minorHAnsi" w:hAnsiTheme="minorHAnsi" w:cstheme="minorHAnsi"/>
        </w:rPr>
        <w:fldChar w:fldCharType="end"/>
      </w:r>
      <w:r w:rsidRPr="00C44FD5">
        <w:rPr>
          <w:rFonts w:asciiTheme="minorHAnsi" w:hAnsiTheme="minorHAnsi" w:cstheme="minorHAnsi"/>
        </w:rPr>
        <w:t>, the UK and the US</w:t>
      </w:r>
      <w:r w:rsidR="004B2BC2">
        <w:rPr>
          <w:rFonts w:asciiTheme="minorHAnsi" w:hAnsiTheme="minorHAnsi" w:cstheme="minorHAnsi"/>
        </w:rPr>
        <w:t>A</w:t>
      </w:r>
      <w:r w:rsidRPr="00C44FD5">
        <w:rPr>
          <w:rFonts w:asciiTheme="minorHAnsi" w:hAnsiTheme="minorHAnsi" w:cstheme="minorHAnsi"/>
        </w:rPr>
        <w:t xml:space="preserve">. According to the 2006 international guidelines from the American College of Cardiology </w:t>
      </w:r>
      <w:r w:rsidR="004B2BC2">
        <w:rPr>
          <w:rFonts w:asciiTheme="minorHAnsi" w:hAnsiTheme="minorHAnsi" w:cstheme="minorHAnsi"/>
        </w:rPr>
        <w:t xml:space="preserve">(ACC) and the </w:t>
      </w:r>
      <w:r w:rsidRPr="00C44FD5">
        <w:rPr>
          <w:rFonts w:asciiTheme="minorHAnsi" w:hAnsiTheme="minorHAnsi" w:cstheme="minorHAnsi"/>
        </w:rPr>
        <w:t xml:space="preserve">AHA, at least 17 indications appropriate for </w:t>
      </w:r>
      <w:r w:rsidR="005E793C">
        <w:rPr>
          <w:rFonts w:asciiTheme="minorHAnsi" w:hAnsiTheme="minorHAnsi" w:cstheme="minorHAnsi"/>
        </w:rPr>
        <w:t>c</w:t>
      </w:r>
      <w:r w:rsidR="00DC3C24">
        <w:rPr>
          <w:rFonts w:asciiTheme="minorHAnsi" w:hAnsiTheme="minorHAnsi" w:cstheme="minorHAnsi"/>
        </w:rPr>
        <w:t>ardiac MRI</w:t>
      </w:r>
      <w:r w:rsidRPr="00C44FD5">
        <w:rPr>
          <w:rFonts w:asciiTheme="minorHAnsi" w:hAnsiTheme="minorHAnsi" w:cstheme="minorHAnsi"/>
        </w:rPr>
        <w:t xml:space="preserve"> have been recognised</w:t>
      </w:r>
      <w:r w:rsidR="00213D88">
        <w:rPr>
          <w:rFonts w:asciiTheme="minorHAnsi" w:hAnsiTheme="minorHAnsi" w:cstheme="minorHAnsi"/>
        </w:rPr>
        <w:t>,</w:t>
      </w:r>
      <w:r w:rsidR="00215E3A">
        <w:rPr>
          <w:rFonts w:asciiTheme="minorHAnsi" w:hAnsiTheme="minorHAnsi" w:cstheme="minorHAnsi"/>
        </w:rPr>
        <w:t xml:space="preserve"> </w:t>
      </w:r>
      <w:r w:rsidRPr="00C44FD5">
        <w:rPr>
          <w:rFonts w:asciiTheme="minorHAnsi" w:hAnsiTheme="minorHAnsi" w:cstheme="minorHAnsi"/>
        </w:rPr>
        <w:t>including the evaluation of suspected myocarditis</w:t>
      </w:r>
      <w:r w:rsidR="00080D16">
        <w:rPr>
          <w:rFonts w:asciiTheme="minorHAnsi" w:hAnsiTheme="minorHAnsi" w:cstheme="minorHAnsi"/>
        </w:rPr>
        <w:t xml:space="preserve"> </w:t>
      </w:r>
      <w:r w:rsidR="009A5659">
        <w:rPr>
          <w:rFonts w:asciiTheme="minorHAnsi" w:hAnsiTheme="minorHAnsi" w:cstheme="minorHAnsi"/>
        </w:rPr>
        <w:fldChar w:fldCharType="begin">
          <w:fldData xml:space="preserve">PEVuZE5vdGU+PENpdGU+PEF1dGhvcj5IZW5kZWw8L0F1dGhvcj48WWVhcj4yMDA2PC9ZZWFyPjxS
ZWNOdW0+OTA8L1JlY051bT48RGlzcGxheVRleHQ+KEhlbmRlbCBldCBhbC4sIDIwMDYpPC9EaXNw
bGF5VGV4dD48cmVjb3JkPjxyZWMtbnVtYmVyPjkwPC9yZWMtbnVtYmVyPjxmb3JlaWduLWtleXM+
PGtleSBhcHA9IkVOIiBkYi1pZD0iMnh0MmVhcGEyZHplZDVlNXJmc3AwZHhxcHNmcGR4OWR0MnA5
IiB0aW1lc3RhbXA9IjE2NTYyODkwODQiPjkwPC9rZXk+PC9mb3JlaWduLWtleXM+PHJlZi10eXBl
IG5hbWU9IkpvdXJuYWwgQXJ0aWNsZSI+MTc8L3JlZi10eXBlPjxjb250cmlidXRvcnM+PGF1dGhv
cnM+PGF1dGhvcj5IZW5kZWwsIFIuIEMuPC9hdXRob3I+PGF1dGhvcj5QYXRlbCwgTS4gUi48L2F1
dGhvcj48YXV0aG9yPktyYW1lciwgQy4gTS48L2F1dGhvcj48YXV0aG9yPlBvb24sIE0uPC9hdXRo
b3I+PGF1dGhvcj5IZW5kZWwsIFIuIEMuPC9hdXRob3I+PGF1dGhvcj5DYXJyLCBKLiBDLjwvYXV0
aG9yPjxhdXRob3I+R2Vyc3RhZCwgTi4gQS48L2F1dGhvcj48YXV0aG9yPkdpbGxhbSwgTC4gRC48
L2F1dGhvcj48YXV0aG9yPkhvZGdzb24sIEouIE0uPC9hdXRob3I+PGF1dGhvcj5LaW0sIFIuIEou
PC9hdXRob3I+PGF1dGhvcj5LcmFtZXIsIEMuIE0uPC9hdXRob3I+PGF1dGhvcj5MZXNzZXIsIEou
IFIuPC9hdXRob3I+PGF1dGhvcj5NYXJ0aW4sIEUuIFQuPC9hdXRob3I+PGF1dGhvcj5NZXNzZXIs
IEouIFYuPC9hdXRob3I+PGF1dGhvcj5SZWRiZXJnLCBSLiBGLjwvYXV0aG9yPjxhdXRob3I+UnVi
aW4sIEcuIEQuPC9hdXRob3I+PGF1dGhvcj5SdW1zZmVsZCwgSi4gUy48L2F1dGhvcj48YXV0aG9y
PlRheWxvciwgQS4gSi48L2F1dGhvcj48YXV0aG9yPldlaWdvbGQsIFcuIEcuPC9hdXRob3I+PGF1
dGhvcj5Xb29kYXJkLCBQLiBLLjwvYXV0aG9yPjxhdXRob3I+QnJpbmRpcywgUi4gRy48L2F1dGhv
cj48YXV0aG9yPkhlbmRlbCwgUi4gQy48L2F1dGhvcj48YXV0aG9yPkRvdWdsYXMsIFAuIFMuPC9h
dXRob3I+PGF1dGhvcj5QZXRlcnNvbiwgRS4gRC48L2F1dGhvcj48YXV0aG9yPldvbGssIE0uIEou
PC9hdXRob3I+PGF1dGhvcj5BbGxlbiwgSi4gTS48L2F1dGhvcj48YXV0aG9yPlBhdGVsLCBNLiBS
LjwvYXV0aG9yPjwvYXV0aG9ycz48L2NvbnRyaWJ1dG9ycz48dGl0bGVzPjx0aXRsZT5BQ0NGL0FD
Ui9TQ0NUL1NDTVIvQVNOQy9OQVNDSS9TQ0FJL1NJUiAyMDA2IGFwcHJvcHJpYXRlbmVzcyBjcml0
ZXJpYSBmb3IgY2FyZGlhYyBjb21wdXRlZCB0b21vZ3JhcGh5IGFuZCBjYXJkaWFjIG1hZ25ldGlj
IHJlc29uYW5jZSBpbWFnaW5nOiBhIHJlcG9ydCBvZiB0aGUgQW1lcmljYW4gQ29sbGVnZSBvZiBD
YXJkaW9sb2d5IEZvdW5kYXRpb24gUXVhbGl0eSBTdHJhdGVnaWMgRGlyZWN0aW9ucyBDb21taXR0
ZWUgQXBwcm9wcmlhdGVuZXNzIENyaXRlcmlhIFdvcmtpbmcgR3JvdXAsIEFtZXJpY2FuIENvbGxl
Z2Ugb2YgUmFkaW9sb2d5LCBTb2NpZXR5IG9mIENhcmRpb3Zhc2N1bGFyIENvbXB1dGVkIFRvbW9n
cmFwaHksIFNvY2lldHkgZm9yIENhcmRpb3Zhc2N1bGFyIE1hZ25ldGljIFJlc29uYW5jZSwgQW1l
cmljYW4gU29jaWV0eSBvZiBOdWNsZWFyIENhcmRpb2xvZ3ksIE5vcnRoIEFtZXJpY2FuIFNvY2ll
dHkgZm9yIENhcmRpYWMgSW1hZ2luZywgU29jaWV0eSBmb3IgQ2FyZGlvdmFzY3VsYXIgQW5naW9n
cmFwaHkgYW5kIEludGVydmVudGlvbnMsIGFuZCBTb2NpZXR5IG9mIEludGVydmVudGlvbmFsIFJh
ZGlvbG9neTwvdGl0bGU+PHNlY29uZGFyeS10aXRsZT5KIEFtIENvbGwgQ2FyZGlvbDwvc2Vjb25k
YXJ5LXRpdGxlPjwvdGl0bGVzPjxwZXJpb2RpY2FsPjxmdWxsLXRpdGxlPkogQW0gQ29sbCBDYXJk
aW9sPC9mdWxsLXRpdGxlPjwvcGVyaW9kaWNhbD48cGFnZXM+MTQ3NS05NzwvcGFnZXM+PHZvbHVt
ZT40ODwvdm9sdW1lPjxudW1iZXI+NzwvbnVtYmVyPjxlZGl0aW9uPjIwMDYvMTAvMDM8L2VkaXRp
b24+PGtleXdvcmRzPjxrZXl3b3JkPkNhcmRpb3Zhc2N1bGFyIERpc2Vhc2VzLypkaWFnbm9zdGlj
IGltYWdpbmcvKnBhdGhvbG9neTwva2V5d29yZD48a2V5d29yZD5EZWNpc2lvbiBNYWtpbmc8L2tl
eXdvcmQ+PGtleXdvcmQ+RGVscGhpIFRlY2huaXF1ZTwva2V5d29yZD48a2V5d29yZD5IdW1hbnM8
L2tleXdvcmQ+PGtleXdvcmQ+Kk1hZ25ldGljIFJlc29uYW5jZSBJbWFnaW5nL2FkdmVyc2UgZWZm
ZWN0czwva2V5d29yZD48a2V5d29yZD5SaXNrIEFzc2Vzc21lbnQ8L2tleXdvcmQ+PGtleXdvcmQ+
KlRvbW9ncmFwaHksIFgtUmF5L2FkdmVyc2UgZWZmZWN0czwva2V5d29yZD48L2tleXdvcmRzPjxk
YXRlcz48eWVhcj4yMDA2PC95ZWFyPjxwdWItZGF0ZXM+PGRhdGU+T2N0IDM8L2RhdGU+PC9wdWIt
ZGF0ZXM+PC9kYXRlcz48aXNibj4wNzM1LTEwOTc8L2lzYm4+PGFjY2Vzc2lvbi1udW0+MTcwMTA4
MTk8L2FjY2Vzc2lvbi1udW0+PHVybHM+PC91cmxzPjxlbGVjdHJvbmljLXJlc291cmNlLW51bT4x
MC4xMDE2L2ouamFjYy4yMDA2LjA3LjAwMzwvZWxlY3Ryb25pYy1yZXNvdXJjZS1udW0+PHJlbW90
ZS1kYXRhYmFzZS1wcm92aWRlcj5OTE08L3JlbW90ZS1kYXRhYmFzZS1wcm92aWRlcj48bGFuZ3Vh
Z2U+ZW5nPC9sYW5ndWFnZT48L3JlY29yZD48L0NpdGU+PC9FbmROb3RlPgB=
</w:fldData>
        </w:fldChar>
      </w:r>
      <w:r w:rsidR="009A5659">
        <w:rPr>
          <w:rFonts w:asciiTheme="minorHAnsi" w:hAnsiTheme="minorHAnsi" w:cstheme="minorHAnsi"/>
        </w:rPr>
        <w:instrText xml:space="preserve"> ADDIN EN.CITE </w:instrText>
      </w:r>
      <w:r w:rsidR="009A5659">
        <w:rPr>
          <w:rFonts w:asciiTheme="minorHAnsi" w:hAnsiTheme="minorHAnsi" w:cstheme="minorHAnsi"/>
        </w:rPr>
        <w:fldChar w:fldCharType="begin">
          <w:fldData xml:space="preserve">PEVuZE5vdGU+PENpdGU+PEF1dGhvcj5IZW5kZWw8L0F1dGhvcj48WWVhcj4yMDA2PC9ZZWFyPjxS
ZWNOdW0+OTA8L1JlY051bT48RGlzcGxheVRleHQ+KEhlbmRlbCBldCBhbC4sIDIwMDYpPC9EaXNw
bGF5VGV4dD48cmVjb3JkPjxyZWMtbnVtYmVyPjkwPC9yZWMtbnVtYmVyPjxmb3JlaWduLWtleXM+
PGtleSBhcHA9IkVOIiBkYi1pZD0iMnh0MmVhcGEyZHplZDVlNXJmc3AwZHhxcHNmcGR4OWR0MnA5
IiB0aW1lc3RhbXA9IjE2NTYyODkwODQiPjkwPC9rZXk+PC9mb3JlaWduLWtleXM+PHJlZi10eXBl
IG5hbWU9IkpvdXJuYWwgQXJ0aWNsZSI+MTc8L3JlZi10eXBlPjxjb250cmlidXRvcnM+PGF1dGhv
cnM+PGF1dGhvcj5IZW5kZWwsIFIuIEMuPC9hdXRob3I+PGF1dGhvcj5QYXRlbCwgTS4gUi48L2F1
dGhvcj48YXV0aG9yPktyYW1lciwgQy4gTS48L2F1dGhvcj48YXV0aG9yPlBvb24sIE0uPC9hdXRo
b3I+PGF1dGhvcj5IZW5kZWwsIFIuIEMuPC9hdXRob3I+PGF1dGhvcj5DYXJyLCBKLiBDLjwvYXV0
aG9yPjxhdXRob3I+R2Vyc3RhZCwgTi4gQS48L2F1dGhvcj48YXV0aG9yPkdpbGxhbSwgTC4gRC48
L2F1dGhvcj48YXV0aG9yPkhvZGdzb24sIEouIE0uPC9hdXRob3I+PGF1dGhvcj5LaW0sIFIuIEou
PC9hdXRob3I+PGF1dGhvcj5LcmFtZXIsIEMuIE0uPC9hdXRob3I+PGF1dGhvcj5MZXNzZXIsIEou
IFIuPC9hdXRob3I+PGF1dGhvcj5NYXJ0aW4sIEUuIFQuPC9hdXRob3I+PGF1dGhvcj5NZXNzZXIs
IEouIFYuPC9hdXRob3I+PGF1dGhvcj5SZWRiZXJnLCBSLiBGLjwvYXV0aG9yPjxhdXRob3I+UnVi
aW4sIEcuIEQuPC9hdXRob3I+PGF1dGhvcj5SdW1zZmVsZCwgSi4gUy48L2F1dGhvcj48YXV0aG9y
PlRheWxvciwgQS4gSi48L2F1dGhvcj48YXV0aG9yPldlaWdvbGQsIFcuIEcuPC9hdXRob3I+PGF1
dGhvcj5Xb29kYXJkLCBQLiBLLjwvYXV0aG9yPjxhdXRob3I+QnJpbmRpcywgUi4gRy48L2F1dGhv
cj48YXV0aG9yPkhlbmRlbCwgUi4gQy48L2F1dGhvcj48YXV0aG9yPkRvdWdsYXMsIFAuIFMuPC9h
dXRob3I+PGF1dGhvcj5QZXRlcnNvbiwgRS4gRC48L2F1dGhvcj48YXV0aG9yPldvbGssIE0uIEou
PC9hdXRob3I+PGF1dGhvcj5BbGxlbiwgSi4gTS48L2F1dGhvcj48YXV0aG9yPlBhdGVsLCBNLiBS
LjwvYXV0aG9yPjwvYXV0aG9ycz48L2NvbnRyaWJ1dG9ycz48dGl0bGVzPjx0aXRsZT5BQ0NGL0FD
Ui9TQ0NUL1NDTVIvQVNOQy9OQVNDSS9TQ0FJL1NJUiAyMDA2IGFwcHJvcHJpYXRlbmVzcyBjcml0
ZXJpYSBmb3IgY2FyZGlhYyBjb21wdXRlZCB0b21vZ3JhcGh5IGFuZCBjYXJkaWFjIG1hZ25ldGlj
IHJlc29uYW5jZSBpbWFnaW5nOiBhIHJlcG9ydCBvZiB0aGUgQW1lcmljYW4gQ29sbGVnZSBvZiBD
YXJkaW9sb2d5IEZvdW5kYXRpb24gUXVhbGl0eSBTdHJhdGVnaWMgRGlyZWN0aW9ucyBDb21taXR0
ZWUgQXBwcm9wcmlhdGVuZXNzIENyaXRlcmlhIFdvcmtpbmcgR3JvdXAsIEFtZXJpY2FuIENvbGxl
Z2Ugb2YgUmFkaW9sb2d5LCBTb2NpZXR5IG9mIENhcmRpb3Zhc2N1bGFyIENvbXB1dGVkIFRvbW9n
cmFwaHksIFNvY2lldHkgZm9yIENhcmRpb3Zhc2N1bGFyIE1hZ25ldGljIFJlc29uYW5jZSwgQW1l
cmljYW4gU29jaWV0eSBvZiBOdWNsZWFyIENhcmRpb2xvZ3ksIE5vcnRoIEFtZXJpY2FuIFNvY2ll
dHkgZm9yIENhcmRpYWMgSW1hZ2luZywgU29jaWV0eSBmb3IgQ2FyZGlvdmFzY3VsYXIgQW5naW9n
cmFwaHkgYW5kIEludGVydmVudGlvbnMsIGFuZCBTb2NpZXR5IG9mIEludGVydmVudGlvbmFsIFJh
ZGlvbG9neTwvdGl0bGU+PHNlY29uZGFyeS10aXRsZT5KIEFtIENvbGwgQ2FyZGlvbDwvc2Vjb25k
YXJ5LXRpdGxlPjwvdGl0bGVzPjxwZXJpb2RpY2FsPjxmdWxsLXRpdGxlPkogQW0gQ29sbCBDYXJk
aW9sPC9mdWxsLXRpdGxlPjwvcGVyaW9kaWNhbD48cGFnZXM+MTQ3NS05NzwvcGFnZXM+PHZvbHVt
ZT40ODwvdm9sdW1lPjxudW1iZXI+NzwvbnVtYmVyPjxlZGl0aW9uPjIwMDYvMTAvMDM8L2VkaXRp
b24+PGtleXdvcmRzPjxrZXl3b3JkPkNhcmRpb3Zhc2N1bGFyIERpc2Vhc2VzLypkaWFnbm9zdGlj
IGltYWdpbmcvKnBhdGhvbG9neTwva2V5d29yZD48a2V5d29yZD5EZWNpc2lvbiBNYWtpbmc8L2tl
eXdvcmQ+PGtleXdvcmQ+RGVscGhpIFRlY2huaXF1ZTwva2V5d29yZD48a2V5d29yZD5IdW1hbnM8
L2tleXdvcmQ+PGtleXdvcmQ+Kk1hZ25ldGljIFJlc29uYW5jZSBJbWFnaW5nL2FkdmVyc2UgZWZm
ZWN0czwva2V5d29yZD48a2V5d29yZD5SaXNrIEFzc2Vzc21lbnQ8L2tleXdvcmQ+PGtleXdvcmQ+
KlRvbW9ncmFwaHksIFgtUmF5L2FkdmVyc2UgZWZmZWN0czwva2V5d29yZD48L2tleXdvcmRzPjxk
YXRlcz48eWVhcj4yMDA2PC95ZWFyPjxwdWItZGF0ZXM+PGRhdGU+T2N0IDM8L2RhdGU+PC9wdWIt
ZGF0ZXM+PC9kYXRlcz48aXNibj4wNzM1LTEwOTc8L2lzYm4+PGFjY2Vzc2lvbi1udW0+MTcwMTA4
MTk8L2FjY2Vzc2lvbi1udW0+PHVybHM+PC91cmxzPjxlbGVjdHJvbmljLXJlc291cmNlLW51bT4x
MC4xMDE2L2ouamFjYy4yMDA2LjA3LjAwMzwvZWxlY3Ryb25pYy1yZXNvdXJjZS1udW0+PHJlbW90
ZS1kYXRhYmFzZS1wcm92aWRlcj5OTE08L3JlbW90ZS1kYXRhYmFzZS1wcm92aWRlcj48bGFuZ3Vh
Z2U+ZW5nPC9sYW5ndWFnZT48L3JlY29yZD48L0NpdGU+PC9FbmROb3RlPgB=
</w:fldData>
        </w:fldChar>
      </w:r>
      <w:r w:rsidR="009A5659">
        <w:rPr>
          <w:rFonts w:asciiTheme="minorHAnsi" w:hAnsiTheme="minorHAnsi" w:cstheme="minorHAnsi"/>
        </w:rPr>
        <w:instrText xml:space="preserve"> ADDIN EN.CITE.DATA </w:instrText>
      </w:r>
      <w:r w:rsidR="009A5659">
        <w:rPr>
          <w:rFonts w:asciiTheme="minorHAnsi" w:hAnsiTheme="minorHAnsi" w:cstheme="minorHAnsi"/>
        </w:rPr>
      </w:r>
      <w:r w:rsidR="009A5659">
        <w:rPr>
          <w:rFonts w:asciiTheme="minorHAnsi" w:hAnsiTheme="minorHAnsi" w:cstheme="minorHAnsi"/>
        </w:rPr>
        <w:fldChar w:fldCharType="end"/>
      </w:r>
      <w:r w:rsidR="009A5659">
        <w:rPr>
          <w:rFonts w:asciiTheme="minorHAnsi" w:hAnsiTheme="minorHAnsi" w:cstheme="minorHAnsi"/>
        </w:rPr>
      </w:r>
      <w:r w:rsidR="009A5659">
        <w:rPr>
          <w:rFonts w:asciiTheme="minorHAnsi" w:hAnsiTheme="minorHAnsi" w:cstheme="minorHAnsi"/>
        </w:rPr>
        <w:fldChar w:fldCharType="separate"/>
      </w:r>
      <w:r w:rsidR="009A5659">
        <w:rPr>
          <w:rFonts w:asciiTheme="minorHAnsi" w:hAnsiTheme="minorHAnsi" w:cstheme="minorHAnsi"/>
          <w:noProof/>
        </w:rPr>
        <w:t xml:space="preserve">(Hendel </w:t>
      </w:r>
      <w:r w:rsidR="002D0540">
        <w:rPr>
          <w:rFonts w:asciiTheme="minorHAnsi" w:hAnsiTheme="minorHAnsi" w:cstheme="minorHAnsi"/>
          <w:noProof/>
        </w:rPr>
        <w:t>et al</w:t>
      </w:r>
      <w:r w:rsidR="00BB07FA">
        <w:rPr>
          <w:rFonts w:asciiTheme="minorHAnsi" w:hAnsiTheme="minorHAnsi" w:cstheme="minorHAnsi"/>
          <w:noProof/>
        </w:rPr>
        <w:t>.,</w:t>
      </w:r>
      <w:r w:rsidR="009A5659">
        <w:rPr>
          <w:rFonts w:asciiTheme="minorHAnsi" w:hAnsiTheme="minorHAnsi" w:cstheme="minorHAnsi"/>
          <w:noProof/>
        </w:rPr>
        <w:t xml:space="preserve"> 2006)</w:t>
      </w:r>
      <w:r w:rsidR="009A5659">
        <w:rPr>
          <w:rFonts w:asciiTheme="minorHAnsi" w:hAnsiTheme="minorHAnsi" w:cstheme="minorHAnsi"/>
        </w:rPr>
        <w:fldChar w:fldCharType="end"/>
      </w:r>
      <w:r w:rsidR="00213D88">
        <w:rPr>
          <w:rFonts w:asciiTheme="minorHAnsi" w:hAnsiTheme="minorHAnsi" w:cstheme="minorHAnsi"/>
          <w:strike/>
        </w:rPr>
        <w:t xml:space="preserve">. </w:t>
      </w:r>
      <w:r w:rsidRPr="00C44FD5">
        <w:rPr>
          <w:rFonts w:asciiTheme="minorHAnsi" w:hAnsiTheme="minorHAnsi" w:cstheme="minorHAnsi"/>
        </w:rPr>
        <w:t>Moreover, many international cardiac societies</w:t>
      </w:r>
      <w:r w:rsidR="00037B2D">
        <w:rPr>
          <w:rFonts w:asciiTheme="minorHAnsi" w:hAnsiTheme="minorHAnsi" w:cstheme="minorHAnsi"/>
        </w:rPr>
        <w:t xml:space="preserve"> </w:t>
      </w:r>
      <w:r w:rsidRPr="00C44FD5">
        <w:rPr>
          <w:rFonts w:asciiTheme="minorHAnsi" w:hAnsiTheme="minorHAnsi" w:cstheme="minorHAnsi"/>
        </w:rPr>
        <w:lastRenderedPageBreak/>
        <w:t xml:space="preserve">have already recommend </w:t>
      </w:r>
      <w:r w:rsidR="00136269">
        <w:rPr>
          <w:rFonts w:asciiTheme="minorHAnsi" w:hAnsiTheme="minorHAnsi" w:cstheme="minorHAnsi"/>
        </w:rPr>
        <w:t>c</w:t>
      </w:r>
      <w:r w:rsidR="00DC3C24">
        <w:rPr>
          <w:rFonts w:asciiTheme="minorHAnsi" w:hAnsiTheme="minorHAnsi" w:cstheme="minorHAnsi"/>
        </w:rPr>
        <w:t>ardiac MRI</w:t>
      </w:r>
      <w:r w:rsidRPr="00C44FD5">
        <w:rPr>
          <w:rFonts w:asciiTheme="minorHAnsi" w:hAnsiTheme="minorHAnsi" w:cstheme="minorHAnsi"/>
        </w:rPr>
        <w:t xml:space="preserve"> as the </w:t>
      </w:r>
      <w:bookmarkStart w:id="25" w:name="OLE_LINK13"/>
      <w:r w:rsidRPr="00C44FD5">
        <w:rPr>
          <w:rFonts w:asciiTheme="minorHAnsi" w:hAnsiTheme="minorHAnsi" w:cstheme="minorHAnsi"/>
        </w:rPr>
        <w:t>first</w:t>
      </w:r>
      <w:r w:rsidR="00693D53">
        <w:rPr>
          <w:rFonts w:asciiTheme="minorHAnsi" w:hAnsiTheme="minorHAnsi" w:cstheme="minorHAnsi"/>
        </w:rPr>
        <w:t>-</w:t>
      </w:r>
      <w:r w:rsidRPr="00C44FD5">
        <w:rPr>
          <w:rFonts w:asciiTheme="minorHAnsi" w:hAnsiTheme="minorHAnsi" w:cstheme="minorHAnsi"/>
        </w:rPr>
        <w:t xml:space="preserve">line </w:t>
      </w:r>
      <w:bookmarkEnd w:id="25"/>
      <w:r w:rsidRPr="00C44FD5">
        <w:rPr>
          <w:rFonts w:asciiTheme="minorHAnsi" w:hAnsiTheme="minorHAnsi" w:cstheme="minorHAnsi"/>
        </w:rPr>
        <w:t xml:space="preserve">investigation and/or gold standard for </w:t>
      </w:r>
      <w:r w:rsidR="00693D53">
        <w:rPr>
          <w:rFonts w:asciiTheme="minorHAnsi" w:hAnsiTheme="minorHAnsi" w:cstheme="minorHAnsi"/>
        </w:rPr>
        <w:t>a</w:t>
      </w:r>
      <w:r w:rsidR="00693D53" w:rsidRPr="00C44FD5">
        <w:rPr>
          <w:rFonts w:asciiTheme="minorHAnsi" w:hAnsiTheme="minorHAnsi" w:cstheme="minorHAnsi"/>
        </w:rPr>
        <w:t xml:space="preserve"> </w:t>
      </w:r>
      <w:r w:rsidRPr="00C44FD5">
        <w:rPr>
          <w:rFonts w:asciiTheme="minorHAnsi" w:hAnsiTheme="minorHAnsi" w:cstheme="minorHAnsi"/>
        </w:rPr>
        <w:t>non-invasive approach in the diagnosis of acute myocarditis</w:t>
      </w:r>
      <w:r w:rsidR="000A5FCC">
        <w:rPr>
          <w:rFonts w:asciiTheme="minorHAnsi" w:hAnsiTheme="minorHAnsi" w:cstheme="minorHAnsi"/>
        </w:rPr>
        <w:t xml:space="preserve"> </w:t>
      </w:r>
      <w:r w:rsidR="00905C3B">
        <w:rPr>
          <w:rFonts w:asciiTheme="minorHAnsi" w:hAnsiTheme="minorHAnsi" w:cstheme="minorHAnsi"/>
        </w:rPr>
        <w:fldChar w:fldCharType="begin"/>
      </w:r>
      <w:r w:rsidR="00D83ADE">
        <w:rPr>
          <w:rFonts w:asciiTheme="minorHAnsi" w:hAnsiTheme="minorHAnsi" w:cstheme="minorHAnsi"/>
        </w:rPr>
        <w:instrText xml:space="preserve"> ADDIN EN.CITE &lt;EndNote&gt;&lt;Cite&gt;&lt;Author&gt;Leiner&lt;/Author&gt;&lt;Year&gt;2020&lt;/Year&gt;&lt;RecNum&gt;47&lt;/RecNum&gt;&lt;DisplayText&gt;(Leiner et al., 2020)&lt;/DisplayText&gt;&lt;record&gt;&lt;rec-number&gt;47&lt;/rec-number&gt;&lt;foreign-keys&gt;&lt;key app="EN" db-id="0p0w9p0za5xz98efaavx29d3dep0pvet5edw" timestamp="1656285597"&gt;47&lt;/key&gt;&lt;/foreign-keys&gt;&lt;ref-type name="Journal Article"&gt;17&lt;/ref-type&gt;&lt;contributors&gt;&lt;authors&gt;&lt;author&gt;Leiner, Tim&lt;/author&gt;&lt;author&gt;Bogaert, Jan&lt;/author&gt;&lt;author&gt;Friedrich, Matthias G&lt;/author&gt;&lt;author&gt;Mohiaddin, Raad&lt;/author&gt;&lt;author&gt;Muthurangu, Vivek&lt;/author&gt;&lt;author&gt;Myerson, Saul&lt;/author&gt;&lt;author&gt;Powell, Andrew J&lt;/author&gt;&lt;author&gt;Raman, Subha V&lt;/author&gt;&lt;author&gt;Pennell, Dudley J&lt;/author&gt;&lt;/authors&gt;&lt;/contributors&gt;&lt;titles&gt;&lt;title&gt;SCMR Position Paper (2020) on clinical indications for cardiovascular magnetic resonance&lt;/title&gt;&lt;secondary-title&gt;Journal of Cardiovascular Magnetic Resonance&lt;/secondary-title&gt;&lt;/titles&gt;&lt;pages&gt;1-37&lt;/pages&gt;&lt;volume&gt;22&lt;/volume&gt;&lt;number&gt;1&lt;/number&gt;&lt;dates&gt;&lt;year&gt;2020&lt;/year&gt;&lt;/dates&gt;&lt;isbn&gt;1532-429X&lt;/isbn&gt;&lt;urls&gt;&lt;/urls&gt;&lt;/record&gt;&lt;/Cite&gt;&lt;/EndNote&gt;</w:instrText>
      </w:r>
      <w:r w:rsidR="00905C3B">
        <w:rPr>
          <w:rFonts w:asciiTheme="minorHAnsi" w:hAnsiTheme="minorHAnsi" w:cstheme="minorHAnsi"/>
        </w:rPr>
        <w:fldChar w:fldCharType="separate"/>
      </w:r>
      <w:r w:rsidR="009C4B94">
        <w:rPr>
          <w:rFonts w:asciiTheme="minorHAnsi" w:hAnsiTheme="minorHAnsi" w:cstheme="minorHAnsi"/>
          <w:noProof/>
        </w:rPr>
        <w:t>(Leiner et al., 2020)</w:t>
      </w:r>
      <w:r w:rsidR="00905C3B">
        <w:rPr>
          <w:rFonts w:asciiTheme="minorHAnsi" w:hAnsiTheme="minorHAnsi" w:cstheme="minorHAnsi"/>
        </w:rPr>
        <w:fldChar w:fldCharType="end"/>
      </w:r>
      <w:r w:rsidR="00A54F0D">
        <w:rPr>
          <w:rFonts w:asciiTheme="minorHAnsi" w:hAnsiTheme="minorHAnsi" w:cstheme="minorHAnsi"/>
        </w:rPr>
        <w:t>.</w:t>
      </w:r>
    </w:p>
    <w:p w14:paraId="6D53D579" w14:textId="77777777" w:rsidR="005D178B" w:rsidRPr="00FB7F72" w:rsidRDefault="005D178B" w:rsidP="005D178B">
      <w:pPr>
        <w:pStyle w:val="Heading4"/>
      </w:pPr>
      <w:r w:rsidRPr="00C66CAC">
        <w:t>Mechanisms</w:t>
      </w:r>
    </w:p>
    <w:p w14:paraId="4089BF8F" w14:textId="72724260" w:rsidR="005D178B" w:rsidRPr="007F0CC6" w:rsidRDefault="005D178B" w:rsidP="005D178B">
      <w:pPr>
        <w:rPr>
          <w:rFonts w:asciiTheme="minorHAnsi" w:hAnsiTheme="minorHAnsi" w:cstheme="minorHAnsi"/>
        </w:rPr>
      </w:pPr>
      <w:r w:rsidRPr="00192B2A">
        <w:rPr>
          <w:rFonts w:asciiTheme="minorHAnsi" w:hAnsiTheme="minorHAnsi" w:cstheme="minorHAnsi"/>
        </w:rPr>
        <w:t xml:space="preserve">MRI </w:t>
      </w:r>
      <w:r>
        <w:rPr>
          <w:rFonts w:asciiTheme="minorHAnsi" w:hAnsiTheme="minorHAnsi" w:cstheme="minorHAnsi"/>
        </w:rPr>
        <w:t>uses high-strength and uniform magnetic fields to scan the human body to produce images</w:t>
      </w:r>
      <w:r w:rsidR="00693D53">
        <w:rPr>
          <w:rFonts w:asciiTheme="minorHAnsi" w:hAnsiTheme="minorHAnsi" w:cstheme="minorHAnsi"/>
        </w:rPr>
        <w:t xml:space="preserve"> for </w:t>
      </w:r>
      <w:r>
        <w:rPr>
          <w:rFonts w:asciiTheme="minorHAnsi" w:hAnsiTheme="minorHAnsi" w:cstheme="minorHAnsi"/>
        </w:rPr>
        <w:t>investigat</w:t>
      </w:r>
      <w:r w:rsidR="00693D53">
        <w:rPr>
          <w:rFonts w:asciiTheme="minorHAnsi" w:hAnsiTheme="minorHAnsi" w:cstheme="minorHAnsi"/>
        </w:rPr>
        <w:t>ing</w:t>
      </w:r>
      <w:r>
        <w:rPr>
          <w:rFonts w:asciiTheme="minorHAnsi" w:hAnsiTheme="minorHAnsi" w:cstheme="minorHAnsi"/>
        </w:rPr>
        <w:t xml:space="preserve"> the </w:t>
      </w:r>
      <w:r w:rsidRPr="00E05695">
        <w:rPr>
          <w:rFonts w:asciiTheme="minorHAnsi" w:hAnsiTheme="minorHAnsi" w:cstheme="minorHAnsi"/>
        </w:rPr>
        <w:t>anatomy, perfusion, function and tissue characterisation of different organs and systems</w:t>
      </w:r>
      <w:r>
        <w:rPr>
          <w:rFonts w:asciiTheme="minorHAnsi" w:hAnsiTheme="minorHAnsi" w:cstheme="minorHAnsi"/>
        </w:rPr>
        <w:t xml:space="preserve"> </w:t>
      </w:r>
      <w:r w:rsidR="00DA1C7D">
        <w:rPr>
          <w:rFonts w:asciiTheme="minorHAnsi" w:hAnsiTheme="minorHAnsi" w:cstheme="minorHAnsi"/>
        </w:rPr>
        <w:fldChar w:fldCharType="begin">
          <w:fldData xml:space="preserve">PEVuZE5vdGU+PENpdGU+PEF1dGhvcj5Hcm92ZXI8L0F1dGhvcj48WWVhcj4yMDE1PC9ZZWFyPjxS
ZWNOdW0+MjAwPC9SZWNOdW0+PERpc3BsYXlUZXh0PihHcm92ZXIgZXQgYWwuLCAyMDE1LCBNb3Nl
ciBldCBhbC4sIDIwMDgpPC9EaXNwbGF5VGV4dD48cmVjb3JkPjxyZWMtbnVtYmVyPjIwMDwvcmVj
LW51bWJlcj48Zm9yZWlnbi1rZXlzPjxrZXkgYXBwPSJFTiIgZGItaWQ9IjJ4dDJlYXBhMmR6ZWQ1
ZTVyZnNwMGR4cXBzZnBkeDlkdDJwOSIgdGltZXN0YW1wPSIxNjU2OTE4MzMxIj4yMDA8L2tleT48
L2ZvcmVpZ24ta2V5cz48cmVmLXR5cGUgbmFtZT0iSm91cm5hbCBBcnRpY2xlIj4xNzwvcmVmLXR5
cGU+PGNvbnRyaWJ1dG9ycz48YXV0aG9ycz48YXV0aG9yPkdyb3ZlciwgVi4gUC48L2F1dGhvcj48
YXV0aG9yPlRvZ25hcmVsbGksIEouIE0uPC9hdXRob3I+PGF1dGhvcj5Dcm9zc2V5LCBNLiBNLjwv
YXV0aG9yPjxhdXRob3I+Q294LCBJLiBKLjwvYXV0aG9yPjxhdXRob3I+VGF5bG9yLVJvYmluc29u
LCBTLiBELjwvYXV0aG9yPjxhdXRob3I+TWNQaGFpbCwgTS4gSi48L2F1dGhvcj48L2F1dGhvcnM+
PC9jb250cmlidXRvcnM+PGF1dGgtYWRkcmVzcz5MaXZlciBVbml0LCBEaXZpc2lvbiBvZiBEaWFi
ZXRlcywgRW5kb2NyaW5vbG9neSBhbmQgTWV0YWJvbGlzbSwgRGVwYXJ0bWVudCBvZiBNZWRpY2lu
ZSwgSW1wZXJpYWwgQ29sbGVnZSBMb25kb24sIExvbmRvbiwgVW5pdGVkIEtpbmdkb20uJiN4RDtJ
bnN0aXR1dGUgb2YgSGVwYXRvbG9neSwgVW5pdmVyc2l0eSBvZiBMb25kb24sIENoZW5pZXMgTWV3
cywgRml0enJvdmlhLCBMb25kb24sIFVuaXRlZCBLaW5nZG9tLjwvYXV0aC1hZGRyZXNzPjx0aXRs
ZXM+PHRpdGxlPk1hZ25ldGljIFJlc29uYW5jZSBJbWFnaW5nOiBQcmluY2lwbGVzIGFuZCBUZWNo
bmlxdWVzOiBMZXNzb25zIGZvciBDbGluaWNpYW5zPC90aXRsZT48c2Vjb25kYXJ5LXRpdGxlPkog
Q2xpbiBFeHAgSGVwYXRvbDwvc2Vjb25kYXJ5LXRpdGxlPjwvdGl0bGVzPjxwZXJpb2RpY2FsPjxm
dWxsLXRpdGxlPkogQ2xpbiBFeHAgSGVwYXRvbDwvZnVsbC10aXRsZT48L3BlcmlvZGljYWw+PHBh
Z2VzPjI0Ni01NTwvcGFnZXM+PHZvbHVtZT41PC92b2x1bWU+PG51bWJlcj4zPC9udW1iZXI+PGVk
aXRpb24+MjAxNS8xMi8wMzwvZWRpdGlvbj48a2V5d29yZHM+PGtleXdvcmQ+QURDLCBhcHBhcmVu
dCBkaWZmdXNpb24gY29lZmZpY2llbnQ8L2tleXdvcmQ+PGtleXdvcmQ+Q1NJLCBDaGVtaWNhbCBz
aGlmdCBpbWFnaW5nPC9rZXl3b3JkPjxrZXl3b3JkPkRUSSwgZGlmZnVzaW9uIHRlbnNvciBpbWFn
aW5nPC9rZXl3b3JkPjxrZXl3b3JkPkRXSSwgRGlmZnVzaW9uLXdlaWdodGVkIGltYWdpbmc8L2tl
eXdvcmQ+PGtleXdvcmQ+RkEsIEZyYWN0aW9uYWwgYW5pc290cm9weTwva2V5d29yZD48a2V5d29y
ZD5GSUQsIGZyZWUgaW5kdWN0aW9uIGRlY2F5PC9rZXl3b3JkPjxrZXl3b3JkPk1SSSwgbWFnbmV0
aWMgcmVzb25hbmNlIGltYWdpbmc8L2tleXdvcmQ+PGtleXdvcmQ+TVRSLCBNVCByYXRpb3M8L2tl
eXdvcmQ+PGtleXdvcmQ+Tk1SLCBudWNsZWFyIG1hZ25ldGljIHJlc29uYW5jZTwva2V5d29yZD48
a2V5d29yZD5QUkVTUywgUG9pbnQtcmVzb2x2ZWQgc3BlY3Ryb3Njb3B5PC9rZXl3b3JkPjxrZXl3
b3JkPlJBLCByZWxhdGl2ZSBhbmlzb3Ryb3B5PC9rZXl3b3JkPjxrZXl3b3JkPlJGLCByYWRpb2Zy
ZXF1ZW5jeTwva2V5d29yZD48a2V5d29yZD5TTlIsIHNpZ25hbC10by1ub2lzZSByYXRpbzwva2V5
d29yZD48a2V5d29yZD5TVEVBTSwgU3RpbXVsYXRlZCBlY2hvIGFjcXVpc2l0aW9uIG1vZGU8L2tl
eXdvcmQ+PGtleXdvcmQ+VFIsIHJlcGV0aXRpb24gdGltZTwva2V5d29yZD48a2V5d29yZD5tYWdu
ZXRpYyByZXNvbmFuY2UgaW1hZ2luZzwva2V5d29yZD48a2V5d29yZD5tYWduZXRpYyByZXNvbmFu
Y2Ugc3BlY3Ryb3Njb3B5PC9rZXl3b3JkPjxrZXl3b3JkPm1lZGljYWwgcGh5c2ljczwva2V5d29y
ZD48a2V5d29yZD5udWNsZWFyIG1hZ25ldGljIHJlc29uYW5jZTwva2V5d29yZD48a2V5d29yZD5u
dWNsZWFyIG1lZGljaW5lPC9rZXl3b3JkPjwva2V5d29yZHM+PGRhdGVzPjx5ZWFyPjIwMTU8L3ll
YXI+PHB1Yi1kYXRlcz48ZGF0ZT5TZXA8L2RhdGU+PC9wdWItZGF0ZXM+PC9kYXRlcz48aXNibj4w
OTczLTY4ODMgKFByaW50KSYjeEQ7MDk3My02ODgzPC9pc2JuPjxhY2Nlc3Npb24tbnVtPjI2NjI4
ODQyPC9hY2Nlc3Npb24tbnVtPjx1cmxzPjwvdXJscz48Y3VzdG9tMj5QTUM0NjMyMTA1PC9jdXN0
b20yPjxlbGVjdHJvbmljLXJlc291cmNlLW51bT4xMC4xMDE2L2ouamNlaC4yMDE1LjA4LjAwMTwv
ZWxlY3Ryb25pYy1yZXNvdXJjZS1udW0+PHJlbW90ZS1kYXRhYmFzZS1wcm92aWRlcj5OTE08L3Jl
bW90ZS1kYXRhYmFzZS1wcm92aWRlcj48bGFuZ3VhZ2U+ZW5nPC9sYW5ndWFnZT48L3JlY29yZD48
L0NpdGU+PENpdGU+PEF1dGhvcj5Nb3NlcjwvQXV0aG9yPjxZZWFyPjIwMDg8L1llYXI+PFJlY051
bT4yMDE8L1JlY051bT48cmVjb3JkPjxyZWMtbnVtYmVyPjIwMTwvcmVjLW51bWJlcj48Zm9yZWln
bi1rZXlzPjxrZXkgYXBwPSJFTiIgZGItaWQ9IjJ4dDJlYXBhMmR6ZWQ1ZTVyZnNwMGR4cXBzZnBk
eDlkdDJwOSIgdGltZXN0YW1wPSIxNjU2OTE4NDk0Ij4yMDE8L2tleT48L2ZvcmVpZ24ta2V5cz48
cmVmLXR5cGUgbmFtZT0iSm91cm5hbCBBcnRpY2xlIj4xNzwvcmVmLXR5cGU+PGNvbnRyaWJ1dG9y
cz48YXV0aG9ycz48YXV0aG9yPk1vc2VyLCBFd2FsZDwvYXV0aG9yPjxhdXRob3I+U3RhZGxiYXVl
ciwgQW5kcmVhczwvYXV0aG9yPjxhdXRob3I+V2luZGlzY2hiZXJnZXIsIENocmlzdGlhbjwvYXV0
aG9yPjxhdXRob3I+UXVpY2ssIEhhcmFsZCBILjwvYXV0aG9yPjxhdXRob3I+TGFkZCwgTWFyayBF
LjwvYXV0aG9yPjwvYXV0aG9ycz48L2NvbnRyaWJ1dG9ycz48dGl0bGVzPjx0aXRsZT5NYWduZXRp
YyByZXNvbmFuY2UgaW1hZ2luZyBtZXRob2RvbG9neTwvdGl0bGU+PHNlY29uZGFyeS10aXRsZT5F
dXJvcGVhbiBKb3VybmFsIG9mIE51Y2xlYXIgTWVkaWNpbmUgYW5kIE1vbGVjdWxhciBJbWFnaW5n
PC9zZWNvbmRhcnktdGl0bGU+PC90aXRsZXM+PHBlcmlvZGljYWw+PGZ1bGwtdGl0bGU+RXVyb3Bl
YW4gSm91cm5hbCBvZiBOdWNsZWFyIE1lZGljaW5lIGFuZCBNb2xlY3VsYXIgSW1hZ2luZzwvZnVs
bC10aXRsZT48L3BlcmlvZGljYWw+PHBhZ2VzPjMwPC9wYWdlcz48dm9sdW1lPjM2PC92b2x1bWU+
PG51bWJlcj4xPC9udW1iZXI+PGRhdGVzPjx5ZWFyPjIwMDg8L3llYXI+PHB1Yi1kYXRlcz48ZGF0
ZT4yMDA4LzEyLzIzPC9kYXRlPjwvcHViLWRhdGVzPjwvZGF0ZXM+PGlzYm4+MTYxOS03MDg5PC9p
c2JuPjx1cmxzPjxyZWxhdGVkLXVybHM+PHVybD5odHRwczovL2RvaS5vcmcvMTAuMTAwNy9zMDAy
NTktMDA4LTA5MzgtMzwvdXJsPjwvcmVsYXRlZC11cmxzPjwvdXJscz48ZWxlY3Ryb25pYy1yZXNv
dXJjZS1udW0+MTAuMTAwNy9zMDAyNTktMDA4LTA5MzgtMzwvZWxlY3Ryb25pYy1yZXNvdXJjZS1u
dW0+PC9yZWNvcmQ+PC9DaXRlPjwvRW5kTm90ZT4A
</w:fldData>
        </w:fldChar>
      </w:r>
      <w:r w:rsidR="00761CD7">
        <w:rPr>
          <w:rFonts w:asciiTheme="minorHAnsi" w:hAnsiTheme="minorHAnsi" w:cstheme="minorHAnsi"/>
        </w:rPr>
        <w:instrText xml:space="preserve"> ADDIN EN.CITE </w:instrText>
      </w:r>
      <w:r w:rsidR="00761CD7">
        <w:rPr>
          <w:rFonts w:asciiTheme="minorHAnsi" w:hAnsiTheme="minorHAnsi" w:cstheme="minorHAnsi"/>
        </w:rPr>
        <w:fldChar w:fldCharType="begin">
          <w:fldData xml:space="preserve">PEVuZE5vdGU+PENpdGU+PEF1dGhvcj5Hcm92ZXI8L0F1dGhvcj48WWVhcj4yMDE1PC9ZZWFyPjxS
ZWNOdW0+MjAwPC9SZWNOdW0+PERpc3BsYXlUZXh0PihHcm92ZXIgZXQgYWwuLCAyMDE1LCBNb3Nl
ciBldCBhbC4sIDIwMDgpPC9EaXNwbGF5VGV4dD48cmVjb3JkPjxyZWMtbnVtYmVyPjIwMDwvcmVj
LW51bWJlcj48Zm9yZWlnbi1rZXlzPjxrZXkgYXBwPSJFTiIgZGItaWQ9IjJ4dDJlYXBhMmR6ZWQ1
ZTVyZnNwMGR4cXBzZnBkeDlkdDJwOSIgdGltZXN0YW1wPSIxNjU2OTE4MzMxIj4yMDA8L2tleT48
L2ZvcmVpZ24ta2V5cz48cmVmLXR5cGUgbmFtZT0iSm91cm5hbCBBcnRpY2xlIj4xNzwvcmVmLXR5
cGU+PGNvbnRyaWJ1dG9ycz48YXV0aG9ycz48YXV0aG9yPkdyb3ZlciwgVi4gUC48L2F1dGhvcj48
YXV0aG9yPlRvZ25hcmVsbGksIEouIE0uPC9hdXRob3I+PGF1dGhvcj5Dcm9zc2V5LCBNLiBNLjwv
YXV0aG9yPjxhdXRob3I+Q294LCBJLiBKLjwvYXV0aG9yPjxhdXRob3I+VGF5bG9yLVJvYmluc29u
LCBTLiBELjwvYXV0aG9yPjxhdXRob3I+TWNQaGFpbCwgTS4gSi48L2F1dGhvcj48L2F1dGhvcnM+
PC9jb250cmlidXRvcnM+PGF1dGgtYWRkcmVzcz5MaXZlciBVbml0LCBEaXZpc2lvbiBvZiBEaWFi
ZXRlcywgRW5kb2NyaW5vbG9neSBhbmQgTWV0YWJvbGlzbSwgRGVwYXJ0bWVudCBvZiBNZWRpY2lu
ZSwgSW1wZXJpYWwgQ29sbGVnZSBMb25kb24sIExvbmRvbiwgVW5pdGVkIEtpbmdkb20uJiN4RDtJ
bnN0aXR1dGUgb2YgSGVwYXRvbG9neSwgVW5pdmVyc2l0eSBvZiBMb25kb24sIENoZW5pZXMgTWV3
cywgRml0enJvdmlhLCBMb25kb24sIFVuaXRlZCBLaW5nZG9tLjwvYXV0aC1hZGRyZXNzPjx0aXRs
ZXM+PHRpdGxlPk1hZ25ldGljIFJlc29uYW5jZSBJbWFnaW5nOiBQcmluY2lwbGVzIGFuZCBUZWNo
bmlxdWVzOiBMZXNzb25zIGZvciBDbGluaWNpYW5zPC90aXRsZT48c2Vjb25kYXJ5LXRpdGxlPkog
Q2xpbiBFeHAgSGVwYXRvbDwvc2Vjb25kYXJ5LXRpdGxlPjwvdGl0bGVzPjxwZXJpb2RpY2FsPjxm
dWxsLXRpdGxlPkogQ2xpbiBFeHAgSGVwYXRvbDwvZnVsbC10aXRsZT48L3BlcmlvZGljYWw+PHBh
Z2VzPjI0Ni01NTwvcGFnZXM+PHZvbHVtZT41PC92b2x1bWU+PG51bWJlcj4zPC9udW1iZXI+PGVk
aXRpb24+MjAxNS8xMi8wMzwvZWRpdGlvbj48a2V5d29yZHM+PGtleXdvcmQ+QURDLCBhcHBhcmVu
dCBkaWZmdXNpb24gY29lZmZpY2llbnQ8L2tleXdvcmQ+PGtleXdvcmQ+Q1NJLCBDaGVtaWNhbCBz
aGlmdCBpbWFnaW5nPC9rZXl3b3JkPjxrZXl3b3JkPkRUSSwgZGlmZnVzaW9uIHRlbnNvciBpbWFn
aW5nPC9rZXl3b3JkPjxrZXl3b3JkPkRXSSwgRGlmZnVzaW9uLXdlaWdodGVkIGltYWdpbmc8L2tl
eXdvcmQ+PGtleXdvcmQ+RkEsIEZyYWN0aW9uYWwgYW5pc290cm9weTwva2V5d29yZD48a2V5d29y
ZD5GSUQsIGZyZWUgaW5kdWN0aW9uIGRlY2F5PC9rZXl3b3JkPjxrZXl3b3JkPk1SSSwgbWFnbmV0
aWMgcmVzb25hbmNlIGltYWdpbmc8L2tleXdvcmQ+PGtleXdvcmQ+TVRSLCBNVCByYXRpb3M8L2tl
eXdvcmQ+PGtleXdvcmQ+Tk1SLCBudWNsZWFyIG1hZ25ldGljIHJlc29uYW5jZTwva2V5d29yZD48
a2V5d29yZD5QUkVTUywgUG9pbnQtcmVzb2x2ZWQgc3BlY3Ryb3Njb3B5PC9rZXl3b3JkPjxrZXl3
b3JkPlJBLCByZWxhdGl2ZSBhbmlzb3Ryb3B5PC9rZXl3b3JkPjxrZXl3b3JkPlJGLCByYWRpb2Zy
ZXF1ZW5jeTwva2V5d29yZD48a2V5d29yZD5TTlIsIHNpZ25hbC10by1ub2lzZSByYXRpbzwva2V5
d29yZD48a2V5d29yZD5TVEVBTSwgU3RpbXVsYXRlZCBlY2hvIGFjcXVpc2l0aW9uIG1vZGU8L2tl
eXdvcmQ+PGtleXdvcmQ+VFIsIHJlcGV0aXRpb24gdGltZTwva2V5d29yZD48a2V5d29yZD5tYWdu
ZXRpYyByZXNvbmFuY2UgaW1hZ2luZzwva2V5d29yZD48a2V5d29yZD5tYWduZXRpYyByZXNvbmFu
Y2Ugc3BlY3Ryb3Njb3B5PC9rZXl3b3JkPjxrZXl3b3JkPm1lZGljYWwgcGh5c2ljczwva2V5d29y
ZD48a2V5d29yZD5udWNsZWFyIG1hZ25ldGljIHJlc29uYW5jZTwva2V5d29yZD48a2V5d29yZD5u
dWNsZWFyIG1lZGljaW5lPC9rZXl3b3JkPjwva2V5d29yZHM+PGRhdGVzPjx5ZWFyPjIwMTU8L3ll
YXI+PHB1Yi1kYXRlcz48ZGF0ZT5TZXA8L2RhdGU+PC9wdWItZGF0ZXM+PC9kYXRlcz48aXNibj4w
OTczLTY4ODMgKFByaW50KSYjeEQ7MDk3My02ODgzPC9pc2JuPjxhY2Nlc3Npb24tbnVtPjI2NjI4
ODQyPC9hY2Nlc3Npb24tbnVtPjx1cmxzPjwvdXJscz48Y3VzdG9tMj5QTUM0NjMyMTA1PC9jdXN0
b20yPjxlbGVjdHJvbmljLXJlc291cmNlLW51bT4xMC4xMDE2L2ouamNlaC4yMDE1LjA4LjAwMTwv
ZWxlY3Ryb25pYy1yZXNvdXJjZS1udW0+PHJlbW90ZS1kYXRhYmFzZS1wcm92aWRlcj5OTE08L3Jl
bW90ZS1kYXRhYmFzZS1wcm92aWRlcj48bGFuZ3VhZ2U+ZW5nPC9sYW5ndWFnZT48L3JlY29yZD48
L0NpdGU+PENpdGU+PEF1dGhvcj5Nb3NlcjwvQXV0aG9yPjxZZWFyPjIwMDg8L1llYXI+PFJlY051
bT4yMDE8L1JlY051bT48cmVjb3JkPjxyZWMtbnVtYmVyPjIwMTwvcmVjLW51bWJlcj48Zm9yZWln
bi1rZXlzPjxrZXkgYXBwPSJFTiIgZGItaWQ9IjJ4dDJlYXBhMmR6ZWQ1ZTVyZnNwMGR4cXBzZnBk
eDlkdDJwOSIgdGltZXN0YW1wPSIxNjU2OTE4NDk0Ij4yMDE8L2tleT48L2ZvcmVpZ24ta2V5cz48
cmVmLXR5cGUgbmFtZT0iSm91cm5hbCBBcnRpY2xlIj4xNzwvcmVmLXR5cGU+PGNvbnRyaWJ1dG9y
cz48YXV0aG9ycz48YXV0aG9yPk1vc2VyLCBFd2FsZDwvYXV0aG9yPjxhdXRob3I+U3RhZGxiYXVl
ciwgQW5kcmVhczwvYXV0aG9yPjxhdXRob3I+V2luZGlzY2hiZXJnZXIsIENocmlzdGlhbjwvYXV0
aG9yPjxhdXRob3I+UXVpY2ssIEhhcmFsZCBILjwvYXV0aG9yPjxhdXRob3I+TGFkZCwgTWFyayBF
LjwvYXV0aG9yPjwvYXV0aG9ycz48L2NvbnRyaWJ1dG9ycz48dGl0bGVzPjx0aXRsZT5NYWduZXRp
YyByZXNvbmFuY2UgaW1hZ2luZyBtZXRob2RvbG9neTwvdGl0bGU+PHNlY29uZGFyeS10aXRsZT5F
dXJvcGVhbiBKb3VybmFsIG9mIE51Y2xlYXIgTWVkaWNpbmUgYW5kIE1vbGVjdWxhciBJbWFnaW5n
PC9zZWNvbmRhcnktdGl0bGU+PC90aXRsZXM+PHBlcmlvZGljYWw+PGZ1bGwtdGl0bGU+RXVyb3Bl
YW4gSm91cm5hbCBvZiBOdWNsZWFyIE1lZGljaW5lIGFuZCBNb2xlY3VsYXIgSW1hZ2luZzwvZnVs
bC10aXRsZT48L3BlcmlvZGljYWw+PHBhZ2VzPjMwPC9wYWdlcz48dm9sdW1lPjM2PC92b2x1bWU+
PG51bWJlcj4xPC9udW1iZXI+PGRhdGVzPjx5ZWFyPjIwMDg8L3llYXI+PHB1Yi1kYXRlcz48ZGF0
ZT4yMDA4LzEyLzIzPC9kYXRlPjwvcHViLWRhdGVzPjwvZGF0ZXM+PGlzYm4+MTYxOS03MDg5PC9p
c2JuPjx1cmxzPjxyZWxhdGVkLXVybHM+PHVybD5odHRwczovL2RvaS5vcmcvMTAuMTAwNy9zMDAy
NTktMDA4LTA5MzgtMzwvdXJsPjwvcmVsYXRlZC11cmxzPjwvdXJscz48ZWxlY3Ryb25pYy1yZXNv
dXJjZS1udW0+MTAuMTAwNy9zMDAyNTktMDA4LTA5MzgtMzwvZWxlY3Ryb25pYy1yZXNvdXJjZS1u
dW0+PC9yZWNvcmQ+PC9DaXRlPjwvRW5kTm90ZT4A
</w:fldData>
        </w:fldChar>
      </w:r>
      <w:r w:rsidR="00761CD7">
        <w:rPr>
          <w:rFonts w:asciiTheme="minorHAnsi" w:hAnsiTheme="minorHAnsi" w:cstheme="minorHAnsi"/>
        </w:rPr>
        <w:instrText xml:space="preserve"> ADDIN EN.CITE.DATA </w:instrText>
      </w:r>
      <w:r w:rsidR="00761CD7">
        <w:rPr>
          <w:rFonts w:asciiTheme="minorHAnsi" w:hAnsiTheme="minorHAnsi" w:cstheme="minorHAnsi"/>
        </w:rPr>
      </w:r>
      <w:r w:rsidR="00761CD7">
        <w:rPr>
          <w:rFonts w:asciiTheme="minorHAnsi" w:hAnsiTheme="minorHAnsi" w:cstheme="minorHAnsi"/>
        </w:rPr>
        <w:fldChar w:fldCharType="end"/>
      </w:r>
      <w:r w:rsidR="00DA1C7D">
        <w:rPr>
          <w:rFonts w:asciiTheme="minorHAnsi" w:hAnsiTheme="minorHAnsi" w:cstheme="minorHAnsi"/>
        </w:rPr>
      </w:r>
      <w:r w:rsidR="00DA1C7D">
        <w:rPr>
          <w:rFonts w:asciiTheme="minorHAnsi" w:hAnsiTheme="minorHAnsi" w:cstheme="minorHAnsi"/>
        </w:rPr>
        <w:fldChar w:fldCharType="separate"/>
      </w:r>
      <w:r w:rsidR="00DA1C7D">
        <w:rPr>
          <w:rFonts w:asciiTheme="minorHAnsi" w:hAnsiTheme="minorHAnsi" w:cstheme="minorHAnsi"/>
          <w:noProof/>
        </w:rPr>
        <w:t xml:space="preserve">(Grover </w:t>
      </w:r>
      <w:r w:rsidR="002D0540">
        <w:rPr>
          <w:rFonts w:asciiTheme="minorHAnsi" w:hAnsiTheme="minorHAnsi" w:cstheme="minorHAnsi"/>
          <w:noProof/>
        </w:rPr>
        <w:t>et al</w:t>
      </w:r>
      <w:r w:rsidR="00BB07FA">
        <w:rPr>
          <w:rFonts w:asciiTheme="minorHAnsi" w:hAnsiTheme="minorHAnsi" w:cstheme="minorHAnsi"/>
          <w:noProof/>
        </w:rPr>
        <w:t>.,</w:t>
      </w:r>
      <w:r w:rsidR="00DA1C7D">
        <w:rPr>
          <w:rFonts w:asciiTheme="minorHAnsi" w:hAnsiTheme="minorHAnsi" w:cstheme="minorHAnsi"/>
          <w:noProof/>
        </w:rPr>
        <w:t xml:space="preserve"> 2015</w:t>
      </w:r>
      <w:r w:rsidR="00BB07FA">
        <w:rPr>
          <w:rFonts w:asciiTheme="minorHAnsi" w:hAnsiTheme="minorHAnsi" w:cstheme="minorHAnsi"/>
          <w:noProof/>
        </w:rPr>
        <w:t>,</w:t>
      </w:r>
      <w:r w:rsidR="00DA1C7D">
        <w:rPr>
          <w:rFonts w:asciiTheme="minorHAnsi" w:hAnsiTheme="minorHAnsi" w:cstheme="minorHAnsi"/>
          <w:noProof/>
        </w:rPr>
        <w:t xml:space="preserve"> Moser </w:t>
      </w:r>
      <w:r w:rsidR="002D0540">
        <w:rPr>
          <w:rFonts w:asciiTheme="minorHAnsi" w:hAnsiTheme="minorHAnsi" w:cstheme="minorHAnsi"/>
          <w:noProof/>
        </w:rPr>
        <w:t>et al</w:t>
      </w:r>
      <w:r w:rsidR="00BB07FA">
        <w:rPr>
          <w:rFonts w:asciiTheme="minorHAnsi" w:hAnsiTheme="minorHAnsi" w:cstheme="minorHAnsi"/>
          <w:noProof/>
        </w:rPr>
        <w:t>.,</w:t>
      </w:r>
      <w:r w:rsidR="00DA1C7D">
        <w:rPr>
          <w:rFonts w:asciiTheme="minorHAnsi" w:hAnsiTheme="minorHAnsi" w:cstheme="minorHAnsi"/>
          <w:noProof/>
        </w:rPr>
        <w:t xml:space="preserve"> 2008)</w:t>
      </w:r>
      <w:r w:rsidR="00DA1C7D">
        <w:rPr>
          <w:rFonts w:asciiTheme="minorHAnsi" w:hAnsiTheme="minorHAnsi" w:cstheme="minorHAnsi"/>
        </w:rPr>
        <w:fldChar w:fldCharType="end"/>
      </w:r>
      <w:r>
        <w:rPr>
          <w:rFonts w:asciiTheme="minorHAnsi" w:hAnsiTheme="minorHAnsi" w:cstheme="minorHAnsi"/>
        </w:rPr>
        <w:t>. The hydrogen protons in human cells axes line up while exposed to this strong magnetic field</w:t>
      </w:r>
      <w:r w:rsidR="00693D53">
        <w:rPr>
          <w:rFonts w:asciiTheme="minorHAnsi" w:hAnsiTheme="minorHAnsi" w:cstheme="minorHAnsi"/>
        </w:rPr>
        <w:t xml:space="preserve">, </w:t>
      </w:r>
      <w:r>
        <w:rPr>
          <w:rFonts w:asciiTheme="minorHAnsi" w:hAnsiTheme="minorHAnsi" w:cstheme="minorHAnsi"/>
        </w:rPr>
        <w:t>creat</w:t>
      </w:r>
      <w:r w:rsidR="00693D53">
        <w:rPr>
          <w:rFonts w:asciiTheme="minorHAnsi" w:hAnsiTheme="minorHAnsi" w:cstheme="minorHAnsi"/>
        </w:rPr>
        <w:t>ing</w:t>
      </w:r>
      <w:r>
        <w:rPr>
          <w:rFonts w:asciiTheme="minorHAnsi" w:hAnsiTheme="minorHAnsi" w:cstheme="minorHAnsi"/>
        </w:rPr>
        <w:t xml:space="preserve"> a magnetic vector. While s</w:t>
      </w:r>
      <w:r w:rsidRPr="00856203">
        <w:rPr>
          <w:rFonts w:asciiTheme="minorHAnsi" w:hAnsiTheme="minorHAnsi" w:cstheme="minorHAnsi"/>
        </w:rPr>
        <w:t>mall magnetic waves</w:t>
      </w:r>
      <w:r>
        <w:rPr>
          <w:rFonts w:asciiTheme="minorHAnsi" w:hAnsiTheme="minorHAnsi" w:cstheme="minorHAnsi"/>
        </w:rPr>
        <w:t xml:space="preserve"> are presented to the targeted area in different frequencies, reson</w:t>
      </w:r>
      <w:r w:rsidR="00103953">
        <w:rPr>
          <w:rFonts w:asciiTheme="minorHAnsi" w:hAnsiTheme="minorHAnsi" w:cstheme="minorHAnsi"/>
        </w:rPr>
        <w:t>ance</w:t>
      </w:r>
      <w:r>
        <w:rPr>
          <w:rFonts w:asciiTheme="minorHAnsi" w:hAnsiTheme="minorHAnsi" w:cstheme="minorHAnsi"/>
        </w:rPr>
        <w:t xml:space="preserve"> will be generated. After switching off the radiofrequency source, the magnetic vector will </w:t>
      </w:r>
      <w:r w:rsidR="001E4644">
        <w:rPr>
          <w:rFonts w:asciiTheme="minorHAnsi" w:hAnsiTheme="minorHAnsi" w:cstheme="minorHAnsi"/>
        </w:rPr>
        <w:t>return</w:t>
      </w:r>
      <w:r>
        <w:rPr>
          <w:rFonts w:asciiTheme="minorHAnsi" w:hAnsiTheme="minorHAnsi" w:cstheme="minorHAnsi"/>
        </w:rPr>
        <w:t xml:space="preserve"> to </w:t>
      </w:r>
      <w:r w:rsidR="00693D53">
        <w:rPr>
          <w:rFonts w:asciiTheme="minorHAnsi" w:hAnsiTheme="minorHAnsi" w:cstheme="minorHAnsi"/>
        </w:rPr>
        <w:t xml:space="preserve">its </w:t>
      </w:r>
      <w:r>
        <w:rPr>
          <w:rFonts w:asciiTheme="minorHAnsi" w:hAnsiTheme="minorHAnsi" w:cstheme="minorHAnsi"/>
        </w:rPr>
        <w:t xml:space="preserve">initial state and </w:t>
      </w:r>
      <w:r w:rsidRPr="00856203">
        <w:rPr>
          <w:rFonts w:asciiTheme="minorHAnsi" w:hAnsiTheme="minorHAnsi" w:cstheme="minorHAnsi"/>
        </w:rPr>
        <w:t>radiofrequency signal</w:t>
      </w:r>
      <w:r>
        <w:rPr>
          <w:rFonts w:asciiTheme="minorHAnsi" w:hAnsiTheme="minorHAnsi" w:cstheme="minorHAnsi"/>
        </w:rPr>
        <w:t xml:space="preserve">s will be released. </w:t>
      </w:r>
      <w:r w:rsidRPr="00856203">
        <w:rPr>
          <w:rFonts w:asciiTheme="minorHAnsi" w:hAnsiTheme="minorHAnsi" w:cstheme="minorHAnsi"/>
        </w:rPr>
        <w:t xml:space="preserve">These signals then convert into a </w:t>
      </w:r>
      <w:r>
        <w:rPr>
          <w:rFonts w:asciiTheme="minorHAnsi" w:hAnsiTheme="minorHAnsi" w:cstheme="minorHAnsi"/>
        </w:rPr>
        <w:t>vis</w:t>
      </w:r>
      <w:r w:rsidR="00693D53">
        <w:rPr>
          <w:rFonts w:asciiTheme="minorHAnsi" w:hAnsiTheme="minorHAnsi" w:cstheme="minorHAnsi"/>
        </w:rPr>
        <w:t>ua</w:t>
      </w:r>
      <w:r>
        <w:rPr>
          <w:rFonts w:asciiTheme="minorHAnsi" w:hAnsiTheme="minorHAnsi" w:cstheme="minorHAnsi"/>
        </w:rPr>
        <w:t>lisation</w:t>
      </w:r>
      <w:r w:rsidRPr="00856203">
        <w:rPr>
          <w:rFonts w:asciiTheme="minorHAnsi" w:hAnsiTheme="minorHAnsi" w:cstheme="minorHAnsi"/>
        </w:rPr>
        <w:t xml:space="preserve"> of the hydrogen </w:t>
      </w:r>
      <w:r w:rsidRPr="00804517">
        <w:rPr>
          <w:rFonts w:asciiTheme="minorHAnsi" w:hAnsiTheme="minorHAnsi" w:cstheme="minorHAnsi"/>
        </w:rPr>
        <w:t xml:space="preserve">proton </w:t>
      </w:r>
      <w:r w:rsidRPr="00856203">
        <w:rPr>
          <w:rFonts w:asciiTheme="minorHAnsi" w:hAnsiTheme="minorHAnsi" w:cstheme="minorHAnsi"/>
        </w:rPr>
        <w:t>concentration in the tissue</w:t>
      </w:r>
      <w:r>
        <w:rPr>
          <w:rFonts w:asciiTheme="minorHAnsi" w:hAnsiTheme="minorHAnsi" w:cstheme="minorHAnsi"/>
        </w:rPr>
        <w:t>, thus generat</w:t>
      </w:r>
      <w:r w:rsidR="00693D53">
        <w:rPr>
          <w:rFonts w:asciiTheme="minorHAnsi" w:hAnsiTheme="minorHAnsi" w:cstheme="minorHAnsi"/>
        </w:rPr>
        <w:t>ing</w:t>
      </w:r>
      <w:r>
        <w:rPr>
          <w:rFonts w:asciiTheme="minorHAnsi" w:hAnsiTheme="minorHAnsi" w:cstheme="minorHAnsi"/>
        </w:rPr>
        <w:t xml:space="preserve"> an image </w:t>
      </w:r>
      <w:r>
        <w:rPr>
          <w:rFonts w:asciiTheme="minorHAnsi" w:hAnsiTheme="minorHAnsi" w:cstheme="minorHAnsi"/>
        </w:rPr>
        <w:fldChar w:fldCharType="begin">
          <w:fldData xml:space="preserve">PEVuZE5vdGU+PENpdGU+PEF1dGhvcj5CZXJnZXI8L0F1dGhvcj48WWVhcj4yMDAyPC9ZZWFyPjxS
ZWNOdW0+OTE8L1JlY051bT48RGlzcGxheVRleHQ+KEJlcmdlciwgMjAwMiwgSHVuZGxleSBldCBh
bC4sIDIwMTApPC9EaXNwbGF5VGV4dD48cmVjb3JkPjxyZWMtbnVtYmVyPjkxPC9yZWMtbnVtYmVy
Pjxmb3JlaWduLWtleXM+PGtleSBhcHA9IkVOIiBkYi1pZD0iMnh0MmVhcGEyZHplZDVlNXJmc3Aw
ZHhxcHNmcGR4OWR0MnA5IiB0aW1lc3RhbXA9IjE2NTYyODkyMjEiPjkxPC9rZXk+PC9mb3JlaWdu
LWtleXM+PHJlZi10eXBlIG5hbWU9IkpvdXJuYWwgQXJ0aWNsZSI+MTc8L3JlZi10eXBlPjxjb250
cmlidXRvcnM+PGF1dGhvcnM+PGF1dGhvcj5CZXJnZXIsIEEuPC9hdXRob3I+PC9hdXRob3JzPjwv
Y29udHJpYnV0b3JzPjx0aXRsZXM+PHRpdGxlPk1hZ25ldGljIHJlc29uYW5jZSBpbWFnaW5nPC90
aXRsZT48c2Vjb25kYXJ5LXRpdGxlPkJtajwvc2Vjb25kYXJ5LXRpdGxlPjwvdGl0bGVzPjxwZXJp
b2RpY2FsPjxmdWxsLXRpdGxlPkJtajwvZnVsbC10aXRsZT48L3BlcmlvZGljYWw+PHBhZ2VzPjM1
PC9wYWdlcz48dm9sdW1lPjMyNDwvdm9sdW1lPjxudW1iZXI+NzMyODwvbnVtYmVyPjxlZGl0aW9u
PjIwMDIvMDEvMDU8L2VkaXRpb24+PGtleXdvcmRzPjxrZXl3b3JkPkh1bWFuczwva2V5d29yZD48
a2V5d29yZD5NYWduZXRpYyBSZXNvbmFuY2UgSW1hZ2luZy8qbWV0aG9kczwva2V5d29yZD48a2V5
d29yZD5QZWx2aXMvYW5hdG9teSAmYW1wOyBoaXN0b2xvZ3k8L2tleXdvcmQ+PGtleXdvcmQ+U2Np
ZW5jZTwva2V5d29yZD48L2tleXdvcmRzPjxkYXRlcz48eWVhcj4yMDAyPC95ZWFyPjxwdWItZGF0
ZXM+PGRhdGU+SmFuIDU8L2RhdGU+PC9wdWItZGF0ZXM+PC9kYXRlcz48aXNibj4wOTU5LTgxMzgg
KFByaW50KSYjeEQ7MDk1OS04MTM4PC9pc2JuPjxhY2Nlc3Npb24tbnVtPjExNzc3ODA2PC9hY2Nl
c3Npb24tbnVtPjx1cmxzPjwvdXJscz48Y3VzdG9tMj5QTUMxMTIxOTQxPC9jdXN0b20yPjxlbGVj
dHJvbmljLXJlc291cmNlLW51bT4xMC4xMTM2L2Jtai4zMjQuNzMyOC4zNTwvZWxlY3Ryb25pYy1y
ZXNvdXJjZS1udW0+PHJlbW90ZS1kYXRhYmFzZS1wcm92aWRlcj5OTE08L3JlbW90ZS1kYXRhYmFz
ZS1wcm92aWRlcj48bGFuZ3VhZ2U+ZW5nPC9sYW5ndWFnZT48L3JlY29yZD48L0NpdGU+PENpdGU+
PEF1dGhvcj5IdW5kbGV5PC9BdXRob3I+PFllYXI+MjAxMDwvWWVhcj48UmVjTnVtPjkyPC9SZWNO
dW0+PHJlY29yZD48cmVjLW51bWJlcj45MjwvcmVjLW51bWJlcj48Zm9yZWlnbi1rZXlzPjxrZXkg
YXBwPSJFTiIgZGItaWQ9IjJ4dDJlYXBhMmR6ZWQ1ZTVyZnNwMGR4cXBzZnBkeDlkdDJwOSIgdGlt
ZXN0YW1wPSIxNjU2Mjg5MjYwIj45Mjwva2V5PjwvZm9yZWlnbi1rZXlzPjxyZWYtdHlwZSBuYW1l
PSJKb3VybmFsIEFydGljbGUiPjE3PC9yZWYtdHlwZT48Y29udHJpYnV0b3JzPjxhdXRob3JzPjxh
dXRob3I+SHVuZGxleSwgVy4gRy48L2F1dGhvcj48YXV0aG9yPkJsdWVta2UsIEQuIEEuPC9hdXRo
b3I+PGF1dGhvcj5GaW5uLCBKLiBQLjwvYXV0aG9yPjxhdXRob3I+RmxhbW0sIFMuIEQuPC9hdXRo
b3I+PGF1dGhvcj5Gb2dlbCwgTS4gQS48L2F1dGhvcj48YXV0aG9yPkZyaWVkcmljaCwgTS4gRy48
L2F1dGhvcj48YXV0aG9yPkhvLCBWLiBCLjwvYXV0aG9yPjxhdXRob3I+SmVyb3NjaC1IZXJvbGQs
IE0uPC9hdXRob3I+PGF1dGhvcj5LcmFtZXIsIEMuIE0uPC9hdXRob3I+PGF1dGhvcj5NYW5uaW5n
LCBXLiBKLjwvYXV0aG9yPjxhdXRob3I+UGF0ZWwsIE0uPC9hdXRob3I+PGF1dGhvcj5Qb2hvc3Qs
IEcuIE0uPC9hdXRob3I+PGF1dGhvcj5TdGlsbG1hbiwgQS4gRS48L2F1dGhvcj48YXV0aG9yPldo
aXRlLCBSLiBELjwvYXV0aG9yPjxhdXRob3I+V29vZGFyZCwgUC4gSy48L2F1dGhvcj48L2F1dGhv
cnM+PC9jb250cmlidXRvcnM+PHRpdGxlcz48dGl0bGU+QUNDRi9BQ1IvQUhBL05BU0NJL1NDTVIg
MjAxMCBleHBlcnQgY29uc2Vuc3VzIGRvY3VtZW50IG9uIGNhcmRpb3Zhc2N1bGFyIG1hZ25ldGlj
IHJlc29uYW5jZTogYSByZXBvcnQgb2YgdGhlIEFtZXJpY2FuIENvbGxlZ2Ugb2YgQ2FyZGlvbG9n
eSBGb3VuZGF0aW9uIFRhc2sgRm9yY2Ugb24gRXhwZXJ0IENvbnNlbnN1cyBEb2N1bWVudHM8L3Rp
dGxlPjxzZWNvbmRhcnktdGl0bGU+SiBBbSBDb2xsIENhcmRpb2w8L3NlY29uZGFyeS10aXRsZT48
L3RpdGxlcz48cGVyaW9kaWNhbD48ZnVsbC10aXRsZT5KIEFtIENvbGwgQ2FyZGlvbDwvZnVsbC10
aXRsZT48L3BlcmlvZGljYWw+PHBhZ2VzPjI2MTQtNjI8L3BhZ2VzPjx2b2x1bWU+NTU8L3ZvbHVt
ZT48bnVtYmVyPjIzPC9udW1iZXI+PGVkaXRpb24+MjAxMC8wNi8wMjwvZWRpdGlvbj48a2V5d29y
ZHM+PGtleXdvcmQ+Q2FyZGlhYy1HYXRlZCBJbWFnaW5nIFRlY2huaXF1ZXM8L2tleXdvcmQ+PGtl
eXdvcmQ+Q2FyZGlvdmFzY3VsYXIgRGlzZWFzZXMvKmRpYWdub3Npczwva2V5d29yZD48a2V5d29y
ZD5IdW1hbnM8L2tleXdvcmQ+PGtleXdvcmQ+TWFnbmV0aWMgUmVzb25hbmNlIEFuZ2lvZ3JhcGh5
PC9rZXl3b3JkPjxrZXl3b3JkPipNYWduZXRpYyBSZXNvbmFuY2UgSW1hZ2luZy9tZXRob2RzL3N0
YW5kYXJkczwva2V5d29yZD48a2V5d29yZD5NYWduZXRpYyBSZXNvbmFuY2UgSW1hZ2luZywgQ2lu
ZTwva2V5d29yZD48a2V5d29yZD5NYWduZXRpYyBSZXNvbmFuY2UgSW1hZ2luZywgSW50ZXJ2ZW50
aW9uYWw8L2tleXdvcmQ+PC9rZXl3b3Jkcz48ZGF0ZXM+PHllYXI+MjAxMDwveWVhcj48cHViLWRh
dGVzPjxkYXRlPkp1biA4PC9kYXRlPjwvcHViLWRhdGVzPjwvZGF0ZXM+PGlzYm4+MDczNS0xMDk3
IChQcmludCkmI3hEOzA3MzUtMTA5NzwvaXNibj48YWNjZXNzaW9uLW51bT4yMDUxMzYxMDwvYWNj
ZXNzaW9uLW51bT48dXJscz48L3VybHM+PGN1c3RvbTI+UE1DMzA0Mjc3MTwvY3VzdG9tMj48Y3Vz
dG9tNj5OSUhNUzI2ODg3NTwvY3VzdG9tNj48ZWxlY3Ryb25pYy1yZXNvdXJjZS1udW0+MTAuMTAx
Ni9qLmphY2MuMjAwOS4xMS4wMTE8L2VsZWN0cm9uaWMtcmVzb3VyY2UtbnVtPjxyZW1vdGUtZGF0
YWJhc2UtcHJvdmlkZXI+TkxNPC9yZW1vdGUtZGF0YWJhc2UtcHJvdmlkZXI+PGxhbmd1YWdlPmVu
ZzwvbGFuZ3VhZ2U+PC9yZWNvcmQ+PC9DaXRlPjwvRW5kTm90ZT4A
</w:fldData>
        </w:fldChar>
      </w:r>
      <w:r w:rsidR="00761CD7">
        <w:rPr>
          <w:rFonts w:asciiTheme="minorHAnsi" w:hAnsiTheme="minorHAnsi" w:cstheme="minorHAnsi"/>
        </w:rPr>
        <w:instrText xml:space="preserve"> ADDIN EN.CITE </w:instrText>
      </w:r>
      <w:r w:rsidR="00761CD7">
        <w:rPr>
          <w:rFonts w:asciiTheme="minorHAnsi" w:hAnsiTheme="minorHAnsi" w:cstheme="minorHAnsi"/>
        </w:rPr>
        <w:fldChar w:fldCharType="begin">
          <w:fldData xml:space="preserve">PEVuZE5vdGU+PENpdGU+PEF1dGhvcj5CZXJnZXI8L0F1dGhvcj48WWVhcj4yMDAyPC9ZZWFyPjxS
ZWNOdW0+OTE8L1JlY051bT48RGlzcGxheVRleHQ+KEJlcmdlciwgMjAwMiwgSHVuZGxleSBldCBh
bC4sIDIwMTApPC9EaXNwbGF5VGV4dD48cmVjb3JkPjxyZWMtbnVtYmVyPjkxPC9yZWMtbnVtYmVy
Pjxmb3JlaWduLWtleXM+PGtleSBhcHA9IkVOIiBkYi1pZD0iMnh0MmVhcGEyZHplZDVlNXJmc3Aw
ZHhxcHNmcGR4OWR0MnA5IiB0aW1lc3RhbXA9IjE2NTYyODkyMjEiPjkxPC9rZXk+PC9mb3JlaWdu
LWtleXM+PHJlZi10eXBlIG5hbWU9IkpvdXJuYWwgQXJ0aWNsZSI+MTc8L3JlZi10eXBlPjxjb250
cmlidXRvcnM+PGF1dGhvcnM+PGF1dGhvcj5CZXJnZXIsIEEuPC9hdXRob3I+PC9hdXRob3JzPjwv
Y29udHJpYnV0b3JzPjx0aXRsZXM+PHRpdGxlPk1hZ25ldGljIHJlc29uYW5jZSBpbWFnaW5nPC90
aXRsZT48c2Vjb25kYXJ5LXRpdGxlPkJtajwvc2Vjb25kYXJ5LXRpdGxlPjwvdGl0bGVzPjxwZXJp
b2RpY2FsPjxmdWxsLXRpdGxlPkJtajwvZnVsbC10aXRsZT48L3BlcmlvZGljYWw+PHBhZ2VzPjM1
PC9wYWdlcz48dm9sdW1lPjMyNDwvdm9sdW1lPjxudW1iZXI+NzMyODwvbnVtYmVyPjxlZGl0aW9u
PjIwMDIvMDEvMDU8L2VkaXRpb24+PGtleXdvcmRzPjxrZXl3b3JkPkh1bWFuczwva2V5d29yZD48
a2V5d29yZD5NYWduZXRpYyBSZXNvbmFuY2UgSW1hZ2luZy8qbWV0aG9kczwva2V5d29yZD48a2V5
d29yZD5QZWx2aXMvYW5hdG9teSAmYW1wOyBoaXN0b2xvZ3k8L2tleXdvcmQ+PGtleXdvcmQ+U2Np
ZW5jZTwva2V5d29yZD48L2tleXdvcmRzPjxkYXRlcz48eWVhcj4yMDAyPC95ZWFyPjxwdWItZGF0
ZXM+PGRhdGU+SmFuIDU8L2RhdGU+PC9wdWItZGF0ZXM+PC9kYXRlcz48aXNibj4wOTU5LTgxMzgg
KFByaW50KSYjeEQ7MDk1OS04MTM4PC9pc2JuPjxhY2Nlc3Npb24tbnVtPjExNzc3ODA2PC9hY2Nl
c3Npb24tbnVtPjx1cmxzPjwvdXJscz48Y3VzdG9tMj5QTUMxMTIxOTQxPC9jdXN0b20yPjxlbGVj
dHJvbmljLXJlc291cmNlLW51bT4xMC4xMTM2L2Jtai4zMjQuNzMyOC4zNTwvZWxlY3Ryb25pYy1y
ZXNvdXJjZS1udW0+PHJlbW90ZS1kYXRhYmFzZS1wcm92aWRlcj5OTE08L3JlbW90ZS1kYXRhYmFz
ZS1wcm92aWRlcj48bGFuZ3VhZ2U+ZW5nPC9sYW5ndWFnZT48L3JlY29yZD48L0NpdGU+PENpdGU+
PEF1dGhvcj5IdW5kbGV5PC9BdXRob3I+PFllYXI+MjAxMDwvWWVhcj48UmVjTnVtPjkyPC9SZWNO
dW0+PHJlY29yZD48cmVjLW51bWJlcj45MjwvcmVjLW51bWJlcj48Zm9yZWlnbi1rZXlzPjxrZXkg
YXBwPSJFTiIgZGItaWQ9IjJ4dDJlYXBhMmR6ZWQ1ZTVyZnNwMGR4cXBzZnBkeDlkdDJwOSIgdGlt
ZXN0YW1wPSIxNjU2Mjg5MjYwIj45Mjwva2V5PjwvZm9yZWlnbi1rZXlzPjxyZWYtdHlwZSBuYW1l
PSJKb3VybmFsIEFydGljbGUiPjE3PC9yZWYtdHlwZT48Y29udHJpYnV0b3JzPjxhdXRob3JzPjxh
dXRob3I+SHVuZGxleSwgVy4gRy48L2F1dGhvcj48YXV0aG9yPkJsdWVta2UsIEQuIEEuPC9hdXRo
b3I+PGF1dGhvcj5GaW5uLCBKLiBQLjwvYXV0aG9yPjxhdXRob3I+RmxhbW0sIFMuIEQuPC9hdXRo
b3I+PGF1dGhvcj5Gb2dlbCwgTS4gQS48L2F1dGhvcj48YXV0aG9yPkZyaWVkcmljaCwgTS4gRy48
L2F1dGhvcj48YXV0aG9yPkhvLCBWLiBCLjwvYXV0aG9yPjxhdXRob3I+SmVyb3NjaC1IZXJvbGQs
IE0uPC9hdXRob3I+PGF1dGhvcj5LcmFtZXIsIEMuIE0uPC9hdXRob3I+PGF1dGhvcj5NYW5uaW5n
LCBXLiBKLjwvYXV0aG9yPjxhdXRob3I+UGF0ZWwsIE0uPC9hdXRob3I+PGF1dGhvcj5Qb2hvc3Qs
IEcuIE0uPC9hdXRob3I+PGF1dGhvcj5TdGlsbG1hbiwgQS4gRS48L2F1dGhvcj48YXV0aG9yPldo
aXRlLCBSLiBELjwvYXV0aG9yPjxhdXRob3I+V29vZGFyZCwgUC4gSy48L2F1dGhvcj48L2F1dGhv
cnM+PC9jb250cmlidXRvcnM+PHRpdGxlcz48dGl0bGU+QUNDRi9BQ1IvQUhBL05BU0NJL1NDTVIg
MjAxMCBleHBlcnQgY29uc2Vuc3VzIGRvY3VtZW50IG9uIGNhcmRpb3Zhc2N1bGFyIG1hZ25ldGlj
IHJlc29uYW5jZTogYSByZXBvcnQgb2YgdGhlIEFtZXJpY2FuIENvbGxlZ2Ugb2YgQ2FyZGlvbG9n
eSBGb3VuZGF0aW9uIFRhc2sgRm9yY2Ugb24gRXhwZXJ0IENvbnNlbnN1cyBEb2N1bWVudHM8L3Rp
dGxlPjxzZWNvbmRhcnktdGl0bGU+SiBBbSBDb2xsIENhcmRpb2w8L3NlY29uZGFyeS10aXRsZT48
L3RpdGxlcz48cGVyaW9kaWNhbD48ZnVsbC10aXRsZT5KIEFtIENvbGwgQ2FyZGlvbDwvZnVsbC10
aXRsZT48L3BlcmlvZGljYWw+PHBhZ2VzPjI2MTQtNjI8L3BhZ2VzPjx2b2x1bWU+NTU8L3ZvbHVt
ZT48bnVtYmVyPjIzPC9udW1iZXI+PGVkaXRpb24+MjAxMC8wNi8wMjwvZWRpdGlvbj48a2V5d29y
ZHM+PGtleXdvcmQ+Q2FyZGlhYy1HYXRlZCBJbWFnaW5nIFRlY2huaXF1ZXM8L2tleXdvcmQ+PGtl
eXdvcmQ+Q2FyZGlvdmFzY3VsYXIgRGlzZWFzZXMvKmRpYWdub3Npczwva2V5d29yZD48a2V5d29y
ZD5IdW1hbnM8L2tleXdvcmQ+PGtleXdvcmQ+TWFnbmV0aWMgUmVzb25hbmNlIEFuZ2lvZ3JhcGh5
PC9rZXl3b3JkPjxrZXl3b3JkPipNYWduZXRpYyBSZXNvbmFuY2UgSW1hZ2luZy9tZXRob2RzL3N0
YW5kYXJkczwva2V5d29yZD48a2V5d29yZD5NYWduZXRpYyBSZXNvbmFuY2UgSW1hZ2luZywgQ2lu
ZTwva2V5d29yZD48a2V5d29yZD5NYWduZXRpYyBSZXNvbmFuY2UgSW1hZ2luZywgSW50ZXJ2ZW50
aW9uYWw8L2tleXdvcmQ+PC9rZXl3b3Jkcz48ZGF0ZXM+PHllYXI+MjAxMDwveWVhcj48cHViLWRh
dGVzPjxkYXRlPkp1biA4PC9kYXRlPjwvcHViLWRhdGVzPjwvZGF0ZXM+PGlzYm4+MDczNS0xMDk3
IChQcmludCkmI3hEOzA3MzUtMTA5NzwvaXNibj48YWNjZXNzaW9uLW51bT4yMDUxMzYxMDwvYWNj
ZXNzaW9uLW51bT48dXJscz48L3VybHM+PGN1c3RvbTI+UE1DMzA0Mjc3MTwvY3VzdG9tMj48Y3Vz
dG9tNj5OSUhNUzI2ODg3NTwvY3VzdG9tNj48ZWxlY3Ryb25pYy1yZXNvdXJjZS1udW0+MTAuMTAx
Ni9qLmphY2MuMjAwOS4xMS4wMTE8L2VsZWN0cm9uaWMtcmVzb3VyY2UtbnVtPjxyZW1vdGUtZGF0
YWJhc2UtcHJvdmlkZXI+TkxNPC9yZW1vdGUtZGF0YWJhc2UtcHJvdmlkZXI+PGxhbmd1YWdlPmVu
ZzwvbGFuZ3VhZ2U+PC9yZWNvcmQ+PC9DaXRlPjwvRW5kTm90ZT4A
</w:fldData>
        </w:fldChar>
      </w:r>
      <w:r w:rsidR="00761CD7">
        <w:rPr>
          <w:rFonts w:asciiTheme="minorHAnsi" w:hAnsiTheme="minorHAnsi" w:cstheme="minorHAnsi"/>
        </w:rPr>
        <w:instrText xml:space="preserve"> ADDIN EN.CITE.DATA </w:instrText>
      </w:r>
      <w:r w:rsidR="00761CD7">
        <w:rPr>
          <w:rFonts w:asciiTheme="minorHAnsi" w:hAnsiTheme="minorHAnsi" w:cstheme="minorHAnsi"/>
        </w:rPr>
      </w:r>
      <w:r w:rsidR="00761CD7">
        <w:rPr>
          <w:rFonts w:asciiTheme="minorHAnsi" w:hAnsiTheme="minorHAnsi" w:cstheme="minorHAnsi"/>
        </w:rPr>
        <w:fldChar w:fldCharType="end"/>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noProof/>
        </w:rPr>
        <w:t>(Berger, 2002</w:t>
      </w:r>
      <w:r w:rsidR="00BB07FA">
        <w:rPr>
          <w:rFonts w:asciiTheme="minorHAnsi" w:hAnsiTheme="minorHAnsi" w:cstheme="minorHAnsi"/>
          <w:noProof/>
        </w:rPr>
        <w:t>,</w:t>
      </w:r>
      <w:r>
        <w:rPr>
          <w:rFonts w:asciiTheme="minorHAnsi" w:hAnsiTheme="minorHAnsi" w:cstheme="minorHAnsi"/>
          <w:noProof/>
        </w:rPr>
        <w:t xml:space="preserve"> Hundley </w:t>
      </w:r>
      <w:r w:rsidR="002D0540">
        <w:rPr>
          <w:rFonts w:asciiTheme="minorHAnsi" w:hAnsiTheme="minorHAnsi" w:cstheme="minorHAnsi"/>
          <w:noProof/>
        </w:rPr>
        <w:t>et al</w:t>
      </w:r>
      <w:r w:rsidR="00BB07FA">
        <w:rPr>
          <w:rFonts w:asciiTheme="minorHAnsi" w:hAnsiTheme="minorHAnsi" w:cstheme="minorHAnsi"/>
          <w:noProof/>
        </w:rPr>
        <w:t>.,</w:t>
      </w:r>
      <w:r>
        <w:rPr>
          <w:rFonts w:asciiTheme="minorHAnsi" w:hAnsiTheme="minorHAnsi" w:cstheme="minorHAnsi"/>
          <w:noProof/>
        </w:rPr>
        <w:t xml:space="preserve"> 2010)</w:t>
      </w:r>
      <w:r>
        <w:rPr>
          <w:rFonts w:asciiTheme="minorHAnsi" w:hAnsiTheme="minorHAnsi" w:cstheme="minorHAnsi"/>
        </w:rPr>
        <w:fldChar w:fldCharType="end"/>
      </w:r>
      <w:r>
        <w:rPr>
          <w:rFonts w:asciiTheme="minorHAnsi" w:hAnsiTheme="minorHAnsi" w:cstheme="minorHAnsi"/>
        </w:rPr>
        <w:t>.</w:t>
      </w:r>
    </w:p>
    <w:p w14:paraId="7F86B86C" w14:textId="7F680CE6" w:rsidR="005D178B" w:rsidRDefault="005D178B" w:rsidP="005D178B">
      <w:pPr>
        <w:rPr>
          <w:rFonts w:asciiTheme="minorHAnsi" w:hAnsiTheme="minorHAnsi" w:cstheme="minorHAnsi"/>
        </w:rPr>
      </w:pPr>
      <w:r>
        <w:rPr>
          <w:rFonts w:asciiTheme="minorHAnsi" w:hAnsiTheme="minorHAnsi" w:cstheme="minorHAnsi"/>
        </w:rPr>
        <w:t>Development of various</w:t>
      </w:r>
      <w:r w:rsidR="00693D53" w:rsidRPr="00693D53">
        <w:rPr>
          <w:rFonts w:asciiTheme="minorHAnsi" w:hAnsiTheme="minorHAnsi" w:cstheme="minorHAnsi"/>
        </w:rPr>
        <w:t xml:space="preserve"> </w:t>
      </w:r>
      <w:r w:rsidR="00693D53">
        <w:rPr>
          <w:rFonts w:asciiTheme="minorHAnsi" w:hAnsiTheme="minorHAnsi" w:cstheme="minorHAnsi"/>
        </w:rPr>
        <w:t>cardiac MRI</w:t>
      </w:r>
      <w:r>
        <w:rPr>
          <w:rFonts w:asciiTheme="minorHAnsi" w:hAnsiTheme="minorHAnsi" w:cstheme="minorHAnsi"/>
        </w:rPr>
        <w:t xml:space="preserve"> </w:t>
      </w:r>
      <w:r w:rsidRPr="004C598D">
        <w:rPr>
          <w:rFonts w:asciiTheme="minorHAnsi" w:hAnsiTheme="minorHAnsi" w:cstheme="minorHAnsi"/>
        </w:rPr>
        <w:t>imaging techniques</w:t>
      </w:r>
      <w:r>
        <w:rPr>
          <w:rFonts w:asciiTheme="minorHAnsi" w:hAnsiTheme="minorHAnsi" w:cstheme="minorHAnsi"/>
        </w:rPr>
        <w:t xml:space="preserve">, </w:t>
      </w:r>
      <w:r w:rsidRPr="004A7D3F">
        <w:rPr>
          <w:rFonts w:asciiTheme="minorHAnsi" w:hAnsiTheme="minorHAnsi" w:cstheme="minorHAnsi"/>
        </w:rPr>
        <w:t xml:space="preserve">including </w:t>
      </w:r>
      <w:r w:rsidRPr="00F824A1">
        <w:rPr>
          <w:rFonts w:asciiTheme="minorHAnsi" w:hAnsiTheme="minorHAnsi" w:cstheme="minorHAnsi"/>
        </w:rPr>
        <w:t>late gadolinium enhancement, T1 mapping and T2 mapping</w:t>
      </w:r>
      <w:r>
        <w:rPr>
          <w:rFonts w:asciiTheme="minorHAnsi" w:hAnsiTheme="minorHAnsi" w:cstheme="minorHAnsi"/>
        </w:rPr>
        <w:t xml:space="preserve">, allows </w:t>
      </w:r>
      <w:r w:rsidRPr="00A52BD2">
        <w:rPr>
          <w:rFonts w:asciiTheme="minorHAnsi" w:hAnsiTheme="minorHAnsi" w:cstheme="minorHAnsi"/>
        </w:rPr>
        <w:t>visuali</w:t>
      </w:r>
      <w:r>
        <w:rPr>
          <w:rFonts w:asciiTheme="minorHAnsi" w:hAnsiTheme="minorHAnsi" w:cstheme="minorHAnsi"/>
        </w:rPr>
        <w:t>s</w:t>
      </w:r>
      <w:r w:rsidRPr="00A52BD2">
        <w:rPr>
          <w:rFonts w:asciiTheme="minorHAnsi" w:hAnsiTheme="minorHAnsi" w:cstheme="minorHAnsi"/>
        </w:rPr>
        <w:t xml:space="preserve">ation </w:t>
      </w:r>
      <w:r>
        <w:rPr>
          <w:rFonts w:asciiTheme="minorHAnsi" w:hAnsiTheme="minorHAnsi" w:cstheme="minorHAnsi"/>
        </w:rPr>
        <w:t xml:space="preserve">of the </w:t>
      </w:r>
      <w:r w:rsidRPr="00C60B58">
        <w:rPr>
          <w:rFonts w:asciiTheme="minorHAnsi" w:hAnsiTheme="minorHAnsi" w:cstheme="minorHAnsi"/>
        </w:rPr>
        <w:t>myocardium and</w:t>
      </w:r>
      <w:r w:rsidRPr="00713F0A">
        <w:rPr>
          <w:rFonts w:asciiTheme="minorHAnsi" w:hAnsiTheme="minorHAnsi" w:cstheme="minorHAnsi"/>
        </w:rPr>
        <w:t xml:space="preserve"> </w:t>
      </w:r>
      <w:r>
        <w:rPr>
          <w:rFonts w:asciiTheme="minorHAnsi" w:hAnsiTheme="minorHAnsi" w:cstheme="minorHAnsi"/>
        </w:rPr>
        <w:t xml:space="preserve">differentiation between </w:t>
      </w:r>
      <w:r w:rsidRPr="00A11291">
        <w:rPr>
          <w:rFonts w:asciiTheme="minorHAnsi" w:hAnsiTheme="minorHAnsi" w:cstheme="minorHAnsi"/>
        </w:rPr>
        <w:t>cardiovascular disease</w:t>
      </w:r>
      <w:r>
        <w:rPr>
          <w:rFonts w:asciiTheme="minorHAnsi" w:hAnsiTheme="minorHAnsi" w:cstheme="minorHAnsi"/>
        </w:rPr>
        <w:t xml:space="preserve"> of varying aetiology </w:t>
      </w:r>
      <w:r>
        <w:rPr>
          <w:rFonts w:asciiTheme="minorHAnsi" w:hAnsiTheme="minorHAnsi" w:cstheme="minorHAnsi"/>
        </w:rPr>
        <w:fldChar w:fldCharType="begin">
          <w:fldData xml:space="preserve">PEVuZE5vdGU+PENpdGU+PEF1dGhvcj5EZW1pcmtpcmFuPC9BdXRob3I+PFllYXI+MjAxOTwvWWVh
cj48UmVjTnVtPjkzPC9SZWNOdW0+PERpc3BsYXlUZXh0PihEZW1pcmtpcmFuIGV0IGFsLiwgMjAx
OSwgU2FsZXJubyBhbmQgS3JhbWVyLCAyMDA5KTwvRGlzcGxheVRleHQ+PHJlY29yZD48cmVjLW51
bWJlcj45MzwvcmVjLW51bWJlcj48Zm9yZWlnbi1rZXlzPjxrZXkgYXBwPSJFTiIgZGItaWQ9IjJ4
dDJlYXBhMmR6ZWQ1ZTVyZnNwMGR4cXBzZnBkeDlkdDJwOSIgdGltZXN0YW1wPSIxNjU2Mjg5Mjky
Ij45Mzwva2V5PjwvZm9yZWlnbi1rZXlzPjxyZWYtdHlwZSBuYW1lPSJKb3VybmFsIEFydGljbGUi
PjE3PC9yZWYtdHlwZT48Y29udHJpYnV0b3JzPjxhdXRob3JzPjxhdXRob3I+RGVtaXJraXJhbiwg
QS48L2F1dGhvcj48YXV0aG9yPkV2ZXJhYXJzLCBILjwvYXV0aG9yPjxhdXRob3I+QW1pZXIsIFIu
IFAuPC9hdXRob3I+PGF1dGhvcj5CZWlqbmluaywgQy48L2F1dGhvcj48YXV0aG9yPkJvbSwgTS4g
Si48L2F1dGhvcj48YXV0aG9yPkfDtnR0ZSwgTS4gSi4gVy48L2F1dGhvcj48YXV0aG9yPnZhbiBM
b29uLCBSLiBCLjwvYXV0aG9yPjxhdXRob3I+U2VsZGVyLCBKLiBMLjwvYXV0aG9yPjxhdXRob3I+
dmFuIFJvc3N1bSwgQS4gQy48L2F1dGhvcj48YXV0aG9yPk5panZlbGR0LCBSLjwvYXV0aG9yPjwv
YXV0aG9ycz48L2NvbnRyaWJ1dG9ycz48YXV0aC1hZGRyZXNzPkRlcGFydG1lbnQgb2YgQ2FyZGlv
bG9neSwgQW1zdGVyZGFtIFVuaXZlcnNpdHkgTWVkaWNhbCBDZW50ZXIgLSBWcmlqZSBVbml2ZXJz
aXRlaXQgQW1zdGVyZGFtLCBBbXN0ZXJkYW0gQ2FyZGlvdmFzY3VsYXIgU2NpZW5jZXMsIERlIEJv
ZWxlbGFhbiAxMTE3LCBIViwgQW1zdGVyZGFtLCB0aGUgTmV0aGVybGFuZHMuJiN4RDtEZXBhcnRt
ZW50IG9mIENhcmRpb2xvZ3ksIFJhZGJvdWR1bWMsIEdlZXJ0IEdyb290ZXBsZWluIFp1aWQgMTAs
IEdBLCBOaWptZWdlbiwgdGhlIE5ldGhlcmxhbmRzLjwvYXV0aC1hZGRyZXNzPjx0aXRsZXM+PHRp
dGxlPkNhcmRpb3Zhc2N1bGFyIG1hZ25ldGljIHJlc29uYW5jZSB0ZWNobmlxdWVzIGZvciB0aXNz
dWUgY2hhcmFjdGVyaXphdGlvbiBhZnRlciBhY3V0ZSBteW9jYXJkaWFsIGluanVyeTwvdGl0bGU+
PHNlY29uZGFyeS10aXRsZT5FdXIgSGVhcnQgSiBDYXJkaW92YXNjIEltYWdpbmc8L3NlY29uZGFy
eS10aXRsZT48L3RpdGxlcz48cGVyaW9kaWNhbD48ZnVsbC10aXRsZT5FdXIgSGVhcnQgSiBDYXJk
aW92YXNjIEltYWdpbmc8L2Z1bGwtdGl0bGU+PC9wZXJpb2RpY2FsPjxwYWdlcz43MjMtNzM0PC9w
YWdlcz48dm9sdW1lPjIwPC92b2x1bWU+PG51bWJlcj43PC9udW1iZXI+PGVkaXRpb24+MjAxOS8w
NS8yODwvZWRpdGlvbj48a2V5d29yZHM+PGtleXdvcmQ+Q29udHJhc3QgTWVkaWE8L2tleXdvcmQ+
PGtleXdvcmQ+SHVtYW5zPC9rZXl3b3JkPjxrZXl3b3JkPkltYWdlIEVuaGFuY2VtZW50L21ldGhv
ZHM8L2tleXdvcmQ+PGtleXdvcmQ+SW1hZ2UgSW50ZXJwcmV0YXRpb24sIENvbXB1dGVyLUFzc2lz
dGVkL21ldGhvZHM8L2tleXdvcmQ+PGtleXdvcmQ+TWFnbmV0aWMgUmVzb25hbmNlIEltYWdpbmcs
IENpbmUvKm1ldGhvZHM8L2tleXdvcmQ+PGtleXdvcmQ+TXlvY2FyZGlhbCBJc2NoZW1pYS8qZGlh
Z25vc3RpYyBpbWFnaW5nPC9rZXl3b3JkPjxrZXl3b3JkPlNUIEVsZXZhdGlvbiBNeW9jYXJkaWFs
IEluZmFyY3Rpb24vKmRpYWdub3N0aWMgaW1hZ2luZzwva2V5d29yZD48a2V5d29yZD5hY3V0ZSBt
eW9jYXJkaWFsIGluZmFyY3Rpb248L2tleXdvcmQ+PGtleXdvcmQ+Y2FyZGlvdmFzY3VsYXIgbWFn
bmV0aWMgcmVzb25hbmNlIGltYWdpbmc8L2tleXdvcmQ+PGtleXdvcmQ+aW5mYXJjdCB0aXNzdWUg
Y2hhcmFjdGVyaXphdGlvbjwva2V5d29yZD48a2V5d29yZD5pbnRyYW15b2NhcmRpYWwgaGFlbW9y
cmhhZ2U8L2tleXdvcmQ+PGtleXdvcmQ+bWljcm92YXNjdWxhciBpbmp1cnk8L2tleXdvcmQ+PC9r
ZXl3b3Jkcz48ZGF0ZXM+PHllYXI+MjAxOTwveWVhcj48cHViLWRhdGVzPjxkYXRlPkp1bCAxPC9k
YXRlPjwvcHViLWRhdGVzPjwvZGF0ZXM+PGlzYm4+MjA0Ny0yNDA0PC9pc2JuPjxhY2Nlc3Npb24t
bnVtPjMxMTMxNDAxPC9hY2Nlc3Npb24tbnVtPjx1cmxzPjwvdXJscz48ZWxlY3Ryb25pYy1yZXNv
dXJjZS1udW0+MTAuMTA5My9laGpjaS9qZXowOTQ8L2VsZWN0cm9uaWMtcmVzb3VyY2UtbnVtPjxy
ZW1vdGUtZGF0YWJhc2UtcHJvdmlkZXI+TkxNPC9yZW1vdGUtZGF0YWJhc2UtcHJvdmlkZXI+PGxh
bmd1YWdlPmVuZzwvbGFuZ3VhZ2U+PC9yZWNvcmQ+PC9DaXRlPjxDaXRlPjxBdXRob3I+U2FsZXJu
bzwvQXV0aG9yPjxZZWFyPjIwMDk8L1llYXI+PFJlY051bT45NDwvUmVjTnVtPjxyZWNvcmQ+PHJl
Yy1udW1iZXI+OTQ8L3JlYy1udW1iZXI+PGZvcmVpZ24ta2V5cz48a2V5IGFwcD0iRU4iIGRiLWlk
PSIyeHQyZWFwYTJkemVkNWU1cmZzcDBkeHFwc2ZwZHg5ZHQycDkiIHRpbWVzdGFtcD0iMTY1NjI4
OTMyOSI+OTQ8L2tleT48L2ZvcmVpZ24ta2V5cz48cmVmLXR5cGUgbmFtZT0iSm91cm5hbCBBcnRp
Y2xlIj4xNzwvcmVmLXR5cGU+PGNvbnRyaWJ1dG9ycz48YXV0aG9ycz48YXV0aG9yPlNhbGVybm8s
IE0uPC9hdXRob3I+PGF1dGhvcj5LcmFtZXIsIEMuIE0uPC9hdXRob3I+PC9hdXRob3JzPjwvY29u
dHJpYnV0b3JzPjx0aXRsZXM+PHRpdGxlPkFkdmFuY2VzIGluIENhcmRpb3Zhc2N1bGFyIE1SSSBm
b3IgRGlhZ25vc3RpY3M6IEFwcGxpY2F0aW9ucyBpbiBDb3JvbmFyeSBBcnRlcnkgRGlzZWFzZSBh
bmQgQ2FyZGlvbXlvcGF0aGllczwvdGl0bGU+PHNlY29uZGFyeS10aXRsZT5FeHBlcnQgT3BpbiBN
ZWQgRGlhZ248L3NlY29uZGFyeS10aXRsZT48L3RpdGxlcz48cGVyaW9kaWNhbD48ZnVsbC10aXRs
ZT5FeHBlcnQgT3BpbiBNZWQgRGlhZ248L2Z1bGwtdGl0bGU+PC9wZXJpb2RpY2FsPjxwYWdlcz42
NzMtNjg3PC9wYWdlcz48dm9sdW1lPjM8L3ZvbHVtZT48bnVtYmVyPjY8L251bWJlcj48ZWRpdGlv
bj4yMDEwLzExLzMwPC9lZGl0aW9uPjxkYXRlcz48eWVhcj4yMDA5PC95ZWFyPjxwdWItZGF0ZXM+
PGRhdGU+Tm92IDE8L2RhdGU+PC9wdWItZGF0ZXM+PC9kYXRlcz48aXNibj4xNzUzLTAwNTkgKFBy
aW50KSYjeEQ7MTc1My0wMDU5PC9pc2JuPjxhY2Nlc3Npb24tbnVtPjIxMTEzMjMzPC9hY2Nlc3Np
b24tbnVtPjx1cmxzPjwvdXJscz48Y3VzdG9tMj5QTUMyOTg5NTI5PC9jdXN0b20yPjxjdXN0b202
Pk5JSE1TMjUyMDk0IGFuZCByZWNlaXZlZCBhIHJlc2VhcmNoIGdyYW50IGZyb20gQXN0ZWxsYXMu
IE0gU2FsZXJubyBzdGF0ZXMgbm8gY29uZmxpY3Qgb2YgaW50ZXJlc3QgYW5kIGhhdmUgcmVjZWl2
ZWQgbm8gcGF5bWVudCBpbiBwcmVwYXJhdGlvbiBvZiB0aGlzIG1hbnVzY3JpcHQuPC9jdXN0b202
PjxlbGVjdHJvbmljLXJlc291cmNlLW51bT4xMC4xNTE3LzE3NTMwMDUwOTAzMTQwNTE0PC9lbGVj
dHJvbmljLXJlc291cmNlLW51bT48cmVtb3RlLWRhdGFiYXNlLXByb3ZpZGVyPk5MTTwvcmVtb3Rl
LWRhdGFiYXNlLXByb3ZpZGVyPjxsYW5ndWFnZT5lbmc8L2xhbmd1YWdlPjwvcmVjb3JkPjwvQ2l0
ZT48L0VuZE5vdGU+AG==
</w:fldData>
        </w:fldChar>
      </w:r>
      <w:r w:rsidR="00761CD7">
        <w:rPr>
          <w:rFonts w:asciiTheme="minorHAnsi" w:hAnsiTheme="minorHAnsi" w:cstheme="minorHAnsi"/>
        </w:rPr>
        <w:instrText xml:space="preserve"> ADDIN EN.CITE </w:instrText>
      </w:r>
      <w:r w:rsidR="00761CD7">
        <w:rPr>
          <w:rFonts w:asciiTheme="minorHAnsi" w:hAnsiTheme="minorHAnsi" w:cstheme="minorHAnsi"/>
        </w:rPr>
        <w:fldChar w:fldCharType="begin">
          <w:fldData xml:space="preserve">PEVuZE5vdGU+PENpdGU+PEF1dGhvcj5EZW1pcmtpcmFuPC9BdXRob3I+PFllYXI+MjAxOTwvWWVh
cj48UmVjTnVtPjkzPC9SZWNOdW0+PERpc3BsYXlUZXh0PihEZW1pcmtpcmFuIGV0IGFsLiwgMjAx
OSwgU2FsZXJubyBhbmQgS3JhbWVyLCAyMDA5KTwvRGlzcGxheVRleHQ+PHJlY29yZD48cmVjLW51
bWJlcj45MzwvcmVjLW51bWJlcj48Zm9yZWlnbi1rZXlzPjxrZXkgYXBwPSJFTiIgZGItaWQ9IjJ4
dDJlYXBhMmR6ZWQ1ZTVyZnNwMGR4cXBzZnBkeDlkdDJwOSIgdGltZXN0YW1wPSIxNjU2Mjg5Mjky
Ij45Mzwva2V5PjwvZm9yZWlnbi1rZXlzPjxyZWYtdHlwZSBuYW1lPSJKb3VybmFsIEFydGljbGUi
PjE3PC9yZWYtdHlwZT48Y29udHJpYnV0b3JzPjxhdXRob3JzPjxhdXRob3I+RGVtaXJraXJhbiwg
QS48L2F1dGhvcj48YXV0aG9yPkV2ZXJhYXJzLCBILjwvYXV0aG9yPjxhdXRob3I+QW1pZXIsIFIu
IFAuPC9hdXRob3I+PGF1dGhvcj5CZWlqbmluaywgQy48L2F1dGhvcj48YXV0aG9yPkJvbSwgTS4g
Si48L2F1dGhvcj48YXV0aG9yPkfDtnR0ZSwgTS4gSi4gVy48L2F1dGhvcj48YXV0aG9yPnZhbiBM
b29uLCBSLiBCLjwvYXV0aG9yPjxhdXRob3I+U2VsZGVyLCBKLiBMLjwvYXV0aG9yPjxhdXRob3I+
dmFuIFJvc3N1bSwgQS4gQy48L2F1dGhvcj48YXV0aG9yPk5panZlbGR0LCBSLjwvYXV0aG9yPjwv
YXV0aG9ycz48L2NvbnRyaWJ1dG9ycz48YXV0aC1hZGRyZXNzPkRlcGFydG1lbnQgb2YgQ2FyZGlv
bG9neSwgQW1zdGVyZGFtIFVuaXZlcnNpdHkgTWVkaWNhbCBDZW50ZXIgLSBWcmlqZSBVbml2ZXJz
aXRlaXQgQW1zdGVyZGFtLCBBbXN0ZXJkYW0gQ2FyZGlvdmFzY3VsYXIgU2NpZW5jZXMsIERlIEJv
ZWxlbGFhbiAxMTE3LCBIViwgQW1zdGVyZGFtLCB0aGUgTmV0aGVybGFuZHMuJiN4RDtEZXBhcnRt
ZW50IG9mIENhcmRpb2xvZ3ksIFJhZGJvdWR1bWMsIEdlZXJ0IEdyb290ZXBsZWluIFp1aWQgMTAs
IEdBLCBOaWptZWdlbiwgdGhlIE5ldGhlcmxhbmRzLjwvYXV0aC1hZGRyZXNzPjx0aXRsZXM+PHRp
dGxlPkNhcmRpb3Zhc2N1bGFyIG1hZ25ldGljIHJlc29uYW5jZSB0ZWNobmlxdWVzIGZvciB0aXNz
dWUgY2hhcmFjdGVyaXphdGlvbiBhZnRlciBhY3V0ZSBteW9jYXJkaWFsIGluanVyeTwvdGl0bGU+
PHNlY29uZGFyeS10aXRsZT5FdXIgSGVhcnQgSiBDYXJkaW92YXNjIEltYWdpbmc8L3NlY29uZGFy
eS10aXRsZT48L3RpdGxlcz48cGVyaW9kaWNhbD48ZnVsbC10aXRsZT5FdXIgSGVhcnQgSiBDYXJk
aW92YXNjIEltYWdpbmc8L2Z1bGwtdGl0bGU+PC9wZXJpb2RpY2FsPjxwYWdlcz43MjMtNzM0PC9w
YWdlcz48dm9sdW1lPjIwPC92b2x1bWU+PG51bWJlcj43PC9udW1iZXI+PGVkaXRpb24+MjAxOS8w
NS8yODwvZWRpdGlvbj48a2V5d29yZHM+PGtleXdvcmQ+Q29udHJhc3QgTWVkaWE8L2tleXdvcmQ+
PGtleXdvcmQ+SHVtYW5zPC9rZXl3b3JkPjxrZXl3b3JkPkltYWdlIEVuaGFuY2VtZW50L21ldGhv
ZHM8L2tleXdvcmQ+PGtleXdvcmQ+SW1hZ2UgSW50ZXJwcmV0YXRpb24sIENvbXB1dGVyLUFzc2lz
dGVkL21ldGhvZHM8L2tleXdvcmQ+PGtleXdvcmQ+TWFnbmV0aWMgUmVzb25hbmNlIEltYWdpbmcs
IENpbmUvKm1ldGhvZHM8L2tleXdvcmQ+PGtleXdvcmQ+TXlvY2FyZGlhbCBJc2NoZW1pYS8qZGlh
Z25vc3RpYyBpbWFnaW5nPC9rZXl3b3JkPjxrZXl3b3JkPlNUIEVsZXZhdGlvbiBNeW9jYXJkaWFs
IEluZmFyY3Rpb24vKmRpYWdub3N0aWMgaW1hZ2luZzwva2V5d29yZD48a2V5d29yZD5hY3V0ZSBt
eW9jYXJkaWFsIGluZmFyY3Rpb248L2tleXdvcmQ+PGtleXdvcmQ+Y2FyZGlvdmFzY3VsYXIgbWFn
bmV0aWMgcmVzb25hbmNlIGltYWdpbmc8L2tleXdvcmQ+PGtleXdvcmQ+aW5mYXJjdCB0aXNzdWUg
Y2hhcmFjdGVyaXphdGlvbjwva2V5d29yZD48a2V5d29yZD5pbnRyYW15b2NhcmRpYWwgaGFlbW9y
cmhhZ2U8L2tleXdvcmQ+PGtleXdvcmQ+bWljcm92YXNjdWxhciBpbmp1cnk8L2tleXdvcmQ+PC9r
ZXl3b3Jkcz48ZGF0ZXM+PHllYXI+MjAxOTwveWVhcj48cHViLWRhdGVzPjxkYXRlPkp1bCAxPC9k
YXRlPjwvcHViLWRhdGVzPjwvZGF0ZXM+PGlzYm4+MjA0Ny0yNDA0PC9pc2JuPjxhY2Nlc3Npb24t
bnVtPjMxMTMxNDAxPC9hY2Nlc3Npb24tbnVtPjx1cmxzPjwvdXJscz48ZWxlY3Ryb25pYy1yZXNv
dXJjZS1udW0+MTAuMTA5My9laGpjaS9qZXowOTQ8L2VsZWN0cm9uaWMtcmVzb3VyY2UtbnVtPjxy
ZW1vdGUtZGF0YWJhc2UtcHJvdmlkZXI+TkxNPC9yZW1vdGUtZGF0YWJhc2UtcHJvdmlkZXI+PGxh
bmd1YWdlPmVuZzwvbGFuZ3VhZ2U+PC9yZWNvcmQ+PC9DaXRlPjxDaXRlPjxBdXRob3I+U2FsZXJu
bzwvQXV0aG9yPjxZZWFyPjIwMDk8L1llYXI+PFJlY051bT45NDwvUmVjTnVtPjxyZWNvcmQ+PHJl
Yy1udW1iZXI+OTQ8L3JlYy1udW1iZXI+PGZvcmVpZ24ta2V5cz48a2V5IGFwcD0iRU4iIGRiLWlk
PSIyeHQyZWFwYTJkemVkNWU1cmZzcDBkeHFwc2ZwZHg5ZHQycDkiIHRpbWVzdGFtcD0iMTY1NjI4
OTMyOSI+OTQ8L2tleT48L2ZvcmVpZ24ta2V5cz48cmVmLXR5cGUgbmFtZT0iSm91cm5hbCBBcnRp
Y2xlIj4xNzwvcmVmLXR5cGU+PGNvbnRyaWJ1dG9ycz48YXV0aG9ycz48YXV0aG9yPlNhbGVybm8s
IE0uPC9hdXRob3I+PGF1dGhvcj5LcmFtZXIsIEMuIE0uPC9hdXRob3I+PC9hdXRob3JzPjwvY29u
dHJpYnV0b3JzPjx0aXRsZXM+PHRpdGxlPkFkdmFuY2VzIGluIENhcmRpb3Zhc2N1bGFyIE1SSSBm
b3IgRGlhZ25vc3RpY3M6IEFwcGxpY2F0aW9ucyBpbiBDb3JvbmFyeSBBcnRlcnkgRGlzZWFzZSBh
bmQgQ2FyZGlvbXlvcGF0aGllczwvdGl0bGU+PHNlY29uZGFyeS10aXRsZT5FeHBlcnQgT3BpbiBN
ZWQgRGlhZ248L3NlY29uZGFyeS10aXRsZT48L3RpdGxlcz48cGVyaW9kaWNhbD48ZnVsbC10aXRs
ZT5FeHBlcnQgT3BpbiBNZWQgRGlhZ248L2Z1bGwtdGl0bGU+PC9wZXJpb2RpY2FsPjxwYWdlcz42
NzMtNjg3PC9wYWdlcz48dm9sdW1lPjM8L3ZvbHVtZT48bnVtYmVyPjY8L251bWJlcj48ZWRpdGlv
bj4yMDEwLzExLzMwPC9lZGl0aW9uPjxkYXRlcz48eWVhcj4yMDA5PC95ZWFyPjxwdWItZGF0ZXM+
PGRhdGU+Tm92IDE8L2RhdGU+PC9wdWItZGF0ZXM+PC9kYXRlcz48aXNibj4xNzUzLTAwNTkgKFBy
aW50KSYjeEQ7MTc1My0wMDU5PC9pc2JuPjxhY2Nlc3Npb24tbnVtPjIxMTEzMjMzPC9hY2Nlc3Np
b24tbnVtPjx1cmxzPjwvdXJscz48Y3VzdG9tMj5QTUMyOTg5NTI5PC9jdXN0b20yPjxjdXN0b202
Pk5JSE1TMjUyMDk0IGFuZCByZWNlaXZlZCBhIHJlc2VhcmNoIGdyYW50IGZyb20gQXN0ZWxsYXMu
IE0gU2FsZXJubyBzdGF0ZXMgbm8gY29uZmxpY3Qgb2YgaW50ZXJlc3QgYW5kIGhhdmUgcmVjZWl2
ZWQgbm8gcGF5bWVudCBpbiBwcmVwYXJhdGlvbiBvZiB0aGlzIG1hbnVzY3JpcHQuPC9jdXN0b202
PjxlbGVjdHJvbmljLXJlc291cmNlLW51bT4xMC4xNTE3LzE3NTMwMDUwOTAzMTQwNTE0PC9lbGVj
dHJvbmljLXJlc291cmNlLW51bT48cmVtb3RlLWRhdGFiYXNlLXByb3ZpZGVyPk5MTTwvcmVtb3Rl
LWRhdGFiYXNlLXByb3ZpZGVyPjxsYW5ndWFnZT5lbmc8L2xhbmd1YWdlPjwvcmVjb3JkPjwvQ2l0
ZT48L0VuZE5vdGU+AG==
</w:fldData>
        </w:fldChar>
      </w:r>
      <w:r w:rsidR="00761CD7">
        <w:rPr>
          <w:rFonts w:asciiTheme="minorHAnsi" w:hAnsiTheme="minorHAnsi" w:cstheme="minorHAnsi"/>
        </w:rPr>
        <w:instrText xml:space="preserve"> ADDIN EN.CITE.DATA </w:instrText>
      </w:r>
      <w:r w:rsidR="00761CD7">
        <w:rPr>
          <w:rFonts w:asciiTheme="minorHAnsi" w:hAnsiTheme="minorHAnsi" w:cstheme="minorHAnsi"/>
        </w:rPr>
      </w:r>
      <w:r w:rsidR="00761CD7">
        <w:rPr>
          <w:rFonts w:asciiTheme="minorHAnsi" w:hAnsiTheme="minorHAnsi" w:cstheme="minorHAnsi"/>
        </w:rPr>
        <w:fldChar w:fldCharType="end"/>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noProof/>
        </w:rPr>
        <w:t xml:space="preserve">(Demirkiran </w:t>
      </w:r>
      <w:r w:rsidR="002D0540">
        <w:rPr>
          <w:rFonts w:asciiTheme="minorHAnsi" w:hAnsiTheme="minorHAnsi" w:cstheme="minorHAnsi"/>
          <w:noProof/>
        </w:rPr>
        <w:t>et al</w:t>
      </w:r>
      <w:r w:rsidR="00BB07FA">
        <w:rPr>
          <w:rFonts w:asciiTheme="minorHAnsi" w:hAnsiTheme="minorHAnsi" w:cstheme="minorHAnsi"/>
          <w:noProof/>
        </w:rPr>
        <w:t>.,</w:t>
      </w:r>
      <w:r>
        <w:rPr>
          <w:rFonts w:asciiTheme="minorHAnsi" w:hAnsiTheme="minorHAnsi" w:cstheme="minorHAnsi"/>
          <w:noProof/>
        </w:rPr>
        <w:t xml:space="preserve"> 2019</w:t>
      </w:r>
      <w:r w:rsidR="00BB07FA">
        <w:rPr>
          <w:rFonts w:asciiTheme="minorHAnsi" w:hAnsiTheme="minorHAnsi" w:cstheme="minorHAnsi"/>
          <w:noProof/>
        </w:rPr>
        <w:t>,</w:t>
      </w:r>
      <w:r>
        <w:rPr>
          <w:rFonts w:asciiTheme="minorHAnsi" w:hAnsiTheme="minorHAnsi" w:cstheme="minorHAnsi"/>
          <w:noProof/>
        </w:rPr>
        <w:t xml:space="preserve"> Salerno and Kramer, 2009)</w:t>
      </w:r>
      <w:r>
        <w:rPr>
          <w:rFonts w:asciiTheme="minorHAnsi" w:hAnsiTheme="minorHAnsi" w:cstheme="minorHAnsi"/>
        </w:rPr>
        <w:fldChar w:fldCharType="end"/>
      </w:r>
      <w:r>
        <w:rPr>
          <w:rFonts w:asciiTheme="minorHAnsi" w:hAnsiTheme="minorHAnsi" w:cstheme="minorHAnsi"/>
        </w:rPr>
        <w:t>.</w:t>
      </w:r>
    </w:p>
    <w:p w14:paraId="6E5E0184" w14:textId="188C8F0D" w:rsidR="005D178B" w:rsidRPr="007321A6" w:rsidRDefault="005D178B" w:rsidP="005D178B">
      <w:pPr>
        <w:pStyle w:val="Heading4"/>
      </w:pPr>
      <w:r w:rsidRPr="007321A6">
        <w:t>Procedure</w:t>
      </w:r>
    </w:p>
    <w:p w14:paraId="276D0F94" w14:textId="2C2AB237" w:rsidR="005D178B" w:rsidRDefault="005D178B" w:rsidP="005D178B">
      <w:r w:rsidRPr="004E58DE">
        <w:t>Cardiac MRI is performed on either a 1.5</w:t>
      </w:r>
      <w:r w:rsidR="00326819">
        <w:t xml:space="preserve"> </w:t>
      </w:r>
      <w:r w:rsidRPr="004E58DE">
        <w:t>T or 3.0</w:t>
      </w:r>
      <w:r w:rsidR="00326819">
        <w:t xml:space="preserve"> </w:t>
      </w:r>
      <w:r w:rsidRPr="004E58DE">
        <w:t>T clinical MRI system</w:t>
      </w:r>
      <w:r>
        <w:t xml:space="preserve"> </w:t>
      </w:r>
      <w:r>
        <w:fldChar w:fldCharType="begin">
          <w:fldData xml:space="preserve">PEVuZE5vdGU+PENpdGU+PEF1dGhvcj5MZXZpbmU8L0F1dGhvcj48WWVhcj4yMDA3PC9ZZWFyPjxS
ZWNOdW0+MTYwPC9SZWNOdW0+PERpc3BsYXlUZXh0PihMZXZpbmUgZXQgYWwuLCAyMDA3KTwvRGlz
cGxheVRleHQ+PHJlY29yZD48cmVjLW51bWJlcj4xNjA8L3JlYy1udW1iZXI+PGZvcmVpZ24ta2V5
cz48a2V5IGFwcD0iRU4iIGRiLWlkPSIyeHQyZWFwYTJkemVkNWU1cmZzcDBkeHFwc2ZwZHg5ZHQy
cDkiIHRpbWVzdGFtcD0iMTY1NjY0ODg1NiI+MTYwPC9rZXk+PC9mb3JlaWduLWtleXM+PHJlZi10
eXBlIG5hbWU9IkpvdXJuYWwgQXJ0aWNsZSI+MTc8L3JlZi10eXBlPjxjb250cmlidXRvcnM+PGF1
dGhvcnM+PGF1dGhvcj5HbGVubiBOLiBMZXZpbmU8L2F1dGhvcj48YXV0aG9yPkFudG9pbmV0dGUg
Uy4gR29tZXM8L2F1dGhvcj48YXV0aG9yPkFuZHJldyBFLiBBcmFpPC9hdXRob3I+PGF1dGhvcj5E
YXZpZCBBLiBCbHVlbWtlPC9hdXRob3I+PGF1dGhvcj5TY290dCBELiBGbGFtbTwvYXV0aG9yPjxh
dXRob3I+RW1hbnVlbCBLYW5hbDwvYXV0aG9yPjxhdXRob3I+V2FycmVuIEouIE1hbm5pbmc8L2F1
dGhvcj48YXV0aG9yPkVkd2FyZCBULiBNYXJ0aW48L2F1dGhvcj48YXV0aG9yPkouIE1pY2hhZWwg
U21pdGg8L2F1dGhvcj48YXV0aG9yPk5vcmJlcnQgV2lsa2U8L2F1dGhvcj48YXV0aG9yPkZyYW5r
IFMuIFNoZWxsb2NrPC9hdXRob3I+PC9hdXRob3JzPjwvY29udHJpYnV0b3JzPjx0aXRsZXM+PHRp
dGxlPlNhZmV0eSBvZiBNYWduZXRpYyBSZXNvbmFuY2UgSW1hZ2luZyBpbiBQYXRpZW50cyBXaXRo
IENhcmRpb3Zhc2N1bGFyIERldmljZXM8L3RpdGxlPjxzZWNvbmRhcnktdGl0bGU+Q2lyY3VsYXRp
b248L3NlY29uZGFyeS10aXRsZT48L3RpdGxlcz48cGVyaW9kaWNhbD48ZnVsbC10aXRsZT5DaXJj
dWxhdGlvbjwvZnVsbC10aXRsZT48L3BlcmlvZGljYWw+PHBhZ2VzPjI4NzgtMjg5MTwvcGFnZXM+
PHZvbHVtZT4xMTY8L3ZvbHVtZT48bnVtYmVyPjI0PC9udW1iZXI+PGRhdGVzPjx5ZWFyPjIwMDc8
L3llYXI+PC9kYXRlcz48dXJscz48cmVsYXRlZC11cmxzPjx1cmw+aHR0cHM6Ly93d3cuYWhham91
cm5hbHMub3JnL2RvaS9hYnMvMTAuMTE2MS9DSVJDVUxBVElPTkFIQS4xMDcuMTg3MjU2ICVYIEFk
dmFuY2VzIGluIG1hZ25ldGljIHJlc29uYW5jZSAoTVIpIGltYWdpbmcgb3ZlciB0aGUgcGFzdCAy
IGRlY2FkZXMgaGF2ZSBsZWQgdG8gTVIgYmVjb21pbmcgYW4gaW5jcmVhc2luZ2x5IGF0dHJhY3Rp
dmUgaW1hZ2luZyBtb2RhbGl0eS4gV2l0aCB0aGUgZ3Jvd2luZyBudW1iZXIgb2YgcGF0aWVudHMg
dHJlYXRlZCB3aXRoIHBlcm1hbmVudCBpbXBsYW50ZWQgb3IgdGVtcG9yYXJ5IGNhcmRpb3Zhc2N1
bGFyIGRldmljZXMsIGl0IGlzIGJlY29taW5nIGV2ZXIgbW9yZSBpbXBvcnRhbnQgdG8gY2xhcmlm
eSBzYWZldHkgaXNzdWVzIGluIHJlZ2FyZCB0byB0aGUgcGVyZm9ybWFuY2Ugb2YgTVIgZXhhbWlu
YXRpb25zIGluIHBhdGllbnRzIHdpdGggdGhlc2UgZGV2aWNlcy4gRXh0ZW5zaXZlLCBhbHRob3Vn
aCBub3QgY29tcGxldGUsIGV4IHZpdm8sIGFuaW1hbCwgYW5kIGNsaW5pY2FsIGRhdGEgYXJlIGF2
YWlsYWJsZSBmcm9tIHdoaWNoIHRvIGdlbmVyYXRlIHJlY29tbWVuZGF0aW9ucyByZWdhcmRpbmcg
dGhlIHNhZmUgcGVyZm9ybWFuY2Ugb2YgTVIgZXhhbWluYXRpb24gaW4gcGF0aWVudHMgd2l0aCBj
YXJkaW92YXNjdWxhciBkZXZpY2VzLCBhcyB3ZWxsIGFzIHRvIGFzY2VydGFpbiBjYXZlYXRzIGFu
ZCBjb250cmFpbmRpY2F0aW9ucyByZWdhcmRpbmcgTVIgZXhhbWluYXRpb24gZm9yIHN1Y2ggcGF0
aWVudHMuIFNhZmUgTVIgaW1hZ2luZyBpbnZvbHZlcyBhIGNhcmVmdWwgaW5pdGlhbCBwYXRpZW50
IHNjcmVlbmluZywgYWNjdXJhdGUgZGV0ZXJtaW5hdGlvbiBvZiB0aGUgcGVybWFuZW50IGltcGxh
bnRlZCBvciB0ZW1wb3JhcnkgY2FyZGlvdmFzY3VsYXIgZGV2aWNlIGFuZCBpdHMgcHJvcGVydGll
cywgYSB0aG91Z2h0ZnVsIGFuYWx5c2lzIG9mIHRoZSByaXNrcyBhbmQgYmVuZWZpdHMgb2YgcGVy
Zm9ybWluZyB0aGUgZXhhbWluYXRpb24gYXQgdGhhdCB0aW1lLCBhbmQsIHdoZW4gaW5kaWNhdGVk
LCBhcHByb3ByaWF0ZSBwaHlzaWNpYW4gbWFuYWdlbWVudCBhbmQgc3VwZXJ2aXNpb24uIFRoaXMg
c2NpZW50aWZpYyBzdGF0ZW1lbnQgaXMgaW50ZW5kZWQgdG8gc3VtbWFyaXplIGFuZCBjbGFyaWZ5
IGlzc3VlcyByZWdhcmRpbmcgdGhlIHNhZmV0eSBvZiBNUiBpbWFnaW5nIGluIHBhdGllbnRzIHdp
dGggY2FyZGlvdmFzY3VsYXIgZGV2aWNlcy48L3VybD48L3JlbGF0ZWQtdXJscz48L3VybHM+PGVs
ZWN0cm9uaWMtcmVzb3VyY2UtbnVtPmRvaToxMC4xMTYxL0NJUkNVTEFUSU9OQUhBLjEwNy4xODcy
NTY8L2VsZWN0cm9uaWMtcmVzb3VyY2UtbnVtPjwvcmVjb3JkPjwvQ2l0ZT48L0VuZE5vdGU+
</w:fldData>
        </w:fldChar>
      </w:r>
      <w:r w:rsidR="00761CD7">
        <w:instrText xml:space="preserve"> ADDIN EN.CITE </w:instrText>
      </w:r>
      <w:r w:rsidR="00761CD7">
        <w:fldChar w:fldCharType="begin">
          <w:fldData xml:space="preserve">PEVuZE5vdGU+PENpdGU+PEF1dGhvcj5MZXZpbmU8L0F1dGhvcj48WWVhcj4yMDA3PC9ZZWFyPjxS
ZWNOdW0+MTYwPC9SZWNOdW0+PERpc3BsYXlUZXh0PihMZXZpbmUgZXQgYWwuLCAyMDA3KTwvRGlz
cGxheVRleHQ+PHJlY29yZD48cmVjLW51bWJlcj4xNjA8L3JlYy1udW1iZXI+PGZvcmVpZ24ta2V5
cz48a2V5IGFwcD0iRU4iIGRiLWlkPSIyeHQyZWFwYTJkemVkNWU1cmZzcDBkeHFwc2ZwZHg5ZHQy
cDkiIHRpbWVzdGFtcD0iMTY1NjY0ODg1NiI+MTYwPC9rZXk+PC9mb3JlaWduLWtleXM+PHJlZi10
eXBlIG5hbWU9IkpvdXJuYWwgQXJ0aWNsZSI+MTc8L3JlZi10eXBlPjxjb250cmlidXRvcnM+PGF1
dGhvcnM+PGF1dGhvcj5HbGVubiBOLiBMZXZpbmU8L2F1dGhvcj48YXV0aG9yPkFudG9pbmV0dGUg
Uy4gR29tZXM8L2F1dGhvcj48YXV0aG9yPkFuZHJldyBFLiBBcmFpPC9hdXRob3I+PGF1dGhvcj5E
YXZpZCBBLiBCbHVlbWtlPC9hdXRob3I+PGF1dGhvcj5TY290dCBELiBGbGFtbTwvYXV0aG9yPjxh
dXRob3I+RW1hbnVlbCBLYW5hbDwvYXV0aG9yPjxhdXRob3I+V2FycmVuIEouIE1hbm5pbmc8L2F1
dGhvcj48YXV0aG9yPkVkd2FyZCBULiBNYXJ0aW48L2F1dGhvcj48YXV0aG9yPkouIE1pY2hhZWwg
U21pdGg8L2F1dGhvcj48YXV0aG9yPk5vcmJlcnQgV2lsa2U8L2F1dGhvcj48YXV0aG9yPkZyYW5r
IFMuIFNoZWxsb2NrPC9hdXRob3I+PC9hdXRob3JzPjwvY29udHJpYnV0b3JzPjx0aXRsZXM+PHRp
dGxlPlNhZmV0eSBvZiBNYWduZXRpYyBSZXNvbmFuY2UgSW1hZ2luZyBpbiBQYXRpZW50cyBXaXRo
IENhcmRpb3Zhc2N1bGFyIERldmljZXM8L3RpdGxlPjxzZWNvbmRhcnktdGl0bGU+Q2lyY3VsYXRp
b248L3NlY29uZGFyeS10aXRsZT48L3RpdGxlcz48cGVyaW9kaWNhbD48ZnVsbC10aXRsZT5DaXJj
dWxhdGlvbjwvZnVsbC10aXRsZT48L3BlcmlvZGljYWw+PHBhZ2VzPjI4NzgtMjg5MTwvcGFnZXM+
PHZvbHVtZT4xMTY8L3ZvbHVtZT48bnVtYmVyPjI0PC9udW1iZXI+PGRhdGVzPjx5ZWFyPjIwMDc8
L3llYXI+PC9kYXRlcz48dXJscz48cmVsYXRlZC11cmxzPjx1cmw+aHR0cHM6Ly93d3cuYWhham91
cm5hbHMub3JnL2RvaS9hYnMvMTAuMTE2MS9DSVJDVUxBVElPTkFIQS4xMDcuMTg3MjU2ICVYIEFk
dmFuY2VzIGluIG1hZ25ldGljIHJlc29uYW5jZSAoTVIpIGltYWdpbmcgb3ZlciB0aGUgcGFzdCAy
IGRlY2FkZXMgaGF2ZSBsZWQgdG8gTVIgYmVjb21pbmcgYW4gaW5jcmVhc2luZ2x5IGF0dHJhY3Rp
dmUgaW1hZ2luZyBtb2RhbGl0eS4gV2l0aCB0aGUgZ3Jvd2luZyBudW1iZXIgb2YgcGF0aWVudHMg
dHJlYXRlZCB3aXRoIHBlcm1hbmVudCBpbXBsYW50ZWQgb3IgdGVtcG9yYXJ5IGNhcmRpb3Zhc2N1
bGFyIGRldmljZXMsIGl0IGlzIGJlY29taW5nIGV2ZXIgbW9yZSBpbXBvcnRhbnQgdG8gY2xhcmlm
eSBzYWZldHkgaXNzdWVzIGluIHJlZ2FyZCB0byB0aGUgcGVyZm9ybWFuY2Ugb2YgTVIgZXhhbWlu
YXRpb25zIGluIHBhdGllbnRzIHdpdGggdGhlc2UgZGV2aWNlcy4gRXh0ZW5zaXZlLCBhbHRob3Vn
aCBub3QgY29tcGxldGUsIGV4IHZpdm8sIGFuaW1hbCwgYW5kIGNsaW5pY2FsIGRhdGEgYXJlIGF2
YWlsYWJsZSBmcm9tIHdoaWNoIHRvIGdlbmVyYXRlIHJlY29tbWVuZGF0aW9ucyByZWdhcmRpbmcg
dGhlIHNhZmUgcGVyZm9ybWFuY2Ugb2YgTVIgZXhhbWluYXRpb24gaW4gcGF0aWVudHMgd2l0aCBj
YXJkaW92YXNjdWxhciBkZXZpY2VzLCBhcyB3ZWxsIGFzIHRvIGFzY2VydGFpbiBjYXZlYXRzIGFu
ZCBjb250cmFpbmRpY2F0aW9ucyByZWdhcmRpbmcgTVIgZXhhbWluYXRpb24gZm9yIHN1Y2ggcGF0
aWVudHMuIFNhZmUgTVIgaW1hZ2luZyBpbnZvbHZlcyBhIGNhcmVmdWwgaW5pdGlhbCBwYXRpZW50
IHNjcmVlbmluZywgYWNjdXJhdGUgZGV0ZXJtaW5hdGlvbiBvZiB0aGUgcGVybWFuZW50IGltcGxh
bnRlZCBvciB0ZW1wb3JhcnkgY2FyZGlvdmFzY3VsYXIgZGV2aWNlIGFuZCBpdHMgcHJvcGVydGll
cywgYSB0aG91Z2h0ZnVsIGFuYWx5c2lzIG9mIHRoZSByaXNrcyBhbmQgYmVuZWZpdHMgb2YgcGVy
Zm9ybWluZyB0aGUgZXhhbWluYXRpb24gYXQgdGhhdCB0aW1lLCBhbmQsIHdoZW4gaW5kaWNhdGVk
LCBhcHByb3ByaWF0ZSBwaHlzaWNpYW4gbWFuYWdlbWVudCBhbmQgc3VwZXJ2aXNpb24uIFRoaXMg
c2NpZW50aWZpYyBzdGF0ZW1lbnQgaXMgaW50ZW5kZWQgdG8gc3VtbWFyaXplIGFuZCBjbGFyaWZ5
IGlzc3VlcyByZWdhcmRpbmcgdGhlIHNhZmV0eSBvZiBNUiBpbWFnaW5nIGluIHBhdGllbnRzIHdp
dGggY2FyZGlvdmFzY3VsYXIgZGV2aWNlcy48L3VybD48L3JlbGF0ZWQtdXJscz48L3VybHM+PGVs
ZWN0cm9uaWMtcmVzb3VyY2UtbnVtPmRvaToxMC4xMTYxL0NJUkNVTEFUSU9OQUhBLjEwNy4xODcy
NTY8L2VsZWN0cm9uaWMtcmVzb3VyY2UtbnVtPjwvcmVjb3JkPjwvQ2l0ZT48L0VuZE5vdGU+
</w:fldData>
        </w:fldChar>
      </w:r>
      <w:r w:rsidR="00761CD7">
        <w:instrText xml:space="preserve"> ADDIN EN.CITE.DATA </w:instrText>
      </w:r>
      <w:r w:rsidR="00761CD7">
        <w:fldChar w:fldCharType="end"/>
      </w:r>
      <w:r>
        <w:fldChar w:fldCharType="separate"/>
      </w:r>
      <w:r>
        <w:rPr>
          <w:noProof/>
        </w:rPr>
        <w:t xml:space="preserve">(Levine </w:t>
      </w:r>
      <w:r w:rsidR="002D0540">
        <w:rPr>
          <w:noProof/>
        </w:rPr>
        <w:t>et al</w:t>
      </w:r>
      <w:r w:rsidR="00BB07FA">
        <w:rPr>
          <w:noProof/>
        </w:rPr>
        <w:t>.,</w:t>
      </w:r>
      <w:r>
        <w:rPr>
          <w:noProof/>
        </w:rPr>
        <w:t xml:space="preserve"> 2007)</w:t>
      </w:r>
      <w:r>
        <w:fldChar w:fldCharType="end"/>
      </w:r>
      <w:r w:rsidRPr="004E58DE">
        <w:t xml:space="preserve">. Most commercially available MRI systems have the capacity to perform cardiac MRI, although specific cardiac sequence licences and a cardiac coil are usually required. </w:t>
      </w:r>
      <w:r w:rsidR="00AD29CE">
        <w:t>For m</w:t>
      </w:r>
      <w:r w:rsidRPr="004E58DE">
        <w:t>ost cardiac MRI examinations</w:t>
      </w:r>
      <w:r w:rsidR="00AD29CE">
        <w:t>, a</w:t>
      </w:r>
      <w:r w:rsidRPr="004E58DE">
        <w:t xml:space="preserve"> gadolinium-based contrast</w:t>
      </w:r>
      <w:r w:rsidR="00AD29CE">
        <w:t xml:space="preserve"> agent (</w:t>
      </w:r>
      <w:r w:rsidR="00326819">
        <w:t>G</w:t>
      </w:r>
      <w:r w:rsidR="00AD29CE">
        <w:t>B</w:t>
      </w:r>
      <w:r w:rsidR="00326819">
        <w:t>C</w:t>
      </w:r>
      <w:r w:rsidR="00AD29CE">
        <w:t xml:space="preserve">A) is </w:t>
      </w:r>
      <w:r w:rsidR="001E4644">
        <w:t>administered</w:t>
      </w:r>
      <w:r>
        <w:t>. An item for the administration of this agent is currently listed on the MBS (item number 63491</w:t>
      </w:r>
      <w:r w:rsidR="000C6302">
        <w:t>)</w:t>
      </w:r>
      <w:r>
        <w:t xml:space="preserve"> </w:t>
      </w:r>
      <w:r>
        <w:fldChar w:fldCharType="begin"/>
      </w:r>
      <w:r w:rsidR="00D83ADE">
        <w:instrText xml:space="preserve"> ADDIN EN.CITE &lt;EndNote&gt;&lt;Cite&gt;&lt;Author&gt;Department of Health&lt;/Author&gt;&lt;Year&gt;2004&lt;/Year&gt;&lt;RecNum&gt;159&lt;/RecNum&gt;&lt;DisplayText&gt;(Department of Health, 2004)&lt;/DisplayText&gt;&lt;record&gt;&lt;rec-number&gt;159&lt;/rec-number&gt;&lt;foreign-keys&gt;&lt;key app="EN" db-id="0p0w9p0za5xz98efaavx29d3dep0pvet5edw" timestamp="1656648697"&gt;159&lt;/key&gt;&lt;/foreign-keys&gt;&lt;ref-type name="Web Page"&gt;12&lt;/ref-type&gt;&lt;contributors&gt;&lt;authors&gt;&lt;author&gt;Department of Health, Australian Government,&lt;/author&gt;&lt;/authors&gt;&lt;/contributors&gt;&lt;titles&gt;&lt;title&gt;MBS Online: Medicare Benefits Schedule&lt;/title&gt;&lt;/titles&gt;&lt;volume&gt;2022&lt;/volume&gt;&lt;number&gt;23 June&lt;/number&gt;&lt;dates&gt;&lt;year&gt;2004&lt;/year&gt;&lt;pub-dates&gt;&lt;date&gt;1 May 2020&lt;/date&gt;&lt;/pub-dates&gt;&lt;/dates&gt;&lt;pub-location&gt;Canberra, ACT&lt;/pub-location&gt;&lt;publisher&gt;Commonwealth of Australia&lt;/publisher&gt;&lt;urls&gt;&lt;related-urls&gt;&lt;url&gt;http://www9.health.gov.au/mbs/fullDisplay.cfm?type=item&amp;amp;q=63491&amp;amp;qt=item&lt;/url&gt;&lt;/related-urls&gt;&lt;/urls&gt;&lt;/record&gt;&lt;/Cite&gt;&lt;/EndNote&gt;</w:instrText>
      </w:r>
      <w:r>
        <w:fldChar w:fldCharType="separate"/>
      </w:r>
      <w:r>
        <w:rPr>
          <w:noProof/>
        </w:rPr>
        <w:t>(Department of Health, 2004)</w:t>
      </w:r>
      <w:r>
        <w:fldChar w:fldCharType="end"/>
      </w:r>
      <w:r>
        <w:t>.</w:t>
      </w:r>
    </w:p>
    <w:p w14:paraId="1DFB6687" w14:textId="3C6FD962" w:rsidR="005D178B" w:rsidRDefault="005D178B" w:rsidP="005D178B">
      <w:r>
        <w:t>During the procedure,</w:t>
      </w:r>
      <w:r w:rsidR="00326819">
        <w:t xml:space="preserve"> the</w:t>
      </w:r>
      <w:r w:rsidRPr="00A61494">
        <w:t xml:space="preserve"> patient </w:t>
      </w:r>
      <w:r w:rsidR="00326819">
        <w:t xml:space="preserve">is </w:t>
      </w:r>
      <w:r>
        <w:t>asked</w:t>
      </w:r>
      <w:r w:rsidRPr="00A61494">
        <w:t xml:space="preserve"> to lie within the </w:t>
      </w:r>
      <w:r>
        <w:t>scanner</w:t>
      </w:r>
      <w:r w:rsidRPr="00A61494">
        <w:t xml:space="preserve"> in a </w:t>
      </w:r>
      <w:r w:rsidRPr="0068697B">
        <w:t xml:space="preserve">prone </w:t>
      </w:r>
      <w:r w:rsidRPr="00A61494">
        <w:t xml:space="preserve">or supine position with as little movement as possible. </w:t>
      </w:r>
      <w:r>
        <w:t>I</w:t>
      </w:r>
      <w:r w:rsidRPr="00A61494">
        <w:t>mage</w:t>
      </w:r>
      <w:r>
        <w:t>s are</w:t>
      </w:r>
      <w:r w:rsidRPr="00A61494">
        <w:t xml:space="preserve"> </w:t>
      </w:r>
      <w:r>
        <w:t>taken</w:t>
      </w:r>
      <w:r w:rsidRPr="00A61494">
        <w:t xml:space="preserve"> </w:t>
      </w:r>
      <w:r w:rsidR="00326819">
        <w:t>during</w:t>
      </w:r>
      <w:r w:rsidR="00326819" w:rsidRPr="00A61494">
        <w:t xml:space="preserve"> </w:t>
      </w:r>
      <w:r w:rsidRPr="00A61494">
        <w:t>breath</w:t>
      </w:r>
      <w:r>
        <w:t xml:space="preserve"> holds (</w:t>
      </w:r>
      <w:r w:rsidR="00326819">
        <w:t xml:space="preserve">approximately </w:t>
      </w:r>
      <w:r>
        <w:t>10 seconds)</w:t>
      </w:r>
      <w:r w:rsidRPr="00A61494">
        <w:t xml:space="preserve"> </w:t>
      </w:r>
      <w:r>
        <w:t>since</w:t>
      </w:r>
      <w:r w:rsidRPr="00A61494">
        <w:t xml:space="preserve"> </w:t>
      </w:r>
      <w:r w:rsidR="00326819">
        <w:t xml:space="preserve">any </w:t>
      </w:r>
      <w:r w:rsidRPr="00A61494">
        <w:t>movement during imaging can blur the image.</w:t>
      </w:r>
      <w:r w:rsidRPr="00B31F71">
        <w:t xml:space="preserve"> </w:t>
      </w:r>
      <w:r w:rsidR="00326819">
        <w:t>A c</w:t>
      </w:r>
      <w:r w:rsidRPr="00B31F71">
        <w:t xml:space="preserve">ardiac gating technique is used to synchronise the rhythm of the heart to reduce </w:t>
      </w:r>
      <w:r w:rsidRPr="00856A91">
        <w:t xml:space="preserve">cardiac </w:t>
      </w:r>
      <w:r w:rsidRPr="00333408">
        <w:t>artefacts</w:t>
      </w:r>
      <w:r>
        <w:t xml:space="preserve"> </w:t>
      </w:r>
      <w:r>
        <w:fldChar w:fldCharType="begin"/>
      </w:r>
      <w:r w:rsidR="00D83ADE">
        <w:instrText xml:space="preserve"> ADDIN EN.CITE &lt;EndNote&gt;&lt;Cite&gt;&lt;Author&gt;Saremi&lt;/Author&gt;&lt;Year&gt;2008&lt;/Year&gt;&lt;RecNum&gt;161&lt;/RecNum&gt;&lt;DisplayText&gt;(Saremi et al., 2008)&lt;/DisplayText&gt;&lt;record&gt;&lt;rec-number&gt;161&lt;/rec-number&gt;&lt;foreign-keys&gt;&lt;key app="EN" db-id="0p0w9p0za5xz98efaavx29d3dep0pvet5edw" timestamp="1656649014"&gt;161&lt;/key&gt;&lt;/foreign-keys&gt;&lt;ref-type name="Journal Article"&gt;17&lt;/ref-type&gt;&lt;contributors&gt;&lt;authors&gt;&lt;author&gt;Farhood Saremi&lt;/author&gt;&lt;author&gt;John D. Grizzard&lt;/author&gt;&lt;author&gt;Raymond J. Kim&lt;/author&gt;&lt;/authors&gt;&lt;/contributors&gt;&lt;titles&gt;&lt;title&gt;Optimizing Cardiac MR Imaging: Practical Remedies for Artifacts&lt;/title&gt;&lt;secondary-title&gt;RadioGraphics&lt;/secondary-title&gt;&lt;/titles&gt;&lt;pages&gt;1161-1187&lt;/pages&gt;&lt;volume&gt;28&lt;/volume&gt;&lt;number&gt;4&lt;/number&gt;&lt;keywords&gt;&lt;keyword&gt;ECG = electrocardiographic,FOV = field of view,GRAPPA = generalized autocalibrating partially parallel acquisition,GRE = gradient echo,RF = radiofrequency,SE = spin echo,SENSE = sensitivity encoding,SNR = signal-to-noise ratio,SSFP = steady-state free p&lt;/keyword&gt;&lt;/keywords&gt;&lt;dates&gt;&lt;year&gt;2008&lt;/year&gt;&lt;/dates&gt;&lt;accession-num&gt;18635635&lt;/accession-num&gt;&lt;urls&gt;&lt;related-urls&gt;&lt;url&gt;https://pubs.rsna.org/doi/abs/10.1148/rg.284065718&lt;/url&gt;&lt;/related-urls&gt;&lt;/urls&gt;&lt;electronic-resource-num&gt;10.1148/rg.284065718&lt;/electronic-resource-num&gt;&lt;/record&gt;&lt;/Cite&gt;&lt;/EndNote&gt;</w:instrText>
      </w:r>
      <w:r>
        <w:fldChar w:fldCharType="separate"/>
      </w:r>
      <w:r w:rsidR="009C4B94">
        <w:rPr>
          <w:noProof/>
        </w:rPr>
        <w:t>(Saremi et al., 2008)</w:t>
      </w:r>
      <w:r>
        <w:fldChar w:fldCharType="end"/>
      </w:r>
      <w:r>
        <w:t>.</w:t>
      </w:r>
      <w:r w:rsidRPr="00A775BE">
        <w:t xml:space="preserve"> </w:t>
      </w:r>
      <w:r>
        <w:t>T</w:t>
      </w:r>
      <w:r w:rsidRPr="004E58DE">
        <w:t xml:space="preserve">he </w:t>
      </w:r>
      <w:r>
        <w:t xml:space="preserve">entire </w:t>
      </w:r>
      <w:r w:rsidRPr="004E58DE">
        <w:t>procedure takes 45</w:t>
      </w:r>
      <w:r w:rsidR="00326819">
        <w:t>–</w:t>
      </w:r>
      <w:r w:rsidRPr="004E58DE">
        <w:t>60 minutes, depending on local expertise and the complexity of the service.</w:t>
      </w:r>
    </w:p>
    <w:p w14:paraId="6F06A77A" w14:textId="095AF61C" w:rsidR="005D178B" w:rsidRPr="00C44FD5" w:rsidRDefault="00F35C73" w:rsidP="00890C5D">
      <w:pPr>
        <w:rPr>
          <w:rFonts w:asciiTheme="minorHAnsi" w:hAnsiTheme="minorHAnsi" w:cstheme="minorHAnsi"/>
        </w:rPr>
      </w:pPr>
      <w:r>
        <w:rPr>
          <w:rFonts w:asciiTheme="minorHAnsi" w:hAnsiTheme="minorHAnsi" w:cstheme="minorHAnsi"/>
        </w:rPr>
        <w:t>Notably, c</w:t>
      </w:r>
      <w:r w:rsidR="00E83CF5">
        <w:rPr>
          <w:rFonts w:asciiTheme="minorHAnsi" w:hAnsiTheme="minorHAnsi" w:cstheme="minorHAnsi"/>
        </w:rPr>
        <w:t>ardiac MRI uses neither</w:t>
      </w:r>
      <w:r w:rsidR="00E83CF5" w:rsidRPr="00903ABB">
        <w:rPr>
          <w:rFonts w:asciiTheme="minorHAnsi" w:hAnsiTheme="minorHAnsi" w:cstheme="minorHAnsi"/>
        </w:rPr>
        <w:t xml:space="preserve"> ionising</w:t>
      </w:r>
      <w:r w:rsidR="00E83CF5" w:rsidRPr="004A7D3F">
        <w:rPr>
          <w:rFonts w:asciiTheme="minorHAnsi" w:hAnsiTheme="minorHAnsi" w:cstheme="minorHAnsi"/>
        </w:rPr>
        <w:t xml:space="preserve"> radiation (</w:t>
      </w:r>
      <w:r w:rsidR="00E83CF5">
        <w:rPr>
          <w:rFonts w:asciiTheme="minorHAnsi" w:hAnsiTheme="minorHAnsi" w:cstheme="minorHAnsi"/>
        </w:rPr>
        <w:t>or</w:t>
      </w:r>
      <w:r w:rsidR="00E83CF5" w:rsidRPr="004A7D3F">
        <w:rPr>
          <w:rFonts w:asciiTheme="minorHAnsi" w:hAnsiTheme="minorHAnsi" w:cstheme="minorHAnsi"/>
        </w:rPr>
        <w:t xml:space="preserve"> iodinated contrast agents) </w:t>
      </w:r>
      <w:r w:rsidR="00AD29CE">
        <w:rPr>
          <w:rFonts w:asciiTheme="minorHAnsi" w:hAnsiTheme="minorHAnsi" w:cstheme="minorHAnsi"/>
        </w:rPr>
        <w:t>n</w:t>
      </w:r>
      <w:r w:rsidR="00E83CF5">
        <w:rPr>
          <w:rFonts w:asciiTheme="minorHAnsi" w:hAnsiTheme="minorHAnsi" w:cstheme="minorHAnsi"/>
        </w:rPr>
        <w:t>or</w:t>
      </w:r>
      <w:r w:rsidR="00E83CF5" w:rsidRPr="004A7D3F">
        <w:rPr>
          <w:rFonts w:asciiTheme="minorHAnsi" w:hAnsiTheme="minorHAnsi" w:cstheme="minorHAnsi"/>
        </w:rPr>
        <w:t xml:space="preserve"> nephrotoxic contrast media</w:t>
      </w:r>
      <w:r w:rsidR="00E83CF5">
        <w:rPr>
          <w:rFonts w:asciiTheme="minorHAnsi" w:hAnsiTheme="minorHAnsi" w:cstheme="minorHAnsi"/>
        </w:rPr>
        <w:t xml:space="preserve"> </w:t>
      </w:r>
      <w:r w:rsidR="00DA1C7D">
        <w:rPr>
          <w:rFonts w:asciiTheme="minorHAnsi" w:hAnsiTheme="minorHAnsi" w:cstheme="minorHAnsi"/>
        </w:rPr>
        <w:fldChar w:fldCharType="begin"/>
      </w:r>
      <w:r w:rsidR="00D83ADE">
        <w:rPr>
          <w:rFonts w:asciiTheme="minorHAnsi" w:hAnsiTheme="minorHAnsi" w:cstheme="minorHAnsi"/>
        </w:rPr>
        <w:instrText xml:space="preserve"> ADDIN EN.CITE &lt;EndNote&gt;&lt;Cite&gt;&lt;Author&gt;Ersoy&lt;/Author&gt;&lt;Year&gt;2008&lt;/Year&gt;&lt;RecNum&gt;199&lt;/RecNum&gt;&lt;DisplayText&gt;(Ersoy et al., 2008)&lt;/DisplayText&gt;&lt;record&gt;&lt;rec-number&gt;199&lt;/rec-number&gt;&lt;foreign-keys&gt;&lt;key app="EN" db-id="0p0w9p0za5xz98efaavx29d3dep0pvet5edw" timestamp="1656917845"&gt;199&lt;/key&gt;&lt;/foreign-keys&gt;&lt;ref-type name="Book Section"&gt;5&lt;/ref-type&gt;&lt;contributors&gt;&lt;authors&gt;&lt;author&gt;Ersoy, Hale&lt;/author&gt;&lt;author&gt;Rybicki, Frank&lt;/author&gt;&lt;author&gt;Prince, Martin&lt;/author&gt;&lt;/authors&gt;&lt;/contributors&gt;&lt;titles&gt;&lt;title&gt;Contrast agents for cardiovascular MRI&lt;/title&gt;&lt;secondary-title&gt;Cardiovascular Magnetic Resonance Imaging&lt;/secondary-title&gt;&lt;/titles&gt;&lt;pages&gt;237-254&lt;/pages&gt;&lt;dates&gt;&lt;year&gt;2008&lt;/year&gt;&lt;/dates&gt;&lt;publisher&gt;Springer&lt;/publisher&gt;&lt;urls&gt;&lt;/urls&gt;&lt;/record&gt;&lt;/Cite&gt;&lt;/EndNote&gt;</w:instrText>
      </w:r>
      <w:r w:rsidR="00DA1C7D">
        <w:rPr>
          <w:rFonts w:asciiTheme="minorHAnsi" w:hAnsiTheme="minorHAnsi" w:cstheme="minorHAnsi"/>
        </w:rPr>
        <w:fldChar w:fldCharType="separate"/>
      </w:r>
      <w:r w:rsidR="009C4B94">
        <w:rPr>
          <w:rFonts w:asciiTheme="minorHAnsi" w:hAnsiTheme="minorHAnsi" w:cstheme="minorHAnsi"/>
          <w:noProof/>
        </w:rPr>
        <w:t>(Ersoy et al., 2008)</w:t>
      </w:r>
      <w:r w:rsidR="00DA1C7D">
        <w:rPr>
          <w:rFonts w:asciiTheme="minorHAnsi" w:hAnsiTheme="minorHAnsi" w:cstheme="minorHAnsi"/>
        </w:rPr>
        <w:fldChar w:fldCharType="end"/>
      </w:r>
      <w:r w:rsidR="00E83CF5" w:rsidRPr="004A7D3F">
        <w:rPr>
          <w:rFonts w:asciiTheme="minorHAnsi" w:hAnsiTheme="minorHAnsi" w:cstheme="minorHAnsi"/>
        </w:rPr>
        <w:t>.</w:t>
      </w:r>
      <w:r w:rsidR="00E83CF5">
        <w:rPr>
          <w:rFonts w:asciiTheme="minorHAnsi" w:hAnsiTheme="minorHAnsi" w:cstheme="minorHAnsi"/>
        </w:rPr>
        <w:t xml:space="preserve"> The</w:t>
      </w:r>
      <w:r w:rsidR="00E83CF5" w:rsidRPr="004A7D3F">
        <w:rPr>
          <w:rFonts w:asciiTheme="minorHAnsi" w:hAnsiTheme="minorHAnsi" w:cstheme="minorHAnsi"/>
        </w:rPr>
        <w:t xml:space="preserve"> use of </w:t>
      </w:r>
      <w:r w:rsidR="00E83CF5">
        <w:rPr>
          <w:rFonts w:asciiTheme="minorHAnsi" w:hAnsiTheme="minorHAnsi" w:cstheme="minorHAnsi"/>
        </w:rPr>
        <w:t>GBCA</w:t>
      </w:r>
      <w:r w:rsidR="00E83CF5" w:rsidRPr="004A7D3F">
        <w:rPr>
          <w:rFonts w:asciiTheme="minorHAnsi" w:hAnsiTheme="minorHAnsi" w:cstheme="minorHAnsi"/>
        </w:rPr>
        <w:t xml:space="preserve"> </w:t>
      </w:r>
      <w:r w:rsidR="00E83CF5">
        <w:rPr>
          <w:rFonts w:asciiTheme="minorHAnsi" w:hAnsiTheme="minorHAnsi" w:cstheme="minorHAnsi"/>
        </w:rPr>
        <w:t xml:space="preserve">in cardiac MRI </w:t>
      </w:r>
      <w:r w:rsidR="00E83CF5" w:rsidRPr="004A7D3F">
        <w:rPr>
          <w:rFonts w:asciiTheme="minorHAnsi" w:hAnsiTheme="minorHAnsi" w:cstheme="minorHAnsi"/>
        </w:rPr>
        <w:t>has been widely reported to have favo</w:t>
      </w:r>
      <w:r w:rsidR="00E83CF5">
        <w:rPr>
          <w:rFonts w:asciiTheme="minorHAnsi" w:hAnsiTheme="minorHAnsi" w:cstheme="minorHAnsi"/>
        </w:rPr>
        <w:t>u</w:t>
      </w:r>
      <w:r w:rsidR="00E83CF5" w:rsidRPr="004A7D3F">
        <w:rPr>
          <w:rFonts w:asciiTheme="minorHAnsi" w:hAnsiTheme="minorHAnsi" w:cstheme="minorHAnsi"/>
        </w:rPr>
        <w:t>rable side effects compared to</w:t>
      </w:r>
      <w:r w:rsidR="00516665">
        <w:rPr>
          <w:rFonts w:asciiTheme="minorHAnsi" w:hAnsiTheme="minorHAnsi" w:cstheme="minorHAnsi"/>
        </w:rPr>
        <w:t xml:space="preserve"> the</w:t>
      </w:r>
      <w:r w:rsidR="00E83CF5" w:rsidRPr="004A7D3F">
        <w:rPr>
          <w:rFonts w:asciiTheme="minorHAnsi" w:hAnsiTheme="minorHAnsi" w:cstheme="minorHAnsi"/>
        </w:rPr>
        <w:t xml:space="preserve"> iodinated contrast media used in X-ray</w:t>
      </w:r>
      <w:r w:rsidR="00326819">
        <w:rPr>
          <w:rFonts w:asciiTheme="minorHAnsi" w:hAnsiTheme="minorHAnsi" w:cstheme="minorHAnsi"/>
        </w:rPr>
        <w:t>s</w:t>
      </w:r>
      <w:r w:rsidR="00E83CF5" w:rsidRPr="004A7D3F">
        <w:rPr>
          <w:rFonts w:asciiTheme="minorHAnsi" w:hAnsiTheme="minorHAnsi" w:cstheme="minorHAnsi"/>
        </w:rPr>
        <w:t xml:space="preserve"> and CT imaging</w:t>
      </w:r>
      <w:r w:rsidR="00E83CF5" w:rsidRPr="004A7D3F" w:rsidDel="00E96E8C">
        <w:rPr>
          <w:rFonts w:asciiTheme="minorHAnsi" w:hAnsiTheme="minorHAnsi" w:cstheme="minorHAnsi"/>
        </w:rPr>
        <w:t xml:space="preserve"> </w:t>
      </w:r>
      <w:r w:rsidR="00E83CF5">
        <w:rPr>
          <w:rFonts w:asciiTheme="minorHAnsi" w:hAnsiTheme="minorHAnsi" w:cstheme="minorHAnsi"/>
        </w:rPr>
        <w:fldChar w:fldCharType="begin"/>
      </w:r>
      <w:r w:rsidR="00D83ADE">
        <w:rPr>
          <w:rFonts w:asciiTheme="minorHAnsi" w:hAnsiTheme="minorHAnsi" w:cstheme="minorHAnsi"/>
        </w:rPr>
        <w:instrText xml:space="preserve"> ADDIN EN.CITE &lt;EndNote&gt;&lt;Cite&gt;&lt;Author&gt;Uhlig&lt;/Author&gt;&lt;Year&gt;2020&lt;/Year&gt;&lt;RecNum&gt;22&lt;/RecNum&gt;&lt;DisplayText&gt;(Uhlig et al., 2020)&lt;/DisplayText&gt;&lt;record&gt;&lt;rec-number&gt;22&lt;/rec-number&gt;&lt;foreign-keys&gt;&lt;key app="EN" db-id="0p0w9p0za5xz98efaavx29d3dep0pvet5edw" timestamp="1656254525"&gt;22&lt;/key&gt;&lt;/foreign-keys&gt;&lt;ref-type name="Journal Article"&gt;17&lt;/ref-type&gt;&lt;contributors&gt;&lt;authors&gt;&lt;author&gt;Uhlig, Johannes&lt;/author&gt;&lt;author&gt;Al-Bourini, Omar&lt;/author&gt;&lt;author&gt;Salgado, Rodrigo&lt;/author&gt;&lt;author&gt;Francone, Marco&lt;/author&gt;&lt;author&gt;Vliegenthart, Rozemarijn&lt;/author&gt;&lt;author&gt;Bremerich, Jens&lt;/author&gt;&lt;author&gt;Lotz, Joachim&lt;/author&gt;&lt;author&gt;Gutberlet, Matthias&lt;/author&gt;&lt;/authors&gt;&lt;/contributors&gt;&lt;titles&gt;&lt;title&gt;Gadolinium-based contrast agents for cardiac MRI: use of linear and macrocyclic agents with associated safety profile from 154 779 European patients&lt;/title&gt;&lt;secondary-title&gt;Radiology: Cardiothoracic Imaging&lt;/secondary-title&gt;&lt;/titles&gt;&lt;volume&gt;2&lt;/volume&gt;&lt;number&gt;5&lt;/number&gt;&lt;dates&gt;&lt;year&gt;2020&lt;/year&gt;&lt;/dates&gt;&lt;urls&gt;&lt;/urls&gt;&lt;/record&gt;&lt;/Cite&gt;&lt;/EndNote&gt;</w:instrText>
      </w:r>
      <w:r w:rsidR="00E83CF5">
        <w:rPr>
          <w:rFonts w:asciiTheme="minorHAnsi" w:hAnsiTheme="minorHAnsi" w:cstheme="minorHAnsi"/>
        </w:rPr>
        <w:fldChar w:fldCharType="separate"/>
      </w:r>
      <w:r w:rsidR="009C4B94">
        <w:rPr>
          <w:rFonts w:asciiTheme="minorHAnsi" w:hAnsiTheme="minorHAnsi" w:cstheme="minorHAnsi"/>
          <w:noProof/>
        </w:rPr>
        <w:t>(Uhlig et al., 2020)</w:t>
      </w:r>
      <w:r w:rsidR="00E83CF5">
        <w:rPr>
          <w:rFonts w:asciiTheme="minorHAnsi" w:hAnsiTheme="minorHAnsi" w:cstheme="minorHAnsi"/>
        </w:rPr>
        <w:fldChar w:fldCharType="end"/>
      </w:r>
      <w:r w:rsidR="00E83CF5">
        <w:rPr>
          <w:rFonts w:asciiTheme="minorHAnsi" w:hAnsiTheme="minorHAnsi" w:cstheme="minorHAnsi"/>
        </w:rPr>
        <w:t xml:space="preserve">. </w:t>
      </w:r>
      <w:r w:rsidR="00E83CF5" w:rsidRPr="00747336">
        <w:rPr>
          <w:rFonts w:asciiTheme="minorHAnsi" w:hAnsiTheme="minorHAnsi" w:cstheme="minorHAnsi"/>
        </w:rPr>
        <w:t xml:space="preserve">In Australia, GBCAs are </w:t>
      </w:r>
      <w:r w:rsidR="00005657">
        <w:rPr>
          <w:rFonts w:asciiTheme="minorHAnsi" w:hAnsiTheme="minorHAnsi" w:cstheme="minorHAnsi"/>
        </w:rPr>
        <w:t>available</w:t>
      </w:r>
      <w:r w:rsidR="00E83CF5" w:rsidRPr="00747336">
        <w:rPr>
          <w:rFonts w:asciiTheme="minorHAnsi" w:hAnsiTheme="minorHAnsi" w:cstheme="minorHAnsi"/>
        </w:rPr>
        <w:t xml:space="preserve"> contrast media used in practice </w:t>
      </w:r>
      <w:r w:rsidR="00691998">
        <w:rPr>
          <w:rFonts w:asciiTheme="minorHAnsi" w:hAnsiTheme="minorHAnsi" w:cstheme="minorHAnsi"/>
        </w:rPr>
        <w:t>for cardiac MRI</w:t>
      </w:r>
      <w:r w:rsidR="00E83CF5" w:rsidRPr="00747336">
        <w:rPr>
          <w:rFonts w:asciiTheme="minorHAnsi" w:hAnsiTheme="minorHAnsi" w:cstheme="minorHAnsi"/>
        </w:rPr>
        <w:t xml:space="preserve"> (MBS item 63491</w:t>
      </w:r>
      <w:r w:rsidR="00E83CF5" w:rsidRPr="002D3EED">
        <w:rPr>
          <w:rFonts w:asciiTheme="minorHAnsi" w:hAnsiTheme="minorHAnsi" w:cstheme="minorHAnsi"/>
        </w:rPr>
        <w:t>)</w:t>
      </w:r>
      <w:r w:rsidR="00E83CF5">
        <w:rPr>
          <w:rFonts w:asciiTheme="minorHAnsi" w:hAnsiTheme="minorHAnsi" w:cstheme="minorHAnsi"/>
        </w:rPr>
        <w:t xml:space="preserve"> </w:t>
      </w:r>
      <w:r w:rsidR="00E83CF5">
        <w:rPr>
          <w:rFonts w:asciiTheme="minorHAnsi" w:hAnsiTheme="minorHAnsi" w:cstheme="minorHAnsi"/>
        </w:rPr>
        <w:fldChar w:fldCharType="begin"/>
      </w:r>
      <w:r w:rsidR="00D83ADE">
        <w:rPr>
          <w:rFonts w:asciiTheme="minorHAnsi" w:hAnsiTheme="minorHAnsi" w:cstheme="minorHAnsi"/>
        </w:rPr>
        <w:instrText xml:space="preserve"> ADDIN EN.CITE &lt;EndNote&gt;&lt;Cite&gt;&lt;Author&gt;Applicant&lt;/Author&gt;&lt;Year&gt;2022&lt;/Year&gt;&lt;RecNum&gt;127&lt;/RecNum&gt;&lt;DisplayText&gt;(Applicant, 2022b)&lt;/DisplayText&gt;&lt;record&gt;&lt;rec-number&gt;127&lt;/rec-number&gt;&lt;foreign-keys&gt;&lt;key app="EN" db-id="0p0w9p0za5xz98efaavx29d3dep0pvet5edw" timestamp="1656471205"&gt;127&lt;/key&gt;&lt;/foreign-keys&gt;&lt;ref-type name="Government Document"&gt;46&lt;/ref-type&gt;&lt;contributors&gt;&lt;authors&gt;&lt;author&gt;Applicant,&lt;/author&gt;&lt;/authors&gt;&lt;/contributors&gt;&lt;titles&gt;&lt;title&gt;RE: Teleconference with Assessment Group, Department of Health and Applicants for 1717 on 20 June 2022.&lt;/title&gt;&lt;/titles&gt;&lt;dates&gt;&lt;year&gt;2022&lt;/year&gt;&lt;/dates&gt;&lt;urls&gt;&lt;/urls&gt;&lt;/record&gt;&lt;/Cite&gt;&lt;/EndNote&gt;</w:instrText>
      </w:r>
      <w:r w:rsidR="00E83CF5">
        <w:rPr>
          <w:rFonts w:asciiTheme="minorHAnsi" w:hAnsiTheme="minorHAnsi" w:cstheme="minorHAnsi"/>
        </w:rPr>
        <w:fldChar w:fldCharType="separate"/>
      </w:r>
      <w:r w:rsidR="00E83CF5">
        <w:rPr>
          <w:rFonts w:asciiTheme="minorHAnsi" w:hAnsiTheme="minorHAnsi" w:cstheme="minorHAnsi"/>
          <w:noProof/>
        </w:rPr>
        <w:t>(Applicant, 2022b)</w:t>
      </w:r>
      <w:r w:rsidR="00E83CF5">
        <w:rPr>
          <w:rFonts w:asciiTheme="minorHAnsi" w:hAnsiTheme="minorHAnsi" w:cstheme="minorHAnsi"/>
        </w:rPr>
        <w:fldChar w:fldCharType="end"/>
      </w:r>
      <w:r w:rsidR="00E83CF5">
        <w:rPr>
          <w:rFonts w:asciiTheme="minorHAnsi" w:hAnsiTheme="minorHAnsi" w:cstheme="minorHAnsi"/>
        </w:rPr>
        <w:t>.</w:t>
      </w:r>
    </w:p>
    <w:p w14:paraId="764B8A2D" w14:textId="12ADAFFF" w:rsidR="000511E5" w:rsidRPr="001A52DA" w:rsidRDefault="00DB7B2B" w:rsidP="003C13A8">
      <w:pPr>
        <w:pStyle w:val="Heading4"/>
      </w:pPr>
      <w:r>
        <w:t xml:space="preserve">Cardiac </w:t>
      </w:r>
      <w:r w:rsidR="00497295">
        <w:t>MRI</w:t>
      </w:r>
      <w:r w:rsidR="001A52DA" w:rsidRPr="001A52DA">
        <w:t xml:space="preserve"> in </w:t>
      </w:r>
      <w:r w:rsidR="000511E5" w:rsidRPr="001A52DA">
        <w:t>Australia</w:t>
      </w:r>
    </w:p>
    <w:p w14:paraId="5E15CA29" w14:textId="09660DAF" w:rsidR="00890C5D" w:rsidRPr="00C44FD5" w:rsidRDefault="00733412" w:rsidP="00890C5D">
      <w:pPr>
        <w:rPr>
          <w:rFonts w:asciiTheme="minorHAnsi" w:hAnsiTheme="minorHAnsi" w:cstheme="minorHAnsi"/>
        </w:rPr>
      </w:pPr>
      <w:r>
        <w:rPr>
          <w:rFonts w:asciiTheme="minorHAnsi" w:hAnsiTheme="minorHAnsi" w:cstheme="minorHAnsi"/>
        </w:rPr>
        <w:t xml:space="preserve">The </w:t>
      </w:r>
      <w:r w:rsidR="006D7858">
        <w:rPr>
          <w:rFonts w:asciiTheme="minorHAnsi" w:hAnsiTheme="minorHAnsi" w:cstheme="minorHAnsi"/>
        </w:rPr>
        <w:t>A</w:t>
      </w:r>
      <w:r>
        <w:rPr>
          <w:rFonts w:asciiTheme="minorHAnsi" w:hAnsiTheme="minorHAnsi" w:cstheme="minorHAnsi"/>
        </w:rPr>
        <w:t xml:space="preserve">pplicant advises that there are currently 144 </w:t>
      </w:r>
      <w:r w:rsidRPr="00C44FD5">
        <w:rPr>
          <w:rFonts w:asciiTheme="minorHAnsi" w:hAnsiTheme="minorHAnsi" w:cstheme="minorHAnsi"/>
        </w:rPr>
        <w:t xml:space="preserve">accredited cardiac MRI providers </w:t>
      </w:r>
      <w:r w:rsidR="005B6FF5" w:rsidRPr="00C44FD5">
        <w:rPr>
          <w:rFonts w:asciiTheme="minorHAnsi" w:hAnsiTheme="minorHAnsi" w:cstheme="minorHAnsi"/>
        </w:rPr>
        <w:t>(84 cardiologists</w:t>
      </w:r>
      <w:r w:rsidR="00326819">
        <w:rPr>
          <w:rFonts w:asciiTheme="minorHAnsi" w:hAnsiTheme="minorHAnsi" w:cstheme="minorHAnsi"/>
        </w:rPr>
        <w:t>,</w:t>
      </w:r>
      <w:r w:rsidR="005B6FF5" w:rsidRPr="00C44FD5">
        <w:rPr>
          <w:rFonts w:asciiTheme="minorHAnsi" w:hAnsiTheme="minorHAnsi" w:cstheme="minorHAnsi"/>
        </w:rPr>
        <w:t xml:space="preserve"> 60 radiologists)</w:t>
      </w:r>
      <w:r w:rsidR="005B6FF5">
        <w:rPr>
          <w:rFonts w:asciiTheme="minorHAnsi" w:hAnsiTheme="minorHAnsi" w:cstheme="minorHAnsi"/>
        </w:rPr>
        <w:t xml:space="preserve"> across every state and </w:t>
      </w:r>
      <w:r w:rsidR="006243FD">
        <w:rPr>
          <w:rFonts w:asciiTheme="minorHAnsi" w:hAnsiTheme="minorHAnsi" w:cstheme="minorHAnsi"/>
        </w:rPr>
        <w:t xml:space="preserve">in many larger regional centres </w:t>
      </w:r>
      <w:r w:rsidR="005A3135">
        <w:rPr>
          <w:rFonts w:asciiTheme="minorHAnsi" w:hAnsiTheme="minorHAnsi" w:cstheme="minorHAnsi"/>
        </w:rPr>
        <w:fldChar w:fldCharType="begin"/>
      </w:r>
      <w:r w:rsidR="00D83ADE">
        <w:rPr>
          <w:rFonts w:asciiTheme="minorHAnsi" w:hAnsiTheme="minorHAnsi" w:cstheme="minorHAnsi"/>
        </w:rPr>
        <w:instrText xml:space="preserve"> ADDIN EN.CITE &lt;EndNote&gt;&lt;Cite&gt;&lt;Author&gt;Applicant&lt;/Author&gt;&lt;Year&gt;2022&lt;/Year&gt;&lt;RecNum&gt;126&lt;/RecNum&gt;&lt;DisplayText&gt;(Applicant, 2022a)&lt;/DisplayText&gt;&lt;record&gt;&lt;rec-number&gt;126&lt;/rec-number&gt;&lt;foreign-keys&gt;&lt;key app="EN" db-id="0p0w9p0za5xz98efaavx29d3dep0pvet5edw" timestamp="1656471086"&gt;126&lt;/key&gt;&lt;/foreign-keys&gt;&lt;ref-type name="Government Document"&gt;46&lt;/ref-type&gt;&lt;contributors&gt;&lt;authors&gt;&lt;author&gt;Applicant,&lt;/author&gt;&lt;/authors&gt;&lt;/contributors&gt;&lt;titles&gt;&lt;title&gt;RE: Application form for Application 1717&lt;/title&gt;&lt;/titles&gt;&lt;dates&gt;&lt;year&gt;2022&lt;/year&gt;&lt;/dates&gt;&lt;urls&gt;&lt;/urls&gt;&lt;/record&gt;&lt;/Cite&gt;&lt;/EndNote&gt;</w:instrText>
      </w:r>
      <w:r w:rsidR="005A3135">
        <w:rPr>
          <w:rFonts w:asciiTheme="minorHAnsi" w:hAnsiTheme="minorHAnsi" w:cstheme="minorHAnsi"/>
        </w:rPr>
        <w:fldChar w:fldCharType="separate"/>
      </w:r>
      <w:r w:rsidR="005A3135">
        <w:rPr>
          <w:rFonts w:asciiTheme="minorHAnsi" w:hAnsiTheme="minorHAnsi" w:cstheme="minorHAnsi"/>
          <w:noProof/>
        </w:rPr>
        <w:t>(Applicant, 2022a)</w:t>
      </w:r>
      <w:r w:rsidR="005A3135">
        <w:rPr>
          <w:rFonts w:asciiTheme="minorHAnsi" w:hAnsiTheme="minorHAnsi" w:cstheme="minorHAnsi"/>
        </w:rPr>
        <w:fldChar w:fldCharType="end"/>
      </w:r>
      <w:r w:rsidR="006243FD">
        <w:rPr>
          <w:rFonts w:asciiTheme="minorHAnsi" w:hAnsiTheme="minorHAnsi" w:cstheme="minorHAnsi"/>
        </w:rPr>
        <w:t>.</w:t>
      </w:r>
      <w:r w:rsidR="005B6FF5">
        <w:rPr>
          <w:rFonts w:asciiTheme="minorHAnsi" w:hAnsiTheme="minorHAnsi" w:cstheme="minorHAnsi"/>
        </w:rPr>
        <w:t xml:space="preserve"> </w:t>
      </w:r>
      <w:r w:rsidR="00495519">
        <w:rPr>
          <w:rFonts w:asciiTheme="minorHAnsi" w:hAnsiTheme="minorHAnsi" w:cstheme="minorHAnsi"/>
        </w:rPr>
        <w:t>However</w:t>
      </w:r>
      <w:r w:rsidR="00890C5D" w:rsidRPr="00C44FD5">
        <w:rPr>
          <w:rFonts w:asciiTheme="minorHAnsi" w:hAnsiTheme="minorHAnsi" w:cstheme="minorHAnsi"/>
        </w:rPr>
        <w:t xml:space="preserve">, access to </w:t>
      </w:r>
      <w:r w:rsidR="00165CF7">
        <w:rPr>
          <w:rFonts w:asciiTheme="minorHAnsi" w:hAnsiTheme="minorHAnsi" w:cstheme="minorHAnsi"/>
        </w:rPr>
        <w:t>c</w:t>
      </w:r>
      <w:r w:rsidR="00DC3C24">
        <w:rPr>
          <w:rFonts w:asciiTheme="minorHAnsi" w:hAnsiTheme="minorHAnsi" w:cstheme="minorHAnsi"/>
        </w:rPr>
        <w:t>ardiac MRI</w:t>
      </w:r>
      <w:r w:rsidR="00231864">
        <w:rPr>
          <w:rFonts w:asciiTheme="minorHAnsi" w:hAnsiTheme="minorHAnsi" w:cstheme="minorHAnsi"/>
        </w:rPr>
        <w:t xml:space="preserve"> for patients with clinically suspected myocarditis </w:t>
      </w:r>
      <w:r w:rsidR="00890C5D" w:rsidRPr="00C44FD5">
        <w:rPr>
          <w:rFonts w:asciiTheme="minorHAnsi" w:hAnsiTheme="minorHAnsi" w:cstheme="minorHAnsi"/>
        </w:rPr>
        <w:t>remains restricted due to a lack of Medicare funding and rebate</w:t>
      </w:r>
      <w:r w:rsidR="009E6DDA">
        <w:rPr>
          <w:rFonts w:asciiTheme="minorHAnsi" w:hAnsiTheme="minorHAnsi" w:cstheme="minorHAnsi"/>
        </w:rPr>
        <w:t xml:space="preserve"> </w:t>
      </w:r>
      <w:r w:rsidR="00890C5D" w:rsidRPr="00C44FD5">
        <w:rPr>
          <w:rFonts w:asciiTheme="minorHAnsi" w:hAnsiTheme="minorHAnsi" w:cstheme="minorHAnsi"/>
        </w:rPr>
        <w:t>(</w:t>
      </w:r>
      <w:r w:rsidR="009E6DDA">
        <w:rPr>
          <w:rFonts w:asciiTheme="minorHAnsi" w:hAnsiTheme="minorHAnsi" w:cstheme="minorHAnsi"/>
        </w:rPr>
        <w:t xml:space="preserve">this </w:t>
      </w:r>
      <w:r w:rsidR="00890C5D" w:rsidRPr="00C44FD5">
        <w:rPr>
          <w:rFonts w:asciiTheme="minorHAnsi" w:hAnsiTheme="minorHAnsi" w:cstheme="minorHAnsi"/>
        </w:rPr>
        <w:t>includ</w:t>
      </w:r>
      <w:r w:rsidR="009E6DDA">
        <w:rPr>
          <w:rFonts w:asciiTheme="minorHAnsi" w:hAnsiTheme="minorHAnsi" w:cstheme="minorHAnsi"/>
        </w:rPr>
        <w:t>es</w:t>
      </w:r>
      <w:r w:rsidR="00890C5D" w:rsidRPr="00C44FD5">
        <w:rPr>
          <w:rFonts w:asciiTheme="minorHAnsi" w:hAnsiTheme="minorHAnsi" w:cstheme="minorHAnsi"/>
        </w:rPr>
        <w:t xml:space="preserve"> myocarditis due to causes other than mRNA</w:t>
      </w:r>
      <w:r w:rsidR="000731B8">
        <w:rPr>
          <w:rFonts w:asciiTheme="minorHAnsi" w:hAnsiTheme="minorHAnsi" w:cstheme="minorHAnsi"/>
        </w:rPr>
        <w:t xml:space="preserve"> vaccines</w:t>
      </w:r>
      <w:r w:rsidR="00890C5D" w:rsidRPr="00C44FD5">
        <w:rPr>
          <w:rFonts w:asciiTheme="minorHAnsi" w:hAnsiTheme="minorHAnsi" w:cstheme="minorHAnsi"/>
        </w:rPr>
        <w:t xml:space="preserve">). </w:t>
      </w:r>
      <w:r w:rsidR="003E21DA">
        <w:rPr>
          <w:rFonts w:asciiTheme="minorHAnsi" w:hAnsiTheme="minorHAnsi" w:cstheme="minorHAnsi"/>
        </w:rPr>
        <w:t>M</w:t>
      </w:r>
      <w:r w:rsidR="009E1B32">
        <w:rPr>
          <w:rFonts w:asciiTheme="minorHAnsi" w:hAnsiTheme="minorHAnsi" w:cstheme="minorHAnsi"/>
        </w:rPr>
        <w:t>SAC</w:t>
      </w:r>
      <w:r w:rsidR="003E21DA">
        <w:rPr>
          <w:rFonts w:asciiTheme="minorHAnsi" w:hAnsiTheme="minorHAnsi" w:cstheme="minorHAnsi"/>
        </w:rPr>
        <w:t xml:space="preserve"> has </w:t>
      </w:r>
      <w:r w:rsidR="00A86A43">
        <w:rPr>
          <w:rFonts w:asciiTheme="minorHAnsi" w:hAnsiTheme="minorHAnsi" w:cstheme="minorHAnsi"/>
        </w:rPr>
        <w:t>temporari</w:t>
      </w:r>
      <w:r w:rsidR="006E5F12">
        <w:rPr>
          <w:rFonts w:asciiTheme="minorHAnsi" w:hAnsiTheme="minorHAnsi" w:cstheme="minorHAnsi"/>
        </w:rPr>
        <w:t xml:space="preserve">ly </w:t>
      </w:r>
      <w:r w:rsidR="003E21DA">
        <w:rPr>
          <w:rFonts w:asciiTheme="minorHAnsi" w:hAnsiTheme="minorHAnsi" w:cstheme="minorHAnsi"/>
        </w:rPr>
        <w:t>approved</w:t>
      </w:r>
      <w:r w:rsidR="0093346E" w:rsidRPr="0093346E">
        <w:t xml:space="preserve"> </w:t>
      </w:r>
      <w:r w:rsidR="0093346E" w:rsidRPr="0093346E">
        <w:rPr>
          <w:rFonts w:asciiTheme="minorHAnsi" w:hAnsiTheme="minorHAnsi" w:cstheme="minorHAnsi"/>
        </w:rPr>
        <w:t xml:space="preserve">reimbursement for </w:t>
      </w:r>
      <w:r w:rsidR="0093346E">
        <w:rPr>
          <w:rFonts w:asciiTheme="minorHAnsi" w:hAnsiTheme="minorHAnsi" w:cstheme="minorHAnsi"/>
        </w:rPr>
        <w:t xml:space="preserve">cardiac </w:t>
      </w:r>
      <w:r w:rsidR="0093346E" w:rsidRPr="0093346E">
        <w:rPr>
          <w:rFonts w:asciiTheme="minorHAnsi" w:hAnsiTheme="minorHAnsi" w:cstheme="minorHAnsi"/>
        </w:rPr>
        <w:t>MRI</w:t>
      </w:r>
      <w:r w:rsidR="001C728C">
        <w:rPr>
          <w:rFonts w:asciiTheme="minorHAnsi" w:hAnsiTheme="minorHAnsi" w:cstheme="minorHAnsi"/>
        </w:rPr>
        <w:t xml:space="preserve"> </w:t>
      </w:r>
      <w:r w:rsidR="009E6DDA">
        <w:rPr>
          <w:rFonts w:asciiTheme="minorHAnsi" w:hAnsiTheme="minorHAnsi" w:cstheme="minorHAnsi"/>
        </w:rPr>
        <w:t xml:space="preserve">only </w:t>
      </w:r>
      <w:r w:rsidR="001C728C">
        <w:rPr>
          <w:rFonts w:asciiTheme="minorHAnsi" w:hAnsiTheme="minorHAnsi" w:cstheme="minorHAnsi"/>
        </w:rPr>
        <w:t xml:space="preserve">in patients with </w:t>
      </w:r>
      <w:r w:rsidR="00E03FB3">
        <w:rPr>
          <w:rFonts w:asciiTheme="minorHAnsi" w:hAnsiTheme="minorHAnsi" w:cstheme="minorHAnsi"/>
        </w:rPr>
        <w:t xml:space="preserve">suspected </w:t>
      </w:r>
      <w:r w:rsidR="005F5858" w:rsidRPr="005F5858">
        <w:rPr>
          <w:rFonts w:asciiTheme="minorHAnsi" w:hAnsiTheme="minorHAnsi" w:cstheme="minorHAnsi"/>
        </w:rPr>
        <w:t>myocarditis associated with mRNA COVID-19 vaccination</w:t>
      </w:r>
      <w:r w:rsidR="00237676">
        <w:rPr>
          <w:rFonts w:asciiTheme="minorHAnsi" w:hAnsiTheme="minorHAnsi" w:cstheme="minorHAnsi"/>
        </w:rPr>
        <w:t xml:space="preserve"> (MBS item</w:t>
      </w:r>
      <w:r w:rsidR="009E5A23">
        <w:rPr>
          <w:rFonts w:asciiTheme="minorHAnsi" w:hAnsiTheme="minorHAnsi" w:cstheme="minorHAnsi"/>
        </w:rPr>
        <w:t xml:space="preserve"> </w:t>
      </w:r>
      <w:r w:rsidR="009E5A23" w:rsidRPr="009E5A23">
        <w:rPr>
          <w:rFonts w:asciiTheme="minorHAnsi" w:hAnsiTheme="minorHAnsi" w:cstheme="minorHAnsi"/>
        </w:rPr>
        <w:t>63399</w:t>
      </w:r>
      <w:r w:rsidR="00237676">
        <w:rPr>
          <w:rFonts w:asciiTheme="minorHAnsi" w:hAnsiTheme="minorHAnsi" w:cstheme="minorHAnsi"/>
        </w:rPr>
        <w:t>)</w:t>
      </w:r>
      <w:r w:rsidR="00896435">
        <w:rPr>
          <w:rFonts w:asciiTheme="minorHAnsi" w:hAnsiTheme="minorHAnsi" w:cstheme="minorHAnsi"/>
        </w:rPr>
        <w:t>, pending MSAC consideration of the service following a full health technology assessment process</w:t>
      </w:r>
      <w:r w:rsidR="0092772E">
        <w:rPr>
          <w:rFonts w:asciiTheme="minorHAnsi" w:hAnsiTheme="minorHAnsi" w:cstheme="minorHAnsi"/>
        </w:rPr>
        <w:t xml:space="preserve"> </w:t>
      </w:r>
      <w:r w:rsidR="00DA1C7D">
        <w:rPr>
          <w:rFonts w:asciiTheme="minorHAnsi" w:hAnsiTheme="minorHAnsi" w:cstheme="minorHAnsi"/>
        </w:rPr>
        <w:fldChar w:fldCharType="begin"/>
      </w:r>
      <w:r w:rsidR="00D83ADE">
        <w:rPr>
          <w:rFonts w:asciiTheme="minorHAnsi" w:hAnsiTheme="minorHAnsi" w:cstheme="minorHAnsi"/>
        </w:rPr>
        <w:instrText xml:space="preserve"> ADDIN EN.CITE &lt;EndNote&gt;&lt;Cite&gt;&lt;Author&gt;Department of Health&lt;/Author&gt;&lt;Year&gt;2022&lt;/Year&gt;&lt;RecNum&gt;156&lt;/RecNum&gt;&lt;DisplayText&gt;(Department of Health, 2022)&lt;/DisplayText&gt;&lt;record&gt;&lt;rec-number&gt;156&lt;/rec-number&gt;&lt;foreign-keys&gt;&lt;key app="EN" db-id="0p0w9p0za5xz98efaavx29d3dep0pvet5edw" timestamp="1656647404"&gt;156&lt;/key&gt;&lt;/foreign-keys&gt;&lt;ref-type name="Web Page"&gt;12&lt;/ref-type&gt;&lt;contributors&gt;&lt;authors&gt;&lt;author&gt;Department of Health, Australian Government,&lt;/author&gt;&lt;/authors&gt;&lt;/contributors&gt;&lt;titles&gt;&lt;title&gt;MBS Online: Medicare Benefits Schedule.&lt;/title&gt;&lt;/titles&gt;&lt;volume&gt;2022&lt;/volume&gt;&lt;number&gt;23 June&lt;/number&gt;&lt;dates&gt;&lt;year&gt;2022&lt;/year&gt;&lt;pub-dates&gt;&lt;date&gt;1 April 2022&lt;/date&gt;&lt;/pub-dates&gt;&lt;/dates&gt;&lt;pub-location&gt;Canberra, ACT:&lt;/pub-location&gt;&lt;publisher&gt;Commonwealth of Australia&lt;/publisher&gt;&lt;urls&gt;&lt;related-urls&gt;&lt;url&gt;http://www.mbsonline.gov.au/internet/mbsonline/publishing.nsf/Content/Factsheet-mRNA-Myo&lt;/url&gt;&lt;/related-urls&gt;&lt;/urls&gt;&lt;/record&gt;&lt;/Cite&gt;&lt;/EndNote&gt;</w:instrText>
      </w:r>
      <w:r w:rsidR="00DA1C7D">
        <w:rPr>
          <w:rFonts w:asciiTheme="minorHAnsi" w:hAnsiTheme="minorHAnsi" w:cstheme="minorHAnsi"/>
        </w:rPr>
        <w:fldChar w:fldCharType="separate"/>
      </w:r>
      <w:r w:rsidR="00DA1C7D">
        <w:rPr>
          <w:rFonts w:asciiTheme="minorHAnsi" w:hAnsiTheme="minorHAnsi" w:cstheme="minorHAnsi"/>
          <w:noProof/>
        </w:rPr>
        <w:t>(Department of Health, 2022)</w:t>
      </w:r>
      <w:r w:rsidR="00DA1C7D">
        <w:rPr>
          <w:rFonts w:asciiTheme="minorHAnsi" w:hAnsiTheme="minorHAnsi" w:cstheme="minorHAnsi"/>
        </w:rPr>
        <w:fldChar w:fldCharType="end"/>
      </w:r>
      <w:r w:rsidR="001C728C">
        <w:rPr>
          <w:rFonts w:asciiTheme="minorHAnsi" w:hAnsiTheme="minorHAnsi" w:cstheme="minorHAnsi"/>
        </w:rPr>
        <w:t>.</w:t>
      </w:r>
    </w:p>
    <w:p w14:paraId="04F979D7" w14:textId="369CEF4A" w:rsidR="00890C5D" w:rsidRPr="00C44FD5" w:rsidRDefault="00B24F1C" w:rsidP="008B3D97">
      <w:pPr>
        <w:rPr>
          <w:rFonts w:asciiTheme="minorHAnsi" w:hAnsiTheme="minorHAnsi" w:cstheme="minorHAnsi"/>
        </w:rPr>
      </w:pPr>
      <w:r>
        <w:rPr>
          <w:rFonts w:asciiTheme="minorHAnsi" w:hAnsiTheme="minorHAnsi" w:cstheme="minorHAnsi"/>
        </w:rPr>
        <w:t xml:space="preserve">As per the </w:t>
      </w:r>
      <w:r w:rsidR="00EC02CB">
        <w:rPr>
          <w:rFonts w:asciiTheme="minorHAnsi" w:hAnsiTheme="minorHAnsi" w:cstheme="minorHAnsi"/>
        </w:rPr>
        <w:t>A</w:t>
      </w:r>
      <w:r w:rsidR="0096724B">
        <w:rPr>
          <w:rFonts w:asciiTheme="minorHAnsi" w:hAnsiTheme="minorHAnsi" w:cstheme="minorHAnsi"/>
        </w:rPr>
        <w:t>pplicant</w:t>
      </w:r>
      <w:r>
        <w:rPr>
          <w:rFonts w:asciiTheme="minorHAnsi" w:hAnsiTheme="minorHAnsi" w:cstheme="minorHAnsi"/>
        </w:rPr>
        <w:t>, t</w:t>
      </w:r>
      <w:r w:rsidR="00890C5D" w:rsidRPr="00C44FD5">
        <w:rPr>
          <w:rFonts w:asciiTheme="minorHAnsi" w:hAnsiTheme="minorHAnsi" w:cstheme="minorHAnsi"/>
        </w:rPr>
        <w:t xml:space="preserve">he most recent cross-sectional survey of cardiac MRI service conducted by </w:t>
      </w:r>
      <w:r w:rsidR="00DA5CD9" w:rsidRPr="00ED6270">
        <w:t xml:space="preserve">the Royal Australian and New Zealand College of Radiologists (RANZCR) </w:t>
      </w:r>
      <w:r w:rsidR="00890C5D" w:rsidRPr="00C44FD5">
        <w:rPr>
          <w:rFonts w:asciiTheme="minorHAnsi" w:hAnsiTheme="minorHAnsi" w:cstheme="minorHAnsi"/>
        </w:rPr>
        <w:t xml:space="preserve">in conjunction with CSANZ found that approximately 15,000 cardiac MRI scans were performed in the </w:t>
      </w:r>
      <w:r w:rsidR="00DA5CD9">
        <w:rPr>
          <w:rFonts w:asciiTheme="minorHAnsi" w:hAnsiTheme="minorHAnsi" w:cstheme="minorHAnsi"/>
        </w:rPr>
        <w:t xml:space="preserve">2017 </w:t>
      </w:r>
      <w:r w:rsidR="00890C5D" w:rsidRPr="00C44FD5">
        <w:rPr>
          <w:rFonts w:asciiTheme="minorHAnsi" w:hAnsiTheme="minorHAnsi" w:cstheme="minorHAnsi"/>
        </w:rPr>
        <w:t>calendar year</w:t>
      </w:r>
      <w:r w:rsidR="007F51C0">
        <w:rPr>
          <w:rFonts w:asciiTheme="minorHAnsi" w:hAnsiTheme="minorHAnsi" w:cstheme="minorHAnsi"/>
        </w:rPr>
        <w:t xml:space="preserve"> </w:t>
      </w:r>
      <w:r w:rsidR="00DA1C7D">
        <w:rPr>
          <w:rFonts w:asciiTheme="minorHAnsi" w:hAnsiTheme="minorHAnsi" w:cstheme="minorHAnsi"/>
        </w:rPr>
        <w:fldChar w:fldCharType="begin"/>
      </w:r>
      <w:r w:rsidR="00D83ADE">
        <w:rPr>
          <w:rFonts w:asciiTheme="minorHAnsi" w:hAnsiTheme="minorHAnsi" w:cstheme="minorHAnsi"/>
        </w:rPr>
        <w:instrText xml:space="preserve"> ADDIN EN.CITE &lt;EndNote&gt;&lt;Cite&gt;&lt;Author&gt;Applicant&lt;/Author&gt;&lt;Year&gt;2022&lt;/Year&gt;&lt;RecNum&gt;126&lt;/RecNum&gt;&lt;DisplayText&gt;(Applicant, 2022a)&lt;/DisplayText&gt;&lt;record&gt;&lt;rec-number&gt;126&lt;/rec-number&gt;&lt;foreign-keys&gt;&lt;key app="EN" db-id="0p0w9p0za5xz98efaavx29d3dep0pvet5edw" timestamp="1656471086"&gt;126&lt;/key&gt;&lt;/foreign-keys&gt;&lt;ref-type name="Government Document"&gt;46&lt;/ref-type&gt;&lt;contributors&gt;&lt;authors&gt;&lt;author&gt;Applicant,&lt;/author&gt;&lt;/authors&gt;&lt;/contributors&gt;&lt;titles&gt;&lt;title&gt;RE: Application form for Application 1717&lt;/title&gt;&lt;/titles&gt;&lt;dates&gt;&lt;year&gt;2022&lt;/year&gt;&lt;/dates&gt;&lt;urls&gt;&lt;/urls&gt;&lt;/record&gt;&lt;/Cite&gt;&lt;/EndNote&gt;</w:instrText>
      </w:r>
      <w:r w:rsidR="00DA1C7D">
        <w:rPr>
          <w:rFonts w:asciiTheme="minorHAnsi" w:hAnsiTheme="minorHAnsi" w:cstheme="minorHAnsi"/>
        </w:rPr>
        <w:fldChar w:fldCharType="separate"/>
      </w:r>
      <w:r w:rsidR="00DA1C7D">
        <w:rPr>
          <w:rFonts w:asciiTheme="minorHAnsi" w:hAnsiTheme="minorHAnsi" w:cstheme="minorHAnsi"/>
          <w:noProof/>
        </w:rPr>
        <w:t>(Applicant, 2022a)</w:t>
      </w:r>
      <w:r w:rsidR="00DA1C7D">
        <w:rPr>
          <w:rFonts w:asciiTheme="minorHAnsi" w:hAnsiTheme="minorHAnsi" w:cstheme="minorHAnsi"/>
        </w:rPr>
        <w:fldChar w:fldCharType="end"/>
      </w:r>
      <w:r w:rsidR="00890C5D" w:rsidRPr="00C44FD5">
        <w:rPr>
          <w:rFonts w:asciiTheme="minorHAnsi" w:hAnsiTheme="minorHAnsi" w:cstheme="minorHAnsi"/>
        </w:rPr>
        <w:t xml:space="preserve">. </w:t>
      </w:r>
      <w:r w:rsidR="006512DA">
        <w:rPr>
          <w:rFonts w:asciiTheme="minorHAnsi" w:hAnsiTheme="minorHAnsi" w:cstheme="minorHAnsi"/>
        </w:rPr>
        <w:t xml:space="preserve">The </w:t>
      </w:r>
      <w:r w:rsidR="00EC02CB">
        <w:rPr>
          <w:rFonts w:asciiTheme="minorHAnsi" w:hAnsiTheme="minorHAnsi" w:cstheme="minorHAnsi"/>
        </w:rPr>
        <w:t>A</w:t>
      </w:r>
      <w:r w:rsidR="006512DA">
        <w:rPr>
          <w:rFonts w:asciiTheme="minorHAnsi" w:hAnsiTheme="minorHAnsi" w:cstheme="minorHAnsi"/>
        </w:rPr>
        <w:t>pplicant claim</w:t>
      </w:r>
      <w:r w:rsidR="00ED5E38">
        <w:rPr>
          <w:rFonts w:asciiTheme="minorHAnsi" w:hAnsiTheme="minorHAnsi" w:cstheme="minorHAnsi"/>
        </w:rPr>
        <w:t>s</w:t>
      </w:r>
      <w:r w:rsidR="006512DA">
        <w:rPr>
          <w:rFonts w:asciiTheme="minorHAnsi" w:hAnsiTheme="minorHAnsi" w:cstheme="minorHAnsi"/>
        </w:rPr>
        <w:t xml:space="preserve"> that</w:t>
      </w:r>
      <w:r w:rsidR="00890C5D" w:rsidRPr="00C44FD5">
        <w:rPr>
          <w:rFonts w:asciiTheme="minorHAnsi" w:hAnsiTheme="minorHAnsi" w:cstheme="minorHAnsi"/>
        </w:rPr>
        <w:t xml:space="preserve"> a doubling in the number of cardiac MRI scans per year has been observed </w:t>
      </w:r>
      <w:r w:rsidR="00ED5E38">
        <w:rPr>
          <w:rFonts w:asciiTheme="minorHAnsi" w:hAnsiTheme="minorHAnsi" w:cstheme="minorHAnsi"/>
        </w:rPr>
        <w:t>due to</w:t>
      </w:r>
      <w:r w:rsidR="00890C5D" w:rsidRPr="00C44FD5">
        <w:rPr>
          <w:rFonts w:asciiTheme="minorHAnsi" w:hAnsiTheme="minorHAnsi" w:cstheme="minorHAnsi"/>
        </w:rPr>
        <w:t xml:space="preserve"> the introduction of </w:t>
      </w:r>
      <w:r w:rsidR="006F18EE">
        <w:rPr>
          <w:rFonts w:asciiTheme="minorHAnsi" w:hAnsiTheme="minorHAnsi" w:cstheme="minorHAnsi"/>
        </w:rPr>
        <w:t>new</w:t>
      </w:r>
      <w:r w:rsidR="00890C5D" w:rsidRPr="00C44FD5">
        <w:rPr>
          <w:rFonts w:asciiTheme="minorHAnsi" w:hAnsiTheme="minorHAnsi" w:cstheme="minorHAnsi"/>
        </w:rPr>
        <w:t xml:space="preserve"> cardiac MRI item </w:t>
      </w:r>
      <w:r w:rsidR="00890C5D" w:rsidRPr="00DF305E">
        <w:rPr>
          <w:rFonts w:asciiTheme="minorHAnsi" w:hAnsiTheme="minorHAnsi" w:cstheme="minorHAnsi"/>
        </w:rPr>
        <w:t>number</w:t>
      </w:r>
      <w:r w:rsidR="006F18EE" w:rsidRPr="00DF305E">
        <w:rPr>
          <w:rFonts w:asciiTheme="minorHAnsi" w:hAnsiTheme="minorHAnsi" w:cstheme="minorHAnsi"/>
        </w:rPr>
        <w:t>s</w:t>
      </w:r>
      <w:r w:rsidR="00DF305E" w:rsidRPr="00891F13">
        <w:rPr>
          <w:rFonts w:asciiTheme="minorHAnsi" w:hAnsiTheme="minorHAnsi" w:cstheme="minorHAnsi"/>
        </w:rPr>
        <w:t xml:space="preserve"> </w:t>
      </w:r>
      <w:r w:rsidR="00890C5D" w:rsidRPr="00DF305E">
        <w:rPr>
          <w:rFonts w:asciiTheme="minorHAnsi" w:hAnsiTheme="minorHAnsi" w:cstheme="minorHAnsi"/>
        </w:rPr>
        <w:t>and</w:t>
      </w:r>
      <w:r w:rsidR="00890C5D" w:rsidRPr="00C44FD5">
        <w:rPr>
          <w:rFonts w:asciiTheme="minorHAnsi" w:hAnsiTheme="minorHAnsi" w:cstheme="minorHAnsi"/>
        </w:rPr>
        <w:t xml:space="preserve"> </w:t>
      </w:r>
      <w:r w:rsidR="00ED5E38">
        <w:rPr>
          <w:rFonts w:asciiTheme="minorHAnsi" w:hAnsiTheme="minorHAnsi" w:cstheme="minorHAnsi"/>
        </w:rPr>
        <w:t>the</w:t>
      </w:r>
      <w:r w:rsidR="00890C5D" w:rsidRPr="00C44FD5">
        <w:rPr>
          <w:rFonts w:asciiTheme="minorHAnsi" w:hAnsiTheme="minorHAnsi" w:cstheme="minorHAnsi"/>
        </w:rPr>
        <w:t xml:space="preserve"> growing availability of the service nationwid</w:t>
      </w:r>
      <w:r w:rsidR="007C7241">
        <w:rPr>
          <w:rFonts w:asciiTheme="minorHAnsi" w:hAnsiTheme="minorHAnsi" w:cstheme="minorHAnsi"/>
        </w:rPr>
        <w:t>e</w:t>
      </w:r>
      <w:r w:rsidR="00306F85">
        <w:rPr>
          <w:rFonts w:asciiTheme="minorHAnsi" w:hAnsiTheme="minorHAnsi" w:cstheme="minorHAnsi"/>
          <w:noProof/>
        </w:rPr>
        <w:t xml:space="preserve"> </w:t>
      </w:r>
      <w:r w:rsidR="00350996" w:rsidRPr="00126137">
        <w:rPr>
          <w:rFonts w:asciiTheme="minorHAnsi" w:hAnsiTheme="minorHAnsi" w:cstheme="minorHAnsi"/>
          <w:noProof/>
          <w:shd w:val="clear" w:color="auto" w:fill="FFFFFF" w:themeFill="background1"/>
        </w:rPr>
        <w:lastRenderedPageBreak/>
        <w:fldChar w:fldCharType="begin"/>
      </w:r>
      <w:r w:rsidR="00D83ADE">
        <w:rPr>
          <w:rFonts w:asciiTheme="minorHAnsi" w:hAnsiTheme="minorHAnsi" w:cstheme="minorHAnsi"/>
          <w:noProof/>
          <w:shd w:val="clear" w:color="auto" w:fill="FFFFFF" w:themeFill="background1"/>
        </w:rPr>
        <w:instrText xml:space="preserve"> ADDIN EN.CITE &lt;EndNote&gt;&lt;Cite&gt;&lt;Author&gt;Applicant&lt;/Author&gt;&lt;Year&gt;2022&lt;/Year&gt;&lt;RecNum&gt;126&lt;/RecNum&gt;&lt;DisplayText&gt;(Applicant, 2022a)&lt;/DisplayText&gt;&lt;record&gt;&lt;rec-number&gt;126&lt;/rec-number&gt;&lt;foreign-keys&gt;&lt;key app="EN" db-id="0p0w9p0za5xz98efaavx29d3dep0pvet5edw" timestamp="1656471086"&gt;126&lt;/key&gt;&lt;/foreign-keys&gt;&lt;ref-type name="Government Document"&gt;46&lt;/ref-type&gt;&lt;contributors&gt;&lt;authors&gt;&lt;author&gt;Applicant,&lt;/author&gt;&lt;/authors&gt;&lt;/contributors&gt;&lt;titles&gt;&lt;title&gt;RE: Application form for Application 1717&lt;/title&gt;&lt;/titles&gt;&lt;dates&gt;&lt;year&gt;2022&lt;/year&gt;&lt;/dates&gt;&lt;urls&gt;&lt;/urls&gt;&lt;/record&gt;&lt;/Cite&gt;&lt;/EndNote&gt;</w:instrText>
      </w:r>
      <w:r w:rsidR="00350996" w:rsidRPr="00126137">
        <w:rPr>
          <w:rFonts w:asciiTheme="minorHAnsi" w:hAnsiTheme="minorHAnsi" w:cstheme="minorHAnsi"/>
          <w:noProof/>
          <w:shd w:val="clear" w:color="auto" w:fill="FFFFFF" w:themeFill="background1"/>
        </w:rPr>
        <w:fldChar w:fldCharType="separate"/>
      </w:r>
      <w:r w:rsidR="00350996" w:rsidRPr="00126137">
        <w:rPr>
          <w:rFonts w:asciiTheme="minorHAnsi" w:hAnsiTheme="minorHAnsi" w:cstheme="minorHAnsi"/>
          <w:noProof/>
          <w:shd w:val="clear" w:color="auto" w:fill="FFFFFF" w:themeFill="background1"/>
        </w:rPr>
        <w:t>(Applicant, 2022a)</w:t>
      </w:r>
      <w:r w:rsidR="00350996" w:rsidRPr="00126137">
        <w:rPr>
          <w:rFonts w:asciiTheme="minorHAnsi" w:hAnsiTheme="minorHAnsi" w:cstheme="minorHAnsi"/>
          <w:noProof/>
          <w:shd w:val="clear" w:color="auto" w:fill="FFFFFF" w:themeFill="background1"/>
        </w:rPr>
        <w:fldChar w:fldCharType="end"/>
      </w:r>
      <w:r w:rsidR="00E96E8C" w:rsidRPr="00862F65">
        <w:rPr>
          <w:rFonts w:asciiTheme="minorHAnsi" w:hAnsiTheme="minorHAnsi" w:cstheme="minorHAnsi"/>
          <w:shd w:val="clear" w:color="auto" w:fill="FFFFFF" w:themeFill="background1"/>
        </w:rPr>
        <w:t>.</w:t>
      </w:r>
      <w:r w:rsidR="00326E22" w:rsidRPr="00862F65">
        <w:rPr>
          <w:rFonts w:asciiTheme="minorHAnsi" w:hAnsiTheme="minorHAnsi" w:cstheme="minorHAnsi"/>
          <w:shd w:val="clear" w:color="auto" w:fill="FFFFFF" w:themeFill="background1"/>
        </w:rPr>
        <w:t xml:space="preserve"> In 2018, MBS item </w:t>
      </w:r>
      <w:r w:rsidR="001B142D" w:rsidRPr="00862F65">
        <w:rPr>
          <w:rFonts w:asciiTheme="minorHAnsi" w:hAnsiTheme="minorHAnsi" w:cstheme="minorHAnsi"/>
          <w:shd w:val="clear" w:color="auto" w:fill="FFFFFF" w:themeFill="background1"/>
        </w:rPr>
        <w:t>63395</w:t>
      </w:r>
      <w:r w:rsidR="00E615F2" w:rsidRPr="00C63B31">
        <w:rPr>
          <w:rFonts w:asciiTheme="minorHAnsi" w:hAnsiTheme="minorHAnsi" w:cstheme="minorHAnsi"/>
          <w:shd w:val="clear" w:color="auto" w:fill="FFFFFF" w:themeFill="background1"/>
        </w:rPr>
        <w:t xml:space="preserve"> (</w:t>
      </w:r>
      <w:r w:rsidR="00613295" w:rsidRPr="00C63B31">
        <w:rPr>
          <w:rFonts w:asciiTheme="minorHAnsi" w:hAnsiTheme="minorHAnsi" w:cstheme="minorHAnsi"/>
          <w:shd w:val="clear" w:color="auto" w:fill="FFFFFF" w:themeFill="background1"/>
        </w:rPr>
        <w:t xml:space="preserve">cardiac MRI for the diagnosis of </w:t>
      </w:r>
      <w:r w:rsidR="004869FC">
        <w:rPr>
          <w:rFonts w:asciiTheme="minorHAnsi" w:hAnsiTheme="minorHAnsi" w:cstheme="minorHAnsi"/>
          <w:shd w:val="clear" w:color="auto" w:fill="FFFFFF" w:themeFill="background1"/>
        </w:rPr>
        <w:t>ARVC</w:t>
      </w:r>
      <w:r w:rsidR="00613295" w:rsidRPr="00862F65">
        <w:rPr>
          <w:rFonts w:asciiTheme="minorHAnsi" w:hAnsiTheme="minorHAnsi" w:cstheme="minorHAnsi"/>
          <w:shd w:val="clear" w:color="auto" w:fill="FFFFFF" w:themeFill="background1"/>
        </w:rPr>
        <w:t xml:space="preserve">) </w:t>
      </w:r>
      <w:r w:rsidR="001B142D" w:rsidRPr="00862F65">
        <w:rPr>
          <w:rFonts w:asciiTheme="minorHAnsi" w:hAnsiTheme="minorHAnsi" w:cstheme="minorHAnsi"/>
          <w:shd w:val="clear" w:color="auto" w:fill="FFFFFF" w:themeFill="background1"/>
        </w:rPr>
        <w:t xml:space="preserve">and </w:t>
      </w:r>
      <w:r w:rsidR="001B142D" w:rsidRPr="00C63B31">
        <w:rPr>
          <w:rFonts w:asciiTheme="minorHAnsi" w:hAnsiTheme="minorHAnsi" w:cstheme="minorHAnsi"/>
          <w:shd w:val="clear" w:color="auto" w:fill="FFFFFF" w:themeFill="background1"/>
        </w:rPr>
        <w:t>63397</w:t>
      </w:r>
      <w:r w:rsidR="00817D9B" w:rsidRPr="00862F65">
        <w:rPr>
          <w:rFonts w:asciiTheme="minorHAnsi" w:hAnsiTheme="minorHAnsi" w:cstheme="minorHAnsi"/>
          <w:shd w:val="clear" w:color="auto" w:fill="FFFFFF" w:themeFill="background1"/>
        </w:rPr>
        <w:t xml:space="preserve"> (MRI scan of cardiovascular system for</w:t>
      </w:r>
      <w:r w:rsidR="00A14525" w:rsidRPr="00A14525">
        <w:rPr>
          <w:rFonts w:asciiTheme="minorHAnsi" w:hAnsiTheme="minorHAnsi" w:cstheme="minorHAnsi"/>
          <w:shd w:val="clear" w:color="auto" w:fill="FFFFFF" w:themeFill="background1"/>
        </w:rPr>
        <w:t xml:space="preserve"> first degree relatives</w:t>
      </w:r>
      <w:r w:rsidR="009A40B7">
        <w:rPr>
          <w:rFonts w:asciiTheme="minorHAnsi" w:hAnsiTheme="minorHAnsi" w:cstheme="minorHAnsi"/>
          <w:shd w:val="clear" w:color="auto" w:fill="FFFFFF" w:themeFill="background1"/>
        </w:rPr>
        <w:t xml:space="preserve"> of </w:t>
      </w:r>
      <w:r w:rsidR="00D25188">
        <w:rPr>
          <w:rFonts w:asciiTheme="minorHAnsi" w:hAnsiTheme="minorHAnsi" w:cstheme="minorHAnsi"/>
          <w:shd w:val="clear" w:color="auto" w:fill="FFFFFF" w:themeFill="background1"/>
        </w:rPr>
        <w:t>ARVC patients</w:t>
      </w:r>
      <w:r w:rsidR="00817D9B" w:rsidRPr="00862F65">
        <w:rPr>
          <w:rFonts w:asciiTheme="minorHAnsi" w:hAnsiTheme="minorHAnsi" w:cstheme="minorHAnsi"/>
          <w:shd w:val="clear" w:color="auto" w:fill="FFFFFF" w:themeFill="background1"/>
        </w:rPr>
        <w:t>)</w:t>
      </w:r>
      <w:r w:rsidR="007271B2" w:rsidRPr="00862F65">
        <w:rPr>
          <w:rFonts w:asciiTheme="minorHAnsi" w:hAnsiTheme="minorHAnsi" w:cstheme="minorHAnsi"/>
          <w:shd w:val="clear" w:color="auto" w:fill="FFFFFF" w:themeFill="background1"/>
        </w:rPr>
        <w:t xml:space="preserve"> </w:t>
      </w:r>
      <w:r w:rsidR="00ED5E38">
        <w:rPr>
          <w:rFonts w:asciiTheme="minorHAnsi" w:hAnsiTheme="minorHAnsi" w:cstheme="minorHAnsi"/>
          <w:shd w:val="clear" w:color="auto" w:fill="FFFFFF" w:themeFill="background1"/>
        </w:rPr>
        <w:t xml:space="preserve">were </w:t>
      </w:r>
      <w:r w:rsidR="005E6180" w:rsidRPr="00C63B31">
        <w:rPr>
          <w:rFonts w:asciiTheme="minorHAnsi" w:hAnsiTheme="minorHAnsi" w:cstheme="minorHAnsi"/>
          <w:shd w:val="clear" w:color="auto" w:fill="FFFFFF" w:themeFill="background1"/>
        </w:rPr>
        <w:t>added</w:t>
      </w:r>
      <w:r w:rsidR="00ED5E38">
        <w:rPr>
          <w:rFonts w:asciiTheme="minorHAnsi" w:hAnsiTheme="minorHAnsi" w:cstheme="minorHAnsi"/>
          <w:shd w:val="clear" w:color="auto" w:fill="FFFFFF" w:themeFill="background1"/>
        </w:rPr>
        <w:t>,</w:t>
      </w:r>
      <w:r w:rsidR="000E213C" w:rsidRPr="00C63B31">
        <w:rPr>
          <w:rFonts w:asciiTheme="minorHAnsi" w:hAnsiTheme="minorHAnsi" w:cstheme="minorHAnsi"/>
          <w:shd w:val="clear" w:color="auto" w:fill="FFFFFF" w:themeFill="background1"/>
        </w:rPr>
        <w:t xml:space="preserve"> while the </w:t>
      </w:r>
      <w:r w:rsidR="00736118" w:rsidRPr="00C63B31">
        <w:rPr>
          <w:rFonts w:asciiTheme="minorHAnsi" w:hAnsiTheme="minorHAnsi" w:cstheme="minorHAnsi"/>
          <w:shd w:val="clear" w:color="auto" w:fill="FFFFFF" w:themeFill="background1"/>
        </w:rPr>
        <w:t>temporary item 63399</w:t>
      </w:r>
      <w:r w:rsidR="00D76D80" w:rsidRPr="00C63B31">
        <w:rPr>
          <w:rFonts w:asciiTheme="minorHAnsi" w:hAnsiTheme="minorHAnsi" w:cstheme="minorHAnsi"/>
          <w:shd w:val="clear" w:color="auto" w:fill="FFFFFF" w:themeFill="background1"/>
        </w:rPr>
        <w:t xml:space="preserve"> </w:t>
      </w:r>
      <w:r w:rsidR="000E213C" w:rsidRPr="00C63B31">
        <w:rPr>
          <w:rFonts w:asciiTheme="minorHAnsi" w:hAnsiTheme="minorHAnsi" w:cstheme="minorHAnsi"/>
          <w:shd w:val="clear" w:color="auto" w:fill="FFFFFF" w:themeFill="background1"/>
        </w:rPr>
        <w:t>was</w:t>
      </w:r>
      <w:r w:rsidR="000E213C">
        <w:rPr>
          <w:rFonts w:asciiTheme="minorHAnsi" w:hAnsiTheme="minorHAnsi" w:cstheme="minorHAnsi"/>
        </w:rPr>
        <w:t xml:space="preserve"> </w:t>
      </w:r>
      <w:r w:rsidR="00D76D80">
        <w:rPr>
          <w:rFonts w:asciiTheme="minorHAnsi" w:hAnsiTheme="minorHAnsi" w:cstheme="minorHAnsi"/>
        </w:rPr>
        <w:t>added in January 2022</w:t>
      </w:r>
      <w:r w:rsidR="00487279">
        <w:rPr>
          <w:rFonts w:asciiTheme="minorHAnsi" w:hAnsiTheme="minorHAnsi" w:cstheme="minorHAnsi"/>
        </w:rPr>
        <w:t xml:space="preserve"> </w:t>
      </w:r>
      <w:r w:rsidR="00BA7AA0">
        <w:rPr>
          <w:rFonts w:asciiTheme="minorHAnsi" w:hAnsiTheme="minorHAnsi" w:cstheme="minorHAnsi"/>
        </w:rPr>
        <w:fldChar w:fldCharType="begin">
          <w:fldData xml:space="preserve">PEVuZE5vdGU+PENpdGU+PEF1dGhvcj5EZXBhcnRtZW50IG9mIEhlYWx0aDwvQXV0aG9yPjxZZWFy
PjIwMjI8L1llYXI+PFJlY051bT4xNTY8L1JlY051bT48RGlzcGxheVRleHQ+KERlcGFydG1lbnQg
b2YgSGVhbHRoLCAyMDIyLCBEZXBhcnRtZW50IG9mIEhlYWx0aCwgMjAxOGMsIERlcGFydG1lbnQg
b2YgSGVhbHRoLCAyMDE4YSk8L0Rpc3BsYXlUZXh0PjxyZWNvcmQ+PHJlYy1udW1iZXI+MTU2PC9y
ZWMtbnVtYmVyPjxmb3JlaWduLWtleXM+PGtleSBhcHA9IkVOIiBkYi1pZD0iMnh0MmVhcGEyZHpl
ZDVlNXJmc3AwZHhxcHNmcGR4OWR0MnA5IiB0aW1lc3RhbXA9IjE2NTY2NDc0MDQiPjE1Njwva2V5
PjwvZm9yZWlnbi1rZXlzPjxyZWYtdHlwZSBuYW1lPSJXZWIgUGFnZSI+MTI8L3JlZi10eXBlPjxj
b250cmlidXRvcnM+PGF1dGhvcnM+PGF1dGhvcj5EZXBhcnRtZW50IG9mIEhlYWx0aCwgQXVzdHJh
bGlhbiBHb3Zlcm5tZW50LDwvYXV0aG9yPjwvYXV0aG9ycz48L2NvbnRyaWJ1dG9ycz48dGl0bGVz
Pjx0aXRsZT5NQlMgT25saW5lOiBNZWRpY2FyZSBCZW5lZml0cyBTY2hlZHVsZS48L3RpdGxlPjwv
dGl0bGVzPjx2b2x1bWU+MjAyMjwvdm9sdW1lPjxudW1iZXI+MjMgSnVuZTwvbnVtYmVyPjxkYXRl
cz48eWVhcj4yMDIyPC95ZWFyPjxwdWItZGF0ZXM+PGRhdGU+MSBBcHJpbCAyMDIyPC9kYXRlPjwv
cHViLWRhdGVzPjwvZGF0ZXM+PHB1Yi1sb2NhdGlvbj5DYW5iZXJyYSwgQUNUOjwvcHViLWxvY2F0
aW9uPjxwdWJsaXNoZXI+Q29tbW9ud2VhbHRoIG9mIEF1c3RyYWxpYTwvcHVibGlzaGVyPjx1cmxz
PjxyZWxhdGVkLXVybHM+PHVybD5odHRwOi8vd3d3Lm1ic29ubGluZS5nb3YuYXUvaW50ZXJuZXQv
bWJzb25saW5lL3B1Ymxpc2hpbmcubnNmL0NvbnRlbnQvRmFjdHNoZWV0LW1STkEtTXlvPC91cmw+
PC9yZWxhdGVkLXVybHM+PC91cmxzPjwvcmVjb3JkPjwvQ2l0ZT48Q2l0ZT48QXV0aG9yPkRlcGFy
dG1lbnQgb2YgSGVhbHRoPC9BdXRob3I+PFllYXI+MjAxODwvWWVhcj48UmVjTnVtPjE1NzwvUmVj
TnVtPjxyZWNvcmQ+PHJlYy1udW1iZXI+MTU3PC9yZWMtbnVtYmVyPjxmb3JlaWduLWtleXM+PGtl
eSBhcHA9IkVOIiBkYi1pZD0iMnh0MmVhcGEyZHplZDVlNXJmc3AwZHhxcHNmcGR4OWR0MnA5IiB0
aW1lc3RhbXA9IjE2NTY2NDc4OTciPjE1Nzwva2V5PjwvZm9yZWlnbi1rZXlzPjxyZWYtdHlwZSBu
YW1lPSJXZWIgUGFnZSI+MTI8L3JlZi10eXBlPjxjb250cmlidXRvcnM+PGF1dGhvcnM+PGF1dGhv
cj5EZXBhcnRtZW50IG9mIEhlYWx0aCwgQXVzdHJhbGlhbiBHb3Zlcm5tZW50LDwvYXV0aG9yPjwv
YXV0aG9ycz48L2NvbnRyaWJ1dG9ycz48dGl0bGVzPjx0aXRsZT5NQlMgT25saW5lOiBNZWRpY2Fy
ZSBCZW5lZml0cyBTY2hlZHVsZS48L3RpdGxlPjwvdGl0bGVzPjx2b2x1bWU+MjAyMjwvdm9sdW1l
PjxudW1iZXI+MjMgSnVuZTwvbnVtYmVyPjxkYXRlcz48eWVhcj4yMDE4PC95ZWFyPjxwdWItZGF0
ZXM+PGRhdGU+MTUgQXVndXN0IDIwMTg8L2RhdGU+PC9wdWItZGF0ZXM+PC9kYXRlcz48cHViLWxv
Y2F0aW9uPkNhbmJlcnJhLCBBQ1Q8L3B1Yi1sb2NhdGlvbj48cHVibGlzaGVyPkNvbW1vbndlYWx0
aCBvZiBBdXN0cmFsaWE8L3B1Ymxpc2hlcj48dXJscz48cmVsYXRlZC11cmxzPjx1cmw+aHR0cDov
L3d3dy5tYnNvbmxpbmUuZ292LmF1L2ludGVybmV0L21ic29ubGluZS9wdWJsaXNoaW5nLm5zZi9D
b250ZW50L0ZhY3RzaGVldC1DYXJkaWFjTVJJPC91cmw+PC9yZWxhdGVkLXVybHM+PC91cmxzPjwv
cmVjb3JkPjwvQ2l0ZT48Q2l0ZT48QXV0aG9yPkRlcGFydG1lbnQgb2YgSGVhbHRoPC9BdXRob3I+
PFllYXI+MjAxODwvWWVhcj48UmVjTnVtPjE1ODwvUmVjTnVtPjxyZWNvcmQ+PHJlYy1udW1iZXI+
MTU4PC9yZWMtbnVtYmVyPjxmb3JlaWduLWtleXM+PGtleSBhcHA9IkVOIiBkYi1pZD0iMnh0MmVh
cGEyZHplZDVlNXJmc3AwZHhxcHNmcGR4OWR0MnA5IiB0aW1lc3RhbXA9IjE2NTY2NDgwNzUiPjE1
ODwva2V5PjwvZm9yZWlnbi1rZXlzPjxyZWYtdHlwZSBuYW1lPSJXZWIgUGFnZSI+MTI8L3JlZi10
eXBlPjxjb250cmlidXRvcnM+PGF1dGhvcnM+PGF1dGhvcj5EZXBhcnRtZW50IG9mIEhlYWx0aCwg
QXVzdHJhbGlhbiBHb3Zlcm5tZW50LDwvYXV0aG9yPjwvYXV0aG9ycz48L2NvbnRyaWJ1dG9ycz48
dGl0bGVzPjx0aXRsZT5NQlMgT25saW5lOiBNZWRpY2FyZSBCZW5lZml0cyBTY2hlZHVsZTwvdGl0
bGU+PC90aXRsZXM+PHZvbHVtZT4yMDIyPC92b2x1bWU+PG51bWJlcj4yMyBKdW5lPC9udW1iZXI+
PGRhdGVzPjx5ZWFyPjIwMTg8L3llYXI+PHB1Yi1kYXRlcz48ZGF0ZT4xIE1heSAyMDIwPC9kYXRl
PjwvcHViLWRhdGVzPjwvZGF0ZXM+PHB1Yi1sb2NhdGlvbj5DYW5iZXJyYSwgQUNUPC9wdWItbG9j
YXRpb24+PHB1Ymxpc2hlcj5Db21tb253ZWFsdGggb2YgQXVzdHJhbGlhPC9wdWJsaXNoZXI+PHVy
bHM+PHJlbGF0ZWQtdXJscz48dXJsPmh0dHA6Ly93d3c5LmhlYWx0aC5nb3YuYXUvbWJzL2Z1bGxE
aXNwbGF5LmNmbT90eXBlPWl0ZW0mYW1wO3F0PUl0ZW1JRCZhbXA7cT02MzM5NzwvdXJsPjwvcmVs
YXRlZC11cmxzPjwvdXJscz48L3JlY29yZD48L0NpdGU+PC9FbmROb3RlPn==
</w:fldData>
        </w:fldChar>
      </w:r>
      <w:r w:rsidR="00A16E6A">
        <w:rPr>
          <w:rFonts w:asciiTheme="minorHAnsi" w:hAnsiTheme="minorHAnsi" w:cstheme="minorHAnsi"/>
        </w:rPr>
        <w:instrText xml:space="preserve"> ADDIN EN.CITE </w:instrText>
      </w:r>
      <w:r w:rsidR="00A16E6A">
        <w:rPr>
          <w:rFonts w:asciiTheme="minorHAnsi" w:hAnsiTheme="minorHAnsi" w:cstheme="minorHAnsi"/>
        </w:rPr>
        <w:fldChar w:fldCharType="begin">
          <w:fldData xml:space="preserve">PEVuZE5vdGU+PENpdGU+PEF1dGhvcj5EZXBhcnRtZW50IG9mIEhlYWx0aDwvQXV0aG9yPjxZZWFy
PjIwMjI8L1llYXI+PFJlY051bT4xNTY8L1JlY051bT48RGlzcGxheVRleHQ+KERlcGFydG1lbnQg
b2YgSGVhbHRoLCAyMDIyLCBEZXBhcnRtZW50IG9mIEhlYWx0aCwgMjAxOGMsIERlcGFydG1lbnQg
b2YgSGVhbHRoLCAyMDE4YSk8L0Rpc3BsYXlUZXh0PjxyZWNvcmQ+PHJlYy1udW1iZXI+MTU2PC9y
ZWMtbnVtYmVyPjxmb3JlaWduLWtleXM+PGtleSBhcHA9IkVOIiBkYi1pZD0iMnh0MmVhcGEyZHpl
ZDVlNXJmc3AwZHhxcHNmcGR4OWR0MnA5IiB0aW1lc3RhbXA9IjE2NTY2NDc0MDQiPjE1Njwva2V5
PjwvZm9yZWlnbi1rZXlzPjxyZWYtdHlwZSBuYW1lPSJXZWIgUGFnZSI+MTI8L3JlZi10eXBlPjxj
b250cmlidXRvcnM+PGF1dGhvcnM+PGF1dGhvcj5EZXBhcnRtZW50IG9mIEhlYWx0aCwgQXVzdHJh
bGlhbiBHb3Zlcm5tZW50LDwvYXV0aG9yPjwvYXV0aG9ycz48L2NvbnRyaWJ1dG9ycz48dGl0bGVz
Pjx0aXRsZT5NQlMgT25saW5lOiBNZWRpY2FyZSBCZW5lZml0cyBTY2hlZHVsZS48L3RpdGxlPjwv
dGl0bGVzPjx2b2x1bWU+MjAyMjwvdm9sdW1lPjxudW1iZXI+MjMgSnVuZTwvbnVtYmVyPjxkYXRl
cz48eWVhcj4yMDIyPC95ZWFyPjxwdWItZGF0ZXM+PGRhdGU+MSBBcHJpbCAyMDIyPC9kYXRlPjwv
cHViLWRhdGVzPjwvZGF0ZXM+PHB1Yi1sb2NhdGlvbj5DYW5iZXJyYSwgQUNUOjwvcHViLWxvY2F0
aW9uPjxwdWJsaXNoZXI+Q29tbW9ud2VhbHRoIG9mIEF1c3RyYWxpYTwvcHVibGlzaGVyPjx1cmxz
PjxyZWxhdGVkLXVybHM+PHVybD5odHRwOi8vd3d3Lm1ic29ubGluZS5nb3YuYXUvaW50ZXJuZXQv
bWJzb25saW5lL3B1Ymxpc2hpbmcubnNmL0NvbnRlbnQvRmFjdHNoZWV0LW1STkEtTXlvPC91cmw+
PC9yZWxhdGVkLXVybHM+PC91cmxzPjwvcmVjb3JkPjwvQ2l0ZT48Q2l0ZT48QXV0aG9yPkRlcGFy
dG1lbnQgb2YgSGVhbHRoPC9BdXRob3I+PFllYXI+MjAxODwvWWVhcj48UmVjTnVtPjE1NzwvUmVj
TnVtPjxyZWNvcmQ+PHJlYy1udW1iZXI+MTU3PC9yZWMtbnVtYmVyPjxmb3JlaWduLWtleXM+PGtl
eSBhcHA9IkVOIiBkYi1pZD0iMnh0MmVhcGEyZHplZDVlNXJmc3AwZHhxcHNmcGR4OWR0MnA5IiB0
aW1lc3RhbXA9IjE2NTY2NDc4OTciPjE1Nzwva2V5PjwvZm9yZWlnbi1rZXlzPjxyZWYtdHlwZSBu
YW1lPSJXZWIgUGFnZSI+MTI8L3JlZi10eXBlPjxjb250cmlidXRvcnM+PGF1dGhvcnM+PGF1dGhv
cj5EZXBhcnRtZW50IG9mIEhlYWx0aCwgQXVzdHJhbGlhbiBHb3Zlcm5tZW50LDwvYXV0aG9yPjwv
YXV0aG9ycz48L2NvbnRyaWJ1dG9ycz48dGl0bGVzPjx0aXRsZT5NQlMgT25saW5lOiBNZWRpY2Fy
ZSBCZW5lZml0cyBTY2hlZHVsZS48L3RpdGxlPjwvdGl0bGVzPjx2b2x1bWU+MjAyMjwvdm9sdW1l
PjxudW1iZXI+MjMgSnVuZTwvbnVtYmVyPjxkYXRlcz48eWVhcj4yMDE4PC95ZWFyPjxwdWItZGF0
ZXM+PGRhdGU+MTUgQXVndXN0IDIwMTg8L2RhdGU+PC9wdWItZGF0ZXM+PC9kYXRlcz48cHViLWxv
Y2F0aW9uPkNhbmJlcnJhLCBBQ1Q8L3B1Yi1sb2NhdGlvbj48cHVibGlzaGVyPkNvbW1vbndlYWx0
aCBvZiBBdXN0cmFsaWE8L3B1Ymxpc2hlcj48dXJscz48cmVsYXRlZC11cmxzPjx1cmw+aHR0cDov
L3d3dy5tYnNvbmxpbmUuZ292LmF1L2ludGVybmV0L21ic29ubGluZS9wdWJsaXNoaW5nLm5zZi9D
b250ZW50L0ZhY3RzaGVldC1DYXJkaWFjTVJJPC91cmw+PC9yZWxhdGVkLXVybHM+PC91cmxzPjwv
cmVjb3JkPjwvQ2l0ZT48Q2l0ZT48QXV0aG9yPkRlcGFydG1lbnQgb2YgSGVhbHRoPC9BdXRob3I+
PFllYXI+MjAxODwvWWVhcj48UmVjTnVtPjE1ODwvUmVjTnVtPjxyZWNvcmQ+PHJlYy1udW1iZXI+
MTU4PC9yZWMtbnVtYmVyPjxmb3JlaWduLWtleXM+PGtleSBhcHA9IkVOIiBkYi1pZD0iMnh0MmVh
cGEyZHplZDVlNXJmc3AwZHhxcHNmcGR4OWR0MnA5IiB0aW1lc3RhbXA9IjE2NTY2NDgwNzUiPjE1
ODwva2V5PjwvZm9yZWlnbi1rZXlzPjxyZWYtdHlwZSBuYW1lPSJXZWIgUGFnZSI+MTI8L3JlZi10
eXBlPjxjb250cmlidXRvcnM+PGF1dGhvcnM+PGF1dGhvcj5EZXBhcnRtZW50IG9mIEhlYWx0aCwg
QXVzdHJhbGlhbiBHb3Zlcm5tZW50LDwvYXV0aG9yPjwvYXV0aG9ycz48L2NvbnRyaWJ1dG9ycz48
dGl0bGVzPjx0aXRsZT5NQlMgT25saW5lOiBNZWRpY2FyZSBCZW5lZml0cyBTY2hlZHVsZTwvdGl0
bGU+PC90aXRsZXM+PHZvbHVtZT4yMDIyPC92b2x1bWU+PG51bWJlcj4yMyBKdW5lPC9udW1iZXI+
PGRhdGVzPjx5ZWFyPjIwMTg8L3llYXI+PHB1Yi1kYXRlcz48ZGF0ZT4xIE1heSAyMDIwPC9kYXRl
PjwvcHViLWRhdGVzPjwvZGF0ZXM+PHB1Yi1sb2NhdGlvbj5DYW5iZXJyYSwgQUNUPC9wdWItbG9j
YXRpb24+PHB1Ymxpc2hlcj5Db21tb253ZWFsdGggb2YgQXVzdHJhbGlhPC9wdWJsaXNoZXI+PHVy
bHM+PHJlbGF0ZWQtdXJscz48dXJsPmh0dHA6Ly93d3c5LmhlYWx0aC5nb3YuYXUvbWJzL2Z1bGxE
aXNwbGF5LmNmbT90eXBlPWl0ZW0mYW1wO3F0PUl0ZW1JRCZhbXA7cT02MzM5NzwvdXJsPjwvcmVs
YXRlZC11cmxzPjwvdXJscz48L3JlY29yZD48L0NpdGU+PC9FbmROb3RlPn==
</w:fldData>
        </w:fldChar>
      </w:r>
      <w:r w:rsidR="00A16E6A">
        <w:rPr>
          <w:rFonts w:asciiTheme="minorHAnsi" w:hAnsiTheme="minorHAnsi" w:cstheme="minorHAnsi"/>
        </w:rPr>
        <w:instrText xml:space="preserve"> ADDIN EN.CITE.DATA </w:instrText>
      </w:r>
      <w:r w:rsidR="00A16E6A">
        <w:rPr>
          <w:rFonts w:asciiTheme="minorHAnsi" w:hAnsiTheme="minorHAnsi" w:cstheme="minorHAnsi"/>
        </w:rPr>
      </w:r>
      <w:r w:rsidR="00A16E6A">
        <w:rPr>
          <w:rFonts w:asciiTheme="minorHAnsi" w:hAnsiTheme="minorHAnsi" w:cstheme="minorHAnsi"/>
        </w:rPr>
        <w:fldChar w:fldCharType="end"/>
      </w:r>
      <w:r w:rsidR="00BA7AA0">
        <w:rPr>
          <w:rFonts w:asciiTheme="minorHAnsi" w:hAnsiTheme="minorHAnsi" w:cstheme="minorHAnsi"/>
        </w:rPr>
      </w:r>
      <w:r w:rsidR="00BA7AA0">
        <w:rPr>
          <w:rFonts w:asciiTheme="minorHAnsi" w:hAnsiTheme="minorHAnsi" w:cstheme="minorHAnsi"/>
        </w:rPr>
        <w:fldChar w:fldCharType="separate"/>
      </w:r>
      <w:r w:rsidR="00A16E6A">
        <w:rPr>
          <w:rFonts w:asciiTheme="minorHAnsi" w:hAnsiTheme="minorHAnsi" w:cstheme="minorHAnsi"/>
          <w:noProof/>
        </w:rPr>
        <w:t>(Department of Health, 2022, Department of Health, 2018c, Department of Health, 2018a)</w:t>
      </w:r>
      <w:r w:rsidR="00BA7AA0">
        <w:rPr>
          <w:rFonts w:asciiTheme="minorHAnsi" w:hAnsiTheme="minorHAnsi" w:cstheme="minorHAnsi"/>
        </w:rPr>
        <w:fldChar w:fldCharType="end"/>
      </w:r>
      <w:r w:rsidR="00D76D80">
        <w:rPr>
          <w:rFonts w:asciiTheme="minorHAnsi" w:hAnsiTheme="minorHAnsi" w:cstheme="minorHAnsi"/>
        </w:rPr>
        <w:t>.</w:t>
      </w:r>
    </w:p>
    <w:p w14:paraId="3832E597" w14:textId="605E8116" w:rsidR="00D87624" w:rsidRDefault="00126682" w:rsidP="00145867">
      <w:pPr>
        <w:rPr>
          <w:rFonts w:asciiTheme="minorHAnsi" w:hAnsiTheme="minorHAnsi" w:cstheme="minorHAnsi"/>
        </w:rPr>
      </w:pPr>
      <w:r>
        <w:rPr>
          <w:rFonts w:asciiTheme="minorHAnsi" w:hAnsiTheme="minorHAnsi" w:cstheme="minorHAnsi"/>
        </w:rPr>
        <w:t xml:space="preserve">The </w:t>
      </w:r>
      <w:r w:rsidR="00EC02CB">
        <w:rPr>
          <w:rFonts w:asciiTheme="minorHAnsi" w:hAnsiTheme="minorHAnsi" w:cstheme="minorHAnsi"/>
        </w:rPr>
        <w:t>A</w:t>
      </w:r>
      <w:r>
        <w:rPr>
          <w:rFonts w:asciiTheme="minorHAnsi" w:hAnsiTheme="minorHAnsi" w:cstheme="minorHAnsi"/>
        </w:rPr>
        <w:t>pplicant anticipates</w:t>
      </w:r>
      <w:r w:rsidR="00890C5D" w:rsidRPr="00C44FD5">
        <w:rPr>
          <w:rFonts w:asciiTheme="minorHAnsi" w:hAnsiTheme="minorHAnsi" w:cstheme="minorHAnsi"/>
        </w:rPr>
        <w:t xml:space="preserve"> that the advent of new cardiac MRI item numbers </w:t>
      </w:r>
      <w:r w:rsidR="00D31CCB">
        <w:rPr>
          <w:rFonts w:asciiTheme="minorHAnsi" w:hAnsiTheme="minorHAnsi" w:cstheme="minorHAnsi"/>
        </w:rPr>
        <w:t xml:space="preserve">for the </w:t>
      </w:r>
      <w:r w:rsidR="003910E1">
        <w:rPr>
          <w:rFonts w:asciiTheme="minorHAnsi" w:hAnsiTheme="minorHAnsi" w:cstheme="minorHAnsi"/>
        </w:rPr>
        <w:t xml:space="preserve">diagnosis of myocarditis </w:t>
      </w:r>
      <w:r w:rsidR="00890C5D" w:rsidRPr="00C44FD5">
        <w:rPr>
          <w:rFonts w:asciiTheme="minorHAnsi" w:hAnsiTheme="minorHAnsi" w:cstheme="minorHAnsi"/>
        </w:rPr>
        <w:t xml:space="preserve">will </w:t>
      </w:r>
      <w:r w:rsidR="00E81517">
        <w:rPr>
          <w:rFonts w:asciiTheme="minorHAnsi" w:hAnsiTheme="minorHAnsi" w:cstheme="minorHAnsi"/>
        </w:rPr>
        <w:t>result in a significant</w:t>
      </w:r>
      <w:r w:rsidR="00890C5D" w:rsidRPr="00C44FD5">
        <w:rPr>
          <w:rFonts w:asciiTheme="minorHAnsi" w:hAnsiTheme="minorHAnsi" w:cstheme="minorHAnsi"/>
        </w:rPr>
        <w:t xml:space="preserve"> expansion in</w:t>
      </w:r>
      <w:r w:rsidR="00D6004A">
        <w:rPr>
          <w:rFonts w:asciiTheme="minorHAnsi" w:hAnsiTheme="minorHAnsi" w:cstheme="minorHAnsi"/>
        </w:rPr>
        <w:t xml:space="preserve"> the number</w:t>
      </w:r>
      <w:r w:rsidR="00442D4A">
        <w:rPr>
          <w:rFonts w:asciiTheme="minorHAnsi" w:hAnsiTheme="minorHAnsi" w:cstheme="minorHAnsi"/>
        </w:rPr>
        <w:t xml:space="preserve"> of</w:t>
      </w:r>
      <w:r w:rsidR="00890C5D" w:rsidRPr="00C44FD5">
        <w:rPr>
          <w:rFonts w:asciiTheme="minorHAnsi" w:hAnsiTheme="minorHAnsi" w:cstheme="minorHAnsi"/>
        </w:rPr>
        <w:t xml:space="preserve"> cardiac MRI </w:t>
      </w:r>
      <w:r w:rsidR="00FD09E8">
        <w:rPr>
          <w:rFonts w:asciiTheme="minorHAnsi" w:hAnsiTheme="minorHAnsi" w:cstheme="minorHAnsi"/>
        </w:rPr>
        <w:t xml:space="preserve">services </w:t>
      </w:r>
      <w:r w:rsidR="00DA2983">
        <w:rPr>
          <w:rFonts w:asciiTheme="minorHAnsi" w:hAnsiTheme="minorHAnsi" w:cstheme="minorHAnsi"/>
        </w:rPr>
        <w:t>provide</w:t>
      </w:r>
      <w:r w:rsidR="005B0615">
        <w:rPr>
          <w:rFonts w:asciiTheme="minorHAnsi" w:hAnsiTheme="minorHAnsi" w:cstheme="minorHAnsi"/>
        </w:rPr>
        <w:t>d</w:t>
      </w:r>
      <w:r w:rsidR="00466E62">
        <w:rPr>
          <w:rFonts w:asciiTheme="minorHAnsi" w:hAnsiTheme="minorHAnsi" w:cstheme="minorHAnsi"/>
        </w:rPr>
        <w:t xml:space="preserve"> and </w:t>
      </w:r>
      <w:r w:rsidR="00ED5E38">
        <w:rPr>
          <w:rFonts w:asciiTheme="minorHAnsi" w:hAnsiTheme="minorHAnsi" w:cstheme="minorHAnsi"/>
        </w:rPr>
        <w:t xml:space="preserve">will </w:t>
      </w:r>
      <w:r w:rsidR="00827C2E">
        <w:rPr>
          <w:rFonts w:asciiTheme="minorHAnsi" w:hAnsiTheme="minorHAnsi" w:cstheme="minorHAnsi"/>
        </w:rPr>
        <w:t xml:space="preserve">improve equity of access </w:t>
      </w:r>
      <w:r w:rsidR="00030494">
        <w:rPr>
          <w:rFonts w:asciiTheme="minorHAnsi" w:hAnsiTheme="minorHAnsi" w:cstheme="minorHAnsi"/>
        </w:rPr>
        <w:fldChar w:fldCharType="begin"/>
      </w:r>
      <w:r w:rsidR="00D83ADE">
        <w:rPr>
          <w:rFonts w:asciiTheme="minorHAnsi" w:hAnsiTheme="minorHAnsi" w:cstheme="minorHAnsi"/>
        </w:rPr>
        <w:instrText xml:space="preserve"> ADDIN EN.CITE &lt;EndNote&gt;&lt;Cite&gt;&lt;Author&gt;Applicant&lt;/Author&gt;&lt;Year&gt;2022&lt;/Year&gt;&lt;RecNum&gt;126&lt;/RecNum&gt;&lt;DisplayText&gt;(Applicant, 2022a)&lt;/DisplayText&gt;&lt;record&gt;&lt;rec-number&gt;126&lt;/rec-number&gt;&lt;foreign-keys&gt;&lt;key app="EN" db-id="0p0w9p0za5xz98efaavx29d3dep0pvet5edw" timestamp="1656471086"&gt;126&lt;/key&gt;&lt;/foreign-keys&gt;&lt;ref-type name="Government Document"&gt;46&lt;/ref-type&gt;&lt;contributors&gt;&lt;authors&gt;&lt;author&gt;Applicant,&lt;/author&gt;&lt;/authors&gt;&lt;/contributors&gt;&lt;titles&gt;&lt;title&gt;RE: Application form for Application 1717&lt;/title&gt;&lt;/titles&gt;&lt;dates&gt;&lt;year&gt;2022&lt;/year&gt;&lt;/dates&gt;&lt;urls&gt;&lt;/urls&gt;&lt;/record&gt;&lt;/Cite&gt;&lt;/EndNote&gt;</w:instrText>
      </w:r>
      <w:r w:rsidR="00030494">
        <w:rPr>
          <w:rFonts w:asciiTheme="minorHAnsi" w:hAnsiTheme="minorHAnsi" w:cstheme="minorHAnsi"/>
        </w:rPr>
        <w:fldChar w:fldCharType="separate"/>
      </w:r>
      <w:r w:rsidR="00030494">
        <w:rPr>
          <w:rFonts w:asciiTheme="minorHAnsi" w:hAnsiTheme="minorHAnsi" w:cstheme="minorHAnsi"/>
          <w:noProof/>
        </w:rPr>
        <w:t>(Applicant, 2022a)</w:t>
      </w:r>
      <w:r w:rsidR="00030494">
        <w:rPr>
          <w:rFonts w:asciiTheme="minorHAnsi" w:hAnsiTheme="minorHAnsi" w:cstheme="minorHAnsi"/>
        </w:rPr>
        <w:fldChar w:fldCharType="end"/>
      </w:r>
      <w:r w:rsidR="00827C2E">
        <w:rPr>
          <w:rFonts w:asciiTheme="minorHAnsi" w:hAnsiTheme="minorHAnsi" w:cstheme="minorHAnsi"/>
        </w:rPr>
        <w:t>.</w:t>
      </w:r>
    </w:p>
    <w:p w14:paraId="7C41F1C8" w14:textId="36490D03" w:rsidR="003E0F6E" w:rsidRPr="003E0F6E" w:rsidRDefault="00456558" w:rsidP="003C13A8">
      <w:pPr>
        <w:pStyle w:val="Heading4"/>
      </w:pPr>
      <w:r w:rsidRPr="003E0F6E">
        <w:t>Diagnosis</w:t>
      </w:r>
      <w:r w:rsidR="000979B0" w:rsidRPr="000979B0">
        <w:t xml:space="preserve"> of myocarditis</w:t>
      </w:r>
    </w:p>
    <w:bookmarkEnd w:id="23"/>
    <w:p w14:paraId="3B89525C" w14:textId="15328A9D" w:rsidR="00B2401D" w:rsidRDefault="005E0640" w:rsidP="004636AA">
      <w:r w:rsidRPr="004A7D3F">
        <w:t xml:space="preserve">The ability of </w:t>
      </w:r>
      <w:r w:rsidR="00DF1E8C">
        <w:t>c</w:t>
      </w:r>
      <w:r w:rsidR="00DC3C24">
        <w:t>ardiac MRI</w:t>
      </w:r>
      <w:r w:rsidRPr="004A7D3F">
        <w:t xml:space="preserve"> to provide insight into</w:t>
      </w:r>
      <w:r w:rsidR="00376995" w:rsidRPr="004A7D3F">
        <w:t xml:space="preserve"> </w:t>
      </w:r>
      <w:r w:rsidR="00B73A8B" w:rsidRPr="004A7D3F">
        <w:t>cardiac</w:t>
      </w:r>
      <w:r w:rsidRPr="004A7D3F">
        <w:t xml:space="preserve"> tissue characterisation offers unique information to assist in the diagnosis of </w:t>
      </w:r>
      <w:r w:rsidR="008B1D8C" w:rsidRPr="004A7D3F">
        <w:t>a</w:t>
      </w:r>
      <w:r w:rsidR="00F052CB" w:rsidRPr="004A7D3F">
        <w:t xml:space="preserve">cute </w:t>
      </w:r>
      <w:r w:rsidR="00F125A5">
        <w:t>myocarditis</w:t>
      </w:r>
      <w:r w:rsidRPr="004A7D3F">
        <w:t xml:space="preserve">. </w:t>
      </w:r>
      <w:r w:rsidR="00DB3DAC">
        <w:t>There are several techniques</w:t>
      </w:r>
      <w:r w:rsidR="00AB36EA">
        <w:t xml:space="preserve"> for cardiac MRI</w:t>
      </w:r>
      <w:r w:rsidR="00ED5E38">
        <w:t xml:space="preserve"> (e.g. </w:t>
      </w:r>
      <w:r w:rsidR="00CA1414">
        <w:t>T1</w:t>
      </w:r>
      <w:r w:rsidR="00156EFC">
        <w:t xml:space="preserve"> and T2 mapping</w:t>
      </w:r>
      <w:r w:rsidR="005F064A">
        <w:t xml:space="preserve">, late gadolinium enhancement </w:t>
      </w:r>
      <w:r w:rsidR="00107BD1">
        <w:t>imaging</w:t>
      </w:r>
      <w:r w:rsidR="00ED5E38">
        <w:t>)</w:t>
      </w:r>
      <w:r w:rsidR="00AB36EA">
        <w:t xml:space="preserve"> </w:t>
      </w:r>
      <w:r w:rsidR="00ED5E38">
        <w:t>which</w:t>
      </w:r>
      <w:r w:rsidR="004B0300">
        <w:t xml:space="preserve"> can be used in </w:t>
      </w:r>
      <w:r w:rsidR="00813B55">
        <w:t>combination</w:t>
      </w:r>
      <w:r w:rsidR="004B0300">
        <w:t xml:space="preserve"> within </w:t>
      </w:r>
      <w:r w:rsidR="00ED5E38">
        <w:t xml:space="preserve">a </w:t>
      </w:r>
      <w:r w:rsidR="00A77BC2">
        <w:t>single</w:t>
      </w:r>
      <w:r w:rsidR="004B0300">
        <w:t xml:space="preserve"> examination</w:t>
      </w:r>
      <w:r w:rsidR="00980C9A">
        <w:t xml:space="preserve"> </w:t>
      </w:r>
      <w:r w:rsidR="00CC0CD0">
        <w:fldChar w:fldCharType="begin"/>
      </w:r>
      <w:r w:rsidR="00D83ADE">
        <w:instrText xml:space="preserve"> ADDIN EN.CITE &lt;EndNote&gt;&lt;Cite&gt;&lt;Author&gt;Shehata&lt;/Author&gt;&lt;Year&gt;2008&lt;/Year&gt;&lt;RecNum&gt;166&lt;/RecNum&gt;&lt;DisplayText&gt;(Shehata et al., 2008)&lt;/DisplayText&gt;&lt;record&gt;&lt;rec-number&gt;166&lt;/rec-number&gt;&lt;foreign-keys&gt;&lt;key app="EN" db-id="0p0w9p0za5xz98efaavx29d3dep0pvet5edw" timestamp="1656660315"&gt;166&lt;/key&gt;&lt;/foreign-keys&gt;&lt;ref-type name="Journal Article"&gt;17&lt;/ref-type&gt;&lt;contributors&gt;&lt;authors&gt;&lt;author&gt;Shehata, M. L.&lt;/author&gt;&lt;author&gt;Turkbey, E. B.&lt;/author&gt;&lt;author&gt;Vogel-Claussen, J.&lt;/author&gt;&lt;author&gt;Bluemke, D. A.&lt;/author&gt;&lt;/authors&gt;&lt;/contributors&gt;&lt;auth-address&gt;Russell H Morgan Department of Radiology and Radiological Science, Johns Hopkins University School of Medicine, Baltimore, MD 21287, USA.&lt;/auth-address&gt;&lt;titles&gt;&lt;title&gt;Role of cardiac magnetic resonance imaging in assessment of nonischemic cardiomyopathies&lt;/title&gt;&lt;secondary-title&gt;Top Magn Reson Imaging&lt;/secondary-title&gt;&lt;/titles&gt;&lt;pages&gt;43-57&lt;/pages&gt;&lt;volume&gt;19&lt;/volume&gt;&lt;number&gt;1&lt;/number&gt;&lt;edition&gt;2008/08/12&lt;/edition&gt;&lt;keywords&gt;&lt;keyword&gt;Arrhythmogenic Right Ventricular Dysplasia/diagnosis&lt;/keyword&gt;&lt;keyword&gt;Cardiomyopathies/*diagnosis&lt;/keyword&gt;&lt;keyword&gt;Cardiomyopathy, Dilated/diagnosis&lt;/keyword&gt;&lt;keyword&gt;Cardiomyopathy, Hypertrophic/diagnosis&lt;/keyword&gt;&lt;keyword&gt;Cardiomyopathy, Restrictive/diagnosis&lt;/keyword&gt;&lt;keyword&gt;Chagas Cardiomyopathy/diagnosis&lt;/keyword&gt;&lt;keyword&gt;Female&lt;/keyword&gt;&lt;keyword&gt;Humans&lt;/keyword&gt;&lt;keyword&gt;*Image Interpretation, Computer-Assisted&lt;/keyword&gt;&lt;keyword&gt;Magnetic Resonance Imaging/methods&lt;/keyword&gt;&lt;keyword&gt;Magnetic Resonance Imaging, Cine/*methods&lt;/keyword&gt;&lt;keyword&gt;Male&lt;/keyword&gt;&lt;keyword&gt;Myocardium/*pathology&lt;/keyword&gt;&lt;keyword&gt;Sensitivity and Specificity&lt;/keyword&gt;&lt;/keywords&gt;&lt;dates&gt;&lt;year&gt;2008&lt;/year&gt;&lt;pub-dates&gt;&lt;date&gt;Feb&lt;/date&gt;&lt;/pub-dates&gt;&lt;/dates&gt;&lt;isbn&gt;0899-3459&lt;/isbn&gt;&lt;accession-num&gt;18690160&lt;/accession-num&gt;&lt;urls&gt;&lt;/urls&gt;&lt;electronic-resource-num&gt;10.1097/RMR.0b013e31816fcb22&lt;/electronic-resource-num&gt;&lt;remote-database-provider&gt;NLM&lt;/remote-database-provider&gt;&lt;language&gt;eng&lt;/language&gt;&lt;/record&gt;&lt;/Cite&gt;&lt;/EndNote&gt;</w:instrText>
      </w:r>
      <w:r w:rsidR="00CC0CD0">
        <w:fldChar w:fldCharType="separate"/>
      </w:r>
      <w:r w:rsidR="009C4B94">
        <w:rPr>
          <w:noProof/>
        </w:rPr>
        <w:t>(Shehata et al., 2008)</w:t>
      </w:r>
      <w:r w:rsidR="00CC0CD0">
        <w:fldChar w:fldCharType="end"/>
      </w:r>
      <w:r w:rsidR="00813B55">
        <w:t xml:space="preserve">. </w:t>
      </w:r>
      <w:r w:rsidR="003918E8" w:rsidRPr="004A7D3F">
        <w:t>Growing evidence suggests that T2 mapping may be a better indicator of acute inflammation than T1 mapping</w:t>
      </w:r>
      <w:r w:rsidR="00C742D7">
        <w:t xml:space="preserve"> </w:t>
      </w:r>
      <w:r w:rsidR="000E4DE6">
        <w:fldChar w:fldCharType="begin">
          <w:fldData xml:space="preserve">PEVuZE5vdGU+PENpdGU+PEF1dGhvcj5GZXJyZWlyYTwvQXV0aG9yPjxZZWFyPjIwMTg8L1llYXI+
PFJlY051bT43PC9SZWNOdW0+PERpc3BsYXlUZXh0PihGZXJyZWlyYSBldCBhbC4sIDIwMTgpPC9E
aXNwbGF5VGV4dD48cmVjb3JkPjxyZWMtbnVtYmVyPjc8L3JlYy1udW1iZXI+PGZvcmVpZ24ta2V5
cz48a2V5IGFwcD0iRU4iIGRiLWlkPSIyeHQyZWFwYTJkemVkNWU1cmZzcDBkeHFwc2ZwZHg5ZHQy
cDkiIHRpbWVzdGFtcD0iMTY1NDA2Mjk0NyI+Nzwva2V5PjwvZm9yZWlnbi1rZXlzPjxyZWYtdHlw
ZSBuYW1lPSJKb3VybmFsIEFydGljbGUiPjE3PC9yZWYtdHlwZT48Y29udHJpYnV0b3JzPjxhdXRo
b3JzPjxhdXRob3I+RmVycmVpcmEsIFYuIE0uPC9hdXRob3I+PGF1dGhvcj5TY2h1bHotTWVuZ2Vy
LCBKLjwvYXV0aG9yPjxhdXRob3I+SG9sbXZhbmcsIEcuPC9hdXRob3I+PGF1dGhvcj5LcmFtZXIs
IEMuIE0uPC9hdXRob3I+PGF1dGhvcj5DYXJib25lLCBJLjwvYXV0aG9yPjxhdXRob3I+U2VjaHRl
bSwgVS48L2F1dGhvcj48YXV0aG9yPktpbmRlcm1hbm4sIEkuPC9hdXRob3I+PGF1dGhvcj5HdXRi
ZXJsZXQsIE0uPC9hdXRob3I+PGF1dGhvcj5Db29wZXIsIEwuIFQuPC9hdXRob3I+PGF1dGhvcj5M
aXUsIFAuPC9hdXRob3I+PGF1dGhvcj5GcmllZHJpY2gsIE0uIEcuPC9hdXRob3I+PC9hdXRob3Jz
PjwvY29udHJpYnV0b3JzPjxhdXRoLWFkZHJlc3M+VW5pdmVyc2l0eSBvZiBPeGZvcmQgQ2VudHJl
IGZvciBDbGluaWNhbCBNYWduZXRpYyBSZXNvbmFuY2UgUmVzZWFyY2gsIEpvaG4gUmFkY2xpZmZl
IEhvc3BpdGFsLCBPeGZvcmQsIFVuaXRlZCBLaW5nZG9tLiYjeEQ7Q2hhcml0ZS1Vbml2ZXJzaXRh
dHNtZWRpemluLCBEZXBhcnRtZW50IG9mIENhcmRpb2xvZ3kgYW5kIEhlbGlvcy1LbGluaWt1bSwg
RFpISy1QYXJ0bmVyc2l0ZS1CZXJsaW4sIEdlcm1hbnkuJiN4RDtEaXZpc2lvbiBvZiBDYXJkaW9s
b2d5IGFuZCBEZXBhcnRtZW50IG9mIFJhZGlvbG9neSwgTWFzc2FjaHVzZXR0cyBHZW5lcmFsIEhv
c3BpdGFsLCBCb3N0b24sIE1hc3NhY2h1c2V0dHMuJiN4RDtEZXBhcnRtZW50cyBvZiBNZWRpY2lu
ZSAoQ2FyZGlvbG9neSkgYW5kIFJhZGlvbG9neSwgVW5pdmVyc2l0eSBvZiBWaXJnaW5pYSBIZWFs
dGggU3lzdGVtLCBDaGFybG90dGVzdmlsbGUsIFZpcmdpbmlhLiYjeEQ7RGVwYXJ0bWVudCBvZiBS
YWRpb2xvZ2ljYWwsIE9uY29sb2dpY2FsIGFuZCBQYXRob2xvZ2ljYWwgU2NpZW5jZXMsIFNhcGll
bnphLCBVbml2ZXJzaXR5IG9mIFJvbWUsIFJvbWUsIEl0YWx5LiYjeEQ7RGVwYXJ0bWVudCBvZiBD
YXJkaW9sb2d5LCBSb2JlcnQtQm9zY2gtS3JhbmtlbmhhdXMsIFN0dXR0Z2FydCwgR2VybWFueS4m
I3hEO0RlcGFydG1lbnQgb2YgSW50ZXJuYWwgTWVkaWNpbmUgSUlJLCBTYWFybGFuZCBVbml2ZXJz
aXR5IE1lZGljYWwgQ2VudGVyLCBIb21idXJnL1NhYXIsIEdlcm1hbnkuJiN4RDtEZXBhcnRtZW50
IG9mIERpYWdub3N0aWMgYW5kIEludGVydmVudGlvbmFsIFJhZGlvbG9neSwgVW5pdmVyc2l0eSBv
ZiBMZWlwemlnLCBIZWFydCBDZW50ZXIsIExlaXB6aWcsIEdlcm1hbnkuJiN4RDtEZXBhcnRtZW50
IG9mIENhcmRpb2xvZ3ksIE1heW8gQ2xpbmljLCBSb2NoZXN0ZXIsIE1pbm5lc290YS4mI3hEO090
dGF3YSBIZWFydCBJbnN0aXR1dGUsIE90dGF3YSwgQ2FuYWRhLiYjeEQ7SGVpZGVsYmVyZyBVbml2
ZXJzaXR5IEhvc3BpdGFsLCBIZWlkZWxiZXJnLCBHZXJtYW55OyBEZXBhcnRtZW50IG9mIENhcmRp
b2xvZ3ksIE1jR2lsbCBVbml2ZXJzaXR5IEhlYWx0aCBDZW50cmUsIE1vbnRyZWFsLCBDYW5hZGE7
IERlcGFydG1lbnQgb2YgRGlhZ25vc3RpYyBSYWRpb2xvZ3ksIE1jR2lsbCBVbml2ZXJzaXR5IEhl
YWx0aCBDZW50cmUsIE1vbnRyZWFsLCBDYW5hZGEuIEVsZWN0cm9uaWMgYWRkcmVzczogbWd3ZnJp
ZWRyaWNoQGdtYWlsLmNvbS48L2F1dGgtYWRkcmVzcz48dGl0bGVzPjx0aXRsZT5DYXJkaW92YXNj
dWxhciBNYWduZXRpYyBSZXNvbmFuY2UgaW4gTm9uaXNjaGVtaWMgTXlvY2FyZGlhbCBJbmZsYW1t
YXRpb246IEV4cGVydCBSZWNvbW1lbmRhdGlvbnM8L3RpdGxlPjxzZWNvbmRhcnktdGl0bGU+SiBB
bSBDb2xsIENhcmRpb2w8L3NlY29uZGFyeS10aXRsZT48L3RpdGxlcz48cGVyaW9kaWNhbD48ZnVs
bC10aXRsZT5KIEFtIENvbGwgQ2FyZGlvbDwvZnVsbC10aXRsZT48L3BlcmlvZGljYWw+PHBhZ2Vz
PjMxNTgtMzE3NjwvcGFnZXM+PHZvbHVtZT43Mjwvdm9sdW1lPjxudW1iZXI+MjQ8L251bWJlcj48
a2V5d29yZHM+PGtleXdvcmQ+KkNhcmRpYWMgSW1hZ2luZyBUZWNobmlxdWVzPC9rZXl3b3JkPjxr
ZXl3b3JkPkh1bWFuczwva2V5d29yZD48a2V5d29yZD4qTWFnbmV0aWMgUmVzb25hbmNlIEltYWdp
bmc8L2tleXdvcmQ+PGtleXdvcmQ+TXlvY2FyZGl0aXMvKmRpYWdub3N0aWMgaW1hZ2luZzwva2V5
d29yZD48a2V5d29yZD5QYXRpZW50IFNlbGVjdGlvbjwva2V5d29yZD48a2V5d29yZD4qY2FyZGlv
dmFzY3VsYXIgbWFnbmV0aWMgcmVzb25hbmNlPC9rZXl3b3JkPjxrZXl3b3JkPipteW9jYXJkaWFs
IGluZmxhbW1hdGlvbjwva2V5d29yZD48a2V5d29yZD4qbXlvY2FyZGl0aXM8L2tleXdvcmQ+PC9r
ZXl3b3Jkcz48ZGF0ZXM+PHllYXI+MjAxODwveWVhcj48cHViLWRhdGVzPjxkYXRlPkRlYyAxODwv
ZGF0ZT48L3B1Yi1kYXRlcz48L2RhdGVzPjxpc2JuPjE1NTgtMzU5NyAoRWxlY3Ryb25pYykmI3hE
OzA3MzUtMTA5NyAoTGlua2luZyk8L2lzYm4+PGFjY2Vzc2lvbi1udW0+MzA1NDU0NTU8L2FjY2Vz
c2lvbi1udW0+PHVybHM+PHJlbGF0ZWQtdXJscz48dXJsPmh0dHBzOi8vd3d3Lm5jYmkubmxtLm5p
aC5nb3YvcHVibWVkLzMwNTQ1NDU1PC91cmw+PC9yZWxhdGVkLXVybHM+PC91cmxzPjxlbGVjdHJv
bmljLXJlc291cmNlLW51bT4xMC4xMDE2L2ouamFjYy4yMDE4LjA5LjA3MjwvZWxlY3Ryb25pYy1y
ZXNvdXJjZS1udW0+PHJlbW90ZS1kYXRhYmFzZS1uYW1lPk1lZGxpbmU8L3JlbW90ZS1kYXRhYmFz
ZS1uYW1lPjxyZW1vdGUtZGF0YWJhc2UtcHJvdmlkZXI+TkxNPC9yZW1vdGUtZGF0YWJhc2UtcHJv
dmlkZXI+PC9yZWNvcmQ+PC9DaXRlPjwvRW5kTm90ZT5=
</w:fldData>
        </w:fldChar>
      </w:r>
      <w:r w:rsidR="00761CD7">
        <w:instrText xml:space="preserve"> ADDIN EN.CITE </w:instrText>
      </w:r>
      <w:r w:rsidR="00761CD7">
        <w:fldChar w:fldCharType="begin">
          <w:fldData xml:space="preserve">PEVuZE5vdGU+PENpdGU+PEF1dGhvcj5GZXJyZWlyYTwvQXV0aG9yPjxZZWFyPjIwMTg8L1llYXI+
PFJlY051bT43PC9SZWNOdW0+PERpc3BsYXlUZXh0PihGZXJyZWlyYSBldCBhbC4sIDIwMTgpPC9E
aXNwbGF5VGV4dD48cmVjb3JkPjxyZWMtbnVtYmVyPjc8L3JlYy1udW1iZXI+PGZvcmVpZ24ta2V5
cz48a2V5IGFwcD0iRU4iIGRiLWlkPSIyeHQyZWFwYTJkemVkNWU1cmZzcDBkeHFwc2ZwZHg5ZHQy
cDkiIHRpbWVzdGFtcD0iMTY1NDA2Mjk0NyI+Nzwva2V5PjwvZm9yZWlnbi1rZXlzPjxyZWYtdHlw
ZSBuYW1lPSJKb3VybmFsIEFydGljbGUiPjE3PC9yZWYtdHlwZT48Y29udHJpYnV0b3JzPjxhdXRo
b3JzPjxhdXRob3I+RmVycmVpcmEsIFYuIE0uPC9hdXRob3I+PGF1dGhvcj5TY2h1bHotTWVuZ2Vy
LCBKLjwvYXV0aG9yPjxhdXRob3I+SG9sbXZhbmcsIEcuPC9hdXRob3I+PGF1dGhvcj5LcmFtZXIs
IEMuIE0uPC9hdXRob3I+PGF1dGhvcj5DYXJib25lLCBJLjwvYXV0aG9yPjxhdXRob3I+U2VjaHRl
bSwgVS48L2F1dGhvcj48YXV0aG9yPktpbmRlcm1hbm4sIEkuPC9hdXRob3I+PGF1dGhvcj5HdXRi
ZXJsZXQsIE0uPC9hdXRob3I+PGF1dGhvcj5Db29wZXIsIEwuIFQuPC9hdXRob3I+PGF1dGhvcj5M
aXUsIFAuPC9hdXRob3I+PGF1dGhvcj5GcmllZHJpY2gsIE0uIEcuPC9hdXRob3I+PC9hdXRob3Jz
PjwvY29udHJpYnV0b3JzPjxhdXRoLWFkZHJlc3M+VW5pdmVyc2l0eSBvZiBPeGZvcmQgQ2VudHJl
IGZvciBDbGluaWNhbCBNYWduZXRpYyBSZXNvbmFuY2UgUmVzZWFyY2gsIEpvaG4gUmFkY2xpZmZl
IEhvc3BpdGFsLCBPeGZvcmQsIFVuaXRlZCBLaW5nZG9tLiYjeEQ7Q2hhcml0ZS1Vbml2ZXJzaXRh
dHNtZWRpemluLCBEZXBhcnRtZW50IG9mIENhcmRpb2xvZ3kgYW5kIEhlbGlvcy1LbGluaWt1bSwg
RFpISy1QYXJ0bmVyc2l0ZS1CZXJsaW4sIEdlcm1hbnkuJiN4RDtEaXZpc2lvbiBvZiBDYXJkaW9s
b2d5IGFuZCBEZXBhcnRtZW50IG9mIFJhZGlvbG9neSwgTWFzc2FjaHVzZXR0cyBHZW5lcmFsIEhv
c3BpdGFsLCBCb3N0b24sIE1hc3NhY2h1c2V0dHMuJiN4RDtEZXBhcnRtZW50cyBvZiBNZWRpY2lu
ZSAoQ2FyZGlvbG9neSkgYW5kIFJhZGlvbG9neSwgVW5pdmVyc2l0eSBvZiBWaXJnaW5pYSBIZWFs
dGggU3lzdGVtLCBDaGFybG90dGVzdmlsbGUsIFZpcmdpbmlhLiYjeEQ7RGVwYXJ0bWVudCBvZiBS
YWRpb2xvZ2ljYWwsIE9uY29sb2dpY2FsIGFuZCBQYXRob2xvZ2ljYWwgU2NpZW5jZXMsIFNhcGll
bnphLCBVbml2ZXJzaXR5IG9mIFJvbWUsIFJvbWUsIEl0YWx5LiYjeEQ7RGVwYXJ0bWVudCBvZiBD
YXJkaW9sb2d5LCBSb2JlcnQtQm9zY2gtS3JhbmtlbmhhdXMsIFN0dXR0Z2FydCwgR2VybWFueS4m
I3hEO0RlcGFydG1lbnQgb2YgSW50ZXJuYWwgTWVkaWNpbmUgSUlJLCBTYWFybGFuZCBVbml2ZXJz
aXR5IE1lZGljYWwgQ2VudGVyLCBIb21idXJnL1NhYXIsIEdlcm1hbnkuJiN4RDtEZXBhcnRtZW50
IG9mIERpYWdub3N0aWMgYW5kIEludGVydmVudGlvbmFsIFJhZGlvbG9neSwgVW5pdmVyc2l0eSBv
ZiBMZWlwemlnLCBIZWFydCBDZW50ZXIsIExlaXB6aWcsIEdlcm1hbnkuJiN4RDtEZXBhcnRtZW50
IG9mIENhcmRpb2xvZ3ksIE1heW8gQ2xpbmljLCBSb2NoZXN0ZXIsIE1pbm5lc290YS4mI3hEO090
dGF3YSBIZWFydCBJbnN0aXR1dGUsIE90dGF3YSwgQ2FuYWRhLiYjeEQ7SGVpZGVsYmVyZyBVbml2
ZXJzaXR5IEhvc3BpdGFsLCBIZWlkZWxiZXJnLCBHZXJtYW55OyBEZXBhcnRtZW50IG9mIENhcmRp
b2xvZ3ksIE1jR2lsbCBVbml2ZXJzaXR5IEhlYWx0aCBDZW50cmUsIE1vbnRyZWFsLCBDYW5hZGE7
IERlcGFydG1lbnQgb2YgRGlhZ25vc3RpYyBSYWRpb2xvZ3ksIE1jR2lsbCBVbml2ZXJzaXR5IEhl
YWx0aCBDZW50cmUsIE1vbnRyZWFsLCBDYW5hZGEuIEVsZWN0cm9uaWMgYWRkcmVzczogbWd3ZnJp
ZWRyaWNoQGdtYWlsLmNvbS48L2F1dGgtYWRkcmVzcz48dGl0bGVzPjx0aXRsZT5DYXJkaW92YXNj
dWxhciBNYWduZXRpYyBSZXNvbmFuY2UgaW4gTm9uaXNjaGVtaWMgTXlvY2FyZGlhbCBJbmZsYW1t
YXRpb246IEV4cGVydCBSZWNvbW1lbmRhdGlvbnM8L3RpdGxlPjxzZWNvbmRhcnktdGl0bGU+SiBB
bSBDb2xsIENhcmRpb2w8L3NlY29uZGFyeS10aXRsZT48L3RpdGxlcz48cGVyaW9kaWNhbD48ZnVs
bC10aXRsZT5KIEFtIENvbGwgQ2FyZGlvbDwvZnVsbC10aXRsZT48L3BlcmlvZGljYWw+PHBhZ2Vz
PjMxNTgtMzE3NjwvcGFnZXM+PHZvbHVtZT43Mjwvdm9sdW1lPjxudW1iZXI+MjQ8L251bWJlcj48
a2V5d29yZHM+PGtleXdvcmQ+KkNhcmRpYWMgSW1hZ2luZyBUZWNobmlxdWVzPC9rZXl3b3JkPjxr
ZXl3b3JkPkh1bWFuczwva2V5d29yZD48a2V5d29yZD4qTWFnbmV0aWMgUmVzb25hbmNlIEltYWdp
bmc8L2tleXdvcmQ+PGtleXdvcmQ+TXlvY2FyZGl0aXMvKmRpYWdub3N0aWMgaW1hZ2luZzwva2V5
d29yZD48a2V5d29yZD5QYXRpZW50IFNlbGVjdGlvbjwva2V5d29yZD48a2V5d29yZD4qY2FyZGlv
dmFzY3VsYXIgbWFnbmV0aWMgcmVzb25hbmNlPC9rZXl3b3JkPjxrZXl3b3JkPipteW9jYXJkaWFs
IGluZmxhbW1hdGlvbjwva2V5d29yZD48a2V5d29yZD4qbXlvY2FyZGl0aXM8L2tleXdvcmQ+PC9r
ZXl3b3Jkcz48ZGF0ZXM+PHllYXI+MjAxODwveWVhcj48cHViLWRhdGVzPjxkYXRlPkRlYyAxODwv
ZGF0ZT48L3B1Yi1kYXRlcz48L2RhdGVzPjxpc2JuPjE1NTgtMzU5NyAoRWxlY3Ryb25pYykmI3hE
OzA3MzUtMTA5NyAoTGlua2luZyk8L2lzYm4+PGFjY2Vzc2lvbi1udW0+MzA1NDU0NTU8L2FjY2Vz
c2lvbi1udW0+PHVybHM+PHJlbGF0ZWQtdXJscz48dXJsPmh0dHBzOi8vd3d3Lm5jYmkubmxtLm5p
aC5nb3YvcHVibWVkLzMwNTQ1NDU1PC91cmw+PC9yZWxhdGVkLXVybHM+PC91cmxzPjxlbGVjdHJv
bmljLXJlc291cmNlLW51bT4xMC4xMDE2L2ouamFjYy4yMDE4LjA5LjA3MjwvZWxlY3Ryb25pYy1y
ZXNvdXJjZS1udW0+PHJlbW90ZS1kYXRhYmFzZS1uYW1lPk1lZGxpbmU8L3JlbW90ZS1kYXRhYmFz
ZS1uYW1lPjxyZW1vdGUtZGF0YWJhc2UtcHJvdmlkZXI+TkxNPC9yZW1vdGUtZGF0YWJhc2UtcHJv
dmlkZXI+PC9yZWNvcmQ+PC9DaXRlPjwvRW5kTm90ZT5=
</w:fldData>
        </w:fldChar>
      </w:r>
      <w:r w:rsidR="00761CD7">
        <w:instrText xml:space="preserve"> ADDIN EN.CITE.DATA </w:instrText>
      </w:r>
      <w:r w:rsidR="00761CD7">
        <w:fldChar w:fldCharType="end"/>
      </w:r>
      <w:r w:rsidR="000E4DE6">
        <w:fldChar w:fldCharType="separate"/>
      </w:r>
      <w:r w:rsidR="000E4DE6">
        <w:rPr>
          <w:noProof/>
        </w:rPr>
        <w:t xml:space="preserve">(Ferreira </w:t>
      </w:r>
      <w:r w:rsidR="002D0540">
        <w:rPr>
          <w:noProof/>
        </w:rPr>
        <w:t>et al</w:t>
      </w:r>
      <w:r w:rsidR="00BB07FA">
        <w:rPr>
          <w:noProof/>
        </w:rPr>
        <w:t>.,</w:t>
      </w:r>
      <w:r w:rsidR="000E4DE6">
        <w:rPr>
          <w:noProof/>
        </w:rPr>
        <w:t xml:space="preserve"> 2018)</w:t>
      </w:r>
      <w:r w:rsidR="000E4DE6">
        <w:fldChar w:fldCharType="end"/>
      </w:r>
      <w:r w:rsidR="00E206D3" w:rsidRPr="004A7D3F">
        <w:t>.</w:t>
      </w:r>
      <w:r w:rsidR="00B25674" w:rsidRPr="004A7D3F">
        <w:t xml:space="preserve"> </w:t>
      </w:r>
      <w:r w:rsidR="00C44E76" w:rsidRPr="004A7D3F">
        <w:t>Several studies suggest that T2 mapping may become an indispensable tool to facilitate non-invasive assessment of inflammation within the myocardium</w:t>
      </w:r>
      <w:r w:rsidR="00E65BDC" w:rsidRPr="004A7D3F">
        <w:t xml:space="preserve">, which is </w:t>
      </w:r>
      <w:r w:rsidR="009C7F13" w:rsidRPr="004A7D3F">
        <w:t xml:space="preserve">consistent with the </w:t>
      </w:r>
      <w:r w:rsidR="00AF359E">
        <w:t>A</w:t>
      </w:r>
      <w:r w:rsidR="00E65BDC" w:rsidRPr="004A7D3F">
        <w:t>pplication</w:t>
      </w:r>
      <w:r w:rsidR="00D37D42">
        <w:t xml:space="preserve"> </w:t>
      </w:r>
      <w:r w:rsidR="000E4DE6">
        <w:fldChar w:fldCharType="begin">
          <w:fldData xml:space="preserve">PEVuZE5vdGU+PENpdGU+PEF1dGhvcj5Mb3RhPC9BdXRob3I+PFllYXI+MjAxNzwvWWVhcj48UmVj
TnVtPjk2PC9SZWNOdW0+PERpc3BsYXlUZXh0PihMb3RhIGV0IGFsLiwgMjAxNyk8L0Rpc3BsYXlU
ZXh0PjxyZWNvcmQ+PHJlYy1udW1iZXI+OTY8L3JlYy1udW1iZXI+PGZvcmVpZ24ta2V5cz48a2V5
IGFwcD0iRU4iIGRiLWlkPSIyeHQyZWFwYTJkemVkNWU1cmZzcDBkeHFwc2ZwZHg5ZHQycDkiIHRp
bWVzdGFtcD0iMTY1NjI4OTQ3MCI+OTY8L2tleT48L2ZvcmVpZ24ta2V5cz48cmVmLXR5cGUgbmFt
ZT0iSm91cm5hbCBBcnRpY2xlIj4xNzwvcmVmLXR5cGU+PGNvbnRyaWJ1dG9ycz48YXV0aG9ycz48
YXV0aG9yPkxvdGEsIEEuIFMuPC9hdXRob3I+PGF1dGhvcj5HYXRlaG91c2UsIFAuIEQuPC9hdXRo
b3I+PGF1dGhvcj5Nb2hpYWRkaW4sIFIuIEguPC9hdXRob3I+PC9hdXRob3JzPjwvY29udHJpYnV0
b3JzPjxhdXRoLWFkZHJlc3M+Q2FyZGlvdmFzY3VsYXIgQmlvbWVkaWNhbCBSZXNlYXJjaCBVbml0
LCBSb3lhbCBCcm9tcHRvbiBIb3NwaXRhbCwgTmF0aW9uYWwgSGVhcnQgYW5kIEx1bmcgSW5zdGl0
dXRlLCBJbXBlcmlhbCBDb2xsZWdlLCBTeWRuZXkgU3RyZWV0LCBMb25kb24sIFNXMyA2TlAsIFVL
LiYjeEQ7Q2FyZGlvdmFzY3VsYXIgQmlvbWVkaWNhbCBSZXNlYXJjaCBVbml0LCBSb3lhbCBCcm9t
cHRvbiBIb3NwaXRhbCwgTmF0aW9uYWwgSGVhcnQgYW5kIEx1bmcgSW5zdGl0dXRlLCBJbXBlcmlh
bCBDb2xsZWdlLCBTeWRuZXkgU3RyZWV0LCBMb25kb24sIFNXMyA2TlAsIFVLLiBSLk1vaGlhZGRp
bkByYmh0Lm5ocy51ay48L2F1dGgtYWRkcmVzcz48dGl0bGVzPjx0aXRsZT5UMiBtYXBwaW5nIGFu
ZCBUMiogaW1hZ2luZyBpbiBoZWFydCBmYWlsdXJlPC90aXRsZT48c2Vjb25kYXJ5LXRpdGxlPkhl
YXJ0IEZhaWwgUmV2PC9zZWNvbmRhcnktdGl0bGU+PC90aXRsZXM+PHBlcmlvZGljYWw+PGZ1bGwt
dGl0bGU+SGVhcnQgRmFpbCBSZXY8L2Z1bGwtdGl0bGU+PC9wZXJpb2RpY2FsPjxwYWdlcz40MzEt
NDQwPC9wYWdlcz48dm9sdW1lPjIyPC92b2x1bWU+PG51bWJlcj40PC9udW1iZXI+PGVkaXRpb24+
MjAxNy8wNS8xMzwvZWRpdGlvbj48a2V5d29yZHM+PGtleXdvcmQ+Q2FyZGlvbXlvcGF0aGllcy8q
ZGlhZ25vc3RpYyBpbWFnaW5nPC9rZXl3b3JkPjxrZXl3b3JkPkZpYnJvc2lzPC9rZXl3b3JkPjxr
ZXl3b3JkPkdhZG9saW5pdW0vYWRtaW5pc3RyYXRpb24gJmFtcDsgZG9zYWdlPC9rZXl3b3JkPjxr
ZXl3b3JkPkhlYXJ0IEZhaWx1cmUvKmRpYWdub3N0aWMgaW1hZ2luZy9wYXRob2xvZ3k8L2tleXdv
cmQ+PGtleXdvcmQ+SHVtYW5zPC9rZXl3b3JkPjxrZXl3b3JkPklyb24gT3ZlcmxvYWQvY29tcGxp
Y2F0aW9uczwva2V5d29yZD48a2V5d29yZD4qTWFnbmV0aWMgUmVzb25hbmNlIEltYWdpbmc8L2tl
eXdvcmQ+PGtleXdvcmQ+TXlvY2FyZGl1bS8qcGF0aG9sb2d5PC9rZXl3b3JkPjxrZXl3b3JkPlNh
cmNvaWRvc2lzL2NvbXBsaWNhdGlvbnM8L2tleXdvcmQ+PGtleXdvcmQ+KkluZmxhbW1hdG9yeSBj
YXJkaW9teW9wYXRoeTwva2V5d29yZD48a2V5d29yZD4qSXJvbiBvdmVybG9hZDwva2V5d29yZD48
a2V5d29yZD4qTXlvY2FyZGl0aXM8L2tleXdvcmQ+PGtleXdvcmQ+KlNhcmNvaWRvc2lzPC9rZXl3
b3JkPjxrZXl3b3JkPipUMiBtYXBwaW5nPC9rZXl3b3JkPjxrZXl3b3JkPipUcmFuc3BsYW50IHJl
amVjdGlvbjwva2V5d29yZD48a2V5d29yZD5Gb3VuZGF0aW9uIFtGUy8xNy8yMS8zMjcxMl0uIENP
TkZMSUNUIE9GIElOVEVSRVNUOiBUaGUgYXV0aG9ycyBkZWNsYXJlIHRoYXQgdGhleTwva2V5d29y
ZD48a2V5d29yZD5oYXZlIG5vIGNvbmZsaWN0cyBvZiBpbnRlcmVzdC48L2tleXdvcmQ+PC9rZXl3
b3Jkcz48ZGF0ZXM+PHllYXI+MjAxNzwveWVhcj48cHViLWRhdGVzPjxkYXRlPkp1bDwvZGF0ZT48
L3B1Yi1kYXRlcz48L2RhdGVzPjxpc2JuPjEzODItNDE0NyAoUHJpbnQpJiN4RDsxMzgyLTQxNDc8
L2lzYm4+PGFjY2Vzc2lvbi1udW0+Mjg0OTcyMzE8L2FjY2Vzc2lvbi1udW0+PHVybHM+PC91cmxz
PjxjdXN0b20yPlBNQzU0ODc4MTE8L2N1c3RvbTI+PGVsZWN0cm9uaWMtcmVzb3VyY2UtbnVtPjEw
LjEwMDcvczEwNzQxLTAxNy05NjE2LTU8L2VsZWN0cm9uaWMtcmVzb3VyY2UtbnVtPjxyZW1vdGUt
ZGF0YWJhc2UtcHJvdmlkZXI+TkxNPC9yZW1vdGUtZGF0YWJhc2UtcHJvdmlkZXI+PGxhbmd1YWdl
PmVuZzwvbGFuZ3VhZ2U+PC9yZWNvcmQ+PC9DaXRlPjwvRW5kTm90ZT5=
</w:fldData>
        </w:fldChar>
      </w:r>
      <w:r w:rsidR="00761CD7">
        <w:instrText xml:space="preserve"> ADDIN EN.CITE </w:instrText>
      </w:r>
      <w:r w:rsidR="00761CD7">
        <w:fldChar w:fldCharType="begin">
          <w:fldData xml:space="preserve">PEVuZE5vdGU+PENpdGU+PEF1dGhvcj5Mb3RhPC9BdXRob3I+PFllYXI+MjAxNzwvWWVhcj48UmVj
TnVtPjk2PC9SZWNOdW0+PERpc3BsYXlUZXh0PihMb3RhIGV0IGFsLiwgMjAxNyk8L0Rpc3BsYXlU
ZXh0PjxyZWNvcmQ+PHJlYy1udW1iZXI+OTY8L3JlYy1udW1iZXI+PGZvcmVpZ24ta2V5cz48a2V5
IGFwcD0iRU4iIGRiLWlkPSIyeHQyZWFwYTJkemVkNWU1cmZzcDBkeHFwc2ZwZHg5ZHQycDkiIHRp
bWVzdGFtcD0iMTY1NjI4OTQ3MCI+OTY8L2tleT48L2ZvcmVpZ24ta2V5cz48cmVmLXR5cGUgbmFt
ZT0iSm91cm5hbCBBcnRpY2xlIj4xNzwvcmVmLXR5cGU+PGNvbnRyaWJ1dG9ycz48YXV0aG9ycz48
YXV0aG9yPkxvdGEsIEEuIFMuPC9hdXRob3I+PGF1dGhvcj5HYXRlaG91c2UsIFAuIEQuPC9hdXRo
b3I+PGF1dGhvcj5Nb2hpYWRkaW4sIFIuIEguPC9hdXRob3I+PC9hdXRob3JzPjwvY29udHJpYnV0
b3JzPjxhdXRoLWFkZHJlc3M+Q2FyZGlvdmFzY3VsYXIgQmlvbWVkaWNhbCBSZXNlYXJjaCBVbml0
LCBSb3lhbCBCcm9tcHRvbiBIb3NwaXRhbCwgTmF0aW9uYWwgSGVhcnQgYW5kIEx1bmcgSW5zdGl0
dXRlLCBJbXBlcmlhbCBDb2xsZWdlLCBTeWRuZXkgU3RyZWV0LCBMb25kb24sIFNXMyA2TlAsIFVL
LiYjeEQ7Q2FyZGlvdmFzY3VsYXIgQmlvbWVkaWNhbCBSZXNlYXJjaCBVbml0LCBSb3lhbCBCcm9t
cHRvbiBIb3NwaXRhbCwgTmF0aW9uYWwgSGVhcnQgYW5kIEx1bmcgSW5zdGl0dXRlLCBJbXBlcmlh
bCBDb2xsZWdlLCBTeWRuZXkgU3RyZWV0LCBMb25kb24sIFNXMyA2TlAsIFVLLiBSLk1vaGlhZGRp
bkByYmh0Lm5ocy51ay48L2F1dGgtYWRkcmVzcz48dGl0bGVzPjx0aXRsZT5UMiBtYXBwaW5nIGFu
ZCBUMiogaW1hZ2luZyBpbiBoZWFydCBmYWlsdXJlPC90aXRsZT48c2Vjb25kYXJ5LXRpdGxlPkhl
YXJ0IEZhaWwgUmV2PC9zZWNvbmRhcnktdGl0bGU+PC90aXRsZXM+PHBlcmlvZGljYWw+PGZ1bGwt
dGl0bGU+SGVhcnQgRmFpbCBSZXY8L2Z1bGwtdGl0bGU+PC9wZXJpb2RpY2FsPjxwYWdlcz40MzEt
NDQwPC9wYWdlcz48dm9sdW1lPjIyPC92b2x1bWU+PG51bWJlcj40PC9udW1iZXI+PGVkaXRpb24+
MjAxNy8wNS8xMzwvZWRpdGlvbj48a2V5d29yZHM+PGtleXdvcmQ+Q2FyZGlvbXlvcGF0aGllcy8q
ZGlhZ25vc3RpYyBpbWFnaW5nPC9rZXl3b3JkPjxrZXl3b3JkPkZpYnJvc2lzPC9rZXl3b3JkPjxr
ZXl3b3JkPkdhZG9saW5pdW0vYWRtaW5pc3RyYXRpb24gJmFtcDsgZG9zYWdlPC9rZXl3b3JkPjxr
ZXl3b3JkPkhlYXJ0IEZhaWx1cmUvKmRpYWdub3N0aWMgaW1hZ2luZy9wYXRob2xvZ3k8L2tleXdv
cmQ+PGtleXdvcmQ+SHVtYW5zPC9rZXl3b3JkPjxrZXl3b3JkPklyb24gT3ZlcmxvYWQvY29tcGxp
Y2F0aW9uczwva2V5d29yZD48a2V5d29yZD4qTWFnbmV0aWMgUmVzb25hbmNlIEltYWdpbmc8L2tl
eXdvcmQ+PGtleXdvcmQ+TXlvY2FyZGl1bS8qcGF0aG9sb2d5PC9rZXl3b3JkPjxrZXl3b3JkPlNh
cmNvaWRvc2lzL2NvbXBsaWNhdGlvbnM8L2tleXdvcmQ+PGtleXdvcmQ+KkluZmxhbW1hdG9yeSBj
YXJkaW9teW9wYXRoeTwva2V5d29yZD48a2V5d29yZD4qSXJvbiBvdmVybG9hZDwva2V5d29yZD48
a2V5d29yZD4qTXlvY2FyZGl0aXM8L2tleXdvcmQ+PGtleXdvcmQ+KlNhcmNvaWRvc2lzPC9rZXl3
b3JkPjxrZXl3b3JkPipUMiBtYXBwaW5nPC9rZXl3b3JkPjxrZXl3b3JkPipUcmFuc3BsYW50IHJl
amVjdGlvbjwva2V5d29yZD48a2V5d29yZD5Gb3VuZGF0aW9uIFtGUy8xNy8yMS8zMjcxMl0uIENP
TkZMSUNUIE9GIElOVEVSRVNUOiBUaGUgYXV0aG9ycyBkZWNsYXJlIHRoYXQgdGhleTwva2V5d29y
ZD48a2V5d29yZD5oYXZlIG5vIGNvbmZsaWN0cyBvZiBpbnRlcmVzdC48L2tleXdvcmQ+PC9rZXl3
b3Jkcz48ZGF0ZXM+PHllYXI+MjAxNzwveWVhcj48cHViLWRhdGVzPjxkYXRlPkp1bDwvZGF0ZT48
L3B1Yi1kYXRlcz48L2RhdGVzPjxpc2JuPjEzODItNDE0NyAoUHJpbnQpJiN4RDsxMzgyLTQxNDc8
L2lzYm4+PGFjY2Vzc2lvbi1udW0+Mjg0OTcyMzE8L2FjY2Vzc2lvbi1udW0+PHVybHM+PC91cmxz
PjxjdXN0b20yPlBNQzU0ODc4MTE8L2N1c3RvbTI+PGVsZWN0cm9uaWMtcmVzb3VyY2UtbnVtPjEw
LjEwMDcvczEwNzQxLTAxNy05NjE2LTU8L2VsZWN0cm9uaWMtcmVzb3VyY2UtbnVtPjxyZW1vdGUt
ZGF0YWJhc2UtcHJvdmlkZXI+TkxNPC9yZW1vdGUtZGF0YWJhc2UtcHJvdmlkZXI+PGxhbmd1YWdl
PmVuZzwvbGFuZ3VhZ2U+PC9yZWNvcmQ+PC9DaXRlPjwvRW5kTm90ZT5=
</w:fldData>
        </w:fldChar>
      </w:r>
      <w:r w:rsidR="00761CD7">
        <w:instrText xml:space="preserve"> ADDIN EN.CITE.DATA </w:instrText>
      </w:r>
      <w:r w:rsidR="00761CD7">
        <w:fldChar w:fldCharType="end"/>
      </w:r>
      <w:r w:rsidR="000E4DE6">
        <w:fldChar w:fldCharType="separate"/>
      </w:r>
      <w:r w:rsidR="000E4DE6">
        <w:rPr>
          <w:noProof/>
        </w:rPr>
        <w:t xml:space="preserve">(Lota </w:t>
      </w:r>
      <w:r w:rsidR="002D0540">
        <w:rPr>
          <w:noProof/>
        </w:rPr>
        <w:t>et al</w:t>
      </w:r>
      <w:r w:rsidR="00BB07FA">
        <w:rPr>
          <w:noProof/>
        </w:rPr>
        <w:t>.,</w:t>
      </w:r>
      <w:r w:rsidR="000E4DE6">
        <w:rPr>
          <w:noProof/>
        </w:rPr>
        <w:t xml:space="preserve"> 2017)</w:t>
      </w:r>
      <w:r w:rsidR="000E4DE6">
        <w:fldChar w:fldCharType="end"/>
      </w:r>
      <w:r w:rsidR="00D37D42">
        <w:t>.</w:t>
      </w:r>
    </w:p>
    <w:p w14:paraId="54F8DBD3" w14:textId="31CFB2C1" w:rsidR="007321A6" w:rsidRPr="007321A6" w:rsidRDefault="001415E9" w:rsidP="004636AA">
      <w:r w:rsidRPr="003658CC">
        <w:t>The updated Lake Lo</w:t>
      </w:r>
      <w:r w:rsidR="00133C1B" w:rsidRPr="003658CC">
        <w:t>uise criteria is used in the cardiac MRI-based diagnosis of myocarditis</w:t>
      </w:r>
      <w:r w:rsidR="00275B68" w:rsidRPr="003658CC">
        <w:t xml:space="preserve"> and </w:t>
      </w:r>
      <w:r w:rsidR="00870150" w:rsidRPr="003658CC">
        <w:t>is based on</w:t>
      </w:r>
      <w:r w:rsidR="00EF102F" w:rsidRPr="003658CC">
        <w:t xml:space="preserve"> at least </w:t>
      </w:r>
      <w:r w:rsidR="008564D5" w:rsidRPr="003658CC">
        <w:t>T1-based criterion and</w:t>
      </w:r>
      <w:r w:rsidR="00EF102F" w:rsidRPr="003658CC">
        <w:t xml:space="preserve"> at least one </w:t>
      </w:r>
      <w:r w:rsidR="008564D5" w:rsidRPr="003658CC">
        <w:t>T2-based criterion</w:t>
      </w:r>
      <w:r w:rsidR="00462EF7" w:rsidRPr="003658CC">
        <w:t xml:space="preserve"> </w:t>
      </w:r>
      <w:r w:rsidR="00671E56" w:rsidRPr="003658CC">
        <w:fldChar w:fldCharType="begin"/>
      </w:r>
      <w:r w:rsidR="00671E56" w:rsidRPr="003658CC">
        <w:instrText xml:space="preserve"> ADDIN EN.CITE &lt;EndNote&gt;&lt;Cite&gt;&lt;Author&gt;Luetkens&lt;/Author&gt;&lt;Year&gt;2019&lt;/Year&gt;&lt;RecNum&gt;224&lt;/RecNum&gt;&lt;DisplayText&gt;(Luetkens et al., 2019)&lt;/DisplayText&gt;&lt;record&gt;&lt;rec-number&gt;224&lt;/rec-number&gt;&lt;foreign-keys&gt;&lt;key app="EN" db-id="5dvvzeaf7teppwesw9dv5at9sr9dfvwfpefa" timestamp="1658319262"&gt;224&lt;/key&gt;&lt;/foreign-keys&gt;&lt;ref-type name="Journal Article"&gt;17&lt;/ref-type&gt;&lt;contributors&gt;&lt;authors&gt;&lt;author&gt;Luetkens, J. A.&lt;/author&gt;&lt;author&gt;Faron, A.&lt;/author&gt;&lt;author&gt;Isaak, A.&lt;/author&gt;&lt;author&gt;Dabir, D.&lt;/author&gt;&lt;author&gt;Kuetting, D.&lt;/author&gt;&lt;author&gt;Feisst, A.&lt;/author&gt;&lt;author&gt;Schmeel, F. C.&lt;/author&gt;&lt;author&gt;Sprinkart, A. M.&lt;/author&gt;&lt;author&gt;Thomas, D.&lt;/author&gt;&lt;/authors&gt;&lt;/contributors&gt;&lt;auth-address&gt;Department of Radiology, University of Bonn, Sigmund-Freud-Str 25, 53127 Bonn, Germany.&lt;/auth-address&gt;&lt;titles&gt;&lt;title&gt;Comparison of Original and 2018 Lake Louise Criteria for Diagnosis of Acute Myocarditis: Results of a Validation Cohort&lt;/title&gt;&lt;secondary-title&gt;Radiol Cardiothorac Imaging&lt;/secondary-title&gt;&lt;/titles&gt;&lt;periodical&gt;&lt;full-title&gt;Radiol Cardiothorac Imaging&lt;/full-title&gt;&lt;/periodical&gt;&lt;pages&gt;e190010&lt;/pages&gt;&lt;volume&gt;1&lt;/volume&gt;&lt;number&gt;3&lt;/number&gt;&lt;edition&gt;2019/07/25&lt;/edition&gt;&lt;dates&gt;&lt;year&gt;2019&lt;/year&gt;&lt;pub-dates&gt;&lt;date&gt;Aug&lt;/date&gt;&lt;/pub-dates&gt;&lt;/dates&gt;&lt;isbn&gt;2638-6135&lt;/isbn&gt;&lt;accession-num&gt;33778510&lt;/accession-num&gt;&lt;urls&gt;&lt;/urls&gt;&lt;custom2&gt;PMC7978026 A.F. disclosed no relevant relationships. A.I. disclosed no relevant relationships. D.D. disclosed no relevant relationships. D.K. disclosed no relevant relationships. A.F. disclosed no relevant relationships. F.C.S. disclosed no relevant relationships. A.M.S. disclosed no relevant relationships. D.T. disclosed no relevant relationships.&lt;/custom2&gt;&lt;electronic-resource-num&gt;10.1148/ryct.2019190010&lt;/electronic-resource-num&gt;&lt;remote-database-provider&gt;NLM&lt;/remote-database-provider&gt;&lt;language&gt;eng&lt;/language&gt;&lt;/record&gt;&lt;/Cite&gt;&lt;/EndNote&gt;</w:instrText>
      </w:r>
      <w:r w:rsidR="00671E56" w:rsidRPr="003658CC">
        <w:fldChar w:fldCharType="separate"/>
      </w:r>
      <w:r w:rsidR="00671E56" w:rsidRPr="001458B1">
        <w:t>(Luetkens et al., 2019)</w:t>
      </w:r>
      <w:r w:rsidR="00671E56" w:rsidRPr="003658CC">
        <w:fldChar w:fldCharType="end"/>
      </w:r>
      <w:r w:rsidR="008564D5" w:rsidRPr="003658CC">
        <w:t>. The T1 based criterion is</w:t>
      </w:r>
      <w:r w:rsidR="00F802B4" w:rsidRPr="003658CC">
        <w:t xml:space="preserve"> </w:t>
      </w:r>
      <w:r w:rsidR="00620F31" w:rsidRPr="003658CC">
        <w:t>considered positive i</w:t>
      </w:r>
      <w:r w:rsidR="004E3ECC" w:rsidRPr="003658CC">
        <w:t xml:space="preserve">f </w:t>
      </w:r>
      <w:r w:rsidR="004E3ECC" w:rsidRPr="001458B1">
        <w:t xml:space="preserve">increase of native T1 relaxation times, increase of extracellular volume (ECV), or positive </w:t>
      </w:r>
      <w:r w:rsidR="00403954" w:rsidRPr="001458B1">
        <w:t>late gadolinium enhancement (</w:t>
      </w:r>
      <w:r w:rsidR="004E3ECC" w:rsidRPr="001458B1">
        <w:t>LGE</w:t>
      </w:r>
      <w:r w:rsidR="00403954" w:rsidRPr="001458B1">
        <w:t>)</w:t>
      </w:r>
      <w:r w:rsidR="004E3ECC" w:rsidRPr="001458B1">
        <w:t xml:space="preserve"> is present</w:t>
      </w:r>
      <w:r w:rsidR="00AD35BA" w:rsidRPr="001458B1">
        <w:t>. T2 based criterion is deemed to be positive if T2 relaxation times or in cases with regional high T2 signal intensities on T2-weighted images or increased global T2 signal intensity ratio exists</w:t>
      </w:r>
      <w:r w:rsidR="00DE21FE" w:rsidRPr="001458B1">
        <w:t xml:space="preserve"> </w:t>
      </w:r>
      <w:r w:rsidR="00671E56" w:rsidRPr="001458B1">
        <w:fldChar w:fldCharType="begin">
          <w:fldData xml:space="preserve">PEVuZE5vdGU+PENpdGU+PEF1dGhvcj5HdXRiZXJsZXQ8L0F1dGhvcj48WWVhcj4yMDE5PC9ZZWFy
PjxSZWNOdW0+MjI2PC9SZWNOdW0+PERpc3BsYXlUZXh0PihHdXRiZXJsZXQgYW5kIEzDvGNrZSwg
MjAxOSwgTHVldGtlbnMgZXQgYWwuLCAyMDE5KTwvRGlzcGxheVRleHQ+PHJlY29yZD48cmVjLW51
bWJlcj4yMjY8L3JlYy1udW1iZXI+PGZvcmVpZ24ta2V5cz48a2V5IGFwcD0iRU4iIGRiLWlkPSI1
ZHZ2emVhZjd0ZXBwd2VzdzlkdjVhdDlzcjlkZnZ3ZnBlZmEiIHRpbWVzdGFtcD0iMTY1ODMxOTM1
MCI+MjI2PC9rZXk+PC9mb3JlaWduLWtleXM+PHJlZi10eXBlIG5hbWU9IkpvdXJuYWwgQXJ0aWNs
ZSI+MTc8L3JlZi10eXBlPjxjb250cmlidXRvcnM+PGF1dGhvcnM+PGF1dGhvcj5HdXRiZXJsZXQs
IE0uPC9hdXRob3I+PGF1dGhvcj5Mw7xja2UsIEMuPC9hdXRob3I+PC9hdXRob3JzPjwvY29udHJp
YnV0b3JzPjxhdXRoLWFkZHJlc3M+RGVwYXJ0bWVudCBvZiBEaWFnbm9zdGljIGFuZCBJbnRlcnZl
bnRpb25hbCBSYWRpb2xvZ3ksIEhlYXJ0IENlbnRlciBMZWlwemlnLCBTdHLDvG1wZWxsc3RyYXNz
ZSAzOSwgTGVpcHppZyAwNDI4OSwgR2VybWFueS48L2F1dGgtYWRkcmVzcz48dGl0bGVzPjx0aXRs
ZT5PcmlnaW5hbCB2ZXJzdXMgMjAxOCBMYWtlIExvdWlzZSBDcml0ZXJpYSBmb3IgQWN1dGUgTXlv
Y2FyZGl0aXMgRGlhZ25vc2lzOiBPbGQgdmVyc3VzIE5ldzwvdGl0bGU+PHNlY29uZGFyeS10aXRs
ZT5SYWRpb2wgQ2FyZGlvdGhvcmFjIEltYWdpbmc8L3NlY29uZGFyeS10aXRsZT48L3RpdGxlcz48
cGVyaW9kaWNhbD48ZnVsbC10aXRsZT5SYWRpb2wgQ2FyZGlvdGhvcmFjIEltYWdpbmc8L2Z1bGwt
dGl0bGU+PC9wZXJpb2RpY2FsPjxwYWdlcz5lMTkwMTUwPC9wYWdlcz48dm9sdW1lPjE8L3ZvbHVt
ZT48bnVtYmVyPjM8L251bWJlcj48ZWRpdGlvbj4yMDE5LzA4LzI5PC9lZGl0aW9uPjxkYXRlcz48
eWVhcj4yMDE5PC95ZWFyPjxwdWItZGF0ZXM+PGRhdGU+QXVnPC9kYXRlPjwvcHViLWRhdGVzPjwv
ZGF0ZXM+PGlzYm4+MjYzOC02MTM1PC9pc2JuPjxhY2Nlc3Npb24tbnVtPjMzNzc5NjQ1PC9hY2Nl
c3Npb24tbnVtPjx1cmxzPjwvdXJscz48Y3VzdG9tMj5QTUM3OTc3OTYwIGFydGljbGU6IGRpc2Ns
b3NlZCBubyByZWxldmFudCByZWxhdGlvbnNoaXBzLiBBY3Rpdml0aWVzIG5vdCByZWxhdGVkIHRv
IHRoZSBwcmVzZW50IGFydGljbGU6IGF1dGhvciByZWNlaXZlZCB0cmF2ZWwgYWNjb21tb2RhdGlv
bnMgZm9yIGxlY3R1cmVzL21vZGVyYXRpb25zIGZyb20gU2llbWVucywgQmF5ZXIsIGFuZCBCcmFj
Y28uIE90aGVyIHJlbGF0aW9uc2hpcHM6IGRpc2Nsb3NlZCBubyByZWxldmFudCByZWxhdGlvbnNo
aXBzLiBDLkwuIGRpc2Nsb3NlZCBubyByZWxldmFudCByZWxhdGlvbnNoaXBzLjwvY3VzdG9tMj48
ZWxlY3Ryb25pYy1yZXNvdXJjZS1udW0+MTAuMTE0OC9yeWN0LjIwMTkxOTAxNTA8L2VsZWN0cm9u
aWMtcmVzb3VyY2UtbnVtPjxyZW1vdGUtZGF0YWJhc2UtcHJvdmlkZXI+TkxNPC9yZW1vdGUtZGF0
YWJhc2UtcHJvdmlkZXI+PGxhbmd1YWdlPmVuZzwvbGFuZ3VhZ2U+PC9yZWNvcmQ+PC9DaXRlPjxD
aXRlPjxBdXRob3I+THVldGtlbnM8L0F1dGhvcj48WWVhcj4yMDE5PC9ZZWFyPjxSZWNOdW0+MjI0
PC9SZWNOdW0+PHJlY29yZD48cmVjLW51bWJlcj4yMjQ8L3JlYy1udW1iZXI+PGZvcmVpZ24ta2V5
cz48a2V5IGFwcD0iRU4iIGRiLWlkPSI1ZHZ2emVhZjd0ZXBwd2VzdzlkdjVhdDlzcjlkZnZ3ZnBl
ZmEiIHRpbWVzdGFtcD0iMTY1ODMxOTI2MiI+MjI0PC9rZXk+PC9mb3JlaWduLWtleXM+PHJlZi10
eXBlIG5hbWU9IkpvdXJuYWwgQXJ0aWNsZSI+MTc8L3JlZi10eXBlPjxjb250cmlidXRvcnM+PGF1
dGhvcnM+PGF1dGhvcj5MdWV0a2VucywgSi4gQS48L2F1dGhvcj48YXV0aG9yPkZhcm9uLCBBLjwv
YXV0aG9yPjxhdXRob3I+SXNhYWssIEEuPC9hdXRob3I+PGF1dGhvcj5EYWJpciwgRC48L2F1dGhv
cj48YXV0aG9yPkt1ZXR0aW5nLCBELjwvYXV0aG9yPjxhdXRob3I+RmVpc3N0LCBBLjwvYXV0aG9y
PjxhdXRob3I+U2NobWVlbCwgRi4gQy48L2F1dGhvcj48YXV0aG9yPlNwcmlua2FydCwgQS4gTS48
L2F1dGhvcj48YXV0aG9yPlRob21hcywgRC48L2F1dGhvcj48L2F1dGhvcnM+PC9jb250cmlidXRv
cnM+PGF1dGgtYWRkcmVzcz5EZXBhcnRtZW50IG9mIFJhZGlvbG9neSwgVW5pdmVyc2l0eSBvZiBC
b25uLCBTaWdtdW5kLUZyZXVkLVN0ciAyNSwgNTMxMjcgQm9ubiwgR2VybWFueS48L2F1dGgtYWRk
cmVzcz48dGl0bGVzPjx0aXRsZT5Db21wYXJpc29uIG9mIE9yaWdpbmFsIGFuZCAyMDE4IExha2Ug
TG91aXNlIENyaXRlcmlhIGZvciBEaWFnbm9zaXMgb2YgQWN1dGUgTXlvY2FyZGl0aXM6IFJlc3Vs
dHMgb2YgYSBWYWxpZGF0aW9uIENvaG9ydDwvdGl0bGU+PHNlY29uZGFyeS10aXRsZT5SYWRpb2wg
Q2FyZGlvdGhvcmFjIEltYWdpbmc8L3NlY29uZGFyeS10aXRsZT48L3RpdGxlcz48cGVyaW9kaWNh
bD48ZnVsbC10aXRsZT5SYWRpb2wgQ2FyZGlvdGhvcmFjIEltYWdpbmc8L2Z1bGwtdGl0bGU+PC9w
ZXJpb2RpY2FsPjxwYWdlcz5lMTkwMDEwPC9wYWdlcz48dm9sdW1lPjE8L3ZvbHVtZT48bnVtYmVy
PjM8L251bWJlcj48ZWRpdGlvbj4yMDE5LzA3LzI1PC9lZGl0aW9uPjxkYXRlcz48eWVhcj4yMDE5
PC95ZWFyPjxwdWItZGF0ZXM+PGRhdGU+QXVnPC9kYXRlPjwvcHViLWRhdGVzPjwvZGF0ZXM+PGlz
Ym4+MjYzOC02MTM1PC9pc2JuPjxhY2Nlc3Npb24tbnVtPjMzNzc4NTEwPC9hY2Nlc3Npb24tbnVt
Pjx1cmxzPjwvdXJscz48Y3VzdG9tMj5QTUM3OTc4MDI2IEEuRi4gZGlzY2xvc2VkIG5vIHJlbGV2
YW50IHJlbGF0aW9uc2hpcHMuIEEuSS4gZGlzY2xvc2VkIG5vIHJlbGV2YW50IHJlbGF0aW9uc2hp
cHMuIEQuRC4gZGlzY2xvc2VkIG5vIHJlbGV2YW50IHJlbGF0aW9uc2hpcHMuIEQuSy4gZGlzY2xv
c2VkIG5vIHJlbGV2YW50IHJlbGF0aW9uc2hpcHMuIEEuRi4gZGlzY2xvc2VkIG5vIHJlbGV2YW50
IHJlbGF0aW9uc2hpcHMuIEYuQy5TLiBkaXNjbG9zZWQgbm8gcmVsZXZhbnQgcmVsYXRpb25zaGlw
cy4gQS5NLlMuIGRpc2Nsb3NlZCBubyByZWxldmFudCByZWxhdGlvbnNoaXBzLiBELlQuIGRpc2Ns
b3NlZCBubyByZWxldmFudCByZWxhdGlvbnNoaXBzLjwvY3VzdG9tMj48ZWxlY3Ryb25pYy1yZXNv
dXJjZS1udW0+MTAuMTE0OC9yeWN0LjIwMTkxOTAwMTA8L2VsZWN0cm9uaWMtcmVzb3VyY2UtbnVt
PjxyZW1vdGUtZGF0YWJhc2UtcHJvdmlkZXI+TkxNPC9yZW1vdGUtZGF0YWJhc2UtcHJvdmlkZXI+
PGxhbmd1YWdlPmVuZzwvbGFuZ3VhZ2U+PC9yZWNvcmQ+PC9DaXRlPjwvRW5kTm90ZT5=
</w:fldData>
        </w:fldChar>
      </w:r>
      <w:r w:rsidR="00671E56" w:rsidRPr="001458B1">
        <w:instrText xml:space="preserve"> ADDIN EN.CITE </w:instrText>
      </w:r>
      <w:r w:rsidR="00671E56" w:rsidRPr="001458B1">
        <w:fldChar w:fldCharType="begin">
          <w:fldData xml:space="preserve">PEVuZE5vdGU+PENpdGU+PEF1dGhvcj5HdXRiZXJsZXQ8L0F1dGhvcj48WWVhcj4yMDE5PC9ZZWFy
PjxSZWNOdW0+MjI2PC9SZWNOdW0+PERpc3BsYXlUZXh0PihHdXRiZXJsZXQgYW5kIEzDvGNrZSwg
MjAxOSwgTHVldGtlbnMgZXQgYWwuLCAyMDE5KTwvRGlzcGxheVRleHQ+PHJlY29yZD48cmVjLW51
bWJlcj4yMjY8L3JlYy1udW1iZXI+PGZvcmVpZ24ta2V5cz48a2V5IGFwcD0iRU4iIGRiLWlkPSI1
ZHZ2emVhZjd0ZXBwd2VzdzlkdjVhdDlzcjlkZnZ3ZnBlZmEiIHRpbWVzdGFtcD0iMTY1ODMxOTM1
MCI+MjI2PC9rZXk+PC9mb3JlaWduLWtleXM+PHJlZi10eXBlIG5hbWU9IkpvdXJuYWwgQXJ0aWNs
ZSI+MTc8L3JlZi10eXBlPjxjb250cmlidXRvcnM+PGF1dGhvcnM+PGF1dGhvcj5HdXRiZXJsZXQs
IE0uPC9hdXRob3I+PGF1dGhvcj5Mw7xja2UsIEMuPC9hdXRob3I+PC9hdXRob3JzPjwvY29udHJp
YnV0b3JzPjxhdXRoLWFkZHJlc3M+RGVwYXJ0bWVudCBvZiBEaWFnbm9zdGljIGFuZCBJbnRlcnZl
bnRpb25hbCBSYWRpb2xvZ3ksIEhlYXJ0IENlbnRlciBMZWlwemlnLCBTdHLDvG1wZWxsc3RyYXNz
ZSAzOSwgTGVpcHppZyAwNDI4OSwgR2VybWFueS48L2F1dGgtYWRkcmVzcz48dGl0bGVzPjx0aXRs
ZT5PcmlnaW5hbCB2ZXJzdXMgMjAxOCBMYWtlIExvdWlzZSBDcml0ZXJpYSBmb3IgQWN1dGUgTXlv
Y2FyZGl0aXMgRGlhZ25vc2lzOiBPbGQgdmVyc3VzIE5ldzwvdGl0bGU+PHNlY29uZGFyeS10aXRs
ZT5SYWRpb2wgQ2FyZGlvdGhvcmFjIEltYWdpbmc8L3NlY29uZGFyeS10aXRsZT48L3RpdGxlcz48
cGVyaW9kaWNhbD48ZnVsbC10aXRsZT5SYWRpb2wgQ2FyZGlvdGhvcmFjIEltYWdpbmc8L2Z1bGwt
dGl0bGU+PC9wZXJpb2RpY2FsPjxwYWdlcz5lMTkwMTUwPC9wYWdlcz48dm9sdW1lPjE8L3ZvbHVt
ZT48bnVtYmVyPjM8L251bWJlcj48ZWRpdGlvbj4yMDE5LzA4LzI5PC9lZGl0aW9uPjxkYXRlcz48
eWVhcj4yMDE5PC95ZWFyPjxwdWItZGF0ZXM+PGRhdGU+QXVnPC9kYXRlPjwvcHViLWRhdGVzPjwv
ZGF0ZXM+PGlzYm4+MjYzOC02MTM1PC9pc2JuPjxhY2Nlc3Npb24tbnVtPjMzNzc5NjQ1PC9hY2Nl
c3Npb24tbnVtPjx1cmxzPjwvdXJscz48Y3VzdG9tMj5QTUM3OTc3OTYwIGFydGljbGU6IGRpc2Ns
b3NlZCBubyByZWxldmFudCByZWxhdGlvbnNoaXBzLiBBY3Rpdml0aWVzIG5vdCByZWxhdGVkIHRv
IHRoZSBwcmVzZW50IGFydGljbGU6IGF1dGhvciByZWNlaXZlZCB0cmF2ZWwgYWNjb21tb2RhdGlv
bnMgZm9yIGxlY3R1cmVzL21vZGVyYXRpb25zIGZyb20gU2llbWVucywgQmF5ZXIsIGFuZCBCcmFj
Y28uIE90aGVyIHJlbGF0aW9uc2hpcHM6IGRpc2Nsb3NlZCBubyByZWxldmFudCByZWxhdGlvbnNo
aXBzLiBDLkwuIGRpc2Nsb3NlZCBubyByZWxldmFudCByZWxhdGlvbnNoaXBzLjwvY3VzdG9tMj48
ZWxlY3Ryb25pYy1yZXNvdXJjZS1udW0+MTAuMTE0OC9yeWN0LjIwMTkxOTAxNTA8L2VsZWN0cm9u
aWMtcmVzb3VyY2UtbnVtPjxyZW1vdGUtZGF0YWJhc2UtcHJvdmlkZXI+TkxNPC9yZW1vdGUtZGF0
YWJhc2UtcHJvdmlkZXI+PGxhbmd1YWdlPmVuZzwvbGFuZ3VhZ2U+PC9yZWNvcmQ+PC9DaXRlPjxD
aXRlPjxBdXRob3I+THVldGtlbnM8L0F1dGhvcj48WWVhcj4yMDE5PC9ZZWFyPjxSZWNOdW0+MjI0
PC9SZWNOdW0+PHJlY29yZD48cmVjLW51bWJlcj4yMjQ8L3JlYy1udW1iZXI+PGZvcmVpZ24ta2V5
cz48a2V5IGFwcD0iRU4iIGRiLWlkPSI1ZHZ2emVhZjd0ZXBwd2VzdzlkdjVhdDlzcjlkZnZ3ZnBl
ZmEiIHRpbWVzdGFtcD0iMTY1ODMxOTI2MiI+MjI0PC9rZXk+PC9mb3JlaWduLWtleXM+PHJlZi10
eXBlIG5hbWU9IkpvdXJuYWwgQXJ0aWNsZSI+MTc8L3JlZi10eXBlPjxjb250cmlidXRvcnM+PGF1
dGhvcnM+PGF1dGhvcj5MdWV0a2VucywgSi4gQS48L2F1dGhvcj48YXV0aG9yPkZhcm9uLCBBLjwv
YXV0aG9yPjxhdXRob3I+SXNhYWssIEEuPC9hdXRob3I+PGF1dGhvcj5EYWJpciwgRC48L2F1dGhv
cj48YXV0aG9yPkt1ZXR0aW5nLCBELjwvYXV0aG9yPjxhdXRob3I+RmVpc3N0LCBBLjwvYXV0aG9y
PjxhdXRob3I+U2NobWVlbCwgRi4gQy48L2F1dGhvcj48YXV0aG9yPlNwcmlua2FydCwgQS4gTS48
L2F1dGhvcj48YXV0aG9yPlRob21hcywgRC48L2F1dGhvcj48L2F1dGhvcnM+PC9jb250cmlidXRv
cnM+PGF1dGgtYWRkcmVzcz5EZXBhcnRtZW50IG9mIFJhZGlvbG9neSwgVW5pdmVyc2l0eSBvZiBC
b25uLCBTaWdtdW5kLUZyZXVkLVN0ciAyNSwgNTMxMjcgQm9ubiwgR2VybWFueS48L2F1dGgtYWRk
cmVzcz48dGl0bGVzPjx0aXRsZT5Db21wYXJpc29uIG9mIE9yaWdpbmFsIGFuZCAyMDE4IExha2Ug
TG91aXNlIENyaXRlcmlhIGZvciBEaWFnbm9zaXMgb2YgQWN1dGUgTXlvY2FyZGl0aXM6IFJlc3Vs
dHMgb2YgYSBWYWxpZGF0aW9uIENvaG9ydDwvdGl0bGU+PHNlY29uZGFyeS10aXRsZT5SYWRpb2wg
Q2FyZGlvdGhvcmFjIEltYWdpbmc8L3NlY29uZGFyeS10aXRsZT48L3RpdGxlcz48cGVyaW9kaWNh
bD48ZnVsbC10aXRsZT5SYWRpb2wgQ2FyZGlvdGhvcmFjIEltYWdpbmc8L2Z1bGwtdGl0bGU+PC9w
ZXJpb2RpY2FsPjxwYWdlcz5lMTkwMDEwPC9wYWdlcz48dm9sdW1lPjE8L3ZvbHVtZT48bnVtYmVy
PjM8L251bWJlcj48ZWRpdGlvbj4yMDE5LzA3LzI1PC9lZGl0aW9uPjxkYXRlcz48eWVhcj4yMDE5
PC95ZWFyPjxwdWItZGF0ZXM+PGRhdGU+QXVnPC9kYXRlPjwvcHViLWRhdGVzPjwvZGF0ZXM+PGlz
Ym4+MjYzOC02MTM1PC9pc2JuPjxhY2Nlc3Npb24tbnVtPjMzNzc4NTEwPC9hY2Nlc3Npb24tbnVt
Pjx1cmxzPjwvdXJscz48Y3VzdG9tMj5QTUM3OTc4MDI2IEEuRi4gZGlzY2xvc2VkIG5vIHJlbGV2
YW50IHJlbGF0aW9uc2hpcHMuIEEuSS4gZGlzY2xvc2VkIG5vIHJlbGV2YW50IHJlbGF0aW9uc2hp
cHMuIEQuRC4gZGlzY2xvc2VkIG5vIHJlbGV2YW50IHJlbGF0aW9uc2hpcHMuIEQuSy4gZGlzY2xv
c2VkIG5vIHJlbGV2YW50IHJlbGF0aW9uc2hpcHMuIEEuRi4gZGlzY2xvc2VkIG5vIHJlbGV2YW50
IHJlbGF0aW9uc2hpcHMuIEYuQy5TLiBkaXNjbG9zZWQgbm8gcmVsZXZhbnQgcmVsYXRpb25zaGlw
cy4gQS5NLlMuIGRpc2Nsb3NlZCBubyByZWxldmFudCByZWxhdGlvbnNoaXBzLiBELlQuIGRpc2Ns
b3NlZCBubyByZWxldmFudCByZWxhdGlvbnNoaXBzLjwvY3VzdG9tMj48ZWxlY3Ryb25pYy1yZXNv
dXJjZS1udW0+MTAuMTE0OC9yeWN0LjIwMTkxOTAwMTA8L2VsZWN0cm9uaWMtcmVzb3VyY2UtbnVt
PjxyZW1vdGUtZGF0YWJhc2UtcHJvdmlkZXI+TkxNPC9yZW1vdGUtZGF0YWJhc2UtcHJvdmlkZXI+
PGxhbmd1YWdlPmVuZzwvbGFuZ3VhZ2U+PC9yZWNvcmQ+PC9DaXRlPjwvRW5kTm90ZT5=
</w:fldData>
        </w:fldChar>
      </w:r>
      <w:r w:rsidR="00671E56" w:rsidRPr="001458B1">
        <w:instrText xml:space="preserve"> ADDIN EN.CITE.DATA </w:instrText>
      </w:r>
      <w:r w:rsidR="00671E56" w:rsidRPr="001458B1">
        <w:fldChar w:fldCharType="end"/>
      </w:r>
      <w:r w:rsidR="00671E56" w:rsidRPr="001458B1">
        <w:fldChar w:fldCharType="separate"/>
      </w:r>
      <w:r w:rsidR="00671E56" w:rsidRPr="001458B1">
        <w:t>(Gutberlet and Lücke, 2019, Luetkens et al., 2019)</w:t>
      </w:r>
      <w:r w:rsidR="00671E56" w:rsidRPr="001458B1">
        <w:fldChar w:fldCharType="end"/>
      </w:r>
      <w:r w:rsidR="002060A8" w:rsidRPr="001458B1">
        <w:t xml:space="preserve">. </w:t>
      </w:r>
      <w:bookmarkStart w:id="26" w:name="OLE_LINK20"/>
      <w:r w:rsidR="000F1209">
        <w:t>Potential risk to the patients</w:t>
      </w:r>
    </w:p>
    <w:bookmarkEnd w:id="26"/>
    <w:p w14:paraId="61A139E9" w14:textId="1E3381F1" w:rsidR="00C20389" w:rsidRDefault="00C20389" w:rsidP="004636AA">
      <w:r>
        <w:t>Being a non-invasive test without any associated radiation</w:t>
      </w:r>
      <w:r w:rsidR="000C3D86" w:rsidRPr="000C3D86">
        <w:t xml:space="preserve"> </w:t>
      </w:r>
      <w:r w:rsidR="00E2026B">
        <w:t xml:space="preserve">and limited </w:t>
      </w:r>
      <w:r w:rsidR="000C3D86" w:rsidRPr="000C3D86">
        <w:t>nephrotoxicity</w:t>
      </w:r>
      <w:r>
        <w:t>, cardiac MRI has a good safety profile</w:t>
      </w:r>
      <w:r w:rsidR="00607712">
        <w:t xml:space="preserve"> </w:t>
      </w:r>
      <w:r w:rsidR="00166175">
        <w:fldChar w:fldCharType="begin">
          <w:fldData xml:space="preserve">PEVuZE5vdGU+PENpdGU+PEF1dGhvcj5OYXphcmlhbjwvQXV0aG9yPjxZZWFyPjIwMTc8L1llYXI+
PFJlY051bT4yNDwvUmVjTnVtPjxEaXNwbGF5VGV4dD4oTmF6YXJpYW4gZXQgYWwuLCAyMDE3LCBO
YWVobGUgZXQgYWwuLCAyMDExLCBTb2tvbHNrYSBldCBhbC4sIDIwMTkpPC9EaXNwbGF5VGV4dD48
cmVjb3JkPjxyZWMtbnVtYmVyPjI0PC9yZWMtbnVtYmVyPjxmb3JlaWduLWtleXM+PGtleSBhcHA9
IkVOIiBkYi1pZD0iMnh0MmVhcGEyZHplZDVlNXJmc3AwZHhxcHNmcGR4OWR0MnA5IiB0aW1lc3Rh
bXA9IjE2NTYyNTQ2NTIiPjI0PC9rZXk+PC9mb3JlaWduLWtleXM+PHJlZi10eXBlIG5hbWU9Ikpv
dXJuYWwgQXJ0aWNsZSI+MTc8L3JlZi10eXBlPjxjb250cmlidXRvcnM+PGF1dGhvcnM+PGF1dGhv
cj5OYXphcmlhbiwgU2FtYW48L2F1dGhvcj48YXV0aG9yPkhhbnNmb3JkLCBSb3phbm48L2F1dGhv
cj48YXV0aG9yPlJhaHNlcGFyLCBBbWlyIEE8L2F1dGhvcj48YXV0aG9yPldlbHRpbiwgVmFsZXJp
YTwvYXV0aG9yPjxhdXRob3I+TWNWZWlnaCwgRGlhbmE8L2F1dGhvcj48YXV0aG9yPkd1Y3VrIElw
ZWssIEVzcmE8L2F1dGhvcj48YXV0aG9yPkt3YW4sIEFsYW48L2F1dGhvcj48YXV0aG9yPkJlcmdl
ciwgUm9uYWxkIEQ8L2F1dGhvcj48YXV0aG9yPkNhbGtpbnMsIEh1Z2g8L2F1dGhvcj48YXV0aG9y
PkxhcmRvLCBBbGJlcnQgQzwvYXV0aG9yPjwvYXV0aG9ycz48L2NvbnRyaWJ1dG9ycz48dGl0bGVz
Pjx0aXRsZT5TYWZldHkgb2YgbWFnbmV0aWMgcmVzb25hbmNlIGltYWdpbmcgaW4gcGF0aWVudHMg
d2l0aCBjYXJkaWFjIGRldmljZXM8L3RpdGxlPjxzZWNvbmRhcnktdGl0bGU+TmV3IEVuZ2xhbmQg
Sm91cm5hbCBvZiBNZWRpY2luZTwvc2Vjb25kYXJ5LXRpdGxlPjwvdGl0bGVzPjxwZXJpb2RpY2Fs
PjxmdWxsLXRpdGxlPk5ldyBFbmdsYW5kIEpvdXJuYWwgb2YgTWVkaWNpbmU8L2Z1bGwtdGl0bGU+
PC9wZXJpb2RpY2FsPjxwYWdlcz4yNTU1LTI1NjQ8L3BhZ2VzPjx2b2x1bWU+Mzc3PC92b2x1bWU+
PG51bWJlcj4yNjwvbnVtYmVyPjxkYXRlcz48eWVhcj4yMDE3PC95ZWFyPjwvZGF0ZXM+PGlzYm4+
MDAyOC00NzkzPC9pc2JuPjx1cmxzPjwvdXJscz48L3JlY29yZD48L0NpdGU+PENpdGU+PEF1dGhv
cj5OYWVobGU8L0F1dGhvcj48WWVhcj4yMDExPC9ZZWFyPjxSZWNOdW0+MjU8L1JlY051bT48cmVj
b3JkPjxyZWMtbnVtYmVyPjI1PC9yZWMtbnVtYmVyPjxmb3JlaWduLWtleXM+PGtleSBhcHA9IkVO
IiBkYi1pZD0iMnh0MmVhcGEyZHplZDVlNXJmc3AwZHhxcHNmcGR4OWR0MnA5IiB0aW1lc3RhbXA9
IjE2NTYyNTQ3MTUiPjI1PC9rZXk+PC9mb3JlaWduLWtleXM+PHJlZi10eXBlIG5hbWU9IkpvdXJu
YWwgQXJ0aWNsZSI+MTc8L3JlZi10eXBlPjxjb250cmlidXRvcnM+PGF1dGhvcnM+PGF1dGhvcj5O
YWVobGUsIENsYWFzIFA8L2F1dGhvcj48YXV0aG9yPktyZXV6LCBKZW5zPC9hdXRob3I+PGF1dGhv
cj5TdHJhY2gsIEthdGhhcmluYTwvYXV0aG9yPjxhdXRob3I+U2Nod2FiLCBKw7ZyZyBPdHRvPC9h
dXRob3I+PGF1dGhvcj5QaW5nZWwsIFNpbW9uPC9hdXRob3I+PGF1dGhvcj5MdWVjaGluZ2VyLCBS
b2dlcjwvYXV0aG9yPjxhdXRob3I+RmltbWVycywgUm9sZjwvYXV0aG9yPjxhdXRob3I+U2NoaWxk
LCBIYW5zPC9hdXRob3I+PGF1dGhvcj5UaG9tYXMsIERhbmllbDwvYXV0aG9yPjwvYXV0aG9ycz48
L2NvbnRyaWJ1dG9ycz48dGl0bGVzPjx0aXRsZT5TYWZldHksIGZlYXNpYmlsaXR5LCBhbmQgZGlh
Z25vc3RpYyB2YWx1ZSBvZiBjYXJkaWFjIG1hZ25ldGljIHJlc29uYW5jZSBpbWFnaW5nIGluIHBh
dGllbnRzIHdpdGggY2FyZGlhYyBwYWNlbWFrZXJzIGFuZCBpbXBsYW50YWJsZSBjYXJkaW92ZXJ0
ZXJzL2RlZmlicmlsbGF0b3JzIGF0IDEuNSBUPC90aXRsZT48c2Vjb25kYXJ5LXRpdGxlPkFtZXJp
Y2FuIGhlYXJ0IGpvdXJuYWw8L3NlY29uZGFyeS10aXRsZT48L3RpdGxlcz48cGVyaW9kaWNhbD48
ZnVsbC10aXRsZT5BbWVyaWNhbiBoZWFydCBqb3VybmFsPC9mdWxsLXRpdGxlPjwvcGVyaW9kaWNh
bD48cGFnZXM+MTA5Ni0xMTA1PC9wYWdlcz48dm9sdW1lPjE2MTwvdm9sdW1lPjxudW1iZXI+Njwv
bnVtYmVyPjxkYXRlcz48eWVhcj4yMDExPC95ZWFyPjwvZGF0ZXM+PGlzYm4+MDAwMi04NzAzPC9p
c2JuPjx1cmxzPjwvdXJscz48L3JlY29yZD48L0NpdGU+PENpdGU+PEF1dGhvcj5Tb2tvbHNrYTwv
QXV0aG9yPjxZZWFyPjIwMTk8L1llYXI+PFJlY051bT4yNjwvUmVjTnVtPjxyZWNvcmQ+PHJlYy1u
dW1iZXI+MjY8L3JlYy1udW1iZXI+PGZvcmVpZ24ta2V5cz48a2V5IGFwcD0iRU4iIGRiLWlkPSIy
eHQyZWFwYTJkemVkNWU1cmZzcDBkeHFwc2ZwZHg5ZHQycDkiIHRpbWVzdGFtcD0iMTY1NjI1NDc2
MyI+MjY8L2tleT48L2ZvcmVpZ24ta2V5cz48cmVmLXR5cGUgbmFtZT0iSm91cm5hbCBBcnRpY2xl
Ij4xNzwvcmVmLXR5cGU+PGNvbnRyaWJ1dG9ycz48YXV0aG9ycz48YXV0aG9yPlNva29sc2thLCBK
dXN0eW5hIE08L2F1dGhvcj48YXV0aG9yPnZvbiBTcGljemFrLCBKb2NoZW48L2F1dGhvcj48YXV0
aG9yPkdvdHNjaHksIEFsZXhhbmRlcjwvYXV0aG9yPjxhdXRob3I+S296ZXJrZSwgU2ViYXN0aWFu
PC9hdXRob3I+PGF1dGhvcj5NYW5rYSwgUm9iZXJ0PC9hdXRob3I+PC9hdXRob3JzPjwvY29udHJp
YnV0b3JzPjx0aXRsZXM+PHRpdGxlPkNhcmRpYWMgbWFnbmV0aWMgcmVzb25hbmNlIGltYWdpbmcg
dG8gZGV0ZWN0IGlzY2hlbWlhIGluIGNocm9uaWMgY29yb25hcnkgc3luZHJvbWVzOiBzdGF0ZSBv
ZiB0aGUgYXJ0PC90aXRsZT48c2Vjb25kYXJ5LXRpdGxlPkthcmRpb2xvZ2lhIFBvbHNrYSAoUG9s
aXNoIEhlYXJ0IEpvdXJuYWwpPC9zZWNvbmRhcnktdGl0bGU+PC90aXRsZXM+PHBlcmlvZGljYWw+
PGZ1bGwtdGl0bGU+S2FyZGlvbG9naWEgUG9sc2thIChQb2xpc2ggSGVhcnQgSm91cm5hbCk8L2Z1
bGwtdGl0bGU+PC9wZXJpb2RpY2FsPjxwYWdlcz4xMTIzLTExMzM8L3BhZ2VzPjx2b2x1bWU+Nzc8
L3ZvbHVtZT48bnVtYmVyPjEyPC9udW1iZXI+PGRhdGVzPjx5ZWFyPjIwMTk8L3llYXI+PC9kYXRl
cz48aXNibj4xODk3LTQyNzk8L2lzYm4+PHVybHM+PC91cmxzPjwvcmVjb3JkPjwvQ2l0ZT48L0Vu
ZE5vdGU+AG==
</w:fldData>
        </w:fldChar>
      </w:r>
      <w:r w:rsidR="00761CD7">
        <w:instrText xml:space="preserve"> ADDIN EN.CITE </w:instrText>
      </w:r>
      <w:r w:rsidR="00761CD7">
        <w:fldChar w:fldCharType="begin">
          <w:fldData xml:space="preserve">PEVuZE5vdGU+PENpdGU+PEF1dGhvcj5OYXphcmlhbjwvQXV0aG9yPjxZZWFyPjIwMTc8L1llYXI+
PFJlY051bT4yNDwvUmVjTnVtPjxEaXNwbGF5VGV4dD4oTmF6YXJpYW4gZXQgYWwuLCAyMDE3LCBO
YWVobGUgZXQgYWwuLCAyMDExLCBTb2tvbHNrYSBldCBhbC4sIDIwMTkpPC9EaXNwbGF5VGV4dD48
cmVjb3JkPjxyZWMtbnVtYmVyPjI0PC9yZWMtbnVtYmVyPjxmb3JlaWduLWtleXM+PGtleSBhcHA9
IkVOIiBkYi1pZD0iMnh0MmVhcGEyZHplZDVlNXJmc3AwZHhxcHNmcGR4OWR0MnA5IiB0aW1lc3Rh
bXA9IjE2NTYyNTQ2NTIiPjI0PC9rZXk+PC9mb3JlaWduLWtleXM+PHJlZi10eXBlIG5hbWU9Ikpv
dXJuYWwgQXJ0aWNsZSI+MTc8L3JlZi10eXBlPjxjb250cmlidXRvcnM+PGF1dGhvcnM+PGF1dGhv
cj5OYXphcmlhbiwgU2FtYW48L2F1dGhvcj48YXV0aG9yPkhhbnNmb3JkLCBSb3phbm48L2F1dGhv
cj48YXV0aG9yPlJhaHNlcGFyLCBBbWlyIEE8L2F1dGhvcj48YXV0aG9yPldlbHRpbiwgVmFsZXJp
YTwvYXV0aG9yPjxhdXRob3I+TWNWZWlnaCwgRGlhbmE8L2F1dGhvcj48YXV0aG9yPkd1Y3VrIElw
ZWssIEVzcmE8L2F1dGhvcj48YXV0aG9yPkt3YW4sIEFsYW48L2F1dGhvcj48YXV0aG9yPkJlcmdl
ciwgUm9uYWxkIEQ8L2F1dGhvcj48YXV0aG9yPkNhbGtpbnMsIEh1Z2g8L2F1dGhvcj48YXV0aG9y
PkxhcmRvLCBBbGJlcnQgQzwvYXV0aG9yPjwvYXV0aG9ycz48L2NvbnRyaWJ1dG9ycz48dGl0bGVz
Pjx0aXRsZT5TYWZldHkgb2YgbWFnbmV0aWMgcmVzb25hbmNlIGltYWdpbmcgaW4gcGF0aWVudHMg
d2l0aCBjYXJkaWFjIGRldmljZXM8L3RpdGxlPjxzZWNvbmRhcnktdGl0bGU+TmV3IEVuZ2xhbmQg
Sm91cm5hbCBvZiBNZWRpY2luZTwvc2Vjb25kYXJ5LXRpdGxlPjwvdGl0bGVzPjxwZXJpb2RpY2Fs
PjxmdWxsLXRpdGxlPk5ldyBFbmdsYW5kIEpvdXJuYWwgb2YgTWVkaWNpbmU8L2Z1bGwtdGl0bGU+
PC9wZXJpb2RpY2FsPjxwYWdlcz4yNTU1LTI1NjQ8L3BhZ2VzPjx2b2x1bWU+Mzc3PC92b2x1bWU+
PG51bWJlcj4yNjwvbnVtYmVyPjxkYXRlcz48eWVhcj4yMDE3PC95ZWFyPjwvZGF0ZXM+PGlzYm4+
MDAyOC00NzkzPC9pc2JuPjx1cmxzPjwvdXJscz48L3JlY29yZD48L0NpdGU+PENpdGU+PEF1dGhv
cj5OYWVobGU8L0F1dGhvcj48WWVhcj4yMDExPC9ZZWFyPjxSZWNOdW0+MjU8L1JlY051bT48cmVj
b3JkPjxyZWMtbnVtYmVyPjI1PC9yZWMtbnVtYmVyPjxmb3JlaWduLWtleXM+PGtleSBhcHA9IkVO
IiBkYi1pZD0iMnh0MmVhcGEyZHplZDVlNXJmc3AwZHhxcHNmcGR4OWR0MnA5IiB0aW1lc3RhbXA9
IjE2NTYyNTQ3MTUiPjI1PC9rZXk+PC9mb3JlaWduLWtleXM+PHJlZi10eXBlIG5hbWU9IkpvdXJu
YWwgQXJ0aWNsZSI+MTc8L3JlZi10eXBlPjxjb250cmlidXRvcnM+PGF1dGhvcnM+PGF1dGhvcj5O
YWVobGUsIENsYWFzIFA8L2F1dGhvcj48YXV0aG9yPktyZXV6LCBKZW5zPC9hdXRob3I+PGF1dGhv
cj5TdHJhY2gsIEthdGhhcmluYTwvYXV0aG9yPjxhdXRob3I+U2Nod2FiLCBKw7ZyZyBPdHRvPC9h
dXRob3I+PGF1dGhvcj5QaW5nZWwsIFNpbW9uPC9hdXRob3I+PGF1dGhvcj5MdWVjaGluZ2VyLCBS
b2dlcjwvYXV0aG9yPjxhdXRob3I+RmltbWVycywgUm9sZjwvYXV0aG9yPjxhdXRob3I+U2NoaWxk
LCBIYW5zPC9hdXRob3I+PGF1dGhvcj5UaG9tYXMsIERhbmllbDwvYXV0aG9yPjwvYXV0aG9ycz48
L2NvbnRyaWJ1dG9ycz48dGl0bGVzPjx0aXRsZT5TYWZldHksIGZlYXNpYmlsaXR5LCBhbmQgZGlh
Z25vc3RpYyB2YWx1ZSBvZiBjYXJkaWFjIG1hZ25ldGljIHJlc29uYW5jZSBpbWFnaW5nIGluIHBh
dGllbnRzIHdpdGggY2FyZGlhYyBwYWNlbWFrZXJzIGFuZCBpbXBsYW50YWJsZSBjYXJkaW92ZXJ0
ZXJzL2RlZmlicmlsbGF0b3JzIGF0IDEuNSBUPC90aXRsZT48c2Vjb25kYXJ5LXRpdGxlPkFtZXJp
Y2FuIGhlYXJ0IGpvdXJuYWw8L3NlY29uZGFyeS10aXRsZT48L3RpdGxlcz48cGVyaW9kaWNhbD48
ZnVsbC10aXRsZT5BbWVyaWNhbiBoZWFydCBqb3VybmFsPC9mdWxsLXRpdGxlPjwvcGVyaW9kaWNh
bD48cGFnZXM+MTA5Ni0xMTA1PC9wYWdlcz48dm9sdW1lPjE2MTwvdm9sdW1lPjxudW1iZXI+Njwv
bnVtYmVyPjxkYXRlcz48eWVhcj4yMDExPC95ZWFyPjwvZGF0ZXM+PGlzYm4+MDAwMi04NzAzPC9p
c2JuPjx1cmxzPjwvdXJscz48L3JlY29yZD48L0NpdGU+PENpdGU+PEF1dGhvcj5Tb2tvbHNrYTwv
QXV0aG9yPjxZZWFyPjIwMTk8L1llYXI+PFJlY051bT4yNjwvUmVjTnVtPjxyZWNvcmQ+PHJlYy1u
dW1iZXI+MjY8L3JlYy1udW1iZXI+PGZvcmVpZ24ta2V5cz48a2V5IGFwcD0iRU4iIGRiLWlkPSIy
eHQyZWFwYTJkemVkNWU1cmZzcDBkeHFwc2ZwZHg5ZHQycDkiIHRpbWVzdGFtcD0iMTY1NjI1NDc2
MyI+MjY8L2tleT48L2ZvcmVpZ24ta2V5cz48cmVmLXR5cGUgbmFtZT0iSm91cm5hbCBBcnRpY2xl
Ij4xNzwvcmVmLXR5cGU+PGNvbnRyaWJ1dG9ycz48YXV0aG9ycz48YXV0aG9yPlNva29sc2thLCBK
dXN0eW5hIE08L2F1dGhvcj48YXV0aG9yPnZvbiBTcGljemFrLCBKb2NoZW48L2F1dGhvcj48YXV0
aG9yPkdvdHNjaHksIEFsZXhhbmRlcjwvYXV0aG9yPjxhdXRob3I+S296ZXJrZSwgU2ViYXN0aWFu
PC9hdXRob3I+PGF1dGhvcj5NYW5rYSwgUm9iZXJ0PC9hdXRob3I+PC9hdXRob3JzPjwvY29udHJp
YnV0b3JzPjx0aXRsZXM+PHRpdGxlPkNhcmRpYWMgbWFnbmV0aWMgcmVzb25hbmNlIGltYWdpbmcg
dG8gZGV0ZWN0IGlzY2hlbWlhIGluIGNocm9uaWMgY29yb25hcnkgc3luZHJvbWVzOiBzdGF0ZSBv
ZiB0aGUgYXJ0PC90aXRsZT48c2Vjb25kYXJ5LXRpdGxlPkthcmRpb2xvZ2lhIFBvbHNrYSAoUG9s
aXNoIEhlYXJ0IEpvdXJuYWwpPC9zZWNvbmRhcnktdGl0bGU+PC90aXRsZXM+PHBlcmlvZGljYWw+
PGZ1bGwtdGl0bGU+S2FyZGlvbG9naWEgUG9sc2thIChQb2xpc2ggSGVhcnQgSm91cm5hbCk8L2Z1
bGwtdGl0bGU+PC9wZXJpb2RpY2FsPjxwYWdlcz4xMTIzLTExMzM8L3BhZ2VzPjx2b2x1bWU+Nzc8
L3ZvbHVtZT48bnVtYmVyPjEyPC9udW1iZXI+PGRhdGVzPjx5ZWFyPjIwMTk8L3llYXI+PC9kYXRl
cz48aXNibj4xODk3LTQyNzk8L2lzYm4+PHVybHM+PC91cmxzPjwvcmVjb3JkPjwvQ2l0ZT48L0Vu
ZE5vdGU+AG==
</w:fldData>
        </w:fldChar>
      </w:r>
      <w:r w:rsidR="00761CD7">
        <w:instrText xml:space="preserve"> ADDIN EN.CITE.DATA </w:instrText>
      </w:r>
      <w:r w:rsidR="00761CD7">
        <w:fldChar w:fldCharType="end"/>
      </w:r>
      <w:r w:rsidR="00166175">
        <w:fldChar w:fldCharType="separate"/>
      </w:r>
      <w:r w:rsidR="00166175">
        <w:rPr>
          <w:noProof/>
        </w:rPr>
        <w:t xml:space="preserve">(Nazarian </w:t>
      </w:r>
      <w:r w:rsidR="002D0540">
        <w:rPr>
          <w:noProof/>
        </w:rPr>
        <w:t>et al</w:t>
      </w:r>
      <w:r w:rsidR="00BB07FA">
        <w:rPr>
          <w:noProof/>
        </w:rPr>
        <w:t>.,</w:t>
      </w:r>
      <w:r w:rsidR="00166175">
        <w:rPr>
          <w:noProof/>
        </w:rPr>
        <w:t xml:space="preserve"> 2017</w:t>
      </w:r>
      <w:r w:rsidR="00BB07FA">
        <w:rPr>
          <w:noProof/>
        </w:rPr>
        <w:t>,</w:t>
      </w:r>
      <w:r w:rsidR="00166175">
        <w:rPr>
          <w:noProof/>
        </w:rPr>
        <w:t xml:space="preserve"> Naehle </w:t>
      </w:r>
      <w:r w:rsidR="002D0540">
        <w:rPr>
          <w:noProof/>
        </w:rPr>
        <w:t>et al</w:t>
      </w:r>
      <w:r w:rsidR="00BB07FA">
        <w:rPr>
          <w:noProof/>
        </w:rPr>
        <w:t>.,</w:t>
      </w:r>
      <w:r w:rsidR="00166175">
        <w:rPr>
          <w:noProof/>
        </w:rPr>
        <w:t xml:space="preserve"> 2011</w:t>
      </w:r>
      <w:r w:rsidR="00BB07FA">
        <w:rPr>
          <w:noProof/>
        </w:rPr>
        <w:t>,</w:t>
      </w:r>
      <w:r w:rsidR="00166175">
        <w:rPr>
          <w:noProof/>
        </w:rPr>
        <w:t xml:space="preserve"> Sokolska </w:t>
      </w:r>
      <w:r w:rsidR="002D0540">
        <w:rPr>
          <w:noProof/>
        </w:rPr>
        <w:t>et al</w:t>
      </w:r>
      <w:r w:rsidR="00BB07FA">
        <w:rPr>
          <w:noProof/>
        </w:rPr>
        <w:t>.,</w:t>
      </w:r>
      <w:r w:rsidR="00166175">
        <w:rPr>
          <w:noProof/>
        </w:rPr>
        <w:t xml:space="preserve"> 2019)</w:t>
      </w:r>
      <w:r w:rsidR="00166175">
        <w:fldChar w:fldCharType="end"/>
      </w:r>
      <w:r w:rsidR="00070597">
        <w:t>.</w:t>
      </w:r>
    </w:p>
    <w:p w14:paraId="33A513F0" w14:textId="4D8A960D" w:rsidR="00F45EB2" w:rsidRDefault="00A775BE" w:rsidP="00C77F90">
      <w:r>
        <w:t>P</w:t>
      </w:r>
      <w:r w:rsidRPr="00A775BE">
        <w:t>rior to the procedure</w:t>
      </w:r>
      <w:r>
        <w:t>, p</w:t>
      </w:r>
      <w:r w:rsidRPr="00A775BE">
        <w:t>atients are screened for potential complications</w:t>
      </w:r>
      <w:r w:rsidR="00523AB4">
        <w:t xml:space="preserve">, including </w:t>
      </w:r>
      <w:r w:rsidRPr="00A775BE">
        <w:t>the presence of non-MRI</w:t>
      </w:r>
      <w:r w:rsidR="00507D37">
        <w:t>-</w:t>
      </w:r>
      <w:r w:rsidRPr="00A775BE">
        <w:t xml:space="preserve">compatible implants or </w:t>
      </w:r>
      <w:r w:rsidR="00343215" w:rsidRPr="00FB43AA">
        <w:t>cardiac devices (</w:t>
      </w:r>
      <w:r w:rsidR="00A6715C">
        <w:t xml:space="preserve">e.g. </w:t>
      </w:r>
      <w:r w:rsidR="00343215" w:rsidRPr="00FB43AA">
        <w:t>pacemakers</w:t>
      </w:r>
      <w:r w:rsidR="00343215">
        <w:t xml:space="preserve"> and</w:t>
      </w:r>
      <w:r w:rsidR="00343215" w:rsidRPr="00FB43AA">
        <w:t xml:space="preserve"> defibrillators)</w:t>
      </w:r>
      <w:r w:rsidR="00523AB4">
        <w:t xml:space="preserve">. </w:t>
      </w:r>
      <w:r w:rsidR="001D2CBD">
        <w:t>According to</w:t>
      </w:r>
      <w:r w:rsidR="00A16EC6">
        <w:t xml:space="preserve"> the</w:t>
      </w:r>
      <w:r w:rsidR="00A95059">
        <w:t xml:space="preserve"> </w:t>
      </w:r>
      <w:r w:rsidR="00B866D2">
        <w:t>A</w:t>
      </w:r>
      <w:r w:rsidR="00A95059">
        <w:t>pplicant</w:t>
      </w:r>
      <w:r w:rsidR="00A16EC6">
        <w:t>,</w:t>
      </w:r>
      <w:r w:rsidR="00DE7E80">
        <w:t xml:space="preserve"> only a </w:t>
      </w:r>
      <w:r w:rsidR="001D2CBD">
        <w:t>few</w:t>
      </w:r>
      <w:r w:rsidR="00DE7E80">
        <w:t xml:space="preserve"> patients </w:t>
      </w:r>
      <w:r w:rsidR="001D2CBD">
        <w:t xml:space="preserve">(&lt;1%) have </w:t>
      </w:r>
      <w:r w:rsidR="00F62024" w:rsidRPr="00A775BE">
        <w:t>non-MRI</w:t>
      </w:r>
      <w:r w:rsidR="00507D37">
        <w:t>-</w:t>
      </w:r>
      <w:r w:rsidR="00F62024" w:rsidRPr="00A775BE">
        <w:t xml:space="preserve">compatible </w:t>
      </w:r>
      <w:r w:rsidR="0038534F" w:rsidRPr="0038534F">
        <w:t xml:space="preserve">implanted cardiac devices </w:t>
      </w:r>
      <w:r w:rsidR="00417F03">
        <w:t xml:space="preserve">unsafe </w:t>
      </w:r>
      <w:r w:rsidR="001D2CBD">
        <w:t>for</w:t>
      </w:r>
      <w:r w:rsidR="00417F03">
        <w:t xml:space="preserve"> MRI scanning.</w:t>
      </w:r>
      <w:r w:rsidR="00D32CF9" w:rsidRPr="00D32CF9">
        <w:t xml:space="preserve"> </w:t>
      </w:r>
      <w:r w:rsidR="001D2CBD">
        <w:t>We found</w:t>
      </w:r>
      <w:r w:rsidR="009846B5" w:rsidRPr="009846B5">
        <w:t xml:space="preserve"> little published literature on the safety of MRI-compatible (also known as MRI</w:t>
      </w:r>
      <w:r w:rsidR="001D2CBD">
        <w:t>-</w:t>
      </w:r>
      <w:r w:rsidR="009846B5" w:rsidRPr="009846B5">
        <w:t>conditional) implanted cardiac devices.</w:t>
      </w:r>
      <w:r w:rsidR="009846B5">
        <w:t xml:space="preserve"> </w:t>
      </w:r>
      <w:r w:rsidR="003F41ED">
        <w:t xml:space="preserve">A study by Nazarian et al evaluated the </w:t>
      </w:r>
      <w:r w:rsidR="007368E9">
        <w:t>safety of cardiac MRI us</w:t>
      </w:r>
      <w:r w:rsidR="001D2CBD">
        <w:t>ing</w:t>
      </w:r>
      <w:r w:rsidR="007368E9">
        <w:t xml:space="preserve"> a prespecified safety protocol for patients </w:t>
      </w:r>
      <w:r w:rsidR="001D2CBD">
        <w:t xml:space="preserve">with </w:t>
      </w:r>
      <w:r w:rsidR="005E5C3F">
        <w:t xml:space="preserve">a legacy pacemaker or legacy implantable cardioverter–defibrillator system. Results showed the absence of </w:t>
      </w:r>
      <w:r w:rsidR="005E5C3F" w:rsidRPr="005E5C3F">
        <w:t>long-term clinically significant adverse events</w:t>
      </w:r>
      <w:r w:rsidR="00070597">
        <w:t xml:space="preserve"> </w:t>
      </w:r>
      <w:r w:rsidR="00166175">
        <w:fldChar w:fldCharType="begin"/>
      </w:r>
      <w:r w:rsidR="00D83ADE">
        <w:instrText xml:space="preserve"> ADDIN EN.CITE &lt;EndNote&gt;&lt;Cite&gt;&lt;Author&gt;Nazarian&lt;/Author&gt;&lt;Year&gt;2017&lt;/Year&gt;&lt;RecNum&gt;24&lt;/RecNum&gt;&lt;DisplayText&gt;(Nazarian et al., 2017, Padmanabhan et al., 2018)&lt;/DisplayText&gt;&lt;record&gt;&lt;rec-number&gt;24&lt;/rec-number&gt;&lt;foreign-keys&gt;&lt;key app="EN" db-id="0p0w9p0za5xz98efaavx29d3dep0pvet5edw" timestamp="1656254652"&gt;24&lt;/key&gt;&lt;/foreign-keys&gt;&lt;ref-type name="Journal Article"&gt;17&lt;/ref-type&gt;&lt;contributors&gt;&lt;authors&gt;&lt;author&gt;Nazarian, Saman&lt;/author&gt;&lt;author&gt;Hansford, Rozann&lt;/author&gt;&lt;author&gt;Rahsepar, Amir A&lt;/author&gt;&lt;author&gt;Weltin, Valeria&lt;/author&gt;&lt;author&gt;McVeigh, Diana&lt;/author&gt;&lt;author&gt;Gucuk Ipek, Esra&lt;/author&gt;&lt;author&gt;Kwan, Alan&lt;/author&gt;&lt;author&gt;Berger, Ronald D&lt;/author&gt;&lt;author&gt;Calkins, Hugh&lt;/author&gt;&lt;author&gt;Lardo, Albert C&lt;/author&gt;&lt;/authors&gt;&lt;/contributors&gt;&lt;titles&gt;&lt;title&gt;Safety of magnetic resonance imaging in patients with cardiac devices&lt;/title&gt;&lt;secondary-title&gt;New England Journal of Medicine&lt;/secondary-title&gt;&lt;/titles&gt;&lt;pages&gt;2555-2564&lt;/pages&gt;&lt;volume&gt;377&lt;/volume&gt;&lt;number&gt;26&lt;/number&gt;&lt;dates&gt;&lt;year&gt;2017&lt;/year&gt;&lt;/dates&gt;&lt;isbn&gt;0028-4793&lt;/isbn&gt;&lt;urls&gt;&lt;/urls&gt;&lt;/record&gt;&lt;/Cite&gt;&lt;Cite&gt;&lt;Author&gt;Padmanabhan&lt;/Author&gt;&lt;Year&gt;2018&lt;/Year&gt;&lt;RecNum&gt;28&lt;/RecNum&gt;&lt;record&gt;&lt;rec-number&gt;28&lt;/rec-number&gt;&lt;foreign-keys&gt;&lt;key app="EN" db-id="0p0w9p0za5xz98efaavx29d3dep0pvet5edw" timestamp="1656254878"&gt;28&lt;/key&gt;&lt;/foreign-keys&gt;&lt;ref-type name="Journal Article"&gt;17&lt;/ref-type&gt;&lt;contributors&gt;&lt;authors&gt;&lt;author&gt;Padmanabhan, Deepak&lt;/author&gt;&lt;author&gt;Kella, Danesh K&lt;/author&gt;&lt;author&gt;Mehta, Ramila&lt;/author&gt;&lt;author&gt;Kapa, Suraj&lt;/author&gt;&lt;author&gt;Deshmukh, Abhishek&lt;/author&gt;&lt;author&gt;Mulpuru, Siva&lt;/author&gt;&lt;author&gt;Jaffe, Allan S&lt;/author&gt;&lt;author&gt;Felmlee, Joel P&lt;/author&gt;&lt;author&gt;Jondal, Mary L&lt;/author&gt;&lt;author&gt;Dalzell, Connie M&lt;/author&gt;&lt;/authors&gt;&lt;/contributors&gt;&lt;titles&gt;&lt;title&gt;Safety of magnetic resonance imaging in patients with legacy pacemakers and defibrillators and abandoned leads&lt;/title&gt;&lt;secondary-title&gt;Heart Rhythm&lt;/secondary-title&gt;&lt;/titles&gt;&lt;pages&gt;228-233&lt;/pages&gt;&lt;volume&gt;15&lt;/volume&gt;&lt;number&gt;2&lt;/number&gt;&lt;dates&gt;&lt;year&gt;2018&lt;/year&gt;&lt;/dates&gt;&lt;isbn&gt;1547-5271&lt;/isbn&gt;&lt;urls&gt;&lt;/urls&gt;&lt;/record&gt;&lt;/Cite&gt;&lt;/EndNote&gt;</w:instrText>
      </w:r>
      <w:r w:rsidR="00166175">
        <w:fldChar w:fldCharType="separate"/>
      </w:r>
      <w:r w:rsidR="00166175">
        <w:rPr>
          <w:noProof/>
        </w:rPr>
        <w:t xml:space="preserve">(Nazarian </w:t>
      </w:r>
      <w:r w:rsidR="002D0540">
        <w:rPr>
          <w:noProof/>
        </w:rPr>
        <w:t>et al</w:t>
      </w:r>
      <w:r w:rsidR="00BB07FA">
        <w:rPr>
          <w:noProof/>
        </w:rPr>
        <w:t>.,</w:t>
      </w:r>
      <w:r w:rsidR="00166175">
        <w:rPr>
          <w:noProof/>
        </w:rPr>
        <w:t xml:space="preserve"> 2017</w:t>
      </w:r>
      <w:r w:rsidR="00BB07FA">
        <w:rPr>
          <w:noProof/>
        </w:rPr>
        <w:t>,</w:t>
      </w:r>
      <w:r w:rsidR="00166175">
        <w:rPr>
          <w:noProof/>
        </w:rPr>
        <w:t xml:space="preserve"> Padmanabhan </w:t>
      </w:r>
      <w:r w:rsidR="002D0540">
        <w:rPr>
          <w:noProof/>
        </w:rPr>
        <w:t>et al</w:t>
      </w:r>
      <w:r w:rsidR="00BB07FA">
        <w:rPr>
          <w:noProof/>
        </w:rPr>
        <w:t>.,</w:t>
      </w:r>
      <w:r w:rsidR="00166175">
        <w:rPr>
          <w:noProof/>
        </w:rPr>
        <w:t xml:space="preserve"> 2018)</w:t>
      </w:r>
      <w:r w:rsidR="00166175">
        <w:fldChar w:fldCharType="end"/>
      </w:r>
      <w:r w:rsidR="00023478">
        <w:t>.</w:t>
      </w:r>
      <w:r w:rsidR="00954B88">
        <w:t xml:space="preserve"> In Australia, </w:t>
      </w:r>
      <w:r w:rsidR="00DF7EC8">
        <w:t>safety relate</w:t>
      </w:r>
      <w:r w:rsidR="009662BB">
        <w:t xml:space="preserve">d assessment </w:t>
      </w:r>
      <w:r w:rsidR="007114F8">
        <w:t xml:space="preserve">of </w:t>
      </w:r>
      <w:r w:rsidR="00ED62A6">
        <w:t>implants</w:t>
      </w:r>
      <w:r w:rsidR="00454B7F">
        <w:t xml:space="preserve"> or devices</w:t>
      </w:r>
      <w:r w:rsidR="00697D3D">
        <w:t xml:space="preserve"> </w:t>
      </w:r>
      <w:r w:rsidR="00864C85">
        <w:t>is available</w:t>
      </w:r>
      <w:r w:rsidR="00FE0AA6">
        <w:t xml:space="preserve"> via </w:t>
      </w:r>
      <w:r w:rsidR="00F4741D" w:rsidRPr="00F4741D">
        <w:t>http://www.mrisafety.com/TMDL_list.php</w:t>
      </w:r>
      <w:r w:rsidR="00F4741D">
        <w:t>.</w:t>
      </w:r>
    </w:p>
    <w:p w14:paraId="0C1271FF" w14:textId="3A1B8A79" w:rsidR="001E0D60" w:rsidRPr="00870D9B" w:rsidRDefault="009475D3" w:rsidP="00DD6FDD">
      <w:r w:rsidRPr="00870D9B">
        <w:t xml:space="preserve">In addition, </w:t>
      </w:r>
      <w:r w:rsidR="00540FB5" w:rsidRPr="00870D9B">
        <w:t>GBCA</w:t>
      </w:r>
      <w:r w:rsidR="002169C1" w:rsidRPr="00870D9B">
        <w:t xml:space="preserve"> </w:t>
      </w:r>
      <w:r w:rsidR="006B7F77" w:rsidRPr="00870D9B">
        <w:t>feasibility</w:t>
      </w:r>
      <w:r w:rsidR="002169C1" w:rsidRPr="00870D9B">
        <w:t xml:space="preserve"> should be </w:t>
      </w:r>
      <w:r w:rsidR="00C0494B" w:rsidRPr="00870D9B">
        <w:t>considered</w:t>
      </w:r>
      <w:r w:rsidR="00A77859" w:rsidRPr="00870D9B">
        <w:t xml:space="preserve"> in </w:t>
      </w:r>
      <w:r w:rsidR="00D50DFC" w:rsidRPr="00870D9B">
        <w:t xml:space="preserve">early </w:t>
      </w:r>
      <w:r w:rsidR="005F538A" w:rsidRPr="00870D9B">
        <w:t>and</w:t>
      </w:r>
      <w:r w:rsidR="00D50DFC" w:rsidRPr="00870D9B">
        <w:t xml:space="preserve"> late gadolinium enhancement</w:t>
      </w:r>
      <w:r w:rsidR="004D3FA1" w:rsidRPr="00870D9B">
        <w:t xml:space="preserve">. </w:t>
      </w:r>
      <w:r w:rsidR="009561B1" w:rsidRPr="00FD595E">
        <w:t>R</w:t>
      </w:r>
      <w:r w:rsidR="00AA7749" w:rsidRPr="00870D9B">
        <w:t xml:space="preserve">are acute allergy-like reactions </w:t>
      </w:r>
      <w:r w:rsidR="001D2CBD">
        <w:t>can</w:t>
      </w:r>
      <w:r w:rsidR="00AA7749" w:rsidRPr="00870D9B">
        <w:t xml:space="preserve"> occur</w:t>
      </w:r>
      <w:r w:rsidR="009E7BF3" w:rsidRPr="00870D9B">
        <w:t xml:space="preserve"> in </w:t>
      </w:r>
      <w:r w:rsidR="00BC627D" w:rsidRPr="00870D9B">
        <w:t xml:space="preserve">approximately </w:t>
      </w:r>
      <w:r w:rsidR="009E7BF3" w:rsidRPr="00870D9B">
        <w:t>0.07% of patient</w:t>
      </w:r>
      <w:r w:rsidR="003535ED" w:rsidRPr="00FD595E">
        <w:t>s. G</w:t>
      </w:r>
      <w:r w:rsidR="0028438B" w:rsidRPr="00870D9B">
        <w:t xml:space="preserve">BCA administration </w:t>
      </w:r>
      <w:r w:rsidR="00C51590" w:rsidRPr="00870D9B">
        <w:t>can</w:t>
      </w:r>
      <w:r w:rsidR="0028438B" w:rsidRPr="00870D9B">
        <w:t xml:space="preserve"> put </w:t>
      </w:r>
      <w:r w:rsidR="006541C5" w:rsidRPr="00870D9B">
        <w:t xml:space="preserve">patients with </w:t>
      </w:r>
      <w:r w:rsidR="008303E2" w:rsidRPr="00870D9B">
        <w:t>impaired kidney function or end stage kidney disease</w:t>
      </w:r>
      <w:r w:rsidR="0028438B" w:rsidRPr="00870D9B">
        <w:t xml:space="preserve"> </w:t>
      </w:r>
      <w:r w:rsidR="001D2CBD" w:rsidRPr="00870D9B">
        <w:t xml:space="preserve">(referred to as group II in </w:t>
      </w:r>
      <w:r w:rsidR="001D2CBD">
        <w:t xml:space="preserve">the </w:t>
      </w:r>
      <w:r w:rsidR="001D2CBD" w:rsidRPr="00870D9B">
        <w:t>American College of Radiology classification</w:t>
      </w:r>
      <w:r w:rsidR="001D2CBD">
        <w:t xml:space="preserve">) </w:t>
      </w:r>
      <w:r w:rsidR="0028438B" w:rsidRPr="00870D9B">
        <w:t>at risk</w:t>
      </w:r>
      <w:r w:rsidR="009B4E23" w:rsidRPr="00870D9B">
        <w:t xml:space="preserve"> of </w:t>
      </w:r>
      <w:r w:rsidR="00F80837" w:rsidRPr="00870D9B">
        <w:t xml:space="preserve">developing </w:t>
      </w:r>
      <w:r w:rsidR="00F61333" w:rsidRPr="00870D9B">
        <w:t xml:space="preserve">fatal </w:t>
      </w:r>
      <w:bookmarkStart w:id="27" w:name="OLE_LINK34"/>
      <w:r w:rsidR="009B4E23" w:rsidRPr="00870D9B">
        <w:t>nephrogenic systemic fibrosis</w:t>
      </w:r>
      <w:bookmarkEnd w:id="27"/>
      <w:r w:rsidR="000B18A8" w:rsidRPr="00870D9B">
        <w:t xml:space="preserve"> </w:t>
      </w:r>
      <w:r w:rsidR="000E4DE6" w:rsidRPr="00870D9B">
        <w:fldChar w:fldCharType="begin">
          <w:fldData xml:space="preserve">PEVuZE5vdGU+PENpdGU+PEF1dGhvcj5XZWlucmViPC9BdXRob3I+PFllYXI+MjAyMTwvWWVhcj48
UmVjTnVtPjEwMDwvUmVjTnVtPjxEaXNwbGF5VGV4dD4oV2VpbnJlYiBldCBhbC4sIDIwMjEsIENo
cnlzb2Nob3UgZXQgYWwuLCAyMDEwLCBBbC1DaGFsYWJpIGV0IGFsLiwgMjAxOSk8L0Rpc3BsYXlU
ZXh0PjxyZWNvcmQ+PHJlYy1udW1iZXI+MTAwPC9yZWMtbnVtYmVyPjxmb3JlaWduLWtleXM+PGtl
eSBhcHA9IkVOIiBkYi1pZD0iMnh0MmVhcGEyZHplZDVlNXJmc3AwZHhxcHNmcGR4OWR0MnA5IiB0
aW1lc3RhbXA9IjE2NTYyODk3MjkiPjEwMDwva2V5PjwvZm9yZWlnbi1rZXlzPjxyZWYtdHlwZSBu
YW1lPSJKb3VybmFsIEFydGljbGUiPjE3PC9yZWYtdHlwZT48Y29udHJpYnV0b3JzPjxhdXRob3Jz
PjxhdXRob3I+V2VpbnJlYiwgSi4gQy48L2F1dGhvcj48YXV0aG9yPlJvZGJ5LCBSLiBBLjwvYXV0
aG9yPjxhdXRob3I+WWVlLCBKLjwvYXV0aG9yPjxhdXRob3I+V2FuZywgQy4gTC48L2F1dGhvcj48
YXV0aG9yPkZpbmUsIEQuPC9hdXRob3I+PGF1dGhvcj5NY0RvbmFsZCwgUi4gSi48L2F1dGhvcj48
YXV0aG9yPlBlcmF6ZWxsYSwgTS4gQS48L2F1dGhvcj48YXV0aG9yPkRpbGxtYW4sIEouIFIuPC9h
dXRob3I+PGF1dGhvcj5EYXZlbnBvcnQsIE0uIFMuPC9hdXRob3I+PC9hdXRob3JzPjwvY29udHJp
YnV0b3JzPjxhdXRoLWFkZHJlc3M+RnJvbSB0aGUgQW1lcmljYW4gQ29sbGVnZSBvZiBSYWRpb2xv
Z3ksIFJlc3RvbiwgVmEgKEouQy5XLiwgQy5MLlcuLCBSLkouTS4sIEouUi5ELiwgTS5TLkQuKTsg
TmF0aW9uYWwgS2lkbmV5IEZvdW5kYXRpb24sIE5ldyBZb3JrLCBOWSAoUi5BLlIuLCBKLlkuLCBE
LkYuLCBNLkEuUC4pOyBEZXBhcnRtZW50IG9mIFJhZGlvbG9neSBhbmQgQmlvbWVkaWNhbCBJbWFn
aW5nIChKLkMuVy4pIGFuZCBEZXBhcnRtZW50IG9mIEludGVybmFsIE1lZGljaW5lLCBTZWN0aW9u
IG9mIE5lcGhyb2xvZ3kgKE0uQS5QLiksIFlhbGUgVW5pdmVyc2l0eSBTY2hvb2wgb2YgTWVkaWNp
bmUsIE5ldyBIYXZlbiwgQ29ubjsgRGVwYXJ0bWVudCBvZiBOZXBocm9sb2d5LCBSdXNoIFVuaXZl
cnNpdHkgTWVkaWNhbCBDZW50ZXIsIENoaWNhZ28sIElsbCAoUi5BLlIuKTsgRGVwYXJ0bWVudCBv
ZiBOZXBocm9sb2d5LCBIZW5yeSBGb3JkIEhlYWx0aCBTeXN0ZW0sIERldHJvaXQsIE1pY2ggKEou
WS4pOyBEZXBhcnRtZW50IG9mIFJhZGlvbG9neSwgVW5pdmVyc2l0eSBvZiBXYXNoaW5ndG9uLCBT
ZWF0dGxlLCBXYXNoIChDLkwuVy4pOyBEZXBhcnRtZW50IG9mIE5lcGhyb2xvZ3ksIEpvaG5zIEhv
cGtpbnMgVW5pdmVyc2l0eSBTY2hvb2wgb2YgTWVkaWNpbmUsIEJhbHRpbW9yZSwgTWQgKEQuRi4p
OyBEZXBhcnRtZW50IG9mIFJhZGlvbG9neSwgTWF5byBDbGluaWMsIFJvY2hlc3RlciwgTWlubiAo
Ui5KLk0uKTsgRGVwYXJ0bWVudCBvZiBSYWRpb2xvZ3ksIENpbmNpbm5hdGkgQ2hpbGRyZW4mYXBv
cztzIEhvc3BpdGFsIE1lZGljYWwgQ2VudGVyIGF0IFVuaXZlcnNpdHkgb2YgQ2luY2lubmF0aSBD
b2xsZWdlIG9mIE1lZGljaW5lLCBDaW5jaW5uYXRpLCBPaGlvIChKLlIuRC4pOyBEZXBhcnRtZW50
cyBvZiBSYWRpb2xvZ3kgKE0uUy5ELikgYW5kIFVyb2xvZ3kgKE0uUy5ELiksIE1pY2hpZ2FuIE1l
ZGljaW5lLCAxNTAwIEUgTWVkaWNhbCBDZW50ZXIgRHIsIFJvb20gQjIgQTIwOVAsIEFubiBBcmJv
ciwgTUkgNDgxMDktNTAzMDsgYW5kIE1pY2hpZ2FuIFJhZGlvbG9neSBRdWFsaXR5IENvbGxhYm9y
YXRpdmUsIEFubiBBcmJvciwgTWljaCAoTS5TLkQuKS48L2F1dGgtYWRkcmVzcz48dGl0bGVzPjx0
aXRsZT5Vc2Ugb2YgSW50cmF2ZW5vdXMgR2Fkb2xpbml1bS1iYXNlZCBDb250cmFzdCBNZWRpYSBp
biBQYXRpZW50cyB3aXRoIEtpZG5leSBEaXNlYXNlOiBDb25zZW5zdXMgU3RhdGVtZW50cyBmcm9t
IHRoZSBBbWVyaWNhbiBDb2xsZWdlIG9mIFJhZGlvbG9neSBhbmQgdGhlIE5hdGlvbmFsIEtpZG5l
eSBGb3VuZGF0aW9uPC90aXRsZT48c2Vjb25kYXJ5LXRpdGxlPlJhZGlvbG9neTwvc2Vjb25kYXJ5
LXRpdGxlPjwvdGl0bGVzPjxwZXJpb2RpY2FsPjxmdWxsLXRpdGxlPlJhZGlvbG9neTwvZnVsbC10
aXRsZT48L3BlcmlvZGljYWw+PHBhZ2VzPjI4LTM1PC9wYWdlcz48dm9sdW1lPjI5ODwvdm9sdW1l
PjxudW1iZXI+MTwvbnVtYmVyPjxlZGl0aW9uPjIwMjAvMTEvMTE8L2VkaXRpb24+PGtleXdvcmRz
PjxrZXl3b3JkPkFkbWluaXN0cmF0aW9uLCBJbnRyYXZlbm91czwva2V5d29yZD48a2V5d29yZD5D
b25zZW5zdXM8L2tleXdvcmQ+PGtleXdvcmQ+Q29udHJhc3QgTWVkaWEvKmFkbWluaXN0cmF0aW9u
ICZhbXA7IGRvc2FnZS8qYWR2ZXJzZSBlZmZlY3RzPC9rZXl3b3JkPjxrZXl3b3JkPkdhZG9saW5p
dW0vKmFkbWluaXN0cmF0aW9uICZhbXA7IGRvc2FnZS8qYWR2ZXJzZSBlZmZlY3RzPC9rZXl3b3Jk
PjxrZXl3b3JkPkh1bWFuczwva2V5d29yZD48a2V5d29yZD5LaWRuZXkvZGlhZ25vc3RpYyBpbWFn
aW5nPC9rZXl3b3JkPjxrZXl3b3JkPktpZG5leSBEaXNlYXNlcy8qZGlhZ25vc3RpYyBpbWFnaW5n
PC9rZXl3b3JkPjxrZXl3b3JkPlNvY2lldGllcywgTWVkaWNhbDwva2V5d29yZD48a2V5d29yZD5V
bml0ZWQgU3RhdGVzPC9rZXl3b3JkPjwva2V5d29yZHM+PGRhdGVzPjx5ZWFyPjIwMjE8L3llYXI+
PHB1Yi1kYXRlcz48ZGF0ZT5KYW48L2RhdGU+PC9wdWItZGF0ZXM+PC9kYXRlcz48aXNibj4wMDMz
LTg0MTk8L2lzYm4+PGFjY2Vzc2lvbi1udW0+MzMxNzAxMDM8L2FjY2Vzc2lvbi1udW0+PHVybHM+
PC91cmxzPjxlbGVjdHJvbmljLXJlc291cmNlLW51bT4xMC4xMTQ4L3JhZGlvbC4yMDIwMjAyOTAz
PC9lbGVjdHJvbmljLXJlc291cmNlLW51bT48cmVtb3RlLWRhdGFiYXNlLXByb3ZpZGVyPk5MTTwv
cmVtb3RlLWRhdGFiYXNlLXByb3ZpZGVyPjxsYW5ndWFnZT5lbmc8L2xhbmd1YWdlPjwvcmVjb3Jk
PjwvQ2l0ZT48Q2l0ZT48QXV0aG9yPkNocnlzb2Nob3U8L0F1dGhvcj48WWVhcj4yMDEwPC9ZZWFy
PjxSZWNOdW0+MTAxPC9SZWNOdW0+PHJlY29yZD48cmVjLW51bWJlcj4xMDE8L3JlYy1udW1iZXI+
PGZvcmVpZ24ta2V5cz48a2V5IGFwcD0iRU4iIGRiLWlkPSIyeHQyZWFwYTJkemVkNWU1cmZzcDBk
eHFwc2ZwZHg5ZHQycDkiIHRpbWVzdGFtcD0iMTY1NjI4OTc1OSI+MTAxPC9rZXk+PC9mb3JlaWdu
LWtleXM+PHJlZi10eXBlIG5hbWU9IkpvdXJuYWwgQXJ0aWNsZSI+MTc8L3JlZi10eXBlPjxjb250
cmlidXRvcnM+PGF1dGhvcnM+PGF1dGhvcj5DaHJ5c29jaG91LCBDLjwvYXV0aG9yPjxhdXRob3I+
UG93ZXIsIEEuPC9hdXRob3I+PGF1dGhvcj5TaHVycmFiLCBBLiBFLjwvYXV0aG9yPjxhdXRob3I+
SHVzYWluLCBTLjwvYXV0aG9yPjxhdXRob3I+TW9zZXIsIFMuPC9hdXRob3I+PGF1dGhvcj5MYXks
IEouPC9hdXRob3I+PGF1dGhvcj5TYWxhbWEsIEEuIEQuPC9hdXRob3I+PGF1dGhvcj5LYWxyYSwg
UC4gQS48L2F1dGhvcj48L2F1dGhvcnM+PC9jb250cmlidXRvcnM+PGF1dGgtYWRkcmVzcz5SZW5h
bCBEZXBhcnRtZW50LCBTYWxmb3JkIFJveWFsIEhvc3BpdGFsLCBTdG90dCBMYW5lLCBTYWxmb3Jk
LCBHcmVhdGVyIE1hbmNoZXN0ZXIsIE02IDhIRCwgVUsuIHRpbmFjaHJ5c0Bkb2N0b3JzLm9yZy51
azwvYXV0aC1hZGRyZXNzPjx0aXRsZXM+PHRpdGxlPkxvdyByaXNrIGZvciBuZXBocm9nZW5pYyBz
eXN0ZW1pYyBmaWJyb3NpcyBpbiBub25kaWFseXNpcyBwYXRpZW50cyB3aG8gaGF2ZSBjaHJvbmlj
IGtpZG5leSBkaXNlYXNlIGFuZCBhcmUgaW52ZXN0aWdhdGVkIHdpdGggZ2Fkb2xpbml1bS1lbmhh
bmNlZCBtYWduZXRpYyByZXNvbmFuY2UgaW1hZ2luZzwvdGl0bGU+PHNlY29uZGFyeS10aXRsZT5D
bGluIEogQW0gU29jIE5lcGhyb2w8L3NlY29uZGFyeS10aXRsZT48L3RpdGxlcz48cGVyaW9kaWNh
bD48ZnVsbC10aXRsZT5DbGluIEogQW0gU29jIE5lcGhyb2w8L2Z1bGwtdGl0bGU+PC9wZXJpb2Rp
Y2FsPjxwYWdlcz40ODQtOTwvcGFnZXM+PHZvbHVtZT41PC92b2x1bWU+PG51bWJlcj4zPC9udW1i
ZXI+PGVkaXRpb24+MjAxMC8wMS8yMzwvZWRpdGlvbj48a2V5d29yZHM+PGtleXdvcmQ+QWR1bHQ8
L2tleXdvcmQ+PGtleXdvcmQ+QWdlZDwva2V5d29yZD48a2V5d29yZD5DaHJvbmljIERpc2Vhc2U8
L2tleXdvcmQ+PGtleXdvcmQ+Q29udHJhc3QgTWVkaWEvKmFkdmVyc2UgZWZmZWN0czwva2V5d29y
ZD48a2V5d29yZD5FbmdsYW5kPC9rZXl3b3JkPjxrZXl3b3JkPkZlbWFsZTwva2V5d29yZD48a2V5
d29yZD5HYWRvbGluaXVtLyphZHZlcnNlIGVmZmVjdHM8L2tleXdvcmQ+PGtleXdvcmQ+R2Fkb2xp
bml1bSBEVFBBL2FkdmVyc2UgZWZmZWN0czwva2V5d29yZD48a2V5d29yZD5HbG9tZXJ1bGFyIEZp
bHRyYXRpb24gUmF0ZTwva2V5d29yZD48a2V5d29yZD5IdW1hbnM8L2tleXdvcmQ+PGtleXdvcmQ+
S2lkbmV5IERpc2Vhc2VzLypkaWFnbm9zaXMvcGh5c2lvcGF0aG9sb2d5PC9rZXl3b3JkPjxrZXl3
b3JkPk1hZ25ldGljIFJlc29uYW5jZSBBbmdpb2dyYXBoeTwva2V5d29yZD48a2V5d29yZD4qTWFn
bmV0aWMgUmVzb25hbmNlIEltYWdpbmc8L2tleXdvcmQ+PGtleXdvcmQ+TWFsZTwva2V5d29yZD48
a2V5d29yZD5NZWdsdW1pbmUvYWR2ZXJzZSBlZmZlY3RzL2FuYWxvZ3MgJmFtcDsgZGVyaXZhdGl2
ZXM8L2tleXdvcmQ+PGtleXdvcmQ+TWlkZGxlIEFnZWQ8L2tleXdvcmQ+PGtleXdvcmQ+TmVwaHJv
Z2VuaWMgRmlicm9zaW5nIERlcm1vcGF0aHkvKmNoZW1pY2FsbHkgaW5kdWNlZDwva2V5d29yZD48
a2V5d29yZD5Pcmdhbm9tZXRhbGxpYyBDb21wb3VuZHMvYWR2ZXJzZSBlZmZlY3RzPC9rZXl3b3Jk
PjxrZXl3b3JkPlBhdGllbnQgU2VsZWN0aW9uPC9rZXl3b3JkPjxrZXl3b3JkPlJldHJvc3BlY3Rp
dmUgU3R1ZGllczwva2V5d29yZD48a2V5d29yZD5SaXNrIEFzc2Vzc21lbnQ8L2tleXdvcmQ+PGtl
eXdvcmQ+UmlzayBGYWN0b3JzPC9rZXl3b3JkPjxrZXl3b3JkPlNldmVyaXR5IG9mIElsbG5lc3Mg
SW5kZXg8L2tleXdvcmQ+PGtleXdvcmQ+VGltZSBGYWN0b3JzPC9rZXl3b3JkPjwva2V5d29yZHM+
PGRhdGVzPjx5ZWFyPjIwMTA8L3llYXI+PHB1Yi1kYXRlcz48ZGF0ZT5NYXI8L2RhdGU+PC9wdWIt
ZGF0ZXM+PC9kYXRlcz48aXNibj4xNTU1LTkwNDEgKFByaW50KSYjeEQ7MTU1NS05MDQxPC9pc2Ju
PjxhY2Nlc3Npb24tbnVtPjIwMDkzMzUwPC9hY2Nlc3Npb24tbnVtPjx1cmxzPjwvdXJscz48Y3Vz
dG9tMj5QTUMyODI3NTc0PC9jdXN0b20yPjxlbGVjdHJvbmljLXJlc291cmNlLW51bT4xMC4yMjE1
L2Nqbi4wNjU4MDkwOTwvZWxlY3Ryb25pYy1yZXNvdXJjZS1udW0+PHJlbW90ZS1kYXRhYmFzZS1w
cm92aWRlcj5OTE08L3JlbW90ZS1kYXRhYmFzZS1wcm92aWRlcj48bGFuZ3VhZ2U+ZW5nPC9sYW5n
dWFnZT48L3JlY29yZD48L0NpdGU+PENpdGU+PEF1dGhvcj5BbC1DaGFsYWJpPC9BdXRob3I+PFll
YXI+MjAxOTwvWWVhcj48UmVjTnVtPjEwMjwvUmVjTnVtPjxyZWNvcmQ+PHJlYy1udW1iZXI+MTAy
PC9yZWMtbnVtYmVyPjxmb3JlaWduLWtleXM+PGtleSBhcHA9IkVOIiBkYi1pZD0iMnh0MmVhcGEy
ZHplZDVlNXJmc3AwZHhxcHNmcGR4OWR0MnA5IiB0aW1lc3RhbXA9IjE2NTYyODk3OTYiPjEwMjwv
a2V5PjwvZm9yZWlnbi1rZXlzPjxyZWYtdHlwZSBuYW1lPSJKb3VybmFsIEFydGljbGUiPjE3PC9y
ZWYtdHlwZT48Y29udHJpYnV0b3JzPjxhdXRob3JzPjxhdXRob3I+QWwtQ2hhbGFiaSwgUy48L2F1
dGhvcj48YXV0aG9yPkNocnlzb2Nob3UsIEMuPC9hdXRob3I+PGF1dGhvcj5LYWxyYSwgUC4gQS48
L2F1dGhvcj48L2F1dGhvcnM+PC9jb250cmlidXRvcnM+PGF1dGgtYWRkcmVzcz5EZXBhcnRtZW50
IG9mIFJlbmFsIE1lZGljaW5lLCBTYWxmb3JkIFJveWFsIE5IUyBGb3VuZGF0aW9uIFRydXN0LCBT
YWxmb3JkLCBVSy48L2F1dGgtYWRkcmVzcz48dGl0bGVzPjx0aXRsZT5JcyBpdCB0aW1lIHRvIHJl
bGF4IG5lcGhyb2dlbmljIHN5c3RlbWljIGZpYnJvc2lzIGd1aWRlbGluZXMgYW5kIHNhZmVseSBv
ZmZlciBtYWduZXRpYyByZXNvbmFuY2UgaW1hZ2luZyB0byBtb3JlIHBhdGllbnRzPzwvdGl0bGU+
PHNlY29uZGFyeS10aXRsZT5RdWFudCBJbWFnaW5nIE1lZCBTdXJnPC9zZWNvbmRhcnktdGl0bGU+
PC90aXRsZXM+PHBlcmlvZGljYWw+PGZ1bGwtdGl0bGU+UXVhbnQgSW1hZ2luZyBNZWQgU3VyZzwv
ZnVsbC10aXRsZT48L3BlcmlvZGljYWw+PHBhZ2VzPjE5MTgtMTkyMTwvcGFnZXM+PHZvbHVtZT45
PC92b2x1bWU+PG51bWJlcj4xMTwvbnVtYmVyPjxlZGl0aW9uPjIwMTkvMTIvMjQ8L2VkaXRpb24+
PGRhdGVzPjx5ZWFyPjIwMTk8L3llYXI+PHB1Yi1kYXRlcz48ZGF0ZT5Ob3Y8L2RhdGU+PC9wdWIt
ZGF0ZXM+PC9kYXRlcz48aXNibj4yMjIzLTQyOTIgKFByaW50KSYjeEQ7MjIyMy00MzA2PC9pc2Ju
PjxhY2Nlc3Npb24tbnVtPjMxODY3MjQ0PC9hY2Nlc3Npb24tbnVtPjx1cmxzPjwvdXJscz48Y3Vz
dG9tMj5QTUM2OTAyMTQ4PC9jdXN0b20yPjxlbGVjdHJvbmljLXJlc291cmNlLW51bT4xMC4yMTAz
Ny9xaW1zLjIwMTkuMTAuMTE8L2VsZWN0cm9uaWMtcmVzb3VyY2UtbnVtPjxyZW1vdGUtZGF0YWJh
c2UtcHJvdmlkZXI+TkxNPC9yZW1vdGUtZGF0YWJhc2UtcHJvdmlkZXI+PGxhbmd1YWdlPmVuZzwv
bGFuZ3VhZ2U+PC9yZWNvcmQ+PC9DaXRlPjwvRW5kTm90ZT5=
</w:fldData>
        </w:fldChar>
      </w:r>
      <w:r w:rsidR="00761CD7">
        <w:instrText xml:space="preserve"> ADDIN EN.CITE </w:instrText>
      </w:r>
      <w:r w:rsidR="00761CD7">
        <w:fldChar w:fldCharType="begin">
          <w:fldData xml:space="preserve">PEVuZE5vdGU+PENpdGU+PEF1dGhvcj5XZWlucmViPC9BdXRob3I+PFllYXI+MjAyMTwvWWVhcj48
UmVjTnVtPjEwMDwvUmVjTnVtPjxEaXNwbGF5VGV4dD4oV2VpbnJlYiBldCBhbC4sIDIwMjEsIENo
cnlzb2Nob3UgZXQgYWwuLCAyMDEwLCBBbC1DaGFsYWJpIGV0IGFsLiwgMjAxOSk8L0Rpc3BsYXlU
ZXh0PjxyZWNvcmQ+PHJlYy1udW1iZXI+MTAwPC9yZWMtbnVtYmVyPjxmb3JlaWduLWtleXM+PGtl
eSBhcHA9IkVOIiBkYi1pZD0iMnh0MmVhcGEyZHplZDVlNXJmc3AwZHhxcHNmcGR4OWR0MnA5IiB0
aW1lc3RhbXA9IjE2NTYyODk3MjkiPjEwMDwva2V5PjwvZm9yZWlnbi1rZXlzPjxyZWYtdHlwZSBu
YW1lPSJKb3VybmFsIEFydGljbGUiPjE3PC9yZWYtdHlwZT48Y29udHJpYnV0b3JzPjxhdXRob3Jz
PjxhdXRob3I+V2VpbnJlYiwgSi4gQy48L2F1dGhvcj48YXV0aG9yPlJvZGJ5LCBSLiBBLjwvYXV0
aG9yPjxhdXRob3I+WWVlLCBKLjwvYXV0aG9yPjxhdXRob3I+V2FuZywgQy4gTC48L2F1dGhvcj48
YXV0aG9yPkZpbmUsIEQuPC9hdXRob3I+PGF1dGhvcj5NY0RvbmFsZCwgUi4gSi48L2F1dGhvcj48
YXV0aG9yPlBlcmF6ZWxsYSwgTS4gQS48L2F1dGhvcj48YXV0aG9yPkRpbGxtYW4sIEouIFIuPC9h
dXRob3I+PGF1dGhvcj5EYXZlbnBvcnQsIE0uIFMuPC9hdXRob3I+PC9hdXRob3JzPjwvY29udHJp
YnV0b3JzPjxhdXRoLWFkZHJlc3M+RnJvbSB0aGUgQW1lcmljYW4gQ29sbGVnZSBvZiBSYWRpb2xv
Z3ksIFJlc3RvbiwgVmEgKEouQy5XLiwgQy5MLlcuLCBSLkouTS4sIEouUi5ELiwgTS5TLkQuKTsg
TmF0aW9uYWwgS2lkbmV5IEZvdW5kYXRpb24sIE5ldyBZb3JrLCBOWSAoUi5BLlIuLCBKLlkuLCBE
LkYuLCBNLkEuUC4pOyBEZXBhcnRtZW50IG9mIFJhZGlvbG9neSBhbmQgQmlvbWVkaWNhbCBJbWFn
aW5nIChKLkMuVy4pIGFuZCBEZXBhcnRtZW50IG9mIEludGVybmFsIE1lZGljaW5lLCBTZWN0aW9u
IG9mIE5lcGhyb2xvZ3kgKE0uQS5QLiksIFlhbGUgVW5pdmVyc2l0eSBTY2hvb2wgb2YgTWVkaWNp
bmUsIE5ldyBIYXZlbiwgQ29ubjsgRGVwYXJ0bWVudCBvZiBOZXBocm9sb2d5LCBSdXNoIFVuaXZl
cnNpdHkgTWVkaWNhbCBDZW50ZXIsIENoaWNhZ28sIElsbCAoUi5BLlIuKTsgRGVwYXJ0bWVudCBv
ZiBOZXBocm9sb2d5LCBIZW5yeSBGb3JkIEhlYWx0aCBTeXN0ZW0sIERldHJvaXQsIE1pY2ggKEou
WS4pOyBEZXBhcnRtZW50IG9mIFJhZGlvbG9neSwgVW5pdmVyc2l0eSBvZiBXYXNoaW5ndG9uLCBT
ZWF0dGxlLCBXYXNoIChDLkwuVy4pOyBEZXBhcnRtZW50IG9mIE5lcGhyb2xvZ3ksIEpvaG5zIEhv
cGtpbnMgVW5pdmVyc2l0eSBTY2hvb2wgb2YgTWVkaWNpbmUsIEJhbHRpbW9yZSwgTWQgKEQuRi4p
OyBEZXBhcnRtZW50IG9mIFJhZGlvbG9neSwgTWF5byBDbGluaWMsIFJvY2hlc3RlciwgTWlubiAo
Ui5KLk0uKTsgRGVwYXJ0bWVudCBvZiBSYWRpb2xvZ3ksIENpbmNpbm5hdGkgQ2hpbGRyZW4mYXBv
cztzIEhvc3BpdGFsIE1lZGljYWwgQ2VudGVyIGF0IFVuaXZlcnNpdHkgb2YgQ2luY2lubmF0aSBD
b2xsZWdlIG9mIE1lZGljaW5lLCBDaW5jaW5uYXRpLCBPaGlvIChKLlIuRC4pOyBEZXBhcnRtZW50
cyBvZiBSYWRpb2xvZ3kgKE0uUy5ELikgYW5kIFVyb2xvZ3kgKE0uUy5ELiksIE1pY2hpZ2FuIE1l
ZGljaW5lLCAxNTAwIEUgTWVkaWNhbCBDZW50ZXIgRHIsIFJvb20gQjIgQTIwOVAsIEFubiBBcmJv
ciwgTUkgNDgxMDktNTAzMDsgYW5kIE1pY2hpZ2FuIFJhZGlvbG9neSBRdWFsaXR5IENvbGxhYm9y
YXRpdmUsIEFubiBBcmJvciwgTWljaCAoTS5TLkQuKS48L2F1dGgtYWRkcmVzcz48dGl0bGVzPjx0
aXRsZT5Vc2Ugb2YgSW50cmF2ZW5vdXMgR2Fkb2xpbml1bS1iYXNlZCBDb250cmFzdCBNZWRpYSBp
biBQYXRpZW50cyB3aXRoIEtpZG5leSBEaXNlYXNlOiBDb25zZW5zdXMgU3RhdGVtZW50cyBmcm9t
IHRoZSBBbWVyaWNhbiBDb2xsZWdlIG9mIFJhZGlvbG9neSBhbmQgdGhlIE5hdGlvbmFsIEtpZG5l
eSBGb3VuZGF0aW9uPC90aXRsZT48c2Vjb25kYXJ5LXRpdGxlPlJhZGlvbG9neTwvc2Vjb25kYXJ5
LXRpdGxlPjwvdGl0bGVzPjxwZXJpb2RpY2FsPjxmdWxsLXRpdGxlPlJhZGlvbG9neTwvZnVsbC10
aXRsZT48L3BlcmlvZGljYWw+PHBhZ2VzPjI4LTM1PC9wYWdlcz48dm9sdW1lPjI5ODwvdm9sdW1l
PjxudW1iZXI+MTwvbnVtYmVyPjxlZGl0aW9uPjIwMjAvMTEvMTE8L2VkaXRpb24+PGtleXdvcmRz
PjxrZXl3b3JkPkFkbWluaXN0cmF0aW9uLCBJbnRyYXZlbm91czwva2V5d29yZD48a2V5d29yZD5D
b25zZW5zdXM8L2tleXdvcmQ+PGtleXdvcmQ+Q29udHJhc3QgTWVkaWEvKmFkbWluaXN0cmF0aW9u
ICZhbXA7IGRvc2FnZS8qYWR2ZXJzZSBlZmZlY3RzPC9rZXl3b3JkPjxrZXl3b3JkPkdhZG9saW5p
dW0vKmFkbWluaXN0cmF0aW9uICZhbXA7IGRvc2FnZS8qYWR2ZXJzZSBlZmZlY3RzPC9rZXl3b3Jk
PjxrZXl3b3JkPkh1bWFuczwva2V5d29yZD48a2V5d29yZD5LaWRuZXkvZGlhZ25vc3RpYyBpbWFn
aW5nPC9rZXl3b3JkPjxrZXl3b3JkPktpZG5leSBEaXNlYXNlcy8qZGlhZ25vc3RpYyBpbWFnaW5n
PC9rZXl3b3JkPjxrZXl3b3JkPlNvY2lldGllcywgTWVkaWNhbDwva2V5d29yZD48a2V5d29yZD5V
bml0ZWQgU3RhdGVzPC9rZXl3b3JkPjwva2V5d29yZHM+PGRhdGVzPjx5ZWFyPjIwMjE8L3llYXI+
PHB1Yi1kYXRlcz48ZGF0ZT5KYW48L2RhdGU+PC9wdWItZGF0ZXM+PC9kYXRlcz48aXNibj4wMDMz
LTg0MTk8L2lzYm4+PGFjY2Vzc2lvbi1udW0+MzMxNzAxMDM8L2FjY2Vzc2lvbi1udW0+PHVybHM+
PC91cmxzPjxlbGVjdHJvbmljLXJlc291cmNlLW51bT4xMC4xMTQ4L3JhZGlvbC4yMDIwMjAyOTAz
PC9lbGVjdHJvbmljLXJlc291cmNlLW51bT48cmVtb3RlLWRhdGFiYXNlLXByb3ZpZGVyPk5MTTwv
cmVtb3RlLWRhdGFiYXNlLXByb3ZpZGVyPjxsYW5ndWFnZT5lbmc8L2xhbmd1YWdlPjwvcmVjb3Jk
PjwvQ2l0ZT48Q2l0ZT48QXV0aG9yPkNocnlzb2Nob3U8L0F1dGhvcj48WWVhcj4yMDEwPC9ZZWFy
PjxSZWNOdW0+MTAxPC9SZWNOdW0+PHJlY29yZD48cmVjLW51bWJlcj4xMDE8L3JlYy1udW1iZXI+
PGZvcmVpZ24ta2V5cz48a2V5IGFwcD0iRU4iIGRiLWlkPSIyeHQyZWFwYTJkemVkNWU1cmZzcDBk
eHFwc2ZwZHg5ZHQycDkiIHRpbWVzdGFtcD0iMTY1NjI4OTc1OSI+MTAxPC9rZXk+PC9mb3JlaWdu
LWtleXM+PHJlZi10eXBlIG5hbWU9IkpvdXJuYWwgQXJ0aWNsZSI+MTc8L3JlZi10eXBlPjxjb250
cmlidXRvcnM+PGF1dGhvcnM+PGF1dGhvcj5DaHJ5c29jaG91LCBDLjwvYXV0aG9yPjxhdXRob3I+
UG93ZXIsIEEuPC9hdXRob3I+PGF1dGhvcj5TaHVycmFiLCBBLiBFLjwvYXV0aG9yPjxhdXRob3I+
SHVzYWluLCBTLjwvYXV0aG9yPjxhdXRob3I+TW9zZXIsIFMuPC9hdXRob3I+PGF1dGhvcj5MYXks
IEouPC9hdXRob3I+PGF1dGhvcj5TYWxhbWEsIEEuIEQuPC9hdXRob3I+PGF1dGhvcj5LYWxyYSwg
UC4gQS48L2F1dGhvcj48L2F1dGhvcnM+PC9jb250cmlidXRvcnM+PGF1dGgtYWRkcmVzcz5SZW5h
bCBEZXBhcnRtZW50LCBTYWxmb3JkIFJveWFsIEhvc3BpdGFsLCBTdG90dCBMYW5lLCBTYWxmb3Jk
LCBHcmVhdGVyIE1hbmNoZXN0ZXIsIE02IDhIRCwgVUsuIHRpbmFjaHJ5c0Bkb2N0b3JzLm9yZy51
azwvYXV0aC1hZGRyZXNzPjx0aXRsZXM+PHRpdGxlPkxvdyByaXNrIGZvciBuZXBocm9nZW5pYyBz
eXN0ZW1pYyBmaWJyb3NpcyBpbiBub25kaWFseXNpcyBwYXRpZW50cyB3aG8gaGF2ZSBjaHJvbmlj
IGtpZG5leSBkaXNlYXNlIGFuZCBhcmUgaW52ZXN0aWdhdGVkIHdpdGggZ2Fkb2xpbml1bS1lbmhh
bmNlZCBtYWduZXRpYyByZXNvbmFuY2UgaW1hZ2luZzwvdGl0bGU+PHNlY29uZGFyeS10aXRsZT5D
bGluIEogQW0gU29jIE5lcGhyb2w8L3NlY29uZGFyeS10aXRsZT48L3RpdGxlcz48cGVyaW9kaWNh
bD48ZnVsbC10aXRsZT5DbGluIEogQW0gU29jIE5lcGhyb2w8L2Z1bGwtdGl0bGU+PC9wZXJpb2Rp
Y2FsPjxwYWdlcz40ODQtOTwvcGFnZXM+PHZvbHVtZT41PC92b2x1bWU+PG51bWJlcj4zPC9udW1i
ZXI+PGVkaXRpb24+MjAxMC8wMS8yMzwvZWRpdGlvbj48a2V5d29yZHM+PGtleXdvcmQ+QWR1bHQ8
L2tleXdvcmQ+PGtleXdvcmQ+QWdlZDwva2V5d29yZD48a2V5d29yZD5DaHJvbmljIERpc2Vhc2U8
L2tleXdvcmQ+PGtleXdvcmQ+Q29udHJhc3QgTWVkaWEvKmFkdmVyc2UgZWZmZWN0czwva2V5d29y
ZD48a2V5d29yZD5FbmdsYW5kPC9rZXl3b3JkPjxrZXl3b3JkPkZlbWFsZTwva2V5d29yZD48a2V5
d29yZD5HYWRvbGluaXVtLyphZHZlcnNlIGVmZmVjdHM8L2tleXdvcmQ+PGtleXdvcmQ+R2Fkb2xp
bml1bSBEVFBBL2FkdmVyc2UgZWZmZWN0czwva2V5d29yZD48a2V5d29yZD5HbG9tZXJ1bGFyIEZp
bHRyYXRpb24gUmF0ZTwva2V5d29yZD48a2V5d29yZD5IdW1hbnM8L2tleXdvcmQ+PGtleXdvcmQ+
S2lkbmV5IERpc2Vhc2VzLypkaWFnbm9zaXMvcGh5c2lvcGF0aG9sb2d5PC9rZXl3b3JkPjxrZXl3
b3JkPk1hZ25ldGljIFJlc29uYW5jZSBBbmdpb2dyYXBoeTwva2V5d29yZD48a2V5d29yZD4qTWFn
bmV0aWMgUmVzb25hbmNlIEltYWdpbmc8L2tleXdvcmQ+PGtleXdvcmQ+TWFsZTwva2V5d29yZD48
a2V5d29yZD5NZWdsdW1pbmUvYWR2ZXJzZSBlZmZlY3RzL2FuYWxvZ3MgJmFtcDsgZGVyaXZhdGl2
ZXM8L2tleXdvcmQ+PGtleXdvcmQ+TWlkZGxlIEFnZWQ8L2tleXdvcmQ+PGtleXdvcmQ+TmVwaHJv
Z2VuaWMgRmlicm9zaW5nIERlcm1vcGF0aHkvKmNoZW1pY2FsbHkgaW5kdWNlZDwva2V5d29yZD48
a2V5d29yZD5Pcmdhbm9tZXRhbGxpYyBDb21wb3VuZHMvYWR2ZXJzZSBlZmZlY3RzPC9rZXl3b3Jk
PjxrZXl3b3JkPlBhdGllbnQgU2VsZWN0aW9uPC9rZXl3b3JkPjxrZXl3b3JkPlJldHJvc3BlY3Rp
dmUgU3R1ZGllczwva2V5d29yZD48a2V5d29yZD5SaXNrIEFzc2Vzc21lbnQ8L2tleXdvcmQ+PGtl
eXdvcmQ+UmlzayBGYWN0b3JzPC9rZXl3b3JkPjxrZXl3b3JkPlNldmVyaXR5IG9mIElsbG5lc3Mg
SW5kZXg8L2tleXdvcmQ+PGtleXdvcmQ+VGltZSBGYWN0b3JzPC9rZXl3b3JkPjwva2V5d29yZHM+
PGRhdGVzPjx5ZWFyPjIwMTA8L3llYXI+PHB1Yi1kYXRlcz48ZGF0ZT5NYXI8L2RhdGU+PC9wdWIt
ZGF0ZXM+PC9kYXRlcz48aXNibj4xNTU1LTkwNDEgKFByaW50KSYjeEQ7MTU1NS05MDQxPC9pc2Ju
PjxhY2Nlc3Npb24tbnVtPjIwMDkzMzUwPC9hY2Nlc3Npb24tbnVtPjx1cmxzPjwvdXJscz48Y3Vz
dG9tMj5QTUMyODI3NTc0PC9jdXN0b20yPjxlbGVjdHJvbmljLXJlc291cmNlLW51bT4xMC4yMjE1
L2Nqbi4wNjU4MDkwOTwvZWxlY3Ryb25pYy1yZXNvdXJjZS1udW0+PHJlbW90ZS1kYXRhYmFzZS1w
cm92aWRlcj5OTE08L3JlbW90ZS1kYXRhYmFzZS1wcm92aWRlcj48bGFuZ3VhZ2U+ZW5nPC9sYW5n
dWFnZT48L3JlY29yZD48L0NpdGU+PENpdGU+PEF1dGhvcj5BbC1DaGFsYWJpPC9BdXRob3I+PFll
YXI+MjAxOTwvWWVhcj48UmVjTnVtPjEwMjwvUmVjTnVtPjxyZWNvcmQ+PHJlYy1udW1iZXI+MTAy
PC9yZWMtbnVtYmVyPjxmb3JlaWduLWtleXM+PGtleSBhcHA9IkVOIiBkYi1pZD0iMnh0MmVhcGEy
ZHplZDVlNXJmc3AwZHhxcHNmcGR4OWR0MnA5IiB0aW1lc3RhbXA9IjE2NTYyODk3OTYiPjEwMjwv
a2V5PjwvZm9yZWlnbi1rZXlzPjxyZWYtdHlwZSBuYW1lPSJKb3VybmFsIEFydGljbGUiPjE3PC9y
ZWYtdHlwZT48Y29udHJpYnV0b3JzPjxhdXRob3JzPjxhdXRob3I+QWwtQ2hhbGFiaSwgUy48L2F1
dGhvcj48YXV0aG9yPkNocnlzb2Nob3UsIEMuPC9hdXRob3I+PGF1dGhvcj5LYWxyYSwgUC4gQS48
L2F1dGhvcj48L2F1dGhvcnM+PC9jb250cmlidXRvcnM+PGF1dGgtYWRkcmVzcz5EZXBhcnRtZW50
IG9mIFJlbmFsIE1lZGljaW5lLCBTYWxmb3JkIFJveWFsIE5IUyBGb3VuZGF0aW9uIFRydXN0LCBT
YWxmb3JkLCBVSy48L2F1dGgtYWRkcmVzcz48dGl0bGVzPjx0aXRsZT5JcyBpdCB0aW1lIHRvIHJl
bGF4IG5lcGhyb2dlbmljIHN5c3RlbWljIGZpYnJvc2lzIGd1aWRlbGluZXMgYW5kIHNhZmVseSBv
ZmZlciBtYWduZXRpYyByZXNvbmFuY2UgaW1hZ2luZyB0byBtb3JlIHBhdGllbnRzPzwvdGl0bGU+
PHNlY29uZGFyeS10aXRsZT5RdWFudCBJbWFnaW5nIE1lZCBTdXJnPC9zZWNvbmRhcnktdGl0bGU+
PC90aXRsZXM+PHBlcmlvZGljYWw+PGZ1bGwtdGl0bGU+UXVhbnQgSW1hZ2luZyBNZWQgU3VyZzwv
ZnVsbC10aXRsZT48L3BlcmlvZGljYWw+PHBhZ2VzPjE5MTgtMTkyMTwvcGFnZXM+PHZvbHVtZT45
PC92b2x1bWU+PG51bWJlcj4xMTwvbnVtYmVyPjxlZGl0aW9uPjIwMTkvMTIvMjQ8L2VkaXRpb24+
PGRhdGVzPjx5ZWFyPjIwMTk8L3llYXI+PHB1Yi1kYXRlcz48ZGF0ZT5Ob3Y8L2RhdGU+PC9wdWIt
ZGF0ZXM+PC9kYXRlcz48aXNibj4yMjIzLTQyOTIgKFByaW50KSYjeEQ7MjIyMy00MzA2PC9pc2Ju
PjxhY2Nlc3Npb24tbnVtPjMxODY3MjQ0PC9hY2Nlc3Npb24tbnVtPjx1cmxzPjwvdXJscz48Y3Vz
dG9tMj5QTUM2OTAyMTQ4PC9jdXN0b20yPjxlbGVjdHJvbmljLXJlc291cmNlLW51bT4xMC4yMTAz
Ny9xaW1zLjIwMTkuMTAuMTE8L2VsZWN0cm9uaWMtcmVzb3VyY2UtbnVtPjxyZW1vdGUtZGF0YWJh
c2UtcHJvdmlkZXI+TkxNPC9yZW1vdGUtZGF0YWJhc2UtcHJvdmlkZXI+PGxhbmd1YWdlPmVuZzwv
bGFuZ3VhZ2U+PC9yZWNvcmQ+PC9DaXRlPjwvRW5kTm90ZT5=
</w:fldData>
        </w:fldChar>
      </w:r>
      <w:r w:rsidR="00761CD7">
        <w:instrText xml:space="preserve"> ADDIN EN.CITE.DATA </w:instrText>
      </w:r>
      <w:r w:rsidR="00761CD7">
        <w:fldChar w:fldCharType="end"/>
      </w:r>
      <w:r w:rsidR="000E4DE6" w:rsidRPr="00870D9B">
        <w:fldChar w:fldCharType="separate"/>
      </w:r>
      <w:r w:rsidR="00BB07FA">
        <w:rPr>
          <w:noProof/>
        </w:rPr>
        <w:t>(</w:t>
      </w:r>
      <w:r w:rsidR="000E4DE6" w:rsidRPr="00FD595E">
        <w:rPr>
          <w:noProof/>
        </w:rPr>
        <w:t xml:space="preserve">Weinreb </w:t>
      </w:r>
      <w:r w:rsidR="002D0540">
        <w:rPr>
          <w:noProof/>
        </w:rPr>
        <w:t>et al</w:t>
      </w:r>
      <w:r w:rsidR="00BB07FA">
        <w:rPr>
          <w:noProof/>
        </w:rPr>
        <w:t>.,</w:t>
      </w:r>
      <w:r w:rsidR="000E4DE6" w:rsidRPr="00FD595E">
        <w:rPr>
          <w:noProof/>
        </w:rPr>
        <w:t xml:space="preserve"> 2021</w:t>
      </w:r>
      <w:r w:rsidR="00BB07FA">
        <w:rPr>
          <w:noProof/>
        </w:rPr>
        <w:t>,</w:t>
      </w:r>
      <w:r w:rsidR="000E4DE6" w:rsidRPr="00FD595E">
        <w:rPr>
          <w:noProof/>
        </w:rPr>
        <w:t xml:space="preserve"> Chrysochou </w:t>
      </w:r>
      <w:r w:rsidR="002D0540">
        <w:rPr>
          <w:noProof/>
        </w:rPr>
        <w:t>et al</w:t>
      </w:r>
      <w:r w:rsidR="00BB07FA">
        <w:rPr>
          <w:noProof/>
        </w:rPr>
        <w:t>.,</w:t>
      </w:r>
      <w:r w:rsidR="000E4DE6" w:rsidRPr="00FD595E">
        <w:rPr>
          <w:noProof/>
        </w:rPr>
        <w:t xml:space="preserve"> 2010</w:t>
      </w:r>
      <w:r w:rsidR="00BB07FA">
        <w:rPr>
          <w:noProof/>
        </w:rPr>
        <w:t>,</w:t>
      </w:r>
      <w:r w:rsidR="000E4DE6" w:rsidRPr="00FD595E">
        <w:rPr>
          <w:noProof/>
        </w:rPr>
        <w:t xml:space="preserve"> Al-Chalabi </w:t>
      </w:r>
      <w:r w:rsidR="002D0540">
        <w:rPr>
          <w:noProof/>
        </w:rPr>
        <w:t>et al</w:t>
      </w:r>
      <w:r w:rsidR="00BB07FA">
        <w:rPr>
          <w:noProof/>
        </w:rPr>
        <w:t>.,</w:t>
      </w:r>
      <w:r w:rsidR="000E4DE6" w:rsidRPr="00FD595E">
        <w:rPr>
          <w:noProof/>
        </w:rPr>
        <w:t xml:space="preserve"> 2019)</w:t>
      </w:r>
      <w:r w:rsidR="000E4DE6" w:rsidRPr="00870D9B">
        <w:fldChar w:fldCharType="end"/>
      </w:r>
      <w:r w:rsidR="006C3268" w:rsidRPr="00870D9B">
        <w:t>.</w:t>
      </w:r>
    </w:p>
    <w:p w14:paraId="3AA9910A" w14:textId="211A7951" w:rsidR="00D32CF9" w:rsidRPr="00FB43AA" w:rsidRDefault="00D32CF9" w:rsidP="00DD6FDD">
      <w:r w:rsidRPr="003F64A6">
        <w:t xml:space="preserve">Finally, </w:t>
      </w:r>
      <w:r w:rsidR="00684ACE">
        <w:t xml:space="preserve">according to a study by Melendez et al, </w:t>
      </w:r>
      <w:r w:rsidRPr="003F64A6">
        <w:t>a small proportion (</w:t>
      </w:r>
      <w:r w:rsidR="000B1B6B" w:rsidRPr="003F64A6">
        <w:t>n</w:t>
      </w:r>
      <w:r w:rsidR="001D2CBD">
        <w:t xml:space="preserve"> </w:t>
      </w:r>
      <w:r w:rsidR="000B1B6B" w:rsidRPr="003F64A6">
        <w:t>=</w:t>
      </w:r>
      <w:r w:rsidR="001D2CBD">
        <w:t xml:space="preserve"> </w:t>
      </w:r>
      <w:r w:rsidR="00FC12D3" w:rsidRPr="003F64A6">
        <w:t xml:space="preserve">31/1160, </w:t>
      </w:r>
      <w:r w:rsidR="000B1B6B" w:rsidRPr="003F64A6">
        <w:t>2.7%</w:t>
      </w:r>
      <w:r w:rsidRPr="003F64A6">
        <w:t xml:space="preserve">) of patients who </w:t>
      </w:r>
      <w:r w:rsidR="000C44CD" w:rsidRPr="003F64A6">
        <w:t xml:space="preserve">have </w:t>
      </w:r>
      <w:r w:rsidR="00C4013C" w:rsidRPr="003F64A6">
        <w:t>claustrophobia</w:t>
      </w:r>
      <w:r w:rsidRPr="003F64A6">
        <w:t xml:space="preserve"> may </w:t>
      </w:r>
      <w:r w:rsidRPr="007E4E91">
        <w:t>have difficulty undergoing cardiac MRI</w:t>
      </w:r>
      <w:r w:rsidR="001D2CBD">
        <w:t>,</w:t>
      </w:r>
      <w:r w:rsidR="006F10A0" w:rsidRPr="007E4E91">
        <w:t xml:space="preserve"> given the </w:t>
      </w:r>
      <w:r w:rsidR="00103E06" w:rsidRPr="007E4E91">
        <w:t>narrow diameter</w:t>
      </w:r>
      <w:r w:rsidR="00127DA4" w:rsidRPr="007E4E91">
        <w:t xml:space="preserve"> of the scanner and </w:t>
      </w:r>
      <w:r w:rsidR="001D2CBD">
        <w:t xml:space="preserve">the </w:t>
      </w:r>
      <w:r w:rsidR="00055C2E" w:rsidRPr="007E4E91">
        <w:t>long examination time</w:t>
      </w:r>
      <w:r w:rsidR="00ED05E8">
        <w:t xml:space="preserve"> </w:t>
      </w:r>
      <w:r w:rsidR="000E4DE6">
        <w:fldChar w:fldCharType="begin"/>
      </w:r>
      <w:r w:rsidR="00D83ADE">
        <w:instrText xml:space="preserve"> ADDIN EN.CITE &lt;EndNote&gt;&lt;Cite&gt;&lt;Author&gt;Meléndez&lt;/Author&gt;&lt;Year&gt;1993&lt;/Year&gt;&lt;RecNum&gt;103&lt;/RecNum&gt;&lt;DisplayText&gt;(Meléndez and McCrank, 1993)&lt;/DisplayText&gt;&lt;record&gt;&lt;rec-number&gt;103&lt;/rec-number&gt;&lt;foreign-keys&gt;&lt;key app="EN" db-id="0p0w9p0za5xz98efaavx29d3dep0pvet5edw" timestamp="1656289840"&gt;103&lt;/key&gt;&lt;/foreign-keys&gt;&lt;ref-type name="Journal Article"&gt;17&lt;/ref-type&gt;&lt;contributors&gt;&lt;authors&gt;&lt;author&gt;Meléndez, J. C.&lt;/author&gt;&lt;author&gt;McCrank, E.&lt;/author&gt;&lt;/authors&gt;&lt;/contributors&gt;&lt;auth-address&gt;Department of Psychiatry, University of Western Ontario, London, Canada.&lt;/auth-address&gt;&lt;titles&gt;&lt;title&gt;Anxiety-related reactions associated with magnetic resonance imaging examinations&lt;/title&gt;&lt;secondary-title&gt;Jama&lt;/secondary-title&gt;&lt;/titles&gt;&lt;pages&gt;745-7&lt;/pages&gt;&lt;volume&gt;270&lt;/volume&gt;&lt;number&gt;6&lt;/number&gt;&lt;edition&gt;1993/08/11&lt;/edition&gt;&lt;keywords&gt;&lt;keyword&gt;Anxiety/epidemiology/*etiology/prevention &amp;amp; control&lt;/keyword&gt;&lt;keyword&gt;Humans&lt;/keyword&gt;&lt;keyword&gt;Magnetic Resonance Imaging/methods/*psychology/statistics &amp;amp; numerical data&lt;/keyword&gt;&lt;keyword&gt;Panic&lt;/keyword&gt;&lt;keyword&gt;*Patient Education as Topic&lt;/keyword&gt;&lt;keyword&gt;Phobic Disorders/epidemiology/etiology/prevention &amp;amp; control&lt;/keyword&gt;&lt;keyword&gt;Prevalence&lt;/keyword&gt;&lt;keyword&gt;Risk Factors&lt;/keyword&gt;&lt;/keywords&gt;&lt;dates&gt;&lt;year&gt;1993&lt;/year&gt;&lt;pub-dates&gt;&lt;date&gt;Aug 11&lt;/date&gt;&lt;/pub-dates&gt;&lt;/dates&gt;&lt;isbn&gt;0098-7484 (Print)&amp;#xD;0098-7484&lt;/isbn&gt;&lt;accession-num&gt;8336378&lt;/accession-num&gt;&lt;urls&gt;&lt;/urls&gt;&lt;electronic-resource-num&gt;10.1001/jama.1993.03510060091039&lt;/electronic-resource-num&gt;&lt;remote-database-provider&gt;NLM&lt;/remote-database-provider&gt;&lt;language&gt;eng&lt;/language&gt;&lt;/record&gt;&lt;/Cite&gt;&lt;/EndNote&gt;</w:instrText>
      </w:r>
      <w:r w:rsidR="000E4DE6">
        <w:fldChar w:fldCharType="separate"/>
      </w:r>
      <w:r w:rsidR="000E4DE6">
        <w:rPr>
          <w:noProof/>
        </w:rPr>
        <w:t>(Meléndez and McCrank, 1993)</w:t>
      </w:r>
      <w:r w:rsidR="000E4DE6">
        <w:fldChar w:fldCharType="end"/>
      </w:r>
      <w:r w:rsidR="00C43428" w:rsidRPr="007E4E91">
        <w:t>.</w:t>
      </w:r>
      <w:r w:rsidRPr="007E4E91">
        <w:t xml:space="preserve"> </w:t>
      </w:r>
      <w:r w:rsidR="001D2CBD">
        <w:t xml:space="preserve">For </w:t>
      </w:r>
      <w:r w:rsidRPr="007E4E91">
        <w:t>the vast majority of patients</w:t>
      </w:r>
      <w:r w:rsidR="001D2CBD">
        <w:t xml:space="preserve"> with </w:t>
      </w:r>
      <w:r w:rsidR="001D2CBD" w:rsidRPr="003F64A6">
        <w:t>claustrophobia</w:t>
      </w:r>
      <w:r w:rsidRPr="007E4E91">
        <w:t xml:space="preserve"> a small amount of light </w:t>
      </w:r>
      <w:bookmarkStart w:id="28" w:name="OLE_LINK33"/>
      <w:r w:rsidRPr="007E4E91">
        <w:t xml:space="preserve">sedation </w:t>
      </w:r>
      <w:bookmarkEnd w:id="28"/>
      <w:r w:rsidR="00AB054F" w:rsidRPr="007E4E91">
        <w:t>can help overcome</w:t>
      </w:r>
      <w:r w:rsidR="00F54046" w:rsidRPr="007E4E91">
        <w:t xml:space="preserve"> </w:t>
      </w:r>
      <w:r w:rsidR="001A39F8">
        <w:t>the</w:t>
      </w:r>
      <w:r w:rsidR="00727176">
        <w:t>ir</w:t>
      </w:r>
      <w:r w:rsidR="001A39F8">
        <w:t xml:space="preserve"> </w:t>
      </w:r>
      <w:r w:rsidR="00E832F2" w:rsidRPr="007E4E91">
        <w:t>poor tolera</w:t>
      </w:r>
      <w:r w:rsidR="00727176">
        <w:t>nce</w:t>
      </w:r>
      <w:r w:rsidR="00145BB6">
        <w:rPr>
          <w:noProof/>
        </w:rPr>
        <w:t xml:space="preserve"> </w:t>
      </w:r>
      <w:r w:rsidR="00350996">
        <w:rPr>
          <w:noProof/>
        </w:rPr>
        <w:fldChar w:fldCharType="begin"/>
      </w:r>
      <w:r w:rsidR="00D83ADE">
        <w:rPr>
          <w:noProof/>
        </w:rPr>
        <w:instrText xml:space="preserve"> ADDIN EN.CITE &lt;EndNote&gt;&lt;Cite&gt;&lt;Author&gt;Applicant&lt;/Author&gt;&lt;Year&gt;2022&lt;/Year&gt;&lt;RecNum&gt;126&lt;/RecNum&gt;&lt;DisplayText&gt;(Applicant, 2022a)&lt;/DisplayText&gt;&lt;record&gt;&lt;rec-number&gt;126&lt;/rec-number&gt;&lt;foreign-keys&gt;&lt;key app="EN" db-id="0p0w9p0za5xz98efaavx29d3dep0pvet5edw" timestamp="1656471086"&gt;126&lt;/key&gt;&lt;/foreign-keys&gt;&lt;ref-type name="Government Document"&gt;46&lt;/ref-type&gt;&lt;contributors&gt;&lt;authors&gt;&lt;author&gt;Applicant,&lt;/author&gt;&lt;/authors&gt;&lt;/contributors&gt;&lt;titles&gt;&lt;title&gt;RE: Application form for Application 1717&lt;/title&gt;&lt;/titles&gt;&lt;dates&gt;&lt;year&gt;2022&lt;/year&gt;&lt;/dates&gt;&lt;urls&gt;&lt;/urls&gt;&lt;/record&gt;&lt;/Cite&gt;&lt;/EndNote&gt;</w:instrText>
      </w:r>
      <w:r w:rsidR="00350996">
        <w:rPr>
          <w:noProof/>
        </w:rPr>
        <w:fldChar w:fldCharType="separate"/>
      </w:r>
      <w:r w:rsidR="00350996">
        <w:rPr>
          <w:noProof/>
        </w:rPr>
        <w:t>(Applicant, 2022a)</w:t>
      </w:r>
      <w:r w:rsidR="00350996">
        <w:rPr>
          <w:noProof/>
        </w:rPr>
        <w:fldChar w:fldCharType="end"/>
      </w:r>
      <w:r w:rsidR="00E96E8C">
        <w:t>.</w:t>
      </w:r>
    </w:p>
    <w:p w14:paraId="5FDEE76A" w14:textId="4222AB09" w:rsidR="00AB2B50" w:rsidRDefault="00603E5E" w:rsidP="003C13A8">
      <w:pPr>
        <w:pStyle w:val="Heading4"/>
      </w:pPr>
      <w:r w:rsidRPr="00603E5E">
        <w:lastRenderedPageBreak/>
        <w:t xml:space="preserve">Accreditation and Medicare </w:t>
      </w:r>
      <w:r w:rsidR="00727176">
        <w:t>e</w:t>
      </w:r>
      <w:r w:rsidRPr="00603E5E">
        <w:t xml:space="preserve">ligibility </w:t>
      </w:r>
      <w:r w:rsidR="00727176">
        <w:t>r</w:t>
      </w:r>
      <w:r w:rsidRPr="00603E5E">
        <w:t>equirements</w:t>
      </w:r>
    </w:p>
    <w:p w14:paraId="207FC9C9" w14:textId="53E0CD3C" w:rsidR="007C65F1" w:rsidRDefault="007C65F1" w:rsidP="007736C4">
      <w:r>
        <w:t>Currently in Australia,</w:t>
      </w:r>
      <w:r w:rsidR="00EA5E00">
        <w:t xml:space="preserve"> the majority of cardiac MRI </w:t>
      </w:r>
      <w:r w:rsidR="00220EDE">
        <w:t>examinations</w:t>
      </w:r>
      <w:r w:rsidR="00EA5E00">
        <w:t xml:space="preserve"> are performed </w:t>
      </w:r>
      <w:r w:rsidR="00E50C11">
        <w:t>in an outpatient setting, either</w:t>
      </w:r>
      <w:r w:rsidR="00947361">
        <w:t xml:space="preserve"> </w:t>
      </w:r>
      <w:r w:rsidR="00EA5E00">
        <w:t xml:space="preserve">in </w:t>
      </w:r>
      <w:r w:rsidR="00E50C11" w:rsidRPr="00E50C11">
        <w:t xml:space="preserve">public hospitals, private hospitals </w:t>
      </w:r>
      <w:r w:rsidR="00947361">
        <w:t xml:space="preserve">or </w:t>
      </w:r>
      <w:r w:rsidR="00E50C11" w:rsidRPr="00E50C11">
        <w:t>outpatient clinic</w:t>
      </w:r>
      <w:r w:rsidR="00727176">
        <w:t>s</w:t>
      </w:r>
      <w:r w:rsidR="00A42BE0">
        <w:t xml:space="preserve"> </w:t>
      </w:r>
      <w:r w:rsidR="00A42BE0">
        <w:fldChar w:fldCharType="begin"/>
      </w:r>
      <w:r w:rsidR="00D83ADE">
        <w:instrText xml:space="preserve"> ADDIN EN.CITE &lt;EndNote&gt;&lt;Cite&gt;&lt;Author&gt;Storey P&lt;/Author&gt;&lt;Year&gt;2014&lt;/Year&gt;&lt;RecNum&gt;187&lt;/RecNum&gt;&lt;DisplayText&gt;(Storey P, 2014)&lt;/DisplayText&gt;&lt;record&gt;&lt;rec-number&gt;187&lt;/rec-number&gt;&lt;foreign-keys&gt;&lt;key app="EN" db-id="0p0w9p0za5xz98efaavx29d3dep0pvet5edw" timestamp="1656665687"&gt;187&lt;/key&gt;&lt;/foreign-keys&gt;&lt;ref-type name="Journal Article"&gt;17&lt;/ref-type&gt;&lt;contributors&gt;&lt;authors&gt;&lt;author&gt;Storey P,&lt;/author&gt;&lt;/authors&gt;&lt;/contributors&gt;&lt;titles&gt;&lt;title&gt;Imaging for cardiac disease: a practical guide for general practitioners&lt;/title&gt;&lt;secondary-title&gt;Australian Journal for General Practitioners&lt;/secondary-title&gt;&lt;/titles&gt;&lt;pages&gt;260-263&lt;/pages&gt;&lt;volume&gt;43&lt;/volume&gt;&lt;keywords&gt;&lt;keyword&gt;diagnostic, imaging, cardiac, techniques&lt;/keyword&gt;&lt;/keywords&gt;&lt;dates&gt;&lt;year&gt;2014&lt;/year&gt;&lt;pub-dates&gt;&lt;date&gt;04/29&lt;/date&gt;&lt;/pub-dates&gt;&lt;/dates&gt;&lt;publisher&gt;The Royal Australian College of General Practitioners (RACGP)&lt;/publisher&gt;&lt;urls&gt;&lt;related-urls&gt;&lt;url&gt;https://www.racgp.org.au/afp/2014/may/imaging-for-cardiac-disease&lt;/url&gt;&lt;/related-urls&gt;&lt;/urls&gt;&lt;/record&gt;&lt;/Cite&gt;&lt;/EndNote&gt;</w:instrText>
      </w:r>
      <w:r w:rsidR="00A42BE0">
        <w:fldChar w:fldCharType="separate"/>
      </w:r>
      <w:r w:rsidR="009C4B94">
        <w:rPr>
          <w:noProof/>
        </w:rPr>
        <w:t>(Storey P, 2014)</w:t>
      </w:r>
      <w:r w:rsidR="00A42BE0">
        <w:fldChar w:fldCharType="end"/>
      </w:r>
      <w:r w:rsidR="00947361">
        <w:t>.</w:t>
      </w:r>
      <w:r w:rsidR="003F5D42">
        <w:t xml:space="preserve"> </w:t>
      </w:r>
      <w:r w:rsidR="007F5119">
        <w:t xml:space="preserve">The scan </w:t>
      </w:r>
      <w:r w:rsidR="007F5119" w:rsidRPr="001D44DF">
        <w:t>is carried out by MRI-trained radiographers, usually under the direct supervision of a cardiac MRI</w:t>
      </w:r>
      <w:r w:rsidR="00727176">
        <w:t>-</w:t>
      </w:r>
      <w:r w:rsidR="007F5119" w:rsidRPr="001D44DF">
        <w:t>accredited cardiologist or radiologist.</w:t>
      </w:r>
      <w:r w:rsidR="007760C5" w:rsidRPr="007760C5">
        <w:t xml:space="preserve"> </w:t>
      </w:r>
      <w:r w:rsidR="007760C5" w:rsidRPr="001D44DF">
        <w:t>Reporting is carried out by accredited cardiologists and radiologists and imaging trainees.</w:t>
      </w:r>
      <w:r w:rsidR="00E1739C">
        <w:t xml:space="preserve"> In m</w:t>
      </w:r>
      <w:r w:rsidR="00E1739C" w:rsidRPr="00E1739C">
        <w:t>ost large cardiac MRI services</w:t>
      </w:r>
      <w:r w:rsidR="00E1739C">
        <w:t xml:space="preserve">, </w:t>
      </w:r>
      <w:r w:rsidR="00E1739C" w:rsidRPr="00E1739C">
        <w:t>imaging fellows (specialist physician train</w:t>
      </w:r>
      <w:r w:rsidR="00727176">
        <w:t>ed</w:t>
      </w:r>
      <w:r w:rsidR="00E1739C" w:rsidRPr="00E1739C">
        <w:t xml:space="preserve"> in cardiac imaging) </w:t>
      </w:r>
      <w:r w:rsidR="00967EF5">
        <w:t>can</w:t>
      </w:r>
      <w:r w:rsidR="00E1739C" w:rsidRPr="00E1739C">
        <w:t xml:space="preserve"> assist with the examination</w:t>
      </w:r>
      <w:r w:rsidR="00967EF5">
        <w:t xml:space="preserve"> when needed.</w:t>
      </w:r>
    </w:p>
    <w:p w14:paraId="264112C4" w14:textId="2E9C2ABB" w:rsidR="00B73BAC" w:rsidRPr="00ED6270" w:rsidRDefault="00727176" w:rsidP="00B73BAC">
      <w:r>
        <w:t>T</w:t>
      </w:r>
      <w:r w:rsidRPr="00ED6270">
        <w:t xml:space="preserve">o be eligible to claim the </w:t>
      </w:r>
      <w:r w:rsidR="000256ED" w:rsidRPr="00ED6270">
        <w:t xml:space="preserve">existing </w:t>
      </w:r>
      <w:r w:rsidR="001B02F0" w:rsidRPr="00ED6270">
        <w:t xml:space="preserve">MBS rebate </w:t>
      </w:r>
      <w:r w:rsidR="005A1D98" w:rsidRPr="00ED6270">
        <w:t>(</w:t>
      </w:r>
      <w:r w:rsidR="001B02F0" w:rsidRPr="00ED6270">
        <w:t>item 63395 for the diagnosis of ARVC</w:t>
      </w:r>
      <w:r w:rsidR="005A1D98" w:rsidRPr="00ED6270">
        <w:t>)</w:t>
      </w:r>
      <w:r w:rsidR="00D17794" w:rsidRPr="00ED6270">
        <w:t>,</w:t>
      </w:r>
      <w:r w:rsidR="001B02F0" w:rsidRPr="00ED6270">
        <w:t xml:space="preserve"> </w:t>
      </w:r>
      <w:r w:rsidR="00A65E53" w:rsidRPr="00ED6270">
        <w:t>a cardiac</w:t>
      </w:r>
      <w:r w:rsidR="003131E0" w:rsidRPr="00ED6270">
        <w:t xml:space="preserve"> </w:t>
      </w:r>
      <w:r w:rsidR="0016471C" w:rsidRPr="00ED6270">
        <w:t>MRI</w:t>
      </w:r>
      <w:r w:rsidR="00324C92" w:rsidRPr="00ED6270">
        <w:t xml:space="preserve"> scan must be performed by an accredited cardiac MRI provider</w:t>
      </w:r>
      <w:r w:rsidR="004E4751" w:rsidRPr="00ED6270">
        <w:t xml:space="preserve"> on an MRI system with a Medicare </w:t>
      </w:r>
      <w:r w:rsidR="0048144D" w:rsidRPr="00ED6270">
        <w:t xml:space="preserve">eligibility </w:t>
      </w:r>
      <w:r w:rsidR="004E4751" w:rsidRPr="00ED6270">
        <w:t>(either full or partial).</w:t>
      </w:r>
      <w:r w:rsidR="00D17794" w:rsidRPr="00ED6270">
        <w:t xml:space="preserve"> The </w:t>
      </w:r>
      <w:r w:rsidR="00FC47A2">
        <w:t>A</w:t>
      </w:r>
      <w:r w:rsidR="00D17794" w:rsidRPr="00ED6270">
        <w:t xml:space="preserve">pplicant </w:t>
      </w:r>
      <w:r w:rsidR="00A24AF2">
        <w:t>proposes</w:t>
      </w:r>
      <w:r w:rsidR="00D17794" w:rsidRPr="00ED6270">
        <w:t xml:space="preserve"> a similar framework for cardiac MRI as an investigation for myocarditis </w:t>
      </w:r>
      <w:r w:rsidR="00350996">
        <w:rPr>
          <w:noProof/>
        </w:rPr>
        <w:fldChar w:fldCharType="begin"/>
      </w:r>
      <w:r w:rsidR="00D83ADE">
        <w:rPr>
          <w:noProof/>
        </w:rPr>
        <w:instrText xml:space="preserve"> ADDIN EN.CITE &lt;EndNote&gt;&lt;Cite&gt;&lt;Author&gt;Applicant&lt;/Author&gt;&lt;Year&gt;2022&lt;/Year&gt;&lt;RecNum&gt;126&lt;/RecNum&gt;&lt;DisplayText&gt;(Applicant, 2022a)&lt;/DisplayText&gt;&lt;record&gt;&lt;rec-number&gt;126&lt;/rec-number&gt;&lt;foreign-keys&gt;&lt;key app="EN" db-id="0p0w9p0za5xz98efaavx29d3dep0pvet5edw" timestamp="1656471086"&gt;126&lt;/key&gt;&lt;/foreign-keys&gt;&lt;ref-type name="Government Document"&gt;46&lt;/ref-type&gt;&lt;contributors&gt;&lt;authors&gt;&lt;author&gt;Applicant,&lt;/author&gt;&lt;/authors&gt;&lt;/contributors&gt;&lt;titles&gt;&lt;title&gt;RE: Application form for Application 1717&lt;/title&gt;&lt;/titles&gt;&lt;dates&gt;&lt;year&gt;2022&lt;/year&gt;&lt;/dates&gt;&lt;urls&gt;&lt;/urls&gt;&lt;/record&gt;&lt;/Cite&gt;&lt;/EndNote&gt;</w:instrText>
      </w:r>
      <w:r w:rsidR="00350996">
        <w:rPr>
          <w:noProof/>
        </w:rPr>
        <w:fldChar w:fldCharType="separate"/>
      </w:r>
      <w:r w:rsidR="00350996">
        <w:rPr>
          <w:noProof/>
        </w:rPr>
        <w:t>(Applicant, 2022a)</w:t>
      </w:r>
      <w:r w:rsidR="00350996">
        <w:rPr>
          <w:noProof/>
        </w:rPr>
        <w:fldChar w:fldCharType="end"/>
      </w:r>
      <w:r w:rsidR="007421D1">
        <w:t>.</w:t>
      </w:r>
    </w:p>
    <w:p w14:paraId="586B4D05" w14:textId="0B1F6B20" w:rsidR="001D44DF" w:rsidRDefault="007736C4" w:rsidP="00DB4B65">
      <w:r w:rsidRPr="00ED6270">
        <w:t xml:space="preserve">CSANZ </w:t>
      </w:r>
      <w:r w:rsidR="001D10AE" w:rsidRPr="00ED6270">
        <w:t xml:space="preserve">and RANZCR </w:t>
      </w:r>
      <w:r w:rsidRPr="00ED6270">
        <w:t>continue to develop the training requirements for specialists supervising and reporting cardiac MRI.</w:t>
      </w:r>
      <w:r w:rsidRPr="00ED6270">
        <w:rPr>
          <w:szCs w:val="24"/>
        </w:rPr>
        <w:t xml:space="preserve"> </w:t>
      </w:r>
      <w:r w:rsidR="001D44DF" w:rsidRPr="001D44DF">
        <w:t>C</w:t>
      </w:r>
      <w:r w:rsidR="004517FC">
        <w:t xml:space="preserve">ardiac </w:t>
      </w:r>
      <w:r w:rsidR="001D44DF" w:rsidRPr="001D44DF">
        <w:t>MR</w:t>
      </w:r>
      <w:r w:rsidR="004517FC">
        <w:t>I</w:t>
      </w:r>
      <w:r w:rsidR="001D44DF" w:rsidRPr="001D44DF">
        <w:t xml:space="preserve"> certification is carried out by a conjoint committee from CSANZ and RANZCR</w:t>
      </w:r>
      <w:r w:rsidR="008B14AD">
        <w:rPr>
          <w:noProof/>
        </w:rPr>
        <w:t xml:space="preserve"> </w:t>
      </w:r>
      <w:r w:rsidR="00184D9E">
        <w:rPr>
          <w:noProof/>
        </w:rPr>
        <w:fldChar w:fldCharType="begin"/>
      </w:r>
      <w:r w:rsidR="00D83ADE">
        <w:rPr>
          <w:noProof/>
        </w:rPr>
        <w:instrText xml:space="preserve"> ADDIN EN.CITE &lt;EndNote&gt;&lt;Cite&gt;&lt;Author&gt;Diep&lt;/Author&gt;&lt;Year&gt;2020&lt;/Year&gt;&lt;RecNum&gt;162&lt;/RecNum&gt;&lt;DisplayText&gt;(Diep, 2020)&lt;/DisplayText&gt;&lt;record&gt;&lt;rec-number&gt;162&lt;/rec-number&gt;&lt;foreign-keys&gt;&lt;key app="EN" db-id="0p0w9p0za5xz98efaavx29d3dep0pvet5edw" timestamp="1656650534"&gt;162&lt;/key&gt;&lt;/foreign-keys&gt;&lt;ref-type name="Journal Article"&gt;17&lt;/ref-type&gt;&lt;contributors&gt;&lt;authors&gt;&lt;author&gt;Diep, Janet&lt;/author&gt;&lt;/authors&gt;&lt;/contributors&gt;&lt;titles&gt;&lt;title&gt;Position Statement on Initial Certification and Maintenance of Recognition in Cardiac MRI&lt;/title&gt;&lt;/titles&gt;&lt;dates&gt;&lt;year&gt;2020&lt;/year&gt;&lt;/dates&gt;&lt;urls&gt;&lt;/urls&gt;&lt;/record&gt;&lt;/Cite&gt;&lt;/EndNote&gt;</w:instrText>
      </w:r>
      <w:r w:rsidR="00184D9E">
        <w:rPr>
          <w:noProof/>
        </w:rPr>
        <w:fldChar w:fldCharType="separate"/>
      </w:r>
      <w:r w:rsidR="00184D9E">
        <w:rPr>
          <w:noProof/>
        </w:rPr>
        <w:t>(Diep, 2020)</w:t>
      </w:r>
      <w:r w:rsidR="00184D9E">
        <w:rPr>
          <w:noProof/>
        </w:rPr>
        <w:fldChar w:fldCharType="end"/>
      </w:r>
      <w:r w:rsidR="007421D1">
        <w:t>.</w:t>
      </w:r>
    </w:p>
    <w:p w14:paraId="02BA0D3D" w14:textId="4D9C1A20" w:rsidR="008E615E" w:rsidRPr="00A54EFC" w:rsidRDefault="008E615E" w:rsidP="00A54EFC">
      <w:pPr>
        <w:rPr>
          <w:i/>
          <w:iCs/>
        </w:rPr>
      </w:pPr>
      <w:r w:rsidRPr="00A54EFC">
        <w:rPr>
          <w:i/>
          <w:iCs/>
        </w:rPr>
        <w:t>PASC noted the applicant’s advice that the proposed cardiac MRI service is a complex te</w:t>
      </w:r>
      <w:r w:rsidR="00BC01C4">
        <w:rPr>
          <w:i/>
          <w:iCs/>
        </w:rPr>
        <w:t>s</w:t>
      </w:r>
      <w:r w:rsidRPr="00A54EFC">
        <w:rPr>
          <w:i/>
          <w:iCs/>
        </w:rPr>
        <w:t>t and should be limited to only those radiologists and cardiologists who have been certified by the Conjoint Committee for Certification in Cardiac MRI (the Conjoint Committee).</w:t>
      </w:r>
    </w:p>
    <w:p w14:paraId="665B0675" w14:textId="31678F0B" w:rsidR="007A66C8" w:rsidRPr="008F1532" w:rsidRDefault="007A66C8" w:rsidP="00BA0DE2">
      <w:pPr>
        <w:pStyle w:val="Heading3"/>
      </w:pPr>
      <w:r w:rsidRPr="008F1532">
        <w:t>Comparator</w:t>
      </w:r>
      <w:r w:rsidR="007D6B83">
        <w:t>(</w:t>
      </w:r>
      <w:r w:rsidR="008F1532">
        <w:t>s</w:t>
      </w:r>
      <w:r w:rsidR="007D6B83">
        <w:t>)</w:t>
      </w:r>
    </w:p>
    <w:p w14:paraId="4A69F42F" w14:textId="13017EF8" w:rsidR="00BD238D" w:rsidRDefault="004712C7" w:rsidP="001F50FF">
      <w:r>
        <w:t>The Applicant propose</w:t>
      </w:r>
      <w:r w:rsidR="00727176">
        <w:t>s</w:t>
      </w:r>
      <w:r>
        <w:t xml:space="preserve"> </w:t>
      </w:r>
      <w:r w:rsidR="00727176">
        <w:t xml:space="preserve">different </w:t>
      </w:r>
      <w:r>
        <w:t xml:space="preserve">comparators for cardiac </w:t>
      </w:r>
      <w:r w:rsidR="002E25E1">
        <w:t xml:space="preserve">MRI for </w:t>
      </w:r>
      <w:r w:rsidR="004534CA">
        <w:t>the two populations with different set</w:t>
      </w:r>
      <w:r w:rsidR="00727176">
        <w:t>s</w:t>
      </w:r>
      <w:r w:rsidR="004534CA">
        <w:t xml:space="preserve"> of clinical circumstances.</w:t>
      </w:r>
    </w:p>
    <w:p w14:paraId="7269D8B5" w14:textId="5A377E3F" w:rsidR="00D37DA2" w:rsidRDefault="00BD238D" w:rsidP="001F50FF">
      <w:r>
        <w:t>In population 1, t</w:t>
      </w:r>
      <w:r w:rsidR="004534CA">
        <w:t>he</w:t>
      </w:r>
      <w:r w:rsidR="00B325E9" w:rsidRPr="00B325E9">
        <w:t xml:space="preserve"> comparator </w:t>
      </w:r>
      <w:r w:rsidR="002F3892">
        <w:t xml:space="preserve">for </w:t>
      </w:r>
      <w:r w:rsidR="00E901EF">
        <w:t xml:space="preserve">signs and symptoms of </w:t>
      </w:r>
      <w:r w:rsidR="00BB55FA">
        <w:t xml:space="preserve">patients with </w:t>
      </w:r>
      <w:r w:rsidR="00B14BAE">
        <w:t>cardiomyopathy</w:t>
      </w:r>
      <w:r w:rsidR="00B325E9" w:rsidRPr="00B325E9">
        <w:t xml:space="preserve"> </w:t>
      </w:r>
      <w:r w:rsidR="00B14BAE">
        <w:t xml:space="preserve">is </w:t>
      </w:r>
      <w:r w:rsidR="00841E05" w:rsidRPr="00841E05">
        <w:t>standard management for clinically suspected acute myocarditis with</w:t>
      </w:r>
      <w:r w:rsidR="00E901EF">
        <w:t xml:space="preserve"> or </w:t>
      </w:r>
      <w:r w:rsidR="00841E05" w:rsidRPr="00841E05">
        <w:t xml:space="preserve">without </w:t>
      </w:r>
      <w:r w:rsidR="00C400A1">
        <w:t>EMB</w:t>
      </w:r>
      <w:r w:rsidR="00841E05" w:rsidRPr="00841E05">
        <w:t xml:space="preserve"> when clinically indicated</w:t>
      </w:r>
      <w:r w:rsidR="00D37DA2">
        <w:t xml:space="preserve">. </w:t>
      </w:r>
      <w:r w:rsidR="00D37DA2" w:rsidRPr="005C6D8E">
        <w:t xml:space="preserve">In Australian clinical practice, in the absence of </w:t>
      </w:r>
      <w:r w:rsidR="00D37DA2">
        <w:t>cardiac MRI</w:t>
      </w:r>
      <w:r w:rsidR="00D37DA2" w:rsidRPr="005C6D8E">
        <w:t xml:space="preserve"> a diagnosis of </w:t>
      </w:r>
      <w:r w:rsidR="00226B77">
        <w:t>myocarditis</w:t>
      </w:r>
      <w:r w:rsidR="00D37DA2" w:rsidRPr="005C6D8E">
        <w:t xml:space="preserve"> is most commonly established </w:t>
      </w:r>
      <w:r w:rsidR="008A1ABA">
        <w:t>via</w:t>
      </w:r>
      <w:r w:rsidR="008A1ABA" w:rsidRPr="005C6D8E">
        <w:t xml:space="preserve"> </w:t>
      </w:r>
      <w:r w:rsidR="00B0333F">
        <w:t>EMB</w:t>
      </w:r>
      <w:r w:rsidR="00D37DA2">
        <w:t xml:space="preserve"> for the a</w:t>
      </w:r>
      <w:r w:rsidR="00D37DA2" w:rsidRPr="00216BBC">
        <w:t>cute cardiomyopathy pathway</w:t>
      </w:r>
      <w:r w:rsidR="00D37DA2">
        <w:t>.</w:t>
      </w:r>
    </w:p>
    <w:p w14:paraId="1629865E" w14:textId="61BC9EF5" w:rsidR="00CD55D9" w:rsidRDefault="00000452" w:rsidP="0068642A">
      <w:r>
        <w:t>In population 2, f</w:t>
      </w:r>
      <w:r w:rsidR="00151438">
        <w:t xml:space="preserve">or </w:t>
      </w:r>
      <w:r w:rsidR="00B14BAE">
        <w:t>patients with</w:t>
      </w:r>
      <w:r w:rsidR="00BA4F69">
        <w:t xml:space="preserve"> </w:t>
      </w:r>
      <w:r w:rsidR="003C7A15" w:rsidRPr="003C7A15">
        <w:t>signs and symptoms of ACS</w:t>
      </w:r>
      <w:r w:rsidR="001A00B7">
        <w:t>, the comparator</w:t>
      </w:r>
      <w:r w:rsidR="00BA4F69">
        <w:t xml:space="preserve"> is </w:t>
      </w:r>
      <w:r w:rsidR="002076E3" w:rsidRPr="002076E3">
        <w:t>standard management for clinically suspected acute myocarditis with/without EMB when clinically indicated after exclusion of obstructive CAD/ ischaemia</w:t>
      </w:r>
    </w:p>
    <w:p w14:paraId="4D3718EB" w14:textId="3F51735D" w:rsidR="00346996" w:rsidRDefault="008A1ABA" w:rsidP="00346996">
      <w:r>
        <w:t>B</w:t>
      </w:r>
      <w:r w:rsidR="001D3B21" w:rsidRPr="0079239B">
        <w:t>ackground</w:t>
      </w:r>
      <w:r>
        <w:t>s</w:t>
      </w:r>
      <w:r w:rsidR="001D3B21" w:rsidRPr="0079239B">
        <w:t xml:space="preserve"> and </w:t>
      </w:r>
      <w:r w:rsidR="00346996" w:rsidRPr="0079239B">
        <w:t>technical description</w:t>
      </w:r>
      <w:r>
        <w:t>s</w:t>
      </w:r>
      <w:r w:rsidR="00346996" w:rsidRPr="0079239B">
        <w:t xml:space="preserve"> of these procedures </w:t>
      </w:r>
      <w:r>
        <w:t>are</w:t>
      </w:r>
      <w:r w:rsidR="00346996" w:rsidRPr="0079239B">
        <w:t xml:space="preserve"> provided below.</w:t>
      </w:r>
    </w:p>
    <w:p w14:paraId="530BEB70" w14:textId="52DF91F5" w:rsidR="001D66ED" w:rsidRPr="00D1512B" w:rsidRDefault="001D66ED" w:rsidP="00D1512B">
      <w:pPr>
        <w:pStyle w:val="Heading4"/>
        <w:rPr>
          <w:b/>
          <w:bCs/>
        </w:rPr>
      </w:pPr>
      <w:r w:rsidRPr="00D1512B">
        <w:rPr>
          <w:b/>
          <w:bCs/>
        </w:rPr>
        <w:t xml:space="preserve">Population </w:t>
      </w:r>
      <w:r w:rsidR="00942E7E" w:rsidRPr="0052726E">
        <w:rPr>
          <w:b/>
          <w:bCs/>
        </w:rPr>
        <w:t>1</w:t>
      </w:r>
      <w:r w:rsidRPr="00D1512B">
        <w:rPr>
          <w:b/>
          <w:bCs/>
        </w:rPr>
        <w:t xml:space="preserve">: </w:t>
      </w:r>
      <w:r w:rsidR="008A1ABA">
        <w:rPr>
          <w:b/>
          <w:bCs/>
        </w:rPr>
        <w:t>p</w:t>
      </w:r>
      <w:r w:rsidR="00974457">
        <w:rPr>
          <w:b/>
          <w:bCs/>
        </w:rPr>
        <w:t xml:space="preserve">atients with </w:t>
      </w:r>
      <w:r w:rsidR="00DD2BA3" w:rsidRPr="00DD2BA3">
        <w:rPr>
          <w:b/>
          <w:bCs/>
        </w:rPr>
        <w:t>signs and symptoms of</w:t>
      </w:r>
      <w:r w:rsidR="00DD2BA3">
        <w:rPr>
          <w:b/>
          <w:bCs/>
        </w:rPr>
        <w:t xml:space="preserve"> </w:t>
      </w:r>
      <w:r w:rsidR="00974457">
        <w:rPr>
          <w:b/>
          <w:bCs/>
        </w:rPr>
        <w:t>a</w:t>
      </w:r>
      <w:r w:rsidRPr="001F20AB">
        <w:rPr>
          <w:b/>
          <w:bCs/>
        </w:rPr>
        <w:t xml:space="preserve">cute </w:t>
      </w:r>
      <w:r w:rsidR="00DD2BA3">
        <w:rPr>
          <w:b/>
          <w:bCs/>
        </w:rPr>
        <w:t xml:space="preserve">onset </w:t>
      </w:r>
      <w:r w:rsidR="00974457">
        <w:rPr>
          <w:b/>
          <w:bCs/>
        </w:rPr>
        <w:t>c</w:t>
      </w:r>
      <w:r w:rsidRPr="00D1512B">
        <w:rPr>
          <w:b/>
          <w:bCs/>
        </w:rPr>
        <w:t>ardiomyopathy</w:t>
      </w:r>
    </w:p>
    <w:p w14:paraId="6063F40E" w14:textId="3FCE6E16" w:rsidR="003E07B5" w:rsidRPr="00BA0DE2" w:rsidRDefault="003E07B5" w:rsidP="00D1512B">
      <w:pPr>
        <w:pStyle w:val="Heading5"/>
      </w:pPr>
      <w:r w:rsidRPr="00BA0DE2">
        <w:t>Overview</w:t>
      </w:r>
      <w:r w:rsidR="00F56655">
        <w:t xml:space="preserve"> of EMB</w:t>
      </w:r>
    </w:p>
    <w:p w14:paraId="2DA12B7A" w14:textId="1239F930" w:rsidR="00D34A2C" w:rsidRDefault="00637F94" w:rsidP="002C40C4">
      <w:r>
        <w:t>EMB</w:t>
      </w:r>
      <w:r w:rsidR="006F2F6C">
        <w:t xml:space="preserve"> via cardiac catheterisation</w:t>
      </w:r>
      <w:r w:rsidR="00D63C9A">
        <w:t xml:space="preserve"> is currently </w:t>
      </w:r>
      <w:r w:rsidR="006F2F6C">
        <w:t>reimbursed</w:t>
      </w:r>
      <w:r w:rsidR="00A813EC">
        <w:t xml:space="preserve"> </w:t>
      </w:r>
      <w:r w:rsidR="00D63C9A">
        <w:t>by MBS</w:t>
      </w:r>
      <w:r w:rsidR="00EF00D6">
        <w:t xml:space="preserve"> </w:t>
      </w:r>
      <w:r w:rsidR="008A1ABA">
        <w:t>i</w:t>
      </w:r>
      <w:r w:rsidR="00EF00D6">
        <w:t>tem 38275</w:t>
      </w:r>
      <w:r w:rsidR="000A4D7C">
        <w:t xml:space="preserve">. </w:t>
      </w:r>
      <w:bookmarkStart w:id="29" w:name="OLE_LINK29"/>
      <w:r w:rsidR="00EE50E3">
        <w:t>Subsequent</w:t>
      </w:r>
      <w:r w:rsidR="00615225" w:rsidRPr="00615225">
        <w:t xml:space="preserve"> histological evaluation provides key </w:t>
      </w:r>
      <w:r w:rsidR="00EA7E41">
        <w:t xml:space="preserve">diagnostic </w:t>
      </w:r>
      <w:r w:rsidR="00615225" w:rsidRPr="00615225">
        <w:t>information</w:t>
      </w:r>
      <w:r w:rsidR="00DE171A">
        <w:t xml:space="preserve">, such as characteristics of </w:t>
      </w:r>
      <w:r w:rsidR="00464F20" w:rsidRPr="00615225">
        <w:t xml:space="preserve">inflammatory </w:t>
      </w:r>
      <w:r w:rsidR="00615225" w:rsidRPr="00615225">
        <w:t>cells</w:t>
      </w:r>
      <w:r w:rsidR="000F6EE9">
        <w:t>,</w:t>
      </w:r>
      <w:r w:rsidR="00615225" w:rsidRPr="00615225">
        <w:t xml:space="preserve"> presence of viruses</w:t>
      </w:r>
      <w:r w:rsidR="00E81907">
        <w:t xml:space="preserve"> and</w:t>
      </w:r>
      <w:r w:rsidR="00615225" w:rsidRPr="00615225">
        <w:t xml:space="preserve"> myocardial fibrosis </w:t>
      </w:r>
      <w:r w:rsidR="00445F9F">
        <w:fldChar w:fldCharType="begin">
          <w:fldData xml:space="preserve">PEVuZE5vdGU+PENpdGU+PEF1dGhvcj5BcmV0ejwvQXV0aG9yPjxZZWFyPjE5ODc8L1llYXI+PFJl
Y051bT4yMTQ8L1JlY051bT48RGlzcGxheVRleHQ+KEFyZXR6IGV0IGFsLiwgMTk4NywgU2luYWdy
YSBldCBhbC4sIDIwMjEsIENhZm9yaW8gZXQgYWwuLCAyMDEzKTwvRGlzcGxheVRleHQ+PHJlY29y
ZD48cmVjLW51bWJlcj4yMTQ8L3JlYy1udW1iZXI+PGZvcmVpZ24ta2V5cz48a2V5IGFwcD0iRU4i
IGRiLWlkPSI1ZHZ2emVhZjd0ZXBwd2VzdzlkdjVhdDlzcjlkZnZ3ZnBlZmEiIHRpbWVzdGFtcD0i
MTY1ODI4ODY3MiI+MjE0PC9rZXk+PC9mb3JlaWduLWtleXM+PHJlZi10eXBlIG5hbWU9IkpvdXJu
YWwgQXJ0aWNsZSI+MTc8L3JlZi10eXBlPjxjb250cmlidXRvcnM+PGF1dGhvcnM+PGF1dGhvcj5B
cmV0eiwgSC4gVC48L2F1dGhvcj48YXV0aG9yPkJpbGxpbmdoYW0sIE0uIEUuPC9hdXRob3I+PGF1
dGhvcj5FZHdhcmRzLCBXLiBELjwvYXV0aG9yPjxhdXRob3I+RmFjdG9yLCBTLiBNLjwvYXV0aG9y
PjxhdXRob3I+RmFsbG9uLCBKLiBULjwvYXV0aG9yPjxhdXRob3I+RmVub2dsaW8sIEouIEouLCBK
ci48L2F1dGhvcj48YXV0aG9yPk9sc2VuLCBFLiBHLjwvYXV0aG9yPjxhdXRob3I+U2Nob2VuLCBG
LiBKLjwvYXV0aG9yPjwvYXV0aG9ycz48L2NvbnRyaWJ1dG9ycz48YXV0aC1hZGRyZXNzPkRlcGFy
dG1lbnQgb2YgUGF0aG9sb2d5LCBMYWhleSBDbGluaWMgTWVkaWNhbCBDZW50ZXIsIEJ1cmxpbmd0
b24sIE1hc3NhY2h1c2V0dHMuPC9hdXRoLWFkZHJlc3M+PHRpdGxlcz48dGl0bGU+TXlvY2FyZGl0
aXMuIEEgaGlzdG9wYXRob2xvZ2ljIGRlZmluaXRpb24gYW5kIGNsYXNzaWZpY2F0aW9uPC90aXRs
ZT48c2Vjb25kYXJ5LXRpdGxlPkFtIEogQ2FyZGlvdmFzYyBQYXRob2w8L3NlY29uZGFyeS10aXRs
ZT48L3RpdGxlcz48cGVyaW9kaWNhbD48ZnVsbC10aXRsZT5BbSBKIENhcmRpb3Zhc2MgUGF0aG9s
PC9mdWxsLXRpdGxlPjwvcGVyaW9kaWNhbD48cGFnZXM+My0xNDwvcGFnZXM+PHZvbHVtZT4xPC92
b2x1bWU+PG51bWJlcj4xPC9udW1iZXI+PGVkaXRpb24+MTk4Ny8wMS8wMTwvZWRpdGlvbj48a2V5
d29yZHM+PGtleXdvcmQ+QmlvcHN5PC9rZXl3b3JkPjxrZXl3b3JkPkNhcmRpb215b3BhdGh5LCBE
aWxhdGVkL2RpYWdub3Npczwva2V5d29yZD48a2V5d29yZD5EaWFnbm9zaXMsIERpZmZlcmVudGlh
bDwva2V5d29yZD48a2V5d29yZD5IdW1hbnM8L2tleXdvcmQ+PGtleXdvcmQ+TXlvY2FyZGl0aXMv
Y2xhc3NpZmljYXRpb24vZGlhZ25vc2lzLypwYXRob2xvZ3k8L2tleXdvcmQ+PGtleXdvcmQ+TXlv
Y2FyZGl1bS8qcGF0aG9sb2d5PC9rZXl3b3JkPjwva2V5d29yZHM+PGRhdGVzPjx5ZWFyPjE5ODc8
L3llYXI+PHB1Yi1kYXRlcz48ZGF0ZT5KYW48L2RhdGU+PC9wdWItZGF0ZXM+PC9kYXRlcz48aXNi
bj4wODg3LTgwMDUgKFByaW50KSYjeEQ7MDg4Ny04MDA1PC9pc2JuPjxhY2Nlc3Npb24tbnVtPjM0
NTUyMzI8L2FjY2Vzc2lvbi1udW0+PHVybHM+PC91cmxzPjxyZW1vdGUtZGF0YWJhc2UtcHJvdmlk
ZXI+TkxNPC9yZW1vdGUtZGF0YWJhc2UtcHJvdmlkZXI+PGxhbmd1YWdlPmVuZzwvbGFuZ3VhZ2U+
PC9yZWNvcmQ+PC9DaXRlPjxDaXRlPjxBdXRob3I+U2luYWdyYTwvQXV0aG9yPjxZZWFyPjIwMjE8
L1llYXI+PFJlY051bT4yMTU8L1JlY051bT48cmVjb3JkPjxyZWMtbnVtYmVyPjIxNTwvcmVjLW51
bWJlcj48Zm9yZWlnbi1rZXlzPjxrZXkgYXBwPSJFTiIgZGItaWQ9IjVkdnZ6ZWFmN3RlcHB3ZXN3
OWR2NWF0OXNyOWRmdndmcGVmYSIgdGltZXN0YW1wPSIxNjU4Mjg4NzQwIj4yMTU8L2tleT48L2Zv
cmVpZ24ta2V5cz48cmVmLXR5cGUgbmFtZT0iSm91cm5hbCBBcnRpY2xlIj4xNzwvcmVmLXR5cGU+
PGNvbnRyaWJ1dG9ycz48YXV0aG9ycz48YXV0aG9yPlNpbmFncmEsIEcuPC9hdXRob3I+PGF1dGhv
cj5Qb3JjYXJpLCBBLjwvYXV0aG9yPjxhdXRob3I+R2VudGlsZSwgUC48L2F1dGhvcj48YXV0aG9y
PkFydGljbywgSi48L2F1dGhvcj48YXV0aG9yPkZhYnJpcywgRS48L2F1dGhvcj48YXV0aG9yPkJ1
c3NhbmksIFIuPC9hdXRob3I+PGF1dGhvcj5NZXJsbywgTS48L2F1dGhvcj48L2F1dGhvcnM+PC9j
b250cmlidXRvcnM+PGF1dGgtYWRkcmVzcz5DZW50ZXIgZm9yIERpYWdub3NpcyBhbmQgVHJlYXRt
ZW50IG9mIENhcmRpb215b3BhdGhpZXMsIENhcmRpb3Zhc2N1bGFyIERlcGFydG1lbnQsIEF6aWVu
ZGEgU2FuaXRhcmlhIFVuaXZlcnNpdGFyaWEgSW50ZWdyYXRhIChBU1VJVFMpLCBVbml2ZXJzaXR5
IG9mIFRyaWVzdGUsIFRyaWVzdGUsIEl0YWx5LiYjeEQ7Q2VudGVyIGZvciBEaWFnbm9zaXMgYW5k
IFRyZWF0bWVudCBvZiBDYXJkaW9teW9wYXRoaWVzLCBDYXJkaW90aG9yYWNpYyBEZXBhcnRtZW50
LCBJbnN0aXR1dGUgb2YgUGF0aG9sb2dpY2FsIEFuYXRvbXkgYW5kIEhpc3RvbG9neSwgQXppZW5k
YSBTYW5pdGFyaWEgVW5pdmVyc2l0YXJpYSBJbnRlZ3JhdGEgKEFTVUlUUyksIFVuaXZlcnNpdHkg
b2YgVHJpZXN0ZSwgVHJpZXN0ZSwgSXRhbHkuPC9hdXRoLWFkZHJlc3M+PHRpdGxlcz48dGl0bGU+
VmlyYWwgcHJlc2VuY2UtZ3VpZGVkIGltbXVub21vZHVsYXRpb24gaW4gbHltcGhvY3l0aWMgbXlv
Y2FyZGl0aXM6IGFuIHVwZGF0ZTwvdGl0bGU+PHNlY29uZGFyeS10aXRsZT5FdXIgSiBIZWFydCBG
YWlsPC9zZWNvbmRhcnktdGl0bGU+PC90aXRsZXM+PHBlcmlvZGljYWw+PGZ1bGwtdGl0bGU+RXVy
IEogSGVhcnQgRmFpbDwvZnVsbC10aXRsZT48L3BlcmlvZGljYWw+PHBhZ2VzPjIxMS0yMTY8L3Bh
Z2VzPjx2b2x1bWU+MjM8L3ZvbHVtZT48bnVtYmVyPjI8L251bWJlcj48ZWRpdGlvbj4yMDIwLzA3
LzIwPC9lZGl0aW9uPjxrZXl3b3Jkcz48a2V5d29yZD4qSGVhcnQgRmFpbHVyZTwva2V5d29yZD48
a2V5d29yZD5IdW1hbnM8L2tleXdvcmQ+PGtleXdvcmQ+SW1tdW5vbW9kdWxhdGlvbjwva2V5d29y
ZD48a2V5d29yZD5JbW11bm9zdXBwcmVzc2l2ZSBBZ2VudHM8L2tleXdvcmQ+PGtleXdvcmQ+Kk15
b2NhcmRpdGlzPC9rZXl3b3JkPjxrZXl3b3JkPk15b2NhcmRpdW08L2tleXdvcmQ+PGtleXdvcmQ+
KkVuZG9teW9jYXJkaWFsIGJpb3BzeTwva2V5d29yZD48a2V5d29yZD4qSW1tdW5vc3VwcHJlc3Np
dmUgdGhlcmFweTwva2V5d29yZD48a2V5d29yZD4qTHltcGhvY3l0aWMgbXlvY2FyZGl0aXM8L2tl
eXdvcmQ+PGtleXdvcmQ+KlBvbHltZXJhc2UgY2hhaW4gcmVhY3Rpb248L2tleXdvcmQ+PGtleXdv
cmQ+KlZpcmFsIHByZXNlbmNlPC9rZXl3b3JkPjwva2V5d29yZHM+PGRhdGVzPjx5ZWFyPjIwMjE8
L3llYXI+PHB1Yi1kYXRlcz48ZGF0ZT5GZWI8L2RhdGU+PC9wdWItZGF0ZXM+PC9kYXRlcz48aXNi
bj4xMzg4LTk4NDIgKFByaW50KSYjeEQ7MTM4OC05ODQyPC9pc2JuPjxhY2Nlc3Npb24tbnVtPjMy
NjgzNzU4PC9hY2Nlc3Npb24tbnVtPjx1cmxzPjwvdXJscz48Y3VzdG9tMj5QTUM3NDA1MTQwPC9j
dXN0b20yPjxlbGVjdHJvbmljLXJlc291cmNlLW51bT4xMC4xMDAyL2VqaGYuMTk2OTwvZWxlY3Ry
b25pYy1yZXNvdXJjZS1udW0+PHJlbW90ZS1kYXRhYmFzZS1wcm92aWRlcj5OTE08L3JlbW90ZS1k
YXRhYmFzZS1wcm92aWRlcj48bGFuZ3VhZ2U+ZW5nPC9sYW5ndWFnZT48L3JlY29yZD48L0NpdGU+
PENpdGU+PEF1dGhvcj5DYWZvcmlvPC9BdXRob3I+PFllYXI+MjAxMzwvWWVhcj48UmVjTnVtPjEz
OTwvUmVjTnVtPjxyZWNvcmQ+PHJlYy1udW1iZXI+MTM5PC9yZWMtbnVtYmVyPjxmb3JlaWduLWtl
eXM+PGtleSBhcHA9IkVOIiBkYi1pZD0iMnh0MmVhcGEyZHplZDVlNXJmc3AwZHhxcHNmcGR4OWR0
MnA5IiB0aW1lc3RhbXA9IjE2NTY2MzMyMDEiPjEzOTwva2V5PjwvZm9yZWlnbi1rZXlzPjxyZWYt
dHlwZSBuYW1lPSJKb3VybmFsIEFydGljbGUiPjE3PC9yZWYtdHlwZT48Y29udHJpYnV0b3JzPjxh
dXRob3JzPjxhdXRob3I+Q2Fmb3JpbywgQWxpZGEgTFA8L2F1dGhvcj48YXV0aG9yPlBhbmt1d2Vp
dCwgU2FiaW5lPC9hdXRob3I+PGF1dGhvcj5BcmJ1c3RpbmksIEVsb2lzYTwvYXV0aG9yPjxhdXRo
b3I+QmFzc28sIENyaXN0aW5hPC9hdXRob3I+PGF1dGhvcj5HaW1lbm8tQmxhbmVzLCBKdWFuPC9h
dXRob3I+PGF1dGhvcj5GZWxpeCwgU3RlcGhhbiBCPC9hdXRob3I+PGF1dGhvcj5GdSwgTWljaGFl
bDwvYXV0aG9yPjxhdXRob3I+SGVsacO2LCBUaWluYTwvYXV0aG9yPjxhdXRob3I+SGV5bWFucywg
U3RlcGhhbmU8L2F1dGhvcj48YXV0aG9yPkphaG5zLCBSb2xhbmQ8L2F1dGhvcj48L2F1dGhvcnM+
PC9jb250cmlidXRvcnM+PHRpdGxlcz48dGl0bGU+Q3VycmVudCBzdGF0ZSBvZiBrbm93bGVkZ2Ug
b24gYWV0aW9sb2d5LCBkaWFnbm9zaXMsIG1hbmFnZW1lbnQsIGFuZCB0aGVyYXB5IG9mIG15b2Nh
cmRpdGlzOiBhIHBvc2l0aW9uIHN0YXRlbWVudCBvZiB0aGUgRXVyb3BlYW4gU29jaWV0eSBvZiBD
YXJkaW9sb2d5IFdvcmtpbmcgR3JvdXAgb24gTXlvY2FyZGlhbCBhbmQgUGVyaWNhcmRpYWwgRGlz
ZWFzZXM8L3RpdGxlPjxzZWNvbmRhcnktdGl0bGU+RXVyb3BlYW4gaGVhcnQgam91cm5hbDwvc2Vj
b25kYXJ5LXRpdGxlPjwvdGl0bGVzPjxwZXJpb2RpY2FsPjxmdWxsLXRpdGxlPkV1cm9wZWFuIGhl
YXJ0IGpvdXJuYWw8L2Z1bGwtdGl0bGU+PC9wZXJpb2RpY2FsPjxwYWdlcz4yNjM2LTI2NDg8L3Bh
Z2VzPjx2b2x1bWU+MzQ8L3ZvbHVtZT48bnVtYmVyPjMzPC9udW1iZXI+PGRhdGVzPjx5ZWFyPjIw
MTM8L3llYXI+PC9kYXRlcz48aXNibj4xNTIyLTk2NDU8L2lzYm4+PHVybHM+PC91cmxzPjwvcmVj
b3JkPjwvQ2l0ZT48L0VuZE5vdGU+AG==
</w:fldData>
        </w:fldChar>
      </w:r>
      <w:r w:rsidR="00761CD7">
        <w:instrText xml:space="preserve"> ADDIN EN.CITE </w:instrText>
      </w:r>
      <w:r w:rsidR="00761CD7">
        <w:fldChar w:fldCharType="begin">
          <w:fldData xml:space="preserve">PEVuZE5vdGU+PENpdGU+PEF1dGhvcj5BcmV0ejwvQXV0aG9yPjxZZWFyPjE5ODc8L1llYXI+PFJl
Y051bT4yMTQ8L1JlY051bT48RGlzcGxheVRleHQ+KEFyZXR6IGV0IGFsLiwgMTk4NywgU2luYWdy
YSBldCBhbC4sIDIwMjEsIENhZm9yaW8gZXQgYWwuLCAyMDEzKTwvRGlzcGxheVRleHQ+PHJlY29y
ZD48cmVjLW51bWJlcj4yMTQ8L3JlYy1udW1iZXI+PGZvcmVpZ24ta2V5cz48a2V5IGFwcD0iRU4i
IGRiLWlkPSI1ZHZ2emVhZjd0ZXBwd2VzdzlkdjVhdDlzcjlkZnZ3ZnBlZmEiIHRpbWVzdGFtcD0i
MTY1ODI4ODY3MiI+MjE0PC9rZXk+PC9mb3JlaWduLWtleXM+PHJlZi10eXBlIG5hbWU9IkpvdXJu
YWwgQXJ0aWNsZSI+MTc8L3JlZi10eXBlPjxjb250cmlidXRvcnM+PGF1dGhvcnM+PGF1dGhvcj5B
cmV0eiwgSC4gVC48L2F1dGhvcj48YXV0aG9yPkJpbGxpbmdoYW0sIE0uIEUuPC9hdXRob3I+PGF1
dGhvcj5FZHdhcmRzLCBXLiBELjwvYXV0aG9yPjxhdXRob3I+RmFjdG9yLCBTLiBNLjwvYXV0aG9y
PjxhdXRob3I+RmFsbG9uLCBKLiBULjwvYXV0aG9yPjxhdXRob3I+RmVub2dsaW8sIEouIEouLCBK
ci48L2F1dGhvcj48YXV0aG9yPk9sc2VuLCBFLiBHLjwvYXV0aG9yPjxhdXRob3I+U2Nob2VuLCBG
LiBKLjwvYXV0aG9yPjwvYXV0aG9ycz48L2NvbnRyaWJ1dG9ycz48YXV0aC1hZGRyZXNzPkRlcGFy
dG1lbnQgb2YgUGF0aG9sb2d5LCBMYWhleSBDbGluaWMgTWVkaWNhbCBDZW50ZXIsIEJ1cmxpbmd0
b24sIE1hc3NhY2h1c2V0dHMuPC9hdXRoLWFkZHJlc3M+PHRpdGxlcz48dGl0bGU+TXlvY2FyZGl0
aXMuIEEgaGlzdG9wYXRob2xvZ2ljIGRlZmluaXRpb24gYW5kIGNsYXNzaWZpY2F0aW9uPC90aXRs
ZT48c2Vjb25kYXJ5LXRpdGxlPkFtIEogQ2FyZGlvdmFzYyBQYXRob2w8L3NlY29uZGFyeS10aXRs
ZT48L3RpdGxlcz48cGVyaW9kaWNhbD48ZnVsbC10aXRsZT5BbSBKIENhcmRpb3Zhc2MgUGF0aG9s
PC9mdWxsLXRpdGxlPjwvcGVyaW9kaWNhbD48cGFnZXM+My0xNDwvcGFnZXM+PHZvbHVtZT4xPC92
b2x1bWU+PG51bWJlcj4xPC9udW1iZXI+PGVkaXRpb24+MTk4Ny8wMS8wMTwvZWRpdGlvbj48a2V5
d29yZHM+PGtleXdvcmQ+QmlvcHN5PC9rZXl3b3JkPjxrZXl3b3JkPkNhcmRpb215b3BhdGh5LCBE
aWxhdGVkL2RpYWdub3Npczwva2V5d29yZD48a2V5d29yZD5EaWFnbm9zaXMsIERpZmZlcmVudGlh
bDwva2V5d29yZD48a2V5d29yZD5IdW1hbnM8L2tleXdvcmQ+PGtleXdvcmQ+TXlvY2FyZGl0aXMv
Y2xhc3NpZmljYXRpb24vZGlhZ25vc2lzLypwYXRob2xvZ3k8L2tleXdvcmQ+PGtleXdvcmQ+TXlv
Y2FyZGl1bS8qcGF0aG9sb2d5PC9rZXl3b3JkPjwva2V5d29yZHM+PGRhdGVzPjx5ZWFyPjE5ODc8
L3llYXI+PHB1Yi1kYXRlcz48ZGF0ZT5KYW48L2RhdGU+PC9wdWItZGF0ZXM+PC9kYXRlcz48aXNi
bj4wODg3LTgwMDUgKFByaW50KSYjeEQ7MDg4Ny04MDA1PC9pc2JuPjxhY2Nlc3Npb24tbnVtPjM0
NTUyMzI8L2FjY2Vzc2lvbi1udW0+PHVybHM+PC91cmxzPjxyZW1vdGUtZGF0YWJhc2UtcHJvdmlk
ZXI+TkxNPC9yZW1vdGUtZGF0YWJhc2UtcHJvdmlkZXI+PGxhbmd1YWdlPmVuZzwvbGFuZ3VhZ2U+
PC9yZWNvcmQ+PC9DaXRlPjxDaXRlPjxBdXRob3I+U2luYWdyYTwvQXV0aG9yPjxZZWFyPjIwMjE8
L1llYXI+PFJlY051bT4yMTU8L1JlY051bT48cmVjb3JkPjxyZWMtbnVtYmVyPjIxNTwvcmVjLW51
bWJlcj48Zm9yZWlnbi1rZXlzPjxrZXkgYXBwPSJFTiIgZGItaWQ9IjVkdnZ6ZWFmN3RlcHB3ZXN3
OWR2NWF0OXNyOWRmdndmcGVmYSIgdGltZXN0YW1wPSIxNjU4Mjg4NzQwIj4yMTU8L2tleT48L2Zv
cmVpZ24ta2V5cz48cmVmLXR5cGUgbmFtZT0iSm91cm5hbCBBcnRpY2xlIj4xNzwvcmVmLXR5cGU+
PGNvbnRyaWJ1dG9ycz48YXV0aG9ycz48YXV0aG9yPlNpbmFncmEsIEcuPC9hdXRob3I+PGF1dGhv
cj5Qb3JjYXJpLCBBLjwvYXV0aG9yPjxhdXRob3I+R2VudGlsZSwgUC48L2F1dGhvcj48YXV0aG9y
PkFydGljbywgSi48L2F1dGhvcj48YXV0aG9yPkZhYnJpcywgRS48L2F1dGhvcj48YXV0aG9yPkJ1
c3NhbmksIFIuPC9hdXRob3I+PGF1dGhvcj5NZXJsbywgTS48L2F1dGhvcj48L2F1dGhvcnM+PC9j
b250cmlidXRvcnM+PGF1dGgtYWRkcmVzcz5DZW50ZXIgZm9yIERpYWdub3NpcyBhbmQgVHJlYXRt
ZW50IG9mIENhcmRpb215b3BhdGhpZXMsIENhcmRpb3Zhc2N1bGFyIERlcGFydG1lbnQsIEF6aWVu
ZGEgU2FuaXRhcmlhIFVuaXZlcnNpdGFyaWEgSW50ZWdyYXRhIChBU1VJVFMpLCBVbml2ZXJzaXR5
IG9mIFRyaWVzdGUsIFRyaWVzdGUsIEl0YWx5LiYjeEQ7Q2VudGVyIGZvciBEaWFnbm9zaXMgYW5k
IFRyZWF0bWVudCBvZiBDYXJkaW9teW9wYXRoaWVzLCBDYXJkaW90aG9yYWNpYyBEZXBhcnRtZW50
LCBJbnN0aXR1dGUgb2YgUGF0aG9sb2dpY2FsIEFuYXRvbXkgYW5kIEhpc3RvbG9neSwgQXppZW5k
YSBTYW5pdGFyaWEgVW5pdmVyc2l0YXJpYSBJbnRlZ3JhdGEgKEFTVUlUUyksIFVuaXZlcnNpdHkg
b2YgVHJpZXN0ZSwgVHJpZXN0ZSwgSXRhbHkuPC9hdXRoLWFkZHJlc3M+PHRpdGxlcz48dGl0bGU+
VmlyYWwgcHJlc2VuY2UtZ3VpZGVkIGltbXVub21vZHVsYXRpb24gaW4gbHltcGhvY3l0aWMgbXlv
Y2FyZGl0aXM6IGFuIHVwZGF0ZTwvdGl0bGU+PHNlY29uZGFyeS10aXRsZT5FdXIgSiBIZWFydCBG
YWlsPC9zZWNvbmRhcnktdGl0bGU+PC90aXRsZXM+PHBlcmlvZGljYWw+PGZ1bGwtdGl0bGU+RXVy
IEogSGVhcnQgRmFpbDwvZnVsbC10aXRsZT48L3BlcmlvZGljYWw+PHBhZ2VzPjIxMS0yMTY8L3Bh
Z2VzPjx2b2x1bWU+MjM8L3ZvbHVtZT48bnVtYmVyPjI8L251bWJlcj48ZWRpdGlvbj4yMDIwLzA3
LzIwPC9lZGl0aW9uPjxrZXl3b3Jkcz48a2V5d29yZD4qSGVhcnQgRmFpbHVyZTwva2V5d29yZD48
a2V5d29yZD5IdW1hbnM8L2tleXdvcmQ+PGtleXdvcmQ+SW1tdW5vbW9kdWxhdGlvbjwva2V5d29y
ZD48a2V5d29yZD5JbW11bm9zdXBwcmVzc2l2ZSBBZ2VudHM8L2tleXdvcmQ+PGtleXdvcmQ+Kk15
b2NhcmRpdGlzPC9rZXl3b3JkPjxrZXl3b3JkPk15b2NhcmRpdW08L2tleXdvcmQ+PGtleXdvcmQ+
KkVuZG9teW9jYXJkaWFsIGJpb3BzeTwva2V5d29yZD48a2V5d29yZD4qSW1tdW5vc3VwcHJlc3Np
dmUgdGhlcmFweTwva2V5d29yZD48a2V5d29yZD4qTHltcGhvY3l0aWMgbXlvY2FyZGl0aXM8L2tl
eXdvcmQ+PGtleXdvcmQ+KlBvbHltZXJhc2UgY2hhaW4gcmVhY3Rpb248L2tleXdvcmQ+PGtleXdv
cmQ+KlZpcmFsIHByZXNlbmNlPC9rZXl3b3JkPjwva2V5d29yZHM+PGRhdGVzPjx5ZWFyPjIwMjE8
L3llYXI+PHB1Yi1kYXRlcz48ZGF0ZT5GZWI8L2RhdGU+PC9wdWItZGF0ZXM+PC9kYXRlcz48aXNi
bj4xMzg4LTk4NDIgKFByaW50KSYjeEQ7MTM4OC05ODQyPC9pc2JuPjxhY2Nlc3Npb24tbnVtPjMy
NjgzNzU4PC9hY2Nlc3Npb24tbnVtPjx1cmxzPjwvdXJscz48Y3VzdG9tMj5QTUM3NDA1MTQwPC9j
dXN0b20yPjxlbGVjdHJvbmljLXJlc291cmNlLW51bT4xMC4xMDAyL2VqaGYuMTk2OTwvZWxlY3Ry
b25pYy1yZXNvdXJjZS1udW0+PHJlbW90ZS1kYXRhYmFzZS1wcm92aWRlcj5OTE08L3JlbW90ZS1k
YXRhYmFzZS1wcm92aWRlcj48bGFuZ3VhZ2U+ZW5nPC9sYW5ndWFnZT48L3JlY29yZD48L0NpdGU+
PENpdGU+PEF1dGhvcj5DYWZvcmlvPC9BdXRob3I+PFllYXI+MjAxMzwvWWVhcj48UmVjTnVtPjEz
OTwvUmVjTnVtPjxyZWNvcmQ+PHJlYy1udW1iZXI+MTM5PC9yZWMtbnVtYmVyPjxmb3JlaWduLWtl
eXM+PGtleSBhcHA9IkVOIiBkYi1pZD0iMnh0MmVhcGEyZHplZDVlNXJmc3AwZHhxcHNmcGR4OWR0
MnA5IiB0aW1lc3RhbXA9IjE2NTY2MzMyMDEiPjEzOTwva2V5PjwvZm9yZWlnbi1rZXlzPjxyZWYt
dHlwZSBuYW1lPSJKb3VybmFsIEFydGljbGUiPjE3PC9yZWYtdHlwZT48Y29udHJpYnV0b3JzPjxh
dXRob3JzPjxhdXRob3I+Q2Fmb3JpbywgQWxpZGEgTFA8L2F1dGhvcj48YXV0aG9yPlBhbmt1d2Vp
dCwgU2FiaW5lPC9hdXRob3I+PGF1dGhvcj5BcmJ1c3RpbmksIEVsb2lzYTwvYXV0aG9yPjxhdXRo
b3I+QmFzc28sIENyaXN0aW5hPC9hdXRob3I+PGF1dGhvcj5HaW1lbm8tQmxhbmVzLCBKdWFuPC9h
dXRob3I+PGF1dGhvcj5GZWxpeCwgU3RlcGhhbiBCPC9hdXRob3I+PGF1dGhvcj5GdSwgTWljaGFl
bDwvYXV0aG9yPjxhdXRob3I+SGVsacO2LCBUaWluYTwvYXV0aG9yPjxhdXRob3I+SGV5bWFucywg
U3RlcGhhbmU8L2F1dGhvcj48YXV0aG9yPkphaG5zLCBSb2xhbmQ8L2F1dGhvcj48L2F1dGhvcnM+
PC9jb250cmlidXRvcnM+PHRpdGxlcz48dGl0bGU+Q3VycmVudCBzdGF0ZSBvZiBrbm93bGVkZ2Ug
b24gYWV0aW9sb2d5LCBkaWFnbm9zaXMsIG1hbmFnZW1lbnQsIGFuZCB0aGVyYXB5IG9mIG15b2Nh
cmRpdGlzOiBhIHBvc2l0aW9uIHN0YXRlbWVudCBvZiB0aGUgRXVyb3BlYW4gU29jaWV0eSBvZiBD
YXJkaW9sb2d5IFdvcmtpbmcgR3JvdXAgb24gTXlvY2FyZGlhbCBhbmQgUGVyaWNhcmRpYWwgRGlz
ZWFzZXM8L3RpdGxlPjxzZWNvbmRhcnktdGl0bGU+RXVyb3BlYW4gaGVhcnQgam91cm5hbDwvc2Vj
b25kYXJ5LXRpdGxlPjwvdGl0bGVzPjxwZXJpb2RpY2FsPjxmdWxsLXRpdGxlPkV1cm9wZWFuIGhl
YXJ0IGpvdXJuYWw8L2Z1bGwtdGl0bGU+PC9wZXJpb2RpY2FsPjxwYWdlcz4yNjM2LTI2NDg8L3Bh
Z2VzPjx2b2x1bWU+MzQ8L3ZvbHVtZT48bnVtYmVyPjMzPC9udW1iZXI+PGRhdGVzPjx5ZWFyPjIw
MTM8L3llYXI+PC9kYXRlcz48aXNibj4xNTIyLTk2NDU8L2lzYm4+PHVybHM+PC91cmxzPjwvcmVj
b3JkPjwvQ2l0ZT48L0VuZE5vdGU+AG==
</w:fldData>
        </w:fldChar>
      </w:r>
      <w:r w:rsidR="00761CD7">
        <w:instrText xml:space="preserve"> ADDIN EN.CITE.DATA </w:instrText>
      </w:r>
      <w:r w:rsidR="00761CD7">
        <w:fldChar w:fldCharType="end"/>
      </w:r>
      <w:r w:rsidR="00445F9F">
        <w:fldChar w:fldCharType="separate"/>
      </w:r>
      <w:r w:rsidR="00445F9F">
        <w:rPr>
          <w:noProof/>
        </w:rPr>
        <w:t xml:space="preserve">(Aretz et al., 1987, Sinagra et al., 2021, Caforio et al., </w:t>
      </w:r>
      <w:r w:rsidR="00D83ADE">
        <w:rPr>
          <w:noProof/>
        </w:rPr>
        <w:t>2013a</w:t>
      </w:r>
      <w:r w:rsidR="00445F9F">
        <w:rPr>
          <w:noProof/>
        </w:rPr>
        <w:t>)</w:t>
      </w:r>
      <w:r w:rsidR="00445F9F">
        <w:fldChar w:fldCharType="end"/>
      </w:r>
      <w:r w:rsidR="00CA459C">
        <w:t>.</w:t>
      </w:r>
      <w:r w:rsidR="00DE171A">
        <w:t xml:space="preserve"> </w:t>
      </w:r>
      <w:r w:rsidR="00CA459C">
        <w:t>I</w:t>
      </w:r>
      <w:r w:rsidR="00DE171A">
        <w:t xml:space="preserve">mmunohistochemical </w:t>
      </w:r>
      <w:r w:rsidR="00DE171A" w:rsidRPr="00061B9B">
        <w:t>criteria (&gt;14 leucocytes/mm2 including up to 4 monocytes/mm</w:t>
      </w:r>
      <w:r w:rsidR="00DE171A" w:rsidRPr="00061B9B">
        <w:rPr>
          <w:vertAlign w:val="superscript"/>
        </w:rPr>
        <w:t>2</w:t>
      </w:r>
      <w:r w:rsidR="00061B9B">
        <w:t xml:space="preserve"> </w:t>
      </w:r>
      <w:r w:rsidR="00DE171A" w:rsidRPr="00061B9B">
        <w:t xml:space="preserve">with the presence of CD3 positive T-lymphocytes &gt;7 cells/mm2) </w:t>
      </w:r>
      <w:r w:rsidR="00D65393" w:rsidRPr="00061B9B">
        <w:t xml:space="preserve">are also </w:t>
      </w:r>
      <w:r w:rsidR="009B7D7B" w:rsidRPr="00061B9B">
        <w:t>included</w:t>
      </w:r>
      <w:r w:rsidR="00864D90" w:rsidRPr="00061B9B">
        <w:t xml:space="preserve"> </w:t>
      </w:r>
      <w:r w:rsidR="00D72E71" w:rsidRPr="00061B9B">
        <w:t>to inform</w:t>
      </w:r>
      <w:r w:rsidR="00F32FF0" w:rsidRPr="00061B9B">
        <w:t xml:space="preserve"> </w:t>
      </w:r>
      <w:r w:rsidR="00103B5C" w:rsidRPr="00061B9B">
        <w:t>a definitive diagnosis of myocarditis</w:t>
      </w:r>
      <w:r w:rsidR="00DD371E" w:rsidRPr="00061B9B">
        <w:t xml:space="preserve"> </w:t>
      </w:r>
      <w:bookmarkEnd w:id="29"/>
      <w:r w:rsidR="00061B9B">
        <w:t>(</w:t>
      </w:r>
      <w:r w:rsidR="00DD371E" w:rsidRPr="00061B9B">
        <w:t>Hazebroek,2014</w:t>
      </w:r>
      <w:r w:rsidR="00061B9B">
        <w:t>)</w:t>
      </w:r>
      <w:r w:rsidR="00D65393" w:rsidRPr="00061B9B">
        <w:t>.</w:t>
      </w:r>
      <w:r w:rsidR="00CE2616" w:rsidRPr="00061B9B">
        <w:t xml:space="preserve"> </w:t>
      </w:r>
      <w:r w:rsidR="00425163" w:rsidRPr="00061B9B">
        <w:t>However,</w:t>
      </w:r>
      <w:r w:rsidR="00E958B1" w:rsidRPr="00061B9B">
        <w:t xml:space="preserve"> the Applicant</w:t>
      </w:r>
      <w:r w:rsidR="00425163" w:rsidRPr="00061B9B">
        <w:t xml:space="preserve"> </w:t>
      </w:r>
      <w:r w:rsidR="00FF716C" w:rsidRPr="00061B9B">
        <w:t>suggest</w:t>
      </w:r>
      <w:r w:rsidR="008A1ABA" w:rsidRPr="00061B9B">
        <w:t>s</w:t>
      </w:r>
      <w:r w:rsidR="00FF716C" w:rsidRPr="00061B9B">
        <w:t xml:space="preserve"> that</w:t>
      </w:r>
      <w:r w:rsidR="00425163" w:rsidRPr="00061B9B">
        <w:t xml:space="preserve"> </w:t>
      </w:r>
      <w:r w:rsidR="00070BEC" w:rsidRPr="00061B9B">
        <w:t xml:space="preserve">up to 50% of patients who </w:t>
      </w:r>
      <w:r w:rsidR="003D6EF2" w:rsidRPr="00061B9B">
        <w:t xml:space="preserve">currently </w:t>
      </w:r>
      <w:r w:rsidR="001B0126" w:rsidRPr="00061B9B">
        <w:t>undergo</w:t>
      </w:r>
      <w:r w:rsidR="007B7A27" w:rsidRPr="00061B9B">
        <w:t xml:space="preserve"> a</w:t>
      </w:r>
      <w:r w:rsidR="002519EE" w:rsidRPr="00061B9B">
        <w:t xml:space="preserve"> </w:t>
      </w:r>
      <w:r w:rsidRPr="00061B9B">
        <w:t>EMB</w:t>
      </w:r>
      <w:r w:rsidR="00F606E7" w:rsidRPr="00061B9B">
        <w:t>,</w:t>
      </w:r>
      <w:r w:rsidR="00586A5E" w:rsidRPr="00061B9B">
        <w:t xml:space="preserve"> </w:t>
      </w:r>
      <w:r w:rsidR="008A1ABA" w:rsidRPr="00061B9B">
        <w:t xml:space="preserve">have </w:t>
      </w:r>
      <w:r w:rsidR="00586A5E" w:rsidRPr="00061B9B">
        <w:t>a</w:t>
      </w:r>
      <w:r w:rsidR="00F606E7" w:rsidRPr="00061B9B">
        <w:t xml:space="preserve"> </w:t>
      </w:r>
      <w:r w:rsidR="00586A5E" w:rsidRPr="00061B9B">
        <w:t>subsequen</w:t>
      </w:r>
      <w:r w:rsidR="00586A5E">
        <w:t xml:space="preserve">t </w:t>
      </w:r>
      <w:r w:rsidR="00F606E7">
        <w:t>cardiac MRI</w:t>
      </w:r>
      <w:r w:rsidR="00F44FE0">
        <w:t xml:space="preserve"> </w:t>
      </w:r>
      <w:r w:rsidR="00D12858">
        <w:t xml:space="preserve">to </w:t>
      </w:r>
      <w:r w:rsidR="00244EB3">
        <w:t>provide a definitive diagnosis</w:t>
      </w:r>
      <w:r w:rsidR="00637979">
        <w:t xml:space="preserve"> because </w:t>
      </w:r>
      <w:bookmarkStart w:id="30" w:name="OLE_LINK4"/>
      <w:r w:rsidR="003800E5">
        <w:t>the</w:t>
      </w:r>
      <w:r w:rsidR="00B044BB" w:rsidDel="003800E5">
        <w:t xml:space="preserve"> </w:t>
      </w:r>
      <w:bookmarkStart w:id="31" w:name="OLE_LINK8"/>
      <w:r w:rsidR="00B044BB">
        <w:t xml:space="preserve">histology </w:t>
      </w:r>
      <w:bookmarkEnd w:id="30"/>
      <w:r w:rsidR="00DA2D60">
        <w:t>results</w:t>
      </w:r>
      <w:bookmarkEnd w:id="31"/>
      <w:r w:rsidR="003800E5" w:rsidRPr="003800E5">
        <w:t xml:space="preserve"> </w:t>
      </w:r>
      <w:r w:rsidR="003800E5">
        <w:t>are non-specific</w:t>
      </w:r>
      <w:r w:rsidR="008E1363">
        <w:t xml:space="preserve"> (</w:t>
      </w:r>
      <w:r w:rsidR="00C32B83">
        <w:t xml:space="preserve">probably </w:t>
      </w:r>
      <w:r w:rsidR="00BF6542">
        <w:t xml:space="preserve">due to </w:t>
      </w:r>
      <w:r w:rsidR="0070393C">
        <w:t xml:space="preserve">the </w:t>
      </w:r>
      <w:r w:rsidR="00A63B8A">
        <w:t>size and</w:t>
      </w:r>
      <w:r w:rsidR="0070393C">
        <w:t xml:space="preserve"> </w:t>
      </w:r>
      <w:r w:rsidR="00D20B57">
        <w:t>amount</w:t>
      </w:r>
      <w:r w:rsidR="0070393C">
        <w:t xml:space="preserve"> of </w:t>
      </w:r>
      <w:r w:rsidR="00172F7C">
        <w:t>tissue</w:t>
      </w:r>
      <w:r w:rsidR="00430A0D">
        <w:t xml:space="preserve"> obtained and the </w:t>
      </w:r>
      <w:r w:rsidR="00862FB3" w:rsidRPr="00862FB3">
        <w:t xml:space="preserve">patchy </w:t>
      </w:r>
      <w:r w:rsidR="00430A0D">
        <w:t>nature of</w:t>
      </w:r>
      <w:r w:rsidR="00DF65AC">
        <w:t xml:space="preserve"> inflam</w:t>
      </w:r>
      <w:r w:rsidR="00D20B57">
        <w:t>m</w:t>
      </w:r>
      <w:r w:rsidR="00DF65AC">
        <w:t>ation</w:t>
      </w:r>
      <w:r w:rsidR="008E1363">
        <w:t>)</w:t>
      </w:r>
      <w:r w:rsidR="00967DE3">
        <w:rPr>
          <w:noProof/>
        </w:rPr>
        <w:t xml:space="preserve"> </w:t>
      </w:r>
      <w:r w:rsidR="00DA1C7D">
        <w:rPr>
          <w:noProof/>
        </w:rPr>
        <w:fldChar w:fldCharType="begin"/>
      </w:r>
      <w:r w:rsidR="00D83ADE">
        <w:rPr>
          <w:noProof/>
        </w:rPr>
        <w:instrText xml:space="preserve"> ADDIN EN.CITE &lt;EndNote&gt;&lt;Cite&gt;&lt;Author&gt;Applicant&lt;/Author&gt;&lt;Year&gt;2022&lt;/Year&gt;&lt;RecNum&gt;126&lt;/RecNum&gt;&lt;DisplayText&gt;(Applicant, 2022a)&lt;/DisplayText&gt;&lt;record&gt;&lt;rec-number&gt;126&lt;/rec-number&gt;&lt;foreign-keys&gt;&lt;key app="EN" db-id="0p0w9p0za5xz98efaavx29d3dep0pvet5edw" timestamp="1656471086"&gt;126&lt;/key&gt;&lt;/foreign-keys&gt;&lt;ref-type name="Government Document"&gt;46&lt;/ref-type&gt;&lt;contributors&gt;&lt;authors&gt;&lt;author&gt;Applicant,&lt;/author&gt;&lt;/authors&gt;&lt;/contributors&gt;&lt;titles&gt;&lt;title&gt;RE: Application form for Application 1717&lt;/title&gt;&lt;/titles&gt;&lt;dates&gt;&lt;year&gt;2022&lt;/year&gt;&lt;/dates&gt;&lt;urls&gt;&lt;/urls&gt;&lt;/record&gt;&lt;/Cite&gt;&lt;/EndNote&gt;</w:instrText>
      </w:r>
      <w:r w:rsidR="00DA1C7D">
        <w:rPr>
          <w:noProof/>
        </w:rPr>
        <w:fldChar w:fldCharType="separate"/>
      </w:r>
      <w:r w:rsidR="00DA1C7D">
        <w:rPr>
          <w:noProof/>
        </w:rPr>
        <w:t>(Applicant, 2022a)</w:t>
      </w:r>
      <w:r w:rsidR="00DA1C7D">
        <w:rPr>
          <w:noProof/>
        </w:rPr>
        <w:fldChar w:fldCharType="end"/>
      </w:r>
      <w:r w:rsidR="006A17FD">
        <w:t>.</w:t>
      </w:r>
      <w:r w:rsidR="009634FC">
        <w:t xml:space="preserve"> </w:t>
      </w:r>
      <w:bookmarkStart w:id="32" w:name="_Hlk108004277"/>
      <w:r w:rsidR="006C76C3" w:rsidRPr="007C24F7">
        <w:t xml:space="preserve">In </w:t>
      </w:r>
      <w:r w:rsidR="00803D1F">
        <w:t>patients wit</w:t>
      </w:r>
      <w:r w:rsidR="004150AE">
        <w:t>h vaccine associated myocarditis</w:t>
      </w:r>
      <w:r w:rsidR="00DF4A1E">
        <w:t xml:space="preserve">, </w:t>
      </w:r>
      <w:r w:rsidR="00C34DA2">
        <w:t>c</w:t>
      </w:r>
      <w:r w:rsidR="006C76C3" w:rsidRPr="007C24F7">
        <w:t>ardiac MRI</w:t>
      </w:r>
      <w:r w:rsidR="006C76C3" w:rsidRPr="007C24F7" w:rsidDel="00FF7834">
        <w:t xml:space="preserve"> </w:t>
      </w:r>
      <w:r w:rsidR="006C76C3" w:rsidRPr="007C24F7">
        <w:t>is the only imaging technique that can conclusively diagnose myocarditis in the absence of left ventricular dysfunction</w:t>
      </w:r>
      <w:r w:rsidR="00061B9B">
        <w:t xml:space="preserve">. </w:t>
      </w:r>
      <w:r w:rsidR="008A1ABA">
        <w:t>L</w:t>
      </w:r>
      <w:r w:rsidR="008A1ABA" w:rsidRPr="007C24F7">
        <w:t xml:space="preserve">eft ventricular </w:t>
      </w:r>
      <w:bookmarkStart w:id="33" w:name="OLE_LINK24"/>
      <w:r w:rsidR="008A1ABA" w:rsidRPr="007C24F7">
        <w:t xml:space="preserve">dysfunction </w:t>
      </w:r>
      <w:bookmarkEnd w:id="33"/>
      <w:r w:rsidR="006C76C3" w:rsidRPr="007C24F7">
        <w:t xml:space="preserve">is a late </w:t>
      </w:r>
      <w:r w:rsidR="0076201A">
        <w:t xml:space="preserve">sign </w:t>
      </w:r>
      <w:r w:rsidR="008A1ABA">
        <w:t>of</w:t>
      </w:r>
      <w:r w:rsidR="008A1ABA" w:rsidRPr="007C24F7">
        <w:t xml:space="preserve"> </w:t>
      </w:r>
      <w:r w:rsidR="006C76C3" w:rsidRPr="007C24F7">
        <w:t>vaccine</w:t>
      </w:r>
      <w:r w:rsidR="008A1ABA">
        <w:t>-</w:t>
      </w:r>
      <w:r w:rsidR="006C76C3" w:rsidRPr="007C24F7">
        <w:t>associated myocarditis, according to the current definitions used by</w:t>
      </w:r>
      <w:r w:rsidR="002B39E4">
        <w:t xml:space="preserve"> the </w:t>
      </w:r>
      <w:r w:rsidR="002B39E4" w:rsidRPr="002B39E4">
        <w:t>Australian Technical Advisory Group on Immunisation</w:t>
      </w:r>
      <w:r w:rsidR="002B39E4">
        <w:t xml:space="preserve"> </w:t>
      </w:r>
      <w:r w:rsidR="006C76C3" w:rsidRPr="007C24F7">
        <w:t>for the diagnosis of mRNA vaccine</w:t>
      </w:r>
      <w:r w:rsidR="00521C4B">
        <w:t>-</w:t>
      </w:r>
      <w:r w:rsidR="006C76C3" w:rsidRPr="007C24F7">
        <w:lastRenderedPageBreak/>
        <w:t>associated myocarditis (</w:t>
      </w:r>
      <w:r w:rsidR="008335CA">
        <w:t xml:space="preserve">as per </w:t>
      </w:r>
      <w:r w:rsidR="006C76C3" w:rsidRPr="007C24F7">
        <w:t xml:space="preserve">the Brighton </w:t>
      </w:r>
      <w:r w:rsidR="001E7079" w:rsidRPr="007C24F7">
        <w:t>Collaboration</w:t>
      </w:r>
      <w:r w:rsidR="006C76C3" w:rsidRPr="007C24F7">
        <w:t xml:space="preserve"> Case Definition)</w:t>
      </w:r>
      <w:r w:rsidR="00107BD1">
        <w:t xml:space="preserve"> </w:t>
      </w:r>
      <w:r w:rsidR="00350996">
        <w:rPr>
          <w:noProof/>
        </w:rPr>
        <w:fldChar w:fldCharType="begin">
          <w:fldData xml:space="preserve">PEVuZE5vdGU+PENpdGU+PEF1dGhvcj5BcHBsaWNhbnQ8L0F1dGhvcj48WWVhcj4yMDIyPC9ZZWFy
PjxSZWNOdW0+MTI2PC9SZWNOdW0+PERpc3BsYXlUZXh0PihBcHBsaWNhbnQsIDIwMjJhLCBTZXhz
b24gVGVqdGVsIGV0IGFsLiwgMjAyMik8L0Rpc3BsYXlUZXh0PjxyZWNvcmQ+PHJlYy1udW1iZXI+
MTI2PC9yZWMtbnVtYmVyPjxmb3JlaWduLWtleXM+PGtleSBhcHA9IkVOIiBkYi1pZD0iMnh0MmVh
cGEyZHplZDVlNXJmc3AwZHhxcHNmcGR4OWR0MnA5IiB0aW1lc3RhbXA9IjE2NTY0NzEwODYiPjEy
Njwva2V5PjwvZm9yZWlnbi1rZXlzPjxyZWYtdHlwZSBuYW1lPSJHb3Zlcm5tZW50IERvY3VtZW50
Ij40NjwvcmVmLXR5cGU+PGNvbnRyaWJ1dG9ycz48YXV0aG9ycz48YXV0aG9yPkFwcGxpY2FudCw8
L2F1dGhvcj48L2F1dGhvcnM+PC9jb250cmlidXRvcnM+PHRpdGxlcz48dGl0bGU+UkU6IEFwcGxp
Y2F0aW9uIGZvcm0gZm9yIEFwcGxpY2F0aW9uIDE3MTc8L3RpdGxlPjwvdGl0bGVzPjxkYXRlcz48
eWVhcj4yMDIyPC95ZWFyPjwvZGF0ZXM+PHVybHM+PC91cmxzPjwvcmVjb3JkPjwvQ2l0ZT48Q2l0
ZT48QXV0aG9yPlNleHNvbiBUZWp0ZWw8L0F1dGhvcj48WWVhcj4yMDIyPC9ZZWFyPjxSZWNOdW0+
MTk4PC9SZWNOdW0+PHJlY29yZD48cmVjLW51bWJlcj4xOTg8L3JlYy1udW1iZXI+PGZvcmVpZ24t
a2V5cz48a2V5IGFwcD0iRU4iIGRiLWlkPSIyeHQyZWFwYTJkemVkNWU1cmZzcDBkeHFwc2ZwZHg5
ZHQycDkiIHRpbWVzdGFtcD0iMTY1NjkwODY3MSI+MTk4PC9rZXk+PC9mb3JlaWduLWtleXM+PHJl
Zi10eXBlIG5hbWU9IkpvdXJuYWwgQXJ0aWNsZSI+MTc8L3JlZi10eXBlPjxjb250cmlidXRvcnM+
PGF1dGhvcnM+PGF1dGhvcj5TZXhzb24gVGVqdGVsLCBTLiBLLjwvYXV0aG9yPjxhdXRob3I+TXVu
b3osIEYuIE0uPC9hdXRob3I+PGF1dGhvcj5BbC1BbW1vdXJpLCBJLjwvYXV0aG9yPjxhdXRob3I+
U2F2b3JnbmFuLCBGLjwvYXV0aG9yPjxhdXRob3I+R3VnZ2lsbGEsIFIuIEsuPC9hdXRob3I+PGF1
dGhvcj5LaHVyaS1CdWxvcywgTi48L2F1dGhvcj48YXV0aG9yPlBoaWxsaXBzLCBMLjwvYXV0aG9y
PjxhdXRob3I+RW5nbGVyLCBSLiBKLiBNLjwvYXV0aG9yPjwvYXV0aG9ycz48L2NvbnRyaWJ1dG9y
cz48YXV0aC1hZGRyZXNzPkRlcGFydG1lbnQgb2YgUGVkaWF0cmljcywgQ2FyZGlvbG9neSBTZWN0
aW9uLCBCYXlsb3IgQ29sbGVnZSBvZiBNZWRpY2luZSwgSG91c3RvbiwgVFgsIFVTQS4gRWxlY3Ry
b25pYyBhZGRyZXNzOiBzeHNleHNvbkB0ZXhhc2NoaWxkcmVucy5vcmcuJiN4RDtEZXBhcnRtZW50
cyBvZiBQZWRpYXRyaWNzLCBTZWN0aW9uIG9mIEluZmVjdGlvdXMgRGlzZWFzZXMsIGFuZCBNb2xl
Y3VsYXIgVmlyb2xvZ3kgYW5kIE1pY3JvYmlvbG9neSwgQmF5bG9yIENvbGxlZ2Ugb2YgTWVkaWNp
bmUsIEhvdXN0b24sIFRYLCBVU0EuJiN4RDtQZWRpYXRyaWMgQ2FyZGlvbG9neSwgVGhlIFVuaXZl
cnNpdHkgb2YgSm9yZGFuLiBBbW1hbiwgSm9yZGFuLiYjeEQ7RGVwYXJ0bWVudCBvZiBQZWRpYXRy
aWNzLCBTZWN0aW9uIG9mIFBlZGlhdHJpYyBDcml0aWNhbCBDYXJlIE1lZGljaW5lLCBCYXlsb3Ig
Q29sbGVnZSBvZiBNZWRpY2luZSwgSG91c3RvbiwgVFgsIFVTQS4mI3hEO0RlcGFydG1lbnQgb2Yg
UG9wdWxhdGlvbiBNZWRpY2luZSBhbmQgTGlmZXN0eWxlIERpc2Vhc2VzIFByZXZlbnRpb24sIEZh
Y3VsdHkgb2YgTWVkaWNpbmUgd2l0aCB0aGUgRGl2aXNpb24gb2YgRGVudGlzdHJ5IGFuZCBEaXZp
c2lvbiBvZiBNZWRpY2FsIEVkdWNhdGlvbiBpbiBFbmdsaXNoLCBNZWRpY2FsIFVuaXZlcnNpdHkg
b2YgQmlhbHlzdG9rLCBQb2xhbmQuJiN4RDtQZWRpYXRyaWMgSW5mZWN0aW91cyBEaXNlYXNlcywg
VmFjY2luZXMsIFRoZSBVbml2ZXJzaXR5IG9mIEpvcmRhbiwgQW1tYW4sIEpvcmRhbi4mI3hEO1Bo
YXJtYWNvLWVwaWRlbWlvbG9neSwgQ2FyZGlvdmFzY3VsYXIgRHJ1ZyBTYWZldHksIFVTQS4mI3hE
O0FsbGVyZ3ktSW1tdW5vbG9neS1JbW11bml6YXRpb25zLCBEZXBhcnRtZW50IG9mIE1lZGljaW5l
LCBXYWx0ZXIgUmVlZCBOYXRpb25hbCBNaWxpdGFyeSBNZWRpY2FsIENlbnRlciwgVW5pZm9ybWVk
IFNlcnZpY2VzIFVuaXZlcnNpdHkgb2YgdGhlIEhlYWx0aCBTY2llbmNlcywgYW5kIEltbXVuaXph
dGlvbiBIZWFsdGhjYXJlIERpdmlzaW9uLCBEZWZlbnNlIEhlYWx0aCBBZ2VuY3ksIEJldGhlc2Rh
LCBNRCwgVVNBLjwvYXV0aC1hZGRyZXNzPjx0aXRsZXM+PHRpdGxlPk15b2NhcmRpdGlzIGFuZCBw
ZXJpY2FyZGl0aXM6IENhc2UgZGVmaW5pdGlvbiBhbmQgZ3VpZGVsaW5lcyBmb3IgZGF0YSBjb2xs
ZWN0aW9uLCBhbmFseXNpcywgYW5kIHByZXNlbnRhdGlvbiBvZiBpbW11bml6YXRpb24gc2FmZXR5
IGRhdGE8L3RpdGxlPjxzZWNvbmRhcnktdGl0bGU+VmFjY2luZTwvc2Vjb25kYXJ5LXRpdGxlPjwv
dGl0bGVzPjxwZXJpb2RpY2FsPjxmdWxsLXRpdGxlPlZhY2NpbmU8L2Z1bGwtdGl0bGU+PC9wZXJp
b2RpY2FsPjxwYWdlcz4xNDk5LTE1MTE8L3BhZ2VzPjx2b2x1bWU+NDA8L3ZvbHVtZT48bnVtYmVy
PjEwPC9udW1iZXI+PGVkaXRpb24+MjAyMi8wMi8wMzwvZWRpdGlvbj48a2V5d29yZHM+PGtleXdv
cmQ+SHVtYW5zPC9rZXl3b3JkPjxrZXl3b3JkPkluY2lkZW5jZTwva2V5d29yZD48a2V5d29yZD4q
TXlvY2FyZGl0aXMvY2hlbWljYWxseSBpbmR1Y2VkL2RpYWdub3Npcy9lcGlkZW1pb2xvZ3k8L2tl
eXdvcmQ+PGtleXdvcmQ+KlBlcmljYXJkaXRpcy9kaWFnbm9zaXMvZXBpZGVtaW9sb2d5L2V0aW9s
b2d5PC9rZXl3b3JkPjxrZXl3b3JkPipWYWNjaW5hdGlvbi9hZHZlcnNlIGVmZmVjdHM8L2tleXdv
cmQ+PGtleXdvcmQ+KkFkdmVyc2UgZXZlbnRzPC9rZXl3b3JkPjxrZXl3b3JkPipCcmlnaHRvbiBD
b2xsYWJvcmF0aW9uPC9rZXl3b3JkPjxrZXl3b3JkPipDYXNlIGRlZmluaXRpb248L2tleXdvcmQ+
PGtleXdvcmQ+Kkd1aWRlbGluZXM8L2tleXdvcmQ+PGtleXdvcmQ+KkltbXVuaXphdGlvbjwva2V5
d29yZD48a2V5d29yZD4qTXlvY2FyZGl0aXM8L2tleXdvcmQ+PGtleXdvcmQ+Kk15b3BlcmljYXJk
aXRpczwva2V5d29yZD48a2V5d29yZD4qUGVyaWNhcmRpdGlzPC9rZXl3b3JkPjxrZXl3b3JkPmNv
bXBldGluZyBmaW5hbmNpYWwgaW50ZXJlc3RzIG9yIHBlcnNvbmFsIHJlbGF0aW9uc2hpcHMgdGhh
dCBjb3VsZCBoYXZlIGFwcGVhcmVkPC9rZXl3b3JkPjxrZXl3b3JkPnRvIGluZmx1ZW5jZSB0aGUg
d29yayByZXBvcnRlZCBpbiB0aGlzIHBhcGVyLjwva2V5d29yZD48L2tleXdvcmRzPjxkYXRlcz48
eWVhcj4yMDIyPC95ZWFyPjxwdWItZGF0ZXM+PGRhdGU+TWFyIDE8L2RhdGU+PC9wdWItZGF0ZXM+
PC9kYXRlcz48aXNibj4wMjY0LTQxMHg8L2lzYm4+PGFjY2Vzc2lvbi1udW0+MzUxMDU0OTQ8L2Fj
Y2Vzc2lvbi1udW0+PHVybHM+PC91cmxzPjxlbGVjdHJvbmljLXJlc291cmNlLW51bT4xMC4xMDE2
L2oudmFjY2luZS4yMDIxLjExLjA3NDwvZWxlY3Ryb25pYy1yZXNvdXJjZS1udW0+PHJlbW90ZS1k
YXRhYmFzZS1wcm92aWRlcj5OTE08L3JlbW90ZS1kYXRhYmFzZS1wcm92aWRlcj48bGFuZ3VhZ2U+
ZW5nPC9sYW5ndWFnZT48L3JlY29yZD48L0NpdGU+PC9FbmROb3RlPgB=
</w:fldData>
        </w:fldChar>
      </w:r>
      <w:r w:rsidR="00761CD7">
        <w:rPr>
          <w:noProof/>
        </w:rPr>
        <w:instrText xml:space="preserve"> ADDIN EN.CITE </w:instrText>
      </w:r>
      <w:r w:rsidR="00761CD7">
        <w:rPr>
          <w:noProof/>
        </w:rPr>
        <w:fldChar w:fldCharType="begin">
          <w:fldData xml:space="preserve">PEVuZE5vdGU+PENpdGU+PEF1dGhvcj5BcHBsaWNhbnQ8L0F1dGhvcj48WWVhcj4yMDIyPC9ZZWFy
PjxSZWNOdW0+MTI2PC9SZWNOdW0+PERpc3BsYXlUZXh0PihBcHBsaWNhbnQsIDIwMjJhLCBTZXhz
b24gVGVqdGVsIGV0IGFsLiwgMjAyMik8L0Rpc3BsYXlUZXh0PjxyZWNvcmQ+PHJlYy1udW1iZXI+
MTI2PC9yZWMtbnVtYmVyPjxmb3JlaWduLWtleXM+PGtleSBhcHA9IkVOIiBkYi1pZD0iMnh0MmVh
cGEyZHplZDVlNXJmc3AwZHhxcHNmcGR4OWR0MnA5IiB0aW1lc3RhbXA9IjE2NTY0NzEwODYiPjEy
Njwva2V5PjwvZm9yZWlnbi1rZXlzPjxyZWYtdHlwZSBuYW1lPSJHb3Zlcm5tZW50IERvY3VtZW50
Ij40NjwvcmVmLXR5cGU+PGNvbnRyaWJ1dG9ycz48YXV0aG9ycz48YXV0aG9yPkFwcGxpY2FudCw8
L2F1dGhvcj48L2F1dGhvcnM+PC9jb250cmlidXRvcnM+PHRpdGxlcz48dGl0bGU+UkU6IEFwcGxp
Y2F0aW9uIGZvcm0gZm9yIEFwcGxpY2F0aW9uIDE3MTc8L3RpdGxlPjwvdGl0bGVzPjxkYXRlcz48
eWVhcj4yMDIyPC95ZWFyPjwvZGF0ZXM+PHVybHM+PC91cmxzPjwvcmVjb3JkPjwvQ2l0ZT48Q2l0
ZT48QXV0aG9yPlNleHNvbiBUZWp0ZWw8L0F1dGhvcj48WWVhcj4yMDIyPC9ZZWFyPjxSZWNOdW0+
MTk4PC9SZWNOdW0+PHJlY29yZD48cmVjLW51bWJlcj4xOTg8L3JlYy1udW1iZXI+PGZvcmVpZ24t
a2V5cz48a2V5IGFwcD0iRU4iIGRiLWlkPSIyeHQyZWFwYTJkemVkNWU1cmZzcDBkeHFwc2ZwZHg5
ZHQycDkiIHRpbWVzdGFtcD0iMTY1NjkwODY3MSI+MTk4PC9rZXk+PC9mb3JlaWduLWtleXM+PHJl
Zi10eXBlIG5hbWU9IkpvdXJuYWwgQXJ0aWNsZSI+MTc8L3JlZi10eXBlPjxjb250cmlidXRvcnM+
PGF1dGhvcnM+PGF1dGhvcj5TZXhzb24gVGVqdGVsLCBTLiBLLjwvYXV0aG9yPjxhdXRob3I+TXVu
b3osIEYuIE0uPC9hdXRob3I+PGF1dGhvcj5BbC1BbW1vdXJpLCBJLjwvYXV0aG9yPjxhdXRob3I+
U2F2b3JnbmFuLCBGLjwvYXV0aG9yPjxhdXRob3I+R3VnZ2lsbGEsIFIuIEsuPC9hdXRob3I+PGF1
dGhvcj5LaHVyaS1CdWxvcywgTi48L2F1dGhvcj48YXV0aG9yPlBoaWxsaXBzLCBMLjwvYXV0aG9y
PjxhdXRob3I+RW5nbGVyLCBSLiBKLiBNLjwvYXV0aG9yPjwvYXV0aG9ycz48L2NvbnRyaWJ1dG9y
cz48YXV0aC1hZGRyZXNzPkRlcGFydG1lbnQgb2YgUGVkaWF0cmljcywgQ2FyZGlvbG9neSBTZWN0
aW9uLCBCYXlsb3IgQ29sbGVnZSBvZiBNZWRpY2luZSwgSG91c3RvbiwgVFgsIFVTQS4gRWxlY3Ry
b25pYyBhZGRyZXNzOiBzeHNleHNvbkB0ZXhhc2NoaWxkcmVucy5vcmcuJiN4RDtEZXBhcnRtZW50
cyBvZiBQZWRpYXRyaWNzLCBTZWN0aW9uIG9mIEluZmVjdGlvdXMgRGlzZWFzZXMsIGFuZCBNb2xl
Y3VsYXIgVmlyb2xvZ3kgYW5kIE1pY3JvYmlvbG9neSwgQmF5bG9yIENvbGxlZ2Ugb2YgTWVkaWNp
bmUsIEhvdXN0b24sIFRYLCBVU0EuJiN4RDtQZWRpYXRyaWMgQ2FyZGlvbG9neSwgVGhlIFVuaXZl
cnNpdHkgb2YgSm9yZGFuLiBBbW1hbiwgSm9yZGFuLiYjeEQ7RGVwYXJ0bWVudCBvZiBQZWRpYXRy
aWNzLCBTZWN0aW9uIG9mIFBlZGlhdHJpYyBDcml0aWNhbCBDYXJlIE1lZGljaW5lLCBCYXlsb3Ig
Q29sbGVnZSBvZiBNZWRpY2luZSwgSG91c3RvbiwgVFgsIFVTQS4mI3hEO0RlcGFydG1lbnQgb2Yg
UG9wdWxhdGlvbiBNZWRpY2luZSBhbmQgTGlmZXN0eWxlIERpc2Vhc2VzIFByZXZlbnRpb24sIEZh
Y3VsdHkgb2YgTWVkaWNpbmUgd2l0aCB0aGUgRGl2aXNpb24gb2YgRGVudGlzdHJ5IGFuZCBEaXZp
c2lvbiBvZiBNZWRpY2FsIEVkdWNhdGlvbiBpbiBFbmdsaXNoLCBNZWRpY2FsIFVuaXZlcnNpdHkg
b2YgQmlhbHlzdG9rLCBQb2xhbmQuJiN4RDtQZWRpYXRyaWMgSW5mZWN0aW91cyBEaXNlYXNlcywg
VmFjY2luZXMsIFRoZSBVbml2ZXJzaXR5IG9mIEpvcmRhbiwgQW1tYW4sIEpvcmRhbi4mI3hEO1Bo
YXJtYWNvLWVwaWRlbWlvbG9neSwgQ2FyZGlvdmFzY3VsYXIgRHJ1ZyBTYWZldHksIFVTQS4mI3hE
O0FsbGVyZ3ktSW1tdW5vbG9neS1JbW11bml6YXRpb25zLCBEZXBhcnRtZW50IG9mIE1lZGljaW5l
LCBXYWx0ZXIgUmVlZCBOYXRpb25hbCBNaWxpdGFyeSBNZWRpY2FsIENlbnRlciwgVW5pZm9ybWVk
IFNlcnZpY2VzIFVuaXZlcnNpdHkgb2YgdGhlIEhlYWx0aCBTY2llbmNlcywgYW5kIEltbXVuaXph
dGlvbiBIZWFsdGhjYXJlIERpdmlzaW9uLCBEZWZlbnNlIEhlYWx0aCBBZ2VuY3ksIEJldGhlc2Rh
LCBNRCwgVVNBLjwvYXV0aC1hZGRyZXNzPjx0aXRsZXM+PHRpdGxlPk15b2NhcmRpdGlzIGFuZCBw
ZXJpY2FyZGl0aXM6IENhc2UgZGVmaW5pdGlvbiBhbmQgZ3VpZGVsaW5lcyBmb3IgZGF0YSBjb2xs
ZWN0aW9uLCBhbmFseXNpcywgYW5kIHByZXNlbnRhdGlvbiBvZiBpbW11bml6YXRpb24gc2FmZXR5
IGRhdGE8L3RpdGxlPjxzZWNvbmRhcnktdGl0bGU+VmFjY2luZTwvc2Vjb25kYXJ5LXRpdGxlPjwv
dGl0bGVzPjxwZXJpb2RpY2FsPjxmdWxsLXRpdGxlPlZhY2NpbmU8L2Z1bGwtdGl0bGU+PC9wZXJp
b2RpY2FsPjxwYWdlcz4xNDk5LTE1MTE8L3BhZ2VzPjx2b2x1bWU+NDA8L3ZvbHVtZT48bnVtYmVy
PjEwPC9udW1iZXI+PGVkaXRpb24+MjAyMi8wMi8wMzwvZWRpdGlvbj48a2V5d29yZHM+PGtleXdv
cmQ+SHVtYW5zPC9rZXl3b3JkPjxrZXl3b3JkPkluY2lkZW5jZTwva2V5d29yZD48a2V5d29yZD4q
TXlvY2FyZGl0aXMvY2hlbWljYWxseSBpbmR1Y2VkL2RpYWdub3Npcy9lcGlkZW1pb2xvZ3k8L2tl
eXdvcmQ+PGtleXdvcmQ+KlBlcmljYXJkaXRpcy9kaWFnbm9zaXMvZXBpZGVtaW9sb2d5L2V0aW9s
b2d5PC9rZXl3b3JkPjxrZXl3b3JkPipWYWNjaW5hdGlvbi9hZHZlcnNlIGVmZmVjdHM8L2tleXdv
cmQ+PGtleXdvcmQ+KkFkdmVyc2UgZXZlbnRzPC9rZXl3b3JkPjxrZXl3b3JkPipCcmlnaHRvbiBD
b2xsYWJvcmF0aW9uPC9rZXl3b3JkPjxrZXl3b3JkPipDYXNlIGRlZmluaXRpb248L2tleXdvcmQ+
PGtleXdvcmQ+Kkd1aWRlbGluZXM8L2tleXdvcmQ+PGtleXdvcmQ+KkltbXVuaXphdGlvbjwva2V5
d29yZD48a2V5d29yZD4qTXlvY2FyZGl0aXM8L2tleXdvcmQ+PGtleXdvcmQ+Kk15b3BlcmljYXJk
aXRpczwva2V5d29yZD48a2V5d29yZD4qUGVyaWNhcmRpdGlzPC9rZXl3b3JkPjxrZXl3b3JkPmNv
bXBldGluZyBmaW5hbmNpYWwgaW50ZXJlc3RzIG9yIHBlcnNvbmFsIHJlbGF0aW9uc2hpcHMgdGhh
dCBjb3VsZCBoYXZlIGFwcGVhcmVkPC9rZXl3b3JkPjxrZXl3b3JkPnRvIGluZmx1ZW5jZSB0aGUg
d29yayByZXBvcnRlZCBpbiB0aGlzIHBhcGVyLjwva2V5d29yZD48L2tleXdvcmRzPjxkYXRlcz48
eWVhcj4yMDIyPC95ZWFyPjxwdWItZGF0ZXM+PGRhdGU+TWFyIDE8L2RhdGU+PC9wdWItZGF0ZXM+
PC9kYXRlcz48aXNibj4wMjY0LTQxMHg8L2lzYm4+PGFjY2Vzc2lvbi1udW0+MzUxMDU0OTQ8L2Fj
Y2Vzc2lvbi1udW0+PHVybHM+PC91cmxzPjxlbGVjdHJvbmljLXJlc291cmNlLW51bT4xMC4xMDE2
L2oudmFjY2luZS4yMDIxLjExLjA3NDwvZWxlY3Ryb25pYy1yZXNvdXJjZS1udW0+PHJlbW90ZS1k
YXRhYmFzZS1wcm92aWRlcj5OTE08L3JlbW90ZS1kYXRhYmFzZS1wcm92aWRlcj48bGFuZ3VhZ2U+
ZW5nPC9sYW5ndWFnZT48L3JlY29yZD48L0NpdGU+PC9FbmROb3RlPgB=
</w:fldData>
        </w:fldChar>
      </w:r>
      <w:r w:rsidR="00761CD7">
        <w:rPr>
          <w:noProof/>
        </w:rPr>
        <w:instrText xml:space="preserve"> ADDIN EN.CITE.DATA </w:instrText>
      </w:r>
      <w:r w:rsidR="00761CD7">
        <w:rPr>
          <w:noProof/>
        </w:rPr>
      </w:r>
      <w:r w:rsidR="00761CD7">
        <w:rPr>
          <w:noProof/>
        </w:rPr>
        <w:fldChar w:fldCharType="end"/>
      </w:r>
      <w:r w:rsidR="00350996">
        <w:rPr>
          <w:noProof/>
        </w:rPr>
      </w:r>
      <w:r w:rsidR="00350996">
        <w:rPr>
          <w:noProof/>
        </w:rPr>
        <w:fldChar w:fldCharType="separate"/>
      </w:r>
      <w:r w:rsidR="0065119E">
        <w:rPr>
          <w:noProof/>
        </w:rPr>
        <w:t>(Applicant, 2022a</w:t>
      </w:r>
      <w:r w:rsidR="00BB07FA">
        <w:rPr>
          <w:noProof/>
        </w:rPr>
        <w:t>,</w:t>
      </w:r>
      <w:r w:rsidR="0065119E">
        <w:rPr>
          <w:noProof/>
        </w:rPr>
        <w:t xml:space="preserve"> Sexson Tejtel </w:t>
      </w:r>
      <w:r w:rsidR="002D0540">
        <w:rPr>
          <w:noProof/>
        </w:rPr>
        <w:t>et al</w:t>
      </w:r>
      <w:r w:rsidR="00BB07FA">
        <w:rPr>
          <w:noProof/>
        </w:rPr>
        <w:t>.,</w:t>
      </w:r>
      <w:r w:rsidR="0065119E">
        <w:rPr>
          <w:noProof/>
        </w:rPr>
        <w:t xml:space="preserve"> 2022)</w:t>
      </w:r>
      <w:r w:rsidR="00350996">
        <w:rPr>
          <w:noProof/>
        </w:rPr>
        <w:fldChar w:fldCharType="end"/>
      </w:r>
      <w:r w:rsidR="007421D1">
        <w:t>.</w:t>
      </w:r>
    </w:p>
    <w:bookmarkEnd w:id="32"/>
    <w:p w14:paraId="45A36879" w14:textId="271C30A6" w:rsidR="00603F76" w:rsidRDefault="002B39E4" w:rsidP="002C40C4">
      <w:r>
        <w:t>I</w:t>
      </w:r>
      <w:r w:rsidR="00190F9F">
        <w:t xml:space="preserve">n </w:t>
      </w:r>
      <w:r w:rsidR="00580F8D">
        <w:t>other</w:t>
      </w:r>
      <w:r w:rsidR="00190F9F">
        <w:t xml:space="preserve"> </w:t>
      </w:r>
      <w:r w:rsidR="004636AA" w:rsidRPr="00BF3755">
        <w:t>cases,</w:t>
      </w:r>
      <w:r w:rsidR="00BF3755" w:rsidRPr="00BF3755">
        <w:t xml:space="preserve"> </w:t>
      </w:r>
      <w:r>
        <w:t>with</w:t>
      </w:r>
      <w:r w:rsidR="00BF3755" w:rsidRPr="00BF3755">
        <w:t xml:space="preserve"> a specific suspected </w:t>
      </w:r>
      <w:r w:rsidR="00BF3755" w:rsidRPr="009F6D76">
        <w:t xml:space="preserve">aetiology </w:t>
      </w:r>
      <w:r w:rsidR="00BF3755" w:rsidRPr="00BF3755">
        <w:t>of myocarditis,</w:t>
      </w:r>
      <w:r w:rsidR="00263B12">
        <w:t xml:space="preserve"> such as</w:t>
      </w:r>
      <w:bookmarkStart w:id="34" w:name="OLE_LINK14"/>
      <w:r w:rsidR="00263B12">
        <w:t xml:space="preserve"> </w:t>
      </w:r>
      <w:r w:rsidR="00263B12" w:rsidRPr="009F6D76">
        <w:t xml:space="preserve">giant cell </w:t>
      </w:r>
      <w:bookmarkEnd w:id="34"/>
      <w:r w:rsidR="00263B12" w:rsidRPr="009F6D76">
        <w:t>myocarditis</w:t>
      </w:r>
      <w:r w:rsidR="00263B12">
        <w:t xml:space="preserve">, </w:t>
      </w:r>
      <w:r w:rsidR="004434B9">
        <w:t xml:space="preserve">cardiac MRI </w:t>
      </w:r>
      <w:r w:rsidR="00EA05E5">
        <w:t xml:space="preserve">is </w:t>
      </w:r>
      <w:r w:rsidR="004434B9">
        <w:t>less informative</w:t>
      </w:r>
      <w:r w:rsidR="00C66178">
        <w:t xml:space="preserve"> </w:t>
      </w:r>
      <w:r w:rsidR="007F229E" w:rsidRPr="007F229E">
        <w:t xml:space="preserve">because it does not determine the </w:t>
      </w:r>
      <w:r w:rsidR="007F229E">
        <w:t>a</w:t>
      </w:r>
      <w:r w:rsidR="007F229E" w:rsidRPr="002A7BE6">
        <w:t xml:space="preserve">etiology </w:t>
      </w:r>
      <w:r w:rsidR="007F229E" w:rsidRPr="007F229E">
        <w:t>of inflammation</w:t>
      </w:r>
      <w:r w:rsidR="0049373F">
        <w:t xml:space="preserve"> </w:t>
      </w:r>
      <w:r w:rsidR="002B7298">
        <w:fldChar w:fldCharType="begin">
          <w:fldData xml:space="preserve">PEVuZE5vdGU+PENpdGU+PEF1dGhvcj5Uc2Now7ZwZTwvQXV0aG9yPjxZZWFyPjIwMTk8L1llYXI+
PFJlY051bT43MzwvUmVjTnVtPjxEaXNwbGF5VGV4dD4oVHNjaMO2cGUgZXQgYWwuLCAyMDE5YSk8
L0Rpc3BsYXlUZXh0PjxyZWNvcmQ+PHJlYy1udW1iZXI+NzM8L3JlYy1udW1iZXI+PGZvcmVpZ24t
a2V5cz48a2V5IGFwcD0iRU4iIGRiLWlkPSIyeHQyZWFwYTJkemVkNWU1cmZzcDBkeHFwc2ZwZHg5
ZHQycDkiIHRpbWVzdGFtcD0iMTY1NjI4ODE1MSI+NzM8L2tleT48L2ZvcmVpZ24ta2V5cz48cmVm
LXR5cGUgbmFtZT0iSm91cm5hbCBBcnRpY2xlIj4xNzwvcmVmLXR5cGU+PGNvbnRyaWJ1dG9ycz48
YXV0aG9ycz48YXV0aG9yPlRzY2jDtnBlLCBDLjwvYXV0aG9yPjxhdXRob3I+Q29vcGVyLCBMLiBU
LjwvYXV0aG9yPjxhdXRob3I+VG9ycmUtQW1pb25lLCBHLjwvYXV0aG9yPjxhdXRob3I+VmFuIExp
bnRob3V0LCBTLjwvYXV0aG9yPjwvYXV0aG9ycz48L2NvbnRyaWJ1dG9ycz48YXV0aC1hZGRyZXNz
PkZyb20gdGhlIENoYXJpdMOpLCBVbml2ZXJzaXR5IE1lZGljaW5lIEJlcmxpbiwgQ2FtcHVzIFZp
cmNob3cgS2xpbmlrdW0gKENWSyksIERlcGFydG1lbnQgb2YgQ2FyZGlvbG9neSwgR2VybWFueSAo
Qy5ULiwgUy5WLkwuKS4mI3hEO0NoYXJpdMOpLVVuaXZlcnNpdMOkdHNtZWRpemluIEJlcmxpbiwg
QkNSVC1CZXJsaW4gSW5zdGl0dXRlIG9mIEhlYWx0aCBDZW50ZXIgZm9yIFJlZ2VuZXJhdGl2ZSBU
aGVyYXBpZXMsIEdlcm1hbnkgKEMuVC4sIFMuVi5MLikuJiN4RDtDaGFyaXTDqS1Vbml2ZXJzaXTD
pHRzbWVkaXppbiBCZXJsaW4sIEJDUlQtQmVybGluLUJyYW5kZW5idXJnIENlbnRydW0gZsO8ciBS
ZWdlbmVyYXRpdmUgVGhlcmFwaWVuLCBHZXJtYW55IChDLlQuLCBTLlYuTC4pLiYjeEQ7RGV1dHNj
aGVzIFplbnRydW0gZsO8ciBIZXJ6IEtyZWlzbGF1ZiBGb3JzY2h1bmcgKERaSEspLVN0YW5kb3J0
IEJlcmxpbi9DaGFyaXTDqSwgR2VybWFueSAoQy5ULiwgUy5WLkwuKS4mI3hEO0RlcGFydG1lbnQg
b2YgQ2FyZGlvdmFzY3VsYXIgTWVkaWNpbmUsIE1heW8gQ2xpbmljLCBKYWNrc29udmlsbGUsIEZM
IChMLlQuQy4pLiYjeEQ7TWV0aG9kaXN0IERlQmFrZXkgSGVhcnQgYW5kIFZhc2N1bGFyIENlbnRl
ciwgVGhlIE1ldGhvZGlzdCBIb3NwaXRhbCwgSG91c3RvbiwgVFggKEcuVC4tQS4pLiYjeEQ7VGVj
bm9sb2dpY28gZGUgTW9udGVycmV5LCBFc2N1ZWxhIGRlIE1lZGljaW5hIHkgQ2llbmNpYXMgZGUg
bGEgU2FsdWQsIEPDoXRlZHJhIGRlIENhcmRpb2xvZ8OtYSB5IE1lZGljaW5hIFZhc2N1bGFyLCBN
b250ZXJyZXksIE51ZXZvIExlw7NuLCBNZXhpY28gKEcuVC4tQS4pLjwvYXV0aC1hZGRyZXNzPjx0
aXRsZXM+PHRpdGxlPk1hbmFnZW1lbnQgb2YgTXlvY2FyZGl0aXMtUmVsYXRlZCBDYXJkaW9teW9w
YXRoeSBpbiBBZHVsdHM8L3RpdGxlPjxzZWNvbmRhcnktdGl0bGU+Q2lyYyBSZXM8L3NlY29uZGFy
eS10aXRsZT48L3RpdGxlcz48cGVyaW9kaWNhbD48ZnVsbC10aXRsZT5DaXJjIFJlczwvZnVsbC10
aXRsZT48L3BlcmlvZGljYWw+PHBhZ2VzPjE1NjgtMTU4MzwvcGFnZXM+PHZvbHVtZT4xMjQ8L3Zv
bHVtZT48bnVtYmVyPjExPC9udW1iZXI+PGVkaXRpb24+MjAxOS8wNS8yNDwvZWRpdGlvbj48a2V5
d29yZHM+PGtleXdvcmQ+QW5pbWFsczwva2V5d29yZD48a2V5d29yZD5DYXJkaW9teW9wYXRoaWVz
L2RpYWdub3Npcy9ldGlvbG9neS9waHlzaW9wYXRob2xvZ3kvKnRoZXJhcHk8L2tleXdvcmQ+PGtl
eXdvcmQ+RGlzZWFzZSBQcm9ncmVzc2lvbjwva2V5d29yZD48a2V5d29yZD5IZWFydCBGYWlsdXJl
L2RpYWdub3Npcy9ldGlvbG9neS9waHlzaW9wYXRob2xvZ3kvKnRoZXJhcHk8L2tleXdvcmQ+PGtl
eXdvcmQ+SHVtYW5zPC9rZXl3b3JkPjxrZXl3b3JkPk15b2NhcmRpdGlzL2RpYWdub3Npcy9ldGlv
bG9neS9waHlzaW9wYXRob2xvZ3kvKnRoZXJhcHk8L2tleXdvcmQ+PGtleXdvcmQ+UmVjb3Zlcnkg
b2YgRnVuY3Rpb248L2tleXdvcmQ+PGtleXdvcmQ+UmlzayBGYWN0b3JzPC9rZXl3b3JkPjxrZXl3
b3JkPlRyZWF0bWVudCBPdXRjb21lPC9rZXl3b3JkPjxrZXl3b3JkPipiaW9wc3k8L2tleXdvcmQ+
PGtleXdvcmQ+KmNhcmRpb215b3BhdGhpZXM8L2tleXdvcmQ+PGtleXdvcmQ+KmhlYXJ0PC9rZXl3
b3JkPjxrZXl3b3JkPippbmZsYW1tYXRpb248L2tleXdvcmQ+PGtleXdvcmQ+Km15b2NhcmRpdGlz
PC9rZXl3b3JkPjwva2V5d29yZHM+PGRhdGVzPjx5ZWFyPjIwMTk8L3llYXI+PHB1Yi1kYXRlcz48
ZGF0ZT5NYXkgMjQ8L2RhdGU+PC9wdWItZGF0ZXM+PC9kYXRlcz48aXNibj4wMDA5LTczMzA8L2lz
Ym4+PGFjY2Vzc2lvbi1udW0+MzExMjA4MjM8L2FjY2Vzc2lvbi1udW0+PHVybHM+PC91cmxzPjxl
bGVjdHJvbmljLXJlc291cmNlLW51bT4xMC4xMTYxL2NpcmNyZXNhaGEuMTE4LjMxMzU3ODwvZWxl
Y3Ryb25pYy1yZXNvdXJjZS1udW0+PHJlbW90ZS1kYXRhYmFzZS1wcm92aWRlcj5OTE08L3JlbW90
ZS1kYXRhYmFzZS1wcm92aWRlcj48bGFuZ3VhZ2U+ZW5nPC9sYW5ndWFnZT48L3JlY29yZD48L0Np
dGU+PC9FbmROb3RlPn==
</w:fldData>
        </w:fldChar>
      </w:r>
      <w:r w:rsidR="00A16E6A">
        <w:instrText xml:space="preserve"> ADDIN EN.CITE </w:instrText>
      </w:r>
      <w:r w:rsidR="00A16E6A">
        <w:fldChar w:fldCharType="begin">
          <w:fldData xml:space="preserve">PEVuZE5vdGU+PENpdGU+PEF1dGhvcj5Uc2Now7ZwZTwvQXV0aG9yPjxZZWFyPjIwMTk8L1llYXI+
PFJlY051bT43MzwvUmVjTnVtPjxEaXNwbGF5VGV4dD4oVHNjaMO2cGUgZXQgYWwuLCAyMDE5YSk8
L0Rpc3BsYXlUZXh0PjxyZWNvcmQ+PHJlYy1udW1iZXI+NzM8L3JlYy1udW1iZXI+PGZvcmVpZ24t
a2V5cz48a2V5IGFwcD0iRU4iIGRiLWlkPSIyeHQyZWFwYTJkemVkNWU1cmZzcDBkeHFwc2ZwZHg5
ZHQycDkiIHRpbWVzdGFtcD0iMTY1NjI4ODE1MSI+NzM8L2tleT48L2ZvcmVpZ24ta2V5cz48cmVm
LXR5cGUgbmFtZT0iSm91cm5hbCBBcnRpY2xlIj4xNzwvcmVmLXR5cGU+PGNvbnRyaWJ1dG9ycz48
YXV0aG9ycz48YXV0aG9yPlRzY2jDtnBlLCBDLjwvYXV0aG9yPjxhdXRob3I+Q29vcGVyLCBMLiBU
LjwvYXV0aG9yPjxhdXRob3I+VG9ycmUtQW1pb25lLCBHLjwvYXV0aG9yPjxhdXRob3I+VmFuIExp
bnRob3V0LCBTLjwvYXV0aG9yPjwvYXV0aG9ycz48L2NvbnRyaWJ1dG9ycz48YXV0aC1hZGRyZXNz
PkZyb20gdGhlIENoYXJpdMOpLCBVbml2ZXJzaXR5IE1lZGljaW5lIEJlcmxpbiwgQ2FtcHVzIFZp
cmNob3cgS2xpbmlrdW0gKENWSyksIERlcGFydG1lbnQgb2YgQ2FyZGlvbG9neSwgR2VybWFueSAo
Qy5ULiwgUy5WLkwuKS4mI3hEO0NoYXJpdMOpLVVuaXZlcnNpdMOkdHNtZWRpemluIEJlcmxpbiwg
QkNSVC1CZXJsaW4gSW5zdGl0dXRlIG9mIEhlYWx0aCBDZW50ZXIgZm9yIFJlZ2VuZXJhdGl2ZSBU
aGVyYXBpZXMsIEdlcm1hbnkgKEMuVC4sIFMuVi5MLikuJiN4RDtDaGFyaXTDqS1Vbml2ZXJzaXTD
pHRzbWVkaXppbiBCZXJsaW4sIEJDUlQtQmVybGluLUJyYW5kZW5idXJnIENlbnRydW0gZsO8ciBS
ZWdlbmVyYXRpdmUgVGhlcmFwaWVuLCBHZXJtYW55IChDLlQuLCBTLlYuTC4pLiYjeEQ7RGV1dHNj
aGVzIFplbnRydW0gZsO8ciBIZXJ6IEtyZWlzbGF1ZiBGb3JzY2h1bmcgKERaSEspLVN0YW5kb3J0
IEJlcmxpbi9DaGFyaXTDqSwgR2VybWFueSAoQy5ULiwgUy5WLkwuKS4mI3hEO0RlcGFydG1lbnQg
b2YgQ2FyZGlvdmFzY3VsYXIgTWVkaWNpbmUsIE1heW8gQ2xpbmljLCBKYWNrc29udmlsbGUsIEZM
IChMLlQuQy4pLiYjeEQ7TWV0aG9kaXN0IERlQmFrZXkgSGVhcnQgYW5kIFZhc2N1bGFyIENlbnRl
ciwgVGhlIE1ldGhvZGlzdCBIb3NwaXRhbCwgSG91c3RvbiwgVFggKEcuVC4tQS4pLiYjeEQ7VGVj
bm9sb2dpY28gZGUgTW9udGVycmV5LCBFc2N1ZWxhIGRlIE1lZGljaW5hIHkgQ2llbmNpYXMgZGUg
bGEgU2FsdWQsIEPDoXRlZHJhIGRlIENhcmRpb2xvZ8OtYSB5IE1lZGljaW5hIFZhc2N1bGFyLCBN
b250ZXJyZXksIE51ZXZvIExlw7NuLCBNZXhpY28gKEcuVC4tQS4pLjwvYXV0aC1hZGRyZXNzPjx0
aXRsZXM+PHRpdGxlPk1hbmFnZW1lbnQgb2YgTXlvY2FyZGl0aXMtUmVsYXRlZCBDYXJkaW9teW9w
YXRoeSBpbiBBZHVsdHM8L3RpdGxlPjxzZWNvbmRhcnktdGl0bGU+Q2lyYyBSZXM8L3NlY29uZGFy
eS10aXRsZT48L3RpdGxlcz48cGVyaW9kaWNhbD48ZnVsbC10aXRsZT5DaXJjIFJlczwvZnVsbC10
aXRsZT48L3BlcmlvZGljYWw+PHBhZ2VzPjE1NjgtMTU4MzwvcGFnZXM+PHZvbHVtZT4xMjQ8L3Zv
bHVtZT48bnVtYmVyPjExPC9udW1iZXI+PGVkaXRpb24+MjAxOS8wNS8yNDwvZWRpdGlvbj48a2V5
d29yZHM+PGtleXdvcmQ+QW5pbWFsczwva2V5d29yZD48a2V5d29yZD5DYXJkaW9teW9wYXRoaWVz
L2RpYWdub3Npcy9ldGlvbG9neS9waHlzaW9wYXRob2xvZ3kvKnRoZXJhcHk8L2tleXdvcmQ+PGtl
eXdvcmQ+RGlzZWFzZSBQcm9ncmVzc2lvbjwva2V5d29yZD48a2V5d29yZD5IZWFydCBGYWlsdXJl
L2RpYWdub3Npcy9ldGlvbG9neS9waHlzaW9wYXRob2xvZ3kvKnRoZXJhcHk8L2tleXdvcmQ+PGtl
eXdvcmQ+SHVtYW5zPC9rZXl3b3JkPjxrZXl3b3JkPk15b2NhcmRpdGlzL2RpYWdub3Npcy9ldGlv
bG9neS9waHlzaW9wYXRob2xvZ3kvKnRoZXJhcHk8L2tleXdvcmQ+PGtleXdvcmQ+UmVjb3Zlcnkg
b2YgRnVuY3Rpb248L2tleXdvcmQ+PGtleXdvcmQ+UmlzayBGYWN0b3JzPC9rZXl3b3JkPjxrZXl3
b3JkPlRyZWF0bWVudCBPdXRjb21lPC9rZXl3b3JkPjxrZXl3b3JkPipiaW9wc3k8L2tleXdvcmQ+
PGtleXdvcmQ+KmNhcmRpb215b3BhdGhpZXM8L2tleXdvcmQ+PGtleXdvcmQ+KmhlYXJ0PC9rZXl3
b3JkPjxrZXl3b3JkPippbmZsYW1tYXRpb248L2tleXdvcmQ+PGtleXdvcmQ+Km15b2NhcmRpdGlz
PC9rZXl3b3JkPjwva2V5d29yZHM+PGRhdGVzPjx5ZWFyPjIwMTk8L3llYXI+PHB1Yi1kYXRlcz48
ZGF0ZT5NYXkgMjQ8L2RhdGU+PC9wdWItZGF0ZXM+PC9kYXRlcz48aXNibj4wMDA5LTczMzA8L2lz
Ym4+PGFjY2Vzc2lvbi1udW0+MzExMjA4MjM8L2FjY2Vzc2lvbi1udW0+PHVybHM+PC91cmxzPjxl
bGVjdHJvbmljLXJlc291cmNlLW51bT4xMC4xMTYxL2NpcmNyZXNhaGEuMTE4LjMxMzU3ODwvZWxl
Y3Ryb25pYy1yZXNvdXJjZS1udW0+PHJlbW90ZS1kYXRhYmFzZS1wcm92aWRlcj5OTE08L3JlbW90
ZS1kYXRhYmFzZS1wcm92aWRlcj48bGFuZ3VhZ2U+ZW5nPC9sYW5ndWFnZT48L3JlY29yZD48L0Np
dGU+PC9FbmROb3RlPn==
</w:fldData>
        </w:fldChar>
      </w:r>
      <w:r w:rsidR="00A16E6A">
        <w:instrText xml:space="preserve"> ADDIN EN.CITE.DATA </w:instrText>
      </w:r>
      <w:r w:rsidR="00A16E6A">
        <w:fldChar w:fldCharType="end"/>
      </w:r>
      <w:r w:rsidR="002B7298">
        <w:fldChar w:fldCharType="separate"/>
      </w:r>
      <w:r w:rsidR="00A16E6A">
        <w:rPr>
          <w:noProof/>
        </w:rPr>
        <w:t xml:space="preserve">(Tschöpe et al., </w:t>
      </w:r>
      <w:r w:rsidR="00D83ADE">
        <w:rPr>
          <w:noProof/>
        </w:rPr>
        <w:t>2019)</w:t>
      </w:r>
      <w:r w:rsidR="002B7298">
        <w:fldChar w:fldCharType="end"/>
      </w:r>
      <w:r w:rsidR="000D6269">
        <w:t>.</w:t>
      </w:r>
      <w:r w:rsidR="00EA7053">
        <w:t xml:space="preserve"> In these patients</w:t>
      </w:r>
      <w:r w:rsidR="00A3410F">
        <w:t>,</w:t>
      </w:r>
      <w:r w:rsidR="00EA7053">
        <w:t xml:space="preserve"> </w:t>
      </w:r>
      <w:r w:rsidR="00B309E1">
        <w:t>initial</w:t>
      </w:r>
      <w:r w:rsidR="00EA7053">
        <w:t xml:space="preserve"> </w:t>
      </w:r>
      <w:r w:rsidR="00102C26" w:rsidRPr="009F6D76">
        <w:t xml:space="preserve">cardiac MRI </w:t>
      </w:r>
      <w:r w:rsidR="00A3410F">
        <w:t>usually indicate</w:t>
      </w:r>
      <w:r>
        <w:t>s</w:t>
      </w:r>
      <w:r w:rsidR="00102C26" w:rsidRPr="009F6D76">
        <w:t xml:space="preserve"> acute myocarditis</w:t>
      </w:r>
      <w:r w:rsidR="00D96AFC">
        <w:t>,</w:t>
      </w:r>
      <w:r w:rsidR="00102C26" w:rsidRPr="009F6D76">
        <w:t xml:space="preserve"> but </w:t>
      </w:r>
      <w:r w:rsidR="00064521">
        <w:t>the patient is severely unwell</w:t>
      </w:r>
      <w:r w:rsidR="00497930">
        <w:t xml:space="preserve"> </w:t>
      </w:r>
      <w:bookmarkStart w:id="35" w:name="OLE_LINK38"/>
      <w:r w:rsidR="00163229">
        <w:t>for unknown reasons</w:t>
      </w:r>
      <w:bookmarkEnd w:id="35"/>
      <w:r w:rsidR="003A501E">
        <w:t xml:space="preserve">, which </w:t>
      </w:r>
      <w:r w:rsidR="005E3F5F">
        <w:t xml:space="preserve">calls for </w:t>
      </w:r>
      <w:r w:rsidR="00102008">
        <w:t>further investigations</w:t>
      </w:r>
      <w:r w:rsidR="00AD6BA2">
        <w:t xml:space="preserve"> </w:t>
      </w:r>
      <w:r w:rsidR="002B7298">
        <w:fldChar w:fldCharType="begin"/>
      </w:r>
      <w:r w:rsidR="00D83ADE">
        <w:instrText xml:space="preserve"> ADDIN EN.CITE &lt;EndNote&gt;&lt;Cite&gt;&lt;Author&gt;Sujino&lt;/Author&gt;&lt;Year&gt;2014&lt;/Year&gt;&lt;RecNum&gt;167&lt;/RecNum&gt;&lt;DisplayText&gt;(Sujino et al., 2014)&lt;/DisplayText&gt;&lt;record&gt;&lt;rec-number&gt;167&lt;/rec-number&gt;&lt;foreign-keys&gt;&lt;key app="EN" db-id="0p0w9p0za5xz98efaavx29d3dep0pvet5edw" timestamp="1656660811"&gt;167&lt;/key&gt;&lt;/foreign-keys&gt;&lt;ref-type name="Journal Article"&gt;17&lt;/ref-type&gt;&lt;contributors&gt;&lt;authors&gt;&lt;author&gt;Sujino, Yasumori&lt;/author&gt;&lt;author&gt;Kimura, Fumiko&lt;/author&gt;&lt;author&gt;Tanno, Jun&lt;/author&gt;&lt;author&gt;Nakano, Shintaro&lt;/author&gt;&lt;author&gt;Yamaguchi, Eriko&lt;/author&gt;&lt;author&gt;Shimizu, Michio&lt;/author&gt;&lt;author&gt;Okano, Nanami&lt;/author&gt;&lt;author&gt;Tamura, Yuichi&lt;/author&gt;&lt;author&gt;Fujita, Jun&lt;/author&gt;&lt;author&gt;Cooper, Leslie T&lt;/author&gt;&lt;/authors&gt;&lt;/contributors&gt;&lt;titles&gt;&lt;title&gt;Cardiac magnetic resonance imaging in giant cell myocarditis: intriguing associations with clinical and pathological features&lt;/title&gt;&lt;secondary-title&gt;Circulation&lt;/secondary-title&gt;&lt;/titles&gt;&lt;pages&gt;e467-e469&lt;/pages&gt;&lt;volume&gt;129&lt;/volume&gt;&lt;number&gt;17&lt;/number&gt;&lt;dates&gt;&lt;year&gt;2014&lt;/year&gt;&lt;/dates&gt;&lt;isbn&gt;0009-7322&lt;/isbn&gt;&lt;urls&gt;&lt;/urls&gt;&lt;/record&gt;&lt;/Cite&gt;&lt;/EndNote&gt;</w:instrText>
      </w:r>
      <w:r w:rsidR="002B7298">
        <w:fldChar w:fldCharType="separate"/>
      </w:r>
      <w:r w:rsidR="009C4B94">
        <w:rPr>
          <w:noProof/>
        </w:rPr>
        <w:t>(Sujino et al., 2014)</w:t>
      </w:r>
      <w:r w:rsidR="002B7298">
        <w:fldChar w:fldCharType="end"/>
      </w:r>
      <w:r w:rsidR="002B7298">
        <w:t>.</w:t>
      </w:r>
      <w:r w:rsidR="00250332" w:rsidRPr="00250332">
        <w:t xml:space="preserve"> </w:t>
      </w:r>
      <w:r w:rsidR="00250332">
        <w:t xml:space="preserve">Thus, a subsequent </w:t>
      </w:r>
      <w:r w:rsidR="00D63DB1">
        <w:t>EMB</w:t>
      </w:r>
      <w:r w:rsidR="009B6B75">
        <w:t xml:space="preserve"> and </w:t>
      </w:r>
      <w:r w:rsidR="003863FF">
        <w:t>relevant tests</w:t>
      </w:r>
      <w:r w:rsidR="00250332">
        <w:t xml:space="preserve"> </w:t>
      </w:r>
      <w:r w:rsidR="001C683A">
        <w:t>are</w:t>
      </w:r>
      <w:r w:rsidR="00250332">
        <w:t xml:space="preserve"> required to </w:t>
      </w:r>
      <w:r w:rsidR="00BE3C5C">
        <w:t xml:space="preserve">provide </w:t>
      </w:r>
      <w:r w:rsidR="00676273">
        <w:t xml:space="preserve">aetiology evidence and </w:t>
      </w:r>
      <w:r w:rsidR="00250332" w:rsidRPr="004017EE">
        <w:t>guide a more aggressive immunosuppressive regimen</w:t>
      </w:r>
      <w:r w:rsidR="00250332">
        <w:t xml:space="preserve"> </w:t>
      </w:r>
      <w:r w:rsidR="00250332">
        <w:fldChar w:fldCharType="begin">
          <w:fldData xml:space="preserve">PEVuZE5vdGU+PENpdGU+PEF1dGhvcj5Uc2Now7ZwZTwvQXV0aG9yPjxZZWFyPjIwMTk8L1llYXI+
PFJlY051bT43MzwvUmVjTnVtPjxEaXNwbGF5VGV4dD4oVHNjaMO2cGUgZXQgYWwuLCAyMDE5YSk8
L0Rpc3BsYXlUZXh0PjxyZWNvcmQ+PHJlYy1udW1iZXI+NzM8L3JlYy1udW1iZXI+PGZvcmVpZ24t
a2V5cz48a2V5IGFwcD0iRU4iIGRiLWlkPSIyeHQyZWFwYTJkemVkNWU1cmZzcDBkeHFwc2ZwZHg5
ZHQycDkiIHRpbWVzdGFtcD0iMTY1NjI4ODE1MSI+NzM8L2tleT48L2ZvcmVpZ24ta2V5cz48cmVm
LXR5cGUgbmFtZT0iSm91cm5hbCBBcnRpY2xlIj4xNzwvcmVmLXR5cGU+PGNvbnRyaWJ1dG9ycz48
YXV0aG9ycz48YXV0aG9yPlRzY2jDtnBlLCBDLjwvYXV0aG9yPjxhdXRob3I+Q29vcGVyLCBMLiBU
LjwvYXV0aG9yPjxhdXRob3I+VG9ycmUtQW1pb25lLCBHLjwvYXV0aG9yPjxhdXRob3I+VmFuIExp
bnRob3V0LCBTLjwvYXV0aG9yPjwvYXV0aG9ycz48L2NvbnRyaWJ1dG9ycz48YXV0aC1hZGRyZXNz
PkZyb20gdGhlIENoYXJpdMOpLCBVbml2ZXJzaXR5IE1lZGljaW5lIEJlcmxpbiwgQ2FtcHVzIFZp
cmNob3cgS2xpbmlrdW0gKENWSyksIERlcGFydG1lbnQgb2YgQ2FyZGlvbG9neSwgR2VybWFueSAo
Qy5ULiwgUy5WLkwuKS4mI3hEO0NoYXJpdMOpLVVuaXZlcnNpdMOkdHNtZWRpemluIEJlcmxpbiwg
QkNSVC1CZXJsaW4gSW5zdGl0dXRlIG9mIEhlYWx0aCBDZW50ZXIgZm9yIFJlZ2VuZXJhdGl2ZSBU
aGVyYXBpZXMsIEdlcm1hbnkgKEMuVC4sIFMuVi5MLikuJiN4RDtDaGFyaXTDqS1Vbml2ZXJzaXTD
pHRzbWVkaXppbiBCZXJsaW4sIEJDUlQtQmVybGluLUJyYW5kZW5idXJnIENlbnRydW0gZsO8ciBS
ZWdlbmVyYXRpdmUgVGhlcmFwaWVuLCBHZXJtYW55IChDLlQuLCBTLlYuTC4pLiYjeEQ7RGV1dHNj
aGVzIFplbnRydW0gZsO8ciBIZXJ6IEtyZWlzbGF1ZiBGb3JzY2h1bmcgKERaSEspLVN0YW5kb3J0
IEJlcmxpbi9DaGFyaXTDqSwgR2VybWFueSAoQy5ULiwgUy5WLkwuKS4mI3hEO0RlcGFydG1lbnQg
b2YgQ2FyZGlvdmFzY3VsYXIgTWVkaWNpbmUsIE1heW8gQ2xpbmljLCBKYWNrc29udmlsbGUsIEZM
IChMLlQuQy4pLiYjeEQ7TWV0aG9kaXN0IERlQmFrZXkgSGVhcnQgYW5kIFZhc2N1bGFyIENlbnRl
ciwgVGhlIE1ldGhvZGlzdCBIb3NwaXRhbCwgSG91c3RvbiwgVFggKEcuVC4tQS4pLiYjeEQ7VGVj
bm9sb2dpY28gZGUgTW9udGVycmV5LCBFc2N1ZWxhIGRlIE1lZGljaW5hIHkgQ2llbmNpYXMgZGUg
bGEgU2FsdWQsIEPDoXRlZHJhIGRlIENhcmRpb2xvZ8OtYSB5IE1lZGljaW5hIFZhc2N1bGFyLCBN
b250ZXJyZXksIE51ZXZvIExlw7NuLCBNZXhpY28gKEcuVC4tQS4pLjwvYXV0aC1hZGRyZXNzPjx0
aXRsZXM+PHRpdGxlPk1hbmFnZW1lbnQgb2YgTXlvY2FyZGl0aXMtUmVsYXRlZCBDYXJkaW9teW9w
YXRoeSBpbiBBZHVsdHM8L3RpdGxlPjxzZWNvbmRhcnktdGl0bGU+Q2lyYyBSZXM8L3NlY29uZGFy
eS10aXRsZT48L3RpdGxlcz48cGVyaW9kaWNhbD48ZnVsbC10aXRsZT5DaXJjIFJlczwvZnVsbC10
aXRsZT48L3BlcmlvZGljYWw+PHBhZ2VzPjE1NjgtMTU4MzwvcGFnZXM+PHZvbHVtZT4xMjQ8L3Zv
bHVtZT48bnVtYmVyPjExPC9udW1iZXI+PGVkaXRpb24+MjAxOS8wNS8yNDwvZWRpdGlvbj48a2V5
d29yZHM+PGtleXdvcmQ+QW5pbWFsczwva2V5d29yZD48a2V5d29yZD5DYXJkaW9teW9wYXRoaWVz
L2RpYWdub3Npcy9ldGlvbG9neS9waHlzaW9wYXRob2xvZ3kvKnRoZXJhcHk8L2tleXdvcmQ+PGtl
eXdvcmQ+RGlzZWFzZSBQcm9ncmVzc2lvbjwva2V5d29yZD48a2V5d29yZD5IZWFydCBGYWlsdXJl
L2RpYWdub3Npcy9ldGlvbG9neS9waHlzaW9wYXRob2xvZ3kvKnRoZXJhcHk8L2tleXdvcmQ+PGtl
eXdvcmQ+SHVtYW5zPC9rZXl3b3JkPjxrZXl3b3JkPk15b2NhcmRpdGlzL2RpYWdub3Npcy9ldGlv
bG9neS9waHlzaW9wYXRob2xvZ3kvKnRoZXJhcHk8L2tleXdvcmQ+PGtleXdvcmQ+UmVjb3Zlcnkg
b2YgRnVuY3Rpb248L2tleXdvcmQ+PGtleXdvcmQ+UmlzayBGYWN0b3JzPC9rZXl3b3JkPjxrZXl3
b3JkPlRyZWF0bWVudCBPdXRjb21lPC9rZXl3b3JkPjxrZXl3b3JkPipiaW9wc3k8L2tleXdvcmQ+
PGtleXdvcmQ+KmNhcmRpb215b3BhdGhpZXM8L2tleXdvcmQ+PGtleXdvcmQ+KmhlYXJ0PC9rZXl3
b3JkPjxrZXl3b3JkPippbmZsYW1tYXRpb248L2tleXdvcmQ+PGtleXdvcmQ+Km15b2NhcmRpdGlz
PC9rZXl3b3JkPjwva2V5d29yZHM+PGRhdGVzPjx5ZWFyPjIwMTk8L3llYXI+PHB1Yi1kYXRlcz48
ZGF0ZT5NYXkgMjQ8L2RhdGU+PC9wdWItZGF0ZXM+PC9kYXRlcz48aXNibj4wMDA5LTczMzA8L2lz
Ym4+PGFjY2Vzc2lvbi1udW0+MzExMjA4MjM8L2FjY2Vzc2lvbi1udW0+PHVybHM+PC91cmxzPjxl
bGVjdHJvbmljLXJlc291cmNlLW51bT4xMC4xMTYxL2NpcmNyZXNhaGEuMTE4LjMxMzU3ODwvZWxl
Y3Ryb25pYy1yZXNvdXJjZS1udW0+PHJlbW90ZS1kYXRhYmFzZS1wcm92aWRlcj5OTE08L3JlbW90
ZS1kYXRhYmFzZS1wcm92aWRlcj48bGFuZ3VhZ2U+ZW5nPC9sYW5ndWFnZT48L3JlY29yZD48L0Np
dGU+PC9FbmROb3RlPn==
</w:fldData>
        </w:fldChar>
      </w:r>
      <w:r w:rsidR="00A16E6A">
        <w:instrText xml:space="preserve"> ADDIN EN.CITE </w:instrText>
      </w:r>
      <w:r w:rsidR="00A16E6A">
        <w:fldChar w:fldCharType="begin">
          <w:fldData xml:space="preserve">PEVuZE5vdGU+PENpdGU+PEF1dGhvcj5Uc2Now7ZwZTwvQXV0aG9yPjxZZWFyPjIwMTk8L1llYXI+
PFJlY051bT43MzwvUmVjTnVtPjxEaXNwbGF5VGV4dD4oVHNjaMO2cGUgZXQgYWwuLCAyMDE5YSk8
L0Rpc3BsYXlUZXh0PjxyZWNvcmQ+PHJlYy1udW1iZXI+NzM8L3JlYy1udW1iZXI+PGZvcmVpZ24t
a2V5cz48a2V5IGFwcD0iRU4iIGRiLWlkPSIyeHQyZWFwYTJkemVkNWU1cmZzcDBkeHFwc2ZwZHg5
ZHQycDkiIHRpbWVzdGFtcD0iMTY1NjI4ODE1MSI+NzM8L2tleT48L2ZvcmVpZ24ta2V5cz48cmVm
LXR5cGUgbmFtZT0iSm91cm5hbCBBcnRpY2xlIj4xNzwvcmVmLXR5cGU+PGNvbnRyaWJ1dG9ycz48
YXV0aG9ycz48YXV0aG9yPlRzY2jDtnBlLCBDLjwvYXV0aG9yPjxhdXRob3I+Q29vcGVyLCBMLiBU
LjwvYXV0aG9yPjxhdXRob3I+VG9ycmUtQW1pb25lLCBHLjwvYXV0aG9yPjxhdXRob3I+VmFuIExp
bnRob3V0LCBTLjwvYXV0aG9yPjwvYXV0aG9ycz48L2NvbnRyaWJ1dG9ycz48YXV0aC1hZGRyZXNz
PkZyb20gdGhlIENoYXJpdMOpLCBVbml2ZXJzaXR5IE1lZGljaW5lIEJlcmxpbiwgQ2FtcHVzIFZp
cmNob3cgS2xpbmlrdW0gKENWSyksIERlcGFydG1lbnQgb2YgQ2FyZGlvbG9neSwgR2VybWFueSAo
Qy5ULiwgUy5WLkwuKS4mI3hEO0NoYXJpdMOpLVVuaXZlcnNpdMOkdHNtZWRpemluIEJlcmxpbiwg
QkNSVC1CZXJsaW4gSW5zdGl0dXRlIG9mIEhlYWx0aCBDZW50ZXIgZm9yIFJlZ2VuZXJhdGl2ZSBU
aGVyYXBpZXMsIEdlcm1hbnkgKEMuVC4sIFMuVi5MLikuJiN4RDtDaGFyaXTDqS1Vbml2ZXJzaXTD
pHRzbWVkaXppbiBCZXJsaW4sIEJDUlQtQmVybGluLUJyYW5kZW5idXJnIENlbnRydW0gZsO8ciBS
ZWdlbmVyYXRpdmUgVGhlcmFwaWVuLCBHZXJtYW55IChDLlQuLCBTLlYuTC4pLiYjeEQ7RGV1dHNj
aGVzIFplbnRydW0gZsO8ciBIZXJ6IEtyZWlzbGF1ZiBGb3JzY2h1bmcgKERaSEspLVN0YW5kb3J0
IEJlcmxpbi9DaGFyaXTDqSwgR2VybWFueSAoQy5ULiwgUy5WLkwuKS4mI3hEO0RlcGFydG1lbnQg
b2YgQ2FyZGlvdmFzY3VsYXIgTWVkaWNpbmUsIE1heW8gQ2xpbmljLCBKYWNrc29udmlsbGUsIEZM
IChMLlQuQy4pLiYjeEQ7TWV0aG9kaXN0IERlQmFrZXkgSGVhcnQgYW5kIFZhc2N1bGFyIENlbnRl
ciwgVGhlIE1ldGhvZGlzdCBIb3NwaXRhbCwgSG91c3RvbiwgVFggKEcuVC4tQS4pLiYjeEQ7VGVj
bm9sb2dpY28gZGUgTW9udGVycmV5LCBFc2N1ZWxhIGRlIE1lZGljaW5hIHkgQ2llbmNpYXMgZGUg
bGEgU2FsdWQsIEPDoXRlZHJhIGRlIENhcmRpb2xvZ8OtYSB5IE1lZGljaW5hIFZhc2N1bGFyLCBN
b250ZXJyZXksIE51ZXZvIExlw7NuLCBNZXhpY28gKEcuVC4tQS4pLjwvYXV0aC1hZGRyZXNzPjx0
aXRsZXM+PHRpdGxlPk1hbmFnZW1lbnQgb2YgTXlvY2FyZGl0aXMtUmVsYXRlZCBDYXJkaW9teW9w
YXRoeSBpbiBBZHVsdHM8L3RpdGxlPjxzZWNvbmRhcnktdGl0bGU+Q2lyYyBSZXM8L3NlY29uZGFy
eS10aXRsZT48L3RpdGxlcz48cGVyaW9kaWNhbD48ZnVsbC10aXRsZT5DaXJjIFJlczwvZnVsbC10
aXRsZT48L3BlcmlvZGljYWw+PHBhZ2VzPjE1NjgtMTU4MzwvcGFnZXM+PHZvbHVtZT4xMjQ8L3Zv
bHVtZT48bnVtYmVyPjExPC9udW1iZXI+PGVkaXRpb24+MjAxOS8wNS8yNDwvZWRpdGlvbj48a2V5
d29yZHM+PGtleXdvcmQ+QW5pbWFsczwva2V5d29yZD48a2V5d29yZD5DYXJkaW9teW9wYXRoaWVz
L2RpYWdub3Npcy9ldGlvbG9neS9waHlzaW9wYXRob2xvZ3kvKnRoZXJhcHk8L2tleXdvcmQ+PGtl
eXdvcmQ+RGlzZWFzZSBQcm9ncmVzc2lvbjwva2V5d29yZD48a2V5d29yZD5IZWFydCBGYWlsdXJl
L2RpYWdub3Npcy9ldGlvbG9neS9waHlzaW9wYXRob2xvZ3kvKnRoZXJhcHk8L2tleXdvcmQ+PGtl
eXdvcmQ+SHVtYW5zPC9rZXl3b3JkPjxrZXl3b3JkPk15b2NhcmRpdGlzL2RpYWdub3Npcy9ldGlv
bG9neS9waHlzaW9wYXRob2xvZ3kvKnRoZXJhcHk8L2tleXdvcmQ+PGtleXdvcmQ+UmVjb3Zlcnkg
b2YgRnVuY3Rpb248L2tleXdvcmQ+PGtleXdvcmQ+UmlzayBGYWN0b3JzPC9rZXl3b3JkPjxrZXl3
b3JkPlRyZWF0bWVudCBPdXRjb21lPC9rZXl3b3JkPjxrZXl3b3JkPipiaW9wc3k8L2tleXdvcmQ+
PGtleXdvcmQ+KmNhcmRpb215b3BhdGhpZXM8L2tleXdvcmQ+PGtleXdvcmQ+KmhlYXJ0PC9rZXl3
b3JkPjxrZXl3b3JkPippbmZsYW1tYXRpb248L2tleXdvcmQ+PGtleXdvcmQ+Km15b2NhcmRpdGlz
PC9rZXl3b3JkPjwva2V5d29yZHM+PGRhdGVzPjx5ZWFyPjIwMTk8L3llYXI+PHB1Yi1kYXRlcz48
ZGF0ZT5NYXkgMjQ8L2RhdGU+PC9wdWItZGF0ZXM+PC9kYXRlcz48aXNibj4wMDA5LTczMzA8L2lz
Ym4+PGFjY2Vzc2lvbi1udW0+MzExMjA4MjM8L2FjY2Vzc2lvbi1udW0+PHVybHM+PC91cmxzPjxl
bGVjdHJvbmljLXJlc291cmNlLW51bT4xMC4xMTYxL2NpcmNyZXNhaGEuMTE4LjMxMzU3ODwvZWxl
Y3Ryb25pYy1yZXNvdXJjZS1udW0+PHJlbW90ZS1kYXRhYmFzZS1wcm92aWRlcj5OTE08L3JlbW90
ZS1kYXRhYmFzZS1wcm92aWRlcj48bGFuZ3VhZ2U+ZW5nPC9sYW5ndWFnZT48L3JlY29yZD48L0Np
dGU+PC9FbmROb3RlPn==
</w:fldData>
        </w:fldChar>
      </w:r>
      <w:r w:rsidR="00A16E6A">
        <w:instrText xml:space="preserve"> ADDIN EN.CITE.DATA </w:instrText>
      </w:r>
      <w:r w:rsidR="00A16E6A">
        <w:fldChar w:fldCharType="end"/>
      </w:r>
      <w:r w:rsidR="00250332">
        <w:fldChar w:fldCharType="separate"/>
      </w:r>
      <w:r w:rsidR="00A16E6A">
        <w:rPr>
          <w:noProof/>
        </w:rPr>
        <w:t xml:space="preserve">(Tschöpe et al., </w:t>
      </w:r>
      <w:r w:rsidR="00D83ADE">
        <w:rPr>
          <w:noProof/>
        </w:rPr>
        <w:t>2019)</w:t>
      </w:r>
      <w:r w:rsidR="00250332">
        <w:fldChar w:fldCharType="end"/>
      </w:r>
      <w:r w:rsidR="00250332">
        <w:t>.</w:t>
      </w:r>
    </w:p>
    <w:p w14:paraId="71A6D1CB" w14:textId="2C330C1C" w:rsidR="00FD6AD5" w:rsidRDefault="00090799" w:rsidP="005B70A6">
      <w:r w:rsidRPr="00090799">
        <w:t>EMB</w:t>
      </w:r>
      <w:r w:rsidR="0030202D">
        <w:t xml:space="preserve"> is performed u</w:t>
      </w:r>
      <w:r w:rsidR="003C1BBB">
        <w:t xml:space="preserve">nder </w:t>
      </w:r>
      <w:r w:rsidR="0014720E">
        <w:t xml:space="preserve">the guidance of </w:t>
      </w:r>
      <w:r w:rsidR="005B70A6">
        <w:t xml:space="preserve">a </w:t>
      </w:r>
      <w:r w:rsidR="00855A83">
        <w:t xml:space="preserve">conjoint </w:t>
      </w:r>
      <w:r w:rsidR="005B70A6">
        <w:t xml:space="preserve">scientific statement from the </w:t>
      </w:r>
      <w:r w:rsidR="005860D8">
        <w:t>AHA</w:t>
      </w:r>
      <w:r w:rsidR="005B70A6">
        <w:t xml:space="preserve">, the </w:t>
      </w:r>
      <w:r w:rsidR="00926AE4">
        <w:t>ACC</w:t>
      </w:r>
      <w:r w:rsidR="005B70A6">
        <w:t xml:space="preserve"> and the</w:t>
      </w:r>
      <w:r w:rsidR="00035F1B">
        <w:t xml:space="preserve"> </w:t>
      </w:r>
      <w:r w:rsidR="00FE66B0">
        <w:t>ESC</w:t>
      </w:r>
      <w:r w:rsidR="00723A2A">
        <w:t xml:space="preserve"> </w:t>
      </w:r>
      <w:r w:rsidR="00285110">
        <w:fldChar w:fldCharType="begin"/>
      </w:r>
      <w:r w:rsidR="00D83ADE">
        <w:instrText xml:space="preserve"> ADDIN EN.CITE &lt;EndNote&gt;&lt;Cite&gt;&lt;Author&gt;Cooper&lt;/Author&gt;&lt;Year&gt;2007&lt;/Year&gt;&lt;RecNum&gt;50&lt;/RecNum&gt;&lt;DisplayText&gt;(Cooper et al., 2007)&lt;/DisplayText&gt;&lt;record&gt;&lt;rec-number&gt;50&lt;/rec-number&gt;&lt;foreign-keys&gt;&lt;key app="EN" db-id="0p0w9p0za5xz98efaavx29d3dep0pvet5edw" timestamp="1656285856"&gt;50&lt;/key&gt;&lt;/foreign-keys&gt;&lt;ref-type name="Journal Article"&gt;17&lt;/ref-type&gt;&lt;contributors&gt;&lt;authors&gt;&lt;author&gt;Cooper, L. T.&lt;/author&gt;&lt;author&gt;Baughman, K. L.&lt;/author&gt;&lt;author&gt;Feldman, A. M.&lt;/author&gt;&lt;author&gt;Frustaci, A.&lt;/author&gt;&lt;author&gt;Jessup, M.&lt;/author&gt;&lt;author&gt;Kuhl, U.&lt;/author&gt;&lt;author&gt;Levine, G. N.&lt;/author&gt;&lt;author&gt;Narula, J.&lt;/author&gt;&lt;author&gt;Starling, R. C.&lt;/author&gt;&lt;author&gt;Towbin, J.&lt;/author&gt;&lt;author&gt;Virmani, R.&lt;/author&gt;&lt;/authors&gt;&lt;/contributors&gt;&lt;titles&gt;&lt;title&gt;The role of endomyocardial biopsy in the management of cardiovascular disease: a scientific statement from the American Heart Association, the American College of Cardiology, and the European Society of Cardiology. Endorsed by the Heart Failure Society of America and the Heart Failure Association of the European Society of Cardiology&lt;/title&gt;&lt;secondary-title&gt;J Am Coll Cardiol&lt;/secondary-title&gt;&lt;/titles&gt;&lt;pages&gt;1914-31&lt;/pages&gt;&lt;volume&gt;50&lt;/volume&gt;&lt;number&gt;19&lt;/number&gt;&lt;edition&gt;2007/11/06&lt;/edition&gt;&lt;keywords&gt;&lt;keyword&gt;Adult&lt;/keyword&gt;&lt;keyword&gt;Biopsy/adverse effects&lt;/keyword&gt;&lt;keyword&gt;*Cardiology&lt;/keyword&gt;&lt;keyword&gt;Cardiomyopathies/*pathology&lt;/keyword&gt;&lt;keyword&gt;Child&lt;/keyword&gt;&lt;keyword&gt;Endocardium/*pathology&lt;/keyword&gt;&lt;keyword&gt;Graft Rejection/pathology&lt;/keyword&gt;&lt;keyword&gt;Heart Failure/*pathology&lt;/keyword&gt;&lt;keyword&gt;Heart Transplantation/*pathology&lt;/keyword&gt;&lt;keyword&gt;Humans&lt;/keyword&gt;&lt;keyword&gt;Myocarditis/*pathology&lt;/keyword&gt;&lt;keyword&gt;Myocardium/*pathology&lt;/keyword&gt;&lt;keyword&gt;*Societies, Medical&lt;/keyword&gt;&lt;/keywords&gt;&lt;dates&gt;&lt;year&gt;2007&lt;/year&gt;&lt;pub-dates&gt;&lt;date&gt;Nov 6&lt;/date&gt;&lt;/pub-dates&gt;&lt;/dates&gt;&lt;isbn&gt;0735-1097&lt;/isbn&gt;&lt;accession-num&gt;17980265&lt;/accession-num&gt;&lt;urls&gt;&lt;/urls&gt;&lt;electronic-resource-num&gt;10.1016/j.jacc.2007.09.008&lt;/electronic-resource-num&gt;&lt;remote-database-provider&gt;NLM&lt;/remote-database-provider&gt;&lt;language&gt;eng&lt;/language&gt;&lt;/record&gt;&lt;/Cite&gt;&lt;/EndNote&gt;</w:instrText>
      </w:r>
      <w:r w:rsidR="00285110">
        <w:fldChar w:fldCharType="separate"/>
      </w:r>
      <w:r w:rsidR="00285110">
        <w:rPr>
          <w:noProof/>
        </w:rPr>
        <w:t xml:space="preserve">(Cooper </w:t>
      </w:r>
      <w:r w:rsidR="002D0540">
        <w:rPr>
          <w:noProof/>
        </w:rPr>
        <w:t>et al</w:t>
      </w:r>
      <w:r w:rsidR="00BB07FA">
        <w:rPr>
          <w:noProof/>
        </w:rPr>
        <w:t>.,</w:t>
      </w:r>
      <w:r w:rsidR="00285110">
        <w:rPr>
          <w:noProof/>
        </w:rPr>
        <w:t xml:space="preserve"> 2007)</w:t>
      </w:r>
      <w:r w:rsidR="00285110">
        <w:fldChar w:fldCharType="end"/>
      </w:r>
      <w:r w:rsidR="000862DA">
        <w:t>.</w:t>
      </w:r>
      <w:r w:rsidR="00723A2A">
        <w:t xml:space="preserve"> </w:t>
      </w:r>
      <w:r w:rsidR="00971689">
        <w:t>Based on</w:t>
      </w:r>
      <w:r w:rsidR="002C3608">
        <w:t xml:space="preserve"> this statement, </w:t>
      </w:r>
      <w:r w:rsidR="00AC3D2A">
        <w:t>t</w:t>
      </w:r>
      <w:r w:rsidR="00AC3D2A" w:rsidRPr="00AC3D2A">
        <w:t>he recommended indications for</w:t>
      </w:r>
      <w:r w:rsidR="00AC3D2A">
        <w:t xml:space="preserve"> EMB</w:t>
      </w:r>
      <w:r w:rsidR="00640869">
        <w:t xml:space="preserve"> are</w:t>
      </w:r>
      <w:r w:rsidR="008115E8">
        <w:t xml:space="preserve"> limited to </w:t>
      </w:r>
      <w:r w:rsidR="00B00225">
        <w:t>p</w:t>
      </w:r>
      <w:r w:rsidR="00CE21E6">
        <w:t xml:space="preserve">atients </w:t>
      </w:r>
      <w:r w:rsidR="002B39E4">
        <w:t xml:space="preserve">presenting </w:t>
      </w:r>
      <w:r w:rsidR="00CE21E6">
        <w:t>with heart failure</w:t>
      </w:r>
      <w:r w:rsidR="00662A33">
        <w:t>. However, clinical applications of EMB for th</w:t>
      </w:r>
      <w:r w:rsidR="00EC36C7">
        <w:t>e</w:t>
      </w:r>
      <w:r w:rsidR="00662A33">
        <w:t xml:space="preserve">se patients </w:t>
      </w:r>
      <w:r w:rsidR="00662A33" w:rsidRPr="000C2298">
        <w:t>remains controversial</w:t>
      </w:r>
      <w:r w:rsidR="00662A33">
        <w:t>.</w:t>
      </w:r>
      <w:r w:rsidR="001723D3">
        <w:t xml:space="preserve"> E</w:t>
      </w:r>
      <w:r w:rsidR="00EA2208">
        <w:t>xperts</w:t>
      </w:r>
      <w:r w:rsidR="00F66AD9">
        <w:t xml:space="preserve"> from the</w:t>
      </w:r>
      <w:r w:rsidR="00EA2208">
        <w:t xml:space="preserve"> </w:t>
      </w:r>
      <w:r w:rsidR="00F66AD9" w:rsidRPr="008B140D">
        <w:rPr>
          <w:i/>
          <w:iCs/>
        </w:rPr>
        <w:t xml:space="preserve">2013 ACC/AHA </w:t>
      </w:r>
      <w:r w:rsidR="00EC36C7">
        <w:rPr>
          <w:i/>
          <w:iCs/>
        </w:rPr>
        <w:t>g</w:t>
      </w:r>
      <w:r w:rsidR="00F66AD9" w:rsidRPr="00880031">
        <w:rPr>
          <w:i/>
          <w:iCs/>
        </w:rPr>
        <w:t xml:space="preserve">uideline for the </w:t>
      </w:r>
      <w:r w:rsidR="00EC36C7">
        <w:rPr>
          <w:i/>
          <w:iCs/>
        </w:rPr>
        <w:t>m</w:t>
      </w:r>
      <w:r w:rsidR="00F66AD9" w:rsidRPr="00880031">
        <w:rPr>
          <w:i/>
          <w:iCs/>
        </w:rPr>
        <w:t xml:space="preserve">anagement of </w:t>
      </w:r>
      <w:r w:rsidR="00EC36C7">
        <w:rPr>
          <w:i/>
          <w:iCs/>
        </w:rPr>
        <w:t>h</w:t>
      </w:r>
      <w:r w:rsidR="00F66AD9" w:rsidRPr="00880031">
        <w:rPr>
          <w:i/>
          <w:iCs/>
        </w:rPr>
        <w:t xml:space="preserve">eart </w:t>
      </w:r>
      <w:r w:rsidR="00EC36C7">
        <w:rPr>
          <w:i/>
          <w:iCs/>
        </w:rPr>
        <w:t>f</w:t>
      </w:r>
      <w:r w:rsidR="00F66AD9" w:rsidRPr="00880031">
        <w:rPr>
          <w:i/>
          <w:iCs/>
        </w:rPr>
        <w:t>ailure</w:t>
      </w:r>
      <w:r w:rsidR="00F66AD9">
        <w:t xml:space="preserve"> </w:t>
      </w:r>
      <w:r w:rsidR="00A46D5A">
        <w:t>argued</w:t>
      </w:r>
      <w:r w:rsidR="00F66AD9">
        <w:t xml:space="preserve"> that </w:t>
      </w:r>
      <w:r w:rsidR="00EF16A6">
        <w:t>EMB</w:t>
      </w:r>
      <w:r w:rsidR="00D13F58">
        <w:t xml:space="preserve"> should be excluded from the </w:t>
      </w:r>
      <w:r w:rsidR="00EF16A6" w:rsidRPr="00EF16A6">
        <w:t xml:space="preserve">routine evaluation of </w:t>
      </w:r>
      <w:r w:rsidR="00D13F58">
        <w:t xml:space="preserve">those </w:t>
      </w:r>
      <w:r w:rsidR="00EF16A6" w:rsidRPr="00EF16A6">
        <w:t>patients</w:t>
      </w:r>
      <w:r w:rsidR="00A312CC">
        <w:t xml:space="preserve"> because </w:t>
      </w:r>
      <w:r w:rsidR="00E414F0">
        <w:t xml:space="preserve">of limited </w:t>
      </w:r>
      <w:r w:rsidR="00E36F48" w:rsidRPr="00E36F48">
        <w:t xml:space="preserve">diagnostic yield </w:t>
      </w:r>
      <w:r w:rsidR="00C53E3E">
        <w:t xml:space="preserve">and potential </w:t>
      </w:r>
      <w:r w:rsidR="001118E9">
        <w:t>complications</w:t>
      </w:r>
      <w:r w:rsidR="001F2A48">
        <w:t xml:space="preserve"> </w:t>
      </w:r>
      <w:r w:rsidR="00285110">
        <w:fldChar w:fldCharType="begin">
          <w:fldData xml:space="preserve">PEVuZE5vdGU+PENpdGU+PEF1dGhvcj5ZYW5jeTwvQXV0aG9yPjxZZWFyPjIwMTM8L1llYXI+PFJl
Y051bT41PC9SZWNOdW0+PERpc3BsYXlUZXh0PihZYW5jeSBldCBhbC4sIDIwMTMpPC9EaXNwbGF5
VGV4dD48cmVjb3JkPjxyZWMtbnVtYmVyPjU8L3JlYy1udW1iZXI+PGZvcmVpZ24ta2V5cz48a2V5
IGFwcD0iRU4iIGRiLWlkPSIyeHQyZWFwYTJkemVkNWU1cmZzcDBkeHFwc2ZwZHg5ZHQycDkiIHRp
bWVzdGFtcD0iMTY1NDA2MjkwMCI+NTwva2V5PjwvZm9yZWlnbi1rZXlzPjxyZWYtdHlwZSBuYW1l
PSJKb3VybmFsIEFydGljbGUiPjE3PC9yZWYtdHlwZT48Y29udHJpYnV0b3JzPjxhdXRob3JzPjxh
dXRob3I+WWFuY3ksIEMuIFcuPC9hdXRob3I+PGF1dGhvcj5KZXNzdXAsIE0uPC9hdXRob3I+PGF1
dGhvcj5Cb3prdXJ0LCBCLjwvYXV0aG9yPjxhdXRob3I+QnV0bGVyLCBKLjwvYXV0aG9yPjxhdXRo
b3I+Q2FzZXksIEQuIEUuLCBKci48L2F1dGhvcj48YXV0aG9yPkRyYXpuZXIsIE0uIEguPC9hdXRo
b3I+PGF1dGhvcj5Gb25hcm93LCBHLiBDLjwvYXV0aG9yPjxhdXRob3I+R2VyYWNpLCBTLiBBLjwv
YXV0aG9yPjxhdXRob3I+SG9yd2ljaCwgVC48L2F1dGhvcj48YXV0aG9yPkphbnV6emksIEouIEwu
PC9hdXRob3I+PGF1dGhvcj5Kb2huc29uLCBNLiBSLjwvYXV0aG9yPjxhdXRob3I+S2FzcGVyLCBF
LiBLLjwvYXV0aG9yPjxhdXRob3I+TGV2eSwgVy4gQy48L2F1dGhvcj48YXV0aG9yPk1hc291ZGks
IEYuIEEuPC9hdXRob3I+PGF1dGhvcj5NY0JyaWRlLCBQLiBFLjwvYXV0aG9yPjxhdXRob3I+TWNN
dXJyYXksIEouIEouPC9hdXRob3I+PGF1dGhvcj5NaXRjaGVsbCwgSi4gRS48L2F1dGhvcj48YXV0
aG9yPlBldGVyc29uLCBQLiBOLjwvYXV0aG9yPjxhdXRob3I+UmllZ2VsLCBCLjwvYXV0aG9yPjxh
dXRob3I+U2FtLCBGLjwvYXV0aG9yPjxhdXRob3I+U3RldmVuc29uLCBMLiBXLjwvYXV0aG9yPjxh
dXRob3I+VGFuZywgVy4gSC48L2F1dGhvcj48YXV0aG9yPlRzYWksIEUuIEouPC9hdXRob3I+PGF1
dGhvcj5XaWxrb2ZmLCBCLiBMLjwvYXV0aG9yPjwvYXV0aG9ycz48L2NvbnRyaWJ1dG9ycz48YXV0
aC1hZGRyZXNzPldyaXRpbmcgY29tbWl0dGVlIG1lbWJlcnMgYXJlIHJlcXVpcmVkIHRvIHJlY3Vz
ZSB0aGVtc2VsdmVzIGZyb20gdm90aW5nIG9uIHNlY3Rpb25zIHRvIHdoaWNoIHRoZWlyIHNwZWNp
ZmljIHJlbGF0aW9uc2hpcHMgd2l0aCBpbmR1c3RyeSBhbmQgb3RoZXIgZW50aXRpZXMgbWF5IGFw
cGx5OyBzZWUgQXBwZW5kaXggMSBmb3IgcmVjdXNhbCBpbmZvcm1hdGlvbi48L2F1dGgtYWRkcmVz
cz48dGl0bGVzPjx0aXRsZT4yMDEzIEFDQ0YvQUhBIGd1aWRlbGluZSBmb3IgdGhlIG1hbmFnZW1l
bnQgb2YgaGVhcnQgZmFpbHVyZTogZXhlY3V0aXZlIHN1bW1hcnk6IGEgcmVwb3J0IG9mIHRoZSBB
bWVyaWNhbiBDb2xsZWdlIG9mIENhcmRpb2xvZ3kgRm91bmRhdGlvbi9BbWVyaWNhbiBIZWFydCBB
c3NvY2lhdGlvbiBUYXNrIEZvcmNlIG9uIHByYWN0aWNlIGd1aWRlbGluZXM8L3RpdGxlPjxzZWNv
bmRhcnktdGl0bGU+Q2lyY3VsYXRpb248L3NlY29uZGFyeS10aXRsZT48L3RpdGxlcz48cGVyaW9k
aWNhbD48ZnVsbC10aXRsZT5DaXJjdWxhdGlvbjwvZnVsbC10aXRsZT48L3BlcmlvZGljYWw+PHBh
Z2VzPjE4MTAtNTI8L3BhZ2VzPjx2b2x1bWU+MTI4PC92b2x1bWU+PG51bWJlcj4xNjwvbnVtYmVy
PjxlZGl0aW9uPjIwMTMwNjA1PC9lZGl0aW9uPjxrZXl3b3Jkcz48a2V5d29yZD5BZHZpc29yeSBD
b21taXR0ZWVzL3N0YW5kYXJkczwva2V5d29yZD48a2V5d29yZD4qQW1lcmljYW4gSGVhcnQgQXNz
b2NpYXRpb248L2tleXdvcmQ+PGtleXdvcmQ+Q2FyZGlvbG9neS8qc3RhbmRhcmRzPC9rZXl3b3Jk
PjxrZXl3b3JkPkV2aWRlbmNlLUJhc2VkIE1lZGljaW5lLypzdGFuZGFyZHM8L2tleXdvcmQ+PGtl
eXdvcmQ+SGVhcnQgRmFpbHVyZS9kaWFnbm9zaXMvZXBpZGVtaW9sb2d5Lyp0aGVyYXB5PC9rZXl3
b3JkPjxrZXl3b3JkPkh1bWFuczwva2V5d29yZD48a2V5d29yZD5QcmFjdGljZSBHdWlkZWxpbmVz
IGFzIFRvcGljLypzdGFuZGFyZHM8L2tleXdvcmQ+PGtleXdvcmQ+VW5pdGVkIFN0YXRlczwva2V5
d29yZD48a2V5d29yZD5BSEEgU2NpZW50aWZpYyBTdGF0ZW1lbnRzPC9rZXl3b3JkPjxrZXl3b3Jk
PkNWIHN1cmdlcnk6IHRyYW5zcGxhbnRhdGlvbjwva2V5d29yZD48a2V5d29yZD5jYXJkaW8tcmVu
YWwgcGh5c2lvbG9neS9wYXRob3BoeXNpb2xvZ3k8L2tleXdvcmQ+PGtleXdvcmQ+Y29uZ2VzdGl2
ZSBoZWFydCBmYWlsdXJlPC9rZXl3b3JkPjxrZXl3b3JkPmVwaWRlbWlvbG9neTwva2V5d29yZD48
a2V5d29yZD5oZWFsdGggcG9saWN5IGFuZCBvdXRjb21lIHJlc2VhcmNoPC9rZXl3b3JkPjxrZXl3
b3JkPmhlYXJ0IGZhaWx1cmU8L2tleXdvcmQ+PGtleXdvcmQ+b3RoZXIgaGVhcnQgZmFpbHVyZTwv
a2V5d29yZD48a2V5d29yZD52ZW50cmljdWxhciBhc3Npc3RhbmNlLCBjYXJkaW9teW9wYXRoeTwv
a2V5d29yZD48L2tleXdvcmRzPjxkYXRlcz48eWVhcj4yMDEzPC95ZWFyPjxwdWItZGF0ZXM+PGRh
dGU+T2N0IDE1PC9kYXRlPjwvcHViLWRhdGVzPjwvZGF0ZXM+PGlzYm4+MTUyNC00NTM5IChFbGVj
dHJvbmljKSYjeEQ7MDAwOS03MzIyIChMaW5raW5nKTwvaXNibj48YWNjZXNzaW9uLW51bT4yMzc0
MTA1NzwvYWNjZXNzaW9uLW51bT48dXJscz48cmVsYXRlZC11cmxzPjx1cmw+aHR0cHM6Ly93d3cu
bmNiaS5ubG0ubmloLmdvdi9wdWJtZWQvMjM3NDEwNTc8L3VybD48dXJsPmh0dHBzOi8vd3d3LmFo
YWpvdXJuYWxzLm9yZy9kb2kvcGRmLzEwLjExNjEvQ0lSLjBiMDEzZTMxODI5ZTg4MDc/ZG93bmxv
YWQ9dHJ1ZTwvdXJsPjwvcmVsYXRlZC11cmxzPjwvdXJscz48ZWxlY3Ryb25pYy1yZXNvdXJjZS1u
dW0+MTAuMTE2MS9DSVIuMGIwMTNlMzE4MjllODgwNzwvZWxlY3Ryb25pYy1yZXNvdXJjZS1udW0+
PHJlbW90ZS1kYXRhYmFzZS1uYW1lPk1lZGxpbmU8L3JlbW90ZS1kYXRhYmFzZS1uYW1lPjxyZW1v
dGUtZGF0YWJhc2UtcHJvdmlkZXI+TkxNPC9yZW1vdGUtZGF0YWJhc2UtcHJvdmlkZXI+PC9yZWNv
cmQ+PC9DaXRlPjwvRW5kTm90ZT5=
</w:fldData>
        </w:fldChar>
      </w:r>
      <w:r w:rsidR="00761CD7">
        <w:instrText xml:space="preserve"> ADDIN EN.CITE </w:instrText>
      </w:r>
      <w:r w:rsidR="00761CD7">
        <w:fldChar w:fldCharType="begin">
          <w:fldData xml:space="preserve">PEVuZE5vdGU+PENpdGU+PEF1dGhvcj5ZYW5jeTwvQXV0aG9yPjxZZWFyPjIwMTM8L1llYXI+PFJl
Y051bT41PC9SZWNOdW0+PERpc3BsYXlUZXh0PihZYW5jeSBldCBhbC4sIDIwMTMpPC9EaXNwbGF5
VGV4dD48cmVjb3JkPjxyZWMtbnVtYmVyPjU8L3JlYy1udW1iZXI+PGZvcmVpZ24ta2V5cz48a2V5
IGFwcD0iRU4iIGRiLWlkPSIyeHQyZWFwYTJkemVkNWU1cmZzcDBkeHFwc2ZwZHg5ZHQycDkiIHRp
bWVzdGFtcD0iMTY1NDA2MjkwMCI+NTwva2V5PjwvZm9yZWlnbi1rZXlzPjxyZWYtdHlwZSBuYW1l
PSJKb3VybmFsIEFydGljbGUiPjE3PC9yZWYtdHlwZT48Y29udHJpYnV0b3JzPjxhdXRob3JzPjxh
dXRob3I+WWFuY3ksIEMuIFcuPC9hdXRob3I+PGF1dGhvcj5KZXNzdXAsIE0uPC9hdXRob3I+PGF1
dGhvcj5Cb3prdXJ0LCBCLjwvYXV0aG9yPjxhdXRob3I+QnV0bGVyLCBKLjwvYXV0aG9yPjxhdXRo
b3I+Q2FzZXksIEQuIEUuLCBKci48L2F1dGhvcj48YXV0aG9yPkRyYXpuZXIsIE0uIEguPC9hdXRo
b3I+PGF1dGhvcj5Gb25hcm93LCBHLiBDLjwvYXV0aG9yPjxhdXRob3I+R2VyYWNpLCBTLiBBLjwv
YXV0aG9yPjxhdXRob3I+SG9yd2ljaCwgVC48L2F1dGhvcj48YXV0aG9yPkphbnV6emksIEouIEwu
PC9hdXRob3I+PGF1dGhvcj5Kb2huc29uLCBNLiBSLjwvYXV0aG9yPjxhdXRob3I+S2FzcGVyLCBF
LiBLLjwvYXV0aG9yPjxhdXRob3I+TGV2eSwgVy4gQy48L2F1dGhvcj48YXV0aG9yPk1hc291ZGks
IEYuIEEuPC9hdXRob3I+PGF1dGhvcj5NY0JyaWRlLCBQLiBFLjwvYXV0aG9yPjxhdXRob3I+TWNN
dXJyYXksIEouIEouPC9hdXRob3I+PGF1dGhvcj5NaXRjaGVsbCwgSi4gRS48L2F1dGhvcj48YXV0
aG9yPlBldGVyc29uLCBQLiBOLjwvYXV0aG9yPjxhdXRob3I+UmllZ2VsLCBCLjwvYXV0aG9yPjxh
dXRob3I+U2FtLCBGLjwvYXV0aG9yPjxhdXRob3I+U3RldmVuc29uLCBMLiBXLjwvYXV0aG9yPjxh
dXRob3I+VGFuZywgVy4gSC48L2F1dGhvcj48YXV0aG9yPlRzYWksIEUuIEouPC9hdXRob3I+PGF1
dGhvcj5XaWxrb2ZmLCBCLiBMLjwvYXV0aG9yPjwvYXV0aG9ycz48L2NvbnRyaWJ1dG9ycz48YXV0
aC1hZGRyZXNzPldyaXRpbmcgY29tbWl0dGVlIG1lbWJlcnMgYXJlIHJlcXVpcmVkIHRvIHJlY3Vz
ZSB0aGVtc2VsdmVzIGZyb20gdm90aW5nIG9uIHNlY3Rpb25zIHRvIHdoaWNoIHRoZWlyIHNwZWNp
ZmljIHJlbGF0aW9uc2hpcHMgd2l0aCBpbmR1c3RyeSBhbmQgb3RoZXIgZW50aXRpZXMgbWF5IGFw
cGx5OyBzZWUgQXBwZW5kaXggMSBmb3IgcmVjdXNhbCBpbmZvcm1hdGlvbi48L2F1dGgtYWRkcmVz
cz48dGl0bGVzPjx0aXRsZT4yMDEzIEFDQ0YvQUhBIGd1aWRlbGluZSBmb3IgdGhlIG1hbmFnZW1l
bnQgb2YgaGVhcnQgZmFpbHVyZTogZXhlY3V0aXZlIHN1bW1hcnk6IGEgcmVwb3J0IG9mIHRoZSBB
bWVyaWNhbiBDb2xsZWdlIG9mIENhcmRpb2xvZ3kgRm91bmRhdGlvbi9BbWVyaWNhbiBIZWFydCBB
c3NvY2lhdGlvbiBUYXNrIEZvcmNlIG9uIHByYWN0aWNlIGd1aWRlbGluZXM8L3RpdGxlPjxzZWNv
bmRhcnktdGl0bGU+Q2lyY3VsYXRpb248L3NlY29uZGFyeS10aXRsZT48L3RpdGxlcz48cGVyaW9k
aWNhbD48ZnVsbC10aXRsZT5DaXJjdWxhdGlvbjwvZnVsbC10aXRsZT48L3BlcmlvZGljYWw+PHBh
Z2VzPjE4MTAtNTI8L3BhZ2VzPjx2b2x1bWU+MTI4PC92b2x1bWU+PG51bWJlcj4xNjwvbnVtYmVy
PjxlZGl0aW9uPjIwMTMwNjA1PC9lZGl0aW9uPjxrZXl3b3Jkcz48a2V5d29yZD5BZHZpc29yeSBD
b21taXR0ZWVzL3N0YW5kYXJkczwva2V5d29yZD48a2V5d29yZD4qQW1lcmljYW4gSGVhcnQgQXNz
b2NpYXRpb248L2tleXdvcmQ+PGtleXdvcmQ+Q2FyZGlvbG9neS8qc3RhbmRhcmRzPC9rZXl3b3Jk
PjxrZXl3b3JkPkV2aWRlbmNlLUJhc2VkIE1lZGljaW5lLypzdGFuZGFyZHM8L2tleXdvcmQ+PGtl
eXdvcmQ+SGVhcnQgRmFpbHVyZS9kaWFnbm9zaXMvZXBpZGVtaW9sb2d5Lyp0aGVyYXB5PC9rZXl3
b3JkPjxrZXl3b3JkPkh1bWFuczwva2V5d29yZD48a2V5d29yZD5QcmFjdGljZSBHdWlkZWxpbmVz
IGFzIFRvcGljLypzdGFuZGFyZHM8L2tleXdvcmQ+PGtleXdvcmQ+VW5pdGVkIFN0YXRlczwva2V5
d29yZD48a2V5d29yZD5BSEEgU2NpZW50aWZpYyBTdGF0ZW1lbnRzPC9rZXl3b3JkPjxrZXl3b3Jk
PkNWIHN1cmdlcnk6IHRyYW5zcGxhbnRhdGlvbjwva2V5d29yZD48a2V5d29yZD5jYXJkaW8tcmVu
YWwgcGh5c2lvbG9neS9wYXRob3BoeXNpb2xvZ3k8L2tleXdvcmQ+PGtleXdvcmQ+Y29uZ2VzdGl2
ZSBoZWFydCBmYWlsdXJlPC9rZXl3b3JkPjxrZXl3b3JkPmVwaWRlbWlvbG9neTwva2V5d29yZD48
a2V5d29yZD5oZWFsdGggcG9saWN5IGFuZCBvdXRjb21lIHJlc2VhcmNoPC9rZXl3b3JkPjxrZXl3
b3JkPmhlYXJ0IGZhaWx1cmU8L2tleXdvcmQ+PGtleXdvcmQ+b3RoZXIgaGVhcnQgZmFpbHVyZTwv
a2V5d29yZD48a2V5d29yZD52ZW50cmljdWxhciBhc3Npc3RhbmNlLCBjYXJkaW9teW9wYXRoeTwv
a2V5d29yZD48L2tleXdvcmRzPjxkYXRlcz48eWVhcj4yMDEzPC95ZWFyPjxwdWItZGF0ZXM+PGRh
dGU+T2N0IDE1PC9kYXRlPjwvcHViLWRhdGVzPjwvZGF0ZXM+PGlzYm4+MTUyNC00NTM5IChFbGVj
dHJvbmljKSYjeEQ7MDAwOS03MzIyIChMaW5raW5nKTwvaXNibj48YWNjZXNzaW9uLW51bT4yMzc0
MTA1NzwvYWNjZXNzaW9uLW51bT48dXJscz48cmVsYXRlZC11cmxzPjx1cmw+aHR0cHM6Ly93d3cu
bmNiaS5ubG0ubmloLmdvdi9wdWJtZWQvMjM3NDEwNTc8L3VybD48dXJsPmh0dHBzOi8vd3d3LmFo
YWpvdXJuYWxzLm9yZy9kb2kvcGRmLzEwLjExNjEvQ0lSLjBiMDEzZTMxODI5ZTg4MDc/ZG93bmxv
YWQ9dHJ1ZTwvdXJsPjwvcmVsYXRlZC11cmxzPjwvdXJscz48ZWxlY3Ryb25pYy1yZXNvdXJjZS1u
dW0+MTAuMTE2MS9DSVIuMGIwMTNlMzE4MjllODgwNzwvZWxlY3Ryb25pYy1yZXNvdXJjZS1udW0+
PHJlbW90ZS1kYXRhYmFzZS1uYW1lPk1lZGxpbmU8L3JlbW90ZS1kYXRhYmFzZS1uYW1lPjxyZW1v
dGUtZGF0YWJhc2UtcHJvdmlkZXI+TkxNPC9yZW1vdGUtZGF0YWJhc2UtcHJvdmlkZXI+PC9yZWNv
cmQ+PC9DaXRlPjwvRW5kTm90ZT5=
</w:fldData>
        </w:fldChar>
      </w:r>
      <w:r w:rsidR="00761CD7">
        <w:instrText xml:space="preserve"> ADDIN EN.CITE.DATA </w:instrText>
      </w:r>
      <w:r w:rsidR="00761CD7">
        <w:fldChar w:fldCharType="end"/>
      </w:r>
      <w:r w:rsidR="00285110">
        <w:fldChar w:fldCharType="separate"/>
      </w:r>
      <w:r w:rsidR="00285110">
        <w:rPr>
          <w:noProof/>
        </w:rPr>
        <w:t xml:space="preserve">(Yancy </w:t>
      </w:r>
      <w:r w:rsidR="002D0540">
        <w:rPr>
          <w:noProof/>
        </w:rPr>
        <w:t>et al</w:t>
      </w:r>
      <w:r w:rsidR="00BB07FA">
        <w:rPr>
          <w:noProof/>
        </w:rPr>
        <w:t>.,</w:t>
      </w:r>
      <w:r w:rsidR="00285110">
        <w:rPr>
          <w:noProof/>
        </w:rPr>
        <w:t xml:space="preserve"> 2013)</w:t>
      </w:r>
      <w:r w:rsidR="00285110">
        <w:fldChar w:fldCharType="end"/>
      </w:r>
      <w:r w:rsidR="00D13F58">
        <w:t>.</w:t>
      </w:r>
    </w:p>
    <w:p w14:paraId="08488A79" w14:textId="77777777" w:rsidR="001315F7" w:rsidRPr="001315F7" w:rsidRDefault="002C3122" w:rsidP="001315F7">
      <w:pPr>
        <w:rPr>
          <w:i/>
          <w:iCs/>
        </w:rPr>
      </w:pPr>
      <w:r w:rsidRPr="001315F7">
        <w:rPr>
          <w:i/>
          <w:iCs/>
        </w:rPr>
        <w:t>PASC noted that there is limited access to EMB in Australia, is technically challenging to perform and may have significant turnaround time for pathology reporting in low-throughput centres (in contrast to accredited cardiac MRI which is potentially more readily available). PASC noted the applicant’s advice that EMB is associated with significant patient risk and outcomes are better at high performance centres.</w:t>
      </w:r>
    </w:p>
    <w:p w14:paraId="1D162D19" w14:textId="0D22BA0F" w:rsidR="00AE41D6" w:rsidRPr="00AE41D6" w:rsidRDefault="00AE41D6" w:rsidP="001E7079">
      <w:pPr>
        <w:pStyle w:val="Heading5"/>
      </w:pPr>
      <w:r w:rsidRPr="00AE41D6">
        <w:t xml:space="preserve">Operative </w:t>
      </w:r>
      <w:r w:rsidR="007D72D5">
        <w:t>p</w:t>
      </w:r>
      <w:r w:rsidRPr="00AE41D6">
        <w:t>rocedure</w:t>
      </w:r>
    </w:p>
    <w:p w14:paraId="3D9D2069" w14:textId="36EEFB28" w:rsidR="00D56FB9" w:rsidRDefault="00A520DC" w:rsidP="008A330B">
      <w:r>
        <w:t xml:space="preserve">EMB is often </w:t>
      </w:r>
      <w:r w:rsidRPr="00A520DC">
        <w:t xml:space="preserve">performed in </w:t>
      </w:r>
      <w:r w:rsidR="00F5043B">
        <w:t>an</w:t>
      </w:r>
      <w:r w:rsidR="00F5043B" w:rsidRPr="00A520DC">
        <w:t xml:space="preserve"> </w:t>
      </w:r>
      <w:r w:rsidRPr="00A520DC">
        <w:t xml:space="preserve">outpatient setting. </w:t>
      </w:r>
      <w:r w:rsidR="00CC66FF">
        <w:t>A</w:t>
      </w:r>
      <w:r w:rsidR="00920A70">
        <w:t xml:space="preserve"> 1</w:t>
      </w:r>
      <w:r w:rsidR="00EC36C7">
        <w:t>–</w:t>
      </w:r>
      <w:r w:rsidR="00920A70">
        <w:t>2</w:t>
      </w:r>
      <w:r w:rsidR="00EC36C7">
        <w:t>-</w:t>
      </w:r>
      <w:r w:rsidR="00920A70">
        <w:t>mm</w:t>
      </w:r>
      <w:r w:rsidR="00CC66FF">
        <w:t xml:space="preserve"> </w:t>
      </w:r>
      <w:r w:rsidR="00A54BEA" w:rsidRPr="00A54BEA">
        <w:t>endocardium and</w:t>
      </w:r>
      <w:r w:rsidR="00A54BEA">
        <w:t>/or</w:t>
      </w:r>
      <w:r w:rsidR="00A54BEA" w:rsidRPr="00A54BEA">
        <w:t xml:space="preserve"> myocardium</w:t>
      </w:r>
      <w:r w:rsidR="00A54BEA">
        <w:t xml:space="preserve"> sample</w:t>
      </w:r>
      <w:r w:rsidR="007260BE">
        <w:t xml:space="preserve"> is extracted </w:t>
      </w:r>
      <w:r w:rsidR="00D83A1F">
        <w:t xml:space="preserve">through </w:t>
      </w:r>
      <w:r w:rsidR="000F3594">
        <w:t xml:space="preserve">a </w:t>
      </w:r>
      <w:r w:rsidR="00142A38">
        <w:t>biopsy cathe</w:t>
      </w:r>
      <w:r w:rsidR="00631339">
        <w:t>ter</w:t>
      </w:r>
      <w:r w:rsidR="00EC37DC">
        <w:t xml:space="preserve"> </w:t>
      </w:r>
      <w:r w:rsidR="00542E49">
        <w:t xml:space="preserve">into </w:t>
      </w:r>
      <w:r w:rsidR="00EE724B" w:rsidRPr="00EE724B">
        <w:t>peripheral vessels</w:t>
      </w:r>
      <w:r w:rsidR="00542E49">
        <w:t>.</w:t>
      </w:r>
      <w:r w:rsidR="00D20158" w:rsidRPr="00D20158">
        <w:rPr>
          <w:rFonts w:hint="eastAsia"/>
        </w:rPr>
        <w:t xml:space="preserve"> </w:t>
      </w:r>
      <w:r w:rsidR="00E7332B">
        <w:t xml:space="preserve">During the procedure, </w:t>
      </w:r>
      <w:r w:rsidR="00453A86">
        <w:t xml:space="preserve">an </w:t>
      </w:r>
      <w:r w:rsidR="00216396">
        <w:t>X</w:t>
      </w:r>
      <w:r w:rsidR="00D12194">
        <w:t xml:space="preserve">-ray </w:t>
      </w:r>
      <w:r w:rsidR="001D4CFE">
        <w:t xml:space="preserve">or </w:t>
      </w:r>
      <w:r w:rsidR="00453A86" w:rsidRPr="00453A86">
        <w:t>echocardiogram</w:t>
      </w:r>
      <w:r w:rsidR="00453A86">
        <w:t xml:space="preserve"> </w:t>
      </w:r>
      <w:r w:rsidR="003351C7">
        <w:t xml:space="preserve">can be </w:t>
      </w:r>
      <w:r w:rsidR="008C7E57">
        <w:t xml:space="preserve">performed to direct </w:t>
      </w:r>
      <w:r w:rsidR="00EC36C7">
        <w:t xml:space="preserve">the </w:t>
      </w:r>
      <w:r w:rsidR="008C7E57">
        <w:t>EMB</w:t>
      </w:r>
      <w:r w:rsidR="00BA3118">
        <w:t xml:space="preserve"> </w:t>
      </w:r>
      <w:r w:rsidR="00D83E56">
        <w:t xml:space="preserve">catheter </w:t>
      </w:r>
      <w:r w:rsidR="00BA3118">
        <w:t>to specific sites</w:t>
      </w:r>
      <w:r w:rsidR="008D2434">
        <w:t>.</w:t>
      </w:r>
      <w:r w:rsidR="005B40FE" w:rsidRPr="005B40FE">
        <w:t xml:space="preserve"> </w:t>
      </w:r>
      <w:r w:rsidR="00EC36C7">
        <w:t>R</w:t>
      </w:r>
      <w:r w:rsidR="005B40FE" w:rsidRPr="005B40FE">
        <w:t xml:space="preserve">eal-time </w:t>
      </w:r>
      <w:r w:rsidR="00EC36C7">
        <w:t>3</w:t>
      </w:r>
      <w:r w:rsidR="005B40FE" w:rsidRPr="005B40FE">
        <w:t>-dimensional echocardiography</w:t>
      </w:r>
      <w:r w:rsidR="00CE3E51">
        <w:t xml:space="preserve"> in conjunction with the</w:t>
      </w:r>
      <w:r w:rsidR="00EC36C7">
        <w:t>se</w:t>
      </w:r>
      <w:r w:rsidR="00CE3E51">
        <w:t xml:space="preserve"> imaging techniques can </w:t>
      </w:r>
      <w:r w:rsidR="0047287B">
        <w:t>improve the accuracy of EMB procedures</w:t>
      </w:r>
      <w:r w:rsidR="003D4370">
        <w:t xml:space="preserve"> </w:t>
      </w:r>
      <w:r w:rsidR="0090509D">
        <w:fldChar w:fldCharType="begin">
          <w:fldData xml:space="preserve">PEVuZE5vdGU+PENpdGU+PEF1dGhvcj5BbWl0YWk8L0F1dGhvcj48WWVhcj4yMDA3PC9ZZWFyPjxS
ZWNOdW0+MTY4PC9SZWNOdW0+PERpc3BsYXlUZXh0PihBbWl0YWkgZXQgYWwuLCAyMDA3LCBQbGF0
dHMgZXQgYWwuLCAyMDEwKTwvRGlzcGxheVRleHQ+PHJlY29yZD48cmVjLW51bWJlcj4xNjg8L3Jl
Yy1udW1iZXI+PGZvcmVpZ24ta2V5cz48a2V5IGFwcD0iRU4iIGRiLWlkPSIyeHQyZWFwYTJkemVk
NWU1cmZzcDBkeHFwc2ZwZHg5ZHQycDkiIHRpbWVzdGFtcD0iMTY1NjY2MjMxNCI+MTY4PC9rZXk+
PC9mb3JlaWduLWtleXM+PHJlZi10eXBlIG5hbWU9IkpvdXJuYWwgQXJ0aWNsZSI+MTc8L3JlZi10
eXBlPjxjb250cmlidXRvcnM+PGF1dGhvcnM+PGF1dGhvcj5BbWl0YWksIE0uIEUuPC9hdXRob3I+
PGF1dGhvcj5TY2huaXR0Z2VyLCBJLjwvYXV0aG9yPjxhdXRob3I+UG9wcCwgUi4gTC48L2F1dGhv
cj48YXV0aG9yPkNob3csIEouPC9hdXRob3I+PGF1dGhvcj5Ccm93biwgUC48L2F1dGhvcj48YXV0
aG9yPkxpYW5nLCBELiBILjwvYXV0aG9yPjwvYXV0aG9ycz48L2NvbnRyaWJ1dG9ycz48YXV0aC1h
ZGRyZXNzPkRpdmlzaW9uIG9mIENhcmRpb3Zhc2N1bGFyIE1lZGljaW5lLCBTdGFuZm9yZCBVbml2
ZXJzaXR5LCBTY2hvb2wgb2YgTWVkaWNpbmUsIFN0YW5mb3JkLCBDYWxpZm9ybmlhLCBVU0EuPC9h
dXRoLWFkZHJlc3M+PHRpdGxlcz48dGl0bGU+Q29tcGFyaXNvbiBvZiB0aHJlZS1kaW1lbnNpb25h
bCBlY2hvY2FyZGlvZ3JhcGh5IHRvIHR3by1kaW1lbnNpb25hbCBlY2hvY2FyZGlvZ3JhcGh5IGFu
ZCBmbHVvcm9zY29weSBmb3IgbW9uaXRvcmluZyBvZiBlbmRvbXlvY2FyZGlhbCBiaW9wc3k8L3Rp
dGxlPjxzZWNvbmRhcnktdGl0bGU+QW0gSiBDYXJkaW9sPC9zZWNvbmRhcnktdGl0bGU+PC90aXRs
ZXM+PHBlcmlvZGljYWw+PGZ1bGwtdGl0bGU+QW0gSiBDYXJkaW9sPC9mdWxsLXRpdGxlPjwvcGVy
aW9kaWNhbD48cGFnZXM+ODY0LTY8L3BhZ2VzPjx2b2x1bWU+OTk8L3ZvbHVtZT48bnVtYmVyPjY8
L251bWJlcj48ZWRpdGlvbj4yMDA3LzAzLzE0PC9lZGl0aW9uPjxrZXl3b3Jkcz48a2V5d29yZD5C
aW9wc3kvKm1ldGhvZHM8L2tleXdvcmQ+PGtleXdvcmQ+RWNob2NhcmRpb2dyYXBoeTwva2V5d29y
ZD48a2V5d29yZD5FY2hvY2FyZGlvZ3JhcGh5LCBUaHJlZS1EaW1lbnNpb25hbDwva2V5d29yZD48
a2V5d29yZD5GZW1hbGU8L2tleXdvcmQ+PGtleXdvcmQ+Rmx1b3Jvc2NvcHk8L2tleXdvcmQ+PGtl
eXdvcmQ+KkhlYXJ0IFRyYW5zcGxhbnRhdGlvbjwva2V5d29yZD48a2V5d29yZD5IdW1hbnM8L2tl
eXdvcmQ+PGtleXdvcmQ+TWFsZTwva2V5d29yZD48a2V5d29yZD5NaWRkbGUgQWdlZDwva2V5d29y
ZD48a2V5d29yZD5NeW9jYXJkaXVtLypwYXRob2xvZ3k8L2tleXdvcmQ+PGtleXdvcmQ+KlVsdHJh
c29ub2dyYXBoeSwgSW50ZXJ2ZW50aW9uYWw8L2tleXdvcmQ+PC9rZXl3b3Jkcz48ZGF0ZXM+PHll
YXI+MjAwNzwveWVhcj48cHViLWRhdGVzPjxkYXRlPk1hciAxNTwvZGF0ZT48L3B1Yi1kYXRlcz48
L2RhdGVzPjxpc2JuPjAwMDItOTE0OSAoUHJpbnQpJiN4RDswMDAyLTkxNDk8L2lzYm4+PGFjY2Vz
c2lvbi1udW0+MTczNTAzODQ8L2FjY2Vzc2lvbi1udW0+PHVybHM+PC91cmxzPjxlbGVjdHJvbmlj
LXJlc291cmNlLW51bT4xMC4xMDE2L2ouYW1qY2FyZC4yMDA2LjEwLjA1MDwvZWxlY3Ryb25pYy1y
ZXNvdXJjZS1udW0+PHJlbW90ZS1kYXRhYmFzZS1wcm92aWRlcj5OTE08L3JlbW90ZS1kYXRhYmFz
ZS1wcm92aWRlcj48bGFuZ3VhZ2U+ZW5nPC9sYW5ndWFnZT48L3JlY29yZD48L0NpdGU+PENpdGU+
PEF1dGhvcj5QbGF0dHM8L0F1dGhvcj48WWVhcj4yMDEwPC9ZZWFyPjxSZWNOdW0+MTY5PC9SZWNO
dW0+PHJlY29yZD48cmVjLW51bWJlcj4xNjk8L3JlYy1udW1iZXI+PGZvcmVpZ24ta2V5cz48a2V5
IGFwcD0iRU4iIGRiLWlkPSIyeHQyZWFwYTJkemVkNWU1cmZzcDBkeHFwc2ZwZHg5ZHQycDkiIHRp
bWVzdGFtcD0iMTY1NjY2MjM0NyI+MTY5PC9rZXk+PC9mb3JlaWduLWtleXM+PHJlZi10eXBlIG5h
bWU9IkpvdXJuYWwgQXJ0aWNsZSI+MTc8L3JlZi10eXBlPjxjb250cmlidXRvcnM+PGF1dGhvcnM+
PGF1dGhvcj5QbGF0dHMsIEQuPC9hdXRob3I+PGF1dGhvcj5Ccm93biwgTS48L2F1dGhvcj48YXV0
aG9yPkphdm9yc2t5LCBHLjwvYXV0aG9yPjxhdXRob3I+V2VzdCwgQy48L2F1dGhvcj48YXV0aG9y
PktlbGx5LCBOLjwvYXV0aG9yPjxhdXRob3I+QnVyc3RvdywgRC48L2F1dGhvcj48L2F1dGhvcnM+
PC9jb250cmlidXRvcnM+PGF1dGgtYWRkcmVzcz5FY2hvY2FyZGlvZ3JhcGh5IERlcGFydG1lbnQs
IFRoZSBQcmluY2UgQ2hhcmxlcyBIb3NwaXRhbCwgQ2hlcm1zaWRlLCBCcmlzYmFuZSwgUUxELCBB
dXN0cmFsaWEuIGRncGxhdHRzQGhvdG1haWwuY29tPC9hdXRoLWFkZHJlc3M+PHRpdGxlcz48dGl0
bGU+Q29tcGFyaXNvbiBvZiBmbHVvcm9zY29waWMgdmVyc3VzIHJlYWwtdGltZSB0aHJlZS1kaW1l
bnNpb25hbCB0cmFuc3Rob3JhY2ljIGVjaG9jYXJkaW9ncmFwaGljIGd1aWRhbmNlIG9mIGVuZG9t
eW9jYXJkaWFsIGJpb3BzaWVzPC90aXRsZT48c2Vjb25kYXJ5LXRpdGxlPkV1ciBKIEVjaG9jYXJk
aW9ncjwvc2Vjb25kYXJ5LXRpdGxlPjwvdGl0bGVzPjxwZXJpb2RpY2FsPjxmdWxsLXRpdGxlPkV1
ciBKIEVjaG9jYXJkaW9ncjwvZnVsbC10aXRsZT48L3BlcmlvZGljYWw+PHBhZ2VzPjYzNy00Mzwv
cGFnZXM+PHZvbHVtZT4xMTwvdm9sdW1lPjxudW1iZXI+NzwvbnVtYmVyPjxlZGl0aW9uPjIwMTAv
MDMvMjY8L2VkaXRpb24+PGtleXdvcmRzPjxrZXl3b3JkPkFkdWx0PC9rZXl3b3JkPjxrZXl3b3Jk
PkFnZWQ8L2tleXdvcmQ+PGtleXdvcmQ+QmlvcHN5LyptZXRob2RzPC9rZXl3b3JkPjxrZXl3b3Jk
PkVjaG9jYXJkaW9ncmFwaHkvKm1ldGhvZHM8L2tleXdvcmQ+PGtleXdvcmQ+KkVjaG9jYXJkaW9n
cmFwaHksIFRocmVlLURpbWVuc2lvbmFsPC9rZXl3b3JkPjxrZXl3b3JkPkZlYXNpYmlsaXR5IFN0
dWRpZXM8L2tleXdvcmQ+PGtleXdvcmQ+RmVtYWxlPC9rZXl3b3JkPjxrZXl3b3JkPkZsdW9yb3Nj
b3B5PC9rZXl3b3JkPjxrZXl3b3JkPipIZWFydCBUcmFuc3BsYW50YXRpb248L2tleXdvcmQ+PGtl
eXdvcmQ+SHVtYW5zPC9rZXl3b3JkPjxrZXl3b3JkPk1hbGU8L2tleXdvcmQ+PGtleXdvcmQ+TWlk
ZGxlIEFnZWQ8L2tleXdvcmQ+PGtleXdvcmQ+TXlvY2FyZGl1bS8qcGF0aG9sb2d5PC9rZXl3b3Jk
PjxrZXl3b3JkPlByb3NwZWN0aXZlIFN0dWRpZXM8L2tleXdvcmQ+PGtleXdvcmQ+VWx0cmFzb25v
Z3JhcGh5LCBJbnRlcnZlbnRpb25hbC9tZXRob2RzPC9rZXl3b3JkPjwva2V5d29yZHM+PGRhdGVz
Pjx5ZWFyPjIwMTA8L3llYXI+PHB1Yi1kYXRlcz48ZGF0ZT5BdWc8L2RhdGU+PC9wdWItZGF0ZXM+
PC9kYXRlcz48aXNibj4xNTMyLTIxMTQ8L2lzYm4+PGFjY2Vzc2lvbi1udW0+MjAzMzU0MDY8L2Fj
Y2Vzc2lvbi1udW0+PHVybHM+PC91cmxzPjxlbGVjdHJvbmljLXJlc291cmNlLW51bT4xMC4xMDkz
L2VqZWNob2NhcmQvamVxMDM2PC9lbGVjdHJvbmljLXJlc291cmNlLW51bT48cmVtb3RlLWRhdGFi
YXNlLXByb3ZpZGVyPk5MTTwvcmVtb3RlLWRhdGFiYXNlLXByb3ZpZGVyPjxsYW5ndWFnZT5lbmc8
L2xhbmd1YWdlPjwvcmVjb3JkPjwvQ2l0ZT48L0VuZE5vdGU+
</w:fldData>
        </w:fldChar>
      </w:r>
      <w:r w:rsidR="00761CD7">
        <w:instrText xml:space="preserve"> ADDIN EN.CITE </w:instrText>
      </w:r>
      <w:r w:rsidR="00761CD7">
        <w:fldChar w:fldCharType="begin">
          <w:fldData xml:space="preserve">PEVuZE5vdGU+PENpdGU+PEF1dGhvcj5BbWl0YWk8L0F1dGhvcj48WWVhcj4yMDA3PC9ZZWFyPjxS
ZWNOdW0+MTY4PC9SZWNOdW0+PERpc3BsYXlUZXh0PihBbWl0YWkgZXQgYWwuLCAyMDA3LCBQbGF0
dHMgZXQgYWwuLCAyMDEwKTwvRGlzcGxheVRleHQ+PHJlY29yZD48cmVjLW51bWJlcj4xNjg8L3Jl
Yy1udW1iZXI+PGZvcmVpZ24ta2V5cz48a2V5IGFwcD0iRU4iIGRiLWlkPSIyeHQyZWFwYTJkemVk
NWU1cmZzcDBkeHFwc2ZwZHg5ZHQycDkiIHRpbWVzdGFtcD0iMTY1NjY2MjMxNCI+MTY4PC9rZXk+
PC9mb3JlaWduLWtleXM+PHJlZi10eXBlIG5hbWU9IkpvdXJuYWwgQXJ0aWNsZSI+MTc8L3JlZi10
eXBlPjxjb250cmlidXRvcnM+PGF1dGhvcnM+PGF1dGhvcj5BbWl0YWksIE0uIEUuPC9hdXRob3I+
PGF1dGhvcj5TY2huaXR0Z2VyLCBJLjwvYXV0aG9yPjxhdXRob3I+UG9wcCwgUi4gTC48L2F1dGhv
cj48YXV0aG9yPkNob3csIEouPC9hdXRob3I+PGF1dGhvcj5Ccm93biwgUC48L2F1dGhvcj48YXV0
aG9yPkxpYW5nLCBELiBILjwvYXV0aG9yPjwvYXV0aG9ycz48L2NvbnRyaWJ1dG9ycz48YXV0aC1h
ZGRyZXNzPkRpdmlzaW9uIG9mIENhcmRpb3Zhc2N1bGFyIE1lZGljaW5lLCBTdGFuZm9yZCBVbml2
ZXJzaXR5LCBTY2hvb2wgb2YgTWVkaWNpbmUsIFN0YW5mb3JkLCBDYWxpZm9ybmlhLCBVU0EuPC9h
dXRoLWFkZHJlc3M+PHRpdGxlcz48dGl0bGU+Q29tcGFyaXNvbiBvZiB0aHJlZS1kaW1lbnNpb25h
bCBlY2hvY2FyZGlvZ3JhcGh5IHRvIHR3by1kaW1lbnNpb25hbCBlY2hvY2FyZGlvZ3JhcGh5IGFu
ZCBmbHVvcm9zY29weSBmb3IgbW9uaXRvcmluZyBvZiBlbmRvbXlvY2FyZGlhbCBiaW9wc3k8L3Rp
dGxlPjxzZWNvbmRhcnktdGl0bGU+QW0gSiBDYXJkaW9sPC9zZWNvbmRhcnktdGl0bGU+PC90aXRs
ZXM+PHBlcmlvZGljYWw+PGZ1bGwtdGl0bGU+QW0gSiBDYXJkaW9sPC9mdWxsLXRpdGxlPjwvcGVy
aW9kaWNhbD48cGFnZXM+ODY0LTY8L3BhZ2VzPjx2b2x1bWU+OTk8L3ZvbHVtZT48bnVtYmVyPjY8
L251bWJlcj48ZWRpdGlvbj4yMDA3LzAzLzE0PC9lZGl0aW9uPjxrZXl3b3Jkcz48a2V5d29yZD5C
aW9wc3kvKm1ldGhvZHM8L2tleXdvcmQ+PGtleXdvcmQ+RWNob2NhcmRpb2dyYXBoeTwva2V5d29y
ZD48a2V5d29yZD5FY2hvY2FyZGlvZ3JhcGh5LCBUaHJlZS1EaW1lbnNpb25hbDwva2V5d29yZD48
a2V5d29yZD5GZW1hbGU8L2tleXdvcmQ+PGtleXdvcmQ+Rmx1b3Jvc2NvcHk8L2tleXdvcmQ+PGtl
eXdvcmQ+KkhlYXJ0IFRyYW5zcGxhbnRhdGlvbjwva2V5d29yZD48a2V5d29yZD5IdW1hbnM8L2tl
eXdvcmQ+PGtleXdvcmQ+TWFsZTwva2V5d29yZD48a2V5d29yZD5NaWRkbGUgQWdlZDwva2V5d29y
ZD48a2V5d29yZD5NeW9jYXJkaXVtLypwYXRob2xvZ3k8L2tleXdvcmQ+PGtleXdvcmQ+KlVsdHJh
c29ub2dyYXBoeSwgSW50ZXJ2ZW50aW9uYWw8L2tleXdvcmQ+PC9rZXl3b3Jkcz48ZGF0ZXM+PHll
YXI+MjAwNzwveWVhcj48cHViLWRhdGVzPjxkYXRlPk1hciAxNTwvZGF0ZT48L3B1Yi1kYXRlcz48
L2RhdGVzPjxpc2JuPjAwMDItOTE0OSAoUHJpbnQpJiN4RDswMDAyLTkxNDk8L2lzYm4+PGFjY2Vz
c2lvbi1udW0+MTczNTAzODQ8L2FjY2Vzc2lvbi1udW0+PHVybHM+PC91cmxzPjxlbGVjdHJvbmlj
LXJlc291cmNlLW51bT4xMC4xMDE2L2ouYW1qY2FyZC4yMDA2LjEwLjA1MDwvZWxlY3Ryb25pYy1y
ZXNvdXJjZS1udW0+PHJlbW90ZS1kYXRhYmFzZS1wcm92aWRlcj5OTE08L3JlbW90ZS1kYXRhYmFz
ZS1wcm92aWRlcj48bGFuZ3VhZ2U+ZW5nPC9sYW5ndWFnZT48L3JlY29yZD48L0NpdGU+PENpdGU+
PEF1dGhvcj5QbGF0dHM8L0F1dGhvcj48WWVhcj4yMDEwPC9ZZWFyPjxSZWNOdW0+MTY5PC9SZWNO
dW0+PHJlY29yZD48cmVjLW51bWJlcj4xNjk8L3JlYy1udW1iZXI+PGZvcmVpZ24ta2V5cz48a2V5
IGFwcD0iRU4iIGRiLWlkPSIyeHQyZWFwYTJkemVkNWU1cmZzcDBkeHFwc2ZwZHg5ZHQycDkiIHRp
bWVzdGFtcD0iMTY1NjY2MjM0NyI+MTY5PC9rZXk+PC9mb3JlaWduLWtleXM+PHJlZi10eXBlIG5h
bWU9IkpvdXJuYWwgQXJ0aWNsZSI+MTc8L3JlZi10eXBlPjxjb250cmlidXRvcnM+PGF1dGhvcnM+
PGF1dGhvcj5QbGF0dHMsIEQuPC9hdXRob3I+PGF1dGhvcj5Ccm93biwgTS48L2F1dGhvcj48YXV0
aG9yPkphdm9yc2t5LCBHLjwvYXV0aG9yPjxhdXRob3I+V2VzdCwgQy48L2F1dGhvcj48YXV0aG9y
PktlbGx5LCBOLjwvYXV0aG9yPjxhdXRob3I+QnVyc3RvdywgRC48L2F1dGhvcj48L2F1dGhvcnM+
PC9jb250cmlidXRvcnM+PGF1dGgtYWRkcmVzcz5FY2hvY2FyZGlvZ3JhcGh5IERlcGFydG1lbnQs
IFRoZSBQcmluY2UgQ2hhcmxlcyBIb3NwaXRhbCwgQ2hlcm1zaWRlLCBCcmlzYmFuZSwgUUxELCBB
dXN0cmFsaWEuIGRncGxhdHRzQGhvdG1haWwuY29tPC9hdXRoLWFkZHJlc3M+PHRpdGxlcz48dGl0
bGU+Q29tcGFyaXNvbiBvZiBmbHVvcm9zY29waWMgdmVyc3VzIHJlYWwtdGltZSB0aHJlZS1kaW1l
bnNpb25hbCB0cmFuc3Rob3JhY2ljIGVjaG9jYXJkaW9ncmFwaGljIGd1aWRhbmNlIG9mIGVuZG9t
eW9jYXJkaWFsIGJpb3BzaWVzPC90aXRsZT48c2Vjb25kYXJ5LXRpdGxlPkV1ciBKIEVjaG9jYXJk
aW9ncjwvc2Vjb25kYXJ5LXRpdGxlPjwvdGl0bGVzPjxwZXJpb2RpY2FsPjxmdWxsLXRpdGxlPkV1
ciBKIEVjaG9jYXJkaW9ncjwvZnVsbC10aXRsZT48L3BlcmlvZGljYWw+PHBhZ2VzPjYzNy00Mzwv
cGFnZXM+PHZvbHVtZT4xMTwvdm9sdW1lPjxudW1iZXI+NzwvbnVtYmVyPjxlZGl0aW9uPjIwMTAv
MDMvMjY8L2VkaXRpb24+PGtleXdvcmRzPjxrZXl3b3JkPkFkdWx0PC9rZXl3b3JkPjxrZXl3b3Jk
PkFnZWQ8L2tleXdvcmQ+PGtleXdvcmQ+QmlvcHN5LyptZXRob2RzPC9rZXl3b3JkPjxrZXl3b3Jk
PkVjaG9jYXJkaW9ncmFwaHkvKm1ldGhvZHM8L2tleXdvcmQ+PGtleXdvcmQ+KkVjaG9jYXJkaW9n
cmFwaHksIFRocmVlLURpbWVuc2lvbmFsPC9rZXl3b3JkPjxrZXl3b3JkPkZlYXNpYmlsaXR5IFN0
dWRpZXM8L2tleXdvcmQ+PGtleXdvcmQ+RmVtYWxlPC9rZXl3b3JkPjxrZXl3b3JkPkZsdW9yb3Nj
b3B5PC9rZXl3b3JkPjxrZXl3b3JkPipIZWFydCBUcmFuc3BsYW50YXRpb248L2tleXdvcmQ+PGtl
eXdvcmQ+SHVtYW5zPC9rZXl3b3JkPjxrZXl3b3JkPk1hbGU8L2tleXdvcmQ+PGtleXdvcmQ+TWlk
ZGxlIEFnZWQ8L2tleXdvcmQ+PGtleXdvcmQ+TXlvY2FyZGl1bS8qcGF0aG9sb2d5PC9rZXl3b3Jk
PjxrZXl3b3JkPlByb3NwZWN0aXZlIFN0dWRpZXM8L2tleXdvcmQ+PGtleXdvcmQ+VWx0cmFzb25v
Z3JhcGh5LCBJbnRlcnZlbnRpb25hbC9tZXRob2RzPC9rZXl3b3JkPjwva2V5d29yZHM+PGRhdGVz
Pjx5ZWFyPjIwMTA8L3llYXI+PHB1Yi1kYXRlcz48ZGF0ZT5BdWc8L2RhdGU+PC9wdWItZGF0ZXM+
PC9kYXRlcz48aXNibj4xNTMyLTIxMTQ8L2lzYm4+PGFjY2Vzc2lvbi1udW0+MjAzMzU0MDY8L2Fj
Y2Vzc2lvbi1udW0+PHVybHM+PC91cmxzPjxlbGVjdHJvbmljLXJlc291cmNlLW51bT4xMC4xMDkz
L2VqZWNob2NhcmQvamVxMDM2PC9lbGVjdHJvbmljLXJlc291cmNlLW51bT48cmVtb3RlLWRhdGFi
YXNlLXByb3ZpZGVyPk5MTTwvcmVtb3RlLWRhdGFiYXNlLXByb3ZpZGVyPjxsYW5ndWFnZT5lbmc8
L2xhbmd1YWdlPjwvcmVjb3JkPjwvQ2l0ZT48L0VuZE5vdGU+
</w:fldData>
        </w:fldChar>
      </w:r>
      <w:r w:rsidR="00761CD7">
        <w:instrText xml:space="preserve"> ADDIN EN.CITE.DATA </w:instrText>
      </w:r>
      <w:r w:rsidR="00761CD7">
        <w:fldChar w:fldCharType="end"/>
      </w:r>
      <w:r w:rsidR="0090509D">
        <w:fldChar w:fldCharType="separate"/>
      </w:r>
      <w:r w:rsidR="0090509D">
        <w:rPr>
          <w:noProof/>
        </w:rPr>
        <w:t xml:space="preserve">(Amitai </w:t>
      </w:r>
      <w:r w:rsidR="002D0540">
        <w:rPr>
          <w:noProof/>
        </w:rPr>
        <w:t>et al</w:t>
      </w:r>
      <w:r w:rsidR="00BB07FA">
        <w:rPr>
          <w:noProof/>
        </w:rPr>
        <w:t>.,</w:t>
      </w:r>
      <w:r w:rsidR="0090509D">
        <w:rPr>
          <w:noProof/>
        </w:rPr>
        <w:t xml:space="preserve"> 2007</w:t>
      </w:r>
      <w:r w:rsidR="00BB07FA">
        <w:rPr>
          <w:noProof/>
        </w:rPr>
        <w:t>,</w:t>
      </w:r>
      <w:r w:rsidR="0090509D">
        <w:rPr>
          <w:noProof/>
        </w:rPr>
        <w:t xml:space="preserve"> Platts </w:t>
      </w:r>
      <w:r w:rsidR="002D0540">
        <w:rPr>
          <w:noProof/>
        </w:rPr>
        <w:t>et al</w:t>
      </w:r>
      <w:r w:rsidR="00BB07FA">
        <w:rPr>
          <w:noProof/>
        </w:rPr>
        <w:t>.,</w:t>
      </w:r>
      <w:r w:rsidR="0090509D">
        <w:rPr>
          <w:noProof/>
        </w:rPr>
        <w:t xml:space="preserve"> 2010)</w:t>
      </w:r>
      <w:r w:rsidR="0090509D">
        <w:fldChar w:fldCharType="end"/>
      </w:r>
      <w:r w:rsidR="004628EF">
        <w:t>.</w:t>
      </w:r>
    </w:p>
    <w:p w14:paraId="740AC222" w14:textId="1D6DC93F" w:rsidR="003F79F8" w:rsidRPr="00603278" w:rsidRDefault="003665A6" w:rsidP="001E7079">
      <w:pPr>
        <w:pStyle w:val="Heading5"/>
      </w:pPr>
      <w:r>
        <w:t>Disadvantages</w:t>
      </w:r>
    </w:p>
    <w:p w14:paraId="5BC693E7" w14:textId="3DF4955C" w:rsidR="003F79F8" w:rsidRDefault="003F79F8" w:rsidP="008A330B">
      <w:r>
        <w:t xml:space="preserve">As </w:t>
      </w:r>
      <w:r w:rsidRPr="002C640E">
        <w:t>an invasive procedure</w:t>
      </w:r>
      <w:r w:rsidR="00805E58">
        <w:t>,</w:t>
      </w:r>
      <w:r w:rsidRPr="002C640E">
        <w:t xml:space="preserve"> EMB </w:t>
      </w:r>
      <w:r w:rsidR="00805E58">
        <w:t xml:space="preserve">presents </w:t>
      </w:r>
      <w:r w:rsidRPr="002C640E">
        <w:t xml:space="preserve">risks for </w:t>
      </w:r>
      <w:r w:rsidR="00805E58">
        <w:t>some</w:t>
      </w:r>
      <w:r w:rsidR="00805E58" w:rsidRPr="002C640E">
        <w:t xml:space="preserve"> </w:t>
      </w:r>
      <w:r w:rsidRPr="002C640E">
        <w:t>patients</w:t>
      </w:r>
      <w:r>
        <w:t>.</w:t>
      </w:r>
      <w:r w:rsidRPr="008C5B31">
        <w:t xml:space="preserve"> It has been reported that the complication rate of </w:t>
      </w:r>
      <w:r>
        <w:t>EMB</w:t>
      </w:r>
      <w:r w:rsidRPr="008C5B31">
        <w:t xml:space="preserve"> is </w:t>
      </w:r>
      <w:r>
        <w:t>approximately 0</w:t>
      </w:r>
      <w:r w:rsidR="00805E58">
        <w:t>–</w:t>
      </w:r>
      <w:r>
        <w:t>6</w:t>
      </w:r>
      <w:r w:rsidRPr="008C5B31">
        <w:t xml:space="preserve">%, </w:t>
      </w:r>
      <w:r>
        <w:t>including</w:t>
      </w:r>
      <w:r w:rsidRPr="008C5B31">
        <w:t xml:space="preserve"> </w:t>
      </w:r>
      <w:r w:rsidR="00931505" w:rsidRPr="008C5B31">
        <w:t xml:space="preserve">severe </w:t>
      </w:r>
      <w:r w:rsidRPr="008C5B31">
        <w:t xml:space="preserve">and </w:t>
      </w:r>
      <w:r w:rsidR="00931505">
        <w:t>minor</w:t>
      </w:r>
      <w:r w:rsidR="00931505" w:rsidRPr="008C5B31">
        <w:t xml:space="preserve"> </w:t>
      </w:r>
      <w:r w:rsidRPr="008C5B31">
        <w:t>complications</w:t>
      </w:r>
      <w:r>
        <w:t xml:space="preserve"> (</w:t>
      </w:r>
      <w:r w:rsidR="00676587">
        <w:fldChar w:fldCharType="begin"/>
      </w:r>
      <w:r w:rsidR="00676587">
        <w:instrText xml:space="preserve"> REF _Ref106722889 \h </w:instrText>
      </w:r>
      <w:r w:rsidR="00676587">
        <w:fldChar w:fldCharType="separate"/>
      </w:r>
      <w:r w:rsidR="002D4494">
        <w:t xml:space="preserve">Table </w:t>
      </w:r>
      <w:r w:rsidR="002D4494">
        <w:rPr>
          <w:noProof/>
        </w:rPr>
        <w:t>5</w:t>
      </w:r>
      <w:r w:rsidR="00676587">
        <w:fldChar w:fldCharType="end"/>
      </w:r>
      <w:r>
        <w:t>)</w:t>
      </w:r>
      <w:r w:rsidR="009E572A">
        <w:t xml:space="preserve"> </w:t>
      </w:r>
      <w:r w:rsidR="00285110">
        <w:fldChar w:fldCharType="begin">
          <w:fldData xml:space="preserve">PEVuZE5vdGU+PENpdGU+PEF1dGhvcj5Db29wZXI8L0F1dGhvcj48WWVhcj4yMDA3PC9ZZWFyPjxS
ZWNOdW0+NTA8L1JlY051bT48RGlzcGxheVRleHQ+KENvb3BlciBldCBhbC4sIDIwMDcsIEJlbm5l
dHQgZXQgYWwuLCAyMDEzLCBTZWZlcm92acSHIGV0IGFsLiwgMjAyMSk8L0Rpc3BsYXlUZXh0Pjxy
ZWNvcmQ+PHJlYy1udW1iZXI+NTA8L3JlYy1udW1iZXI+PGZvcmVpZ24ta2V5cz48a2V5IGFwcD0i
RU4iIGRiLWlkPSIyeHQyZWFwYTJkemVkNWU1cmZzcDBkeHFwc2ZwZHg5ZHQycDkiIHRpbWVzdGFt
cD0iMTY1NjI4NTg1NiI+NTA8L2tleT48L2ZvcmVpZ24ta2V5cz48cmVmLXR5cGUgbmFtZT0iSm91
cm5hbCBBcnRpY2xlIj4xNzwvcmVmLXR5cGU+PGNvbnRyaWJ1dG9ycz48YXV0aG9ycz48YXV0aG9y
PkNvb3BlciwgTC4gVC48L2F1dGhvcj48YXV0aG9yPkJhdWdobWFuLCBLLiBMLjwvYXV0aG9yPjxh
dXRob3I+RmVsZG1hbiwgQS4gTS48L2F1dGhvcj48YXV0aG9yPkZydXN0YWNpLCBBLjwvYXV0aG9y
PjxhdXRob3I+SmVzc3VwLCBNLjwvYXV0aG9yPjxhdXRob3I+S3VobCwgVS48L2F1dGhvcj48YXV0
aG9yPkxldmluZSwgRy4gTi48L2F1dGhvcj48YXV0aG9yPk5hcnVsYSwgSi48L2F1dGhvcj48YXV0
aG9yPlN0YXJsaW5nLCBSLiBDLjwvYXV0aG9yPjxhdXRob3I+VG93YmluLCBKLjwvYXV0aG9yPjxh
dXRob3I+VmlybWFuaSwgUi48L2F1dGhvcj48L2F1dGhvcnM+PC9jb250cmlidXRvcnM+PHRpdGxl
cz48dGl0bGU+VGhlIHJvbGUgb2YgZW5kb215b2NhcmRpYWwgYmlvcHN5IGluIHRoZSBtYW5hZ2Vt
ZW50IG9mIGNhcmRpb3Zhc2N1bGFyIGRpc2Vhc2U6IGEgc2NpZW50aWZpYyBzdGF0ZW1lbnQgZnJv
bSB0aGUgQW1lcmljYW4gSGVhcnQgQXNzb2NpYXRpb24sIHRoZSBBbWVyaWNhbiBDb2xsZWdlIG9m
IENhcmRpb2xvZ3ksIGFuZCB0aGUgRXVyb3BlYW4gU29jaWV0eSBvZiBDYXJkaW9sb2d5LiBFbmRv
cnNlZCBieSB0aGUgSGVhcnQgRmFpbHVyZSBTb2NpZXR5IG9mIEFtZXJpY2EgYW5kIHRoZSBIZWFy
dCBGYWlsdXJlIEFzc29jaWF0aW9uIG9mIHRoZSBFdXJvcGVhbiBTb2NpZXR5IG9mIENhcmRpb2xv
Z3k8L3RpdGxlPjxzZWNvbmRhcnktdGl0bGU+SiBBbSBDb2xsIENhcmRpb2w8L3NlY29uZGFyeS10
aXRsZT48L3RpdGxlcz48cGVyaW9kaWNhbD48ZnVsbC10aXRsZT5KIEFtIENvbGwgQ2FyZGlvbDwv
ZnVsbC10aXRsZT48L3BlcmlvZGljYWw+PHBhZ2VzPjE5MTQtMzE8L3BhZ2VzPjx2b2x1bWU+NTA8
L3ZvbHVtZT48bnVtYmVyPjE5PC9udW1iZXI+PGVkaXRpb24+MjAwNy8xMS8wNjwvZWRpdGlvbj48
a2V5d29yZHM+PGtleXdvcmQ+QWR1bHQ8L2tleXdvcmQ+PGtleXdvcmQ+QmlvcHN5L2FkdmVyc2Ug
ZWZmZWN0czwva2V5d29yZD48a2V5d29yZD4qQ2FyZGlvbG9neTwva2V5d29yZD48a2V5d29yZD5D
YXJkaW9teW9wYXRoaWVzLypwYXRob2xvZ3k8L2tleXdvcmQ+PGtleXdvcmQ+Q2hpbGQ8L2tleXdv
cmQ+PGtleXdvcmQ+RW5kb2NhcmRpdW0vKnBhdGhvbG9neTwva2V5d29yZD48a2V5d29yZD5HcmFm
dCBSZWplY3Rpb24vcGF0aG9sb2d5PC9rZXl3b3JkPjxrZXl3b3JkPkhlYXJ0IEZhaWx1cmUvKnBh
dGhvbG9neTwva2V5d29yZD48a2V5d29yZD5IZWFydCBUcmFuc3BsYW50YXRpb24vKnBhdGhvbG9n
eTwva2V5d29yZD48a2V5d29yZD5IdW1hbnM8L2tleXdvcmQ+PGtleXdvcmQ+TXlvY2FyZGl0aXMv
KnBhdGhvbG9neTwva2V5d29yZD48a2V5d29yZD5NeW9jYXJkaXVtLypwYXRob2xvZ3k8L2tleXdv
cmQ+PGtleXdvcmQ+KlNvY2lldGllcywgTWVkaWNhbDwva2V5d29yZD48L2tleXdvcmRzPjxkYXRl
cz48eWVhcj4yMDA3PC95ZWFyPjxwdWItZGF0ZXM+PGRhdGU+Tm92IDY8L2RhdGU+PC9wdWItZGF0
ZXM+PC9kYXRlcz48aXNibj4wNzM1LTEwOTc8L2lzYm4+PGFjY2Vzc2lvbi1udW0+MTc5ODAyNjU8
L2FjY2Vzc2lvbi1udW0+PHVybHM+PC91cmxzPjxlbGVjdHJvbmljLXJlc291cmNlLW51bT4xMC4x
MDE2L2ouamFjYy4yMDA3LjA5LjAwODwvZWxlY3Ryb25pYy1yZXNvdXJjZS1udW0+PHJlbW90ZS1k
YXRhYmFzZS1wcm92aWRlcj5OTE08L3JlbW90ZS1kYXRhYmFzZS1wcm92aWRlcj48bGFuZ3VhZ2U+
ZW5nPC9sYW5ndWFnZT48L3JlY29yZD48L0NpdGU+PENpdGU+PEF1dGhvcj5CZW5uZXR0PC9BdXRo
b3I+PFllYXI+MjAxMzwvWWVhcj48UmVjTnVtPjEwNTwvUmVjTnVtPjxyZWNvcmQ+PHJlYy1udW1i
ZXI+MTA1PC9yZWMtbnVtYmVyPjxmb3JlaWduLWtleXM+PGtleSBhcHA9IkVOIiBkYi1pZD0iMnh0
MmVhcGEyZHplZDVlNXJmc3AwZHhxcHNmcGR4OWR0MnA5IiB0aW1lc3RhbXA9IjE2NTYyOTAyMzYi
PjEwNTwva2V5PjwvZm9yZWlnbi1rZXlzPjxyZWYtdHlwZSBuYW1lPSJKb3VybmFsIEFydGljbGUi
PjE3PC9yZWYtdHlwZT48Y29udHJpYnV0b3JzPjxhdXRob3JzPjxhdXRob3I+QmVubmV0dCwgTS4g
Sy48L2F1dGhvcj48YXV0aG9yPkdpbG90cmEsIE4uIEEuPC9hdXRob3I+PGF1dGhvcj5IYXJyaW5n
dG9uLCBDLjwvYXV0aG9yPjxhdXRob3I+UmFvLCBTLjwvYXV0aG9yPjxhdXRob3I+RHVubiwgSi4g
TS48L2F1dGhvcj48YXV0aG9yPkZyZWl0YWcsIFQuIEIuPC9hdXRob3I+PGF1dGhvcj5IYWx1c2hr
YSwgTS4gSy48L2F1dGhvcj48YXV0aG9yPlJ1c3NlbGwsIFMuIEQuPC9hdXRob3I+PC9hdXRob3Jz
PjwvY29udHJpYnV0b3JzPjxhdXRoLWFkZHJlc3M+RGVwYXJ0bWVudCBvZiBNZWRpY2luZSwgQ2xl
dmVsYW5kIENsaW5pYywgQ2xldmVsYW5kLCBPaGlvLCBVU0EuPC9hdXRoLWFkZHJlc3M+PHRpdGxl
cz48dGl0bGU+RXZhbHVhdGlvbiBvZiB0aGUgcm9sZSBvZiBlbmRvbXlvY2FyZGlhbCBiaW9wc3kg
aW4gODUxIHBhdGllbnRzIHdpdGggdW5leHBsYWluZWQgaGVhcnQgZmFpbHVyZSBmcm9tIDIwMDAt
MjAwOTwvdGl0bGU+PHNlY29uZGFyeS10aXRsZT5DaXJjIEhlYXJ0IEZhaWw8L3NlY29uZGFyeS10
aXRsZT48L3RpdGxlcz48cGVyaW9kaWNhbD48ZnVsbC10aXRsZT5DaXJjIEhlYXJ0IEZhaWw8L2Z1
bGwtdGl0bGU+PC9wZXJpb2RpY2FsPjxwYWdlcz42NzYtODQ8L3BhZ2VzPjx2b2x1bWU+Njwvdm9s
dW1lPjxudW1iZXI+NDwvbnVtYmVyPjxlZGl0aW9uPjIwMTMvMDYvMDU8L2VkaXRpb24+PGtleXdv
cmRzPjxrZXl3b3JkPkFkdWx0PC9rZXl3b3JkPjxrZXl3b3JkPkFnZWQ8L2tleXdvcmQ+PGtleXdv
cmQ+QmlvcHN5PC9rZXl3b3JkPjxrZXl3b3JkPkNhcmRpb215b3BhdGh5LCBSZXN0cmljdGl2ZS8q
ZXBpZGVtaW9sb2d5LypwYXRob2xvZ3k8L2tleXdvcmQ+PGtleXdvcmQ+Q29tb3JiaWRpdHk8L2tl
eXdvcmQ+PGtleXdvcmQ+RGlsYXRhdGlvbiwgUGF0aG9sb2dpYzwva2V5d29yZD48a2V5d29yZD5F
bmRvY2FyZGl1bS9wYXRob2xvZ3k8L2tleXdvcmQ+PGtleXdvcmQ+RmVtYWxlPC9rZXl3b3JkPjxr
ZXl3b3JkPkhlYXJ0IEZhaWx1cmUvKmVwaWRlbWlvbG9neS8qcGF0aG9sb2d5PC9rZXl3b3JkPjxr
ZXl3b3JkPkhlYXJ0IFZlbnRyaWNsZXMvcGF0aG9sb2d5PC9rZXl3b3JkPjxrZXl3b3JkPkh1bWFu
czwva2V5d29yZD48a2V5d29yZD5NYWxlPC9rZXl3b3JkPjxrZXl3b3JkPk1pZGRsZSBBZ2VkPC9r
ZXl3b3JkPjxrZXl3b3JkPk15b2NhcmRpdGlzL2VwaWRlbWlvbG9neS9wYXRob2xvZ3k8L2tleXdv
cmQ+PGtleXdvcmQ+TXlvY2FyZGl1bS9wYXRob2xvZ3k8L2tleXdvcmQ+PGtleXdvcmQ+UmV0cm9z
cGVjdGl2ZSBTdHVkaWVzPC9rZXl3b3JkPjxrZXl3b3JkPmNhcmRpb215b3BhdGhpZXM8L2tleXdv
cmQ+PGtleXdvcmQ+ZGlhZ25vc2lzPC9rZXl3b3JkPjxrZXl3b3JkPmhlYXJ0IGZhaWx1cmU8L2tl
eXdvcmQ+PC9rZXl3b3Jkcz48ZGF0ZXM+PHllYXI+MjAxMzwveWVhcj48cHViLWRhdGVzPjxkYXRl
Pkp1bDwvZGF0ZT48L3B1Yi1kYXRlcz48L2RhdGVzPjxpc2JuPjE5NDEtMzI4OTwvaXNibj48YWNj
ZXNzaW9uLW51bT4yMzczMzkxNjwvYWNjZXNzaW9uLW51bT48dXJscz48L3VybHM+PGVsZWN0cm9u
aWMtcmVzb3VyY2UtbnVtPjEwLjExNjEvY2lyY2hlYXJ0ZmFpbHVyZS4xMTIuMDAwMDg3PC9lbGVj
dHJvbmljLXJlc291cmNlLW51bT48cmVtb3RlLWRhdGFiYXNlLXByb3ZpZGVyPk5MTTwvcmVtb3Rl
LWRhdGFiYXNlLXByb3ZpZGVyPjxsYW5ndWFnZT5lbmc8L2xhbmd1YWdlPjwvcmVjb3JkPjwvQ2l0
ZT48Q2l0ZT48QXV0aG9yPlNlZmVyb3ZpxIc8L0F1dGhvcj48WWVhcj4yMDIxPC9ZZWFyPjxSZWNO
dW0+MTA2PC9SZWNOdW0+PHJlY29yZD48cmVjLW51bWJlcj4xMDY8L3JlYy1udW1iZXI+PGZvcmVp
Z24ta2V5cz48a2V5IGFwcD0iRU4iIGRiLWlkPSIyeHQyZWFwYTJkemVkNWU1cmZzcDBkeHFwc2Zw
ZHg5ZHQycDkiIHRpbWVzdGFtcD0iMTY1NjI5MDI3OCI+MTA2PC9rZXk+PC9mb3JlaWduLWtleXM+
PHJlZi10eXBlIG5hbWU9IkpvdXJuYWwgQXJ0aWNsZSI+MTc8L3JlZi10eXBlPjxjb250cmlidXRv
cnM+PGF1dGhvcnM+PGF1dGhvcj5TZWZlcm92acSHLCBQLiBNLjwvYXV0aG9yPjxhdXRob3I+VHN1
dHN1aSwgSC48L2F1dGhvcj48YXV0aG9yPk1jTmFtYXJhLCBELiBNLjwvYXV0aG9yPjxhdXRob3I+
UmlzdGnEhywgQS4gRC48L2F1dGhvcj48YXV0aG9yPkJhc3NvLCBDLjwvYXV0aG9yPjxhdXRob3I+
Qm96a3VydCwgQi48L2F1dGhvcj48YXV0aG9yPkNvb3BlciwgTC4gVC4sIEpyLjwvYXV0aG9yPjxh
dXRob3I+RmlsaXBwYXRvcywgRy48L2F1dGhvcj48YXV0aG9yPklkZSwgVC48L2F1dGhvcj48YXV0
aG9yPklub21hdGEsIFQuPC9hdXRob3I+PGF1dGhvcj5LbGluZ2VsLCBLLjwvYXV0aG9yPjxhdXRo
b3I+TGluaGFydCwgQS48L2F1dGhvcj48YXV0aG9yPkx5b24sIEEuIFIuPC9hdXRob3I+PGF1dGhv
cj5NZWhyYSwgTS4gUi48L2F1dGhvcj48YXV0aG9yPlBvbG92aW5hLCBNLjwvYXV0aG9yPjxhdXRo
b3I+TWlsaW5rb3ZpxIcsIEkuPC9hdXRob3I+PGF1dGhvcj5OYWthbXVyYSwgSy48L2F1dGhvcj48
YXV0aG9yPkFua2VyLCBTLiBELjwvYXV0aG9yPjxhdXRob3I+VmVsamnEhywgSS48L2F1dGhvcj48
YXV0aG9yPk9odGFuaSwgVC48L2F1dGhvcj48YXV0aG9yPk9rdW11cmEsIFQuPC9hdXRob3I+PGF1
dGhvcj5UaHVtLCBULjwvYXV0aG9yPjxhdXRob3I+VHNjaMO2cGUsIEMuPC9hdXRob3I+PGF1dGhv
cj5Sb3Nhbm8sIEcuPC9hdXRob3I+PGF1dGhvcj5Db2F0cywgQS4gSi4gUy48L2F1dGhvcj48YXV0
aG9yPlN0YXJsaW5nLCBSLiBDLjwvYXV0aG9yPjwvYXV0aG9ycz48L2NvbnRyaWJ1dG9ycz48YXV0
aC1hZGRyZXNzPlNlcmJpYW4gQWNhZGVteSBvZiBTY2llbmNlcyBhbmQgQXJ0cywgQmVsZ3JhZGUs
IFNlcmJpYS4mI3hEO0RlcGFydG1lbnQgb2YgQ2FyZGlvdmFzY3VsYXIgTWVkaWNpbmUsIEZhY3Vs
dHkgb2YgTWVkaWNhbCBTY2llbmNlcywgS3l1c2h1IFVuaXZlcnNpdHksIEZ1a3Vva2EsIEphcGFu
LiYjeEQ7SGVhcnQgYW5kIFZhc2N1ciBJbnN0aXR1dGUsIFVuaXZlcnNpdHkgb2YgUGl0dHNidXJn
aCBNZWRpY2FsIENlbnRlciwgUGl0dHNidXJnaCwgUEEsIFVTQS4mI3hEO0RlcGFydG1lbnQgb2Yg
Q2FyZGlvbG9neSwgQ2xpbmljYWwgQ2VudGVyIG9mIFNlcmJpYSwgQmVsZ3JhZGUsIFNlcmJpYS4m
I3hEO0ZhY3VsdHkgb2YgTWVkaWNpbmUsIFVuaXZlcnNpdHkgb2YgQmVsZ3JhZGUsIEJlbGdyYWRl
LCBTZXJiaWEuJiN4RDtDYXJkaW92YXNjdWxhciBQYXRob2xvZ3kgVW5pdCwgRGVwYXJ0bWVudCBv
ZiBDYXJkaWFjLCBUaG9yYWNpYywgVmFzY3VsYXIgU2NpZW5jZXMgYW5kIFB1YmxpYyBIZWFsdGgs
IFVuaXZlcnNpdHkgb2YgUGFkdWEsIFBhZHVhLCBJdGFseS4mI3hEO1dpbnRlcnMgQ2VudGVyIGZv
ciBIZWFydCBGYWlsdXJlLCBDYXJkaW92YXNjdWxhciBSZXNlYXJjaCBJbnN0aXR1dGUsIEJheWxv
ciBDb2xsZWdlIG9mIE1lZGljaW5lLCBNaWNoYWVsIEUuIERlQmFrZXkgVkEgTWVkaWNhbCBDZW50
ZXIsIEhvdXN0b24sIFRYLCBVU0EuJiN4RDtEZXBhcnRtZW50IG9mIENhcmRpb3Zhc2N1bGFyIE1l
ZGljaW5lLCBNYXlvIENsaW5pYywgSmFja3NvbnZpbGxlLCBGTCwgVVNBLiYjeEQ7QXR0aWtvbiBV
bml2ZXJzaXR5IEhvc3BpdGFsLCBEZXBhcnRtZW50IG9mIENhcmRpb2xvZ3ksIE5hdGlvbmFsIGFu
ZCBLYXBvZGlzdHJpYW4gVW5pdmVyc2l0eSBvZiBBdGhlbnMsIFNjaG9vbCBvZiBNZWRpY2luZSwg
QXRoZW5zLCBHcmVlY2UuJiN4RDtEZXBhcnRtZW50IG9mIENhcmRpb3Zhc2N1bGFyIE1lZGljaW5l
LCBLaXRhc2F0byBVbml2ZXJzaXR5IEtpdGFzYXRvIEluc3RpdHV0ZSBIb3NwaXRhbCwgVG9reW8s
IEphcGFuLiYjeEQ7Q2FyZGlvcGF0aG9sb2d5LCBJbnN0aXR1dGUgZm9yIFBhdGhvbG9neSwgVW5p
dmVyc2l0eSBIb3NwaXRhbCwgVHVlYmluZ2VuLCBHZXJtYW55LiYjeEQ7RGVwYXJ0bWVudCBvZiBD
YXJkaW92YXNjdWxhciBNZWRpY2luZSwgQ2hhcmxlcyBVbml2ZXJzaXR5LCBQcmFndWUsIEN6ZWNo
IFJlcHVibGljLiYjeEQ7TmF0aW9uYWwgSGVhcnQgYW5kIEx1bmcgSW5zdGl0dXRlLCBJbXBlcmlh
bCBDb2xsZWdlIGFuZCBSb3lhbCBCcm9tcHRvbiBIb3NwaXRhbCwgTG9uZG9uLCBVSy4mI3hEO0hl
YXJ0IGFuZCBWYXNjdWxhciBDZW50ZXIsIEJyaWdoYW0gYW5kIFdvbWVuJmFwb3M7cyBIb3NwaXRh
bCBhbmQgSGFydmFyZCBNZWRpY2FsIFNjaG9vbCwgQm9zdG9uLCBNQSwgVVNBLiYjeEQ7RGVwYXJ0
bWVudCBvZiBDYXJkaW92YXNjdWxhciBNZWRpY2luZSwgT2theWFtYSBVbml2ZXJzaXR5IEdyYWR1
YXRlIFNjaG9vbCBvZiBNZWRpY2luZSwgRGVudGlzdHJ5IGFuZCBQaGFybWFjZXV0aWNhbCBTY2ll
bmNlcywgT2theWFtYSwgSmFwYW4uJiN4RDtEZXBhcnRtZW50IG9mIENhcmRpb2xvZ3kgKENWSyk7
IGFuZCBCZXJsaW4gSW5zdGl0dXRlIG9mIEhlYWx0aCBDZW50ZXIgZm9yIFJlZ2VuZXJhdGl2ZSBU
aGVyYXBpZXMgKEJDUlQpLCBHZXJtYW4gQ2VudHJlIGZvciBDYXJkaW92YXNjdWxhciBSZXNlYXJj
aCAoRFpISykgcGFydG5lciBzaXRlIEJlcmxpbjsgQ2hhcml0w6kgVW5pdmVyc2l0w6R0c21lZGl6
aW4sIEJlcmxpbiwgR2VybWFueS4mI3hEO0RlcGFydG1lbnQgb2YgQ2FyZGlvdmFzY3VsYXIgTWVk
aWNpbmUsIE9zYWthIFVuaXZlcnNpdHkgR3JhZHVhdGUgU2Nob29sIG9mIE1lZGljaW5lLCBPc2Fr
YSwgSmFwYW4uJiN4RDtEZXBhcnRtZW50IG9mIENhcmRpb2xvZ3ksIE5hZ295YSBVbml2ZXJzaXR5
IEdyYWR1YXRlIFNjaG9vbCBvZiBNZWRpY2luZSwgTmFnb3lhLCBKYXBhbi4mI3hEO0luc3RpdHV0
ZSBvZiBNb2xlY3VsYXIgYW5kIFRyYW5zbGF0aW9uYWwgVGhlcmFwZXV0aWMgU3RyYXRlZ2llcywg
SGFubm92ZXIgTWVkaWNhbCBTY2hvb2wsIEhhbm5vdmVyLCBHZXJtYW55LiYjeEQ7RnJhdW5ob2Zl
ciBJbnN0aXR1dGUgZm9yIFRveGljb2xvZ3kgYW5kIEV4cGVyaW1lbnRhbCBNZWRpY2luZSwgSGFu
bm92ZXIsIEdlcm1hbnkuJiN4RDtCZXJsaW4gSW5zdGl0dXRlIG9mIEhlYWx0aCAoQklIKSBhbmQg
QmVybGluLUJyYW5kZW5idXJnIENlbnRlciBmb3IgUmVnZW5lcmF0aXZlIFRoZXJhcGllcyAoQkNS
VCksIERlcGFydG1lbnQgb2YgQ2FyZGlvbG9neSwgQ2FtcHVzIFZpcmNob3cgS2xpbmlrdW0sIENo
YXJpdGUgVW5pdmVyc2l0eSwgQmVybGluLCBHZXJtYW55LiYjeEQ7RGVwYXJ0bWVudCBvZiBNZWRp
Y2FsIFNjaWVuY2VzLCBJUkNDUyBTYW4gUmFmZmFlbGUsIFJvbWUsIEl0YWx5LiYjeEQ7Q2FyZGlv
bG9neSBDbGluaWNhbCBBY2FkZW1pYyBHcm91cCwgU3QgR2VvcmdlJmFwb3M7cyBIb3NwaXRhbHMg
TkhTIFRydXN0LCBMb25kb24sIFVLLiYjeEQ7TW9uYXNoIFVuaXZlcnNpdHksIE1lbGJvdXJuZSwg
QXVzdHJhbGlhLiYjeEQ7VW5pdmVyc2l0eSBvZiBXYXJ3aWNrLCBDb3ZlbnRyeSwgVUsuJiN4RDtD
bGV2ZWxhbmQgQ2xpbmljLCBDbGV2ZWxhbmQsIE9ILCBVU0EuPC9hdXRoLWFkZHJlc3M+PHRpdGxl
cz48dGl0bGU+SGVhcnQgRmFpbHVyZSBBc3NvY2lhdGlvbiBvZiB0aGUgRVNDLCBIZWFydCBGYWls
dXJlIFNvY2lldHkgb2YgQW1lcmljYSBhbmQgSmFwYW5lc2UgSGVhcnQgRmFpbHVyZSBTb2NpZXR5
IFBvc2l0aW9uIHN0YXRlbWVudCBvbiBlbmRvbXlvY2FyZGlhbCBiaW9wc3k8L3RpdGxlPjxzZWNv
bmRhcnktdGl0bGU+RXVyIEogSGVhcnQgRmFpbDwvc2Vjb25kYXJ5LXRpdGxlPjwvdGl0bGVzPjxw
ZXJpb2RpY2FsPjxmdWxsLXRpdGxlPkV1ciBKIEhlYXJ0IEZhaWw8L2Z1bGwtdGl0bGU+PC9wZXJp
b2RpY2FsPjxwYWdlcz44NTQtODcxPC9wYWdlcz48dm9sdW1lPjIzPC92b2x1bWU+PG51bWJlcj42
PC9udW1iZXI+PGVkaXRpb24+MjAyMS8wNS8yMDwvZWRpdGlvbj48a2V5d29yZHM+PGtleXdvcmQ+
QmlvcHN5PC9rZXl3b3JkPjxrZXl3b3JkPkVuZG9jYXJkaXVtPC9rZXl3b3JkPjxrZXl3b3JkPipI
ZWFydCBGYWlsdXJlL2RpYWdub3Npczwva2V5d29yZD48a2V5d29yZD4qSGVhcnQgVHJhbnNwbGFu
dGF0aW9uPC9rZXl3b3JkPjxrZXl3b3JkPkh1bWFuczwva2V5d29yZD48a2V5d29yZD5KYXBhbjwv
a2V5d29yZD48a2V5d29yZD5NeW9jYXJkaXVtPC9rZXl3b3JkPjxrZXl3b3JkPipBbXlsb2lkb3Np
czwva2V5d29yZD48a2V5d29yZD4qQ2FyZGlhYyB0dW1vdXJzPC9rZXl3b3JkPjxrZXl3b3JkPipD
YXJkaW9teW9wYXRoeTwva2V5d29yZD48a2V5d29yZD4qQ2FyZGlvdG94aWNpdHk8L2tleXdvcmQ+
PGtleXdvcmQ+KkVuZG9teW9jYXJkaWFsIGJpb3BzeTwva2V5d29yZD48a2V5d29yZD4qSGVhcnQg
ZmFpbHVyZTwva2V5d29yZD48a2V5d29yZD4qTXlvY2FyZGl0aXM8L2tleXdvcmQ+PGtleXdvcmQ+
KlNhcmNvaWRvc2lzPC9rZXl3b3JkPjwva2V5d29yZHM+PGRhdGVzPjx5ZWFyPjIwMjE8L3llYXI+
PHB1Yi1kYXRlcz48ZGF0ZT5KdW48L2RhdGU+PC9wdWItZGF0ZXM+PC9kYXRlcz48aXNibj4xMzg4
LTk4NDI8L2lzYm4+PGFjY2Vzc2lvbi1udW0+MzQwMTA0NzI8L2FjY2Vzc2lvbi1udW0+PHVybHM+
PC91cmxzPjxlbGVjdHJvbmljLXJlc291cmNlLW51bT4xMC4xMDAyL2VqaGYuMjE5MDwvZWxlY3Ry
b25pYy1yZXNvdXJjZS1udW0+PHJlbW90ZS1kYXRhYmFzZS1wcm92aWRlcj5OTE08L3JlbW90ZS1k
YXRhYmFzZS1wcm92aWRlcj48bGFuZ3VhZ2U+ZW5nPC9sYW5ndWFnZT48L3JlY29yZD48L0NpdGU+
PC9FbmROb3RlPn==
</w:fldData>
        </w:fldChar>
      </w:r>
      <w:r w:rsidR="00761CD7">
        <w:instrText xml:space="preserve"> ADDIN EN.CITE </w:instrText>
      </w:r>
      <w:r w:rsidR="00761CD7">
        <w:fldChar w:fldCharType="begin">
          <w:fldData xml:space="preserve">PEVuZE5vdGU+PENpdGU+PEF1dGhvcj5Db29wZXI8L0F1dGhvcj48WWVhcj4yMDA3PC9ZZWFyPjxS
ZWNOdW0+NTA8L1JlY051bT48RGlzcGxheVRleHQ+KENvb3BlciBldCBhbC4sIDIwMDcsIEJlbm5l
dHQgZXQgYWwuLCAyMDEzLCBTZWZlcm92acSHIGV0IGFsLiwgMjAyMSk8L0Rpc3BsYXlUZXh0Pjxy
ZWNvcmQ+PHJlYy1udW1iZXI+NTA8L3JlYy1udW1iZXI+PGZvcmVpZ24ta2V5cz48a2V5IGFwcD0i
RU4iIGRiLWlkPSIyeHQyZWFwYTJkemVkNWU1cmZzcDBkeHFwc2ZwZHg5ZHQycDkiIHRpbWVzdGFt
cD0iMTY1NjI4NTg1NiI+NTA8L2tleT48L2ZvcmVpZ24ta2V5cz48cmVmLXR5cGUgbmFtZT0iSm91
cm5hbCBBcnRpY2xlIj4xNzwvcmVmLXR5cGU+PGNvbnRyaWJ1dG9ycz48YXV0aG9ycz48YXV0aG9y
PkNvb3BlciwgTC4gVC48L2F1dGhvcj48YXV0aG9yPkJhdWdobWFuLCBLLiBMLjwvYXV0aG9yPjxh
dXRob3I+RmVsZG1hbiwgQS4gTS48L2F1dGhvcj48YXV0aG9yPkZydXN0YWNpLCBBLjwvYXV0aG9y
PjxhdXRob3I+SmVzc3VwLCBNLjwvYXV0aG9yPjxhdXRob3I+S3VobCwgVS48L2F1dGhvcj48YXV0
aG9yPkxldmluZSwgRy4gTi48L2F1dGhvcj48YXV0aG9yPk5hcnVsYSwgSi48L2F1dGhvcj48YXV0
aG9yPlN0YXJsaW5nLCBSLiBDLjwvYXV0aG9yPjxhdXRob3I+VG93YmluLCBKLjwvYXV0aG9yPjxh
dXRob3I+VmlybWFuaSwgUi48L2F1dGhvcj48L2F1dGhvcnM+PC9jb250cmlidXRvcnM+PHRpdGxl
cz48dGl0bGU+VGhlIHJvbGUgb2YgZW5kb215b2NhcmRpYWwgYmlvcHN5IGluIHRoZSBtYW5hZ2Vt
ZW50IG9mIGNhcmRpb3Zhc2N1bGFyIGRpc2Vhc2U6IGEgc2NpZW50aWZpYyBzdGF0ZW1lbnQgZnJv
bSB0aGUgQW1lcmljYW4gSGVhcnQgQXNzb2NpYXRpb24sIHRoZSBBbWVyaWNhbiBDb2xsZWdlIG9m
IENhcmRpb2xvZ3ksIGFuZCB0aGUgRXVyb3BlYW4gU29jaWV0eSBvZiBDYXJkaW9sb2d5LiBFbmRv
cnNlZCBieSB0aGUgSGVhcnQgRmFpbHVyZSBTb2NpZXR5IG9mIEFtZXJpY2EgYW5kIHRoZSBIZWFy
dCBGYWlsdXJlIEFzc29jaWF0aW9uIG9mIHRoZSBFdXJvcGVhbiBTb2NpZXR5IG9mIENhcmRpb2xv
Z3k8L3RpdGxlPjxzZWNvbmRhcnktdGl0bGU+SiBBbSBDb2xsIENhcmRpb2w8L3NlY29uZGFyeS10
aXRsZT48L3RpdGxlcz48cGVyaW9kaWNhbD48ZnVsbC10aXRsZT5KIEFtIENvbGwgQ2FyZGlvbDwv
ZnVsbC10aXRsZT48L3BlcmlvZGljYWw+PHBhZ2VzPjE5MTQtMzE8L3BhZ2VzPjx2b2x1bWU+NTA8
L3ZvbHVtZT48bnVtYmVyPjE5PC9udW1iZXI+PGVkaXRpb24+MjAwNy8xMS8wNjwvZWRpdGlvbj48
a2V5d29yZHM+PGtleXdvcmQ+QWR1bHQ8L2tleXdvcmQ+PGtleXdvcmQ+QmlvcHN5L2FkdmVyc2Ug
ZWZmZWN0czwva2V5d29yZD48a2V5d29yZD4qQ2FyZGlvbG9neTwva2V5d29yZD48a2V5d29yZD5D
YXJkaW9teW9wYXRoaWVzLypwYXRob2xvZ3k8L2tleXdvcmQ+PGtleXdvcmQ+Q2hpbGQ8L2tleXdv
cmQ+PGtleXdvcmQ+RW5kb2NhcmRpdW0vKnBhdGhvbG9neTwva2V5d29yZD48a2V5d29yZD5HcmFm
dCBSZWplY3Rpb24vcGF0aG9sb2d5PC9rZXl3b3JkPjxrZXl3b3JkPkhlYXJ0IEZhaWx1cmUvKnBh
dGhvbG9neTwva2V5d29yZD48a2V5d29yZD5IZWFydCBUcmFuc3BsYW50YXRpb24vKnBhdGhvbG9n
eTwva2V5d29yZD48a2V5d29yZD5IdW1hbnM8L2tleXdvcmQ+PGtleXdvcmQ+TXlvY2FyZGl0aXMv
KnBhdGhvbG9neTwva2V5d29yZD48a2V5d29yZD5NeW9jYXJkaXVtLypwYXRob2xvZ3k8L2tleXdv
cmQ+PGtleXdvcmQ+KlNvY2lldGllcywgTWVkaWNhbDwva2V5d29yZD48L2tleXdvcmRzPjxkYXRl
cz48eWVhcj4yMDA3PC95ZWFyPjxwdWItZGF0ZXM+PGRhdGU+Tm92IDY8L2RhdGU+PC9wdWItZGF0
ZXM+PC9kYXRlcz48aXNibj4wNzM1LTEwOTc8L2lzYm4+PGFjY2Vzc2lvbi1udW0+MTc5ODAyNjU8
L2FjY2Vzc2lvbi1udW0+PHVybHM+PC91cmxzPjxlbGVjdHJvbmljLXJlc291cmNlLW51bT4xMC4x
MDE2L2ouamFjYy4yMDA3LjA5LjAwODwvZWxlY3Ryb25pYy1yZXNvdXJjZS1udW0+PHJlbW90ZS1k
YXRhYmFzZS1wcm92aWRlcj5OTE08L3JlbW90ZS1kYXRhYmFzZS1wcm92aWRlcj48bGFuZ3VhZ2U+
ZW5nPC9sYW5ndWFnZT48L3JlY29yZD48L0NpdGU+PENpdGU+PEF1dGhvcj5CZW5uZXR0PC9BdXRo
b3I+PFllYXI+MjAxMzwvWWVhcj48UmVjTnVtPjEwNTwvUmVjTnVtPjxyZWNvcmQ+PHJlYy1udW1i
ZXI+MTA1PC9yZWMtbnVtYmVyPjxmb3JlaWduLWtleXM+PGtleSBhcHA9IkVOIiBkYi1pZD0iMnh0
MmVhcGEyZHplZDVlNXJmc3AwZHhxcHNmcGR4OWR0MnA5IiB0aW1lc3RhbXA9IjE2NTYyOTAyMzYi
PjEwNTwva2V5PjwvZm9yZWlnbi1rZXlzPjxyZWYtdHlwZSBuYW1lPSJKb3VybmFsIEFydGljbGUi
PjE3PC9yZWYtdHlwZT48Y29udHJpYnV0b3JzPjxhdXRob3JzPjxhdXRob3I+QmVubmV0dCwgTS4g
Sy48L2F1dGhvcj48YXV0aG9yPkdpbG90cmEsIE4uIEEuPC9hdXRob3I+PGF1dGhvcj5IYXJyaW5n
dG9uLCBDLjwvYXV0aG9yPjxhdXRob3I+UmFvLCBTLjwvYXV0aG9yPjxhdXRob3I+RHVubiwgSi4g
TS48L2F1dGhvcj48YXV0aG9yPkZyZWl0YWcsIFQuIEIuPC9hdXRob3I+PGF1dGhvcj5IYWx1c2hr
YSwgTS4gSy48L2F1dGhvcj48YXV0aG9yPlJ1c3NlbGwsIFMuIEQuPC9hdXRob3I+PC9hdXRob3Jz
PjwvY29udHJpYnV0b3JzPjxhdXRoLWFkZHJlc3M+RGVwYXJ0bWVudCBvZiBNZWRpY2luZSwgQ2xl
dmVsYW5kIENsaW5pYywgQ2xldmVsYW5kLCBPaGlvLCBVU0EuPC9hdXRoLWFkZHJlc3M+PHRpdGxl
cz48dGl0bGU+RXZhbHVhdGlvbiBvZiB0aGUgcm9sZSBvZiBlbmRvbXlvY2FyZGlhbCBiaW9wc3kg
aW4gODUxIHBhdGllbnRzIHdpdGggdW5leHBsYWluZWQgaGVhcnQgZmFpbHVyZSBmcm9tIDIwMDAt
MjAwOTwvdGl0bGU+PHNlY29uZGFyeS10aXRsZT5DaXJjIEhlYXJ0IEZhaWw8L3NlY29uZGFyeS10
aXRsZT48L3RpdGxlcz48cGVyaW9kaWNhbD48ZnVsbC10aXRsZT5DaXJjIEhlYXJ0IEZhaWw8L2Z1
bGwtdGl0bGU+PC9wZXJpb2RpY2FsPjxwYWdlcz42NzYtODQ8L3BhZ2VzPjx2b2x1bWU+Njwvdm9s
dW1lPjxudW1iZXI+NDwvbnVtYmVyPjxlZGl0aW9uPjIwMTMvMDYvMDU8L2VkaXRpb24+PGtleXdv
cmRzPjxrZXl3b3JkPkFkdWx0PC9rZXl3b3JkPjxrZXl3b3JkPkFnZWQ8L2tleXdvcmQ+PGtleXdv
cmQ+QmlvcHN5PC9rZXl3b3JkPjxrZXl3b3JkPkNhcmRpb215b3BhdGh5LCBSZXN0cmljdGl2ZS8q
ZXBpZGVtaW9sb2d5LypwYXRob2xvZ3k8L2tleXdvcmQ+PGtleXdvcmQ+Q29tb3JiaWRpdHk8L2tl
eXdvcmQ+PGtleXdvcmQ+RGlsYXRhdGlvbiwgUGF0aG9sb2dpYzwva2V5d29yZD48a2V5d29yZD5F
bmRvY2FyZGl1bS9wYXRob2xvZ3k8L2tleXdvcmQ+PGtleXdvcmQ+RmVtYWxlPC9rZXl3b3JkPjxr
ZXl3b3JkPkhlYXJ0IEZhaWx1cmUvKmVwaWRlbWlvbG9neS8qcGF0aG9sb2d5PC9rZXl3b3JkPjxr
ZXl3b3JkPkhlYXJ0IFZlbnRyaWNsZXMvcGF0aG9sb2d5PC9rZXl3b3JkPjxrZXl3b3JkPkh1bWFu
czwva2V5d29yZD48a2V5d29yZD5NYWxlPC9rZXl3b3JkPjxrZXl3b3JkPk1pZGRsZSBBZ2VkPC9r
ZXl3b3JkPjxrZXl3b3JkPk15b2NhcmRpdGlzL2VwaWRlbWlvbG9neS9wYXRob2xvZ3k8L2tleXdv
cmQ+PGtleXdvcmQ+TXlvY2FyZGl1bS9wYXRob2xvZ3k8L2tleXdvcmQ+PGtleXdvcmQ+UmV0cm9z
cGVjdGl2ZSBTdHVkaWVzPC9rZXl3b3JkPjxrZXl3b3JkPmNhcmRpb215b3BhdGhpZXM8L2tleXdv
cmQ+PGtleXdvcmQ+ZGlhZ25vc2lzPC9rZXl3b3JkPjxrZXl3b3JkPmhlYXJ0IGZhaWx1cmU8L2tl
eXdvcmQ+PC9rZXl3b3Jkcz48ZGF0ZXM+PHllYXI+MjAxMzwveWVhcj48cHViLWRhdGVzPjxkYXRl
Pkp1bDwvZGF0ZT48L3B1Yi1kYXRlcz48L2RhdGVzPjxpc2JuPjE5NDEtMzI4OTwvaXNibj48YWNj
ZXNzaW9uLW51bT4yMzczMzkxNjwvYWNjZXNzaW9uLW51bT48dXJscz48L3VybHM+PGVsZWN0cm9u
aWMtcmVzb3VyY2UtbnVtPjEwLjExNjEvY2lyY2hlYXJ0ZmFpbHVyZS4xMTIuMDAwMDg3PC9lbGVj
dHJvbmljLXJlc291cmNlLW51bT48cmVtb3RlLWRhdGFiYXNlLXByb3ZpZGVyPk5MTTwvcmVtb3Rl
LWRhdGFiYXNlLXByb3ZpZGVyPjxsYW5ndWFnZT5lbmc8L2xhbmd1YWdlPjwvcmVjb3JkPjwvQ2l0
ZT48Q2l0ZT48QXV0aG9yPlNlZmVyb3ZpxIc8L0F1dGhvcj48WWVhcj4yMDIxPC9ZZWFyPjxSZWNO
dW0+MTA2PC9SZWNOdW0+PHJlY29yZD48cmVjLW51bWJlcj4xMDY8L3JlYy1udW1iZXI+PGZvcmVp
Z24ta2V5cz48a2V5IGFwcD0iRU4iIGRiLWlkPSIyeHQyZWFwYTJkemVkNWU1cmZzcDBkeHFwc2Zw
ZHg5ZHQycDkiIHRpbWVzdGFtcD0iMTY1NjI5MDI3OCI+MTA2PC9rZXk+PC9mb3JlaWduLWtleXM+
PHJlZi10eXBlIG5hbWU9IkpvdXJuYWwgQXJ0aWNsZSI+MTc8L3JlZi10eXBlPjxjb250cmlidXRv
cnM+PGF1dGhvcnM+PGF1dGhvcj5TZWZlcm92acSHLCBQLiBNLjwvYXV0aG9yPjxhdXRob3I+VHN1
dHN1aSwgSC48L2F1dGhvcj48YXV0aG9yPk1jTmFtYXJhLCBELiBNLjwvYXV0aG9yPjxhdXRob3I+
UmlzdGnEhywgQS4gRC48L2F1dGhvcj48YXV0aG9yPkJhc3NvLCBDLjwvYXV0aG9yPjxhdXRob3I+
Qm96a3VydCwgQi48L2F1dGhvcj48YXV0aG9yPkNvb3BlciwgTC4gVC4sIEpyLjwvYXV0aG9yPjxh
dXRob3I+RmlsaXBwYXRvcywgRy48L2F1dGhvcj48YXV0aG9yPklkZSwgVC48L2F1dGhvcj48YXV0
aG9yPklub21hdGEsIFQuPC9hdXRob3I+PGF1dGhvcj5LbGluZ2VsLCBLLjwvYXV0aG9yPjxhdXRo
b3I+TGluaGFydCwgQS48L2F1dGhvcj48YXV0aG9yPkx5b24sIEEuIFIuPC9hdXRob3I+PGF1dGhv
cj5NZWhyYSwgTS4gUi48L2F1dGhvcj48YXV0aG9yPlBvbG92aW5hLCBNLjwvYXV0aG9yPjxhdXRo
b3I+TWlsaW5rb3ZpxIcsIEkuPC9hdXRob3I+PGF1dGhvcj5OYWthbXVyYSwgSy48L2F1dGhvcj48
YXV0aG9yPkFua2VyLCBTLiBELjwvYXV0aG9yPjxhdXRob3I+VmVsamnEhywgSS48L2F1dGhvcj48
YXV0aG9yPk9odGFuaSwgVC48L2F1dGhvcj48YXV0aG9yPk9rdW11cmEsIFQuPC9hdXRob3I+PGF1
dGhvcj5UaHVtLCBULjwvYXV0aG9yPjxhdXRob3I+VHNjaMO2cGUsIEMuPC9hdXRob3I+PGF1dGhv
cj5Sb3Nhbm8sIEcuPC9hdXRob3I+PGF1dGhvcj5Db2F0cywgQS4gSi4gUy48L2F1dGhvcj48YXV0
aG9yPlN0YXJsaW5nLCBSLiBDLjwvYXV0aG9yPjwvYXV0aG9ycz48L2NvbnRyaWJ1dG9ycz48YXV0
aC1hZGRyZXNzPlNlcmJpYW4gQWNhZGVteSBvZiBTY2llbmNlcyBhbmQgQXJ0cywgQmVsZ3JhZGUs
IFNlcmJpYS4mI3hEO0RlcGFydG1lbnQgb2YgQ2FyZGlvdmFzY3VsYXIgTWVkaWNpbmUsIEZhY3Vs
dHkgb2YgTWVkaWNhbCBTY2llbmNlcywgS3l1c2h1IFVuaXZlcnNpdHksIEZ1a3Vva2EsIEphcGFu
LiYjeEQ7SGVhcnQgYW5kIFZhc2N1ciBJbnN0aXR1dGUsIFVuaXZlcnNpdHkgb2YgUGl0dHNidXJn
aCBNZWRpY2FsIENlbnRlciwgUGl0dHNidXJnaCwgUEEsIFVTQS4mI3hEO0RlcGFydG1lbnQgb2Yg
Q2FyZGlvbG9neSwgQ2xpbmljYWwgQ2VudGVyIG9mIFNlcmJpYSwgQmVsZ3JhZGUsIFNlcmJpYS4m
I3hEO0ZhY3VsdHkgb2YgTWVkaWNpbmUsIFVuaXZlcnNpdHkgb2YgQmVsZ3JhZGUsIEJlbGdyYWRl
LCBTZXJiaWEuJiN4RDtDYXJkaW92YXNjdWxhciBQYXRob2xvZ3kgVW5pdCwgRGVwYXJ0bWVudCBv
ZiBDYXJkaWFjLCBUaG9yYWNpYywgVmFzY3VsYXIgU2NpZW5jZXMgYW5kIFB1YmxpYyBIZWFsdGgs
IFVuaXZlcnNpdHkgb2YgUGFkdWEsIFBhZHVhLCBJdGFseS4mI3hEO1dpbnRlcnMgQ2VudGVyIGZv
ciBIZWFydCBGYWlsdXJlLCBDYXJkaW92YXNjdWxhciBSZXNlYXJjaCBJbnN0aXR1dGUsIEJheWxv
ciBDb2xsZWdlIG9mIE1lZGljaW5lLCBNaWNoYWVsIEUuIERlQmFrZXkgVkEgTWVkaWNhbCBDZW50
ZXIsIEhvdXN0b24sIFRYLCBVU0EuJiN4RDtEZXBhcnRtZW50IG9mIENhcmRpb3Zhc2N1bGFyIE1l
ZGljaW5lLCBNYXlvIENsaW5pYywgSmFja3NvbnZpbGxlLCBGTCwgVVNBLiYjeEQ7QXR0aWtvbiBV
bml2ZXJzaXR5IEhvc3BpdGFsLCBEZXBhcnRtZW50IG9mIENhcmRpb2xvZ3ksIE5hdGlvbmFsIGFu
ZCBLYXBvZGlzdHJpYW4gVW5pdmVyc2l0eSBvZiBBdGhlbnMsIFNjaG9vbCBvZiBNZWRpY2luZSwg
QXRoZW5zLCBHcmVlY2UuJiN4RDtEZXBhcnRtZW50IG9mIENhcmRpb3Zhc2N1bGFyIE1lZGljaW5l
LCBLaXRhc2F0byBVbml2ZXJzaXR5IEtpdGFzYXRvIEluc3RpdHV0ZSBIb3NwaXRhbCwgVG9reW8s
IEphcGFuLiYjeEQ7Q2FyZGlvcGF0aG9sb2d5LCBJbnN0aXR1dGUgZm9yIFBhdGhvbG9neSwgVW5p
dmVyc2l0eSBIb3NwaXRhbCwgVHVlYmluZ2VuLCBHZXJtYW55LiYjeEQ7RGVwYXJ0bWVudCBvZiBD
YXJkaW92YXNjdWxhciBNZWRpY2luZSwgQ2hhcmxlcyBVbml2ZXJzaXR5LCBQcmFndWUsIEN6ZWNo
IFJlcHVibGljLiYjeEQ7TmF0aW9uYWwgSGVhcnQgYW5kIEx1bmcgSW5zdGl0dXRlLCBJbXBlcmlh
bCBDb2xsZWdlIGFuZCBSb3lhbCBCcm9tcHRvbiBIb3NwaXRhbCwgTG9uZG9uLCBVSy4mI3hEO0hl
YXJ0IGFuZCBWYXNjdWxhciBDZW50ZXIsIEJyaWdoYW0gYW5kIFdvbWVuJmFwb3M7cyBIb3NwaXRh
bCBhbmQgSGFydmFyZCBNZWRpY2FsIFNjaG9vbCwgQm9zdG9uLCBNQSwgVVNBLiYjeEQ7RGVwYXJ0
bWVudCBvZiBDYXJkaW92YXNjdWxhciBNZWRpY2luZSwgT2theWFtYSBVbml2ZXJzaXR5IEdyYWR1
YXRlIFNjaG9vbCBvZiBNZWRpY2luZSwgRGVudGlzdHJ5IGFuZCBQaGFybWFjZXV0aWNhbCBTY2ll
bmNlcywgT2theWFtYSwgSmFwYW4uJiN4RDtEZXBhcnRtZW50IG9mIENhcmRpb2xvZ3kgKENWSyk7
IGFuZCBCZXJsaW4gSW5zdGl0dXRlIG9mIEhlYWx0aCBDZW50ZXIgZm9yIFJlZ2VuZXJhdGl2ZSBU
aGVyYXBpZXMgKEJDUlQpLCBHZXJtYW4gQ2VudHJlIGZvciBDYXJkaW92YXNjdWxhciBSZXNlYXJj
aCAoRFpISykgcGFydG5lciBzaXRlIEJlcmxpbjsgQ2hhcml0w6kgVW5pdmVyc2l0w6R0c21lZGl6
aW4sIEJlcmxpbiwgR2VybWFueS4mI3hEO0RlcGFydG1lbnQgb2YgQ2FyZGlvdmFzY3VsYXIgTWVk
aWNpbmUsIE9zYWthIFVuaXZlcnNpdHkgR3JhZHVhdGUgU2Nob29sIG9mIE1lZGljaW5lLCBPc2Fr
YSwgSmFwYW4uJiN4RDtEZXBhcnRtZW50IG9mIENhcmRpb2xvZ3ksIE5hZ295YSBVbml2ZXJzaXR5
IEdyYWR1YXRlIFNjaG9vbCBvZiBNZWRpY2luZSwgTmFnb3lhLCBKYXBhbi4mI3hEO0luc3RpdHV0
ZSBvZiBNb2xlY3VsYXIgYW5kIFRyYW5zbGF0aW9uYWwgVGhlcmFwZXV0aWMgU3RyYXRlZ2llcywg
SGFubm92ZXIgTWVkaWNhbCBTY2hvb2wsIEhhbm5vdmVyLCBHZXJtYW55LiYjeEQ7RnJhdW5ob2Zl
ciBJbnN0aXR1dGUgZm9yIFRveGljb2xvZ3kgYW5kIEV4cGVyaW1lbnRhbCBNZWRpY2luZSwgSGFu
bm92ZXIsIEdlcm1hbnkuJiN4RDtCZXJsaW4gSW5zdGl0dXRlIG9mIEhlYWx0aCAoQklIKSBhbmQg
QmVybGluLUJyYW5kZW5idXJnIENlbnRlciBmb3IgUmVnZW5lcmF0aXZlIFRoZXJhcGllcyAoQkNS
VCksIERlcGFydG1lbnQgb2YgQ2FyZGlvbG9neSwgQ2FtcHVzIFZpcmNob3cgS2xpbmlrdW0sIENo
YXJpdGUgVW5pdmVyc2l0eSwgQmVybGluLCBHZXJtYW55LiYjeEQ7RGVwYXJ0bWVudCBvZiBNZWRp
Y2FsIFNjaWVuY2VzLCBJUkNDUyBTYW4gUmFmZmFlbGUsIFJvbWUsIEl0YWx5LiYjeEQ7Q2FyZGlv
bG9neSBDbGluaWNhbCBBY2FkZW1pYyBHcm91cCwgU3QgR2VvcmdlJmFwb3M7cyBIb3NwaXRhbHMg
TkhTIFRydXN0LCBMb25kb24sIFVLLiYjeEQ7TW9uYXNoIFVuaXZlcnNpdHksIE1lbGJvdXJuZSwg
QXVzdHJhbGlhLiYjeEQ7VW5pdmVyc2l0eSBvZiBXYXJ3aWNrLCBDb3ZlbnRyeSwgVUsuJiN4RDtD
bGV2ZWxhbmQgQ2xpbmljLCBDbGV2ZWxhbmQsIE9ILCBVU0EuPC9hdXRoLWFkZHJlc3M+PHRpdGxl
cz48dGl0bGU+SGVhcnQgRmFpbHVyZSBBc3NvY2lhdGlvbiBvZiB0aGUgRVNDLCBIZWFydCBGYWls
dXJlIFNvY2lldHkgb2YgQW1lcmljYSBhbmQgSmFwYW5lc2UgSGVhcnQgRmFpbHVyZSBTb2NpZXR5
IFBvc2l0aW9uIHN0YXRlbWVudCBvbiBlbmRvbXlvY2FyZGlhbCBiaW9wc3k8L3RpdGxlPjxzZWNv
bmRhcnktdGl0bGU+RXVyIEogSGVhcnQgRmFpbDwvc2Vjb25kYXJ5LXRpdGxlPjwvdGl0bGVzPjxw
ZXJpb2RpY2FsPjxmdWxsLXRpdGxlPkV1ciBKIEhlYXJ0IEZhaWw8L2Z1bGwtdGl0bGU+PC9wZXJp
b2RpY2FsPjxwYWdlcz44NTQtODcxPC9wYWdlcz48dm9sdW1lPjIzPC92b2x1bWU+PG51bWJlcj42
PC9udW1iZXI+PGVkaXRpb24+MjAyMS8wNS8yMDwvZWRpdGlvbj48a2V5d29yZHM+PGtleXdvcmQ+
QmlvcHN5PC9rZXl3b3JkPjxrZXl3b3JkPkVuZG9jYXJkaXVtPC9rZXl3b3JkPjxrZXl3b3JkPipI
ZWFydCBGYWlsdXJlL2RpYWdub3Npczwva2V5d29yZD48a2V5d29yZD4qSGVhcnQgVHJhbnNwbGFu
dGF0aW9uPC9rZXl3b3JkPjxrZXl3b3JkPkh1bWFuczwva2V5d29yZD48a2V5d29yZD5KYXBhbjwv
a2V5d29yZD48a2V5d29yZD5NeW9jYXJkaXVtPC9rZXl3b3JkPjxrZXl3b3JkPipBbXlsb2lkb3Np
czwva2V5d29yZD48a2V5d29yZD4qQ2FyZGlhYyB0dW1vdXJzPC9rZXl3b3JkPjxrZXl3b3JkPipD
YXJkaW9teW9wYXRoeTwva2V5d29yZD48a2V5d29yZD4qQ2FyZGlvdG94aWNpdHk8L2tleXdvcmQ+
PGtleXdvcmQ+KkVuZG9teW9jYXJkaWFsIGJpb3BzeTwva2V5d29yZD48a2V5d29yZD4qSGVhcnQg
ZmFpbHVyZTwva2V5d29yZD48a2V5d29yZD4qTXlvY2FyZGl0aXM8L2tleXdvcmQ+PGtleXdvcmQ+
KlNhcmNvaWRvc2lzPC9rZXl3b3JkPjwva2V5d29yZHM+PGRhdGVzPjx5ZWFyPjIwMjE8L3llYXI+
PHB1Yi1kYXRlcz48ZGF0ZT5KdW48L2RhdGU+PC9wdWItZGF0ZXM+PC9kYXRlcz48aXNibj4xMzg4
LTk4NDI8L2lzYm4+PGFjY2Vzc2lvbi1udW0+MzQwMTA0NzI8L2FjY2Vzc2lvbi1udW0+PHVybHM+
PC91cmxzPjxlbGVjdHJvbmljLXJlc291cmNlLW51bT4xMC4xMDAyL2VqaGYuMjE5MDwvZWxlY3Ry
b25pYy1yZXNvdXJjZS1udW0+PHJlbW90ZS1kYXRhYmFzZS1wcm92aWRlcj5OTE08L3JlbW90ZS1k
YXRhYmFzZS1wcm92aWRlcj48bGFuZ3VhZ2U+ZW5nPC9sYW5ndWFnZT48L3JlY29yZD48L0NpdGU+
PC9FbmROb3RlPn==
</w:fldData>
        </w:fldChar>
      </w:r>
      <w:r w:rsidR="00761CD7">
        <w:instrText xml:space="preserve"> ADDIN EN.CITE.DATA </w:instrText>
      </w:r>
      <w:r w:rsidR="00761CD7">
        <w:fldChar w:fldCharType="end"/>
      </w:r>
      <w:r w:rsidR="00285110">
        <w:fldChar w:fldCharType="separate"/>
      </w:r>
      <w:r w:rsidR="00285110">
        <w:rPr>
          <w:noProof/>
        </w:rPr>
        <w:t xml:space="preserve">(Cooper </w:t>
      </w:r>
      <w:r w:rsidR="002D0540">
        <w:rPr>
          <w:noProof/>
        </w:rPr>
        <w:t>et al</w:t>
      </w:r>
      <w:r w:rsidR="00BB07FA">
        <w:rPr>
          <w:noProof/>
        </w:rPr>
        <w:t>.,</w:t>
      </w:r>
      <w:r w:rsidR="00285110">
        <w:rPr>
          <w:noProof/>
        </w:rPr>
        <w:t xml:space="preserve"> 2007</w:t>
      </w:r>
      <w:r w:rsidR="00BB07FA">
        <w:rPr>
          <w:noProof/>
        </w:rPr>
        <w:t>,</w:t>
      </w:r>
      <w:r w:rsidR="00285110">
        <w:rPr>
          <w:noProof/>
        </w:rPr>
        <w:t xml:space="preserve"> Bennett </w:t>
      </w:r>
      <w:r w:rsidR="002D0540">
        <w:rPr>
          <w:noProof/>
        </w:rPr>
        <w:t>et al</w:t>
      </w:r>
      <w:r w:rsidR="00BB07FA">
        <w:rPr>
          <w:noProof/>
        </w:rPr>
        <w:t>.,</w:t>
      </w:r>
      <w:r w:rsidR="00285110">
        <w:rPr>
          <w:noProof/>
        </w:rPr>
        <w:t xml:space="preserve"> 2013</w:t>
      </w:r>
      <w:r w:rsidR="00BB07FA">
        <w:rPr>
          <w:noProof/>
        </w:rPr>
        <w:t>,</w:t>
      </w:r>
      <w:r w:rsidR="00285110">
        <w:rPr>
          <w:noProof/>
        </w:rPr>
        <w:t xml:space="preserve"> Seferović </w:t>
      </w:r>
      <w:r w:rsidR="002D0540">
        <w:rPr>
          <w:noProof/>
        </w:rPr>
        <w:t>et al</w:t>
      </w:r>
      <w:r w:rsidR="00BB07FA">
        <w:rPr>
          <w:noProof/>
        </w:rPr>
        <w:t>.,</w:t>
      </w:r>
      <w:r w:rsidR="00285110">
        <w:rPr>
          <w:noProof/>
        </w:rPr>
        <w:t xml:space="preserve"> 2021)</w:t>
      </w:r>
      <w:r w:rsidR="00285110">
        <w:fldChar w:fldCharType="end"/>
      </w:r>
      <w:r w:rsidR="00285110">
        <w:t>.</w:t>
      </w:r>
      <w:r>
        <w:t xml:space="preserve"> </w:t>
      </w:r>
      <w:r w:rsidRPr="008C5B31">
        <w:t xml:space="preserve">The occurrence of complications is closely related to patient characteristics, EMB site, operation volume and professional </w:t>
      </w:r>
      <w:r w:rsidR="00373F42">
        <w:t>skills</w:t>
      </w:r>
      <w:r w:rsidR="00373F42" w:rsidRPr="008C5B31">
        <w:t xml:space="preserve"> </w:t>
      </w:r>
      <w:r w:rsidRPr="008C5B31">
        <w:t>of the operator</w:t>
      </w:r>
      <w:r w:rsidR="00A25E5A">
        <w:t xml:space="preserve"> </w:t>
      </w:r>
      <w:r w:rsidR="00285110">
        <w:fldChar w:fldCharType="begin"/>
      </w:r>
      <w:r w:rsidR="00D83ADE">
        <w:instrText xml:space="preserve"> ADDIN EN.CITE &lt;EndNote&gt;&lt;Cite&gt;&lt;Author&gt;Cooper&lt;/Author&gt;&lt;Year&gt;2007&lt;/Year&gt;&lt;RecNum&gt;50&lt;/RecNum&gt;&lt;DisplayText&gt;(Cooper et al., 2007)&lt;/DisplayText&gt;&lt;record&gt;&lt;rec-number&gt;50&lt;/rec-number&gt;&lt;foreign-keys&gt;&lt;key app="EN" db-id="0p0w9p0za5xz98efaavx29d3dep0pvet5edw" timestamp="1656285856"&gt;50&lt;/key&gt;&lt;/foreign-keys&gt;&lt;ref-type name="Journal Article"&gt;17&lt;/ref-type&gt;&lt;contributors&gt;&lt;authors&gt;&lt;author&gt;Cooper, L. T.&lt;/author&gt;&lt;author&gt;Baughman, K. L.&lt;/author&gt;&lt;author&gt;Feldman, A. M.&lt;/author&gt;&lt;author&gt;Frustaci, A.&lt;/author&gt;&lt;author&gt;Jessup, M.&lt;/author&gt;&lt;author&gt;Kuhl, U.&lt;/author&gt;&lt;author&gt;Levine, G. N.&lt;/author&gt;&lt;author&gt;Narula, J.&lt;/author&gt;&lt;author&gt;Starling, R. C.&lt;/author&gt;&lt;author&gt;Towbin, J.&lt;/author&gt;&lt;author&gt;Virmani, R.&lt;/author&gt;&lt;/authors&gt;&lt;/contributors&gt;&lt;titles&gt;&lt;title&gt;The role of endomyocardial biopsy in the management of cardiovascular disease: a scientific statement from the American Heart Association, the American College of Cardiology, and the European Society of Cardiology. Endorsed by the Heart Failure Society of America and the Heart Failure Association of the European Society of Cardiology&lt;/title&gt;&lt;secondary-title&gt;J Am Coll Cardiol&lt;/secondary-title&gt;&lt;/titles&gt;&lt;pages&gt;1914-31&lt;/pages&gt;&lt;volume&gt;50&lt;/volume&gt;&lt;number&gt;19&lt;/number&gt;&lt;edition&gt;2007/11/06&lt;/edition&gt;&lt;keywords&gt;&lt;keyword&gt;Adult&lt;/keyword&gt;&lt;keyword&gt;Biopsy/adverse effects&lt;/keyword&gt;&lt;keyword&gt;*Cardiology&lt;/keyword&gt;&lt;keyword&gt;Cardiomyopathies/*pathology&lt;/keyword&gt;&lt;keyword&gt;Child&lt;/keyword&gt;&lt;keyword&gt;Endocardium/*pathology&lt;/keyword&gt;&lt;keyword&gt;Graft Rejection/pathology&lt;/keyword&gt;&lt;keyword&gt;Heart Failure/*pathology&lt;/keyword&gt;&lt;keyword&gt;Heart Transplantation/*pathology&lt;/keyword&gt;&lt;keyword&gt;Humans&lt;/keyword&gt;&lt;keyword&gt;Myocarditis/*pathology&lt;/keyword&gt;&lt;keyword&gt;Myocardium/*pathology&lt;/keyword&gt;&lt;keyword&gt;*Societies, Medical&lt;/keyword&gt;&lt;/keywords&gt;&lt;dates&gt;&lt;year&gt;2007&lt;/year&gt;&lt;pub-dates&gt;&lt;date&gt;Nov 6&lt;/date&gt;&lt;/pub-dates&gt;&lt;/dates&gt;&lt;isbn&gt;0735-1097&lt;/isbn&gt;&lt;accession-num&gt;17980265&lt;/accession-num&gt;&lt;urls&gt;&lt;/urls&gt;&lt;electronic-resource-num&gt;10.1016/j.jacc.2007.09.008&lt;/electronic-resource-num&gt;&lt;remote-database-provider&gt;NLM&lt;/remote-database-provider&gt;&lt;language&gt;eng&lt;/language&gt;&lt;/record&gt;&lt;/Cite&gt;&lt;/EndNote&gt;</w:instrText>
      </w:r>
      <w:r w:rsidR="00285110">
        <w:fldChar w:fldCharType="separate"/>
      </w:r>
      <w:r w:rsidR="00285110">
        <w:rPr>
          <w:noProof/>
        </w:rPr>
        <w:t xml:space="preserve">(Cooper </w:t>
      </w:r>
      <w:r w:rsidR="002D0540">
        <w:rPr>
          <w:noProof/>
        </w:rPr>
        <w:t>et al</w:t>
      </w:r>
      <w:r w:rsidR="00BB07FA">
        <w:rPr>
          <w:noProof/>
        </w:rPr>
        <w:t>.,</w:t>
      </w:r>
      <w:r w:rsidR="00285110">
        <w:rPr>
          <w:noProof/>
        </w:rPr>
        <w:t xml:space="preserve"> 2007)</w:t>
      </w:r>
      <w:r w:rsidR="00285110">
        <w:fldChar w:fldCharType="end"/>
      </w:r>
      <w:r w:rsidRPr="008C5B31">
        <w:t>.</w:t>
      </w:r>
    </w:p>
    <w:p w14:paraId="6C24E101" w14:textId="03903E0C" w:rsidR="003F79F8" w:rsidRDefault="00676587" w:rsidP="00676587">
      <w:pPr>
        <w:pStyle w:val="Caption"/>
        <w:rPr>
          <w:lang w:eastAsia="zh-CN"/>
        </w:rPr>
      </w:pPr>
      <w:bookmarkStart w:id="36" w:name="_Ref106722889"/>
      <w:r>
        <w:t xml:space="preserve">Table </w:t>
      </w:r>
      <w:r>
        <w:fldChar w:fldCharType="begin"/>
      </w:r>
      <w:r>
        <w:instrText xml:space="preserve"> SEQ Table \* ARABIC </w:instrText>
      </w:r>
      <w:r>
        <w:fldChar w:fldCharType="separate"/>
      </w:r>
      <w:r w:rsidR="002D4494">
        <w:rPr>
          <w:noProof/>
        </w:rPr>
        <w:t>5</w:t>
      </w:r>
      <w:r>
        <w:fldChar w:fldCharType="end"/>
      </w:r>
      <w:bookmarkEnd w:id="36"/>
      <w:r w:rsidR="00025536">
        <w:rPr>
          <w:lang w:eastAsia="zh-CN"/>
        </w:rPr>
        <w:tab/>
      </w:r>
      <w:r w:rsidR="003F79F8">
        <w:rPr>
          <w:lang w:eastAsia="zh-CN"/>
        </w:rPr>
        <w:t>Sever</w:t>
      </w:r>
      <w:r w:rsidR="00AF2929">
        <w:rPr>
          <w:lang w:eastAsia="zh-CN"/>
        </w:rPr>
        <w:t>e</w:t>
      </w:r>
      <w:r w:rsidR="003F79F8">
        <w:rPr>
          <w:lang w:eastAsia="zh-CN"/>
        </w:rPr>
        <w:t xml:space="preserve"> and minor complications of EMB </w:t>
      </w:r>
    </w:p>
    <w:tbl>
      <w:tblPr>
        <w:tblStyle w:val="TableGrid"/>
        <w:tblW w:w="5000" w:type="pct"/>
        <w:tblInd w:w="0" w:type="dxa"/>
        <w:tblLook w:val="04A0" w:firstRow="1" w:lastRow="0" w:firstColumn="1" w:lastColumn="0" w:noHBand="0" w:noVBand="1"/>
      </w:tblPr>
      <w:tblGrid>
        <w:gridCol w:w="4785"/>
        <w:gridCol w:w="4786"/>
      </w:tblGrid>
      <w:tr w:rsidR="003F79F8" w:rsidRPr="001E4644" w14:paraId="55C48B79" w14:textId="77777777" w:rsidTr="001E4644">
        <w:tc>
          <w:tcPr>
            <w:tcW w:w="2500" w:type="pct"/>
            <w:shd w:val="clear" w:color="auto" w:fill="D9D9D9" w:themeFill="background1" w:themeFillShade="D9"/>
          </w:tcPr>
          <w:p w14:paraId="5DD8C644" w14:textId="11F61557" w:rsidR="003F79F8" w:rsidRPr="001E4644" w:rsidRDefault="003F79F8" w:rsidP="001E4644">
            <w:pPr>
              <w:pStyle w:val="Tabletext"/>
              <w:rPr>
                <w:b/>
                <w:bCs/>
              </w:rPr>
            </w:pPr>
            <w:r w:rsidRPr="001E4644">
              <w:rPr>
                <w:b/>
                <w:bCs/>
              </w:rPr>
              <w:t>Sever</w:t>
            </w:r>
            <w:r w:rsidR="00136A62" w:rsidRPr="001E4644">
              <w:rPr>
                <w:b/>
                <w:bCs/>
              </w:rPr>
              <w:t>e</w:t>
            </w:r>
            <w:r w:rsidRPr="001E4644">
              <w:rPr>
                <w:b/>
                <w:bCs/>
              </w:rPr>
              <w:t xml:space="preserve"> complications</w:t>
            </w:r>
          </w:p>
        </w:tc>
        <w:tc>
          <w:tcPr>
            <w:tcW w:w="2500" w:type="pct"/>
            <w:shd w:val="clear" w:color="auto" w:fill="D9D9D9" w:themeFill="background1" w:themeFillShade="D9"/>
          </w:tcPr>
          <w:p w14:paraId="603B15EA" w14:textId="77777777" w:rsidR="003F79F8" w:rsidRPr="001E4644" w:rsidRDefault="003F79F8" w:rsidP="001E4644">
            <w:pPr>
              <w:pStyle w:val="Tabletext"/>
              <w:rPr>
                <w:b/>
                <w:bCs/>
              </w:rPr>
            </w:pPr>
            <w:r w:rsidRPr="001E4644">
              <w:rPr>
                <w:b/>
                <w:bCs/>
              </w:rPr>
              <w:t>Minor complications</w:t>
            </w:r>
          </w:p>
        </w:tc>
      </w:tr>
      <w:tr w:rsidR="003F79F8" w:rsidRPr="001E4644" w14:paraId="6FA2EDD2" w14:textId="77777777" w:rsidTr="001E4644">
        <w:tc>
          <w:tcPr>
            <w:tcW w:w="2500" w:type="pct"/>
          </w:tcPr>
          <w:p w14:paraId="70277626" w14:textId="77777777" w:rsidR="003F79F8" w:rsidRPr="001E4644" w:rsidRDefault="003F79F8" w:rsidP="001E4644">
            <w:pPr>
              <w:pStyle w:val="Tabletext"/>
            </w:pPr>
            <w:r w:rsidRPr="001E4644">
              <w:t>Death</w:t>
            </w:r>
          </w:p>
        </w:tc>
        <w:tc>
          <w:tcPr>
            <w:tcW w:w="2500" w:type="pct"/>
          </w:tcPr>
          <w:p w14:paraId="34EC7DCD" w14:textId="77777777" w:rsidR="003F79F8" w:rsidRPr="001E4644" w:rsidRDefault="003F79F8" w:rsidP="001E4644">
            <w:pPr>
              <w:pStyle w:val="Tabletext"/>
            </w:pPr>
            <w:r w:rsidRPr="001E4644">
              <w:t>Chest pain</w:t>
            </w:r>
          </w:p>
        </w:tc>
      </w:tr>
      <w:tr w:rsidR="003F79F8" w:rsidRPr="001E4644" w14:paraId="69FFFF67" w14:textId="77777777" w:rsidTr="001E4644">
        <w:tc>
          <w:tcPr>
            <w:tcW w:w="2500" w:type="pct"/>
          </w:tcPr>
          <w:p w14:paraId="588A9503" w14:textId="77777777" w:rsidR="003F79F8" w:rsidRPr="001E4644" w:rsidRDefault="003F79F8" w:rsidP="001E4644">
            <w:pPr>
              <w:pStyle w:val="Tabletext"/>
            </w:pPr>
            <w:r w:rsidRPr="001E4644">
              <w:t>Cardiac perforation/haemopericardium/tamponade</w:t>
            </w:r>
          </w:p>
        </w:tc>
        <w:tc>
          <w:tcPr>
            <w:tcW w:w="2500" w:type="pct"/>
          </w:tcPr>
          <w:p w14:paraId="57837A84" w14:textId="77777777" w:rsidR="003F79F8" w:rsidRPr="001E4644" w:rsidRDefault="003F79F8" w:rsidP="001E4644">
            <w:pPr>
              <w:pStyle w:val="Tabletext"/>
            </w:pPr>
            <w:r w:rsidRPr="001E4644">
              <w:t>Deep vein thrombosis</w:t>
            </w:r>
          </w:p>
        </w:tc>
      </w:tr>
      <w:tr w:rsidR="003F79F8" w:rsidRPr="001E4644" w14:paraId="522925FE" w14:textId="77777777" w:rsidTr="001E4644">
        <w:tc>
          <w:tcPr>
            <w:tcW w:w="2500" w:type="pct"/>
          </w:tcPr>
          <w:p w14:paraId="1CF61060" w14:textId="77777777" w:rsidR="003F79F8" w:rsidRPr="001E4644" w:rsidRDefault="003F79F8" w:rsidP="001E4644">
            <w:pPr>
              <w:pStyle w:val="Tabletext"/>
            </w:pPr>
            <w:r w:rsidRPr="001E4644">
              <w:t>Pneumothorax/air embolism</w:t>
            </w:r>
          </w:p>
        </w:tc>
        <w:tc>
          <w:tcPr>
            <w:tcW w:w="2500" w:type="pct"/>
          </w:tcPr>
          <w:p w14:paraId="26DEF351" w14:textId="77777777" w:rsidR="003F79F8" w:rsidRPr="001E4644" w:rsidRDefault="003F79F8" w:rsidP="001E4644">
            <w:pPr>
              <w:pStyle w:val="Tabletext"/>
            </w:pPr>
            <w:r w:rsidRPr="001E4644">
              <w:t>Puncture site haematoma/nerve palsy</w:t>
            </w:r>
          </w:p>
        </w:tc>
      </w:tr>
      <w:tr w:rsidR="003F79F8" w:rsidRPr="001E4644" w14:paraId="6DEE1F02" w14:textId="77777777" w:rsidTr="001E4644">
        <w:tc>
          <w:tcPr>
            <w:tcW w:w="2500" w:type="pct"/>
          </w:tcPr>
          <w:p w14:paraId="0FA36AA0" w14:textId="77777777" w:rsidR="003F79F8" w:rsidRPr="001E4644" w:rsidRDefault="003F79F8" w:rsidP="001E4644">
            <w:pPr>
              <w:pStyle w:val="Tabletext"/>
            </w:pPr>
            <w:r w:rsidRPr="001E4644">
              <w:t>Thromboembolism</w:t>
            </w:r>
          </w:p>
        </w:tc>
        <w:tc>
          <w:tcPr>
            <w:tcW w:w="2500" w:type="pct"/>
          </w:tcPr>
          <w:p w14:paraId="0B3E3E71" w14:textId="311F9DD0" w:rsidR="003F79F8" w:rsidRPr="001E4644" w:rsidRDefault="003F79F8" w:rsidP="001E4644">
            <w:pPr>
              <w:pStyle w:val="Tabletext"/>
            </w:pPr>
            <w:r w:rsidRPr="001E4644">
              <w:t>Hypotension/vasovagal syncope</w:t>
            </w:r>
          </w:p>
        </w:tc>
      </w:tr>
      <w:tr w:rsidR="003F79F8" w:rsidRPr="001E4644" w14:paraId="23E9945C" w14:textId="77777777" w:rsidTr="001E4644">
        <w:tc>
          <w:tcPr>
            <w:tcW w:w="2500" w:type="pct"/>
          </w:tcPr>
          <w:p w14:paraId="63288523" w14:textId="77777777" w:rsidR="003F79F8" w:rsidRPr="001E4644" w:rsidRDefault="003F79F8" w:rsidP="001E4644">
            <w:pPr>
              <w:pStyle w:val="Tabletext"/>
            </w:pPr>
            <w:r w:rsidRPr="001E4644">
              <w:t>Valvular trauma</w:t>
            </w:r>
          </w:p>
        </w:tc>
        <w:tc>
          <w:tcPr>
            <w:tcW w:w="2500" w:type="pct"/>
          </w:tcPr>
          <w:p w14:paraId="248881D5" w14:textId="77777777" w:rsidR="003F79F8" w:rsidRPr="001E4644" w:rsidRDefault="003F79F8" w:rsidP="001E4644">
            <w:pPr>
              <w:pStyle w:val="Tabletext"/>
            </w:pPr>
            <w:r w:rsidRPr="001E4644">
              <w:t>Arterial trauma/vascular damage/fistulae</w:t>
            </w:r>
          </w:p>
        </w:tc>
      </w:tr>
      <w:tr w:rsidR="003F79F8" w:rsidRPr="001E4644" w14:paraId="027B3130" w14:textId="77777777" w:rsidTr="001E4644">
        <w:tc>
          <w:tcPr>
            <w:tcW w:w="2500" w:type="pct"/>
          </w:tcPr>
          <w:p w14:paraId="52ED47F1" w14:textId="77777777" w:rsidR="003F79F8" w:rsidRPr="001E4644" w:rsidRDefault="003F79F8" w:rsidP="001E4644">
            <w:pPr>
              <w:pStyle w:val="Tabletext"/>
            </w:pPr>
            <w:r w:rsidRPr="001E4644">
              <w:t>Severe arrhythmias/atrioventricular block</w:t>
            </w:r>
          </w:p>
        </w:tc>
        <w:tc>
          <w:tcPr>
            <w:tcW w:w="2500" w:type="pct"/>
          </w:tcPr>
          <w:p w14:paraId="73EDBD11" w14:textId="77777777" w:rsidR="003F79F8" w:rsidRPr="001E4644" w:rsidRDefault="003F79F8" w:rsidP="001E4644">
            <w:pPr>
              <w:pStyle w:val="Tabletext"/>
            </w:pPr>
          </w:p>
        </w:tc>
      </w:tr>
    </w:tbl>
    <w:p w14:paraId="36890B07" w14:textId="4D0F9F91" w:rsidR="00B60B9F" w:rsidRPr="001E4644" w:rsidRDefault="00B60B9F" w:rsidP="001E4644">
      <w:pPr>
        <w:pStyle w:val="Tablenotes"/>
      </w:pPr>
      <w:r w:rsidRPr="001E4644">
        <w:rPr>
          <w:b/>
          <w:bCs/>
        </w:rPr>
        <w:t>Abbreviation</w:t>
      </w:r>
      <w:r w:rsidRPr="001E4644">
        <w:t>: EMB</w:t>
      </w:r>
      <w:r w:rsidR="00537726">
        <w:t xml:space="preserve"> =</w:t>
      </w:r>
      <w:r w:rsidRPr="001E4644">
        <w:t xml:space="preserve"> endomyocardial biopsy</w:t>
      </w:r>
    </w:p>
    <w:p w14:paraId="0C1B9B0A" w14:textId="5B717056" w:rsidR="0065372F" w:rsidRPr="001E4644" w:rsidRDefault="0065372F" w:rsidP="001E4644">
      <w:pPr>
        <w:pStyle w:val="Tablenotes"/>
      </w:pPr>
      <w:r w:rsidRPr="001E4644">
        <w:rPr>
          <w:b/>
          <w:bCs/>
        </w:rPr>
        <w:t>Source</w:t>
      </w:r>
      <w:r w:rsidRPr="001E4644">
        <w:t xml:space="preserve">: </w:t>
      </w:r>
      <w:r w:rsidRPr="001E4644">
        <w:fldChar w:fldCharType="begin">
          <w:fldData xml:space="preserve">PEVuZE5vdGU+PENpdGU+PEF1dGhvcj5TZWZlcm92acSHPC9BdXRob3I+PFllYXI+MjAyMTwvWWVh
cj48UmVjTnVtPjEwNjwvUmVjTnVtPjxEaXNwbGF5VGV4dD4oU2VmZXJvdmnEhyBldCBhbC4sIDIw
MjEpPC9EaXNwbGF5VGV4dD48cmVjb3JkPjxyZWMtbnVtYmVyPjEwNjwvcmVjLW51bWJlcj48Zm9y
ZWlnbi1rZXlzPjxrZXkgYXBwPSJFTiIgZGItaWQ9IjJ4dDJlYXBhMmR6ZWQ1ZTVyZnNwMGR4cXBz
ZnBkeDlkdDJwOSIgdGltZXN0YW1wPSIxNjU2MjkwMjc4Ij4xMDY8L2tleT48L2ZvcmVpZ24ta2V5
cz48cmVmLXR5cGUgbmFtZT0iSm91cm5hbCBBcnRpY2xlIj4xNzwvcmVmLXR5cGU+PGNvbnRyaWJ1
dG9ycz48YXV0aG9ycz48YXV0aG9yPlNlZmVyb3ZpxIcsIFAuIE0uPC9hdXRob3I+PGF1dGhvcj5U
c3V0c3VpLCBILjwvYXV0aG9yPjxhdXRob3I+TWNOYW1hcmEsIEQuIE0uPC9hdXRob3I+PGF1dGhv
cj5SaXN0acSHLCBBLiBELjwvYXV0aG9yPjxhdXRob3I+QmFzc28sIEMuPC9hdXRob3I+PGF1dGhv
cj5Cb3prdXJ0LCBCLjwvYXV0aG9yPjxhdXRob3I+Q29vcGVyLCBMLiBULiwgSnIuPC9hdXRob3I+
PGF1dGhvcj5GaWxpcHBhdG9zLCBHLjwvYXV0aG9yPjxhdXRob3I+SWRlLCBULjwvYXV0aG9yPjxh
dXRob3I+SW5vbWF0YSwgVC48L2F1dGhvcj48YXV0aG9yPktsaW5nZWwsIEsuPC9hdXRob3I+PGF1
dGhvcj5MaW5oYXJ0LCBBLjwvYXV0aG9yPjxhdXRob3I+THlvbiwgQS4gUi48L2F1dGhvcj48YXV0
aG9yPk1laHJhLCBNLiBSLjwvYXV0aG9yPjxhdXRob3I+UG9sb3ZpbmEsIE0uPC9hdXRob3I+PGF1
dGhvcj5NaWxpbmtvdmnEhywgSS48L2F1dGhvcj48YXV0aG9yPk5ha2FtdXJhLCBLLjwvYXV0aG9y
PjxhdXRob3I+QW5rZXIsIFMuIEQuPC9hdXRob3I+PGF1dGhvcj5WZWxqacSHLCBJLjwvYXV0aG9y
PjxhdXRob3I+T2h0YW5pLCBULjwvYXV0aG9yPjxhdXRob3I+T2t1bXVyYSwgVC48L2F1dGhvcj48
YXV0aG9yPlRodW0sIFQuPC9hdXRob3I+PGF1dGhvcj5Uc2Now7ZwZSwgQy48L2F1dGhvcj48YXV0
aG9yPlJvc2FubywgRy48L2F1dGhvcj48YXV0aG9yPkNvYXRzLCBBLiBKLiBTLjwvYXV0aG9yPjxh
dXRob3I+U3RhcmxpbmcsIFIuIEMuPC9hdXRob3I+PC9hdXRob3JzPjwvY29udHJpYnV0b3JzPjxh
dXRoLWFkZHJlc3M+U2VyYmlhbiBBY2FkZW15IG9mIFNjaWVuY2VzIGFuZCBBcnRzLCBCZWxncmFk
ZSwgU2VyYmlhLiYjeEQ7RGVwYXJ0bWVudCBvZiBDYXJkaW92YXNjdWxhciBNZWRpY2luZSwgRmFj
dWx0eSBvZiBNZWRpY2FsIFNjaWVuY2VzLCBLeXVzaHUgVW5pdmVyc2l0eSwgRnVrdW9rYSwgSmFw
YW4uJiN4RDtIZWFydCBhbmQgVmFzY3VyIEluc3RpdHV0ZSwgVW5pdmVyc2l0eSBvZiBQaXR0c2J1
cmdoIE1lZGljYWwgQ2VudGVyLCBQaXR0c2J1cmdoLCBQQSwgVVNBLiYjeEQ7RGVwYXJ0bWVudCBv
ZiBDYXJkaW9sb2d5LCBDbGluaWNhbCBDZW50ZXIgb2YgU2VyYmlhLCBCZWxncmFkZSwgU2VyYmlh
LiYjeEQ7RmFjdWx0eSBvZiBNZWRpY2luZSwgVW5pdmVyc2l0eSBvZiBCZWxncmFkZSwgQmVsZ3Jh
ZGUsIFNlcmJpYS4mI3hEO0NhcmRpb3Zhc2N1bGFyIFBhdGhvbG9neSBVbml0LCBEZXBhcnRtZW50
IG9mIENhcmRpYWMsIFRob3JhY2ljLCBWYXNjdWxhciBTY2llbmNlcyBhbmQgUHVibGljIEhlYWx0
aCwgVW5pdmVyc2l0eSBvZiBQYWR1YSwgUGFkdWEsIEl0YWx5LiYjeEQ7V2ludGVycyBDZW50ZXIg
Zm9yIEhlYXJ0IEZhaWx1cmUsIENhcmRpb3Zhc2N1bGFyIFJlc2VhcmNoIEluc3RpdHV0ZSwgQmF5
bG9yIENvbGxlZ2Ugb2YgTWVkaWNpbmUsIE1pY2hhZWwgRS4gRGVCYWtleSBWQSBNZWRpY2FsIENl
bnRlciwgSG91c3RvbiwgVFgsIFVTQS4mI3hEO0RlcGFydG1lbnQgb2YgQ2FyZGlvdmFzY3VsYXIg
TWVkaWNpbmUsIE1heW8gQ2xpbmljLCBKYWNrc29udmlsbGUsIEZMLCBVU0EuJiN4RDtBdHRpa29u
IFVuaXZlcnNpdHkgSG9zcGl0YWwsIERlcGFydG1lbnQgb2YgQ2FyZGlvbG9neSwgTmF0aW9uYWwg
YW5kIEthcG9kaXN0cmlhbiBVbml2ZXJzaXR5IG9mIEF0aGVucywgU2Nob29sIG9mIE1lZGljaW5l
LCBBdGhlbnMsIEdyZWVjZS4mI3hEO0RlcGFydG1lbnQgb2YgQ2FyZGlvdmFzY3VsYXIgTWVkaWNp
bmUsIEtpdGFzYXRvIFVuaXZlcnNpdHkgS2l0YXNhdG8gSW5zdGl0dXRlIEhvc3BpdGFsLCBUb2t5
bywgSmFwYW4uJiN4RDtDYXJkaW9wYXRob2xvZ3ksIEluc3RpdHV0ZSBmb3IgUGF0aG9sb2d5LCBV
bml2ZXJzaXR5IEhvc3BpdGFsLCBUdWViaW5nZW4sIEdlcm1hbnkuJiN4RDtEZXBhcnRtZW50IG9m
IENhcmRpb3Zhc2N1bGFyIE1lZGljaW5lLCBDaGFybGVzIFVuaXZlcnNpdHksIFByYWd1ZSwgQ3pl
Y2ggUmVwdWJsaWMuJiN4RDtOYXRpb25hbCBIZWFydCBhbmQgTHVuZyBJbnN0aXR1dGUsIEltcGVy
aWFsIENvbGxlZ2UgYW5kIFJveWFsIEJyb21wdG9uIEhvc3BpdGFsLCBMb25kb24sIFVLLiYjeEQ7
SGVhcnQgYW5kIFZhc2N1bGFyIENlbnRlciwgQnJpZ2hhbSBhbmQgV29tZW4mYXBvcztzIEhvc3Bp
dGFsIGFuZCBIYXJ2YXJkIE1lZGljYWwgU2Nob29sLCBCb3N0b24sIE1BLCBVU0EuJiN4RDtEZXBh
cnRtZW50IG9mIENhcmRpb3Zhc2N1bGFyIE1lZGljaW5lLCBPa2F5YW1hIFVuaXZlcnNpdHkgR3Jh
ZHVhdGUgU2Nob29sIG9mIE1lZGljaW5lLCBEZW50aXN0cnkgYW5kIFBoYXJtYWNldXRpY2FsIFNj
aWVuY2VzLCBPa2F5YW1hLCBKYXBhbi4mI3hEO0RlcGFydG1lbnQgb2YgQ2FyZGlvbG9neSAoQ1ZL
KTsgYW5kIEJlcmxpbiBJbnN0aXR1dGUgb2YgSGVhbHRoIENlbnRlciBmb3IgUmVnZW5lcmF0aXZl
IFRoZXJhcGllcyAoQkNSVCksIEdlcm1hbiBDZW50cmUgZm9yIENhcmRpb3Zhc2N1bGFyIFJlc2Vh
cmNoIChEWkhLKSBwYXJ0bmVyIHNpdGUgQmVybGluOyBDaGFyaXTDqSBVbml2ZXJzaXTDpHRzbWVk
aXppbiwgQmVybGluLCBHZXJtYW55LiYjeEQ7RGVwYXJ0bWVudCBvZiBDYXJkaW92YXNjdWxhciBN
ZWRpY2luZSwgT3Nha2EgVW5pdmVyc2l0eSBHcmFkdWF0ZSBTY2hvb2wgb2YgTWVkaWNpbmUsIE9z
YWthLCBKYXBhbi4mI3hEO0RlcGFydG1lbnQgb2YgQ2FyZGlvbG9neSwgTmFnb3lhIFVuaXZlcnNp
dHkgR3JhZHVhdGUgU2Nob29sIG9mIE1lZGljaW5lLCBOYWdveWEsIEphcGFuLiYjeEQ7SW5zdGl0
dXRlIG9mIE1vbGVjdWxhciBhbmQgVHJhbnNsYXRpb25hbCBUaGVyYXBldXRpYyBTdHJhdGVnaWVz
LCBIYW5ub3ZlciBNZWRpY2FsIFNjaG9vbCwgSGFubm92ZXIsIEdlcm1hbnkuJiN4RDtGcmF1bmhv
ZmVyIEluc3RpdHV0ZSBmb3IgVG94aWNvbG9neSBhbmQgRXhwZXJpbWVudGFsIE1lZGljaW5lLCBI
YW5ub3ZlciwgR2VybWFueS4mI3hEO0JlcmxpbiBJbnN0aXR1dGUgb2YgSGVhbHRoIChCSUgpIGFu
ZCBCZXJsaW4tQnJhbmRlbmJ1cmcgQ2VudGVyIGZvciBSZWdlbmVyYXRpdmUgVGhlcmFwaWVzIChC
Q1JUKSwgRGVwYXJ0bWVudCBvZiBDYXJkaW9sb2d5LCBDYW1wdXMgVmlyY2hvdyBLbGluaWt1bSwg
Q2hhcml0ZSBVbml2ZXJzaXR5LCBCZXJsaW4sIEdlcm1hbnkuJiN4RDtEZXBhcnRtZW50IG9mIE1l
ZGljYWwgU2NpZW5jZXMsIElSQ0NTIFNhbiBSYWZmYWVsZSwgUm9tZSwgSXRhbHkuJiN4RDtDYXJk
aW9sb2d5IENsaW5pY2FsIEFjYWRlbWljIEdyb3VwLCBTdCBHZW9yZ2UmYXBvcztzIEhvc3BpdGFs
cyBOSFMgVHJ1c3QsIExvbmRvbiwgVUsuJiN4RDtNb25hc2ggVW5pdmVyc2l0eSwgTWVsYm91cm5l
LCBBdXN0cmFsaWEuJiN4RDtVbml2ZXJzaXR5IG9mIFdhcndpY2ssIENvdmVudHJ5LCBVSy4mI3hE
O0NsZXZlbGFuZCBDbGluaWMsIENsZXZlbGFuZCwgT0gsIFVTQS48L2F1dGgtYWRkcmVzcz48dGl0
bGVzPjx0aXRsZT5IZWFydCBGYWlsdXJlIEFzc29jaWF0aW9uIG9mIHRoZSBFU0MsIEhlYXJ0IEZh
aWx1cmUgU29jaWV0eSBvZiBBbWVyaWNhIGFuZCBKYXBhbmVzZSBIZWFydCBGYWlsdXJlIFNvY2ll
dHkgUG9zaXRpb24gc3RhdGVtZW50IG9uIGVuZG9teW9jYXJkaWFsIGJpb3BzeTwvdGl0bGU+PHNl
Y29uZGFyeS10aXRsZT5FdXIgSiBIZWFydCBGYWlsPC9zZWNvbmRhcnktdGl0bGU+PC90aXRsZXM+
PHBlcmlvZGljYWw+PGZ1bGwtdGl0bGU+RXVyIEogSGVhcnQgRmFpbDwvZnVsbC10aXRsZT48L3Bl
cmlvZGljYWw+PHBhZ2VzPjg1NC04NzE8L3BhZ2VzPjx2b2x1bWU+MjM8L3ZvbHVtZT48bnVtYmVy
PjY8L251bWJlcj48ZWRpdGlvbj4yMDIxLzA1LzIwPC9lZGl0aW9uPjxrZXl3b3Jkcz48a2V5d29y
ZD5CaW9wc3k8L2tleXdvcmQ+PGtleXdvcmQ+RW5kb2NhcmRpdW08L2tleXdvcmQ+PGtleXdvcmQ+
KkhlYXJ0IEZhaWx1cmUvZGlhZ25vc2lzPC9rZXl3b3JkPjxrZXl3b3JkPipIZWFydCBUcmFuc3Bs
YW50YXRpb248L2tleXdvcmQ+PGtleXdvcmQ+SHVtYW5zPC9rZXl3b3JkPjxrZXl3b3JkPkphcGFu
PC9rZXl3b3JkPjxrZXl3b3JkPk15b2NhcmRpdW08L2tleXdvcmQ+PGtleXdvcmQ+KkFteWxvaWRv
c2lzPC9rZXl3b3JkPjxrZXl3b3JkPipDYXJkaWFjIHR1bW91cnM8L2tleXdvcmQ+PGtleXdvcmQ+
KkNhcmRpb215b3BhdGh5PC9rZXl3b3JkPjxrZXl3b3JkPipDYXJkaW90b3hpY2l0eTwva2V5d29y
ZD48a2V5d29yZD4qRW5kb215b2NhcmRpYWwgYmlvcHN5PC9rZXl3b3JkPjxrZXl3b3JkPipIZWFy
dCBmYWlsdXJlPC9rZXl3b3JkPjxrZXl3b3JkPipNeW9jYXJkaXRpczwva2V5d29yZD48a2V5d29y
ZD4qU2FyY29pZG9zaXM8L2tleXdvcmQ+PC9rZXl3b3Jkcz48ZGF0ZXM+PHllYXI+MjAyMTwveWVh
cj48cHViLWRhdGVzPjxkYXRlPkp1bjwvZGF0ZT48L3B1Yi1kYXRlcz48L2RhdGVzPjxpc2JuPjEz
ODgtOTg0MjwvaXNibj48YWNjZXNzaW9uLW51bT4zNDAxMDQ3MjwvYWNjZXNzaW9uLW51bT48dXJs
cz48L3VybHM+PGVsZWN0cm9uaWMtcmVzb3VyY2UtbnVtPjEwLjEwMDIvZWpoZi4yMTkwPC9lbGVj
dHJvbmljLXJlc291cmNlLW51bT48cmVtb3RlLWRhdGFiYXNlLXByb3ZpZGVyPk5MTTwvcmVtb3Rl
LWRhdGFiYXNlLXByb3ZpZGVyPjxsYW5ndWFnZT5lbmc8L2xhbmd1YWdlPjwvcmVjb3JkPjwvQ2l0
ZT48L0VuZE5vdGU+
</w:fldData>
        </w:fldChar>
      </w:r>
      <w:r w:rsidR="00761CD7">
        <w:instrText xml:space="preserve"> ADDIN EN.CITE </w:instrText>
      </w:r>
      <w:r w:rsidR="00761CD7">
        <w:fldChar w:fldCharType="begin">
          <w:fldData xml:space="preserve">PEVuZE5vdGU+PENpdGU+PEF1dGhvcj5TZWZlcm92acSHPC9BdXRob3I+PFllYXI+MjAyMTwvWWVh
cj48UmVjTnVtPjEwNjwvUmVjTnVtPjxEaXNwbGF5VGV4dD4oU2VmZXJvdmnEhyBldCBhbC4sIDIw
MjEpPC9EaXNwbGF5VGV4dD48cmVjb3JkPjxyZWMtbnVtYmVyPjEwNjwvcmVjLW51bWJlcj48Zm9y
ZWlnbi1rZXlzPjxrZXkgYXBwPSJFTiIgZGItaWQ9IjJ4dDJlYXBhMmR6ZWQ1ZTVyZnNwMGR4cXBz
ZnBkeDlkdDJwOSIgdGltZXN0YW1wPSIxNjU2MjkwMjc4Ij4xMDY8L2tleT48L2ZvcmVpZ24ta2V5
cz48cmVmLXR5cGUgbmFtZT0iSm91cm5hbCBBcnRpY2xlIj4xNzwvcmVmLXR5cGU+PGNvbnRyaWJ1
dG9ycz48YXV0aG9ycz48YXV0aG9yPlNlZmVyb3ZpxIcsIFAuIE0uPC9hdXRob3I+PGF1dGhvcj5U
c3V0c3VpLCBILjwvYXV0aG9yPjxhdXRob3I+TWNOYW1hcmEsIEQuIE0uPC9hdXRob3I+PGF1dGhv
cj5SaXN0acSHLCBBLiBELjwvYXV0aG9yPjxhdXRob3I+QmFzc28sIEMuPC9hdXRob3I+PGF1dGhv
cj5Cb3prdXJ0LCBCLjwvYXV0aG9yPjxhdXRob3I+Q29vcGVyLCBMLiBULiwgSnIuPC9hdXRob3I+
PGF1dGhvcj5GaWxpcHBhdG9zLCBHLjwvYXV0aG9yPjxhdXRob3I+SWRlLCBULjwvYXV0aG9yPjxh
dXRob3I+SW5vbWF0YSwgVC48L2F1dGhvcj48YXV0aG9yPktsaW5nZWwsIEsuPC9hdXRob3I+PGF1
dGhvcj5MaW5oYXJ0LCBBLjwvYXV0aG9yPjxhdXRob3I+THlvbiwgQS4gUi48L2F1dGhvcj48YXV0
aG9yPk1laHJhLCBNLiBSLjwvYXV0aG9yPjxhdXRob3I+UG9sb3ZpbmEsIE0uPC9hdXRob3I+PGF1
dGhvcj5NaWxpbmtvdmnEhywgSS48L2F1dGhvcj48YXV0aG9yPk5ha2FtdXJhLCBLLjwvYXV0aG9y
PjxhdXRob3I+QW5rZXIsIFMuIEQuPC9hdXRob3I+PGF1dGhvcj5WZWxqacSHLCBJLjwvYXV0aG9y
PjxhdXRob3I+T2h0YW5pLCBULjwvYXV0aG9yPjxhdXRob3I+T2t1bXVyYSwgVC48L2F1dGhvcj48
YXV0aG9yPlRodW0sIFQuPC9hdXRob3I+PGF1dGhvcj5Uc2Now7ZwZSwgQy48L2F1dGhvcj48YXV0
aG9yPlJvc2FubywgRy48L2F1dGhvcj48YXV0aG9yPkNvYXRzLCBBLiBKLiBTLjwvYXV0aG9yPjxh
dXRob3I+U3RhcmxpbmcsIFIuIEMuPC9hdXRob3I+PC9hdXRob3JzPjwvY29udHJpYnV0b3JzPjxh
dXRoLWFkZHJlc3M+U2VyYmlhbiBBY2FkZW15IG9mIFNjaWVuY2VzIGFuZCBBcnRzLCBCZWxncmFk
ZSwgU2VyYmlhLiYjeEQ7RGVwYXJ0bWVudCBvZiBDYXJkaW92YXNjdWxhciBNZWRpY2luZSwgRmFj
dWx0eSBvZiBNZWRpY2FsIFNjaWVuY2VzLCBLeXVzaHUgVW5pdmVyc2l0eSwgRnVrdW9rYSwgSmFw
YW4uJiN4RDtIZWFydCBhbmQgVmFzY3VyIEluc3RpdHV0ZSwgVW5pdmVyc2l0eSBvZiBQaXR0c2J1
cmdoIE1lZGljYWwgQ2VudGVyLCBQaXR0c2J1cmdoLCBQQSwgVVNBLiYjeEQ7RGVwYXJ0bWVudCBv
ZiBDYXJkaW9sb2d5LCBDbGluaWNhbCBDZW50ZXIgb2YgU2VyYmlhLCBCZWxncmFkZSwgU2VyYmlh
LiYjeEQ7RmFjdWx0eSBvZiBNZWRpY2luZSwgVW5pdmVyc2l0eSBvZiBCZWxncmFkZSwgQmVsZ3Jh
ZGUsIFNlcmJpYS4mI3hEO0NhcmRpb3Zhc2N1bGFyIFBhdGhvbG9neSBVbml0LCBEZXBhcnRtZW50
IG9mIENhcmRpYWMsIFRob3JhY2ljLCBWYXNjdWxhciBTY2llbmNlcyBhbmQgUHVibGljIEhlYWx0
aCwgVW5pdmVyc2l0eSBvZiBQYWR1YSwgUGFkdWEsIEl0YWx5LiYjeEQ7V2ludGVycyBDZW50ZXIg
Zm9yIEhlYXJ0IEZhaWx1cmUsIENhcmRpb3Zhc2N1bGFyIFJlc2VhcmNoIEluc3RpdHV0ZSwgQmF5
bG9yIENvbGxlZ2Ugb2YgTWVkaWNpbmUsIE1pY2hhZWwgRS4gRGVCYWtleSBWQSBNZWRpY2FsIENl
bnRlciwgSG91c3RvbiwgVFgsIFVTQS4mI3hEO0RlcGFydG1lbnQgb2YgQ2FyZGlvdmFzY3VsYXIg
TWVkaWNpbmUsIE1heW8gQ2xpbmljLCBKYWNrc29udmlsbGUsIEZMLCBVU0EuJiN4RDtBdHRpa29u
IFVuaXZlcnNpdHkgSG9zcGl0YWwsIERlcGFydG1lbnQgb2YgQ2FyZGlvbG9neSwgTmF0aW9uYWwg
YW5kIEthcG9kaXN0cmlhbiBVbml2ZXJzaXR5IG9mIEF0aGVucywgU2Nob29sIG9mIE1lZGljaW5l
LCBBdGhlbnMsIEdyZWVjZS4mI3hEO0RlcGFydG1lbnQgb2YgQ2FyZGlvdmFzY3VsYXIgTWVkaWNp
bmUsIEtpdGFzYXRvIFVuaXZlcnNpdHkgS2l0YXNhdG8gSW5zdGl0dXRlIEhvc3BpdGFsLCBUb2t5
bywgSmFwYW4uJiN4RDtDYXJkaW9wYXRob2xvZ3ksIEluc3RpdHV0ZSBmb3IgUGF0aG9sb2d5LCBV
bml2ZXJzaXR5IEhvc3BpdGFsLCBUdWViaW5nZW4sIEdlcm1hbnkuJiN4RDtEZXBhcnRtZW50IG9m
IENhcmRpb3Zhc2N1bGFyIE1lZGljaW5lLCBDaGFybGVzIFVuaXZlcnNpdHksIFByYWd1ZSwgQ3pl
Y2ggUmVwdWJsaWMuJiN4RDtOYXRpb25hbCBIZWFydCBhbmQgTHVuZyBJbnN0aXR1dGUsIEltcGVy
aWFsIENvbGxlZ2UgYW5kIFJveWFsIEJyb21wdG9uIEhvc3BpdGFsLCBMb25kb24sIFVLLiYjeEQ7
SGVhcnQgYW5kIFZhc2N1bGFyIENlbnRlciwgQnJpZ2hhbSBhbmQgV29tZW4mYXBvcztzIEhvc3Bp
dGFsIGFuZCBIYXJ2YXJkIE1lZGljYWwgU2Nob29sLCBCb3N0b24sIE1BLCBVU0EuJiN4RDtEZXBh
cnRtZW50IG9mIENhcmRpb3Zhc2N1bGFyIE1lZGljaW5lLCBPa2F5YW1hIFVuaXZlcnNpdHkgR3Jh
ZHVhdGUgU2Nob29sIG9mIE1lZGljaW5lLCBEZW50aXN0cnkgYW5kIFBoYXJtYWNldXRpY2FsIFNj
aWVuY2VzLCBPa2F5YW1hLCBKYXBhbi4mI3hEO0RlcGFydG1lbnQgb2YgQ2FyZGlvbG9neSAoQ1ZL
KTsgYW5kIEJlcmxpbiBJbnN0aXR1dGUgb2YgSGVhbHRoIENlbnRlciBmb3IgUmVnZW5lcmF0aXZl
IFRoZXJhcGllcyAoQkNSVCksIEdlcm1hbiBDZW50cmUgZm9yIENhcmRpb3Zhc2N1bGFyIFJlc2Vh
cmNoIChEWkhLKSBwYXJ0bmVyIHNpdGUgQmVybGluOyBDaGFyaXTDqSBVbml2ZXJzaXTDpHRzbWVk
aXppbiwgQmVybGluLCBHZXJtYW55LiYjeEQ7RGVwYXJ0bWVudCBvZiBDYXJkaW92YXNjdWxhciBN
ZWRpY2luZSwgT3Nha2EgVW5pdmVyc2l0eSBHcmFkdWF0ZSBTY2hvb2wgb2YgTWVkaWNpbmUsIE9z
YWthLCBKYXBhbi4mI3hEO0RlcGFydG1lbnQgb2YgQ2FyZGlvbG9neSwgTmFnb3lhIFVuaXZlcnNp
dHkgR3JhZHVhdGUgU2Nob29sIG9mIE1lZGljaW5lLCBOYWdveWEsIEphcGFuLiYjeEQ7SW5zdGl0
dXRlIG9mIE1vbGVjdWxhciBhbmQgVHJhbnNsYXRpb25hbCBUaGVyYXBldXRpYyBTdHJhdGVnaWVz
LCBIYW5ub3ZlciBNZWRpY2FsIFNjaG9vbCwgSGFubm92ZXIsIEdlcm1hbnkuJiN4RDtGcmF1bmhv
ZmVyIEluc3RpdHV0ZSBmb3IgVG94aWNvbG9neSBhbmQgRXhwZXJpbWVudGFsIE1lZGljaW5lLCBI
YW5ub3ZlciwgR2VybWFueS4mI3hEO0JlcmxpbiBJbnN0aXR1dGUgb2YgSGVhbHRoIChCSUgpIGFu
ZCBCZXJsaW4tQnJhbmRlbmJ1cmcgQ2VudGVyIGZvciBSZWdlbmVyYXRpdmUgVGhlcmFwaWVzIChC
Q1JUKSwgRGVwYXJ0bWVudCBvZiBDYXJkaW9sb2d5LCBDYW1wdXMgVmlyY2hvdyBLbGluaWt1bSwg
Q2hhcml0ZSBVbml2ZXJzaXR5LCBCZXJsaW4sIEdlcm1hbnkuJiN4RDtEZXBhcnRtZW50IG9mIE1l
ZGljYWwgU2NpZW5jZXMsIElSQ0NTIFNhbiBSYWZmYWVsZSwgUm9tZSwgSXRhbHkuJiN4RDtDYXJk
aW9sb2d5IENsaW5pY2FsIEFjYWRlbWljIEdyb3VwLCBTdCBHZW9yZ2UmYXBvcztzIEhvc3BpdGFs
cyBOSFMgVHJ1c3QsIExvbmRvbiwgVUsuJiN4RDtNb25hc2ggVW5pdmVyc2l0eSwgTWVsYm91cm5l
LCBBdXN0cmFsaWEuJiN4RDtVbml2ZXJzaXR5IG9mIFdhcndpY2ssIENvdmVudHJ5LCBVSy4mI3hE
O0NsZXZlbGFuZCBDbGluaWMsIENsZXZlbGFuZCwgT0gsIFVTQS48L2F1dGgtYWRkcmVzcz48dGl0
bGVzPjx0aXRsZT5IZWFydCBGYWlsdXJlIEFzc29jaWF0aW9uIG9mIHRoZSBFU0MsIEhlYXJ0IEZh
aWx1cmUgU29jaWV0eSBvZiBBbWVyaWNhIGFuZCBKYXBhbmVzZSBIZWFydCBGYWlsdXJlIFNvY2ll
dHkgUG9zaXRpb24gc3RhdGVtZW50IG9uIGVuZG9teW9jYXJkaWFsIGJpb3BzeTwvdGl0bGU+PHNl
Y29uZGFyeS10aXRsZT5FdXIgSiBIZWFydCBGYWlsPC9zZWNvbmRhcnktdGl0bGU+PC90aXRsZXM+
PHBlcmlvZGljYWw+PGZ1bGwtdGl0bGU+RXVyIEogSGVhcnQgRmFpbDwvZnVsbC10aXRsZT48L3Bl
cmlvZGljYWw+PHBhZ2VzPjg1NC04NzE8L3BhZ2VzPjx2b2x1bWU+MjM8L3ZvbHVtZT48bnVtYmVy
PjY8L251bWJlcj48ZWRpdGlvbj4yMDIxLzA1LzIwPC9lZGl0aW9uPjxrZXl3b3Jkcz48a2V5d29y
ZD5CaW9wc3k8L2tleXdvcmQ+PGtleXdvcmQ+RW5kb2NhcmRpdW08L2tleXdvcmQ+PGtleXdvcmQ+
KkhlYXJ0IEZhaWx1cmUvZGlhZ25vc2lzPC9rZXl3b3JkPjxrZXl3b3JkPipIZWFydCBUcmFuc3Bs
YW50YXRpb248L2tleXdvcmQ+PGtleXdvcmQ+SHVtYW5zPC9rZXl3b3JkPjxrZXl3b3JkPkphcGFu
PC9rZXl3b3JkPjxrZXl3b3JkPk15b2NhcmRpdW08L2tleXdvcmQ+PGtleXdvcmQ+KkFteWxvaWRv
c2lzPC9rZXl3b3JkPjxrZXl3b3JkPipDYXJkaWFjIHR1bW91cnM8L2tleXdvcmQ+PGtleXdvcmQ+
KkNhcmRpb215b3BhdGh5PC9rZXl3b3JkPjxrZXl3b3JkPipDYXJkaW90b3hpY2l0eTwva2V5d29y
ZD48a2V5d29yZD4qRW5kb215b2NhcmRpYWwgYmlvcHN5PC9rZXl3b3JkPjxrZXl3b3JkPipIZWFy
dCBmYWlsdXJlPC9rZXl3b3JkPjxrZXl3b3JkPipNeW9jYXJkaXRpczwva2V5d29yZD48a2V5d29y
ZD4qU2FyY29pZG9zaXM8L2tleXdvcmQ+PC9rZXl3b3Jkcz48ZGF0ZXM+PHllYXI+MjAyMTwveWVh
cj48cHViLWRhdGVzPjxkYXRlPkp1bjwvZGF0ZT48L3B1Yi1kYXRlcz48L2RhdGVzPjxpc2JuPjEz
ODgtOTg0MjwvaXNibj48YWNjZXNzaW9uLW51bT4zNDAxMDQ3MjwvYWNjZXNzaW9uLW51bT48dXJs
cz48L3VybHM+PGVsZWN0cm9uaWMtcmVzb3VyY2UtbnVtPjEwLjEwMDIvZWpoZi4yMTkwPC9lbGVj
dHJvbmljLXJlc291cmNlLW51bT48cmVtb3RlLWRhdGFiYXNlLXByb3ZpZGVyPk5MTTwvcmVtb3Rl
LWRhdGFiYXNlLXByb3ZpZGVyPjxsYW5ndWFnZT5lbmc8L2xhbmd1YWdlPjwvcmVjb3JkPjwvQ2l0
ZT48L0VuZE5vdGU+
</w:fldData>
        </w:fldChar>
      </w:r>
      <w:r w:rsidR="00761CD7">
        <w:instrText xml:space="preserve"> ADDIN EN.CITE.DATA </w:instrText>
      </w:r>
      <w:r w:rsidR="00761CD7">
        <w:fldChar w:fldCharType="end"/>
      </w:r>
      <w:r w:rsidRPr="001E4644">
        <w:fldChar w:fldCharType="separate"/>
      </w:r>
      <w:r w:rsidRPr="001E4644">
        <w:rPr>
          <w:noProof/>
        </w:rPr>
        <w:t xml:space="preserve">(Seferović </w:t>
      </w:r>
      <w:r w:rsidR="002D0540">
        <w:rPr>
          <w:noProof/>
        </w:rPr>
        <w:t>et al</w:t>
      </w:r>
      <w:r w:rsidR="00BB07FA">
        <w:rPr>
          <w:noProof/>
        </w:rPr>
        <w:t>.,</w:t>
      </w:r>
      <w:r w:rsidRPr="001E4644">
        <w:rPr>
          <w:noProof/>
        </w:rPr>
        <w:t xml:space="preserve"> 2021)</w:t>
      </w:r>
      <w:r w:rsidRPr="001E4644">
        <w:fldChar w:fldCharType="end"/>
      </w:r>
    </w:p>
    <w:p w14:paraId="184EA620" w14:textId="6497CE82" w:rsidR="00B130E6" w:rsidRDefault="003F79F8" w:rsidP="004D08BD">
      <w:r>
        <w:t>Other limitations</w:t>
      </w:r>
      <w:r w:rsidR="00805E58">
        <w:t>,</w:t>
      </w:r>
      <w:r>
        <w:t xml:space="preserve"> includ</w:t>
      </w:r>
      <w:r w:rsidR="00F50F5E">
        <w:t>ing</w:t>
      </w:r>
      <w:r>
        <w:t xml:space="preserve"> sampling error and low sensitivity due to uneven distribution of </w:t>
      </w:r>
      <w:r w:rsidRPr="00814C57">
        <w:t>cardiomyopathy</w:t>
      </w:r>
      <w:r w:rsidR="00805E58">
        <w:t>,</w:t>
      </w:r>
      <w:r w:rsidR="001A7F44">
        <w:t xml:space="preserve"> </w:t>
      </w:r>
      <w:r w:rsidR="007078B3">
        <w:t xml:space="preserve">should be considered </w:t>
      </w:r>
      <w:r w:rsidR="00A135C5">
        <w:t xml:space="preserve">in </w:t>
      </w:r>
      <w:r w:rsidR="003F5D84">
        <w:t>the assessment of d</w:t>
      </w:r>
      <w:r w:rsidR="003F5D84" w:rsidRPr="003F5D84">
        <w:t xml:space="preserve">iagnostic certainty and accuracy </w:t>
      </w:r>
      <w:r w:rsidR="002F557F">
        <w:fldChar w:fldCharType="begin">
          <w:fldData xml:space="preserve">PEVuZE5vdGU+PENpdGU+PEF1dGhvcj5MZW9uZTwvQXV0aG9yPjxZZWFyPjIwMTI8L1llYXI+PFJl
Y051bT41MTwvUmVjTnVtPjxEaXNwbGF5VGV4dD4oTGVvbmUgZXQgYWwuLCAyMDEyLCBaYW5hdHRh
IGV0IGFsLiwgMjAxOSk8L0Rpc3BsYXlUZXh0PjxyZWNvcmQ+PHJlYy1udW1iZXI+NTE8L3JlYy1u
dW1iZXI+PGZvcmVpZ24ta2V5cz48a2V5IGFwcD0iRU4iIGRiLWlkPSIyeHQyZWFwYTJkemVkNWU1
cmZzcDBkeHFwc2ZwZHg5ZHQycDkiIHRpbWVzdGFtcD0iMTY1NjI4NTk0MSI+NTE8L2tleT48L2Zv
cmVpZ24ta2V5cz48cmVmLXR5cGUgbmFtZT0iSm91cm5hbCBBcnRpY2xlIj4xNzwvcmVmLXR5cGU+
PGNvbnRyaWJ1dG9ycz48YXV0aG9ycz48YXV0aG9yPkxlb25lLCBPcm5lbGxhPC9hdXRob3I+PGF1
dGhvcj5WZWlub3QsIEpvaG4gUDwvYXV0aG9yPjxhdXRob3I+QW5nZWxpbmksIEFubmFsaXNhPC9h
dXRob3I+PGF1dGhvcj5CYWFuZHJ1cCwgVWxyaWsgVDwvYXV0aG9yPjxhdXRob3I+QmFzc28sIENy
aXN0aW5hPC9hdXRob3I+PGF1dGhvcj5CZXJyeSwgR2VyYWxkPC9hdXRob3I+PGF1dGhvcj5CcnVu
ZXZhbCwgUGF0cmljazwvYXV0aG9yPjxhdXRob3I+QnVya2UsIE1hcmdhcmV0PC9hdXRob3I+PGF1
dGhvcj5CdXRhbnksIEphZ2Rpc2g8L2F1dGhvcj48YXV0aG9yPkNhbGFicmVzZSwgRmlvcmVsbGE8
L2F1dGhvcj48L2F1dGhvcnM+PC9jb250cmlidXRvcnM+PHRpdGxlcz48dGl0bGU+MjAxMSBjb25z
ZW5zdXMgc3RhdGVtZW50IG9uIGVuZG9teW9jYXJkaWFsIGJpb3BzeSBmcm9tIHRoZSBBc3NvY2lh
dGlvbiBmb3IgRXVyb3BlYW4gQ2FyZGlvdmFzY3VsYXIgUGF0aG9sb2d5IGFuZCB0aGUgU29jaWV0
eSBmb3IgQ2FyZGlvdmFzY3VsYXIgUGF0aG9sb2d5PC90aXRsZT48c2Vjb25kYXJ5LXRpdGxlPkNh
cmRpb3Zhc2N1bGFyIFBhdGhvbG9neTwvc2Vjb25kYXJ5LXRpdGxlPjwvdGl0bGVzPjxwZXJpb2Rp
Y2FsPjxmdWxsLXRpdGxlPkNhcmRpb3Zhc2N1bGFyIFBhdGhvbG9neTwvZnVsbC10aXRsZT48L3Bl
cmlvZGljYWw+PHBhZ2VzPjI0NS0yNzQ8L3BhZ2VzPjx2b2x1bWU+MjE8L3ZvbHVtZT48bnVtYmVy
PjQ8L251bWJlcj48ZGF0ZXM+PHllYXI+MjAxMjwveWVhcj48L2RhdGVzPjxpc2JuPjEwNTQtODgw
NzwvaXNibj48dXJscz48L3VybHM+PC9yZWNvcmQ+PC9DaXRlPjxDaXRlPjxBdXRob3I+WmFuYXR0
YTwvQXV0aG9yPjxZZWFyPjIwMTk8L1llYXI+PFJlY051bT4xMDc8L1JlY051bT48cmVjb3JkPjxy
ZWMtbnVtYmVyPjEwNzwvcmVjLW51bWJlcj48Zm9yZWlnbi1rZXlzPjxrZXkgYXBwPSJFTiIgZGIt
aWQ9IjJ4dDJlYXBhMmR6ZWQ1ZTVyZnNwMGR4cXBzZnBkeDlkdDJwOSIgdGltZXN0YW1wPSIxNjU2
MjkwNDM0Ij4xMDc8L2tleT48L2ZvcmVpZ24ta2V5cz48cmVmLXR5cGUgbmFtZT0iSm91cm5hbCBB
cnRpY2xlIj4xNzwvcmVmLXR5cGU+PGNvbnRyaWJ1dG9ycz48YXV0aG9ycz48YXV0aG9yPlphbmF0
dGEsIEEuPC9hdXRob3I+PGF1dGhvcj5DYXJ0dXJhbiwgRS48L2F1dGhvcj48YXV0aG9yPlJpenpv
LCBTLjwvYXV0aG9yPjxhdXRob3I+QmFzc28sIEMuPC9hdXRob3I+PGF1dGhvcj5UaGllbmUsIEcu
PC9hdXRob3I+PC9hdXRob3JzPjwvY29udHJpYnV0b3JzPjxhdXRoLWFkZHJlc3M+TXVzZXVtcyBD
ZW50cmUgLSBDQU0sIFVuaXZlcnNpdHkgb2YgUGFkdWEsIEl0YWx5LiYjeEQ7RGVwYXJ0bWVudCBv
ZiBDYXJkaWFjLCBUaG9yYWNpYywgVmFzY3VsYXIgU2NpZW5jZXMgYW5kIFB1YmxpYyBIZWFsdGgs
IFVuaXZlcnNpdHkgb2YgUGFkdWEsIEl0YWx5LiYjeEQ7RGVwYXJ0bWVudCBvZiBDYXJkaWFjLCBU
aG9yYWNpYywgVmFzY3VsYXIgU2NpZW5jZXMgYW5kIFB1YmxpYyBIZWFsdGgsIFVuaXZlcnNpdHkg
b2YgUGFkdWEsIEl0YWx5LiBFbGVjdHJvbmljIGFkZHJlc3M6IGdhZXRhbm8udGhpZW5lQHVuaXBk
Lml0LjwvYXV0aC1hZGRyZXNzPjx0aXRsZXM+PHRpdGxlPlN0b3J5IHRlbGxpbmcgb2YgbXlvY2Fy
ZGl0aXM8L3RpdGxlPjxzZWNvbmRhcnktdGl0bGU+SW50IEogQ2FyZGlvbDwvc2Vjb25kYXJ5LXRp
dGxlPjwvdGl0bGVzPjxwZXJpb2RpY2FsPjxmdWxsLXRpdGxlPkludCBKIENhcmRpb2w8L2Z1bGwt
dGl0bGU+PC9wZXJpb2RpY2FsPjxwYWdlcz42MS02NDwvcGFnZXM+PHZvbHVtZT4yOTQ8L3ZvbHVt
ZT48ZWRpdGlvbj4yMDE5LzA4LzA2PC9lZGl0aW9uPjxrZXl3b3Jkcz48a2V5d29yZD5CaW9wc3kv
aGlzdG9yeTwva2V5d29yZD48a2V5d29yZD5IaXN0b3J5LCAxN3RoIENlbnR1cnk8L2tleXdvcmQ+
PGtleXdvcmQ+SGlzdG9yeSwgMTh0aCBDZW50dXJ5PC9rZXl3b3JkPjxrZXl3b3JkPkhpc3Rvcnks
IDE5dGggQ2VudHVyeTwva2V5d29yZD48a2V5d29yZD5IaXN0b3J5LCAyMHRoIENlbnR1cnk8L2tl
eXdvcmQ+PGtleXdvcmQ+SGlzdG9yeSwgMjFzdCBDZW50dXJ5PC9rZXl3b3JkPjxrZXl3b3JkPkh1
bWFuczwva2V5d29yZD48a2V5d29yZD5NYWduZXRpYyBSZXNvbmFuY2UgSW1hZ2luZy9oaXN0b3J5
PC9rZXl3b3JkPjxrZXl3b3JkPk1pY3Jvc2NvcHkvaGlzdG9yeTwva2V5d29yZD48a2V5d29yZD5N
eW9jYXJkaXRpcy9kaWFnbm9zaXMvKmhpc3Rvcnkvdmlyb2xvZ3k8L2tleXdvcmQ+PGtleXdvcmQ+
KkNhcmRpYWMgbWFnbmV0aWMgcmVzb25hbmNlPC9rZXl3b3JkPjxrZXl3b3JkPipFbmRvbXlvY2Fy
ZGlhbCBiaW9wc3k8L2tleXdvcmQ+PGtleXdvcmQ+KkZpZWRsZXI8L2tleXdvcmQ+PGtleXdvcmQ+
Kkhpc3Rvcnkgb2YgbWVkaWNpbmU8L2tleXdvcmQ+PGtleXdvcmQ+Kk15b2NhcmRpdGlzPC9rZXl3
b3JkPjwva2V5d29yZHM+PGRhdGVzPjx5ZWFyPjIwMTk8L3llYXI+PHB1Yi1kYXRlcz48ZGF0ZT5O
b3YgMTwvZGF0ZT48L3B1Yi1kYXRlcz48L2RhdGVzPjxpc2JuPjAxNjctNTI3MzwvaXNibj48YWNj
ZXNzaW9uLW51bT4zMTM3ODM4MDwvYWNjZXNzaW9uLW51bT48dXJscz48L3VybHM+PGVsZWN0cm9u
aWMtcmVzb3VyY2UtbnVtPjEwLjEwMTYvai5pamNhcmQuMjAxOS4wNy4wNDY8L2VsZWN0cm9uaWMt
cmVzb3VyY2UtbnVtPjxyZW1vdGUtZGF0YWJhc2UtcHJvdmlkZXI+TkxNPC9yZW1vdGUtZGF0YWJh
c2UtcHJvdmlkZXI+PGxhbmd1YWdlPmVuZzwvbGFuZ3VhZ2U+PC9yZWNvcmQ+PC9DaXRlPjwvRW5k
Tm90ZT5=
</w:fldData>
        </w:fldChar>
      </w:r>
      <w:r w:rsidR="00761CD7">
        <w:instrText xml:space="preserve"> ADDIN EN.CITE </w:instrText>
      </w:r>
      <w:r w:rsidR="00761CD7">
        <w:fldChar w:fldCharType="begin">
          <w:fldData xml:space="preserve">PEVuZE5vdGU+PENpdGU+PEF1dGhvcj5MZW9uZTwvQXV0aG9yPjxZZWFyPjIwMTI8L1llYXI+PFJl
Y051bT41MTwvUmVjTnVtPjxEaXNwbGF5VGV4dD4oTGVvbmUgZXQgYWwuLCAyMDEyLCBaYW5hdHRh
IGV0IGFsLiwgMjAxOSk8L0Rpc3BsYXlUZXh0PjxyZWNvcmQ+PHJlYy1udW1iZXI+NTE8L3JlYy1u
dW1iZXI+PGZvcmVpZ24ta2V5cz48a2V5IGFwcD0iRU4iIGRiLWlkPSIyeHQyZWFwYTJkemVkNWU1
cmZzcDBkeHFwc2ZwZHg5ZHQycDkiIHRpbWVzdGFtcD0iMTY1NjI4NTk0MSI+NTE8L2tleT48L2Zv
cmVpZ24ta2V5cz48cmVmLXR5cGUgbmFtZT0iSm91cm5hbCBBcnRpY2xlIj4xNzwvcmVmLXR5cGU+
PGNvbnRyaWJ1dG9ycz48YXV0aG9ycz48YXV0aG9yPkxlb25lLCBPcm5lbGxhPC9hdXRob3I+PGF1
dGhvcj5WZWlub3QsIEpvaG4gUDwvYXV0aG9yPjxhdXRob3I+QW5nZWxpbmksIEFubmFsaXNhPC9h
dXRob3I+PGF1dGhvcj5CYWFuZHJ1cCwgVWxyaWsgVDwvYXV0aG9yPjxhdXRob3I+QmFzc28sIENy
aXN0aW5hPC9hdXRob3I+PGF1dGhvcj5CZXJyeSwgR2VyYWxkPC9hdXRob3I+PGF1dGhvcj5CcnVu
ZXZhbCwgUGF0cmljazwvYXV0aG9yPjxhdXRob3I+QnVya2UsIE1hcmdhcmV0PC9hdXRob3I+PGF1
dGhvcj5CdXRhbnksIEphZ2Rpc2g8L2F1dGhvcj48YXV0aG9yPkNhbGFicmVzZSwgRmlvcmVsbGE8
L2F1dGhvcj48L2F1dGhvcnM+PC9jb250cmlidXRvcnM+PHRpdGxlcz48dGl0bGU+MjAxMSBjb25z
ZW5zdXMgc3RhdGVtZW50IG9uIGVuZG9teW9jYXJkaWFsIGJpb3BzeSBmcm9tIHRoZSBBc3NvY2lh
dGlvbiBmb3IgRXVyb3BlYW4gQ2FyZGlvdmFzY3VsYXIgUGF0aG9sb2d5IGFuZCB0aGUgU29jaWV0
eSBmb3IgQ2FyZGlvdmFzY3VsYXIgUGF0aG9sb2d5PC90aXRsZT48c2Vjb25kYXJ5LXRpdGxlPkNh
cmRpb3Zhc2N1bGFyIFBhdGhvbG9neTwvc2Vjb25kYXJ5LXRpdGxlPjwvdGl0bGVzPjxwZXJpb2Rp
Y2FsPjxmdWxsLXRpdGxlPkNhcmRpb3Zhc2N1bGFyIFBhdGhvbG9neTwvZnVsbC10aXRsZT48L3Bl
cmlvZGljYWw+PHBhZ2VzPjI0NS0yNzQ8L3BhZ2VzPjx2b2x1bWU+MjE8L3ZvbHVtZT48bnVtYmVy
PjQ8L251bWJlcj48ZGF0ZXM+PHllYXI+MjAxMjwveWVhcj48L2RhdGVzPjxpc2JuPjEwNTQtODgw
NzwvaXNibj48dXJscz48L3VybHM+PC9yZWNvcmQ+PC9DaXRlPjxDaXRlPjxBdXRob3I+WmFuYXR0
YTwvQXV0aG9yPjxZZWFyPjIwMTk8L1llYXI+PFJlY051bT4xMDc8L1JlY051bT48cmVjb3JkPjxy
ZWMtbnVtYmVyPjEwNzwvcmVjLW51bWJlcj48Zm9yZWlnbi1rZXlzPjxrZXkgYXBwPSJFTiIgZGIt
aWQ9IjJ4dDJlYXBhMmR6ZWQ1ZTVyZnNwMGR4cXBzZnBkeDlkdDJwOSIgdGltZXN0YW1wPSIxNjU2
MjkwNDM0Ij4xMDc8L2tleT48L2ZvcmVpZ24ta2V5cz48cmVmLXR5cGUgbmFtZT0iSm91cm5hbCBB
cnRpY2xlIj4xNzwvcmVmLXR5cGU+PGNvbnRyaWJ1dG9ycz48YXV0aG9ycz48YXV0aG9yPlphbmF0
dGEsIEEuPC9hdXRob3I+PGF1dGhvcj5DYXJ0dXJhbiwgRS48L2F1dGhvcj48YXV0aG9yPlJpenpv
LCBTLjwvYXV0aG9yPjxhdXRob3I+QmFzc28sIEMuPC9hdXRob3I+PGF1dGhvcj5UaGllbmUsIEcu
PC9hdXRob3I+PC9hdXRob3JzPjwvY29udHJpYnV0b3JzPjxhdXRoLWFkZHJlc3M+TXVzZXVtcyBD
ZW50cmUgLSBDQU0sIFVuaXZlcnNpdHkgb2YgUGFkdWEsIEl0YWx5LiYjeEQ7RGVwYXJ0bWVudCBv
ZiBDYXJkaWFjLCBUaG9yYWNpYywgVmFzY3VsYXIgU2NpZW5jZXMgYW5kIFB1YmxpYyBIZWFsdGgs
IFVuaXZlcnNpdHkgb2YgUGFkdWEsIEl0YWx5LiYjeEQ7RGVwYXJ0bWVudCBvZiBDYXJkaWFjLCBU
aG9yYWNpYywgVmFzY3VsYXIgU2NpZW5jZXMgYW5kIFB1YmxpYyBIZWFsdGgsIFVuaXZlcnNpdHkg
b2YgUGFkdWEsIEl0YWx5LiBFbGVjdHJvbmljIGFkZHJlc3M6IGdhZXRhbm8udGhpZW5lQHVuaXBk
Lml0LjwvYXV0aC1hZGRyZXNzPjx0aXRsZXM+PHRpdGxlPlN0b3J5IHRlbGxpbmcgb2YgbXlvY2Fy
ZGl0aXM8L3RpdGxlPjxzZWNvbmRhcnktdGl0bGU+SW50IEogQ2FyZGlvbDwvc2Vjb25kYXJ5LXRp
dGxlPjwvdGl0bGVzPjxwZXJpb2RpY2FsPjxmdWxsLXRpdGxlPkludCBKIENhcmRpb2w8L2Z1bGwt
dGl0bGU+PC9wZXJpb2RpY2FsPjxwYWdlcz42MS02NDwvcGFnZXM+PHZvbHVtZT4yOTQ8L3ZvbHVt
ZT48ZWRpdGlvbj4yMDE5LzA4LzA2PC9lZGl0aW9uPjxrZXl3b3Jkcz48a2V5d29yZD5CaW9wc3kv
aGlzdG9yeTwva2V5d29yZD48a2V5d29yZD5IaXN0b3J5LCAxN3RoIENlbnR1cnk8L2tleXdvcmQ+
PGtleXdvcmQ+SGlzdG9yeSwgMTh0aCBDZW50dXJ5PC9rZXl3b3JkPjxrZXl3b3JkPkhpc3Rvcnks
IDE5dGggQ2VudHVyeTwva2V5d29yZD48a2V5d29yZD5IaXN0b3J5LCAyMHRoIENlbnR1cnk8L2tl
eXdvcmQ+PGtleXdvcmQ+SGlzdG9yeSwgMjFzdCBDZW50dXJ5PC9rZXl3b3JkPjxrZXl3b3JkPkh1
bWFuczwva2V5d29yZD48a2V5d29yZD5NYWduZXRpYyBSZXNvbmFuY2UgSW1hZ2luZy9oaXN0b3J5
PC9rZXl3b3JkPjxrZXl3b3JkPk1pY3Jvc2NvcHkvaGlzdG9yeTwva2V5d29yZD48a2V5d29yZD5N
eW9jYXJkaXRpcy9kaWFnbm9zaXMvKmhpc3Rvcnkvdmlyb2xvZ3k8L2tleXdvcmQ+PGtleXdvcmQ+
KkNhcmRpYWMgbWFnbmV0aWMgcmVzb25hbmNlPC9rZXl3b3JkPjxrZXl3b3JkPipFbmRvbXlvY2Fy
ZGlhbCBiaW9wc3k8L2tleXdvcmQ+PGtleXdvcmQ+KkZpZWRsZXI8L2tleXdvcmQ+PGtleXdvcmQ+
Kkhpc3Rvcnkgb2YgbWVkaWNpbmU8L2tleXdvcmQ+PGtleXdvcmQ+Kk15b2NhcmRpdGlzPC9rZXl3
b3JkPjwva2V5d29yZHM+PGRhdGVzPjx5ZWFyPjIwMTk8L3llYXI+PHB1Yi1kYXRlcz48ZGF0ZT5O
b3YgMTwvZGF0ZT48L3B1Yi1kYXRlcz48L2RhdGVzPjxpc2JuPjAxNjctNTI3MzwvaXNibj48YWNj
ZXNzaW9uLW51bT4zMTM3ODM4MDwvYWNjZXNzaW9uLW51bT48dXJscz48L3VybHM+PGVsZWN0cm9u
aWMtcmVzb3VyY2UtbnVtPjEwLjEwMTYvai5pamNhcmQuMjAxOS4wNy4wNDY8L2VsZWN0cm9uaWMt
cmVzb3VyY2UtbnVtPjxyZW1vdGUtZGF0YWJhc2UtcHJvdmlkZXI+TkxNPC9yZW1vdGUtZGF0YWJh
c2UtcHJvdmlkZXI+PGxhbmd1YWdlPmVuZzwvbGFuZ3VhZ2U+PC9yZWNvcmQ+PC9DaXRlPjwvRW5k
Tm90ZT5=
</w:fldData>
        </w:fldChar>
      </w:r>
      <w:r w:rsidR="00761CD7">
        <w:instrText xml:space="preserve"> ADDIN EN.CITE.DATA </w:instrText>
      </w:r>
      <w:r w:rsidR="00761CD7">
        <w:fldChar w:fldCharType="end"/>
      </w:r>
      <w:r w:rsidR="002F557F">
        <w:fldChar w:fldCharType="separate"/>
      </w:r>
      <w:r w:rsidR="002F557F">
        <w:rPr>
          <w:noProof/>
        </w:rPr>
        <w:t xml:space="preserve">(Leone </w:t>
      </w:r>
      <w:r w:rsidR="002D0540">
        <w:rPr>
          <w:noProof/>
        </w:rPr>
        <w:t>et al</w:t>
      </w:r>
      <w:r w:rsidR="00BB07FA">
        <w:rPr>
          <w:noProof/>
        </w:rPr>
        <w:t>.,</w:t>
      </w:r>
      <w:r w:rsidR="002F557F">
        <w:rPr>
          <w:noProof/>
        </w:rPr>
        <w:t xml:space="preserve"> 2012</w:t>
      </w:r>
      <w:r w:rsidR="00BB07FA">
        <w:rPr>
          <w:noProof/>
        </w:rPr>
        <w:t>,</w:t>
      </w:r>
      <w:r w:rsidR="002F557F">
        <w:rPr>
          <w:noProof/>
        </w:rPr>
        <w:t xml:space="preserve"> Zanatta </w:t>
      </w:r>
      <w:r w:rsidR="002D0540">
        <w:rPr>
          <w:noProof/>
        </w:rPr>
        <w:t>et al</w:t>
      </w:r>
      <w:r w:rsidR="00BB07FA">
        <w:rPr>
          <w:noProof/>
        </w:rPr>
        <w:t>.,</w:t>
      </w:r>
      <w:r w:rsidR="002F557F">
        <w:rPr>
          <w:noProof/>
        </w:rPr>
        <w:t xml:space="preserve"> 2019)</w:t>
      </w:r>
      <w:r w:rsidR="002F557F">
        <w:fldChar w:fldCharType="end"/>
      </w:r>
      <w:r w:rsidR="000A5AA4">
        <w:t>.</w:t>
      </w:r>
      <w:r>
        <w:t xml:space="preserve"> C</w:t>
      </w:r>
      <w:r w:rsidRPr="00814C57">
        <w:t xml:space="preserve">ooperation with echocardiography, cardiac </w:t>
      </w:r>
      <w:r>
        <w:t>MRI</w:t>
      </w:r>
      <w:r w:rsidRPr="00814C57">
        <w:t xml:space="preserve"> and cardiovascular pathology </w:t>
      </w:r>
      <w:r w:rsidR="00524DD4" w:rsidRPr="00524DD4">
        <w:t>can assist in</w:t>
      </w:r>
      <w:r w:rsidR="00524DD4">
        <w:t xml:space="preserve"> </w:t>
      </w:r>
      <w:r w:rsidRPr="00814C57">
        <w:t>reduc</w:t>
      </w:r>
      <w:r w:rsidR="00524DD4">
        <w:t>ing</w:t>
      </w:r>
      <w:r w:rsidRPr="00814C57">
        <w:t xml:space="preserve"> </w:t>
      </w:r>
      <w:r w:rsidRPr="00EB4B2F">
        <w:t xml:space="preserve">cardiac </w:t>
      </w:r>
      <w:r w:rsidRPr="00814C57">
        <w:t>misdiagnosis.</w:t>
      </w:r>
    </w:p>
    <w:p w14:paraId="799442A1" w14:textId="460B0A2F" w:rsidR="006E581F" w:rsidRPr="00603278" w:rsidRDefault="006E581F" w:rsidP="006E581F">
      <w:pPr>
        <w:pStyle w:val="Heading5"/>
      </w:pPr>
      <w:r>
        <w:lastRenderedPageBreak/>
        <w:t xml:space="preserve">Relationship with the </w:t>
      </w:r>
      <w:r w:rsidR="00447373">
        <w:t>proposed diagnostic modality</w:t>
      </w:r>
    </w:p>
    <w:p w14:paraId="73430D62" w14:textId="4E3C993B" w:rsidR="006E581F" w:rsidRDefault="006E581F" w:rsidP="00F2697F">
      <w:r>
        <w:t>The Applicant propose</w:t>
      </w:r>
      <w:r w:rsidR="001479DB">
        <w:t>s</w:t>
      </w:r>
      <w:r>
        <w:t xml:space="preserve"> that </w:t>
      </w:r>
      <w:r w:rsidR="00427B47">
        <w:t xml:space="preserve">EMB will be replaced by cardiac MRI </w:t>
      </w:r>
      <w:r w:rsidR="005A1539">
        <w:t xml:space="preserve">as the alternative diagnostic modality </w:t>
      </w:r>
      <w:r w:rsidR="009E4907">
        <w:t xml:space="preserve">for myocarditis among patients with </w:t>
      </w:r>
      <w:r w:rsidR="00926E71" w:rsidRPr="00926E71">
        <w:t>signs and symptoms</w:t>
      </w:r>
      <w:r w:rsidR="00926E71" w:rsidRPr="00926E71" w:rsidDel="00926E71">
        <w:t xml:space="preserve"> </w:t>
      </w:r>
      <w:r w:rsidR="00926E71">
        <w:t>of</w:t>
      </w:r>
      <w:r w:rsidR="00EC5D63">
        <w:t xml:space="preserve"> </w:t>
      </w:r>
      <w:r w:rsidR="00402B27">
        <w:t>cardiomyopathy</w:t>
      </w:r>
      <w:r w:rsidR="00137856">
        <w:t>.</w:t>
      </w:r>
      <w:r w:rsidR="009C070A">
        <w:t xml:space="preserve"> However, </w:t>
      </w:r>
      <w:r w:rsidR="001C1608">
        <w:t>cardiac MRI cannot completely replace EMB</w:t>
      </w:r>
      <w:r w:rsidR="0024065F">
        <w:t xml:space="preserve"> in </w:t>
      </w:r>
      <w:r w:rsidR="00623E2C">
        <w:t>making definitive diagnosis of myocarditis</w:t>
      </w:r>
      <w:r w:rsidR="001C1608">
        <w:t>.</w:t>
      </w:r>
    </w:p>
    <w:p w14:paraId="30D065DC" w14:textId="4746261B" w:rsidR="00C82E29" w:rsidRDefault="00C82E29" w:rsidP="00F2697F">
      <w:r>
        <w:t xml:space="preserve">The pathway of accessing </w:t>
      </w:r>
      <w:r w:rsidR="00DC6E38">
        <w:t xml:space="preserve">cardiac MRI as the </w:t>
      </w:r>
      <w:r w:rsidR="00C54E3E">
        <w:t xml:space="preserve">alternative </w:t>
      </w:r>
      <w:r w:rsidR="00DC6E38">
        <w:t>diagnostic modality is</w:t>
      </w:r>
      <w:r w:rsidR="003176FC">
        <w:t xml:space="preserve"> </w:t>
      </w:r>
      <w:r w:rsidR="00DC6E38">
        <w:t xml:space="preserve">different </w:t>
      </w:r>
      <w:r w:rsidR="001479DB">
        <w:t>to that of</w:t>
      </w:r>
      <w:r w:rsidR="00DC6E38">
        <w:t xml:space="preserve"> the compa</w:t>
      </w:r>
      <w:r w:rsidR="00ED3BA0">
        <w:t>rator</w:t>
      </w:r>
      <w:r w:rsidR="00234998">
        <w:t xml:space="preserve"> (EMB)</w:t>
      </w:r>
      <w:r w:rsidR="009B616F">
        <w:t>.</w:t>
      </w:r>
      <w:r w:rsidR="00DC6E38">
        <w:t xml:space="preserve"> </w:t>
      </w:r>
      <w:r w:rsidR="009B616F">
        <w:t xml:space="preserve">At the </w:t>
      </w:r>
      <w:r w:rsidR="001479DB">
        <w:t xml:space="preserve">initial </w:t>
      </w:r>
      <w:r w:rsidR="006B2B91">
        <w:t xml:space="preserve">stage, </w:t>
      </w:r>
      <w:r w:rsidR="00DC6E38">
        <w:t xml:space="preserve">patients are </w:t>
      </w:r>
      <w:r w:rsidR="00D11488">
        <w:t xml:space="preserve">examined by </w:t>
      </w:r>
      <w:r w:rsidR="001479DB">
        <w:t xml:space="preserve">their </w:t>
      </w:r>
      <w:r w:rsidR="00D11488">
        <w:t xml:space="preserve">GP then referred to </w:t>
      </w:r>
      <w:r w:rsidR="001479DB">
        <w:t xml:space="preserve">a </w:t>
      </w:r>
      <w:r w:rsidR="004F6D3F">
        <w:t xml:space="preserve">specialist </w:t>
      </w:r>
      <w:r w:rsidR="001479DB">
        <w:t>for</w:t>
      </w:r>
      <w:r w:rsidR="004F6D3F">
        <w:t xml:space="preserve"> </w:t>
      </w:r>
      <w:r w:rsidR="00D11488">
        <w:t xml:space="preserve">the next level of care. </w:t>
      </w:r>
      <w:r w:rsidR="00234998">
        <w:t xml:space="preserve">For EMB, </w:t>
      </w:r>
      <w:r w:rsidR="00203A74">
        <w:t>patients will be referred to</w:t>
      </w:r>
      <w:r w:rsidR="00DE2283">
        <w:t xml:space="preserve"> </w:t>
      </w:r>
      <w:r w:rsidR="001479DB">
        <w:t xml:space="preserve">a </w:t>
      </w:r>
      <w:r w:rsidR="00DE2283">
        <w:t xml:space="preserve">cardiologist </w:t>
      </w:r>
      <w:r w:rsidR="004F6D3F">
        <w:t xml:space="preserve">for consultation, </w:t>
      </w:r>
      <w:r w:rsidR="001479DB">
        <w:t>followed by</w:t>
      </w:r>
      <w:r w:rsidR="00170768">
        <w:t xml:space="preserve"> </w:t>
      </w:r>
      <w:r w:rsidR="001479DB">
        <w:t xml:space="preserve">a hospital </w:t>
      </w:r>
      <w:r w:rsidR="00170768">
        <w:t>appointment</w:t>
      </w:r>
      <w:r w:rsidR="004F6D3F">
        <w:t xml:space="preserve"> </w:t>
      </w:r>
      <w:r w:rsidR="001479DB">
        <w:t>at which</w:t>
      </w:r>
      <w:r w:rsidR="003176FC">
        <w:t xml:space="preserve"> the</w:t>
      </w:r>
      <w:r w:rsidR="006B2B91">
        <w:t xml:space="preserve"> biopsy surgery</w:t>
      </w:r>
      <w:r w:rsidR="003176FC">
        <w:t xml:space="preserve"> is performed as a day procedure. </w:t>
      </w:r>
      <w:r w:rsidR="004F6D3F">
        <w:t xml:space="preserve">In comparison, </w:t>
      </w:r>
      <w:r w:rsidR="001479DB">
        <w:t>hospital care for the cardiac MRI pathway is not required. C</w:t>
      </w:r>
      <w:r w:rsidR="00170768">
        <w:t xml:space="preserve">ardiac MRI is </w:t>
      </w:r>
      <w:r w:rsidR="000E3BF9">
        <w:t>referr</w:t>
      </w:r>
      <w:r w:rsidR="001479DB">
        <w:t>ed</w:t>
      </w:r>
      <w:r w:rsidR="000E3BF9">
        <w:t xml:space="preserve"> by </w:t>
      </w:r>
      <w:r w:rsidR="001479DB">
        <w:t xml:space="preserve">a </w:t>
      </w:r>
      <w:r w:rsidR="000E3BF9">
        <w:t xml:space="preserve">cardiologist </w:t>
      </w:r>
      <w:r w:rsidR="001479DB">
        <w:t xml:space="preserve">and </w:t>
      </w:r>
      <w:r w:rsidR="000E3BF9">
        <w:t xml:space="preserve">the imaging is done </w:t>
      </w:r>
      <w:r w:rsidR="001479DB">
        <w:t>by an</w:t>
      </w:r>
      <w:r w:rsidR="000E3BF9">
        <w:t xml:space="preserve"> accredited </w:t>
      </w:r>
      <w:r w:rsidR="00B55ED7">
        <w:t xml:space="preserve">community </w:t>
      </w:r>
      <w:r w:rsidR="000E3BF9">
        <w:t>imaging service</w:t>
      </w:r>
      <w:r w:rsidR="00B55ED7">
        <w:t>.</w:t>
      </w:r>
    </w:p>
    <w:p w14:paraId="6F22B5A5" w14:textId="2C9B6E4A" w:rsidR="00B55ED7" w:rsidRDefault="00F6213B" w:rsidP="00687977">
      <w:r>
        <w:t xml:space="preserve">As an invasive procedure, </w:t>
      </w:r>
      <w:r w:rsidR="001479DB">
        <w:t>the</w:t>
      </w:r>
      <w:r>
        <w:t xml:space="preserve"> decision</w:t>
      </w:r>
      <w:r w:rsidR="001479DB">
        <w:t xml:space="preserve"> to</w:t>
      </w:r>
      <w:r>
        <w:t xml:space="preserve"> </w:t>
      </w:r>
      <w:r w:rsidR="001479DB">
        <w:t>recommend</w:t>
      </w:r>
      <w:r w:rsidR="00B37FA7">
        <w:t xml:space="preserve"> EMB </w:t>
      </w:r>
      <w:r>
        <w:t xml:space="preserve">is not </w:t>
      </w:r>
      <w:r w:rsidR="00B37FA7">
        <w:t>taken lightly</w:t>
      </w:r>
      <w:r w:rsidR="00C56BC4">
        <w:t xml:space="preserve">. Among the </w:t>
      </w:r>
      <w:r w:rsidR="00737B03">
        <w:t xml:space="preserve">cohort </w:t>
      </w:r>
      <w:r w:rsidR="00C56BC4">
        <w:t xml:space="preserve">with </w:t>
      </w:r>
      <w:r w:rsidR="00D72653" w:rsidRPr="00D72653">
        <w:t xml:space="preserve">signs and symptoms of acute onset cardiomyopathy </w:t>
      </w:r>
      <w:r w:rsidR="00C56BC4">
        <w:t>with suspected myocarditis (</w:t>
      </w:r>
      <w:r w:rsidR="00727176">
        <w:t>p</w:t>
      </w:r>
      <w:r w:rsidR="00F22BD3">
        <w:t xml:space="preserve">opulation </w:t>
      </w:r>
      <w:r w:rsidR="00A8199D">
        <w:t>1</w:t>
      </w:r>
      <w:r w:rsidR="00C56BC4">
        <w:t>)</w:t>
      </w:r>
      <w:r w:rsidR="00F22BD3">
        <w:t xml:space="preserve">, </w:t>
      </w:r>
      <w:r w:rsidR="000C4B31">
        <w:t>only</w:t>
      </w:r>
      <w:r w:rsidR="00737B03">
        <w:t xml:space="preserve"> patients with new onset of heart failure or </w:t>
      </w:r>
      <w:r w:rsidR="00BD5CCD">
        <w:t>with unknown</w:t>
      </w:r>
      <w:r w:rsidR="00A54F8E">
        <w:t xml:space="preserve"> cause of cardiomyopathy will undergo the biopsy </w:t>
      </w:r>
      <w:r w:rsidR="00927411">
        <w:t xml:space="preserve">procedure. </w:t>
      </w:r>
      <w:r w:rsidR="001479DB">
        <w:t>Thus</w:t>
      </w:r>
      <w:r w:rsidR="00BD5CCD">
        <w:t xml:space="preserve">, </w:t>
      </w:r>
      <w:r w:rsidR="00B2162A">
        <w:t xml:space="preserve">EMB will only be performed </w:t>
      </w:r>
      <w:r w:rsidR="00C84910">
        <w:t>under clear indications to inform</w:t>
      </w:r>
      <w:r w:rsidR="00321D66">
        <w:t xml:space="preserve"> therapeutic management</w:t>
      </w:r>
      <w:r w:rsidR="001479DB">
        <w:t xml:space="preserve">. This </w:t>
      </w:r>
      <w:r w:rsidR="002852B3">
        <w:t>is a subset of the proposed population in real-world clinical setting</w:t>
      </w:r>
      <w:r w:rsidR="00321D66">
        <w:t xml:space="preserve">. In comparison, </w:t>
      </w:r>
      <w:r w:rsidR="00CA0F8C">
        <w:t xml:space="preserve">indications </w:t>
      </w:r>
      <w:r w:rsidR="00216127">
        <w:t>for</w:t>
      </w:r>
      <w:r w:rsidR="002513FE">
        <w:t xml:space="preserve"> cardiac MRI </w:t>
      </w:r>
      <w:r w:rsidR="00216127">
        <w:t xml:space="preserve">can </w:t>
      </w:r>
      <w:r w:rsidR="002513FE">
        <w:t>be much wider</w:t>
      </w:r>
      <w:r w:rsidR="007C387B">
        <w:t xml:space="preserve"> because</w:t>
      </w:r>
      <w:r w:rsidR="00CF5546">
        <w:t xml:space="preserve"> cardiac MRI is also consider</w:t>
      </w:r>
      <w:r w:rsidR="002852B3">
        <w:t>ed</w:t>
      </w:r>
      <w:r w:rsidR="00CF5546">
        <w:t xml:space="preserve"> the gold standard for myocarditis </w:t>
      </w:r>
      <w:r w:rsidR="002202E0">
        <w:t xml:space="preserve">diagnosis </w:t>
      </w:r>
      <w:r w:rsidR="00CF5546">
        <w:t>for non-EMB indicated</w:t>
      </w:r>
      <w:r w:rsidR="002202E0">
        <w:t xml:space="preserve"> patients</w:t>
      </w:r>
      <w:r w:rsidR="00F2697F">
        <w:t xml:space="preserve"> </w:t>
      </w:r>
      <w:r w:rsidR="00420F0B">
        <w:fldChar w:fldCharType="begin">
          <w:fldData xml:space="preserve">PEVuZE5vdGU+PENpdGU+PEF1dGhvcj5DdW5kYXJpPC9BdXRob3I+PFllYXI+MjAyMTwvWWVhcj48
UmVjTnVtPjY5PC9SZWNOdW0+PERpc3BsYXlUZXh0PihDdW5kYXJpIGV0IGFsLiwgMjAyMSk8L0Rp
c3BsYXlUZXh0PjxyZWNvcmQ+PHJlYy1udW1iZXI+Njk8L3JlYy1udW1iZXI+PGZvcmVpZ24ta2V5
cz48a2V5IGFwcD0iRU4iIGRiLWlkPSIyeHQyZWFwYTJkemVkNWU1cmZzcDBkeHFwc2ZwZHg5ZHQy
cDkiIHRpbWVzdGFtcD0iMTY1NjI4NzgwNCI+Njk8L2tleT48L2ZvcmVpZ24ta2V5cz48cmVmLXR5
cGUgbmFtZT0iSm91cm5hbCBBcnRpY2xlIj4xNzwvcmVmLXR5cGU+PGNvbnRyaWJ1dG9ycz48YXV0
aG9ycz48YXV0aG9yPkN1bmRhcmksIEcuPC9hdXRob3I+PGF1dGhvcj5HYWxlYSwgTi48L2F1dGhv
cj48YXV0aG9yPkRlIFJ1YmVpcywgRy48L2F1dGhvcj48YXV0aG9yPkZydXN0YWNpLCBBLjwvYXV0
aG9yPjxhdXRob3I+Q2lsaWEsIEYuPC9hdXRob3I+PGF1dGhvcj5NYW5jdXNvLCBHLjwvYXV0aG9y
PjxhdXRob3I+TWFyY2hpdGVsbGksIEwuPC9hdXRob3I+PGF1dGhvcj5DYXRhcGFubywgRi48L2F1
dGhvcj48YXV0aG9yPkNhcmJvbmUsIEkuPC9hdXRob3I+PGF1dGhvcj5DYXRhbGFubywgQy48L2F1
dGhvcj48YXV0aG9yPkZyYW5jb25lLCBNLjwvYXV0aG9yPjwvYXV0aG9ycz48L2NvbnRyaWJ1dG9y
cz48YXV0aC1hZGRyZXNzPkRlcGFydG1lbnQgb2YgUmFkaW9sb2dpY2FsLCBPbmNvbG9naWNhbCBh
bmQgQW5hdG9tb3BhdGhvbG9naWNhbCBTY2llbmNlcywgU2FwaWVuemEgVW5pdmVyc2l0eSBvZiBS
b21lLCBSb21lLCBJdGFseS4gZ2l1bGlhLmN1bmRhcmlAdW5pcm9tYTEuaXQuJiN4RDtEZXBhcnRt
ZW50IG9mIFJhZGlvbG9naWNhbCwgT25jb2xvZ2ljYWwgYW5kIEFuYXRvbW9wYXRob2xvZ2ljYWwg
U2NpZW5jZXMsIFNhcGllbnphIFVuaXZlcnNpdHkgb2YgUm9tZSwgUm9tZSwgSXRhbHkuPC9hdXRo
LWFkZHJlc3M+PHRpdGxlcz48dGl0bGU+VXNlIG9mIHRoZSBuZXcgTGFrZSBMb3Vpc2UgQ3JpdGVy
aWEgaW1wcm92ZXMgQ01SIGRldGVjdGlvbiBvZiBhdHlwaWNhbCBmb3JtcyBvZiBhY3V0ZSBteW9j
YXJkaXRpczwvdGl0bGU+PHNlY29uZGFyeS10aXRsZT5JbnQgSiBDYXJkaW92YXNjIEltYWdpbmc8
L3NlY29uZGFyeS10aXRsZT48L3RpdGxlcz48cGVyaW9kaWNhbD48ZnVsbC10aXRsZT5JbnQgSiBD
YXJkaW92YXNjIEltYWdpbmc8L2Z1bGwtdGl0bGU+PC9wZXJpb2RpY2FsPjxwYWdlcz4xMzk1LTE0
MDQ8L3BhZ2VzPjx2b2x1bWU+Mzc8L3ZvbHVtZT48bnVtYmVyPjQ8L251bWJlcj48ZWRpdGlvbj4y
MDIwLzExLzE2PC9lZGl0aW9uPjxrZXl3b3Jkcz48a2V5d29yZD5BY3V0ZSBEaXNlYXNlPC9rZXl3
b3JkPjxrZXl3b3JkPkFkdWx0PC9rZXl3b3JkPjxrZXl3b3JkPkNvbnRyYXN0IE1lZGlhPC9rZXl3
b3JkPjxrZXl3b3JkPipEZWNpc2lvbiBTdXBwb3J0IFRlY2huaXF1ZXM8L2tleXdvcmQ+PGtleXdv
cmQ+RmVtYWxlPC9rZXl3b3JkPjxrZXl3b3JkPkhldGVyb2N5Y2xpYyBDb21wb3VuZHM8L2tleXdv
cmQ+PGtleXdvcmQ+SHVtYW5zPC9rZXl3b3JkPjxrZXl3b3JkPipNYWduZXRpYyBSZXNvbmFuY2Ug
SW1hZ2luZywgQ2luZTwva2V5d29yZD48a2V5d29yZD5NYWxlPC9rZXl3b3JkPjxrZXl3b3JkPk1p
ZGRsZSBBZ2VkPC9rZXl3b3JkPjxrZXl3b3JkPk15b2NhcmRpdGlzLypkaWFnbm9zdGljIGltYWdp
bmcvZXRpb2xvZ3k8L2tleXdvcmQ+PGtleXdvcmQ+T3JnYW5vbWV0YWxsaWMgQ29tcG91bmRzPC9r
ZXl3b3JkPjxrZXl3b3JkPlByZWRpY3RpdmUgVmFsdWUgb2YgVGVzdHM8L2tleXdvcmQ+PGtleXdv
cmQ+UHJvZ25vc2lzPC9rZXl3b3JkPjxrZXl3b3JkPlJlcHJvZHVjaWJpbGl0eSBvZiBSZXN1bHRz
PC9rZXl3b3JkPjxrZXl3b3JkPlJldHJvc3BlY3RpdmUgU3R1ZGllczwva2V5d29yZD48a2V5d29y
ZD5BZ3JlZW1lbnQ8L2tleXdvcmQ+PGtleXdvcmQ+QXR5cGljYWwgb25zZXRzPC9rZXl3b3JkPjxr
ZXl3b3JkPkRpYWdub3N0aWMgYWNjdXJhY3k8L2tleXdvcmQ+PGtleXdvcmQ+TGFrZSBMb3Vpc2Ug
Y3JpdGVyaWE8L2tleXdvcmQ+PGtleXdvcmQ+TXlvY2FyZGl0aXM8L2tleXdvcmQ+PC9rZXl3b3Jk
cz48ZGF0ZXM+PHllYXI+MjAyMTwveWVhcj48cHViLWRhdGVzPjxkYXRlPkFwcjwvZGF0ZT48L3B1
Yi1kYXRlcz48L2RhdGVzPjxpc2JuPjE1NjktNTc5NCAoUHJpbnQpJiN4RDsxNTY5LTU3OTQ8L2lz
Ym4+PGFjY2Vzc2lvbi1udW0+MzMxOTAxOTg8L2FjY2Vzc2lvbi1udW0+PHVybHM+PC91cmxzPjxj
dXN0b20yPlBNQzgwMjY0MzE8L2N1c3RvbTI+PGVsZWN0cm9uaWMtcmVzb3VyY2UtbnVtPjEwLjEw
MDcvczEwNTU0LTAyMC0wMjA5Ny05PC9lbGVjdHJvbmljLXJlc291cmNlLW51bT48cmVtb3RlLWRh
dGFiYXNlLXByb3ZpZGVyPk5MTTwvcmVtb3RlLWRhdGFiYXNlLXByb3ZpZGVyPjxsYW5ndWFnZT5l
bmc8L2xhbmd1YWdlPjwvcmVjb3JkPjwvQ2l0ZT48L0VuZE5vdGU+
</w:fldData>
        </w:fldChar>
      </w:r>
      <w:r w:rsidR="00761CD7">
        <w:instrText xml:space="preserve"> ADDIN EN.CITE </w:instrText>
      </w:r>
      <w:r w:rsidR="00761CD7">
        <w:fldChar w:fldCharType="begin">
          <w:fldData xml:space="preserve">PEVuZE5vdGU+PENpdGU+PEF1dGhvcj5DdW5kYXJpPC9BdXRob3I+PFllYXI+MjAyMTwvWWVhcj48
UmVjTnVtPjY5PC9SZWNOdW0+PERpc3BsYXlUZXh0PihDdW5kYXJpIGV0IGFsLiwgMjAyMSk8L0Rp
c3BsYXlUZXh0PjxyZWNvcmQ+PHJlYy1udW1iZXI+Njk8L3JlYy1udW1iZXI+PGZvcmVpZ24ta2V5
cz48a2V5IGFwcD0iRU4iIGRiLWlkPSIyeHQyZWFwYTJkemVkNWU1cmZzcDBkeHFwc2ZwZHg5ZHQy
cDkiIHRpbWVzdGFtcD0iMTY1NjI4NzgwNCI+Njk8L2tleT48L2ZvcmVpZ24ta2V5cz48cmVmLXR5
cGUgbmFtZT0iSm91cm5hbCBBcnRpY2xlIj4xNzwvcmVmLXR5cGU+PGNvbnRyaWJ1dG9ycz48YXV0
aG9ycz48YXV0aG9yPkN1bmRhcmksIEcuPC9hdXRob3I+PGF1dGhvcj5HYWxlYSwgTi48L2F1dGhv
cj48YXV0aG9yPkRlIFJ1YmVpcywgRy48L2F1dGhvcj48YXV0aG9yPkZydXN0YWNpLCBBLjwvYXV0
aG9yPjxhdXRob3I+Q2lsaWEsIEYuPC9hdXRob3I+PGF1dGhvcj5NYW5jdXNvLCBHLjwvYXV0aG9y
PjxhdXRob3I+TWFyY2hpdGVsbGksIEwuPC9hdXRob3I+PGF1dGhvcj5DYXRhcGFubywgRi48L2F1
dGhvcj48YXV0aG9yPkNhcmJvbmUsIEkuPC9hdXRob3I+PGF1dGhvcj5DYXRhbGFubywgQy48L2F1
dGhvcj48YXV0aG9yPkZyYW5jb25lLCBNLjwvYXV0aG9yPjwvYXV0aG9ycz48L2NvbnRyaWJ1dG9y
cz48YXV0aC1hZGRyZXNzPkRlcGFydG1lbnQgb2YgUmFkaW9sb2dpY2FsLCBPbmNvbG9naWNhbCBh
bmQgQW5hdG9tb3BhdGhvbG9naWNhbCBTY2llbmNlcywgU2FwaWVuemEgVW5pdmVyc2l0eSBvZiBS
b21lLCBSb21lLCBJdGFseS4gZ2l1bGlhLmN1bmRhcmlAdW5pcm9tYTEuaXQuJiN4RDtEZXBhcnRt
ZW50IG9mIFJhZGlvbG9naWNhbCwgT25jb2xvZ2ljYWwgYW5kIEFuYXRvbW9wYXRob2xvZ2ljYWwg
U2NpZW5jZXMsIFNhcGllbnphIFVuaXZlcnNpdHkgb2YgUm9tZSwgUm9tZSwgSXRhbHkuPC9hdXRo
LWFkZHJlc3M+PHRpdGxlcz48dGl0bGU+VXNlIG9mIHRoZSBuZXcgTGFrZSBMb3Vpc2UgQ3JpdGVy
aWEgaW1wcm92ZXMgQ01SIGRldGVjdGlvbiBvZiBhdHlwaWNhbCBmb3JtcyBvZiBhY3V0ZSBteW9j
YXJkaXRpczwvdGl0bGU+PHNlY29uZGFyeS10aXRsZT5JbnQgSiBDYXJkaW92YXNjIEltYWdpbmc8
L3NlY29uZGFyeS10aXRsZT48L3RpdGxlcz48cGVyaW9kaWNhbD48ZnVsbC10aXRsZT5JbnQgSiBD
YXJkaW92YXNjIEltYWdpbmc8L2Z1bGwtdGl0bGU+PC9wZXJpb2RpY2FsPjxwYWdlcz4xMzk1LTE0
MDQ8L3BhZ2VzPjx2b2x1bWU+Mzc8L3ZvbHVtZT48bnVtYmVyPjQ8L251bWJlcj48ZWRpdGlvbj4y
MDIwLzExLzE2PC9lZGl0aW9uPjxrZXl3b3Jkcz48a2V5d29yZD5BY3V0ZSBEaXNlYXNlPC9rZXl3
b3JkPjxrZXl3b3JkPkFkdWx0PC9rZXl3b3JkPjxrZXl3b3JkPkNvbnRyYXN0IE1lZGlhPC9rZXl3
b3JkPjxrZXl3b3JkPipEZWNpc2lvbiBTdXBwb3J0IFRlY2huaXF1ZXM8L2tleXdvcmQ+PGtleXdv
cmQ+RmVtYWxlPC9rZXl3b3JkPjxrZXl3b3JkPkhldGVyb2N5Y2xpYyBDb21wb3VuZHM8L2tleXdv
cmQ+PGtleXdvcmQ+SHVtYW5zPC9rZXl3b3JkPjxrZXl3b3JkPipNYWduZXRpYyBSZXNvbmFuY2Ug
SW1hZ2luZywgQ2luZTwva2V5d29yZD48a2V5d29yZD5NYWxlPC9rZXl3b3JkPjxrZXl3b3JkPk1p
ZGRsZSBBZ2VkPC9rZXl3b3JkPjxrZXl3b3JkPk15b2NhcmRpdGlzLypkaWFnbm9zdGljIGltYWdp
bmcvZXRpb2xvZ3k8L2tleXdvcmQ+PGtleXdvcmQ+T3JnYW5vbWV0YWxsaWMgQ29tcG91bmRzPC9r
ZXl3b3JkPjxrZXl3b3JkPlByZWRpY3RpdmUgVmFsdWUgb2YgVGVzdHM8L2tleXdvcmQ+PGtleXdv
cmQ+UHJvZ25vc2lzPC9rZXl3b3JkPjxrZXl3b3JkPlJlcHJvZHVjaWJpbGl0eSBvZiBSZXN1bHRz
PC9rZXl3b3JkPjxrZXl3b3JkPlJldHJvc3BlY3RpdmUgU3R1ZGllczwva2V5d29yZD48a2V5d29y
ZD5BZ3JlZW1lbnQ8L2tleXdvcmQ+PGtleXdvcmQ+QXR5cGljYWwgb25zZXRzPC9rZXl3b3JkPjxr
ZXl3b3JkPkRpYWdub3N0aWMgYWNjdXJhY3k8L2tleXdvcmQ+PGtleXdvcmQ+TGFrZSBMb3Vpc2Ug
Y3JpdGVyaWE8L2tleXdvcmQ+PGtleXdvcmQ+TXlvY2FyZGl0aXM8L2tleXdvcmQ+PC9rZXl3b3Jk
cz48ZGF0ZXM+PHllYXI+MjAyMTwveWVhcj48cHViLWRhdGVzPjxkYXRlPkFwcjwvZGF0ZT48L3B1
Yi1kYXRlcz48L2RhdGVzPjxpc2JuPjE1NjktNTc5NCAoUHJpbnQpJiN4RDsxNTY5LTU3OTQ8L2lz
Ym4+PGFjY2Vzc2lvbi1udW0+MzMxOTAxOTg8L2FjY2Vzc2lvbi1udW0+PHVybHM+PC91cmxzPjxj
dXN0b20yPlBNQzgwMjY0MzE8L2N1c3RvbTI+PGVsZWN0cm9uaWMtcmVzb3VyY2UtbnVtPjEwLjEw
MDcvczEwNTU0LTAyMC0wMjA5Ny05PC9lbGVjdHJvbmljLXJlc291cmNlLW51bT48cmVtb3RlLWRh
dGFiYXNlLXByb3ZpZGVyPk5MTTwvcmVtb3RlLWRhdGFiYXNlLXByb3ZpZGVyPjxsYW5ndWFnZT5l
bmc8L2xhbmd1YWdlPjwvcmVjb3JkPjwvQ2l0ZT48L0VuZE5vdGU+
</w:fldData>
        </w:fldChar>
      </w:r>
      <w:r w:rsidR="00761CD7">
        <w:instrText xml:space="preserve"> ADDIN EN.CITE.DATA </w:instrText>
      </w:r>
      <w:r w:rsidR="00761CD7">
        <w:fldChar w:fldCharType="end"/>
      </w:r>
      <w:r w:rsidR="00420F0B">
        <w:fldChar w:fldCharType="separate"/>
      </w:r>
      <w:r w:rsidR="00420F0B">
        <w:rPr>
          <w:noProof/>
        </w:rPr>
        <w:t xml:space="preserve">(Cundari </w:t>
      </w:r>
      <w:r w:rsidR="002D0540">
        <w:rPr>
          <w:noProof/>
        </w:rPr>
        <w:t>et al</w:t>
      </w:r>
      <w:r w:rsidR="00BB07FA">
        <w:rPr>
          <w:noProof/>
        </w:rPr>
        <w:t>.,</w:t>
      </w:r>
      <w:r w:rsidR="00420F0B">
        <w:rPr>
          <w:noProof/>
        </w:rPr>
        <w:t xml:space="preserve"> 2021)</w:t>
      </w:r>
      <w:r w:rsidR="00420F0B">
        <w:fldChar w:fldCharType="end"/>
      </w:r>
      <w:r w:rsidR="002202E0">
        <w:t xml:space="preserve">. </w:t>
      </w:r>
      <w:r w:rsidR="002852B3">
        <w:t xml:space="preserve">Therefore, </w:t>
      </w:r>
      <w:r w:rsidR="002C0374">
        <w:t>it is clear that cardiac</w:t>
      </w:r>
      <w:r w:rsidR="008A5AE9">
        <w:t xml:space="preserve"> MRI</w:t>
      </w:r>
      <w:r w:rsidR="002C0374">
        <w:t xml:space="preserve"> is not merely </w:t>
      </w:r>
      <w:r w:rsidR="009E0C8E">
        <w:t xml:space="preserve">an EMB </w:t>
      </w:r>
      <w:r w:rsidR="00620B7D">
        <w:t>replacement but</w:t>
      </w:r>
      <w:r w:rsidR="00405681">
        <w:t xml:space="preserve"> offer</w:t>
      </w:r>
      <w:r w:rsidR="007C387B">
        <w:t>s</w:t>
      </w:r>
      <w:r w:rsidR="00405681">
        <w:t xml:space="preserve"> this imaging modality to </w:t>
      </w:r>
      <w:r w:rsidR="00D84361">
        <w:t xml:space="preserve">a wider </w:t>
      </w:r>
      <w:r w:rsidR="00511FDE">
        <w:t>group of</w:t>
      </w:r>
      <w:r w:rsidR="00405681">
        <w:t xml:space="preserve"> patients.</w:t>
      </w:r>
    </w:p>
    <w:p w14:paraId="28AB144F" w14:textId="645DA449" w:rsidR="00E869B3" w:rsidRDefault="00376C36" w:rsidP="00930D4C">
      <w:r>
        <w:t xml:space="preserve">For a small group of patients, </w:t>
      </w:r>
      <w:r w:rsidR="000A4633">
        <w:t xml:space="preserve">EMB could not be replaced by cardiac MRI due to </w:t>
      </w:r>
      <w:r w:rsidR="00A45086">
        <w:t>specific</w:t>
      </w:r>
      <w:r w:rsidR="000A4633">
        <w:t xml:space="preserve"> reasons. </w:t>
      </w:r>
      <w:r w:rsidR="00F16E8C">
        <w:t xml:space="preserve">For </w:t>
      </w:r>
      <w:r w:rsidR="002F5356">
        <w:t>example, severely</w:t>
      </w:r>
      <w:r w:rsidR="000A4633">
        <w:t xml:space="preserve"> unwell patients </w:t>
      </w:r>
      <w:r w:rsidR="007900B8">
        <w:t>with</w:t>
      </w:r>
      <w:r w:rsidR="00F16E8C">
        <w:t xml:space="preserve"> end stage heart failure </w:t>
      </w:r>
      <w:r w:rsidR="000A4633">
        <w:t>indicated for heart transplant</w:t>
      </w:r>
      <w:r w:rsidR="0098764A">
        <w:t>ation</w:t>
      </w:r>
      <w:r w:rsidR="00C634A7">
        <w:t xml:space="preserve"> would require</w:t>
      </w:r>
      <w:r w:rsidR="009A0106">
        <w:t xml:space="preserve"> </w:t>
      </w:r>
      <w:r w:rsidR="00FA3614">
        <w:t>a</w:t>
      </w:r>
      <w:r w:rsidR="009A0106">
        <w:t xml:space="preserve"> biopsy procedure for tissue typing despite the </w:t>
      </w:r>
      <w:r w:rsidR="007900B8">
        <w:t xml:space="preserve">fact that </w:t>
      </w:r>
      <w:r w:rsidR="009A0106">
        <w:t xml:space="preserve">cardiac MRI </w:t>
      </w:r>
      <w:r w:rsidR="00F16E8C">
        <w:t>could offer clear and definitive diagnostic information.</w:t>
      </w:r>
      <w:r w:rsidR="002F5356">
        <w:t xml:space="preserve"> </w:t>
      </w:r>
      <w:r w:rsidR="000409AD">
        <w:t>More</w:t>
      </w:r>
      <w:r w:rsidR="00F6197E">
        <w:t xml:space="preserve">over, </w:t>
      </w:r>
      <w:r w:rsidR="00A2563B">
        <w:t xml:space="preserve">at times </w:t>
      </w:r>
      <w:r w:rsidR="00BE2C54" w:rsidRPr="00BE2C54">
        <w:t>cardiac MRI may not be feasible due to haemodynamic instability</w:t>
      </w:r>
      <w:r w:rsidR="000116B0">
        <w:t xml:space="preserve">. </w:t>
      </w:r>
      <w:r w:rsidR="002F5356">
        <w:t>In th</w:t>
      </w:r>
      <w:r w:rsidR="00BE2C54">
        <w:t>ese</w:t>
      </w:r>
      <w:r w:rsidR="002F5356">
        <w:t xml:space="preserve"> case</w:t>
      </w:r>
      <w:r w:rsidR="00BE2C54">
        <w:t>s</w:t>
      </w:r>
      <w:r w:rsidR="002F5356">
        <w:t xml:space="preserve">, cardiac MRI may be </w:t>
      </w:r>
      <w:r w:rsidR="007900B8">
        <w:t>un</w:t>
      </w:r>
      <w:r w:rsidR="002F5356">
        <w:t>necessary</w:t>
      </w:r>
      <w:r w:rsidR="00D84361">
        <w:t>.</w:t>
      </w:r>
    </w:p>
    <w:p w14:paraId="1C0391C0" w14:textId="7097B6F8" w:rsidR="0095002F" w:rsidRPr="00A54EFC" w:rsidRDefault="00E01063" w:rsidP="00A54EFC">
      <w:pPr>
        <w:pStyle w:val="Heading5"/>
        <w:rPr>
          <w:b/>
          <w:bCs/>
        </w:rPr>
      </w:pPr>
      <w:r w:rsidRPr="00A54EFC">
        <w:rPr>
          <w:b/>
          <w:bCs/>
        </w:rPr>
        <w:t>S</w:t>
      </w:r>
      <w:r w:rsidR="00EA542A" w:rsidRPr="00A54EFC">
        <w:rPr>
          <w:b/>
          <w:bCs/>
        </w:rPr>
        <w:t>tandard management</w:t>
      </w:r>
    </w:p>
    <w:p w14:paraId="3A6B299F" w14:textId="71EEC3CB" w:rsidR="00EA542A" w:rsidRDefault="00C46E58" w:rsidP="00930D4C">
      <w:r>
        <w:t>Currently there is no cure for myocarditis</w:t>
      </w:r>
      <w:r w:rsidR="008C0304">
        <w:t>,</w:t>
      </w:r>
      <w:r w:rsidR="00BB55FA">
        <w:t xml:space="preserve"> but </w:t>
      </w:r>
      <w:r w:rsidR="00D53D41">
        <w:t xml:space="preserve">management </w:t>
      </w:r>
      <w:r w:rsidR="00BB55FA">
        <w:t>relates to the aetiology</w:t>
      </w:r>
      <w:r>
        <w:t xml:space="preserve">. </w:t>
      </w:r>
      <w:r w:rsidR="00326FFA" w:rsidRPr="00326FFA">
        <w:t xml:space="preserve">Treatment of myocarditis includes </w:t>
      </w:r>
      <w:r w:rsidR="006C0784">
        <w:t xml:space="preserve">standard </w:t>
      </w:r>
      <w:r w:rsidR="009764B9">
        <w:t>management</w:t>
      </w:r>
      <w:r w:rsidR="00326FFA" w:rsidRPr="00326FFA">
        <w:t xml:space="preserve"> to patients with various types of myocarditis or cardiomyopathy as well as therapy targeting specific disorders.</w:t>
      </w:r>
      <w:r w:rsidR="00FF6A15">
        <w:t xml:space="preserve"> </w:t>
      </w:r>
      <w:r w:rsidR="008C4025">
        <w:t xml:space="preserve">Cause-specific or nonstandard </w:t>
      </w:r>
      <w:r w:rsidR="00BD05E3">
        <w:t xml:space="preserve">treatment of myocarditis depends on </w:t>
      </w:r>
      <w:r w:rsidR="00C478AF">
        <w:t xml:space="preserve">further </w:t>
      </w:r>
      <w:r w:rsidR="00A10A9D">
        <w:t>molecular diagnosis</w:t>
      </w:r>
      <w:r w:rsidR="00CE0A27">
        <w:t xml:space="preserve">, clinical presentation and histology. </w:t>
      </w:r>
      <w:r w:rsidR="00FF6A15">
        <w:t>Standard management includes</w:t>
      </w:r>
      <w:r w:rsidR="00AA1236">
        <w:t xml:space="preserve"> </w:t>
      </w:r>
      <w:r w:rsidR="004011E3">
        <w:t>various</w:t>
      </w:r>
      <w:r w:rsidR="003F3576">
        <w:t xml:space="preserve"> nonspecific </w:t>
      </w:r>
      <w:r w:rsidR="003E4F9D">
        <w:t xml:space="preserve">guideline-directed </w:t>
      </w:r>
      <w:r w:rsidR="005A5A58">
        <w:t>measures</w:t>
      </w:r>
      <w:r w:rsidR="00333AB4">
        <w:t xml:space="preserve">, e.g. heart failure therapy, </w:t>
      </w:r>
      <w:r w:rsidR="000C211A">
        <w:t>mechanical circulation aid</w:t>
      </w:r>
      <w:r w:rsidR="00333AB4">
        <w:t xml:space="preserve">, </w:t>
      </w:r>
      <w:r w:rsidR="00220E9A">
        <w:t>treatment</w:t>
      </w:r>
      <w:r w:rsidR="00E56527">
        <w:t>/control</w:t>
      </w:r>
      <w:r w:rsidR="00220E9A">
        <w:t xml:space="preserve"> of arrythmias</w:t>
      </w:r>
      <w:r w:rsidR="008F79E2">
        <w:t xml:space="preserve">, and </w:t>
      </w:r>
      <w:r w:rsidR="00D075FC">
        <w:t>in specific patients, anticoagulation</w:t>
      </w:r>
      <w:r w:rsidR="00556AC9">
        <w:t xml:space="preserve"> </w:t>
      </w:r>
      <w:r w:rsidR="00A16E6A">
        <w:fldChar w:fldCharType="begin">
          <w:fldData xml:space="preserve">PEVuZE5vdGU+PENpdGU+PEF1dGhvcj5DYW1tPC9BdXRob3I+PFllYXI+MjAxMjwvWWVhcj48UmVj
TnVtPjIyMzwvUmVjTnVtPjxEaXNwbGF5VGV4dD4oQ2FtbSBldCBhbC4sIDIwMTIsIFlhbmN5IGV0
IGFsLiwgMjAxMyk8L0Rpc3BsYXlUZXh0PjxyZWNvcmQ+PHJlYy1udW1iZXI+MjIzPC9yZWMtbnVt
YmVyPjxmb3JlaWduLWtleXM+PGtleSBhcHA9IkVOIiBkYi1pZD0iMnh0MmVhcGEyZHplZDVlNXJm
c3AwZHhxcHNmcGR4OWR0MnA5IiB0aW1lc3RhbXA9IjE2NjExNDg4OTIiPjIyMzwva2V5PjwvZm9y
ZWlnbi1rZXlzPjxyZWYtdHlwZSBuYW1lPSJKb3VybmFsIEFydGljbGUiPjE3PC9yZWYtdHlwZT48
Y29udHJpYnV0b3JzPjxhdXRob3JzPjxhdXRob3I+Q2FtbSwgQS4gSi48L2F1dGhvcj48YXV0aG9y
PkxpcCwgRy4gWS48L2F1dGhvcj48YXV0aG9yPkRlIENhdGVyaW5hLCBSLjwvYXV0aG9yPjxhdXRo
b3I+U2F2ZWxpZXZhLCBJLjwvYXV0aG9yPjxhdXRob3I+QXRhciwgRC48L2F1dGhvcj48YXV0aG9y
PkhvaG5sb3NlciwgUy4gSC48L2F1dGhvcj48YXV0aG9yPkhpbmRyaWNrcywgRy48L2F1dGhvcj48
YXV0aG9yPktpcmNoaG9mLCBQLjwvYXV0aG9yPjwvYXV0aG9ycz48L2NvbnRyaWJ1dG9ycz48YXV0
aC1hZGRyZXNzPkRpdmlzaW9uIG9mIENsaW5pY2FsIFNjaWVuY2VzLCBTdC5HZW9yZ2UmYXBvcztz
IFVuaXZlcnNpdHkgb2YgTG9uZG9uLCBDcmFubWVyIFRlcnJhY2UsIExvbmRvbiBTVzE3IDBSRSwg
VW5pdGVkIEtpbmdkb20uIGpjYW1tQHNndWwuYWMudWs8L2F1dGgtYWRkcmVzcz48dGl0bGVzPjx0
aXRsZT4yMDEyIGZvY3VzZWQgdXBkYXRlIG9mIHRoZSBFU0MgR3VpZGVsaW5lcyBmb3IgdGhlIG1h
bmFnZW1lbnQgb2YgYXRyaWFsIGZpYnJpbGxhdGlvbjogYW4gdXBkYXRlIG9mIHRoZSAyMDEwIEVT
QyBHdWlkZWxpbmVzIGZvciB0aGUgbWFuYWdlbWVudCBvZiBhdHJpYWwgZmlicmlsbGF0aW9uLS1k
ZXZlbG9wZWQgd2l0aCB0aGUgc3BlY2lhbCBjb250cmlidXRpb24gb2YgdGhlIEV1cm9wZWFuIEhl
YXJ0IFJoeXRobSBBc3NvY2lhdGlvbjwvdGl0bGU+PHNlY29uZGFyeS10aXRsZT5FdXJvcGFjZTwv
c2Vjb25kYXJ5LXRpdGxlPjwvdGl0bGVzPjxwZXJpb2RpY2FsPjxmdWxsLXRpdGxlPkV1cm9wYWNl
PC9mdWxsLXRpdGxlPjwvcGVyaW9kaWNhbD48cGFnZXM+MTM4NS00MTM8L3BhZ2VzPjx2b2x1bWU+
MTQ8L3ZvbHVtZT48bnVtYmVyPjEwPC9udW1iZXI+PGVkaXRpb24+MjAxMjA4MjQ8L2VkaXRpb24+
PGtleXdvcmRzPjxrZXl3b3JkPkFnZWQ8L2tleXdvcmQ+PGtleXdvcmQ+QWdlZCwgODAgYW5kIG92
ZXI8L2tleXdvcmQ+PGtleXdvcmQ+QW50aS1BcnJoeXRobWlhIEFnZW50cy90aGVyYXBldXRpYyB1
c2U8L2tleXdvcmQ+PGtleXdvcmQ+QW50aWNvYWd1bGFudHMvdGhlcmFwZXV0aWMgdXNlPC9rZXl3
b3JkPjxrZXl3b3JkPkF0cmlhbCBBcHBlbmRhZ2Uvc3VyZ2VyeTwva2V5d29yZD48a2V5d29yZD5B
dHJpYWwgRmlicmlsbGF0aW9uL2RydWcgdGhlcmFweS9zdXJnZXJ5Lyp0aGVyYXB5PC9rZXl3b3Jk
PjxrZXl3b3JkPkNhdGhldGVyIEFibGF0aW9uPC9rZXl3b3JkPjxrZXl3b3JkPkZlbWFsZTwva2V5
d29yZD48a2V5d29yZD5IZWFsdGggU3RhdHVzIEluZGljYXRvcnM8L2tleXdvcmQ+PGtleXdvcmQ+
SGVtb3JyaGFnZS9jaGVtaWNhbGx5IGluZHVjZWQ8L2tleXdvcmQ+PGtleXdvcmQ+SHVtYW5zPC9r
ZXl3b3JkPjxrZXl3b3JkPk1hbGU8L2tleXdvcmQ+PGtleXdvcmQ+TWlkZGxlIEFnZWQ8L2tleXdv
cmQ+PGtleXdvcmQ+UmFuZG9taXplZCBDb250cm9sbGVkIFRyaWFscyBhcyBUb3BpYzwva2V5d29y
ZD48a2V5d29yZD5TZXZlcml0eSBvZiBJbGxuZXNzIEluZGV4PC9rZXl3b3JkPjxrZXl3b3JkPlN0
cm9rZS9wcmV2ZW50aW9uICZhbXA7IGNvbnRyb2w8L2tleXdvcmQ+PGtleXdvcmQ+VHJlYXRtZW50
IE91dGNvbWU8L2tleXdvcmQ+PC9rZXl3b3Jkcz48ZGF0ZXM+PHllYXI+MjAxMjwveWVhcj48cHVi
LWRhdGVzPjxkYXRlPk9jdDwvZGF0ZT48L3B1Yi1kYXRlcz48L2RhdGVzPjxpc2JuPjEwOTktNTEy
OTwvaXNibj48YWNjZXNzaW9uLW51bT4yMjkyMzE0NTwvYWNjZXNzaW9uLW51bT48dXJscz48L3Vy
bHM+PGVsZWN0cm9uaWMtcmVzb3VyY2UtbnVtPjEwLjEwOTMvZXVyb3BhY2UvZXVzMzA1PC9lbGVj
dHJvbmljLXJlc291cmNlLW51bT48cmVtb3RlLWRhdGFiYXNlLXByb3ZpZGVyPk5MTTwvcmVtb3Rl
LWRhdGFiYXNlLXByb3ZpZGVyPjxsYW5ndWFnZT5lbmc8L2xhbmd1YWdlPjwvcmVjb3JkPjwvQ2l0
ZT48Q2l0ZT48QXV0aG9yPllhbmN5PC9BdXRob3I+PFllYXI+MjAxMzwvWWVhcj48UmVjTnVtPjU8
L1JlY051bT48cmVjb3JkPjxyZWMtbnVtYmVyPjU8L3JlYy1udW1iZXI+PGZvcmVpZ24ta2V5cz48
a2V5IGFwcD0iRU4iIGRiLWlkPSIyeHQyZWFwYTJkemVkNWU1cmZzcDBkeHFwc2ZwZHg5ZHQycDki
IHRpbWVzdGFtcD0iMTY1NDA2MjkwMCI+NTwva2V5PjwvZm9yZWlnbi1rZXlzPjxyZWYtdHlwZSBu
YW1lPSJKb3VybmFsIEFydGljbGUiPjE3PC9yZWYtdHlwZT48Y29udHJpYnV0b3JzPjxhdXRob3Jz
PjxhdXRob3I+WWFuY3ksIEMuIFcuPC9hdXRob3I+PGF1dGhvcj5KZXNzdXAsIE0uPC9hdXRob3I+
PGF1dGhvcj5Cb3prdXJ0LCBCLjwvYXV0aG9yPjxhdXRob3I+QnV0bGVyLCBKLjwvYXV0aG9yPjxh
dXRob3I+Q2FzZXksIEQuIEUuLCBKci48L2F1dGhvcj48YXV0aG9yPkRyYXpuZXIsIE0uIEguPC9h
dXRob3I+PGF1dGhvcj5Gb25hcm93LCBHLiBDLjwvYXV0aG9yPjxhdXRob3I+R2VyYWNpLCBTLiBB
LjwvYXV0aG9yPjxhdXRob3I+SG9yd2ljaCwgVC48L2F1dGhvcj48YXV0aG9yPkphbnV6emksIEou
IEwuPC9hdXRob3I+PGF1dGhvcj5Kb2huc29uLCBNLiBSLjwvYXV0aG9yPjxhdXRob3I+S2FzcGVy
LCBFLiBLLjwvYXV0aG9yPjxhdXRob3I+TGV2eSwgVy4gQy48L2F1dGhvcj48YXV0aG9yPk1hc291
ZGksIEYuIEEuPC9hdXRob3I+PGF1dGhvcj5NY0JyaWRlLCBQLiBFLjwvYXV0aG9yPjxhdXRob3I+
TWNNdXJyYXksIEouIEouPC9hdXRob3I+PGF1dGhvcj5NaXRjaGVsbCwgSi4gRS48L2F1dGhvcj48
YXV0aG9yPlBldGVyc29uLCBQLiBOLjwvYXV0aG9yPjxhdXRob3I+UmllZ2VsLCBCLjwvYXV0aG9y
PjxhdXRob3I+U2FtLCBGLjwvYXV0aG9yPjxhdXRob3I+U3RldmVuc29uLCBMLiBXLjwvYXV0aG9y
PjxhdXRob3I+VGFuZywgVy4gSC48L2F1dGhvcj48YXV0aG9yPlRzYWksIEUuIEouPC9hdXRob3I+
PGF1dGhvcj5XaWxrb2ZmLCBCLiBMLjwvYXV0aG9yPjwvYXV0aG9ycz48L2NvbnRyaWJ1dG9ycz48
YXV0aC1hZGRyZXNzPldyaXRpbmcgY29tbWl0dGVlIG1lbWJlcnMgYXJlIHJlcXVpcmVkIHRvIHJl
Y3VzZSB0aGVtc2VsdmVzIGZyb20gdm90aW5nIG9uIHNlY3Rpb25zIHRvIHdoaWNoIHRoZWlyIHNw
ZWNpZmljIHJlbGF0aW9uc2hpcHMgd2l0aCBpbmR1c3RyeSBhbmQgb3RoZXIgZW50aXRpZXMgbWF5
IGFwcGx5OyBzZWUgQXBwZW5kaXggMSBmb3IgcmVjdXNhbCBpbmZvcm1hdGlvbi48L2F1dGgtYWRk
cmVzcz48dGl0bGVzPjx0aXRsZT4yMDEzIEFDQ0YvQUhBIGd1aWRlbGluZSBmb3IgdGhlIG1hbmFn
ZW1lbnQgb2YgaGVhcnQgZmFpbHVyZTogZXhlY3V0aXZlIHN1bW1hcnk6IGEgcmVwb3J0IG9mIHRo
ZSBBbWVyaWNhbiBDb2xsZWdlIG9mIENhcmRpb2xvZ3kgRm91bmRhdGlvbi9BbWVyaWNhbiBIZWFy
dCBBc3NvY2lhdGlvbiBUYXNrIEZvcmNlIG9uIHByYWN0aWNlIGd1aWRlbGluZXM8L3RpdGxlPjxz
ZWNvbmRhcnktdGl0bGU+Q2lyY3VsYXRpb248L3NlY29uZGFyeS10aXRsZT48L3RpdGxlcz48cGVy
aW9kaWNhbD48ZnVsbC10aXRsZT5DaXJjdWxhdGlvbjwvZnVsbC10aXRsZT48L3BlcmlvZGljYWw+
PHBhZ2VzPjE4MTAtNTI8L3BhZ2VzPjx2b2x1bWU+MTI4PC92b2x1bWU+PG51bWJlcj4xNjwvbnVt
YmVyPjxlZGl0aW9uPjIwMTMwNjA1PC9lZGl0aW9uPjxrZXl3b3Jkcz48a2V5d29yZD5BZHZpc29y
eSBDb21taXR0ZWVzL3N0YW5kYXJkczwva2V5d29yZD48a2V5d29yZD4qQW1lcmljYW4gSGVhcnQg
QXNzb2NpYXRpb248L2tleXdvcmQ+PGtleXdvcmQ+Q2FyZGlvbG9neS8qc3RhbmRhcmRzPC9rZXl3
b3JkPjxrZXl3b3JkPkV2aWRlbmNlLUJhc2VkIE1lZGljaW5lLypzdGFuZGFyZHM8L2tleXdvcmQ+
PGtleXdvcmQ+SGVhcnQgRmFpbHVyZS9kaWFnbm9zaXMvZXBpZGVtaW9sb2d5Lyp0aGVyYXB5PC9r
ZXl3b3JkPjxrZXl3b3JkPkh1bWFuczwva2V5d29yZD48a2V5d29yZD5QcmFjdGljZSBHdWlkZWxp
bmVzIGFzIFRvcGljLypzdGFuZGFyZHM8L2tleXdvcmQ+PGtleXdvcmQ+VW5pdGVkIFN0YXRlczwv
a2V5d29yZD48a2V5d29yZD5BSEEgU2NpZW50aWZpYyBTdGF0ZW1lbnRzPC9rZXl3b3JkPjxrZXl3
b3JkPkNWIHN1cmdlcnk6IHRyYW5zcGxhbnRhdGlvbjwva2V5d29yZD48a2V5d29yZD5jYXJkaW8t
cmVuYWwgcGh5c2lvbG9neS9wYXRob3BoeXNpb2xvZ3k8L2tleXdvcmQ+PGtleXdvcmQ+Y29uZ2Vz
dGl2ZSBoZWFydCBmYWlsdXJlPC9rZXl3b3JkPjxrZXl3b3JkPmVwaWRlbWlvbG9neTwva2V5d29y
ZD48a2V5d29yZD5oZWFsdGggcG9saWN5IGFuZCBvdXRjb21lIHJlc2VhcmNoPC9rZXl3b3JkPjxr
ZXl3b3JkPmhlYXJ0IGZhaWx1cmU8L2tleXdvcmQ+PGtleXdvcmQ+b3RoZXIgaGVhcnQgZmFpbHVy
ZTwva2V5d29yZD48a2V5d29yZD52ZW50cmljdWxhciBhc3Npc3RhbmNlLCBjYXJkaW9teW9wYXRo
eTwva2V5d29yZD48L2tleXdvcmRzPjxkYXRlcz48eWVhcj4yMDEzPC95ZWFyPjxwdWItZGF0ZXM+
PGRhdGU+T2N0IDE1PC9kYXRlPjwvcHViLWRhdGVzPjwvZGF0ZXM+PGlzYm4+MTUyNC00NTM5IChF
bGVjdHJvbmljKSYjeEQ7MDAwOS03MzIyIChMaW5raW5nKTwvaXNibj48YWNjZXNzaW9uLW51bT4y
Mzc0MTA1NzwvYWNjZXNzaW9uLW51bT48dXJscz48cmVsYXRlZC11cmxzPjx1cmw+aHR0cHM6Ly93
d3cubmNiaS5ubG0ubmloLmdvdi9wdWJtZWQvMjM3NDEwNTc8L3VybD48dXJsPmh0dHBzOi8vd3d3
LmFoYWpvdXJuYWxzLm9yZy9kb2kvcGRmLzEwLjExNjEvQ0lSLjBiMDEzZTMxODI5ZTg4MDc/ZG93
bmxvYWQ9dHJ1ZTwvdXJsPjwvcmVsYXRlZC11cmxzPjwvdXJscz48ZWxlY3Ryb25pYy1yZXNvdXJj
ZS1udW0+MTAuMTE2MS9DSVIuMGIwMTNlMzE4MjllODgwNzwvZWxlY3Ryb25pYy1yZXNvdXJjZS1u
dW0+PHJlbW90ZS1kYXRhYmFzZS1uYW1lPk1lZGxpbmU8L3JlbW90ZS1kYXRhYmFzZS1uYW1lPjxy
ZW1vdGUtZGF0YWJhc2UtcHJvdmlkZXI+TkxNPC9yZW1vdGUtZGF0YWJhc2UtcHJvdmlkZXI+PC9y
ZWNvcmQ+PC9DaXRlPjwvRW5kTm90ZT5=
</w:fldData>
        </w:fldChar>
      </w:r>
      <w:r w:rsidR="00A16E6A">
        <w:instrText xml:space="preserve"> ADDIN EN.CITE </w:instrText>
      </w:r>
      <w:r w:rsidR="00A16E6A">
        <w:fldChar w:fldCharType="begin">
          <w:fldData xml:space="preserve">PEVuZE5vdGU+PENpdGU+PEF1dGhvcj5DYW1tPC9BdXRob3I+PFllYXI+MjAxMjwvWWVhcj48UmVj
TnVtPjIyMzwvUmVjTnVtPjxEaXNwbGF5VGV4dD4oQ2FtbSBldCBhbC4sIDIwMTIsIFlhbmN5IGV0
IGFsLiwgMjAxMyk8L0Rpc3BsYXlUZXh0PjxyZWNvcmQ+PHJlYy1udW1iZXI+MjIzPC9yZWMtbnVt
YmVyPjxmb3JlaWduLWtleXM+PGtleSBhcHA9IkVOIiBkYi1pZD0iMnh0MmVhcGEyZHplZDVlNXJm
c3AwZHhxcHNmcGR4OWR0MnA5IiB0aW1lc3RhbXA9IjE2NjExNDg4OTIiPjIyMzwva2V5PjwvZm9y
ZWlnbi1rZXlzPjxyZWYtdHlwZSBuYW1lPSJKb3VybmFsIEFydGljbGUiPjE3PC9yZWYtdHlwZT48
Y29udHJpYnV0b3JzPjxhdXRob3JzPjxhdXRob3I+Q2FtbSwgQS4gSi48L2F1dGhvcj48YXV0aG9y
PkxpcCwgRy4gWS48L2F1dGhvcj48YXV0aG9yPkRlIENhdGVyaW5hLCBSLjwvYXV0aG9yPjxhdXRo
b3I+U2F2ZWxpZXZhLCBJLjwvYXV0aG9yPjxhdXRob3I+QXRhciwgRC48L2F1dGhvcj48YXV0aG9y
PkhvaG5sb3NlciwgUy4gSC48L2F1dGhvcj48YXV0aG9yPkhpbmRyaWNrcywgRy48L2F1dGhvcj48
YXV0aG9yPktpcmNoaG9mLCBQLjwvYXV0aG9yPjwvYXV0aG9ycz48L2NvbnRyaWJ1dG9ycz48YXV0
aC1hZGRyZXNzPkRpdmlzaW9uIG9mIENsaW5pY2FsIFNjaWVuY2VzLCBTdC5HZW9yZ2UmYXBvcztz
IFVuaXZlcnNpdHkgb2YgTG9uZG9uLCBDcmFubWVyIFRlcnJhY2UsIExvbmRvbiBTVzE3IDBSRSwg
VW5pdGVkIEtpbmdkb20uIGpjYW1tQHNndWwuYWMudWs8L2F1dGgtYWRkcmVzcz48dGl0bGVzPjx0
aXRsZT4yMDEyIGZvY3VzZWQgdXBkYXRlIG9mIHRoZSBFU0MgR3VpZGVsaW5lcyBmb3IgdGhlIG1h
bmFnZW1lbnQgb2YgYXRyaWFsIGZpYnJpbGxhdGlvbjogYW4gdXBkYXRlIG9mIHRoZSAyMDEwIEVT
QyBHdWlkZWxpbmVzIGZvciB0aGUgbWFuYWdlbWVudCBvZiBhdHJpYWwgZmlicmlsbGF0aW9uLS1k
ZXZlbG9wZWQgd2l0aCB0aGUgc3BlY2lhbCBjb250cmlidXRpb24gb2YgdGhlIEV1cm9wZWFuIEhl
YXJ0IFJoeXRobSBBc3NvY2lhdGlvbjwvdGl0bGU+PHNlY29uZGFyeS10aXRsZT5FdXJvcGFjZTwv
c2Vjb25kYXJ5LXRpdGxlPjwvdGl0bGVzPjxwZXJpb2RpY2FsPjxmdWxsLXRpdGxlPkV1cm9wYWNl
PC9mdWxsLXRpdGxlPjwvcGVyaW9kaWNhbD48cGFnZXM+MTM4NS00MTM8L3BhZ2VzPjx2b2x1bWU+
MTQ8L3ZvbHVtZT48bnVtYmVyPjEwPC9udW1iZXI+PGVkaXRpb24+MjAxMjA4MjQ8L2VkaXRpb24+
PGtleXdvcmRzPjxrZXl3b3JkPkFnZWQ8L2tleXdvcmQ+PGtleXdvcmQ+QWdlZCwgODAgYW5kIG92
ZXI8L2tleXdvcmQ+PGtleXdvcmQ+QW50aS1BcnJoeXRobWlhIEFnZW50cy90aGVyYXBldXRpYyB1
c2U8L2tleXdvcmQ+PGtleXdvcmQ+QW50aWNvYWd1bGFudHMvdGhlcmFwZXV0aWMgdXNlPC9rZXl3
b3JkPjxrZXl3b3JkPkF0cmlhbCBBcHBlbmRhZ2Uvc3VyZ2VyeTwva2V5d29yZD48a2V5d29yZD5B
dHJpYWwgRmlicmlsbGF0aW9uL2RydWcgdGhlcmFweS9zdXJnZXJ5Lyp0aGVyYXB5PC9rZXl3b3Jk
PjxrZXl3b3JkPkNhdGhldGVyIEFibGF0aW9uPC9rZXl3b3JkPjxrZXl3b3JkPkZlbWFsZTwva2V5
d29yZD48a2V5d29yZD5IZWFsdGggU3RhdHVzIEluZGljYXRvcnM8L2tleXdvcmQ+PGtleXdvcmQ+
SGVtb3JyaGFnZS9jaGVtaWNhbGx5IGluZHVjZWQ8L2tleXdvcmQ+PGtleXdvcmQ+SHVtYW5zPC9r
ZXl3b3JkPjxrZXl3b3JkPk1hbGU8L2tleXdvcmQ+PGtleXdvcmQ+TWlkZGxlIEFnZWQ8L2tleXdv
cmQ+PGtleXdvcmQ+UmFuZG9taXplZCBDb250cm9sbGVkIFRyaWFscyBhcyBUb3BpYzwva2V5d29y
ZD48a2V5d29yZD5TZXZlcml0eSBvZiBJbGxuZXNzIEluZGV4PC9rZXl3b3JkPjxrZXl3b3JkPlN0
cm9rZS9wcmV2ZW50aW9uICZhbXA7IGNvbnRyb2w8L2tleXdvcmQ+PGtleXdvcmQ+VHJlYXRtZW50
IE91dGNvbWU8L2tleXdvcmQ+PC9rZXl3b3Jkcz48ZGF0ZXM+PHllYXI+MjAxMjwveWVhcj48cHVi
LWRhdGVzPjxkYXRlPk9jdDwvZGF0ZT48L3B1Yi1kYXRlcz48L2RhdGVzPjxpc2JuPjEwOTktNTEy
OTwvaXNibj48YWNjZXNzaW9uLW51bT4yMjkyMzE0NTwvYWNjZXNzaW9uLW51bT48dXJscz48L3Vy
bHM+PGVsZWN0cm9uaWMtcmVzb3VyY2UtbnVtPjEwLjEwOTMvZXVyb3BhY2UvZXVzMzA1PC9lbGVj
dHJvbmljLXJlc291cmNlLW51bT48cmVtb3RlLWRhdGFiYXNlLXByb3ZpZGVyPk5MTTwvcmVtb3Rl
LWRhdGFiYXNlLXByb3ZpZGVyPjxsYW5ndWFnZT5lbmc8L2xhbmd1YWdlPjwvcmVjb3JkPjwvQ2l0
ZT48Q2l0ZT48QXV0aG9yPllhbmN5PC9BdXRob3I+PFllYXI+MjAxMzwvWWVhcj48UmVjTnVtPjU8
L1JlY051bT48cmVjb3JkPjxyZWMtbnVtYmVyPjU8L3JlYy1udW1iZXI+PGZvcmVpZ24ta2V5cz48
a2V5IGFwcD0iRU4iIGRiLWlkPSIyeHQyZWFwYTJkemVkNWU1cmZzcDBkeHFwc2ZwZHg5ZHQycDki
IHRpbWVzdGFtcD0iMTY1NDA2MjkwMCI+NTwva2V5PjwvZm9yZWlnbi1rZXlzPjxyZWYtdHlwZSBu
YW1lPSJKb3VybmFsIEFydGljbGUiPjE3PC9yZWYtdHlwZT48Y29udHJpYnV0b3JzPjxhdXRob3Jz
PjxhdXRob3I+WWFuY3ksIEMuIFcuPC9hdXRob3I+PGF1dGhvcj5KZXNzdXAsIE0uPC9hdXRob3I+
PGF1dGhvcj5Cb3prdXJ0LCBCLjwvYXV0aG9yPjxhdXRob3I+QnV0bGVyLCBKLjwvYXV0aG9yPjxh
dXRob3I+Q2FzZXksIEQuIEUuLCBKci48L2F1dGhvcj48YXV0aG9yPkRyYXpuZXIsIE0uIEguPC9h
dXRob3I+PGF1dGhvcj5Gb25hcm93LCBHLiBDLjwvYXV0aG9yPjxhdXRob3I+R2VyYWNpLCBTLiBB
LjwvYXV0aG9yPjxhdXRob3I+SG9yd2ljaCwgVC48L2F1dGhvcj48YXV0aG9yPkphbnV6emksIEou
IEwuPC9hdXRob3I+PGF1dGhvcj5Kb2huc29uLCBNLiBSLjwvYXV0aG9yPjxhdXRob3I+S2FzcGVy
LCBFLiBLLjwvYXV0aG9yPjxhdXRob3I+TGV2eSwgVy4gQy48L2F1dGhvcj48YXV0aG9yPk1hc291
ZGksIEYuIEEuPC9hdXRob3I+PGF1dGhvcj5NY0JyaWRlLCBQLiBFLjwvYXV0aG9yPjxhdXRob3I+
TWNNdXJyYXksIEouIEouPC9hdXRob3I+PGF1dGhvcj5NaXRjaGVsbCwgSi4gRS48L2F1dGhvcj48
YXV0aG9yPlBldGVyc29uLCBQLiBOLjwvYXV0aG9yPjxhdXRob3I+UmllZ2VsLCBCLjwvYXV0aG9y
PjxhdXRob3I+U2FtLCBGLjwvYXV0aG9yPjxhdXRob3I+U3RldmVuc29uLCBMLiBXLjwvYXV0aG9y
PjxhdXRob3I+VGFuZywgVy4gSC48L2F1dGhvcj48YXV0aG9yPlRzYWksIEUuIEouPC9hdXRob3I+
PGF1dGhvcj5XaWxrb2ZmLCBCLiBMLjwvYXV0aG9yPjwvYXV0aG9ycz48L2NvbnRyaWJ1dG9ycz48
YXV0aC1hZGRyZXNzPldyaXRpbmcgY29tbWl0dGVlIG1lbWJlcnMgYXJlIHJlcXVpcmVkIHRvIHJl
Y3VzZSB0aGVtc2VsdmVzIGZyb20gdm90aW5nIG9uIHNlY3Rpb25zIHRvIHdoaWNoIHRoZWlyIHNw
ZWNpZmljIHJlbGF0aW9uc2hpcHMgd2l0aCBpbmR1c3RyeSBhbmQgb3RoZXIgZW50aXRpZXMgbWF5
IGFwcGx5OyBzZWUgQXBwZW5kaXggMSBmb3IgcmVjdXNhbCBpbmZvcm1hdGlvbi48L2F1dGgtYWRk
cmVzcz48dGl0bGVzPjx0aXRsZT4yMDEzIEFDQ0YvQUhBIGd1aWRlbGluZSBmb3IgdGhlIG1hbmFn
ZW1lbnQgb2YgaGVhcnQgZmFpbHVyZTogZXhlY3V0aXZlIHN1bW1hcnk6IGEgcmVwb3J0IG9mIHRo
ZSBBbWVyaWNhbiBDb2xsZWdlIG9mIENhcmRpb2xvZ3kgRm91bmRhdGlvbi9BbWVyaWNhbiBIZWFy
dCBBc3NvY2lhdGlvbiBUYXNrIEZvcmNlIG9uIHByYWN0aWNlIGd1aWRlbGluZXM8L3RpdGxlPjxz
ZWNvbmRhcnktdGl0bGU+Q2lyY3VsYXRpb248L3NlY29uZGFyeS10aXRsZT48L3RpdGxlcz48cGVy
aW9kaWNhbD48ZnVsbC10aXRsZT5DaXJjdWxhdGlvbjwvZnVsbC10aXRsZT48L3BlcmlvZGljYWw+
PHBhZ2VzPjE4MTAtNTI8L3BhZ2VzPjx2b2x1bWU+MTI4PC92b2x1bWU+PG51bWJlcj4xNjwvbnVt
YmVyPjxlZGl0aW9uPjIwMTMwNjA1PC9lZGl0aW9uPjxrZXl3b3Jkcz48a2V5d29yZD5BZHZpc29y
eSBDb21taXR0ZWVzL3N0YW5kYXJkczwva2V5d29yZD48a2V5d29yZD4qQW1lcmljYW4gSGVhcnQg
QXNzb2NpYXRpb248L2tleXdvcmQ+PGtleXdvcmQ+Q2FyZGlvbG9neS8qc3RhbmRhcmRzPC9rZXl3
b3JkPjxrZXl3b3JkPkV2aWRlbmNlLUJhc2VkIE1lZGljaW5lLypzdGFuZGFyZHM8L2tleXdvcmQ+
PGtleXdvcmQ+SGVhcnQgRmFpbHVyZS9kaWFnbm9zaXMvZXBpZGVtaW9sb2d5Lyp0aGVyYXB5PC9r
ZXl3b3JkPjxrZXl3b3JkPkh1bWFuczwva2V5d29yZD48a2V5d29yZD5QcmFjdGljZSBHdWlkZWxp
bmVzIGFzIFRvcGljLypzdGFuZGFyZHM8L2tleXdvcmQ+PGtleXdvcmQ+VW5pdGVkIFN0YXRlczwv
a2V5d29yZD48a2V5d29yZD5BSEEgU2NpZW50aWZpYyBTdGF0ZW1lbnRzPC9rZXl3b3JkPjxrZXl3
b3JkPkNWIHN1cmdlcnk6IHRyYW5zcGxhbnRhdGlvbjwva2V5d29yZD48a2V5d29yZD5jYXJkaW8t
cmVuYWwgcGh5c2lvbG9neS9wYXRob3BoeXNpb2xvZ3k8L2tleXdvcmQ+PGtleXdvcmQ+Y29uZ2Vz
dGl2ZSBoZWFydCBmYWlsdXJlPC9rZXl3b3JkPjxrZXl3b3JkPmVwaWRlbWlvbG9neTwva2V5d29y
ZD48a2V5d29yZD5oZWFsdGggcG9saWN5IGFuZCBvdXRjb21lIHJlc2VhcmNoPC9rZXl3b3JkPjxr
ZXl3b3JkPmhlYXJ0IGZhaWx1cmU8L2tleXdvcmQ+PGtleXdvcmQ+b3RoZXIgaGVhcnQgZmFpbHVy
ZTwva2V5d29yZD48a2V5d29yZD52ZW50cmljdWxhciBhc3Npc3RhbmNlLCBjYXJkaW9teW9wYXRo
eTwva2V5d29yZD48L2tleXdvcmRzPjxkYXRlcz48eWVhcj4yMDEzPC95ZWFyPjxwdWItZGF0ZXM+
PGRhdGU+T2N0IDE1PC9kYXRlPjwvcHViLWRhdGVzPjwvZGF0ZXM+PGlzYm4+MTUyNC00NTM5IChF
bGVjdHJvbmljKSYjeEQ7MDAwOS03MzIyIChMaW5raW5nKTwvaXNibj48YWNjZXNzaW9uLW51bT4y
Mzc0MTA1NzwvYWNjZXNzaW9uLW51bT48dXJscz48cmVsYXRlZC11cmxzPjx1cmw+aHR0cHM6Ly93
d3cubmNiaS5ubG0ubmloLmdvdi9wdWJtZWQvMjM3NDEwNTc8L3VybD48dXJsPmh0dHBzOi8vd3d3
LmFoYWpvdXJuYWxzLm9yZy9kb2kvcGRmLzEwLjExNjEvQ0lSLjBiMDEzZTMxODI5ZTg4MDc/ZG93
bmxvYWQ9dHJ1ZTwvdXJsPjwvcmVsYXRlZC11cmxzPjwvdXJscz48ZWxlY3Ryb25pYy1yZXNvdXJj
ZS1udW0+MTAuMTE2MS9DSVIuMGIwMTNlMzE4MjllODgwNzwvZWxlY3Ryb25pYy1yZXNvdXJjZS1u
dW0+PHJlbW90ZS1kYXRhYmFzZS1uYW1lPk1lZGxpbmU8L3JlbW90ZS1kYXRhYmFzZS1uYW1lPjxy
ZW1vdGUtZGF0YWJhc2UtcHJvdmlkZXI+TkxNPC9yZW1vdGUtZGF0YWJhc2UtcHJvdmlkZXI+PC9y
ZWNvcmQ+PC9DaXRlPjwvRW5kTm90ZT5=
</w:fldData>
        </w:fldChar>
      </w:r>
      <w:r w:rsidR="00A16E6A">
        <w:instrText xml:space="preserve"> ADDIN EN.CITE.DATA </w:instrText>
      </w:r>
      <w:r w:rsidR="00A16E6A">
        <w:fldChar w:fldCharType="end"/>
      </w:r>
      <w:r w:rsidR="00A16E6A">
        <w:fldChar w:fldCharType="separate"/>
      </w:r>
      <w:r w:rsidR="00A16E6A">
        <w:rPr>
          <w:noProof/>
        </w:rPr>
        <w:t>(Camm et al., 2012, Yancy et al., 2013</w:t>
      </w:r>
      <w:r w:rsidR="00D83ADE">
        <w:rPr>
          <w:noProof/>
        </w:rPr>
        <w:t>, Caforio et al., 2013b, Bozkurt et al., 2016b</w:t>
      </w:r>
      <w:r w:rsidR="00A16E6A">
        <w:rPr>
          <w:noProof/>
        </w:rPr>
        <w:t>)</w:t>
      </w:r>
      <w:r w:rsidR="00A16E6A">
        <w:fldChar w:fldCharType="end"/>
      </w:r>
      <w:r w:rsidR="00FA0D9B">
        <w:t>.</w:t>
      </w:r>
    </w:p>
    <w:p w14:paraId="2F3B12D4" w14:textId="4F09D6A6" w:rsidR="002C3122" w:rsidRPr="006B2C5A" w:rsidRDefault="002C3122" w:rsidP="002C3122">
      <w:pPr>
        <w:rPr>
          <w:i/>
          <w:iCs/>
        </w:rPr>
      </w:pPr>
      <w:r w:rsidRPr="006B2C5A">
        <w:rPr>
          <w:i/>
          <w:iCs/>
        </w:rPr>
        <w:t xml:space="preserve">For population 1, PASC noted that the comparator for patients who might not be indicated for or are contraindicated for EMB (e.g. unstable haemodynamics, valvular disease or coagulopathy) would be standard management. Therefore, the comparator for population 1 should be: standard management for clinically suspected acute myocarditis with/without EMB when clinically indicated. </w:t>
      </w:r>
      <w:r w:rsidRPr="00490069">
        <w:t>The clinical context of the standard management for population 1 has also been provided in the main body of the PICO comparator section. These changes are also reflected in the clinical algorithms.</w:t>
      </w:r>
    </w:p>
    <w:p w14:paraId="5D941365" w14:textId="47577574" w:rsidR="00B021EA" w:rsidRPr="006D0946" w:rsidRDefault="00B021EA" w:rsidP="00B021EA">
      <w:pPr>
        <w:pStyle w:val="Heading4"/>
        <w:rPr>
          <w:b/>
        </w:rPr>
      </w:pPr>
      <w:r w:rsidRPr="006D0946">
        <w:rPr>
          <w:b/>
        </w:rPr>
        <w:t xml:space="preserve">Population </w:t>
      </w:r>
      <w:r w:rsidR="00A6301C" w:rsidRPr="006D0946">
        <w:rPr>
          <w:b/>
          <w:bCs/>
        </w:rPr>
        <w:t>2</w:t>
      </w:r>
      <w:r w:rsidRPr="006D0946">
        <w:rPr>
          <w:b/>
        </w:rPr>
        <w:t xml:space="preserve">: </w:t>
      </w:r>
      <w:r w:rsidR="007900B8">
        <w:rPr>
          <w:b/>
        </w:rPr>
        <w:t>p</w:t>
      </w:r>
      <w:r w:rsidRPr="006D0946">
        <w:rPr>
          <w:b/>
        </w:rPr>
        <w:t xml:space="preserve">atients with </w:t>
      </w:r>
      <w:bookmarkStart w:id="37" w:name="OLE_LINK25"/>
      <w:bookmarkStart w:id="38" w:name="OLE_LINK16"/>
      <w:bookmarkStart w:id="39" w:name="OLE_LINK22"/>
      <w:r w:rsidR="003C7A15" w:rsidRPr="003C7A15">
        <w:rPr>
          <w:b/>
        </w:rPr>
        <w:t xml:space="preserve">signs and symptoms of </w:t>
      </w:r>
      <w:bookmarkEnd w:id="37"/>
      <w:r w:rsidR="003C7A15" w:rsidRPr="003C7A15">
        <w:rPr>
          <w:b/>
        </w:rPr>
        <w:t>ACS</w:t>
      </w:r>
      <w:bookmarkEnd w:id="38"/>
      <w:bookmarkEnd w:id="39"/>
    </w:p>
    <w:p w14:paraId="3A5C0576" w14:textId="1DF32B54" w:rsidR="00ED64EA" w:rsidRDefault="003F677B" w:rsidP="004E6C27">
      <w:pPr>
        <w:spacing w:after="0"/>
      </w:pPr>
      <w:r>
        <w:rPr>
          <w:rFonts w:asciiTheme="minorHAnsi" w:eastAsia="Microsoft YaHei" w:hAnsiTheme="minorHAnsi" w:cstheme="minorHAnsi"/>
          <w:lang w:eastAsia="zh-CN"/>
        </w:rPr>
        <w:t>In this p</w:t>
      </w:r>
      <w:r w:rsidR="003743A5">
        <w:rPr>
          <w:rFonts w:asciiTheme="minorHAnsi" w:eastAsia="Microsoft YaHei" w:hAnsiTheme="minorHAnsi" w:cstheme="minorHAnsi"/>
          <w:lang w:eastAsia="zh-CN"/>
        </w:rPr>
        <w:t xml:space="preserve">opulation, </w:t>
      </w:r>
      <w:r w:rsidR="001C2288" w:rsidRPr="001C2288">
        <w:rPr>
          <w:rFonts w:asciiTheme="minorHAnsi" w:eastAsia="Microsoft YaHei" w:hAnsiTheme="minorHAnsi" w:cstheme="minorHAnsi"/>
          <w:lang w:eastAsia="zh-CN"/>
        </w:rPr>
        <w:t xml:space="preserve">patients present clinically </w:t>
      </w:r>
      <w:r w:rsidR="007900B8">
        <w:rPr>
          <w:rFonts w:asciiTheme="minorHAnsi" w:eastAsia="Microsoft YaHei" w:hAnsiTheme="minorHAnsi" w:cstheme="minorHAnsi"/>
          <w:lang w:eastAsia="zh-CN"/>
        </w:rPr>
        <w:t>with</w:t>
      </w:r>
      <w:r w:rsidR="007900B8" w:rsidRPr="001C2288">
        <w:rPr>
          <w:rFonts w:asciiTheme="minorHAnsi" w:eastAsia="Microsoft YaHei" w:hAnsiTheme="minorHAnsi" w:cstheme="minorHAnsi"/>
          <w:lang w:eastAsia="zh-CN"/>
        </w:rPr>
        <w:t xml:space="preserve"> </w:t>
      </w:r>
      <w:r w:rsidR="000F283E" w:rsidRPr="000F283E">
        <w:rPr>
          <w:rFonts w:asciiTheme="minorHAnsi" w:eastAsia="Microsoft YaHei" w:hAnsiTheme="minorHAnsi" w:cstheme="minorHAnsi"/>
          <w:lang w:eastAsia="zh-CN"/>
        </w:rPr>
        <w:t xml:space="preserve">signs and symptoms of </w:t>
      </w:r>
      <w:r w:rsidR="00591696">
        <w:rPr>
          <w:rFonts w:asciiTheme="minorHAnsi" w:eastAsia="Microsoft YaHei" w:hAnsiTheme="minorHAnsi" w:cstheme="minorHAnsi"/>
          <w:lang w:eastAsia="zh-CN"/>
        </w:rPr>
        <w:t>ACS</w:t>
      </w:r>
      <w:r w:rsidR="001C2288" w:rsidRPr="001C2288">
        <w:rPr>
          <w:rFonts w:asciiTheme="minorHAnsi" w:eastAsia="Microsoft YaHei" w:hAnsiTheme="minorHAnsi" w:cstheme="minorHAnsi"/>
          <w:lang w:eastAsia="zh-CN"/>
        </w:rPr>
        <w:t xml:space="preserve">. </w:t>
      </w:r>
      <w:r w:rsidR="00250871">
        <w:rPr>
          <w:rFonts w:asciiTheme="minorHAnsi" w:eastAsia="Microsoft YaHei" w:hAnsiTheme="minorHAnsi" w:cstheme="minorHAnsi"/>
          <w:lang w:eastAsia="zh-CN"/>
        </w:rPr>
        <w:t>ACS</w:t>
      </w:r>
      <w:r w:rsidR="00C74E3B">
        <w:rPr>
          <w:rFonts w:asciiTheme="minorHAnsi" w:eastAsia="Microsoft YaHei" w:hAnsiTheme="minorHAnsi" w:cstheme="minorHAnsi"/>
          <w:lang w:eastAsia="zh-CN"/>
        </w:rPr>
        <w:t xml:space="preserve"> is a manifestation of </w:t>
      </w:r>
      <w:r w:rsidR="007F0A39">
        <w:rPr>
          <w:rFonts w:asciiTheme="minorHAnsi" w:eastAsia="Microsoft YaHei" w:hAnsiTheme="minorHAnsi" w:cstheme="minorHAnsi"/>
          <w:lang w:eastAsia="zh-CN"/>
        </w:rPr>
        <w:t>CAD,</w:t>
      </w:r>
      <w:r w:rsidR="00E111EA">
        <w:rPr>
          <w:rFonts w:asciiTheme="minorHAnsi" w:eastAsia="Microsoft YaHei" w:hAnsiTheme="minorHAnsi" w:cstheme="minorHAnsi"/>
          <w:lang w:eastAsia="zh-CN"/>
        </w:rPr>
        <w:t xml:space="preserve"> and </w:t>
      </w:r>
      <w:r w:rsidR="00F96707">
        <w:rPr>
          <w:rFonts w:asciiTheme="minorHAnsi" w:eastAsia="Microsoft YaHei" w:hAnsiTheme="minorHAnsi" w:cstheme="minorHAnsi"/>
          <w:lang w:eastAsia="zh-CN"/>
        </w:rPr>
        <w:t xml:space="preserve">it is usually the result of a </w:t>
      </w:r>
      <w:r w:rsidR="00313FB8">
        <w:rPr>
          <w:rFonts w:asciiTheme="minorHAnsi" w:eastAsia="Microsoft YaHei" w:hAnsiTheme="minorHAnsi" w:cstheme="minorHAnsi"/>
          <w:lang w:eastAsia="zh-CN"/>
        </w:rPr>
        <w:t>disrupted</w:t>
      </w:r>
      <w:r w:rsidR="007F0A39">
        <w:rPr>
          <w:rFonts w:asciiTheme="minorHAnsi" w:eastAsia="Microsoft YaHei" w:hAnsiTheme="minorHAnsi" w:cstheme="minorHAnsi"/>
          <w:lang w:eastAsia="zh-CN"/>
        </w:rPr>
        <w:t xml:space="preserve"> coronary artery plaque</w:t>
      </w:r>
      <w:r w:rsidR="00A54C63">
        <w:rPr>
          <w:rFonts w:asciiTheme="minorHAnsi" w:eastAsia="Microsoft YaHei" w:hAnsiTheme="minorHAnsi" w:cstheme="minorHAnsi"/>
          <w:lang w:eastAsia="zh-CN"/>
        </w:rPr>
        <w:t xml:space="preserve"> (known as </w:t>
      </w:r>
      <w:r w:rsidR="00A54C63" w:rsidRPr="00A54C63">
        <w:rPr>
          <w:rFonts w:asciiTheme="minorHAnsi" w:eastAsia="Microsoft YaHei" w:hAnsiTheme="minorHAnsi" w:cstheme="minorHAnsi"/>
          <w:lang w:eastAsia="zh-CN"/>
        </w:rPr>
        <w:t>atherosclerosis</w:t>
      </w:r>
      <w:r w:rsidR="00A54C63">
        <w:rPr>
          <w:rFonts w:asciiTheme="minorHAnsi" w:eastAsia="Microsoft YaHei" w:hAnsiTheme="minorHAnsi" w:cstheme="minorHAnsi"/>
          <w:lang w:eastAsia="zh-CN"/>
        </w:rPr>
        <w:t>)</w:t>
      </w:r>
      <w:r w:rsidR="007F0A39">
        <w:rPr>
          <w:rFonts w:asciiTheme="minorHAnsi" w:eastAsia="Microsoft YaHei" w:hAnsiTheme="minorHAnsi" w:cstheme="minorHAnsi"/>
          <w:lang w:eastAsia="zh-CN"/>
        </w:rPr>
        <w:t xml:space="preserve">. </w:t>
      </w:r>
      <w:r w:rsidR="004A230E">
        <w:rPr>
          <w:rFonts w:asciiTheme="minorHAnsi" w:eastAsia="Microsoft YaHei" w:hAnsiTheme="minorHAnsi" w:cstheme="minorHAnsi"/>
          <w:lang w:eastAsia="zh-CN"/>
        </w:rPr>
        <w:t>Common</w:t>
      </w:r>
      <w:r w:rsidR="00F90FE0">
        <w:rPr>
          <w:rFonts w:asciiTheme="minorHAnsi" w:eastAsia="Microsoft YaHei" w:hAnsiTheme="minorHAnsi" w:cstheme="minorHAnsi"/>
          <w:lang w:eastAsia="zh-CN"/>
        </w:rPr>
        <w:t xml:space="preserve"> s</w:t>
      </w:r>
      <w:r w:rsidR="000A374D">
        <w:rPr>
          <w:rFonts w:asciiTheme="minorHAnsi" w:eastAsia="Microsoft YaHei" w:hAnsiTheme="minorHAnsi" w:cstheme="minorHAnsi"/>
          <w:lang w:eastAsia="zh-CN"/>
        </w:rPr>
        <w:t>ymptoms include</w:t>
      </w:r>
      <w:r w:rsidR="00ED64EA" w:rsidRPr="0022586B">
        <w:rPr>
          <w:rFonts w:asciiTheme="minorHAnsi" w:eastAsia="Microsoft YaHei" w:hAnsiTheme="minorHAnsi" w:cstheme="minorHAnsi"/>
          <w:lang w:eastAsia="zh-CN"/>
        </w:rPr>
        <w:t xml:space="preserve"> </w:t>
      </w:r>
      <w:r w:rsidR="00D04070" w:rsidRPr="0022586B">
        <w:rPr>
          <w:rFonts w:asciiTheme="minorHAnsi" w:eastAsia="Microsoft YaHei" w:hAnsiTheme="minorHAnsi" w:cstheme="minorHAnsi"/>
          <w:lang w:eastAsia="zh-CN"/>
        </w:rPr>
        <w:t>angina</w:t>
      </w:r>
      <w:r w:rsidR="00D04070">
        <w:rPr>
          <w:rFonts w:asciiTheme="minorHAnsi" w:eastAsia="Microsoft YaHei" w:hAnsiTheme="minorHAnsi" w:cstheme="minorHAnsi"/>
          <w:lang w:eastAsia="zh-CN"/>
        </w:rPr>
        <w:t>l</w:t>
      </w:r>
      <w:r w:rsidR="00D04070" w:rsidRPr="0022586B">
        <w:rPr>
          <w:rFonts w:asciiTheme="minorHAnsi" w:eastAsia="Microsoft YaHei" w:hAnsiTheme="minorHAnsi" w:cstheme="minorHAnsi"/>
          <w:lang w:eastAsia="zh-CN"/>
        </w:rPr>
        <w:t xml:space="preserve"> </w:t>
      </w:r>
      <w:r w:rsidR="00ED64EA" w:rsidRPr="0022586B">
        <w:rPr>
          <w:rFonts w:asciiTheme="minorHAnsi" w:eastAsia="Microsoft YaHei" w:hAnsiTheme="minorHAnsi" w:cstheme="minorHAnsi"/>
          <w:lang w:eastAsia="zh-CN"/>
        </w:rPr>
        <w:t xml:space="preserve">chest pain, heart attack (myocardial infarction), </w:t>
      </w:r>
      <w:r w:rsidR="00CE282B">
        <w:rPr>
          <w:rFonts w:asciiTheme="minorHAnsi" w:eastAsia="Microsoft YaHei" w:hAnsiTheme="minorHAnsi" w:cstheme="minorHAnsi"/>
          <w:lang w:eastAsia="zh-CN"/>
        </w:rPr>
        <w:t xml:space="preserve">elevated cardiac biomarkers, </w:t>
      </w:r>
      <w:r w:rsidR="00ED64EA" w:rsidRPr="0022586B">
        <w:rPr>
          <w:rFonts w:asciiTheme="minorHAnsi" w:eastAsia="Microsoft YaHei" w:hAnsiTheme="minorHAnsi" w:cstheme="minorHAnsi"/>
          <w:lang w:eastAsia="zh-CN"/>
        </w:rPr>
        <w:t xml:space="preserve">or other complications </w:t>
      </w:r>
      <w:r w:rsidR="00507E38" w:rsidRPr="0022586B">
        <w:rPr>
          <w:rFonts w:asciiTheme="minorHAnsi" w:eastAsia="Microsoft YaHei" w:hAnsiTheme="minorHAnsi" w:cstheme="minorHAnsi"/>
          <w:lang w:eastAsia="zh-CN"/>
        </w:rPr>
        <w:t xml:space="preserve">such as </w:t>
      </w:r>
      <w:r w:rsidR="00ED64EA" w:rsidRPr="0022586B">
        <w:rPr>
          <w:rFonts w:asciiTheme="minorHAnsi" w:eastAsia="Microsoft YaHei" w:hAnsiTheme="minorHAnsi" w:cstheme="minorHAnsi"/>
          <w:lang w:eastAsia="zh-CN"/>
        </w:rPr>
        <w:t xml:space="preserve">heart </w:t>
      </w:r>
      <w:r w:rsidR="00ED64EA" w:rsidRPr="0022586B" w:rsidDel="007C7B4C">
        <w:rPr>
          <w:rFonts w:asciiTheme="minorHAnsi" w:eastAsia="Microsoft YaHei" w:hAnsiTheme="minorHAnsi" w:cstheme="minorHAnsi"/>
          <w:lang w:eastAsia="zh-CN"/>
        </w:rPr>
        <w:t>failure</w:t>
      </w:r>
      <w:r w:rsidR="001A0B4A" w:rsidRPr="0022586B">
        <w:rPr>
          <w:rFonts w:asciiTheme="minorHAnsi" w:eastAsia="Microsoft YaHei" w:hAnsiTheme="minorHAnsi" w:cstheme="minorHAnsi"/>
          <w:lang w:eastAsia="zh-CN"/>
        </w:rPr>
        <w:t xml:space="preserve">-type </w:t>
      </w:r>
      <w:r w:rsidR="008F2A72" w:rsidRPr="0022586B">
        <w:rPr>
          <w:rFonts w:asciiTheme="minorHAnsi" w:eastAsia="Microsoft YaHei" w:hAnsiTheme="minorHAnsi" w:cstheme="minorHAnsi"/>
          <w:lang w:eastAsia="zh-CN"/>
        </w:rPr>
        <w:t>syndrome</w:t>
      </w:r>
      <w:r w:rsidR="005F3519" w:rsidRPr="005F3519">
        <w:t xml:space="preserve"> </w:t>
      </w:r>
      <w:r w:rsidR="005F3519">
        <w:fldChar w:fldCharType="begin"/>
      </w:r>
      <w:r w:rsidR="00D83ADE">
        <w:instrText xml:space="preserve"> ADDIN EN.CITE &lt;EndNote&gt;&lt;Cite&gt;&lt;Author&gt;Mosebach&lt;/Author&gt;&lt;Year&gt;2019&lt;/Year&gt;&lt;RecNum&gt;75&lt;/RecNum&gt;&lt;DisplayText&gt;(Mosebach et al., 2019)&lt;/DisplayText&gt;&lt;record&gt;&lt;rec-number&gt;75&lt;/rec-number&gt;&lt;foreign-keys&gt;&lt;key app="EN" db-id="0p0w9p0za5xz98efaavx29d3dep0pvet5edw" timestamp="1656288267"&gt;75&lt;/key&gt;&lt;/foreign-keys&gt;&lt;ref-type name="Journal Article"&gt;17&lt;/ref-type&gt;&lt;contributors&gt;&lt;authors&gt;&lt;author&gt;Mosebach, C. M.&lt;/author&gt;&lt;author&gt;Tandon, V.&lt;/author&gt;&lt;author&gt;Kumar, M.&lt;/author&gt;&lt;/authors&gt;&lt;/contributors&gt;&lt;auth-address&gt;Internal Medicine, University of Connecticut Health Center, Farmington, USA.&amp;#xD;Internal Medicine, University of Arizona College of Medicine - Phoenix, Phoenix, USA.&lt;/auth-address&gt;&lt;titles&gt;&lt;title&gt;Acute Myocarditis Presenting as Acute Coronary Syndrome&lt;/title&gt;&lt;secondary-title&gt;Cureus&lt;/secondary-title&gt;&lt;/titles&gt;&lt;pages&gt;e5212&lt;/pages&gt;&lt;volume&gt;11&lt;/volume&gt;&lt;number&gt;7&lt;/number&gt;&lt;edition&gt;2019/10/01&lt;/edition&gt;&lt;keywords&gt;&lt;keyword&gt;acute coronary syndrome&lt;/keyword&gt;&lt;keyword&gt;acute myocarditis&lt;/keyword&gt;&lt;keyword&gt;complete heart block&lt;/keyword&gt;&lt;keyword&gt;ventricular arrhythmias&lt;/keyword&gt;&lt;/keywords&gt;&lt;dates&gt;&lt;year&gt;2019&lt;/year&gt;&lt;pub-dates&gt;&lt;date&gt;Jul 23&lt;/date&gt;&lt;/pub-dates&gt;&lt;/dates&gt;&lt;isbn&gt;2168-8184 (Print)&amp;#xD;2168-8184&lt;/isbn&gt;&lt;accession-num&gt;31565616&lt;/accession-num&gt;&lt;urls&gt;&lt;/urls&gt;&lt;custom2&gt;PMC6758982&lt;/custom2&gt;&lt;electronic-resource-num&gt;10.7759/cureus.5212&lt;/electronic-resource-num&gt;&lt;remote-database-provider&gt;NLM&lt;/remote-database-provider&gt;&lt;language&gt;eng&lt;/language&gt;&lt;/record&gt;&lt;/Cite&gt;&lt;/EndNote&gt;</w:instrText>
      </w:r>
      <w:r w:rsidR="005F3519">
        <w:fldChar w:fldCharType="separate"/>
      </w:r>
      <w:r w:rsidR="009C4B94">
        <w:rPr>
          <w:noProof/>
        </w:rPr>
        <w:t>(Mosebach et al., 2019)</w:t>
      </w:r>
      <w:r w:rsidR="005F3519">
        <w:fldChar w:fldCharType="end"/>
      </w:r>
      <w:r w:rsidR="007900B8">
        <w:t>.</w:t>
      </w:r>
      <w:r w:rsidR="008310EC">
        <w:t xml:space="preserve"> </w:t>
      </w:r>
      <w:r w:rsidR="00377430">
        <w:t xml:space="preserve">Conditions that </w:t>
      </w:r>
      <w:r w:rsidR="001326CB">
        <w:t>present with signs and symptoms of ACS are presented in</w:t>
      </w:r>
      <w:r w:rsidR="00D746CE">
        <w:t xml:space="preserve"> </w:t>
      </w:r>
      <w:r w:rsidR="00ED78BB">
        <w:fldChar w:fldCharType="begin"/>
      </w:r>
      <w:r w:rsidR="00ED78BB">
        <w:instrText xml:space="preserve"> REF _Ref109247468 \h </w:instrText>
      </w:r>
      <w:r w:rsidR="00ED78BB">
        <w:fldChar w:fldCharType="separate"/>
      </w:r>
      <w:r w:rsidR="002D4494">
        <w:t xml:space="preserve">Table </w:t>
      </w:r>
      <w:r w:rsidR="002D4494">
        <w:rPr>
          <w:noProof/>
        </w:rPr>
        <w:t>6</w:t>
      </w:r>
      <w:r w:rsidR="00ED78BB">
        <w:fldChar w:fldCharType="end"/>
      </w:r>
      <w:r w:rsidR="001326CB">
        <w:t>.</w:t>
      </w:r>
    </w:p>
    <w:p w14:paraId="3ADF3E82" w14:textId="4040B1AA" w:rsidR="00CD5D6C" w:rsidRDefault="00CD5D6C" w:rsidP="004E6C27">
      <w:pPr>
        <w:pStyle w:val="Caption"/>
        <w:spacing w:before="120"/>
      </w:pPr>
      <w:bookmarkStart w:id="40" w:name="_Ref109247468"/>
      <w:r>
        <w:lastRenderedPageBreak/>
        <w:t xml:space="preserve">Table </w:t>
      </w:r>
      <w:r>
        <w:fldChar w:fldCharType="begin"/>
      </w:r>
      <w:r>
        <w:instrText xml:space="preserve"> SEQ Table \* ARABIC </w:instrText>
      </w:r>
      <w:r>
        <w:fldChar w:fldCharType="separate"/>
      </w:r>
      <w:r w:rsidR="002D4494">
        <w:rPr>
          <w:noProof/>
        </w:rPr>
        <w:t>6</w:t>
      </w:r>
      <w:r>
        <w:fldChar w:fldCharType="end"/>
      </w:r>
      <w:bookmarkEnd w:id="40"/>
      <w:r w:rsidR="00D746CE">
        <w:tab/>
      </w:r>
      <w:r>
        <w:t>Common conditions that present with signs and symptoms of ACS</w:t>
      </w:r>
    </w:p>
    <w:tbl>
      <w:tblPr>
        <w:tblStyle w:val="TableGrid4"/>
        <w:tblW w:w="5000" w:type="pct"/>
        <w:tblLook w:val="04A0" w:firstRow="1" w:lastRow="0" w:firstColumn="1" w:lastColumn="0" w:noHBand="0" w:noVBand="1"/>
      </w:tblPr>
      <w:tblGrid>
        <w:gridCol w:w="3457"/>
        <w:gridCol w:w="6114"/>
      </w:tblGrid>
      <w:tr w:rsidR="000939AF" w:rsidRPr="00E3440C" w14:paraId="05E4E148" w14:textId="77777777" w:rsidTr="001458B1">
        <w:tc>
          <w:tcPr>
            <w:tcW w:w="1806" w:type="pct"/>
          </w:tcPr>
          <w:p w14:paraId="358468DC" w14:textId="77777777" w:rsidR="000939AF" w:rsidRPr="00E3440C" w:rsidRDefault="000939AF" w:rsidP="00D746CE">
            <w:pPr>
              <w:pStyle w:val="TableText0"/>
            </w:pPr>
            <w:r w:rsidRPr="00E3440C">
              <w:t>Cardiopulmonary pathology</w:t>
            </w:r>
          </w:p>
        </w:tc>
        <w:tc>
          <w:tcPr>
            <w:tcW w:w="3194" w:type="pct"/>
          </w:tcPr>
          <w:p w14:paraId="33B7927F" w14:textId="77777777" w:rsidR="000939AF" w:rsidRPr="00E3440C" w:rsidRDefault="000939AF" w:rsidP="00D746CE">
            <w:pPr>
              <w:pStyle w:val="TableText0"/>
            </w:pPr>
            <w:r w:rsidRPr="00E3440C">
              <w:t>Aortic dissection</w:t>
            </w:r>
          </w:p>
          <w:p w14:paraId="247BE310" w14:textId="77777777" w:rsidR="000939AF" w:rsidRPr="00E3440C" w:rsidRDefault="000939AF" w:rsidP="00D746CE">
            <w:pPr>
              <w:pStyle w:val="TableText0"/>
            </w:pPr>
            <w:r w:rsidRPr="00E3440C">
              <w:t>Cardiac tamponade</w:t>
            </w:r>
          </w:p>
          <w:p w14:paraId="3FC296E2" w14:textId="77777777" w:rsidR="000939AF" w:rsidRPr="00E3440C" w:rsidRDefault="000939AF" w:rsidP="00D746CE">
            <w:pPr>
              <w:pStyle w:val="TableText0"/>
            </w:pPr>
            <w:r w:rsidRPr="00E3440C">
              <w:t>Takasubo or Hypertrophic cardiomyopathy</w:t>
            </w:r>
          </w:p>
          <w:p w14:paraId="27232D2D" w14:textId="77777777" w:rsidR="000939AF" w:rsidRPr="00E3440C" w:rsidRDefault="000939AF" w:rsidP="00D746CE">
            <w:pPr>
              <w:pStyle w:val="TableText0"/>
            </w:pPr>
            <w:r w:rsidRPr="00E3440C">
              <w:t>Myocarditis</w:t>
            </w:r>
          </w:p>
          <w:p w14:paraId="0B88DF5B" w14:textId="77777777" w:rsidR="000939AF" w:rsidRPr="00E3440C" w:rsidRDefault="000939AF" w:rsidP="00D746CE">
            <w:pPr>
              <w:pStyle w:val="TableText0"/>
            </w:pPr>
            <w:r w:rsidRPr="00E3440C">
              <w:t>Pericarditis</w:t>
            </w:r>
          </w:p>
          <w:p w14:paraId="1CED6EE4" w14:textId="77777777" w:rsidR="000939AF" w:rsidRPr="00E3440C" w:rsidRDefault="000939AF" w:rsidP="00D746CE">
            <w:pPr>
              <w:pStyle w:val="TableText0"/>
            </w:pPr>
            <w:r w:rsidRPr="00E3440C">
              <w:t>Pneumothorax</w:t>
            </w:r>
          </w:p>
          <w:p w14:paraId="5BC3E995" w14:textId="77777777" w:rsidR="000939AF" w:rsidRPr="00E3440C" w:rsidRDefault="000939AF" w:rsidP="00D746CE">
            <w:pPr>
              <w:pStyle w:val="TableText0"/>
            </w:pPr>
            <w:r w:rsidRPr="00E3440C">
              <w:t>Pulmonary embolism</w:t>
            </w:r>
          </w:p>
        </w:tc>
      </w:tr>
      <w:tr w:rsidR="000939AF" w:rsidRPr="00E3440C" w14:paraId="491CFD26" w14:textId="77777777" w:rsidTr="001458B1">
        <w:tc>
          <w:tcPr>
            <w:tcW w:w="1806" w:type="pct"/>
          </w:tcPr>
          <w:p w14:paraId="38A34D11" w14:textId="096E2172" w:rsidR="000939AF" w:rsidRPr="00E3440C" w:rsidRDefault="00F37029" w:rsidP="00D746CE">
            <w:pPr>
              <w:pStyle w:val="TableText0"/>
            </w:pPr>
            <w:r>
              <w:br w:type="page"/>
            </w:r>
            <w:r w:rsidR="000939AF" w:rsidRPr="00E3440C">
              <w:t>Gastrointestinal disease</w:t>
            </w:r>
          </w:p>
        </w:tc>
        <w:tc>
          <w:tcPr>
            <w:tcW w:w="3194" w:type="pct"/>
          </w:tcPr>
          <w:p w14:paraId="30CEF12C" w14:textId="77777777" w:rsidR="000939AF" w:rsidRPr="00E3440C" w:rsidRDefault="000939AF" w:rsidP="00D746CE">
            <w:pPr>
              <w:pStyle w:val="TableText0"/>
            </w:pPr>
            <w:r w:rsidRPr="00E3440C">
              <w:t>Biliary colic, cholecystitis and cholangitis</w:t>
            </w:r>
          </w:p>
          <w:p w14:paraId="0E0702B9" w14:textId="77777777" w:rsidR="000939AF" w:rsidRPr="00E3440C" w:rsidRDefault="000939AF" w:rsidP="00D746CE">
            <w:pPr>
              <w:pStyle w:val="TableText0"/>
            </w:pPr>
            <w:r w:rsidRPr="00E3440C">
              <w:t>Esophageal rupture</w:t>
            </w:r>
          </w:p>
          <w:p w14:paraId="3E002F9A" w14:textId="77777777" w:rsidR="000939AF" w:rsidRPr="00E3440C" w:rsidRDefault="000939AF" w:rsidP="00D746CE">
            <w:pPr>
              <w:pStyle w:val="TableText0"/>
            </w:pPr>
            <w:r w:rsidRPr="00E3440C">
              <w:t>Pancreatitis</w:t>
            </w:r>
          </w:p>
          <w:p w14:paraId="2ACE5844" w14:textId="0BC5C427" w:rsidR="000939AF" w:rsidRPr="00E3440C" w:rsidRDefault="000939AF" w:rsidP="00F37029">
            <w:pPr>
              <w:pStyle w:val="TableText0"/>
            </w:pPr>
            <w:r w:rsidRPr="00E3440C">
              <w:t>Peptic ulcer and gastritis</w:t>
            </w:r>
          </w:p>
        </w:tc>
      </w:tr>
      <w:tr w:rsidR="000939AF" w:rsidRPr="00E3440C" w14:paraId="1CD551CB" w14:textId="77777777" w:rsidTr="001458B1">
        <w:tc>
          <w:tcPr>
            <w:tcW w:w="1806" w:type="pct"/>
          </w:tcPr>
          <w:p w14:paraId="7828697A" w14:textId="77777777" w:rsidR="000939AF" w:rsidRPr="00E3440C" w:rsidRDefault="000939AF" w:rsidP="00D746CE">
            <w:pPr>
              <w:pStyle w:val="TableText0"/>
            </w:pPr>
            <w:r w:rsidRPr="00E3440C">
              <w:t>Musculoskeletal</w:t>
            </w:r>
          </w:p>
        </w:tc>
        <w:tc>
          <w:tcPr>
            <w:tcW w:w="3194" w:type="pct"/>
          </w:tcPr>
          <w:p w14:paraId="416362E2" w14:textId="77777777" w:rsidR="000939AF" w:rsidRPr="00E3440C" w:rsidRDefault="000939AF" w:rsidP="00D746CE">
            <w:pPr>
              <w:pStyle w:val="TableText0"/>
            </w:pPr>
            <w:r w:rsidRPr="00E3440C">
              <w:t>Chest wall pain (costochondritis)</w:t>
            </w:r>
          </w:p>
        </w:tc>
      </w:tr>
      <w:tr w:rsidR="000939AF" w:rsidRPr="00E3440C" w14:paraId="090D070D" w14:textId="77777777" w:rsidTr="001458B1">
        <w:tc>
          <w:tcPr>
            <w:tcW w:w="1806" w:type="pct"/>
          </w:tcPr>
          <w:p w14:paraId="3EAF9C7B" w14:textId="77777777" w:rsidR="000939AF" w:rsidRPr="00E3440C" w:rsidRDefault="000939AF" w:rsidP="00D746CE">
            <w:pPr>
              <w:pStyle w:val="TableText0"/>
            </w:pPr>
            <w:r w:rsidRPr="00E3440C">
              <w:t>Others</w:t>
            </w:r>
          </w:p>
        </w:tc>
        <w:tc>
          <w:tcPr>
            <w:tcW w:w="3194" w:type="pct"/>
          </w:tcPr>
          <w:p w14:paraId="7212FC50" w14:textId="77777777" w:rsidR="000939AF" w:rsidRPr="00E3440C" w:rsidRDefault="000939AF" w:rsidP="00D746CE">
            <w:pPr>
              <w:pStyle w:val="TableText0"/>
            </w:pPr>
            <w:r w:rsidRPr="00E3440C">
              <w:t>Anemia</w:t>
            </w:r>
          </w:p>
          <w:p w14:paraId="5D667CE6" w14:textId="77777777" w:rsidR="000939AF" w:rsidRPr="00E3440C" w:rsidRDefault="000939AF" w:rsidP="00D746CE">
            <w:pPr>
              <w:pStyle w:val="TableText0"/>
            </w:pPr>
            <w:r w:rsidRPr="00E3440C">
              <w:t>Anxiety</w:t>
            </w:r>
          </w:p>
          <w:p w14:paraId="3FD27CDD" w14:textId="77777777" w:rsidR="000939AF" w:rsidRPr="00E3440C" w:rsidRDefault="000939AF" w:rsidP="00D746CE">
            <w:pPr>
              <w:pStyle w:val="TableText0"/>
            </w:pPr>
            <w:r w:rsidRPr="00E3440C">
              <w:t>Panic disorder</w:t>
            </w:r>
          </w:p>
        </w:tc>
      </w:tr>
    </w:tbl>
    <w:p w14:paraId="12FE112A" w14:textId="54223B75" w:rsidR="001326CB" w:rsidRDefault="009B64CE" w:rsidP="00D746CE">
      <w:pPr>
        <w:pStyle w:val="Tablenotes"/>
      </w:pPr>
      <w:r w:rsidRPr="00D746CE">
        <w:rPr>
          <w:b/>
          <w:bCs/>
        </w:rPr>
        <w:t>Source</w:t>
      </w:r>
      <w:r>
        <w:t xml:space="preserve">: </w:t>
      </w:r>
      <w:r w:rsidR="00F6274E">
        <w:fldChar w:fldCharType="begin">
          <w:fldData xml:space="preserve">PEVuZE5vdGU+PENpdGU+PEF1dGhvcj5IdXNhaW55PC9BdXRob3I+PFllYXI+MjAxMzwvWWVhcj48
UmVjTnVtPjEzNzwvUmVjTnVtPjxEaXNwbGF5VGV4dD4oSHVzYWlueSBldCBhbC4sIDIwMTMsIEhl
cmF0aCBldCBhbC4sIDIwMTYsIExpdSBldCBhbC4sIDIwMDkpPC9EaXNwbGF5VGV4dD48cmVjb3Jk
PjxyZWMtbnVtYmVyPjEzNzwvcmVjLW51bWJlcj48Zm9yZWlnbi1rZXlzPjxrZXkgYXBwPSJFTiIg
ZGItaWQ9IjJ4dDJlYXBhMmR6ZWQ1ZTVyZnNwMGR4cXBzZnBkeDlkdDJwOSIgdGltZXN0YW1wPSIx
NjU2NjMzMDk2Ij4xMzc8L2tleT48L2ZvcmVpZ24ta2V5cz48cmVmLXR5cGUgbmFtZT0iSm91cm5h
bCBBcnRpY2xlIj4xNzwvcmVmLXR5cGU+PGNvbnRyaWJ1dG9ycz48YXV0aG9ycz48YXV0aG9yPkh1
c2FpbnksIE1vaGFtbWFkIEFsaTwvYXV0aG9yPjxhdXRob3I+R29wYWxhbiwgRGVlcGE8L2F1dGhv
cj48YXV0aG9yPlBha2thbCwgTWluaTwvYXV0aG9yPjxhdXRob3I+UmFqLCBWaW1hbDwvYXV0aG9y
PjwvYXV0aG9ycz48L2NvbnRyaWJ1dG9ycz48dGl0bGVzPjx0aXRsZT5NaW1pY3Mgb2YgYWN1dGUg
Y29yb25hcnkgc3luZHJvbWUgb24gTURDVDwvdGl0bGU+PHNlY29uZGFyeS10aXRsZT5FbWVyZ2Vu
Y3kgcmFkaW9sb2d5PC9zZWNvbmRhcnktdGl0bGU+PC90aXRsZXM+PHBlcmlvZGljYWw+PGZ1bGwt
dGl0bGU+RW1lcmdlbmN5IHJhZGlvbG9neTwvZnVsbC10aXRsZT48L3BlcmlvZGljYWw+PHBhZ2Vz
PjIzNS0yNDI8L3BhZ2VzPjx2b2x1bWU+MjA8L3ZvbHVtZT48bnVtYmVyPjM8L251bWJlcj48ZGF0
ZXM+PHllYXI+MjAxMzwveWVhcj48L2RhdGVzPjxpc2JuPjE0MzgtMTQzNTwvaXNibj48dXJscz48
L3VybHM+PC9yZWNvcmQ+PC9DaXRlPjxDaXRlPjxBdXRob3I+SGVyYXRoPC9BdXRob3I+PFllYXI+
MjAxNjwvWWVhcj48UmVjTnVtPjIyODwvUmVjTnVtPjxyZWNvcmQ+PHJlYy1udW1iZXI+MjI4PC9y
ZWMtbnVtYmVyPjxmb3JlaWduLWtleXM+PGtleSBhcHA9IkVOIiBkYi1pZD0iNWR2dnplYWY3dGVw
cHdlc3c5ZHY1YXQ5c3I5ZGZ2d2ZwZWZhIiB0aW1lc3RhbXA9IjE2NTgzMjExMzMiPjIyODwva2V5
PjwvZm9yZWlnbi1rZXlzPjxyZWYtdHlwZSBuYW1lPSJKb3VybmFsIEFydGljbGUiPjE3PC9yZWYt
dHlwZT48Y29udHJpYnV0b3JzPjxhdXRob3JzPjxhdXRob3I+SGVyYXRoLCBITU1UQjwvYXV0aG9y
PjxhdXRob3I+S2VyYWdhbGEsIEJTRFA8L2F1dGhvcj48YXV0aG9yPlVkZXNoaWthLCBXQUU8L2F1
dGhvcj48YXV0aG9yPkt1bGF0dW5nYSwgQXJ1bmE8L2F1dGhvcj48L2F1dGhvcnM+PC9jb250cmli
dXRvcnM+PHRpdGxlcz48dGl0bGU+R2FzdHJpYyBkaWxhdGF0aW9uIGFuZCBpbnRlc3RpbmFsIG9i
c3RydWN0aW9uIG1pbWlja2luZyBhY3V0ZSBjb3JvbmFyeSBzeW5kcm9tZSB3aXRoIGR5bmFtaWMg
ZWxlY3Ryb2NhcmRpb2dyYXBoaWMgY2hhbmdlczwvdGl0bGU+PHNlY29uZGFyeS10aXRsZT5CTUMg
Q2FyZGlvdmFzY3VsYXIgRGlzb3JkZXJzPC9zZWNvbmRhcnktdGl0bGU+PC90aXRsZXM+PHBlcmlv
ZGljYWw+PGZ1bGwtdGl0bGU+Qk1DIENhcmRpb3Zhc2N1bGFyIERpc29yZGVyczwvZnVsbC10aXRs
ZT48L3BlcmlvZGljYWw+PHBhZ2VzPjEtNzwvcGFnZXM+PHZvbHVtZT4xNjwvdm9sdW1lPjxudW1i
ZXI+MTwvbnVtYmVyPjxkYXRlcz48eWVhcj4yMDE2PC95ZWFyPjwvZGF0ZXM+PGlzYm4+MTQ3MS0y
MjYxPC9pc2JuPjx1cmxzPjwvdXJscz48L3JlY29yZD48L0NpdGU+PENpdGU+PEF1dGhvcj5MaXU8
L0F1dGhvcj48WWVhcj4yMDA5PC9ZZWFyPjxSZWNOdW0+MjI5PC9SZWNOdW0+PHJlY29yZD48cmVj
LW51bWJlcj4yMjk8L3JlYy1udW1iZXI+PGZvcmVpZ24ta2V5cz48a2V5IGFwcD0iRU4iIGRiLWlk
PSI1ZHZ2emVhZjd0ZXBwd2VzdzlkdjVhdDlzcjlkZnZ3ZnBlZmEiIHRpbWVzdGFtcD0iMTY1ODMy
MTIwNiI+MjI5PC9rZXk+PC9mb3JlaWduLWtleXM+PHJlZi10eXBlIG5hbWU9IkpvdXJuYWwgQXJ0
aWNsZSI+MTc8L3JlZi10eXBlPjxjb250cmlidXRvcnM+PGF1dGhvcnM+PGF1dGhvcj5MaXUsIENo
dW4tQ2hpZWg8L2F1dGhvcj48YXV0aG9yPkh1bmcsIFRhLUNodWFuPC9hdXRob3I+PGF1dGhvcj5I
b3UsIENoYXJsZXMgSmlhLVlpbjwvYXV0aG9yPjxhdXRob3I+VHNhaSwgQ2hlbmctSG88L2F1dGhv
cj48L2F1dGhvcnM+PC9jb250cmlidXRvcnM+PHRpdGxlcz48dGl0bGU+QWN1dGUgUHVsbW9uYXJ5
IEVtYm9saXNtIE1pbWljcyBBY3V0ZSBDb3JvbmFyeSBTeW5kcm9tZSBpbiBPbGRlciBQYXRpZW50
PC90aXRsZT48c2Vjb25kYXJ5LXRpdGxlPkludGVybmF0aW9uYWwgSm91cm5hbCBvZiBHZXJvbnRv
bG9neTwvc2Vjb25kYXJ5LXRpdGxlPjwvdGl0bGVzPjxwZXJpb2RpY2FsPjxmdWxsLXRpdGxlPklu
dGVybmF0aW9uYWwgSm91cm5hbCBvZiBHZXJvbnRvbG9neTwvZnVsbC10aXRsZT48L3BlcmlvZGlj
YWw+PHBhZ2VzPjI1MS0yNTU8L3BhZ2VzPjx2b2x1bWU+Mzwvdm9sdW1lPjxudW1iZXI+NDwvbnVt
YmVyPjxrZXl3b3Jkcz48a2V5d29yZD5hY3V0ZSBjb3JvbmFyeSBzeW5kcm9tZTwva2V5d29yZD48
a2V5d29yZD5sYW1pbmVjdG9teTwva2V5d29yZD48a2V5d29yZD5wdWxtb25hcnkgZW1ib2xpc208
L2tleXdvcmQ+PC9rZXl3b3Jkcz48ZGF0ZXM+PHllYXI+MjAwOTwveWVhcj48cHViLWRhdGVzPjxk
YXRlPjIwMDkvMTIvMDEvPC9kYXRlPjwvcHViLWRhdGVzPjwvZGF0ZXM+PGlzYm4+MTg3My05NTk4
PC9pc2JuPjx1cmxzPjxyZWxhdGVkLXVybHM+PHVybD5odHRwczovL3d3dy5zY2llbmNlZGlyZWN0
LmNvbS9zY2llbmNlL2FydGljbGUvcGlpL1MxODczOTU5ODEwNzAwMTA3PC91cmw+PC9yZWxhdGVk
LXVybHM+PC91cmxzPjxlbGVjdHJvbmljLXJlc291cmNlLW51bT5odHRwczovL2RvaS5vcmcvMTAu
MTAxNi9TMTg3My05NTk4KDEwKTcwMDEwLTc8L2VsZWN0cm9uaWMtcmVzb3VyY2UtbnVtPjwvcmVj
b3JkPjwvQ2l0ZT48L0VuZE5vdGU+AG==
</w:fldData>
        </w:fldChar>
      </w:r>
      <w:r w:rsidR="00761CD7">
        <w:instrText xml:space="preserve"> ADDIN EN.CITE </w:instrText>
      </w:r>
      <w:r w:rsidR="00761CD7">
        <w:fldChar w:fldCharType="begin">
          <w:fldData xml:space="preserve">PEVuZE5vdGU+PENpdGU+PEF1dGhvcj5IdXNhaW55PC9BdXRob3I+PFllYXI+MjAxMzwvWWVhcj48
UmVjTnVtPjEzNzwvUmVjTnVtPjxEaXNwbGF5VGV4dD4oSHVzYWlueSBldCBhbC4sIDIwMTMsIEhl
cmF0aCBldCBhbC4sIDIwMTYsIExpdSBldCBhbC4sIDIwMDkpPC9EaXNwbGF5VGV4dD48cmVjb3Jk
PjxyZWMtbnVtYmVyPjEzNzwvcmVjLW51bWJlcj48Zm9yZWlnbi1rZXlzPjxrZXkgYXBwPSJFTiIg
ZGItaWQ9IjJ4dDJlYXBhMmR6ZWQ1ZTVyZnNwMGR4cXBzZnBkeDlkdDJwOSIgdGltZXN0YW1wPSIx
NjU2NjMzMDk2Ij4xMzc8L2tleT48L2ZvcmVpZ24ta2V5cz48cmVmLXR5cGUgbmFtZT0iSm91cm5h
bCBBcnRpY2xlIj4xNzwvcmVmLXR5cGU+PGNvbnRyaWJ1dG9ycz48YXV0aG9ycz48YXV0aG9yPkh1
c2FpbnksIE1vaGFtbWFkIEFsaTwvYXV0aG9yPjxhdXRob3I+R29wYWxhbiwgRGVlcGE8L2F1dGhv
cj48YXV0aG9yPlBha2thbCwgTWluaTwvYXV0aG9yPjxhdXRob3I+UmFqLCBWaW1hbDwvYXV0aG9y
PjwvYXV0aG9ycz48L2NvbnRyaWJ1dG9ycz48dGl0bGVzPjx0aXRsZT5NaW1pY3Mgb2YgYWN1dGUg
Y29yb25hcnkgc3luZHJvbWUgb24gTURDVDwvdGl0bGU+PHNlY29uZGFyeS10aXRsZT5FbWVyZ2Vu
Y3kgcmFkaW9sb2d5PC9zZWNvbmRhcnktdGl0bGU+PC90aXRsZXM+PHBlcmlvZGljYWw+PGZ1bGwt
dGl0bGU+RW1lcmdlbmN5IHJhZGlvbG9neTwvZnVsbC10aXRsZT48L3BlcmlvZGljYWw+PHBhZ2Vz
PjIzNS0yNDI8L3BhZ2VzPjx2b2x1bWU+MjA8L3ZvbHVtZT48bnVtYmVyPjM8L251bWJlcj48ZGF0
ZXM+PHllYXI+MjAxMzwveWVhcj48L2RhdGVzPjxpc2JuPjE0MzgtMTQzNTwvaXNibj48dXJscz48
L3VybHM+PC9yZWNvcmQ+PC9DaXRlPjxDaXRlPjxBdXRob3I+SGVyYXRoPC9BdXRob3I+PFllYXI+
MjAxNjwvWWVhcj48UmVjTnVtPjIyODwvUmVjTnVtPjxyZWNvcmQ+PHJlYy1udW1iZXI+MjI4PC9y
ZWMtbnVtYmVyPjxmb3JlaWduLWtleXM+PGtleSBhcHA9IkVOIiBkYi1pZD0iNWR2dnplYWY3dGVw
cHdlc3c5ZHY1YXQ5c3I5ZGZ2d2ZwZWZhIiB0aW1lc3RhbXA9IjE2NTgzMjExMzMiPjIyODwva2V5
PjwvZm9yZWlnbi1rZXlzPjxyZWYtdHlwZSBuYW1lPSJKb3VybmFsIEFydGljbGUiPjE3PC9yZWYt
dHlwZT48Y29udHJpYnV0b3JzPjxhdXRob3JzPjxhdXRob3I+SGVyYXRoLCBITU1UQjwvYXV0aG9y
PjxhdXRob3I+S2VyYWdhbGEsIEJTRFA8L2F1dGhvcj48YXV0aG9yPlVkZXNoaWthLCBXQUU8L2F1
dGhvcj48YXV0aG9yPkt1bGF0dW5nYSwgQXJ1bmE8L2F1dGhvcj48L2F1dGhvcnM+PC9jb250cmli
dXRvcnM+PHRpdGxlcz48dGl0bGU+R2FzdHJpYyBkaWxhdGF0aW9uIGFuZCBpbnRlc3RpbmFsIG9i
c3RydWN0aW9uIG1pbWlja2luZyBhY3V0ZSBjb3JvbmFyeSBzeW5kcm9tZSB3aXRoIGR5bmFtaWMg
ZWxlY3Ryb2NhcmRpb2dyYXBoaWMgY2hhbmdlczwvdGl0bGU+PHNlY29uZGFyeS10aXRsZT5CTUMg
Q2FyZGlvdmFzY3VsYXIgRGlzb3JkZXJzPC9zZWNvbmRhcnktdGl0bGU+PC90aXRsZXM+PHBlcmlv
ZGljYWw+PGZ1bGwtdGl0bGU+Qk1DIENhcmRpb3Zhc2N1bGFyIERpc29yZGVyczwvZnVsbC10aXRs
ZT48L3BlcmlvZGljYWw+PHBhZ2VzPjEtNzwvcGFnZXM+PHZvbHVtZT4xNjwvdm9sdW1lPjxudW1i
ZXI+MTwvbnVtYmVyPjxkYXRlcz48eWVhcj4yMDE2PC95ZWFyPjwvZGF0ZXM+PGlzYm4+MTQ3MS0y
MjYxPC9pc2JuPjx1cmxzPjwvdXJscz48L3JlY29yZD48L0NpdGU+PENpdGU+PEF1dGhvcj5MaXU8
L0F1dGhvcj48WWVhcj4yMDA5PC9ZZWFyPjxSZWNOdW0+MjI5PC9SZWNOdW0+PHJlY29yZD48cmVj
LW51bWJlcj4yMjk8L3JlYy1udW1iZXI+PGZvcmVpZ24ta2V5cz48a2V5IGFwcD0iRU4iIGRiLWlk
PSI1ZHZ2emVhZjd0ZXBwd2VzdzlkdjVhdDlzcjlkZnZ3ZnBlZmEiIHRpbWVzdGFtcD0iMTY1ODMy
MTIwNiI+MjI5PC9rZXk+PC9mb3JlaWduLWtleXM+PHJlZi10eXBlIG5hbWU9IkpvdXJuYWwgQXJ0
aWNsZSI+MTc8L3JlZi10eXBlPjxjb250cmlidXRvcnM+PGF1dGhvcnM+PGF1dGhvcj5MaXUsIENo
dW4tQ2hpZWg8L2F1dGhvcj48YXV0aG9yPkh1bmcsIFRhLUNodWFuPC9hdXRob3I+PGF1dGhvcj5I
b3UsIENoYXJsZXMgSmlhLVlpbjwvYXV0aG9yPjxhdXRob3I+VHNhaSwgQ2hlbmctSG88L2F1dGhv
cj48L2F1dGhvcnM+PC9jb250cmlidXRvcnM+PHRpdGxlcz48dGl0bGU+QWN1dGUgUHVsbW9uYXJ5
IEVtYm9saXNtIE1pbWljcyBBY3V0ZSBDb3JvbmFyeSBTeW5kcm9tZSBpbiBPbGRlciBQYXRpZW50
PC90aXRsZT48c2Vjb25kYXJ5LXRpdGxlPkludGVybmF0aW9uYWwgSm91cm5hbCBvZiBHZXJvbnRv
bG9neTwvc2Vjb25kYXJ5LXRpdGxlPjwvdGl0bGVzPjxwZXJpb2RpY2FsPjxmdWxsLXRpdGxlPklu
dGVybmF0aW9uYWwgSm91cm5hbCBvZiBHZXJvbnRvbG9neTwvZnVsbC10aXRsZT48L3BlcmlvZGlj
YWw+PHBhZ2VzPjI1MS0yNTU8L3BhZ2VzPjx2b2x1bWU+Mzwvdm9sdW1lPjxudW1iZXI+NDwvbnVt
YmVyPjxrZXl3b3Jkcz48a2V5d29yZD5hY3V0ZSBjb3JvbmFyeSBzeW5kcm9tZTwva2V5d29yZD48
a2V5d29yZD5sYW1pbmVjdG9teTwva2V5d29yZD48a2V5d29yZD5wdWxtb25hcnkgZW1ib2xpc208
L2tleXdvcmQ+PC9rZXl3b3Jkcz48ZGF0ZXM+PHllYXI+MjAwOTwveWVhcj48cHViLWRhdGVzPjxk
YXRlPjIwMDkvMTIvMDEvPC9kYXRlPjwvcHViLWRhdGVzPjwvZGF0ZXM+PGlzYm4+MTg3My05NTk4
PC9pc2JuPjx1cmxzPjxyZWxhdGVkLXVybHM+PHVybD5odHRwczovL3d3dy5zY2llbmNlZGlyZWN0
LmNvbS9zY2llbmNlL2FydGljbGUvcGlpL1MxODczOTU5ODEwNzAwMTA3PC91cmw+PC9yZWxhdGVk
LXVybHM+PC91cmxzPjxlbGVjdHJvbmljLXJlc291cmNlLW51bT5odHRwczovL2RvaS5vcmcvMTAu
MTAxNi9TMTg3My05NTk4KDEwKTcwMDEwLTc8L2VsZWN0cm9uaWMtcmVzb3VyY2UtbnVtPjwvcmVj
b3JkPjwvQ2l0ZT48L0VuZE5vdGU+AG==
</w:fldData>
        </w:fldChar>
      </w:r>
      <w:r w:rsidR="00761CD7">
        <w:instrText xml:space="preserve"> ADDIN EN.CITE.DATA </w:instrText>
      </w:r>
      <w:r w:rsidR="00761CD7">
        <w:fldChar w:fldCharType="end"/>
      </w:r>
      <w:r w:rsidR="00F6274E">
        <w:fldChar w:fldCharType="separate"/>
      </w:r>
      <w:r w:rsidR="00F6274E">
        <w:rPr>
          <w:noProof/>
        </w:rPr>
        <w:t>(Husainy et al., 2013, Herath et al., 2016, Liu et al., 2009)</w:t>
      </w:r>
      <w:r w:rsidR="00F6274E">
        <w:fldChar w:fldCharType="end"/>
      </w:r>
    </w:p>
    <w:p w14:paraId="774A5B20" w14:textId="1328E759" w:rsidR="00F02318" w:rsidRPr="002522CE" w:rsidRDefault="0000421A" w:rsidP="00F95D13">
      <w:pPr>
        <w:rPr>
          <w:rFonts w:asciiTheme="minorHAnsi" w:eastAsia="Microsoft YaHei" w:hAnsiTheme="minorHAnsi" w:cstheme="minorHAnsi"/>
          <w:lang w:eastAsia="zh-CN"/>
        </w:rPr>
      </w:pPr>
      <w:r>
        <w:rPr>
          <w:rFonts w:asciiTheme="minorHAnsi" w:eastAsia="Microsoft YaHei" w:hAnsiTheme="minorHAnsi" w:cstheme="minorHAnsi"/>
          <w:lang w:eastAsia="zh-CN"/>
        </w:rPr>
        <w:t>As recommended by ESC,</w:t>
      </w:r>
      <w:r w:rsidRPr="00F02318">
        <w:rPr>
          <w:rFonts w:asciiTheme="minorHAnsi" w:eastAsia="Microsoft YaHei" w:hAnsiTheme="minorHAnsi" w:cstheme="minorHAnsi"/>
          <w:lang w:eastAsia="zh-CN"/>
        </w:rPr>
        <w:t xml:space="preserve"> </w:t>
      </w:r>
      <w:r w:rsidR="00075FEE">
        <w:rPr>
          <w:rFonts w:asciiTheme="minorHAnsi" w:eastAsia="Microsoft YaHei" w:hAnsiTheme="minorHAnsi" w:cstheme="minorHAnsi"/>
          <w:lang w:eastAsia="zh-CN"/>
        </w:rPr>
        <w:t>an</w:t>
      </w:r>
      <w:bookmarkStart w:id="41" w:name="_Hlk107576266"/>
      <w:r w:rsidR="00F02318" w:rsidRPr="00F02318" w:rsidDel="00DC26A9">
        <w:rPr>
          <w:rFonts w:asciiTheme="minorHAnsi" w:eastAsia="Microsoft YaHei" w:hAnsiTheme="minorHAnsi" w:cstheme="minorHAnsi"/>
          <w:lang w:eastAsia="zh-CN"/>
        </w:rPr>
        <w:t xml:space="preserve"> </w:t>
      </w:r>
      <w:r w:rsidR="00F02318" w:rsidRPr="00F02318">
        <w:rPr>
          <w:rFonts w:asciiTheme="minorHAnsi" w:eastAsia="Microsoft YaHei" w:hAnsiTheme="minorHAnsi" w:cstheme="minorHAnsi"/>
          <w:lang w:eastAsia="zh-CN"/>
        </w:rPr>
        <w:t xml:space="preserve">invasive </w:t>
      </w:r>
      <w:r w:rsidR="006239DA">
        <w:rPr>
          <w:rFonts w:asciiTheme="minorHAnsi" w:eastAsia="Microsoft YaHei" w:hAnsiTheme="minorHAnsi" w:cstheme="minorHAnsi"/>
          <w:lang w:eastAsia="zh-CN"/>
        </w:rPr>
        <w:t>ICA</w:t>
      </w:r>
      <w:r w:rsidR="009A79DA">
        <w:rPr>
          <w:rFonts w:asciiTheme="minorHAnsi" w:eastAsia="Microsoft YaHei" w:hAnsiTheme="minorHAnsi" w:cstheme="minorHAnsi"/>
          <w:lang w:eastAsia="zh-CN"/>
        </w:rPr>
        <w:t xml:space="preserve"> (</w:t>
      </w:r>
      <w:r w:rsidR="009A79DA" w:rsidRPr="009A79DA">
        <w:rPr>
          <w:rFonts w:asciiTheme="minorHAnsi" w:eastAsia="Microsoft YaHei" w:hAnsiTheme="minorHAnsi" w:cstheme="minorHAnsi"/>
          <w:lang w:eastAsia="zh-CN"/>
        </w:rPr>
        <w:t xml:space="preserve">MBS </w:t>
      </w:r>
      <w:r w:rsidR="007900B8">
        <w:rPr>
          <w:rFonts w:asciiTheme="minorHAnsi" w:eastAsia="Microsoft YaHei" w:hAnsiTheme="minorHAnsi" w:cstheme="minorHAnsi"/>
          <w:lang w:eastAsia="zh-CN"/>
        </w:rPr>
        <w:t>i</w:t>
      </w:r>
      <w:r w:rsidR="00D622F6" w:rsidRPr="00D622F6">
        <w:rPr>
          <w:rFonts w:asciiTheme="minorHAnsi" w:eastAsia="Microsoft YaHei" w:hAnsiTheme="minorHAnsi" w:cstheme="minorHAnsi"/>
          <w:lang w:eastAsia="zh-CN"/>
        </w:rPr>
        <w:t xml:space="preserve">tem </w:t>
      </w:r>
      <w:r w:rsidR="000D0C75">
        <w:rPr>
          <w:rFonts w:asciiTheme="minorHAnsi" w:eastAsia="Microsoft YaHei" w:hAnsiTheme="minorHAnsi" w:cstheme="minorHAnsi"/>
          <w:lang w:eastAsia="zh-CN"/>
        </w:rPr>
        <w:t>38244</w:t>
      </w:r>
      <w:r w:rsidR="009A79DA">
        <w:rPr>
          <w:rFonts w:asciiTheme="minorHAnsi" w:eastAsia="Microsoft YaHei" w:hAnsiTheme="minorHAnsi" w:cstheme="minorHAnsi"/>
          <w:lang w:eastAsia="zh-CN"/>
        </w:rPr>
        <w:t>)</w:t>
      </w:r>
      <w:r w:rsidR="00F02318" w:rsidRPr="00F02318">
        <w:rPr>
          <w:rFonts w:asciiTheme="minorHAnsi" w:eastAsia="Microsoft YaHei" w:hAnsiTheme="minorHAnsi" w:cstheme="minorHAnsi"/>
          <w:lang w:eastAsia="zh-CN"/>
        </w:rPr>
        <w:t xml:space="preserve"> </w:t>
      </w:r>
      <w:bookmarkEnd w:id="41"/>
      <w:r w:rsidR="00075FEE" w:rsidRPr="00F02318">
        <w:rPr>
          <w:rFonts w:asciiTheme="minorHAnsi" w:eastAsia="Microsoft YaHei" w:hAnsiTheme="minorHAnsi" w:cstheme="minorHAnsi"/>
          <w:lang w:eastAsia="zh-CN"/>
        </w:rPr>
        <w:t xml:space="preserve">or </w:t>
      </w:r>
      <w:r w:rsidR="00DC26A9" w:rsidRPr="00F02318">
        <w:rPr>
          <w:rFonts w:asciiTheme="minorHAnsi" w:eastAsia="Microsoft YaHei" w:hAnsiTheme="minorHAnsi" w:cstheme="minorHAnsi"/>
          <w:lang w:eastAsia="zh-CN"/>
        </w:rPr>
        <w:t xml:space="preserve">non-invasive </w:t>
      </w:r>
      <w:r w:rsidR="00DC26A9">
        <w:rPr>
          <w:rFonts w:asciiTheme="minorHAnsi" w:eastAsia="Microsoft YaHei" w:hAnsiTheme="minorHAnsi" w:cstheme="minorHAnsi"/>
          <w:lang w:eastAsia="zh-CN"/>
        </w:rPr>
        <w:t>cardiac</w:t>
      </w:r>
      <w:r w:rsidR="00DC26A9" w:rsidRPr="00F02318">
        <w:rPr>
          <w:rFonts w:asciiTheme="minorHAnsi" w:eastAsia="Microsoft YaHei" w:hAnsiTheme="minorHAnsi" w:cstheme="minorHAnsi"/>
          <w:lang w:eastAsia="zh-CN"/>
        </w:rPr>
        <w:t xml:space="preserve"> </w:t>
      </w:r>
      <w:r w:rsidR="00DC26A9">
        <w:rPr>
          <w:rFonts w:asciiTheme="minorHAnsi" w:eastAsia="Microsoft YaHei" w:hAnsiTheme="minorHAnsi" w:cstheme="minorHAnsi"/>
          <w:lang w:eastAsia="zh-CN"/>
        </w:rPr>
        <w:t>CT</w:t>
      </w:r>
      <w:r w:rsidR="009A79DA">
        <w:rPr>
          <w:rFonts w:asciiTheme="minorHAnsi" w:eastAsia="Microsoft YaHei" w:hAnsiTheme="minorHAnsi" w:cstheme="minorHAnsi"/>
          <w:lang w:eastAsia="zh-CN"/>
        </w:rPr>
        <w:t xml:space="preserve"> (</w:t>
      </w:r>
      <w:r w:rsidR="009A79DA" w:rsidRPr="009A79DA">
        <w:rPr>
          <w:rFonts w:asciiTheme="minorHAnsi" w:eastAsia="Microsoft YaHei" w:hAnsiTheme="minorHAnsi" w:cstheme="minorHAnsi"/>
          <w:lang w:eastAsia="zh-CN"/>
        </w:rPr>
        <w:t xml:space="preserve">MBS </w:t>
      </w:r>
      <w:r w:rsidR="007900B8">
        <w:rPr>
          <w:rFonts w:asciiTheme="minorHAnsi" w:eastAsia="Microsoft YaHei" w:hAnsiTheme="minorHAnsi" w:cstheme="minorHAnsi"/>
          <w:lang w:eastAsia="zh-CN"/>
        </w:rPr>
        <w:t>i</w:t>
      </w:r>
      <w:r w:rsidR="00D622F6" w:rsidRPr="00D622F6">
        <w:rPr>
          <w:rFonts w:asciiTheme="minorHAnsi" w:eastAsia="Microsoft YaHei" w:hAnsiTheme="minorHAnsi" w:cstheme="minorHAnsi"/>
          <w:lang w:eastAsia="zh-CN"/>
        </w:rPr>
        <w:t xml:space="preserve">tem </w:t>
      </w:r>
      <w:r w:rsidR="009A79DA" w:rsidRPr="009A79DA">
        <w:rPr>
          <w:rFonts w:asciiTheme="minorHAnsi" w:eastAsia="Microsoft YaHei" w:hAnsiTheme="minorHAnsi" w:cstheme="minorHAnsi"/>
          <w:lang w:eastAsia="zh-CN"/>
        </w:rPr>
        <w:t>57360</w:t>
      </w:r>
      <w:r w:rsidR="009A79DA">
        <w:rPr>
          <w:rFonts w:asciiTheme="minorHAnsi" w:eastAsia="Microsoft YaHei" w:hAnsiTheme="minorHAnsi" w:cstheme="minorHAnsi"/>
          <w:lang w:eastAsia="zh-CN"/>
        </w:rPr>
        <w:t>)</w:t>
      </w:r>
      <w:r w:rsidR="00DC26A9" w:rsidRPr="00F02318">
        <w:rPr>
          <w:rFonts w:asciiTheme="minorHAnsi" w:eastAsia="Microsoft YaHei" w:hAnsiTheme="minorHAnsi" w:cstheme="minorHAnsi"/>
          <w:lang w:eastAsia="zh-CN"/>
        </w:rPr>
        <w:t xml:space="preserve"> </w:t>
      </w:r>
      <w:r w:rsidR="006221B2">
        <w:rPr>
          <w:rFonts w:asciiTheme="minorHAnsi" w:eastAsia="Microsoft YaHei" w:hAnsiTheme="minorHAnsi" w:cstheme="minorHAnsi"/>
          <w:lang w:eastAsia="zh-CN"/>
        </w:rPr>
        <w:t>should be</w:t>
      </w:r>
      <w:r w:rsidR="00F02318" w:rsidRPr="00F02318">
        <w:rPr>
          <w:rFonts w:asciiTheme="minorHAnsi" w:eastAsia="Microsoft YaHei" w:hAnsiTheme="minorHAnsi" w:cstheme="minorHAnsi"/>
          <w:lang w:eastAsia="zh-CN"/>
        </w:rPr>
        <w:t xml:space="preserve"> performed in patients with an </w:t>
      </w:r>
      <w:r w:rsidR="00591696">
        <w:rPr>
          <w:rFonts w:asciiTheme="minorHAnsi" w:eastAsia="Microsoft YaHei" w:hAnsiTheme="minorHAnsi" w:cstheme="minorHAnsi"/>
          <w:lang w:eastAsia="zh-CN"/>
        </w:rPr>
        <w:t>ACS</w:t>
      </w:r>
      <w:r w:rsidR="00F02318" w:rsidRPr="00F02318">
        <w:rPr>
          <w:rFonts w:asciiTheme="minorHAnsi" w:eastAsia="Microsoft YaHei" w:hAnsiTheme="minorHAnsi" w:cstheme="minorHAnsi"/>
          <w:lang w:eastAsia="zh-CN"/>
        </w:rPr>
        <w:t>-like presentation, as well as in other clinical scenarios where it is necessary to rule</w:t>
      </w:r>
      <w:r w:rsidR="00417FE6">
        <w:rPr>
          <w:rFonts w:asciiTheme="minorHAnsi" w:eastAsia="Microsoft YaHei" w:hAnsiTheme="minorHAnsi" w:cstheme="minorHAnsi"/>
          <w:lang w:eastAsia="zh-CN"/>
        </w:rPr>
        <w:t xml:space="preserve"> </w:t>
      </w:r>
      <w:r w:rsidR="00F02318" w:rsidRPr="00F02318">
        <w:rPr>
          <w:rFonts w:asciiTheme="minorHAnsi" w:eastAsia="Microsoft YaHei" w:hAnsiTheme="minorHAnsi" w:cstheme="minorHAnsi"/>
          <w:lang w:eastAsia="zh-CN"/>
        </w:rPr>
        <w:t xml:space="preserve">out eventual underlying </w:t>
      </w:r>
      <w:r w:rsidR="00154974">
        <w:rPr>
          <w:rFonts w:asciiTheme="minorHAnsi" w:eastAsia="Microsoft YaHei" w:hAnsiTheme="minorHAnsi" w:cstheme="minorHAnsi"/>
          <w:lang w:eastAsia="zh-CN"/>
        </w:rPr>
        <w:t>CAD</w:t>
      </w:r>
      <w:r w:rsidR="004628EF">
        <w:rPr>
          <w:rFonts w:asciiTheme="minorHAnsi" w:eastAsia="Microsoft YaHei" w:hAnsiTheme="minorHAnsi" w:cstheme="minorHAnsi"/>
          <w:lang w:eastAsia="zh-CN"/>
        </w:rPr>
        <w:t xml:space="preserve"> </w:t>
      </w:r>
      <w:r w:rsidR="0090509D">
        <w:rPr>
          <w:rFonts w:asciiTheme="minorHAnsi" w:eastAsia="Microsoft YaHei" w:hAnsiTheme="minorHAnsi" w:cstheme="minorHAnsi"/>
          <w:lang w:eastAsia="zh-CN"/>
        </w:rPr>
        <w:fldChar w:fldCharType="begin">
          <w:fldData xml:space="preserve">PEVuZE5vdGU+PENpdGU+PEF1dGhvcj5DYWZvcmlvPC9BdXRob3I+PFllYXI+MjAxMzwvWWVhcj48
UmVjTnVtPjEzOTwvUmVjTnVtPjxEaXNwbGF5VGV4dD4oQ2Fmb3JpbyBldCBhbC4sIDIwMTMsIEFk
bGVyIGV0IGFsLiwgMjAxNSk8L0Rpc3BsYXlUZXh0PjxyZWNvcmQ+PHJlYy1udW1iZXI+MTM5PC9y
ZWMtbnVtYmVyPjxmb3JlaWduLWtleXM+PGtleSBhcHA9IkVOIiBkYi1pZD0iMnh0MmVhcGEyZHpl
ZDVlNXJmc3AwZHhxcHNmcGR4OWR0MnA5IiB0aW1lc3RhbXA9IjE2NTY2MzMyMDEiPjEzOTwva2V5
PjwvZm9yZWlnbi1rZXlzPjxyZWYtdHlwZSBuYW1lPSJKb3VybmFsIEFydGljbGUiPjE3PC9yZWYt
dHlwZT48Y29udHJpYnV0b3JzPjxhdXRob3JzPjxhdXRob3I+Q2Fmb3JpbywgQWxpZGEgTFA8L2F1
dGhvcj48YXV0aG9yPlBhbmt1d2VpdCwgU2FiaW5lPC9hdXRob3I+PGF1dGhvcj5BcmJ1c3Rpbmks
IEVsb2lzYTwvYXV0aG9yPjxhdXRob3I+QmFzc28sIENyaXN0aW5hPC9hdXRob3I+PGF1dGhvcj5H
aW1lbm8tQmxhbmVzLCBKdWFuPC9hdXRob3I+PGF1dGhvcj5GZWxpeCwgU3RlcGhhbiBCPC9hdXRo
b3I+PGF1dGhvcj5GdSwgTWljaGFlbDwvYXV0aG9yPjxhdXRob3I+SGVsacO2LCBUaWluYTwvYXV0
aG9yPjxhdXRob3I+SGV5bWFucywgU3RlcGhhbmU8L2F1dGhvcj48YXV0aG9yPkphaG5zLCBSb2xh
bmQ8L2F1dGhvcj48L2F1dGhvcnM+PC9jb250cmlidXRvcnM+PHRpdGxlcz48dGl0bGU+Q3VycmVu
dCBzdGF0ZSBvZiBrbm93bGVkZ2Ugb24gYWV0aW9sb2d5LCBkaWFnbm9zaXMsIG1hbmFnZW1lbnQs
IGFuZCB0aGVyYXB5IG9mIG15b2NhcmRpdGlzOiBhIHBvc2l0aW9uIHN0YXRlbWVudCBvZiB0aGUg
RXVyb3BlYW4gU29jaWV0eSBvZiBDYXJkaW9sb2d5IFdvcmtpbmcgR3JvdXAgb24gTXlvY2FyZGlh
bCBhbmQgUGVyaWNhcmRpYWwgRGlzZWFzZXM8L3RpdGxlPjxzZWNvbmRhcnktdGl0bGU+RXVyb3Bl
YW4gaGVhcnQgam91cm5hbDwvc2Vjb25kYXJ5LXRpdGxlPjwvdGl0bGVzPjxwZXJpb2RpY2FsPjxm
dWxsLXRpdGxlPkV1cm9wZWFuIGhlYXJ0IGpvdXJuYWw8L2Z1bGwtdGl0bGU+PC9wZXJpb2RpY2Fs
PjxwYWdlcz4yNjM2LTI2NDg8L3BhZ2VzPjx2b2x1bWU+MzQ8L3ZvbHVtZT48bnVtYmVyPjMzPC9u
dW1iZXI+PGRhdGVzPjx5ZWFyPjIwMTM8L3llYXI+PC9kYXRlcz48aXNibj4xNTIyLTk2NDU8L2lz
Ym4+PHVybHM+PC91cmxzPjwvcmVjb3JkPjwvQ2l0ZT48Q2l0ZT48QXV0aG9yPkFkbGVyPC9BdXRo
b3I+PFllYXI+MjAxNTwvWWVhcj48UmVjTnVtPjE3MDwvUmVjTnVtPjxyZWNvcmQ+PHJlYy1udW1i
ZXI+MTcwPC9yZWMtbnVtYmVyPjxmb3JlaWduLWtleXM+PGtleSBhcHA9IkVOIiBkYi1pZD0iMnh0
MmVhcGEyZHplZDVlNXJmc3AwZHhxcHNmcGR4OWR0MnA5IiB0aW1lc3RhbXA9IjE2NTY2NjI0NzYi
PjE3MDwva2V5PjwvZm9yZWlnbi1rZXlzPjxyZWYtdHlwZSBuYW1lPSJKb3VybmFsIEFydGljbGUi
PjE3PC9yZWYtdHlwZT48Y29udHJpYnV0b3JzPjxhdXRob3JzPjxhdXRob3I+QWRsZXIsIFkuPC9h
dXRob3I+PGF1dGhvcj5DaGFycm9uLCBQLjwvYXV0aG9yPjxhdXRob3I+SW1hemlvLCBNLjwvYXV0
aG9yPjxhdXRob3I+QmFkYW5vLCBMLjwvYXV0aG9yPjxhdXRob3I+QmFyw7NuLUVzcXVpdmlhcywg
Ry48L2F1dGhvcj48YXV0aG9yPkJvZ2FlcnQsIEouPC9hdXRob3I+PGF1dGhvcj5CcnVjYXRvLCBB
LjwvYXV0aG9yPjxhdXRob3I+R3VlcmV0LCBQLjwvYXV0aG9yPjxhdXRob3I+S2xpbmdlbCwgSy48
L2F1dGhvcj48YXV0aG9yPkxpb25pcywgQy48L2F1dGhvcj48YXV0aG9yPk1haXNjaCwgQi48L2F1
dGhvcj48YXV0aG9yPk1heW9zaSwgQi48L2F1dGhvcj48YXV0aG9yPlBhdmllLCBBLjwvYXV0aG9y
PjxhdXRob3I+UmlzdGljLCBBLiBELjwvYXV0aG9yPjxhdXRob3I+U2FiYXTDqSBUZW5hcywgTS48
L2F1dGhvcj48YXV0aG9yPlNlZmVyb3ZpYywgUC48L2F1dGhvcj48YXV0aG9yPlN3ZWRiZXJnLCBL
LjwvYXV0aG9yPjxhdXRob3I+VG9ta293c2tpLCBXLjwvYXV0aG9yPjwvYXV0aG9ycz48L2NvbnRy
aWJ1dG9ycz48dGl0bGVzPjx0aXRsZT4yMDE1IEVTQyBHdWlkZWxpbmVzIGZvciB0aGUgZGlhZ25v
c2lzIGFuZCBtYW5hZ2VtZW50IG9mIHBlcmljYXJkaWFsIGRpc2Vhc2VzOiBUaGUgVGFzayBGb3Jj
ZSBmb3IgdGhlIERpYWdub3NpcyBhbmQgTWFuYWdlbWVudCBvZiBQZXJpY2FyZGlhbCBEaXNlYXNl
cyBvZiB0aGUgRXVyb3BlYW4gU29jaWV0eSBvZiBDYXJkaW9sb2d5IChFU0MpRW5kb3JzZWQgYnk6
IFRoZSBFdXJvcGVhbiBBc3NvY2lhdGlvbiBmb3IgQ2FyZGlvLVRob3JhY2ljIFN1cmdlcnkgKEVB
Q1RTKTwvdGl0bGU+PHNlY29uZGFyeS10aXRsZT5FdXIgSGVhcnQgSjwvc2Vjb25kYXJ5LXRpdGxl
PjwvdGl0bGVzPjxwZXJpb2RpY2FsPjxmdWxsLXRpdGxlPkV1ciBIZWFydCBKPC9mdWxsLXRpdGxl
PjwvcGVyaW9kaWNhbD48cGFnZXM+MjkyMS0yOTY0PC9wYWdlcz48dm9sdW1lPjM2PC92b2x1bWU+
PG51bWJlcj40MjwvbnVtYmVyPjxlZGl0aW9uPjIwMTUvMDkvMDE8L2VkaXRpb24+PGtleXdvcmRz
PjxrZXl3b3JkPkFjdXRlIERpc2Vhc2U8L2tleXdvcmQ+PGtleXdvcmQ+QWdlIEZhY3RvcnM8L2tl
eXdvcmQ+PGtleXdvcmQ+QW50aS1JbmZsYW1tYXRvcnkgQWdlbnRzL3RoZXJhcGV1dGljIHVzZTwv
a2V5d29yZD48a2V5d29yZD5BdXRvaW1tdW5lIERpc2Vhc2VzL2NvbXBsaWNhdGlvbnM8L2tleXdv
cmQ+PGtleXdvcmQ+QmFjdGVyaWFsIEluZmVjdGlvbnMvZGlhZ25vc2lzL3RoZXJhcHk8L2tleXdv
cmQ+PGtleXdvcmQ+QmlvbWFya2Vycy9tZXRhYm9saXNtPC9rZXl3b3JkPjxrZXl3b3JkPkJpb3Bz
eTwva2V5d29yZD48a2V5d29yZD5DYXJkaWFjIENhdGhldGVyaXphdGlvbjwva2V5d29yZD48a2V5
d29yZD4qQ2FyZGlhYyBUYW1wb25hZGUvZGlhZ25vc2lzL2V0aW9sb2d5L3RoZXJhcHk8L2tleXdv
cmQ+PGtleXdvcmQ+Q2hyb25pYyBEaXNlYXNlPC9rZXl3b3JkPjxrZXl3b3JkPkRyYWluYWdlL21l
dGhvZHM8L2tleXdvcmQ+PGtleXdvcmQ+RWNob2NhcmRpb2dyYXBoeTwva2V5d29yZD48a2V5d29y
ZD5FbmRvc2NvcHk8L2tleXdvcmQ+PGtleXdvcmQ+SGVhcnQgSW5qdXJpZXMvY29tcGxpY2F0aW9u
czwva2V5d29yZD48a2V5d29yZD5IZWFydCBOZW9wbGFzbXMvZGlhZ25vc2lzL2V0aW9sb2d5L3Ro
ZXJhcHk8L2tleXdvcmQ+PGtleXdvcmQ+SG9zcGl0YWxpemF0aW9uPC9rZXl3b3JkPjxrZXl3b3Jk
Pkh1bWFuczwva2V5d29yZD48a2V5d29yZD5LaWRuZXkgRmFpbHVyZSwgQ2hyb25pYy9jb21wbGlj
YXRpb25zPC9rZXl3b3JkPjxrZXl3b3JkPk1hZ25ldGljIFJlc29uYW5jZSBBbmdpb2dyYXBoeTwv
a2V5d29yZD48a2V5d29yZD5NdWx0aW1vZGFsIEltYWdpbmcvbWV0aG9kczwva2V5d29yZD48a2V5
d29yZD4qUGVyaWNhcmRpYWwgRWZmdXNpb24vZGlhZ25vc2lzL2V0aW9sb2d5L3RoZXJhcHk8L2tl
eXdvcmQ+PGtleXdvcmQ+UGVyaWNhcmRpb2NlbnRlc2lzL21ldGhvZHM8L2tleXdvcmQ+PGtleXdv
cmQ+KlBlcmljYXJkaXRpcy9kaWFnbm9zaXMvZXRpb2xvZ3kvdGhlcmFweTwva2V5d29yZD48a2V5
d29yZD5QaHlzaWNhbCBFeGFtaW5hdGlvbjwva2V5d29yZD48a2V5d29yZD5Qb3NpdHJvbi1FbWlz
c2lvbiBUb21vZ3JhcGh5PC9rZXl3b3JkPjxrZXl3b3JkPlBvc3RvcGVyYXRpdmUgQ29tcGxpY2F0
aW9ucy9ldGlvbG9neTwva2V5d29yZD48a2V5d29yZD5SYWRpYXRpb24gSW5qdXJpZXMvY29tcGxp
Y2F0aW9uczwva2V5d29yZD48a2V5d29yZD5SZWN1cnJlbmNlPC9rZXl3b3JkPjxrZXl3b3JkPlNl
eCBGYWN0b3JzPC9rZXl3b3JkPjxrZXl3b3JkPlN5bmRyb21lPC9rZXl3b3JkPjxrZXl3b3JkPlRv
bW9ncmFwaHksIFgtUmF5IENvbXB1dGVkPC9rZXl3b3JkPjxrZXl3b3JkPlRyZWF0bWVudCBPdXRj
b21lPC9rZXl3b3JkPjxrZXl3b3JkPlRyaWFnZTwva2V5d29yZD48a2V5d29yZD5WaXJ1cyBEaXNl
YXNlcy9kaWFnbm9zaXMvdGhlcmFweTwva2V5d29yZD48a2V5d29yZD5BZXRpb2xvZ3k8L2tleXdv
cmQ+PGtleXdvcmQ+Q29uc3RyaWN0aXZlIHBlcmljYXJkaXRpczwva2V5d29yZD48a2V5d29yZD5E
aWFnbm9zaXM8L2tleXdvcmQ+PGtleXdvcmQ+R3VpZGVsaW5lczwva2V5d29yZD48a2V5d29yZD5N
eW9wZXJpY2FyZGl0aXM8L2tleXdvcmQ+PGtleXdvcmQ+UGVyaWNhcmRpYWwgZWZmdXNpb248L2tl
eXdvcmQ+PGtleXdvcmQ+UGVyaWNhcmRpb2NlbnRlc2lzPC9rZXl3b3JkPjxrZXl3b3JkPlBlcmlj
YXJkaXRpczwva2V5d29yZD48a2V5d29yZD5QZXJpY2FyZGl1bTwva2V5d29yZD48a2V5d29yZD5Q
cm9nbm9zaXM8L2tleXdvcmQ+PGtleXdvcmQ+VGFtcG9uYWRlPC9rZXl3b3JkPjxrZXl3b3JkPlRo
ZXJhcHk8L2tleXdvcmQ+PC9rZXl3b3Jkcz48ZGF0ZXM+PHllYXI+MjAxNTwveWVhcj48cHViLWRh
dGVzPjxkYXRlPk5vdiA3PC9kYXRlPjwvcHViLWRhdGVzPjwvZGF0ZXM+PGlzYm4+MDE5NS02NjhY
IChQcmludCkmI3hEOzAxOTUtNjY4eDwvaXNibj48YWNjZXNzaW9uLW51bT4yNjMyMDExMjwvYWNj
ZXNzaW9uLW51bT48dXJscz48L3VybHM+PGN1c3RvbTI+UE1DNzUzOTY3NzwvY3VzdG9tMj48ZWxl
Y3Ryb25pYy1yZXNvdXJjZS1udW0+MTAuMTA5My9ldXJoZWFydGovZWh2MzE4PC9lbGVjdHJvbmlj
LXJlc291cmNlLW51bT48cmVtb3RlLWRhdGFiYXNlLXByb3ZpZGVyPk5MTTwvcmVtb3RlLWRhdGFi
YXNlLXByb3ZpZGVyPjxsYW5ndWFnZT5lbmc8L2xhbmd1YWdlPjwvcmVjb3JkPjwvQ2l0ZT48L0Vu
ZE5vdGU+
</w:fldData>
        </w:fldChar>
      </w:r>
      <w:r w:rsidR="00761CD7">
        <w:rPr>
          <w:rFonts w:asciiTheme="minorHAnsi" w:eastAsia="Microsoft YaHei" w:hAnsiTheme="minorHAnsi" w:cstheme="minorHAnsi"/>
          <w:lang w:eastAsia="zh-CN"/>
        </w:rPr>
        <w:instrText xml:space="preserve"> ADDIN EN.CITE </w:instrText>
      </w:r>
      <w:r w:rsidR="00761CD7">
        <w:rPr>
          <w:rFonts w:asciiTheme="minorHAnsi" w:eastAsia="Microsoft YaHei" w:hAnsiTheme="minorHAnsi" w:cstheme="minorHAnsi"/>
          <w:lang w:eastAsia="zh-CN"/>
        </w:rPr>
        <w:fldChar w:fldCharType="begin">
          <w:fldData xml:space="preserve">PEVuZE5vdGU+PENpdGU+PEF1dGhvcj5DYWZvcmlvPC9BdXRob3I+PFllYXI+MjAxMzwvWWVhcj48
UmVjTnVtPjEzOTwvUmVjTnVtPjxEaXNwbGF5VGV4dD4oQ2Fmb3JpbyBldCBhbC4sIDIwMTMsIEFk
bGVyIGV0IGFsLiwgMjAxNSk8L0Rpc3BsYXlUZXh0PjxyZWNvcmQ+PHJlYy1udW1iZXI+MTM5PC9y
ZWMtbnVtYmVyPjxmb3JlaWduLWtleXM+PGtleSBhcHA9IkVOIiBkYi1pZD0iMnh0MmVhcGEyZHpl
ZDVlNXJmc3AwZHhxcHNmcGR4OWR0MnA5IiB0aW1lc3RhbXA9IjE2NTY2MzMyMDEiPjEzOTwva2V5
PjwvZm9yZWlnbi1rZXlzPjxyZWYtdHlwZSBuYW1lPSJKb3VybmFsIEFydGljbGUiPjE3PC9yZWYt
dHlwZT48Y29udHJpYnV0b3JzPjxhdXRob3JzPjxhdXRob3I+Q2Fmb3JpbywgQWxpZGEgTFA8L2F1
dGhvcj48YXV0aG9yPlBhbmt1d2VpdCwgU2FiaW5lPC9hdXRob3I+PGF1dGhvcj5BcmJ1c3Rpbmks
IEVsb2lzYTwvYXV0aG9yPjxhdXRob3I+QmFzc28sIENyaXN0aW5hPC9hdXRob3I+PGF1dGhvcj5H
aW1lbm8tQmxhbmVzLCBKdWFuPC9hdXRob3I+PGF1dGhvcj5GZWxpeCwgU3RlcGhhbiBCPC9hdXRo
b3I+PGF1dGhvcj5GdSwgTWljaGFlbDwvYXV0aG9yPjxhdXRob3I+SGVsacO2LCBUaWluYTwvYXV0
aG9yPjxhdXRob3I+SGV5bWFucywgU3RlcGhhbmU8L2F1dGhvcj48YXV0aG9yPkphaG5zLCBSb2xh
bmQ8L2F1dGhvcj48L2F1dGhvcnM+PC9jb250cmlidXRvcnM+PHRpdGxlcz48dGl0bGU+Q3VycmVu
dCBzdGF0ZSBvZiBrbm93bGVkZ2Ugb24gYWV0aW9sb2d5LCBkaWFnbm9zaXMsIG1hbmFnZW1lbnQs
IGFuZCB0aGVyYXB5IG9mIG15b2NhcmRpdGlzOiBhIHBvc2l0aW9uIHN0YXRlbWVudCBvZiB0aGUg
RXVyb3BlYW4gU29jaWV0eSBvZiBDYXJkaW9sb2d5IFdvcmtpbmcgR3JvdXAgb24gTXlvY2FyZGlh
bCBhbmQgUGVyaWNhcmRpYWwgRGlzZWFzZXM8L3RpdGxlPjxzZWNvbmRhcnktdGl0bGU+RXVyb3Bl
YW4gaGVhcnQgam91cm5hbDwvc2Vjb25kYXJ5LXRpdGxlPjwvdGl0bGVzPjxwZXJpb2RpY2FsPjxm
dWxsLXRpdGxlPkV1cm9wZWFuIGhlYXJ0IGpvdXJuYWw8L2Z1bGwtdGl0bGU+PC9wZXJpb2RpY2Fs
PjxwYWdlcz4yNjM2LTI2NDg8L3BhZ2VzPjx2b2x1bWU+MzQ8L3ZvbHVtZT48bnVtYmVyPjMzPC9u
dW1iZXI+PGRhdGVzPjx5ZWFyPjIwMTM8L3llYXI+PC9kYXRlcz48aXNibj4xNTIyLTk2NDU8L2lz
Ym4+PHVybHM+PC91cmxzPjwvcmVjb3JkPjwvQ2l0ZT48Q2l0ZT48QXV0aG9yPkFkbGVyPC9BdXRo
b3I+PFllYXI+MjAxNTwvWWVhcj48UmVjTnVtPjE3MDwvUmVjTnVtPjxyZWNvcmQ+PHJlYy1udW1i
ZXI+MTcwPC9yZWMtbnVtYmVyPjxmb3JlaWduLWtleXM+PGtleSBhcHA9IkVOIiBkYi1pZD0iMnh0
MmVhcGEyZHplZDVlNXJmc3AwZHhxcHNmcGR4OWR0MnA5IiB0aW1lc3RhbXA9IjE2NTY2NjI0NzYi
PjE3MDwva2V5PjwvZm9yZWlnbi1rZXlzPjxyZWYtdHlwZSBuYW1lPSJKb3VybmFsIEFydGljbGUi
PjE3PC9yZWYtdHlwZT48Y29udHJpYnV0b3JzPjxhdXRob3JzPjxhdXRob3I+QWRsZXIsIFkuPC9h
dXRob3I+PGF1dGhvcj5DaGFycm9uLCBQLjwvYXV0aG9yPjxhdXRob3I+SW1hemlvLCBNLjwvYXV0
aG9yPjxhdXRob3I+QmFkYW5vLCBMLjwvYXV0aG9yPjxhdXRob3I+QmFyw7NuLUVzcXVpdmlhcywg
Ry48L2F1dGhvcj48YXV0aG9yPkJvZ2FlcnQsIEouPC9hdXRob3I+PGF1dGhvcj5CcnVjYXRvLCBB
LjwvYXV0aG9yPjxhdXRob3I+R3VlcmV0LCBQLjwvYXV0aG9yPjxhdXRob3I+S2xpbmdlbCwgSy48
L2F1dGhvcj48YXV0aG9yPkxpb25pcywgQy48L2F1dGhvcj48YXV0aG9yPk1haXNjaCwgQi48L2F1
dGhvcj48YXV0aG9yPk1heW9zaSwgQi48L2F1dGhvcj48YXV0aG9yPlBhdmllLCBBLjwvYXV0aG9y
PjxhdXRob3I+UmlzdGljLCBBLiBELjwvYXV0aG9yPjxhdXRob3I+U2FiYXTDqSBUZW5hcywgTS48
L2F1dGhvcj48YXV0aG9yPlNlZmVyb3ZpYywgUC48L2F1dGhvcj48YXV0aG9yPlN3ZWRiZXJnLCBL
LjwvYXV0aG9yPjxhdXRob3I+VG9ta293c2tpLCBXLjwvYXV0aG9yPjwvYXV0aG9ycz48L2NvbnRy
aWJ1dG9ycz48dGl0bGVzPjx0aXRsZT4yMDE1IEVTQyBHdWlkZWxpbmVzIGZvciB0aGUgZGlhZ25v
c2lzIGFuZCBtYW5hZ2VtZW50IG9mIHBlcmljYXJkaWFsIGRpc2Vhc2VzOiBUaGUgVGFzayBGb3Jj
ZSBmb3IgdGhlIERpYWdub3NpcyBhbmQgTWFuYWdlbWVudCBvZiBQZXJpY2FyZGlhbCBEaXNlYXNl
cyBvZiB0aGUgRXVyb3BlYW4gU29jaWV0eSBvZiBDYXJkaW9sb2d5IChFU0MpRW5kb3JzZWQgYnk6
IFRoZSBFdXJvcGVhbiBBc3NvY2lhdGlvbiBmb3IgQ2FyZGlvLVRob3JhY2ljIFN1cmdlcnkgKEVB
Q1RTKTwvdGl0bGU+PHNlY29uZGFyeS10aXRsZT5FdXIgSGVhcnQgSjwvc2Vjb25kYXJ5LXRpdGxl
PjwvdGl0bGVzPjxwZXJpb2RpY2FsPjxmdWxsLXRpdGxlPkV1ciBIZWFydCBKPC9mdWxsLXRpdGxl
PjwvcGVyaW9kaWNhbD48cGFnZXM+MjkyMS0yOTY0PC9wYWdlcz48dm9sdW1lPjM2PC92b2x1bWU+
PG51bWJlcj40MjwvbnVtYmVyPjxlZGl0aW9uPjIwMTUvMDkvMDE8L2VkaXRpb24+PGtleXdvcmRz
PjxrZXl3b3JkPkFjdXRlIERpc2Vhc2U8L2tleXdvcmQ+PGtleXdvcmQ+QWdlIEZhY3RvcnM8L2tl
eXdvcmQ+PGtleXdvcmQ+QW50aS1JbmZsYW1tYXRvcnkgQWdlbnRzL3RoZXJhcGV1dGljIHVzZTwv
a2V5d29yZD48a2V5d29yZD5BdXRvaW1tdW5lIERpc2Vhc2VzL2NvbXBsaWNhdGlvbnM8L2tleXdv
cmQ+PGtleXdvcmQ+QmFjdGVyaWFsIEluZmVjdGlvbnMvZGlhZ25vc2lzL3RoZXJhcHk8L2tleXdv
cmQ+PGtleXdvcmQ+QmlvbWFya2Vycy9tZXRhYm9saXNtPC9rZXl3b3JkPjxrZXl3b3JkPkJpb3Bz
eTwva2V5d29yZD48a2V5d29yZD5DYXJkaWFjIENhdGhldGVyaXphdGlvbjwva2V5d29yZD48a2V5
d29yZD4qQ2FyZGlhYyBUYW1wb25hZGUvZGlhZ25vc2lzL2V0aW9sb2d5L3RoZXJhcHk8L2tleXdv
cmQ+PGtleXdvcmQ+Q2hyb25pYyBEaXNlYXNlPC9rZXl3b3JkPjxrZXl3b3JkPkRyYWluYWdlL21l
dGhvZHM8L2tleXdvcmQ+PGtleXdvcmQ+RWNob2NhcmRpb2dyYXBoeTwva2V5d29yZD48a2V5d29y
ZD5FbmRvc2NvcHk8L2tleXdvcmQ+PGtleXdvcmQ+SGVhcnQgSW5qdXJpZXMvY29tcGxpY2F0aW9u
czwva2V5d29yZD48a2V5d29yZD5IZWFydCBOZW9wbGFzbXMvZGlhZ25vc2lzL2V0aW9sb2d5L3Ro
ZXJhcHk8L2tleXdvcmQ+PGtleXdvcmQ+SG9zcGl0YWxpemF0aW9uPC9rZXl3b3JkPjxrZXl3b3Jk
Pkh1bWFuczwva2V5d29yZD48a2V5d29yZD5LaWRuZXkgRmFpbHVyZSwgQ2hyb25pYy9jb21wbGlj
YXRpb25zPC9rZXl3b3JkPjxrZXl3b3JkPk1hZ25ldGljIFJlc29uYW5jZSBBbmdpb2dyYXBoeTwv
a2V5d29yZD48a2V5d29yZD5NdWx0aW1vZGFsIEltYWdpbmcvbWV0aG9kczwva2V5d29yZD48a2V5
d29yZD4qUGVyaWNhcmRpYWwgRWZmdXNpb24vZGlhZ25vc2lzL2V0aW9sb2d5L3RoZXJhcHk8L2tl
eXdvcmQ+PGtleXdvcmQ+UGVyaWNhcmRpb2NlbnRlc2lzL21ldGhvZHM8L2tleXdvcmQ+PGtleXdv
cmQ+KlBlcmljYXJkaXRpcy9kaWFnbm9zaXMvZXRpb2xvZ3kvdGhlcmFweTwva2V5d29yZD48a2V5
d29yZD5QaHlzaWNhbCBFeGFtaW5hdGlvbjwva2V5d29yZD48a2V5d29yZD5Qb3NpdHJvbi1FbWlz
c2lvbiBUb21vZ3JhcGh5PC9rZXl3b3JkPjxrZXl3b3JkPlBvc3RvcGVyYXRpdmUgQ29tcGxpY2F0
aW9ucy9ldGlvbG9neTwva2V5d29yZD48a2V5d29yZD5SYWRpYXRpb24gSW5qdXJpZXMvY29tcGxp
Y2F0aW9uczwva2V5d29yZD48a2V5d29yZD5SZWN1cnJlbmNlPC9rZXl3b3JkPjxrZXl3b3JkPlNl
eCBGYWN0b3JzPC9rZXl3b3JkPjxrZXl3b3JkPlN5bmRyb21lPC9rZXl3b3JkPjxrZXl3b3JkPlRv
bW9ncmFwaHksIFgtUmF5IENvbXB1dGVkPC9rZXl3b3JkPjxrZXl3b3JkPlRyZWF0bWVudCBPdXRj
b21lPC9rZXl3b3JkPjxrZXl3b3JkPlRyaWFnZTwva2V5d29yZD48a2V5d29yZD5WaXJ1cyBEaXNl
YXNlcy9kaWFnbm9zaXMvdGhlcmFweTwva2V5d29yZD48a2V5d29yZD5BZXRpb2xvZ3k8L2tleXdv
cmQ+PGtleXdvcmQ+Q29uc3RyaWN0aXZlIHBlcmljYXJkaXRpczwva2V5d29yZD48a2V5d29yZD5E
aWFnbm9zaXM8L2tleXdvcmQ+PGtleXdvcmQ+R3VpZGVsaW5lczwva2V5d29yZD48a2V5d29yZD5N
eW9wZXJpY2FyZGl0aXM8L2tleXdvcmQ+PGtleXdvcmQ+UGVyaWNhcmRpYWwgZWZmdXNpb248L2tl
eXdvcmQ+PGtleXdvcmQ+UGVyaWNhcmRpb2NlbnRlc2lzPC9rZXl3b3JkPjxrZXl3b3JkPlBlcmlj
YXJkaXRpczwva2V5d29yZD48a2V5d29yZD5QZXJpY2FyZGl1bTwva2V5d29yZD48a2V5d29yZD5Q
cm9nbm9zaXM8L2tleXdvcmQ+PGtleXdvcmQ+VGFtcG9uYWRlPC9rZXl3b3JkPjxrZXl3b3JkPlRo
ZXJhcHk8L2tleXdvcmQ+PC9rZXl3b3Jkcz48ZGF0ZXM+PHllYXI+MjAxNTwveWVhcj48cHViLWRh
dGVzPjxkYXRlPk5vdiA3PC9kYXRlPjwvcHViLWRhdGVzPjwvZGF0ZXM+PGlzYm4+MDE5NS02NjhY
IChQcmludCkmI3hEOzAxOTUtNjY4eDwvaXNibj48YWNjZXNzaW9uLW51bT4yNjMyMDExMjwvYWNj
ZXNzaW9uLW51bT48dXJscz48L3VybHM+PGN1c3RvbTI+UE1DNzUzOTY3NzwvY3VzdG9tMj48ZWxl
Y3Ryb25pYy1yZXNvdXJjZS1udW0+MTAuMTA5My9ldXJoZWFydGovZWh2MzE4PC9lbGVjdHJvbmlj
LXJlc291cmNlLW51bT48cmVtb3RlLWRhdGFiYXNlLXByb3ZpZGVyPk5MTTwvcmVtb3RlLWRhdGFi
YXNlLXByb3ZpZGVyPjxsYW5ndWFnZT5lbmc8L2xhbmd1YWdlPjwvcmVjb3JkPjwvQ2l0ZT48L0Vu
ZE5vdGU+
</w:fldData>
        </w:fldChar>
      </w:r>
      <w:r w:rsidR="00761CD7">
        <w:rPr>
          <w:rFonts w:asciiTheme="minorHAnsi" w:eastAsia="Microsoft YaHei" w:hAnsiTheme="minorHAnsi" w:cstheme="minorHAnsi"/>
          <w:lang w:eastAsia="zh-CN"/>
        </w:rPr>
        <w:instrText xml:space="preserve"> ADDIN EN.CITE.DATA </w:instrText>
      </w:r>
      <w:r w:rsidR="00761CD7">
        <w:rPr>
          <w:rFonts w:asciiTheme="minorHAnsi" w:eastAsia="Microsoft YaHei" w:hAnsiTheme="minorHAnsi" w:cstheme="minorHAnsi"/>
          <w:lang w:eastAsia="zh-CN"/>
        </w:rPr>
      </w:r>
      <w:r w:rsidR="00761CD7">
        <w:rPr>
          <w:rFonts w:asciiTheme="minorHAnsi" w:eastAsia="Microsoft YaHei" w:hAnsiTheme="minorHAnsi" w:cstheme="minorHAnsi"/>
          <w:lang w:eastAsia="zh-CN"/>
        </w:rPr>
        <w:fldChar w:fldCharType="end"/>
      </w:r>
      <w:r w:rsidR="0090509D">
        <w:rPr>
          <w:rFonts w:asciiTheme="minorHAnsi" w:eastAsia="Microsoft YaHei" w:hAnsiTheme="minorHAnsi" w:cstheme="minorHAnsi"/>
          <w:lang w:eastAsia="zh-CN"/>
        </w:rPr>
      </w:r>
      <w:r w:rsidR="0090509D">
        <w:rPr>
          <w:rFonts w:asciiTheme="minorHAnsi" w:eastAsia="Microsoft YaHei" w:hAnsiTheme="minorHAnsi" w:cstheme="minorHAnsi"/>
          <w:lang w:eastAsia="zh-CN"/>
        </w:rPr>
        <w:fldChar w:fldCharType="separate"/>
      </w:r>
      <w:r w:rsidR="0090509D">
        <w:rPr>
          <w:rFonts w:asciiTheme="minorHAnsi" w:eastAsia="Microsoft YaHei" w:hAnsiTheme="minorHAnsi" w:cstheme="minorHAnsi"/>
          <w:noProof/>
          <w:lang w:eastAsia="zh-CN"/>
        </w:rPr>
        <w:t xml:space="preserve">(Caforio </w:t>
      </w:r>
      <w:r w:rsidR="002D0540">
        <w:rPr>
          <w:rFonts w:asciiTheme="minorHAnsi" w:eastAsia="Microsoft YaHei" w:hAnsiTheme="minorHAnsi" w:cstheme="minorHAnsi"/>
          <w:noProof/>
          <w:lang w:eastAsia="zh-CN"/>
        </w:rPr>
        <w:t>et al</w:t>
      </w:r>
      <w:r w:rsidR="00BB07FA">
        <w:rPr>
          <w:rFonts w:asciiTheme="minorHAnsi" w:eastAsia="Microsoft YaHei" w:hAnsiTheme="minorHAnsi" w:cstheme="minorHAnsi"/>
          <w:noProof/>
          <w:lang w:eastAsia="zh-CN"/>
        </w:rPr>
        <w:t>.,</w:t>
      </w:r>
      <w:r w:rsidR="0090509D">
        <w:rPr>
          <w:rFonts w:asciiTheme="minorHAnsi" w:eastAsia="Microsoft YaHei" w:hAnsiTheme="minorHAnsi" w:cstheme="minorHAnsi"/>
          <w:noProof/>
          <w:lang w:eastAsia="zh-CN"/>
        </w:rPr>
        <w:t xml:space="preserve"> </w:t>
      </w:r>
      <w:r w:rsidR="00D83ADE">
        <w:rPr>
          <w:rFonts w:asciiTheme="minorHAnsi" w:eastAsia="Microsoft YaHei" w:hAnsiTheme="minorHAnsi" w:cstheme="minorHAnsi"/>
          <w:noProof/>
          <w:lang w:eastAsia="zh-CN"/>
        </w:rPr>
        <w:t>2013a</w:t>
      </w:r>
      <w:r w:rsidR="00BB07FA">
        <w:rPr>
          <w:rFonts w:asciiTheme="minorHAnsi" w:eastAsia="Microsoft YaHei" w:hAnsiTheme="minorHAnsi" w:cstheme="minorHAnsi"/>
          <w:noProof/>
          <w:lang w:eastAsia="zh-CN"/>
        </w:rPr>
        <w:t>,</w:t>
      </w:r>
      <w:r w:rsidR="0090509D">
        <w:rPr>
          <w:rFonts w:asciiTheme="minorHAnsi" w:eastAsia="Microsoft YaHei" w:hAnsiTheme="minorHAnsi" w:cstheme="minorHAnsi"/>
          <w:noProof/>
          <w:lang w:eastAsia="zh-CN"/>
        </w:rPr>
        <w:t xml:space="preserve"> Adler </w:t>
      </w:r>
      <w:r w:rsidR="002D0540">
        <w:rPr>
          <w:rFonts w:asciiTheme="minorHAnsi" w:eastAsia="Microsoft YaHei" w:hAnsiTheme="minorHAnsi" w:cstheme="minorHAnsi"/>
          <w:noProof/>
          <w:lang w:eastAsia="zh-CN"/>
        </w:rPr>
        <w:t>et al</w:t>
      </w:r>
      <w:r w:rsidR="00BB07FA">
        <w:rPr>
          <w:rFonts w:asciiTheme="minorHAnsi" w:eastAsia="Microsoft YaHei" w:hAnsiTheme="minorHAnsi" w:cstheme="minorHAnsi"/>
          <w:noProof/>
          <w:lang w:eastAsia="zh-CN"/>
        </w:rPr>
        <w:t>.,</w:t>
      </w:r>
      <w:r w:rsidR="0090509D">
        <w:rPr>
          <w:rFonts w:asciiTheme="minorHAnsi" w:eastAsia="Microsoft YaHei" w:hAnsiTheme="minorHAnsi" w:cstheme="minorHAnsi"/>
          <w:noProof/>
          <w:lang w:eastAsia="zh-CN"/>
        </w:rPr>
        <w:t xml:space="preserve"> 2015)</w:t>
      </w:r>
      <w:r w:rsidR="0090509D">
        <w:rPr>
          <w:rFonts w:asciiTheme="minorHAnsi" w:eastAsia="Microsoft YaHei" w:hAnsiTheme="minorHAnsi" w:cstheme="minorHAnsi"/>
          <w:lang w:eastAsia="zh-CN"/>
        </w:rPr>
        <w:fldChar w:fldCharType="end"/>
      </w:r>
      <w:r w:rsidR="00997D61">
        <w:rPr>
          <w:rFonts w:asciiTheme="minorHAnsi" w:eastAsia="Microsoft YaHei" w:hAnsiTheme="minorHAnsi" w:cstheme="minorHAnsi"/>
          <w:lang w:eastAsia="zh-CN"/>
        </w:rPr>
        <w:t>.</w:t>
      </w:r>
      <w:r w:rsidR="003A01B4">
        <w:rPr>
          <w:rFonts w:asciiTheme="minorHAnsi" w:eastAsia="Microsoft YaHei" w:hAnsiTheme="minorHAnsi" w:cstheme="minorHAnsi"/>
          <w:lang w:eastAsia="zh-CN"/>
        </w:rPr>
        <w:t xml:space="preserve"> </w:t>
      </w:r>
      <w:r w:rsidR="00484AAA">
        <w:rPr>
          <w:rFonts w:asciiTheme="minorHAnsi" w:eastAsia="Microsoft YaHei" w:hAnsiTheme="minorHAnsi" w:cstheme="minorHAnsi"/>
          <w:lang w:eastAsia="zh-CN"/>
        </w:rPr>
        <w:t>I</w:t>
      </w:r>
      <w:r w:rsidR="008F2CAE">
        <w:rPr>
          <w:rFonts w:asciiTheme="minorHAnsi" w:eastAsia="Microsoft YaHei" w:hAnsiTheme="minorHAnsi" w:cstheme="minorHAnsi"/>
          <w:lang w:eastAsia="zh-CN"/>
        </w:rPr>
        <w:t xml:space="preserve">n population 2, </w:t>
      </w:r>
      <w:r w:rsidR="00484AAA">
        <w:rPr>
          <w:rFonts w:asciiTheme="minorHAnsi" w:eastAsia="Microsoft YaHei" w:hAnsiTheme="minorHAnsi" w:cstheme="minorHAnsi"/>
          <w:lang w:eastAsia="zh-CN"/>
        </w:rPr>
        <w:t xml:space="preserve">both </w:t>
      </w:r>
      <w:r w:rsidR="006239DA">
        <w:rPr>
          <w:rFonts w:asciiTheme="minorHAnsi" w:eastAsia="Microsoft YaHei" w:hAnsiTheme="minorHAnsi" w:cstheme="minorHAnsi"/>
          <w:lang w:eastAsia="zh-CN"/>
        </w:rPr>
        <w:t>ICA</w:t>
      </w:r>
      <w:r w:rsidR="00484AAA" w:rsidRPr="00484AAA">
        <w:rPr>
          <w:rFonts w:asciiTheme="minorHAnsi" w:eastAsia="Microsoft YaHei" w:hAnsiTheme="minorHAnsi" w:cstheme="minorHAnsi"/>
          <w:lang w:eastAsia="zh-CN"/>
        </w:rPr>
        <w:t xml:space="preserve"> </w:t>
      </w:r>
      <w:r w:rsidR="00484AAA">
        <w:rPr>
          <w:rFonts w:asciiTheme="minorHAnsi" w:eastAsia="Microsoft YaHei" w:hAnsiTheme="minorHAnsi" w:cstheme="minorHAnsi"/>
          <w:lang w:eastAsia="zh-CN"/>
        </w:rPr>
        <w:t xml:space="preserve">and </w:t>
      </w:r>
      <w:r w:rsidR="00484AAA" w:rsidRPr="00484AAA">
        <w:rPr>
          <w:rFonts w:asciiTheme="minorHAnsi" w:eastAsia="Microsoft YaHei" w:hAnsiTheme="minorHAnsi" w:cstheme="minorHAnsi"/>
          <w:lang w:eastAsia="zh-CN"/>
        </w:rPr>
        <w:t xml:space="preserve">cardiac CT </w:t>
      </w:r>
      <w:r w:rsidR="00484AAA">
        <w:rPr>
          <w:rFonts w:asciiTheme="minorHAnsi" w:eastAsia="Microsoft YaHei" w:hAnsiTheme="minorHAnsi" w:cstheme="minorHAnsi"/>
          <w:lang w:eastAsia="zh-CN"/>
        </w:rPr>
        <w:t>are appropriate comparators.</w:t>
      </w:r>
    </w:p>
    <w:p w14:paraId="3CD5A815" w14:textId="21245E8F" w:rsidR="00F63F52" w:rsidRPr="00D3772A" w:rsidRDefault="00F63F52" w:rsidP="00F63F52">
      <w:pPr>
        <w:rPr>
          <w:rFonts w:asciiTheme="minorHAnsi" w:hAnsiTheme="minorHAnsi" w:cstheme="minorHAnsi"/>
        </w:rPr>
      </w:pPr>
      <w:r>
        <w:rPr>
          <w:rFonts w:asciiTheme="minorHAnsi" w:hAnsiTheme="minorHAnsi" w:cstheme="minorHAnsi"/>
        </w:rPr>
        <w:t xml:space="preserve">The </w:t>
      </w:r>
      <w:r w:rsidRPr="00971999">
        <w:rPr>
          <w:rFonts w:asciiTheme="minorHAnsi" w:hAnsiTheme="minorHAnsi" w:cstheme="minorHAnsi"/>
        </w:rPr>
        <w:t>differential diagnosis</w:t>
      </w:r>
      <w:r w:rsidR="005E06CA">
        <w:rPr>
          <w:rFonts w:asciiTheme="minorHAnsi" w:hAnsiTheme="minorHAnsi" w:cstheme="minorHAnsi"/>
        </w:rPr>
        <w:t xml:space="preserve"> of ACS</w:t>
      </w:r>
      <w:r w:rsidRPr="00971999">
        <w:rPr>
          <w:rFonts w:asciiTheme="minorHAnsi" w:hAnsiTheme="minorHAnsi" w:cstheme="minorHAnsi"/>
        </w:rPr>
        <w:t xml:space="preserve"> includes apparently non-significant coronary disease (</w:t>
      </w:r>
      <w:r>
        <w:rPr>
          <w:rFonts w:asciiTheme="minorHAnsi" w:hAnsiTheme="minorHAnsi" w:cstheme="minorHAnsi"/>
        </w:rPr>
        <w:t>e.g.</w:t>
      </w:r>
      <w:r w:rsidRPr="00971999">
        <w:rPr>
          <w:rFonts w:asciiTheme="minorHAnsi" w:hAnsiTheme="minorHAnsi" w:cstheme="minorHAnsi"/>
        </w:rPr>
        <w:t xml:space="preserve"> unstable plaque event, embolus, spasm</w:t>
      </w:r>
      <w:r>
        <w:rPr>
          <w:rFonts w:asciiTheme="minorHAnsi" w:hAnsiTheme="minorHAnsi" w:cstheme="minorHAnsi"/>
        </w:rPr>
        <w:t>,</w:t>
      </w:r>
      <w:r w:rsidRPr="00971999">
        <w:rPr>
          <w:rFonts w:asciiTheme="minorHAnsi" w:hAnsiTheme="minorHAnsi" w:cstheme="minorHAnsi"/>
        </w:rPr>
        <w:t xml:space="preserve"> flush ostial occlusion of a branch artery), takotsubo cardiomyopathy</w:t>
      </w:r>
      <w:r w:rsidR="003764F8">
        <w:rPr>
          <w:rFonts w:asciiTheme="minorHAnsi" w:hAnsiTheme="minorHAnsi" w:cstheme="minorHAnsi"/>
        </w:rPr>
        <w:t>,</w:t>
      </w:r>
      <w:r w:rsidRPr="00971999">
        <w:rPr>
          <w:rFonts w:asciiTheme="minorHAnsi" w:hAnsiTheme="minorHAnsi" w:cstheme="minorHAnsi"/>
        </w:rPr>
        <w:t xml:space="preserve"> </w:t>
      </w:r>
      <w:r w:rsidR="003764F8" w:rsidRPr="003764F8">
        <w:rPr>
          <w:rFonts w:asciiTheme="minorHAnsi" w:hAnsiTheme="minorHAnsi" w:cstheme="minorHAnsi"/>
        </w:rPr>
        <w:t>pericarditis</w:t>
      </w:r>
      <w:r w:rsidR="003764F8">
        <w:rPr>
          <w:rFonts w:asciiTheme="minorHAnsi" w:hAnsiTheme="minorHAnsi" w:cstheme="minorHAnsi"/>
        </w:rPr>
        <w:t>,</w:t>
      </w:r>
      <w:r w:rsidR="003764F8" w:rsidRPr="003764F8">
        <w:rPr>
          <w:rFonts w:asciiTheme="minorHAnsi" w:hAnsiTheme="minorHAnsi" w:cstheme="minorHAnsi"/>
        </w:rPr>
        <w:t xml:space="preserve"> </w:t>
      </w:r>
      <w:r w:rsidRPr="00971999">
        <w:rPr>
          <w:rFonts w:asciiTheme="minorHAnsi" w:hAnsiTheme="minorHAnsi" w:cstheme="minorHAnsi"/>
        </w:rPr>
        <w:t>and myocarditis</w:t>
      </w:r>
      <w:r>
        <w:rPr>
          <w:rFonts w:asciiTheme="minorHAnsi" w:hAnsiTheme="minorHAnsi" w:cstheme="minorHAnsi"/>
        </w:rPr>
        <w:t xml:space="preserve"> </w:t>
      </w:r>
      <w:r>
        <w:rPr>
          <w:rFonts w:asciiTheme="minorHAnsi" w:hAnsiTheme="minorHAnsi" w:cstheme="minorHAnsi"/>
        </w:rPr>
        <w:fldChar w:fldCharType="begin"/>
      </w:r>
      <w:r w:rsidR="00D83ADE">
        <w:rPr>
          <w:rFonts w:asciiTheme="minorHAnsi" w:hAnsiTheme="minorHAnsi" w:cstheme="minorHAnsi"/>
        </w:rPr>
        <w:instrText xml:space="preserve"> ADDIN EN.CITE &lt;EndNote&gt;&lt;Cite&gt;&lt;Author&gt;Jeremias&lt;/Author&gt;&lt;Year&gt;2005&lt;/Year&gt;&lt;RecNum&gt;108&lt;/RecNum&gt;&lt;DisplayText&gt;(Jeremias and Gibson, 2005)&lt;/DisplayText&gt;&lt;record&gt;&lt;rec-number&gt;108&lt;/rec-number&gt;&lt;foreign-keys&gt;&lt;key app="EN" db-id="0p0w9p0za5xz98efaavx29d3dep0pvet5edw" timestamp="1656290726"&gt;108&lt;/key&gt;&lt;/foreign-keys&gt;&lt;ref-type name="Journal Article"&gt;17&lt;/ref-type&gt;&lt;contributors&gt;&lt;authors&gt;&lt;author&gt;Jeremias, A.&lt;/author&gt;&lt;author&gt;Gibson, C. M.&lt;/author&gt;&lt;/authors&gt;&lt;/contributors&gt;&lt;auth-address&gt;Division of Cardiology, Beth Israel Deaconess Medical Center and Harvard Medical School, Boston, Massachusetts 02215, USA. ajeremia@bidmc.harvard.edu&lt;/auth-address&gt;&lt;titles&gt;&lt;title&gt;Narrative review: alternative causes for elevated cardiac troponin levels when acute coronary syndromes are excluded&lt;/title&gt;&lt;secondary-title&gt;Ann Intern Med&lt;/secondary-title&gt;&lt;/titles&gt;&lt;pages&gt;786-91&lt;/pages&gt;&lt;volume&gt;142&lt;/volume&gt;&lt;number&gt;9&lt;/number&gt;&lt;edition&gt;2005/05/04&lt;/edition&gt;&lt;keywords&gt;&lt;keyword&gt;Acute Disease&lt;/keyword&gt;&lt;keyword&gt;Biomarkers/blood&lt;/keyword&gt;&lt;keyword&gt;Coronary Disease/*diagnosis&lt;/keyword&gt;&lt;keyword&gt;Diagnosis, Differential&lt;/keyword&gt;&lt;keyword&gt;Humans&lt;/keyword&gt;&lt;keyword&gt;Myocardial Infarction/diagnosis&lt;/keyword&gt;&lt;keyword&gt;Sensitivity and Specificity&lt;/keyword&gt;&lt;keyword&gt;Syndrome&lt;/keyword&gt;&lt;keyword&gt;Troponin/*blood&lt;/keyword&gt;&lt;/keywords&gt;&lt;dates&gt;&lt;year&gt;2005&lt;/year&gt;&lt;pub-dates&gt;&lt;date&gt;May 3&lt;/date&gt;&lt;/pub-dates&gt;&lt;/dates&gt;&lt;isbn&gt;0003-4819&lt;/isbn&gt;&lt;accession-num&gt;15867411&lt;/accession-num&gt;&lt;urls&gt;&lt;/urls&gt;&lt;electronic-resource-num&gt;10.7326/0003-4819-142-9-200505030-00015&lt;/electronic-resource-num&gt;&lt;remote-database-provider&gt;NLM&lt;/remote-database-provider&gt;&lt;language&gt;eng&lt;/language&gt;&lt;/record&gt;&lt;/Cite&gt;&lt;/EndNote&gt;</w:instrText>
      </w:r>
      <w:r>
        <w:rPr>
          <w:rFonts w:asciiTheme="minorHAnsi" w:hAnsiTheme="minorHAnsi" w:cstheme="minorHAnsi"/>
        </w:rPr>
        <w:fldChar w:fldCharType="separate"/>
      </w:r>
      <w:r>
        <w:rPr>
          <w:rFonts w:asciiTheme="minorHAnsi" w:hAnsiTheme="minorHAnsi" w:cstheme="minorHAnsi"/>
          <w:noProof/>
        </w:rPr>
        <w:t>(Jeremias and Gibson, 2005)</w:t>
      </w:r>
      <w:r>
        <w:rPr>
          <w:rFonts w:asciiTheme="minorHAnsi" w:hAnsiTheme="minorHAnsi" w:cstheme="minorHAnsi"/>
        </w:rPr>
        <w:fldChar w:fldCharType="end"/>
      </w:r>
      <w:r>
        <w:rPr>
          <w:rFonts w:asciiTheme="minorHAnsi" w:hAnsiTheme="minorHAnsi" w:cstheme="minorHAnsi"/>
        </w:rPr>
        <w:t xml:space="preserve">. </w:t>
      </w:r>
      <w:r w:rsidRPr="00773FB6">
        <w:rPr>
          <w:rFonts w:asciiTheme="minorHAnsi" w:hAnsiTheme="minorHAnsi" w:cstheme="minorHAnsi"/>
        </w:rPr>
        <w:t xml:space="preserve">Young patients with a classic history consistent with acute myocarditis and no cardiovascular risk factors may </w:t>
      </w:r>
      <w:r>
        <w:rPr>
          <w:rFonts w:asciiTheme="minorHAnsi" w:hAnsiTheme="minorHAnsi" w:cstheme="minorHAnsi"/>
        </w:rPr>
        <w:t>not need</w:t>
      </w:r>
      <w:r w:rsidRPr="00773FB6">
        <w:rPr>
          <w:rFonts w:asciiTheme="minorHAnsi" w:hAnsiTheme="minorHAnsi" w:cstheme="minorHAnsi"/>
        </w:rPr>
        <w:t xml:space="preserve"> a </w:t>
      </w:r>
      <w:r w:rsidR="006239DA">
        <w:rPr>
          <w:rFonts w:asciiTheme="minorHAnsi" w:hAnsiTheme="minorHAnsi" w:cstheme="minorHAnsi"/>
        </w:rPr>
        <w:t>ICA</w:t>
      </w:r>
      <w:r w:rsidRPr="00773FB6">
        <w:rPr>
          <w:rFonts w:asciiTheme="minorHAnsi" w:hAnsiTheme="minorHAnsi" w:cstheme="minorHAnsi"/>
        </w:rPr>
        <w:t xml:space="preserve"> if immediate access to </w:t>
      </w:r>
      <w:r>
        <w:rPr>
          <w:rFonts w:asciiTheme="minorHAnsi" w:hAnsiTheme="minorHAnsi" w:cstheme="minorHAnsi"/>
        </w:rPr>
        <w:t xml:space="preserve">cardiac </w:t>
      </w:r>
      <w:r w:rsidRPr="00773FB6">
        <w:rPr>
          <w:rFonts w:asciiTheme="minorHAnsi" w:hAnsiTheme="minorHAnsi" w:cstheme="minorHAnsi"/>
        </w:rPr>
        <w:t>MR</w:t>
      </w:r>
      <w:r>
        <w:rPr>
          <w:rFonts w:asciiTheme="minorHAnsi" w:hAnsiTheme="minorHAnsi" w:cstheme="minorHAnsi"/>
        </w:rPr>
        <w:t>I</w:t>
      </w:r>
      <w:r w:rsidRPr="00773FB6">
        <w:rPr>
          <w:rFonts w:asciiTheme="minorHAnsi" w:hAnsiTheme="minorHAnsi" w:cstheme="minorHAnsi"/>
        </w:rPr>
        <w:t xml:space="preserve"> is available</w:t>
      </w:r>
      <w:r>
        <w:rPr>
          <w:rFonts w:asciiTheme="minorHAnsi" w:hAnsiTheme="minorHAnsi" w:cstheme="minorHAnsi"/>
        </w:rPr>
        <w:t xml:space="preserve"> </w:t>
      </w:r>
      <w:r>
        <w:rPr>
          <w:rFonts w:asciiTheme="minorHAnsi" w:hAnsiTheme="minorHAnsi" w:cstheme="minorHAnsi"/>
        </w:rPr>
        <w:fldChar w:fldCharType="begin"/>
      </w:r>
      <w:r w:rsidR="00D83ADE">
        <w:rPr>
          <w:rFonts w:asciiTheme="minorHAnsi" w:hAnsiTheme="minorHAnsi" w:cstheme="minorHAnsi"/>
        </w:rPr>
        <w:instrText xml:space="preserve"> ADDIN EN.CITE &lt;EndNote&gt;&lt;Cite&gt;&lt;Author&gt;Polte&lt;/Author&gt;&lt;Year&gt;2022&lt;/Year&gt;&lt;RecNum&gt;120&lt;/RecNum&gt;&lt;DisplayText&gt;(Polte et al., 2022)&lt;/DisplayText&gt;&lt;record&gt;&lt;rec-number&gt;120&lt;/rec-number&gt;&lt;foreign-keys&gt;&lt;key app="EN" db-id="0p0w9p0za5xz98efaavx29d3dep0pvet5edw" timestamp="1656295640"&gt;120&lt;/key&gt;&lt;/foreign-keys&gt;&lt;ref-type name="Journal Article"&gt;17&lt;/ref-type&gt;&lt;contributors&gt;&lt;authors&gt;&lt;author&gt;Polte, Christian L.&lt;/author&gt;&lt;author&gt;Bobbio, Emanuele&lt;/author&gt;&lt;author&gt;Bollano, Entela&lt;/author&gt;&lt;author&gt;Bergh, Niklas&lt;/author&gt;&lt;author&gt;Polte, Christina&lt;/author&gt;&lt;author&gt;Himmelman, Jakob&lt;/author&gt;&lt;author&gt;Lagerstrand, Kerstin M.&lt;/author&gt;&lt;author&gt;Gao, Sinsia A.&lt;/author&gt;&lt;/authors&gt;&lt;/contributors&gt;&lt;titles&gt;&lt;title&gt;Cardiovascular Magnetic Resonance in Myocarditis&lt;/title&gt;&lt;secondary-title&gt;Diagnostics&lt;/secondary-title&gt;&lt;/titles&gt;&lt;pages&gt;399&lt;/pages&gt;&lt;volume&gt;12&lt;/volume&gt;&lt;number&gt;2&lt;/number&gt;&lt;dates&gt;&lt;year&gt;2022&lt;/year&gt;&lt;/dates&gt;&lt;isbn&gt;2075-4418&lt;/isbn&gt;&lt;accession-num&gt;doi:10.3390/diagnostics12020399&lt;/accession-num&gt;&lt;urls&gt;&lt;related-urls&gt;&lt;url&gt;https://www.mdpi.com/2075-4418/12/2/399&lt;/url&gt;&lt;/related-urls&gt;&lt;/urls&gt;&lt;/record&gt;&lt;/Cite&gt;&lt;/EndNote&gt;</w:instrText>
      </w:r>
      <w:r>
        <w:rPr>
          <w:rFonts w:asciiTheme="minorHAnsi" w:hAnsiTheme="minorHAnsi" w:cstheme="minorHAnsi"/>
        </w:rPr>
        <w:fldChar w:fldCharType="separate"/>
      </w:r>
      <w:r>
        <w:rPr>
          <w:rFonts w:asciiTheme="minorHAnsi" w:hAnsiTheme="minorHAnsi" w:cstheme="minorHAnsi"/>
          <w:noProof/>
        </w:rPr>
        <w:t>(Polte et al., 2022)</w:t>
      </w:r>
      <w:r>
        <w:rPr>
          <w:rFonts w:asciiTheme="minorHAnsi" w:hAnsiTheme="minorHAnsi" w:cstheme="minorHAnsi"/>
        </w:rPr>
        <w:fldChar w:fldCharType="end"/>
      </w:r>
      <w:r w:rsidRPr="00773FB6">
        <w:rPr>
          <w:rFonts w:asciiTheme="minorHAnsi" w:hAnsiTheme="minorHAnsi" w:cstheme="minorHAnsi"/>
        </w:rPr>
        <w:t>.</w:t>
      </w:r>
    </w:p>
    <w:p w14:paraId="7016F33C" w14:textId="05CF3C29" w:rsidR="00FC7109" w:rsidRDefault="006239DA" w:rsidP="00774C03">
      <w:pPr>
        <w:pStyle w:val="Heading5"/>
        <w:rPr>
          <w:u w:val="single"/>
        </w:rPr>
      </w:pPr>
      <w:r>
        <w:t>ICA</w:t>
      </w:r>
    </w:p>
    <w:p w14:paraId="7DC15698" w14:textId="3DDAD4E4" w:rsidR="00A97C51" w:rsidRPr="002522CE" w:rsidRDefault="00B804F7" w:rsidP="00774C03">
      <w:pPr>
        <w:pStyle w:val="Heading6"/>
      </w:pPr>
      <w:r>
        <w:t>Overview</w:t>
      </w:r>
    </w:p>
    <w:p w14:paraId="4EEF0D02" w14:textId="6CBFF2A0" w:rsidR="001D5543" w:rsidRDefault="006239DA" w:rsidP="002B775A">
      <w:pPr>
        <w:rPr>
          <w:rFonts w:asciiTheme="minorHAnsi" w:eastAsia="Microsoft YaHei" w:hAnsiTheme="minorHAnsi" w:cstheme="minorHAnsi"/>
          <w:lang w:eastAsia="zh-CN"/>
        </w:rPr>
      </w:pPr>
      <w:r>
        <w:rPr>
          <w:rFonts w:asciiTheme="minorHAnsi" w:hAnsiTheme="minorHAnsi" w:cstheme="minorHAnsi"/>
        </w:rPr>
        <w:t>ICA</w:t>
      </w:r>
      <w:r w:rsidR="00974FC3">
        <w:rPr>
          <w:rFonts w:asciiTheme="minorHAnsi" w:hAnsiTheme="minorHAnsi" w:cstheme="minorHAnsi"/>
        </w:rPr>
        <w:t xml:space="preserve"> is </w:t>
      </w:r>
      <w:r w:rsidR="00B54BCE">
        <w:rPr>
          <w:rFonts w:asciiTheme="minorHAnsi" w:hAnsiTheme="minorHAnsi" w:cstheme="minorHAnsi"/>
        </w:rPr>
        <w:t xml:space="preserve">considered as </w:t>
      </w:r>
      <w:r w:rsidR="00B54BCE" w:rsidRPr="00B54BCE">
        <w:rPr>
          <w:rFonts w:asciiTheme="minorHAnsi" w:hAnsiTheme="minorHAnsi" w:cstheme="minorHAnsi"/>
        </w:rPr>
        <w:t>the gold standard test for identifying the presence and extent of atherosclerotic CAD</w:t>
      </w:r>
      <w:r w:rsidR="00A545EB">
        <w:rPr>
          <w:rFonts w:asciiTheme="minorHAnsi" w:hAnsiTheme="minorHAnsi" w:cstheme="minorHAnsi"/>
        </w:rPr>
        <w:t>.</w:t>
      </w:r>
      <w:r w:rsidR="007407B1">
        <w:rPr>
          <w:rFonts w:asciiTheme="minorHAnsi" w:hAnsiTheme="minorHAnsi" w:cstheme="minorHAnsi"/>
        </w:rPr>
        <w:t xml:space="preserve"> </w:t>
      </w:r>
      <w:r w:rsidR="00904BD1">
        <w:rPr>
          <w:rFonts w:asciiTheme="minorHAnsi" w:hAnsiTheme="minorHAnsi" w:cstheme="minorHAnsi"/>
        </w:rPr>
        <w:t xml:space="preserve">It is also used </w:t>
      </w:r>
      <w:r w:rsidR="007900B8">
        <w:rPr>
          <w:rFonts w:asciiTheme="minorHAnsi" w:hAnsiTheme="minorHAnsi" w:cstheme="minorHAnsi"/>
        </w:rPr>
        <w:t>for</w:t>
      </w:r>
      <w:r w:rsidR="00904BD1">
        <w:rPr>
          <w:rFonts w:asciiTheme="minorHAnsi" w:hAnsiTheme="minorHAnsi" w:cstheme="minorHAnsi"/>
        </w:rPr>
        <w:t xml:space="preserve"> identifying valvular and other structural abnormalities</w:t>
      </w:r>
      <w:r w:rsidR="003E3405">
        <w:rPr>
          <w:rFonts w:asciiTheme="minorHAnsi" w:hAnsiTheme="minorHAnsi" w:cstheme="minorHAnsi"/>
        </w:rPr>
        <w:t xml:space="preserve"> and</w:t>
      </w:r>
      <w:r w:rsidR="007900B8">
        <w:rPr>
          <w:rFonts w:asciiTheme="minorHAnsi" w:hAnsiTheme="minorHAnsi" w:cstheme="minorHAnsi"/>
        </w:rPr>
        <w:t xml:space="preserve"> for</w:t>
      </w:r>
      <w:r w:rsidR="003E3405">
        <w:rPr>
          <w:rFonts w:asciiTheme="minorHAnsi" w:hAnsiTheme="minorHAnsi" w:cstheme="minorHAnsi"/>
        </w:rPr>
        <w:t xml:space="preserve"> measuring hemodynamic parameters </w:t>
      </w:r>
      <w:r w:rsidR="00166175">
        <w:rPr>
          <w:rFonts w:asciiTheme="minorHAnsi" w:hAnsiTheme="minorHAnsi" w:cstheme="minorHAnsi"/>
        </w:rPr>
        <w:fldChar w:fldCharType="begin"/>
      </w:r>
      <w:r w:rsidR="00D83ADE">
        <w:rPr>
          <w:rFonts w:asciiTheme="minorHAnsi" w:hAnsiTheme="minorHAnsi" w:cstheme="minorHAnsi"/>
        </w:rPr>
        <w:instrText xml:space="preserve"> ADDIN EN.CITE &lt;EndNote&gt;&lt;Cite&gt;&lt;Author&gt;Tavakol&lt;/Author&gt;&lt;Year&gt;2012&lt;/Year&gt;&lt;RecNum&gt;29&lt;/RecNum&gt;&lt;DisplayText&gt;(Tavakol et al., 2012)&lt;/DisplayText&gt;&lt;record&gt;&lt;rec-number&gt;29&lt;/rec-number&gt;&lt;foreign-keys&gt;&lt;key app="EN" db-id="0p0w9p0za5xz98efaavx29d3dep0pvet5edw" timestamp="1656254973"&gt;29&lt;/key&gt;&lt;/foreign-keys&gt;&lt;ref-type name="Journal Article"&gt;17&lt;/ref-type&gt;&lt;contributors&gt;&lt;authors&gt;&lt;author&gt;Tavakol, Morteza&lt;/author&gt;&lt;author&gt;Ashraf, Salman&lt;/author&gt;&lt;author&gt;Brener, Sorin J&lt;/author&gt;&lt;/authors&gt;&lt;/contributors&gt;&lt;titles&gt;&lt;title&gt;Risks and complications of coronary angiography: a comprehensive review&lt;/title&gt;&lt;secondary-title&gt;Global journal of health science&lt;/secondary-title&gt;&lt;/titles&gt;&lt;pages&gt;65&lt;/pages&gt;&lt;volume&gt;4&lt;/volume&gt;&lt;number&gt;1&lt;/number&gt;&lt;dates&gt;&lt;year&gt;2012&lt;/year&gt;&lt;/dates&gt;&lt;urls&gt;&lt;/urls&gt;&lt;/record&gt;&lt;/Cite&gt;&lt;/EndNote&gt;</w:instrText>
      </w:r>
      <w:r w:rsidR="00166175">
        <w:rPr>
          <w:rFonts w:asciiTheme="minorHAnsi" w:hAnsiTheme="minorHAnsi" w:cstheme="minorHAnsi"/>
        </w:rPr>
        <w:fldChar w:fldCharType="separate"/>
      </w:r>
      <w:r w:rsidR="009C4B94">
        <w:rPr>
          <w:rFonts w:asciiTheme="minorHAnsi" w:hAnsiTheme="minorHAnsi" w:cstheme="minorHAnsi"/>
          <w:noProof/>
        </w:rPr>
        <w:t>(Tavakol et al., 2012)</w:t>
      </w:r>
      <w:r w:rsidR="00166175">
        <w:rPr>
          <w:rFonts w:asciiTheme="minorHAnsi" w:hAnsiTheme="minorHAnsi" w:cstheme="minorHAnsi"/>
        </w:rPr>
        <w:fldChar w:fldCharType="end"/>
      </w:r>
      <w:r w:rsidR="001B7D21">
        <w:rPr>
          <w:rFonts w:asciiTheme="minorHAnsi" w:hAnsiTheme="minorHAnsi" w:cstheme="minorHAnsi"/>
        </w:rPr>
        <w:t>.</w:t>
      </w:r>
      <w:r w:rsidR="00537ED9">
        <w:rPr>
          <w:rFonts w:asciiTheme="minorHAnsi" w:hAnsiTheme="minorHAnsi" w:cstheme="minorHAnsi"/>
        </w:rPr>
        <w:t xml:space="preserve"> In this application, </w:t>
      </w:r>
      <w:r w:rsidR="00DB60CA">
        <w:rPr>
          <w:rFonts w:asciiTheme="minorHAnsi" w:hAnsiTheme="minorHAnsi" w:cstheme="minorHAnsi"/>
        </w:rPr>
        <w:t xml:space="preserve">where </w:t>
      </w:r>
      <w:r w:rsidR="001F5AC3" w:rsidRPr="001F5AC3">
        <w:rPr>
          <w:rFonts w:asciiTheme="minorHAnsi" w:hAnsiTheme="minorHAnsi" w:cstheme="minorHAnsi"/>
        </w:rPr>
        <w:t xml:space="preserve">there is some overlap between </w:t>
      </w:r>
      <w:r w:rsidR="00591696">
        <w:rPr>
          <w:rFonts w:asciiTheme="minorHAnsi" w:eastAsia="Microsoft YaHei" w:hAnsiTheme="minorHAnsi" w:cstheme="minorHAnsi"/>
          <w:lang w:eastAsia="zh-CN"/>
        </w:rPr>
        <w:t>ACS</w:t>
      </w:r>
      <w:r w:rsidR="00A848B0">
        <w:rPr>
          <w:rFonts w:asciiTheme="minorHAnsi" w:eastAsia="Microsoft YaHei" w:hAnsiTheme="minorHAnsi" w:cstheme="minorHAnsi"/>
          <w:lang w:eastAsia="zh-CN"/>
        </w:rPr>
        <w:t>/CAD</w:t>
      </w:r>
      <w:r w:rsidR="001F5AC3" w:rsidRPr="001F5AC3">
        <w:rPr>
          <w:rFonts w:asciiTheme="minorHAnsi" w:hAnsiTheme="minorHAnsi" w:cstheme="minorHAnsi"/>
        </w:rPr>
        <w:t xml:space="preserve"> and myocarditis, selective </w:t>
      </w:r>
      <w:r>
        <w:rPr>
          <w:rFonts w:asciiTheme="minorHAnsi" w:hAnsiTheme="minorHAnsi" w:cstheme="minorHAnsi"/>
        </w:rPr>
        <w:t>ICA</w:t>
      </w:r>
      <w:r w:rsidR="001F5AC3" w:rsidRPr="001F5AC3">
        <w:rPr>
          <w:rFonts w:asciiTheme="minorHAnsi" w:hAnsiTheme="minorHAnsi" w:cstheme="minorHAnsi"/>
        </w:rPr>
        <w:t xml:space="preserve"> </w:t>
      </w:r>
      <w:r w:rsidR="00153625">
        <w:rPr>
          <w:rFonts w:asciiTheme="minorHAnsi" w:hAnsiTheme="minorHAnsi" w:cstheme="minorHAnsi"/>
        </w:rPr>
        <w:t xml:space="preserve">is often </w:t>
      </w:r>
      <w:r w:rsidR="001F5AC3" w:rsidRPr="001F5AC3">
        <w:rPr>
          <w:rFonts w:asciiTheme="minorHAnsi" w:hAnsiTheme="minorHAnsi" w:cstheme="minorHAnsi"/>
        </w:rPr>
        <w:t xml:space="preserve">used </w:t>
      </w:r>
      <w:r w:rsidR="00891F13">
        <w:rPr>
          <w:rFonts w:asciiTheme="minorHAnsi" w:hAnsiTheme="minorHAnsi" w:cstheme="minorHAnsi"/>
        </w:rPr>
        <w:t>as</w:t>
      </w:r>
      <w:r w:rsidR="007900B8">
        <w:rPr>
          <w:rFonts w:asciiTheme="minorHAnsi" w:hAnsiTheme="minorHAnsi" w:cstheme="minorHAnsi"/>
        </w:rPr>
        <w:t xml:space="preserve"> the</w:t>
      </w:r>
      <w:r w:rsidR="00891F13">
        <w:rPr>
          <w:rFonts w:asciiTheme="minorHAnsi" w:hAnsiTheme="minorHAnsi" w:cstheme="minorHAnsi"/>
        </w:rPr>
        <w:t xml:space="preserve"> </w:t>
      </w:r>
      <w:r w:rsidR="0075113B">
        <w:rPr>
          <w:rFonts w:asciiTheme="minorHAnsi" w:hAnsiTheme="minorHAnsi" w:cstheme="minorHAnsi"/>
        </w:rPr>
        <w:t>first</w:t>
      </w:r>
      <w:r w:rsidR="007900B8">
        <w:rPr>
          <w:rFonts w:asciiTheme="minorHAnsi" w:hAnsiTheme="minorHAnsi" w:cstheme="minorHAnsi"/>
        </w:rPr>
        <w:t>-</w:t>
      </w:r>
      <w:r w:rsidR="0075113B">
        <w:rPr>
          <w:rFonts w:asciiTheme="minorHAnsi" w:hAnsiTheme="minorHAnsi" w:cstheme="minorHAnsi"/>
        </w:rPr>
        <w:t>line</w:t>
      </w:r>
      <w:r w:rsidR="00891F13">
        <w:rPr>
          <w:rFonts w:asciiTheme="minorHAnsi" w:hAnsiTheme="minorHAnsi" w:cstheme="minorHAnsi"/>
        </w:rPr>
        <w:t xml:space="preserve"> procedure</w:t>
      </w:r>
      <w:r w:rsidR="001F5AC3" w:rsidRPr="001F5AC3">
        <w:rPr>
          <w:rFonts w:asciiTheme="minorHAnsi" w:hAnsiTheme="minorHAnsi" w:cstheme="minorHAnsi"/>
        </w:rPr>
        <w:t xml:space="preserve"> to exclude </w:t>
      </w:r>
      <w:r w:rsidR="00885F2F">
        <w:rPr>
          <w:rFonts w:asciiTheme="minorHAnsi" w:hAnsiTheme="minorHAnsi" w:cstheme="minorHAnsi"/>
        </w:rPr>
        <w:t xml:space="preserve">the possibility of </w:t>
      </w:r>
      <w:r w:rsidR="009D3E2B">
        <w:rPr>
          <w:rFonts w:asciiTheme="minorHAnsi" w:eastAsia="Microsoft YaHei" w:hAnsiTheme="minorHAnsi" w:cstheme="minorHAnsi"/>
          <w:lang w:eastAsia="zh-CN"/>
        </w:rPr>
        <w:t>CAD</w:t>
      </w:r>
      <w:r w:rsidR="00367A63">
        <w:rPr>
          <w:rFonts w:asciiTheme="minorHAnsi" w:eastAsia="Microsoft YaHei" w:hAnsiTheme="minorHAnsi" w:cstheme="minorHAnsi"/>
          <w:lang w:eastAsia="zh-CN"/>
        </w:rPr>
        <w:t xml:space="preserve"> </w:t>
      </w:r>
      <w:r w:rsidR="0090509D">
        <w:rPr>
          <w:rFonts w:asciiTheme="minorHAnsi" w:eastAsia="Microsoft YaHei" w:hAnsiTheme="minorHAnsi" w:cstheme="minorHAnsi"/>
          <w:lang w:eastAsia="zh-CN"/>
        </w:rPr>
        <w:fldChar w:fldCharType="begin"/>
      </w:r>
      <w:r w:rsidR="00D83ADE">
        <w:rPr>
          <w:rFonts w:asciiTheme="minorHAnsi" w:eastAsia="Microsoft YaHei" w:hAnsiTheme="minorHAnsi" w:cstheme="minorHAnsi"/>
          <w:lang w:eastAsia="zh-CN"/>
        </w:rPr>
        <w:instrText xml:space="preserve"> ADDIN EN.CITE &lt;EndNote&gt;&lt;Cite&gt;&lt;Author&gt;Caforio&lt;/Author&gt;&lt;Year&gt;2013&lt;/Year&gt;&lt;RecNum&gt;139&lt;/RecNum&gt;&lt;DisplayText&gt;(Caforio et al., 2013a)&lt;/DisplayText&gt;&lt;record&gt;&lt;rec-number&gt;139&lt;/rec-number&gt;&lt;foreign-keys&gt;&lt;key app="EN" db-id="0p0w9p0za5xz98efaavx29d3dep0pvet5edw" timestamp="1656633201"&gt;139&lt;/key&gt;&lt;/foreign-keys&gt;&lt;ref-type name="Journal Article"&gt;17&lt;/ref-type&gt;&lt;contributors&gt;&lt;authors&gt;&lt;author&gt;Caforio, Alida LP&lt;/author&gt;&lt;author&gt;Pankuweit, Sabine&lt;/author&gt;&lt;author&gt;Arbustini, Eloisa&lt;/author&gt;&lt;author&gt;Basso, Cristina&lt;/author&gt;&lt;author&gt;Gimeno-Blanes, Juan&lt;/author&gt;&lt;author&gt;Felix, Stephan B&lt;/author&gt;&lt;author&gt;Fu, Michael&lt;/author&gt;&lt;author&gt;Heliö, Tiina&lt;/author&gt;&lt;author&gt;Heymans, Stephane&lt;/author&gt;&lt;author&gt;Jahns, Roland&lt;/author&gt;&lt;/authors&gt;&lt;/contributors&gt;&lt;titles&gt;&lt;title&gt;Current state of knowledge on aetiology, diagnosis, management, and therapy of myocarditis: a position statement of the European Society of Cardiology Working Group on Myocardial and Pericardial Diseases&lt;/title&gt;&lt;secondary-title&gt;European heart journal&lt;/secondary-title&gt;&lt;/titles&gt;&lt;pages&gt;2636-2648&lt;/pages&gt;&lt;volume&gt;34&lt;/volume&gt;&lt;number&gt;33&lt;/number&gt;&lt;dates&gt;&lt;year&gt;2013&lt;/year&gt;&lt;/dates&gt;&lt;isbn&gt;1522-9645&lt;/isbn&gt;&lt;urls&gt;&lt;/urls&gt;&lt;/record&gt;&lt;/Cite&gt;&lt;/EndNote&gt;</w:instrText>
      </w:r>
      <w:r w:rsidR="0090509D">
        <w:rPr>
          <w:rFonts w:asciiTheme="minorHAnsi" w:eastAsia="Microsoft YaHei" w:hAnsiTheme="minorHAnsi" w:cstheme="minorHAnsi"/>
          <w:lang w:eastAsia="zh-CN"/>
        </w:rPr>
        <w:fldChar w:fldCharType="separate"/>
      </w:r>
      <w:r w:rsidR="00D83ADE">
        <w:rPr>
          <w:rFonts w:asciiTheme="minorHAnsi" w:eastAsia="Microsoft YaHei" w:hAnsiTheme="minorHAnsi" w:cstheme="minorHAnsi"/>
          <w:noProof/>
          <w:lang w:eastAsia="zh-CN"/>
        </w:rPr>
        <w:t>(Caforio et al., 2013a)</w:t>
      </w:r>
      <w:r w:rsidR="0090509D">
        <w:rPr>
          <w:rFonts w:asciiTheme="minorHAnsi" w:eastAsia="Microsoft YaHei" w:hAnsiTheme="minorHAnsi" w:cstheme="minorHAnsi"/>
          <w:lang w:eastAsia="zh-CN"/>
        </w:rPr>
        <w:fldChar w:fldCharType="end"/>
      </w:r>
      <w:r w:rsidR="009E633C">
        <w:rPr>
          <w:rFonts w:asciiTheme="minorHAnsi" w:eastAsia="Microsoft YaHei" w:hAnsiTheme="minorHAnsi" w:cstheme="minorHAnsi"/>
          <w:lang w:eastAsia="zh-CN"/>
        </w:rPr>
        <w:t>.</w:t>
      </w:r>
    </w:p>
    <w:p w14:paraId="6F9A8950" w14:textId="5AEF3531" w:rsidR="004634FE" w:rsidRPr="00C63793" w:rsidRDefault="007900B8" w:rsidP="002B775A">
      <w:pPr>
        <w:rPr>
          <w:rFonts w:asciiTheme="minorHAnsi" w:eastAsia="SimSun" w:hAnsiTheme="minorHAnsi" w:cstheme="minorHAnsi"/>
          <w:lang w:eastAsia="zh-CN"/>
        </w:rPr>
      </w:pPr>
      <w:r>
        <w:rPr>
          <w:rFonts w:asciiTheme="minorHAnsi" w:eastAsia="Microsoft YaHei" w:hAnsiTheme="minorHAnsi" w:cstheme="minorHAnsi"/>
          <w:lang w:eastAsia="zh-CN"/>
        </w:rPr>
        <w:t>S</w:t>
      </w:r>
      <w:r w:rsidR="00C121CE" w:rsidRPr="0008117F">
        <w:rPr>
          <w:rFonts w:asciiTheme="minorHAnsi" w:eastAsia="Microsoft YaHei" w:hAnsiTheme="minorHAnsi" w:cstheme="minorHAnsi"/>
          <w:lang w:eastAsia="zh-CN"/>
        </w:rPr>
        <w:t xml:space="preserve">ubsequent coronary intervention is performed in </w:t>
      </w:r>
      <w:r w:rsidR="00C121CE" w:rsidRPr="0008117F" w:rsidDel="007900B8">
        <w:rPr>
          <w:rFonts w:asciiTheme="minorHAnsi" w:eastAsia="Microsoft YaHei" w:hAnsiTheme="minorHAnsi" w:cstheme="minorHAnsi"/>
          <w:lang w:eastAsia="zh-CN"/>
        </w:rPr>
        <w:t xml:space="preserve">only </w:t>
      </w:r>
      <w:r w:rsidR="00C121CE" w:rsidRPr="0008117F">
        <w:rPr>
          <w:rFonts w:asciiTheme="minorHAnsi" w:eastAsia="Microsoft YaHei" w:hAnsiTheme="minorHAnsi" w:cstheme="minorHAnsi"/>
          <w:lang w:eastAsia="zh-CN"/>
        </w:rPr>
        <w:t xml:space="preserve">about 40% of </w:t>
      </w:r>
      <w:r>
        <w:rPr>
          <w:rFonts w:asciiTheme="minorHAnsi" w:eastAsia="Microsoft YaHei" w:hAnsiTheme="minorHAnsi" w:cstheme="minorHAnsi"/>
          <w:lang w:eastAsia="zh-CN"/>
        </w:rPr>
        <w:t xml:space="preserve">patients </w:t>
      </w:r>
      <w:r w:rsidR="000B4A21">
        <w:rPr>
          <w:rFonts w:asciiTheme="minorHAnsi" w:eastAsia="Microsoft YaHei" w:hAnsiTheme="minorHAnsi" w:cstheme="minorHAnsi"/>
          <w:lang w:eastAsia="zh-CN"/>
        </w:rPr>
        <w:t>undergoing</w:t>
      </w:r>
      <w:r>
        <w:rPr>
          <w:rFonts w:asciiTheme="minorHAnsi" w:eastAsia="Microsoft YaHei" w:hAnsiTheme="minorHAnsi" w:cstheme="minorHAnsi"/>
          <w:lang w:eastAsia="zh-CN"/>
        </w:rPr>
        <w:t xml:space="preserve"> </w:t>
      </w:r>
      <w:r w:rsidR="006239DA">
        <w:rPr>
          <w:rFonts w:asciiTheme="minorHAnsi" w:eastAsia="Microsoft YaHei" w:hAnsiTheme="minorHAnsi" w:cstheme="minorHAnsi"/>
          <w:lang w:eastAsia="zh-CN"/>
        </w:rPr>
        <w:t>ICA</w:t>
      </w:r>
      <w:r w:rsidR="00BC01C4">
        <w:rPr>
          <w:rFonts w:asciiTheme="minorHAnsi" w:eastAsia="Microsoft YaHei" w:hAnsiTheme="minorHAnsi" w:cstheme="minorHAnsi"/>
          <w:lang w:eastAsia="zh-CN"/>
        </w:rPr>
        <w:t xml:space="preserve"> </w:t>
      </w:r>
      <w:r w:rsidR="00415A38">
        <w:rPr>
          <w:rFonts w:asciiTheme="minorHAnsi" w:eastAsia="Microsoft YaHei" w:hAnsiTheme="minorHAnsi" w:cstheme="minorHAnsi"/>
          <w:lang w:eastAsia="zh-CN"/>
        </w:rPr>
        <w:fldChar w:fldCharType="begin">
          <w:fldData xml:space="preserve">PEVuZE5vdGU+PENpdGU+PEF1dGhvcj5Hb3Jlbm9pPC9BdXRob3I+PFllYXI+MjAxMjwvWWVhcj48
UmVjTnVtPjE4OTwvUmVjTnVtPjxEaXNwbGF5VGV4dD4oR29yZW5vaSBldCBhbC4sIDIwMTIpPC9E
aXNwbGF5VGV4dD48cmVjb3JkPjxyZWMtbnVtYmVyPjE4OTwvcmVjLW51bWJlcj48Zm9yZWlnbi1r
ZXlzPjxrZXkgYXBwPSJFTiIgZGItaWQ9IjJ4dDJlYXBhMmR6ZWQ1ZTVyZnNwMGR4cXBzZnBkeDlk
dDJwOSIgdGltZXN0YW1wPSIxNjU2NzE1MjExIj4xODk8L2tleT48L2ZvcmVpZ24ta2V5cz48cmVm
LXR5cGUgbmFtZT0iSm91cm5hbCBBcnRpY2xlIj4xNzwvcmVmLXR5cGU+PGNvbnRyaWJ1dG9ycz48
YXV0aG9ycz48YXV0aG9yPkdvcmVub2ksIFYuPC9hdXRob3I+PGF1dGhvcj5TY2jDtm5lcm1hcmss
IE0uIFAuPC9hdXRob3I+PGF1dGhvcj5IYWdlbiwgQS48L2F1dGhvcj48L2F1dGhvcnM+PC9jb250
cmlidXRvcnM+PGF1dGgtYWRkcmVzcz5JbnN0aXR1dGUgZm9yIEVwaWRlbWlvbG9neSwgU29jaWFs
IE1lZGljaW5lIGFuZCBIZWFsdGggU3lzdGVtcyBSZXNlYXJjaCwgSGFubm92ZXIsIEdlcm1hbnku
PC9hdXRoLWFkZHJlc3M+PHRpdGxlcz48dGl0bGU+Q1QgY29yb25hcnkgYW5naW9ncmFwaHkgdnMu
IGludmFzaXZlIGNvcm9uYXJ5IGFuZ2lvZ3JhcGh5IGluIENIRDwvdGl0bGU+PHNlY29uZGFyeS10
aXRsZT5HTVMgSGVhbHRoIFRlY2hub2wgQXNzZXNzPC9zZWNvbmRhcnktdGl0bGU+PC90aXRsZXM+
PHBlcmlvZGljYWw+PGZ1bGwtdGl0bGU+R01TIEhlYWx0aCBUZWNobm9sIEFzc2VzczwvZnVsbC10
aXRsZT48L3BlcmlvZGljYWw+PHBhZ2VzPkRvYzAyPC9wYWdlcz48dm9sdW1lPjg8L3ZvbHVtZT48
ZWRpdGlvbj4yMDEyLzA0LzI3PC9lZGl0aW9uPjxrZXl3b3Jkcz48a2V5d29yZD5DaGQ8L2tleXdv
cmQ+PGtleXdvcmQ+RWJtPC9rZXl3b3JkPjxrZXl3b3JkPkh0YTwva2V5d29yZD48a2V5d29yZD5j
b3JvbmFyeSBhbmdpb2dyYXBoeTwva2V5d29yZD48a2V5d29yZD5jb3JvbmFyeSBkaXNlYXNlPC9r
ZXl3b3JkPjxrZXl3b3JkPmNvcm9uYXJ5IGhlYXJ0IGRpc2Vhc2U8L2tleXdvcmQ+PGtleXdvcmQ+
Y29zdC1iZW5lZml0LWFuYWx5c2lzPC9rZXl3b3JkPjxrZXl3b3JkPmRpYWdub3Npczwva2V5d29y
ZD48a2V5d29yZD5ldmlkZW5jZSBiYXNlZCBtZWRpY2luZTwva2V5d29yZD48a2V5d29yZD5ldmlk
ZW5jZS1iYXNlZCBtZWRpY2luZTwva2V5d29yZD48a2V5d29yZD5oZWFsdGggdGVjaG5vbG9neSBh
c3Nlc3NtZW50PC9rZXl3b3JkPjxrZXl3b3JkPmhlYWx0aC1lY29ub21pYyBhbmFseXNpczwva2V5
d29yZD48a2V5d29yZD5odW1hbnM8L2tleXdvcmQ+PGtleXdvcmQ+bWV0YS1hbmFseXNpczwva2V5
d29yZD48a2V5d29yZD5tZXRhLWFuYWx5c2lzIGFzIHRvcGljPC9rZXl3b3JkPjxrZXl3b3JkPnJl
dmlldyBsaXRlcmF0dXJlIGFzIHRvcGljPC9rZXl3b3JkPjxrZXl3b3JkPnN0ZW5vc2lzPC9rZXl3
b3JkPjxrZXl3b3JkPnN5c3RlbWF0aWMgcmV2aWV3PC9rZXl3b3JkPjwva2V5d29yZHM+PGRhdGVz
Pjx5ZWFyPjIwMTI8L3llYXI+PC9kYXRlcz48aXNibj4xODYxLTg4NjM8L2lzYm4+PGFjY2Vzc2lv
bi1udW0+MjI1MzYzMDA8L2FjY2Vzc2lvbi1udW0+PHVybHM+PC91cmxzPjxjdXN0b20yPlBNQzMz
MzQ5MjM8L2N1c3RvbTI+PGVsZWN0cm9uaWMtcmVzb3VyY2UtbnVtPjEwLjMyMDUvaHRhMDAwMTAw
PC9lbGVjdHJvbmljLXJlc291cmNlLW51bT48cmVtb3RlLWRhdGFiYXNlLXByb3ZpZGVyPk5MTTwv
cmVtb3RlLWRhdGFiYXNlLXByb3ZpZGVyPjxsYW5ndWFnZT5lbmc8L2xhbmd1YWdlPjwvcmVjb3Jk
PjwvQ2l0ZT48Q2l0ZT48QXV0aG9yPkdvcmVub2k8L0F1dGhvcj48WWVhcj4yMDEyPC9ZZWFyPjxS
ZWNOdW0+MTg5PC9SZWNOdW0+PHJlY29yZD48cmVjLW51bWJlcj4xODk8L3JlYy1udW1iZXI+PGZv
cmVpZ24ta2V5cz48a2V5IGFwcD0iRU4iIGRiLWlkPSIyeHQyZWFwYTJkemVkNWU1cmZzcDBkeHFw
c2ZwZHg5ZHQycDkiIHRpbWVzdGFtcD0iMTY1NjcxNTIxMSI+MTg5PC9rZXk+PC9mb3JlaWduLWtl
eXM+PHJlZi10eXBlIG5hbWU9IkpvdXJuYWwgQXJ0aWNsZSI+MTc8L3JlZi10eXBlPjxjb250cmli
dXRvcnM+PGF1dGhvcnM+PGF1dGhvcj5Hb3Jlbm9pLCBWLjwvYXV0aG9yPjxhdXRob3I+U2Now7Zu
ZXJtYXJrLCBNLiBQLjwvYXV0aG9yPjxhdXRob3I+SGFnZW4sIEEuPC9hdXRob3I+PC9hdXRob3Jz
PjwvY29udHJpYnV0b3JzPjxhdXRoLWFkZHJlc3M+SW5zdGl0dXRlIGZvciBFcGlkZW1pb2xvZ3ks
IFNvY2lhbCBNZWRpY2luZSBhbmQgSGVhbHRoIFN5c3RlbXMgUmVzZWFyY2gsIEhhbm5vdmVyLCBH
ZXJtYW55LjwvYXV0aC1hZGRyZXNzPjx0aXRsZXM+PHRpdGxlPkNUIGNvcm9uYXJ5IGFuZ2lvZ3Jh
cGh5IHZzLiBpbnZhc2l2ZSBjb3JvbmFyeSBhbmdpb2dyYXBoeSBpbiBDSEQ8L3RpdGxlPjxzZWNv
bmRhcnktdGl0bGU+R01TIEhlYWx0aCBUZWNobm9sIEFzc2Vzczwvc2Vjb25kYXJ5LXRpdGxlPjwv
dGl0bGVzPjxwZXJpb2RpY2FsPjxmdWxsLXRpdGxlPkdNUyBIZWFsdGggVGVjaG5vbCBBc3Nlc3M8
L2Z1bGwtdGl0bGU+PC9wZXJpb2RpY2FsPjxwYWdlcz5Eb2MwMjwvcGFnZXM+PHZvbHVtZT44PC92
b2x1bWU+PGVkaXRpb24+MjAxMi8wNC8yNzwvZWRpdGlvbj48a2V5d29yZHM+PGtleXdvcmQ+Q2hk
PC9rZXl3b3JkPjxrZXl3b3JkPkVibTwva2V5d29yZD48a2V5d29yZD5IdGE8L2tleXdvcmQ+PGtl
eXdvcmQ+Y29yb25hcnkgYW5naW9ncmFwaHk8L2tleXdvcmQ+PGtleXdvcmQ+Y29yb25hcnkgZGlz
ZWFzZTwva2V5d29yZD48a2V5d29yZD5jb3JvbmFyeSBoZWFydCBkaXNlYXNlPC9rZXl3b3JkPjxr
ZXl3b3JkPmNvc3QtYmVuZWZpdC1hbmFseXNpczwva2V5d29yZD48a2V5d29yZD5kaWFnbm9zaXM8
L2tleXdvcmQ+PGtleXdvcmQ+ZXZpZGVuY2UgYmFzZWQgbWVkaWNpbmU8L2tleXdvcmQ+PGtleXdv
cmQ+ZXZpZGVuY2UtYmFzZWQgbWVkaWNpbmU8L2tleXdvcmQ+PGtleXdvcmQ+aGVhbHRoIHRlY2hu
b2xvZ3kgYXNzZXNzbWVudDwva2V5d29yZD48a2V5d29yZD5oZWFsdGgtZWNvbm9taWMgYW5hbHlz
aXM8L2tleXdvcmQ+PGtleXdvcmQ+aHVtYW5zPC9rZXl3b3JkPjxrZXl3b3JkPm1ldGEtYW5hbHlz
aXM8L2tleXdvcmQ+PGtleXdvcmQ+bWV0YS1hbmFseXNpcyBhcyB0b3BpYzwva2V5d29yZD48a2V5
d29yZD5yZXZpZXcgbGl0ZXJhdHVyZSBhcyB0b3BpYzwva2V5d29yZD48a2V5d29yZD5zdGVub3Np
czwva2V5d29yZD48a2V5d29yZD5zeXN0ZW1hdGljIHJldmlldzwva2V5d29yZD48L2tleXdvcmRz
PjxkYXRlcz48eWVhcj4yMDEyPC95ZWFyPjwvZGF0ZXM+PGlzYm4+MTg2MS04ODYzPC9pc2JuPjxh
Y2Nlc3Npb24tbnVtPjIyNTM2MzAwPC9hY2Nlc3Npb24tbnVtPjx1cmxzPjwvdXJscz48Y3VzdG9t
Mj5QTUMzMzM0OTIzPC9jdXN0b20yPjxlbGVjdHJvbmljLXJlc291cmNlLW51bT4xMC4zMjA1L2h0
YTAwMDEwMDwvZWxlY3Ryb25pYy1yZXNvdXJjZS1udW0+PHJlbW90ZS1kYXRhYmFzZS1wcm92aWRl
cj5OTE08L3JlbW90ZS1kYXRhYmFzZS1wcm92aWRlcj48bGFuZ3VhZ2U+ZW5nPC9sYW5ndWFnZT48
L3JlY29yZD48L0NpdGU+PC9FbmROb3RlPn==
</w:fldData>
        </w:fldChar>
      </w:r>
      <w:r w:rsidR="00761CD7">
        <w:rPr>
          <w:rFonts w:asciiTheme="minorHAnsi" w:eastAsia="Microsoft YaHei" w:hAnsiTheme="minorHAnsi" w:cstheme="minorHAnsi"/>
          <w:lang w:eastAsia="zh-CN"/>
        </w:rPr>
        <w:instrText xml:space="preserve"> ADDIN EN.CITE </w:instrText>
      </w:r>
      <w:r w:rsidR="00761CD7">
        <w:rPr>
          <w:rFonts w:asciiTheme="minorHAnsi" w:eastAsia="Microsoft YaHei" w:hAnsiTheme="minorHAnsi" w:cstheme="minorHAnsi"/>
          <w:lang w:eastAsia="zh-CN"/>
        </w:rPr>
        <w:fldChar w:fldCharType="begin">
          <w:fldData xml:space="preserve">PEVuZE5vdGU+PENpdGU+PEF1dGhvcj5Hb3Jlbm9pPC9BdXRob3I+PFllYXI+MjAxMjwvWWVhcj48
UmVjTnVtPjE4OTwvUmVjTnVtPjxEaXNwbGF5VGV4dD4oR29yZW5vaSBldCBhbC4sIDIwMTIpPC9E
aXNwbGF5VGV4dD48cmVjb3JkPjxyZWMtbnVtYmVyPjE4OTwvcmVjLW51bWJlcj48Zm9yZWlnbi1r
ZXlzPjxrZXkgYXBwPSJFTiIgZGItaWQ9IjJ4dDJlYXBhMmR6ZWQ1ZTVyZnNwMGR4cXBzZnBkeDlk
dDJwOSIgdGltZXN0YW1wPSIxNjU2NzE1MjExIj4xODk8L2tleT48L2ZvcmVpZ24ta2V5cz48cmVm
LXR5cGUgbmFtZT0iSm91cm5hbCBBcnRpY2xlIj4xNzwvcmVmLXR5cGU+PGNvbnRyaWJ1dG9ycz48
YXV0aG9ycz48YXV0aG9yPkdvcmVub2ksIFYuPC9hdXRob3I+PGF1dGhvcj5TY2jDtm5lcm1hcmss
IE0uIFAuPC9hdXRob3I+PGF1dGhvcj5IYWdlbiwgQS48L2F1dGhvcj48L2F1dGhvcnM+PC9jb250
cmlidXRvcnM+PGF1dGgtYWRkcmVzcz5JbnN0aXR1dGUgZm9yIEVwaWRlbWlvbG9neSwgU29jaWFs
IE1lZGljaW5lIGFuZCBIZWFsdGggU3lzdGVtcyBSZXNlYXJjaCwgSGFubm92ZXIsIEdlcm1hbnku
PC9hdXRoLWFkZHJlc3M+PHRpdGxlcz48dGl0bGU+Q1QgY29yb25hcnkgYW5naW9ncmFwaHkgdnMu
IGludmFzaXZlIGNvcm9uYXJ5IGFuZ2lvZ3JhcGh5IGluIENIRDwvdGl0bGU+PHNlY29uZGFyeS10
aXRsZT5HTVMgSGVhbHRoIFRlY2hub2wgQXNzZXNzPC9zZWNvbmRhcnktdGl0bGU+PC90aXRsZXM+
PHBlcmlvZGljYWw+PGZ1bGwtdGl0bGU+R01TIEhlYWx0aCBUZWNobm9sIEFzc2VzczwvZnVsbC10
aXRsZT48L3BlcmlvZGljYWw+PHBhZ2VzPkRvYzAyPC9wYWdlcz48dm9sdW1lPjg8L3ZvbHVtZT48
ZWRpdGlvbj4yMDEyLzA0LzI3PC9lZGl0aW9uPjxrZXl3b3Jkcz48a2V5d29yZD5DaGQ8L2tleXdv
cmQ+PGtleXdvcmQ+RWJtPC9rZXl3b3JkPjxrZXl3b3JkPkh0YTwva2V5d29yZD48a2V5d29yZD5j
b3JvbmFyeSBhbmdpb2dyYXBoeTwva2V5d29yZD48a2V5d29yZD5jb3JvbmFyeSBkaXNlYXNlPC9r
ZXl3b3JkPjxrZXl3b3JkPmNvcm9uYXJ5IGhlYXJ0IGRpc2Vhc2U8L2tleXdvcmQ+PGtleXdvcmQ+
Y29zdC1iZW5lZml0LWFuYWx5c2lzPC9rZXl3b3JkPjxrZXl3b3JkPmRpYWdub3Npczwva2V5d29y
ZD48a2V5d29yZD5ldmlkZW5jZSBiYXNlZCBtZWRpY2luZTwva2V5d29yZD48a2V5d29yZD5ldmlk
ZW5jZS1iYXNlZCBtZWRpY2luZTwva2V5d29yZD48a2V5d29yZD5oZWFsdGggdGVjaG5vbG9neSBh
c3Nlc3NtZW50PC9rZXl3b3JkPjxrZXl3b3JkPmhlYWx0aC1lY29ub21pYyBhbmFseXNpczwva2V5
d29yZD48a2V5d29yZD5odW1hbnM8L2tleXdvcmQ+PGtleXdvcmQ+bWV0YS1hbmFseXNpczwva2V5
d29yZD48a2V5d29yZD5tZXRhLWFuYWx5c2lzIGFzIHRvcGljPC9rZXl3b3JkPjxrZXl3b3JkPnJl
dmlldyBsaXRlcmF0dXJlIGFzIHRvcGljPC9rZXl3b3JkPjxrZXl3b3JkPnN0ZW5vc2lzPC9rZXl3
b3JkPjxrZXl3b3JkPnN5c3RlbWF0aWMgcmV2aWV3PC9rZXl3b3JkPjwva2V5d29yZHM+PGRhdGVz
Pjx5ZWFyPjIwMTI8L3llYXI+PC9kYXRlcz48aXNibj4xODYxLTg4NjM8L2lzYm4+PGFjY2Vzc2lv
bi1udW0+MjI1MzYzMDA8L2FjY2Vzc2lvbi1udW0+PHVybHM+PC91cmxzPjxjdXN0b20yPlBNQzMz
MzQ5MjM8L2N1c3RvbTI+PGVsZWN0cm9uaWMtcmVzb3VyY2UtbnVtPjEwLjMyMDUvaHRhMDAwMTAw
PC9lbGVjdHJvbmljLXJlc291cmNlLW51bT48cmVtb3RlLWRhdGFiYXNlLXByb3ZpZGVyPk5MTTwv
cmVtb3RlLWRhdGFiYXNlLXByb3ZpZGVyPjxsYW5ndWFnZT5lbmc8L2xhbmd1YWdlPjwvcmVjb3Jk
PjwvQ2l0ZT48Q2l0ZT48QXV0aG9yPkdvcmVub2k8L0F1dGhvcj48WWVhcj4yMDEyPC9ZZWFyPjxS
ZWNOdW0+MTg5PC9SZWNOdW0+PHJlY29yZD48cmVjLW51bWJlcj4xODk8L3JlYy1udW1iZXI+PGZv
cmVpZ24ta2V5cz48a2V5IGFwcD0iRU4iIGRiLWlkPSIyeHQyZWFwYTJkemVkNWU1cmZzcDBkeHFw
c2ZwZHg5ZHQycDkiIHRpbWVzdGFtcD0iMTY1NjcxNTIxMSI+MTg5PC9rZXk+PC9mb3JlaWduLWtl
eXM+PHJlZi10eXBlIG5hbWU9IkpvdXJuYWwgQXJ0aWNsZSI+MTc8L3JlZi10eXBlPjxjb250cmli
dXRvcnM+PGF1dGhvcnM+PGF1dGhvcj5Hb3Jlbm9pLCBWLjwvYXV0aG9yPjxhdXRob3I+U2Now7Zu
ZXJtYXJrLCBNLiBQLjwvYXV0aG9yPjxhdXRob3I+SGFnZW4sIEEuPC9hdXRob3I+PC9hdXRob3Jz
PjwvY29udHJpYnV0b3JzPjxhdXRoLWFkZHJlc3M+SW5zdGl0dXRlIGZvciBFcGlkZW1pb2xvZ3ks
IFNvY2lhbCBNZWRpY2luZSBhbmQgSGVhbHRoIFN5c3RlbXMgUmVzZWFyY2gsIEhhbm5vdmVyLCBH
ZXJtYW55LjwvYXV0aC1hZGRyZXNzPjx0aXRsZXM+PHRpdGxlPkNUIGNvcm9uYXJ5IGFuZ2lvZ3Jh
cGh5IHZzLiBpbnZhc2l2ZSBjb3JvbmFyeSBhbmdpb2dyYXBoeSBpbiBDSEQ8L3RpdGxlPjxzZWNv
bmRhcnktdGl0bGU+R01TIEhlYWx0aCBUZWNobm9sIEFzc2Vzczwvc2Vjb25kYXJ5LXRpdGxlPjwv
dGl0bGVzPjxwZXJpb2RpY2FsPjxmdWxsLXRpdGxlPkdNUyBIZWFsdGggVGVjaG5vbCBBc3Nlc3M8
L2Z1bGwtdGl0bGU+PC9wZXJpb2RpY2FsPjxwYWdlcz5Eb2MwMjwvcGFnZXM+PHZvbHVtZT44PC92
b2x1bWU+PGVkaXRpb24+MjAxMi8wNC8yNzwvZWRpdGlvbj48a2V5d29yZHM+PGtleXdvcmQ+Q2hk
PC9rZXl3b3JkPjxrZXl3b3JkPkVibTwva2V5d29yZD48a2V5d29yZD5IdGE8L2tleXdvcmQ+PGtl
eXdvcmQ+Y29yb25hcnkgYW5naW9ncmFwaHk8L2tleXdvcmQ+PGtleXdvcmQ+Y29yb25hcnkgZGlz
ZWFzZTwva2V5d29yZD48a2V5d29yZD5jb3JvbmFyeSBoZWFydCBkaXNlYXNlPC9rZXl3b3JkPjxr
ZXl3b3JkPmNvc3QtYmVuZWZpdC1hbmFseXNpczwva2V5d29yZD48a2V5d29yZD5kaWFnbm9zaXM8
L2tleXdvcmQ+PGtleXdvcmQ+ZXZpZGVuY2UgYmFzZWQgbWVkaWNpbmU8L2tleXdvcmQ+PGtleXdv
cmQ+ZXZpZGVuY2UtYmFzZWQgbWVkaWNpbmU8L2tleXdvcmQ+PGtleXdvcmQ+aGVhbHRoIHRlY2hu
b2xvZ3kgYXNzZXNzbWVudDwva2V5d29yZD48a2V5d29yZD5oZWFsdGgtZWNvbm9taWMgYW5hbHlz
aXM8L2tleXdvcmQ+PGtleXdvcmQ+aHVtYW5zPC9rZXl3b3JkPjxrZXl3b3JkPm1ldGEtYW5hbHlz
aXM8L2tleXdvcmQ+PGtleXdvcmQ+bWV0YS1hbmFseXNpcyBhcyB0b3BpYzwva2V5d29yZD48a2V5
d29yZD5yZXZpZXcgbGl0ZXJhdHVyZSBhcyB0b3BpYzwva2V5d29yZD48a2V5d29yZD5zdGVub3Np
czwva2V5d29yZD48a2V5d29yZD5zeXN0ZW1hdGljIHJldmlldzwva2V5d29yZD48L2tleXdvcmRz
PjxkYXRlcz48eWVhcj4yMDEyPC95ZWFyPjwvZGF0ZXM+PGlzYm4+MTg2MS04ODYzPC9pc2JuPjxh
Y2Nlc3Npb24tbnVtPjIyNTM2MzAwPC9hY2Nlc3Npb24tbnVtPjx1cmxzPjwvdXJscz48Y3VzdG9t
Mj5QTUMzMzM0OTIzPC9jdXN0b20yPjxlbGVjdHJvbmljLXJlc291cmNlLW51bT4xMC4zMjA1L2h0
YTAwMDEwMDwvZWxlY3Ryb25pYy1yZXNvdXJjZS1udW0+PHJlbW90ZS1kYXRhYmFzZS1wcm92aWRl
cj5OTE08L3JlbW90ZS1kYXRhYmFzZS1wcm92aWRlcj48bGFuZ3VhZ2U+ZW5nPC9sYW5ndWFnZT48
L3JlY29yZD48L0NpdGU+PC9FbmROb3RlPn==
</w:fldData>
        </w:fldChar>
      </w:r>
      <w:r w:rsidR="00761CD7">
        <w:rPr>
          <w:rFonts w:asciiTheme="minorHAnsi" w:eastAsia="Microsoft YaHei" w:hAnsiTheme="minorHAnsi" w:cstheme="minorHAnsi"/>
          <w:lang w:eastAsia="zh-CN"/>
        </w:rPr>
        <w:instrText xml:space="preserve"> ADDIN EN.CITE.DATA </w:instrText>
      </w:r>
      <w:r w:rsidR="00761CD7">
        <w:rPr>
          <w:rFonts w:asciiTheme="minorHAnsi" w:eastAsia="Microsoft YaHei" w:hAnsiTheme="minorHAnsi" w:cstheme="minorHAnsi"/>
          <w:lang w:eastAsia="zh-CN"/>
        </w:rPr>
      </w:r>
      <w:r w:rsidR="00761CD7">
        <w:rPr>
          <w:rFonts w:asciiTheme="minorHAnsi" w:eastAsia="Microsoft YaHei" w:hAnsiTheme="minorHAnsi" w:cstheme="minorHAnsi"/>
          <w:lang w:eastAsia="zh-CN"/>
        </w:rPr>
        <w:fldChar w:fldCharType="end"/>
      </w:r>
      <w:r w:rsidR="00415A38">
        <w:rPr>
          <w:rFonts w:asciiTheme="minorHAnsi" w:eastAsia="Microsoft YaHei" w:hAnsiTheme="minorHAnsi" w:cstheme="minorHAnsi"/>
          <w:lang w:eastAsia="zh-CN"/>
        </w:rPr>
      </w:r>
      <w:r w:rsidR="00415A38">
        <w:rPr>
          <w:rFonts w:asciiTheme="minorHAnsi" w:eastAsia="Microsoft YaHei" w:hAnsiTheme="minorHAnsi" w:cstheme="minorHAnsi"/>
          <w:lang w:eastAsia="zh-CN"/>
        </w:rPr>
        <w:fldChar w:fldCharType="separate"/>
      </w:r>
      <w:r w:rsidR="00415A38">
        <w:rPr>
          <w:rFonts w:asciiTheme="minorHAnsi" w:eastAsia="Microsoft YaHei" w:hAnsiTheme="minorHAnsi" w:cstheme="minorHAnsi"/>
          <w:noProof/>
          <w:lang w:eastAsia="zh-CN"/>
        </w:rPr>
        <w:t xml:space="preserve">(Gorenoi </w:t>
      </w:r>
      <w:r w:rsidR="002D0540">
        <w:rPr>
          <w:rFonts w:asciiTheme="minorHAnsi" w:eastAsia="Microsoft YaHei" w:hAnsiTheme="minorHAnsi" w:cstheme="minorHAnsi"/>
          <w:noProof/>
          <w:lang w:eastAsia="zh-CN"/>
        </w:rPr>
        <w:t>et al</w:t>
      </w:r>
      <w:r w:rsidR="00BB07FA">
        <w:rPr>
          <w:rFonts w:asciiTheme="minorHAnsi" w:eastAsia="Microsoft YaHei" w:hAnsiTheme="minorHAnsi" w:cstheme="minorHAnsi"/>
          <w:noProof/>
          <w:lang w:eastAsia="zh-CN"/>
        </w:rPr>
        <w:t>.,</w:t>
      </w:r>
      <w:r w:rsidR="00415A38">
        <w:rPr>
          <w:rFonts w:asciiTheme="minorHAnsi" w:eastAsia="Microsoft YaHei" w:hAnsiTheme="minorHAnsi" w:cstheme="minorHAnsi"/>
          <w:noProof/>
          <w:lang w:eastAsia="zh-CN"/>
        </w:rPr>
        <w:t xml:space="preserve"> 2012)</w:t>
      </w:r>
      <w:r w:rsidR="00415A38">
        <w:rPr>
          <w:rFonts w:asciiTheme="minorHAnsi" w:eastAsia="Microsoft YaHei" w:hAnsiTheme="minorHAnsi" w:cstheme="minorHAnsi"/>
          <w:lang w:eastAsia="zh-CN"/>
        </w:rPr>
        <w:fldChar w:fldCharType="end"/>
      </w:r>
      <w:r w:rsidR="00C121CE">
        <w:rPr>
          <w:rFonts w:asciiTheme="minorHAnsi" w:eastAsia="Microsoft YaHei" w:hAnsiTheme="minorHAnsi" w:cstheme="minorHAnsi"/>
          <w:lang w:eastAsia="zh-CN"/>
        </w:rPr>
        <w:t>.</w:t>
      </w:r>
      <w:r w:rsidR="00EE3935">
        <w:rPr>
          <w:rFonts w:asciiTheme="minorHAnsi" w:eastAsia="Microsoft YaHei" w:hAnsiTheme="minorHAnsi" w:cstheme="minorHAnsi"/>
          <w:lang w:eastAsia="zh-CN"/>
        </w:rPr>
        <w:t xml:space="preserve"> </w:t>
      </w:r>
      <w:r w:rsidR="00500C05">
        <w:rPr>
          <w:rFonts w:asciiTheme="minorHAnsi" w:eastAsia="Microsoft YaHei" w:hAnsiTheme="minorHAnsi" w:cstheme="minorHAnsi"/>
          <w:lang w:eastAsia="zh-CN"/>
        </w:rPr>
        <w:t>Moreover,</w:t>
      </w:r>
      <w:r w:rsidR="0079515C">
        <w:rPr>
          <w:rFonts w:asciiTheme="minorHAnsi" w:eastAsia="Microsoft YaHei" w:hAnsiTheme="minorHAnsi" w:cstheme="minorHAnsi"/>
          <w:lang w:eastAsia="zh-CN"/>
        </w:rPr>
        <w:t xml:space="preserve"> </w:t>
      </w:r>
      <w:r w:rsidR="00500C05">
        <w:rPr>
          <w:rFonts w:asciiTheme="minorHAnsi" w:eastAsia="Microsoft YaHei" w:hAnsiTheme="minorHAnsi" w:cstheme="minorHAnsi"/>
          <w:lang w:eastAsia="zh-CN"/>
        </w:rPr>
        <w:t>i</w:t>
      </w:r>
      <w:r w:rsidR="0079515C">
        <w:rPr>
          <w:rFonts w:asciiTheme="minorHAnsi" w:eastAsia="Microsoft YaHei" w:hAnsiTheme="minorHAnsi" w:cstheme="minorHAnsi"/>
          <w:lang w:eastAsia="zh-CN"/>
        </w:rPr>
        <w:t xml:space="preserve">t has been reported that </w:t>
      </w:r>
      <w:r w:rsidR="00730DF3">
        <w:rPr>
          <w:rFonts w:asciiTheme="minorHAnsi" w:eastAsia="Microsoft YaHei" w:hAnsiTheme="minorHAnsi" w:cstheme="minorHAnsi"/>
          <w:lang w:eastAsia="zh-CN"/>
        </w:rPr>
        <w:t>up to two</w:t>
      </w:r>
      <w:r>
        <w:rPr>
          <w:rFonts w:asciiTheme="minorHAnsi" w:eastAsia="Microsoft YaHei" w:hAnsiTheme="minorHAnsi" w:cstheme="minorHAnsi"/>
          <w:lang w:eastAsia="zh-CN"/>
        </w:rPr>
        <w:t>-</w:t>
      </w:r>
      <w:r w:rsidR="00730DF3">
        <w:rPr>
          <w:rFonts w:asciiTheme="minorHAnsi" w:eastAsia="Microsoft YaHei" w:hAnsiTheme="minorHAnsi" w:cstheme="minorHAnsi"/>
          <w:lang w:eastAsia="zh-CN"/>
        </w:rPr>
        <w:t>third</w:t>
      </w:r>
      <w:r>
        <w:rPr>
          <w:rFonts w:asciiTheme="minorHAnsi" w:eastAsia="Microsoft YaHei" w:hAnsiTheme="minorHAnsi" w:cstheme="minorHAnsi"/>
          <w:lang w:eastAsia="zh-CN"/>
        </w:rPr>
        <w:t>s</w:t>
      </w:r>
      <w:r w:rsidR="00730DF3">
        <w:rPr>
          <w:rFonts w:asciiTheme="minorHAnsi" w:eastAsia="Microsoft YaHei" w:hAnsiTheme="minorHAnsi" w:cstheme="minorHAnsi"/>
          <w:lang w:eastAsia="zh-CN"/>
        </w:rPr>
        <w:t xml:space="preserve"> of patients </w:t>
      </w:r>
      <w:r w:rsidR="00E74C09">
        <w:rPr>
          <w:rFonts w:asciiTheme="minorHAnsi" w:eastAsia="Microsoft YaHei" w:hAnsiTheme="minorHAnsi" w:cstheme="minorHAnsi"/>
          <w:lang w:eastAsia="zh-CN"/>
        </w:rPr>
        <w:t xml:space="preserve">undergoing </w:t>
      </w:r>
      <w:r w:rsidR="006239DA">
        <w:rPr>
          <w:rFonts w:asciiTheme="minorHAnsi" w:eastAsia="Microsoft YaHei" w:hAnsiTheme="minorHAnsi" w:cstheme="minorHAnsi"/>
          <w:lang w:eastAsia="zh-CN"/>
        </w:rPr>
        <w:t>ICA</w:t>
      </w:r>
      <w:r w:rsidR="00F577C4">
        <w:rPr>
          <w:rFonts w:asciiTheme="minorHAnsi" w:eastAsia="Microsoft YaHei" w:hAnsiTheme="minorHAnsi" w:cstheme="minorHAnsi"/>
          <w:lang w:eastAsia="zh-CN"/>
        </w:rPr>
        <w:t xml:space="preserve"> </w:t>
      </w:r>
      <w:r w:rsidR="00510C77">
        <w:rPr>
          <w:rFonts w:asciiTheme="minorHAnsi" w:eastAsia="Microsoft YaHei" w:hAnsiTheme="minorHAnsi" w:cstheme="minorHAnsi"/>
          <w:lang w:eastAsia="zh-CN"/>
        </w:rPr>
        <w:t>present</w:t>
      </w:r>
      <w:r w:rsidR="00CF3B32">
        <w:rPr>
          <w:rFonts w:asciiTheme="minorHAnsi" w:eastAsia="Microsoft YaHei" w:hAnsiTheme="minorHAnsi" w:cstheme="minorHAnsi"/>
          <w:lang w:eastAsia="zh-CN"/>
        </w:rPr>
        <w:t xml:space="preserve"> </w:t>
      </w:r>
      <w:r w:rsidR="006221B2">
        <w:rPr>
          <w:rFonts w:asciiTheme="minorHAnsi" w:eastAsia="Microsoft YaHei" w:hAnsiTheme="minorHAnsi" w:cstheme="minorHAnsi"/>
          <w:lang w:eastAsia="zh-CN"/>
        </w:rPr>
        <w:t xml:space="preserve">with </w:t>
      </w:r>
      <w:r w:rsidR="00CF3B32">
        <w:rPr>
          <w:rFonts w:asciiTheme="minorHAnsi" w:eastAsia="Microsoft YaHei" w:hAnsiTheme="minorHAnsi" w:cstheme="minorHAnsi"/>
          <w:lang w:eastAsia="zh-CN"/>
        </w:rPr>
        <w:t xml:space="preserve">unobstructive </w:t>
      </w:r>
      <w:r w:rsidR="00510C77" w:rsidRPr="00510C77">
        <w:rPr>
          <w:rFonts w:asciiTheme="minorHAnsi" w:eastAsia="Microsoft YaHei" w:hAnsiTheme="minorHAnsi" w:cstheme="minorHAnsi"/>
          <w:lang w:eastAsia="zh-CN"/>
        </w:rPr>
        <w:t>coronary arter</w:t>
      </w:r>
      <w:r w:rsidR="00BE14B0">
        <w:rPr>
          <w:rFonts w:asciiTheme="minorHAnsi" w:eastAsia="Microsoft YaHei" w:hAnsiTheme="minorHAnsi" w:cstheme="minorHAnsi"/>
          <w:lang w:eastAsia="zh-CN"/>
        </w:rPr>
        <w:t>ies</w:t>
      </w:r>
      <w:r w:rsidR="000D25FB">
        <w:rPr>
          <w:rFonts w:asciiTheme="minorHAnsi" w:eastAsia="Microsoft YaHei" w:hAnsiTheme="minorHAnsi" w:cstheme="minorHAnsi"/>
          <w:lang w:eastAsia="zh-CN"/>
        </w:rPr>
        <w:t xml:space="preserve"> </w:t>
      </w:r>
      <w:r w:rsidR="0090509D">
        <w:rPr>
          <w:rFonts w:asciiTheme="minorHAnsi" w:eastAsia="Microsoft YaHei" w:hAnsiTheme="minorHAnsi" w:cstheme="minorHAnsi"/>
          <w:lang w:eastAsia="zh-CN"/>
        </w:rPr>
        <w:fldChar w:fldCharType="begin"/>
      </w:r>
      <w:r w:rsidR="00D83ADE">
        <w:rPr>
          <w:rFonts w:asciiTheme="minorHAnsi" w:eastAsia="Microsoft YaHei" w:hAnsiTheme="minorHAnsi" w:cstheme="minorHAnsi"/>
          <w:lang w:eastAsia="zh-CN"/>
        </w:rPr>
        <w:instrText xml:space="preserve"> ADDIN EN.CITE &lt;EndNote&gt;&lt;Cite&gt;&lt;Author&gt;Patel&lt;/Author&gt;&lt;Year&gt;2010&lt;/Year&gt;&lt;RecNum&gt;171&lt;/RecNum&gt;&lt;DisplayText&gt;(Patel et al., 2010)&lt;/DisplayText&gt;&lt;record&gt;&lt;rec-number&gt;171&lt;/rec-number&gt;&lt;foreign-keys&gt;&lt;key app="EN" db-id="0p0w9p0za5xz98efaavx29d3dep0pvet5edw" timestamp="1656662567"&gt;171&lt;/key&gt;&lt;/foreign-keys&gt;&lt;ref-type name="Journal Article"&gt;17&lt;/ref-type&gt;&lt;contributors&gt;&lt;authors&gt;&lt;author&gt;Patel, M. R.&lt;/author&gt;&lt;author&gt;Peterson, E. D.&lt;/author&gt;&lt;author&gt;Dai, D.&lt;/author&gt;&lt;author&gt;Brennan, J. M.&lt;/author&gt;&lt;author&gt;Redberg, R. F.&lt;/author&gt;&lt;author&gt;Anderson, H. V.&lt;/author&gt;&lt;author&gt;Brindis, R. G.&lt;/author&gt;&lt;author&gt;Douglas, P. S.&lt;/author&gt;&lt;/authors&gt;&lt;/contributors&gt;&lt;auth-address&gt;Duke Clinical Research Institute, Duke University, Durham, NC 27715, USA. manesh.patel@duke.edu&lt;/auth-address&gt;&lt;titles&gt;&lt;title&gt;Low diagnostic yield of elective coronary angiography&lt;/title&gt;&lt;secondary-title&gt;N Engl J Med&lt;/secondary-title&gt;&lt;/titles&gt;&lt;pages&gt;886-95&lt;/pages&gt;&lt;volume&gt;362&lt;/volume&gt;&lt;number&gt;10&lt;/number&gt;&lt;edition&gt;2010/03/12&lt;/edition&gt;&lt;keywords&gt;&lt;keyword&gt;Aged&lt;/keyword&gt;&lt;keyword&gt;Cardiac Catheterization&lt;/keyword&gt;&lt;keyword&gt;*Coronary Angiography&lt;/keyword&gt;&lt;keyword&gt;Coronary Artery Disease/diagnosis/*diagnostic imaging&lt;/keyword&gt;&lt;keyword&gt;Echocardiography&lt;/keyword&gt;&lt;keyword&gt;Electrocardiography&lt;/keyword&gt;&lt;keyword&gt;Exercise Test&lt;/keyword&gt;&lt;keyword&gt;Female&lt;/keyword&gt;&lt;keyword&gt;Humans&lt;/keyword&gt;&lt;keyword&gt;Logistic Models&lt;/keyword&gt;&lt;keyword&gt;Male&lt;/keyword&gt;&lt;keyword&gt;Middle Aged&lt;/keyword&gt;&lt;keyword&gt;Odds Ratio&lt;/keyword&gt;&lt;keyword&gt;Risk Assessment/*methods&lt;/keyword&gt;&lt;keyword&gt;Risk Factors&lt;/keyword&gt;&lt;/keywords&gt;&lt;dates&gt;&lt;year&gt;2010&lt;/year&gt;&lt;pub-dates&gt;&lt;date&gt;Mar 11&lt;/date&gt;&lt;/pub-dates&gt;&lt;/dates&gt;&lt;isbn&gt;0028-4793 (Print)&amp;#xD;0028-4793&lt;/isbn&gt;&lt;accession-num&gt;20220183&lt;/accession-num&gt;&lt;urls&gt;&lt;/urls&gt;&lt;custom2&gt;PMC3920593&lt;/custom2&gt;&lt;custom6&gt;NIHMS540259&lt;/custom6&gt;&lt;electronic-resource-num&gt;10.1056/NEJMoa0907272&lt;/electronic-resource-num&gt;&lt;remote-database-provider&gt;NLM&lt;/remote-database-provider&gt;&lt;language&gt;eng&lt;/language&gt;&lt;/record&gt;&lt;/Cite&gt;&lt;/EndNote&gt;</w:instrText>
      </w:r>
      <w:r w:rsidR="0090509D">
        <w:rPr>
          <w:rFonts w:asciiTheme="minorHAnsi" w:eastAsia="Microsoft YaHei" w:hAnsiTheme="minorHAnsi" w:cstheme="minorHAnsi"/>
          <w:lang w:eastAsia="zh-CN"/>
        </w:rPr>
        <w:fldChar w:fldCharType="separate"/>
      </w:r>
      <w:r w:rsidR="009C4B94">
        <w:rPr>
          <w:rFonts w:asciiTheme="minorHAnsi" w:eastAsia="Microsoft YaHei" w:hAnsiTheme="minorHAnsi" w:cstheme="minorHAnsi"/>
          <w:noProof/>
          <w:lang w:eastAsia="zh-CN"/>
        </w:rPr>
        <w:t>(Patel et al., 2010)</w:t>
      </w:r>
      <w:r w:rsidR="0090509D">
        <w:rPr>
          <w:rFonts w:asciiTheme="minorHAnsi" w:eastAsia="Microsoft YaHei" w:hAnsiTheme="minorHAnsi" w:cstheme="minorHAnsi"/>
          <w:lang w:eastAsia="zh-CN"/>
        </w:rPr>
        <w:fldChar w:fldCharType="end"/>
      </w:r>
      <w:r w:rsidR="005B6105">
        <w:rPr>
          <w:rFonts w:asciiTheme="minorHAnsi" w:eastAsia="Microsoft YaHei" w:hAnsiTheme="minorHAnsi" w:cstheme="minorHAnsi"/>
          <w:lang w:eastAsia="zh-CN"/>
        </w:rPr>
        <w:t>.</w:t>
      </w:r>
      <w:r w:rsidR="00A50EDB" w:rsidRPr="00A50EDB">
        <w:rPr>
          <w:rFonts w:asciiTheme="minorHAnsi" w:eastAsia="Microsoft YaHei" w:hAnsiTheme="minorHAnsi" w:cstheme="minorHAnsi"/>
          <w:lang w:eastAsia="zh-CN"/>
        </w:rPr>
        <w:t xml:space="preserve"> </w:t>
      </w:r>
      <w:r w:rsidR="00A50EDB">
        <w:rPr>
          <w:rFonts w:asciiTheme="minorHAnsi" w:eastAsia="Microsoft YaHei" w:hAnsiTheme="minorHAnsi" w:cstheme="minorHAnsi"/>
          <w:lang w:eastAsia="zh-CN"/>
        </w:rPr>
        <w:t>Considering the low pre</w:t>
      </w:r>
      <w:r>
        <w:rPr>
          <w:rFonts w:asciiTheme="minorHAnsi" w:eastAsia="Microsoft YaHei" w:hAnsiTheme="minorHAnsi" w:cstheme="minorHAnsi"/>
          <w:lang w:eastAsia="zh-CN"/>
        </w:rPr>
        <w:t>-</w:t>
      </w:r>
      <w:r w:rsidR="00A50EDB">
        <w:rPr>
          <w:rFonts w:asciiTheme="minorHAnsi" w:eastAsia="Microsoft YaHei" w:hAnsiTheme="minorHAnsi" w:cstheme="minorHAnsi"/>
          <w:lang w:eastAsia="zh-CN"/>
        </w:rPr>
        <w:t>test probability for CAD and</w:t>
      </w:r>
      <w:r>
        <w:rPr>
          <w:rFonts w:asciiTheme="minorHAnsi" w:eastAsia="Microsoft YaHei" w:hAnsiTheme="minorHAnsi" w:cstheme="minorHAnsi"/>
          <w:lang w:eastAsia="zh-CN"/>
        </w:rPr>
        <w:t xml:space="preserve"> the</w:t>
      </w:r>
      <w:r w:rsidR="00A50EDB">
        <w:rPr>
          <w:rFonts w:asciiTheme="minorHAnsi" w:eastAsia="Microsoft YaHei" w:hAnsiTheme="minorHAnsi" w:cstheme="minorHAnsi"/>
          <w:lang w:eastAsia="zh-CN"/>
        </w:rPr>
        <w:t xml:space="preserve"> significant radiation exposure of</w:t>
      </w:r>
      <w:r w:rsidR="00F63F52">
        <w:rPr>
          <w:rFonts w:asciiTheme="minorHAnsi" w:eastAsia="Microsoft YaHei" w:hAnsiTheme="minorHAnsi" w:cstheme="minorHAnsi"/>
          <w:lang w:eastAsia="zh-CN"/>
        </w:rPr>
        <w:t xml:space="preserve"> </w:t>
      </w:r>
      <w:r w:rsidR="006239DA">
        <w:rPr>
          <w:rFonts w:asciiTheme="minorHAnsi" w:eastAsia="Microsoft YaHei" w:hAnsiTheme="minorHAnsi" w:cstheme="minorHAnsi"/>
          <w:lang w:eastAsia="zh-CN"/>
        </w:rPr>
        <w:t>ICA</w:t>
      </w:r>
      <w:r w:rsidR="00A50EDB">
        <w:rPr>
          <w:rFonts w:asciiTheme="minorHAnsi" w:eastAsia="Microsoft YaHei" w:hAnsiTheme="minorHAnsi" w:cstheme="minorHAnsi"/>
          <w:lang w:eastAsia="zh-CN"/>
        </w:rPr>
        <w:t xml:space="preserve">, cardiac CT can be performed where available as an alternative to </w:t>
      </w:r>
      <w:r>
        <w:rPr>
          <w:rFonts w:asciiTheme="minorHAnsi" w:eastAsia="Microsoft YaHei" w:hAnsiTheme="minorHAnsi" w:cstheme="minorHAnsi"/>
          <w:lang w:eastAsia="zh-CN"/>
        </w:rPr>
        <w:t>exclude</w:t>
      </w:r>
      <w:r w:rsidR="00A50EDB">
        <w:rPr>
          <w:rFonts w:asciiTheme="minorHAnsi" w:eastAsia="Microsoft YaHei" w:hAnsiTheme="minorHAnsi" w:cstheme="minorHAnsi"/>
          <w:lang w:eastAsia="zh-CN"/>
        </w:rPr>
        <w:t xml:space="preserve"> CAD in real-world settings </w:t>
      </w:r>
      <w:r w:rsidR="0090509D">
        <w:rPr>
          <w:rFonts w:asciiTheme="minorHAnsi" w:eastAsia="Microsoft YaHei" w:hAnsiTheme="minorHAnsi" w:cstheme="minorHAnsi"/>
          <w:lang w:eastAsia="zh-CN"/>
        </w:rPr>
        <w:fldChar w:fldCharType="begin">
          <w:fldData xml:space="preserve">PEVuZE5vdGU+PENpdGU+PEF1dGhvcj5UYXJpZ2hhdG5pYTwvQXV0aG9yPjxZZWFyPjIwMTc8L1ll
YXI+PFJlY051bT4xNzI8L1JlY051bT48RGlzcGxheVRleHQ+KFRhcmlnaGF0bmlhIGV0IGFsLiwg
MjAxNywgTWlybmEgZXQgYWwuLCAyMDIyKTwvRGlzcGxheVRleHQ+PHJlY29yZD48cmVjLW51bWJl
cj4xNzI8L3JlYy1udW1iZXI+PGZvcmVpZ24ta2V5cz48a2V5IGFwcD0iRU4iIGRiLWlkPSIyeHQy
ZWFwYTJkemVkNWU1cmZzcDBkeHFwc2ZwZHg5ZHQycDkiIHRpbWVzdGFtcD0iMTY1NjY2MjYyMCI+
MTcyPC9rZXk+PC9mb3JlaWduLWtleXM+PHJlZi10eXBlIG5hbWU9IkpvdXJuYWwgQXJ0aWNsZSI+
MTc8L3JlZi10eXBlPjxjb250cmlidXRvcnM+PGF1dGhvcnM+PGF1dGhvcj5UYXJpZ2hhdG5pYSwg
QS48L2F1dGhvcj48YXV0aG9yPk1vaGFtbWFkYWxpYW4sIEEuPC9hdXRob3I+PGF1dGhvcj5HaG9q
YXphZGUsIE0uPC9hdXRob3I+PGF1dGhvcj5Qb3VyYWZrYXJpLCBMLjwvYXV0aG9yPjxhdXRob3I+
RmFyYWpvbGxhaGksIEEuPC9hdXRob3I+PC9hdXRob3JzPjwvY29udHJpYnV0b3JzPjxhdXRoLWFk
ZHJlc3M+RGVwYXJ0bWVudCBvZiBNZWRpY2FsIFBoeXNpY3MsIEZhY3VsdHkgb2YgTWVkaWNpbmUg
VGFicml6IFVuaXZlcnNpdHkgb2YgTWVkaWNhbCBTY2llbmNlcywgVGFicml6LUlyYW4uIGZhcmFq
b2xsYWhpYUB0YnptZWQuYWMuaXIsIGFmYXJham9sbGFoaUBob3RtYWlsLmNvbS48L2F1dGgtYWRk
cmVzcz48dGl0bGVzPjx0aXRsZT5CZWFtIHByb2plY3Rpb25zIGFuZCByYWRpYXRpb24gZXhwb3N1
cmUgaW4gdHJhbnNyYWRpYWwgYW5kIHRyYW5zZmVtb3JhbCBhcHByb2FjaGVzIGR1cmluZyBjb3Jv
bmFyeSBhbmdpb2dyYXBoeTwvdGl0bGU+PHNlY29uZGFyeS10aXRsZT5BbmF0b2wgSiBDYXJkaW9s
PC9zZWNvbmRhcnktdGl0bGU+PC90aXRsZXM+PHBlcmlvZGljYWw+PGZ1bGwtdGl0bGU+QW5hdG9s
IEogQ2FyZGlvbDwvZnVsbC10aXRsZT48L3BlcmlvZGljYWw+PHBhZ2VzPjI5OC0zMDM8L3BhZ2Vz
Pjx2b2x1bWU+MTg8L3ZvbHVtZT48bnVtYmVyPjQ8L251bWJlcj48ZWRpdGlvbj4yMDE3LzA4LzA1
PC9lZGl0aW9uPjxrZXl3b3Jkcz48a2V5d29yZD4qQ2FyZGlvbG9naXN0czwva2V5d29yZD48a2V5
d29yZD5Db3JvbmFyeSBBbmdpb2dyYXBoeS8qYWR2ZXJzZSBlZmZlY3RzPC9rZXl3b3JkPjxrZXl3
b3JkPkNvcm9uYXJ5IEFydGVyeSBEaXNlYXNlLypkaWFnbm9zdGljIGltYWdpbmc8L2tleXdvcmQ+
PGtleXdvcmQ+Q3Jvc3MtU2VjdGlvbmFsIFN0dWRpZXM8L2tleXdvcmQ+PGtleXdvcmQ+RmVtYWxl
PC9rZXl3b3JkPjxrZXl3b3JkPkh1bWFuczwva2V5d29yZD48a2V5d29yZD5NYWxlPC9rZXl3b3Jk
PjxrZXl3b3JkPk1pZGRsZSBBZ2VkPC9rZXl3b3JkPjxrZXl3b3JkPipQYXRpZW50czwva2V5d29y
ZD48a2V5d29yZD5Qcm9zcGVjdGl2ZSBTdHVkaWVzPC9rZXl3b3JkPjxrZXl3b3JkPlJhZGlhdGlv
biBFeHBvc3VyZS8qc3RhdGlzdGljcyAmYW1wOyBudW1lcmljYWwgZGF0YTwva2V5d29yZD48L2tl
eXdvcmRzPjxkYXRlcz48eWVhcj4yMDE3PC95ZWFyPjxwdWItZGF0ZXM+PGRhdGU+T2N0PC9kYXRl
PjwvcHViLWRhdGVzPjwvZGF0ZXM+PGlzYm4+MjE0OS0yMjYzIChQcmludCkmI3hEOzIxNDktMjI2
MzwvaXNibj48YWNjZXNzaW9uLW51bT4yODc3NzA5NjwvYWNjZXNzaW9uLW51bT48dXJscz48L3Vy
bHM+PGN1c3RvbTI+UE1DNTczMTUyNzwvY3VzdG9tMj48ZWxlY3Ryb25pYy1yZXNvdXJjZS1udW0+
MTAuMTQ3NDQvQW5hdG9sSkNhcmRpb2wuMjAxNy43NzI0PC9lbGVjdHJvbmljLXJlc291cmNlLW51
bT48cmVtb3RlLWRhdGFiYXNlLXByb3ZpZGVyPk5MTTwvcmVtb3RlLWRhdGFiYXNlLXByb3ZpZGVy
PjxsYW5ndWFnZT5lbmc8L2xhbmd1YWdlPjwvcmVjb3JkPjwvQ2l0ZT48Q2l0ZT48QXV0aG9yPk1p
cm5hPC9BdXRob3I+PFllYXI+MjAyMjwvWWVhcj48UmVjTnVtPjE3MzwvUmVjTnVtPjxyZWNvcmQ+
PHJlYy1udW1iZXI+MTczPC9yZWMtbnVtYmVyPjxmb3JlaWduLWtleXM+PGtleSBhcHA9IkVOIiBk
Yi1pZD0iMnh0MmVhcGEyZHplZDVlNXJmc3AwZHhxcHNmcGR4OWR0MnA5IiB0aW1lc3RhbXA9IjE2
NTY2NjI2NTYiPjE3Mzwva2V5PjwvZm9yZWlnbi1rZXlzPjxyZWYtdHlwZSBuYW1lPSJKb3VybmFs
IEFydGljbGUiPjE3PC9yZWYtdHlwZT48Y29udHJpYnV0b3JzPjxhdXRob3JzPjxhdXRob3I+TWly
bmEsIE0uPC9hdXRob3I+PGF1dGhvcj5TY2htdXR6bGVyLCBMLjwvYXV0aG9yPjxhdXRob3I+VG9w
ZiwgQS48L2F1dGhvcj48YXV0aG9yPlNpcG9zLCBCLjwvYXV0aG9yPjxhdXRob3I+SGVoZW53YXJ0
ZXIsIEwuPC9hdXRob3I+PGF1dGhvcj5Ib3BwZSwgVS4gQy48L2F1dGhvcj48YXV0aG9yPkxpY2h0
ZW5hdWVyLCBNLjwvYXV0aG9yPjwvYXV0aG9ycz48L2NvbnRyaWJ1dG9ycz48YXV0aC1hZGRyZXNz
PkRpdmlzaW9uIG9mIENhcmRpb2xvZ3ksIERlcGFydG1lbnQgb2YgSW50ZXJuYWwgTWVkaWNpbmUg
SUksIFBhcmFjZWxzdXMgTWVkaWNhbCBVbml2ZXJzaXR5LCBTYWx6YnVyZywgQXVzdHJpYS4mI3hE
O0RlcGFydG1lbnQgb2YgTnVjbGVhciBNZWRpY2luZSBhbmQgRW5kb2NyaW5vbG9neSwgUGFyYWNl
bHN1cyBNZWRpY2FsIFVuaXZlcnNpdHksIFNhbHpidXJnLCBBdXN0cmlhLjwvYXV0aC1hZGRyZXNz
Pjx0aXRsZXM+PHRpdGxlPkEgTm92ZWwgQ2xpbmljYWwgU2NvcmUgZm9yIERpZmZlcmVudGlhbCBE
aWFnbm9zaXMgQmV0d2VlbiBBY3V0ZSBNeW9jYXJkaXRpcyBhbmQgQWN1dGUgQ29yb25hcnkgU3lu
ZHJvbWUgLSBUaGUgU0FsemJ1cmcgTVlvY2FyZGl0aXMgKFNBTVkpIFNjb3JlPC90aXRsZT48c2Vj
b25kYXJ5LXRpdGxlPkZyb250IE1lZCAoTGF1c2FubmUpPC9zZWNvbmRhcnktdGl0bGU+PC90aXRs
ZXM+PHBlcmlvZGljYWw+PGZ1bGwtdGl0bGU+RnJvbnQgTWVkIChMYXVzYW5uZSk8L2Z1bGwtdGl0
bGU+PC9wZXJpb2RpY2FsPjxwYWdlcz44NzU2ODI8L3BhZ2VzPjx2b2x1bWU+OTwvdm9sdW1lPjxl
ZGl0aW9uPjIwMjIvMDYvMjg8L2VkaXRpb24+PGtleXdvcmRzPjxrZXl3b3JkPkFjczwva2V5d29y
ZD48a2V5d29yZD5hY3V0ZSBjb3JvbmFyeSBzeW5kcm9tZTwva2V5d29yZD48a2V5d29yZD5jYXJk
aW9sb2d5PC9rZXl3b3JkPjxrZXl3b3JkPmNsaW5pY2FsIHNjb3JlPC9rZXl3b3JkPjxrZXl3b3Jk
PmluZmxhbW1hdG9yeSBoZWFydCBkaXNlYXNlPC9rZXl3b3JkPjxrZXl3b3JkPm15b2NhcmRpdGlz
PC9rZXl3b3JkPjxrZXl3b3JkPnNjb3JlPC9rZXl3b3JkPjxrZXl3b3JkPmNvbW1lcmNpYWwgb3Ig
ZmluYW5jaWFsIHJlbGF0aW9uc2hpcHMgdGhhdCBjb3VsZCBiZSBjb25zdHJ1ZWQgYXMgYSBwb3Rl
bnRpYWw8L2tleXdvcmQ+PGtleXdvcmQ+Y29uZmxpY3Qgb2YgaW50ZXJlc3QuPC9rZXl3b3JkPjwv
a2V5d29yZHM+PGRhdGVzPjx5ZWFyPjIwMjI8L3llYXI+PC9kYXRlcz48aXNibj4yMjk2LTg1OFgg
KFByaW50KSYjeEQ7MjI5Ni04NTh4PC9pc2JuPjxhY2Nlc3Npb24tbnVtPjM1NzU1MDMyPC9hY2Nl
c3Npb24tbnVtPjx1cmxzPjwvdXJscz48Y3VzdG9tMj5QTUM5MjE4NTcyPC9jdXN0b20yPjxlbGVj
dHJvbmljLXJlc291cmNlLW51bT4xMC4zMzg5L2ZtZWQuMjAyMi44NzU2ODI8L2VsZWN0cm9uaWMt
cmVzb3VyY2UtbnVtPjxyZW1vdGUtZGF0YWJhc2UtcHJvdmlkZXI+TkxNPC9yZW1vdGUtZGF0YWJh
c2UtcHJvdmlkZXI+PGxhbmd1YWdlPmVuZzwvbGFuZ3VhZ2U+PC9yZWNvcmQ+PC9DaXRlPjwvRW5k
Tm90ZT4A
</w:fldData>
        </w:fldChar>
      </w:r>
      <w:r w:rsidR="00761CD7">
        <w:rPr>
          <w:rFonts w:asciiTheme="minorHAnsi" w:eastAsia="Microsoft YaHei" w:hAnsiTheme="minorHAnsi" w:cstheme="minorHAnsi"/>
          <w:lang w:eastAsia="zh-CN"/>
        </w:rPr>
        <w:instrText xml:space="preserve"> ADDIN EN.CITE </w:instrText>
      </w:r>
      <w:r w:rsidR="00761CD7">
        <w:rPr>
          <w:rFonts w:asciiTheme="minorHAnsi" w:eastAsia="Microsoft YaHei" w:hAnsiTheme="minorHAnsi" w:cstheme="minorHAnsi"/>
          <w:lang w:eastAsia="zh-CN"/>
        </w:rPr>
        <w:fldChar w:fldCharType="begin">
          <w:fldData xml:space="preserve">PEVuZE5vdGU+PENpdGU+PEF1dGhvcj5UYXJpZ2hhdG5pYTwvQXV0aG9yPjxZZWFyPjIwMTc8L1ll
YXI+PFJlY051bT4xNzI8L1JlY051bT48RGlzcGxheVRleHQ+KFRhcmlnaGF0bmlhIGV0IGFsLiwg
MjAxNywgTWlybmEgZXQgYWwuLCAyMDIyKTwvRGlzcGxheVRleHQ+PHJlY29yZD48cmVjLW51bWJl
cj4xNzI8L3JlYy1udW1iZXI+PGZvcmVpZ24ta2V5cz48a2V5IGFwcD0iRU4iIGRiLWlkPSIyeHQy
ZWFwYTJkemVkNWU1cmZzcDBkeHFwc2ZwZHg5ZHQycDkiIHRpbWVzdGFtcD0iMTY1NjY2MjYyMCI+
MTcyPC9rZXk+PC9mb3JlaWduLWtleXM+PHJlZi10eXBlIG5hbWU9IkpvdXJuYWwgQXJ0aWNsZSI+
MTc8L3JlZi10eXBlPjxjb250cmlidXRvcnM+PGF1dGhvcnM+PGF1dGhvcj5UYXJpZ2hhdG5pYSwg
QS48L2F1dGhvcj48YXV0aG9yPk1vaGFtbWFkYWxpYW4sIEEuPC9hdXRob3I+PGF1dGhvcj5HaG9q
YXphZGUsIE0uPC9hdXRob3I+PGF1dGhvcj5Qb3VyYWZrYXJpLCBMLjwvYXV0aG9yPjxhdXRob3I+
RmFyYWpvbGxhaGksIEEuPC9hdXRob3I+PC9hdXRob3JzPjwvY29udHJpYnV0b3JzPjxhdXRoLWFk
ZHJlc3M+RGVwYXJ0bWVudCBvZiBNZWRpY2FsIFBoeXNpY3MsIEZhY3VsdHkgb2YgTWVkaWNpbmUg
VGFicml6IFVuaXZlcnNpdHkgb2YgTWVkaWNhbCBTY2llbmNlcywgVGFicml6LUlyYW4uIGZhcmFq
b2xsYWhpYUB0YnptZWQuYWMuaXIsIGFmYXJham9sbGFoaUBob3RtYWlsLmNvbS48L2F1dGgtYWRk
cmVzcz48dGl0bGVzPjx0aXRsZT5CZWFtIHByb2plY3Rpb25zIGFuZCByYWRpYXRpb24gZXhwb3N1
cmUgaW4gdHJhbnNyYWRpYWwgYW5kIHRyYW5zZmVtb3JhbCBhcHByb2FjaGVzIGR1cmluZyBjb3Jv
bmFyeSBhbmdpb2dyYXBoeTwvdGl0bGU+PHNlY29uZGFyeS10aXRsZT5BbmF0b2wgSiBDYXJkaW9s
PC9zZWNvbmRhcnktdGl0bGU+PC90aXRsZXM+PHBlcmlvZGljYWw+PGZ1bGwtdGl0bGU+QW5hdG9s
IEogQ2FyZGlvbDwvZnVsbC10aXRsZT48L3BlcmlvZGljYWw+PHBhZ2VzPjI5OC0zMDM8L3BhZ2Vz
Pjx2b2x1bWU+MTg8L3ZvbHVtZT48bnVtYmVyPjQ8L251bWJlcj48ZWRpdGlvbj4yMDE3LzA4LzA1
PC9lZGl0aW9uPjxrZXl3b3Jkcz48a2V5d29yZD4qQ2FyZGlvbG9naXN0czwva2V5d29yZD48a2V5
d29yZD5Db3JvbmFyeSBBbmdpb2dyYXBoeS8qYWR2ZXJzZSBlZmZlY3RzPC9rZXl3b3JkPjxrZXl3
b3JkPkNvcm9uYXJ5IEFydGVyeSBEaXNlYXNlLypkaWFnbm9zdGljIGltYWdpbmc8L2tleXdvcmQ+
PGtleXdvcmQ+Q3Jvc3MtU2VjdGlvbmFsIFN0dWRpZXM8L2tleXdvcmQ+PGtleXdvcmQ+RmVtYWxl
PC9rZXl3b3JkPjxrZXl3b3JkPkh1bWFuczwva2V5d29yZD48a2V5d29yZD5NYWxlPC9rZXl3b3Jk
PjxrZXl3b3JkPk1pZGRsZSBBZ2VkPC9rZXl3b3JkPjxrZXl3b3JkPipQYXRpZW50czwva2V5d29y
ZD48a2V5d29yZD5Qcm9zcGVjdGl2ZSBTdHVkaWVzPC9rZXl3b3JkPjxrZXl3b3JkPlJhZGlhdGlv
biBFeHBvc3VyZS8qc3RhdGlzdGljcyAmYW1wOyBudW1lcmljYWwgZGF0YTwva2V5d29yZD48L2tl
eXdvcmRzPjxkYXRlcz48eWVhcj4yMDE3PC95ZWFyPjxwdWItZGF0ZXM+PGRhdGU+T2N0PC9kYXRl
PjwvcHViLWRhdGVzPjwvZGF0ZXM+PGlzYm4+MjE0OS0yMjYzIChQcmludCkmI3hEOzIxNDktMjI2
MzwvaXNibj48YWNjZXNzaW9uLW51bT4yODc3NzA5NjwvYWNjZXNzaW9uLW51bT48dXJscz48L3Vy
bHM+PGN1c3RvbTI+UE1DNTczMTUyNzwvY3VzdG9tMj48ZWxlY3Ryb25pYy1yZXNvdXJjZS1udW0+
MTAuMTQ3NDQvQW5hdG9sSkNhcmRpb2wuMjAxNy43NzI0PC9lbGVjdHJvbmljLXJlc291cmNlLW51
bT48cmVtb3RlLWRhdGFiYXNlLXByb3ZpZGVyPk5MTTwvcmVtb3RlLWRhdGFiYXNlLXByb3ZpZGVy
PjxsYW5ndWFnZT5lbmc8L2xhbmd1YWdlPjwvcmVjb3JkPjwvQ2l0ZT48Q2l0ZT48QXV0aG9yPk1p
cm5hPC9BdXRob3I+PFllYXI+MjAyMjwvWWVhcj48UmVjTnVtPjE3MzwvUmVjTnVtPjxyZWNvcmQ+
PHJlYy1udW1iZXI+MTczPC9yZWMtbnVtYmVyPjxmb3JlaWduLWtleXM+PGtleSBhcHA9IkVOIiBk
Yi1pZD0iMnh0MmVhcGEyZHplZDVlNXJmc3AwZHhxcHNmcGR4OWR0MnA5IiB0aW1lc3RhbXA9IjE2
NTY2NjI2NTYiPjE3Mzwva2V5PjwvZm9yZWlnbi1rZXlzPjxyZWYtdHlwZSBuYW1lPSJKb3VybmFs
IEFydGljbGUiPjE3PC9yZWYtdHlwZT48Y29udHJpYnV0b3JzPjxhdXRob3JzPjxhdXRob3I+TWly
bmEsIE0uPC9hdXRob3I+PGF1dGhvcj5TY2htdXR6bGVyLCBMLjwvYXV0aG9yPjxhdXRob3I+VG9w
ZiwgQS48L2F1dGhvcj48YXV0aG9yPlNpcG9zLCBCLjwvYXV0aG9yPjxhdXRob3I+SGVoZW53YXJ0
ZXIsIEwuPC9hdXRob3I+PGF1dGhvcj5Ib3BwZSwgVS4gQy48L2F1dGhvcj48YXV0aG9yPkxpY2h0
ZW5hdWVyLCBNLjwvYXV0aG9yPjwvYXV0aG9ycz48L2NvbnRyaWJ1dG9ycz48YXV0aC1hZGRyZXNz
PkRpdmlzaW9uIG9mIENhcmRpb2xvZ3ksIERlcGFydG1lbnQgb2YgSW50ZXJuYWwgTWVkaWNpbmUg
SUksIFBhcmFjZWxzdXMgTWVkaWNhbCBVbml2ZXJzaXR5LCBTYWx6YnVyZywgQXVzdHJpYS4mI3hE
O0RlcGFydG1lbnQgb2YgTnVjbGVhciBNZWRpY2luZSBhbmQgRW5kb2NyaW5vbG9neSwgUGFyYWNl
bHN1cyBNZWRpY2FsIFVuaXZlcnNpdHksIFNhbHpidXJnLCBBdXN0cmlhLjwvYXV0aC1hZGRyZXNz
Pjx0aXRsZXM+PHRpdGxlPkEgTm92ZWwgQ2xpbmljYWwgU2NvcmUgZm9yIERpZmZlcmVudGlhbCBE
aWFnbm9zaXMgQmV0d2VlbiBBY3V0ZSBNeW9jYXJkaXRpcyBhbmQgQWN1dGUgQ29yb25hcnkgU3lu
ZHJvbWUgLSBUaGUgU0FsemJ1cmcgTVlvY2FyZGl0aXMgKFNBTVkpIFNjb3JlPC90aXRsZT48c2Vj
b25kYXJ5LXRpdGxlPkZyb250IE1lZCAoTGF1c2FubmUpPC9zZWNvbmRhcnktdGl0bGU+PC90aXRs
ZXM+PHBlcmlvZGljYWw+PGZ1bGwtdGl0bGU+RnJvbnQgTWVkIChMYXVzYW5uZSk8L2Z1bGwtdGl0
bGU+PC9wZXJpb2RpY2FsPjxwYWdlcz44NzU2ODI8L3BhZ2VzPjx2b2x1bWU+OTwvdm9sdW1lPjxl
ZGl0aW9uPjIwMjIvMDYvMjg8L2VkaXRpb24+PGtleXdvcmRzPjxrZXl3b3JkPkFjczwva2V5d29y
ZD48a2V5d29yZD5hY3V0ZSBjb3JvbmFyeSBzeW5kcm9tZTwva2V5d29yZD48a2V5d29yZD5jYXJk
aW9sb2d5PC9rZXl3b3JkPjxrZXl3b3JkPmNsaW5pY2FsIHNjb3JlPC9rZXl3b3JkPjxrZXl3b3Jk
PmluZmxhbW1hdG9yeSBoZWFydCBkaXNlYXNlPC9rZXl3b3JkPjxrZXl3b3JkPm15b2NhcmRpdGlz
PC9rZXl3b3JkPjxrZXl3b3JkPnNjb3JlPC9rZXl3b3JkPjxrZXl3b3JkPmNvbW1lcmNpYWwgb3Ig
ZmluYW5jaWFsIHJlbGF0aW9uc2hpcHMgdGhhdCBjb3VsZCBiZSBjb25zdHJ1ZWQgYXMgYSBwb3Rl
bnRpYWw8L2tleXdvcmQ+PGtleXdvcmQ+Y29uZmxpY3Qgb2YgaW50ZXJlc3QuPC9rZXl3b3JkPjwv
a2V5d29yZHM+PGRhdGVzPjx5ZWFyPjIwMjI8L3llYXI+PC9kYXRlcz48aXNibj4yMjk2LTg1OFgg
KFByaW50KSYjeEQ7MjI5Ni04NTh4PC9pc2JuPjxhY2Nlc3Npb24tbnVtPjM1NzU1MDMyPC9hY2Nl
c3Npb24tbnVtPjx1cmxzPjwvdXJscz48Y3VzdG9tMj5QTUM5MjE4NTcyPC9jdXN0b20yPjxlbGVj
dHJvbmljLXJlc291cmNlLW51bT4xMC4zMzg5L2ZtZWQuMjAyMi44NzU2ODI8L2VsZWN0cm9uaWMt
cmVzb3VyY2UtbnVtPjxyZW1vdGUtZGF0YWJhc2UtcHJvdmlkZXI+TkxNPC9yZW1vdGUtZGF0YWJh
c2UtcHJvdmlkZXI+PGxhbmd1YWdlPmVuZzwvbGFuZ3VhZ2U+PC9yZWNvcmQ+PC9DaXRlPjwvRW5k
Tm90ZT4A
</w:fldData>
        </w:fldChar>
      </w:r>
      <w:r w:rsidR="00761CD7">
        <w:rPr>
          <w:rFonts w:asciiTheme="minorHAnsi" w:eastAsia="Microsoft YaHei" w:hAnsiTheme="minorHAnsi" w:cstheme="minorHAnsi"/>
          <w:lang w:eastAsia="zh-CN"/>
        </w:rPr>
        <w:instrText xml:space="preserve"> ADDIN EN.CITE.DATA </w:instrText>
      </w:r>
      <w:r w:rsidR="00761CD7">
        <w:rPr>
          <w:rFonts w:asciiTheme="minorHAnsi" w:eastAsia="Microsoft YaHei" w:hAnsiTheme="minorHAnsi" w:cstheme="minorHAnsi"/>
          <w:lang w:eastAsia="zh-CN"/>
        </w:rPr>
      </w:r>
      <w:r w:rsidR="00761CD7">
        <w:rPr>
          <w:rFonts w:asciiTheme="minorHAnsi" w:eastAsia="Microsoft YaHei" w:hAnsiTheme="minorHAnsi" w:cstheme="minorHAnsi"/>
          <w:lang w:eastAsia="zh-CN"/>
        </w:rPr>
        <w:fldChar w:fldCharType="end"/>
      </w:r>
      <w:r w:rsidR="0090509D">
        <w:rPr>
          <w:rFonts w:asciiTheme="minorHAnsi" w:eastAsia="Microsoft YaHei" w:hAnsiTheme="minorHAnsi" w:cstheme="minorHAnsi"/>
          <w:lang w:eastAsia="zh-CN"/>
        </w:rPr>
      </w:r>
      <w:r w:rsidR="0090509D">
        <w:rPr>
          <w:rFonts w:asciiTheme="minorHAnsi" w:eastAsia="Microsoft YaHei" w:hAnsiTheme="minorHAnsi" w:cstheme="minorHAnsi"/>
          <w:lang w:eastAsia="zh-CN"/>
        </w:rPr>
        <w:fldChar w:fldCharType="separate"/>
      </w:r>
      <w:r w:rsidR="0090509D">
        <w:rPr>
          <w:rFonts w:asciiTheme="minorHAnsi" w:eastAsia="Microsoft YaHei" w:hAnsiTheme="minorHAnsi" w:cstheme="minorHAnsi"/>
          <w:noProof/>
          <w:lang w:eastAsia="zh-CN"/>
        </w:rPr>
        <w:t xml:space="preserve">(Tarighatnia </w:t>
      </w:r>
      <w:r w:rsidR="002D0540">
        <w:rPr>
          <w:rFonts w:asciiTheme="minorHAnsi" w:eastAsia="Microsoft YaHei" w:hAnsiTheme="minorHAnsi" w:cstheme="minorHAnsi"/>
          <w:noProof/>
          <w:lang w:eastAsia="zh-CN"/>
        </w:rPr>
        <w:t>et al</w:t>
      </w:r>
      <w:r w:rsidR="00BB07FA">
        <w:rPr>
          <w:rFonts w:asciiTheme="minorHAnsi" w:eastAsia="Microsoft YaHei" w:hAnsiTheme="minorHAnsi" w:cstheme="minorHAnsi"/>
          <w:noProof/>
          <w:lang w:eastAsia="zh-CN"/>
        </w:rPr>
        <w:t>.,</w:t>
      </w:r>
      <w:r w:rsidR="0090509D">
        <w:rPr>
          <w:rFonts w:asciiTheme="minorHAnsi" w:eastAsia="Microsoft YaHei" w:hAnsiTheme="minorHAnsi" w:cstheme="minorHAnsi"/>
          <w:noProof/>
          <w:lang w:eastAsia="zh-CN"/>
        </w:rPr>
        <w:t xml:space="preserve"> 2017</w:t>
      </w:r>
      <w:r w:rsidR="00BB07FA">
        <w:rPr>
          <w:rFonts w:asciiTheme="minorHAnsi" w:eastAsia="Microsoft YaHei" w:hAnsiTheme="minorHAnsi" w:cstheme="minorHAnsi"/>
          <w:noProof/>
          <w:lang w:eastAsia="zh-CN"/>
        </w:rPr>
        <w:t>,</w:t>
      </w:r>
      <w:r w:rsidR="0090509D">
        <w:rPr>
          <w:rFonts w:asciiTheme="minorHAnsi" w:eastAsia="Microsoft YaHei" w:hAnsiTheme="minorHAnsi" w:cstheme="minorHAnsi"/>
          <w:noProof/>
          <w:lang w:eastAsia="zh-CN"/>
        </w:rPr>
        <w:t xml:space="preserve"> Mirna </w:t>
      </w:r>
      <w:r w:rsidR="002D0540">
        <w:rPr>
          <w:rFonts w:asciiTheme="minorHAnsi" w:eastAsia="Microsoft YaHei" w:hAnsiTheme="minorHAnsi" w:cstheme="minorHAnsi"/>
          <w:noProof/>
          <w:lang w:eastAsia="zh-CN"/>
        </w:rPr>
        <w:t>et al</w:t>
      </w:r>
      <w:r w:rsidR="00BB07FA">
        <w:rPr>
          <w:rFonts w:asciiTheme="minorHAnsi" w:eastAsia="Microsoft YaHei" w:hAnsiTheme="minorHAnsi" w:cstheme="minorHAnsi"/>
          <w:noProof/>
          <w:lang w:eastAsia="zh-CN"/>
        </w:rPr>
        <w:t>.,</w:t>
      </w:r>
      <w:r w:rsidR="0090509D">
        <w:rPr>
          <w:rFonts w:asciiTheme="minorHAnsi" w:eastAsia="Microsoft YaHei" w:hAnsiTheme="minorHAnsi" w:cstheme="minorHAnsi"/>
          <w:noProof/>
          <w:lang w:eastAsia="zh-CN"/>
        </w:rPr>
        <w:t xml:space="preserve"> 2022)</w:t>
      </w:r>
      <w:r w:rsidR="0090509D">
        <w:rPr>
          <w:rFonts w:asciiTheme="minorHAnsi" w:eastAsia="Microsoft YaHei" w:hAnsiTheme="minorHAnsi" w:cstheme="minorHAnsi"/>
          <w:lang w:eastAsia="zh-CN"/>
        </w:rPr>
        <w:fldChar w:fldCharType="end"/>
      </w:r>
      <w:r w:rsidR="00607BBB">
        <w:rPr>
          <w:rFonts w:asciiTheme="minorHAnsi" w:eastAsia="Microsoft YaHei" w:hAnsiTheme="minorHAnsi" w:cstheme="minorHAnsi"/>
          <w:lang w:eastAsia="zh-CN"/>
        </w:rPr>
        <w:t>.</w:t>
      </w:r>
      <w:r w:rsidR="00686DDE">
        <w:rPr>
          <w:rFonts w:asciiTheme="minorHAnsi" w:eastAsia="Microsoft YaHei" w:hAnsiTheme="minorHAnsi" w:cstheme="minorHAnsi"/>
          <w:lang w:eastAsia="zh-CN"/>
        </w:rPr>
        <w:t xml:space="preserve"> </w:t>
      </w:r>
      <w:r w:rsidR="00A50EDB" w:rsidRPr="007A404B">
        <w:rPr>
          <w:rFonts w:asciiTheme="minorHAnsi" w:eastAsia="Microsoft YaHei" w:hAnsiTheme="minorHAnsi" w:cstheme="minorHAnsi"/>
          <w:lang w:eastAsia="zh-CN"/>
        </w:rPr>
        <w:t>Th</w:t>
      </w:r>
      <w:r>
        <w:rPr>
          <w:rFonts w:asciiTheme="minorHAnsi" w:eastAsia="Microsoft YaHei" w:hAnsiTheme="minorHAnsi" w:cstheme="minorHAnsi"/>
          <w:lang w:eastAsia="zh-CN"/>
        </w:rPr>
        <w:t>us</w:t>
      </w:r>
      <w:r w:rsidR="00A50EDB" w:rsidRPr="007A404B">
        <w:rPr>
          <w:rFonts w:asciiTheme="minorHAnsi" w:eastAsia="Microsoft YaHei" w:hAnsiTheme="minorHAnsi" w:cstheme="minorHAnsi"/>
          <w:lang w:eastAsia="zh-CN"/>
        </w:rPr>
        <w:t xml:space="preserve">, </w:t>
      </w:r>
      <w:r w:rsidR="006239DA">
        <w:rPr>
          <w:rFonts w:asciiTheme="minorHAnsi" w:eastAsia="Microsoft YaHei" w:hAnsiTheme="minorHAnsi" w:cstheme="minorHAnsi"/>
          <w:lang w:eastAsia="zh-CN"/>
        </w:rPr>
        <w:t>ICA</w:t>
      </w:r>
      <w:r w:rsidR="00A50EDB" w:rsidRPr="007A404B">
        <w:rPr>
          <w:rFonts w:asciiTheme="minorHAnsi" w:eastAsia="Microsoft YaHei" w:hAnsiTheme="minorHAnsi" w:cstheme="minorHAnsi"/>
          <w:lang w:eastAsia="zh-CN"/>
        </w:rPr>
        <w:t xml:space="preserve"> </w:t>
      </w:r>
      <w:r w:rsidR="00595591">
        <w:rPr>
          <w:rFonts w:asciiTheme="minorHAnsi" w:eastAsia="Microsoft YaHei" w:hAnsiTheme="minorHAnsi" w:cstheme="minorHAnsi"/>
          <w:lang w:eastAsia="zh-CN"/>
        </w:rPr>
        <w:t xml:space="preserve">and </w:t>
      </w:r>
      <w:r w:rsidR="00EF7061">
        <w:rPr>
          <w:rFonts w:asciiTheme="minorHAnsi" w:eastAsia="Microsoft YaHei" w:hAnsiTheme="minorHAnsi" w:cstheme="minorHAnsi"/>
          <w:lang w:eastAsia="zh-CN"/>
        </w:rPr>
        <w:t>potential</w:t>
      </w:r>
      <w:r w:rsidR="00407F48">
        <w:rPr>
          <w:rFonts w:asciiTheme="minorHAnsi" w:eastAsia="Microsoft YaHei" w:hAnsiTheme="minorHAnsi" w:cstheme="minorHAnsi"/>
          <w:lang w:eastAsia="zh-CN"/>
        </w:rPr>
        <w:t xml:space="preserve"> </w:t>
      </w:r>
      <w:r w:rsidR="00B5077F">
        <w:rPr>
          <w:rFonts w:asciiTheme="minorHAnsi" w:eastAsia="Microsoft YaHei" w:hAnsiTheme="minorHAnsi" w:cstheme="minorHAnsi"/>
          <w:lang w:eastAsia="zh-CN"/>
        </w:rPr>
        <w:t xml:space="preserve">complications </w:t>
      </w:r>
      <w:r w:rsidR="00B0585F">
        <w:rPr>
          <w:rFonts w:asciiTheme="minorHAnsi" w:eastAsia="Microsoft YaHei" w:hAnsiTheme="minorHAnsi" w:cstheme="minorHAnsi"/>
          <w:lang w:eastAsia="zh-CN"/>
        </w:rPr>
        <w:t xml:space="preserve">(described below) </w:t>
      </w:r>
      <w:r w:rsidR="006221B2" w:rsidRPr="007A404B">
        <w:rPr>
          <w:rFonts w:asciiTheme="minorHAnsi" w:eastAsia="Microsoft YaHei" w:hAnsiTheme="minorHAnsi" w:cstheme="minorHAnsi"/>
          <w:lang w:eastAsia="zh-CN"/>
        </w:rPr>
        <w:t xml:space="preserve">can be avoided </w:t>
      </w:r>
      <w:r w:rsidR="00A50EDB" w:rsidRPr="007A404B">
        <w:rPr>
          <w:rFonts w:asciiTheme="minorHAnsi" w:eastAsia="Microsoft YaHei" w:hAnsiTheme="minorHAnsi" w:cstheme="minorHAnsi"/>
          <w:lang w:eastAsia="zh-CN"/>
        </w:rPr>
        <w:t>in a large number of patients</w:t>
      </w:r>
      <w:r w:rsidR="00A50EDB">
        <w:rPr>
          <w:rFonts w:asciiTheme="minorHAnsi" w:eastAsia="Microsoft YaHei" w:hAnsiTheme="minorHAnsi" w:cstheme="minorHAnsi"/>
          <w:lang w:eastAsia="zh-CN"/>
        </w:rPr>
        <w:t>.</w:t>
      </w:r>
    </w:p>
    <w:p w14:paraId="02D4A74F" w14:textId="6E50DF00" w:rsidR="00A63FAA" w:rsidRPr="00B61CF3" w:rsidRDefault="00A63FAA" w:rsidP="00B61CF3">
      <w:pPr>
        <w:pStyle w:val="Heading6"/>
        <w:rPr>
          <w:lang w:eastAsia="zh-CN"/>
        </w:rPr>
      </w:pPr>
      <w:r w:rsidRPr="00B61CF3">
        <w:rPr>
          <w:lang w:eastAsia="zh-CN"/>
        </w:rPr>
        <w:t xml:space="preserve">Operative </w:t>
      </w:r>
      <w:r w:rsidR="00E916D1">
        <w:rPr>
          <w:lang w:eastAsia="zh-CN"/>
        </w:rPr>
        <w:t>p</w:t>
      </w:r>
      <w:r w:rsidRPr="00B61CF3">
        <w:rPr>
          <w:lang w:eastAsia="zh-CN"/>
        </w:rPr>
        <w:t>rocedure</w:t>
      </w:r>
    </w:p>
    <w:p w14:paraId="1A97C37D" w14:textId="1B9E0945" w:rsidR="00F63F52" w:rsidRDefault="006239DA" w:rsidP="00F95D13">
      <w:pPr>
        <w:rPr>
          <w:rFonts w:asciiTheme="minorHAnsi" w:eastAsia="Microsoft YaHei" w:hAnsiTheme="minorHAnsi" w:cstheme="minorHAnsi"/>
          <w:color w:val="222222"/>
          <w:shd w:val="clear" w:color="auto" w:fill="FFFFFF"/>
          <w:lang w:eastAsia="zh-CN"/>
        </w:rPr>
      </w:pPr>
      <w:r>
        <w:rPr>
          <w:rFonts w:asciiTheme="minorHAnsi" w:eastAsia="Microsoft YaHei" w:hAnsiTheme="minorHAnsi" w:cstheme="minorHAnsi"/>
          <w:color w:val="222222"/>
          <w:shd w:val="clear" w:color="auto" w:fill="FFFFFF"/>
          <w:lang w:eastAsia="zh-CN"/>
        </w:rPr>
        <w:t>ICA</w:t>
      </w:r>
      <w:r w:rsidR="00004411" w:rsidRPr="00B61CF3">
        <w:rPr>
          <w:rFonts w:asciiTheme="minorHAnsi" w:eastAsia="Microsoft YaHei" w:hAnsiTheme="minorHAnsi" w:cstheme="minorHAnsi"/>
          <w:color w:val="222222"/>
          <w:shd w:val="clear" w:color="auto" w:fill="FFFFFF"/>
          <w:lang w:eastAsia="zh-CN"/>
        </w:rPr>
        <w:t xml:space="preserve"> involves </w:t>
      </w:r>
      <w:r w:rsidR="00712798" w:rsidRPr="00712798">
        <w:rPr>
          <w:rFonts w:asciiTheme="minorHAnsi" w:eastAsia="Microsoft YaHei" w:hAnsiTheme="minorHAnsi" w:cstheme="minorHAnsi"/>
          <w:color w:val="222222"/>
          <w:shd w:val="clear" w:color="auto" w:fill="FFFFFF"/>
          <w:lang w:eastAsia="zh-CN"/>
        </w:rPr>
        <w:t xml:space="preserve">light sedation </w:t>
      </w:r>
      <w:r w:rsidR="00FD4C27">
        <w:rPr>
          <w:rFonts w:asciiTheme="minorHAnsi" w:eastAsia="Microsoft YaHei" w:hAnsiTheme="minorHAnsi" w:cstheme="minorHAnsi"/>
          <w:color w:val="222222"/>
          <w:shd w:val="clear" w:color="auto" w:fill="FFFFFF"/>
          <w:lang w:eastAsia="zh-CN"/>
        </w:rPr>
        <w:t>and</w:t>
      </w:r>
      <w:r w:rsidR="00004411" w:rsidRPr="00B61CF3">
        <w:rPr>
          <w:rFonts w:asciiTheme="minorHAnsi" w:eastAsia="Microsoft YaHei" w:hAnsiTheme="minorHAnsi" w:cstheme="minorHAnsi"/>
          <w:color w:val="222222"/>
          <w:shd w:val="clear" w:color="auto" w:fill="FFFFFF"/>
          <w:lang w:eastAsia="zh-CN"/>
        </w:rPr>
        <w:t xml:space="preserve"> local anaesthetic of either the femoral, brachial or radial area</w:t>
      </w:r>
      <w:r w:rsidR="00CB1CBD">
        <w:rPr>
          <w:rFonts w:asciiTheme="minorHAnsi" w:eastAsia="Microsoft YaHei" w:hAnsiTheme="minorHAnsi" w:cstheme="minorHAnsi"/>
          <w:color w:val="222222"/>
          <w:shd w:val="clear" w:color="auto" w:fill="FFFFFF"/>
          <w:lang w:eastAsia="zh-CN"/>
        </w:rPr>
        <w:t xml:space="preserve">. </w:t>
      </w:r>
      <w:r w:rsidR="00F63F52">
        <w:rPr>
          <w:rFonts w:asciiTheme="minorHAnsi" w:eastAsia="Microsoft YaHei" w:hAnsiTheme="minorHAnsi" w:cstheme="minorHAnsi"/>
          <w:color w:val="222222"/>
          <w:shd w:val="clear" w:color="auto" w:fill="FFFFFF"/>
          <w:lang w:eastAsia="zh-CN"/>
        </w:rPr>
        <w:t>Young children will require a general anaesthetic.</w:t>
      </w:r>
    </w:p>
    <w:p w14:paraId="38926C6F" w14:textId="19BAACCD" w:rsidR="00716F15" w:rsidRPr="00B61CF3" w:rsidRDefault="00CB1CBD" w:rsidP="00F95D13">
      <w:pPr>
        <w:rPr>
          <w:rFonts w:asciiTheme="minorHAnsi" w:eastAsia="Microsoft YaHei" w:hAnsiTheme="minorHAnsi" w:cstheme="minorHAnsi"/>
          <w:color w:val="222222"/>
          <w:shd w:val="clear" w:color="auto" w:fill="FFFFFF"/>
          <w:lang w:eastAsia="zh-CN"/>
        </w:rPr>
      </w:pPr>
      <w:r>
        <w:rPr>
          <w:rFonts w:asciiTheme="minorHAnsi" w:eastAsia="Microsoft YaHei" w:hAnsiTheme="minorHAnsi" w:cstheme="minorHAnsi"/>
          <w:color w:val="222222"/>
          <w:shd w:val="clear" w:color="auto" w:fill="FFFFFF"/>
          <w:lang w:eastAsia="zh-CN"/>
        </w:rPr>
        <w:t>C</w:t>
      </w:r>
      <w:r w:rsidRPr="00B61CF3">
        <w:rPr>
          <w:rFonts w:asciiTheme="minorHAnsi" w:eastAsia="Microsoft YaHei" w:hAnsiTheme="minorHAnsi" w:cstheme="minorHAnsi"/>
          <w:color w:val="222222"/>
          <w:shd w:val="clear" w:color="auto" w:fill="FFFFFF"/>
          <w:lang w:eastAsia="zh-CN"/>
        </w:rPr>
        <w:t>atheters</w:t>
      </w:r>
      <w:r>
        <w:rPr>
          <w:rFonts w:asciiTheme="minorHAnsi" w:eastAsia="Microsoft YaHei" w:hAnsiTheme="minorHAnsi" w:cstheme="minorHAnsi"/>
          <w:color w:val="222222"/>
          <w:shd w:val="clear" w:color="auto" w:fill="FFFFFF"/>
          <w:lang w:eastAsia="zh-CN"/>
        </w:rPr>
        <w:t xml:space="preserve"> are</w:t>
      </w:r>
      <w:r w:rsidRPr="00B61CF3" w:rsidDel="00CB1CBD">
        <w:rPr>
          <w:rFonts w:asciiTheme="minorHAnsi" w:eastAsia="Microsoft YaHei" w:hAnsiTheme="minorHAnsi" w:cstheme="minorHAnsi"/>
          <w:color w:val="222222"/>
          <w:shd w:val="clear" w:color="auto" w:fill="FFFFFF"/>
          <w:lang w:eastAsia="zh-CN"/>
        </w:rPr>
        <w:t xml:space="preserve"> </w:t>
      </w:r>
      <w:r w:rsidR="00004411" w:rsidRPr="00B61CF3">
        <w:rPr>
          <w:rFonts w:asciiTheme="minorHAnsi" w:eastAsia="Microsoft YaHei" w:hAnsiTheme="minorHAnsi" w:cstheme="minorHAnsi"/>
          <w:color w:val="222222"/>
          <w:shd w:val="clear" w:color="auto" w:fill="FFFFFF"/>
          <w:lang w:eastAsia="zh-CN"/>
        </w:rPr>
        <w:t>inse</w:t>
      </w:r>
      <w:r>
        <w:rPr>
          <w:rFonts w:asciiTheme="minorHAnsi" w:eastAsia="Microsoft YaHei" w:hAnsiTheme="minorHAnsi" w:cstheme="minorHAnsi"/>
          <w:color w:val="222222"/>
          <w:shd w:val="clear" w:color="auto" w:fill="FFFFFF"/>
          <w:lang w:eastAsia="zh-CN"/>
        </w:rPr>
        <w:t>rted</w:t>
      </w:r>
      <w:r w:rsidR="00004411" w:rsidRPr="00B61CF3">
        <w:rPr>
          <w:rFonts w:asciiTheme="minorHAnsi" w:eastAsia="Microsoft YaHei" w:hAnsiTheme="minorHAnsi" w:cstheme="minorHAnsi"/>
          <w:color w:val="222222"/>
          <w:shd w:val="clear" w:color="auto" w:fill="FFFFFF"/>
          <w:lang w:eastAsia="zh-CN"/>
        </w:rPr>
        <w:t xml:space="preserve"> via a</w:t>
      </w:r>
      <w:r w:rsidR="00F63F52">
        <w:rPr>
          <w:rFonts w:asciiTheme="minorHAnsi" w:eastAsia="Microsoft YaHei" w:hAnsiTheme="minorHAnsi" w:cstheme="minorHAnsi"/>
          <w:color w:val="222222"/>
          <w:shd w:val="clear" w:color="auto" w:fill="FFFFFF"/>
          <w:lang w:eastAsia="zh-CN"/>
        </w:rPr>
        <w:t>n arterial</w:t>
      </w:r>
      <w:r w:rsidR="00004411" w:rsidRPr="00B61CF3">
        <w:rPr>
          <w:rFonts w:asciiTheme="minorHAnsi" w:eastAsia="Microsoft YaHei" w:hAnsiTheme="minorHAnsi" w:cstheme="minorHAnsi"/>
          <w:color w:val="222222"/>
          <w:shd w:val="clear" w:color="auto" w:fill="FFFFFF"/>
          <w:lang w:eastAsia="zh-CN"/>
        </w:rPr>
        <w:t xml:space="preserve"> puncture to inject </w:t>
      </w:r>
      <w:r w:rsidR="00F63F52">
        <w:rPr>
          <w:rFonts w:asciiTheme="minorHAnsi" w:eastAsia="Microsoft YaHei" w:hAnsiTheme="minorHAnsi" w:cstheme="minorHAnsi"/>
          <w:color w:val="222222"/>
          <w:shd w:val="clear" w:color="auto" w:fill="FFFFFF"/>
          <w:lang w:eastAsia="zh-CN"/>
        </w:rPr>
        <w:t xml:space="preserve">contrast </w:t>
      </w:r>
      <w:r w:rsidR="00004411" w:rsidRPr="00B61CF3">
        <w:rPr>
          <w:rFonts w:asciiTheme="minorHAnsi" w:eastAsia="Microsoft YaHei" w:hAnsiTheme="minorHAnsi" w:cstheme="minorHAnsi"/>
          <w:color w:val="222222"/>
          <w:shd w:val="clear" w:color="auto" w:fill="FFFFFF"/>
          <w:lang w:eastAsia="zh-CN"/>
        </w:rPr>
        <w:t>selectively into the coronary arteries, along with an injection of contrast into the left ventricle to assess left ventricular function, and measurement of haemodynamic pressures</w:t>
      </w:r>
      <w:r w:rsidR="005730A4">
        <w:rPr>
          <w:rFonts w:asciiTheme="minorHAnsi" w:eastAsia="Microsoft YaHei" w:hAnsiTheme="minorHAnsi" w:cstheme="minorHAnsi"/>
          <w:color w:val="222222"/>
          <w:shd w:val="clear" w:color="auto" w:fill="FFFFFF"/>
          <w:lang w:eastAsia="zh-CN"/>
        </w:rPr>
        <w:t xml:space="preserve"> </w:t>
      </w:r>
      <w:r w:rsidR="0090509D">
        <w:rPr>
          <w:rFonts w:asciiTheme="minorHAnsi" w:eastAsia="Microsoft YaHei" w:hAnsiTheme="minorHAnsi" w:cstheme="minorHAnsi"/>
          <w:color w:val="222222"/>
          <w:shd w:val="clear" w:color="auto" w:fill="FFFFFF"/>
          <w:lang w:eastAsia="zh-CN"/>
        </w:rPr>
        <w:fldChar w:fldCharType="begin">
          <w:fldData xml:space="preserve">PEVuZE5vdGU+PENpdGU+PEF1dGhvcj5MZWlwc2ljPC9BdXRob3I+PFllYXI+MjAxNDwvWWVhcj48
UmVjTnVtPjE3NTwvUmVjTnVtPjxEaXNwbGF5VGV4dD4oTGVpcHNpYyBldCBhbC4sIDIwMTQsIEhh
bWlkLCAyMDE0KTwvRGlzcGxheVRleHQ+PHJlY29yZD48cmVjLW51bWJlcj4xNzU8L3JlYy1udW1i
ZXI+PGZvcmVpZ24ta2V5cz48a2V5IGFwcD0iRU4iIGRiLWlkPSIyeHQyZWFwYTJkemVkNWU1cmZz
cDBkeHFwc2ZwZHg5ZHQycDkiIHRpbWVzdGFtcD0iMTY1NjY2MjcwNiI+MTc1PC9rZXk+PC9mb3Jl
aWduLWtleXM+PHJlZi10eXBlIG5hbWU9IkpvdXJuYWwgQXJ0aWNsZSI+MTc8L3JlZi10eXBlPjxj
b250cmlidXRvcnM+PGF1dGhvcnM+PGF1dGhvcj5MZWlwc2ljLCBKLjwvYXV0aG9yPjxhdXRob3I+
QWJiYXJhLCBTLjwvYXV0aG9yPjxhdXRob3I+QWNoZW5iYWNoLCBTLjwvYXV0aG9yPjxhdXRob3I+
Q3VyeSwgUi48L2F1dGhvcj48YXV0aG9yPkVhcmxzLCBKLiBQLjwvYXV0aG9yPjxhdXRob3I+TWFu
Y2luaSwgRy4gSi48L2F1dGhvcj48YXV0aG9yPk5pZW1hbiwgSy48L2F1dGhvcj48YXV0aG9yPlBv
bnRvbmUsIEcuPC9hdXRob3I+PGF1dGhvcj5SYWZmLCBHLiBMLjwvYXV0aG9yPjwvYXV0aG9ycz48
L2NvbnRyaWJ1dG9ycz48YXV0aC1hZGRyZXNzPlVuaXZlcnNpdHkgb2YgQnJpdGlzaCBDb2x1bWJp
YSwgVmFuY291dmVyLCBDYW5hZGEuIEVsZWN0cm9uaWMgYWRkcmVzczogSkxlaXBzaWNAcHJvdmlk
ZW5jZWhlYWx0aC5iYy5jYS4mI3hEO1VuaXZlcnNpdHkgb2YgVGV4YXMgU291dGh3ZXN0ZXJuIE1l
ZGljYWwgQ2VudGVyLCBEYWxsYXMsIFRleGFzLiYjeEQ7VW5pdmVyc2l0eSBvZiBFcmxhbmdlbiwg
RXJsYW5nZW4sIEdlcm1hbnkuJiN4RDtCYXB0aXN0IENhcmRpYWMgYW5kIFZhc2N1bGFyIEluc3Rp
dHV0ZSwgTWlhbWksIEZsb3JpZGEuJiN4RDtGYWlyZmF4IFJhZGlvbG9naWNhbCBDb25zdWx0YW50
cywgUEMsIEZhaXJmYXgsIFZpcmdpbmlhLiYjeEQ7VW5pdmVyc2l0eSBvZiBCcml0aXNoIENvbHVt
YmlhLCBWYW5jb3V2ZXIsIENhbmFkYS4mI3hEO0VyYXNtdXMgTUMsIFJvdHRlcmRhbSwgTmV0aGVy
bGFuZHMuJiN4RDtDZW50cm8gQ2FyZGlvbG9naWNvIE1vbnppbm8sIE1pbGFuLCBJdGFseS4mI3hE
O1dpbGxpYW0gQmVhdW1vbnQgSG9zcGl0YWwsIFJveWFsIE9haywgTWljaGlnYW4uPC9hdXRoLWFk
ZHJlc3M+PHRpdGxlcz48dGl0bGU+U0NDVCBndWlkZWxpbmVzIGZvciB0aGUgaW50ZXJwcmV0YXRp
b24gYW5kIHJlcG9ydGluZyBvZiBjb3JvbmFyeSBDVCBhbmdpb2dyYXBoeTogYSByZXBvcnQgb2Yg
dGhlIFNvY2lldHkgb2YgQ2FyZGlvdmFzY3VsYXIgQ29tcHV0ZWQgVG9tb2dyYXBoeSBHdWlkZWxp
bmVzIENvbW1pdHRlZTwvdGl0bGU+PHNlY29uZGFyeS10aXRsZT5KIENhcmRpb3Zhc2MgQ29tcHV0
IFRvbW9ncjwvc2Vjb25kYXJ5LXRpdGxlPjwvdGl0bGVzPjxwZXJpb2RpY2FsPjxmdWxsLXRpdGxl
PkogQ2FyZGlvdmFzYyBDb21wdXQgVG9tb2dyPC9mdWxsLXRpdGxlPjwvcGVyaW9kaWNhbD48cGFn
ZXM+MzQyLTU4PC9wYWdlcz48dm9sdW1lPjg8L3ZvbHVtZT48bnVtYmVyPjU8L251bWJlcj48ZWRp
dGlvbj4yMDE0LzEwLzExPC9lZGl0aW9uPjxrZXl3b3Jkcz48a2V5d29yZD5DYXJkaW9sb2d5Lypz
dGFuZGFyZHM8L2tleXdvcmQ+PGtleXdvcmQ+Q29yb25hcnkgQW5naW9ncmFwaHkvKnN0YW5kYXJk
czwva2V5d29yZD48a2V5d29yZD5Db3JvbmFyeSBBcnRlcnkgRGlzZWFzZS8qZGlhZ25vc3RpYyBp
bWFnaW5nPC9rZXl3b3JkPjxrZXl3b3JkPkRvY3VtZW50YXRpb24vKnN0YW5kYXJkczwva2V5d29y
ZD48a2V5d29yZD5IdW1hbnM8L2tleXdvcmQ+PGtleXdvcmQ+SW50ZXJuYXRpb25hbGl0eTwva2V5
d29yZD48a2V5d29yZD4qUHJhY3RpY2UgR3VpZGVsaW5lcyBhcyBUb3BpYzwva2V5d29yZD48a2V5
d29yZD5SYWRpb2xvZ3kvKnN0YW5kYXJkczwva2V5d29yZD48a2V5d29yZD5Tb2NpZXRpZXMsIE1l
ZGljYWw8L2tleXdvcmQ+PGtleXdvcmQ+VG9tb2dyYXBoeSwgWC1SYXkgQ29tcHV0ZWQvKnN0YW5k
YXJkczwva2V5d29yZD48L2tleXdvcmRzPjxkYXRlcz48eWVhcj4yMDE0PC95ZWFyPjxwdWItZGF0
ZXM+PGRhdGU+U2VwLU9jdDwvZGF0ZT48L3B1Yi1kYXRlcz48L2RhdGVzPjxpc2JuPjE4NzYtODYx
eDwvaXNibj48YWNjZXNzaW9uLW51bT4yNTMwMTA0MDwvYWNjZXNzaW9uLW51bT48dXJscz48L3Vy
bHM+PGVsZWN0cm9uaWMtcmVzb3VyY2UtbnVtPjEwLjEwMTYvai5qY2N0LjIwMTQuMDcuMDAzPC9l
bGVjdHJvbmljLXJlc291cmNlLW51bT48cmVtb3RlLWRhdGFiYXNlLXByb3ZpZGVyPk5MTTwvcmVt
b3RlLWRhdGFiYXNlLXByb3ZpZGVyPjxsYW5ndWFnZT5lbmc8L2xhbmd1YWdlPjwvcmVjb3JkPjwv
Q2l0ZT48Q2l0ZT48QXV0aG9yPkhhbWlkPC9BdXRob3I+PFllYXI+MjAxNDwvWWVhcj48UmVjTnVt
PjE3NjwvUmVjTnVtPjxyZWNvcmQ+PHJlYy1udW1iZXI+MTc2PC9yZWMtbnVtYmVyPjxmb3JlaWdu
LWtleXM+PGtleSBhcHA9IkVOIiBkYi1pZD0iMnh0MmVhcGEyZHplZDVlNXJmc3AwZHhxcHNmcGR4
OWR0MnA5IiB0aW1lc3RhbXA9IjE2NTY2NjI3NDciPjE3Njwva2V5PjwvZm9yZWlnbi1rZXlzPjxy
ZWYtdHlwZSBuYW1lPSJKb3VybmFsIEFydGljbGUiPjE3PC9yZWYtdHlwZT48Y29udHJpYnV0b3Jz
PjxhdXRob3JzPjxhdXRob3I+SGFtaWQsIEEuPC9hdXRob3I+PC9hdXRob3JzPjwvY29udHJpYnV0
b3JzPjxhdXRoLWFkZHJlc3M+RGVwYXJ0bWVudCBvZiBBbmFlc3RoZXNpb2xvZ3ksIEFnYSBLaGFu
IFVuaXZlcnNpdHksIEthcmFjaGksIFBha2lzdGFuLjwvYXV0aC1hZGRyZXNzPjx0aXRsZXM+PHRp
dGxlPkFuZXN0aGVzaWEgZm9yIGNhcmRpYWMgY2F0aGV0ZXJpemF0aW9uIHByb2NlZHVyZXM8L3Rp
dGxlPjxzZWNvbmRhcnktdGl0bGU+SGVhcnQgTHVuZyBWZXNzZWw8L3NlY29uZGFyeS10aXRsZT48
L3RpdGxlcz48cGVyaW9kaWNhbD48ZnVsbC10aXRsZT5IZWFydCBMdW5nIFZlc3NlbDwvZnVsbC10
aXRsZT48L3BlcmlvZGljYWw+PHBhZ2VzPjIyNS0zMTwvcGFnZXM+PHZvbHVtZT42PC92b2x1bWU+
PG51bWJlcj40PC9udW1iZXI+PGVkaXRpb24+MjAxNC8xMi8wMjwvZWRpdGlvbj48a2V5d29yZHM+
PGtleXdvcmQ+YW5lc3RoZXNpYTwva2V5d29yZD48a2V5d29yZD5jYXJkaWFjPC9rZXl3b3JkPjxr
ZXl3b3JkPmNhdGhldGVyaXphdGlvbiBsYWJvcmF0b3J5PC9rZXl3b3JkPjwva2V5d29yZHM+PGRh
dGVzPjx5ZWFyPjIwMTQ8L3llYXI+PC9kYXRlcz48aXNibj4yMjgyLTg0MTkgKFByaW50KSYjeEQ7
MjI4Mi04NDE5PC9pc2JuPjxhY2Nlc3Npb24tbnVtPjI1NDM2MjA0PC9hY2Nlc3Npb24tbnVtPjx1
cmxzPjwvdXJscz48Y3VzdG9tMj5QTUM0MjQ2ODQxPC9jdXN0b20yPjxyZW1vdGUtZGF0YWJhc2Ut
cHJvdmlkZXI+TkxNPC9yZW1vdGUtZGF0YWJhc2UtcHJvdmlkZXI+PGxhbmd1YWdlPmVuZzwvbGFu
Z3VhZ2U+PC9yZWNvcmQ+PC9DaXRlPjwvRW5kTm90ZT4A
</w:fldData>
        </w:fldChar>
      </w:r>
      <w:r w:rsidR="00761CD7">
        <w:rPr>
          <w:rFonts w:asciiTheme="minorHAnsi" w:eastAsia="Microsoft YaHei" w:hAnsiTheme="minorHAnsi" w:cstheme="minorHAnsi"/>
          <w:color w:val="222222"/>
          <w:shd w:val="clear" w:color="auto" w:fill="FFFFFF"/>
          <w:lang w:eastAsia="zh-CN"/>
        </w:rPr>
        <w:instrText xml:space="preserve"> ADDIN EN.CITE </w:instrText>
      </w:r>
      <w:r w:rsidR="00761CD7">
        <w:rPr>
          <w:rFonts w:asciiTheme="minorHAnsi" w:eastAsia="Microsoft YaHei" w:hAnsiTheme="minorHAnsi" w:cstheme="minorHAnsi"/>
          <w:color w:val="222222"/>
          <w:shd w:val="clear" w:color="auto" w:fill="FFFFFF"/>
          <w:lang w:eastAsia="zh-CN"/>
        </w:rPr>
        <w:fldChar w:fldCharType="begin">
          <w:fldData xml:space="preserve">PEVuZE5vdGU+PENpdGU+PEF1dGhvcj5MZWlwc2ljPC9BdXRob3I+PFllYXI+MjAxNDwvWWVhcj48
UmVjTnVtPjE3NTwvUmVjTnVtPjxEaXNwbGF5VGV4dD4oTGVpcHNpYyBldCBhbC4sIDIwMTQsIEhh
bWlkLCAyMDE0KTwvRGlzcGxheVRleHQ+PHJlY29yZD48cmVjLW51bWJlcj4xNzU8L3JlYy1udW1i
ZXI+PGZvcmVpZ24ta2V5cz48a2V5IGFwcD0iRU4iIGRiLWlkPSIyeHQyZWFwYTJkemVkNWU1cmZz
cDBkeHFwc2ZwZHg5ZHQycDkiIHRpbWVzdGFtcD0iMTY1NjY2MjcwNiI+MTc1PC9rZXk+PC9mb3Jl
aWduLWtleXM+PHJlZi10eXBlIG5hbWU9IkpvdXJuYWwgQXJ0aWNsZSI+MTc8L3JlZi10eXBlPjxj
b250cmlidXRvcnM+PGF1dGhvcnM+PGF1dGhvcj5MZWlwc2ljLCBKLjwvYXV0aG9yPjxhdXRob3I+
QWJiYXJhLCBTLjwvYXV0aG9yPjxhdXRob3I+QWNoZW5iYWNoLCBTLjwvYXV0aG9yPjxhdXRob3I+
Q3VyeSwgUi48L2F1dGhvcj48YXV0aG9yPkVhcmxzLCBKLiBQLjwvYXV0aG9yPjxhdXRob3I+TWFu
Y2luaSwgRy4gSi48L2F1dGhvcj48YXV0aG9yPk5pZW1hbiwgSy48L2F1dGhvcj48YXV0aG9yPlBv
bnRvbmUsIEcuPC9hdXRob3I+PGF1dGhvcj5SYWZmLCBHLiBMLjwvYXV0aG9yPjwvYXV0aG9ycz48
L2NvbnRyaWJ1dG9ycz48YXV0aC1hZGRyZXNzPlVuaXZlcnNpdHkgb2YgQnJpdGlzaCBDb2x1bWJp
YSwgVmFuY291dmVyLCBDYW5hZGEuIEVsZWN0cm9uaWMgYWRkcmVzczogSkxlaXBzaWNAcHJvdmlk
ZW5jZWhlYWx0aC5iYy5jYS4mI3hEO1VuaXZlcnNpdHkgb2YgVGV4YXMgU291dGh3ZXN0ZXJuIE1l
ZGljYWwgQ2VudGVyLCBEYWxsYXMsIFRleGFzLiYjeEQ7VW5pdmVyc2l0eSBvZiBFcmxhbmdlbiwg
RXJsYW5nZW4sIEdlcm1hbnkuJiN4RDtCYXB0aXN0IENhcmRpYWMgYW5kIFZhc2N1bGFyIEluc3Rp
dHV0ZSwgTWlhbWksIEZsb3JpZGEuJiN4RDtGYWlyZmF4IFJhZGlvbG9naWNhbCBDb25zdWx0YW50
cywgUEMsIEZhaXJmYXgsIFZpcmdpbmlhLiYjeEQ7VW5pdmVyc2l0eSBvZiBCcml0aXNoIENvbHVt
YmlhLCBWYW5jb3V2ZXIsIENhbmFkYS4mI3hEO0VyYXNtdXMgTUMsIFJvdHRlcmRhbSwgTmV0aGVy
bGFuZHMuJiN4RDtDZW50cm8gQ2FyZGlvbG9naWNvIE1vbnppbm8sIE1pbGFuLCBJdGFseS4mI3hE
O1dpbGxpYW0gQmVhdW1vbnQgSG9zcGl0YWwsIFJveWFsIE9haywgTWljaGlnYW4uPC9hdXRoLWFk
ZHJlc3M+PHRpdGxlcz48dGl0bGU+U0NDVCBndWlkZWxpbmVzIGZvciB0aGUgaW50ZXJwcmV0YXRp
b24gYW5kIHJlcG9ydGluZyBvZiBjb3JvbmFyeSBDVCBhbmdpb2dyYXBoeTogYSByZXBvcnQgb2Yg
dGhlIFNvY2lldHkgb2YgQ2FyZGlvdmFzY3VsYXIgQ29tcHV0ZWQgVG9tb2dyYXBoeSBHdWlkZWxp
bmVzIENvbW1pdHRlZTwvdGl0bGU+PHNlY29uZGFyeS10aXRsZT5KIENhcmRpb3Zhc2MgQ29tcHV0
IFRvbW9ncjwvc2Vjb25kYXJ5LXRpdGxlPjwvdGl0bGVzPjxwZXJpb2RpY2FsPjxmdWxsLXRpdGxl
PkogQ2FyZGlvdmFzYyBDb21wdXQgVG9tb2dyPC9mdWxsLXRpdGxlPjwvcGVyaW9kaWNhbD48cGFn
ZXM+MzQyLTU4PC9wYWdlcz48dm9sdW1lPjg8L3ZvbHVtZT48bnVtYmVyPjU8L251bWJlcj48ZWRp
dGlvbj4yMDE0LzEwLzExPC9lZGl0aW9uPjxrZXl3b3Jkcz48a2V5d29yZD5DYXJkaW9sb2d5Lypz
dGFuZGFyZHM8L2tleXdvcmQ+PGtleXdvcmQ+Q29yb25hcnkgQW5naW9ncmFwaHkvKnN0YW5kYXJk
czwva2V5d29yZD48a2V5d29yZD5Db3JvbmFyeSBBcnRlcnkgRGlzZWFzZS8qZGlhZ25vc3RpYyBp
bWFnaW5nPC9rZXl3b3JkPjxrZXl3b3JkPkRvY3VtZW50YXRpb24vKnN0YW5kYXJkczwva2V5d29y
ZD48a2V5d29yZD5IdW1hbnM8L2tleXdvcmQ+PGtleXdvcmQ+SW50ZXJuYXRpb25hbGl0eTwva2V5
d29yZD48a2V5d29yZD4qUHJhY3RpY2UgR3VpZGVsaW5lcyBhcyBUb3BpYzwva2V5d29yZD48a2V5
d29yZD5SYWRpb2xvZ3kvKnN0YW5kYXJkczwva2V5d29yZD48a2V5d29yZD5Tb2NpZXRpZXMsIE1l
ZGljYWw8L2tleXdvcmQ+PGtleXdvcmQ+VG9tb2dyYXBoeSwgWC1SYXkgQ29tcHV0ZWQvKnN0YW5k
YXJkczwva2V5d29yZD48L2tleXdvcmRzPjxkYXRlcz48eWVhcj4yMDE0PC95ZWFyPjxwdWItZGF0
ZXM+PGRhdGU+U2VwLU9jdDwvZGF0ZT48L3B1Yi1kYXRlcz48L2RhdGVzPjxpc2JuPjE4NzYtODYx
eDwvaXNibj48YWNjZXNzaW9uLW51bT4yNTMwMTA0MDwvYWNjZXNzaW9uLW51bT48dXJscz48L3Vy
bHM+PGVsZWN0cm9uaWMtcmVzb3VyY2UtbnVtPjEwLjEwMTYvai5qY2N0LjIwMTQuMDcuMDAzPC9l
bGVjdHJvbmljLXJlc291cmNlLW51bT48cmVtb3RlLWRhdGFiYXNlLXByb3ZpZGVyPk5MTTwvcmVt
b3RlLWRhdGFiYXNlLXByb3ZpZGVyPjxsYW5ndWFnZT5lbmc8L2xhbmd1YWdlPjwvcmVjb3JkPjwv
Q2l0ZT48Q2l0ZT48QXV0aG9yPkhhbWlkPC9BdXRob3I+PFllYXI+MjAxNDwvWWVhcj48UmVjTnVt
PjE3NjwvUmVjTnVtPjxyZWNvcmQ+PHJlYy1udW1iZXI+MTc2PC9yZWMtbnVtYmVyPjxmb3JlaWdu
LWtleXM+PGtleSBhcHA9IkVOIiBkYi1pZD0iMnh0MmVhcGEyZHplZDVlNXJmc3AwZHhxcHNmcGR4
OWR0MnA5IiB0aW1lc3RhbXA9IjE2NTY2NjI3NDciPjE3Njwva2V5PjwvZm9yZWlnbi1rZXlzPjxy
ZWYtdHlwZSBuYW1lPSJKb3VybmFsIEFydGljbGUiPjE3PC9yZWYtdHlwZT48Y29udHJpYnV0b3Jz
PjxhdXRob3JzPjxhdXRob3I+SGFtaWQsIEEuPC9hdXRob3I+PC9hdXRob3JzPjwvY29udHJpYnV0
b3JzPjxhdXRoLWFkZHJlc3M+RGVwYXJ0bWVudCBvZiBBbmFlc3RoZXNpb2xvZ3ksIEFnYSBLaGFu
IFVuaXZlcnNpdHksIEthcmFjaGksIFBha2lzdGFuLjwvYXV0aC1hZGRyZXNzPjx0aXRsZXM+PHRp
dGxlPkFuZXN0aGVzaWEgZm9yIGNhcmRpYWMgY2F0aGV0ZXJpemF0aW9uIHByb2NlZHVyZXM8L3Rp
dGxlPjxzZWNvbmRhcnktdGl0bGU+SGVhcnQgTHVuZyBWZXNzZWw8L3NlY29uZGFyeS10aXRsZT48
L3RpdGxlcz48cGVyaW9kaWNhbD48ZnVsbC10aXRsZT5IZWFydCBMdW5nIFZlc3NlbDwvZnVsbC10
aXRsZT48L3BlcmlvZGljYWw+PHBhZ2VzPjIyNS0zMTwvcGFnZXM+PHZvbHVtZT42PC92b2x1bWU+
PG51bWJlcj40PC9udW1iZXI+PGVkaXRpb24+MjAxNC8xMi8wMjwvZWRpdGlvbj48a2V5d29yZHM+
PGtleXdvcmQ+YW5lc3RoZXNpYTwva2V5d29yZD48a2V5d29yZD5jYXJkaWFjPC9rZXl3b3JkPjxr
ZXl3b3JkPmNhdGhldGVyaXphdGlvbiBsYWJvcmF0b3J5PC9rZXl3b3JkPjwva2V5d29yZHM+PGRh
dGVzPjx5ZWFyPjIwMTQ8L3llYXI+PC9kYXRlcz48aXNibj4yMjgyLTg0MTkgKFByaW50KSYjeEQ7
MjI4Mi04NDE5PC9pc2JuPjxhY2Nlc3Npb24tbnVtPjI1NDM2MjA0PC9hY2Nlc3Npb24tbnVtPjx1
cmxzPjwvdXJscz48Y3VzdG9tMj5QTUM0MjQ2ODQxPC9jdXN0b20yPjxyZW1vdGUtZGF0YWJhc2Ut
cHJvdmlkZXI+TkxNPC9yZW1vdGUtZGF0YWJhc2UtcHJvdmlkZXI+PGxhbmd1YWdlPmVuZzwvbGFu
Z3VhZ2U+PC9yZWNvcmQ+PC9DaXRlPjwvRW5kTm90ZT4A
</w:fldData>
        </w:fldChar>
      </w:r>
      <w:r w:rsidR="00761CD7">
        <w:rPr>
          <w:rFonts w:asciiTheme="minorHAnsi" w:eastAsia="Microsoft YaHei" w:hAnsiTheme="minorHAnsi" w:cstheme="minorHAnsi"/>
          <w:color w:val="222222"/>
          <w:shd w:val="clear" w:color="auto" w:fill="FFFFFF"/>
          <w:lang w:eastAsia="zh-CN"/>
        </w:rPr>
        <w:instrText xml:space="preserve"> ADDIN EN.CITE.DATA </w:instrText>
      </w:r>
      <w:r w:rsidR="00761CD7">
        <w:rPr>
          <w:rFonts w:asciiTheme="minorHAnsi" w:eastAsia="Microsoft YaHei" w:hAnsiTheme="minorHAnsi" w:cstheme="minorHAnsi"/>
          <w:color w:val="222222"/>
          <w:shd w:val="clear" w:color="auto" w:fill="FFFFFF"/>
          <w:lang w:eastAsia="zh-CN"/>
        </w:rPr>
      </w:r>
      <w:r w:rsidR="00761CD7">
        <w:rPr>
          <w:rFonts w:asciiTheme="minorHAnsi" w:eastAsia="Microsoft YaHei" w:hAnsiTheme="minorHAnsi" w:cstheme="minorHAnsi"/>
          <w:color w:val="222222"/>
          <w:shd w:val="clear" w:color="auto" w:fill="FFFFFF"/>
          <w:lang w:eastAsia="zh-CN"/>
        </w:rPr>
        <w:fldChar w:fldCharType="end"/>
      </w:r>
      <w:r w:rsidR="0090509D">
        <w:rPr>
          <w:rFonts w:asciiTheme="minorHAnsi" w:eastAsia="Microsoft YaHei" w:hAnsiTheme="minorHAnsi" w:cstheme="minorHAnsi"/>
          <w:color w:val="222222"/>
          <w:shd w:val="clear" w:color="auto" w:fill="FFFFFF"/>
          <w:lang w:eastAsia="zh-CN"/>
        </w:rPr>
      </w:r>
      <w:r w:rsidR="0090509D">
        <w:rPr>
          <w:rFonts w:asciiTheme="minorHAnsi" w:eastAsia="Microsoft YaHei" w:hAnsiTheme="minorHAnsi" w:cstheme="minorHAnsi"/>
          <w:color w:val="222222"/>
          <w:shd w:val="clear" w:color="auto" w:fill="FFFFFF"/>
          <w:lang w:eastAsia="zh-CN"/>
        </w:rPr>
        <w:fldChar w:fldCharType="separate"/>
      </w:r>
      <w:r w:rsidR="0090509D">
        <w:rPr>
          <w:rFonts w:asciiTheme="minorHAnsi" w:eastAsia="Microsoft YaHei" w:hAnsiTheme="minorHAnsi" w:cstheme="minorHAnsi"/>
          <w:noProof/>
          <w:color w:val="222222"/>
          <w:shd w:val="clear" w:color="auto" w:fill="FFFFFF"/>
          <w:lang w:eastAsia="zh-CN"/>
        </w:rPr>
        <w:t xml:space="preserve">(Leipsic </w:t>
      </w:r>
      <w:r w:rsidR="002D0540">
        <w:rPr>
          <w:rFonts w:asciiTheme="minorHAnsi" w:eastAsia="Microsoft YaHei" w:hAnsiTheme="minorHAnsi" w:cstheme="minorHAnsi"/>
          <w:noProof/>
          <w:color w:val="222222"/>
          <w:shd w:val="clear" w:color="auto" w:fill="FFFFFF"/>
          <w:lang w:eastAsia="zh-CN"/>
        </w:rPr>
        <w:t>et al</w:t>
      </w:r>
      <w:r w:rsidR="00BB07FA">
        <w:rPr>
          <w:rFonts w:asciiTheme="minorHAnsi" w:eastAsia="Microsoft YaHei" w:hAnsiTheme="minorHAnsi" w:cstheme="minorHAnsi"/>
          <w:noProof/>
          <w:color w:val="222222"/>
          <w:shd w:val="clear" w:color="auto" w:fill="FFFFFF"/>
          <w:lang w:eastAsia="zh-CN"/>
        </w:rPr>
        <w:t>.,</w:t>
      </w:r>
      <w:r w:rsidR="0090509D">
        <w:rPr>
          <w:rFonts w:asciiTheme="minorHAnsi" w:eastAsia="Microsoft YaHei" w:hAnsiTheme="minorHAnsi" w:cstheme="minorHAnsi"/>
          <w:noProof/>
          <w:color w:val="222222"/>
          <w:shd w:val="clear" w:color="auto" w:fill="FFFFFF"/>
          <w:lang w:eastAsia="zh-CN"/>
        </w:rPr>
        <w:t xml:space="preserve"> 2014</w:t>
      </w:r>
      <w:r w:rsidR="00BB07FA">
        <w:rPr>
          <w:rFonts w:asciiTheme="minorHAnsi" w:eastAsia="Microsoft YaHei" w:hAnsiTheme="minorHAnsi" w:cstheme="minorHAnsi"/>
          <w:noProof/>
          <w:color w:val="222222"/>
          <w:shd w:val="clear" w:color="auto" w:fill="FFFFFF"/>
          <w:lang w:eastAsia="zh-CN"/>
        </w:rPr>
        <w:t>,</w:t>
      </w:r>
      <w:r w:rsidR="0090509D">
        <w:rPr>
          <w:rFonts w:asciiTheme="minorHAnsi" w:eastAsia="Microsoft YaHei" w:hAnsiTheme="minorHAnsi" w:cstheme="minorHAnsi"/>
          <w:noProof/>
          <w:color w:val="222222"/>
          <w:shd w:val="clear" w:color="auto" w:fill="FFFFFF"/>
          <w:lang w:eastAsia="zh-CN"/>
        </w:rPr>
        <w:t xml:space="preserve"> Hamid, 2014)</w:t>
      </w:r>
      <w:r w:rsidR="0090509D">
        <w:rPr>
          <w:rFonts w:asciiTheme="minorHAnsi" w:eastAsia="Microsoft YaHei" w:hAnsiTheme="minorHAnsi" w:cstheme="minorHAnsi"/>
          <w:color w:val="222222"/>
          <w:shd w:val="clear" w:color="auto" w:fill="FFFFFF"/>
          <w:lang w:eastAsia="zh-CN"/>
        </w:rPr>
        <w:fldChar w:fldCharType="end"/>
      </w:r>
      <w:r w:rsidR="00E07A29">
        <w:rPr>
          <w:rFonts w:asciiTheme="minorHAnsi" w:eastAsia="Microsoft YaHei" w:hAnsiTheme="minorHAnsi" w:cstheme="minorHAnsi"/>
          <w:color w:val="222222"/>
          <w:shd w:val="clear" w:color="auto" w:fill="FFFFFF"/>
          <w:lang w:eastAsia="zh-CN"/>
        </w:rPr>
        <w:t>.</w:t>
      </w:r>
      <w:r w:rsidR="00607BBB">
        <w:rPr>
          <w:rFonts w:asciiTheme="minorHAnsi" w:eastAsia="Microsoft YaHei" w:hAnsiTheme="minorHAnsi" w:cstheme="minorHAnsi"/>
          <w:color w:val="222222"/>
          <w:shd w:val="clear" w:color="auto" w:fill="FFFFFF"/>
          <w:lang w:eastAsia="zh-CN"/>
        </w:rPr>
        <w:t xml:space="preserve"> </w:t>
      </w:r>
      <w:r w:rsidR="00470BA3">
        <w:rPr>
          <w:rFonts w:asciiTheme="minorHAnsi" w:eastAsia="Microsoft YaHei" w:hAnsiTheme="minorHAnsi" w:cstheme="minorHAnsi"/>
          <w:color w:val="222222"/>
          <w:shd w:val="clear" w:color="auto" w:fill="FFFFFF"/>
          <w:lang w:eastAsia="zh-CN"/>
        </w:rPr>
        <w:t xml:space="preserve">A series of </w:t>
      </w:r>
      <w:r w:rsidR="00216396">
        <w:rPr>
          <w:rFonts w:asciiTheme="minorHAnsi" w:eastAsia="Microsoft YaHei" w:hAnsiTheme="minorHAnsi" w:cstheme="minorHAnsi"/>
          <w:color w:val="222222"/>
          <w:shd w:val="clear" w:color="auto" w:fill="FFFFFF"/>
          <w:lang w:eastAsia="zh-CN"/>
        </w:rPr>
        <w:t>X</w:t>
      </w:r>
      <w:r w:rsidR="00470BA3">
        <w:rPr>
          <w:rFonts w:asciiTheme="minorHAnsi" w:eastAsia="Microsoft YaHei" w:hAnsiTheme="minorHAnsi" w:cstheme="minorHAnsi"/>
          <w:color w:val="222222"/>
          <w:shd w:val="clear" w:color="auto" w:fill="FFFFFF"/>
          <w:lang w:eastAsia="zh-CN"/>
        </w:rPr>
        <w:t xml:space="preserve">-ray </w:t>
      </w:r>
      <w:r w:rsidR="008B285E">
        <w:rPr>
          <w:rFonts w:asciiTheme="minorHAnsi" w:eastAsia="Microsoft YaHei" w:hAnsiTheme="minorHAnsi" w:cstheme="minorHAnsi"/>
          <w:color w:val="222222"/>
          <w:shd w:val="clear" w:color="auto" w:fill="FFFFFF"/>
          <w:lang w:eastAsia="zh-CN"/>
        </w:rPr>
        <w:t>images</w:t>
      </w:r>
      <w:r w:rsidR="00D3461A">
        <w:rPr>
          <w:rFonts w:asciiTheme="minorHAnsi" w:eastAsia="Microsoft YaHei" w:hAnsiTheme="minorHAnsi" w:cstheme="minorHAnsi"/>
          <w:color w:val="222222"/>
          <w:shd w:val="clear" w:color="auto" w:fill="FFFFFF"/>
          <w:lang w:eastAsia="zh-CN"/>
        </w:rPr>
        <w:t xml:space="preserve"> are taken</w:t>
      </w:r>
      <w:r w:rsidR="00E76125">
        <w:rPr>
          <w:rFonts w:asciiTheme="minorHAnsi" w:eastAsia="Microsoft YaHei" w:hAnsiTheme="minorHAnsi" w:cstheme="minorHAnsi"/>
          <w:color w:val="222222"/>
          <w:shd w:val="clear" w:color="auto" w:fill="FFFFFF"/>
          <w:lang w:eastAsia="zh-CN"/>
        </w:rPr>
        <w:t xml:space="preserve"> to assess</w:t>
      </w:r>
      <w:r w:rsidR="004F027C" w:rsidRPr="004F027C">
        <w:t xml:space="preserve"> </w:t>
      </w:r>
      <w:r w:rsidR="004F027C" w:rsidRPr="004F027C">
        <w:rPr>
          <w:rFonts w:asciiTheme="minorHAnsi" w:eastAsia="Microsoft YaHei" w:hAnsiTheme="minorHAnsi" w:cstheme="minorHAnsi"/>
          <w:color w:val="222222"/>
          <w:shd w:val="clear" w:color="auto" w:fill="FFFFFF"/>
          <w:lang w:eastAsia="zh-CN"/>
        </w:rPr>
        <w:lastRenderedPageBreak/>
        <w:t>narrowing or blockages in</w:t>
      </w:r>
      <w:r w:rsidR="004F027C">
        <w:rPr>
          <w:rFonts w:asciiTheme="minorHAnsi" w:eastAsia="Microsoft YaHei" w:hAnsiTheme="minorHAnsi" w:cstheme="minorHAnsi"/>
          <w:color w:val="222222"/>
          <w:shd w:val="clear" w:color="auto" w:fill="FFFFFF"/>
          <w:lang w:eastAsia="zh-CN"/>
        </w:rPr>
        <w:t xml:space="preserve"> the </w:t>
      </w:r>
      <w:r w:rsidR="004F027C" w:rsidRPr="00B61CF3">
        <w:rPr>
          <w:rFonts w:asciiTheme="minorHAnsi" w:eastAsia="Microsoft YaHei" w:hAnsiTheme="minorHAnsi" w:cstheme="minorHAnsi"/>
          <w:color w:val="222222"/>
          <w:shd w:val="clear" w:color="auto" w:fill="FFFFFF"/>
          <w:lang w:eastAsia="zh-CN"/>
        </w:rPr>
        <w:t>coronary arteries</w:t>
      </w:r>
      <w:r w:rsidR="004F027C">
        <w:rPr>
          <w:rFonts w:asciiTheme="minorHAnsi" w:eastAsia="Microsoft YaHei" w:hAnsiTheme="minorHAnsi" w:cstheme="minorHAnsi"/>
          <w:color w:val="222222"/>
          <w:shd w:val="clear" w:color="auto" w:fill="FFFFFF"/>
          <w:lang w:eastAsia="zh-CN"/>
        </w:rPr>
        <w:t>.</w:t>
      </w:r>
      <w:r w:rsidR="002D0474">
        <w:rPr>
          <w:rFonts w:asciiTheme="minorHAnsi" w:eastAsia="Microsoft YaHei" w:hAnsiTheme="minorHAnsi" w:cstheme="minorHAnsi"/>
          <w:color w:val="222222"/>
          <w:shd w:val="clear" w:color="auto" w:fill="FFFFFF"/>
          <w:lang w:eastAsia="zh-CN"/>
        </w:rPr>
        <w:t xml:space="preserve"> </w:t>
      </w:r>
      <w:r w:rsidR="000D37A8">
        <w:rPr>
          <w:rFonts w:asciiTheme="minorHAnsi" w:eastAsia="Microsoft YaHei" w:hAnsiTheme="minorHAnsi" w:cstheme="minorHAnsi"/>
          <w:color w:val="222222"/>
          <w:shd w:val="clear" w:color="auto" w:fill="FFFFFF"/>
          <w:lang w:eastAsia="zh-CN"/>
        </w:rPr>
        <w:t>The procedure usually takes</w:t>
      </w:r>
      <w:r w:rsidR="00AE5EFE">
        <w:rPr>
          <w:rFonts w:asciiTheme="minorHAnsi" w:eastAsia="Microsoft YaHei" w:hAnsiTheme="minorHAnsi" w:cstheme="minorHAnsi"/>
          <w:color w:val="222222"/>
          <w:shd w:val="clear" w:color="auto" w:fill="FFFFFF"/>
          <w:lang w:eastAsia="zh-CN"/>
        </w:rPr>
        <w:t xml:space="preserve"> 0.5</w:t>
      </w:r>
      <w:r>
        <w:rPr>
          <w:rFonts w:asciiTheme="minorHAnsi" w:eastAsia="Microsoft YaHei" w:hAnsiTheme="minorHAnsi" w:cstheme="minorHAnsi"/>
          <w:color w:val="222222"/>
          <w:shd w:val="clear" w:color="auto" w:fill="FFFFFF"/>
          <w:lang w:eastAsia="zh-CN"/>
        </w:rPr>
        <w:t>–</w:t>
      </w:r>
      <w:r w:rsidR="00AE5EFE">
        <w:rPr>
          <w:rFonts w:asciiTheme="minorHAnsi" w:eastAsia="Microsoft YaHei" w:hAnsiTheme="minorHAnsi" w:cstheme="minorHAnsi"/>
          <w:color w:val="222222"/>
          <w:shd w:val="clear" w:color="auto" w:fill="FFFFFF"/>
          <w:lang w:eastAsia="zh-CN"/>
        </w:rPr>
        <w:t xml:space="preserve">2 hours and </w:t>
      </w:r>
      <w:r w:rsidR="00990973">
        <w:rPr>
          <w:rFonts w:asciiTheme="minorHAnsi" w:eastAsia="Microsoft YaHei" w:hAnsiTheme="minorHAnsi" w:cstheme="minorHAnsi"/>
          <w:color w:val="222222"/>
          <w:shd w:val="clear" w:color="auto" w:fill="FFFFFF"/>
          <w:lang w:eastAsia="zh-CN"/>
        </w:rPr>
        <w:t>out</w:t>
      </w:r>
      <w:r w:rsidR="00DD78F6">
        <w:rPr>
          <w:rFonts w:asciiTheme="minorHAnsi" w:eastAsia="Microsoft YaHei" w:hAnsiTheme="minorHAnsi" w:cstheme="minorHAnsi"/>
          <w:color w:val="222222"/>
          <w:shd w:val="clear" w:color="auto" w:fill="FFFFFF"/>
          <w:lang w:eastAsia="zh-CN"/>
        </w:rPr>
        <w:t>patients are ab</w:t>
      </w:r>
      <w:r w:rsidR="00990973">
        <w:rPr>
          <w:rFonts w:asciiTheme="minorHAnsi" w:eastAsia="Microsoft YaHei" w:hAnsiTheme="minorHAnsi" w:cstheme="minorHAnsi"/>
          <w:color w:val="222222"/>
          <w:shd w:val="clear" w:color="auto" w:fill="FFFFFF"/>
          <w:lang w:eastAsia="zh-CN"/>
        </w:rPr>
        <w:t>le to go home the same day</w:t>
      </w:r>
      <w:r w:rsidR="00981DFD">
        <w:rPr>
          <w:rFonts w:asciiTheme="minorHAnsi" w:eastAsia="Microsoft YaHei" w:hAnsiTheme="minorHAnsi" w:cstheme="minorHAnsi"/>
          <w:color w:val="222222"/>
          <w:shd w:val="clear" w:color="auto" w:fill="FFFFFF"/>
          <w:lang w:eastAsia="zh-CN"/>
        </w:rPr>
        <w:t>.</w:t>
      </w:r>
    </w:p>
    <w:p w14:paraId="35C5A139" w14:textId="4E6CDB66" w:rsidR="001B6D2B" w:rsidRDefault="004E7D4B" w:rsidP="001352DA">
      <w:r>
        <w:rPr>
          <w:rFonts w:asciiTheme="minorHAnsi" w:eastAsia="Microsoft YaHei" w:hAnsiTheme="minorHAnsi" w:cstheme="minorHAnsi"/>
          <w:color w:val="222222"/>
          <w:shd w:val="clear" w:color="auto" w:fill="FFFFFF"/>
          <w:lang w:eastAsia="zh-CN"/>
        </w:rPr>
        <w:t xml:space="preserve">Of note, </w:t>
      </w:r>
      <w:r w:rsidR="00EA75A4">
        <w:rPr>
          <w:rFonts w:asciiTheme="minorHAnsi" w:eastAsia="Microsoft YaHei" w:hAnsiTheme="minorHAnsi" w:cstheme="minorHAnsi"/>
          <w:color w:val="222222"/>
          <w:shd w:val="clear" w:color="auto" w:fill="FFFFFF"/>
          <w:lang w:eastAsia="zh-CN"/>
        </w:rPr>
        <w:t>treatment</w:t>
      </w:r>
      <w:r w:rsidR="00CB1CBD">
        <w:rPr>
          <w:rFonts w:asciiTheme="minorHAnsi" w:eastAsia="Microsoft YaHei" w:hAnsiTheme="minorHAnsi" w:cstheme="minorHAnsi"/>
          <w:color w:val="222222"/>
          <w:shd w:val="clear" w:color="auto" w:fill="FFFFFF"/>
          <w:lang w:eastAsia="zh-CN"/>
        </w:rPr>
        <w:t>s</w:t>
      </w:r>
      <w:r w:rsidR="00EA75A4">
        <w:rPr>
          <w:rFonts w:asciiTheme="minorHAnsi" w:eastAsia="Microsoft YaHei" w:hAnsiTheme="minorHAnsi" w:cstheme="minorHAnsi"/>
          <w:color w:val="222222"/>
          <w:shd w:val="clear" w:color="auto" w:fill="FFFFFF"/>
          <w:lang w:eastAsia="zh-CN"/>
        </w:rPr>
        <w:t xml:space="preserve"> </w:t>
      </w:r>
      <w:r w:rsidR="00D64345">
        <w:rPr>
          <w:rFonts w:asciiTheme="minorHAnsi" w:eastAsia="Microsoft YaHei" w:hAnsiTheme="minorHAnsi" w:cstheme="minorHAnsi"/>
          <w:color w:val="222222"/>
          <w:shd w:val="clear" w:color="auto" w:fill="FFFFFF"/>
          <w:lang w:eastAsia="zh-CN"/>
        </w:rPr>
        <w:t>such as angioplasty</w:t>
      </w:r>
      <w:r w:rsidR="003D53A2" w:rsidRPr="003D53A2">
        <w:t xml:space="preserve"> </w:t>
      </w:r>
      <w:r w:rsidR="003D53A2">
        <w:t xml:space="preserve">or </w:t>
      </w:r>
      <w:r w:rsidR="003D53A2" w:rsidRPr="003D53A2">
        <w:rPr>
          <w:rFonts w:asciiTheme="minorHAnsi" w:eastAsia="Microsoft YaHei" w:hAnsiTheme="minorHAnsi" w:cstheme="minorHAnsi"/>
          <w:color w:val="222222"/>
          <w:shd w:val="clear" w:color="auto" w:fill="FFFFFF"/>
          <w:lang w:eastAsia="zh-CN"/>
        </w:rPr>
        <w:t>stenting</w:t>
      </w:r>
      <w:r w:rsidR="00D64345">
        <w:rPr>
          <w:rFonts w:asciiTheme="minorHAnsi" w:eastAsia="Microsoft YaHei" w:hAnsiTheme="minorHAnsi" w:cstheme="minorHAnsi"/>
          <w:color w:val="222222"/>
          <w:shd w:val="clear" w:color="auto" w:fill="FFFFFF"/>
          <w:lang w:eastAsia="zh-CN"/>
        </w:rPr>
        <w:t>,</w:t>
      </w:r>
      <w:r w:rsidR="00EA75A4">
        <w:rPr>
          <w:rFonts w:asciiTheme="minorHAnsi" w:eastAsia="Microsoft YaHei" w:hAnsiTheme="minorHAnsi" w:cstheme="minorHAnsi"/>
          <w:color w:val="222222"/>
          <w:shd w:val="clear" w:color="auto" w:fill="FFFFFF"/>
          <w:lang w:eastAsia="zh-CN"/>
        </w:rPr>
        <w:t xml:space="preserve"> can </w:t>
      </w:r>
      <w:r w:rsidR="00CB1CBD">
        <w:rPr>
          <w:rFonts w:asciiTheme="minorHAnsi" w:eastAsia="Microsoft YaHei" w:hAnsiTheme="minorHAnsi" w:cstheme="minorHAnsi"/>
          <w:color w:val="222222"/>
          <w:shd w:val="clear" w:color="auto" w:fill="FFFFFF"/>
          <w:lang w:eastAsia="zh-CN"/>
        </w:rPr>
        <w:t xml:space="preserve">sometimes </w:t>
      </w:r>
      <w:r w:rsidR="00EA75A4">
        <w:rPr>
          <w:rFonts w:asciiTheme="minorHAnsi" w:eastAsia="Microsoft YaHei" w:hAnsiTheme="minorHAnsi" w:cstheme="minorHAnsi"/>
          <w:color w:val="222222"/>
          <w:shd w:val="clear" w:color="auto" w:fill="FFFFFF"/>
          <w:lang w:eastAsia="zh-CN"/>
        </w:rPr>
        <w:t xml:space="preserve">be done </w:t>
      </w:r>
      <w:r w:rsidR="00BF5696">
        <w:rPr>
          <w:rFonts w:asciiTheme="minorHAnsi" w:eastAsia="Microsoft YaHei" w:hAnsiTheme="minorHAnsi" w:cstheme="minorHAnsi"/>
          <w:color w:val="222222"/>
          <w:shd w:val="clear" w:color="auto" w:fill="FFFFFF"/>
          <w:lang w:eastAsia="zh-CN"/>
        </w:rPr>
        <w:t xml:space="preserve">during the </w:t>
      </w:r>
      <w:bookmarkStart w:id="42" w:name="OLE_LINK12"/>
      <w:r w:rsidR="006239DA">
        <w:rPr>
          <w:rFonts w:asciiTheme="minorHAnsi" w:eastAsia="Microsoft YaHei" w:hAnsiTheme="minorHAnsi" w:cstheme="minorHAnsi"/>
          <w:color w:val="222222"/>
          <w:shd w:val="clear" w:color="auto" w:fill="FFFFFF"/>
          <w:lang w:eastAsia="zh-CN"/>
        </w:rPr>
        <w:t>ICA</w:t>
      </w:r>
      <w:r w:rsidR="00BF5696">
        <w:rPr>
          <w:rFonts w:asciiTheme="minorHAnsi" w:eastAsia="Microsoft YaHei" w:hAnsiTheme="minorHAnsi" w:cstheme="minorHAnsi"/>
          <w:color w:val="222222"/>
          <w:shd w:val="clear" w:color="auto" w:fill="FFFFFF"/>
          <w:lang w:eastAsia="zh-CN"/>
        </w:rPr>
        <w:t xml:space="preserve"> procedure</w:t>
      </w:r>
      <w:r w:rsidR="005730A4">
        <w:rPr>
          <w:rFonts w:asciiTheme="minorHAnsi" w:eastAsia="Microsoft YaHei" w:hAnsiTheme="minorHAnsi" w:cstheme="minorHAnsi"/>
          <w:color w:val="222222"/>
          <w:shd w:val="clear" w:color="auto" w:fill="FFFFFF"/>
          <w:lang w:eastAsia="zh-CN"/>
        </w:rPr>
        <w:t xml:space="preserve"> </w:t>
      </w:r>
      <w:bookmarkEnd w:id="42"/>
      <w:r w:rsidR="0090509D">
        <w:rPr>
          <w:rFonts w:asciiTheme="minorHAnsi" w:eastAsia="Microsoft YaHei" w:hAnsiTheme="minorHAnsi" w:cstheme="minorHAnsi"/>
          <w:color w:val="222222"/>
          <w:shd w:val="clear" w:color="auto" w:fill="FFFFFF"/>
          <w:lang w:eastAsia="zh-CN"/>
        </w:rPr>
        <w:fldChar w:fldCharType="begin">
          <w:fldData xml:space="preserve">PEVuZE5vdGU+PENpdGU+PEF1dGhvcj5GaXNjaG1hbjwvQXV0aG9yPjxZZWFyPjE5OTQ8L1llYXI+
PFJlY051bT4xNzc8L1JlY051bT48RGlzcGxheVRleHQ+KEZpc2NobWFuIGV0IGFsLiwgMTk5NCwg
U2VycnV5cyBldCBhbC4sIDE5OTQpPC9EaXNwbGF5VGV4dD48cmVjb3JkPjxyZWMtbnVtYmVyPjE3
NzwvcmVjLW51bWJlcj48Zm9yZWlnbi1rZXlzPjxrZXkgYXBwPSJFTiIgZGItaWQ9IjJ4dDJlYXBh
MmR6ZWQ1ZTVyZnNwMGR4cXBzZnBkeDlkdDJwOSIgdGltZXN0YW1wPSIxNjU2NjYyNzg2Ij4xNzc8
L2tleT48L2ZvcmVpZ24ta2V5cz48cmVmLXR5cGUgbmFtZT0iSm91cm5hbCBBcnRpY2xlIj4xNzwv
cmVmLXR5cGU+PGNvbnRyaWJ1dG9ycz48YXV0aG9ycz48YXV0aG9yPkZpc2NobWFuLCBELiBMLjwv
YXV0aG9yPjxhdXRob3I+TGVvbiwgTS4gQi48L2F1dGhvcj48YXV0aG9yPkJhaW0sIEQuIFMuPC9h
dXRob3I+PGF1dGhvcj5TY2hhdHosIFIuIEEuPC9hdXRob3I+PGF1dGhvcj5TYXZhZ2UsIE0uIFAu
PC9hdXRob3I+PGF1dGhvcj5QZW5uLCBJLjwvYXV0aG9yPjxhdXRob3I+RGV0cmUsIEsuPC9hdXRo
b3I+PGF1dGhvcj5WZWx0cmksIEwuPC9hdXRob3I+PGF1dGhvcj5SaWNjaSwgRC48L2F1dGhvcj48
YXV0aG9yPk5vYnV5b3NoaSwgTS48L2F1dGhvcj48YXV0aG9yPmV0IGFsLiw8L2F1dGhvcj48L2F1
dGhvcnM+PC9jb250cmlidXRvcnM+PGF1dGgtYWRkcmVzcz5KZWZmZXJzb24gTWVkaWNhbCBDb2xs
ZWdlLCBQaGlsYWRlbHBoaWEsIERpdmlzaW9uIG9mIENhcmRpb2xvZ3ksIFBBIDE5MTA3LjwvYXV0
aC1hZGRyZXNzPjx0aXRsZXM+PHRpdGxlPkEgcmFuZG9taXplZCBjb21wYXJpc29uIG9mIGNvcm9u
YXJ5LXN0ZW50IHBsYWNlbWVudCBhbmQgYmFsbG9vbiBhbmdpb3BsYXN0eSBpbiB0aGUgdHJlYXRt
ZW50IG9mIGNvcm9uYXJ5IGFydGVyeSBkaXNlYXNlLiBTdGVudCBSZXN0ZW5vc2lzIFN0dWR5IElu
dmVzdGlnYXRvcnM8L3RpdGxlPjxzZWNvbmRhcnktdGl0bGU+TiBFbmdsIEogTWVkPC9zZWNvbmRh
cnktdGl0bGU+PC90aXRsZXM+PHBlcmlvZGljYWw+PGZ1bGwtdGl0bGU+TiBFbmdsIEogTWVkPC9m
dWxsLXRpdGxlPjwvcGVyaW9kaWNhbD48cGFnZXM+NDk2LTUwMTwvcGFnZXM+PHZvbHVtZT4zMzE8
L3ZvbHVtZT48bnVtYmVyPjg8L251bWJlcj48ZWRpdGlvbj4xOTk0LzA4LzI1PC9lZGl0aW9uPjxr
ZXl3b3Jkcz48a2V5d29yZD4qQW5naW9wbGFzdHksIEJhbGxvb24sIENvcm9uYXJ5L3N0YXRpc3Rp
Y3MgJmFtcDsgbnVtZXJpY2FsIGRhdGE8L2tleXdvcmQ+PGtleXdvcmQ+Q29yb25hcnkgRGlzZWFz
ZS9kaWFnbm9zdGljIGltYWdpbmcvKnN1cmdlcnkvKnRoZXJhcHk8L2tleXdvcmQ+PGtleXdvcmQ+
RmVtYWxlPC9rZXl3b3JkPjxrZXl3b3JkPkZvbGxvdy1VcCBTdHVkaWVzPC9rZXl3b3JkPjxrZXl3
b3JkPkh1bWFuczwva2V5d29yZD48a2V5d29yZD5NYWxlPC9rZXl3b3JkPjxrZXl3b3JkPk1pZGRs
ZSBBZ2VkPC9rZXl3b3JkPjxrZXl3b3JkPlByb3NwZWN0aXZlIFN0dWRpZXM8L2tleXdvcmQ+PGtl
eXdvcmQ+UmFkaW9ncmFwaHk8L2tleXdvcmQ+PGtleXdvcmQ+UmVjdXJyZW5jZTwva2V5d29yZD48
a2V5d29yZD4qU3RlbnRzL3N0YXRpc3RpY3MgJmFtcDsgbnVtZXJpY2FsIGRhdGE8L2tleXdvcmQ+
PGtleXdvcmQ+VGhyb21ib2x5dGljIFRoZXJhcHk8L2tleXdvcmQ+PGtleXdvcmQ+VHJlYXRtZW50
IE91dGNvbWU8L2tleXdvcmQ+PGtleXdvcmQ+VmFzY3VsYXIgUGF0ZW5jeTwva2V5d29yZD48L2tl
eXdvcmRzPjxkYXRlcz48eWVhcj4xOTk0PC95ZWFyPjxwdWItZGF0ZXM+PGRhdGU+QXVnIDI1PC9k
YXRlPjwvcHViLWRhdGVzPjwvZGF0ZXM+PGlzYm4+MDAyOC00NzkzIChQcmludCkmI3hEOzAwMjgt
NDc5MzwvaXNibj48YWNjZXNzaW9uLW51bT44MDQxNDE0PC9hY2Nlc3Npb24tbnVtPjx1cmxzPjwv
dXJscz48ZWxlY3Ryb25pYy1yZXNvdXJjZS1udW0+MTAuMTA1Ni9uZWptMTk5NDA4MjUzMzEwODAy
PC9lbGVjdHJvbmljLXJlc291cmNlLW51bT48cmVtb3RlLWRhdGFiYXNlLXByb3ZpZGVyPk5MTTwv
cmVtb3RlLWRhdGFiYXNlLXByb3ZpZGVyPjxsYW5ndWFnZT5lbmc8L2xhbmd1YWdlPjwvcmVjb3Jk
PjwvQ2l0ZT48Q2l0ZT48QXV0aG9yPlNlcnJ1eXM8L0F1dGhvcj48WWVhcj4xOTk0PC9ZZWFyPjxS
ZWNOdW0+MTc4PC9SZWNOdW0+PHJlY29yZD48cmVjLW51bWJlcj4xNzg8L3JlYy1udW1iZXI+PGZv
cmVpZ24ta2V5cz48a2V5IGFwcD0iRU4iIGRiLWlkPSIyeHQyZWFwYTJkemVkNWU1cmZzcDBkeHFw
c2ZwZHg5ZHQycDkiIHRpbWVzdGFtcD0iMTY1NjY2MjgxMyI+MTc4PC9rZXk+PC9mb3JlaWduLWtl
eXM+PHJlZi10eXBlIG5hbWU9IkpvdXJuYWwgQXJ0aWNsZSI+MTc8L3JlZi10eXBlPjxjb250cmli
dXRvcnM+PGF1dGhvcnM+PGF1dGhvcj5TZXJydXlzLCBQLiBXLjwvYXV0aG9yPjxhdXRob3I+ZGUg
SmFlZ2VyZSwgUC48L2F1dGhvcj48YXV0aG9yPktpZW1lbmVpaiwgRi48L2F1dGhvcj48YXV0aG9y
Pk1hY2F5YSwgQy48L2F1dGhvcj48YXV0aG9yPlJ1dHNjaCwgVy48L2F1dGhvcj48YXV0aG9yPkhl
eW5kcmlja3gsIEcuPC9hdXRob3I+PGF1dGhvcj5FbWFudWVsc3NvbiwgSC48L2F1dGhvcj48YXV0
aG9yPk1hcmNvLCBKLjwvYXV0aG9yPjxhdXRob3I+TGVncmFuZCwgVi48L2F1dGhvcj48YXV0aG9y
Pk1hdGVybmUsIFAuPC9hdXRob3I+PGF1dGhvcj5ldCBhbC4sPC9hdXRob3I+PC9hdXRob3JzPjwv
Y29udHJpYnV0b3JzPjxhdXRoLWFkZHJlc3M+VW5pdmVyc2l0eSBIb3NwaXRhbCBSb3R0ZXJkYW0g
RGlqa3ppZ3QsIFRob3JheCBDZW50ZXIsIFRoZSBOZXRoZXJsYW5kcy48L2F1dGgtYWRkcmVzcz48
dGl0bGVzPjx0aXRsZT5BIGNvbXBhcmlzb24gb2YgYmFsbG9vbi1leHBhbmRhYmxlLXN0ZW50IGlt
cGxhbnRhdGlvbiB3aXRoIGJhbGxvb24gYW5naW9wbGFzdHkgaW4gcGF0aWVudHMgd2l0aCBjb3Jv
bmFyeSBhcnRlcnkgZGlzZWFzZS4gQmVuZXN0ZW50IFN0dWR5IEdyb3VwPC90aXRsZT48c2Vjb25k
YXJ5LXRpdGxlPk4gRW5nbCBKIE1lZDwvc2Vjb25kYXJ5LXRpdGxlPjwvdGl0bGVzPjxwZXJpb2Rp
Y2FsPjxmdWxsLXRpdGxlPk4gRW5nbCBKIE1lZDwvZnVsbC10aXRsZT48L3BlcmlvZGljYWw+PHBh
Z2VzPjQ4OS05NTwvcGFnZXM+PHZvbHVtZT4zMzE8L3ZvbHVtZT48bnVtYmVyPjg8L251bWJlcj48
ZWRpdGlvbj4xOTk0LzA4LzI1PC9lZGl0aW9uPjxrZXl3b3Jkcz48a2V5d29yZD5BbmdpbmEgUGVj
dG9yaXMvdGhlcmFweTwva2V5d29yZD48a2V5d29yZD4qQW5naW9wbGFzdHksIEJhbGxvb24sIENv
cm9uYXJ5PC9rZXl3b3JkPjxrZXl3b3JkPkNvbmZpZGVuY2UgSW50ZXJ2YWxzPC9rZXl3b3JkPjxr
ZXl3b3JkPkNvcm9uYXJ5IERpc2Vhc2UvKnN1cmdlcnkvKnRoZXJhcHk8L2tleXdvcmQ+PGtleXdv
cmQ+RmVtYWxlPC9rZXl3b3JkPjxrZXl3b3JkPkZvbGxvdy1VcCBTdHVkaWVzPC9rZXl3b3JkPjxr
ZXl3b3JkPkh1bWFuczwva2V5d29yZD48a2V5d29yZD5NYWxlPC9rZXl3b3JkPjxrZXl3b3JkPk1p
ZGRsZSBBZ2VkPC9rZXl3b3JkPjxrZXl3b3JkPlJlb3BlcmF0aW9uPC9rZXl3b3JkPjxrZXl3b3Jk
PlJpc2s8L2tleXdvcmQ+PGtleXdvcmQ+KlN0ZW50czwva2V5d29yZD48a2V5d29yZD5UaHJvbWJv
bHl0aWMgVGhlcmFweTwva2V5d29yZD48a2V5d29yZD5UcmVhdG1lbnQgT3V0Y29tZTwva2V5d29y
ZD48a2V5d29yZD5WYXNjdWxhciBQYXRlbmN5PC9rZXl3b3JkPjwva2V5d29yZHM+PGRhdGVzPjx5
ZWFyPjE5OTQ8L3llYXI+PHB1Yi1kYXRlcz48ZGF0ZT5BdWcgMjU8L2RhdGU+PC9wdWItZGF0ZXM+
PC9kYXRlcz48aXNibj4wMDI4LTQ3OTMgKFByaW50KSYjeEQ7MDAyOC00NzkzPC9pc2JuPjxhY2Nl
c3Npb24tbnVtPjgwNDE0MTM8L2FjY2Vzc2lvbi1udW0+PHVybHM+PC91cmxzPjxlbGVjdHJvbmlj
LXJlc291cmNlLW51bT4xMC4xMDU2L25lam0xOTk0MDgyNTMzMTA4MDE8L2VsZWN0cm9uaWMtcmVz
b3VyY2UtbnVtPjxyZW1vdGUtZGF0YWJhc2UtcHJvdmlkZXI+TkxNPC9yZW1vdGUtZGF0YWJhc2Ut
cHJvdmlkZXI+PGxhbmd1YWdlPmVuZzwvbGFuZ3VhZ2U+PC9yZWNvcmQ+PC9DaXRlPjwvRW5kTm90
ZT5=
</w:fldData>
        </w:fldChar>
      </w:r>
      <w:r w:rsidR="00761CD7">
        <w:rPr>
          <w:rFonts w:asciiTheme="minorHAnsi" w:eastAsia="Microsoft YaHei" w:hAnsiTheme="minorHAnsi" w:cstheme="minorHAnsi"/>
          <w:color w:val="222222"/>
          <w:shd w:val="clear" w:color="auto" w:fill="FFFFFF"/>
          <w:lang w:eastAsia="zh-CN"/>
        </w:rPr>
        <w:instrText xml:space="preserve"> ADDIN EN.CITE </w:instrText>
      </w:r>
      <w:r w:rsidR="00761CD7">
        <w:rPr>
          <w:rFonts w:asciiTheme="minorHAnsi" w:eastAsia="Microsoft YaHei" w:hAnsiTheme="minorHAnsi" w:cstheme="minorHAnsi"/>
          <w:color w:val="222222"/>
          <w:shd w:val="clear" w:color="auto" w:fill="FFFFFF"/>
          <w:lang w:eastAsia="zh-CN"/>
        </w:rPr>
        <w:fldChar w:fldCharType="begin">
          <w:fldData xml:space="preserve">PEVuZE5vdGU+PENpdGU+PEF1dGhvcj5GaXNjaG1hbjwvQXV0aG9yPjxZZWFyPjE5OTQ8L1llYXI+
PFJlY051bT4xNzc8L1JlY051bT48RGlzcGxheVRleHQ+KEZpc2NobWFuIGV0IGFsLiwgMTk5NCwg
U2VycnV5cyBldCBhbC4sIDE5OTQpPC9EaXNwbGF5VGV4dD48cmVjb3JkPjxyZWMtbnVtYmVyPjE3
NzwvcmVjLW51bWJlcj48Zm9yZWlnbi1rZXlzPjxrZXkgYXBwPSJFTiIgZGItaWQ9IjJ4dDJlYXBh
MmR6ZWQ1ZTVyZnNwMGR4cXBzZnBkeDlkdDJwOSIgdGltZXN0YW1wPSIxNjU2NjYyNzg2Ij4xNzc8
L2tleT48L2ZvcmVpZ24ta2V5cz48cmVmLXR5cGUgbmFtZT0iSm91cm5hbCBBcnRpY2xlIj4xNzwv
cmVmLXR5cGU+PGNvbnRyaWJ1dG9ycz48YXV0aG9ycz48YXV0aG9yPkZpc2NobWFuLCBELiBMLjwv
YXV0aG9yPjxhdXRob3I+TGVvbiwgTS4gQi48L2F1dGhvcj48YXV0aG9yPkJhaW0sIEQuIFMuPC9h
dXRob3I+PGF1dGhvcj5TY2hhdHosIFIuIEEuPC9hdXRob3I+PGF1dGhvcj5TYXZhZ2UsIE0uIFAu
PC9hdXRob3I+PGF1dGhvcj5QZW5uLCBJLjwvYXV0aG9yPjxhdXRob3I+RGV0cmUsIEsuPC9hdXRo
b3I+PGF1dGhvcj5WZWx0cmksIEwuPC9hdXRob3I+PGF1dGhvcj5SaWNjaSwgRC48L2F1dGhvcj48
YXV0aG9yPk5vYnV5b3NoaSwgTS48L2F1dGhvcj48YXV0aG9yPmV0IGFsLiw8L2F1dGhvcj48L2F1
dGhvcnM+PC9jb250cmlidXRvcnM+PGF1dGgtYWRkcmVzcz5KZWZmZXJzb24gTWVkaWNhbCBDb2xs
ZWdlLCBQaGlsYWRlbHBoaWEsIERpdmlzaW9uIG9mIENhcmRpb2xvZ3ksIFBBIDE5MTA3LjwvYXV0
aC1hZGRyZXNzPjx0aXRsZXM+PHRpdGxlPkEgcmFuZG9taXplZCBjb21wYXJpc29uIG9mIGNvcm9u
YXJ5LXN0ZW50IHBsYWNlbWVudCBhbmQgYmFsbG9vbiBhbmdpb3BsYXN0eSBpbiB0aGUgdHJlYXRt
ZW50IG9mIGNvcm9uYXJ5IGFydGVyeSBkaXNlYXNlLiBTdGVudCBSZXN0ZW5vc2lzIFN0dWR5IElu
dmVzdGlnYXRvcnM8L3RpdGxlPjxzZWNvbmRhcnktdGl0bGU+TiBFbmdsIEogTWVkPC9zZWNvbmRh
cnktdGl0bGU+PC90aXRsZXM+PHBlcmlvZGljYWw+PGZ1bGwtdGl0bGU+TiBFbmdsIEogTWVkPC9m
dWxsLXRpdGxlPjwvcGVyaW9kaWNhbD48cGFnZXM+NDk2LTUwMTwvcGFnZXM+PHZvbHVtZT4zMzE8
L3ZvbHVtZT48bnVtYmVyPjg8L251bWJlcj48ZWRpdGlvbj4xOTk0LzA4LzI1PC9lZGl0aW9uPjxr
ZXl3b3Jkcz48a2V5d29yZD4qQW5naW9wbGFzdHksIEJhbGxvb24sIENvcm9uYXJ5L3N0YXRpc3Rp
Y3MgJmFtcDsgbnVtZXJpY2FsIGRhdGE8L2tleXdvcmQ+PGtleXdvcmQ+Q29yb25hcnkgRGlzZWFz
ZS9kaWFnbm9zdGljIGltYWdpbmcvKnN1cmdlcnkvKnRoZXJhcHk8L2tleXdvcmQ+PGtleXdvcmQ+
RmVtYWxlPC9rZXl3b3JkPjxrZXl3b3JkPkZvbGxvdy1VcCBTdHVkaWVzPC9rZXl3b3JkPjxrZXl3
b3JkPkh1bWFuczwva2V5d29yZD48a2V5d29yZD5NYWxlPC9rZXl3b3JkPjxrZXl3b3JkPk1pZGRs
ZSBBZ2VkPC9rZXl3b3JkPjxrZXl3b3JkPlByb3NwZWN0aXZlIFN0dWRpZXM8L2tleXdvcmQ+PGtl
eXdvcmQ+UmFkaW9ncmFwaHk8L2tleXdvcmQ+PGtleXdvcmQ+UmVjdXJyZW5jZTwva2V5d29yZD48
a2V5d29yZD4qU3RlbnRzL3N0YXRpc3RpY3MgJmFtcDsgbnVtZXJpY2FsIGRhdGE8L2tleXdvcmQ+
PGtleXdvcmQ+VGhyb21ib2x5dGljIFRoZXJhcHk8L2tleXdvcmQ+PGtleXdvcmQ+VHJlYXRtZW50
IE91dGNvbWU8L2tleXdvcmQ+PGtleXdvcmQ+VmFzY3VsYXIgUGF0ZW5jeTwva2V5d29yZD48L2tl
eXdvcmRzPjxkYXRlcz48eWVhcj4xOTk0PC95ZWFyPjxwdWItZGF0ZXM+PGRhdGU+QXVnIDI1PC9k
YXRlPjwvcHViLWRhdGVzPjwvZGF0ZXM+PGlzYm4+MDAyOC00NzkzIChQcmludCkmI3hEOzAwMjgt
NDc5MzwvaXNibj48YWNjZXNzaW9uLW51bT44MDQxNDE0PC9hY2Nlc3Npb24tbnVtPjx1cmxzPjwv
dXJscz48ZWxlY3Ryb25pYy1yZXNvdXJjZS1udW0+MTAuMTA1Ni9uZWptMTk5NDA4MjUzMzEwODAy
PC9lbGVjdHJvbmljLXJlc291cmNlLW51bT48cmVtb3RlLWRhdGFiYXNlLXByb3ZpZGVyPk5MTTwv
cmVtb3RlLWRhdGFiYXNlLXByb3ZpZGVyPjxsYW5ndWFnZT5lbmc8L2xhbmd1YWdlPjwvcmVjb3Jk
PjwvQ2l0ZT48Q2l0ZT48QXV0aG9yPlNlcnJ1eXM8L0F1dGhvcj48WWVhcj4xOTk0PC9ZZWFyPjxS
ZWNOdW0+MTc4PC9SZWNOdW0+PHJlY29yZD48cmVjLW51bWJlcj4xNzg8L3JlYy1udW1iZXI+PGZv
cmVpZ24ta2V5cz48a2V5IGFwcD0iRU4iIGRiLWlkPSIyeHQyZWFwYTJkemVkNWU1cmZzcDBkeHFw
c2ZwZHg5ZHQycDkiIHRpbWVzdGFtcD0iMTY1NjY2MjgxMyI+MTc4PC9rZXk+PC9mb3JlaWduLWtl
eXM+PHJlZi10eXBlIG5hbWU9IkpvdXJuYWwgQXJ0aWNsZSI+MTc8L3JlZi10eXBlPjxjb250cmli
dXRvcnM+PGF1dGhvcnM+PGF1dGhvcj5TZXJydXlzLCBQLiBXLjwvYXV0aG9yPjxhdXRob3I+ZGUg
SmFlZ2VyZSwgUC48L2F1dGhvcj48YXV0aG9yPktpZW1lbmVpaiwgRi48L2F1dGhvcj48YXV0aG9y
Pk1hY2F5YSwgQy48L2F1dGhvcj48YXV0aG9yPlJ1dHNjaCwgVy48L2F1dGhvcj48YXV0aG9yPkhl
eW5kcmlja3gsIEcuPC9hdXRob3I+PGF1dGhvcj5FbWFudWVsc3NvbiwgSC48L2F1dGhvcj48YXV0
aG9yPk1hcmNvLCBKLjwvYXV0aG9yPjxhdXRob3I+TGVncmFuZCwgVi48L2F1dGhvcj48YXV0aG9y
Pk1hdGVybmUsIFAuPC9hdXRob3I+PGF1dGhvcj5ldCBhbC4sPC9hdXRob3I+PC9hdXRob3JzPjwv
Y29udHJpYnV0b3JzPjxhdXRoLWFkZHJlc3M+VW5pdmVyc2l0eSBIb3NwaXRhbCBSb3R0ZXJkYW0g
RGlqa3ppZ3QsIFRob3JheCBDZW50ZXIsIFRoZSBOZXRoZXJsYW5kcy48L2F1dGgtYWRkcmVzcz48
dGl0bGVzPjx0aXRsZT5BIGNvbXBhcmlzb24gb2YgYmFsbG9vbi1leHBhbmRhYmxlLXN0ZW50IGlt
cGxhbnRhdGlvbiB3aXRoIGJhbGxvb24gYW5naW9wbGFzdHkgaW4gcGF0aWVudHMgd2l0aCBjb3Jv
bmFyeSBhcnRlcnkgZGlzZWFzZS4gQmVuZXN0ZW50IFN0dWR5IEdyb3VwPC90aXRsZT48c2Vjb25k
YXJ5LXRpdGxlPk4gRW5nbCBKIE1lZDwvc2Vjb25kYXJ5LXRpdGxlPjwvdGl0bGVzPjxwZXJpb2Rp
Y2FsPjxmdWxsLXRpdGxlPk4gRW5nbCBKIE1lZDwvZnVsbC10aXRsZT48L3BlcmlvZGljYWw+PHBh
Z2VzPjQ4OS05NTwvcGFnZXM+PHZvbHVtZT4zMzE8L3ZvbHVtZT48bnVtYmVyPjg8L251bWJlcj48
ZWRpdGlvbj4xOTk0LzA4LzI1PC9lZGl0aW9uPjxrZXl3b3Jkcz48a2V5d29yZD5BbmdpbmEgUGVj
dG9yaXMvdGhlcmFweTwva2V5d29yZD48a2V5d29yZD4qQW5naW9wbGFzdHksIEJhbGxvb24sIENv
cm9uYXJ5PC9rZXl3b3JkPjxrZXl3b3JkPkNvbmZpZGVuY2UgSW50ZXJ2YWxzPC9rZXl3b3JkPjxr
ZXl3b3JkPkNvcm9uYXJ5IERpc2Vhc2UvKnN1cmdlcnkvKnRoZXJhcHk8L2tleXdvcmQ+PGtleXdv
cmQ+RmVtYWxlPC9rZXl3b3JkPjxrZXl3b3JkPkZvbGxvdy1VcCBTdHVkaWVzPC9rZXl3b3JkPjxr
ZXl3b3JkPkh1bWFuczwva2V5d29yZD48a2V5d29yZD5NYWxlPC9rZXl3b3JkPjxrZXl3b3JkPk1p
ZGRsZSBBZ2VkPC9rZXl3b3JkPjxrZXl3b3JkPlJlb3BlcmF0aW9uPC9rZXl3b3JkPjxrZXl3b3Jk
PlJpc2s8L2tleXdvcmQ+PGtleXdvcmQ+KlN0ZW50czwva2V5d29yZD48a2V5d29yZD5UaHJvbWJv
bHl0aWMgVGhlcmFweTwva2V5d29yZD48a2V5d29yZD5UcmVhdG1lbnQgT3V0Y29tZTwva2V5d29y
ZD48a2V5d29yZD5WYXNjdWxhciBQYXRlbmN5PC9rZXl3b3JkPjwva2V5d29yZHM+PGRhdGVzPjx5
ZWFyPjE5OTQ8L3llYXI+PHB1Yi1kYXRlcz48ZGF0ZT5BdWcgMjU8L2RhdGU+PC9wdWItZGF0ZXM+
PC9kYXRlcz48aXNibj4wMDI4LTQ3OTMgKFByaW50KSYjeEQ7MDAyOC00NzkzPC9pc2JuPjxhY2Nl
c3Npb24tbnVtPjgwNDE0MTM8L2FjY2Vzc2lvbi1udW0+PHVybHM+PC91cmxzPjxlbGVjdHJvbmlj
LXJlc291cmNlLW51bT4xMC4xMDU2L25lam0xOTk0MDgyNTMzMTA4MDE8L2VsZWN0cm9uaWMtcmVz
b3VyY2UtbnVtPjxyZW1vdGUtZGF0YWJhc2UtcHJvdmlkZXI+TkxNPC9yZW1vdGUtZGF0YWJhc2Ut
cHJvdmlkZXI+PGxhbmd1YWdlPmVuZzwvbGFuZ3VhZ2U+PC9yZWNvcmQ+PC9DaXRlPjwvRW5kTm90
ZT5=
</w:fldData>
        </w:fldChar>
      </w:r>
      <w:r w:rsidR="00761CD7">
        <w:rPr>
          <w:rFonts w:asciiTheme="minorHAnsi" w:eastAsia="Microsoft YaHei" w:hAnsiTheme="minorHAnsi" w:cstheme="minorHAnsi"/>
          <w:color w:val="222222"/>
          <w:shd w:val="clear" w:color="auto" w:fill="FFFFFF"/>
          <w:lang w:eastAsia="zh-CN"/>
        </w:rPr>
        <w:instrText xml:space="preserve"> ADDIN EN.CITE.DATA </w:instrText>
      </w:r>
      <w:r w:rsidR="00761CD7">
        <w:rPr>
          <w:rFonts w:asciiTheme="minorHAnsi" w:eastAsia="Microsoft YaHei" w:hAnsiTheme="minorHAnsi" w:cstheme="minorHAnsi"/>
          <w:color w:val="222222"/>
          <w:shd w:val="clear" w:color="auto" w:fill="FFFFFF"/>
          <w:lang w:eastAsia="zh-CN"/>
        </w:rPr>
      </w:r>
      <w:r w:rsidR="00761CD7">
        <w:rPr>
          <w:rFonts w:asciiTheme="minorHAnsi" w:eastAsia="Microsoft YaHei" w:hAnsiTheme="minorHAnsi" w:cstheme="minorHAnsi"/>
          <w:color w:val="222222"/>
          <w:shd w:val="clear" w:color="auto" w:fill="FFFFFF"/>
          <w:lang w:eastAsia="zh-CN"/>
        </w:rPr>
        <w:fldChar w:fldCharType="end"/>
      </w:r>
      <w:r w:rsidR="0090509D">
        <w:rPr>
          <w:rFonts w:asciiTheme="minorHAnsi" w:eastAsia="Microsoft YaHei" w:hAnsiTheme="minorHAnsi" w:cstheme="minorHAnsi"/>
          <w:color w:val="222222"/>
          <w:shd w:val="clear" w:color="auto" w:fill="FFFFFF"/>
          <w:lang w:eastAsia="zh-CN"/>
        </w:rPr>
      </w:r>
      <w:r w:rsidR="0090509D">
        <w:rPr>
          <w:rFonts w:asciiTheme="minorHAnsi" w:eastAsia="Microsoft YaHei" w:hAnsiTheme="minorHAnsi" w:cstheme="minorHAnsi"/>
          <w:color w:val="222222"/>
          <w:shd w:val="clear" w:color="auto" w:fill="FFFFFF"/>
          <w:lang w:eastAsia="zh-CN"/>
        </w:rPr>
        <w:fldChar w:fldCharType="separate"/>
      </w:r>
      <w:r w:rsidR="0090509D">
        <w:rPr>
          <w:rFonts w:asciiTheme="minorHAnsi" w:eastAsia="Microsoft YaHei" w:hAnsiTheme="minorHAnsi" w:cstheme="minorHAnsi"/>
          <w:noProof/>
          <w:color w:val="222222"/>
          <w:shd w:val="clear" w:color="auto" w:fill="FFFFFF"/>
          <w:lang w:eastAsia="zh-CN"/>
        </w:rPr>
        <w:t xml:space="preserve">(Fischman </w:t>
      </w:r>
      <w:r w:rsidR="002D0540">
        <w:rPr>
          <w:rFonts w:asciiTheme="minorHAnsi" w:eastAsia="Microsoft YaHei" w:hAnsiTheme="minorHAnsi" w:cstheme="minorHAnsi"/>
          <w:noProof/>
          <w:color w:val="222222"/>
          <w:shd w:val="clear" w:color="auto" w:fill="FFFFFF"/>
          <w:lang w:eastAsia="zh-CN"/>
        </w:rPr>
        <w:t>et al</w:t>
      </w:r>
      <w:r w:rsidR="00BB07FA">
        <w:rPr>
          <w:rFonts w:asciiTheme="minorHAnsi" w:eastAsia="Microsoft YaHei" w:hAnsiTheme="minorHAnsi" w:cstheme="minorHAnsi"/>
          <w:noProof/>
          <w:color w:val="222222"/>
          <w:shd w:val="clear" w:color="auto" w:fill="FFFFFF"/>
          <w:lang w:eastAsia="zh-CN"/>
        </w:rPr>
        <w:t>.,</w:t>
      </w:r>
      <w:r w:rsidR="0090509D">
        <w:rPr>
          <w:rFonts w:asciiTheme="minorHAnsi" w:eastAsia="Microsoft YaHei" w:hAnsiTheme="minorHAnsi" w:cstheme="minorHAnsi"/>
          <w:noProof/>
          <w:color w:val="222222"/>
          <w:shd w:val="clear" w:color="auto" w:fill="FFFFFF"/>
          <w:lang w:eastAsia="zh-CN"/>
        </w:rPr>
        <w:t xml:space="preserve"> 1994</w:t>
      </w:r>
      <w:r w:rsidR="00BB07FA">
        <w:rPr>
          <w:rFonts w:asciiTheme="minorHAnsi" w:eastAsia="Microsoft YaHei" w:hAnsiTheme="minorHAnsi" w:cstheme="minorHAnsi"/>
          <w:noProof/>
          <w:color w:val="222222"/>
          <w:shd w:val="clear" w:color="auto" w:fill="FFFFFF"/>
          <w:lang w:eastAsia="zh-CN"/>
        </w:rPr>
        <w:t>,</w:t>
      </w:r>
      <w:r w:rsidR="0090509D">
        <w:rPr>
          <w:rFonts w:asciiTheme="minorHAnsi" w:eastAsia="Microsoft YaHei" w:hAnsiTheme="minorHAnsi" w:cstheme="minorHAnsi"/>
          <w:noProof/>
          <w:color w:val="222222"/>
          <w:shd w:val="clear" w:color="auto" w:fill="FFFFFF"/>
          <w:lang w:eastAsia="zh-CN"/>
        </w:rPr>
        <w:t xml:space="preserve"> Serruys </w:t>
      </w:r>
      <w:r w:rsidR="002D0540">
        <w:rPr>
          <w:rFonts w:asciiTheme="minorHAnsi" w:eastAsia="Microsoft YaHei" w:hAnsiTheme="minorHAnsi" w:cstheme="minorHAnsi"/>
          <w:noProof/>
          <w:color w:val="222222"/>
          <w:shd w:val="clear" w:color="auto" w:fill="FFFFFF"/>
          <w:lang w:eastAsia="zh-CN"/>
        </w:rPr>
        <w:t>et al</w:t>
      </w:r>
      <w:r w:rsidR="00BB07FA">
        <w:rPr>
          <w:rFonts w:asciiTheme="minorHAnsi" w:eastAsia="Microsoft YaHei" w:hAnsiTheme="minorHAnsi" w:cstheme="minorHAnsi"/>
          <w:noProof/>
          <w:color w:val="222222"/>
          <w:shd w:val="clear" w:color="auto" w:fill="FFFFFF"/>
          <w:lang w:eastAsia="zh-CN"/>
        </w:rPr>
        <w:t>.,</w:t>
      </w:r>
      <w:r w:rsidR="0090509D">
        <w:rPr>
          <w:rFonts w:asciiTheme="minorHAnsi" w:eastAsia="Microsoft YaHei" w:hAnsiTheme="minorHAnsi" w:cstheme="minorHAnsi"/>
          <w:noProof/>
          <w:color w:val="222222"/>
          <w:shd w:val="clear" w:color="auto" w:fill="FFFFFF"/>
          <w:lang w:eastAsia="zh-CN"/>
        </w:rPr>
        <w:t xml:space="preserve"> 1994)</w:t>
      </w:r>
      <w:r w:rsidR="0090509D">
        <w:rPr>
          <w:rFonts w:asciiTheme="minorHAnsi" w:eastAsia="Microsoft YaHei" w:hAnsiTheme="minorHAnsi" w:cstheme="minorHAnsi"/>
          <w:color w:val="222222"/>
          <w:shd w:val="clear" w:color="auto" w:fill="FFFFFF"/>
          <w:lang w:eastAsia="zh-CN"/>
        </w:rPr>
        <w:fldChar w:fldCharType="end"/>
      </w:r>
      <w:r w:rsidR="00DE1053">
        <w:rPr>
          <w:rFonts w:asciiTheme="minorHAnsi" w:eastAsia="Microsoft YaHei" w:hAnsiTheme="minorHAnsi" w:cstheme="minorHAnsi"/>
          <w:color w:val="222222"/>
          <w:shd w:val="clear" w:color="auto" w:fill="FFFFFF"/>
          <w:lang w:eastAsia="zh-CN"/>
        </w:rPr>
        <w:t>.</w:t>
      </w:r>
    </w:p>
    <w:p w14:paraId="0C54BDB9" w14:textId="6768CC5C" w:rsidR="00DC3D0D" w:rsidRDefault="00DC3D0D" w:rsidP="00B61CF3">
      <w:pPr>
        <w:pStyle w:val="Heading6"/>
      </w:pPr>
      <w:r>
        <w:t>Complications</w:t>
      </w:r>
    </w:p>
    <w:p w14:paraId="4F7DF7B5" w14:textId="74DE88D9" w:rsidR="00B512AE" w:rsidRDefault="00456527" w:rsidP="00DC3D0D">
      <w:pPr>
        <w:rPr>
          <w:rFonts w:asciiTheme="minorHAnsi" w:hAnsiTheme="minorHAnsi" w:cstheme="minorHAnsi"/>
        </w:rPr>
      </w:pPr>
      <w:r>
        <w:rPr>
          <w:rFonts w:asciiTheme="minorHAnsi" w:hAnsiTheme="minorHAnsi" w:cstheme="minorHAnsi"/>
        </w:rPr>
        <w:t xml:space="preserve">There are no absolute contraindications </w:t>
      </w:r>
      <w:r w:rsidR="00CB1CBD">
        <w:rPr>
          <w:rFonts w:asciiTheme="minorHAnsi" w:hAnsiTheme="minorHAnsi" w:cstheme="minorHAnsi"/>
        </w:rPr>
        <w:t>to</w:t>
      </w:r>
      <w:r>
        <w:rPr>
          <w:rFonts w:asciiTheme="minorHAnsi" w:hAnsiTheme="minorHAnsi" w:cstheme="minorHAnsi"/>
        </w:rPr>
        <w:t xml:space="preserve"> </w:t>
      </w:r>
      <w:r w:rsidR="002D0DE4">
        <w:rPr>
          <w:rFonts w:asciiTheme="minorHAnsi" w:hAnsiTheme="minorHAnsi" w:cstheme="minorHAnsi"/>
        </w:rPr>
        <w:t xml:space="preserve">having </w:t>
      </w:r>
      <w:r w:rsidR="006239DA">
        <w:rPr>
          <w:rFonts w:asciiTheme="minorHAnsi" w:hAnsiTheme="minorHAnsi" w:cstheme="minorHAnsi"/>
        </w:rPr>
        <w:t>ICA</w:t>
      </w:r>
      <w:r w:rsidR="007971C8">
        <w:rPr>
          <w:rFonts w:asciiTheme="minorHAnsi" w:hAnsiTheme="minorHAnsi" w:cstheme="minorHAnsi"/>
        </w:rPr>
        <w:t>;</w:t>
      </w:r>
      <w:r w:rsidR="00BD4CC1">
        <w:rPr>
          <w:rFonts w:asciiTheme="minorHAnsi" w:hAnsiTheme="minorHAnsi" w:cstheme="minorHAnsi"/>
        </w:rPr>
        <w:t xml:space="preserve"> however, risk</w:t>
      </w:r>
      <w:r w:rsidR="007971C8">
        <w:rPr>
          <w:rFonts w:asciiTheme="minorHAnsi" w:hAnsiTheme="minorHAnsi" w:cstheme="minorHAnsi"/>
        </w:rPr>
        <w:t>s</w:t>
      </w:r>
      <w:r w:rsidR="00BD4CC1">
        <w:rPr>
          <w:rFonts w:asciiTheme="minorHAnsi" w:hAnsiTheme="minorHAnsi" w:cstheme="minorHAnsi"/>
        </w:rPr>
        <w:t xml:space="preserve"> can be associated with cardiac and non-cardiac complications. </w:t>
      </w:r>
      <w:r w:rsidR="007971C8">
        <w:rPr>
          <w:rFonts w:asciiTheme="minorHAnsi" w:hAnsiTheme="minorHAnsi" w:cstheme="minorHAnsi"/>
        </w:rPr>
        <w:t>The g</w:t>
      </w:r>
      <w:r w:rsidR="00D821B2">
        <w:rPr>
          <w:rFonts w:asciiTheme="minorHAnsi" w:hAnsiTheme="minorHAnsi" w:cstheme="minorHAnsi"/>
        </w:rPr>
        <w:t>eneral medical profile</w:t>
      </w:r>
      <w:r w:rsidR="00A407F5">
        <w:rPr>
          <w:rFonts w:asciiTheme="minorHAnsi" w:hAnsiTheme="minorHAnsi" w:cstheme="minorHAnsi"/>
        </w:rPr>
        <w:t xml:space="preserve"> of the</w:t>
      </w:r>
      <w:r w:rsidR="00D821B2">
        <w:rPr>
          <w:rFonts w:asciiTheme="minorHAnsi" w:hAnsiTheme="minorHAnsi" w:cstheme="minorHAnsi"/>
        </w:rPr>
        <w:t xml:space="preserve"> </w:t>
      </w:r>
      <w:r w:rsidR="00A407F5">
        <w:rPr>
          <w:rFonts w:asciiTheme="minorHAnsi" w:hAnsiTheme="minorHAnsi" w:cstheme="minorHAnsi"/>
        </w:rPr>
        <w:t xml:space="preserve">patient </w:t>
      </w:r>
      <w:r w:rsidR="00D821B2">
        <w:rPr>
          <w:rFonts w:asciiTheme="minorHAnsi" w:hAnsiTheme="minorHAnsi" w:cstheme="minorHAnsi"/>
        </w:rPr>
        <w:t>such as age, rena</w:t>
      </w:r>
      <w:r w:rsidR="00DA4266">
        <w:rPr>
          <w:rFonts w:asciiTheme="minorHAnsi" w:hAnsiTheme="minorHAnsi" w:cstheme="minorHAnsi"/>
        </w:rPr>
        <w:t>l insufficiency, diabetes mellitus</w:t>
      </w:r>
      <w:r w:rsidR="0037118C">
        <w:rPr>
          <w:rFonts w:asciiTheme="minorHAnsi" w:hAnsiTheme="minorHAnsi" w:cstheme="minorHAnsi"/>
        </w:rPr>
        <w:t xml:space="preserve">, </w:t>
      </w:r>
      <w:r w:rsidR="00942C1C">
        <w:rPr>
          <w:rFonts w:asciiTheme="minorHAnsi" w:hAnsiTheme="minorHAnsi" w:cstheme="minorHAnsi"/>
        </w:rPr>
        <w:t>morbid obesity</w:t>
      </w:r>
      <w:r w:rsidR="0037118C">
        <w:rPr>
          <w:rFonts w:asciiTheme="minorHAnsi" w:hAnsiTheme="minorHAnsi" w:cstheme="minorHAnsi"/>
        </w:rPr>
        <w:t xml:space="preserve"> and underlying cardiovascular status</w:t>
      </w:r>
      <w:r w:rsidR="00942C1C">
        <w:rPr>
          <w:rFonts w:asciiTheme="minorHAnsi" w:hAnsiTheme="minorHAnsi" w:cstheme="minorHAnsi"/>
        </w:rPr>
        <w:t xml:space="preserve"> can increase the risk </w:t>
      </w:r>
      <w:r w:rsidR="007971C8">
        <w:rPr>
          <w:rFonts w:asciiTheme="minorHAnsi" w:hAnsiTheme="minorHAnsi" w:cstheme="minorHAnsi"/>
        </w:rPr>
        <w:t xml:space="preserve">of </w:t>
      </w:r>
      <w:r w:rsidR="00942C1C">
        <w:rPr>
          <w:rFonts w:asciiTheme="minorHAnsi" w:hAnsiTheme="minorHAnsi" w:cstheme="minorHAnsi"/>
        </w:rPr>
        <w:t xml:space="preserve">complications. </w:t>
      </w:r>
      <w:r w:rsidR="00DC3D0D">
        <w:rPr>
          <w:rFonts w:asciiTheme="minorHAnsi" w:hAnsiTheme="minorHAnsi" w:cstheme="minorHAnsi"/>
        </w:rPr>
        <w:t>M</w:t>
      </w:r>
      <w:r w:rsidR="00DC3D0D" w:rsidRPr="00DC3D0D">
        <w:rPr>
          <w:rFonts w:asciiTheme="minorHAnsi" w:hAnsiTheme="minorHAnsi" w:cstheme="minorHAnsi"/>
        </w:rPr>
        <w:t>ajor complications</w:t>
      </w:r>
      <w:r w:rsidR="00DC3D0D">
        <w:rPr>
          <w:rFonts w:asciiTheme="minorHAnsi" w:hAnsiTheme="minorHAnsi" w:cstheme="minorHAnsi"/>
        </w:rPr>
        <w:t xml:space="preserve"> attributed to </w:t>
      </w:r>
      <w:r w:rsidR="00DC3D0D" w:rsidRPr="00DC3D0D">
        <w:rPr>
          <w:rFonts w:asciiTheme="minorHAnsi" w:hAnsiTheme="minorHAnsi" w:cstheme="minorHAnsi"/>
        </w:rPr>
        <w:t>cardiac catheteri</w:t>
      </w:r>
      <w:r w:rsidR="00294C54">
        <w:rPr>
          <w:rFonts w:asciiTheme="minorHAnsi" w:hAnsiTheme="minorHAnsi" w:cstheme="minorHAnsi"/>
        </w:rPr>
        <w:t>s</w:t>
      </w:r>
      <w:r w:rsidR="00DC3D0D" w:rsidRPr="00DC3D0D">
        <w:rPr>
          <w:rFonts w:asciiTheme="minorHAnsi" w:hAnsiTheme="minorHAnsi" w:cstheme="minorHAnsi"/>
        </w:rPr>
        <w:t>ation occur in less than 2% of the population, with mortality of less than 0.08%</w:t>
      </w:r>
      <w:r w:rsidR="001B43A9">
        <w:rPr>
          <w:rFonts w:asciiTheme="minorHAnsi" w:hAnsiTheme="minorHAnsi" w:cstheme="minorHAnsi"/>
        </w:rPr>
        <w:t xml:space="preserve"> </w:t>
      </w:r>
      <w:r w:rsidR="0085226C" w:rsidRPr="001352DA">
        <w:rPr>
          <w:rFonts w:cstheme="minorHAnsi"/>
        </w:rPr>
        <w:fldChar w:fldCharType="begin"/>
      </w:r>
      <w:r w:rsidR="00D83ADE">
        <w:rPr>
          <w:rFonts w:cstheme="minorHAnsi"/>
        </w:rPr>
        <w:instrText xml:space="preserve"> ADDIN EN.CITE &lt;EndNote&gt;&lt;Cite&gt;&lt;Author&gt;Tavakol&lt;/Author&gt;&lt;Year&gt;2012&lt;/Year&gt;&lt;RecNum&gt;29&lt;/RecNum&gt;&lt;DisplayText&gt;(Tavakol et al., 2012)&lt;/DisplayText&gt;&lt;record&gt;&lt;rec-number&gt;29&lt;/rec-number&gt;&lt;foreign-keys&gt;&lt;key app="EN" db-id="0p0w9p0za5xz98efaavx29d3dep0pvet5edw" timestamp="1656254973"&gt;29&lt;/key&gt;&lt;/foreign-keys&gt;&lt;ref-type name="Journal Article"&gt;17&lt;/ref-type&gt;&lt;contributors&gt;&lt;authors&gt;&lt;author&gt;Tavakol, Morteza&lt;/author&gt;&lt;author&gt;Ashraf, Salman&lt;/author&gt;&lt;author&gt;Brener, Sorin J&lt;/author&gt;&lt;/authors&gt;&lt;/contributors&gt;&lt;titles&gt;&lt;title&gt;Risks and complications of coronary angiography: a comprehensive review&lt;/title&gt;&lt;secondary-title&gt;Global journal of health science&lt;/secondary-title&gt;&lt;/titles&gt;&lt;pages&gt;65&lt;/pages&gt;&lt;volume&gt;4&lt;/volume&gt;&lt;number&gt;1&lt;/number&gt;&lt;dates&gt;&lt;year&gt;2012&lt;/year&gt;&lt;/dates&gt;&lt;urls&gt;&lt;/urls&gt;&lt;/record&gt;&lt;/Cite&gt;&lt;/EndNote&gt;</w:instrText>
      </w:r>
      <w:r w:rsidR="0085226C" w:rsidRPr="001352DA">
        <w:rPr>
          <w:rFonts w:cstheme="minorHAnsi"/>
        </w:rPr>
        <w:fldChar w:fldCharType="separate"/>
      </w:r>
      <w:r w:rsidR="009C4B94">
        <w:rPr>
          <w:rFonts w:cstheme="minorHAnsi"/>
          <w:noProof/>
        </w:rPr>
        <w:t>(Tavakol et al., 2012)</w:t>
      </w:r>
      <w:r w:rsidR="0085226C" w:rsidRPr="001352DA">
        <w:rPr>
          <w:rFonts w:cstheme="minorHAnsi"/>
        </w:rPr>
        <w:fldChar w:fldCharType="end"/>
      </w:r>
      <w:r w:rsidR="00DC3D0D">
        <w:rPr>
          <w:rFonts w:asciiTheme="minorHAnsi" w:hAnsiTheme="minorHAnsi" w:cstheme="minorHAnsi"/>
        </w:rPr>
        <w:t xml:space="preserve">. </w:t>
      </w:r>
      <w:r w:rsidR="00F95915">
        <w:rPr>
          <w:rFonts w:asciiTheme="minorHAnsi" w:hAnsiTheme="minorHAnsi" w:cstheme="minorHAnsi"/>
        </w:rPr>
        <w:t>The risk</w:t>
      </w:r>
      <w:r w:rsidR="007971C8">
        <w:rPr>
          <w:rFonts w:asciiTheme="minorHAnsi" w:hAnsiTheme="minorHAnsi" w:cstheme="minorHAnsi"/>
        </w:rPr>
        <w:t>s</w:t>
      </w:r>
      <w:r w:rsidR="00F95915">
        <w:rPr>
          <w:rFonts w:asciiTheme="minorHAnsi" w:hAnsiTheme="minorHAnsi" w:cstheme="minorHAnsi"/>
        </w:rPr>
        <w:t xml:space="preserve"> and complication</w:t>
      </w:r>
      <w:r w:rsidR="00ED1325">
        <w:rPr>
          <w:rFonts w:asciiTheme="minorHAnsi" w:hAnsiTheme="minorHAnsi" w:cstheme="minorHAnsi"/>
        </w:rPr>
        <w:t>s</w:t>
      </w:r>
      <w:r w:rsidR="00F95915">
        <w:rPr>
          <w:rFonts w:asciiTheme="minorHAnsi" w:hAnsiTheme="minorHAnsi" w:cstheme="minorHAnsi"/>
        </w:rPr>
        <w:t xml:space="preserve"> associated with </w:t>
      </w:r>
      <w:r w:rsidR="006239DA">
        <w:rPr>
          <w:rFonts w:asciiTheme="minorHAnsi" w:hAnsiTheme="minorHAnsi" w:cstheme="minorHAnsi"/>
        </w:rPr>
        <w:t>ICA</w:t>
      </w:r>
      <w:r w:rsidR="00F95915">
        <w:rPr>
          <w:rFonts w:asciiTheme="minorHAnsi" w:hAnsiTheme="minorHAnsi" w:cstheme="minorHAnsi"/>
        </w:rPr>
        <w:t xml:space="preserve"> </w:t>
      </w:r>
      <w:r w:rsidR="007971C8">
        <w:rPr>
          <w:rFonts w:asciiTheme="minorHAnsi" w:hAnsiTheme="minorHAnsi" w:cstheme="minorHAnsi"/>
        </w:rPr>
        <w:t>are</w:t>
      </w:r>
      <w:r w:rsidR="00F95915">
        <w:rPr>
          <w:rFonts w:asciiTheme="minorHAnsi" w:hAnsiTheme="minorHAnsi" w:cstheme="minorHAnsi"/>
        </w:rPr>
        <w:t xml:space="preserve"> presented in</w:t>
      </w:r>
      <w:r w:rsidR="00061B9B">
        <w:rPr>
          <w:rFonts w:asciiTheme="minorHAnsi" w:hAnsiTheme="minorHAnsi" w:cstheme="minorHAnsi"/>
        </w:rPr>
        <w:t xml:space="preserve"> </w:t>
      </w:r>
      <w:r w:rsidR="00F95915">
        <w:rPr>
          <w:rFonts w:asciiTheme="minorHAnsi" w:hAnsiTheme="minorHAnsi" w:cstheme="minorHAnsi"/>
        </w:rPr>
        <w:fldChar w:fldCharType="begin"/>
      </w:r>
      <w:r w:rsidR="00F95915">
        <w:rPr>
          <w:rFonts w:asciiTheme="minorHAnsi" w:hAnsiTheme="minorHAnsi" w:cstheme="minorHAnsi"/>
        </w:rPr>
        <w:instrText xml:space="preserve"> REF _Ref107015368 \h </w:instrText>
      </w:r>
      <w:r w:rsidR="00F95915">
        <w:rPr>
          <w:rFonts w:asciiTheme="minorHAnsi" w:hAnsiTheme="minorHAnsi" w:cstheme="minorHAnsi"/>
        </w:rPr>
      </w:r>
      <w:r w:rsidR="00F95915">
        <w:rPr>
          <w:rFonts w:asciiTheme="minorHAnsi" w:hAnsiTheme="minorHAnsi" w:cstheme="minorHAnsi"/>
        </w:rPr>
        <w:fldChar w:fldCharType="separate"/>
      </w:r>
      <w:r w:rsidR="002D4494" w:rsidRPr="00EE4087">
        <w:t xml:space="preserve">Table </w:t>
      </w:r>
      <w:r w:rsidR="002D4494">
        <w:rPr>
          <w:noProof/>
        </w:rPr>
        <w:t>7</w:t>
      </w:r>
      <w:r w:rsidR="00F95915">
        <w:rPr>
          <w:rFonts w:asciiTheme="minorHAnsi" w:hAnsiTheme="minorHAnsi" w:cstheme="minorHAnsi"/>
        </w:rPr>
        <w:fldChar w:fldCharType="end"/>
      </w:r>
      <w:r w:rsidR="00B925E0">
        <w:rPr>
          <w:rFonts w:asciiTheme="minorHAnsi" w:hAnsiTheme="minorHAnsi" w:cstheme="minorHAnsi"/>
        </w:rPr>
        <w:t>.</w:t>
      </w:r>
    </w:p>
    <w:p w14:paraId="3788165A" w14:textId="77777777" w:rsidR="004E6C27" w:rsidRDefault="004E6C27">
      <w:pPr>
        <w:spacing w:after="160" w:line="259" w:lineRule="auto"/>
        <w:jc w:val="left"/>
      </w:pPr>
      <w:bookmarkStart w:id="43" w:name="_Ref107015368"/>
      <w:r>
        <w:br w:type="page"/>
      </w:r>
    </w:p>
    <w:p w14:paraId="44C5EF5C" w14:textId="6105D34D" w:rsidR="00971527" w:rsidRPr="00EE4087" w:rsidRDefault="00971527" w:rsidP="004E6C27">
      <w:pPr>
        <w:pStyle w:val="Caption"/>
        <w:spacing w:before="120"/>
      </w:pPr>
      <w:r w:rsidRPr="00EE4087">
        <w:lastRenderedPageBreak/>
        <w:t xml:space="preserve">Table </w:t>
      </w:r>
      <w:r w:rsidR="00F37029">
        <w:fldChar w:fldCharType="begin"/>
      </w:r>
      <w:r w:rsidR="00F37029">
        <w:instrText xml:space="preserve"> SEQ Table \* ARABIC </w:instrText>
      </w:r>
      <w:r w:rsidR="00F37029">
        <w:fldChar w:fldCharType="separate"/>
      </w:r>
      <w:r w:rsidR="002D4494">
        <w:t>7</w:t>
      </w:r>
      <w:r w:rsidR="00F37029">
        <w:fldChar w:fldCharType="end"/>
      </w:r>
      <w:bookmarkEnd w:id="43"/>
      <w:r w:rsidR="00AA653D" w:rsidRPr="00EE4087">
        <w:tab/>
      </w:r>
      <w:r w:rsidRPr="00EE4087">
        <w:t>Risk</w:t>
      </w:r>
      <w:r w:rsidR="007971C8">
        <w:t>s</w:t>
      </w:r>
      <w:r w:rsidRPr="00EE4087">
        <w:t xml:space="preserve"> and complications of </w:t>
      </w:r>
      <w:r w:rsidR="006239DA">
        <w:t>ICA</w:t>
      </w:r>
    </w:p>
    <w:tbl>
      <w:tblPr>
        <w:tblStyle w:val="TableGrid"/>
        <w:tblW w:w="5000" w:type="pct"/>
        <w:tblInd w:w="0" w:type="dxa"/>
        <w:tblLook w:val="04A0" w:firstRow="1" w:lastRow="0" w:firstColumn="1" w:lastColumn="0" w:noHBand="0" w:noVBand="1"/>
      </w:tblPr>
      <w:tblGrid>
        <w:gridCol w:w="9571"/>
      </w:tblGrid>
      <w:tr w:rsidR="00B02EED" w:rsidRPr="00F3735B" w14:paraId="2413FB1B" w14:textId="77777777" w:rsidTr="00B02EED">
        <w:trPr>
          <w:trHeight w:val="1268"/>
        </w:trPr>
        <w:tc>
          <w:tcPr>
            <w:tcW w:w="5000" w:type="pct"/>
          </w:tcPr>
          <w:p w14:paraId="5876DF31" w14:textId="77777777" w:rsidR="00B02EED" w:rsidRDefault="00B02EED" w:rsidP="00B02EED">
            <w:pPr>
              <w:pStyle w:val="Tabletext"/>
            </w:pPr>
            <w:r w:rsidRPr="006E17C2">
              <w:t xml:space="preserve">Allergic and adverse reactions </w:t>
            </w:r>
          </w:p>
          <w:p w14:paraId="5C5FCD00" w14:textId="12E4394C" w:rsidR="00B02EED" w:rsidRPr="00F3735B" w:rsidRDefault="00B02EED" w:rsidP="00CD63D6">
            <w:pPr>
              <w:pStyle w:val="Tabletext"/>
              <w:numPr>
                <w:ilvl w:val="0"/>
                <w:numId w:val="3"/>
              </w:numPr>
            </w:pPr>
            <w:r w:rsidRPr="006E17C2">
              <w:t>Allergy to local anaesthesia</w:t>
            </w:r>
          </w:p>
          <w:p w14:paraId="62486D70" w14:textId="77777777" w:rsidR="00B02EED" w:rsidRPr="00F3735B" w:rsidRDefault="00B02EED" w:rsidP="00CD63D6">
            <w:pPr>
              <w:pStyle w:val="Tabletext"/>
              <w:numPr>
                <w:ilvl w:val="0"/>
                <w:numId w:val="3"/>
              </w:numPr>
            </w:pPr>
            <w:r w:rsidRPr="006E17C2">
              <w:t>Allergy to general anaesthesia</w:t>
            </w:r>
          </w:p>
          <w:p w14:paraId="0F9B45DF" w14:textId="77777777" w:rsidR="00B02EED" w:rsidRPr="00F3735B" w:rsidRDefault="00B02EED" w:rsidP="00CD63D6">
            <w:pPr>
              <w:pStyle w:val="Tabletext"/>
              <w:numPr>
                <w:ilvl w:val="0"/>
                <w:numId w:val="3"/>
              </w:numPr>
            </w:pPr>
            <w:r w:rsidRPr="006E17C2">
              <w:t>Adverse reaction to contrast media</w:t>
            </w:r>
          </w:p>
          <w:p w14:paraId="7FFF2862" w14:textId="0E4E54B3" w:rsidR="00B02EED" w:rsidRPr="006E17C2" w:rsidRDefault="00B02EED" w:rsidP="00CD63D6">
            <w:pPr>
              <w:pStyle w:val="Tabletext"/>
              <w:numPr>
                <w:ilvl w:val="0"/>
                <w:numId w:val="3"/>
              </w:numPr>
            </w:pPr>
            <w:r w:rsidRPr="006E17C2">
              <w:t xml:space="preserve">Heparin </w:t>
            </w:r>
            <w:r w:rsidR="007971C8">
              <w:t>i</w:t>
            </w:r>
            <w:r w:rsidRPr="006E17C2">
              <w:t xml:space="preserve">nduced </w:t>
            </w:r>
            <w:r w:rsidR="007971C8">
              <w:t>t</w:t>
            </w:r>
            <w:r w:rsidRPr="006E17C2">
              <w:t>hrombocytopenia</w:t>
            </w:r>
          </w:p>
        </w:tc>
      </w:tr>
      <w:tr w:rsidR="00B02EED" w:rsidRPr="006E17C2" w14:paraId="0813FA0E" w14:textId="77777777" w:rsidTr="00B02EED">
        <w:tc>
          <w:tcPr>
            <w:tcW w:w="5000" w:type="pct"/>
          </w:tcPr>
          <w:p w14:paraId="2D94F1CF" w14:textId="77777777" w:rsidR="00B02EED" w:rsidRPr="006E17C2" w:rsidRDefault="00B02EED" w:rsidP="007B7B56">
            <w:pPr>
              <w:pStyle w:val="Tabletext"/>
            </w:pPr>
            <w:r w:rsidRPr="006E17C2">
              <w:t>Infection</w:t>
            </w:r>
          </w:p>
        </w:tc>
      </w:tr>
      <w:tr w:rsidR="00B02EED" w:rsidRPr="006E17C2" w14:paraId="389E7331" w14:textId="77777777" w:rsidTr="00B02EED">
        <w:tc>
          <w:tcPr>
            <w:tcW w:w="5000" w:type="pct"/>
          </w:tcPr>
          <w:p w14:paraId="431C0AE0" w14:textId="77777777" w:rsidR="00B02EED" w:rsidRDefault="00B02EED" w:rsidP="007B7B56">
            <w:pPr>
              <w:pStyle w:val="Tabletext"/>
            </w:pPr>
            <w:r w:rsidRPr="006E17C2">
              <w:t xml:space="preserve">Nephropathy </w:t>
            </w:r>
          </w:p>
          <w:p w14:paraId="016CA48F" w14:textId="500C0351" w:rsidR="00B02EED" w:rsidRPr="006E17C2" w:rsidRDefault="00B02EED" w:rsidP="00CD63D6">
            <w:pPr>
              <w:pStyle w:val="Tabletext"/>
              <w:numPr>
                <w:ilvl w:val="0"/>
                <w:numId w:val="4"/>
              </w:numPr>
            </w:pPr>
            <w:r w:rsidRPr="006E17C2">
              <w:t xml:space="preserve">Contrast </w:t>
            </w:r>
            <w:r w:rsidR="007971C8">
              <w:t>i</w:t>
            </w:r>
            <w:r w:rsidRPr="006E17C2">
              <w:t xml:space="preserve">nduced </w:t>
            </w:r>
            <w:r w:rsidR="007971C8">
              <w:t>n</w:t>
            </w:r>
            <w:r w:rsidRPr="006E17C2">
              <w:t>ephropathy</w:t>
            </w:r>
          </w:p>
        </w:tc>
      </w:tr>
      <w:tr w:rsidR="00B02EED" w:rsidRPr="006E17C2" w14:paraId="5146B21A" w14:textId="77777777" w:rsidTr="00B02EED">
        <w:tc>
          <w:tcPr>
            <w:tcW w:w="5000" w:type="pct"/>
          </w:tcPr>
          <w:p w14:paraId="31B5F019" w14:textId="3E2D65E4" w:rsidR="00B02EED" w:rsidRPr="006E17C2" w:rsidRDefault="00B02EED" w:rsidP="007B7B56">
            <w:pPr>
              <w:pStyle w:val="Tabletext"/>
            </w:pPr>
            <w:r w:rsidRPr="006E17C2">
              <w:t xml:space="preserve">Cholesterol </w:t>
            </w:r>
            <w:r w:rsidR="007971C8">
              <w:t>e</w:t>
            </w:r>
            <w:r w:rsidRPr="006E17C2">
              <w:t>mboli</w:t>
            </w:r>
          </w:p>
        </w:tc>
      </w:tr>
      <w:tr w:rsidR="00B02EED" w:rsidRPr="00F3735B" w14:paraId="240E5852" w14:textId="77777777" w:rsidTr="00B02EED">
        <w:trPr>
          <w:trHeight w:val="1587"/>
        </w:trPr>
        <w:tc>
          <w:tcPr>
            <w:tcW w:w="5000" w:type="pct"/>
          </w:tcPr>
          <w:p w14:paraId="61B92C73" w14:textId="2553A94C" w:rsidR="00B02EED" w:rsidRDefault="00B02EED" w:rsidP="00B02EED">
            <w:pPr>
              <w:pStyle w:val="Tabletext"/>
            </w:pPr>
            <w:r w:rsidRPr="006E17C2">
              <w:t xml:space="preserve">Local </w:t>
            </w:r>
            <w:r w:rsidR="007971C8">
              <w:t>v</w:t>
            </w:r>
            <w:r w:rsidRPr="006E17C2">
              <w:t xml:space="preserve">ascular </w:t>
            </w:r>
            <w:r w:rsidR="007971C8">
              <w:t>i</w:t>
            </w:r>
            <w:r w:rsidRPr="006E17C2">
              <w:t xml:space="preserve">njury </w:t>
            </w:r>
          </w:p>
          <w:p w14:paraId="05B3A9E5" w14:textId="4213350D" w:rsidR="00B02EED" w:rsidRPr="00F3735B" w:rsidRDefault="00B02EED" w:rsidP="00CD63D6">
            <w:pPr>
              <w:pStyle w:val="Tabletext"/>
              <w:numPr>
                <w:ilvl w:val="0"/>
                <w:numId w:val="4"/>
              </w:numPr>
            </w:pPr>
            <w:r w:rsidRPr="006E17C2">
              <w:t xml:space="preserve">Hematoma and </w:t>
            </w:r>
            <w:r w:rsidR="007971C8">
              <w:t>r</w:t>
            </w:r>
            <w:r w:rsidRPr="006E17C2">
              <w:t xml:space="preserve">etroperitoneal </w:t>
            </w:r>
            <w:r w:rsidR="007971C8">
              <w:t>h</w:t>
            </w:r>
            <w:r w:rsidRPr="006E17C2">
              <w:t>aemorrhage</w:t>
            </w:r>
          </w:p>
          <w:p w14:paraId="58895BBB" w14:textId="77777777" w:rsidR="00B02EED" w:rsidRPr="00F3735B" w:rsidRDefault="00B02EED" w:rsidP="00CD63D6">
            <w:pPr>
              <w:pStyle w:val="Tabletext"/>
              <w:numPr>
                <w:ilvl w:val="0"/>
                <w:numId w:val="4"/>
              </w:numPr>
            </w:pPr>
            <w:r w:rsidRPr="006E17C2">
              <w:t>Pseudoaneurysm</w:t>
            </w:r>
          </w:p>
          <w:p w14:paraId="2890EED9" w14:textId="31E35B07" w:rsidR="00B02EED" w:rsidRPr="00F3735B" w:rsidRDefault="00B02EED" w:rsidP="00CD63D6">
            <w:pPr>
              <w:pStyle w:val="Tabletext"/>
              <w:numPr>
                <w:ilvl w:val="0"/>
                <w:numId w:val="4"/>
              </w:numPr>
            </w:pPr>
            <w:r w:rsidRPr="006E17C2">
              <w:t xml:space="preserve">Arteriovenous </w:t>
            </w:r>
            <w:r w:rsidR="007971C8">
              <w:t>f</w:t>
            </w:r>
            <w:r w:rsidRPr="006E17C2">
              <w:t>istula</w:t>
            </w:r>
          </w:p>
          <w:p w14:paraId="5B27D379" w14:textId="77777777" w:rsidR="00B02EED" w:rsidRPr="00F3735B" w:rsidRDefault="00B02EED" w:rsidP="00CD63D6">
            <w:pPr>
              <w:pStyle w:val="Tabletext"/>
              <w:numPr>
                <w:ilvl w:val="0"/>
                <w:numId w:val="4"/>
              </w:numPr>
            </w:pPr>
            <w:r w:rsidRPr="006E17C2">
              <w:t>Dissection of the femoral and iliac arteries</w:t>
            </w:r>
          </w:p>
          <w:p w14:paraId="202B7FB1" w14:textId="6EDD529D" w:rsidR="00B02EED" w:rsidRPr="006E17C2" w:rsidRDefault="00B02EED" w:rsidP="00CD63D6">
            <w:pPr>
              <w:pStyle w:val="Tabletext"/>
              <w:numPr>
                <w:ilvl w:val="0"/>
                <w:numId w:val="4"/>
              </w:numPr>
            </w:pPr>
            <w:r w:rsidRPr="006E17C2">
              <w:t xml:space="preserve">Thrombosis and </w:t>
            </w:r>
            <w:r w:rsidR="007971C8">
              <w:t>e</w:t>
            </w:r>
            <w:r w:rsidRPr="006E17C2">
              <w:t>mbolism</w:t>
            </w:r>
          </w:p>
        </w:tc>
      </w:tr>
      <w:tr w:rsidR="00B02EED" w:rsidRPr="00F3735B" w14:paraId="022DBCAE" w14:textId="77777777" w:rsidTr="00B02EED">
        <w:trPr>
          <w:trHeight w:val="629"/>
        </w:trPr>
        <w:tc>
          <w:tcPr>
            <w:tcW w:w="5000" w:type="pct"/>
          </w:tcPr>
          <w:p w14:paraId="010FC9DD" w14:textId="0E6C848A" w:rsidR="00B02EED" w:rsidRDefault="00B02EED" w:rsidP="00B02EED">
            <w:pPr>
              <w:pStyle w:val="Tabletext"/>
            </w:pPr>
            <w:r w:rsidRPr="006E17C2">
              <w:t xml:space="preserve">Conduction </w:t>
            </w:r>
            <w:r w:rsidR="007971C8">
              <w:t>d</w:t>
            </w:r>
            <w:r w:rsidRPr="006E17C2">
              <w:t xml:space="preserve">isturbances </w:t>
            </w:r>
          </w:p>
          <w:p w14:paraId="0AFE4CB2" w14:textId="75741328" w:rsidR="00B02EED" w:rsidRPr="00F3735B" w:rsidRDefault="00B02EED" w:rsidP="00CD63D6">
            <w:pPr>
              <w:pStyle w:val="Tabletext"/>
              <w:numPr>
                <w:ilvl w:val="0"/>
                <w:numId w:val="5"/>
              </w:numPr>
            </w:pPr>
            <w:r w:rsidRPr="006E17C2">
              <w:t>Bradyarrhythmia</w:t>
            </w:r>
          </w:p>
          <w:p w14:paraId="555F097F" w14:textId="58D0FADD" w:rsidR="00B02EED" w:rsidRPr="006E17C2" w:rsidRDefault="00B02EED" w:rsidP="00CD63D6">
            <w:pPr>
              <w:pStyle w:val="Tabletext"/>
              <w:numPr>
                <w:ilvl w:val="0"/>
                <w:numId w:val="5"/>
              </w:numPr>
            </w:pPr>
            <w:r w:rsidRPr="006E17C2">
              <w:t>Tachyarrhythmia</w:t>
            </w:r>
          </w:p>
        </w:tc>
      </w:tr>
      <w:tr w:rsidR="00B02EED" w:rsidRPr="006E17C2" w14:paraId="1596FC98" w14:textId="77777777" w:rsidTr="00B02EED">
        <w:tc>
          <w:tcPr>
            <w:tcW w:w="5000" w:type="pct"/>
          </w:tcPr>
          <w:p w14:paraId="2FAC0CD8" w14:textId="77777777" w:rsidR="00B02EED" w:rsidRPr="006E17C2" w:rsidRDefault="00B02EED" w:rsidP="007B7B56">
            <w:pPr>
              <w:pStyle w:val="Tabletext"/>
            </w:pPr>
            <w:r w:rsidRPr="006E17C2">
              <w:t>Death</w:t>
            </w:r>
          </w:p>
        </w:tc>
      </w:tr>
      <w:tr w:rsidR="00B02EED" w:rsidRPr="006E17C2" w14:paraId="02EB2146" w14:textId="77777777" w:rsidTr="00B02EED">
        <w:tc>
          <w:tcPr>
            <w:tcW w:w="5000" w:type="pct"/>
          </w:tcPr>
          <w:p w14:paraId="5C6521AB" w14:textId="77777777" w:rsidR="00B02EED" w:rsidRPr="006E17C2" w:rsidRDefault="00B02EED" w:rsidP="007B7B56">
            <w:pPr>
              <w:pStyle w:val="Tabletext"/>
            </w:pPr>
            <w:r w:rsidRPr="006E17C2">
              <w:t>Myocardial infarction</w:t>
            </w:r>
          </w:p>
        </w:tc>
      </w:tr>
      <w:tr w:rsidR="00B02EED" w:rsidRPr="006E17C2" w14:paraId="26980D1E" w14:textId="77777777" w:rsidTr="00B02EED">
        <w:tc>
          <w:tcPr>
            <w:tcW w:w="5000" w:type="pct"/>
          </w:tcPr>
          <w:p w14:paraId="11683613" w14:textId="77777777" w:rsidR="00B02EED" w:rsidRPr="006E17C2" w:rsidRDefault="00B02EED" w:rsidP="007B7B56">
            <w:pPr>
              <w:pStyle w:val="Tabletext"/>
            </w:pPr>
            <w:r w:rsidRPr="006E17C2">
              <w:t>Cerebrovascular complications</w:t>
            </w:r>
          </w:p>
        </w:tc>
      </w:tr>
      <w:tr w:rsidR="00B02EED" w:rsidRPr="006E17C2" w14:paraId="60437FD6" w14:textId="77777777" w:rsidTr="00B02EED">
        <w:tc>
          <w:tcPr>
            <w:tcW w:w="5000" w:type="pct"/>
          </w:tcPr>
          <w:p w14:paraId="323BFF88" w14:textId="77777777" w:rsidR="00B02EED" w:rsidRPr="006E17C2" w:rsidRDefault="00B02EED" w:rsidP="007B7B56">
            <w:pPr>
              <w:pStyle w:val="Tabletext"/>
            </w:pPr>
            <w:r w:rsidRPr="006E17C2">
              <w:t>Dissection and perforation of great vessels</w:t>
            </w:r>
          </w:p>
        </w:tc>
      </w:tr>
      <w:tr w:rsidR="00B02EED" w:rsidRPr="00F3735B" w14:paraId="65F5D098" w14:textId="77777777" w:rsidTr="00B02EED">
        <w:trPr>
          <w:trHeight w:val="948"/>
        </w:trPr>
        <w:tc>
          <w:tcPr>
            <w:tcW w:w="5000" w:type="pct"/>
          </w:tcPr>
          <w:p w14:paraId="214C84AA" w14:textId="77777777" w:rsidR="00B02EED" w:rsidRDefault="00B02EED" w:rsidP="00B02EED">
            <w:pPr>
              <w:pStyle w:val="Tabletext"/>
            </w:pPr>
            <w:r w:rsidRPr="006E17C2">
              <w:t xml:space="preserve">Other complications </w:t>
            </w:r>
          </w:p>
          <w:p w14:paraId="44823C26" w14:textId="1D38A632" w:rsidR="00B02EED" w:rsidRPr="00F3735B" w:rsidRDefault="00B02EED" w:rsidP="00CD63D6">
            <w:pPr>
              <w:pStyle w:val="Tabletext"/>
              <w:numPr>
                <w:ilvl w:val="0"/>
                <w:numId w:val="6"/>
              </w:numPr>
            </w:pPr>
            <w:r w:rsidRPr="006E17C2">
              <w:t>Hypotension</w:t>
            </w:r>
          </w:p>
          <w:p w14:paraId="534A65F4" w14:textId="77777777" w:rsidR="00B02EED" w:rsidRPr="00F3735B" w:rsidRDefault="00B02EED" w:rsidP="00CD63D6">
            <w:pPr>
              <w:pStyle w:val="Tabletext"/>
              <w:numPr>
                <w:ilvl w:val="0"/>
                <w:numId w:val="6"/>
              </w:numPr>
            </w:pPr>
            <w:r w:rsidRPr="006E17C2">
              <w:t>Hypoglycaemia</w:t>
            </w:r>
          </w:p>
          <w:p w14:paraId="188C1B06" w14:textId="68362DE9" w:rsidR="00B02EED" w:rsidRPr="006E17C2" w:rsidRDefault="00B02EED" w:rsidP="00CD63D6">
            <w:pPr>
              <w:pStyle w:val="Tabletext"/>
              <w:numPr>
                <w:ilvl w:val="0"/>
                <w:numId w:val="6"/>
              </w:numPr>
            </w:pPr>
            <w:r w:rsidRPr="006E17C2">
              <w:t>Respiratory insufficiency</w:t>
            </w:r>
          </w:p>
        </w:tc>
      </w:tr>
    </w:tbl>
    <w:p w14:paraId="6E17BFDC" w14:textId="3CE1413E" w:rsidR="00600B06" w:rsidRDefault="00B918CC" w:rsidP="00B02EED">
      <w:pPr>
        <w:pStyle w:val="Tablenotes"/>
      </w:pPr>
      <w:r w:rsidRPr="00F2013B">
        <w:rPr>
          <w:b/>
          <w:bCs/>
        </w:rPr>
        <w:t>Source</w:t>
      </w:r>
      <w:r w:rsidRPr="00B02EED">
        <w:t xml:space="preserve">: </w:t>
      </w:r>
      <w:r w:rsidR="00CA5702" w:rsidRPr="00B02EED">
        <w:fldChar w:fldCharType="begin"/>
      </w:r>
      <w:r w:rsidR="00D83ADE">
        <w:instrText xml:space="preserve"> ADDIN EN.CITE &lt;EndNote&gt;&lt;Cite&gt;&lt;Author&gt;Tavakol&lt;/Author&gt;&lt;Year&gt;2012&lt;/Year&gt;&lt;RecNum&gt;29&lt;/RecNum&gt;&lt;DisplayText&gt;(Tavakol et al., 2012)&lt;/DisplayText&gt;&lt;record&gt;&lt;rec-number&gt;29&lt;/rec-number&gt;&lt;foreign-keys&gt;&lt;key app="EN" db-id="0p0w9p0za5xz98efaavx29d3dep0pvet5edw" timestamp="1656254973"&gt;29&lt;/key&gt;&lt;/foreign-keys&gt;&lt;ref-type name="Journal Article"&gt;17&lt;/ref-type&gt;&lt;contributors&gt;&lt;authors&gt;&lt;author&gt;Tavakol, Morteza&lt;/author&gt;&lt;author&gt;Ashraf, Salman&lt;/author&gt;&lt;author&gt;Brener, Sorin J&lt;/author&gt;&lt;/authors&gt;&lt;/contributors&gt;&lt;titles&gt;&lt;title&gt;Risks and complications of coronary angiography: a comprehensive review&lt;/title&gt;&lt;secondary-title&gt;Global journal of health science&lt;/secondary-title&gt;&lt;/titles&gt;&lt;pages&gt;65&lt;/pages&gt;&lt;volume&gt;4&lt;/volume&gt;&lt;number&gt;1&lt;/number&gt;&lt;dates&gt;&lt;year&gt;2012&lt;/year&gt;&lt;/dates&gt;&lt;urls&gt;&lt;/urls&gt;&lt;/record&gt;&lt;/Cite&gt;&lt;/EndNote&gt;</w:instrText>
      </w:r>
      <w:r w:rsidR="00CA5702" w:rsidRPr="00B02EED">
        <w:fldChar w:fldCharType="separate"/>
      </w:r>
      <w:r w:rsidR="009C4B94">
        <w:rPr>
          <w:noProof/>
        </w:rPr>
        <w:t>(Tavakol et al., 2012)</w:t>
      </w:r>
      <w:r w:rsidR="00CA5702" w:rsidRPr="00B02EED">
        <w:fldChar w:fldCharType="end"/>
      </w:r>
    </w:p>
    <w:p w14:paraId="75D9665D" w14:textId="0B407E92" w:rsidR="00FC7109" w:rsidRPr="00DE771A" w:rsidRDefault="00FC7109" w:rsidP="00D1512B">
      <w:pPr>
        <w:pStyle w:val="Heading5"/>
        <w:rPr>
          <w:u w:val="single"/>
        </w:rPr>
      </w:pPr>
      <w:bookmarkStart w:id="44" w:name="OLE_LINK36"/>
      <w:r w:rsidRPr="00D1512B">
        <w:t>Cardiac CT</w:t>
      </w:r>
      <w:bookmarkEnd w:id="44"/>
      <w:r w:rsidR="00FD4C27">
        <w:t xml:space="preserve"> of the coronary arteries</w:t>
      </w:r>
      <w:r w:rsidR="00B368A1">
        <w:t xml:space="preserve"> (CTCA)</w:t>
      </w:r>
    </w:p>
    <w:p w14:paraId="107AF432" w14:textId="0CD87891" w:rsidR="00E203A2" w:rsidRDefault="00821D5B" w:rsidP="00D1512B">
      <w:pPr>
        <w:pStyle w:val="Heading6"/>
      </w:pPr>
      <w:r>
        <w:t>Over</w:t>
      </w:r>
      <w:r w:rsidR="00E916D1">
        <w:t>view</w:t>
      </w:r>
    </w:p>
    <w:p w14:paraId="75A3589F" w14:textId="1E3DDA8C" w:rsidR="00AB7FB1" w:rsidRDefault="00253281" w:rsidP="00A76D69">
      <w:r>
        <w:t xml:space="preserve">There </w:t>
      </w:r>
      <w:r w:rsidR="00D53874">
        <w:t>have</w:t>
      </w:r>
      <w:r>
        <w:t xml:space="preserve"> been technological advances in the use of </w:t>
      </w:r>
      <w:r w:rsidR="00C61AD6">
        <w:t xml:space="preserve">cardiac </w:t>
      </w:r>
      <w:r w:rsidR="007C4CD5">
        <w:t>CT</w:t>
      </w:r>
      <w:r w:rsidR="006843D7">
        <w:t xml:space="preserve"> as a diagnostic to</w:t>
      </w:r>
      <w:r w:rsidR="009D0486">
        <w:t>o</w:t>
      </w:r>
      <w:r w:rsidR="006843D7" w:rsidDel="009D0486">
        <w:t>l</w:t>
      </w:r>
      <w:r w:rsidR="006843D7">
        <w:t xml:space="preserve"> for CAD over the </w:t>
      </w:r>
      <w:r w:rsidR="00DB736F">
        <w:t>past decade</w:t>
      </w:r>
      <w:r w:rsidR="00771F89">
        <w:t>s</w:t>
      </w:r>
      <w:r w:rsidR="00AE1A78">
        <w:t xml:space="preserve"> </w:t>
      </w:r>
      <w:r w:rsidR="0090509D">
        <w:fldChar w:fldCharType="begin"/>
      </w:r>
      <w:r w:rsidR="00D83ADE">
        <w:instrText xml:space="preserve"> ADDIN EN.CITE &lt;EndNote&gt;&lt;Cite&gt;&lt;Author&gt;Weininger&lt;/Author&gt;&lt;Year&gt;2011&lt;/Year&gt;&lt;RecNum&gt;179&lt;/RecNum&gt;&lt;DisplayText&gt;(Weininger et al., 2011)&lt;/DisplayText&gt;&lt;record&gt;&lt;rec-number&gt;179&lt;/rec-number&gt;&lt;foreign-keys&gt;&lt;key app="EN" db-id="0p0w9p0za5xz98efaavx29d3dep0pvet5edw" timestamp="1656662955"&gt;179&lt;/key&gt;&lt;/foreign-keys&gt;&lt;ref-type name="Journal Article"&gt;17&lt;/ref-type&gt;&lt;contributors&gt;&lt;authors&gt;&lt;author&gt;Weininger, M.&lt;/author&gt;&lt;author&gt;Renker, M.&lt;/author&gt;&lt;author&gt;Rowe, G. W.&lt;/author&gt;&lt;author&gt;Abro, J. A.&lt;/author&gt;&lt;author&gt;Costello, P.&lt;/author&gt;&lt;author&gt;Schoepf, U. J.&lt;/author&gt;&lt;/authors&gt;&lt;/contributors&gt;&lt;auth-address&gt;Medical University of South Carolina, Department of Radiology and Radiological Science, Ashley River Tower, 25 Courtenay Drive, Charleston, SC 29401, USA. weininge@musc.edu&lt;/auth-address&gt;&lt;titles&gt;&lt;title&gt;Integrative computed tomographic imaging of coronary artery disease&lt;/title&gt;&lt;secondary-title&gt;Expert Rev Cardiovasc Ther&lt;/secondary-title&gt;&lt;/titles&gt;&lt;pages&gt;27-43&lt;/pages&gt;&lt;volume&gt;9&lt;/volume&gt;&lt;number&gt;1&lt;/number&gt;&lt;edition&gt;2010/12/21&lt;/edition&gt;&lt;keywords&gt;&lt;keyword&gt;Animals&lt;/keyword&gt;&lt;keyword&gt;Coronary Angiography/instrumentation/*methods/trends&lt;/keyword&gt;&lt;keyword&gt;Coronary Artery Bypass&lt;/keyword&gt;&lt;keyword&gt;Coronary Artery Disease/*diagnostic imaging/physiopathology/surgery&lt;/keyword&gt;&lt;keyword&gt;Humans&lt;/keyword&gt;&lt;keyword&gt;Imaging, Three-Dimensional&lt;/keyword&gt;&lt;keyword&gt;Myocardial Perfusion Imaging&lt;/keyword&gt;&lt;keyword&gt;Sensitivity and Specificity&lt;/keyword&gt;&lt;keyword&gt;Severity of Illness Index&lt;/keyword&gt;&lt;keyword&gt;Stents&lt;/keyword&gt;&lt;keyword&gt;Tomography, X-Ray Computed/instrumentation/*methods/trends&lt;/keyword&gt;&lt;/keywords&gt;&lt;dates&gt;&lt;year&gt;2011&lt;/year&gt;&lt;pub-dates&gt;&lt;date&gt;Jan&lt;/date&gt;&lt;/pub-dates&gt;&lt;/dates&gt;&lt;isbn&gt;1477-9072&lt;/isbn&gt;&lt;accession-num&gt;21166527&lt;/accession-num&gt;&lt;urls&gt;&lt;/urls&gt;&lt;electronic-resource-num&gt;10.1586/erc.10.166&lt;/electronic-resource-num&gt;&lt;remote-database-provider&gt;NLM&lt;/remote-database-provider&gt;&lt;language&gt;eng&lt;/language&gt;&lt;/record&gt;&lt;/Cite&gt;&lt;/EndNote&gt;</w:instrText>
      </w:r>
      <w:r w:rsidR="0090509D">
        <w:fldChar w:fldCharType="separate"/>
      </w:r>
      <w:r w:rsidR="009C4B94">
        <w:rPr>
          <w:noProof/>
        </w:rPr>
        <w:t>(Weininger et al., 2011)</w:t>
      </w:r>
      <w:r w:rsidR="0090509D">
        <w:fldChar w:fldCharType="end"/>
      </w:r>
      <w:r w:rsidR="00AE1A78">
        <w:t>.</w:t>
      </w:r>
      <w:r w:rsidR="00DB736F">
        <w:t xml:space="preserve"> </w:t>
      </w:r>
      <w:r w:rsidR="00F738FC">
        <w:t xml:space="preserve">CAD is considered as the major underlying cause of </w:t>
      </w:r>
      <w:r w:rsidR="00A53FCD">
        <w:t>ACS</w:t>
      </w:r>
      <w:r w:rsidR="00B71D7F">
        <w:t xml:space="preserve">. The cardiac CT </w:t>
      </w:r>
      <w:r w:rsidR="00814BF4">
        <w:t>scan</w:t>
      </w:r>
      <w:r w:rsidR="00465E4B">
        <w:t>,</w:t>
      </w:r>
      <w:r w:rsidR="00660AA3">
        <w:t xml:space="preserve"> which is a non-invasive method</w:t>
      </w:r>
      <w:r w:rsidR="006D05EE">
        <w:t xml:space="preserve"> </w:t>
      </w:r>
      <w:r w:rsidR="00314467" w:rsidRPr="00314467">
        <w:t>also referred to as cardiac CT angiography or coronary CT angiography</w:t>
      </w:r>
      <w:r w:rsidR="00330771">
        <w:t xml:space="preserve"> or</w:t>
      </w:r>
      <w:r w:rsidR="000551FF">
        <w:t xml:space="preserve"> </w:t>
      </w:r>
      <w:r w:rsidR="00330771" w:rsidRPr="00330771">
        <w:t>CTCA</w:t>
      </w:r>
      <w:r w:rsidR="00314467">
        <w:t>,</w:t>
      </w:r>
      <w:r w:rsidR="006D05EE">
        <w:t xml:space="preserve"> can accurately determine the presence and exte</w:t>
      </w:r>
      <w:r w:rsidR="00E04DD8">
        <w:t>nt of CAD</w:t>
      </w:r>
      <w:r w:rsidR="0068413B">
        <w:t xml:space="preserve"> and</w:t>
      </w:r>
      <w:r w:rsidR="00E04DD8" w:rsidDel="00453C00">
        <w:t xml:space="preserve"> </w:t>
      </w:r>
      <w:r w:rsidR="00E04DD8">
        <w:t>improve the early and accurate prio</w:t>
      </w:r>
      <w:r w:rsidR="00B23FC5">
        <w:t>ritisation of patients with chest pain</w:t>
      </w:r>
      <w:r w:rsidR="00F62908">
        <w:t xml:space="preserve"> </w:t>
      </w:r>
      <w:r w:rsidR="00166175">
        <w:fldChar w:fldCharType="begin"/>
      </w:r>
      <w:r w:rsidR="00D83ADE">
        <w:instrText xml:space="preserve"> ADDIN EN.CITE &lt;EndNote&gt;&lt;Cite&gt;&lt;Author&gt;Seneviratne&lt;/Author&gt;&lt;Year&gt;2007&lt;/Year&gt;&lt;RecNum&gt;30&lt;/RecNum&gt;&lt;DisplayText&gt;(Seneviratne et al., 2007)&lt;/DisplayText&gt;&lt;record&gt;&lt;rec-number&gt;30&lt;/rec-number&gt;&lt;foreign-keys&gt;&lt;key app="EN" db-id="0p0w9p0za5xz98efaavx29d3dep0pvet5edw" timestamp="1656255505"&gt;30&lt;/key&gt;&lt;/foreign-keys&gt;&lt;ref-type name="Journal Article"&gt;17&lt;/ref-type&gt;&lt;contributors&gt;&lt;authors&gt;&lt;author&gt;Seneviratne, Sujith K&lt;/author&gt;&lt;author&gt;Bamberg, Fabian&lt;/author&gt;&lt;author&gt;Hoffmann, Udo&lt;/author&gt;&lt;/authors&gt;&lt;/contributors&gt;&lt;titles&gt;&lt;title&gt;CT angiography: front line for acute coronary syndromes now?&lt;/title&gt;&lt;secondary-title&gt;Heart&lt;/secondary-title&gt;&lt;/titles&gt;&lt;pages&gt;1325&lt;/pages&gt;&lt;volume&gt;93&lt;/volume&gt;&lt;number&gt;11&lt;/number&gt;&lt;dates&gt;&lt;year&gt;2007&lt;/year&gt;&lt;/dates&gt;&lt;urls&gt;&lt;/urls&gt;&lt;/record&gt;&lt;/Cite&gt;&lt;/EndNote&gt;</w:instrText>
      </w:r>
      <w:r w:rsidR="00166175">
        <w:fldChar w:fldCharType="separate"/>
      </w:r>
      <w:r w:rsidR="009C4B94">
        <w:rPr>
          <w:noProof/>
        </w:rPr>
        <w:t>(Seneviratne et al., 2007)</w:t>
      </w:r>
      <w:r w:rsidR="00166175">
        <w:fldChar w:fldCharType="end"/>
      </w:r>
      <w:r w:rsidR="007971C8">
        <w:t>.</w:t>
      </w:r>
      <w:r w:rsidR="00A71BA3" w:rsidRPr="00A71BA3">
        <w:t xml:space="preserve"> </w:t>
      </w:r>
      <w:r w:rsidR="00A71BA3">
        <w:t xml:space="preserve">In this application, cardiac CT is an appropriate comparator since it has become a viable and effective alternative </w:t>
      </w:r>
      <w:r w:rsidR="00BC3D00">
        <w:t xml:space="preserve">to </w:t>
      </w:r>
      <w:r w:rsidR="006239DA">
        <w:t>ICA</w:t>
      </w:r>
      <w:r w:rsidR="00BC3D00">
        <w:t xml:space="preserve"> </w:t>
      </w:r>
      <w:r w:rsidR="00A71BA3">
        <w:t xml:space="preserve">in the diagnosis of myocarditis and </w:t>
      </w:r>
      <w:r w:rsidR="007971C8">
        <w:t xml:space="preserve">excluding </w:t>
      </w:r>
      <w:r w:rsidR="00A71BA3">
        <w:t xml:space="preserve">CAD and/or </w:t>
      </w:r>
      <w:r w:rsidR="00A53FCD">
        <w:t>ACS</w:t>
      </w:r>
      <w:r w:rsidR="00A71BA3">
        <w:t>.</w:t>
      </w:r>
    </w:p>
    <w:p w14:paraId="6CC9B709" w14:textId="7FA36117" w:rsidR="00EA06DF" w:rsidRDefault="00875954" w:rsidP="00A76D69">
      <w:r>
        <w:t>Cardiac CT</w:t>
      </w:r>
      <w:r w:rsidR="00061B9B">
        <w:t xml:space="preserve"> </w:t>
      </w:r>
      <w:r w:rsidR="00850EC1">
        <w:t xml:space="preserve">is a non-invasive </w:t>
      </w:r>
      <w:r w:rsidR="002B47AA">
        <w:t xml:space="preserve">test used to </w:t>
      </w:r>
      <w:r w:rsidR="00832624">
        <w:t>identify</w:t>
      </w:r>
      <w:r w:rsidR="002B47AA">
        <w:t xml:space="preserve"> the presen</w:t>
      </w:r>
      <w:r w:rsidR="00A70BDC">
        <w:t>ce of coronary obstruction</w:t>
      </w:r>
      <w:r w:rsidR="00D03CD3">
        <w:t xml:space="preserve"> </w:t>
      </w:r>
      <w:r w:rsidR="001D762D">
        <w:t>and has been shown to have an excellent negative predictive value</w:t>
      </w:r>
      <w:r w:rsidR="00D03CD3">
        <w:t xml:space="preserve"> of 83%</w:t>
      </w:r>
      <w:r w:rsidR="00BD6230">
        <w:t xml:space="preserve"> </w:t>
      </w:r>
      <w:r w:rsidR="00BD6230" w:rsidRPr="00BD6230">
        <w:t>(95% CI, 75 to 89)</w:t>
      </w:r>
      <w:r w:rsidR="00A70BDC">
        <w:t xml:space="preserve"> </w:t>
      </w:r>
      <w:r w:rsidR="00166175">
        <w:fldChar w:fldCharType="begin">
          <w:fldData xml:space="preserve">PEVuZE5vdGU+PENpdGU+PEF1dGhvcj5OYXppcjwvQXV0aG9yPjxZZWFyPjIwMTk8L1llYXI+PFJl
Y051bT4zMTwvUmVjTnVtPjxEaXNwbGF5VGV4dD4oTmF6aXIgYW5kIE5pY29sLCAyMDE5LCBNaWxs
ZXIgZXQgYWwuLCAyMDA4KTwvRGlzcGxheVRleHQ+PHJlY29yZD48cmVjLW51bWJlcj4zMTwvcmVj
LW51bWJlcj48Zm9yZWlnbi1rZXlzPjxrZXkgYXBwPSJFTiIgZGItaWQ9IjJ4dDJlYXBhMmR6ZWQ1
ZTVyZnNwMGR4cXBzZnBkeDlkdDJwOSIgdGltZXN0YW1wPSIxNjU2MjU1NjI4Ij4zMTwva2V5Pjwv
Zm9yZWlnbi1rZXlzPjxyZWYtdHlwZSBuYW1lPSJKb3VybmFsIEFydGljbGUiPjE3PC9yZWYtdHlw
ZT48Y29udHJpYnV0b3JzPjxhdXRob3JzPjxhdXRob3I+TmF6aXIsIE11aHVtbWFkIFNvaGFpYjwv
YXV0aG9yPjxhdXRob3I+Tmljb2wsIEVkPC9hdXRob3I+PC9hdXRob3JzPjwvY29udHJpYnV0b3Jz
Pjx0aXRsZXM+PHRpdGxlPlRoZSBTQ09ULUhFQVJUIHRyaWFsOiBjYXJkaWFjIENUIHRvIGd1aWRl
IHBhdGllbnQgbWFuYWdlbWVudCBhbmQgaW1wcm92ZSBvdXRjb21lczwvdGl0bGU+PHNlY29uZGFy
eS10aXRsZT5DYXJkaW92YXNjdWxhciBSZXNlYXJjaDwvc2Vjb25kYXJ5LXRpdGxlPjwvdGl0bGVz
PjxwZXJpb2RpY2FsPjxmdWxsLXRpdGxlPkNhcmRpb3Zhc2N1bGFyIFJlc2VhcmNoPC9mdWxsLXRp
dGxlPjwvcGVyaW9kaWNhbD48cGFnZXM+ZTg4LWU5MDwvcGFnZXM+PHZvbHVtZT4xMTU8L3ZvbHVt
ZT48bnVtYmVyPjEwPC9udW1iZXI+PGRhdGVzPjx5ZWFyPjIwMTk8L3llYXI+PC9kYXRlcz48aXNi
bj4wMDA4LTYzNjM8L2lzYm4+PHVybHM+PC91cmxzPjwvcmVjb3JkPjwvQ2l0ZT48Q2l0ZT48QXV0
aG9yPk1pbGxlcjwvQXV0aG9yPjxZZWFyPjIwMDg8L1llYXI+PFJlY051bT4yMTA8L1JlY051bT48
cmVjb3JkPjxyZWMtbnVtYmVyPjIxMDwvcmVjLW51bWJlcj48Zm9yZWlnbi1rZXlzPjxrZXkgYXBw
PSJFTiIgZGItaWQ9IjVkdnZ6ZWFmN3RlcHB3ZXN3OWR2NWF0OXNyOWRmdndmcGVmYSIgdGltZXN0
YW1wPSIxNjU4MTM1Mjk1Ij4yMTA8L2tleT48L2ZvcmVpZ24ta2V5cz48cmVmLXR5cGUgbmFtZT0i
Sm91cm5hbCBBcnRpY2xlIj4xNzwvcmVmLXR5cGU+PGNvbnRyaWJ1dG9ycz48YXV0aG9ycz48YXV0
aG9yPk1pbGxlciwgSnVsaWUgTS48L2F1dGhvcj48YXV0aG9yPlJvY2hpdHRlLCBDYXJsb3MgRS48
L2F1dGhvcj48YXV0aG9yPkRld2V5LCBNYXJjPC9hdXRob3I+PGF1dGhvcj5BcmJhYi1aYWRlaCwg
QXJtaW48L2F1dGhvcj48YXV0aG9yPk5paW51bWEsIEhpcm95dWtpPC9hdXRob3I+PGF1dGhvcj5H
b3R0bGllYiwgSWxhbjwvYXV0aG9yPjxhdXRob3I+UGF1bCwgTmFyaW5kZXI8L2F1dGhvcj48YXV0
aG9yPkNsb3VzZSwgTWVsdmluIEUuPC9hdXRob3I+PGF1dGhvcj5TaGFwaXJvLCBFZHdhcmQgUC48
L2F1dGhvcj48YXV0aG9yPkhvZSwgSm9objwvYXV0aG9yPjxhdXRob3I+TGFyZG8sIEFsYmVydCBD
LjwvYXV0aG9yPjxhdXRob3I+QnVzaCwgRGF2aWQgRS48L2F1dGhvcj48YXV0aG9yPmRlIFJvb3Ms
IEFsYmVydDwvYXV0aG9yPjxhdXRob3I+Q294LCBDaHJpc3RvcGhlcjwvYXV0aG9yPjxhdXRob3I+
QnJpbmtlciwgSmVmZmVyeTwvYXV0aG9yPjxhdXRob3I+TGltYSwgSm/Do28gQS5DLjwvYXV0aG9y
PjwvYXV0aG9ycz48L2NvbnRyaWJ1dG9ycz48dGl0bGVzPjx0aXRsZT5EaWFnbm9zdGljIFBlcmZv
cm1hbmNlIG9mIENvcm9uYXJ5IEFuZ2lvZ3JhcGh5IGJ5IDY0LVJvdyBDVDwvdGl0bGU+PHNlY29u
ZGFyeS10aXRsZT5OZXcgRW5nbGFuZCBKb3VybmFsIG9mIE1lZGljaW5lPC9zZWNvbmRhcnktdGl0
bGU+PC90aXRsZXM+PHBlcmlvZGljYWw+PGZ1bGwtdGl0bGU+TmV3IEVuZ2xhbmQgSm91cm5hbCBv
ZiBNZWRpY2luZTwvZnVsbC10aXRsZT48L3BlcmlvZGljYWw+PHBhZ2VzPjIzMjQtMjMzNjwvcGFn
ZXM+PHZvbHVtZT4zNTk8L3ZvbHVtZT48bnVtYmVyPjIyPC9udW1iZXI+PGRhdGVzPjx5ZWFyPjIw
MDg8L3llYXI+PC9kYXRlcz48YWNjZXNzaW9uLW51bT4xOTAzODg3OTwvYWNjZXNzaW9uLW51bT48
dXJscz48cmVsYXRlZC11cmxzPjx1cmw+aHR0cHM6Ly93d3cubmVqbS5vcmcvZG9pL2Z1bGwvMTAu
MTA1Ni9ORUpNb2EwODA2NTc2PC91cmw+PC9yZWxhdGVkLXVybHM+PC91cmxzPjxlbGVjdHJvbmlj
LXJlc291cmNlLW51bT4xMC4xMDU2L05FSk1vYTA4MDY1NzY8L2VsZWN0cm9uaWMtcmVzb3VyY2Ut
bnVtPjwvcmVjb3JkPjwvQ2l0ZT48L0VuZE5vdGU+AG==
</w:fldData>
        </w:fldChar>
      </w:r>
      <w:r w:rsidR="00761CD7">
        <w:instrText xml:space="preserve"> ADDIN EN.CITE </w:instrText>
      </w:r>
      <w:r w:rsidR="00761CD7">
        <w:fldChar w:fldCharType="begin">
          <w:fldData xml:space="preserve">PEVuZE5vdGU+PENpdGU+PEF1dGhvcj5OYXppcjwvQXV0aG9yPjxZZWFyPjIwMTk8L1llYXI+PFJl
Y051bT4zMTwvUmVjTnVtPjxEaXNwbGF5VGV4dD4oTmF6aXIgYW5kIE5pY29sLCAyMDE5LCBNaWxs
ZXIgZXQgYWwuLCAyMDA4KTwvRGlzcGxheVRleHQ+PHJlY29yZD48cmVjLW51bWJlcj4zMTwvcmVj
LW51bWJlcj48Zm9yZWlnbi1rZXlzPjxrZXkgYXBwPSJFTiIgZGItaWQ9IjJ4dDJlYXBhMmR6ZWQ1
ZTVyZnNwMGR4cXBzZnBkeDlkdDJwOSIgdGltZXN0YW1wPSIxNjU2MjU1NjI4Ij4zMTwva2V5Pjwv
Zm9yZWlnbi1rZXlzPjxyZWYtdHlwZSBuYW1lPSJKb3VybmFsIEFydGljbGUiPjE3PC9yZWYtdHlw
ZT48Y29udHJpYnV0b3JzPjxhdXRob3JzPjxhdXRob3I+TmF6aXIsIE11aHVtbWFkIFNvaGFpYjwv
YXV0aG9yPjxhdXRob3I+Tmljb2wsIEVkPC9hdXRob3I+PC9hdXRob3JzPjwvY29udHJpYnV0b3Jz
Pjx0aXRsZXM+PHRpdGxlPlRoZSBTQ09ULUhFQVJUIHRyaWFsOiBjYXJkaWFjIENUIHRvIGd1aWRl
IHBhdGllbnQgbWFuYWdlbWVudCBhbmQgaW1wcm92ZSBvdXRjb21lczwvdGl0bGU+PHNlY29uZGFy
eS10aXRsZT5DYXJkaW92YXNjdWxhciBSZXNlYXJjaDwvc2Vjb25kYXJ5LXRpdGxlPjwvdGl0bGVz
PjxwZXJpb2RpY2FsPjxmdWxsLXRpdGxlPkNhcmRpb3Zhc2N1bGFyIFJlc2VhcmNoPC9mdWxsLXRp
dGxlPjwvcGVyaW9kaWNhbD48cGFnZXM+ZTg4LWU5MDwvcGFnZXM+PHZvbHVtZT4xMTU8L3ZvbHVt
ZT48bnVtYmVyPjEwPC9udW1iZXI+PGRhdGVzPjx5ZWFyPjIwMTk8L3llYXI+PC9kYXRlcz48aXNi
bj4wMDA4LTYzNjM8L2lzYm4+PHVybHM+PC91cmxzPjwvcmVjb3JkPjwvQ2l0ZT48Q2l0ZT48QXV0
aG9yPk1pbGxlcjwvQXV0aG9yPjxZZWFyPjIwMDg8L1llYXI+PFJlY051bT4yMTA8L1JlY051bT48
cmVjb3JkPjxyZWMtbnVtYmVyPjIxMDwvcmVjLW51bWJlcj48Zm9yZWlnbi1rZXlzPjxrZXkgYXBw
PSJFTiIgZGItaWQ9IjVkdnZ6ZWFmN3RlcHB3ZXN3OWR2NWF0OXNyOWRmdndmcGVmYSIgdGltZXN0
YW1wPSIxNjU4MTM1Mjk1Ij4yMTA8L2tleT48L2ZvcmVpZ24ta2V5cz48cmVmLXR5cGUgbmFtZT0i
Sm91cm5hbCBBcnRpY2xlIj4xNzwvcmVmLXR5cGU+PGNvbnRyaWJ1dG9ycz48YXV0aG9ycz48YXV0
aG9yPk1pbGxlciwgSnVsaWUgTS48L2F1dGhvcj48YXV0aG9yPlJvY2hpdHRlLCBDYXJsb3MgRS48
L2F1dGhvcj48YXV0aG9yPkRld2V5LCBNYXJjPC9hdXRob3I+PGF1dGhvcj5BcmJhYi1aYWRlaCwg
QXJtaW48L2F1dGhvcj48YXV0aG9yPk5paW51bWEsIEhpcm95dWtpPC9hdXRob3I+PGF1dGhvcj5H
b3R0bGllYiwgSWxhbjwvYXV0aG9yPjxhdXRob3I+UGF1bCwgTmFyaW5kZXI8L2F1dGhvcj48YXV0
aG9yPkNsb3VzZSwgTWVsdmluIEUuPC9hdXRob3I+PGF1dGhvcj5TaGFwaXJvLCBFZHdhcmQgUC48
L2F1dGhvcj48YXV0aG9yPkhvZSwgSm9objwvYXV0aG9yPjxhdXRob3I+TGFyZG8sIEFsYmVydCBD
LjwvYXV0aG9yPjxhdXRob3I+QnVzaCwgRGF2aWQgRS48L2F1dGhvcj48YXV0aG9yPmRlIFJvb3Ms
IEFsYmVydDwvYXV0aG9yPjxhdXRob3I+Q294LCBDaHJpc3RvcGhlcjwvYXV0aG9yPjxhdXRob3I+
QnJpbmtlciwgSmVmZmVyeTwvYXV0aG9yPjxhdXRob3I+TGltYSwgSm/Do28gQS5DLjwvYXV0aG9y
PjwvYXV0aG9ycz48L2NvbnRyaWJ1dG9ycz48dGl0bGVzPjx0aXRsZT5EaWFnbm9zdGljIFBlcmZv
cm1hbmNlIG9mIENvcm9uYXJ5IEFuZ2lvZ3JhcGh5IGJ5IDY0LVJvdyBDVDwvdGl0bGU+PHNlY29u
ZGFyeS10aXRsZT5OZXcgRW5nbGFuZCBKb3VybmFsIG9mIE1lZGljaW5lPC9zZWNvbmRhcnktdGl0
bGU+PC90aXRsZXM+PHBlcmlvZGljYWw+PGZ1bGwtdGl0bGU+TmV3IEVuZ2xhbmQgSm91cm5hbCBv
ZiBNZWRpY2luZTwvZnVsbC10aXRsZT48L3BlcmlvZGljYWw+PHBhZ2VzPjIzMjQtMjMzNjwvcGFn
ZXM+PHZvbHVtZT4zNTk8L3ZvbHVtZT48bnVtYmVyPjIyPC9udW1iZXI+PGRhdGVzPjx5ZWFyPjIw
MDg8L3llYXI+PC9kYXRlcz48YWNjZXNzaW9uLW51bT4xOTAzODg3OTwvYWNjZXNzaW9uLW51bT48
dXJscz48cmVsYXRlZC11cmxzPjx1cmw+aHR0cHM6Ly93d3cubmVqbS5vcmcvZG9pL2Z1bGwvMTAu
MTA1Ni9ORUpNb2EwODA2NTc2PC91cmw+PC9yZWxhdGVkLXVybHM+PC91cmxzPjxlbGVjdHJvbmlj
LXJlc291cmNlLW51bT4xMC4xMDU2L05FSk1vYTA4MDY1NzY8L2VsZWN0cm9uaWMtcmVzb3VyY2Ut
bnVtPjwvcmVjb3JkPjwvQ2l0ZT48L0VuZE5vdGU+AG==
</w:fldData>
        </w:fldChar>
      </w:r>
      <w:r w:rsidR="00761CD7">
        <w:instrText xml:space="preserve"> ADDIN EN.CITE.DATA </w:instrText>
      </w:r>
      <w:r w:rsidR="00761CD7">
        <w:fldChar w:fldCharType="end"/>
      </w:r>
      <w:r w:rsidR="00166175">
        <w:fldChar w:fldCharType="separate"/>
      </w:r>
      <w:r w:rsidR="006C70B7">
        <w:rPr>
          <w:noProof/>
        </w:rPr>
        <w:t>(Nazir and Nicol, 2019, Miller et al., 2008)</w:t>
      </w:r>
      <w:r w:rsidR="00166175">
        <w:fldChar w:fldCharType="end"/>
      </w:r>
      <w:r w:rsidR="00EA06DF">
        <w:t xml:space="preserve">. </w:t>
      </w:r>
      <w:r w:rsidR="003E3B5A">
        <w:t xml:space="preserve">According to the </w:t>
      </w:r>
      <w:r w:rsidR="003062BC">
        <w:t>20</w:t>
      </w:r>
      <w:r w:rsidR="003E3B5A" w:rsidRPr="003E3B5A">
        <w:t xml:space="preserve">13 ESC guidelines on the management of stable </w:t>
      </w:r>
      <w:r w:rsidR="0012594B">
        <w:t>CAD</w:t>
      </w:r>
      <w:r w:rsidR="00EB6B6B">
        <w:t xml:space="preserve">, cardiac CT </w:t>
      </w:r>
      <w:r w:rsidR="0012594B">
        <w:t>i</w:t>
      </w:r>
      <w:r w:rsidR="00EB6B6B">
        <w:t>s recommended</w:t>
      </w:r>
      <w:r w:rsidR="00B818BC">
        <w:t xml:space="preserve"> for low</w:t>
      </w:r>
      <w:r w:rsidR="008B70CC">
        <w:t>e</w:t>
      </w:r>
      <w:r w:rsidR="00B818BC">
        <w:t>r</w:t>
      </w:r>
      <w:r w:rsidR="0012594B">
        <w:t>-</w:t>
      </w:r>
      <w:r w:rsidR="00B818BC">
        <w:t xml:space="preserve">risk </w:t>
      </w:r>
      <w:r w:rsidR="00F67CF4">
        <w:t>chest</w:t>
      </w:r>
      <w:r w:rsidR="00B818BC">
        <w:t xml:space="preserve"> pain patients</w:t>
      </w:r>
      <w:r w:rsidR="0012594B">
        <w:t>,</w:t>
      </w:r>
      <w:r w:rsidR="00B818BC">
        <w:t xml:space="preserve"> while the </w:t>
      </w:r>
      <w:r w:rsidR="00B95164">
        <w:t xml:space="preserve">2016 NICE guideline </w:t>
      </w:r>
      <w:r w:rsidR="00124E03">
        <w:t>recommend</w:t>
      </w:r>
      <w:r w:rsidR="0012594B">
        <w:t>s</w:t>
      </w:r>
      <w:r w:rsidR="00B95164">
        <w:t xml:space="preserve"> the use of cardiac CT </w:t>
      </w:r>
      <w:r w:rsidR="0012594B">
        <w:t>for</w:t>
      </w:r>
      <w:r w:rsidR="002F384F">
        <w:t xml:space="preserve"> investigating anginal chest pain</w:t>
      </w:r>
      <w:r w:rsidR="002F384F" w:rsidDel="00CD7646">
        <w:t xml:space="preserve"> </w:t>
      </w:r>
      <w:r w:rsidR="002F384F">
        <w:t xml:space="preserve">in patients </w:t>
      </w:r>
      <w:r w:rsidR="00583CE3" w:rsidRPr="00583CE3">
        <w:t xml:space="preserve">with suspected coronary disease </w:t>
      </w:r>
      <w:r w:rsidR="00166175">
        <w:fldChar w:fldCharType="begin"/>
      </w:r>
      <w:r w:rsidR="00D83ADE">
        <w:instrText xml:space="preserve"> ADDIN EN.CITE &lt;EndNote&gt;&lt;Cite&gt;&lt;Author&gt;Moss&lt;/Author&gt;&lt;Year&gt;2017&lt;/Year&gt;&lt;RecNum&gt;32&lt;/RecNum&gt;&lt;DisplayText&gt;(Moss et al., 2017)&lt;/DisplayText&gt;&lt;record&gt;&lt;rec-number&gt;32&lt;/rec-number&gt;&lt;foreign-keys&gt;&lt;key app="EN" db-id="0p0w9p0za5xz98efaavx29d3dep0pvet5edw" timestamp="1656255793"&gt;32&lt;/key&gt;&lt;/foreign-keys&gt;&lt;ref-type name="Journal Article"&gt;17&lt;/ref-type&gt;&lt;contributors&gt;&lt;authors&gt;&lt;author&gt;Moss, Alastair J&lt;/author&gt;&lt;author&gt;Williams, Michelle C&lt;/author&gt;&lt;author&gt;Newby, David E&lt;/author&gt;&lt;author&gt;Nicol, Edward D&lt;/author&gt;&lt;/authors&gt;&lt;/contributors&gt;&lt;titles&gt;&lt;title&gt;The updated NICE guidelines: cardiac CT as the first-line test for coronary artery disease&lt;/title&gt;&lt;secondary-title&gt;Current cardiovascular imaging reports&lt;/secondary-title&gt;&lt;/titles&gt;&lt;pages&gt;1-7&lt;/pages&gt;&lt;volume&gt;10&lt;/volume&gt;&lt;number&gt;5&lt;/number&gt;&lt;dates&gt;&lt;year&gt;2017&lt;/year&gt;&lt;/dates&gt;&lt;isbn&gt;1941-9074&lt;/isbn&gt;&lt;urls&gt;&lt;/urls&gt;&lt;/record&gt;&lt;/Cite&gt;&lt;/EndNote&gt;</w:instrText>
      </w:r>
      <w:r w:rsidR="00166175">
        <w:fldChar w:fldCharType="separate"/>
      </w:r>
      <w:r w:rsidR="009C4B94">
        <w:rPr>
          <w:noProof/>
        </w:rPr>
        <w:t>(Moss et al., 2017)</w:t>
      </w:r>
      <w:r w:rsidR="00166175">
        <w:fldChar w:fldCharType="end"/>
      </w:r>
      <w:r w:rsidR="00BD58DF">
        <w:t>.</w:t>
      </w:r>
    </w:p>
    <w:p w14:paraId="05C6271B" w14:textId="247A0201" w:rsidR="009B222F" w:rsidRDefault="009B222F" w:rsidP="009B222F">
      <w:r>
        <w:t>Under MBS</w:t>
      </w:r>
      <w:r w:rsidR="00FC5F0B">
        <w:t xml:space="preserve"> </w:t>
      </w:r>
      <w:r w:rsidR="0012594B">
        <w:t>i</w:t>
      </w:r>
      <w:r w:rsidR="00FC5F0B">
        <w:t xml:space="preserve">tem </w:t>
      </w:r>
      <w:r w:rsidR="00FC5F0B" w:rsidRPr="00301FA2">
        <w:t>57360</w:t>
      </w:r>
      <w:r>
        <w:t xml:space="preserve">, </w:t>
      </w:r>
      <w:r w:rsidR="0061423D">
        <w:t>c</w:t>
      </w:r>
      <w:r>
        <w:t>ardiac CT is performed on a minimum of a 64</w:t>
      </w:r>
      <w:r w:rsidR="001352DA">
        <w:t>-</w:t>
      </w:r>
      <w:r>
        <w:t xml:space="preserve">slice (or equivalent) scanner, where </w:t>
      </w:r>
      <w:r w:rsidR="0012594B">
        <w:t xml:space="preserve">a </w:t>
      </w:r>
      <w:r>
        <w:t xml:space="preserve">request is made by a specialist or consultant physician, the patient has stable symptoms consistent with coronary </w:t>
      </w:r>
      <w:r w:rsidR="000B142E">
        <w:t>ischemia</w:t>
      </w:r>
      <w:r w:rsidR="0012594B">
        <w:t>,</w:t>
      </w:r>
      <w:r>
        <w:t xml:space="preserve"> and the patient has </w:t>
      </w:r>
      <w:r w:rsidR="0012594B">
        <w:t xml:space="preserve">a </w:t>
      </w:r>
      <w:r>
        <w:t>low to intermediate</w:t>
      </w:r>
      <w:r w:rsidR="0012594B">
        <w:t xml:space="preserve"> </w:t>
      </w:r>
      <w:r>
        <w:t xml:space="preserve">risk of </w:t>
      </w:r>
      <w:r w:rsidR="0012594B">
        <w:t xml:space="preserve">an </w:t>
      </w:r>
      <w:r>
        <w:t xml:space="preserve">acute coronary event with no significant cardiac biomarker elevation and no </w:t>
      </w:r>
      <w:r w:rsidR="0012594B">
        <w:t xml:space="preserve">ECG </w:t>
      </w:r>
      <w:r>
        <w:t xml:space="preserve">changes indicating acute </w:t>
      </w:r>
      <w:r w:rsidR="000B142E">
        <w:t>ischemia</w:t>
      </w:r>
      <w:r>
        <w:t xml:space="preserve"> </w:t>
      </w:r>
      <w:r w:rsidR="0090509D">
        <w:fldChar w:fldCharType="begin"/>
      </w:r>
      <w:r w:rsidR="00D83ADE">
        <w:instrText xml:space="preserve"> ADDIN EN.CITE &lt;EndNote&gt;&lt;Cite&gt;&lt;Author&gt;Department of Health&lt;/Author&gt;&lt;Year&gt;2018&lt;/Year&gt;&lt;RecNum&gt;180&lt;/RecNum&gt;&lt;DisplayText&gt;(Department of Health, 2018b)&lt;/DisplayText&gt;&lt;record&gt;&lt;rec-number&gt;180&lt;/rec-number&gt;&lt;foreign-keys&gt;&lt;key app="EN" db-id="0p0w9p0za5xz98efaavx29d3dep0pvet5edw" timestamp="1656663171"&gt;180&lt;/key&gt;&lt;/foreign-keys&gt;&lt;ref-type name="Web Page"&gt;12&lt;/ref-type&gt;&lt;contributors&gt;&lt;authors&gt;&lt;author&gt;Department of Health, Australian Government,&lt;/author&gt;&lt;/authors&gt;&lt;/contributors&gt;&lt;titles&gt;&lt;title&gt;MBS Online: Medicare Benefits Schedule&lt;/title&gt;&lt;/titles&gt;&lt;volume&gt;2022&lt;/volume&gt;&lt;number&gt;1 July&lt;/number&gt;&lt;dates&gt;&lt;year&gt;2018&lt;/year&gt;&lt;pub-dates&gt;&lt;date&gt;1 July 2022&lt;/date&gt;&lt;/pub-dates&gt;&lt;/dates&gt;&lt;pub-location&gt;Canberra, Australia&lt;/pub-location&gt;&lt;publisher&gt;Commonwealth of Australia&lt;/publisher&gt;&lt;urls&gt;&lt;related-urls&gt;&lt;url&gt;http://www9.health.gov.au/mbs/search.cfm?q=57360&amp;amp;Submit=&amp;amp;sopt=I&lt;/url&gt;&lt;/related-urls&gt;&lt;/urls&gt;&lt;/record&gt;&lt;/Cite&gt;&lt;/EndNote&gt;</w:instrText>
      </w:r>
      <w:r w:rsidR="0090509D">
        <w:fldChar w:fldCharType="separate"/>
      </w:r>
      <w:r w:rsidR="00A16E6A">
        <w:rPr>
          <w:noProof/>
        </w:rPr>
        <w:t>(Department of Health, 2018b)</w:t>
      </w:r>
      <w:r w:rsidR="0090509D">
        <w:fldChar w:fldCharType="end"/>
      </w:r>
      <w:r w:rsidR="00520E3D">
        <w:t>.</w:t>
      </w:r>
    </w:p>
    <w:p w14:paraId="28D5436A" w14:textId="094D3156" w:rsidR="002A4A85" w:rsidRDefault="00BC3D00" w:rsidP="008B5C45">
      <w:pPr>
        <w:pStyle w:val="Heading6"/>
      </w:pPr>
      <w:r>
        <w:lastRenderedPageBreak/>
        <w:t xml:space="preserve">Radiological </w:t>
      </w:r>
      <w:r w:rsidR="00E334B8">
        <w:t>procedure</w:t>
      </w:r>
      <w:r w:rsidR="004C7914">
        <w:t xml:space="preserve"> </w:t>
      </w:r>
    </w:p>
    <w:p w14:paraId="513D28D1" w14:textId="1662DF48" w:rsidR="00CC4DF2" w:rsidRDefault="001811F6" w:rsidP="00F95D13">
      <w:pPr>
        <w:rPr>
          <w:rFonts w:asciiTheme="minorHAnsi" w:eastAsiaTheme="minorEastAsia" w:hAnsiTheme="minorHAnsi" w:cstheme="minorHAnsi"/>
        </w:rPr>
      </w:pPr>
      <w:r>
        <w:rPr>
          <w:rFonts w:asciiTheme="minorHAnsi" w:eastAsiaTheme="minorEastAsia" w:hAnsiTheme="minorHAnsi" w:cstheme="minorHAnsi"/>
        </w:rPr>
        <w:t>Premedication such as the use of beta</w:t>
      </w:r>
      <w:r w:rsidR="0012594B">
        <w:rPr>
          <w:rFonts w:asciiTheme="minorHAnsi" w:eastAsiaTheme="minorEastAsia" w:hAnsiTheme="minorHAnsi" w:cstheme="minorHAnsi"/>
        </w:rPr>
        <w:t xml:space="preserve"> </w:t>
      </w:r>
      <w:r>
        <w:rPr>
          <w:rFonts w:asciiTheme="minorHAnsi" w:eastAsiaTheme="minorEastAsia" w:hAnsiTheme="minorHAnsi" w:cstheme="minorHAnsi"/>
        </w:rPr>
        <w:t>blockers is usually given prior to cardiac CT</w:t>
      </w:r>
      <w:r w:rsidR="00890D0A">
        <w:rPr>
          <w:rFonts w:asciiTheme="minorHAnsi" w:eastAsiaTheme="minorEastAsia" w:hAnsiTheme="minorHAnsi" w:cstheme="minorHAnsi"/>
        </w:rPr>
        <w:t xml:space="preserve"> to reduce the heart rate</w:t>
      </w:r>
      <w:r w:rsidR="009102A2" w:rsidRPr="009102A2">
        <w:t xml:space="preserve"> </w:t>
      </w:r>
      <w:r w:rsidR="0090509D">
        <w:fldChar w:fldCharType="begin"/>
      </w:r>
      <w:r w:rsidR="00D83ADE">
        <w:instrText xml:space="preserve"> ADDIN EN.CITE &lt;EndNote&gt;&lt;Cite&gt;&lt;Author&gt;Pannu&lt;/Author&gt;&lt;Year&gt;2006&lt;/Year&gt;&lt;RecNum&gt;181&lt;/RecNum&gt;&lt;DisplayText&gt;(Pannu et al., 2006)&lt;/DisplayText&gt;&lt;record&gt;&lt;rec-number&gt;181&lt;/rec-number&gt;&lt;foreign-keys&gt;&lt;key app="EN" db-id="0p0w9p0za5xz98efaavx29d3dep0pvet5edw" timestamp="1656663217"&gt;181&lt;/key&gt;&lt;/foreign-keys&gt;&lt;ref-type name="Journal Article"&gt;17&lt;/ref-type&gt;&lt;contributors&gt;&lt;authors&gt;&lt;author&gt;Pannu, H. K.&lt;/author&gt;&lt;author&gt;Alvarez, W., Jr.&lt;/author&gt;&lt;author&gt;Fishman, E. K.&lt;/author&gt;&lt;/authors&gt;&lt;/contributors&gt;&lt;auth-address&gt;The Russell H. Morgan Department of Radiology and Radiological Science, Johns Hopkins Medical Institutions, Baltimore, MD, USA.&lt;/auth-address&gt;&lt;titles&gt;&lt;title&gt;Beta-blockers for cardiac CT: a primer for the radiologist&lt;/title&gt;&lt;secondary-title&gt;AJR Am J Roentgenol&lt;/secondary-title&gt;&lt;/titles&gt;&lt;pages&gt;S341-5&lt;/pages&gt;&lt;volume&gt;186&lt;/volume&gt;&lt;number&gt;6 Suppl 2&lt;/number&gt;&lt;edition&gt;2006/05/23&lt;/edition&gt;&lt;keywords&gt;&lt;keyword&gt;Adrenergic beta-Antagonists/*administration &amp;amp; dosage&lt;/keyword&gt;&lt;keyword&gt;Clinical Protocols&lt;/keyword&gt;&lt;keyword&gt;Coronary Angiography/*methods&lt;/keyword&gt;&lt;keyword&gt;Humans&lt;/keyword&gt;&lt;keyword&gt;Metoprolol/*administration &amp;amp; dosage&lt;/keyword&gt;&lt;keyword&gt;Tomography, X-Ray Computed/*methods&lt;/keyword&gt;&lt;/keywords&gt;&lt;dates&gt;&lt;year&gt;2006&lt;/year&gt;&lt;pub-dates&gt;&lt;date&gt;Jun&lt;/date&gt;&lt;/pub-dates&gt;&lt;/dates&gt;&lt;isbn&gt;0361-803x&lt;/isbn&gt;&lt;accession-num&gt;16714607&lt;/accession-num&gt;&lt;urls&gt;&lt;/urls&gt;&lt;electronic-resource-num&gt;10.2214/ajr.04.1944&lt;/electronic-resource-num&gt;&lt;remote-database-provider&gt;NLM&lt;/remote-database-provider&gt;&lt;language&gt;eng&lt;/language&gt;&lt;/record&gt;&lt;/Cite&gt;&lt;/EndNote&gt;</w:instrText>
      </w:r>
      <w:r w:rsidR="0090509D">
        <w:fldChar w:fldCharType="separate"/>
      </w:r>
      <w:r w:rsidR="009C4B94">
        <w:rPr>
          <w:noProof/>
        </w:rPr>
        <w:t>(Pannu et al., 2006)</w:t>
      </w:r>
      <w:r w:rsidR="0090509D">
        <w:fldChar w:fldCharType="end"/>
      </w:r>
      <w:r w:rsidR="0082227F">
        <w:t>.</w:t>
      </w:r>
      <w:r w:rsidR="00890D0A">
        <w:rPr>
          <w:rFonts w:asciiTheme="minorHAnsi" w:eastAsiaTheme="minorEastAsia" w:hAnsiTheme="minorHAnsi" w:cstheme="minorHAnsi"/>
        </w:rPr>
        <w:t xml:space="preserve"> </w:t>
      </w:r>
      <w:r w:rsidR="005B5EDE">
        <w:rPr>
          <w:rFonts w:asciiTheme="minorHAnsi" w:eastAsiaTheme="minorEastAsia" w:hAnsiTheme="minorHAnsi" w:cstheme="minorHAnsi"/>
        </w:rPr>
        <w:t xml:space="preserve">After </w:t>
      </w:r>
      <w:r w:rsidR="0012594B">
        <w:rPr>
          <w:rFonts w:asciiTheme="minorHAnsi" w:eastAsiaTheme="minorEastAsia" w:hAnsiTheme="minorHAnsi" w:cstheme="minorHAnsi"/>
        </w:rPr>
        <w:t xml:space="preserve">completing </w:t>
      </w:r>
      <w:r w:rsidR="005B5EDE">
        <w:rPr>
          <w:rFonts w:asciiTheme="minorHAnsi" w:eastAsiaTheme="minorEastAsia" w:hAnsiTheme="minorHAnsi" w:cstheme="minorHAnsi"/>
        </w:rPr>
        <w:t xml:space="preserve">questions on </w:t>
      </w:r>
      <w:r w:rsidR="00EA7022">
        <w:rPr>
          <w:rFonts w:asciiTheme="minorHAnsi" w:eastAsiaTheme="minorEastAsia" w:hAnsiTheme="minorHAnsi" w:cstheme="minorHAnsi"/>
        </w:rPr>
        <w:t xml:space="preserve">allergies, medical history and medications, intravenous access will be </w:t>
      </w:r>
      <w:r w:rsidR="00CC4DF2" w:rsidDel="000A5D99">
        <w:rPr>
          <w:rFonts w:asciiTheme="minorHAnsi" w:eastAsiaTheme="minorEastAsia" w:hAnsiTheme="minorHAnsi" w:cstheme="minorHAnsi"/>
        </w:rPr>
        <w:t>obtained</w:t>
      </w:r>
      <w:r w:rsidR="00290521">
        <w:rPr>
          <w:rFonts w:asciiTheme="minorHAnsi" w:eastAsiaTheme="minorEastAsia" w:hAnsiTheme="minorHAnsi" w:cstheme="minorHAnsi"/>
        </w:rPr>
        <w:t>,</w:t>
      </w:r>
      <w:r w:rsidR="00CC4DF2">
        <w:rPr>
          <w:rFonts w:asciiTheme="minorHAnsi" w:eastAsiaTheme="minorEastAsia" w:hAnsiTheme="minorHAnsi" w:cstheme="minorHAnsi"/>
        </w:rPr>
        <w:t xml:space="preserve"> and ECG electrodes </w:t>
      </w:r>
      <w:r w:rsidR="002D2BD7">
        <w:rPr>
          <w:rFonts w:asciiTheme="minorHAnsi" w:eastAsiaTheme="minorEastAsia" w:hAnsiTheme="minorHAnsi" w:cstheme="minorHAnsi"/>
        </w:rPr>
        <w:t xml:space="preserve">will be </w:t>
      </w:r>
      <w:r w:rsidR="00CC4DF2">
        <w:rPr>
          <w:rFonts w:asciiTheme="minorHAnsi" w:eastAsiaTheme="minorEastAsia" w:hAnsiTheme="minorHAnsi" w:cstheme="minorHAnsi"/>
        </w:rPr>
        <w:t>connected</w:t>
      </w:r>
      <w:r w:rsidR="000D35D1">
        <w:rPr>
          <w:rFonts w:asciiTheme="minorHAnsi" w:eastAsiaTheme="minorEastAsia" w:hAnsiTheme="minorHAnsi" w:cstheme="minorHAnsi"/>
        </w:rPr>
        <w:t xml:space="preserve"> to </w:t>
      </w:r>
      <w:r w:rsidR="00E35CFB">
        <w:rPr>
          <w:rFonts w:asciiTheme="minorHAnsi" w:eastAsiaTheme="minorEastAsia" w:hAnsiTheme="minorHAnsi" w:cstheme="minorHAnsi"/>
        </w:rPr>
        <w:t>allow ECG</w:t>
      </w:r>
      <w:r w:rsidR="000D35D1">
        <w:rPr>
          <w:rFonts w:asciiTheme="minorHAnsi" w:eastAsiaTheme="minorEastAsia" w:hAnsiTheme="minorHAnsi" w:cstheme="minorHAnsi"/>
        </w:rPr>
        <w:t>-</w:t>
      </w:r>
      <w:r w:rsidR="00E35CFB">
        <w:rPr>
          <w:rFonts w:asciiTheme="minorHAnsi" w:eastAsiaTheme="minorEastAsia" w:hAnsiTheme="minorHAnsi" w:cstheme="minorHAnsi"/>
        </w:rPr>
        <w:t xml:space="preserve">gated image acquisition. </w:t>
      </w:r>
      <w:r w:rsidR="00EA404A">
        <w:rPr>
          <w:rFonts w:asciiTheme="minorHAnsi" w:eastAsiaTheme="minorEastAsia" w:hAnsiTheme="minorHAnsi" w:cstheme="minorHAnsi"/>
        </w:rPr>
        <w:t xml:space="preserve">For optimum image acquisition, further </w:t>
      </w:r>
      <w:r w:rsidR="009D30A3">
        <w:rPr>
          <w:rFonts w:asciiTheme="minorHAnsi" w:eastAsiaTheme="minorEastAsia" w:hAnsiTheme="minorHAnsi" w:cstheme="minorHAnsi"/>
        </w:rPr>
        <w:t>intravenous</w:t>
      </w:r>
      <w:r w:rsidR="007D3793">
        <w:rPr>
          <w:rFonts w:asciiTheme="minorHAnsi" w:eastAsiaTheme="minorEastAsia" w:hAnsiTheme="minorHAnsi" w:cstheme="minorHAnsi"/>
        </w:rPr>
        <w:t xml:space="preserve"> beta blockers may be </w:t>
      </w:r>
      <w:r w:rsidR="000D35D1">
        <w:rPr>
          <w:rFonts w:asciiTheme="minorHAnsi" w:eastAsiaTheme="minorEastAsia" w:hAnsiTheme="minorHAnsi" w:cstheme="minorHAnsi"/>
        </w:rPr>
        <w:t xml:space="preserve">administered </w:t>
      </w:r>
      <w:r w:rsidR="007D3793">
        <w:rPr>
          <w:rFonts w:asciiTheme="minorHAnsi" w:eastAsiaTheme="minorEastAsia" w:hAnsiTheme="minorHAnsi" w:cstheme="minorHAnsi"/>
        </w:rPr>
        <w:t>to reduce heart rate to about 60 bpm</w:t>
      </w:r>
      <w:r w:rsidR="002513EF">
        <w:rPr>
          <w:rFonts w:asciiTheme="minorHAnsi" w:eastAsiaTheme="minorEastAsia" w:hAnsiTheme="minorHAnsi" w:cstheme="minorHAnsi"/>
        </w:rPr>
        <w:t xml:space="preserve"> </w:t>
      </w:r>
      <w:r w:rsidR="0090509D">
        <w:rPr>
          <w:rFonts w:asciiTheme="minorHAnsi" w:eastAsiaTheme="minorEastAsia" w:hAnsiTheme="minorHAnsi" w:cstheme="minorHAnsi"/>
        </w:rPr>
        <w:fldChar w:fldCharType="begin"/>
      </w:r>
      <w:r w:rsidR="00D83ADE">
        <w:rPr>
          <w:rFonts w:asciiTheme="minorHAnsi" w:eastAsiaTheme="minorEastAsia" w:hAnsiTheme="minorHAnsi" w:cstheme="minorHAnsi"/>
        </w:rPr>
        <w:instrText xml:space="preserve"> ADDIN EN.CITE &lt;EndNote&gt;&lt;Cite&gt;&lt;Author&gt;Hoffmann&lt;/Author&gt;&lt;Year&gt;2006&lt;/Year&gt;&lt;RecNum&gt;182&lt;/RecNum&gt;&lt;DisplayText&gt;(Hoffmann et al., 2006)&lt;/DisplayText&gt;&lt;record&gt;&lt;rec-number&gt;182&lt;/rec-number&gt;&lt;foreign-keys&gt;&lt;key app="EN" db-id="0p0w9p0za5xz98efaavx29d3dep0pvet5edw" timestamp="1656663251"&gt;182&lt;/key&gt;&lt;/foreign-keys&gt;&lt;ref-type name="Journal Article"&gt;17&lt;/ref-type&gt;&lt;contributors&gt;&lt;authors&gt;&lt;author&gt;Hoffmann, U.&lt;/author&gt;&lt;author&gt;Ferencik, M.&lt;/author&gt;&lt;author&gt;Cury, R. C.&lt;/author&gt;&lt;author&gt;Pena, A. J.&lt;/author&gt;&lt;/authors&gt;&lt;/contributors&gt;&lt;auth-address&gt;Department of Radiology, Massachusetts General Hospital, Harvard Medical School, Boston, MA 02114, USA. uhoffman@partners.org&lt;/auth-address&gt;&lt;titles&gt;&lt;title&gt;Coronary CT angiography&lt;/title&gt;&lt;secondary-title&gt;J Nucl Med&lt;/secondary-title&gt;&lt;/titles&gt;&lt;pages&gt;797-806&lt;/pages&gt;&lt;volume&gt;47&lt;/volume&gt;&lt;number&gt;5&lt;/number&gt;&lt;edition&gt;2006/04/29&lt;/edition&gt;&lt;keywords&gt;&lt;keyword&gt;Cardiology/economics/instrumentation/methods&lt;/keyword&gt;&lt;keyword&gt;Coronary Angiography/economics/*instrumentation/*methods&lt;/keyword&gt;&lt;keyword&gt;Coronary Stenosis/diagnosis/pathology&lt;/keyword&gt;&lt;keyword&gt;Cost-Benefit Analysis&lt;/keyword&gt;&lt;keyword&gt;Electrocardiography/methods&lt;/keyword&gt;&lt;keyword&gt;Humans&lt;/keyword&gt;&lt;keyword&gt;Image Processing, Computer-Assisted&lt;/keyword&gt;&lt;keyword&gt;Time Factors&lt;/keyword&gt;&lt;keyword&gt;Tomography, X-Ray Computed/economics/*instrumentation/*methods&lt;/keyword&gt;&lt;keyword&gt;Ultrasonography&lt;/keyword&gt;&lt;/keywords&gt;&lt;dates&gt;&lt;year&gt;2006&lt;/year&gt;&lt;pub-dates&gt;&lt;date&gt;May&lt;/date&gt;&lt;/pub-dates&gt;&lt;/dates&gt;&lt;isbn&gt;0161-5505 (Print)&amp;#xD;0161-5505&lt;/isbn&gt;&lt;accession-num&gt;16644750&lt;/accession-num&gt;&lt;urls&gt;&lt;/urls&gt;&lt;remote-database-provider&gt;NLM&lt;/remote-database-provider&gt;&lt;language&gt;eng&lt;/language&gt;&lt;/record&gt;&lt;/Cite&gt;&lt;/EndNote&gt;</w:instrText>
      </w:r>
      <w:r w:rsidR="0090509D">
        <w:rPr>
          <w:rFonts w:asciiTheme="minorHAnsi" w:eastAsiaTheme="minorEastAsia" w:hAnsiTheme="minorHAnsi" w:cstheme="minorHAnsi"/>
        </w:rPr>
        <w:fldChar w:fldCharType="separate"/>
      </w:r>
      <w:r w:rsidR="009C4B94">
        <w:rPr>
          <w:rFonts w:asciiTheme="minorHAnsi" w:eastAsiaTheme="minorEastAsia" w:hAnsiTheme="minorHAnsi" w:cstheme="minorHAnsi"/>
          <w:noProof/>
        </w:rPr>
        <w:t>(Hoffmann et al., 2006)</w:t>
      </w:r>
      <w:r w:rsidR="0090509D">
        <w:rPr>
          <w:rFonts w:asciiTheme="minorHAnsi" w:eastAsiaTheme="minorEastAsia" w:hAnsiTheme="minorHAnsi" w:cstheme="minorHAnsi"/>
        </w:rPr>
        <w:fldChar w:fldCharType="end"/>
      </w:r>
      <w:r w:rsidR="007D3793">
        <w:rPr>
          <w:rFonts w:asciiTheme="minorHAnsi" w:eastAsiaTheme="minorEastAsia" w:hAnsiTheme="minorHAnsi" w:cstheme="minorHAnsi"/>
        </w:rPr>
        <w:t xml:space="preserve"> The patient</w:t>
      </w:r>
      <w:r w:rsidR="00FD117E">
        <w:rPr>
          <w:rFonts w:asciiTheme="minorHAnsi" w:eastAsiaTheme="minorEastAsia" w:hAnsiTheme="minorHAnsi" w:cstheme="minorHAnsi"/>
        </w:rPr>
        <w:t>’</w:t>
      </w:r>
      <w:r w:rsidR="007D3793">
        <w:rPr>
          <w:rFonts w:asciiTheme="minorHAnsi" w:eastAsiaTheme="minorEastAsia" w:hAnsiTheme="minorHAnsi" w:cstheme="minorHAnsi"/>
        </w:rPr>
        <w:t xml:space="preserve">s blood pressure </w:t>
      </w:r>
      <w:r w:rsidR="00364E60">
        <w:rPr>
          <w:rFonts w:asciiTheme="minorHAnsi" w:eastAsiaTheme="minorEastAsia" w:hAnsiTheme="minorHAnsi" w:cstheme="minorHAnsi"/>
        </w:rPr>
        <w:t>should</w:t>
      </w:r>
      <w:r w:rsidR="007D3793">
        <w:rPr>
          <w:rFonts w:asciiTheme="minorHAnsi" w:eastAsiaTheme="minorEastAsia" w:hAnsiTheme="minorHAnsi" w:cstheme="minorHAnsi"/>
        </w:rPr>
        <w:t xml:space="preserve"> be mo</w:t>
      </w:r>
      <w:r w:rsidR="00FD117E">
        <w:rPr>
          <w:rFonts w:asciiTheme="minorHAnsi" w:eastAsiaTheme="minorEastAsia" w:hAnsiTheme="minorHAnsi" w:cstheme="minorHAnsi"/>
        </w:rPr>
        <w:t>n</w:t>
      </w:r>
      <w:r w:rsidR="007D3793">
        <w:rPr>
          <w:rFonts w:asciiTheme="minorHAnsi" w:eastAsiaTheme="minorEastAsia" w:hAnsiTheme="minorHAnsi" w:cstheme="minorHAnsi"/>
        </w:rPr>
        <w:t>itored</w:t>
      </w:r>
      <w:r w:rsidR="00C52B60">
        <w:rPr>
          <w:rFonts w:asciiTheme="minorHAnsi" w:eastAsiaTheme="minorEastAsia" w:hAnsiTheme="minorHAnsi" w:cstheme="minorHAnsi"/>
        </w:rPr>
        <w:t xml:space="preserve"> </w:t>
      </w:r>
      <w:r w:rsidR="00670B5C">
        <w:rPr>
          <w:rFonts w:asciiTheme="minorHAnsi" w:eastAsiaTheme="minorEastAsia" w:hAnsiTheme="minorHAnsi" w:cstheme="minorHAnsi"/>
        </w:rPr>
        <w:t xml:space="preserve">and </w:t>
      </w:r>
      <w:r w:rsidR="00C52B60">
        <w:rPr>
          <w:rFonts w:asciiTheme="minorHAnsi" w:eastAsiaTheme="minorEastAsia" w:hAnsiTheme="minorHAnsi" w:cstheme="minorHAnsi"/>
        </w:rPr>
        <w:t xml:space="preserve">no medication should be given if the patient’s </w:t>
      </w:r>
      <w:r w:rsidR="00FC0A49">
        <w:rPr>
          <w:rFonts w:asciiTheme="minorHAnsi" w:eastAsiaTheme="minorEastAsia" w:hAnsiTheme="minorHAnsi" w:cstheme="minorHAnsi"/>
        </w:rPr>
        <w:t xml:space="preserve">systolic </w:t>
      </w:r>
      <w:r w:rsidR="00C52B60">
        <w:rPr>
          <w:rFonts w:asciiTheme="minorHAnsi" w:eastAsiaTheme="minorEastAsia" w:hAnsiTheme="minorHAnsi" w:cstheme="minorHAnsi"/>
        </w:rPr>
        <w:t>blood pressure</w:t>
      </w:r>
      <w:r w:rsidR="00670B5C">
        <w:rPr>
          <w:rFonts w:asciiTheme="minorHAnsi" w:eastAsiaTheme="minorEastAsia" w:hAnsiTheme="minorHAnsi" w:cstheme="minorHAnsi"/>
        </w:rPr>
        <w:t xml:space="preserve"> is</w:t>
      </w:r>
      <w:r w:rsidR="00C52B60">
        <w:rPr>
          <w:rFonts w:asciiTheme="minorHAnsi" w:eastAsiaTheme="minorEastAsia" w:hAnsiTheme="minorHAnsi" w:cstheme="minorHAnsi"/>
        </w:rPr>
        <w:t xml:space="preserve"> </w:t>
      </w:r>
      <w:r w:rsidR="00FC0A49">
        <w:rPr>
          <w:rFonts w:asciiTheme="minorHAnsi" w:eastAsiaTheme="minorEastAsia" w:hAnsiTheme="minorHAnsi" w:cstheme="minorHAnsi"/>
        </w:rPr>
        <w:t>&lt;100 mm</w:t>
      </w:r>
      <w:r w:rsidR="00096589">
        <w:rPr>
          <w:rFonts w:asciiTheme="minorHAnsi" w:eastAsiaTheme="minorEastAsia" w:hAnsiTheme="minorHAnsi" w:cstheme="minorHAnsi"/>
        </w:rPr>
        <w:t xml:space="preserve"> </w:t>
      </w:r>
      <w:r w:rsidR="00FC0A49">
        <w:rPr>
          <w:rFonts w:asciiTheme="minorHAnsi" w:eastAsiaTheme="minorEastAsia" w:hAnsiTheme="minorHAnsi" w:cstheme="minorHAnsi"/>
        </w:rPr>
        <w:t>Hg</w:t>
      </w:r>
      <w:r w:rsidR="004B5D4A">
        <w:rPr>
          <w:rFonts w:asciiTheme="minorHAnsi" w:eastAsiaTheme="minorEastAsia" w:hAnsiTheme="minorHAnsi" w:cstheme="minorHAnsi"/>
        </w:rPr>
        <w:t xml:space="preserve"> </w:t>
      </w:r>
      <w:r w:rsidR="00166175">
        <w:rPr>
          <w:rFonts w:asciiTheme="minorHAnsi" w:eastAsiaTheme="minorEastAsia" w:hAnsiTheme="minorHAnsi" w:cstheme="minorHAnsi"/>
        </w:rPr>
        <w:fldChar w:fldCharType="begin"/>
      </w:r>
      <w:r w:rsidR="00D83ADE">
        <w:rPr>
          <w:rFonts w:asciiTheme="minorHAnsi" w:eastAsiaTheme="minorEastAsia" w:hAnsiTheme="minorHAnsi" w:cstheme="minorHAnsi"/>
        </w:rPr>
        <w:instrText xml:space="preserve"> ADDIN EN.CITE &lt;EndNote&gt;&lt;Cite&gt;&lt;Author&gt;Wallis&lt;/Author&gt;&lt;Year&gt;2012&lt;/Year&gt;&lt;RecNum&gt;34&lt;/RecNum&gt;&lt;DisplayText&gt;(Wallis et al., 2012)&lt;/DisplayText&gt;&lt;record&gt;&lt;rec-number&gt;34&lt;/rec-number&gt;&lt;foreign-keys&gt;&lt;key app="EN" db-id="0p0w9p0za5xz98efaavx29d3dep0pvet5edw" timestamp="1656255853"&gt;34&lt;/key&gt;&lt;/foreign-keys&gt;&lt;ref-type name="Journal Article"&gt;17&lt;/ref-type&gt;&lt;contributors&gt;&lt;authors&gt;&lt;author&gt;Wallis, Adam&lt;/author&gt;&lt;author&gt;Manghat, Nathan&lt;/author&gt;&lt;author&gt;Hamilton, Mark&lt;/author&gt;&lt;/authors&gt;&lt;/contributors&gt;&lt;titles&gt;&lt;title&gt;The role of coronary CT in the assessment and diagnosis of patients with chest pain&lt;/title&gt;&lt;secondary-title&gt;Clinical Medicine&lt;/secondary-title&gt;&lt;/titles&gt;&lt;pages&gt;222&lt;/pages&gt;&lt;volume&gt;12&lt;/volume&gt;&lt;number&gt;3&lt;/number&gt;&lt;dates&gt;&lt;year&gt;2012&lt;/year&gt;&lt;/dates&gt;&lt;urls&gt;&lt;/urls&gt;&lt;/record&gt;&lt;/Cite&gt;&lt;/EndNote&gt;</w:instrText>
      </w:r>
      <w:r w:rsidR="00166175">
        <w:rPr>
          <w:rFonts w:asciiTheme="minorHAnsi" w:eastAsiaTheme="minorEastAsia" w:hAnsiTheme="minorHAnsi" w:cstheme="minorHAnsi"/>
        </w:rPr>
        <w:fldChar w:fldCharType="separate"/>
      </w:r>
      <w:r w:rsidR="009C4B94">
        <w:rPr>
          <w:rFonts w:asciiTheme="minorHAnsi" w:eastAsiaTheme="minorEastAsia" w:hAnsiTheme="minorHAnsi" w:cstheme="minorHAnsi"/>
          <w:noProof/>
        </w:rPr>
        <w:t>(Wallis et al., 2012)</w:t>
      </w:r>
      <w:r w:rsidR="00166175">
        <w:rPr>
          <w:rFonts w:asciiTheme="minorHAnsi" w:eastAsiaTheme="minorEastAsia" w:hAnsiTheme="minorHAnsi" w:cstheme="minorHAnsi"/>
        </w:rPr>
        <w:fldChar w:fldCharType="end"/>
      </w:r>
      <w:r w:rsidR="00FC0A49">
        <w:rPr>
          <w:rFonts w:asciiTheme="minorHAnsi" w:eastAsiaTheme="minorEastAsia" w:hAnsiTheme="minorHAnsi" w:cstheme="minorHAnsi"/>
        </w:rPr>
        <w:t>.</w:t>
      </w:r>
    </w:p>
    <w:p w14:paraId="430B0F97" w14:textId="34F8BA49" w:rsidR="00114ABC" w:rsidRDefault="003358E4" w:rsidP="00F95D13">
      <w:pPr>
        <w:rPr>
          <w:rFonts w:asciiTheme="minorHAnsi" w:eastAsiaTheme="minorEastAsia" w:hAnsiTheme="minorHAnsi" w:cstheme="minorHAnsi"/>
        </w:rPr>
      </w:pPr>
      <w:r>
        <w:rPr>
          <w:rFonts w:asciiTheme="minorHAnsi" w:eastAsiaTheme="minorEastAsia" w:hAnsiTheme="minorHAnsi" w:cstheme="minorHAnsi"/>
        </w:rPr>
        <w:t>For diagnostic cardiac CT, approximately 70</w:t>
      </w:r>
      <w:r w:rsidR="006B66F3">
        <w:rPr>
          <w:rFonts w:asciiTheme="minorHAnsi" w:eastAsiaTheme="minorEastAsia" w:hAnsiTheme="minorHAnsi" w:cstheme="minorHAnsi"/>
        </w:rPr>
        <w:t>–</w:t>
      </w:r>
      <w:r>
        <w:rPr>
          <w:rFonts w:asciiTheme="minorHAnsi" w:eastAsiaTheme="minorEastAsia" w:hAnsiTheme="minorHAnsi" w:cstheme="minorHAnsi"/>
        </w:rPr>
        <w:t xml:space="preserve">100 ml of </w:t>
      </w:r>
      <w:r w:rsidR="00FA67BE">
        <w:rPr>
          <w:rFonts w:asciiTheme="minorHAnsi" w:eastAsiaTheme="minorEastAsia" w:hAnsiTheme="minorHAnsi" w:cstheme="minorHAnsi"/>
        </w:rPr>
        <w:t xml:space="preserve">contrast is required to achieve </w:t>
      </w:r>
      <w:r w:rsidR="00186A48">
        <w:rPr>
          <w:rFonts w:asciiTheme="minorHAnsi" w:eastAsiaTheme="minorEastAsia" w:hAnsiTheme="minorHAnsi" w:cstheme="minorHAnsi"/>
        </w:rPr>
        <w:t>the best possible opacification of the coronary arter</w:t>
      </w:r>
      <w:r w:rsidR="00FD4C27">
        <w:rPr>
          <w:rFonts w:asciiTheme="minorHAnsi" w:eastAsiaTheme="minorEastAsia" w:hAnsiTheme="minorHAnsi" w:cstheme="minorHAnsi"/>
        </w:rPr>
        <w:t>ies</w:t>
      </w:r>
      <w:r w:rsidR="00186A48">
        <w:rPr>
          <w:rFonts w:asciiTheme="minorHAnsi" w:eastAsiaTheme="minorEastAsia" w:hAnsiTheme="minorHAnsi" w:cstheme="minorHAnsi"/>
        </w:rPr>
        <w:t xml:space="preserve">. </w:t>
      </w:r>
      <w:r w:rsidR="00EE7D7D">
        <w:rPr>
          <w:rFonts w:asciiTheme="minorHAnsi" w:eastAsiaTheme="minorEastAsia" w:hAnsiTheme="minorHAnsi" w:cstheme="minorHAnsi"/>
        </w:rPr>
        <w:t xml:space="preserve">The patient’s circulation can be tested </w:t>
      </w:r>
      <w:r w:rsidR="006B66F3">
        <w:rPr>
          <w:rFonts w:asciiTheme="minorHAnsi" w:eastAsiaTheme="minorEastAsia" w:hAnsiTheme="minorHAnsi" w:cstheme="minorHAnsi"/>
        </w:rPr>
        <w:t xml:space="preserve">by </w:t>
      </w:r>
      <w:r w:rsidR="009B5CE4">
        <w:rPr>
          <w:rFonts w:asciiTheme="minorHAnsi" w:eastAsiaTheme="minorEastAsia" w:hAnsiTheme="minorHAnsi" w:cstheme="minorHAnsi"/>
        </w:rPr>
        <w:t xml:space="preserve">administration </w:t>
      </w:r>
      <w:r w:rsidR="00EE7D7D">
        <w:rPr>
          <w:rFonts w:asciiTheme="minorHAnsi" w:eastAsiaTheme="minorEastAsia" w:hAnsiTheme="minorHAnsi" w:cstheme="minorHAnsi"/>
        </w:rPr>
        <w:t>of a 20</w:t>
      </w:r>
      <w:r w:rsidR="006B66F3">
        <w:rPr>
          <w:rFonts w:asciiTheme="minorHAnsi" w:eastAsiaTheme="minorEastAsia" w:hAnsiTheme="minorHAnsi" w:cstheme="minorHAnsi"/>
        </w:rPr>
        <w:t>-</w:t>
      </w:r>
      <w:r w:rsidR="00EE7D7D">
        <w:rPr>
          <w:rFonts w:asciiTheme="minorHAnsi" w:eastAsiaTheme="minorEastAsia" w:hAnsiTheme="minorHAnsi" w:cstheme="minorHAnsi"/>
        </w:rPr>
        <w:t xml:space="preserve">ml </w:t>
      </w:r>
      <w:r w:rsidR="00A03248">
        <w:rPr>
          <w:rFonts w:asciiTheme="minorHAnsi" w:eastAsiaTheme="minorEastAsia" w:hAnsiTheme="minorHAnsi" w:cstheme="minorHAnsi"/>
        </w:rPr>
        <w:t xml:space="preserve">test bolus </w:t>
      </w:r>
      <w:r w:rsidR="006B66F3">
        <w:rPr>
          <w:rFonts w:asciiTheme="minorHAnsi" w:eastAsiaTheme="minorEastAsia" w:hAnsiTheme="minorHAnsi" w:cstheme="minorHAnsi"/>
        </w:rPr>
        <w:t xml:space="preserve">of </w:t>
      </w:r>
      <w:r w:rsidR="00A03248">
        <w:rPr>
          <w:rFonts w:asciiTheme="minorHAnsi" w:eastAsiaTheme="minorEastAsia" w:hAnsiTheme="minorHAnsi" w:cstheme="minorHAnsi"/>
        </w:rPr>
        <w:t>contrast</w:t>
      </w:r>
      <w:r w:rsidR="008B063C">
        <w:rPr>
          <w:rFonts w:asciiTheme="minorHAnsi" w:eastAsiaTheme="minorEastAsia" w:hAnsiTheme="minorHAnsi" w:cstheme="minorHAnsi"/>
        </w:rPr>
        <w:t xml:space="preserve"> to track the density of the </w:t>
      </w:r>
      <w:r w:rsidR="00364E60">
        <w:rPr>
          <w:rFonts w:asciiTheme="minorHAnsi" w:eastAsiaTheme="minorEastAsia" w:hAnsiTheme="minorHAnsi" w:cstheme="minorHAnsi"/>
        </w:rPr>
        <w:t>contrast</w:t>
      </w:r>
      <w:r w:rsidR="008B063C">
        <w:rPr>
          <w:rFonts w:asciiTheme="minorHAnsi" w:eastAsiaTheme="minorEastAsia" w:hAnsiTheme="minorHAnsi" w:cstheme="minorHAnsi"/>
        </w:rPr>
        <w:t xml:space="preserve"> in the ascending aorta</w:t>
      </w:r>
      <w:r w:rsidR="006B66F3">
        <w:rPr>
          <w:rFonts w:asciiTheme="minorHAnsi" w:eastAsiaTheme="minorEastAsia" w:hAnsiTheme="minorHAnsi" w:cstheme="minorHAnsi"/>
        </w:rPr>
        <w:t>,</w:t>
      </w:r>
      <w:r w:rsidR="008B063C">
        <w:rPr>
          <w:rFonts w:asciiTheme="minorHAnsi" w:eastAsiaTheme="minorEastAsia" w:hAnsiTheme="minorHAnsi" w:cstheme="minorHAnsi"/>
        </w:rPr>
        <w:t xml:space="preserve"> or</w:t>
      </w:r>
      <w:r w:rsidR="00001087">
        <w:rPr>
          <w:rFonts w:asciiTheme="minorHAnsi" w:eastAsiaTheme="minorEastAsia" w:hAnsiTheme="minorHAnsi" w:cstheme="minorHAnsi"/>
        </w:rPr>
        <w:t xml:space="preserve"> </w:t>
      </w:r>
      <w:r w:rsidR="006B66F3">
        <w:rPr>
          <w:rFonts w:asciiTheme="minorHAnsi" w:eastAsiaTheme="minorEastAsia" w:hAnsiTheme="minorHAnsi" w:cstheme="minorHAnsi"/>
        </w:rPr>
        <w:t xml:space="preserve">via </w:t>
      </w:r>
      <w:r w:rsidR="00001087">
        <w:rPr>
          <w:rFonts w:asciiTheme="minorHAnsi" w:eastAsiaTheme="minorEastAsia" w:hAnsiTheme="minorHAnsi" w:cstheme="minorHAnsi"/>
        </w:rPr>
        <w:t>the bolus</w:t>
      </w:r>
      <w:r w:rsidR="006B66F3">
        <w:rPr>
          <w:rFonts w:asciiTheme="minorHAnsi" w:eastAsiaTheme="minorEastAsia" w:hAnsiTheme="minorHAnsi" w:cstheme="minorHAnsi"/>
        </w:rPr>
        <w:t>-</w:t>
      </w:r>
      <w:r w:rsidR="00001087">
        <w:rPr>
          <w:rFonts w:asciiTheme="minorHAnsi" w:eastAsiaTheme="minorEastAsia" w:hAnsiTheme="minorHAnsi" w:cstheme="minorHAnsi"/>
        </w:rPr>
        <w:t>tracking technique where</w:t>
      </w:r>
      <w:r w:rsidR="006B66F3">
        <w:rPr>
          <w:rFonts w:asciiTheme="minorHAnsi" w:eastAsiaTheme="minorEastAsia" w:hAnsiTheme="minorHAnsi" w:cstheme="minorHAnsi"/>
        </w:rPr>
        <w:t>by</w:t>
      </w:r>
      <w:r w:rsidR="00001087">
        <w:rPr>
          <w:rFonts w:asciiTheme="minorHAnsi" w:eastAsiaTheme="minorEastAsia" w:hAnsiTheme="minorHAnsi" w:cstheme="minorHAnsi"/>
        </w:rPr>
        <w:t xml:space="preserve"> the main injection is </w:t>
      </w:r>
      <w:r w:rsidR="006B66F3">
        <w:rPr>
          <w:rFonts w:asciiTheme="minorHAnsi" w:eastAsiaTheme="minorEastAsia" w:hAnsiTheme="minorHAnsi" w:cstheme="minorHAnsi"/>
        </w:rPr>
        <w:t xml:space="preserve">provided </w:t>
      </w:r>
      <w:r w:rsidR="00001087">
        <w:rPr>
          <w:rFonts w:asciiTheme="minorHAnsi" w:eastAsiaTheme="minorEastAsia" w:hAnsiTheme="minorHAnsi" w:cstheme="minorHAnsi"/>
        </w:rPr>
        <w:t xml:space="preserve">and the scan is </w:t>
      </w:r>
      <w:r w:rsidR="00C41970">
        <w:rPr>
          <w:rFonts w:asciiTheme="minorHAnsi" w:eastAsiaTheme="minorEastAsia" w:hAnsiTheme="minorHAnsi" w:cstheme="minorHAnsi"/>
        </w:rPr>
        <w:t>prompted</w:t>
      </w:r>
      <w:r w:rsidR="00001087">
        <w:rPr>
          <w:rFonts w:asciiTheme="minorHAnsi" w:eastAsiaTheme="minorEastAsia" w:hAnsiTheme="minorHAnsi" w:cstheme="minorHAnsi"/>
        </w:rPr>
        <w:t xml:space="preserve"> when </w:t>
      </w:r>
      <w:r w:rsidR="00C41970">
        <w:rPr>
          <w:rFonts w:asciiTheme="minorHAnsi" w:eastAsiaTheme="minorEastAsia" w:hAnsiTheme="minorHAnsi" w:cstheme="minorHAnsi"/>
        </w:rPr>
        <w:t>adequate contrast is seen in the ascending aorta</w:t>
      </w:r>
      <w:r w:rsidR="00CF0EAA">
        <w:rPr>
          <w:rFonts w:asciiTheme="minorHAnsi" w:eastAsiaTheme="minorEastAsia" w:hAnsiTheme="minorHAnsi" w:cstheme="minorHAnsi"/>
        </w:rPr>
        <w:t xml:space="preserve"> </w:t>
      </w:r>
      <w:r w:rsidR="00166175">
        <w:rPr>
          <w:rFonts w:asciiTheme="minorHAnsi" w:eastAsiaTheme="minorEastAsia" w:hAnsiTheme="minorHAnsi" w:cstheme="minorHAnsi"/>
        </w:rPr>
        <w:fldChar w:fldCharType="begin"/>
      </w:r>
      <w:r w:rsidR="00D83ADE">
        <w:rPr>
          <w:rFonts w:asciiTheme="minorHAnsi" w:eastAsiaTheme="minorEastAsia" w:hAnsiTheme="minorHAnsi" w:cstheme="minorHAnsi"/>
        </w:rPr>
        <w:instrText xml:space="preserve"> ADDIN EN.CITE &lt;EndNote&gt;&lt;Cite&gt;&lt;Author&gt;Wallis&lt;/Author&gt;&lt;Year&gt;2012&lt;/Year&gt;&lt;RecNum&gt;34&lt;/RecNum&gt;&lt;DisplayText&gt;(Wallis et al., 2012)&lt;/DisplayText&gt;&lt;record&gt;&lt;rec-number&gt;34&lt;/rec-number&gt;&lt;foreign-keys&gt;&lt;key app="EN" db-id="0p0w9p0za5xz98efaavx29d3dep0pvet5edw" timestamp="1656255853"&gt;34&lt;/key&gt;&lt;/foreign-keys&gt;&lt;ref-type name="Journal Article"&gt;17&lt;/ref-type&gt;&lt;contributors&gt;&lt;authors&gt;&lt;author&gt;Wallis, Adam&lt;/author&gt;&lt;author&gt;Manghat, Nathan&lt;/author&gt;&lt;author&gt;Hamilton, Mark&lt;/author&gt;&lt;/authors&gt;&lt;/contributors&gt;&lt;titles&gt;&lt;title&gt;The role of coronary CT in the assessment and diagnosis of patients with chest pain&lt;/title&gt;&lt;secondary-title&gt;Clinical Medicine&lt;/secondary-title&gt;&lt;/titles&gt;&lt;pages&gt;222&lt;/pages&gt;&lt;volume&gt;12&lt;/volume&gt;&lt;number&gt;3&lt;/number&gt;&lt;dates&gt;&lt;year&gt;2012&lt;/year&gt;&lt;/dates&gt;&lt;urls&gt;&lt;/urls&gt;&lt;/record&gt;&lt;/Cite&gt;&lt;/EndNote&gt;</w:instrText>
      </w:r>
      <w:r w:rsidR="00166175">
        <w:rPr>
          <w:rFonts w:asciiTheme="minorHAnsi" w:eastAsiaTheme="minorEastAsia" w:hAnsiTheme="minorHAnsi" w:cstheme="minorHAnsi"/>
        </w:rPr>
        <w:fldChar w:fldCharType="separate"/>
      </w:r>
      <w:r w:rsidR="009C4B94">
        <w:rPr>
          <w:rFonts w:asciiTheme="minorHAnsi" w:eastAsiaTheme="minorEastAsia" w:hAnsiTheme="minorHAnsi" w:cstheme="minorHAnsi"/>
          <w:noProof/>
        </w:rPr>
        <w:t>(Wallis et al., 2012)</w:t>
      </w:r>
      <w:r w:rsidR="00166175">
        <w:rPr>
          <w:rFonts w:asciiTheme="minorHAnsi" w:eastAsiaTheme="minorEastAsia" w:hAnsiTheme="minorHAnsi" w:cstheme="minorHAnsi"/>
        </w:rPr>
        <w:fldChar w:fldCharType="end"/>
      </w:r>
      <w:r w:rsidR="00C41970">
        <w:rPr>
          <w:rFonts w:asciiTheme="minorHAnsi" w:eastAsiaTheme="minorEastAsia" w:hAnsiTheme="minorHAnsi" w:cstheme="minorHAnsi"/>
        </w:rPr>
        <w:t>.</w:t>
      </w:r>
    </w:p>
    <w:p w14:paraId="7C5EAF69" w14:textId="0FC8ED61" w:rsidR="00B2526B" w:rsidRDefault="00D22902" w:rsidP="00F95D13">
      <w:pPr>
        <w:rPr>
          <w:rFonts w:asciiTheme="minorHAnsi" w:eastAsiaTheme="minorEastAsia" w:hAnsiTheme="minorHAnsi" w:cstheme="minorHAnsi"/>
        </w:rPr>
      </w:pPr>
      <w:r>
        <w:rPr>
          <w:rFonts w:asciiTheme="minorHAnsi" w:eastAsiaTheme="minorEastAsia" w:hAnsiTheme="minorHAnsi" w:cstheme="minorHAnsi"/>
        </w:rPr>
        <w:t xml:space="preserve">The generation of </w:t>
      </w:r>
      <w:r w:rsidR="002622B8">
        <w:rPr>
          <w:rFonts w:asciiTheme="minorHAnsi" w:eastAsiaTheme="minorEastAsia" w:hAnsiTheme="minorHAnsi" w:cstheme="minorHAnsi"/>
        </w:rPr>
        <w:t>i</w:t>
      </w:r>
      <w:r>
        <w:rPr>
          <w:rFonts w:asciiTheme="minorHAnsi" w:eastAsiaTheme="minorEastAsia" w:hAnsiTheme="minorHAnsi" w:cstheme="minorHAnsi"/>
        </w:rPr>
        <w:t>mages in the scanning acquisition phase</w:t>
      </w:r>
      <w:r w:rsidR="00965E29">
        <w:rPr>
          <w:rFonts w:asciiTheme="minorHAnsi" w:eastAsiaTheme="minorEastAsia" w:hAnsiTheme="minorHAnsi" w:cstheme="minorHAnsi"/>
        </w:rPr>
        <w:t xml:space="preserve"> involves ECG gating</w:t>
      </w:r>
      <w:r w:rsidR="002622B8">
        <w:rPr>
          <w:rFonts w:asciiTheme="minorHAnsi" w:eastAsiaTheme="minorEastAsia" w:hAnsiTheme="minorHAnsi" w:cstheme="minorHAnsi"/>
        </w:rPr>
        <w:t>,</w:t>
      </w:r>
      <w:r w:rsidR="00965E29">
        <w:rPr>
          <w:rFonts w:asciiTheme="minorHAnsi" w:eastAsiaTheme="minorEastAsia" w:hAnsiTheme="minorHAnsi" w:cstheme="minorHAnsi"/>
        </w:rPr>
        <w:t xml:space="preserve"> which enables </w:t>
      </w:r>
      <w:r w:rsidR="001B34D0">
        <w:rPr>
          <w:rFonts w:asciiTheme="minorHAnsi" w:eastAsiaTheme="minorEastAsia" w:hAnsiTheme="minorHAnsi" w:cstheme="minorHAnsi"/>
        </w:rPr>
        <w:t>collection of data from the same point in the cardiac cycle over consecutive heart beats</w:t>
      </w:r>
      <w:r w:rsidR="00467ECD">
        <w:rPr>
          <w:rFonts w:asciiTheme="minorHAnsi" w:eastAsiaTheme="minorEastAsia" w:hAnsiTheme="minorHAnsi" w:cstheme="minorHAnsi"/>
        </w:rPr>
        <w:t xml:space="preserve"> </w:t>
      </w:r>
      <w:r w:rsidR="0090509D">
        <w:rPr>
          <w:rFonts w:asciiTheme="minorHAnsi" w:eastAsiaTheme="minorEastAsia" w:hAnsiTheme="minorHAnsi" w:cstheme="minorHAnsi"/>
        </w:rPr>
        <w:fldChar w:fldCharType="begin"/>
      </w:r>
      <w:r w:rsidR="00D83ADE">
        <w:rPr>
          <w:rFonts w:asciiTheme="minorHAnsi" w:eastAsiaTheme="minorEastAsia" w:hAnsiTheme="minorHAnsi" w:cstheme="minorHAnsi"/>
        </w:rPr>
        <w:instrText xml:space="preserve"> ADDIN EN.CITE &lt;EndNote&gt;&lt;Cite&gt;&lt;Author&gt;Pannu&lt;/Author&gt;&lt;Year&gt;2006&lt;/Year&gt;&lt;RecNum&gt;181&lt;/RecNum&gt;&lt;DisplayText&gt;(Pannu et al., 2006)&lt;/DisplayText&gt;&lt;record&gt;&lt;rec-number&gt;181&lt;/rec-number&gt;&lt;foreign-keys&gt;&lt;key app="EN" db-id="0p0w9p0za5xz98efaavx29d3dep0pvet5edw" timestamp="1656663217"&gt;181&lt;/key&gt;&lt;/foreign-keys&gt;&lt;ref-type name="Journal Article"&gt;17&lt;/ref-type&gt;&lt;contributors&gt;&lt;authors&gt;&lt;author&gt;Pannu, H. K.&lt;/author&gt;&lt;author&gt;Alvarez, W., Jr.&lt;/author&gt;&lt;author&gt;Fishman, E. K.&lt;/author&gt;&lt;/authors&gt;&lt;/contributors&gt;&lt;auth-address&gt;The Russell H. Morgan Department of Radiology and Radiological Science, Johns Hopkins Medical Institutions, Baltimore, MD, USA.&lt;/auth-address&gt;&lt;titles&gt;&lt;title&gt;Beta-blockers for cardiac CT: a primer for the radiologist&lt;/title&gt;&lt;secondary-title&gt;AJR Am J Roentgenol&lt;/secondary-title&gt;&lt;/titles&gt;&lt;pages&gt;S341-5&lt;/pages&gt;&lt;volume&gt;186&lt;/volume&gt;&lt;number&gt;6 Suppl 2&lt;/number&gt;&lt;edition&gt;2006/05/23&lt;/edition&gt;&lt;keywords&gt;&lt;keyword&gt;Adrenergic beta-Antagonists/*administration &amp;amp; dosage&lt;/keyword&gt;&lt;keyword&gt;Clinical Protocols&lt;/keyword&gt;&lt;keyword&gt;Coronary Angiography/*methods&lt;/keyword&gt;&lt;keyword&gt;Humans&lt;/keyword&gt;&lt;keyword&gt;Metoprolol/*administration &amp;amp; dosage&lt;/keyword&gt;&lt;keyword&gt;Tomography, X-Ray Computed/*methods&lt;/keyword&gt;&lt;/keywords&gt;&lt;dates&gt;&lt;year&gt;2006&lt;/year&gt;&lt;pub-dates&gt;&lt;date&gt;Jun&lt;/date&gt;&lt;/pub-dates&gt;&lt;/dates&gt;&lt;isbn&gt;0361-803x&lt;/isbn&gt;&lt;accession-num&gt;16714607&lt;/accession-num&gt;&lt;urls&gt;&lt;/urls&gt;&lt;electronic-resource-num&gt;10.2214/ajr.04.1944&lt;/electronic-resource-num&gt;&lt;remote-database-provider&gt;NLM&lt;/remote-database-provider&gt;&lt;language&gt;eng&lt;/language&gt;&lt;/record&gt;&lt;/Cite&gt;&lt;/EndNote&gt;</w:instrText>
      </w:r>
      <w:r w:rsidR="0090509D">
        <w:rPr>
          <w:rFonts w:asciiTheme="minorHAnsi" w:eastAsiaTheme="minorEastAsia" w:hAnsiTheme="minorHAnsi" w:cstheme="minorHAnsi"/>
        </w:rPr>
        <w:fldChar w:fldCharType="separate"/>
      </w:r>
      <w:r w:rsidR="009C4B94">
        <w:rPr>
          <w:rFonts w:asciiTheme="minorHAnsi" w:eastAsiaTheme="minorEastAsia" w:hAnsiTheme="minorHAnsi" w:cstheme="minorHAnsi"/>
          <w:noProof/>
        </w:rPr>
        <w:t>(Pannu et al., 2006)</w:t>
      </w:r>
      <w:r w:rsidR="0090509D">
        <w:rPr>
          <w:rFonts w:asciiTheme="minorHAnsi" w:eastAsiaTheme="minorEastAsia" w:hAnsiTheme="minorHAnsi" w:cstheme="minorHAnsi"/>
        </w:rPr>
        <w:fldChar w:fldCharType="end"/>
      </w:r>
      <w:r w:rsidR="001B34D0">
        <w:rPr>
          <w:rFonts w:asciiTheme="minorHAnsi" w:eastAsiaTheme="minorEastAsia" w:hAnsiTheme="minorHAnsi" w:cstheme="minorHAnsi"/>
        </w:rPr>
        <w:t>.</w:t>
      </w:r>
      <w:r w:rsidR="00020F93">
        <w:rPr>
          <w:rFonts w:asciiTheme="minorHAnsi" w:eastAsiaTheme="minorEastAsia" w:hAnsiTheme="minorHAnsi" w:cstheme="minorHAnsi"/>
        </w:rPr>
        <w:t xml:space="preserve"> Scanners with higher detector rows or slices</w:t>
      </w:r>
      <w:r w:rsidR="00531BA2">
        <w:rPr>
          <w:rFonts w:asciiTheme="minorHAnsi" w:eastAsiaTheme="minorEastAsia" w:hAnsiTheme="minorHAnsi" w:cstheme="minorHAnsi"/>
        </w:rPr>
        <w:t xml:space="preserve"> are able to obtain more image</w:t>
      </w:r>
      <w:r w:rsidR="002622B8">
        <w:rPr>
          <w:rFonts w:asciiTheme="minorHAnsi" w:eastAsiaTheme="minorEastAsia" w:hAnsiTheme="minorHAnsi" w:cstheme="minorHAnsi"/>
        </w:rPr>
        <w:t>s</w:t>
      </w:r>
      <w:r w:rsidR="00531BA2">
        <w:rPr>
          <w:rFonts w:asciiTheme="minorHAnsi" w:eastAsiaTheme="minorEastAsia" w:hAnsiTheme="minorHAnsi" w:cstheme="minorHAnsi"/>
        </w:rPr>
        <w:t xml:space="preserve"> of the ca</w:t>
      </w:r>
      <w:r w:rsidR="00666DB9">
        <w:rPr>
          <w:rFonts w:asciiTheme="minorHAnsi" w:eastAsiaTheme="minorEastAsia" w:hAnsiTheme="minorHAnsi" w:cstheme="minorHAnsi"/>
        </w:rPr>
        <w:t>r</w:t>
      </w:r>
      <w:r w:rsidR="00531BA2">
        <w:rPr>
          <w:rFonts w:asciiTheme="minorHAnsi" w:eastAsiaTheme="minorEastAsia" w:hAnsiTheme="minorHAnsi" w:cstheme="minorHAnsi"/>
        </w:rPr>
        <w:t>diac volume</w:t>
      </w:r>
      <w:r w:rsidR="00A57A8F">
        <w:rPr>
          <w:rFonts w:asciiTheme="minorHAnsi" w:eastAsiaTheme="minorEastAsia" w:hAnsiTheme="minorHAnsi" w:cstheme="minorHAnsi"/>
        </w:rPr>
        <w:t xml:space="preserve"> in one rotation.</w:t>
      </w:r>
      <w:r w:rsidR="0023259D">
        <w:rPr>
          <w:rFonts w:asciiTheme="minorHAnsi" w:eastAsiaTheme="minorEastAsia" w:hAnsiTheme="minorHAnsi" w:cstheme="minorHAnsi"/>
        </w:rPr>
        <w:t xml:space="preserve"> </w:t>
      </w:r>
      <w:r w:rsidR="0023259D" w:rsidRPr="0023259D">
        <w:rPr>
          <w:rFonts w:asciiTheme="minorHAnsi" w:eastAsiaTheme="minorEastAsia" w:hAnsiTheme="minorHAnsi" w:cstheme="minorHAnsi"/>
        </w:rPr>
        <w:t xml:space="preserve">The number of </w:t>
      </w:r>
      <w:r w:rsidR="002622B8">
        <w:rPr>
          <w:rFonts w:asciiTheme="minorHAnsi" w:eastAsiaTheme="minorEastAsia" w:hAnsiTheme="minorHAnsi" w:cstheme="minorHAnsi"/>
        </w:rPr>
        <w:t xml:space="preserve">CT </w:t>
      </w:r>
      <w:r w:rsidR="0023259D" w:rsidRPr="0023259D">
        <w:rPr>
          <w:rFonts w:asciiTheme="minorHAnsi" w:eastAsiaTheme="minorEastAsia" w:hAnsiTheme="minorHAnsi" w:cstheme="minorHAnsi"/>
        </w:rPr>
        <w:t xml:space="preserve">slices produced per rotation is comparable to increasing the number of </w:t>
      </w:r>
      <w:r w:rsidR="00CF0EAA" w:rsidRPr="0023259D">
        <w:rPr>
          <w:rFonts w:asciiTheme="minorHAnsi" w:eastAsiaTheme="minorEastAsia" w:hAnsiTheme="minorHAnsi" w:cstheme="minorHAnsi"/>
        </w:rPr>
        <w:t>lenses</w:t>
      </w:r>
      <w:r w:rsidR="0023259D" w:rsidRPr="0023259D">
        <w:rPr>
          <w:rFonts w:asciiTheme="minorHAnsi" w:eastAsiaTheme="minorEastAsia" w:hAnsiTheme="minorHAnsi" w:cstheme="minorHAnsi"/>
        </w:rPr>
        <w:t xml:space="preserve"> in a film camera. The larger the number of slices, the larger the volume of the heart captured by rotation. An image or collage of the whole heart can be created using multiple pictures of the heart with lower slice numbers (16</w:t>
      </w:r>
      <w:r w:rsidR="002622B8">
        <w:rPr>
          <w:rFonts w:asciiTheme="minorHAnsi" w:eastAsiaTheme="minorEastAsia" w:hAnsiTheme="minorHAnsi" w:cstheme="minorHAnsi"/>
        </w:rPr>
        <w:t>–</w:t>
      </w:r>
      <w:r w:rsidR="0023259D" w:rsidRPr="0023259D">
        <w:rPr>
          <w:rFonts w:asciiTheme="minorHAnsi" w:eastAsiaTheme="minorEastAsia" w:hAnsiTheme="minorHAnsi" w:cstheme="minorHAnsi"/>
        </w:rPr>
        <w:t>64 slices). Scanning with a higher number of slices allows the capture of the whole heart volume in a single rotation and has a higher temporal resolution</w:t>
      </w:r>
      <w:r w:rsidR="002622B8">
        <w:rPr>
          <w:rFonts w:asciiTheme="minorHAnsi" w:eastAsiaTheme="minorEastAsia" w:hAnsiTheme="minorHAnsi" w:cstheme="minorHAnsi"/>
        </w:rPr>
        <w:t>,</w:t>
      </w:r>
      <w:r w:rsidR="0023259D" w:rsidRPr="0023259D">
        <w:rPr>
          <w:rFonts w:asciiTheme="minorHAnsi" w:eastAsiaTheme="minorEastAsia" w:hAnsiTheme="minorHAnsi" w:cstheme="minorHAnsi"/>
        </w:rPr>
        <w:t xml:space="preserve"> producing a </w:t>
      </w:r>
      <w:r w:rsidR="0023259D" w:rsidRPr="0023259D" w:rsidDel="007D1B69">
        <w:rPr>
          <w:rFonts w:asciiTheme="minorHAnsi" w:eastAsiaTheme="minorEastAsia" w:hAnsiTheme="minorHAnsi" w:cstheme="minorHAnsi"/>
        </w:rPr>
        <w:t>higher</w:t>
      </w:r>
      <w:r w:rsidR="002622B8">
        <w:rPr>
          <w:rFonts w:asciiTheme="minorHAnsi" w:eastAsiaTheme="minorEastAsia" w:hAnsiTheme="minorHAnsi" w:cstheme="minorHAnsi"/>
        </w:rPr>
        <w:t>-</w:t>
      </w:r>
      <w:r w:rsidR="0023259D" w:rsidRPr="0023259D" w:rsidDel="007D1B69">
        <w:rPr>
          <w:rFonts w:asciiTheme="minorHAnsi" w:eastAsiaTheme="minorEastAsia" w:hAnsiTheme="minorHAnsi" w:cstheme="minorHAnsi"/>
        </w:rPr>
        <w:t xml:space="preserve">quality diagnostic </w:t>
      </w:r>
      <w:r w:rsidR="007D1B69" w:rsidRPr="0023259D">
        <w:rPr>
          <w:rFonts w:asciiTheme="minorHAnsi" w:eastAsiaTheme="minorEastAsia" w:hAnsiTheme="minorHAnsi" w:cstheme="minorHAnsi"/>
        </w:rPr>
        <w:t>image of the heart</w:t>
      </w:r>
      <w:r w:rsidR="0023259D" w:rsidRPr="0023259D">
        <w:rPr>
          <w:rFonts w:asciiTheme="minorHAnsi" w:eastAsiaTheme="minorEastAsia" w:hAnsiTheme="minorHAnsi" w:cstheme="minorHAnsi"/>
        </w:rPr>
        <w:t xml:space="preserve"> and its blood supply</w:t>
      </w:r>
      <w:r w:rsidR="000D039D">
        <w:rPr>
          <w:rFonts w:asciiTheme="minorHAnsi" w:eastAsiaTheme="minorEastAsia" w:hAnsiTheme="minorHAnsi" w:cstheme="minorHAnsi"/>
        </w:rPr>
        <w:t xml:space="preserve"> </w:t>
      </w:r>
      <w:r w:rsidR="0090509D">
        <w:rPr>
          <w:rFonts w:asciiTheme="minorHAnsi" w:eastAsiaTheme="minorEastAsia" w:hAnsiTheme="minorHAnsi" w:cstheme="minorHAnsi"/>
        </w:rPr>
        <w:fldChar w:fldCharType="begin"/>
      </w:r>
      <w:r w:rsidR="00D83ADE">
        <w:rPr>
          <w:rFonts w:asciiTheme="minorHAnsi" w:eastAsiaTheme="minorEastAsia" w:hAnsiTheme="minorHAnsi" w:cstheme="minorHAnsi"/>
        </w:rPr>
        <w:instrText xml:space="preserve"> ADDIN EN.CITE &lt;EndNote&gt;&lt;Cite&gt;&lt;Author&gt;Hoffmann&lt;/Author&gt;&lt;Year&gt;2006&lt;/Year&gt;&lt;RecNum&gt;182&lt;/RecNum&gt;&lt;DisplayText&gt;(Hoffmann et al., 2006)&lt;/DisplayText&gt;&lt;record&gt;&lt;rec-number&gt;182&lt;/rec-number&gt;&lt;foreign-keys&gt;&lt;key app="EN" db-id="0p0w9p0za5xz98efaavx29d3dep0pvet5edw" timestamp="1656663251"&gt;182&lt;/key&gt;&lt;/foreign-keys&gt;&lt;ref-type name="Journal Article"&gt;17&lt;/ref-type&gt;&lt;contributors&gt;&lt;authors&gt;&lt;author&gt;Hoffmann, U.&lt;/author&gt;&lt;author&gt;Ferencik, M.&lt;/author&gt;&lt;author&gt;Cury, R. C.&lt;/author&gt;&lt;author&gt;Pena, A. J.&lt;/author&gt;&lt;/authors&gt;&lt;/contributors&gt;&lt;auth-address&gt;Department of Radiology, Massachusetts General Hospital, Harvard Medical School, Boston, MA 02114, USA. uhoffman@partners.org&lt;/auth-address&gt;&lt;titles&gt;&lt;title&gt;Coronary CT angiography&lt;/title&gt;&lt;secondary-title&gt;J Nucl Med&lt;/secondary-title&gt;&lt;/titles&gt;&lt;pages&gt;797-806&lt;/pages&gt;&lt;volume&gt;47&lt;/volume&gt;&lt;number&gt;5&lt;/number&gt;&lt;edition&gt;2006/04/29&lt;/edition&gt;&lt;keywords&gt;&lt;keyword&gt;Cardiology/economics/instrumentation/methods&lt;/keyword&gt;&lt;keyword&gt;Coronary Angiography/economics/*instrumentation/*methods&lt;/keyword&gt;&lt;keyword&gt;Coronary Stenosis/diagnosis/pathology&lt;/keyword&gt;&lt;keyword&gt;Cost-Benefit Analysis&lt;/keyword&gt;&lt;keyword&gt;Electrocardiography/methods&lt;/keyword&gt;&lt;keyword&gt;Humans&lt;/keyword&gt;&lt;keyword&gt;Image Processing, Computer-Assisted&lt;/keyword&gt;&lt;keyword&gt;Time Factors&lt;/keyword&gt;&lt;keyword&gt;Tomography, X-Ray Computed/economics/*instrumentation/*methods&lt;/keyword&gt;&lt;keyword&gt;Ultrasonography&lt;/keyword&gt;&lt;/keywords&gt;&lt;dates&gt;&lt;year&gt;2006&lt;/year&gt;&lt;pub-dates&gt;&lt;date&gt;May&lt;/date&gt;&lt;/pub-dates&gt;&lt;/dates&gt;&lt;isbn&gt;0161-5505 (Print)&amp;#xD;0161-5505&lt;/isbn&gt;&lt;accession-num&gt;16644750&lt;/accession-num&gt;&lt;urls&gt;&lt;/urls&gt;&lt;remote-database-provider&gt;NLM&lt;/remote-database-provider&gt;&lt;language&gt;eng&lt;/language&gt;&lt;/record&gt;&lt;/Cite&gt;&lt;/EndNote&gt;</w:instrText>
      </w:r>
      <w:r w:rsidR="0090509D">
        <w:rPr>
          <w:rFonts w:asciiTheme="minorHAnsi" w:eastAsiaTheme="minorEastAsia" w:hAnsiTheme="minorHAnsi" w:cstheme="minorHAnsi"/>
        </w:rPr>
        <w:fldChar w:fldCharType="separate"/>
      </w:r>
      <w:r w:rsidR="009C4B94">
        <w:rPr>
          <w:rFonts w:asciiTheme="minorHAnsi" w:eastAsiaTheme="minorEastAsia" w:hAnsiTheme="minorHAnsi" w:cstheme="minorHAnsi"/>
          <w:noProof/>
        </w:rPr>
        <w:t>(Hoffmann et al., 2006)</w:t>
      </w:r>
      <w:r w:rsidR="0090509D">
        <w:rPr>
          <w:rFonts w:asciiTheme="minorHAnsi" w:eastAsiaTheme="minorEastAsia" w:hAnsiTheme="minorHAnsi" w:cstheme="minorHAnsi"/>
        </w:rPr>
        <w:fldChar w:fldCharType="end"/>
      </w:r>
      <w:r w:rsidR="002E39C3">
        <w:rPr>
          <w:rFonts w:asciiTheme="minorHAnsi" w:eastAsiaTheme="minorEastAsia" w:hAnsiTheme="minorHAnsi" w:cstheme="minorHAnsi"/>
        </w:rPr>
        <w:t>.</w:t>
      </w:r>
    </w:p>
    <w:p w14:paraId="12B79E9A" w14:textId="7130A73E" w:rsidR="6911BF15" w:rsidRDefault="00E203A2" w:rsidP="00591641">
      <w:pPr>
        <w:pStyle w:val="Heading6"/>
      </w:pPr>
      <w:r w:rsidRPr="00CC7E56">
        <w:t>C</w:t>
      </w:r>
      <w:r w:rsidR="6911BF15" w:rsidRPr="00CC7E56">
        <w:t>omplications</w:t>
      </w:r>
      <w:r w:rsidR="6911BF15" w:rsidRPr="002522CE">
        <w:t xml:space="preserve"> </w:t>
      </w:r>
    </w:p>
    <w:p w14:paraId="31448341" w14:textId="36920AA5" w:rsidR="00CF4891" w:rsidRDefault="008602AE" w:rsidP="00CF4891">
      <w:r>
        <w:t>The risks associated with cardiac CT are as follows:</w:t>
      </w:r>
    </w:p>
    <w:p w14:paraId="3C25B14B" w14:textId="469F7BF8" w:rsidR="008602AE" w:rsidRDefault="00155130" w:rsidP="00591641">
      <w:pPr>
        <w:pStyle w:val="Heading7"/>
      </w:pPr>
      <w:r>
        <w:t>Radiation exposure</w:t>
      </w:r>
    </w:p>
    <w:p w14:paraId="6E5FBF01" w14:textId="376D5AB0" w:rsidR="00A17F7E" w:rsidRDefault="002622B8" w:rsidP="004E6C27">
      <w:pPr>
        <w:spacing w:after="0"/>
      </w:pPr>
      <w:r>
        <w:t>The h</w:t>
      </w:r>
      <w:r w:rsidR="00EE13A4">
        <w:t xml:space="preserve">igh degree of </w:t>
      </w:r>
      <w:r w:rsidR="00A46060">
        <w:t>ionising radiation that may be involved in ca</w:t>
      </w:r>
      <w:r w:rsidR="00D535B0">
        <w:t xml:space="preserve">rdiac CT can </w:t>
      </w:r>
      <w:r w:rsidR="00CF3A0E">
        <w:t>harm living</w:t>
      </w:r>
      <w:r w:rsidR="0011511B">
        <w:t xml:space="preserve"> tissue and</w:t>
      </w:r>
      <w:r w:rsidR="00D535B0">
        <w:t xml:space="preserve"> lead to a higher risk </w:t>
      </w:r>
      <w:r w:rsidR="00A50FDE">
        <w:t>of</w:t>
      </w:r>
      <w:r w:rsidR="00D535B0">
        <w:t xml:space="preserve"> cancer</w:t>
      </w:r>
      <w:r w:rsidR="000C43AB">
        <w:t xml:space="preserve"> </w:t>
      </w:r>
      <w:r w:rsidR="00166175">
        <w:fldChar w:fldCharType="begin"/>
      </w:r>
      <w:r w:rsidR="00D83ADE">
        <w:instrText xml:space="preserve"> ADDIN EN.CITE &lt;EndNote&gt;&lt;Cite&gt;&lt;Author&gt;Lee&lt;/Author&gt;&lt;Year&gt;2017&lt;/Year&gt;&lt;RecNum&gt;35&lt;/RecNum&gt;&lt;DisplayText&gt;(Lee et al., 2017, Huang et al., 2010)&lt;/DisplayText&gt;&lt;record&gt;&lt;rec-number&gt;35&lt;/rec-number&gt;&lt;foreign-keys&gt;&lt;key app="EN" db-id="0p0w9p0za5xz98efaavx29d3dep0pvet5edw" timestamp="1656256013"&gt;35&lt;/key&gt;&lt;/foreign-keys&gt;&lt;ref-type name="Journal Article"&gt;17&lt;/ref-type&gt;&lt;contributors&gt;&lt;authors&gt;&lt;author&gt;Lee, Yuan-Hao&lt;/author&gt;&lt;author&gt;Chang, Po-Yen&lt;/author&gt;&lt;author&gt;Tay, Shee Yen&lt;/author&gt;&lt;author&gt;Tsai, Cheng-Yu&lt;/author&gt;&lt;author&gt;Cheng, Po-Hsin&lt;/author&gt;&lt;author&gt;Lao, Wilson T&lt;/author&gt;&lt;author&gt;Chan, Wing P&lt;/author&gt;&lt;/authors&gt;&lt;/contributors&gt;&lt;titles&gt;&lt;title&gt;Assessment of radiation safety in cardiac CT angiography&lt;/title&gt;&lt;secondary-title&gt;Medicine&lt;/secondary-title&gt;&lt;/titles&gt;&lt;volume&gt;96&lt;/volume&gt;&lt;number&gt;51&lt;/number&gt;&lt;dates&gt;&lt;year&gt;2017&lt;/year&gt;&lt;/dates&gt;&lt;urls&gt;&lt;/urls&gt;&lt;/record&gt;&lt;/Cite&gt;&lt;Cite&gt;&lt;Author&gt;Huang&lt;/Author&gt;&lt;Year&gt;2010&lt;/Year&gt;&lt;RecNum&gt;36&lt;/RecNum&gt;&lt;record&gt;&lt;rec-number&gt;36&lt;/rec-number&gt;&lt;foreign-keys&gt;&lt;key app="EN" db-id="0p0w9p0za5xz98efaavx29d3dep0pvet5edw" timestamp="1656256057"&gt;36&lt;/key&gt;&lt;/foreign-keys&gt;&lt;ref-type name="Journal Article"&gt;17&lt;/ref-type&gt;&lt;contributors&gt;&lt;authors&gt;&lt;author&gt;Huang, B&lt;/author&gt;&lt;author&gt;Li, J&lt;/author&gt;&lt;author&gt;Law, M WM&lt;/author&gt;&lt;author&gt;Zhang, J&lt;/author&gt;&lt;author&gt;Shen, Y&lt;/author&gt;&lt;author&gt;Khong, PL&lt;/author&gt;&lt;/authors&gt;&lt;/contributors&gt;&lt;titles&gt;&lt;title&gt;Radiation dose and cancer risk in retrospectively and prospectively ECG-gated coronary angiography using 64-slice multidetector CT&lt;/title&gt;&lt;secondary-title&gt;The British journal of radiology&lt;/secondary-title&gt;&lt;/titles&gt;&lt;pages&gt;152-158&lt;/pages&gt;&lt;volume&gt;83&lt;/volume&gt;&lt;number&gt;986&lt;/number&gt;&lt;dates&gt;&lt;year&gt;2010&lt;/year&gt;&lt;/dates&gt;&lt;isbn&gt;0007-1285&lt;/isbn&gt;&lt;urls&gt;&lt;/urls&gt;&lt;/record&gt;&lt;/Cite&gt;&lt;/EndNote&gt;</w:instrText>
      </w:r>
      <w:r w:rsidR="00166175">
        <w:fldChar w:fldCharType="separate"/>
      </w:r>
      <w:r w:rsidR="009C4B94">
        <w:rPr>
          <w:noProof/>
        </w:rPr>
        <w:t>(Lee et al., 2017, Huang et al., 2010)</w:t>
      </w:r>
      <w:r w:rsidR="00166175">
        <w:fldChar w:fldCharType="end"/>
      </w:r>
      <w:r w:rsidR="00915DD3">
        <w:t>.</w:t>
      </w:r>
      <w:r w:rsidR="00374C21">
        <w:t xml:space="preserve"> The level of exp</w:t>
      </w:r>
      <w:r w:rsidR="00F4254E">
        <w:t>osure to patients depends on the type of machine used.</w:t>
      </w:r>
      <w:r w:rsidR="00915DD3">
        <w:t xml:space="preserve"> </w:t>
      </w:r>
      <w:r w:rsidR="00F67CF4">
        <w:fldChar w:fldCharType="begin"/>
      </w:r>
      <w:r w:rsidR="00F67CF4">
        <w:instrText xml:space="preserve"> REF _Ref107010373 \h </w:instrText>
      </w:r>
      <w:r w:rsidR="00F67CF4">
        <w:fldChar w:fldCharType="separate"/>
      </w:r>
      <w:r w:rsidR="002D4494" w:rsidRPr="000B142E">
        <w:t xml:space="preserve">Table </w:t>
      </w:r>
      <w:r w:rsidR="002D4494">
        <w:rPr>
          <w:noProof/>
        </w:rPr>
        <w:t>8</w:t>
      </w:r>
      <w:r w:rsidR="00F67CF4">
        <w:fldChar w:fldCharType="end"/>
      </w:r>
      <w:r w:rsidR="00A02ACA">
        <w:t xml:space="preserve">shows the </w:t>
      </w:r>
      <w:r w:rsidR="00A02ACA" w:rsidRPr="00A02ACA">
        <w:t>lifetime risks of cancer from a single 64-slice CT coronary</w:t>
      </w:r>
      <w:r w:rsidR="00A02ACA">
        <w:t xml:space="preserve"> angiogram</w:t>
      </w:r>
      <w:r>
        <w:t>,</w:t>
      </w:r>
      <w:r w:rsidR="00AF3929">
        <w:t xml:space="preserve"> according to the study by Einstein et al </w:t>
      </w:r>
      <w:r w:rsidR="00166175">
        <w:fldChar w:fldCharType="begin"/>
      </w:r>
      <w:r w:rsidR="00D83ADE">
        <w:instrText xml:space="preserve"> ADDIN EN.CITE &lt;EndNote&gt;&lt;Cite&gt;&lt;Author&gt;Einstein&lt;/Author&gt;&lt;Year&gt;2007&lt;/Year&gt;&lt;RecNum&gt;41&lt;/RecNum&gt;&lt;DisplayText&gt;(Einstein et al., 2007)&lt;/DisplayText&gt;&lt;record&gt;&lt;rec-number&gt;41&lt;/rec-number&gt;&lt;foreign-keys&gt;&lt;key app="EN" db-id="0p0w9p0za5xz98efaavx29d3dep0pvet5edw" timestamp="1656256338"&gt;41&lt;/key&gt;&lt;/foreign-keys&gt;&lt;ref-type name="Journal Article"&gt;17&lt;/ref-type&gt;&lt;contributors&gt;&lt;authors&gt;&lt;author&gt;Einstein, Andrew J&lt;/author&gt;&lt;author&gt;Henzlova, Milena J&lt;/author&gt;&lt;author&gt;Rajagopalan, Sanjay&lt;/author&gt;&lt;/authors&gt;&lt;/contributors&gt;&lt;titles&gt;&lt;title&gt;Estimating risk of cancer associated with radiation exposure from 64-slice computed tomography coronary angiography&lt;/title&gt;&lt;secondary-title&gt;Jama&lt;/secondary-title&gt;&lt;/titles&gt;&lt;pages&gt;317-323&lt;/pages&gt;&lt;volume&gt;298&lt;/volume&gt;&lt;number&gt;3&lt;/number&gt;&lt;dates&gt;&lt;year&gt;2007&lt;/year&gt;&lt;/dates&gt;&lt;isbn&gt;0098-7484&lt;/isbn&gt;&lt;urls&gt;&lt;/urls&gt;&lt;/record&gt;&lt;/Cite&gt;&lt;/EndNote&gt;</w:instrText>
      </w:r>
      <w:r w:rsidR="00166175">
        <w:fldChar w:fldCharType="separate"/>
      </w:r>
      <w:r w:rsidR="009C4B94">
        <w:rPr>
          <w:noProof/>
        </w:rPr>
        <w:t>(Einstein et al., 2007)</w:t>
      </w:r>
      <w:r w:rsidR="00166175">
        <w:fldChar w:fldCharType="end"/>
      </w:r>
      <w:r w:rsidR="00A27A84">
        <w:t>.</w:t>
      </w:r>
    </w:p>
    <w:p w14:paraId="5A4B3A72" w14:textId="522830DD" w:rsidR="00037102" w:rsidRPr="000B142E" w:rsidRDefault="00037102" w:rsidP="004E6C27">
      <w:pPr>
        <w:pStyle w:val="Caption"/>
        <w:spacing w:before="240"/>
      </w:pPr>
      <w:bookmarkStart w:id="45" w:name="_Ref107010373"/>
      <w:r w:rsidRPr="000B142E">
        <w:t xml:space="preserve">Table </w:t>
      </w:r>
      <w:r w:rsidRPr="000B142E">
        <w:fldChar w:fldCharType="begin"/>
      </w:r>
      <w:r w:rsidRPr="000B142E">
        <w:instrText xml:space="preserve"> SEQ Table \* ARABIC </w:instrText>
      </w:r>
      <w:r w:rsidRPr="000B142E">
        <w:fldChar w:fldCharType="separate"/>
      </w:r>
      <w:r w:rsidR="002D4494">
        <w:rPr>
          <w:noProof/>
        </w:rPr>
        <w:t>8</w:t>
      </w:r>
      <w:r w:rsidRPr="000B142E">
        <w:fldChar w:fldCharType="end"/>
      </w:r>
      <w:bookmarkEnd w:id="45"/>
      <w:r w:rsidR="000B142E">
        <w:tab/>
      </w:r>
      <w:r w:rsidRPr="000B142E">
        <w:t>Estimated lifetime risk of cancer from a single 64</w:t>
      </w:r>
      <w:r w:rsidR="002622B8">
        <w:t>-</w:t>
      </w:r>
      <w:r w:rsidRPr="000B142E">
        <w:t xml:space="preserve">slice </w:t>
      </w:r>
      <w:r w:rsidR="00E57B18" w:rsidRPr="000B142E">
        <w:t>CT</w:t>
      </w:r>
      <w:r w:rsidRPr="000B142E">
        <w:t xml:space="preserve"> coronary angiogram</w:t>
      </w:r>
    </w:p>
    <w:tbl>
      <w:tblPr>
        <w:tblStyle w:val="TableGrid"/>
        <w:tblW w:w="0" w:type="auto"/>
        <w:tblInd w:w="0" w:type="dxa"/>
        <w:tblLook w:val="04A0" w:firstRow="1" w:lastRow="0" w:firstColumn="1" w:lastColumn="0" w:noHBand="0" w:noVBand="1"/>
      </w:tblPr>
      <w:tblGrid>
        <w:gridCol w:w="3190"/>
        <w:gridCol w:w="3190"/>
        <w:gridCol w:w="3191"/>
      </w:tblGrid>
      <w:tr w:rsidR="00AE52E8" w:rsidRPr="000B142E" w14:paraId="7CFB060A" w14:textId="77777777" w:rsidTr="00522EF9">
        <w:trPr>
          <w:trHeight w:val="299"/>
          <w:tblHeader/>
        </w:trPr>
        <w:tc>
          <w:tcPr>
            <w:tcW w:w="3190" w:type="dxa"/>
            <w:shd w:val="clear" w:color="auto" w:fill="D9D9D9" w:themeFill="background1" w:themeFillShade="D9"/>
          </w:tcPr>
          <w:p w14:paraId="57E56135" w14:textId="77777777" w:rsidR="00AE52E8" w:rsidRPr="000B142E" w:rsidRDefault="00AE52E8" w:rsidP="000B142E">
            <w:pPr>
              <w:pStyle w:val="Tabletext"/>
              <w:rPr>
                <w:b/>
                <w:bCs/>
              </w:rPr>
            </w:pPr>
          </w:p>
        </w:tc>
        <w:tc>
          <w:tcPr>
            <w:tcW w:w="3190" w:type="dxa"/>
            <w:tcBorders>
              <w:right w:val="single" w:sz="4" w:space="0" w:color="FFFFFF" w:themeColor="background1"/>
            </w:tcBorders>
            <w:shd w:val="clear" w:color="auto" w:fill="D9D9D9" w:themeFill="background1" w:themeFillShade="D9"/>
          </w:tcPr>
          <w:p w14:paraId="33B3A274" w14:textId="77777777" w:rsidR="00AE52E8" w:rsidRPr="000B142E" w:rsidRDefault="00AE52E8" w:rsidP="000B142E">
            <w:pPr>
              <w:pStyle w:val="Tabletext"/>
              <w:rPr>
                <w:b/>
                <w:bCs/>
              </w:rPr>
            </w:pPr>
            <w:r w:rsidRPr="000B142E">
              <w:rPr>
                <w:b/>
                <w:bCs/>
              </w:rPr>
              <w:t>Lifetime risk of cancer</w:t>
            </w:r>
          </w:p>
        </w:tc>
        <w:tc>
          <w:tcPr>
            <w:tcW w:w="3191" w:type="dxa"/>
            <w:tcBorders>
              <w:left w:val="single" w:sz="4" w:space="0" w:color="FFFFFF" w:themeColor="background1"/>
            </w:tcBorders>
            <w:shd w:val="clear" w:color="auto" w:fill="D9D9D9" w:themeFill="background1" w:themeFillShade="D9"/>
          </w:tcPr>
          <w:p w14:paraId="45EBAA8F" w14:textId="731CD210" w:rsidR="00AE52E8" w:rsidRPr="000B142E" w:rsidRDefault="00AE52E8" w:rsidP="000B142E">
            <w:pPr>
              <w:pStyle w:val="Tabletext"/>
              <w:rPr>
                <w:b/>
                <w:bCs/>
              </w:rPr>
            </w:pPr>
          </w:p>
        </w:tc>
      </w:tr>
      <w:tr w:rsidR="00A27A84" w:rsidRPr="00016AA2" w14:paraId="6D0D8229" w14:textId="77777777" w:rsidTr="00522EF9">
        <w:trPr>
          <w:trHeight w:val="299"/>
          <w:tblHeader/>
        </w:trPr>
        <w:tc>
          <w:tcPr>
            <w:tcW w:w="3190" w:type="dxa"/>
          </w:tcPr>
          <w:p w14:paraId="4523A285" w14:textId="68C0F4C3" w:rsidR="00A27A84" w:rsidRPr="00016AA2" w:rsidRDefault="00AC3C02" w:rsidP="000B142E">
            <w:pPr>
              <w:pStyle w:val="Tabletext"/>
            </w:pPr>
            <w:r w:rsidRPr="00016AA2">
              <w:t>Age (years)</w:t>
            </w:r>
          </w:p>
        </w:tc>
        <w:tc>
          <w:tcPr>
            <w:tcW w:w="3190" w:type="dxa"/>
          </w:tcPr>
          <w:p w14:paraId="031EAFF2" w14:textId="0A31C49E" w:rsidR="00A27A84" w:rsidRPr="00016AA2" w:rsidRDefault="00AC3C02" w:rsidP="000B142E">
            <w:pPr>
              <w:pStyle w:val="Tabletext"/>
            </w:pPr>
            <w:r w:rsidRPr="00016AA2">
              <w:t>Male</w:t>
            </w:r>
          </w:p>
        </w:tc>
        <w:tc>
          <w:tcPr>
            <w:tcW w:w="3191" w:type="dxa"/>
          </w:tcPr>
          <w:p w14:paraId="4B509268" w14:textId="475FC818" w:rsidR="00A27A84" w:rsidRPr="00016AA2" w:rsidRDefault="00AC3C02" w:rsidP="000B142E">
            <w:pPr>
              <w:pStyle w:val="Tabletext"/>
            </w:pPr>
            <w:r w:rsidRPr="00016AA2">
              <w:t>Female</w:t>
            </w:r>
          </w:p>
        </w:tc>
      </w:tr>
      <w:tr w:rsidR="00AC3C02" w:rsidRPr="00016AA2" w14:paraId="560E12B6" w14:textId="77777777" w:rsidTr="00F3735B">
        <w:trPr>
          <w:trHeight w:val="299"/>
        </w:trPr>
        <w:tc>
          <w:tcPr>
            <w:tcW w:w="3190" w:type="dxa"/>
          </w:tcPr>
          <w:p w14:paraId="3A4762B2" w14:textId="1BEFD3CD" w:rsidR="00AC3C02" w:rsidRPr="00016AA2" w:rsidRDefault="00AC3C02" w:rsidP="000B142E">
            <w:pPr>
              <w:pStyle w:val="Tabletext"/>
            </w:pPr>
            <w:r w:rsidRPr="00016AA2">
              <w:t>20</w:t>
            </w:r>
          </w:p>
        </w:tc>
        <w:tc>
          <w:tcPr>
            <w:tcW w:w="3190" w:type="dxa"/>
          </w:tcPr>
          <w:p w14:paraId="5FA20D9F" w14:textId="1CB2C22E" w:rsidR="00AC3C02" w:rsidRPr="00016AA2" w:rsidRDefault="00AC3C02" w:rsidP="000B142E">
            <w:pPr>
              <w:pStyle w:val="Tabletext"/>
            </w:pPr>
            <w:r w:rsidRPr="00016AA2">
              <w:t>1 in 686</w:t>
            </w:r>
          </w:p>
        </w:tc>
        <w:tc>
          <w:tcPr>
            <w:tcW w:w="3191" w:type="dxa"/>
          </w:tcPr>
          <w:p w14:paraId="66F16720" w14:textId="2BFA10F3" w:rsidR="00AC3C02" w:rsidRPr="00016AA2" w:rsidRDefault="00AC3C02" w:rsidP="000B142E">
            <w:pPr>
              <w:pStyle w:val="Tabletext"/>
            </w:pPr>
            <w:r w:rsidRPr="00016AA2">
              <w:t>1 in 143</w:t>
            </w:r>
          </w:p>
        </w:tc>
      </w:tr>
      <w:tr w:rsidR="00AC3C02" w:rsidRPr="00016AA2" w14:paraId="43ABBDCA" w14:textId="77777777" w:rsidTr="00F3735B">
        <w:trPr>
          <w:trHeight w:val="299"/>
        </w:trPr>
        <w:tc>
          <w:tcPr>
            <w:tcW w:w="3190" w:type="dxa"/>
          </w:tcPr>
          <w:p w14:paraId="74F0B305" w14:textId="491E5BB3" w:rsidR="00AC3C02" w:rsidRPr="00016AA2" w:rsidRDefault="00AC3C02" w:rsidP="000B142E">
            <w:pPr>
              <w:pStyle w:val="Tabletext"/>
            </w:pPr>
            <w:r w:rsidRPr="00016AA2">
              <w:t>40</w:t>
            </w:r>
          </w:p>
        </w:tc>
        <w:tc>
          <w:tcPr>
            <w:tcW w:w="3190" w:type="dxa"/>
          </w:tcPr>
          <w:p w14:paraId="5110BE07" w14:textId="7C23ABED" w:rsidR="00AC3C02" w:rsidRPr="00016AA2" w:rsidRDefault="00AC3C02" w:rsidP="000B142E">
            <w:pPr>
              <w:pStyle w:val="Tabletext"/>
            </w:pPr>
            <w:r w:rsidRPr="00016AA2">
              <w:t>1 in 1,007</w:t>
            </w:r>
          </w:p>
        </w:tc>
        <w:tc>
          <w:tcPr>
            <w:tcW w:w="3191" w:type="dxa"/>
          </w:tcPr>
          <w:p w14:paraId="0A56EC16" w14:textId="336903E5" w:rsidR="00AC3C02" w:rsidRPr="00016AA2" w:rsidRDefault="00AC3C02" w:rsidP="000B142E">
            <w:pPr>
              <w:pStyle w:val="Tabletext"/>
            </w:pPr>
            <w:r w:rsidRPr="00016AA2">
              <w:t>1 in 284</w:t>
            </w:r>
          </w:p>
        </w:tc>
      </w:tr>
      <w:tr w:rsidR="00AC3C02" w:rsidRPr="00016AA2" w14:paraId="306FB81B" w14:textId="77777777" w:rsidTr="00F3735B">
        <w:trPr>
          <w:trHeight w:val="299"/>
        </w:trPr>
        <w:tc>
          <w:tcPr>
            <w:tcW w:w="3190" w:type="dxa"/>
          </w:tcPr>
          <w:p w14:paraId="2E9CD842" w14:textId="25A59736" w:rsidR="00AC3C02" w:rsidRPr="00016AA2" w:rsidRDefault="00AC3C02" w:rsidP="000B142E">
            <w:pPr>
              <w:pStyle w:val="Tabletext"/>
            </w:pPr>
            <w:r w:rsidRPr="00016AA2">
              <w:t>60</w:t>
            </w:r>
          </w:p>
        </w:tc>
        <w:tc>
          <w:tcPr>
            <w:tcW w:w="3190" w:type="dxa"/>
          </w:tcPr>
          <w:p w14:paraId="522128B4" w14:textId="6967F8A8" w:rsidR="00AC3C02" w:rsidRPr="00016AA2" w:rsidRDefault="00AC3C02" w:rsidP="000B142E">
            <w:pPr>
              <w:pStyle w:val="Tabletext"/>
            </w:pPr>
            <w:r w:rsidRPr="00016AA2">
              <w:t>1 in 1,</w:t>
            </w:r>
            <w:r w:rsidR="00045AF9" w:rsidRPr="00016AA2">
              <w:t>241</w:t>
            </w:r>
          </w:p>
        </w:tc>
        <w:tc>
          <w:tcPr>
            <w:tcW w:w="3191" w:type="dxa"/>
          </w:tcPr>
          <w:p w14:paraId="5D235B3A" w14:textId="5EC74091" w:rsidR="00AC3C02" w:rsidRPr="00016AA2" w:rsidRDefault="00AC3C02" w:rsidP="000B142E">
            <w:pPr>
              <w:pStyle w:val="Tabletext"/>
            </w:pPr>
            <w:r w:rsidRPr="00016AA2">
              <w:t>1 in 466</w:t>
            </w:r>
          </w:p>
        </w:tc>
      </w:tr>
      <w:tr w:rsidR="00AC3C02" w:rsidRPr="00016AA2" w14:paraId="0B30BEA1" w14:textId="77777777" w:rsidTr="00F3735B">
        <w:trPr>
          <w:trHeight w:val="299"/>
        </w:trPr>
        <w:tc>
          <w:tcPr>
            <w:tcW w:w="3190" w:type="dxa"/>
          </w:tcPr>
          <w:p w14:paraId="48F6BD33" w14:textId="79F7EC9C" w:rsidR="00AC3C02" w:rsidRPr="00016AA2" w:rsidRDefault="00AC3C02" w:rsidP="000B142E">
            <w:pPr>
              <w:pStyle w:val="Tabletext"/>
            </w:pPr>
            <w:r w:rsidRPr="00016AA2">
              <w:t>80</w:t>
            </w:r>
          </w:p>
        </w:tc>
        <w:tc>
          <w:tcPr>
            <w:tcW w:w="3190" w:type="dxa"/>
          </w:tcPr>
          <w:p w14:paraId="3CC51BC1" w14:textId="45A189C4" w:rsidR="00AC3C02" w:rsidRPr="00016AA2" w:rsidRDefault="00045AF9" w:rsidP="000B142E">
            <w:pPr>
              <w:pStyle w:val="Tabletext"/>
            </w:pPr>
            <w:r w:rsidRPr="00016AA2">
              <w:t>1 in 3,261</w:t>
            </w:r>
          </w:p>
        </w:tc>
        <w:tc>
          <w:tcPr>
            <w:tcW w:w="3191" w:type="dxa"/>
          </w:tcPr>
          <w:p w14:paraId="70C686DD" w14:textId="1D04F11A" w:rsidR="00AC3C02" w:rsidRPr="00016AA2" w:rsidRDefault="00AC3C02" w:rsidP="000B142E">
            <w:pPr>
              <w:pStyle w:val="Tabletext"/>
            </w:pPr>
            <w:r w:rsidRPr="00016AA2">
              <w:t>1 in 1,338</w:t>
            </w:r>
          </w:p>
        </w:tc>
      </w:tr>
    </w:tbl>
    <w:p w14:paraId="63E3836F" w14:textId="77777777" w:rsidR="00A27A84" w:rsidRDefault="00A27A84" w:rsidP="00CF4891"/>
    <w:p w14:paraId="33F9D7F1" w14:textId="6836CB4F" w:rsidR="00523329" w:rsidRDefault="005C12E4" w:rsidP="006B5753">
      <w:pPr>
        <w:pStyle w:val="Heading7"/>
      </w:pPr>
      <w:r>
        <w:t>Effect</w:t>
      </w:r>
      <w:r w:rsidR="007A61DF">
        <w:t>s</w:t>
      </w:r>
      <w:r>
        <w:t xml:space="preserve"> on c</w:t>
      </w:r>
      <w:r w:rsidR="00523329">
        <w:t>ardiac devices</w:t>
      </w:r>
    </w:p>
    <w:p w14:paraId="627F4B5F" w14:textId="652E9306" w:rsidR="00F1376D" w:rsidRDefault="00145802" w:rsidP="00CF4891">
      <w:r>
        <w:t xml:space="preserve">Cardiac CT is </w:t>
      </w:r>
      <w:r w:rsidRPr="00145802">
        <w:t>a robust non-invasive imaging modality</w:t>
      </w:r>
      <w:r w:rsidR="002622B8">
        <w:t xml:space="preserve"> that </w:t>
      </w:r>
      <w:r w:rsidRPr="00145802">
        <w:t>can yield an accurate diagnosis and exclude CAD with high diagnostic accuracy</w:t>
      </w:r>
      <w:r w:rsidR="00F1376D">
        <w:t xml:space="preserve"> </w:t>
      </w:r>
      <w:r w:rsidR="00415A38">
        <w:fldChar w:fldCharType="begin"/>
      </w:r>
      <w:r w:rsidR="00D83ADE">
        <w:instrText xml:space="preserve"> ADDIN EN.CITE &lt;EndNote&gt;&lt;Cite&gt;&lt;Author&gt;Tatsugami&lt;/Author&gt;&lt;Year&gt;2016&lt;/Year&gt;&lt;RecNum&gt;37&lt;/RecNum&gt;&lt;DisplayText&gt;(Tatsugami et al., 2016)&lt;/DisplayText&gt;&lt;record&gt;&lt;rec-number&gt;37&lt;/rec-number&gt;&lt;foreign-keys&gt;&lt;key app="EN" db-id="0p0w9p0za5xz98efaavx29d3dep0pvet5edw" timestamp="1656256146"&gt;37&lt;/key&gt;&lt;/foreign-keys&gt;&lt;ref-type name="Journal Article"&gt;17&lt;/ref-type&gt;&lt;contributors&gt;&lt;authors&gt;&lt;author&gt;Tatsugami, Fuminari&lt;/author&gt;&lt;author&gt;Higaki, Toru&lt;/author&gt;&lt;author&gt;Sakane, Hiroaki&lt;/author&gt;&lt;author&gt;Fukumoto, Wataru&lt;/author&gt;&lt;author&gt;Iida, Makoto&lt;/author&gt;&lt;author&gt;Baba, Yasutaka&lt;/author&gt;&lt;author&gt;Fujioka, Chikako&lt;/author&gt;&lt;author&gt;Kihara, Yasuki&lt;/author&gt;&lt;author&gt;Tsushima, So&lt;/author&gt;&lt;author&gt;Awai, Kazuo&lt;/author&gt;&lt;/authors&gt;&lt;/contributors&gt;&lt;titles&gt;&lt;title&gt;Coronary CT angiography in patients with implanted cardiac devices: initial experience with the metal artefact reduction technique&lt;/title&gt;&lt;secondary-title&gt;The British Journal of Radiology&lt;/secondary-title&gt;&lt;/titles&gt;&lt;pages&gt;20160493&lt;/pages&gt;&lt;volume&gt;89&lt;/volume&gt;&lt;number&gt;1067&lt;/number&gt;&lt;dates&gt;&lt;year&gt;2016&lt;/year&gt;&lt;/dates&gt;&lt;isbn&gt;0007-1285&lt;/isbn&gt;&lt;urls&gt;&lt;/urls&gt;&lt;/record&gt;&lt;/Cite&gt;&lt;/EndNote&gt;</w:instrText>
      </w:r>
      <w:r w:rsidR="00415A38">
        <w:fldChar w:fldCharType="separate"/>
      </w:r>
      <w:r w:rsidR="009C4B94">
        <w:rPr>
          <w:noProof/>
        </w:rPr>
        <w:t>(Tatsugami et al., 2016)</w:t>
      </w:r>
      <w:r w:rsidR="00415A38">
        <w:fldChar w:fldCharType="end"/>
      </w:r>
      <w:r w:rsidR="00A82F53">
        <w:t xml:space="preserve">. </w:t>
      </w:r>
      <w:r w:rsidR="003B2F48">
        <w:t>However</w:t>
      </w:r>
      <w:r w:rsidR="005222FF">
        <w:t xml:space="preserve">, accurate assessment of the coronary arteries </w:t>
      </w:r>
      <w:r w:rsidR="002B065D">
        <w:t>is limited by metal artefacts produce</w:t>
      </w:r>
      <w:r w:rsidR="002622B8">
        <w:t>d</w:t>
      </w:r>
      <w:r w:rsidR="002B065D">
        <w:t xml:space="preserve"> by pacemakers o</w:t>
      </w:r>
      <w:r w:rsidR="008432D4">
        <w:t>r</w:t>
      </w:r>
      <w:r w:rsidR="00527C22">
        <w:t xml:space="preserve"> implanted cardioverter defibrillator</w:t>
      </w:r>
      <w:r w:rsidR="008432D4">
        <w:t xml:space="preserve"> lead</w:t>
      </w:r>
      <w:r w:rsidR="00527C22">
        <w:t>s</w:t>
      </w:r>
      <w:r w:rsidR="00F17470">
        <w:t xml:space="preserve"> </w:t>
      </w:r>
      <w:r w:rsidR="00166175">
        <w:fldChar w:fldCharType="begin">
          <w:fldData xml:space="preserve">PEVuZE5vdGU+PENpdGU+PEF1dGhvcj5UYXRzdWdhbWk8L0F1dGhvcj48WWVhcj4yMDE2PC9ZZWFy
PjxSZWNOdW0+Mzc8L1JlY051bT48RGlzcGxheVRleHQ+KFRhdHN1Z2FtaSBldCBhbC4sIDIwMTYs
IERpRmlsaXBwbyBhbmQgQnJ1bmtlbiwgMjAwNSwgU29zbm93c2tpIGV0IGFsLiwgMjAxMCk8L0Rp
c3BsYXlUZXh0PjxyZWNvcmQ+PHJlYy1udW1iZXI+Mzc8L3JlYy1udW1iZXI+PGZvcmVpZ24ta2V5
cz48a2V5IGFwcD0iRU4iIGRiLWlkPSIyeHQyZWFwYTJkemVkNWU1cmZzcDBkeHFwc2ZwZHg5ZHQy
cDkiIHRpbWVzdGFtcD0iMTY1NjI1NjE0NiI+Mzc8L2tleT48L2ZvcmVpZ24ta2V5cz48cmVmLXR5
cGUgbmFtZT0iSm91cm5hbCBBcnRpY2xlIj4xNzwvcmVmLXR5cGU+PGNvbnRyaWJ1dG9ycz48YXV0
aG9ycz48YXV0aG9yPlRhdHN1Z2FtaSwgRnVtaW5hcmk8L2F1dGhvcj48YXV0aG9yPkhpZ2FraSwg
VG9ydTwvYXV0aG9yPjxhdXRob3I+U2FrYW5lLCBIaXJvYWtpPC9hdXRob3I+PGF1dGhvcj5GdWt1
bW90bywgV2F0YXJ1PC9hdXRob3I+PGF1dGhvcj5JaWRhLCBNYWtvdG88L2F1dGhvcj48YXV0aG9y
PkJhYmEsIFlhc3V0YWthPC9hdXRob3I+PGF1dGhvcj5GdWppb2thLCBDaGlrYWtvPC9hdXRob3I+
PGF1dGhvcj5LaWhhcmEsIFlhc3VraTwvYXV0aG9yPjxhdXRob3I+VHN1c2hpbWEsIFNvPC9hdXRo
b3I+PGF1dGhvcj5Bd2FpLCBLYXp1bzwvYXV0aG9yPjwvYXV0aG9ycz48L2NvbnRyaWJ1dG9ycz48
dGl0bGVzPjx0aXRsZT5Db3JvbmFyeSBDVCBhbmdpb2dyYXBoeSBpbiBwYXRpZW50cyB3aXRoIGlt
cGxhbnRlZCBjYXJkaWFjIGRldmljZXM6IGluaXRpYWwgZXhwZXJpZW5jZSB3aXRoIHRoZSBtZXRh
bCBhcnRlZmFjdCByZWR1Y3Rpb24gdGVjaG5pcXVlPC90aXRsZT48c2Vjb25kYXJ5LXRpdGxlPlRo
ZSBCcml0aXNoIEpvdXJuYWwgb2YgUmFkaW9sb2d5PC9zZWNvbmRhcnktdGl0bGU+PC90aXRsZXM+
PHBlcmlvZGljYWw+PGZ1bGwtdGl0bGU+VGhlIEJyaXRpc2ggam91cm5hbCBvZiByYWRpb2xvZ3k8
L2Z1bGwtdGl0bGU+PC9wZXJpb2RpY2FsPjxwYWdlcz4yMDE2MDQ5MzwvcGFnZXM+PHZvbHVtZT44
OTwvdm9sdW1lPjxudW1iZXI+MTA2NzwvbnVtYmVyPjxkYXRlcz48eWVhcj4yMDE2PC95ZWFyPjwv
ZGF0ZXM+PGlzYm4+MDAwNy0xMjg1PC9pc2JuPjx1cmxzPjwvdXJscz48L3JlY29yZD48L0NpdGU+
PENpdGU+PEF1dGhvcj5EaUZpbGlwcG88L0F1dGhvcj48WWVhcj4yMDA1PC9ZZWFyPjxSZWNOdW0+
Mzg8L1JlY051bT48cmVjb3JkPjxyZWMtbnVtYmVyPjM4PC9yZWMtbnVtYmVyPjxmb3JlaWduLWtl
eXM+PGtleSBhcHA9IkVOIiBkYi1pZD0iMnh0MmVhcGEyZHplZDVlNXJmc3AwZHhxcHNmcGR4OWR0
MnA5IiB0aW1lc3RhbXA9IjE2NTYyNTYxOTgiPjM4PC9rZXk+PC9mb3JlaWduLWtleXM+PHJlZi10
eXBlIG5hbWU9IkpvdXJuYWwgQXJ0aWNsZSI+MTc8L3JlZi10eXBlPjxjb250cmlidXRvcnM+PGF1
dGhvcnM+PGF1dGhvcj5EaUZpbGlwcG8sIEZyYW5rIFA8L2F1dGhvcj48YXV0aG9yPkJydW5rZW4s
IFJpY2hhcmQgQzwvYXV0aG9yPjwvYXV0aG9ycz48L2NvbnRyaWJ1dG9ycz48dGl0bGVzPjx0aXRs
ZT5EbyBpbXBsYW50ZWQgcGFjZW1ha2VyIGxlYWRzIGFuZCBJQ0QgbGVhZHMgY2F1c2UgbWV0YWwt
cmVsYXRlZCBhcnRpZmFjdCBpbiBjYXJkaWFjIFBFVC9DVD88L3RpdGxlPjxzZWNvbmRhcnktdGl0
bGU+Sm91cm5hbCBvZiBOdWNsZWFyIE1lZGljaW5lPC9zZWNvbmRhcnktdGl0bGU+PC90aXRsZXM+
PHBlcmlvZGljYWw+PGZ1bGwtdGl0bGU+Sm91cm5hbCBvZiBOdWNsZWFyIE1lZGljaW5lPC9mdWxs
LXRpdGxlPjwvcGVyaW9kaWNhbD48cGFnZXM+NDM2LTQ0MzwvcGFnZXM+PHZvbHVtZT40Njwvdm9s
dW1lPjxudW1iZXI+MzwvbnVtYmVyPjxkYXRlcz48eWVhcj4yMDA1PC95ZWFyPjwvZGF0ZXM+PGlz
Ym4+MDE2MS01NTA1PC9pc2JuPjx1cmxzPjwvdXJscz48L3JlY29yZD48L0NpdGU+PENpdGU+PEF1
dGhvcj5Tb3Nub3dza2k8L0F1dGhvcj48WWVhcj4yMDEwPC9ZZWFyPjxSZWNOdW0+Mzk8L1JlY051
bT48cmVjb3JkPjxyZWMtbnVtYmVyPjM5PC9yZWMtbnVtYmVyPjxmb3JlaWduLWtleXM+PGtleSBh
cHA9IkVOIiBkYi1pZD0iMnh0MmVhcGEyZHplZDVlNXJmc3AwZHhxcHNmcGR4OWR0MnA5IiB0aW1l
c3RhbXA9IjE2NTYyNTYyMzkiPjM5PC9rZXk+PC9mb3JlaWduLWtleXM+PHJlZi10eXBlIG5hbWU9
IkpvdXJuYWwgQXJ0aWNsZSI+MTc8L3JlZi10eXBlPjxjb250cmlidXRvcnM+PGF1dGhvcnM+PGF1
dGhvcj5Tb3Nub3dza2ksIE1hY2llajwvYXV0aG9yPjxhdXRob3I+TWx5bmFyc2tpLCBSYWZhbDwv
YXV0aG9yPjxhdXRob3I+V2xvZHlrYSwgQWduaWVzemthPC9hdXRob3I+PGF1dGhvcj5Ccnpvc2th
LCBKYW48L2F1dGhvcj48YXV0aG9yPkthcmd1bCwgV2xvZHppbWllcno8L2F1dGhvcj48YXV0aG9y
PlRlbmRlcmEsIE1pY2hhbDwvYXV0aG9yPjwvYXV0aG9ycz48L2NvbnRyaWJ1dG9ycz48dGl0bGVz
Pjx0aXRsZT5UaGUgcHJlc2VuY2Ugb2YgZW5kb2NhcmRpYWwgbGVhZHMgbWF5IGxpbWl0IGFwcGxp
Y2FiaWxpdHkgb2YgY29yb25hcnkgQ1QgYW5naW9ncmFwaHk8L3RpdGxlPjxzZWNvbmRhcnktdGl0
bGU+U2NhbmRpbmF2aWFuIENhcmRpb3Zhc2N1bGFyIEpvdXJuYWw8L3NlY29uZGFyeS10aXRsZT48
L3RpdGxlcz48cGVyaW9kaWNhbD48ZnVsbC10aXRsZT5TY2FuZGluYXZpYW4gQ2FyZGlvdmFzY3Vs
YXIgSm91cm5hbDwvZnVsbC10aXRsZT48L3BlcmlvZGljYWw+PHBhZ2VzPjMxLTM2PC9wYWdlcz48
dm9sdW1lPjQ0PC92b2x1bWU+PG51bWJlcj4xPC9udW1iZXI+PGRhdGVzPjx5ZWFyPjIwMTA8L3ll
YXI+PC9kYXRlcz48aXNibj4xNDAxLTc0MzE8L2lzYm4+PHVybHM+PC91cmxzPjwvcmVjb3JkPjwv
Q2l0ZT48L0VuZE5vdGU+
</w:fldData>
        </w:fldChar>
      </w:r>
      <w:r w:rsidR="00761CD7">
        <w:instrText xml:space="preserve"> ADDIN EN.CITE </w:instrText>
      </w:r>
      <w:r w:rsidR="00761CD7">
        <w:fldChar w:fldCharType="begin">
          <w:fldData xml:space="preserve">PEVuZE5vdGU+PENpdGU+PEF1dGhvcj5UYXRzdWdhbWk8L0F1dGhvcj48WWVhcj4yMDE2PC9ZZWFy
PjxSZWNOdW0+Mzc8L1JlY051bT48RGlzcGxheVRleHQ+KFRhdHN1Z2FtaSBldCBhbC4sIDIwMTYs
IERpRmlsaXBwbyBhbmQgQnJ1bmtlbiwgMjAwNSwgU29zbm93c2tpIGV0IGFsLiwgMjAxMCk8L0Rp
c3BsYXlUZXh0PjxyZWNvcmQ+PHJlYy1udW1iZXI+Mzc8L3JlYy1udW1iZXI+PGZvcmVpZ24ta2V5
cz48a2V5IGFwcD0iRU4iIGRiLWlkPSIyeHQyZWFwYTJkemVkNWU1cmZzcDBkeHFwc2ZwZHg5ZHQy
cDkiIHRpbWVzdGFtcD0iMTY1NjI1NjE0NiI+Mzc8L2tleT48L2ZvcmVpZ24ta2V5cz48cmVmLXR5
cGUgbmFtZT0iSm91cm5hbCBBcnRpY2xlIj4xNzwvcmVmLXR5cGU+PGNvbnRyaWJ1dG9ycz48YXV0
aG9ycz48YXV0aG9yPlRhdHN1Z2FtaSwgRnVtaW5hcmk8L2F1dGhvcj48YXV0aG9yPkhpZ2FraSwg
VG9ydTwvYXV0aG9yPjxhdXRob3I+U2FrYW5lLCBIaXJvYWtpPC9hdXRob3I+PGF1dGhvcj5GdWt1
bW90bywgV2F0YXJ1PC9hdXRob3I+PGF1dGhvcj5JaWRhLCBNYWtvdG88L2F1dGhvcj48YXV0aG9y
PkJhYmEsIFlhc3V0YWthPC9hdXRob3I+PGF1dGhvcj5GdWppb2thLCBDaGlrYWtvPC9hdXRob3I+
PGF1dGhvcj5LaWhhcmEsIFlhc3VraTwvYXV0aG9yPjxhdXRob3I+VHN1c2hpbWEsIFNvPC9hdXRo
b3I+PGF1dGhvcj5Bd2FpLCBLYXp1bzwvYXV0aG9yPjwvYXV0aG9ycz48L2NvbnRyaWJ1dG9ycz48
dGl0bGVzPjx0aXRsZT5Db3JvbmFyeSBDVCBhbmdpb2dyYXBoeSBpbiBwYXRpZW50cyB3aXRoIGlt
cGxhbnRlZCBjYXJkaWFjIGRldmljZXM6IGluaXRpYWwgZXhwZXJpZW5jZSB3aXRoIHRoZSBtZXRh
bCBhcnRlZmFjdCByZWR1Y3Rpb24gdGVjaG5pcXVlPC90aXRsZT48c2Vjb25kYXJ5LXRpdGxlPlRo
ZSBCcml0aXNoIEpvdXJuYWwgb2YgUmFkaW9sb2d5PC9zZWNvbmRhcnktdGl0bGU+PC90aXRsZXM+
PHBlcmlvZGljYWw+PGZ1bGwtdGl0bGU+VGhlIEJyaXRpc2ggam91cm5hbCBvZiByYWRpb2xvZ3k8
L2Z1bGwtdGl0bGU+PC9wZXJpb2RpY2FsPjxwYWdlcz4yMDE2MDQ5MzwvcGFnZXM+PHZvbHVtZT44
OTwvdm9sdW1lPjxudW1iZXI+MTA2NzwvbnVtYmVyPjxkYXRlcz48eWVhcj4yMDE2PC95ZWFyPjwv
ZGF0ZXM+PGlzYm4+MDAwNy0xMjg1PC9pc2JuPjx1cmxzPjwvdXJscz48L3JlY29yZD48L0NpdGU+
PENpdGU+PEF1dGhvcj5EaUZpbGlwcG88L0F1dGhvcj48WWVhcj4yMDA1PC9ZZWFyPjxSZWNOdW0+
Mzg8L1JlY051bT48cmVjb3JkPjxyZWMtbnVtYmVyPjM4PC9yZWMtbnVtYmVyPjxmb3JlaWduLWtl
eXM+PGtleSBhcHA9IkVOIiBkYi1pZD0iMnh0MmVhcGEyZHplZDVlNXJmc3AwZHhxcHNmcGR4OWR0
MnA5IiB0aW1lc3RhbXA9IjE2NTYyNTYxOTgiPjM4PC9rZXk+PC9mb3JlaWduLWtleXM+PHJlZi10
eXBlIG5hbWU9IkpvdXJuYWwgQXJ0aWNsZSI+MTc8L3JlZi10eXBlPjxjb250cmlidXRvcnM+PGF1
dGhvcnM+PGF1dGhvcj5EaUZpbGlwcG8sIEZyYW5rIFA8L2F1dGhvcj48YXV0aG9yPkJydW5rZW4s
IFJpY2hhcmQgQzwvYXV0aG9yPjwvYXV0aG9ycz48L2NvbnRyaWJ1dG9ycz48dGl0bGVzPjx0aXRs
ZT5EbyBpbXBsYW50ZWQgcGFjZW1ha2VyIGxlYWRzIGFuZCBJQ0QgbGVhZHMgY2F1c2UgbWV0YWwt
cmVsYXRlZCBhcnRpZmFjdCBpbiBjYXJkaWFjIFBFVC9DVD88L3RpdGxlPjxzZWNvbmRhcnktdGl0
bGU+Sm91cm5hbCBvZiBOdWNsZWFyIE1lZGljaW5lPC9zZWNvbmRhcnktdGl0bGU+PC90aXRsZXM+
PHBlcmlvZGljYWw+PGZ1bGwtdGl0bGU+Sm91cm5hbCBvZiBOdWNsZWFyIE1lZGljaW5lPC9mdWxs
LXRpdGxlPjwvcGVyaW9kaWNhbD48cGFnZXM+NDM2LTQ0MzwvcGFnZXM+PHZvbHVtZT40Njwvdm9s
dW1lPjxudW1iZXI+MzwvbnVtYmVyPjxkYXRlcz48eWVhcj4yMDA1PC95ZWFyPjwvZGF0ZXM+PGlz
Ym4+MDE2MS01NTA1PC9pc2JuPjx1cmxzPjwvdXJscz48L3JlY29yZD48L0NpdGU+PENpdGU+PEF1
dGhvcj5Tb3Nub3dza2k8L0F1dGhvcj48WWVhcj4yMDEwPC9ZZWFyPjxSZWNOdW0+Mzk8L1JlY051
bT48cmVjb3JkPjxyZWMtbnVtYmVyPjM5PC9yZWMtbnVtYmVyPjxmb3JlaWduLWtleXM+PGtleSBh
cHA9IkVOIiBkYi1pZD0iMnh0MmVhcGEyZHplZDVlNXJmc3AwZHhxcHNmcGR4OWR0MnA5IiB0aW1l
c3RhbXA9IjE2NTYyNTYyMzkiPjM5PC9rZXk+PC9mb3JlaWduLWtleXM+PHJlZi10eXBlIG5hbWU9
IkpvdXJuYWwgQXJ0aWNsZSI+MTc8L3JlZi10eXBlPjxjb250cmlidXRvcnM+PGF1dGhvcnM+PGF1
dGhvcj5Tb3Nub3dza2ksIE1hY2llajwvYXV0aG9yPjxhdXRob3I+TWx5bmFyc2tpLCBSYWZhbDwv
YXV0aG9yPjxhdXRob3I+V2xvZHlrYSwgQWduaWVzemthPC9hdXRob3I+PGF1dGhvcj5Ccnpvc2th
LCBKYW48L2F1dGhvcj48YXV0aG9yPkthcmd1bCwgV2xvZHppbWllcno8L2F1dGhvcj48YXV0aG9y
PlRlbmRlcmEsIE1pY2hhbDwvYXV0aG9yPjwvYXV0aG9ycz48L2NvbnRyaWJ1dG9ycz48dGl0bGVz
Pjx0aXRsZT5UaGUgcHJlc2VuY2Ugb2YgZW5kb2NhcmRpYWwgbGVhZHMgbWF5IGxpbWl0IGFwcGxp
Y2FiaWxpdHkgb2YgY29yb25hcnkgQ1QgYW5naW9ncmFwaHk8L3RpdGxlPjxzZWNvbmRhcnktdGl0
bGU+U2NhbmRpbmF2aWFuIENhcmRpb3Zhc2N1bGFyIEpvdXJuYWw8L3NlY29uZGFyeS10aXRsZT48
L3RpdGxlcz48cGVyaW9kaWNhbD48ZnVsbC10aXRsZT5TY2FuZGluYXZpYW4gQ2FyZGlvdmFzY3Vs
YXIgSm91cm5hbDwvZnVsbC10aXRsZT48L3BlcmlvZGljYWw+PHBhZ2VzPjMxLTM2PC9wYWdlcz48
dm9sdW1lPjQ0PC92b2x1bWU+PG51bWJlcj4xPC9udW1iZXI+PGRhdGVzPjx5ZWFyPjIwMTA8L3ll
YXI+PC9kYXRlcz48aXNibj4xNDAxLTc0MzE8L2lzYm4+PHVybHM+PC91cmxzPjwvcmVjb3JkPjwv
Q2l0ZT48L0VuZE5vdGU+
</w:fldData>
        </w:fldChar>
      </w:r>
      <w:r w:rsidR="00761CD7">
        <w:instrText xml:space="preserve"> ADDIN EN.CITE.DATA </w:instrText>
      </w:r>
      <w:r w:rsidR="00761CD7">
        <w:fldChar w:fldCharType="end"/>
      </w:r>
      <w:r w:rsidR="00166175">
        <w:fldChar w:fldCharType="separate"/>
      </w:r>
      <w:r w:rsidR="00166175">
        <w:rPr>
          <w:noProof/>
        </w:rPr>
        <w:t xml:space="preserve">(Tatsugami </w:t>
      </w:r>
      <w:r w:rsidR="002D0540">
        <w:rPr>
          <w:noProof/>
        </w:rPr>
        <w:t>et al</w:t>
      </w:r>
      <w:r w:rsidR="00BB07FA">
        <w:rPr>
          <w:noProof/>
        </w:rPr>
        <w:t>.,</w:t>
      </w:r>
      <w:r w:rsidR="00166175">
        <w:rPr>
          <w:noProof/>
        </w:rPr>
        <w:t xml:space="preserve"> 2016</w:t>
      </w:r>
      <w:r w:rsidR="00BB07FA">
        <w:rPr>
          <w:noProof/>
        </w:rPr>
        <w:t>,</w:t>
      </w:r>
      <w:r w:rsidR="00166175">
        <w:rPr>
          <w:noProof/>
        </w:rPr>
        <w:t xml:space="preserve"> DiFilippo and Brunken, 2005</w:t>
      </w:r>
      <w:r w:rsidR="00BB07FA">
        <w:rPr>
          <w:noProof/>
        </w:rPr>
        <w:t>,</w:t>
      </w:r>
      <w:r w:rsidR="00166175">
        <w:rPr>
          <w:noProof/>
        </w:rPr>
        <w:t xml:space="preserve"> Sosnowski </w:t>
      </w:r>
      <w:r w:rsidR="002D0540">
        <w:rPr>
          <w:noProof/>
        </w:rPr>
        <w:t>et al</w:t>
      </w:r>
      <w:r w:rsidR="00BB07FA">
        <w:rPr>
          <w:noProof/>
        </w:rPr>
        <w:t>.,</w:t>
      </w:r>
      <w:r w:rsidR="00166175">
        <w:rPr>
          <w:noProof/>
        </w:rPr>
        <w:t xml:space="preserve"> 2010)</w:t>
      </w:r>
      <w:r w:rsidR="00166175">
        <w:fldChar w:fldCharType="end"/>
      </w:r>
      <w:r w:rsidR="004C1DCE">
        <w:t xml:space="preserve">. </w:t>
      </w:r>
      <w:r w:rsidR="003D502C">
        <w:t xml:space="preserve">Complications </w:t>
      </w:r>
      <w:r w:rsidR="002622B8">
        <w:t>i</w:t>
      </w:r>
      <w:r w:rsidR="003D502C">
        <w:t>n the use of cardiac CT for patients with cardiac devices include lead perforations and</w:t>
      </w:r>
      <w:r w:rsidR="00541B31">
        <w:t xml:space="preserve"> the rare likelihoo</w:t>
      </w:r>
      <w:r w:rsidR="00532BC3">
        <w:t>d</w:t>
      </w:r>
      <w:r w:rsidR="00541B31">
        <w:t xml:space="preserve"> of CT interference </w:t>
      </w:r>
      <w:r w:rsidR="00166175">
        <w:fldChar w:fldCharType="begin"/>
      </w:r>
      <w:r w:rsidR="00D83ADE">
        <w:instrText xml:space="preserve"> ADDIN EN.CITE &lt;EndNote&gt;&lt;Cite&gt;&lt;Author&gt;Mak&lt;/Author&gt;&lt;Year&gt;2012&lt;/Year&gt;&lt;RecNum&gt;40&lt;/RecNum&gt;&lt;DisplayText&gt;(Mak and Truong, 2012)&lt;/DisplayText&gt;&lt;record&gt;&lt;rec-number&gt;40&lt;/rec-number&gt;&lt;foreign-keys&gt;&lt;key app="EN" db-id="0p0w9p0za5xz98efaavx29d3dep0pvet5edw" timestamp="1656256283"&gt;40&lt;/key&gt;&lt;/foreign-keys&gt;&lt;ref-type name="Journal Article"&gt;17&lt;/ref-type&gt;&lt;contributors&gt;&lt;authors&gt;&lt;author&gt;Mak, Gary S&lt;/author&gt;&lt;author&gt;Truong, Quynh A&lt;/author&gt;&lt;/authors&gt;&lt;/contributors&gt;&lt;titles&gt;&lt;title&gt;Cardiac CT: imaging of and through cardiac devices&lt;/title&gt;&lt;secondary-title&gt;Current cardiovascular imaging reports&lt;/secondary-title&gt;&lt;/titles&gt;&lt;pages&gt;328-336&lt;/pages&gt;&lt;volume&gt;5&lt;/volume&gt;&lt;number&gt;5&lt;/number&gt;&lt;dates&gt;&lt;year&gt;2012&lt;/year&gt;&lt;/dates&gt;&lt;isbn&gt;1941-9074&lt;/isbn&gt;&lt;urls&gt;&lt;/urls&gt;&lt;/record&gt;&lt;/Cite&gt;&lt;/EndNote&gt;</w:instrText>
      </w:r>
      <w:r w:rsidR="00166175">
        <w:fldChar w:fldCharType="separate"/>
      </w:r>
      <w:r w:rsidR="00166175">
        <w:rPr>
          <w:noProof/>
        </w:rPr>
        <w:t>(Mak and Truong, 2012)</w:t>
      </w:r>
      <w:r w:rsidR="00166175">
        <w:fldChar w:fldCharType="end"/>
      </w:r>
      <w:r w:rsidR="009A0072">
        <w:t>.</w:t>
      </w:r>
    </w:p>
    <w:p w14:paraId="26DBA981" w14:textId="06D3FE8A" w:rsidR="00CE6AF0" w:rsidRDefault="00CE6AF0" w:rsidP="006B5753">
      <w:pPr>
        <w:pStyle w:val="Heading7"/>
      </w:pPr>
      <w:r>
        <w:lastRenderedPageBreak/>
        <w:t>Allergic reaction</w:t>
      </w:r>
      <w:r w:rsidR="00532BC3">
        <w:t>s</w:t>
      </w:r>
    </w:p>
    <w:p w14:paraId="00067D64" w14:textId="0F93A44F" w:rsidR="00887F56" w:rsidRDefault="00887F56" w:rsidP="00CF4891">
      <w:r>
        <w:t xml:space="preserve">Iodine is </w:t>
      </w:r>
      <w:r w:rsidR="00606403">
        <w:t xml:space="preserve">the main component </w:t>
      </w:r>
      <w:r w:rsidR="004E3DAD">
        <w:t xml:space="preserve">of </w:t>
      </w:r>
      <w:r w:rsidR="00606403">
        <w:t>all intravenous contrast agent</w:t>
      </w:r>
      <w:r w:rsidR="004E3DAD">
        <w:t>s</w:t>
      </w:r>
      <w:r w:rsidR="00606403">
        <w:t xml:space="preserve"> for CT</w:t>
      </w:r>
      <w:r w:rsidR="00871D06">
        <w:t>, including the non-ionic dyes</w:t>
      </w:r>
      <w:r w:rsidR="00D72CE9">
        <w:t xml:space="preserve"> </w:t>
      </w:r>
      <w:r w:rsidR="00166175">
        <w:fldChar w:fldCharType="begin"/>
      </w:r>
      <w:r w:rsidR="00D83ADE">
        <w:instrText xml:space="preserve"> ADDIN EN.CITE &lt;EndNote&gt;&lt;Cite&gt;&lt;Author&gt;Biyase&lt;/Author&gt;&lt;Year&gt;2020&lt;/Year&gt;&lt;RecNum&gt;42&lt;/RecNum&gt;&lt;DisplayText&gt;(Biyase, 2020)&lt;/DisplayText&gt;&lt;record&gt;&lt;rec-number&gt;42&lt;/rec-number&gt;&lt;foreign-keys&gt;&lt;key app="EN" db-id="0p0w9p0za5xz98efaavx29d3dep0pvet5edw" timestamp="1656256383"&gt;42&lt;/key&gt;&lt;/foreign-keys&gt;&lt;ref-type name="Journal Article"&gt;17&lt;/ref-type&gt;&lt;contributors&gt;&lt;authors&gt;&lt;author&gt;Biyase, NG&lt;/author&gt;&lt;/authors&gt;&lt;/contributors&gt;&lt;titles&gt;&lt;title&gt;Contrast and dyes&lt;/title&gt;&lt;secondary-title&gt;Southern African Journal of Anaesthesia and Analgesia&lt;/secondary-title&gt;&lt;/titles&gt;&lt;pages&gt;S12-16&lt;/pages&gt;&lt;volume&gt;26&lt;/volume&gt;&lt;number&gt;6&lt;/number&gt;&lt;dates&gt;&lt;year&gt;2020&lt;/year&gt;&lt;/dates&gt;&lt;isbn&gt;2220-1173&lt;/isbn&gt;&lt;urls&gt;&lt;/urls&gt;&lt;/record&gt;&lt;/Cite&gt;&lt;/EndNote&gt;</w:instrText>
      </w:r>
      <w:r w:rsidR="00166175">
        <w:fldChar w:fldCharType="separate"/>
      </w:r>
      <w:r w:rsidR="00166175">
        <w:rPr>
          <w:noProof/>
        </w:rPr>
        <w:t>(Biyase, 2020)</w:t>
      </w:r>
      <w:r w:rsidR="00166175">
        <w:fldChar w:fldCharType="end"/>
      </w:r>
      <w:r w:rsidR="00D72CE9">
        <w:t xml:space="preserve">. </w:t>
      </w:r>
      <w:r w:rsidR="004E3DAD">
        <w:t>I</w:t>
      </w:r>
      <w:r w:rsidR="00AB3650">
        <w:t>ntravenous</w:t>
      </w:r>
      <w:r w:rsidR="00871D06">
        <w:t xml:space="preserve"> contrast has the possibility to cause al</w:t>
      </w:r>
      <w:r w:rsidR="00F04B80">
        <w:t>l</w:t>
      </w:r>
      <w:r w:rsidR="00871D06">
        <w:t xml:space="preserve">ergic reactions manifesting as </w:t>
      </w:r>
      <w:r w:rsidR="00FE7BC9">
        <w:t xml:space="preserve">transient skin rash, </w:t>
      </w:r>
      <w:r w:rsidR="00381A65" w:rsidRPr="00F23FD9">
        <w:t xml:space="preserve">metallic taste, </w:t>
      </w:r>
      <w:r w:rsidR="006A13FF">
        <w:t xml:space="preserve">nausea, </w:t>
      </w:r>
      <w:r w:rsidR="0007462C">
        <w:t>as</w:t>
      </w:r>
      <w:r w:rsidR="00660779">
        <w:t xml:space="preserve">thma </w:t>
      </w:r>
      <w:r w:rsidR="004E3DAD">
        <w:t>or</w:t>
      </w:r>
      <w:r w:rsidR="00660779">
        <w:t xml:space="preserve"> severe </w:t>
      </w:r>
      <w:r w:rsidR="00BC62AA">
        <w:t>anaphylaxis</w:t>
      </w:r>
      <w:r w:rsidR="00660779">
        <w:t xml:space="preserve">. </w:t>
      </w:r>
      <w:r w:rsidR="002F1900">
        <w:t>Life</w:t>
      </w:r>
      <w:r w:rsidR="004E3DAD">
        <w:t>-</w:t>
      </w:r>
      <w:r w:rsidR="002F1900">
        <w:t>threatening reaction</w:t>
      </w:r>
      <w:r w:rsidR="008960EC">
        <w:t xml:space="preserve">s </w:t>
      </w:r>
      <w:r w:rsidR="00841B96">
        <w:t>o</w:t>
      </w:r>
      <w:r w:rsidR="001B62B8">
        <w:t xml:space="preserve">ccur in </w:t>
      </w:r>
      <w:r w:rsidR="00777CC1">
        <w:t>0.</w:t>
      </w:r>
      <w:r w:rsidR="00D25196">
        <w:t>2% of patients</w:t>
      </w:r>
      <w:r w:rsidR="004E3DAD">
        <w:t>,</w:t>
      </w:r>
      <w:r w:rsidR="00D25196">
        <w:t xml:space="preserve"> depending on the type of iodinated contrast media</w:t>
      </w:r>
      <w:r w:rsidR="004E3DAD">
        <w:t xml:space="preserve"> used</w:t>
      </w:r>
      <w:r w:rsidR="00D813E5">
        <w:t xml:space="preserve"> </w:t>
      </w:r>
      <w:r w:rsidR="004C4A69">
        <w:fldChar w:fldCharType="begin"/>
      </w:r>
      <w:r w:rsidR="00D83ADE">
        <w:instrText xml:space="preserve"> ADDIN EN.CITE &lt;EndNote&gt;&lt;Cite&gt;&lt;Author&gt;Bottinor&lt;/Author&gt;&lt;Year&gt;2013&lt;/Year&gt;&lt;RecNum&gt;185&lt;/RecNum&gt;&lt;DisplayText&gt;(Bottinor et al., 2013)&lt;/DisplayText&gt;&lt;record&gt;&lt;rec-number&gt;185&lt;/rec-number&gt;&lt;foreign-keys&gt;&lt;key app="EN" db-id="0p0w9p0za5xz98efaavx29d3dep0pvet5edw" timestamp="1656664023"&gt;185&lt;/key&gt;&lt;/foreign-keys&gt;&lt;ref-type name="Journal Article"&gt;17&lt;/ref-type&gt;&lt;contributors&gt;&lt;authors&gt;&lt;author&gt;Bottinor, W.&lt;/author&gt;&lt;author&gt;Polkampally, P.&lt;/author&gt;&lt;author&gt;Jovin, I.&lt;/author&gt;&lt;/authors&gt;&lt;/contributors&gt;&lt;auth-address&gt;Department of Internal Medicine, Virginia Commonwealth University Health System, Richmond, Virginia.&amp;#xD;Division of Cardiology, Department of Internal Medicine, Virginia Commonwealth University Health System, Richmond, Virginia.&amp;#xD;Division of Cardiology, Department of Internal Medicine, Virginia Commonwealth University Health System, Richmond, Virginia ; Department of Medicine/Cardiac Catheterization Laboratory, McGuire Veterans Affairs Medical Center, Richmond, Virginia.&lt;/auth-address&gt;&lt;titles&gt;&lt;title&gt;Adverse reactions to iodinated contrast media&lt;/title&gt;&lt;secondary-title&gt;Int J Angiol&lt;/secondary-title&gt;&lt;/titles&gt;&lt;pages&gt;149-54&lt;/pages&gt;&lt;volume&gt;22&lt;/volume&gt;&lt;number&gt;3&lt;/number&gt;&lt;edition&gt;2014/01/18&lt;/edition&gt;&lt;keywords&gt;&lt;keyword&gt;contrast allergy&lt;/keyword&gt;&lt;keyword&gt;contrast nephropathy&lt;/keyword&gt;&lt;keyword&gt;contrast prophylaxis&lt;/keyword&gt;&lt;keyword&gt;iodinated contrast media&lt;/keyword&gt;&lt;/keywords&gt;&lt;dates&gt;&lt;year&gt;2013&lt;/year&gt;&lt;pub-dates&gt;&lt;date&gt;Sep&lt;/date&gt;&lt;/pub-dates&gt;&lt;/dates&gt;&lt;isbn&gt;1061-1711 (Print)&amp;#xD;1061-1711&lt;/isbn&gt;&lt;accession-num&gt;24436602&lt;/accession-num&gt;&lt;urls&gt;&lt;/urls&gt;&lt;custom2&gt;PMC3770975&lt;/custom2&gt;&lt;electronic-resource-num&gt;10.1055/s-0033-1348885&lt;/electronic-resource-num&gt;&lt;remote-database-provider&gt;NLM&lt;/remote-database-provider&gt;&lt;language&gt;eng&lt;/language&gt;&lt;/record&gt;&lt;/Cite&gt;&lt;/EndNote&gt;</w:instrText>
      </w:r>
      <w:r w:rsidR="004C4A69">
        <w:fldChar w:fldCharType="separate"/>
      </w:r>
      <w:r w:rsidR="009C4B94">
        <w:rPr>
          <w:noProof/>
        </w:rPr>
        <w:t>(Bottinor et al., 2013)</w:t>
      </w:r>
      <w:r w:rsidR="004C4A69">
        <w:fldChar w:fldCharType="end"/>
      </w:r>
      <w:r w:rsidR="004C4A69">
        <w:t>.</w:t>
      </w:r>
    </w:p>
    <w:p w14:paraId="4D150142" w14:textId="2EBBD81D" w:rsidR="00CE6AF0" w:rsidRDefault="005631CE" w:rsidP="006B5753">
      <w:pPr>
        <w:pStyle w:val="Heading7"/>
      </w:pPr>
      <w:r>
        <w:t>Precautions in certain medications</w:t>
      </w:r>
      <w:r w:rsidR="004A103B">
        <w:t xml:space="preserve"> </w:t>
      </w:r>
    </w:p>
    <w:p w14:paraId="03A4861B" w14:textId="5C0F9283" w:rsidR="001637CF" w:rsidRDefault="004745E4" w:rsidP="00CF4891">
      <w:r>
        <w:t>Caution should be exercised in the administration of cardi</w:t>
      </w:r>
      <w:r w:rsidR="007F2220">
        <w:t xml:space="preserve">ac CT </w:t>
      </w:r>
      <w:r w:rsidR="004E3DAD">
        <w:t>for</w:t>
      </w:r>
      <w:r w:rsidR="007F2220">
        <w:t xml:space="preserve"> patients </w:t>
      </w:r>
      <w:r w:rsidR="004E3DAD">
        <w:t xml:space="preserve">on </w:t>
      </w:r>
      <w:r w:rsidR="007F2220">
        <w:t>certain medications.</w:t>
      </w:r>
      <w:r w:rsidR="003E2D0E">
        <w:t xml:space="preserve"> </w:t>
      </w:r>
      <w:r w:rsidR="00F4432C">
        <w:t>For example, application of n</w:t>
      </w:r>
      <w:r w:rsidR="00F4432C" w:rsidRPr="001637CF">
        <w:t>itrate</w:t>
      </w:r>
      <w:r w:rsidR="00F4432C">
        <w:t xml:space="preserve">s is recommended </w:t>
      </w:r>
      <w:r w:rsidR="004E3DAD">
        <w:t xml:space="preserve">in </w:t>
      </w:r>
      <w:r w:rsidR="00F4432C">
        <w:t>recent guidelines to improve the quality of CT scan by enhanc</w:t>
      </w:r>
      <w:r w:rsidR="004E3DAD">
        <w:t>ing</w:t>
      </w:r>
      <w:r w:rsidR="00F4432C">
        <w:t xml:space="preserve"> contrast </w:t>
      </w:r>
      <w:r w:rsidR="0090509D">
        <w:fldChar w:fldCharType="begin">
          <w:fldData xml:space="preserve">PEVuZE5vdGU+PENpdGU+PEF1dGhvcj5BYmJhcmE8L0F1dGhvcj48WWVhcj4yMDE2PC9ZZWFyPjxS
ZWNOdW0+NDM8L1JlY051bT48RGlzcGxheVRleHQ+KEFiYmFyYSBldCBhbC4sIDIwMTYsIFRha3gg
ZXQgYWwuLCAyMDE1KTwvRGlzcGxheVRleHQ+PHJlY29yZD48cmVjLW51bWJlcj40MzwvcmVjLW51
bWJlcj48Zm9yZWlnbi1rZXlzPjxrZXkgYXBwPSJFTiIgZGItaWQ9IjJ4dDJlYXBhMmR6ZWQ1ZTVy
ZnNwMGR4cXBzZnBkeDlkdDJwOSIgdGltZXN0YW1wPSIxNjU2MjU2NjQzIj40Mzwva2V5PjwvZm9y
ZWlnbi1rZXlzPjxyZWYtdHlwZSBuYW1lPSJKb3VybmFsIEFydGljbGUiPjE3PC9yZWYtdHlwZT48
Y29udHJpYnV0b3JzPjxhdXRob3JzPjxhdXRob3I+QWJiYXJhLCBTdWhueTwvYXV0aG9yPjxhdXRo
b3I+QmxhbmtlLCBQaGlsaXBwPC9hdXRob3I+PGF1dGhvcj5NYXJvdWxlcywgQ2hyaXN0b3BoZXIg
RDwvYXV0aG9yPjxhdXRob3I+Q2hlZXp1bSwgTWljaGFlbDwvYXV0aG9yPjxhdXRob3I+Q2hvaSwg
QW5kcmV3IEQ8L2F1dGhvcj48YXV0aG9yPkhhbiwgQiBLZWxseTwvYXV0aG9yPjxhdXRob3I+TWFy
d2FuLCBNb2hhbWVkPC9hdXRob3I+PGF1dGhvcj5OYW91bSwgQ2hyaXM8L2F1dGhvcj48YXV0aG9y
Pk5vcmdhYXJkLCBCamFybmUgTDwvYXV0aG9yPjxhdXRob3I+UnViaW5zaHRlaW4sIFJvbmVuPC9h
dXRob3I+PC9hdXRob3JzPjwvY29udHJpYnV0b3JzPjx0aXRsZXM+PHRpdGxlPlNDQ1QgZ3VpZGVs
aW5lcyBmb3IgdGhlIHBlcmZvcm1hbmNlIGFuZCBhY3F1aXNpdGlvbiBvZiBjb3JvbmFyeSBjb21w
dXRlZCB0b21vZ3JhcGhpYyBhbmdpb2dyYXBoeTogQSByZXBvcnQgb2YgdGhlIHNvY2lldHkgb2Yg
Q2FyZGlvdmFzY3VsYXIgQ29tcHV0ZWQgVG9tb2dyYXBoeSBHdWlkZWxpbmVzIENvbW1pdHRlZTog
RW5kb3JzZWQgYnkgdGhlIE5vcnRoIEFtZXJpY2FuIFNvY2lldHkgZm9yIENhcmRpb3Zhc2N1bGFy
IEltYWdpbmcgKE5BU0NJKTwvdGl0bGU+PHNlY29uZGFyeS10aXRsZT5Kb3VybmFsIG9mIGNhcmRp
b3Zhc2N1bGFyIGNvbXB1dGVkIHRvbW9ncmFwaHk8L3NlY29uZGFyeS10aXRsZT48L3RpdGxlcz48
cGVyaW9kaWNhbD48ZnVsbC10aXRsZT5Kb3VybmFsIG9mIGNhcmRpb3Zhc2N1bGFyIGNvbXB1dGVk
IHRvbW9ncmFwaHk8L2Z1bGwtdGl0bGU+PC9wZXJpb2RpY2FsPjxwYWdlcz40MzUtNDQ5PC9wYWdl
cz48dm9sdW1lPjEwPC92b2x1bWU+PG51bWJlcj42PC9udW1iZXI+PGRhdGVzPjx5ZWFyPjIwMTY8
L3llYXI+PC9kYXRlcz48aXNibj4xOTM0LTU5MjU8L2lzYm4+PHVybHM+PC91cmxzPjwvcmVjb3Jk
PjwvQ2l0ZT48Q2l0ZT48QXV0aG9yPlRha3g8L0F1dGhvcj48WWVhcj4yMDE1PC9ZZWFyPjxSZWNO
dW0+MTg0PC9SZWNOdW0+PHJlY29yZD48cmVjLW51bWJlcj4xODQ8L3JlYy1udW1iZXI+PGZvcmVp
Z24ta2V5cz48a2V5IGFwcD0iRU4iIGRiLWlkPSIyeHQyZWFwYTJkemVkNWU1cmZzcDBkeHFwc2Zw
ZHg5ZHQycDkiIHRpbWVzdGFtcD0iMTY1NjY2MzQ0MiI+MTg0PC9rZXk+PC9mb3JlaWduLWtleXM+
PHJlZi10eXBlIG5hbWU9IkpvdXJuYWwgQXJ0aWNsZSI+MTc8L3JlZi10eXBlPjxjb250cmlidXRv
cnM+PGF1dGhvcnM+PGF1dGhvcj5UYWt4LCBSLiBBLjwvYXV0aG9yPjxhdXRob3I+U3VjaMOhLCBE
LjwvYXV0aG9yPjxhdXRob3I+UGFyaywgSi48L2F1dGhvcj48YXV0aG9yPkxlaW5lciwgVC48L2F1
dGhvcj48YXV0aG9yPkhvZmZtYW5uLCBVLjwvYXV0aG9yPjwvYXV0aG9ycz48L2NvbnRyaWJ1dG9y
cz48YXV0aC1hZGRyZXNzPkNhcmRpYWMgTVIgUEVUIENUIFByb2dyYW0sIERlcGFydG1lbnQgb2Yg
UmFkaW9sb2d5LCBNYXNzYWNodXNldHRzIEdlbmVyYWwgSG9zcGl0YWwsIEhhcnZhcmQgTWVkaWNh
bCBTY2hvb2wsIEJvc3RvbiwgTUEsIFVTQS4gcnRha3hAdW1jdXRyZWNodC5ubC4mI3hEO0RlcGFy
dG1lbnQgb2YgUmFkaW9sb2d5LCBVbml2ZXJzaXR5IE1lZGljYWwgQ2VudGVyIFV0cmVjaHQsIEhl
aWRlbGJlcmdsYWFuIDEwMCwgUC5PLiBCb3ggODU1MDAsIDM1ODQgQ1gsIFV0cmVjaHQsIFRoZSBO
ZXRoZXJsYW5kcy4gcnRha3hAdW1jdXRyZWNodC5ubC4mI3hEO0RlcGFydG1lbnQgb2YgUmFkaW9s
b2d5LCBVbml2ZXJzaXR5IE1lZGljYWwgQ2VudGVyIFV0cmVjaHQsIEhlaWRlbGJlcmdsYWFuIDEw
MCwgUC5PLiBCb3ggODU1MDAsIDM1ODQgQ1gsIFV0cmVjaHQsIFRoZSBOZXRoZXJsYW5kcy4mI3hE
O0NhcmRpYWMgTVIgUEVUIENUIFByb2dyYW0sIERlcGFydG1lbnQgb2YgUmFkaW9sb2d5LCBNYXNz
YWNodXNldHRzIEdlbmVyYWwgSG9zcGl0YWwsIEhhcnZhcmQgTWVkaWNhbCBTY2hvb2wsIEJvc3Rv
biwgTUEsIFVTQS4mI3hEO0RlcGFydG1lbnQgb2YgQ2FyZGlvbG9neSwgVW5pdmVyc2l0eSBvZiBI
ZWlkZWxiZXJnLCBIZWlkZWxiZXJnLCBHZXJtYW55LjwvYXV0aC1hZGRyZXNzPjx0aXRsZXM+PHRp
dGxlPlN1Ymxpbmd1YWwgTml0cm9nbHljZXJpbiBBZG1pbmlzdHJhdGlvbiBpbiBDb3JvbmFyeSBD
b21wdXRlZCBUb21vZ3JhcGh5IEFuZ2lvZ3JhcGh5OiBhIFN5c3RlbWF0aWMgUmV2aWV3PC90aXRs
ZT48c2Vjb25kYXJ5LXRpdGxlPkV1ciBSYWRpb2w8L3NlY29uZGFyeS10aXRsZT48L3RpdGxlcz48
cGVyaW9kaWNhbD48ZnVsbC10aXRsZT5FdXIgUmFkaW9sPC9mdWxsLXRpdGxlPjwvcGVyaW9kaWNh
bD48cGFnZXM+MzUzNi00MjwvcGFnZXM+PHZvbHVtZT4yNTwvdm9sdW1lPjxudW1iZXI+MTI8L251
bWJlcj48ZWRpdGlvbj4yMDE1LzA1LzIzPC9lZGl0aW9uPjxrZXl3b3Jkcz48a2V5d29yZD5BZG1p
bmlzdHJhdGlvbiwgU3VibGluZ3VhbDwva2V5d29yZD48a2V5d29yZD5CbG9vZCBQcmVzc3VyZS9k
cnVnIGVmZmVjdHM8L2tleXdvcmQ+PGtleXdvcmQ+KkNvcm9uYXJ5IEFuZ2lvZ3JhcGh5PC9rZXl3
b3JkPjxrZXl3b3JkPkNvcm9uYXJ5IFZlc3NlbHMvKmRpYWdub3N0aWMgaW1hZ2luZy8qZHJ1ZyBl
ZmZlY3RzPC9rZXl3b3JkPjxrZXl3b3JkPkhlYXJ0IFJhdGUvZHJ1ZyBlZmZlY3RzPC9rZXl3b3Jk
PjxrZXl3b3JkPkh1bWFuczwva2V5d29yZD48a2V5d29yZD5OaXRyb2dseWNlcmluL2FkbWluaXN0
cmF0aW9uICZhbXA7IGRvc2FnZS8qcGhhcm1hY29sb2d5PC9rZXl3b3JkPjxrZXl3b3JkPipUb21v
Z3JhcGh5LCBYLVJheSBDb21wdXRlZDwva2V5d29yZD48a2V5d29yZD5Db21wdXRlZCB0b21vZ3Jh
cGh5PC9rZXl3b3JkPjxrZXl3b3JkPkNvcm9uYXJ5IENUIGFuZ2lvZ3JhcGh5PC9rZXl3b3JkPjxr
ZXl3b3JkPkNvcm9uYXJ5IGFydGVyeSBkaXNlYXNlPC9rZXl3b3JkPjxrZXl3b3JkPkNvcm9uYXJ5
IHZhc29kaWxhdGlvbjwva2V5d29yZD48a2V5d29yZD5OaXRyb2dseWNlcmluPC9rZXl3b3JkPjwv
a2V5d29yZHM+PGRhdGVzPjx5ZWFyPjIwMTU8L3llYXI+PHB1Yi1kYXRlcz48ZGF0ZT5EZWM8L2Rh
dGU+PC9wdWItZGF0ZXM+PC9kYXRlcz48aXNibj4wOTM4LTc5OTQgKFByaW50KSYjeEQ7MDkzOC03
OTk0PC9pc2JuPjxhY2Nlc3Npb24tbnVtPjI1OTk0MTk0PC9hY2Nlc3Npb24tbnVtPjx1cmxzPjwv
dXJscz48Y3VzdG9tMj5QTUM0NjM2NTE3PC9jdXN0b20yPjxlbGVjdHJvbmljLXJlc291cmNlLW51
bT4xMC4xMDA3L3MwMDMzMC0wMTUtMzc5MS0zPC9lbGVjdHJvbmljLXJlc291cmNlLW51bT48cmVt
b3RlLWRhdGFiYXNlLXByb3ZpZGVyPk5MTTwvcmVtb3RlLWRhdGFiYXNlLXByb3ZpZGVyPjxsYW5n
dWFnZT5lbmc8L2xhbmd1YWdlPjwvcmVjb3JkPjwvQ2l0ZT48L0VuZE5vdGU+
</w:fldData>
        </w:fldChar>
      </w:r>
      <w:r w:rsidR="00761CD7">
        <w:instrText xml:space="preserve"> ADDIN EN.CITE </w:instrText>
      </w:r>
      <w:r w:rsidR="00761CD7">
        <w:fldChar w:fldCharType="begin">
          <w:fldData xml:space="preserve">PEVuZE5vdGU+PENpdGU+PEF1dGhvcj5BYmJhcmE8L0F1dGhvcj48WWVhcj4yMDE2PC9ZZWFyPjxS
ZWNOdW0+NDM8L1JlY051bT48RGlzcGxheVRleHQ+KEFiYmFyYSBldCBhbC4sIDIwMTYsIFRha3gg
ZXQgYWwuLCAyMDE1KTwvRGlzcGxheVRleHQ+PHJlY29yZD48cmVjLW51bWJlcj40MzwvcmVjLW51
bWJlcj48Zm9yZWlnbi1rZXlzPjxrZXkgYXBwPSJFTiIgZGItaWQ9IjJ4dDJlYXBhMmR6ZWQ1ZTVy
ZnNwMGR4cXBzZnBkeDlkdDJwOSIgdGltZXN0YW1wPSIxNjU2MjU2NjQzIj40Mzwva2V5PjwvZm9y
ZWlnbi1rZXlzPjxyZWYtdHlwZSBuYW1lPSJKb3VybmFsIEFydGljbGUiPjE3PC9yZWYtdHlwZT48
Y29udHJpYnV0b3JzPjxhdXRob3JzPjxhdXRob3I+QWJiYXJhLCBTdWhueTwvYXV0aG9yPjxhdXRo
b3I+QmxhbmtlLCBQaGlsaXBwPC9hdXRob3I+PGF1dGhvcj5NYXJvdWxlcywgQ2hyaXN0b3BoZXIg
RDwvYXV0aG9yPjxhdXRob3I+Q2hlZXp1bSwgTWljaGFlbDwvYXV0aG9yPjxhdXRob3I+Q2hvaSwg
QW5kcmV3IEQ8L2F1dGhvcj48YXV0aG9yPkhhbiwgQiBLZWxseTwvYXV0aG9yPjxhdXRob3I+TWFy
d2FuLCBNb2hhbWVkPC9hdXRob3I+PGF1dGhvcj5OYW91bSwgQ2hyaXM8L2F1dGhvcj48YXV0aG9y
Pk5vcmdhYXJkLCBCamFybmUgTDwvYXV0aG9yPjxhdXRob3I+UnViaW5zaHRlaW4sIFJvbmVuPC9h
dXRob3I+PC9hdXRob3JzPjwvY29udHJpYnV0b3JzPjx0aXRsZXM+PHRpdGxlPlNDQ1QgZ3VpZGVs
aW5lcyBmb3IgdGhlIHBlcmZvcm1hbmNlIGFuZCBhY3F1aXNpdGlvbiBvZiBjb3JvbmFyeSBjb21w
dXRlZCB0b21vZ3JhcGhpYyBhbmdpb2dyYXBoeTogQSByZXBvcnQgb2YgdGhlIHNvY2lldHkgb2Yg
Q2FyZGlvdmFzY3VsYXIgQ29tcHV0ZWQgVG9tb2dyYXBoeSBHdWlkZWxpbmVzIENvbW1pdHRlZTog
RW5kb3JzZWQgYnkgdGhlIE5vcnRoIEFtZXJpY2FuIFNvY2lldHkgZm9yIENhcmRpb3Zhc2N1bGFy
IEltYWdpbmcgKE5BU0NJKTwvdGl0bGU+PHNlY29uZGFyeS10aXRsZT5Kb3VybmFsIG9mIGNhcmRp
b3Zhc2N1bGFyIGNvbXB1dGVkIHRvbW9ncmFwaHk8L3NlY29uZGFyeS10aXRsZT48L3RpdGxlcz48
cGVyaW9kaWNhbD48ZnVsbC10aXRsZT5Kb3VybmFsIG9mIGNhcmRpb3Zhc2N1bGFyIGNvbXB1dGVk
IHRvbW9ncmFwaHk8L2Z1bGwtdGl0bGU+PC9wZXJpb2RpY2FsPjxwYWdlcz40MzUtNDQ5PC9wYWdl
cz48dm9sdW1lPjEwPC92b2x1bWU+PG51bWJlcj42PC9udW1iZXI+PGRhdGVzPjx5ZWFyPjIwMTY8
L3llYXI+PC9kYXRlcz48aXNibj4xOTM0LTU5MjU8L2lzYm4+PHVybHM+PC91cmxzPjwvcmVjb3Jk
PjwvQ2l0ZT48Q2l0ZT48QXV0aG9yPlRha3g8L0F1dGhvcj48WWVhcj4yMDE1PC9ZZWFyPjxSZWNO
dW0+MTg0PC9SZWNOdW0+PHJlY29yZD48cmVjLW51bWJlcj4xODQ8L3JlYy1udW1iZXI+PGZvcmVp
Z24ta2V5cz48a2V5IGFwcD0iRU4iIGRiLWlkPSIyeHQyZWFwYTJkemVkNWU1cmZzcDBkeHFwc2Zw
ZHg5ZHQycDkiIHRpbWVzdGFtcD0iMTY1NjY2MzQ0MiI+MTg0PC9rZXk+PC9mb3JlaWduLWtleXM+
PHJlZi10eXBlIG5hbWU9IkpvdXJuYWwgQXJ0aWNsZSI+MTc8L3JlZi10eXBlPjxjb250cmlidXRv
cnM+PGF1dGhvcnM+PGF1dGhvcj5UYWt4LCBSLiBBLjwvYXV0aG9yPjxhdXRob3I+U3VjaMOhLCBE
LjwvYXV0aG9yPjxhdXRob3I+UGFyaywgSi48L2F1dGhvcj48YXV0aG9yPkxlaW5lciwgVC48L2F1
dGhvcj48YXV0aG9yPkhvZmZtYW5uLCBVLjwvYXV0aG9yPjwvYXV0aG9ycz48L2NvbnRyaWJ1dG9y
cz48YXV0aC1hZGRyZXNzPkNhcmRpYWMgTVIgUEVUIENUIFByb2dyYW0sIERlcGFydG1lbnQgb2Yg
UmFkaW9sb2d5LCBNYXNzYWNodXNldHRzIEdlbmVyYWwgSG9zcGl0YWwsIEhhcnZhcmQgTWVkaWNh
bCBTY2hvb2wsIEJvc3RvbiwgTUEsIFVTQS4gcnRha3hAdW1jdXRyZWNodC5ubC4mI3hEO0RlcGFy
dG1lbnQgb2YgUmFkaW9sb2d5LCBVbml2ZXJzaXR5IE1lZGljYWwgQ2VudGVyIFV0cmVjaHQsIEhl
aWRlbGJlcmdsYWFuIDEwMCwgUC5PLiBCb3ggODU1MDAsIDM1ODQgQ1gsIFV0cmVjaHQsIFRoZSBO
ZXRoZXJsYW5kcy4gcnRha3hAdW1jdXRyZWNodC5ubC4mI3hEO0RlcGFydG1lbnQgb2YgUmFkaW9s
b2d5LCBVbml2ZXJzaXR5IE1lZGljYWwgQ2VudGVyIFV0cmVjaHQsIEhlaWRlbGJlcmdsYWFuIDEw
MCwgUC5PLiBCb3ggODU1MDAsIDM1ODQgQ1gsIFV0cmVjaHQsIFRoZSBOZXRoZXJsYW5kcy4mI3hE
O0NhcmRpYWMgTVIgUEVUIENUIFByb2dyYW0sIERlcGFydG1lbnQgb2YgUmFkaW9sb2d5LCBNYXNz
YWNodXNldHRzIEdlbmVyYWwgSG9zcGl0YWwsIEhhcnZhcmQgTWVkaWNhbCBTY2hvb2wsIEJvc3Rv
biwgTUEsIFVTQS4mI3hEO0RlcGFydG1lbnQgb2YgQ2FyZGlvbG9neSwgVW5pdmVyc2l0eSBvZiBI
ZWlkZWxiZXJnLCBIZWlkZWxiZXJnLCBHZXJtYW55LjwvYXV0aC1hZGRyZXNzPjx0aXRsZXM+PHRp
dGxlPlN1Ymxpbmd1YWwgTml0cm9nbHljZXJpbiBBZG1pbmlzdHJhdGlvbiBpbiBDb3JvbmFyeSBD
b21wdXRlZCBUb21vZ3JhcGh5IEFuZ2lvZ3JhcGh5OiBhIFN5c3RlbWF0aWMgUmV2aWV3PC90aXRs
ZT48c2Vjb25kYXJ5LXRpdGxlPkV1ciBSYWRpb2w8L3NlY29uZGFyeS10aXRsZT48L3RpdGxlcz48
cGVyaW9kaWNhbD48ZnVsbC10aXRsZT5FdXIgUmFkaW9sPC9mdWxsLXRpdGxlPjwvcGVyaW9kaWNh
bD48cGFnZXM+MzUzNi00MjwvcGFnZXM+PHZvbHVtZT4yNTwvdm9sdW1lPjxudW1iZXI+MTI8L251
bWJlcj48ZWRpdGlvbj4yMDE1LzA1LzIzPC9lZGl0aW9uPjxrZXl3b3Jkcz48a2V5d29yZD5BZG1p
bmlzdHJhdGlvbiwgU3VibGluZ3VhbDwva2V5d29yZD48a2V5d29yZD5CbG9vZCBQcmVzc3VyZS9k
cnVnIGVmZmVjdHM8L2tleXdvcmQ+PGtleXdvcmQ+KkNvcm9uYXJ5IEFuZ2lvZ3JhcGh5PC9rZXl3
b3JkPjxrZXl3b3JkPkNvcm9uYXJ5IFZlc3NlbHMvKmRpYWdub3N0aWMgaW1hZ2luZy8qZHJ1ZyBl
ZmZlY3RzPC9rZXl3b3JkPjxrZXl3b3JkPkhlYXJ0IFJhdGUvZHJ1ZyBlZmZlY3RzPC9rZXl3b3Jk
PjxrZXl3b3JkPkh1bWFuczwva2V5d29yZD48a2V5d29yZD5OaXRyb2dseWNlcmluL2FkbWluaXN0
cmF0aW9uICZhbXA7IGRvc2FnZS8qcGhhcm1hY29sb2d5PC9rZXl3b3JkPjxrZXl3b3JkPipUb21v
Z3JhcGh5LCBYLVJheSBDb21wdXRlZDwva2V5d29yZD48a2V5d29yZD5Db21wdXRlZCB0b21vZ3Jh
cGh5PC9rZXl3b3JkPjxrZXl3b3JkPkNvcm9uYXJ5IENUIGFuZ2lvZ3JhcGh5PC9rZXl3b3JkPjxr
ZXl3b3JkPkNvcm9uYXJ5IGFydGVyeSBkaXNlYXNlPC9rZXl3b3JkPjxrZXl3b3JkPkNvcm9uYXJ5
IHZhc29kaWxhdGlvbjwva2V5d29yZD48a2V5d29yZD5OaXRyb2dseWNlcmluPC9rZXl3b3JkPjwv
a2V5d29yZHM+PGRhdGVzPjx5ZWFyPjIwMTU8L3llYXI+PHB1Yi1kYXRlcz48ZGF0ZT5EZWM8L2Rh
dGU+PC9wdWItZGF0ZXM+PC9kYXRlcz48aXNibj4wOTM4LTc5OTQgKFByaW50KSYjeEQ7MDkzOC03
OTk0PC9pc2JuPjxhY2Nlc3Npb24tbnVtPjI1OTk0MTk0PC9hY2Nlc3Npb24tbnVtPjx1cmxzPjwv
dXJscz48Y3VzdG9tMj5QTUM0NjM2NTE3PC9jdXN0b20yPjxlbGVjdHJvbmljLXJlc291cmNlLW51
bT4xMC4xMDA3L3MwMDMzMC0wMTUtMzc5MS0zPC9lbGVjdHJvbmljLXJlc291cmNlLW51bT48cmVt
b3RlLWRhdGFiYXNlLXByb3ZpZGVyPk5MTTwvcmVtb3RlLWRhdGFiYXNlLXByb3ZpZGVyPjxsYW5n
dWFnZT5lbmc8L2xhbmd1YWdlPjwvcmVjb3JkPjwvQ2l0ZT48L0VuZE5vdGU+
</w:fldData>
        </w:fldChar>
      </w:r>
      <w:r w:rsidR="00761CD7">
        <w:instrText xml:space="preserve"> ADDIN EN.CITE.DATA </w:instrText>
      </w:r>
      <w:r w:rsidR="00761CD7">
        <w:fldChar w:fldCharType="end"/>
      </w:r>
      <w:r w:rsidR="0090509D">
        <w:fldChar w:fldCharType="separate"/>
      </w:r>
      <w:r w:rsidR="0090509D">
        <w:rPr>
          <w:noProof/>
        </w:rPr>
        <w:t xml:space="preserve">(Abbara </w:t>
      </w:r>
      <w:r w:rsidR="002D0540">
        <w:rPr>
          <w:noProof/>
        </w:rPr>
        <w:t>et al</w:t>
      </w:r>
      <w:r w:rsidR="00BB07FA">
        <w:rPr>
          <w:noProof/>
        </w:rPr>
        <w:t>.,</w:t>
      </w:r>
      <w:r w:rsidR="0090509D">
        <w:rPr>
          <w:noProof/>
        </w:rPr>
        <w:t xml:space="preserve"> 2016</w:t>
      </w:r>
      <w:r w:rsidR="00BB07FA">
        <w:rPr>
          <w:noProof/>
        </w:rPr>
        <w:t>,</w:t>
      </w:r>
      <w:r w:rsidR="0090509D">
        <w:rPr>
          <w:noProof/>
        </w:rPr>
        <w:t xml:space="preserve"> Takx </w:t>
      </w:r>
      <w:r w:rsidR="002D0540">
        <w:rPr>
          <w:noProof/>
        </w:rPr>
        <w:t>et al</w:t>
      </w:r>
      <w:r w:rsidR="00BB07FA">
        <w:rPr>
          <w:noProof/>
        </w:rPr>
        <w:t>.,</w:t>
      </w:r>
      <w:r w:rsidR="0090509D">
        <w:rPr>
          <w:noProof/>
        </w:rPr>
        <w:t xml:space="preserve"> 2015)</w:t>
      </w:r>
      <w:r w:rsidR="0090509D">
        <w:fldChar w:fldCharType="end"/>
      </w:r>
      <w:r w:rsidR="0090509D">
        <w:t>.</w:t>
      </w:r>
      <w:r w:rsidR="00F24305">
        <w:t xml:space="preserve"> </w:t>
      </w:r>
      <w:r w:rsidR="001637CF" w:rsidRPr="001637CF">
        <w:t>Nitrate</w:t>
      </w:r>
      <w:r w:rsidR="00F24305">
        <w:t>s</w:t>
      </w:r>
      <w:r w:rsidR="001637CF" w:rsidRPr="001637CF">
        <w:t xml:space="preserve"> should be avoided if the patient is taking a phosphodiesterase inhibitor (</w:t>
      </w:r>
      <w:r w:rsidR="004E3DAD">
        <w:t>e.g.</w:t>
      </w:r>
      <w:r w:rsidR="001637CF" w:rsidRPr="001637CF">
        <w:t xml:space="preserve"> sildenafil </w:t>
      </w:r>
      <w:r w:rsidR="004E3DAD">
        <w:t>[</w:t>
      </w:r>
      <w:r w:rsidR="001637CF" w:rsidRPr="001637CF">
        <w:t>Viagra</w:t>
      </w:r>
      <w:r w:rsidR="004E3DAD">
        <w:t>]</w:t>
      </w:r>
      <w:r w:rsidR="001637CF" w:rsidRPr="001637CF">
        <w:t>), which could precipitate pronounced hypotension</w:t>
      </w:r>
      <w:r w:rsidR="001B2B14">
        <w:t xml:space="preserve"> </w:t>
      </w:r>
      <w:r w:rsidR="00166175">
        <w:fldChar w:fldCharType="begin"/>
      </w:r>
      <w:r w:rsidR="00D83ADE">
        <w:instrText xml:space="preserve"> ADDIN EN.CITE &lt;EndNote&gt;&lt;Cite&gt;&lt;Author&gt;Abbara&lt;/Author&gt;&lt;Year&gt;2016&lt;/Year&gt;&lt;RecNum&gt;43&lt;/RecNum&gt;&lt;DisplayText&gt;(Abbara et al., 2016)&lt;/DisplayText&gt;&lt;record&gt;&lt;rec-number&gt;43&lt;/rec-number&gt;&lt;foreign-keys&gt;&lt;key app="EN" db-id="0p0w9p0za5xz98efaavx29d3dep0pvet5edw" timestamp="1656256643"&gt;43&lt;/key&gt;&lt;/foreign-keys&gt;&lt;ref-type name="Journal Article"&gt;17&lt;/ref-type&gt;&lt;contributors&gt;&lt;authors&gt;&lt;author&gt;Abbara, Suhny&lt;/author&gt;&lt;author&gt;Blanke, Philipp&lt;/author&gt;&lt;author&gt;Maroules, Christopher D&lt;/author&gt;&lt;author&gt;Cheezum, Michael&lt;/author&gt;&lt;author&gt;Choi, Andrew D&lt;/author&gt;&lt;author&gt;Han, B Kelly&lt;/author&gt;&lt;author&gt;Marwan, Mohamed&lt;/author&gt;&lt;author&gt;Naoum, Chris&lt;/author&gt;&lt;author&gt;Norgaard, Bjarne L&lt;/author&gt;&lt;author&gt;Rubinshtein, Ronen&lt;/author&gt;&lt;/authors&gt;&lt;/contributors&gt;&lt;titles&gt;&lt;title&gt;SCCT guidelines for the performance and acquisition of coronary computed tomographic angiography: A report of the society of Cardiovascular Computed Tomography Guidelines Committee: Endorsed by the North American Society for Cardiovascular Imaging (NASCI)&lt;/title&gt;&lt;secondary-title&gt;Journal of cardiovascular computed tomography&lt;/secondary-title&gt;&lt;/titles&gt;&lt;pages&gt;435-449&lt;/pages&gt;&lt;volume&gt;10&lt;/volume&gt;&lt;number&gt;6&lt;/number&gt;&lt;dates&gt;&lt;year&gt;2016&lt;/year&gt;&lt;/dates&gt;&lt;isbn&gt;1934-5925&lt;/isbn&gt;&lt;urls&gt;&lt;/urls&gt;&lt;/record&gt;&lt;/Cite&gt;&lt;/EndNote&gt;</w:instrText>
      </w:r>
      <w:r w:rsidR="00166175">
        <w:fldChar w:fldCharType="separate"/>
      </w:r>
      <w:r w:rsidR="009C4B94">
        <w:rPr>
          <w:noProof/>
        </w:rPr>
        <w:t>(Abbara et al., 2016)</w:t>
      </w:r>
      <w:r w:rsidR="00166175">
        <w:fldChar w:fldCharType="end"/>
      </w:r>
      <w:r w:rsidR="00D66492">
        <w:t>.</w:t>
      </w:r>
    </w:p>
    <w:p w14:paraId="289187A0" w14:textId="5F93C5AE" w:rsidR="003B7706" w:rsidRPr="00591641" w:rsidRDefault="00037C25" w:rsidP="00FD595E">
      <w:pPr>
        <w:pStyle w:val="Heading5"/>
        <w:rPr>
          <w:highlight w:val="yellow"/>
        </w:rPr>
      </w:pPr>
      <w:r>
        <w:t>Re</w:t>
      </w:r>
      <w:r w:rsidR="004151D0">
        <w:t xml:space="preserve">lationship with the </w:t>
      </w:r>
      <w:r w:rsidR="00302D3E" w:rsidRPr="00302D3E">
        <w:t>proposed diagnostic modality</w:t>
      </w:r>
    </w:p>
    <w:p w14:paraId="0488546B" w14:textId="45C51073" w:rsidR="007D33D2" w:rsidRDefault="00584F0B" w:rsidP="00584F0B">
      <w:r w:rsidRPr="00584F0B">
        <w:t>The Applicant propose</w:t>
      </w:r>
      <w:r w:rsidR="004E3DAD">
        <w:t>s</w:t>
      </w:r>
      <w:r w:rsidRPr="00584F0B">
        <w:t xml:space="preserve"> that </w:t>
      </w:r>
      <w:r w:rsidR="006239DA">
        <w:t>ICA</w:t>
      </w:r>
      <w:r w:rsidR="009212E7" w:rsidRPr="009212E7">
        <w:t xml:space="preserve"> </w:t>
      </w:r>
      <w:r w:rsidR="009212E7">
        <w:t>and cardiac C</w:t>
      </w:r>
      <w:r w:rsidR="000127BD">
        <w:t xml:space="preserve">T </w:t>
      </w:r>
      <w:r w:rsidRPr="00584F0B">
        <w:t>will be replaced by cardiac MRI as the alternative diagnostic modality for myocarditis among patients with</w:t>
      </w:r>
      <w:r w:rsidR="00700D68">
        <w:t xml:space="preserve"> suspected</w:t>
      </w:r>
      <w:r w:rsidRPr="00584F0B">
        <w:t xml:space="preserve"> </w:t>
      </w:r>
      <w:r w:rsidR="00A53FCD">
        <w:t>ACS</w:t>
      </w:r>
      <w:r w:rsidRPr="00584F0B">
        <w:t>.</w:t>
      </w:r>
      <w:r w:rsidR="00B17907">
        <w:t xml:space="preserve"> </w:t>
      </w:r>
      <w:r w:rsidR="00CD2300">
        <w:t>Th</w:t>
      </w:r>
      <w:r w:rsidR="004E3DAD">
        <w:t>is</w:t>
      </w:r>
      <w:r w:rsidR="00CD2300">
        <w:t xml:space="preserve"> </w:t>
      </w:r>
      <w:r w:rsidR="00267BD7">
        <w:t xml:space="preserve">replacement </w:t>
      </w:r>
      <w:r w:rsidR="00DE51B8">
        <w:t xml:space="preserve">may require </w:t>
      </w:r>
      <w:r w:rsidR="00244F5D">
        <w:t xml:space="preserve">clinical context </w:t>
      </w:r>
      <w:r w:rsidR="004012A2">
        <w:t xml:space="preserve">and more detail </w:t>
      </w:r>
      <w:r w:rsidR="004E3DAD">
        <w:t>regarding</w:t>
      </w:r>
      <w:r w:rsidR="004012A2">
        <w:t xml:space="preserve"> how eligible </w:t>
      </w:r>
      <w:r w:rsidR="0086695E">
        <w:t xml:space="preserve">patients </w:t>
      </w:r>
      <w:r w:rsidR="0095142D">
        <w:t>c</w:t>
      </w:r>
      <w:r w:rsidR="004E3DAD">
        <w:t>an</w:t>
      </w:r>
      <w:r w:rsidR="0095142D">
        <w:t xml:space="preserve"> be identified.</w:t>
      </w:r>
    </w:p>
    <w:p w14:paraId="76214953" w14:textId="1FE219C6" w:rsidR="009C7AC5" w:rsidRDefault="00C63F1B" w:rsidP="009C7AC5">
      <w:r w:rsidRPr="00C63F1B">
        <w:t>The pathway of accessing cardiac MRI as the alternative diagnostic modality differ</w:t>
      </w:r>
      <w:r w:rsidR="004E3DAD">
        <w:t>s</w:t>
      </w:r>
      <w:r w:rsidRPr="00C63F1B">
        <w:t xml:space="preserve"> </w:t>
      </w:r>
      <w:r w:rsidR="004E3DAD">
        <w:t>from</w:t>
      </w:r>
      <w:r w:rsidRPr="00C63F1B">
        <w:t xml:space="preserve"> the compa</w:t>
      </w:r>
      <w:r w:rsidR="004E3DAD">
        <w:t>ra</w:t>
      </w:r>
      <w:r w:rsidRPr="00C63F1B">
        <w:t xml:space="preserve">tor (i.e. </w:t>
      </w:r>
      <w:r w:rsidR="006239DA">
        <w:t>ICA</w:t>
      </w:r>
      <w:r w:rsidR="00DF0F0E" w:rsidRPr="009212E7">
        <w:t xml:space="preserve"> </w:t>
      </w:r>
      <w:r w:rsidR="00DF0F0E">
        <w:t>and cardiac CT</w:t>
      </w:r>
      <w:r w:rsidRPr="00C63F1B">
        <w:t xml:space="preserve">). </w:t>
      </w:r>
      <w:r w:rsidR="00532912">
        <w:t xml:space="preserve">Patients who have </w:t>
      </w:r>
      <w:r w:rsidR="0033722E">
        <w:t xml:space="preserve">very minor symptoms and </w:t>
      </w:r>
      <w:r w:rsidR="00B211AF">
        <w:t>are</w:t>
      </w:r>
      <w:r w:rsidR="0033722E">
        <w:t xml:space="preserve"> not severely unwell</w:t>
      </w:r>
      <w:r w:rsidR="00396FE5">
        <w:t xml:space="preserve"> can </w:t>
      </w:r>
      <w:r w:rsidR="007C2013">
        <w:t>have initial investigations performed in the primary care setting</w:t>
      </w:r>
      <w:r w:rsidR="00CD3611">
        <w:t xml:space="preserve">, </w:t>
      </w:r>
      <w:r w:rsidR="00A61196">
        <w:t xml:space="preserve">as long as </w:t>
      </w:r>
      <w:r w:rsidR="004D7BD4">
        <w:t>the results of investigations</w:t>
      </w:r>
      <w:r w:rsidR="003E1D8C">
        <w:t xml:space="preserve"> can be obtained and reviewed </w:t>
      </w:r>
      <w:r w:rsidR="002E3634">
        <w:t>by the referring practice</w:t>
      </w:r>
      <w:r w:rsidR="00F16AF2">
        <w:t xml:space="preserve"> </w:t>
      </w:r>
      <w:r w:rsidR="004E3DAD">
        <w:t xml:space="preserve">within 12 hours </w:t>
      </w:r>
      <w:r w:rsidR="00F16AF2">
        <w:t xml:space="preserve">(as </w:t>
      </w:r>
      <w:r w:rsidR="002653F7">
        <w:t xml:space="preserve">discussed </w:t>
      </w:r>
      <w:r w:rsidR="007B4931">
        <w:t>above</w:t>
      </w:r>
      <w:r w:rsidR="004E3DAD">
        <w:t xml:space="preserve">, </w:t>
      </w:r>
      <w:r w:rsidR="007B4931" w:rsidRPr="00917ABA">
        <w:rPr>
          <w:i/>
          <w:iCs/>
        </w:rPr>
        <w:t>Route for accessing care</w:t>
      </w:r>
      <w:r w:rsidR="00F16AF2">
        <w:t>)</w:t>
      </w:r>
      <w:r w:rsidR="002E3634">
        <w:t xml:space="preserve">. </w:t>
      </w:r>
      <w:r w:rsidR="007B4931">
        <w:t>Otherwise, p</w:t>
      </w:r>
      <w:r w:rsidR="00F66104">
        <w:t>atients in this pathway</w:t>
      </w:r>
      <w:r w:rsidR="003960B2">
        <w:t xml:space="preserve"> typically present to the ED</w:t>
      </w:r>
      <w:r w:rsidR="004E3DAD">
        <w:t xml:space="preserve"> with acute chest pain,</w:t>
      </w:r>
      <w:r w:rsidR="003960B2">
        <w:t xml:space="preserve"> w</w:t>
      </w:r>
      <w:r w:rsidR="00755D0C">
        <w:t>ith</w:t>
      </w:r>
      <w:r w:rsidR="00FF16EC">
        <w:t xml:space="preserve"> subsequent</w:t>
      </w:r>
      <w:r w:rsidR="003D7EEE">
        <w:t xml:space="preserve"> admission to a day</w:t>
      </w:r>
      <w:r w:rsidR="004E3DAD">
        <w:t>-</w:t>
      </w:r>
      <w:r w:rsidR="003D7EEE">
        <w:t>stay or short</w:t>
      </w:r>
      <w:r w:rsidR="004E3DAD">
        <w:t>-</w:t>
      </w:r>
      <w:r w:rsidR="003D7EEE">
        <w:t>stay ward</w:t>
      </w:r>
      <w:r w:rsidR="000D21C4">
        <w:t>. T</w:t>
      </w:r>
      <w:r w:rsidR="00A46056">
        <w:t>h</w:t>
      </w:r>
      <w:r w:rsidR="004E3DAD">
        <w:t>us the</w:t>
      </w:r>
      <w:r w:rsidR="00A46056">
        <w:t xml:space="preserve"> invasive </w:t>
      </w:r>
      <w:r w:rsidR="006239DA">
        <w:t>ICA</w:t>
      </w:r>
      <w:r w:rsidR="0097483F">
        <w:t xml:space="preserve"> </w:t>
      </w:r>
      <w:r w:rsidR="001E1387">
        <w:t xml:space="preserve">is usually performed </w:t>
      </w:r>
      <w:r w:rsidR="00567727">
        <w:t xml:space="preserve">as an </w:t>
      </w:r>
      <w:r w:rsidR="00426B76" w:rsidRPr="00426B76">
        <w:t>inpatient or as an expedited outpatient investigation</w:t>
      </w:r>
      <w:r w:rsidR="00FF7ACB">
        <w:t xml:space="preserve"> in a hospital radiology department</w:t>
      </w:r>
      <w:r w:rsidR="006B635B">
        <w:t xml:space="preserve">. </w:t>
      </w:r>
      <w:r w:rsidR="004E3DAD">
        <w:t>P</w:t>
      </w:r>
      <w:r w:rsidR="002F016F">
        <w:t xml:space="preserve">atients </w:t>
      </w:r>
      <w:r w:rsidR="004E3DAD">
        <w:t xml:space="preserve">may </w:t>
      </w:r>
      <w:r w:rsidR="002F016F">
        <w:t xml:space="preserve">be </w:t>
      </w:r>
      <w:r w:rsidR="00AF66F2">
        <w:t>r</w:t>
      </w:r>
      <w:r w:rsidR="00AF66F2" w:rsidRPr="00AF66F2">
        <w:t xml:space="preserve">eferred by </w:t>
      </w:r>
      <w:r w:rsidR="002F016F">
        <w:t>their</w:t>
      </w:r>
      <w:r w:rsidR="00AF66F2" w:rsidRPr="00AF66F2">
        <w:t xml:space="preserve"> GP to a cardiologist for a coronary angiogram. </w:t>
      </w:r>
      <w:r w:rsidR="007F77B3">
        <w:t>C</w:t>
      </w:r>
      <w:r w:rsidR="00E1026E">
        <w:t>ardiac C</w:t>
      </w:r>
      <w:r w:rsidR="00831DE3">
        <w:t>T</w:t>
      </w:r>
      <w:r w:rsidR="00244127">
        <w:t xml:space="preserve"> and </w:t>
      </w:r>
      <w:r w:rsidR="00944D56">
        <w:t>cardiac MRI are</w:t>
      </w:r>
      <w:r w:rsidR="009C7AC5" w:rsidRPr="00C63F1B">
        <w:t xml:space="preserve"> referral service</w:t>
      </w:r>
      <w:r w:rsidR="00C85C85">
        <w:t>s</w:t>
      </w:r>
      <w:r w:rsidR="009C7AC5" w:rsidRPr="00C63F1B">
        <w:t xml:space="preserve"> </w:t>
      </w:r>
      <w:r w:rsidR="007F77B3">
        <w:t>from</w:t>
      </w:r>
      <w:r w:rsidR="009C7AC5" w:rsidRPr="00C63F1B">
        <w:t xml:space="preserve"> </w:t>
      </w:r>
      <w:r w:rsidR="007F77B3">
        <w:t xml:space="preserve">a </w:t>
      </w:r>
      <w:r w:rsidR="009C7AC5" w:rsidRPr="00C63F1B">
        <w:t xml:space="preserve">cardiologist where the </w:t>
      </w:r>
      <w:r w:rsidR="009C7AC5">
        <w:t>scanning</w:t>
      </w:r>
      <w:r w:rsidR="009C7AC5" w:rsidRPr="00C63F1B">
        <w:t xml:space="preserve"> is done </w:t>
      </w:r>
      <w:r w:rsidR="007F77B3">
        <w:t xml:space="preserve">at an </w:t>
      </w:r>
      <w:r w:rsidR="009C7AC5" w:rsidRPr="00C63F1B">
        <w:t xml:space="preserve">accredited community imaging service. </w:t>
      </w:r>
      <w:r w:rsidR="007F77B3">
        <w:t>F</w:t>
      </w:r>
      <w:r w:rsidR="00CE3F73">
        <w:t>or patients who have normal investigat</w:t>
      </w:r>
      <w:r w:rsidR="007F77B3">
        <w:t>ive</w:t>
      </w:r>
      <w:r w:rsidR="00077438">
        <w:t xml:space="preserve"> results</w:t>
      </w:r>
      <w:r w:rsidR="00CE3F73">
        <w:t xml:space="preserve"> but persistent </w:t>
      </w:r>
      <w:r w:rsidR="00077438" w:rsidRPr="00077438">
        <w:t>symptoms</w:t>
      </w:r>
      <w:r w:rsidR="00077438">
        <w:t xml:space="preserve">, </w:t>
      </w:r>
      <w:r w:rsidR="007B22E6">
        <w:t>i</w:t>
      </w:r>
      <w:r w:rsidR="007B22E6" w:rsidRPr="007B22E6">
        <w:t>nvestigations should be repeated</w:t>
      </w:r>
      <w:r w:rsidR="00016466">
        <w:t xml:space="preserve"> </w:t>
      </w:r>
      <w:r w:rsidR="00D02D3A" w:rsidRPr="00D02D3A">
        <w:t xml:space="preserve">in the community </w:t>
      </w:r>
      <w:r w:rsidR="00016466">
        <w:t xml:space="preserve">and </w:t>
      </w:r>
      <w:r w:rsidR="001E344C">
        <w:t xml:space="preserve">in </w:t>
      </w:r>
      <w:r w:rsidR="007F77B3">
        <w:t xml:space="preserve">the </w:t>
      </w:r>
      <w:r w:rsidR="001E344C">
        <w:t>wors</w:t>
      </w:r>
      <w:r w:rsidR="007F77B3">
        <w:t>t</w:t>
      </w:r>
      <w:r w:rsidR="001E344C">
        <w:t xml:space="preserve"> cases, </w:t>
      </w:r>
      <w:r w:rsidR="00673BC6">
        <w:t>ED</w:t>
      </w:r>
      <w:r w:rsidR="007F77B3">
        <w:t xml:space="preserve"> referral</w:t>
      </w:r>
      <w:r w:rsidR="00673BC6">
        <w:t xml:space="preserve"> is </w:t>
      </w:r>
      <w:r w:rsidR="00647372">
        <w:t>required.</w:t>
      </w:r>
    </w:p>
    <w:p w14:paraId="00374A03" w14:textId="40037621" w:rsidR="000710E7" w:rsidRDefault="00E66B5F" w:rsidP="00260BFD">
      <w:r>
        <w:t xml:space="preserve">Cardiac MRI as the proposed imaging modality is used to </w:t>
      </w:r>
      <w:r w:rsidR="008257CA">
        <w:t xml:space="preserve">diagnose myocarditis in the current PICO Confirmation. </w:t>
      </w:r>
      <w:r w:rsidR="0094210D">
        <w:t xml:space="preserve">The </w:t>
      </w:r>
      <w:r w:rsidR="004B5681">
        <w:t>comparator imaging technologies (</w:t>
      </w:r>
      <w:r w:rsidR="006239DA">
        <w:t>ICA</w:t>
      </w:r>
      <w:r w:rsidR="004B5681">
        <w:t xml:space="preserve"> and cardiac CT) are </w:t>
      </w:r>
      <w:r w:rsidR="00233F80">
        <w:t xml:space="preserve">primarily used for </w:t>
      </w:r>
      <w:r w:rsidR="00C073B8">
        <w:t xml:space="preserve">diagnosing </w:t>
      </w:r>
      <w:r w:rsidR="00067FC2">
        <w:t xml:space="preserve">CAD. Therefore, </w:t>
      </w:r>
      <w:r w:rsidR="00773490">
        <w:t>they</w:t>
      </w:r>
      <w:r w:rsidR="007455C0">
        <w:t xml:space="preserve"> are different in their purposes and </w:t>
      </w:r>
      <w:r w:rsidR="002F4CA6">
        <w:t>likely to target different</w:t>
      </w:r>
      <w:r w:rsidR="00A11FF7">
        <w:t xml:space="preserve"> patient</w:t>
      </w:r>
      <w:r w:rsidR="002F4CA6">
        <w:t xml:space="preserve"> groups.</w:t>
      </w:r>
      <w:r w:rsidR="00B040D1">
        <w:t xml:space="preserve"> Patients with ACS </w:t>
      </w:r>
      <w:r w:rsidR="00327701">
        <w:t>signs and</w:t>
      </w:r>
      <w:r w:rsidR="00A53AB8">
        <w:t xml:space="preserve"> symptoms</w:t>
      </w:r>
      <w:r w:rsidR="00327701">
        <w:t xml:space="preserve"> </w:t>
      </w:r>
      <w:r w:rsidR="00B040D1">
        <w:t>can have a wide spectrum</w:t>
      </w:r>
      <w:r w:rsidR="003C7AA4">
        <w:t xml:space="preserve"> of clinical</w:t>
      </w:r>
      <w:r w:rsidR="00127EBC">
        <w:t xml:space="preserve"> presentations</w:t>
      </w:r>
      <w:r w:rsidR="007F77B3">
        <w:t>,</w:t>
      </w:r>
      <w:r w:rsidR="00127EBC">
        <w:t xml:space="preserve"> </w:t>
      </w:r>
      <w:r w:rsidR="0008093A">
        <w:t>as a result of the</w:t>
      </w:r>
      <w:r w:rsidR="00E763D2">
        <w:t xml:space="preserve"> </w:t>
      </w:r>
      <w:r w:rsidR="007D2C49">
        <w:t>different</w:t>
      </w:r>
      <w:r w:rsidR="0008093A">
        <w:t>ial</w:t>
      </w:r>
      <w:r w:rsidR="007D2C49">
        <w:t xml:space="preserve"> diagnoses.</w:t>
      </w:r>
      <w:r w:rsidR="00CC13FE">
        <w:t xml:space="preserve"> </w:t>
      </w:r>
      <w:r w:rsidR="00CE4EC8">
        <w:t xml:space="preserve">For </w:t>
      </w:r>
      <w:r w:rsidR="00C677E3">
        <w:t xml:space="preserve">a </w:t>
      </w:r>
      <w:r w:rsidR="00CE4EC8">
        <w:t xml:space="preserve">better understanding </w:t>
      </w:r>
      <w:r w:rsidR="00C677E3">
        <w:t>of the relationship between the intervention and the comparator</w:t>
      </w:r>
      <w:r w:rsidR="00FA42EA">
        <w:t>,</w:t>
      </w:r>
      <w:r w:rsidR="00107873">
        <w:t xml:space="preserve"> </w:t>
      </w:r>
      <w:r w:rsidR="00260BFD">
        <w:t>p</w:t>
      </w:r>
      <w:r w:rsidR="0098216B" w:rsidRPr="0098216B">
        <w:t>atient</w:t>
      </w:r>
      <w:r w:rsidR="00260BFD">
        <w:t xml:space="preserve">s </w:t>
      </w:r>
      <w:r w:rsidR="008711A5">
        <w:t xml:space="preserve">with ACS </w:t>
      </w:r>
      <w:r w:rsidR="00275D5E">
        <w:t xml:space="preserve">signs and symptoms </w:t>
      </w:r>
      <w:r w:rsidR="00260BFD">
        <w:t xml:space="preserve">can be </w:t>
      </w:r>
      <w:r w:rsidR="008711A5">
        <w:t>separated</w:t>
      </w:r>
      <w:r w:rsidR="00260BFD">
        <w:t xml:space="preserve"> into two groups</w:t>
      </w:r>
      <w:r w:rsidR="007F77B3">
        <w:t>:</w:t>
      </w:r>
      <w:r w:rsidR="00260BFD">
        <w:t xml:space="preserve"> 1) </w:t>
      </w:r>
      <w:r w:rsidR="007F77B3">
        <w:t xml:space="preserve">those </w:t>
      </w:r>
      <w:r w:rsidR="00260BFD" w:rsidRPr="0098216B">
        <w:t>with suspected significant CAD</w:t>
      </w:r>
      <w:r w:rsidR="00E22E4D">
        <w:t xml:space="preserve"> (</w:t>
      </w:r>
      <w:r w:rsidR="003804F6">
        <w:t>i.e.</w:t>
      </w:r>
      <w:r w:rsidR="00E22E4D">
        <w:t xml:space="preserve"> h</w:t>
      </w:r>
      <w:r w:rsidR="003617C7">
        <w:t>igh risk of CAD</w:t>
      </w:r>
      <w:r w:rsidR="003804F6">
        <w:t xml:space="preserve"> based on </w:t>
      </w:r>
      <w:r w:rsidR="004C46B3">
        <w:t>risk stratifications</w:t>
      </w:r>
      <w:r w:rsidR="00E22E4D">
        <w:t>)</w:t>
      </w:r>
      <w:r w:rsidR="00846688">
        <w:t>, and</w:t>
      </w:r>
      <w:r w:rsidR="00260BFD">
        <w:t xml:space="preserve"> 2)</w:t>
      </w:r>
      <w:r w:rsidR="00D37CA5">
        <w:t xml:space="preserve"> </w:t>
      </w:r>
      <w:r w:rsidR="007F77B3">
        <w:t xml:space="preserve">those </w:t>
      </w:r>
      <w:r w:rsidR="00260BFD">
        <w:t xml:space="preserve">indicated for </w:t>
      </w:r>
      <w:r w:rsidR="00BB297E" w:rsidRPr="00BB297E">
        <w:t xml:space="preserve">low to intermediate severity </w:t>
      </w:r>
      <w:r w:rsidR="00BB297E">
        <w:t xml:space="preserve">of </w:t>
      </w:r>
      <w:r w:rsidR="00260BFD">
        <w:t>CAD</w:t>
      </w:r>
      <w:r w:rsidR="00846688">
        <w:t>.</w:t>
      </w:r>
      <w:r w:rsidR="00346E7F">
        <w:t xml:space="preserve"> The </w:t>
      </w:r>
      <w:r w:rsidR="00F36326">
        <w:t xml:space="preserve">CAD </w:t>
      </w:r>
      <w:r w:rsidR="00346E7F">
        <w:t>risk st</w:t>
      </w:r>
      <w:r w:rsidR="00396AE1">
        <w:t>ratification</w:t>
      </w:r>
      <w:r w:rsidR="00636806">
        <w:t xml:space="preserve"> tests </w:t>
      </w:r>
      <w:r w:rsidR="00C760BB">
        <w:t>includ</w:t>
      </w:r>
      <w:r w:rsidR="00F36326">
        <w:t>e</w:t>
      </w:r>
      <w:r w:rsidR="00A34ACC">
        <w:t>, but not limited to,</w:t>
      </w:r>
      <w:r w:rsidR="00F36326">
        <w:t xml:space="preserve"> lipid profile, dia</w:t>
      </w:r>
      <w:r w:rsidR="006B285F">
        <w:t>betes risk assessment, blood pressure, and body mass index.</w:t>
      </w:r>
    </w:p>
    <w:p w14:paraId="1FE5FB1A" w14:textId="66C2F64B" w:rsidR="00DB0478" w:rsidRDefault="00A37703" w:rsidP="00260BFD">
      <w:r>
        <w:t xml:space="preserve">For the first </w:t>
      </w:r>
      <w:r w:rsidR="00882C70">
        <w:t>group</w:t>
      </w:r>
      <w:r w:rsidR="0066236D">
        <w:t xml:space="preserve"> of patients</w:t>
      </w:r>
      <w:r w:rsidR="007F77B3">
        <w:t>—those</w:t>
      </w:r>
      <w:r w:rsidR="0066236D">
        <w:t xml:space="preserve"> </w:t>
      </w:r>
      <w:r w:rsidR="00520A0C" w:rsidRPr="00520A0C">
        <w:t xml:space="preserve">with a high risk of having </w:t>
      </w:r>
      <w:r w:rsidR="0066236D" w:rsidRPr="0098216B">
        <w:t>CAD</w:t>
      </w:r>
      <w:r w:rsidR="007F77B3">
        <w:t>—</w:t>
      </w:r>
      <w:r w:rsidR="0093490F">
        <w:t xml:space="preserve">cardiac MRI may </w:t>
      </w:r>
      <w:r w:rsidR="00B15B35">
        <w:t xml:space="preserve">have </w:t>
      </w:r>
      <w:r w:rsidR="00F31D4C">
        <w:t>limited value</w:t>
      </w:r>
      <w:r w:rsidR="00B15B35">
        <w:t xml:space="preserve"> </w:t>
      </w:r>
      <w:r w:rsidR="007F77B3">
        <w:t>for</w:t>
      </w:r>
      <w:r w:rsidR="0093490F">
        <w:t xml:space="preserve"> </w:t>
      </w:r>
      <w:r w:rsidR="0006208E">
        <w:t>diagnos</w:t>
      </w:r>
      <w:r w:rsidR="007F77B3">
        <w:t>ing</w:t>
      </w:r>
      <w:r w:rsidR="0006208E">
        <w:t xml:space="preserve"> </w:t>
      </w:r>
      <w:r w:rsidR="002E2802">
        <w:t>myocarditis</w:t>
      </w:r>
      <w:r w:rsidR="003F6CD2">
        <w:t>.</w:t>
      </w:r>
      <w:r w:rsidR="00061AAC">
        <w:t xml:space="preserve"> </w:t>
      </w:r>
      <w:r w:rsidR="007F77B3">
        <w:t>For these patients, t</w:t>
      </w:r>
      <w:r w:rsidR="00F46C42">
        <w:t xml:space="preserve">he significant probability of CAD is likely to be ascertained through conventional and routine </w:t>
      </w:r>
      <w:r w:rsidR="00752C86">
        <w:t>diagnostic pathways (</w:t>
      </w:r>
      <w:r w:rsidR="00940BCC">
        <w:t>e.g.</w:t>
      </w:r>
      <w:r w:rsidR="00752C86">
        <w:t xml:space="preserve"> TTE</w:t>
      </w:r>
      <w:r w:rsidR="0079680C">
        <w:t>, MPS</w:t>
      </w:r>
      <w:r w:rsidR="00752C86">
        <w:t xml:space="preserve"> and stress test</w:t>
      </w:r>
      <w:r w:rsidR="00D079B4">
        <w:t>s</w:t>
      </w:r>
      <w:r w:rsidR="00E02961">
        <w:t>).</w:t>
      </w:r>
      <w:r w:rsidR="000D77E7">
        <w:t xml:space="preserve"> </w:t>
      </w:r>
      <w:r w:rsidR="00AB6A91">
        <w:t>Instead</w:t>
      </w:r>
      <w:r w:rsidR="008D6AF4">
        <w:t xml:space="preserve"> of cardiac MRI</w:t>
      </w:r>
      <w:r w:rsidR="00AB6A91">
        <w:t>, t</w:t>
      </w:r>
      <w:r w:rsidR="00166FBC">
        <w:t xml:space="preserve">imely </w:t>
      </w:r>
      <w:r w:rsidR="006239DA">
        <w:t>ICA</w:t>
      </w:r>
      <w:r w:rsidR="00166FBC" w:rsidRPr="00166FBC">
        <w:t xml:space="preserve"> </w:t>
      </w:r>
      <w:r w:rsidR="00451C04" w:rsidRPr="00451C04">
        <w:t xml:space="preserve">procedures </w:t>
      </w:r>
      <w:r w:rsidR="00166FBC">
        <w:t xml:space="preserve">are </w:t>
      </w:r>
      <w:r w:rsidR="0078120C">
        <w:t>most likely to be used</w:t>
      </w:r>
      <w:r w:rsidR="00166FBC">
        <w:t>.</w:t>
      </w:r>
      <w:r w:rsidR="00E36633">
        <w:t xml:space="preserve"> </w:t>
      </w:r>
      <w:bookmarkStart w:id="46" w:name="OLE_LINK23"/>
      <w:r w:rsidR="00D9443F">
        <w:t>P</w:t>
      </w:r>
      <w:r w:rsidR="007628BA">
        <w:t>atients in the most severe spectrum of</w:t>
      </w:r>
      <w:r w:rsidR="006E1AE8">
        <w:t xml:space="preserve"> CAD</w:t>
      </w:r>
      <w:r w:rsidR="003C6687">
        <w:t xml:space="preserve"> are likely to</w:t>
      </w:r>
      <w:r w:rsidR="001C3300">
        <w:t xml:space="preserve"> present </w:t>
      </w:r>
      <w:r w:rsidR="00D9443F">
        <w:t xml:space="preserve">to </w:t>
      </w:r>
      <w:r w:rsidR="001C3300">
        <w:t>an ED</w:t>
      </w:r>
      <w:r w:rsidR="000379A1">
        <w:t xml:space="preserve"> with</w:t>
      </w:r>
      <w:r w:rsidR="00D9443F">
        <w:t xml:space="preserve"> a</w:t>
      </w:r>
      <w:r w:rsidR="000379A1">
        <w:t xml:space="preserve"> </w:t>
      </w:r>
      <w:r w:rsidR="008A2F0C">
        <w:t xml:space="preserve">limited </w:t>
      </w:r>
      <w:r w:rsidR="00D9443F">
        <w:t xml:space="preserve">timespan </w:t>
      </w:r>
      <w:r w:rsidR="00985A27">
        <w:t xml:space="preserve">for life-saving </w:t>
      </w:r>
      <w:r w:rsidR="004442F3">
        <w:t xml:space="preserve">interventions. </w:t>
      </w:r>
      <w:bookmarkEnd w:id="46"/>
      <w:r w:rsidR="00BF5B5D">
        <w:t>For example, p</w:t>
      </w:r>
      <w:r w:rsidR="0026587D">
        <w:t xml:space="preserve">atients </w:t>
      </w:r>
      <w:r w:rsidR="00834307">
        <w:t xml:space="preserve">with STEMI </w:t>
      </w:r>
      <w:r w:rsidR="00BC1FC4">
        <w:t>should have primary</w:t>
      </w:r>
      <w:r w:rsidR="00E3655B" w:rsidRPr="00E3655B">
        <w:t xml:space="preserve"> percutaneous intervention</w:t>
      </w:r>
      <w:r w:rsidR="00BC1FC4">
        <w:t xml:space="preserve"> </w:t>
      </w:r>
      <w:r w:rsidR="003E68C7">
        <w:t>at the earliest stage and</w:t>
      </w:r>
      <w:r w:rsidR="0038498D">
        <w:t xml:space="preserve"> for those</w:t>
      </w:r>
      <w:r w:rsidR="00194255">
        <w:t xml:space="preserve"> </w:t>
      </w:r>
      <w:r w:rsidR="002144EA">
        <w:t>who cannot</w:t>
      </w:r>
      <w:r w:rsidR="0046556D">
        <w:t>,</w:t>
      </w:r>
      <w:r w:rsidR="002144EA">
        <w:t xml:space="preserve"> </w:t>
      </w:r>
      <w:r w:rsidR="006512AF">
        <w:t xml:space="preserve">prompt </w:t>
      </w:r>
      <w:r w:rsidR="002C32E4">
        <w:t>fibrinolytic therapy</w:t>
      </w:r>
      <w:r w:rsidR="00BC1FC4">
        <w:t xml:space="preserve"> </w:t>
      </w:r>
      <w:r w:rsidR="00DE5E14">
        <w:t xml:space="preserve">remains the </w:t>
      </w:r>
      <w:r w:rsidR="003A5CB9">
        <w:t xml:space="preserve">second </w:t>
      </w:r>
      <w:r w:rsidR="00475735">
        <w:t xml:space="preserve">line </w:t>
      </w:r>
      <w:r w:rsidR="003A5CB9">
        <w:t>life-saving option</w:t>
      </w:r>
      <w:r w:rsidR="00B54395">
        <w:t xml:space="preserve"> </w:t>
      </w:r>
      <w:r w:rsidR="009E4D38">
        <w:fldChar w:fldCharType="begin">
          <w:fldData xml:space="preserve">PEVuZE5vdGU+PENpdGU+PEF1dGhvcj5LZWVsZXk8L0F1dGhvcj48WWVhcj4yMDAzPC9ZZWFyPjxS
ZWNOdW0+MjE4PC9SZWNOdW0+PERpc3BsYXlUZXh0PihLZWVsZXkgZXQgYWwuLCAyMDAzLCBGaWJy
aW5vbHl0aWMgVGhlcmFweSBUcmlhbGlzdHMmYXBvczsgKEZUVCkgQ29sbGFib3JhdGl2ZSBHcm91
cCwgMTk5NCk8L0Rpc3BsYXlUZXh0PjxyZWNvcmQ+PHJlYy1udW1iZXI+MjE4PC9yZWMtbnVtYmVy
Pjxmb3JlaWduLWtleXM+PGtleSBhcHA9IkVOIiBkYi1pZD0iNWR2dnplYWY3dGVwcHdlc3c5ZHY1
YXQ5c3I5ZGZ2d2ZwZWZhIiB0aW1lc3RhbXA9IjE2NTgyODkxMTAiPjIxODwva2V5PjwvZm9yZWln
bi1rZXlzPjxyZWYtdHlwZSBuYW1lPSJKb3VybmFsIEFydGljbGUiPjE3PC9yZWYtdHlwZT48Y29u
dHJpYnV0b3JzPjxhdXRob3JzPjxhdXRob3I+S2VlbGV5LCBFLiBDLjwvYXV0aG9yPjxhdXRob3I+
Qm91cmEsIEouIEEuPC9hdXRob3I+PGF1dGhvcj5HcmluZXMsIEMuIEwuPC9hdXRob3I+PC9hdXRo
b3JzPjwvY29udHJpYnV0b3JzPjxhdXRoLWFkZHJlc3M+RGVwYXJ0bWVudCBvZiBJbnRlcm5hbCBN
ZWRpY2luZSwgRGl2aXNpb24gb2YgQ2FyZGlvbG9neSwgVW5pdmVyc2l0eSBvZiBUZXhhcyBTb3V0
aHdlc3Rlcm4gTWVkaWNhbCBDZW50ZXIsIERhbGxhcywgVFgsIFVTQS4gRWxsZW4uS2VlbGV5QFVU
U291dGhlcndlc3Rlcm4uZWR1PC9hdXRoLWFkZHJlc3M+PHRpdGxlcz48dGl0bGU+UHJpbWFyeSBh
bmdpb3BsYXN0eSB2ZXJzdXMgaW50cmF2ZW5vdXMgdGhyb21ib2x5dGljIHRoZXJhcHkgZm9yIGFj
dXRlIG15b2NhcmRpYWwgaW5mYXJjdGlvbjogYSBxdWFudGl0YXRpdmUgcmV2aWV3IG9mIDIzIHJh
bmRvbWlzZWQgdHJpYWxzPC90aXRsZT48c2Vjb25kYXJ5LXRpdGxlPkxhbmNldDwvc2Vjb25kYXJ5
LXRpdGxlPjwvdGl0bGVzPjxwZXJpb2RpY2FsPjxmdWxsLXRpdGxlPkxhbmNldDwvZnVsbC10aXRs
ZT48L3BlcmlvZGljYWw+PHBhZ2VzPjEzLTIwPC9wYWdlcz48dm9sdW1lPjM2MTwvdm9sdW1lPjxu
dW1iZXI+OTM1MTwvbnVtYmVyPjxlZGl0aW9uPjIwMDMvMDEvMDk8L2VkaXRpb24+PGtleXdvcmRz
PjxrZXl3b3JkPipBbmdpb3BsYXN0eSwgQmFsbG9vbiwgQ29yb25hcnk8L2tleXdvcmQ+PGtleXdv
cmQ+SHVtYW5zPC9rZXl3b3JkPjxrZXl3b3JkPipNeW9jYXJkaWFsIEluZmFyY3Rpb24vZHJ1ZyB0
aGVyYXB5L21vcnRhbGl0eS90aGVyYXB5PC9rZXl3b3JkPjxrZXl3b3JkPlJhbmRvbWl6ZWQgQ29u
dHJvbGxlZCBUcmlhbHMgYXMgVG9waWM8L2tleXdvcmQ+PGtleXdvcmQ+U3RyZXB0b2tpbmFzZS90
aGVyYXBldXRpYyB1c2U8L2tleXdvcmQ+PGtleXdvcmQ+KlRocm9tYm9seXRpYyBUaGVyYXB5PC9r
ZXl3b3JkPjxrZXl3b3JkPlRyZWF0bWVudCBPdXRjb21lPC9rZXl3b3JkPjwva2V5d29yZHM+PGRh
dGVzPjx5ZWFyPjIwMDM8L3llYXI+PHB1Yi1kYXRlcz48ZGF0ZT5KYW4gNDwvZGF0ZT48L3B1Yi1k
YXRlcz48L2RhdGVzPjxpc2JuPjAxNDAtNjczNiAoUHJpbnQpJiN4RDswMTQwLTY3MzY8L2lzYm4+
PGFjY2Vzc2lvbi1udW0+MTI1MTc0NjA8L2FjY2Vzc2lvbi1udW0+PHVybHM+PC91cmxzPjxlbGVj
dHJvbmljLXJlc291cmNlLW51bT4xMC4xMDE2L3MwMTQwLTY3MzYoMDMpMTIxMTMtNzwvZWxlY3Ry
b25pYy1yZXNvdXJjZS1udW0+PHJlbW90ZS1kYXRhYmFzZS1wcm92aWRlcj5OTE08L3JlbW90ZS1k
YXRhYmFzZS1wcm92aWRlcj48bGFuZ3VhZ2U+ZW5nPC9sYW5ndWFnZT48L3JlY29yZD48L0NpdGU+
PENpdGU+PEF1dGhvcj5GaWJyaW5vbHl0aWMgVGhlcmFweSBUcmlhbGlzdHMmYXBvczsgKEZUVCkg
Q29sbGFib3JhdGl2ZSBHcm91cDwvQXV0aG9yPjxZZWFyPjE5OTQ8L1llYXI+PFJlY051bT4yMTk8
L1JlY051bT48cmVjb3JkPjxyZWMtbnVtYmVyPjIxOTwvcmVjLW51bWJlcj48Zm9yZWlnbi1rZXlz
PjxrZXkgYXBwPSJFTiIgZGItaWQ9IjVkdnZ6ZWFmN3RlcHB3ZXN3OWR2NWF0OXNyOWRmdndmcGVm
YSIgdGltZXN0YW1wPSIxNjU4Mjg5MTcxIj4yMTk8L2tleT48L2ZvcmVpZ24ta2V5cz48cmVmLXR5
cGUgbmFtZT0iSm91cm5hbCBBcnRpY2xlIj4xNzwvcmVmLXR5cGU+PGNvbnRyaWJ1dG9ycz48YXV0
aG9ycz48YXV0aG9yPkZpYnJpbm9seXRpYyBUaGVyYXB5IFRyaWFsaXN0cyZhcG9zOyAoRlRUKSBD
b2xsYWJvcmF0aXZlIEdyb3VwLDwvYXV0aG9yPjwvYXV0aG9ycz48L2NvbnRyaWJ1dG9ycz48dGl0
bGVzPjx0aXRsZT5JbmRpY2F0aW9ucyBmb3IgZmlicmlub2x5dGljIHRoZXJhcHkgaW4gc3VzcGVj
dGVkIGFjdXRlIG15b2NhcmRpYWwgaW5mYXJjdGlvbjogY29sbGFib3JhdGl2ZSBvdmVydmlldyBv
ZiBlYXJseSBtb3J0YWxpdHkgYW5kIG1ham9yIG1vcmJpZGl0eSByZXN1bHRzIGZyb20gYWxsIHJh
bmRvbWlzZWQgdHJpYWxzIG9mIG1vcmUgdGhhbiAxMDAwIHBhdGllbnRzLiBGaWJyaW5vbHl0aWMg
VGhlcmFweSBUcmlhbGlzdHMmYXBvczsgKEZUVCkgQ29sbGFib3JhdGl2ZSBHcm91cDwvdGl0bGU+
PHNlY29uZGFyeS10aXRsZT5MYW5jZXQ8L3NlY29uZGFyeS10aXRsZT48L3RpdGxlcz48cGVyaW9k
aWNhbD48ZnVsbC10aXRsZT5MYW5jZXQ8L2Z1bGwtdGl0bGU+PC9wZXJpb2RpY2FsPjxwYWdlcz4z
MTEtMjI8L3BhZ2VzPjx2b2x1bWU+MzQzPC92b2x1bWU+PG51bWJlcj44ODkzPC9udW1iZXI+PGVk
aXRpb24+MTk5NC8wMi8wNTwvZWRpdGlvbj48a2V5d29yZHM+PGtleXdvcmQ+QWR1bHQ8L2tleXdv
cmQ+PGtleXdvcmQ+QWdlZDwva2V5d29yZD48a2V5d29yZD5BbmlzdHJlcGxhc2UvdGhlcmFwZXV0
aWMgdXNlPC9rZXl3b3JkPjxrZXl3b3JkPkZlbWFsZTwva2V5d29yZD48a2V5d29yZD5IdW1hbnM8
L2tleXdvcmQ+PGtleXdvcmQ+TWFsZTwva2V5d29yZD48a2V5d29yZD5NaWRkbGUgQWdlZDwva2V5
d29yZD48a2V5d29yZD5Nb3JiaWRpdHk8L2tleXdvcmQ+PGtleXdvcmQ+TXVsdGljZW50ZXIgU3R1
ZGllcyBhcyBUb3BpYzwva2V5d29yZD48a2V5d29yZD5NeW9jYXJkaWFsIEluZmFyY3Rpb24vKmRy
dWcgdGhlcmFweS8qbW9ydGFsaXR5PC9rZXl3b3JkPjxrZXl3b3JkPk9kZHMgUmF0aW88L2tleXdv
cmQ+PGtleXdvcmQ+UmFuZG9taXplZCBDb250cm9sbGVkIFRyaWFscyBhcyBUb3BpYy9zdGF0aXN0
aWNzICZhbXA7IG51bWVyaWNhbCBkYXRhPC9rZXl3b3JkPjxrZXl3b3JkPlN0cmVwdG9raW5hc2Uv
dGhlcmFwZXV0aWMgdXNlPC9rZXl3b3JkPjxrZXl3b3JkPipUaHJvbWJvbHl0aWMgVGhlcmFweTwv
a2V5d29yZD48a2V5d29yZD5UaXNzdWUgUGxhc21pbm9nZW4gQWN0aXZhdG9yL3RoZXJhcGV1dGlj
IHVzZTwva2V5d29yZD48a2V5d29yZD5Vcm9raW5hc2UtVHlwZSBQbGFzbWlub2dlbiBBY3RpdmF0
b3IvdGhlcmFwZXV0aWMgdXNlPC9rZXl3b3JkPjwva2V5d29yZHM+PGRhdGVzPjx5ZWFyPjE5OTQ8
L3llYXI+PHB1Yi1kYXRlcz48ZGF0ZT5GZWIgNTwvZGF0ZT48L3B1Yi1kYXRlcz48L2RhdGVzPjxp
c2JuPjAxNDAtNjczNiAoUHJpbnQpJiN4RDswMTQwLTY3MzY8L2lzYm4+PGFjY2Vzc2lvbi1udW0+
NzkwNTE0MzwvYWNjZXNzaW9uLW51bT48dXJscz48L3VybHM+PHJlbW90ZS1kYXRhYmFzZS1wcm92
aWRlcj5OTE08L3JlbW90ZS1kYXRhYmFzZS1wcm92aWRlcj48bGFuZ3VhZ2U+ZW5nPC9sYW5ndWFn
ZT48L3JlY29yZD48L0NpdGU+PC9FbmROb3RlPn==
</w:fldData>
        </w:fldChar>
      </w:r>
      <w:r w:rsidR="009E4D38">
        <w:instrText xml:space="preserve"> ADDIN EN.CITE </w:instrText>
      </w:r>
      <w:r w:rsidR="009E4D38">
        <w:fldChar w:fldCharType="begin">
          <w:fldData xml:space="preserve">PEVuZE5vdGU+PENpdGU+PEF1dGhvcj5LZWVsZXk8L0F1dGhvcj48WWVhcj4yMDAzPC9ZZWFyPjxS
ZWNOdW0+MjE4PC9SZWNOdW0+PERpc3BsYXlUZXh0PihLZWVsZXkgZXQgYWwuLCAyMDAzLCBGaWJy
aW5vbHl0aWMgVGhlcmFweSBUcmlhbGlzdHMmYXBvczsgKEZUVCkgQ29sbGFib3JhdGl2ZSBHcm91
cCwgMTk5NCk8L0Rpc3BsYXlUZXh0PjxyZWNvcmQ+PHJlYy1udW1iZXI+MjE4PC9yZWMtbnVtYmVy
Pjxmb3JlaWduLWtleXM+PGtleSBhcHA9IkVOIiBkYi1pZD0iNWR2dnplYWY3dGVwcHdlc3c5ZHY1
YXQ5c3I5ZGZ2d2ZwZWZhIiB0aW1lc3RhbXA9IjE2NTgyODkxMTAiPjIxODwva2V5PjwvZm9yZWln
bi1rZXlzPjxyZWYtdHlwZSBuYW1lPSJKb3VybmFsIEFydGljbGUiPjE3PC9yZWYtdHlwZT48Y29u
dHJpYnV0b3JzPjxhdXRob3JzPjxhdXRob3I+S2VlbGV5LCBFLiBDLjwvYXV0aG9yPjxhdXRob3I+
Qm91cmEsIEouIEEuPC9hdXRob3I+PGF1dGhvcj5HcmluZXMsIEMuIEwuPC9hdXRob3I+PC9hdXRo
b3JzPjwvY29udHJpYnV0b3JzPjxhdXRoLWFkZHJlc3M+RGVwYXJ0bWVudCBvZiBJbnRlcm5hbCBN
ZWRpY2luZSwgRGl2aXNpb24gb2YgQ2FyZGlvbG9neSwgVW5pdmVyc2l0eSBvZiBUZXhhcyBTb3V0
aHdlc3Rlcm4gTWVkaWNhbCBDZW50ZXIsIERhbGxhcywgVFgsIFVTQS4gRWxsZW4uS2VlbGV5QFVU
U291dGhlcndlc3Rlcm4uZWR1PC9hdXRoLWFkZHJlc3M+PHRpdGxlcz48dGl0bGU+UHJpbWFyeSBh
bmdpb3BsYXN0eSB2ZXJzdXMgaW50cmF2ZW5vdXMgdGhyb21ib2x5dGljIHRoZXJhcHkgZm9yIGFj
dXRlIG15b2NhcmRpYWwgaW5mYXJjdGlvbjogYSBxdWFudGl0YXRpdmUgcmV2aWV3IG9mIDIzIHJh
bmRvbWlzZWQgdHJpYWxzPC90aXRsZT48c2Vjb25kYXJ5LXRpdGxlPkxhbmNldDwvc2Vjb25kYXJ5
LXRpdGxlPjwvdGl0bGVzPjxwZXJpb2RpY2FsPjxmdWxsLXRpdGxlPkxhbmNldDwvZnVsbC10aXRs
ZT48L3BlcmlvZGljYWw+PHBhZ2VzPjEzLTIwPC9wYWdlcz48dm9sdW1lPjM2MTwvdm9sdW1lPjxu
dW1iZXI+OTM1MTwvbnVtYmVyPjxlZGl0aW9uPjIwMDMvMDEvMDk8L2VkaXRpb24+PGtleXdvcmRz
PjxrZXl3b3JkPipBbmdpb3BsYXN0eSwgQmFsbG9vbiwgQ29yb25hcnk8L2tleXdvcmQ+PGtleXdv
cmQ+SHVtYW5zPC9rZXl3b3JkPjxrZXl3b3JkPipNeW9jYXJkaWFsIEluZmFyY3Rpb24vZHJ1ZyB0
aGVyYXB5L21vcnRhbGl0eS90aGVyYXB5PC9rZXl3b3JkPjxrZXl3b3JkPlJhbmRvbWl6ZWQgQ29u
dHJvbGxlZCBUcmlhbHMgYXMgVG9waWM8L2tleXdvcmQ+PGtleXdvcmQ+U3RyZXB0b2tpbmFzZS90
aGVyYXBldXRpYyB1c2U8L2tleXdvcmQ+PGtleXdvcmQ+KlRocm9tYm9seXRpYyBUaGVyYXB5PC9r
ZXl3b3JkPjxrZXl3b3JkPlRyZWF0bWVudCBPdXRjb21lPC9rZXl3b3JkPjwva2V5d29yZHM+PGRh
dGVzPjx5ZWFyPjIwMDM8L3llYXI+PHB1Yi1kYXRlcz48ZGF0ZT5KYW4gNDwvZGF0ZT48L3B1Yi1k
YXRlcz48L2RhdGVzPjxpc2JuPjAxNDAtNjczNiAoUHJpbnQpJiN4RDswMTQwLTY3MzY8L2lzYm4+
PGFjY2Vzc2lvbi1udW0+MTI1MTc0NjA8L2FjY2Vzc2lvbi1udW0+PHVybHM+PC91cmxzPjxlbGVj
dHJvbmljLXJlc291cmNlLW51bT4xMC4xMDE2L3MwMTQwLTY3MzYoMDMpMTIxMTMtNzwvZWxlY3Ry
b25pYy1yZXNvdXJjZS1udW0+PHJlbW90ZS1kYXRhYmFzZS1wcm92aWRlcj5OTE08L3JlbW90ZS1k
YXRhYmFzZS1wcm92aWRlcj48bGFuZ3VhZ2U+ZW5nPC9sYW5ndWFnZT48L3JlY29yZD48L0NpdGU+
PENpdGU+PEF1dGhvcj5GaWJyaW5vbHl0aWMgVGhlcmFweSBUcmlhbGlzdHMmYXBvczsgKEZUVCkg
Q29sbGFib3JhdGl2ZSBHcm91cDwvQXV0aG9yPjxZZWFyPjE5OTQ8L1llYXI+PFJlY051bT4yMTk8
L1JlY051bT48cmVjb3JkPjxyZWMtbnVtYmVyPjIxOTwvcmVjLW51bWJlcj48Zm9yZWlnbi1rZXlz
PjxrZXkgYXBwPSJFTiIgZGItaWQ9IjVkdnZ6ZWFmN3RlcHB3ZXN3OWR2NWF0OXNyOWRmdndmcGVm
YSIgdGltZXN0YW1wPSIxNjU4Mjg5MTcxIj4yMTk8L2tleT48L2ZvcmVpZ24ta2V5cz48cmVmLXR5
cGUgbmFtZT0iSm91cm5hbCBBcnRpY2xlIj4xNzwvcmVmLXR5cGU+PGNvbnRyaWJ1dG9ycz48YXV0
aG9ycz48YXV0aG9yPkZpYnJpbm9seXRpYyBUaGVyYXB5IFRyaWFsaXN0cyZhcG9zOyAoRlRUKSBD
b2xsYWJvcmF0aXZlIEdyb3VwLDwvYXV0aG9yPjwvYXV0aG9ycz48L2NvbnRyaWJ1dG9ycz48dGl0
bGVzPjx0aXRsZT5JbmRpY2F0aW9ucyBmb3IgZmlicmlub2x5dGljIHRoZXJhcHkgaW4gc3VzcGVj
dGVkIGFjdXRlIG15b2NhcmRpYWwgaW5mYXJjdGlvbjogY29sbGFib3JhdGl2ZSBvdmVydmlldyBv
ZiBlYXJseSBtb3J0YWxpdHkgYW5kIG1ham9yIG1vcmJpZGl0eSByZXN1bHRzIGZyb20gYWxsIHJh
bmRvbWlzZWQgdHJpYWxzIG9mIG1vcmUgdGhhbiAxMDAwIHBhdGllbnRzLiBGaWJyaW5vbHl0aWMg
VGhlcmFweSBUcmlhbGlzdHMmYXBvczsgKEZUVCkgQ29sbGFib3JhdGl2ZSBHcm91cDwvdGl0bGU+
PHNlY29uZGFyeS10aXRsZT5MYW5jZXQ8L3NlY29uZGFyeS10aXRsZT48L3RpdGxlcz48cGVyaW9k
aWNhbD48ZnVsbC10aXRsZT5MYW5jZXQ8L2Z1bGwtdGl0bGU+PC9wZXJpb2RpY2FsPjxwYWdlcz4z
MTEtMjI8L3BhZ2VzPjx2b2x1bWU+MzQzPC92b2x1bWU+PG51bWJlcj44ODkzPC9udW1iZXI+PGVk
aXRpb24+MTk5NC8wMi8wNTwvZWRpdGlvbj48a2V5d29yZHM+PGtleXdvcmQ+QWR1bHQ8L2tleXdv
cmQ+PGtleXdvcmQ+QWdlZDwva2V5d29yZD48a2V5d29yZD5BbmlzdHJlcGxhc2UvdGhlcmFwZXV0
aWMgdXNlPC9rZXl3b3JkPjxrZXl3b3JkPkZlbWFsZTwva2V5d29yZD48a2V5d29yZD5IdW1hbnM8
L2tleXdvcmQ+PGtleXdvcmQ+TWFsZTwva2V5d29yZD48a2V5d29yZD5NaWRkbGUgQWdlZDwva2V5
d29yZD48a2V5d29yZD5Nb3JiaWRpdHk8L2tleXdvcmQ+PGtleXdvcmQ+TXVsdGljZW50ZXIgU3R1
ZGllcyBhcyBUb3BpYzwva2V5d29yZD48a2V5d29yZD5NeW9jYXJkaWFsIEluZmFyY3Rpb24vKmRy
dWcgdGhlcmFweS8qbW9ydGFsaXR5PC9rZXl3b3JkPjxrZXl3b3JkPk9kZHMgUmF0aW88L2tleXdv
cmQ+PGtleXdvcmQ+UmFuZG9taXplZCBDb250cm9sbGVkIFRyaWFscyBhcyBUb3BpYy9zdGF0aXN0
aWNzICZhbXA7IG51bWVyaWNhbCBkYXRhPC9rZXl3b3JkPjxrZXl3b3JkPlN0cmVwdG9raW5hc2Uv
dGhlcmFwZXV0aWMgdXNlPC9rZXl3b3JkPjxrZXl3b3JkPipUaHJvbWJvbHl0aWMgVGhlcmFweTwv
a2V5d29yZD48a2V5d29yZD5UaXNzdWUgUGxhc21pbm9nZW4gQWN0aXZhdG9yL3RoZXJhcGV1dGlj
IHVzZTwva2V5d29yZD48a2V5d29yZD5Vcm9raW5hc2UtVHlwZSBQbGFzbWlub2dlbiBBY3RpdmF0
b3IvdGhlcmFwZXV0aWMgdXNlPC9rZXl3b3JkPjwva2V5d29yZHM+PGRhdGVzPjx5ZWFyPjE5OTQ8
L3llYXI+PHB1Yi1kYXRlcz48ZGF0ZT5GZWIgNTwvZGF0ZT48L3B1Yi1kYXRlcz48L2RhdGVzPjxp
c2JuPjAxNDAtNjczNiAoUHJpbnQpJiN4RDswMTQwLTY3MzY8L2lzYm4+PGFjY2Vzc2lvbi1udW0+
NzkwNTE0MzwvYWNjZXNzaW9uLW51bT48dXJscz48L3VybHM+PHJlbW90ZS1kYXRhYmFzZS1wcm92
aWRlcj5OTE08L3JlbW90ZS1kYXRhYmFzZS1wcm92aWRlcj48bGFuZ3VhZ2U+ZW5nPC9sYW5ndWFn
ZT48L3JlY29yZD48L0NpdGU+PC9FbmROb3RlPn==
</w:fldData>
        </w:fldChar>
      </w:r>
      <w:r w:rsidR="009E4D38">
        <w:instrText xml:space="preserve"> ADDIN EN.CITE.DATA </w:instrText>
      </w:r>
      <w:r w:rsidR="009E4D38">
        <w:fldChar w:fldCharType="end"/>
      </w:r>
      <w:r w:rsidR="009E4D38">
        <w:fldChar w:fldCharType="separate"/>
      </w:r>
      <w:r w:rsidR="009E4D38">
        <w:rPr>
          <w:noProof/>
        </w:rPr>
        <w:t>(Keeley et al., 2003, Fibrinolytic Therapy Trialists' (FTT) Collaborative Group, 1994)</w:t>
      </w:r>
      <w:r w:rsidR="009E4D38">
        <w:fldChar w:fldCharType="end"/>
      </w:r>
      <w:r w:rsidR="003A5CB9">
        <w:t xml:space="preserve">. </w:t>
      </w:r>
      <w:r w:rsidR="00F35BF2">
        <w:t>Early transfer for primary</w:t>
      </w:r>
      <w:r w:rsidR="00F35BF2" w:rsidRPr="00E3655B">
        <w:t xml:space="preserve"> percutaneous intervention</w:t>
      </w:r>
      <w:r w:rsidR="00F35BF2">
        <w:t xml:space="preserve"> </w:t>
      </w:r>
      <w:r w:rsidR="0015000E">
        <w:t>within 6 hours after</w:t>
      </w:r>
      <w:r w:rsidR="00BC1FC4">
        <w:t xml:space="preserve"> </w:t>
      </w:r>
      <w:r w:rsidR="00C17CA4">
        <w:t>fibrinolytic therapy</w:t>
      </w:r>
      <w:r w:rsidR="00BC1FC4">
        <w:t xml:space="preserve"> </w:t>
      </w:r>
      <w:r w:rsidR="008A5E88">
        <w:t xml:space="preserve">is </w:t>
      </w:r>
      <w:r w:rsidR="008114F5">
        <w:t xml:space="preserve">associated with fewer </w:t>
      </w:r>
      <w:r w:rsidR="002C65F5">
        <w:t>isch</w:t>
      </w:r>
      <w:r w:rsidR="00BD04B7">
        <w:t>a</w:t>
      </w:r>
      <w:r w:rsidR="002C65F5">
        <w:t>emic complications</w:t>
      </w:r>
      <w:r w:rsidR="00943D3F">
        <w:t xml:space="preserve"> </w:t>
      </w:r>
      <w:r w:rsidR="009E4D38">
        <w:fldChar w:fldCharType="begin">
          <w:fldData xml:space="preserve">PEVuZE5vdGU+PENpdGU+PEF1dGhvcj5DYW50b3I8L0F1dGhvcj48WWVhcj4yMDA5PC9ZZWFyPjxS
ZWNOdW0+MjIwPC9SZWNOdW0+PERpc3BsYXlUZXh0PihDYW50b3IgZXQgYWwuLCAyMDA5KTwvRGlz
cGxheVRleHQ+PHJlY29yZD48cmVjLW51bWJlcj4yMjA8L3JlYy1udW1iZXI+PGZvcmVpZ24ta2V5
cz48a2V5IGFwcD0iRU4iIGRiLWlkPSI1ZHZ2emVhZjd0ZXBwd2VzdzlkdjVhdDlzcjlkZnZ3ZnBl
ZmEiIHRpbWVzdGFtcD0iMTY1ODI4OTI0OCI+MjIwPC9rZXk+PC9mb3JlaWduLWtleXM+PHJlZi10
eXBlIG5hbWU9IkpvdXJuYWwgQXJ0aWNsZSI+MTc8L3JlZi10eXBlPjxjb250cmlidXRvcnM+PGF1
dGhvcnM+PGF1dGhvcj5DYW50b3IsIFcuIEouPC9hdXRob3I+PGF1dGhvcj5GaXRjaGV0dCwgRC48
L2F1dGhvcj48YXV0aG9yPkJvcmd1bmR2YWFnLCBCLjwvYXV0aG9yPjxhdXRob3I+RHVjYXMsIEou
PC9hdXRob3I+PGF1dGhvcj5IZWZmZXJuYW4sIE0uPC9hdXRob3I+PGF1dGhvcj5Db2hlbiwgRS4g
QS48L2F1dGhvcj48YXV0aG9yPk1vcnJpc29uLCBMLiBKLjwvYXV0aG9yPjxhdXRob3I+TGFuZ2Vy
LCBBLjwvYXV0aG9yPjxhdXRob3I+RHphdmlrLCBWLjwvYXV0aG9yPjxhdXRob3I+TWVodGEsIFMu
IFIuPC9hdXRob3I+PGF1dGhvcj5MYXp6YW0sIEMuPC9hdXRob3I+PGF1dGhvcj5TY2h3YXJ0eiwg
Qi48L2F1dGhvcj48YXV0aG9yPkNhc2Fub3ZhLCBBLjwvYXV0aG9yPjxhdXRob3I+R29vZG1hbiwg
Uy4gRy48L2F1dGhvcj48L2F1dGhvcnM+PC9jb250cmlidXRvcnM+PGF1dGgtYWRkcmVzcz5Tb3V0
aGxha2UgUmVnaW9uYWwgSGVhbHRoIENlbnRyZSwgTmV3bWFya2V0LCBPTiwgQ2FuYWRhLiBjYW50
b3J3QHJvZ2Vycy5jb208L2F1dGgtYWRkcmVzcz48dGl0bGVzPjx0aXRsZT5Sb3V0aW5lIGVhcmx5
IGFuZ2lvcGxhc3R5IGFmdGVyIGZpYnJpbm9seXNpcyBmb3IgYWN1dGUgbXlvY2FyZGlhbCBpbmZh
cmN0aW9uPC90aXRsZT48c2Vjb25kYXJ5LXRpdGxlPk4gRW5nbCBKIE1lZDwvc2Vjb25kYXJ5LXRp
dGxlPjwvdGl0bGVzPjxwZXJpb2RpY2FsPjxmdWxsLXRpdGxlPk4gRW5nbCBKIE1lZDwvZnVsbC10
aXRsZT48L3BlcmlvZGljYWw+PHBhZ2VzPjI3MDUtMTg8L3BhZ2VzPjx2b2x1bWU+MzYwPC92b2x1
bWU+PG51bWJlcj4yNjwvbnVtYmVyPjxlZGl0aW9uPjIwMDkvMDYvMjY8L2VkaXRpb24+PGtleXdv
cmRzPjxrZXl3b3JkPkFnZWQ8L2tleXdvcmQ+PGtleXdvcmQ+KkFuZ2lvcGxhc3R5LCBCYWxsb29u
LCBDb3JvbmFyeTwva2V5d29yZD48a2V5d29yZD5DYXJkaWFjIENhdGhldGVyaXphdGlvbjwva2V5
d29yZD48a2V5d29yZD5Db21iaW5lZCBNb2RhbGl0eSBUaGVyYXB5PC9rZXl3b3JkPjxrZXl3b3Jk
PkNvcm9uYXJ5IEFuZ2lvZ3JhcGh5PC9rZXl3b3JkPjxrZXl3b3JkPkZlbWFsZTwva2V5d29yZD48
a2V5d29yZD5GaWJyaW5vbHl0aWMgQWdlbnRzL3RoZXJhcGV1dGljIHVzZTwva2V5d29yZD48a2V5
d29yZD5IZWFydCBGYWlsdXJlL2V0aW9sb2d5PC9rZXl3b3JkPjxrZXl3b3JkPkh1bWFuczwva2V5
d29yZD48a2V5d29yZD5LYXBsYW4tTWVpZXIgRXN0aW1hdGU8L2tleXdvcmQ+PGtleXdvcmQ+TWFs
ZTwva2V5d29yZD48a2V5d29yZD5NaWRkbGUgQWdlZDwva2V5d29yZD48a2V5d29yZD5NeW9jYXJk
aWFsIEluZmFyY3Rpb24vY29tcGxpY2F0aW9ucy9kcnVnIHRoZXJhcHkvbW9ydGFsaXR5Lyp0aGVy
YXB5PC9rZXl3b3JkPjxrZXl3b3JkPlBhdGllbnQgVHJhbnNmZXI8L2tleXdvcmQ+PGtleXdvcmQ+
UGxhdGVsZXQgQWdncmVnYXRpb24gSW5oaWJpdG9ycy90aGVyYXBldXRpYyB1c2U8L2tleXdvcmQ+
PGtleXdvcmQ+UmVjdXJyZW5jZTwva2V5d29yZD48a2V5d29yZD5TaG9jaywgQ2FyZGlvZ2VuaWMv
ZXRpb2xvZ3k8L2tleXdvcmQ+PGtleXdvcmQ+KlRocm9tYm9seXRpYyBUaGVyYXB5PC9rZXl3b3Jk
PjxrZXl3b3JkPlRpbWUgRmFjdG9yczwva2V5d29yZD48L2tleXdvcmRzPjxkYXRlcz48eWVhcj4y
MDA5PC95ZWFyPjxwdWItZGF0ZXM+PGRhdGU+SnVuIDI1PC9kYXRlPjwvcHViLWRhdGVzPjwvZGF0
ZXM+PGlzYm4+MDAyOC00NzkzPC9pc2JuPjxhY2Nlc3Npb24tbnVtPjE5NTUzNjQ2PC9hY2Nlc3Np
b24tbnVtPjx1cmxzPjwvdXJscz48ZWxlY3Ryb25pYy1yZXNvdXJjZS1udW0+MTAuMTA1Ni9ORUpN
b2EwODA4Mjc2PC9lbGVjdHJvbmljLXJlc291cmNlLW51bT48cmVtb3RlLWRhdGFiYXNlLXByb3Zp
ZGVyPk5MTTwvcmVtb3RlLWRhdGFiYXNlLXByb3ZpZGVyPjxsYW5ndWFnZT5lbmc8L2xhbmd1YWdl
PjwvcmVjb3JkPjwvQ2l0ZT48L0VuZE5vdGU+AG==
</w:fldData>
        </w:fldChar>
      </w:r>
      <w:r w:rsidR="009E4D38">
        <w:instrText xml:space="preserve"> ADDIN EN.CITE </w:instrText>
      </w:r>
      <w:r w:rsidR="009E4D38">
        <w:fldChar w:fldCharType="begin">
          <w:fldData xml:space="preserve">PEVuZE5vdGU+PENpdGU+PEF1dGhvcj5DYW50b3I8L0F1dGhvcj48WWVhcj4yMDA5PC9ZZWFyPjxS
ZWNOdW0+MjIwPC9SZWNOdW0+PERpc3BsYXlUZXh0PihDYW50b3IgZXQgYWwuLCAyMDA5KTwvRGlz
cGxheVRleHQ+PHJlY29yZD48cmVjLW51bWJlcj4yMjA8L3JlYy1udW1iZXI+PGZvcmVpZ24ta2V5
cz48a2V5IGFwcD0iRU4iIGRiLWlkPSI1ZHZ2emVhZjd0ZXBwd2VzdzlkdjVhdDlzcjlkZnZ3ZnBl
ZmEiIHRpbWVzdGFtcD0iMTY1ODI4OTI0OCI+MjIwPC9rZXk+PC9mb3JlaWduLWtleXM+PHJlZi10
eXBlIG5hbWU9IkpvdXJuYWwgQXJ0aWNsZSI+MTc8L3JlZi10eXBlPjxjb250cmlidXRvcnM+PGF1
dGhvcnM+PGF1dGhvcj5DYW50b3IsIFcuIEouPC9hdXRob3I+PGF1dGhvcj5GaXRjaGV0dCwgRC48
L2F1dGhvcj48YXV0aG9yPkJvcmd1bmR2YWFnLCBCLjwvYXV0aG9yPjxhdXRob3I+RHVjYXMsIEou
PC9hdXRob3I+PGF1dGhvcj5IZWZmZXJuYW4sIE0uPC9hdXRob3I+PGF1dGhvcj5Db2hlbiwgRS4g
QS48L2F1dGhvcj48YXV0aG9yPk1vcnJpc29uLCBMLiBKLjwvYXV0aG9yPjxhdXRob3I+TGFuZ2Vy
LCBBLjwvYXV0aG9yPjxhdXRob3I+RHphdmlrLCBWLjwvYXV0aG9yPjxhdXRob3I+TWVodGEsIFMu
IFIuPC9hdXRob3I+PGF1dGhvcj5MYXp6YW0sIEMuPC9hdXRob3I+PGF1dGhvcj5TY2h3YXJ0eiwg
Qi48L2F1dGhvcj48YXV0aG9yPkNhc2Fub3ZhLCBBLjwvYXV0aG9yPjxhdXRob3I+R29vZG1hbiwg
Uy4gRy48L2F1dGhvcj48L2F1dGhvcnM+PC9jb250cmlidXRvcnM+PGF1dGgtYWRkcmVzcz5Tb3V0
aGxha2UgUmVnaW9uYWwgSGVhbHRoIENlbnRyZSwgTmV3bWFya2V0LCBPTiwgQ2FuYWRhLiBjYW50
b3J3QHJvZ2Vycy5jb208L2F1dGgtYWRkcmVzcz48dGl0bGVzPjx0aXRsZT5Sb3V0aW5lIGVhcmx5
IGFuZ2lvcGxhc3R5IGFmdGVyIGZpYnJpbm9seXNpcyBmb3IgYWN1dGUgbXlvY2FyZGlhbCBpbmZh
cmN0aW9uPC90aXRsZT48c2Vjb25kYXJ5LXRpdGxlPk4gRW5nbCBKIE1lZDwvc2Vjb25kYXJ5LXRp
dGxlPjwvdGl0bGVzPjxwZXJpb2RpY2FsPjxmdWxsLXRpdGxlPk4gRW5nbCBKIE1lZDwvZnVsbC10
aXRsZT48L3BlcmlvZGljYWw+PHBhZ2VzPjI3MDUtMTg8L3BhZ2VzPjx2b2x1bWU+MzYwPC92b2x1
bWU+PG51bWJlcj4yNjwvbnVtYmVyPjxlZGl0aW9uPjIwMDkvMDYvMjY8L2VkaXRpb24+PGtleXdv
cmRzPjxrZXl3b3JkPkFnZWQ8L2tleXdvcmQ+PGtleXdvcmQ+KkFuZ2lvcGxhc3R5LCBCYWxsb29u
LCBDb3JvbmFyeTwva2V5d29yZD48a2V5d29yZD5DYXJkaWFjIENhdGhldGVyaXphdGlvbjwva2V5
d29yZD48a2V5d29yZD5Db21iaW5lZCBNb2RhbGl0eSBUaGVyYXB5PC9rZXl3b3JkPjxrZXl3b3Jk
PkNvcm9uYXJ5IEFuZ2lvZ3JhcGh5PC9rZXl3b3JkPjxrZXl3b3JkPkZlbWFsZTwva2V5d29yZD48
a2V5d29yZD5GaWJyaW5vbHl0aWMgQWdlbnRzL3RoZXJhcGV1dGljIHVzZTwva2V5d29yZD48a2V5
d29yZD5IZWFydCBGYWlsdXJlL2V0aW9sb2d5PC9rZXl3b3JkPjxrZXl3b3JkPkh1bWFuczwva2V5
d29yZD48a2V5d29yZD5LYXBsYW4tTWVpZXIgRXN0aW1hdGU8L2tleXdvcmQ+PGtleXdvcmQ+TWFs
ZTwva2V5d29yZD48a2V5d29yZD5NaWRkbGUgQWdlZDwva2V5d29yZD48a2V5d29yZD5NeW9jYXJk
aWFsIEluZmFyY3Rpb24vY29tcGxpY2F0aW9ucy9kcnVnIHRoZXJhcHkvbW9ydGFsaXR5Lyp0aGVy
YXB5PC9rZXl3b3JkPjxrZXl3b3JkPlBhdGllbnQgVHJhbnNmZXI8L2tleXdvcmQ+PGtleXdvcmQ+
UGxhdGVsZXQgQWdncmVnYXRpb24gSW5oaWJpdG9ycy90aGVyYXBldXRpYyB1c2U8L2tleXdvcmQ+
PGtleXdvcmQ+UmVjdXJyZW5jZTwva2V5d29yZD48a2V5d29yZD5TaG9jaywgQ2FyZGlvZ2VuaWMv
ZXRpb2xvZ3k8L2tleXdvcmQ+PGtleXdvcmQ+KlRocm9tYm9seXRpYyBUaGVyYXB5PC9rZXl3b3Jk
PjxrZXl3b3JkPlRpbWUgRmFjdG9yczwva2V5d29yZD48L2tleXdvcmRzPjxkYXRlcz48eWVhcj4y
MDA5PC95ZWFyPjxwdWItZGF0ZXM+PGRhdGU+SnVuIDI1PC9kYXRlPjwvcHViLWRhdGVzPjwvZGF0
ZXM+PGlzYm4+MDAyOC00NzkzPC9pc2JuPjxhY2Nlc3Npb24tbnVtPjE5NTUzNjQ2PC9hY2Nlc3Np
b24tbnVtPjx1cmxzPjwvdXJscz48ZWxlY3Ryb25pYy1yZXNvdXJjZS1udW0+MTAuMTA1Ni9ORUpN
b2EwODA4Mjc2PC9lbGVjdHJvbmljLXJlc291cmNlLW51bT48cmVtb3RlLWRhdGFiYXNlLXByb3Zp
ZGVyPk5MTTwvcmVtb3RlLWRhdGFiYXNlLXByb3ZpZGVyPjxsYW5ndWFnZT5lbmc8L2xhbmd1YWdl
PjwvcmVjb3JkPjwvQ2l0ZT48L0VuZE5vdGU+AG==
</w:fldData>
        </w:fldChar>
      </w:r>
      <w:r w:rsidR="009E4D38">
        <w:instrText xml:space="preserve"> ADDIN EN.CITE.DATA </w:instrText>
      </w:r>
      <w:r w:rsidR="009E4D38">
        <w:fldChar w:fldCharType="end"/>
      </w:r>
      <w:r w:rsidR="009E4D38">
        <w:fldChar w:fldCharType="separate"/>
      </w:r>
      <w:r w:rsidR="009E4D38">
        <w:rPr>
          <w:noProof/>
        </w:rPr>
        <w:t>(Cantor et al., 2009)</w:t>
      </w:r>
      <w:r w:rsidR="009E4D38">
        <w:fldChar w:fldCharType="end"/>
      </w:r>
      <w:r w:rsidR="00943D3F">
        <w:t>.</w:t>
      </w:r>
      <w:r w:rsidR="008A5E88">
        <w:t xml:space="preserve"> </w:t>
      </w:r>
      <w:r w:rsidR="004442F3">
        <w:t xml:space="preserve">Cardiac MRI </w:t>
      </w:r>
      <w:r w:rsidR="00D9443F">
        <w:t xml:space="preserve">is </w:t>
      </w:r>
      <w:r w:rsidR="004442F3">
        <w:t>not</w:t>
      </w:r>
      <w:r w:rsidR="000377CC" w:rsidDel="00823A9A">
        <w:t xml:space="preserve"> </w:t>
      </w:r>
      <w:r w:rsidR="00823A9A">
        <w:t>applicable</w:t>
      </w:r>
      <w:r w:rsidR="000377CC">
        <w:t xml:space="preserve"> under th</w:t>
      </w:r>
      <w:r w:rsidR="00D9443F">
        <w:t>e</w:t>
      </w:r>
      <w:r w:rsidR="000377CC">
        <w:t>se circumstances.</w:t>
      </w:r>
      <w:r w:rsidR="00500F8D">
        <w:t xml:space="preserve"> </w:t>
      </w:r>
      <w:r w:rsidR="001B33FA">
        <w:t xml:space="preserve">Further, cardiac MRI has certain capacities to </w:t>
      </w:r>
      <w:r w:rsidR="001B33FA">
        <w:lastRenderedPageBreak/>
        <w:t>detect CAD</w:t>
      </w:r>
      <w:r w:rsidR="00D9443F">
        <w:t>,</w:t>
      </w:r>
      <w:r w:rsidR="001B33FA">
        <w:t xml:space="preserve"> as noted previously. When cardiac MRI is </w:t>
      </w:r>
      <w:r w:rsidR="003947CF">
        <w:t>performed instead of</w:t>
      </w:r>
      <w:r w:rsidR="001B33FA">
        <w:t xml:space="preserve"> </w:t>
      </w:r>
      <w:r w:rsidR="006239DA">
        <w:t>ICA</w:t>
      </w:r>
      <w:r w:rsidR="00AA79DA">
        <w:t xml:space="preserve"> </w:t>
      </w:r>
      <w:r w:rsidR="001B33FA">
        <w:t>(or cardiac CT) for</w:t>
      </w:r>
      <w:r w:rsidR="00DF074F">
        <w:t xml:space="preserve"> these patients</w:t>
      </w:r>
      <w:r w:rsidR="001B33FA">
        <w:t xml:space="preserve">, it shifts the </w:t>
      </w:r>
      <w:r w:rsidR="00D9443F">
        <w:t xml:space="preserve">focus </w:t>
      </w:r>
      <w:r w:rsidR="001B33FA">
        <w:t>population</w:t>
      </w:r>
      <w:r w:rsidR="000C007A">
        <w:t xml:space="preserve"> </w:t>
      </w:r>
      <w:r w:rsidR="001B33FA">
        <w:t xml:space="preserve">from myocarditis to clinically suspected CAD. </w:t>
      </w:r>
      <w:r w:rsidR="00391894">
        <w:t xml:space="preserve">Therefore, </w:t>
      </w:r>
      <w:r w:rsidR="007458DC">
        <w:t>these patients</w:t>
      </w:r>
      <w:r w:rsidR="007458DC" w:rsidDel="00D5753A">
        <w:t xml:space="preserve"> </w:t>
      </w:r>
      <w:r w:rsidR="00D5753A">
        <w:t>should</w:t>
      </w:r>
      <w:r w:rsidR="007458DC">
        <w:t xml:space="preserve"> not</w:t>
      </w:r>
      <w:r w:rsidR="0059172D">
        <w:t xml:space="preserve"> </w:t>
      </w:r>
      <w:r w:rsidR="00D5753A">
        <w:t xml:space="preserve">be </w:t>
      </w:r>
      <w:r w:rsidR="00D9443F">
        <w:t>with</w:t>
      </w:r>
      <w:r w:rsidR="0059172D">
        <w:t xml:space="preserve">in the scope of this </w:t>
      </w:r>
      <w:r w:rsidR="00D5753A">
        <w:t>Applicatio</w:t>
      </w:r>
      <w:r w:rsidR="00CC4247">
        <w:t>n</w:t>
      </w:r>
      <w:r w:rsidR="00D9443F">
        <w:t>; c</w:t>
      </w:r>
      <w:r w:rsidR="00FA7FF9">
        <w:t>ardiac MRI and</w:t>
      </w:r>
      <w:r w:rsidR="00F74159">
        <w:t xml:space="preserve"> </w:t>
      </w:r>
      <w:r w:rsidR="006239DA">
        <w:t>ICA</w:t>
      </w:r>
      <w:r w:rsidR="00AA79DA">
        <w:t xml:space="preserve"> </w:t>
      </w:r>
      <w:r w:rsidR="00F74159">
        <w:t>(</w:t>
      </w:r>
      <w:r w:rsidR="00D945F8">
        <w:t>or cardiac CT</w:t>
      </w:r>
      <w:r w:rsidR="00F74159">
        <w:t>)</w:t>
      </w:r>
      <w:r w:rsidR="00D945F8">
        <w:t xml:space="preserve"> should not be </w:t>
      </w:r>
      <w:r w:rsidR="00DF074F">
        <w:t>compared</w:t>
      </w:r>
      <w:r w:rsidR="000C007A">
        <w:t xml:space="preserve"> for these patients</w:t>
      </w:r>
      <w:r w:rsidR="00213AF4" w:rsidDel="00CC4247">
        <w:t>.</w:t>
      </w:r>
    </w:p>
    <w:p w14:paraId="18862F62" w14:textId="48D9AB5F" w:rsidR="000E6710" w:rsidRDefault="00D9443F" w:rsidP="00260BFD">
      <w:r>
        <w:t>T</w:t>
      </w:r>
      <w:r w:rsidR="001E31B4">
        <w:t>he second group</w:t>
      </w:r>
      <w:r>
        <w:t xml:space="preserve"> of </w:t>
      </w:r>
      <w:r w:rsidR="00A26986">
        <w:t>patients</w:t>
      </w:r>
      <w:r>
        <w:t>—those with</w:t>
      </w:r>
      <w:r w:rsidR="00C92B74" w:rsidRPr="00C92B74">
        <w:t xml:space="preserve"> low</w:t>
      </w:r>
      <w:r w:rsidR="00783616">
        <w:t xml:space="preserve"> to </w:t>
      </w:r>
      <w:r w:rsidR="00C92B74" w:rsidRPr="00C92B74">
        <w:t xml:space="preserve">intermediate </w:t>
      </w:r>
      <w:r w:rsidR="00F427BB">
        <w:t>ACS</w:t>
      </w:r>
      <w:r w:rsidR="000D3880">
        <w:t xml:space="preserve"> mimic</w:t>
      </w:r>
      <w:r w:rsidR="00F427BB">
        <w:t xml:space="preserve"> </w:t>
      </w:r>
      <w:r w:rsidR="00C96177">
        <w:t xml:space="preserve">severity </w:t>
      </w:r>
      <w:r w:rsidR="00F427BB">
        <w:t>spectrum</w:t>
      </w:r>
      <w:r>
        <w:t>—is</w:t>
      </w:r>
      <w:r w:rsidR="005E2D0D">
        <w:t xml:space="preserve"> more likely to</w:t>
      </w:r>
      <w:r w:rsidR="00E24495">
        <w:t xml:space="preserve"> </w:t>
      </w:r>
      <w:r>
        <w:t>fit</w:t>
      </w:r>
      <w:r w:rsidR="00E24495">
        <w:t xml:space="preserve"> the proposed population</w:t>
      </w:r>
      <w:r w:rsidR="00633C11">
        <w:t>.</w:t>
      </w:r>
      <w:r w:rsidR="00D028E1">
        <w:t xml:space="preserve"> </w:t>
      </w:r>
      <w:r w:rsidR="003242B1">
        <w:t xml:space="preserve">For these patients, </w:t>
      </w:r>
      <w:r w:rsidR="00AF0422">
        <w:t xml:space="preserve">differential diagnosis using various technologies and </w:t>
      </w:r>
      <w:r w:rsidR="00FC4CE1">
        <w:t>techniques</w:t>
      </w:r>
      <w:r w:rsidR="00C438FD">
        <w:t xml:space="preserve"> (e.g. TTE</w:t>
      </w:r>
      <w:r w:rsidR="00FA76A2">
        <w:t>, MPS</w:t>
      </w:r>
      <w:r w:rsidR="00C438FD">
        <w:t xml:space="preserve"> and stress tests)</w:t>
      </w:r>
      <w:r w:rsidR="00FC4CE1">
        <w:t xml:space="preserve"> may </w:t>
      </w:r>
      <w:r w:rsidR="000D3880">
        <w:t xml:space="preserve">still </w:t>
      </w:r>
      <w:r w:rsidR="00FC4CE1">
        <w:t>be required</w:t>
      </w:r>
      <w:r w:rsidR="002C0169">
        <w:t xml:space="preserve"> prior to </w:t>
      </w:r>
      <w:r w:rsidR="00C11D41">
        <w:t>inva</w:t>
      </w:r>
      <w:r w:rsidR="00195736">
        <w:t xml:space="preserve">sive investigations </w:t>
      </w:r>
      <w:r w:rsidR="00EA1E60">
        <w:t xml:space="preserve">such as </w:t>
      </w:r>
      <w:r w:rsidR="006239DA">
        <w:t>ICA</w:t>
      </w:r>
      <w:r w:rsidR="00FC4CE1">
        <w:t>.</w:t>
      </w:r>
      <w:r w:rsidR="00EA1E60">
        <w:t xml:space="preserve"> When CAD is suspected but c</w:t>
      </w:r>
      <w:r>
        <w:t>an</w:t>
      </w:r>
      <w:r w:rsidR="00EA1E60">
        <w:t>not be distinguished from myocarditis, cardiac MRI may have value to avoid invasive investigations</w:t>
      </w:r>
      <w:r w:rsidR="00244102">
        <w:t xml:space="preserve"> and</w:t>
      </w:r>
      <w:r w:rsidR="00D62B70">
        <w:t xml:space="preserve"> ionising radiations</w:t>
      </w:r>
      <w:r w:rsidR="00EA1E60">
        <w:t>.</w:t>
      </w:r>
      <w:r w:rsidR="00D028E1">
        <w:t xml:space="preserve"> In </w:t>
      </w:r>
      <w:r w:rsidR="00505001">
        <w:t xml:space="preserve">current </w:t>
      </w:r>
      <w:r w:rsidR="00D028E1">
        <w:t>real-world se</w:t>
      </w:r>
      <w:r w:rsidR="00DB72C9">
        <w:t>ttings</w:t>
      </w:r>
      <w:r w:rsidR="00AB6A91">
        <w:t xml:space="preserve"> in Australia</w:t>
      </w:r>
      <w:r w:rsidR="00DB72C9">
        <w:t xml:space="preserve">, cardiac MRI </w:t>
      </w:r>
      <w:r w:rsidR="00F34FBF">
        <w:t>has been performed</w:t>
      </w:r>
      <w:r w:rsidR="00BB1625">
        <w:t xml:space="preserve"> </w:t>
      </w:r>
      <w:r w:rsidR="00DD19E5">
        <w:t xml:space="preserve">in </w:t>
      </w:r>
      <w:r w:rsidR="00D04C64">
        <w:t xml:space="preserve">a </w:t>
      </w:r>
      <w:r w:rsidR="00DD19E5">
        <w:t xml:space="preserve">small </w:t>
      </w:r>
      <w:r w:rsidR="00D04C64">
        <w:t xml:space="preserve">number of </w:t>
      </w:r>
      <w:r w:rsidR="00DD19E5">
        <w:t>cases</w:t>
      </w:r>
      <w:r w:rsidR="00D04C64">
        <w:t xml:space="preserve"> </w:t>
      </w:r>
      <w:r w:rsidR="007D0913">
        <w:t xml:space="preserve">to </w:t>
      </w:r>
      <w:r>
        <w:t>exclude</w:t>
      </w:r>
      <w:r w:rsidR="007D0913">
        <w:t xml:space="preserve"> CAD</w:t>
      </w:r>
      <w:r w:rsidR="005358DC">
        <w:t xml:space="preserve"> </w:t>
      </w:r>
      <w:r>
        <w:t xml:space="preserve">and </w:t>
      </w:r>
      <w:r w:rsidR="005358DC">
        <w:t xml:space="preserve">hence avoid invasive </w:t>
      </w:r>
      <w:r w:rsidR="006239DA">
        <w:t>ICA</w:t>
      </w:r>
      <w:r>
        <w:t>. P</w:t>
      </w:r>
      <w:r w:rsidR="007D0913">
        <w:t xml:space="preserve">atients </w:t>
      </w:r>
      <w:r w:rsidR="006F4058">
        <w:t xml:space="preserve">pay </w:t>
      </w:r>
      <w:r w:rsidR="00B0254E">
        <w:t>for</w:t>
      </w:r>
      <w:r w:rsidR="00AA3647">
        <w:t xml:space="preserve"> the </w:t>
      </w:r>
      <w:r w:rsidR="00B0254E">
        <w:t>scan out-of-pocket due</w:t>
      </w:r>
      <w:r>
        <w:t xml:space="preserve"> to</w:t>
      </w:r>
      <w:r w:rsidR="00B0254E">
        <w:t xml:space="preserve"> the lack of</w:t>
      </w:r>
      <w:r w:rsidR="00AA3647">
        <w:t xml:space="preserve"> MBS </w:t>
      </w:r>
      <w:r w:rsidR="005358DC">
        <w:t>reimbursement</w:t>
      </w:r>
      <w:r w:rsidR="005612E0">
        <w:t xml:space="preserve">. </w:t>
      </w:r>
      <w:r w:rsidR="00D97A1C">
        <w:t xml:space="preserve">Under this scenario, </w:t>
      </w:r>
      <w:r w:rsidR="000D3880">
        <w:t>c</w:t>
      </w:r>
      <w:r w:rsidR="00DD1E9C" w:rsidRPr="00DD1E9C">
        <w:t>ardiac MRI would result in a reduction in the number of patients requir</w:t>
      </w:r>
      <w:r>
        <w:t>ing</w:t>
      </w:r>
      <w:r w:rsidR="00DD1E9C" w:rsidRPr="00DD1E9C">
        <w:t xml:space="preserve"> </w:t>
      </w:r>
      <w:r w:rsidR="006239DA">
        <w:t>ICA</w:t>
      </w:r>
      <w:r w:rsidR="00C51FA3" w:rsidRPr="009212E7">
        <w:t xml:space="preserve"> </w:t>
      </w:r>
      <w:r w:rsidR="00DD1E9C" w:rsidRPr="00DD1E9C">
        <w:t xml:space="preserve">and cardiac CT. </w:t>
      </w:r>
      <w:r w:rsidR="00DD0C0D">
        <w:t xml:space="preserve">It is important to clarify that </w:t>
      </w:r>
      <w:r w:rsidR="006239DA">
        <w:t>ICA</w:t>
      </w:r>
      <w:r w:rsidR="009F501D">
        <w:t xml:space="preserve"> </w:t>
      </w:r>
      <w:r w:rsidR="00DD0C0D">
        <w:t>and cardiac CT are used as differential diagnoses for myocarditis</w:t>
      </w:r>
      <w:r>
        <w:t>,</w:t>
      </w:r>
      <w:r w:rsidR="00DD0C0D">
        <w:t xml:space="preserve"> whereas cardiac MRI can detect myocarditis in a more direct manner.</w:t>
      </w:r>
      <w:r w:rsidR="000D3880">
        <w:t xml:space="preserve"> Therefore, </w:t>
      </w:r>
      <w:r w:rsidR="002076B6">
        <w:t>such</w:t>
      </w:r>
      <w:r>
        <w:t xml:space="preserve"> a</w:t>
      </w:r>
      <w:r w:rsidR="000D3880">
        <w:t xml:space="preserve"> </w:t>
      </w:r>
      <w:r w:rsidR="00056594">
        <w:t xml:space="preserve">comparison may </w:t>
      </w:r>
      <w:r w:rsidR="009A7045">
        <w:t xml:space="preserve">not be direct </w:t>
      </w:r>
      <w:r w:rsidR="002076B6">
        <w:t>in term</w:t>
      </w:r>
      <w:r>
        <w:t>s</w:t>
      </w:r>
      <w:r w:rsidR="002076B6">
        <w:t xml:space="preserve"> of quantitative evidence for</w:t>
      </w:r>
      <w:r w:rsidR="009A7045">
        <w:t xml:space="preserve"> </w:t>
      </w:r>
      <w:r w:rsidR="004E5162">
        <w:t>diagnostic accuracy outcomes.</w:t>
      </w:r>
    </w:p>
    <w:p w14:paraId="70058145" w14:textId="5BFE80CA" w:rsidR="003462CC" w:rsidRPr="00A54EFC" w:rsidRDefault="00490069" w:rsidP="00A54EFC">
      <w:pPr>
        <w:rPr>
          <w:i/>
          <w:iCs/>
        </w:rPr>
      </w:pPr>
      <w:r w:rsidRPr="00A54EFC">
        <w:rPr>
          <w:i/>
        </w:rPr>
        <w:t xml:space="preserve">In population 2, for patients with signs and symptoms of ACS, PASC noted that the comparator should be: standard management for acute myocarditis with/without EMB when clinically indicated after exclusion of obstructive CAD/ ischaemia (with </w:t>
      </w:r>
      <w:r w:rsidR="006239DA">
        <w:rPr>
          <w:i/>
        </w:rPr>
        <w:t>ICA</w:t>
      </w:r>
      <w:r w:rsidRPr="00A54EFC">
        <w:rPr>
          <w:i/>
        </w:rPr>
        <w:t xml:space="preserve"> or CTCA or other investigations).</w:t>
      </w:r>
    </w:p>
    <w:p w14:paraId="15C482BF" w14:textId="477C7D2A" w:rsidR="003462CC" w:rsidRDefault="00490069" w:rsidP="00A54EFC">
      <w:pPr>
        <w:rPr>
          <w:iCs/>
        </w:rPr>
      </w:pPr>
      <w:r w:rsidRPr="00A54EFC">
        <w:rPr>
          <w:i/>
        </w:rPr>
        <w:t xml:space="preserve">PASC noted that the comparator for population 2 in the current PICO is different from what was proposed in the Application form. The Applicant proposed the </w:t>
      </w:r>
      <w:r w:rsidR="006239DA">
        <w:rPr>
          <w:i/>
        </w:rPr>
        <w:t>ICA</w:t>
      </w:r>
      <w:r w:rsidRPr="00A54EFC">
        <w:rPr>
          <w:i/>
        </w:rPr>
        <w:t xml:space="preserve"> or CTCA as the comparator, which PASC considered were not appropriate as they are not diagnostic tests for </w:t>
      </w:r>
      <w:r w:rsidR="00EA69C3" w:rsidRPr="00A54EFC">
        <w:rPr>
          <w:i/>
        </w:rPr>
        <w:t>myocarditis</w:t>
      </w:r>
      <w:r w:rsidRPr="00A54EFC">
        <w:rPr>
          <w:i/>
        </w:rPr>
        <w:t xml:space="preserve"> but rather done to exclude (or confirm) obstructive CAD as the likely cause of presentation. Given the patient presentation with generic signs and symptoms, these would be prior tests required to define the agreed patient population- rather than comparators for cardiac MRI. However, PASC noted the applicant’s advice that in clinical practice, patients classified with a low pre-test likelihood of CAD would not receive </w:t>
      </w:r>
      <w:r w:rsidR="006239DA">
        <w:rPr>
          <w:i/>
        </w:rPr>
        <w:t>ICA</w:t>
      </w:r>
      <w:r w:rsidRPr="00A54EFC">
        <w:rPr>
          <w:i/>
        </w:rPr>
        <w:t xml:space="preserve"> or CTCA to exclude (or confirm) obstructive CAD (as they would receive cardiac MRI before these investigations if available, and if myocarditis was diagnosed following cardiac MRI, they would not need further investigations to rule out obstructive CAD). </w:t>
      </w:r>
      <w:r w:rsidRPr="002C3122">
        <w:rPr>
          <w:iCs/>
        </w:rPr>
        <w:t>Due to the clarifications needed around the Population 2 including the need to stratify the population for pre-test likelihood for obstructive CAD, the comparator(s) for this population (and any defined subgroups) may be subject to change.</w:t>
      </w:r>
    </w:p>
    <w:p w14:paraId="66B60BD7" w14:textId="5C0C8D5C" w:rsidR="003B4B0D" w:rsidRPr="00F05360" w:rsidRDefault="003B4B0D" w:rsidP="003B4B0D">
      <w:pPr>
        <w:rPr>
          <w:i/>
        </w:rPr>
      </w:pPr>
      <w:bookmarkStart w:id="47" w:name="_Hlk129177417"/>
      <w:r w:rsidRPr="00F05360">
        <w:rPr>
          <w:i/>
        </w:rPr>
        <w:t xml:space="preserve">At its December 2022 meeting, PASC </w:t>
      </w:r>
      <w:bookmarkEnd w:id="47"/>
      <w:r w:rsidRPr="00F05360">
        <w:rPr>
          <w:i/>
        </w:rPr>
        <w:t xml:space="preserve">noted the applicant advocated that the comparator investigations in the revised intermediate ACS risk </w:t>
      </w:r>
      <w:r w:rsidR="007C7A0F">
        <w:rPr>
          <w:i/>
        </w:rPr>
        <w:t xml:space="preserve">population </w:t>
      </w:r>
      <w:r w:rsidRPr="00F05360">
        <w:rPr>
          <w:i/>
        </w:rPr>
        <w:t>(population 2) is CTCA to rule out obstructive CAD first and then assessment of cardiac function with TTE ­ as there is no true comparator test because myocarditis is a diagnosis of exclusion. The applicant advised that avoidance of these comparator investigations would be the most important change in patient management, as it would reduce exposure to CTCA (or ICA) which is associated with risk of reaction to iodinated contrast agents and radiation exposure to patients compared with cardiac MRI which does not present these risks.</w:t>
      </w:r>
    </w:p>
    <w:p w14:paraId="6F7984BD" w14:textId="2C5923C6" w:rsidR="003B4B0D" w:rsidRPr="00EC71D6" w:rsidRDefault="003B4B0D" w:rsidP="003B4B0D">
      <w:pPr>
        <w:rPr>
          <w:i/>
        </w:rPr>
      </w:pPr>
      <w:r w:rsidRPr="00152296">
        <w:rPr>
          <w:i/>
        </w:rPr>
        <w:t>PASC accepted that CTCA plus TTE should be included as a comparator in the revised population 2.</w:t>
      </w:r>
    </w:p>
    <w:p w14:paraId="567B64C4" w14:textId="2B4790A7" w:rsidR="006843C6" w:rsidRDefault="00A96B9D" w:rsidP="007764D9">
      <w:pPr>
        <w:pStyle w:val="Heading3"/>
      </w:pPr>
      <w:r w:rsidRPr="008F1532">
        <w:t>Reference standard (for investigative technologies only)</w:t>
      </w:r>
    </w:p>
    <w:p w14:paraId="05D70E20" w14:textId="21366D1C" w:rsidR="003B6633" w:rsidRDefault="00B608B8" w:rsidP="007764D9">
      <w:r>
        <w:t xml:space="preserve">The gold standard </w:t>
      </w:r>
      <w:r w:rsidR="008B5F55">
        <w:t>test to identify myocarditis remains a controversial issue</w:t>
      </w:r>
      <w:r w:rsidR="00135D92">
        <w:t xml:space="preserve">, with some investigators using </w:t>
      </w:r>
      <w:r w:rsidR="006F6644">
        <w:t>EMB</w:t>
      </w:r>
      <w:r w:rsidR="00B127B4">
        <w:t xml:space="preserve"> and others relying instead on a combination of clinical, laboratory, ECG and angiographic findings</w:t>
      </w:r>
      <w:r w:rsidR="00F574B7">
        <w:t xml:space="preserve"> </w:t>
      </w:r>
      <w:r w:rsidR="005939D9">
        <w:fldChar w:fldCharType="begin">
          <w:fldData xml:space="preserve">PEVuZE5vdGU+PENpdGU+PEF1dGhvcj5BYmRlbC1BdHk8L0F1dGhvcj48WWVhcj4yMDA1PC9ZZWFy
PjxSZWNOdW0+NjwvUmVjTnVtPjxEaXNwbGF5VGV4dD4oQWJkZWwtQXR5IGV0IGFsLiwgMjAwNSk8
L0Rpc3BsYXlUZXh0PjxyZWNvcmQ+PHJlYy1udW1iZXI+NjwvcmVjLW51bWJlcj48Zm9yZWlnbi1r
ZXlzPjxrZXkgYXBwPSJFTiIgZGItaWQ9IjJ4dDJlYXBhMmR6ZWQ1ZTVyZnNwMGR4cXBzZnBkeDlk
dDJwOSIgdGltZXN0YW1wPSIxNjU0MDYyOTI4Ij42PC9rZXk+PC9mb3JlaWduLWtleXM+PHJlZi10
eXBlIG5hbWU9IkpvdXJuYWwgQXJ0aWNsZSI+MTc8L3JlZi10eXBlPjxjb250cmlidXRvcnM+PGF1
dGhvcnM+PGF1dGhvcj5BYmRlbC1BdHksIEguPC9hdXRob3I+PGF1dGhvcj5Cb3llLCBQLjwvYXV0
aG9yPjxhdXRob3I+WmFncm9zZWssIEEuPC9hdXRob3I+PGF1dGhvcj5XYXNzbXV0aCwgUi48L2F1
dGhvcj48YXV0aG9yPkt1bWFyLCBBLjwvYXV0aG9yPjxhdXRob3I+TWVzc3JvZ2hsaSwgRC48L2F1
dGhvcj48YXV0aG9yPkJvY2ssIFAuPC9hdXRob3I+PGF1dGhvcj5EaWV0eiwgUi48L2F1dGhvcj48
YXV0aG9yPkZyaWVkcmljaCwgTS4gRy48L2F1dGhvcj48YXV0aG9yPlNjaHVsei1NZW5nZXIsIEou
PC9hdXRob3I+PC9hdXRob3JzPjwvY29udHJpYnV0b3JzPjxhdXRoLWFkZHJlc3M+RnJhbnotVm9s
aGFyZC1LbGluaWssIENoYXJpdGUgQ2FtcHVzIEJ1Y2gsIFVuaXZlcnNpdGF0IE1lZGl6aW4gQmVy
bGluLCBCZXJsaW4sIEdlcm1hbnkuPC9hdXRoLWFkZHJlc3M+PHRpdGxlcz48dGl0bGU+RGlhZ25v
c3RpYyBwZXJmb3JtYW5jZSBvZiBjYXJkaW92YXNjdWxhciBtYWduZXRpYyByZXNvbmFuY2UgaW4g
cGF0aWVudHMgd2l0aCBzdXNwZWN0ZWQgYWN1dGUgbXlvY2FyZGl0aXM6IGNvbXBhcmlzb24gb2Yg
ZGlmZmVyZW50IGFwcHJvYWNoZXM8L3RpdGxlPjxzZWNvbmRhcnktdGl0bGU+SiBBbSBDb2xsIENh
cmRpb2w8L3NlY29uZGFyeS10aXRsZT48L3RpdGxlcz48cGVyaW9kaWNhbD48ZnVsbC10aXRsZT5K
IEFtIENvbGwgQ2FyZGlvbDwvZnVsbC10aXRsZT48L3BlcmlvZGljYWw+PHBhZ2VzPjE4MTUtMjI8
L3BhZ2VzPjx2b2x1bWU+NDU8L3ZvbHVtZT48bnVtYmVyPjExPC9udW1iZXI+PGtleXdvcmRzPjxr
ZXl3b3JkPkFjdXRlIERpc2Vhc2U8L2tleXdvcmQ+PGtleXdvcmQ+QWRvbGVzY2VudDwva2V5d29y
ZD48a2V5d29yZD5BZHVsdDwva2V5d29yZD48a2V5d29yZD5GZW1hbGU8L2tleXdvcmQ+PGtleXdv
cmQ+R2Fkb2xpbml1bTwva2V5d29yZD48a2V5d29yZD5IdW1hbnM8L2tleXdvcmQ+PGtleXdvcmQ+
SW1hZ2UgRW5oYW5jZW1lbnQ8L2tleXdvcmQ+PGtleXdvcmQ+SW1hZ2UgUHJvY2Vzc2luZywgQ29t
cHV0ZXItQXNzaXN0ZWQ8L2tleXdvcmQ+PGtleXdvcmQ+TWFnbmV0aWMgUmVzb25hbmNlIEltYWdp
bmcvKm1ldGhvZHM8L2tleXdvcmQ+PGtleXdvcmQ+TWFsZTwva2V5d29yZD48a2V5d29yZD5NaWRk
bGUgQWdlZDwva2V5d29yZD48a2V5d29yZD5NeW9jYXJkaXRpcy8qZGlhZ25vc2lzPC9rZXl3b3Jk
PjxrZXl3b3JkPlJPQyBDdXJ2ZTwva2V5d29yZD48a2V5d29yZD5TZW5zaXRpdml0eSBhbmQgU3Bl
Y2lmaWNpdHk8L2tleXdvcmQ+PC9rZXl3b3Jkcz48ZGF0ZXM+PHllYXI+MjAwNTwveWVhcj48cHVi
LWRhdGVzPjxkYXRlPkp1biA3PC9kYXRlPjwvcHViLWRhdGVzPjwvZGF0ZXM+PGlzYm4+MDczNS0x
MDk3IChQcmludCkmI3hEOzA3MzUtMTA5NyAoTGlua2luZyk8L2lzYm4+PGFjY2Vzc2lvbi1udW0+
MTU5MzY2MTI8L2FjY2Vzc2lvbi1udW0+PHVybHM+PHJlbGF0ZWQtdXJscz48dXJsPmh0dHBzOi8v
d3d3Lm5jYmkubmxtLm5paC5nb3YvcHVibWVkLzE1OTM2NjEyPC91cmw+PHVybD5odHRwczovL3d3
dy5zY2llbmNlZGlyZWN0LmNvbS9zY2llbmNlL2FydGljbGUvcGlpL1MwNzM1MTA5NzA1MDA1Mjc5
P3ZpYSUzRGlodWI8L3VybD48L3JlbGF0ZWQtdXJscz48L3VybHM+PGVsZWN0cm9uaWMtcmVzb3Vy
Y2UtbnVtPjEwLjEwMTYvai5qYWNjLjIwMDQuMTEuMDY5PC9lbGVjdHJvbmljLXJlc291cmNlLW51
bT48cmVtb3RlLWRhdGFiYXNlLW5hbWU+TWVkbGluZTwvcmVtb3RlLWRhdGFiYXNlLW5hbWU+PHJl
bW90ZS1kYXRhYmFzZS1wcm92aWRlcj5OTE08L3JlbW90ZS1kYXRhYmFzZS1wcm92aWRlcj48L3Jl
Y29yZD48L0NpdGU+PC9FbmROb3RlPn==
</w:fldData>
        </w:fldChar>
      </w:r>
      <w:r w:rsidR="00761CD7">
        <w:instrText xml:space="preserve"> ADDIN EN.CITE </w:instrText>
      </w:r>
      <w:r w:rsidR="00761CD7">
        <w:fldChar w:fldCharType="begin">
          <w:fldData xml:space="preserve">PEVuZE5vdGU+PENpdGU+PEF1dGhvcj5BYmRlbC1BdHk8L0F1dGhvcj48WWVhcj4yMDA1PC9ZZWFy
PjxSZWNOdW0+NjwvUmVjTnVtPjxEaXNwbGF5VGV4dD4oQWJkZWwtQXR5IGV0IGFsLiwgMjAwNSk8
L0Rpc3BsYXlUZXh0PjxyZWNvcmQ+PHJlYy1udW1iZXI+NjwvcmVjLW51bWJlcj48Zm9yZWlnbi1r
ZXlzPjxrZXkgYXBwPSJFTiIgZGItaWQ9IjJ4dDJlYXBhMmR6ZWQ1ZTVyZnNwMGR4cXBzZnBkeDlk
dDJwOSIgdGltZXN0YW1wPSIxNjU0MDYyOTI4Ij42PC9rZXk+PC9mb3JlaWduLWtleXM+PHJlZi10
eXBlIG5hbWU9IkpvdXJuYWwgQXJ0aWNsZSI+MTc8L3JlZi10eXBlPjxjb250cmlidXRvcnM+PGF1
dGhvcnM+PGF1dGhvcj5BYmRlbC1BdHksIEguPC9hdXRob3I+PGF1dGhvcj5Cb3llLCBQLjwvYXV0
aG9yPjxhdXRob3I+WmFncm9zZWssIEEuPC9hdXRob3I+PGF1dGhvcj5XYXNzbXV0aCwgUi48L2F1
dGhvcj48YXV0aG9yPkt1bWFyLCBBLjwvYXV0aG9yPjxhdXRob3I+TWVzc3JvZ2hsaSwgRC48L2F1
dGhvcj48YXV0aG9yPkJvY2ssIFAuPC9hdXRob3I+PGF1dGhvcj5EaWV0eiwgUi48L2F1dGhvcj48
YXV0aG9yPkZyaWVkcmljaCwgTS4gRy48L2F1dGhvcj48YXV0aG9yPlNjaHVsei1NZW5nZXIsIEou
PC9hdXRob3I+PC9hdXRob3JzPjwvY29udHJpYnV0b3JzPjxhdXRoLWFkZHJlc3M+RnJhbnotVm9s
aGFyZC1LbGluaWssIENoYXJpdGUgQ2FtcHVzIEJ1Y2gsIFVuaXZlcnNpdGF0IE1lZGl6aW4gQmVy
bGluLCBCZXJsaW4sIEdlcm1hbnkuPC9hdXRoLWFkZHJlc3M+PHRpdGxlcz48dGl0bGU+RGlhZ25v
c3RpYyBwZXJmb3JtYW5jZSBvZiBjYXJkaW92YXNjdWxhciBtYWduZXRpYyByZXNvbmFuY2UgaW4g
cGF0aWVudHMgd2l0aCBzdXNwZWN0ZWQgYWN1dGUgbXlvY2FyZGl0aXM6IGNvbXBhcmlzb24gb2Yg
ZGlmZmVyZW50IGFwcHJvYWNoZXM8L3RpdGxlPjxzZWNvbmRhcnktdGl0bGU+SiBBbSBDb2xsIENh
cmRpb2w8L3NlY29uZGFyeS10aXRsZT48L3RpdGxlcz48cGVyaW9kaWNhbD48ZnVsbC10aXRsZT5K
IEFtIENvbGwgQ2FyZGlvbDwvZnVsbC10aXRsZT48L3BlcmlvZGljYWw+PHBhZ2VzPjE4MTUtMjI8
L3BhZ2VzPjx2b2x1bWU+NDU8L3ZvbHVtZT48bnVtYmVyPjExPC9udW1iZXI+PGtleXdvcmRzPjxr
ZXl3b3JkPkFjdXRlIERpc2Vhc2U8L2tleXdvcmQ+PGtleXdvcmQ+QWRvbGVzY2VudDwva2V5d29y
ZD48a2V5d29yZD5BZHVsdDwva2V5d29yZD48a2V5d29yZD5GZW1hbGU8L2tleXdvcmQ+PGtleXdv
cmQ+R2Fkb2xpbml1bTwva2V5d29yZD48a2V5d29yZD5IdW1hbnM8L2tleXdvcmQ+PGtleXdvcmQ+
SW1hZ2UgRW5oYW5jZW1lbnQ8L2tleXdvcmQ+PGtleXdvcmQ+SW1hZ2UgUHJvY2Vzc2luZywgQ29t
cHV0ZXItQXNzaXN0ZWQ8L2tleXdvcmQ+PGtleXdvcmQ+TWFnbmV0aWMgUmVzb25hbmNlIEltYWdp
bmcvKm1ldGhvZHM8L2tleXdvcmQ+PGtleXdvcmQ+TWFsZTwva2V5d29yZD48a2V5d29yZD5NaWRk
bGUgQWdlZDwva2V5d29yZD48a2V5d29yZD5NeW9jYXJkaXRpcy8qZGlhZ25vc2lzPC9rZXl3b3Jk
PjxrZXl3b3JkPlJPQyBDdXJ2ZTwva2V5d29yZD48a2V5d29yZD5TZW5zaXRpdml0eSBhbmQgU3Bl
Y2lmaWNpdHk8L2tleXdvcmQ+PC9rZXl3b3Jkcz48ZGF0ZXM+PHllYXI+MjAwNTwveWVhcj48cHVi
LWRhdGVzPjxkYXRlPkp1biA3PC9kYXRlPjwvcHViLWRhdGVzPjwvZGF0ZXM+PGlzYm4+MDczNS0x
MDk3IChQcmludCkmI3hEOzA3MzUtMTA5NyAoTGlua2luZyk8L2lzYm4+PGFjY2Vzc2lvbi1udW0+
MTU5MzY2MTI8L2FjY2Vzc2lvbi1udW0+PHVybHM+PHJlbGF0ZWQtdXJscz48dXJsPmh0dHBzOi8v
d3d3Lm5jYmkubmxtLm5paC5nb3YvcHVibWVkLzE1OTM2NjEyPC91cmw+PHVybD5odHRwczovL3d3
dy5zY2llbmNlZGlyZWN0LmNvbS9zY2llbmNlL2FydGljbGUvcGlpL1MwNzM1MTA5NzA1MDA1Mjc5
P3ZpYSUzRGlodWI8L3VybD48L3JlbGF0ZWQtdXJscz48L3VybHM+PGVsZWN0cm9uaWMtcmVzb3Vy
Y2UtbnVtPjEwLjEwMTYvai5qYWNjLjIwMDQuMTEuMDY5PC9lbGVjdHJvbmljLXJlc291cmNlLW51
bT48cmVtb3RlLWRhdGFiYXNlLW5hbWU+TWVkbGluZTwvcmVtb3RlLWRhdGFiYXNlLW5hbWU+PHJl
bW90ZS1kYXRhYmFzZS1wcm92aWRlcj5OTE08L3JlbW90ZS1kYXRhYmFzZS1wcm92aWRlcj48L3Jl
Y29yZD48L0NpdGU+PC9FbmROb3RlPn==
</w:fldData>
        </w:fldChar>
      </w:r>
      <w:r w:rsidR="00761CD7">
        <w:instrText xml:space="preserve"> ADDIN EN.CITE.DATA </w:instrText>
      </w:r>
      <w:r w:rsidR="00761CD7">
        <w:fldChar w:fldCharType="end"/>
      </w:r>
      <w:r w:rsidR="005939D9">
        <w:fldChar w:fldCharType="separate"/>
      </w:r>
      <w:r w:rsidR="005939D9">
        <w:rPr>
          <w:noProof/>
        </w:rPr>
        <w:t xml:space="preserve">(Abdel-Aty </w:t>
      </w:r>
      <w:r w:rsidR="002D0540">
        <w:rPr>
          <w:noProof/>
        </w:rPr>
        <w:t>et al</w:t>
      </w:r>
      <w:r w:rsidR="00BB07FA">
        <w:rPr>
          <w:noProof/>
        </w:rPr>
        <w:t>.,</w:t>
      </w:r>
      <w:r w:rsidR="005939D9">
        <w:rPr>
          <w:noProof/>
        </w:rPr>
        <w:t xml:space="preserve"> 2005)</w:t>
      </w:r>
      <w:r w:rsidR="005939D9">
        <w:fldChar w:fldCharType="end"/>
      </w:r>
      <w:r w:rsidR="005A5D0E">
        <w:t>.</w:t>
      </w:r>
      <w:r w:rsidR="00224B78">
        <w:t xml:space="preserve"> </w:t>
      </w:r>
      <w:r w:rsidR="003360BC">
        <w:t xml:space="preserve">One systematic review and meta-analysis of </w:t>
      </w:r>
      <w:r w:rsidR="00FC3570">
        <w:t xml:space="preserve">cardiac MRI for the diagnosis of acute </w:t>
      </w:r>
      <w:r w:rsidR="00FC3570">
        <w:lastRenderedPageBreak/>
        <w:t>myocarditis in adult patients</w:t>
      </w:r>
      <w:r w:rsidR="006F6644">
        <w:t>,</w:t>
      </w:r>
      <w:r w:rsidR="00F54E47">
        <w:t xml:space="preserve"> included </w:t>
      </w:r>
      <w:r w:rsidR="007127C6">
        <w:t xml:space="preserve">studies which had used either </w:t>
      </w:r>
      <w:r w:rsidR="00891426">
        <w:t>EMB</w:t>
      </w:r>
      <w:r w:rsidR="007127C6">
        <w:t xml:space="preserve"> or clinical criteria for the diagnosis of </w:t>
      </w:r>
      <w:r w:rsidR="00E710B4">
        <w:t>acute myocardi</w:t>
      </w:r>
      <w:r w:rsidR="005C6F96">
        <w:t>tis as the reference standard</w:t>
      </w:r>
      <w:r w:rsidR="0092364E">
        <w:t xml:space="preserve"> </w:t>
      </w:r>
      <w:r w:rsidR="005939D9">
        <w:fldChar w:fldCharType="begin">
          <w:fldData xml:space="preserve">PEVuZE5vdGU+PENpdGU+PEF1dGhvcj5Lb3RhbmlkaXM8L0F1dGhvcj48WWVhcj4yMDE4PC9ZZWFy
PjxSZWNOdW0+ODwvUmVjTnVtPjxEaXNwbGF5VGV4dD4oS290YW5pZGlzIGV0IGFsLiwgMjAxOCk8
L0Rpc3BsYXlUZXh0PjxyZWNvcmQ+PHJlYy1udW1iZXI+ODwvcmVjLW51bWJlcj48Zm9yZWlnbi1r
ZXlzPjxrZXkgYXBwPSJFTiIgZGItaWQ9IjJ4dDJlYXBhMmR6ZWQ1ZTVyZnNwMGR4cXBzZnBkeDlk
dDJwOSIgdGltZXN0YW1wPSIxNjU0MDYyOTc1Ij44PC9rZXk+PC9mb3JlaWduLWtleXM+PHJlZi10
eXBlIG5hbWU9IkpvdXJuYWwgQXJ0aWNsZSI+MTc8L3JlZi10eXBlPjxjb250cmlidXRvcnM+PGF1
dGhvcnM+PGF1dGhvcj5Lb3RhbmlkaXMsIEMuIFAuPC9hdXRob3I+PGF1dGhvcj5CYXptcGFuaSwg
TS4gQS48L2F1dGhvcj48YXV0aG9yPkhhaWRpY2gsIEEuIEIuPC9hdXRob3I+PGF1dGhvcj5LYXJ2
b3VuaXMsIEMuPC9hdXRob3I+PGF1dGhvcj5BbnRvbmlhZGVzLCBDLjwvYXV0aG9yPjxhdXRob3I+
S2FyYW1pdHNvcywgVC4gRC48L2F1dGhvcj48L2F1dGhvcnM+PC9jb250cmlidXRvcnM+PGF1dGgt
YWRkcmVzcz5GaXJzdCBEZXBhcnRtZW50IG9mIENhcmRpb2xvZ3ksIEFIRVBBIEhvc3BpdGFsLCBB
cmlzdG90bGUgVW5pdmVyc2l0eSBvZiBUaGVzc2Fsb25pa2ksIFRoZXNzYWxvbmlraSwgR3JlZWNl
LiYjeEQ7RGVwYXJ0bWVudCBvZiBIeWdpZW5lIGFuZCBFcGlkZW1pb2xvZ3ksIE1lZGljYWwgU2No
b29sLCBBcmlzdG90bGUgVW5pdmVyc2l0eSBvZiBUaGVzc2Fsb25pa2ksIEdyZWVjZS4mI3hEO0Rp
dmlzaW9uIG9mIENhcmRpb3Zhc2N1bGFyIE1lZGljaW5lLCBSYWRjbGlmZmUgRGVwYXJ0bWVudCBv
ZiBNZWRpY2luZSwgVW5pdmVyc2l0eSBvZiBPeGZvcmQsIE94Zm9yZCwgVW5pdGVkIEtpbmdkb20u
JiN4RDtGaXJzdCBEZXBhcnRtZW50IG9mIENhcmRpb2xvZ3ksIEFIRVBBIEhvc3BpdGFsLCBBcmlz
dG90bGUgVW5pdmVyc2l0eSBvZiBUaGVzc2Fsb25pa2ksIFRoZXNzYWxvbmlraSwgR3JlZWNlLiBF
bGVjdHJvbmljIGFkZHJlc3M6IHRrYXJhbWl0c29zQGF1dGguZ3IuPC9hdXRoLWFkZHJlc3M+PHRp
dGxlcz48dGl0bGU+RGlhZ25vc3RpYyBBY2N1cmFjeSBvZiBDYXJkaW92YXNjdWxhciBNYWduZXRp
YyBSZXNvbmFuY2UgaW4gQWN1dGUgTXlvY2FyZGl0aXM6IEEgU3lzdGVtYXRpYyBSZXZpZXcgYW5k
IE1ldGEtQW5hbHlzaXM8L3RpdGxlPjxzZWNvbmRhcnktdGl0bGU+SkFDQyBDYXJkaW92YXNjIElt
YWdpbmc8L3NlY29uZGFyeS10aXRsZT48L3RpdGxlcz48cGFnZXM+MTU4My0xNTkwPC9wYWdlcz48
dm9sdW1lPjExPC92b2x1bWU+PG51bWJlcj4xMTwvbnVtYmVyPjxlZGl0aW9uPjIwMTgwMjE0PC9l
ZGl0aW9uPjxrZXl3b3Jkcz48a2V5d29yZD5BY3V0ZSBEaXNlYXNlPC9rZXl3b3JkPjxrZXl3b3Jk
PkRpYWdub3NpcywgRGlmZmVyZW50aWFsPC9rZXl3b3JkPjxrZXl3b3JkPkh1bWFuczwva2V5d29y
ZD48a2V5d29yZD4qTWFnbmV0aWMgUmVzb25hbmNlIEltYWdpbmc8L2tleXdvcmQ+PGtleXdvcmQ+
TXlvY2FyZGl0aXMvKmRpYWdub3N0aWMgaW1hZ2luZzwva2V5d29yZD48a2V5d29yZD5QcmVkaWN0
aXZlIFZhbHVlIG9mIFRlc3RzPC9rZXl3b3JkPjxrZXl3b3JkPlJlcHJvZHVjaWJpbGl0eSBvZiBS
ZXN1bHRzPC9rZXl3b3JkPjxrZXl3b3JkPipjbXI8L2tleXdvcmQ+PGtleXdvcmQ+Kkxha2UgTG91
aXNlIGNyaXRlcmlhPC9rZXl3b3JkPjxrZXl3b3JkPipUMSBtYXBwaW5nPC9rZXl3b3JkPjxrZXl3
b3JkPipUMiBtYXBwaW5nPC9rZXl3b3JkPjxrZXl3b3JkPiphY3V0ZSBteW9jYXJkaXRpczwva2V5
d29yZD48a2V5d29yZD4qbWV0YS1hbmFseXNpczwva2V5d29yZD48L2tleXdvcmRzPjxkYXRlcz48
eWVhcj4yMDE4PC95ZWFyPjxwdWItZGF0ZXM+PGRhdGU+Tm92PC9kYXRlPjwvcHViLWRhdGVzPjwv
ZGF0ZXM+PGlzYm4+MTg3Ni03NTkxIChFbGVjdHJvbmljKSYjeEQ7MTg3Ni03NTkxIChMaW5raW5n
KTwvaXNibj48YWNjZXNzaW9uLW51bT4yOTQ1NDc2MTwvYWNjZXNzaW9uLW51bT48dXJscz48cmVs
YXRlZC11cmxzPjx1cmw+aHR0cHM6Ly93d3cubmNiaS5ubG0ubmloLmdvdi9wdWJtZWQvMjk0NTQ3
NjE8L3VybD48L3JlbGF0ZWQtdXJscz48L3VybHM+PGVsZWN0cm9uaWMtcmVzb3VyY2UtbnVtPjEw
LjEwMTYvai5qY21nLjIwMTcuMTIuMDA4PC9lbGVjdHJvbmljLXJlc291cmNlLW51bT48cmVtb3Rl
LWRhdGFiYXNlLW5hbWU+TWVkbGluZTwvcmVtb3RlLWRhdGFiYXNlLW5hbWU+PHJlbW90ZS1kYXRh
YmFzZS1wcm92aWRlcj5OTE08L3JlbW90ZS1kYXRhYmFzZS1wcm92aWRlcj48L3JlY29yZD48L0Np
dGU+PC9FbmROb3RlPn==
</w:fldData>
        </w:fldChar>
      </w:r>
      <w:r w:rsidR="00761CD7">
        <w:instrText xml:space="preserve"> ADDIN EN.CITE </w:instrText>
      </w:r>
      <w:r w:rsidR="00761CD7">
        <w:fldChar w:fldCharType="begin">
          <w:fldData xml:space="preserve">PEVuZE5vdGU+PENpdGU+PEF1dGhvcj5Lb3RhbmlkaXM8L0F1dGhvcj48WWVhcj4yMDE4PC9ZZWFy
PjxSZWNOdW0+ODwvUmVjTnVtPjxEaXNwbGF5VGV4dD4oS290YW5pZGlzIGV0IGFsLiwgMjAxOCk8
L0Rpc3BsYXlUZXh0PjxyZWNvcmQ+PHJlYy1udW1iZXI+ODwvcmVjLW51bWJlcj48Zm9yZWlnbi1r
ZXlzPjxrZXkgYXBwPSJFTiIgZGItaWQ9IjJ4dDJlYXBhMmR6ZWQ1ZTVyZnNwMGR4cXBzZnBkeDlk
dDJwOSIgdGltZXN0YW1wPSIxNjU0MDYyOTc1Ij44PC9rZXk+PC9mb3JlaWduLWtleXM+PHJlZi10
eXBlIG5hbWU9IkpvdXJuYWwgQXJ0aWNsZSI+MTc8L3JlZi10eXBlPjxjb250cmlidXRvcnM+PGF1
dGhvcnM+PGF1dGhvcj5Lb3RhbmlkaXMsIEMuIFAuPC9hdXRob3I+PGF1dGhvcj5CYXptcGFuaSwg
TS4gQS48L2F1dGhvcj48YXV0aG9yPkhhaWRpY2gsIEEuIEIuPC9hdXRob3I+PGF1dGhvcj5LYXJ2
b3VuaXMsIEMuPC9hdXRob3I+PGF1dGhvcj5BbnRvbmlhZGVzLCBDLjwvYXV0aG9yPjxhdXRob3I+
S2FyYW1pdHNvcywgVC4gRC48L2F1dGhvcj48L2F1dGhvcnM+PC9jb250cmlidXRvcnM+PGF1dGgt
YWRkcmVzcz5GaXJzdCBEZXBhcnRtZW50IG9mIENhcmRpb2xvZ3ksIEFIRVBBIEhvc3BpdGFsLCBB
cmlzdG90bGUgVW5pdmVyc2l0eSBvZiBUaGVzc2Fsb25pa2ksIFRoZXNzYWxvbmlraSwgR3JlZWNl
LiYjeEQ7RGVwYXJ0bWVudCBvZiBIeWdpZW5lIGFuZCBFcGlkZW1pb2xvZ3ksIE1lZGljYWwgU2No
b29sLCBBcmlzdG90bGUgVW5pdmVyc2l0eSBvZiBUaGVzc2Fsb25pa2ksIEdyZWVjZS4mI3hEO0Rp
dmlzaW9uIG9mIENhcmRpb3Zhc2N1bGFyIE1lZGljaW5lLCBSYWRjbGlmZmUgRGVwYXJ0bWVudCBv
ZiBNZWRpY2luZSwgVW5pdmVyc2l0eSBvZiBPeGZvcmQsIE94Zm9yZCwgVW5pdGVkIEtpbmdkb20u
JiN4RDtGaXJzdCBEZXBhcnRtZW50IG9mIENhcmRpb2xvZ3ksIEFIRVBBIEhvc3BpdGFsLCBBcmlz
dG90bGUgVW5pdmVyc2l0eSBvZiBUaGVzc2Fsb25pa2ksIFRoZXNzYWxvbmlraSwgR3JlZWNlLiBF
bGVjdHJvbmljIGFkZHJlc3M6IHRrYXJhbWl0c29zQGF1dGguZ3IuPC9hdXRoLWFkZHJlc3M+PHRp
dGxlcz48dGl0bGU+RGlhZ25vc3RpYyBBY2N1cmFjeSBvZiBDYXJkaW92YXNjdWxhciBNYWduZXRp
YyBSZXNvbmFuY2UgaW4gQWN1dGUgTXlvY2FyZGl0aXM6IEEgU3lzdGVtYXRpYyBSZXZpZXcgYW5k
IE1ldGEtQW5hbHlzaXM8L3RpdGxlPjxzZWNvbmRhcnktdGl0bGU+SkFDQyBDYXJkaW92YXNjIElt
YWdpbmc8L3NlY29uZGFyeS10aXRsZT48L3RpdGxlcz48cGFnZXM+MTU4My0xNTkwPC9wYWdlcz48
dm9sdW1lPjExPC92b2x1bWU+PG51bWJlcj4xMTwvbnVtYmVyPjxlZGl0aW9uPjIwMTgwMjE0PC9l
ZGl0aW9uPjxrZXl3b3Jkcz48a2V5d29yZD5BY3V0ZSBEaXNlYXNlPC9rZXl3b3JkPjxrZXl3b3Jk
PkRpYWdub3NpcywgRGlmZmVyZW50aWFsPC9rZXl3b3JkPjxrZXl3b3JkPkh1bWFuczwva2V5d29y
ZD48a2V5d29yZD4qTWFnbmV0aWMgUmVzb25hbmNlIEltYWdpbmc8L2tleXdvcmQ+PGtleXdvcmQ+
TXlvY2FyZGl0aXMvKmRpYWdub3N0aWMgaW1hZ2luZzwva2V5d29yZD48a2V5d29yZD5QcmVkaWN0
aXZlIFZhbHVlIG9mIFRlc3RzPC9rZXl3b3JkPjxrZXl3b3JkPlJlcHJvZHVjaWJpbGl0eSBvZiBS
ZXN1bHRzPC9rZXl3b3JkPjxrZXl3b3JkPipjbXI8L2tleXdvcmQ+PGtleXdvcmQ+Kkxha2UgTG91
aXNlIGNyaXRlcmlhPC9rZXl3b3JkPjxrZXl3b3JkPipUMSBtYXBwaW5nPC9rZXl3b3JkPjxrZXl3
b3JkPipUMiBtYXBwaW5nPC9rZXl3b3JkPjxrZXl3b3JkPiphY3V0ZSBteW9jYXJkaXRpczwva2V5
d29yZD48a2V5d29yZD4qbWV0YS1hbmFseXNpczwva2V5d29yZD48L2tleXdvcmRzPjxkYXRlcz48
eWVhcj4yMDE4PC95ZWFyPjxwdWItZGF0ZXM+PGRhdGU+Tm92PC9kYXRlPjwvcHViLWRhdGVzPjwv
ZGF0ZXM+PGlzYm4+MTg3Ni03NTkxIChFbGVjdHJvbmljKSYjeEQ7MTg3Ni03NTkxIChMaW5raW5n
KTwvaXNibj48YWNjZXNzaW9uLW51bT4yOTQ1NDc2MTwvYWNjZXNzaW9uLW51bT48dXJscz48cmVs
YXRlZC11cmxzPjx1cmw+aHR0cHM6Ly93d3cubmNiaS5ubG0ubmloLmdvdi9wdWJtZWQvMjk0NTQ3
NjE8L3VybD48L3JlbGF0ZWQtdXJscz48L3VybHM+PGVsZWN0cm9uaWMtcmVzb3VyY2UtbnVtPjEw
LjEwMTYvai5qY21nLjIwMTcuMTIuMDA4PC9lbGVjdHJvbmljLXJlc291cmNlLW51bT48cmVtb3Rl
LWRhdGFiYXNlLW5hbWU+TWVkbGluZTwvcmVtb3RlLWRhdGFiYXNlLW5hbWU+PHJlbW90ZS1kYXRh
YmFzZS1wcm92aWRlcj5OTE08L3JlbW90ZS1kYXRhYmFzZS1wcm92aWRlcj48L3JlY29yZD48L0Np
dGU+PC9FbmROb3RlPn==
</w:fldData>
        </w:fldChar>
      </w:r>
      <w:r w:rsidR="00761CD7">
        <w:instrText xml:space="preserve"> ADDIN EN.CITE.DATA </w:instrText>
      </w:r>
      <w:r w:rsidR="00761CD7">
        <w:fldChar w:fldCharType="end"/>
      </w:r>
      <w:r w:rsidR="005939D9">
        <w:fldChar w:fldCharType="separate"/>
      </w:r>
      <w:r w:rsidR="005939D9">
        <w:rPr>
          <w:noProof/>
        </w:rPr>
        <w:t xml:space="preserve">(Kotanidis </w:t>
      </w:r>
      <w:r w:rsidR="002D0540">
        <w:rPr>
          <w:noProof/>
        </w:rPr>
        <w:t>et al</w:t>
      </w:r>
      <w:r w:rsidR="00BB07FA">
        <w:rPr>
          <w:noProof/>
        </w:rPr>
        <w:t>.,</w:t>
      </w:r>
      <w:r w:rsidR="005939D9">
        <w:rPr>
          <w:noProof/>
        </w:rPr>
        <w:t xml:space="preserve"> 2018)</w:t>
      </w:r>
      <w:r w:rsidR="005939D9">
        <w:fldChar w:fldCharType="end"/>
      </w:r>
      <w:r w:rsidR="005939D9">
        <w:t>.</w:t>
      </w:r>
    </w:p>
    <w:p w14:paraId="01A428DA" w14:textId="162A762D" w:rsidR="002538BB" w:rsidRDefault="002538BB" w:rsidP="007764D9">
      <w:r>
        <w:t xml:space="preserve">The reference standard for the assessment of diagnostic accuracy may be either </w:t>
      </w:r>
      <w:r w:rsidR="006F6644">
        <w:t>EMB</w:t>
      </w:r>
      <w:r>
        <w:t xml:space="preserve"> or clinical criteria (</w:t>
      </w:r>
      <w:r w:rsidR="00A17F7E">
        <w:t>i.e.</w:t>
      </w:r>
      <w:r>
        <w:t xml:space="preserve"> a combination of clinical, laboratory, ECH and angiographic findings). The diagnostic criteria for myocarditis were discussed in full </w:t>
      </w:r>
      <w:r w:rsidR="00293025">
        <w:t xml:space="preserve">previously (see </w:t>
      </w:r>
      <w:r w:rsidR="00293025" w:rsidRPr="00C104AF">
        <w:rPr>
          <w:i/>
          <w:iCs/>
        </w:rPr>
        <w:fldChar w:fldCharType="begin"/>
      </w:r>
      <w:r w:rsidR="00293025" w:rsidRPr="002F2A24">
        <w:rPr>
          <w:i/>
        </w:rPr>
        <w:instrText xml:space="preserve"> REF _Ref107588983 \h </w:instrText>
      </w:r>
      <w:r w:rsidR="006F6644">
        <w:rPr>
          <w:i/>
          <w:iCs/>
        </w:rPr>
        <w:instrText xml:space="preserve"> \* MERGEFORMAT </w:instrText>
      </w:r>
      <w:r w:rsidR="00293025" w:rsidRPr="00C104AF">
        <w:rPr>
          <w:i/>
          <w:iCs/>
        </w:rPr>
      </w:r>
      <w:r w:rsidR="00293025" w:rsidRPr="00C104AF">
        <w:rPr>
          <w:i/>
          <w:iCs/>
        </w:rPr>
        <w:fldChar w:fldCharType="separate"/>
      </w:r>
      <w:r w:rsidR="002D4494" w:rsidRPr="002D4494">
        <w:rPr>
          <w:i/>
        </w:rPr>
        <w:t>Clinical presentation</w:t>
      </w:r>
      <w:r w:rsidR="002D4494">
        <w:t xml:space="preserve"> and diagnostic criteria</w:t>
      </w:r>
      <w:r w:rsidR="00293025" w:rsidRPr="00C104AF">
        <w:rPr>
          <w:i/>
          <w:iCs/>
        </w:rPr>
        <w:fldChar w:fldCharType="end"/>
      </w:r>
      <w:r w:rsidR="001F0DFB">
        <w:t xml:space="preserve"> in the Population Section</w:t>
      </w:r>
      <w:r w:rsidR="00293025">
        <w:t>).</w:t>
      </w:r>
    </w:p>
    <w:p w14:paraId="2FA8669B" w14:textId="2B93D193" w:rsidR="006464FF" w:rsidRPr="00A54EFC" w:rsidRDefault="006464FF" w:rsidP="00A54EFC">
      <w:pPr>
        <w:rPr>
          <w:i/>
          <w:iCs/>
        </w:rPr>
      </w:pPr>
      <w:r w:rsidRPr="00A54EFC">
        <w:rPr>
          <w:i/>
          <w:iCs/>
        </w:rPr>
        <w:t>PASC considered that the reference standard for cardiac MRI is EMB, given it is accepted as the gold standard for the definitive diagnosis of myocarditis.</w:t>
      </w:r>
    </w:p>
    <w:p w14:paraId="29C1EA87" w14:textId="1E10447F" w:rsidR="007A66C8" w:rsidRPr="008F1532" w:rsidRDefault="007A66C8" w:rsidP="00BA0DE2">
      <w:pPr>
        <w:pStyle w:val="Heading3"/>
      </w:pPr>
      <w:r w:rsidRPr="008F1532">
        <w:t xml:space="preserve">Outcomes </w:t>
      </w:r>
    </w:p>
    <w:p w14:paraId="47E5A360" w14:textId="177B8269" w:rsidR="0070064E" w:rsidRDefault="00CA705E" w:rsidP="00FC7109">
      <w:pPr>
        <w:rPr>
          <w:iCs/>
        </w:rPr>
      </w:pPr>
      <w:r>
        <w:rPr>
          <w:iCs/>
        </w:rPr>
        <w:t>The</w:t>
      </w:r>
      <w:r w:rsidR="00481C93">
        <w:rPr>
          <w:iCs/>
        </w:rPr>
        <w:t xml:space="preserve">re is </w:t>
      </w:r>
      <w:r w:rsidR="00640818">
        <w:rPr>
          <w:iCs/>
        </w:rPr>
        <w:t xml:space="preserve">significant overlap </w:t>
      </w:r>
      <w:r w:rsidR="005A3570">
        <w:rPr>
          <w:iCs/>
        </w:rPr>
        <w:t xml:space="preserve">regarding the </w:t>
      </w:r>
      <w:r w:rsidR="00555E11">
        <w:rPr>
          <w:iCs/>
        </w:rPr>
        <w:t xml:space="preserve">proposed outcome </w:t>
      </w:r>
      <w:r w:rsidR="0022723E">
        <w:rPr>
          <w:iCs/>
        </w:rPr>
        <w:t xml:space="preserve">in </w:t>
      </w:r>
      <w:r w:rsidR="00555E11">
        <w:rPr>
          <w:iCs/>
        </w:rPr>
        <w:t>the two population</w:t>
      </w:r>
      <w:r w:rsidR="00FC0508">
        <w:rPr>
          <w:iCs/>
        </w:rPr>
        <w:t>s</w:t>
      </w:r>
      <w:r w:rsidR="00F557FB">
        <w:rPr>
          <w:iCs/>
        </w:rPr>
        <w:t xml:space="preserve"> as to </w:t>
      </w:r>
      <w:r w:rsidR="00716053">
        <w:rPr>
          <w:iCs/>
        </w:rPr>
        <w:t>p</w:t>
      </w:r>
      <w:r w:rsidR="00716053" w:rsidRPr="00716053">
        <w:rPr>
          <w:iCs/>
        </w:rPr>
        <w:t>atient relevant</w:t>
      </w:r>
      <w:r w:rsidR="00316203">
        <w:rPr>
          <w:iCs/>
        </w:rPr>
        <w:t xml:space="preserve"> ou</w:t>
      </w:r>
      <w:r w:rsidR="00254719">
        <w:rPr>
          <w:iCs/>
        </w:rPr>
        <w:t>tco</w:t>
      </w:r>
      <w:r w:rsidR="003B49B2">
        <w:rPr>
          <w:iCs/>
        </w:rPr>
        <w:t>me</w:t>
      </w:r>
      <w:r w:rsidR="00254719">
        <w:rPr>
          <w:iCs/>
        </w:rPr>
        <w:t>s (safety</w:t>
      </w:r>
      <w:r w:rsidR="003B49B2">
        <w:rPr>
          <w:iCs/>
        </w:rPr>
        <w:t xml:space="preserve">, </w:t>
      </w:r>
      <w:r w:rsidR="00716053" w:rsidRPr="00716053">
        <w:rPr>
          <w:iCs/>
        </w:rPr>
        <w:t>performance, patient management, health and non-health outcomes</w:t>
      </w:r>
      <w:r w:rsidR="003B49B2">
        <w:rPr>
          <w:iCs/>
        </w:rPr>
        <w:t xml:space="preserve">) and </w:t>
      </w:r>
      <w:r w:rsidR="00FA5147">
        <w:rPr>
          <w:iCs/>
        </w:rPr>
        <w:t>healthcare system</w:t>
      </w:r>
      <w:r w:rsidR="00176100">
        <w:rPr>
          <w:iCs/>
        </w:rPr>
        <w:t xml:space="preserve"> outcomes</w:t>
      </w:r>
      <w:r w:rsidR="00B93250">
        <w:rPr>
          <w:iCs/>
        </w:rPr>
        <w:t>.</w:t>
      </w:r>
      <w:r w:rsidR="00F1227F">
        <w:rPr>
          <w:iCs/>
        </w:rPr>
        <w:t xml:space="preserve"> </w:t>
      </w:r>
      <w:r w:rsidR="00591A81">
        <w:rPr>
          <w:iCs/>
        </w:rPr>
        <w:t xml:space="preserve">The outcomes listed below will be evaluated for </w:t>
      </w:r>
      <w:r w:rsidR="003601CB">
        <w:rPr>
          <w:iCs/>
        </w:rPr>
        <w:t xml:space="preserve">the population </w:t>
      </w:r>
      <w:r w:rsidR="002661FC">
        <w:rPr>
          <w:iCs/>
        </w:rPr>
        <w:t xml:space="preserve">with </w:t>
      </w:r>
      <w:r w:rsidR="005D6C4F" w:rsidRPr="005D6C4F">
        <w:rPr>
          <w:iCs/>
        </w:rPr>
        <w:t xml:space="preserve">signs and symptoms suggestive of acute or fulminant onset cardiomyopathy </w:t>
      </w:r>
      <w:r w:rsidR="002661FC">
        <w:rPr>
          <w:iCs/>
        </w:rPr>
        <w:t xml:space="preserve">and </w:t>
      </w:r>
      <w:r w:rsidR="00B967AE">
        <w:rPr>
          <w:iCs/>
        </w:rPr>
        <w:t>with signs and symptoms of ACS</w:t>
      </w:r>
      <w:r w:rsidR="00F1227F">
        <w:rPr>
          <w:iCs/>
        </w:rPr>
        <w:t xml:space="preserve"> (</w:t>
      </w:r>
      <w:r w:rsidR="00F1227F">
        <w:rPr>
          <w:iCs/>
        </w:rPr>
        <w:fldChar w:fldCharType="begin"/>
      </w:r>
      <w:r w:rsidR="00F1227F">
        <w:rPr>
          <w:iCs/>
        </w:rPr>
        <w:instrText xml:space="preserve"> REF _Ref109214405 \h </w:instrText>
      </w:r>
      <w:r w:rsidR="00F1227F">
        <w:rPr>
          <w:iCs/>
        </w:rPr>
      </w:r>
      <w:r w:rsidR="00F1227F">
        <w:rPr>
          <w:iCs/>
        </w:rPr>
        <w:fldChar w:fldCharType="separate"/>
      </w:r>
      <w:r w:rsidR="002D4494" w:rsidRPr="00124C55">
        <w:t xml:space="preserve">Table </w:t>
      </w:r>
      <w:r w:rsidR="002D4494">
        <w:rPr>
          <w:noProof/>
        </w:rPr>
        <w:t>9</w:t>
      </w:r>
      <w:r w:rsidR="00F1227F">
        <w:rPr>
          <w:iCs/>
        </w:rPr>
        <w:fldChar w:fldCharType="end"/>
      </w:r>
      <w:r w:rsidR="00F1227F">
        <w:rPr>
          <w:iCs/>
        </w:rPr>
        <w:t>)</w:t>
      </w:r>
      <w:r w:rsidR="00B967AE">
        <w:rPr>
          <w:iCs/>
        </w:rPr>
        <w:t>.</w:t>
      </w:r>
    </w:p>
    <w:p w14:paraId="33ABD0F9" w14:textId="10370F5F" w:rsidR="001B23DE" w:rsidRPr="00124C55" w:rsidRDefault="001B23DE" w:rsidP="002E1955">
      <w:pPr>
        <w:pStyle w:val="Caption"/>
      </w:pPr>
      <w:bookmarkStart w:id="48" w:name="_Ref109214405"/>
      <w:bookmarkStart w:id="49" w:name="_Ref109214389"/>
      <w:r w:rsidRPr="00124C55">
        <w:t xml:space="preserve">Table </w:t>
      </w:r>
      <w:r w:rsidRPr="00124C55">
        <w:fldChar w:fldCharType="begin"/>
      </w:r>
      <w:r w:rsidRPr="00124C55">
        <w:instrText xml:space="preserve"> SEQ Table \* ARABIC </w:instrText>
      </w:r>
      <w:r w:rsidRPr="00124C55">
        <w:fldChar w:fldCharType="separate"/>
      </w:r>
      <w:r w:rsidR="002D4494">
        <w:rPr>
          <w:noProof/>
        </w:rPr>
        <w:t>9</w:t>
      </w:r>
      <w:r w:rsidRPr="00124C55">
        <w:fldChar w:fldCharType="end"/>
      </w:r>
      <w:bookmarkEnd w:id="48"/>
      <w:r w:rsidRPr="00124C55">
        <w:t xml:space="preserve"> </w:t>
      </w:r>
      <w:r w:rsidRPr="00124C55">
        <w:tab/>
        <w:t>Outcomes</w:t>
      </w:r>
      <w:bookmarkEnd w:id="49"/>
    </w:p>
    <w:tbl>
      <w:tblPr>
        <w:tblStyle w:val="TableGrid3"/>
        <w:tblW w:w="5000" w:type="pct"/>
        <w:tblLook w:val="04A0" w:firstRow="1" w:lastRow="0" w:firstColumn="1" w:lastColumn="0" w:noHBand="0" w:noVBand="1"/>
      </w:tblPr>
      <w:tblGrid>
        <w:gridCol w:w="6799"/>
        <w:gridCol w:w="1386"/>
        <w:gridCol w:w="1386"/>
      </w:tblGrid>
      <w:tr w:rsidR="001458B1" w:rsidRPr="00640F0A" w14:paraId="1EF25069" w14:textId="77777777" w:rsidTr="001458B1">
        <w:trPr>
          <w:tblHeader/>
        </w:trPr>
        <w:tc>
          <w:tcPr>
            <w:tcW w:w="3552" w:type="pct"/>
            <w:shd w:val="clear" w:color="auto" w:fill="D9D9D9" w:themeFill="background1" w:themeFillShade="D9"/>
          </w:tcPr>
          <w:p w14:paraId="1C41166C" w14:textId="77777777" w:rsidR="00D42895" w:rsidRPr="00F114C8" w:rsidRDefault="00D42895" w:rsidP="00D42895">
            <w:pPr>
              <w:spacing w:after="0" w:line="240" w:lineRule="auto"/>
              <w:jc w:val="left"/>
              <w:rPr>
                <w:rFonts w:ascii="Arial Narrow" w:hAnsi="Arial Narrow"/>
                <w:b/>
                <w:bCs/>
                <w:sz w:val="20"/>
                <w:szCs w:val="20"/>
                <w:lang w:val="en-US"/>
              </w:rPr>
            </w:pPr>
            <w:r w:rsidRPr="00F114C8">
              <w:rPr>
                <w:rFonts w:ascii="Arial Narrow" w:hAnsi="Arial Narrow"/>
                <w:b/>
                <w:bCs/>
                <w:sz w:val="20"/>
                <w:szCs w:val="20"/>
                <w:lang w:val="en-US"/>
              </w:rPr>
              <w:t>Outcomes</w:t>
            </w:r>
          </w:p>
        </w:tc>
        <w:tc>
          <w:tcPr>
            <w:tcW w:w="724" w:type="pct"/>
            <w:shd w:val="clear" w:color="auto" w:fill="D9D9D9" w:themeFill="background1" w:themeFillShade="D9"/>
          </w:tcPr>
          <w:p w14:paraId="0805F219" w14:textId="77777777" w:rsidR="00D42895" w:rsidRPr="00F114C8" w:rsidRDefault="00D42895" w:rsidP="00D42895">
            <w:pPr>
              <w:spacing w:after="0" w:line="240" w:lineRule="auto"/>
              <w:jc w:val="left"/>
              <w:rPr>
                <w:rFonts w:ascii="Arial Narrow" w:hAnsi="Arial Narrow"/>
                <w:b/>
                <w:bCs/>
                <w:sz w:val="20"/>
                <w:szCs w:val="20"/>
                <w:lang w:val="en-US"/>
              </w:rPr>
            </w:pPr>
            <w:r w:rsidRPr="00F114C8">
              <w:rPr>
                <w:rFonts w:ascii="Arial Narrow" w:hAnsi="Arial Narrow"/>
                <w:b/>
                <w:bCs/>
                <w:sz w:val="20"/>
                <w:szCs w:val="20"/>
                <w:lang w:val="en-US"/>
              </w:rPr>
              <w:t>Population 1</w:t>
            </w:r>
          </w:p>
        </w:tc>
        <w:tc>
          <w:tcPr>
            <w:tcW w:w="724" w:type="pct"/>
            <w:shd w:val="clear" w:color="auto" w:fill="D9D9D9" w:themeFill="background1" w:themeFillShade="D9"/>
          </w:tcPr>
          <w:p w14:paraId="672559C9" w14:textId="77777777" w:rsidR="00D42895" w:rsidRPr="00F114C8" w:rsidRDefault="00D42895" w:rsidP="00D42895">
            <w:pPr>
              <w:spacing w:after="0" w:line="240" w:lineRule="auto"/>
              <w:jc w:val="left"/>
              <w:rPr>
                <w:rFonts w:ascii="Arial Narrow" w:hAnsi="Arial Narrow"/>
                <w:b/>
                <w:bCs/>
                <w:sz w:val="20"/>
                <w:szCs w:val="20"/>
                <w:lang w:val="en-US"/>
              </w:rPr>
            </w:pPr>
            <w:r w:rsidRPr="00F114C8">
              <w:rPr>
                <w:rFonts w:ascii="Arial Narrow" w:hAnsi="Arial Narrow"/>
                <w:b/>
                <w:bCs/>
                <w:sz w:val="20"/>
                <w:szCs w:val="20"/>
                <w:lang w:val="en-US"/>
              </w:rPr>
              <w:t>Population 2</w:t>
            </w:r>
          </w:p>
        </w:tc>
      </w:tr>
      <w:tr w:rsidR="00D42895" w:rsidRPr="00640F0A" w14:paraId="0C55FDDB" w14:textId="77777777" w:rsidTr="001458B1">
        <w:tc>
          <w:tcPr>
            <w:tcW w:w="3552" w:type="pct"/>
          </w:tcPr>
          <w:p w14:paraId="51037E32" w14:textId="77777777" w:rsidR="00D42895" w:rsidRPr="00F114C8" w:rsidRDefault="00D42895" w:rsidP="00D42895">
            <w:pPr>
              <w:spacing w:after="0" w:line="240" w:lineRule="auto"/>
              <w:jc w:val="left"/>
              <w:rPr>
                <w:rFonts w:ascii="Arial Narrow" w:hAnsi="Arial Narrow"/>
                <w:b/>
                <w:bCs/>
                <w:sz w:val="20"/>
                <w:szCs w:val="20"/>
                <w:lang w:val="en-US"/>
              </w:rPr>
            </w:pPr>
            <w:r w:rsidRPr="00F114C8">
              <w:rPr>
                <w:rFonts w:ascii="Arial Narrow" w:hAnsi="Arial Narrow"/>
                <w:b/>
                <w:bCs/>
                <w:sz w:val="20"/>
                <w:szCs w:val="20"/>
                <w:lang w:val="en-US"/>
              </w:rPr>
              <w:t>Patient related outcome</w:t>
            </w:r>
          </w:p>
        </w:tc>
        <w:tc>
          <w:tcPr>
            <w:tcW w:w="724" w:type="pct"/>
          </w:tcPr>
          <w:p w14:paraId="0E0D2AE5" w14:textId="77777777" w:rsidR="00D42895" w:rsidRPr="00F114C8" w:rsidRDefault="00D42895" w:rsidP="00D42895">
            <w:pPr>
              <w:spacing w:after="0" w:line="240" w:lineRule="auto"/>
              <w:jc w:val="left"/>
              <w:rPr>
                <w:rFonts w:ascii="Arial Narrow" w:hAnsi="Arial Narrow"/>
                <w:sz w:val="20"/>
                <w:szCs w:val="20"/>
                <w:lang w:val="en-US"/>
              </w:rPr>
            </w:pPr>
          </w:p>
        </w:tc>
        <w:tc>
          <w:tcPr>
            <w:tcW w:w="724" w:type="pct"/>
          </w:tcPr>
          <w:p w14:paraId="2A3347CB" w14:textId="77777777" w:rsidR="00D42895" w:rsidRPr="00F114C8" w:rsidRDefault="00D42895" w:rsidP="00D42895">
            <w:pPr>
              <w:spacing w:after="0" w:line="240" w:lineRule="auto"/>
              <w:jc w:val="left"/>
              <w:rPr>
                <w:rFonts w:ascii="Arial Narrow" w:hAnsi="Arial Narrow"/>
                <w:sz w:val="20"/>
                <w:szCs w:val="20"/>
                <w:lang w:val="en-US"/>
              </w:rPr>
            </w:pPr>
          </w:p>
        </w:tc>
      </w:tr>
      <w:tr w:rsidR="00D42895" w:rsidRPr="00640F0A" w14:paraId="47F1E0E9" w14:textId="77777777" w:rsidTr="001458B1">
        <w:tc>
          <w:tcPr>
            <w:tcW w:w="3552" w:type="pct"/>
          </w:tcPr>
          <w:p w14:paraId="59F87C7F" w14:textId="77777777" w:rsidR="00D42895" w:rsidRPr="00F114C8" w:rsidRDefault="00D42895" w:rsidP="00D42895">
            <w:pPr>
              <w:spacing w:after="0" w:line="240" w:lineRule="auto"/>
              <w:jc w:val="left"/>
              <w:rPr>
                <w:rFonts w:ascii="Arial Narrow" w:hAnsi="Arial Narrow"/>
                <w:b/>
                <w:bCs/>
                <w:i/>
                <w:iCs/>
                <w:sz w:val="20"/>
                <w:szCs w:val="20"/>
                <w:lang w:val="en-US"/>
              </w:rPr>
            </w:pPr>
            <w:r w:rsidRPr="00F114C8">
              <w:rPr>
                <w:rFonts w:ascii="Arial Narrow" w:hAnsi="Arial Narrow"/>
                <w:b/>
                <w:bCs/>
                <w:i/>
                <w:iCs/>
                <w:sz w:val="20"/>
                <w:szCs w:val="20"/>
                <w:lang w:val="en-US"/>
              </w:rPr>
              <w:t>Safety</w:t>
            </w:r>
          </w:p>
        </w:tc>
        <w:tc>
          <w:tcPr>
            <w:tcW w:w="724" w:type="pct"/>
          </w:tcPr>
          <w:p w14:paraId="2CCCE7FC" w14:textId="77777777" w:rsidR="00D42895" w:rsidRPr="00F114C8" w:rsidRDefault="00D42895" w:rsidP="00D42895">
            <w:pPr>
              <w:spacing w:after="0" w:line="240" w:lineRule="auto"/>
              <w:jc w:val="left"/>
              <w:rPr>
                <w:rFonts w:ascii="Arial Narrow" w:hAnsi="Arial Narrow"/>
                <w:sz w:val="20"/>
                <w:szCs w:val="20"/>
                <w:lang w:val="en-US"/>
              </w:rPr>
            </w:pPr>
          </w:p>
        </w:tc>
        <w:tc>
          <w:tcPr>
            <w:tcW w:w="724" w:type="pct"/>
          </w:tcPr>
          <w:p w14:paraId="4BEC6BD6" w14:textId="77777777" w:rsidR="00D42895" w:rsidRPr="00F114C8" w:rsidRDefault="00D42895" w:rsidP="00D42895">
            <w:pPr>
              <w:spacing w:after="0" w:line="240" w:lineRule="auto"/>
              <w:jc w:val="left"/>
              <w:rPr>
                <w:rFonts w:ascii="Arial Narrow" w:hAnsi="Arial Narrow"/>
                <w:sz w:val="20"/>
                <w:szCs w:val="20"/>
                <w:lang w:val="en-US"/>
              </w:rPr>
            </w:pPr>
          </w:p>
        </w:tc>
      </w:tr>
      <w:tr w:rsidR="00D42895" w:rsidRPr="00640F0A" w14:paraId="7197594D" w14:textId="77777777" w:rsidTr="001458B1">
        <w:tc>
          <w:tcPr>
            <w:tcW w:w="3552" w:type="pct"/>
          </w:tcPr>
          <w:p w14:paraId="254E2143" w14:textId="07ABA0AB" w:rsidR="00D42895" w:rsidRPr="006503EC" w:rsidRDefault="00D42895" w:rsidP="00D42895">
            <w:pPr>
              <w:spacing w:after="0" w:line="240" w:lineRule="auto"/>
              <w:jc w:val="left"/>
              <w:rPr>
                <w:rFonts w:ascii="Arial Narrow" w:hAnsi="Arial Narrow"/>
                <w:sz w:val="20"/>
                <w:szCs w:val="20"/>
                <w:lang w:val="en-US"/>
              </w:rPr>
            </w:pPr>
            <w:r w:rsidRPr="006503EC">
              <w:rPr>
                <w:rFonts w:ascii="Arial Narrow" w:hAnsi="Arial Narrow"/>
                <w:sz w:val="20"/>
                <w:szCs w:val="20"/>
                <w:lang w:val="en-US"/>
              </w:rPr>
              <w:t>Rates of inappropriate therapy</w:t>
            </w:r>
          </w:p>
        </w:tc>
        <w:tc>
          <w:tcPr>
            <w:tcW w:w="724" w:type="pct"/>
          </w:tcPr>
          <w:p w14:paraId="415EE048" w14:textId="5ABE4864" w:rsidR="00D42895" w:rsidRPr="00F114C8" w:rsidRDefault="006954F7" w:rsidP="00E170DD">
            <w:pPr>
              <w:spacing w:after="0" w:line="240" w:lineRule="auto"/>
              <w:jc w:val="center"/>
              <w:rPr>
                <w:rFonts w:ascii="Arial Narrow" w:hAnsi="Arial Narrow"/>
                <w:sz w:val="20"/>
                <w:szCs w:val="20"/>
                <w:lang w:val="en-US"/>
              </w:rPr>
            </w:pPr>
            <w:r w:rsidRPr="00F114C8">
              <w:rPr>
                <w:rFonts w:ascii="Wingdings" w:eastAsia="Wingdings" w:hAnsi="Wingdings" w:cs="Wingdings"/>
                <w:sz w:val="20"/>
                <w:szCs w:val="20"/>
                <w:lang w:val="en-US"/>
              </w:rPr>
              <w:t></w:t>
            </w:r>
          </w:p>
        </w:tc>
        <w:tc>
          <w:tcPr>
            <w:tcW w:w="724" w:type="pct"/>
          </w:tcPr>
          <w:p w14:paraId="6FCEF4EF" w14:textId="43111C42" w:rsidR="00D42895" w:rsidRPr="00F114C8" w:rsidRDefault="00FB21D7" w:rsidP="00E170DD">
            <w:pPr>
              <w:spacing w:after="0" w:line="240" w:lineRule="auto"/>
              <w:jc w:val="center"/>
              <w:rPr>
                <w:rFonts w:ascii="Arial Narrow" w:hAnsi="Arial Narrow"/>
                <w:sz w:val="20"/>
                <w:szCs w:val="20"/>
                <w:lang w:val="en-US"/>
              </w:rPr>
            </w:pPr>
            <w:r w:rsidRPr="00045641">
              <w:rPr>
                <w:rFonts w:ascii="Wingdings" w:eastAsia="Wingdings" w:hAnsi="Wingdings" w:cs="Wingdings"/>
                <w:sz w:val="20"/>
                <w:szCs w:val="20"/>
                <w:lang w:val="en-US"/>
              </w:rPr>
              <w:t></w:t>
            </w:r>
          </w:p>
        </w:tc>
      </w:tr>
      <w:tr w:rsidR="00D42895" w:rsidRPr="00640F0A" w14:paraId="0DE433E8" w14:textId="77777777" w:rsidTr="001458B1">
        <w:tc>
          <w:tcPr>
            <w:tcW w:w="3552" w:type="pct"/>
          </w:tcPr>
          <w:p w14:paraId="7866E4AC" w14:textId="77777777" w:rsidR="00D42895" w:rsidRPr="00F95B69" w:rsidRDefault="00D42895" w:rsidP="00D42895">
            <w:pPr>
              <w:spacing w:after="0" w:line="240" w:lineRule="auto"/>
              <w:jc w:val="left"/>
              <w:rPr>
                <w:rFonts w:ascii="Arial Narrow" w:hAnsi="Arial Narrow"/>
                <w:sz w:val="20"/>
                <w:szCs w:val="20"/>
                <w:lang w:val="en-US"/>
              </w:rPr>
            </w:pPr>
            <w:r w:rsidRPr="00F95B69">
              <w:rPr>
                <w:rFonts w:ascii="Arial Narrow" w:hAnsi="Arial Narrow"/>
                <w:sz w:val="20"/>
                <w:szCs w:val="20"/>
                <w:lang w:val="en-US"/>
              </w:rPr>
              <w:t>Adverse events arising from the intervention and comparator procedures</w:t>
            </w:r>
          </w:p>
          <w:p w14:paraId="1E5F8735" w14:textId="77777777" w:rsidR="00D42895" w:rsidRPr="00F95B69" w:rsidRDefault="00D42895" w:rsidP="00D42895">
            <w:pPr>
              <w:spacing w:after="0" w:line="240" w:lineRule="auto"/>
              <w:jc w:val="left"/>
              <w:rPr>
                <w:rFonts w:ascii="Arial Narrow" w:hAnsi="Arial Narrow"/>
                <w:sz w:val="20"/>
                <w:szCs w:val="20"/>
                <w:lang w:val="en-US"/>
              </w:rPr>
            </w:pPr>
          </w:p>
          <w:p w14:paraId="51D2C54F" w14:textId="77F5AE2B" w:rsidR="00D42895" w:rsidRPr="00F95B69" w:rsidRDefault="00E15351" w:rsidP="00D42895">
            <w:pPr>
              <w:spacing w:after="0" w:line="240" w:lineRule="auto"/>
              <w:jc w:val="left"/>
              <w:rPr>
                <w:rFonts w:ascii="Arial Narrow" w:hAnsi="Arial Narrow"/>
                <w:sz w:val="20"/>
                <w:szCs w:val="20"/>
                <w:lang w:val="en-US"/>
              </w:rPr>
            </w:pPr>
            <w:r w:rsidRPr="00F95B69">
              <w:rPr>
                <w:rFonts w:ascii="Arial Narrow" w:hAnsi="Arial Narrow"/>
                <w:sz w:val="20"/>
                <w:szCs w:val="20"/>
                <w:lang w:val="en-US"/>
              </w:rPr>
              <w:t>C</w:t>
            </w:r>
            <w:r w:rsidR="00D42895" w:rsidRPr="00F95B69">
              <w:rPr>
                <w:rFonts w:ascii="Arial Narrow" w:hAnsi="Arial Narrow"/>
                <w:sz w:val="20"/>
                <w:szCs w:val="20"/>
                <w:lang w:val="en-US"/>
              </w:rPr>
              <w:t>ontrast adverse reaction</w:t>
            </w:r>
          </w:p>
          <w:p w14:paraId="1DE8455D" w14:textId="77777777" w:rsidR="00D42895" w:rsidRPr="00F95B69" w:rsidRDefault="00D42895" w:rsidP="00D42895">
            <w:pPr>
              <w:spacing w:after="0" w:line="240" w:lineRule="auto"/>
              <w:jc w:val="left"/>
              <w:rPr>
                <w:rFonts w:ascii="Arial Narrow" w:hAnsi="Arial Narrow"/>
                <w:sz w:val="20"/>
                <w:szCs w:val="20"/>
                <w:lang w:val="en-US"/>
              </w:rPr>
            </w:pPr>
          </w:p>
          <w:p w14:paraId="72B9B635" w14:textId="38CC7E83" w:rsidR="00D42895" w:rsidRPr="00F95B69" w:rsidRDefault="00D42895" w:rsidP="00D42895">
            <w:pPr>
              <w:spacing w:after="0" w:line="240" w:lineRule="auto"/>
              <w:jc w:val="left"/>
              <w:rPr>
                <w:rFonts w:ascii="Arial Narrow" w:hAnsi="Arial Narrow"/>
                <w:sz w:val="20"/>
                <w:szCs w:val="20"/>
                <w:lang w:val="en-US"/>
              </w:rPr>
            </w:pPr>
            <w:r w:rsidRPr="00F95B69">
              <w:rPr>
                <w:rFonts w:ascii="Arial Narrow" w:hAnsi="Arial Narrow"/>
                <w:sz w:val="20"/>
                <w:szCs w:val="20"/>
                <w:lang w:val="en-US"/>
              </w:rPr>
              <w:t>Exposure to ioni</w:t>
            </w:r>
            <w:r w:rsidR="00E141B3" w:rsidRPr="00F95B69">
              <w:rPr>
                <w:rFonts w:ascii="Arial Narrow" w:hAnsi="Arial Narrow"/>
                <w:sz w:val="20"/>
                <w:szCs w:val="20"/>
                <w:lang w:val="en-US"/>
              </w:rPr>
              <w:t>s</w:t>
            </w:r>
            <w:r w:rsidRPr="00F95B69">
              <w:rPr>
                <w:rFonts w:ascii="Arial Narrow" w:hAnsi="Arial Narrow"/>
                <w:sz w:val="20"/>
                <w:szCs w:val="20"/>
                <w:lang w:val="en-US"/>
              </w:rPr>
              <w:t>ing radiation</w:t>
            </w:r>
          </w:p>
          <w:p w14:paraId="598FFCA6" w14:textId="77777777" w:rsidR="00D42895" w:rsidRPr="00F95B69" w:rsidRDefault="00D42895" w:rsidP="00D42895">
            <w:pPr>
              <w:spacing w:after="0" w:line="240" w:lineRule="auto"/>
              <w:jc w:val="left"/>
              <w:rPr>
                <w:rFonts w:ascii="Arial Narrow" w:hAnsi="Arial Narrow"/>
                <w:sz w:val="20"/>
                <w:szCs w:val="20"/>
                <w:lang w:val="en-US"/>
              </w:rPr>
            </w:pPr>
          </w:p>
          <w:p w14:paraId="03DC4DA4" w14:textId="77777777" w:rsidR="00D42895" w:rsidRPr="00F95B69" w:rsidRDefault="00D42895" w:rsidP="00D42895">
            <w:pPr>
              <w:spacing w:after="0" w:line="240" w:lineRule="auto"/>
              <w:jc w:val="left"/>
              <w:rPr>
                <w:rFonts w:ascii="Arial Narrow" w:hAnsi="Arial Narrow"/>
                <w:sz w:val="20"/>
                <w:szCs w:val="20"/>
                <w:lang w:val="en-US"/>
              </w:rPr>
            </w:pPr>
            <w:r w:rsidRPr="00F95B69">
              <w:rPr>
                <w:rFonts w:ascii="Arial Narrow" w:hAnsi="Arial Narrow"/>
                <w:sz w:val="20"/>
                <w:szCs w:val="20"/>
                <w:lang w:val="en-US"/>
              </w:rPr>
              <w:t>Claustrophobia requiring the administration of sedation or general anaesthetic</w:t>
            </w:r>
          </w:p>
          <w:p w14:paraId="1FAD4DFE" w14:textId="77777777" w:rsidR="00D42895" w:rsidRPr="00F95B69" w:rsidRDefault="00D42895" w:rsidP="00D42895">
            <w:pPr>
              <w:spacing w:after="0" w:line="240" w:lineRule="auto"/>
              <w:jc w:val="left"/>
              <w:rPr>
                <w:rFonts w:ascii="Arial Narrow" w:hAnsi="Arial Narrow"/>
                <w:sz w:val="20"/>
                <w:szCs w:val="20"/>
                <w:lang w:val="en-US"/>
              </w:rPr>
            </w:pPr>
          </w:p>
        </w:tc>
        <w:tc>
          <w:tcPr>
            <w:tcW w:w="724" w:type="pct"/>
          </w:tcPr>
          <w:p w14:paraId="21BA03F3" w14:textId="77777777" w:rsidR="00D42895" w:rsidRPr="00F95B69" w:rsidRDefault="00D42895" w:rsidP="00E170DD">
            <w:pPr>
              <w:spacing w:after="0" w:line="240" w:lineRule="auto"/>
              <w:jc w:val="center"/>
              <w:rPr>
                <w:rFonts w:ascii="Arial Narrow" w:hAnsi="Arial Narrow"/>
                <w:sz w:val="20"/>
                <w:szCs w:val="20"/>
                <w:lang w:val="en-US"/>
              </w:rPr>
            </w:pPr>
          </w:p>
          <w:p w14:paraId="0E4957FB" w14:textId="77777777" w:rsidR="006954F7" w:rsidRPr="00F95B69" w:rsidRDefault="006954F7" w:rsidP="00E170DD">
            <w:pPr>
              <w:spacing w:after="0" w:line="240" w:lineRule="auto"/>
              <w:jc w:val="center"/>
              <w:rPr>
                <w:rFonts w:ascii="Arial Narrow" w:hAnsi="Arial Narrow"/>
                <w:sz w:val="20"/>
                <w:szCs w:val="20"/>
                <w:lang w:val="en-US"/>
              </w:rPr>
            </w:pPr>
          </w:p>
          <w:p w14:paraId="321259AA" w14:textId="77777777" w:rsidR="006954F7" w:rsidRPr="00F95B69" w:rsidRDefault="006954F7" w:rsidP="00E170DD">
            <w:pPr>
              <w:spacing w:after="0" w:line="240" w:lineRule="auto"/>
              <w:jc w:val="center"/>
              <w:rPr>
                <w:rFonts w:ascii="Arial Narrow" w:hAnsi="Arial Narrow"/>
                <w:sz w:val="20"/>
                <w:szCs w:val="20"/>
                <w:lang w:val="en-US"/>
              </w:rPr>
            </w:pPr>
          </w:p>
          <w:p w14:paraId="44F3C217" w14:textId="77777777" w:rsidR="006954F7" w:rsidRPr="006E4F74" w:rsidRDefault="006954F7" w:rsidP="00E170DD">
            <w:pPr>
              <w:spacing w:after="0" w:line="240" w:lineRule="auto"/>
              <w:jc w:val="center"/>
              <w:rPr>
                <w:rFonts w:ascii="Arial Narrow" w:hAnsi="Arial Narrow"/>
                <w:sz w:val="20"/>
                <w:szCs w:val="20"/>
                <w:lang w:val="en-US"/>
              </w:rPr>
            </w:pPr>
            <w:r w:rsidRPr="00F114C8">
              <w:rPr>
                <w:rFonts w:ascii="Wingdings" w:eastAsia="Wingdings" w:hAnsi="Wingdings" w:cs="Wingdings"/>
                <w:sz w:val="20"/>
                <w:szCs w:val="20"/>
                <w:lang w:val="en-US"/>
              </w:rPr>
              <w:sym w:font="Wingdings" w:char="F0FC"/>
            </w:r>
          </w:p>
          <w:p w14:paraId="61F5B428" w14:textId="77777777" w:rsidR="006954F7" w:rsidRPr="006E4F74" w:rsidRDefault="006954F7" w:rsidP="00E170DD">
            <w:pPr>
              <w:spacing w:after="0" w:line="240" w:lineRule="auto"/>
              <w:jc w:val="center"/>
              <w:rPr>
                <w:rFonts w:ascii="Arial Narrow" w:hAnsi="Arial Narrow"/>
                <w:sz w:val="20"/>
                <w:szCs w:val="20"/>
                <w:lang w:val="en-US"/>
              </w:rPr>
            </w:pPr>
          </w:p>
          <w:p w14:paraId="0CB6F0BB" w14:textId="77777777" w:rsidR="006954F7" w:rsidRPr="006E4F74" w:rsidRDefault="006954F7" w:rsidP="00E170DD">
            <w:pPr>
              <w:spacing w:after="0" w:line="240" w:lineRule="auto"/>
              <w:jc w:val="center"/>
              <w:rPr>
                <w:rFonts w:ascii="Arial Narrow" w:hAnsi="Arial Narrow"/>
                <w:sz w:val="20"/>
                <w:szCs w:val="20"/>
                <w:lang w:val="en-US"/>
              </w:rPr>
            </w:pPr>
          </w:p>
          <w:p w14:paraId="55C2F539" w14:textId="77777777" w:rsidR="006954F7" w:rsidRPr="006E4F74" w:rsidRDefault="006954F7" w:rsidP="00E170DD">
            <w:pPr>
              <w:spacing w:after="0" w:line="240" w:lineRule="auto"/>
              <w:jc w:val="center"/>
              <w:rPr>
                <w:rFonts w:ascii="Arial Narrow" w:hAnsi="Arial Narrow"/>
                <w:sz w:val="20"/>
                <w:szCs w:val="20"/>
                <w:lang w:val="en-US"/>
              </w:rPr>
            </w:pPr>
          </w:p>
          <w:p w14:paraId="5695D699" w14:textId="2B64B921" w:rsidR="006954F7" w:rsidRPr="006E4F74" w:rsidRDefault="006954F7" w:rsidP="00E170DD">
            <w:pPr>
              <w:spacing w:after="0" w:line="240" w:lineRule="auto"/>
              <w:jc w:val="center"/>
              <w:rPr>
                <w:rFonts w:ascii="Arial Narrow" w:hAnsi="Arial Narrow"/>
                <w:sz w:val="20"/>
                <w:szCs w:val="20"/>
                <w:lang w:val="en-US"/>
              </w:rPr>
            </w:pPr>
            <w:r w:rsidRPr="00F95B69">
              <w:rPr>
                <w:rFonts w:ascii="Wingdings" w:eastAsia="Wingdings" w:hAnsi="Wingdings" w:cs="Wingdings"/>
                <w:sz w:val="20"/>
                <w:szCs w:val="20"/>
                <w:lang w:val="en-US"/>
              </w:rPr>
              <w:t></w:t>
            </w:r>
          </w:p>
        </w:tc>
        <w:tc>
          <w:tcPr>
            <w:tcW w:w="724" w:type="pct"/>
          </w:tcPr>
          <w:p w14:paraId="54BAC1AD" w14:textId="77777777" w:rsidR="00D42895" w:rsidRPr="006E4F74" w:rsidRDefault="00D42895" w:rsidP="00E170DD">
            <w:pPr>
              <w:spacing w:after="0" w:line="240" w:lineRule="auto"/>
              <w:jc w:val="center"/>
              <w:rPr>
                <w:rFonts w:ascii="Arial Narrow" w:hAnsi="Arial Narrow"/>
                <w:sz w:val="20"/>
                <w:szCs w:val="20"/>
                <w:lang w:val="en-US"/>
              </w:rPr>
            </w:pPr>
          </w:p>
          <w:p w14:paraId="6412169E" w14:textId="77777777" w:rsidR="006954F7" w:rsidRPr="006E4F74" w:rsidRDefault="006954F7" w:rsidP="00E170DD">
            <w:pPr>
              <w:spacing w:after="0" w:line="240" w:lineRule="auto"/>
              <w:jc w:val="center"/>
              <w:rPr>
                <w:rFonts w:ascii="Arial Narrow" w:hAnsi="Arial Narrow"/>
                <w:sz w:val="20"/>
                <w:szCs w:val="20"/>
                <w:lang w:val="en-US"/>
              </w:rPr>
            </w:pPr>
          </w:p>
          <w:p w14:paraId="55F00DB9" w14:textId="77777777" w:rsidR="006954F7" w:rsidRPr="006E4F74" w:rsidRDefault="006954F7" w:rsidP="00E170DD">
            <w:pPr>
              <w:spacing w:after="0" w:line="240" w:lineRule="auto"/>
              <w:jc w:val="center"/>
              <w:rPr>
                <w:rFonts w:ascii="Arial Narrow" w:hAnsi="Arial Narrow"/>
                <w:sz w:val="20"/>
                <w:szCs w:val="20"/>
                <w:lang w:val="en-US"/>
              </w:rPr>
            </w:pPr>
          </w:p>
          <w:p w14:paraId="3BC02F92" w14:textId="77777777" w:rsidR="006954F7" w:rsidRPr="00F114C8" w:rsidRDefault="006954F7" w:rsidP="00E170DD">
            <w:pPr>
              <w:spacing w:after="0" w:line="240" w:lineRule="auto"/>
              <w:jc w:val="center"/>
              <w:rPr>
                <w:rFonts w:ascii="Arial Narrow" w:hAnsi="Arial Narrow"/>
                <w:sz w:val="20"/>
                <w:szCs w:val="20"/>
                <w:lang w:val="en-US"/>
              </w:rPr>
            </w:pPr>
            <w:r w:rsidRPr="006E4F74">
              <w:rPr>
                <w:rFonts w:ascii="Wingdings" w:eastAsia="Wingdings" w:hAnsi="Wingdings" w:cs="Wingdings"/>
                <w:sz w:val="20"/>
                <w:szCs w:val="20"/>
                <w:lang w:val="en-US"/>
              </w:rPr>
              <w:sym w:font="Wingdings" w:char="F0FC"/>
            </w:r>
          </w:p>
          <w:p w14:paraId="5290C153" w14:textId="77777777" w:rsidR="006954F7" w:rsidRPr="00F114C8" w:rsidRDefault="006954F7" w:rsidP="00E170DD">
            <w:pPr>
              <w:spacing w:after="0" w:line="240" w:lineRule="auto"/>
              <w:jc w:val="center"/>
              <w:rPr>
                <w:rFonts w:ascii="Arial Narrow" w:hAnsi="Arial Narrow"/>
                <w:sz w:val="20"/>
                <w:szCs w:val="20"/>
                <w:lang w:val="en-US"/>
              </w:rPr>
            </w:pPr>
          </w:p>
          <w:p w14:paraId="0920E35C" w14:textId="77777777" w:rsidR="00E15351" w:rsidRPr="00F114C8" w:rsidRDefault="00E15351" w:rsidP="00E15351">
            <w:pPr>
              <w:spacing w:after="0" w:line="240" w:lineRule="auto"/>
              <w:jc w:val="center"/>
              <w:rPr>
                <w:rFonts w:ascii="Arial Narrow" w:hAnsi="Arial Narrow"/>
                <w:sz w:val="20"/>
                <w:szCs w:val="20"/>
                <w:lang w:val="en-US"/>
              </w:rPr>
            </w:pPr>
            <w:r w:rsidRPr="006E4F74">
              <w:rPr>
                <w:rFonts w:ascii="Wingdings" w:eastAsia="Wingdings" w:hAnsi="Wingdings" w:cs="Wingdings"/>
                <w:sz w:val="20"/>
                <w:szCs w:val="20"/>
                <w:lang w:val="en-US"/>
              </w:rPr>
              <w:sym w:font="Wingdings" w:char="F0FC"/>
            </w:r>
          </w:p>
          <w:p w14:paraId="5CBB463F" w14:textId="77777777" w:rsidR="006954F7" w:rsidRPr="00F114C8" w:rsidRDefault="006954F7" w:rsidP="00E170DD">
            <w:pPr>
              <w:spacing w:after="0" w:line="240" w:lineRule="auto"/>
              <w:jc w:val="center"/>
              <w:rPr>
                <w:rFonts w:ascii="Arial Narrow" w:hAnsi="Arial Narrow"/>
                <w:sz w:val="20"/>
                <w:szCs w:val="20"/>
                <w:lang w:val="en-US"/>
              </w:rPr>
            </w:pPr>
          </w:p>
          <w:p w14:paraId="4D5696CE" w14:textId="748DD83D" w:rsidR="006954F7" w:rsidRPr="00F114C8" w:rsidRDefault="006954F7" w:rsidP="00E170DD">
            <w:pPr>
              <w:spacing w:after="0" w:line="240" w:lineRule="auto"/>
              <w:jc w:val="center"/>
              <w:rPr>
                <w:rFonts w:ascii="Arial Narrow" w:hAnsi="Arial Narrow"/>
                <w:sz w:val="20"/>
                <w:szCs w:val="20"/>
                <w:lang w:val="en-US"/>
              </w:rPr>
            </w:pPr>
            <w:r w:rsidRPr="006E4F74">
              <w:rPr>
                <w:rFonts w:ascii="Wingdings" w:eastAsia="Wingdings" w:hAnsi="Wingdings" w:cs="Wingdings"/>
                <w:sz w:val="20"/>
                <w:szCs w:val="20"/>
                <w:lang w:val="en-US"/>
              </w:rPr>
              <w:t></w:t>
            </w:r>
          </w:p>
        </w:tc>
      </w:tr>
      <w:tr w:rsidR="00D42895" w:rsidRPr="00640F0A" w14:paraId="38856C5C" w14:textId="77777777" w:rsidTr="001458B1">
        <w:tc>
          <w:tcPr>
            <w:tcW w:w="3552" w:type="pct"/>
          </w:tcPr>
          <w:p w14:paraId="06A8014F" w14:textId="77777777" w:rsidR="00D42895" w:rsidRPr="001458B1" w:rsidRDefault="00D42895" w:rsidP="00D42895">
            <w:pPr>
              <w:spacing w:after="0" w:line="240" w:lineRule="auto"/>
              <w:jc w:val="left"/>
              <w:rPr>
                <w:rFonts w:ascii="Arial Narrow" w:hAnsi="Arial Narrow"/>
                <w:sz w:val="20"/>
                <w:szCs w:val="20"/>
                <w:lang w:val="en-US"/>
              </w:rPr>
            </w:pPr>
          </w:p>
        </w:tc>
        <w:tc>
          <w:tcPr>
            <w:tcW w:w="724" w:type="pct"/>
          </w:tcPr>
          <w:p w14:paraId="7646E5C0" w14:textId="77777777" w:rsidR="00D42895" w:rsidRPr="001458B1" w:rsidRDefault="00D42895" w:rsidP="00E170DD">
            <w:pPr>
              <w:spacing w:after="0" w:line="240" w:lineRule="auto"/>
              <w:jc w:val="center"/>
              <w:rPr>
                <w:rFonts w:ascii="Arial Narrow" w:hAnsi="Arial Narrow"/>
                <w:sz w:val="20"/>
                <w:szCs w:val="20"/>
                <w:lang w:val="en-US"/>
              </w:rPr>
            </w:pPr>
          </w:p>
        </w:tc>
        <w:tc>
          <w:tcPr>
            <w:tcW w:w="724" w:type="pct"/>
          </w:tcPr>
          <w:p w14:paraId="18E8DD7B" w14:textId="77777777" w:rsidR="00D42895" w:rsidRPr="001458B1" w:rsidRDefault="00D42895" w:rsidP="00E170DD">
            <w:pPr>
              <w:spacing w:after="0" w:line="240" w:lineRule="auto"/>
              <w:jc w:val="center"/>
              <w:rPr>
                <w:rFonts w:ascii="Arial Narrow" w:hAnsi="Arial Narrow"/>
                <w:sz w:val="20"/>
                <w:szCs w:val="20"/>
                <w:lang w:val="en-US"/>
              </w:rPr>
            </w:pPr>
          </w:p>
        </w:tc>
      </w:tr>
      <w:tr w:rsidR="00D42895" w:rsidRPr="00640F0A" w14:paraId="2F0E9FF2" w14:textId="77777777" w:rsidTr="001458B1">
        <w:tc>
          <w:tcPr>
            <w:tcW w:w="3552" w:type="pct"/>
          </w:tcPr>
          <w:p w14:paraId="719AD37F" w14:textId="77777777" w:rsidR="00D42895" w:rsidRPr="001458B1" w:rsidRDefault="00D42895" w:rsidP="00D42895">
            <w:pPr>
              <w:spacing w:after="0" w:line="240" w:lineRule="auto"/>
              <w:jc w:val="left"/>
              <w:rPr>
                <w:rFonts w:ascii="Arial Narrow" w:hAnsi="Arial Narrow"/>
                <w:b/>
                <w:bCs/>
                <w:i/>
                <w:iCs/>
                <w:sz w:val="20"/>
                <w:szCs w:val="20"/>
                <w:lang w:val="en-US"/>
              </w:rPr>
            </w:pPr>
            <w:r w:rsidRPr="001458B1">
              <w:rPr>
                <w:rFonts w:ascii="Arial Narrow" w:hAnsi="Arial Narrow"/>
                <w:b/>
                <w:bCs/>
                <w:i/>
                <w:iCs/>
                <w:sz w:val="20"/>
                <w:szCs w:val="20"/>
                <w:lang w:val="en-US"/>
              </w:rPr>
              <w:t>Performance outcomes</w:t>
            </w:r>
          </w:p>
        </w:tc>
        <w:tc>
          <w:tcPr>
            <w:tcW w:w="724" w:type="pct"/>
          </w:tcPr>
          <w:p w14:paraId="5BB09351" w14:textId="77777777" w:rsidR="00D42895" w:rsidRPr="001458B1" w:rsidRDefault="00D42895" w:rsidP="00E170DD">
            <w:pPr>
              <w:spacing w:after="0" w:line="240" w:lineRule="auto"/>
              <w:jc w:val="center"/>
              <w:rPr>
                <w:rFonts w:ascii="Arial Narrow" w:hAnsi="Arial Narrow"/>
                <w:sz w:val="20"/>
                <w:szCs w:val="20"/>
                <w:lang w:val="en-US"/>
              </w:rPr>
            </w:pPr>
          </w:p>
        </w:tc>
        <w:tc>
          <w:tcPr>
            <w:tcW w:w="724" w:type="pct"/>
          </w:tcPr>
          <w:p w14:paraId="20105EB9" w14:textId="77777777" w:rsidR="00D42895" w:rsidRPr="001458B1" w:rsidRDefault="00D42895" w:rsidP="00E170DD">
            <w:pPr>
              <w:spacing w:after="0" w:line="240" w:lineRule="auto"/>
              <w:jc w:val="center"/>
              <w:rPr>
                <w:rFonts w:ascii="Arial Narrow" w:hAnsi="Arial Narrow"/>
                <w:sz w:val="20"/>
                <w:szCs w:val="20"/>
                <w:lang w:val="en-US"/>
              </w:rPr>
            </w:pPr>
          </w:p>
        </w:tc>
      </w:tr>
      <w:tr w:rsidR="00D42895" w:rsidRPr="00640F0A" w14:paraId="12D360E2" w14:textId="77777777" w:rsidTr="001458B1">
        <w:tc>
          <w:tcPr>
            <w:tcW w:w="3552" w:type="pct"/>
          </w:tcPr>
          <w:p w14:paraId="5F1ADE5B" w14:textId="77777777" w:rsidR="00D42895" w:rsidRPr="00F114C8" w:rsidRDefault="00D42895" w:rsidP="00D42895">
            <w:pPr>
              <w:spacing w:after="0" w:line="240" w:lineRule="auto"/>
              <w:jc w:val="left"/>
              <w:rPr>
                <w:rFonts w:ascii="Arial Narrow" w:hAnsi="Arial Narrow"/>
                <w:sz w:val="20"/>
                <w:szCs w:val="20"/>
                <w:lang w:val="en-US"/>
              </w:rPr>
            </w:pPr>
            <w:r w:rsidRPr="00F114C8">
              <w:rPr>
                <w:rFonts w:ascii="Arial Narrow" w:hAnsi="Arial Narrow"/>
                <w:sz w:val="20"/>
                <w:szCs w:val="20"/>
                <w:lang w:val="en-US"/>
              </w:rPr>
              <w:t>Sensitivity and specificity</w:t>
            </w:r>
          </w:p>
        </w:tc>
        <w:tc>
          <w:tcPr>
            <w:tcW w:w="724" w:type="pct"/>
          </w:tcPr>
          <w:p w14:paraId="24D121ED" w14:textId="3B508B07" w:rsidR="00D42895" w:rsidRPr="00F95B69" w:rsidRDefault="006954F7" w:rsidP="00E170DD">
            <w:pPr>
              <w:spacing w:after="0" w:line="240" w:lineRule="auto"/>
              <w:jc w:val="center"/>
              <w:rPr>
                <w:rFonts w:ascii="Arial Narrow" w:hAnsi="Arial Narrow"/>
                <w:sz w:val="20"/>
                <w:szCs w:val="20"/>
                <w:lang w:val="en-US"/>
              </w:rPr>
            </w:pPr>
            <w:r w:rsidRPr="006E4F74">
              <w:rPr>
                <w:rFonts w:ascii="Wingdings" w:eastAsia="Wingdings" w:hAnsi="Wingdings" w:cs="Wingdings"/>
                <w:sz w:val="20"/>
                <w:szCs w:val="20"/>
                <w:lang w:val="en-US"/>
              </w:rPr>
              <w:t></w:t>
            </w:r>
          </w:p>
        </w:tc>
        <w:tc>
          <w:tcPr>
            <w:tcW w:w="724" w:type="pct"/>
          </w:tcPr>
          <w:p w14:paraId="060F44E9" w14:textId="70F8DFC8" w:rsidR="00D42895" w:rsidRPr="001458B1" w:rsidRDefault="006954F7" w:rsidP="00E170DD">
            <w:pPr>
              <w:spacing w:after="0" w:line="240" w:lineRule="auto"/>
              <w:jc w:val="center"/>
              <w:rPr>
                <w:rFonts w:ascii="Arial Narrow" w:hAnsi="Arial Narrow"/>
                <w:sz w:val="20"/>
                <w:szCs w:val="20"/>
                <w:lang w:val="en-US"/>
              </w:rPr>
            </w:pPr>
            <w:r w:rsidRPr="006E4F74">
              <w:rPr>
                <w:rFonts w:ascii="Wingdings" w:eastAsia="Wingdings" w:hAnsi="Wingdings" w:cs="Wingdings"/>
                <w:sz w:val="20"/>
                <w:szCs w:val="20"/>
                <w:lang w:val="en-US"/>
              </w:rPr>
              <w:t></w:t>
            </w:r>
          </w:p>
        </w:tc>
      </w:tr>
      <w:tr w:rsidR="00D42895" w:rsidRPr="00640F0A" w14:paraId="5A0A8EB3" w14:textId="77777777" w:rsidTr="001458B1">
        <w:tc>
          <w:tcPr>
            <w:tcW w:w="3552" w:type="pct"/>
          </w:tcPr>
          <w:p w14:paraId="52388775" w14:textId="77777777" w:rsidR="00D42895" w:rsidRPr="001458B1" w:rsidRDefault="00D42895" w:rsidP="00D42895">
            <w:pPr>
              <w:spacing w:after="0" w:line="240" w:lineRule="auto"/>
              <w:jc w:val="left"/>
              <w:rPr>
                <w:rFonts w:ascii="Arial Narrow" w:hAnsi="Arial Narrow"/>
                <w:sz w:val="20"/>
                <w:szCs w:val="20"/>
                <w:lang w:val="en-US"/>
              </w:rPr>
            </w:pPr>
            <w:r w:rsidRPr="001458B1">
              <w:rPr>
                <w:rFonts w:ascii="Arial Narrow" w:hAnsi="Arial Narrow"/>
                <w:sz w:val="20"/>
                <w:szCs w:val="20"/>
                <w:lang w:val="en-US"/>
              </w:rPr>
              <w:t>Positive likelihood ratio, negative likelihood ratio</w:t>
            </w:r>
          </w:p>
        </w:tc>
        <w:tc>
          <w:tcPr>
            <w:tcW w:w="724" w:type="pct"/>
          </w:tcPr>
          <w:p w14:paraId="5DB166AC" w14:textId="1BA03EB4" w:rsidR="00D42895" w:rsidRPr="00F114C8" w:rsidRDefault="006954F7" w:rsidP="00E170DD">
            <w:pPr>
              <w:spacing w:after="0" w:line="240" w:lineRule="auto"/>
              <w:jc w:val="center"/>
              <w:rPr>
                <w:rFonts w:ascii="Arial Narrow" w:hAnsi="Arial Narrow"/>
                <w:sz w:val="20"/>
                <w:szCs w:val="20"/>
                <w:lang w:val="en-US"/>
              </w:rPr>
            </w:pPr>
            <w:r w:rsidRPr="00F95B69">
              <w:rPr>
                <w:rFonts w:ascii="Wingdings" w:eastAsia="Wingdings" w:hAnsi="Wingdings" w:cs="Wingdings"/>
                <w:sz w:val="20"/>
                <w:szCs w:val="20"/>
                <w:lang w:val="en-US"/>
              </w:rPr>
              <w:t></w:t>
            </w:r>
          </w:p>
        </w:tc>
        <w:tc>
          <w:tcPr>
            <w:tcW w:w="724" w:type="pct"/>
          </w:tcPr>
          <w:p w14:paraId="79BCC626" w14:textId="385EDCF0" w:rsidR="00D42895" w:rsidRPr="006E4F74" w:rsidRDefault="006954F7" w:rsidP="00E170DD">
            <w:pPr>
              <w:spacing w:after="0" w:line="240" w:lineRule="auto"/>
              <w:jc w:val="center"/>
              <w:rPr>
                <w:rFonts w:ascii="Arial Narrow" w:hAnsi="Arial Narrow"/>
                <w:sz w:val="20"/>
                <w:szCs w:val="20"/>
                <w:lang w:val="en-US"/>
              </w:rPr>
            </w:pPr>
            <w:r w:rsidRPr="001458B1">
              <w:rPr>
                <w:rFonts w:ascii="Wingdings" w:eastAsia="Wingdings" w:hAnsi="Wingdings" w:cs="Wingdings"/>
                <w:sz w:val="20"/>
                <w:szCs w:val="20"/>
                <w:lang w:val="en-US"/>
              </w:rPr>
              <w:t></w:t>
            </w:r>
          </w:p>
        </w:tc>
      </w:tr>
      <w:tr w:rsidR="00D42895" w:rsidRPr="00640F0A" w14:paraId="1F7F6818" w14:textId="77777777" w:rsidTr="001458B1">
        <w:tc>
          <w:tcPr>
            <w:tcW w:w="3552" w:type="pct"/>
          </w:tcPr>
          <w:p w14:paraId="62113C45" w14:textId="77777777" w:rsidR="00D42895" w:rsidRPr="00F95B69" w:rsidRDefault="00D42895" w:rsidP="00D42895">
            <w:pPr>
              <w:spacing w:after="0" w:line="240" w:lineRule="auto"/>
              <w:jc w:val="left"/>
              <w:rPr>
                <w:rFonts w:ascii="Arial Narrow" w:hAnsi="Arial Narrow"/>
                <w:sz w:val="20"/>
                <w:szCs w:val="20"/>
                <w:lang w:val="en-US"/>
              </w:rPr>
            </w:pPr>
            <w:r w:rsidRPr="00F95B69">
              <w:rPr>
                <w:rFonts w:ascii="Arial Narrow" w:hAnsi="Arial Narrow"/>
                <w:sz w:val="20"/>
                <w:szCs w:val="20"/>
                <w:lang w:val="en-US"/>
              </w:rPr>
              <w:t>ROC curves</w:t>
            </w:r>
          </w:p>
        </w:tc>
        <w:tc>
          <w:tcPr>
            <w:tcW w:w="724" w:type="pct"/>
          </w:tcPr>
          <w:p w14:paraId="4A421BB3" w14:textId="2E34885C" w:rsidR="00D42895" w:rsidRPr="00F95B69" w:rsidRDefault="006954F7" w:rsidP="00E170DD">
            <w:pPr>
              <w:spacing w:after="0" w:line="240" w:lineRule="auto"/>
              <w:jc w:val="center"/>
              <w:rPr>
                <w:rFonts w:ascii="Arial Narrow" w:hAnsi="Arial Narrow"/>
                <w:sz w:val="20"/>
                <w:szCs w:val="20"/>
                <w:lang w:val="en-US"/>
              </w:rPr>
            </w:pPr>
            <w:r w:rsidRPr="00F95B69">
              <w:rPr>
                <w:rFonts w:ascii="Wingdings" w:eastAsia="Wingdings" w:hAnsi="Wingdings" w:cs="Wingdings"/>
                <w:sz w:val="20"/>
                <w:szCs w:val="20"/>
                <w:lang w:val="en-US"/>
              </w:rPr>
              <w:t></w:t>
            </w:r>
          </w:p>
        </w:tc>
        <w:tc>
          <w:tcPr>
            <w:tcW w:w="724" w:type="pct"/>
          </w:tcPr>
          <w:p w14:paraId="652D8CCC" w14:textId="6AA5BDA4" w:rsidR="00D42895" w:rsidRPr="00F114C8" w:rsidRDefault="006954F7" w:rsidP="00E170DD">
            <w:pPr>
              <w:spacing w:after="0" w:line="240" w:lineRule="auto"/>
              <w:jc w:val="center"/>
              <w:rPr>
                <w:rFonts w:ascii="Arial Narrow" w:hAnsi="Arial Narrow"/>
                <w:sz w:val="20"/>
                <w:szCs w:val="20"/>
                <w:lang w:val="en-US"/>
              </w:rPr>
            </w:pPr>
            <w:r w:rsidRPr="006E4F74">
              <w:rPr>
                <w:rFonts w:ascii="Wingdings" w:eastAsia="Wingdings" w:hAnsi="Wingdings" w:cs="Wingdings"/>
                <w:sz w:val="20"/>
                <w:szCs w:val="20"/>
                <w:lang w:val="en-US"/>
              </w:rPr>
              <w:t></w:t>
            </w:r>
          </w:p>
        </w:tc>
      </w:tr>
      <w:tr w:rsidR="00D42895" w:rsidRPr="00640F0A" w14:paraId="689F7A1F" w14:textId="77777777" w:rsidTr="001458B1">
        <w:tc>
          <w:tcPr>
            <w:tcW w:w="3552" w:type="pct"/>
          </w:tcPr>
          <w:p w14:paraId="75C92F77" w14:textId="77777777" w:rsidR="00D42895" w:rsidRPr="001458B1" w:rsidRDefault="00D42895" w:rsidP="00D42895">
            <w:pPr>
              <w:spacing w:after="0" w:line="240" w:lineRule="auto"/>
              <w:jc w:val="left"/>
              <w:rPr>
                <w:rFonts w:ascii="Arial Narrow" w:hAnsi="Arial Narrow"/>
                <w:sz w:val="20"/>
                <w:szCs w:val="20"/>
                <w:lang w:val="en-US"/>
              </w:rPr>
            </w:pPr>
            <w:r w:rsidRPr="001458B1">
              <w:rPr>
                <w:rFonts w:ascii="Arial Narrow" w:hAnsi="Arial Narrow"/>
                <w:sz w:val="20"/>
                <w:szCs w:val="20"/>
                <w:lang w:val="en-US"/>
              </w:rPr>
              <w:t>Number of non-diagnostic tests</w:t>
            </w:r>
          </w:p>
        </w:tc>
        <w:tc>
          <w:tcPr>
            <w:tcW w:w="724" w:type="pct"/>
          </w:tcPr>
          <w:p w14:paraId="422EE4C3" w14:textId="038A3C7F" w:rsidR="00D42895" w:rsidRPr="001458B1" w:rsidRDefault="006954F7" w:rsidP="00E170DD">
            <w:pPr>
              <w:spacing w:after="0" w:line="240" w:lineRule="auto"/>
              <w:jc w:val="center"/>
              <w:rPr>
                <w:rFonts w:ascii="Arial Narrow" w:hAnsi="Arial Narrow"/>
                <w:sz w:val="20"/>
                <w:szCs w:val="20"/>
                <w:lang w:val="en-US"/>
              </w:rPr>
            </w:pPr>
            <w:r w:rsidRPr="006E4F74">
              <w:rPr>
                <w:rFonts w:ascii="Wingdings" w:eastAsia="Wingdings" w:hAnsi="Wingdings" w:cs="Wingdings"/>
                <w:sz w:val="20"/>
                <w:szCs w:val="20"/>
                <w:lang w:val="en-US"/>
              </w:rPr>
              <w:t></w:t>
            </w:r>
          </w:p>
        </w:tc>
        <w:tc>
          <w:tcPr>
            <w:tcW w:w="724" w:type="pct"/>
          </w:tcPr>
          <w:p w14:paraId="1C0AE27C" w14:textId="237372FA" w:rsidR="00D42895" w:rsidRPr="001458B1" w:rsidRDefault="006954F7" w:rsidP="00E170DD">
            <w:pPr>
              <w:spacing w:after="0" w:line="240" w:lineRule="auto"/>
              <w:jc w:val="center"/>
              <w:rPr>
                <w:rFonts w:ascii="Arial Narrow" w:hAnsi="Arial Narrow"/>
                <w:sz w:val="20"/>
                <w:szCs w:val="20"/>
                <w:lang w:val="en-US"/>
              </w:rPr>
            </w:pPr>
            <w:r w:rsidRPr="00F95B69">
              <w:rPr>
                <w:rFonts w:ascii="Wingdings" w:eastAsia="Wingdings" w:hAnsi="Wingdings" w:cs="Wingdings"/>
                <w:sz w:val="20"/>
                <w:szCs w:val="20"/>
                <w:lang w:val="en-US"/>
              </w:rPr>
              <w:t></w:t>
            </w:r>
          </w:p>
        </w:tc>
      </w:tr>
      <w:tr w:rsidR="00D42895" w:rsidRPr="00640F0A" w14:paraId="76C0A967" w14:textId="77777777" w:rsidTr="001458B1">
        <w:tc>
          <w:tcPr>
            <w:tcW w:w="3552" w:type="pct"/>
          </w:tcPr>
          <w:p w14:paraId="491CF79D" w14:textId="77777777" w:rsidR="00D42895" w:rsidRPr="001458B1" w:rsidRDefault="00D42895" w:rsidP="00D42895">
            <w:pPr>
              <w:spacing w:after="0" w:line="240" w:lineRule="auto"/>
              <w:jc w:val="left"/>
              <w:rPr>
                <w:rFonts w:ascii="Arial Narrow" w:hAnsi="Arial Narrow"/>
                <w:sz w:val="20"/>
                <w:szCs w:val="20"/>
                <w:lang w:val="en-US"/>
              </w:rPr>
            </w:pPr>
            <w:r w:rsidRPr="001458B1">
              <w:rPr>
                <w:rFonts w:ascii="Arial Narrow" w:hAnsi="Arial Narrow"/>
                <w:sz w:val="20"/>
                <w:szCs w:val="20"/>
                <w:lang w:val="en-US"/>
              </w:rPr>
              <w:t>Diagnostic yield</w:t>
            </w:r>
          </w:p>
        </w:tc>
        <w:tc>
          <w:tcPr>
            <w:tcW w:w="724" w:type="pct"/>
          </w:tcPr>
          <w:p w14:paraId="775421A4" w14:textId="77FAA4A0" w:rsidR="00D42895" w:rsidRPr="001458B1" w:rsidRDefault="006954F7" w:rsidP="00E170DD">
            <w:pPr>
              <w:spacing w:after="0" w:line="240" w:lineRule="auto"/>
              <w:jc w:val="center"/>
              <w:rPr>
                <w:rFonts w:ascii="Arial Narrow" w:hAnsi="Arial Narrow"/>
                <w:sz w:val="20"/>
                <w:szCs w:val="20"/>
                <w:lang w:val="en-US"/>
              </w:rPr>
            </w:pPr>
            <w:r w:rsidRPr="00F114C8">
              <w:rPr>
                <w:rFonts w:ascii="Wingdings" w:eastAsia="Wingdings" w:hAnsi="Wingdings" w:cs="Wingdings"/>
                <w:sz w:val="20"/>
                <w:szCs w:val="20"/>
                <w:lang w:val="en-US"/>
              </w:rPr>
              <w:t></w:t>
            </w:r>
          </w:p>
        </w:tc>
        <w:tc>
          <w:tcPr>
            <w:tcW w:w="724" w:type="pct"/>
          </w:tcPr>
          <w:p w14:paraId="719B8816" w14:textId="7BCBFD1A" w:rsidR="00D42895" w:rsidRPr="00F114C8" w:rsidRDefault="006954F7" w:rsidP="00E170DD">
            <w:pPr>
              <w:spacing w:after="0" w:line="240" w:lineRule="auto"/>
              <w:jc w:val="center"/>
              <w:rPr>
                <w:rFonts w:ascii="Arial Narrow" w:hAnsi="Arial Narrow"/>
                <w:sz w:val="20"/>
                <w:szCs w:val="20"/>
                <w:lang w:val="en-US"/>
              </w:rPr>
            </w:pPr>
            <w:r w:rsidRPr="00F95B69">
              <w:rPr>
                <w:rFonts w:ascii="Wingdings" w:eastAsia="Wingdings" w:hAnsi="Wingdings" w:cs="Wingdings"/>
                <w:sz w:val="20"/>
                <w:szCs w:val="20"/>
                <w:lang w:val="en-US"/>
              </w:rPr>
              <w:t></w:t>
            </w:r>
          </w:p>
        </w:tc>
      </w:tr>
      <w:tr w:rsidR="00D42895" w:rsidRPr="00640F0A" w14:paraId="22811E7A" w14:textId="77777777" w:rsidTr="001458B1">
        <w:tc>
          <w:tcPr>
            <w:tcW w:w="3552" w:type="pct"/>
          </w:tcPr>
          <w:p w14:paraId="582FC688" w14:textId="77777777" w:rsidR="00D42895" w:rsidRPr="001458B1" w:rsidRDefault="00D42895" w:rsidP="00D42895">
            <w:pPr>
              <w:spacing w:after="0" w:line="240" w:lineRule="auto"/>
              <w:jc w:val="left"/>
              <w:rPr>
                <w:rFonts w:ascii="Arial Narrow" w:hAnsi="Arial Narrow"/>
                <w:sz w:val="20"/>
                <w:szCs w:val="20"/>
                <w:lang w:val="en-US"/>
              </w:rPr>
            </w:pPr>
          </w:p>
        </w:tc>
        <w:tc>
          <w:tcPr>
            <w:tcW w:w="724" w:type="pct"/>
          </w:tcPr>
          <w:p w14:paraId="3BE041D3" w14:textId="77777777" w:rsidR="00D42895" w:rsidRPr="001458B1" w:rsidRDefault="00D42895" w:rsidP="00E170DD">
            <w:pPr>
              <w:spacing w:after="0" w:line="240" w:lineRule="auto"/>
              <w:jc w:val="center"/>
              <w:rPr>
                <w:rFonts w:ascii="Arial Narrow" w:hAnsi="Arial Narrow"/>
                <w:sz w:val="20"/>
                <w:szCs w:val="20"/>
                <w:lang w:val="en-US"/>
              </w:rPr>
            </w:pPr>
          </w:p>
        </w:tc>
        <w:tc>
          <w:tcPr>
            <w:tcW w:w="724" w:type="pct"/>
          </w:tcPr>
          <w:p w14:paraId="2549FD24" w14:textId="77777777" w:rsidR="00D42895" w:rsidRPr="001458B1" w:rsidRDefault="00D42895" w:rsidP="00E170DD">
            <w:pPr>
              <w:spacing w:after="0" w:line="240" w:lineRule="auto"/>
              <w:jc w:val="center"/>
              <w:rPr>
                <w:rFonts w:ascii="Arial Narrow" w:hAnsi="Arial Narrow"/>
                <w:sz w:val="20"/>
                <w:szCs w:val="20"/>
                <w:lang w:val="en-US"/>
              </w:rPr>
            </w:pPr>
          </w:p>
        </w:tc>
      </w:tr>
      <w:tr w:rsidR="00D42895" w:rsidRPr="00640F0A" w14:paraId="7A8B720E" w14:textId="77777777" w:rsidTr="001458B1">
        <w:tc>
          <w:tcPr>
            <w:tcW w:w="3552" w:type="pct"/>
          </w:tcPr>
          <w:p w14:paraId="4E7B0456" w14:textId="77777777" w:rsidR="00D42895" w:rsidRPr="001458B1" w:rsidRDefault="00D42895" w:rsidP="00D42895">
            <w:pPr>
              <w:spacing w:after="0" w:line="240" w:lineRule="auto"/>
              <w:jc w:val="left"/>
              <w:rPr>
                <w:rFonts w:ascii="Arial Narrow" w:hAnsi="Arial Narrow"/>
                <w:b/>
                <w:bCs/>
                <w:i/>
                <w:iCs/>
                <w:sz w:val="20"/>
                <w:szCs w:val="20"/>
                <w:lang w:val="en-US"/>
              </w:rPr>
            </w:pPr>
            <w:r w:rsidRPr="001458B1">
              <w:rPr>
                <w:rFonts w:ascii="Arial Narrow" w:hAnsi="Arial Narrow"/>
                <w:b/>
                <w:bCs/>
                <w:i/>
                <w:iCs/>
                <w:sz w:val="20"/>
                <w:szCs w:val="20"/>
                <w:lang w:val="en-US"/>
              </w:rPr>
              <w:t>Patient management outcomes</w:t>
            </w:r>
            <w:r w:rsidRPr="001458B1">
              <w:rPr>
                <w:rFonts w:ascii="Arial Narrow" w:hAnsi="Arial Narrow"/>
                <w:b/>
                <w:bCs/>
                <w:i/>
                <w:iCs/>
                <w:sz w:val="20"/>
                <w:szCs w:val="20"/>
                <w:lang w:val="en-US"/>
              </w:rPr>
              <w:tab/>
            </w:r>
          </w:p>
        </w:tc>
        <w:tc>
          <w:tcPr>
            <w:tcW w:w="724" w:type="pct"/>
          </w:tcPr>
          <w:p w14:paraId="60624529" w14:textId="77777777" w:rsidR="00D42895" w:rsidRPr="001458B1" w:rsidRDefault="00D42895" w:rsidP="00E170DD">
            <w:pPr>
              <w:spacing w:after="0" w:line="240" w:lineRule="auto"/>
              <w:jc w:val="center"/>
              <w:rPr>
                <w:rFonts w:ascii="Arial Narrow" w:hAnsi="Arial Narrow"/>
                <w:sz w:val="20"/>
                <w:szCs w:val="20"/>
                <w:lang w:val="en-US"/>
              </w:rPr>
            </w:pPr>
          </w:p>
        </w:tc>
        <w:tc>
          <w:tcPr>
            <w:tcW w:w="724" w:type="pct"/>
          </w:tcPr>
          <w:p w14:paraId="350421A4" w14:textId="77777777" w:rsidR="00D42895" w:rsidRPr="001458B1" w:rsidRDefault="00D42895" w:rsidP="00E170DD">
            <w:pPr>
              <w:spacing w:after="0" w:line="240" w:lineRule="auto"/>
              <w:jc w:val="center"/>
              <w:rPr>
                <w:rFonts w:ascii="Arial Narrow" w:hAnsi="Arial Narrow"/>
                <w:sz w:val="20"/>
                <w:szCs w:val="20"/>
                <w:lang w:val="en-US"/>
              </w:rPr>
            </w:pPr>
          </w:p>
        </w:tc>
      </w:tr>
      <w:tr w:rsidR="00D42895" w:rsidRPr="00640F0A" w14:paraId="72ED0CB0" w14:textId="77777777" w:rsidTr="001458B1">
        <w:tc>
          <w:tcPr>
            <w:tcW w:w="3552" w:type="pct"/>
          </w:tcPr>
          <w:p w14:paraId="52A38F5A" w14:textId="1CEFDD0C" w:rsidR="00D42895" w:rsidRPr="006E4F74" w:rsidRDefault="00B55982" w:rsidP="00D42895">
            <w:pPr>
              <w:spacing w:after="0" w:line="240" w:lineRule="auto"/>
              <w:jc w:val="left"/>
              <w:rPr>
                <w:rFonts w:ascii="Arial Narrow" w:hAnsi="Arial Narrow"/>
                <w:sz w:val="20"/>
                <w:szCs w:val="20"/>
                <w:lang w:val="en-US"/>
              </w:rPr>
            </w:pPr>
            <w:r>
              <w:rPr>
                <w:rFonts w:ascii="Arial Narrow" w:hAnsi="Arial Narrow"/>
                <w:sz w:val="20"/>
                <w:szCs w:val="20"/>
                <w:lang w:val="en-US"/>
              </w:rPr>
              <w:t>D</w:t>
            </w:r>
            <w:r w:rsidR="00D42895" w:rsidRPr="006E4F74">
              <w:rPr>
                <w:rFonts w:ascii="Arial Narrow" w:hAnsi="Arial Narrow"/>
                <w:sz w:val="20"/>
                <w:szCs w:val="20"/>
                <w:lang w:val="en-US"/>
              </w:rPr>
              <w:t>iagnostic utility</w:t>
            </w:r>
          </w:p>
        </w:tc>
        <w:tc>
          <w:tcPr>
            <w:tcW w:w="724" w:type="pct"/>
          </w:tcPr>
          <w:p w14:paraId="67BF4ABB" w14:textId="45196FE1" w:rsidR="00D42895" w:rsidRPr="001458B1" w:rsidRDefault="006954F7" w:rsidP="00E170DD">
            <w:pPr>
              <w:spacing w:after="0" w:line="240" w:lineRule="auto"/>
              <w:jc w:val="center"/>
              <w:rPr>
                <w:rFonts w:ascii="Arial Narrow" w:hAnsi="Arial Narrow"/>
                <w:sz w:val="20"/>
                <w:szCs w:val="20"/>
                <w:lang w:val="en-US"/>
              </w:rPr>
            </w:pPr>
            <w:r w:rsidRPr="001458B1">
              <w:rPr>
                <w:rFonts w:ascii="Wingdings" w:eastAsia="Wingdings" w:hAnsi="Wingdings" w:cs="Wingdings"/>
                <w:sz w:val="20"/>
                <w:szCs w:val="20"/>
                <w:lang w:val="en-US"/>
              </w:rPr>
              <w:t></w:t>
            </w:r>
          </w:p>
        </w:tc>
        <w:tc>
          <w:tcPr>
            <w:tcW w:w="724" w:type="pct"/>
          </w:tcPr>
          <w:p w14:paraId="30A2DC60" w14:textId="6277854F" w:rsidR="00D42895" w:rsidRPr="001458B1" w:rsidRDefault="000A0E04" w:rsidP="00E170DD">
            <w:pPr>
              <w:spacing w:after="0" w:line="240" w:lineRule="auto"/>
              <w:jc w:val="center"/>
              <w:rPr>
                <w:rFonts w:ascii="Arial Narrow" w:hAnsi="Arial Narrow"/>
                <w:sz w:val="20"/>
                <w:szCs w:val="20"/>
                <w:lang w:val="en-US"/>
              </w:rPr>
            </w:pPr>
            <w:r w:rsidRPr="001458B1">
              <w:rPr>
                <w:rFonts w:ascii="Wingdings" w:eastAsia="Wingdings" w:hAnsi="Wingdings" w:cs="Wingdings"/>
                <w:sz w:val="20"/>
                <w:szCs w:val="20"/>
                <w:lang w:val="en-US"/>
              </w:rPr>
              <w:t></w:t>
            </w:r>
          </w:p>
        </w:tc>
      </w:tr>
      <w:tr w:rsidR="00D42895" w:rsidRPr="00640F0A" w14:paraId="4AB98919" w14:textId="77777777" w:rsidTr="001458B1">
        <w:tc>
          <w:tcPr>
            <w:tcW w:w="3552" w:type="pct"/>
          </w:tcPr>
          <w:p w14:paraId="0B0CB686" w14:textId="77777777" w:rsidR="00D42895" w:rsidRPr="001458B1" w:rsidRDefault="00D42895" w:rsidP="00D42895">
            <w:pPr>
              <w:spacing w:after="0" w:line="240" w:lineRule="auto"/>
              <w:jc w:val="left"/>
              <w:rPr>
                <w:rFonts w:ascii="Arial Narrow" w:hAnsi="Arial Narrow"/>
                <w:sz w:val="20"/>
                <w:szCs w:val="20"/>
                <w:lang w:val="en-US"/>
              </w:rPr>
            </w:pPr>
            <w:r w:rsidRPr="001458B1">
              <w:rPr>
                <w:rFonts w:ascii="Arial Narrow" w:hAnsi="Arial Narrow"/>
                <w:sz w:val="20"/>
                <w:szCs w:val="20"/>
                <w:lang w:val="en-US"/>
              </w:rPr>
              <w:t>Change in clinical diagnosis</w:t>
            </w:r>
          </w:p>
        </w:tc>
        <w:tc>
          <w:tcPr>
            <w:tcW w:w="724" w:type="pct"/>
          </w:tcPr>
          <w:p w14:paraId="01C2EC74" w14:textId="1C588C88" w:rsidR="00D42895" w:rsidRPr="001458B1" w:rsidRDefault="006954F7" w:rsidP="00E170DD">
            <w:pPr>
              <w:spacing w:after="0" w:line="240" w:lineRule="auto"/>
              <w:jc w:val="center"/>
              <w:rPr>
                <w:rFonts w:ascii="Arial Narrow" w:hAnsi="Arial Narrow"/>
                <w:sz w:val="20"/>
                <w:szCs w:val="20"/>
                <w:lang w:val="en-US"/>
              </w:rPr>
            </w:pPr>
            <w:r w:rsidRPr="001458B1">
              <w:rPr>
                <w:rFonts w:ascii="Wingdings" w:eastAsia="Wingdings" w:hAnsi="Wingdings" w:cs="Wingdings"/>
                <w:sz w:val="20"/>
                <w:szCs w:val="20"/>
                <w:lang w:val="en-US"/>
              </w:rPr>
              <w:t></w:t>
            </w:r>
          </w:p>
        </w:tc>
        <w:tc>
          <w:tcPr>
            <w:tcW w:w="724" w:type="pct"/>
          </w:tcPr>
          <w:p w14:paraId="2DF5D357" w14:textId="223E679E" w:rsidR="00D42895" w:rsidRPr="001458B1" w:rsidRDefault="000A0E04" w:rsidP="00E170DD">
            <w:pPr>
              <w:spacing w:after="0" w:line="240" w:lineRule="auto"/>
              <w:jc w:val="center"/>
              <w:rPr>
                <w:rFonts w:ascii="Arial Narrow" w:hAnsi="Arial Narrow"/>
                <w:sz w:val="20"/>
                <w:szCs w:val="20"/>
                <w:lang w:val="en-US"/>
              </w:rPr>
            </w:pPr>
            <w:r w:rsidRPr="001458B1">
              <w:rPr>
                <w:rFonts w:ascii="Wingdings" w:eastAsia="Wingdings" w:hAnsi="Wingdings" w:cs="Wingdings"/>
                <w:sz w:val="20"/>
                <w:szCs w:val="20"/>
                <w:lang w:val="en-US"/>
              </w:rPr>
              <w:t></w:t>
            </w:r>
          </w:p>
        </w:tc>
      </w:tr>
      <w:tr w:rsidR="00D42895" w:rsidRPr="00640F0A" w14:paraId="7CF73D5F" w14:textId="77777777" w:rsidTr="001458B1">
        <w:tc>
          <w:tcPr>
            <w:tcW w:w="3552" w:type="pct"/>
          </w:tcPr>
          <w:p w14:paraId="4ACD626B" w14:textId="77777777" w:rsidR="00D42895" w:rsidRPr="001458B1" w:rsidRDefault="00D42895" w:rsidP="00D42895">
            <w:pPr>
              <w:spacing w:after="0" w:line="240" w:lineRule="auto"/>
              <w:jc w:val="left"/>
              <w:rPr>
                <w:rFonts w:ascii="Arial Narrow" w:hAnsi="Arial Narrow"/>
                <w:sz w:val="20"/>
                <w:szCs w:val="20"/>
                <w:lang w:val="en-US"/>
              </w:rPr>
            </w:pPr>
            <w:r w:rsidRPr="001458B1">
              <w:rPr>
                <w:rFonts w:ascii="Arial Narrow" w:hAnsi="Arial Narrow"/>
                <w:sz w:val="20"/>
                <w:szCs w:val="20"/>
                <w:lang w:val="en-US"/>
              </w:rPr>
              <w:t>Prognostic utility</w:t>
            </w:r>
          </w:p>
        </w:tc>
        <w:tc>
          <w:tcPr>
            <w:tcW w:w="724" w:type="pct"/>
          </w:tcPr>
          <w:p w14:paraId="444570A6" w14:textId="20CD814C" w:rsidR="00D42895" w:rsidRPr="001458B1" w:rsidRDefault="006954F7" w:rsidP="00E170DD">
            <w:pPr>
              <w:spacing w:after="0" w:line="240" w:lineRule="auto"/>
              <w:jc w:val="center"/>
              <w:rPr>
                <w:rFonts w:ascii="Arial Narrow" w:hAnsi="Arial Narrow"/>
                <w:sz w:val="20"/>
                <w:szCs w:val="20"/>
                <w:lang w:val="en-US"/>
              </w:rPr>
            </w:pPr>
            <w:r w:rsidRPr="001458B1">
              <w:rPr>
                <w:rFonts w:ascii="Wingdings" w:eastAsia="Wingdings" w:hAnsi="Wingdings" w:cs="Wingdings"/>
                <w:sz w:val="20"/>
                <w:szCs w:val="20"/>
                <w:lang w:val="en-US"/>
              </w:rPr>
              <w:t></w:t>
            </w:r>
          </w:p>
        </w:tc>
        <w:tc>
          <w:tcPr>
            <w:tcW w:w="724" w:type="pct"/>
          </w:tcPr>
          <w:p w14:paraId="36FF589D" w14:textId="4F187BCD" w:rsidR="00D42895" w:rsidRPr="001458B1" w:rsidRDefault="000A0E04" w:rsidP="00E170DD">
            <w:pPr>
              <w:spacing w:after="0" w:line="240" w:lineRule="auto"/>
              <w:jc w:val="center"/>
              <w:rPr>
                <w:rFonts w:ascii="Arial Narrow" w:hAnsi="Arial Narrow"/>
                <w:sz w:val="20"/>
                <w:szCs w:val="20"/>
                <w:lang w:val="en-US"/>
              </w:rPr>
            </w:pPr>
            <w:r w:rsidRPr="001458B1">
              <w:rPr>
                <w:rFonts w:ascii="Wingdings" w:eastAsia="Wingdings" w:hAnsi="Wingdings" w:cs="Wingdings"/>
                <w:sz w:val="20"/>
                <w:szCs w:val="20"/>
                <w:lang w:val="en-US"/>
              </w:rPr>
              <w:t></w:t>
            </w:r>
          </w:p>
        </w:tc>
      </w:tr>
      <w:tr w:rsidR="00D42895" w:rsidRPr="00640F0A" w14:paraId="187214CE" w14:textId="77777777" w:rsidTr="001458B1">
        <w:tc>
          <w:tcPr>
            <w:tcW w:w="3552" w:type="pct"/>
          </w:tcPr>
          <w:p w14:paraId="33FA6A83" w14:textId="38FFD7BF" w:rsidR="00D42895" w:rsidRPr="001458B1" w:rsidRDefault="00EB4C84" w:rsidP="00D42895">
            <w:pPr>
              <w:spacing w:after="0" w:line="240" w:lineRule="auto"/>
              <w:jc w:val="left"/>
              <w:rPr>
                <w:rFonts w:ascii="Arial Narrow" w:hAnsi="Arial Narrow"/>
                <w:sz w:val="20"/>
                <w:szCs w:val="20"/>
                <w:lang w:val="en-US"/>
              </w:rPr>
            </w:pPr>
            <w:r>
              <w:rPr>
                <w:rFonts w:ascii="Arial Narrow" w:hAnsi="Arial Narrow"/>
                <w:sz w:val="20"/>
                <w:szCs w:val="20"/>
                <w:lang w:val="en-US"/>
              </w:rPr>
              <w:t>P</w:t>
            </w:r>
            <w:r w:rsidRPr="00EB4C84">
              <w:rPr>
                <w:rFonts w:ascii="Arial Narrow" w:hAnsi="Arial Narrow"/>
                <w:sz w:val="20"/>
                <w:szCs w:val="20"/>
                <w:lang w:val="en-US"/>
              </w:rPr>
              <w:t>redictive utility</w:t>
            </w:r>
            <w:r>
              <w:rPr>
                <w:rFonts w:ascii="Arial Narrow" w:hAnsi="Arial Narrow"/>
                <w:sz w:val="20"/>
                <w:szCs w:val="20"/>
                <w:lang w:val="en-US"/>
              </w:rPr>
              <w:t xml:space="preserve"> -</w:t>
            </w:r>
            <w:r w:rsidRPr="00EB4C84">
              <w:rPr>
                <w:rFonts w:ascii="Arial Narrow" w:hAnsi="Arial Narrow"/>
                <w:sz w:val="20"/>
                <w:szCs w:val="20"/>
                <w:lang w:val="en-US"/>
              </w:rPr>
              <w:t xml:space="preserve"> </w:t>
            </w:r>
            <w:r w:rsidR="00D94E8D">
              <w:rPr>
                <w:rFonts w:ascii="Arial Narrow" w:hAnsi="Arial Narrow"/>
                <w:sz w:val="20"/>
                <w:szCs w:val="20"/>
                <w:lang w:val="en-US"/>
              </w:rPr>
              <w:t>c</w:t>
            </w:r>
            <w:r w:rsidR="00D42895" w:rsidRPr="001458B1">
              <w:rPr>
                <w:rFonts w:ascii="Arial Narrow" w:hAnsi="Arial Narrow"/>
                <w:sz w:val="20"/>
                <w:szCs w:val="20"/>
                <w:lang w:val="en-US"/>
              </w:rPr>
              <w:t>hange in treatment pathway, including:</w:t>
            </w:r>
          </w:p>
          <w:p w14:paraId="2B4C5FB7" w14:textId="77777777" w:rsidR="006954F7" w:rsidRPr="001458B1" w:rsidRDefault="006954F7" w:rsidP="00D42895">
            <w:pPr>
              <w:spacing w:after="0" w:line="240" w:lineRule="auto"/>
              <w:jc w:val="left"/>
              <w:rPr>
                <w:rFonts w:ascii="Arial Narrow" w:hAnsi="Arial Narrow"/>
                <w:sz w:val="20"/>
                <w:szCs w:val="20"/>
                <w:lang w:val="en-US"/>
              </w:rPr>
            </w:pPr>
          </w:p>
          <w:p w14:paraId="28D4E6F4" w14:textId="57E7EE3B" w:rsidR="00D42895" w:rsidRPr="001458B1" w:rsidRDefault="006954F7" w:rsidP="00D42895">
            <w:pPr>
              <w:spacing w:after="0" w:line="240" w:lineRule="auto"/>
              <w:jc w:val="left"/>
              <w:rPr>
                <w:rFonts w:ascii="Arial Narrow" w:hAnsi="Arial Narrow"/>
                <w:sz w:val="20"/>
                <w:szCs w:val="20"/>
                <w:lang w:val="en-US"/>
              </w:rPr>
            </w:pPr>
            <w:r w:rsidRPr="001458B1">
              <w:rPr>
                <w:rFonts w:ascii="Arial Narrow" w:hAnsi="Arial Narrow"/>
                <w:sz w:val="20"/>
                <w:szCs w:val="20"/>
                <w:lang w:val="en-US"/>
              </w:rPr>
              <w:t>C</w:t>
            </w:r>
            <w:r w:rsidR="00D42895" w:rsidRPr="001458B1">
              <w:rPr>
                <w:rFonts w:ascii="Arial Narrow" w:hAnsi="Arial Narrow"/>
                <w:sz w:val="20"/>
                <w:szCs w:val="20"/>
                <w:lang w:val="en-US"/>
              </w:rPr>
              <w:t>ommencement of appropriate targeted or non-targeted treatment</w:t>
            </w:r>
          </w:p>
          <w:p w14:paraId="0AACDD6F" w14:textId="2C558B24" w:rsidR="00D42895" w:rsidRPr="001458B1" w:rsidRDefault="00D42895" w:rsidP="00D42895">
            <w:pPr>
              <w:spacing w:after="0" w:line="240" w:lineRule="auto"/>
              <w:jc w:val="left"/>
              <w:rPr>
                <w:rFonts w:ascii="Arial Narrow" w:hAnsi="Arial Narrow"/>
                <w:sz w:val="20"/>
                <w:szCs w:val="20"/>
                <w:lang w:val="en-US"/>
              </w:rPr>
            </w:pPr>
          </w:p>
        </w:tc>
        <w:tc>
          <w:tcPr>
            <w:tcW w:w="724" w:type="pct"/>
          </w:tcPr>
          <w:p w14:paraId="524824F9" w14:textId="77777777" w:rsidR="00D42895" w:rsidRPr="001458B1" w:rsidRDefault="00D42895" w:rsidP="00E170DD">
            <w:pPr>
              <w:spacing w:after="0" w:line="240" w:lineRule="auto"/>
              <w:jc w:val="center"/>
              <w:rPr>
                <w:rFonts w:ascii="Arial Narrow" w:hAnsi="Arial Narrow"/>
                <w:sz w:val="20"/>
                <w:szCs w:val="20"/>
                <w:lang w:val="en-US"/>
              </w:rPr>
            </w:pPr>
          </w:p>
          <w:p w14:paraId="11FF0082" w14:textId="77777777" w:rsidR="006954F7" w:rsidRPr="001458B1" w:rsidRDefault="006954F7" w:rsidP="00E170DD">
            <w:pPr>
              <w:spacing w:after="0" w:line="240" w:lineRule="auto"/>
              <w:jc w:val="center"/>
              <w:rPr>
                <w:rFonts w:ascii="Arial Narrow" w:hAnsi="Arial Narrow"/>
                <w:sz w:val="20"/>
                <w:szCs w:val="20"/>
                <w:lang w:val="en-US"/>
              </w:rPr>
            </w:pPr>
          </w:p>
          <w:p w14:paraId="0DAA26BE" w14:textId="77777777" w:rsidR="006954F7" w:rsidRPr="001458B1" w:rsidRDefault="006954F7" w:rsidP="00E170DD">
            <w:pPr>
              <w:spacing w:after="0" w:line="240" w:lineRule="auto"/>
              <w:jc w:val="center"/>
              <w:rPr>
                <w:rFonts w:ascii="Arial Narrow" w:hAnsi="Arial Narrow"/>
                <w:sz w:val="20"/>
                <w:szCs w:val="20"/>
                <w:lang w:val="en-US"/>
              </w:rPr>
            </w:pPr>
            <w:r w:rsidRPr="001458B1">
              <w:rPr>
                <w:rFonts w:ascii="Wingdings" w:eastAsia="Wingdings" w:hAnsi="Wingdings" w:cs="Wingdings"/>
                <w:sz w:val="20"/>
                <w:szCs w:val="20"/>
                <w:lang w:val="en-US"/>
              </w:rPr>
              <w:sym w:font="Wingdings" w:char="F0FC"/>
            </w:r>
          </w:p>
          <w:p w14:paraId="24B7A70B" w14:textId="68C7B021" w:rsidR="006954F7" w:rsidRPr="001458B1" w:rsidRDefault="006954F7" w:rsidP="00060B8F">
            <w:pPr>
              <w:spacing w:after="0" w:line="240" w:lineRule="auto"/>
              <w:rPr>
                <w:rFonts w:ascii="Arial Narrow" w:hAnsi="Arial Narrow"/>
                <w:sz w:val="20"/>
                <w:szCs w:val="20"/>
                <w:lang w:val="en-US"/>
              </w:rPr>
            </w:pPr>
          </w:p>
        </w:tc>
        <w:tc>
          <w:tcPr>
            <w:tcW w:w="724" w:type="pct"/>
          </w:tcPr>
          <w:p w14:paraId="5207C9EA" w14:textId="77777777" w:rsidR="00D42895" w:rsidRPr="001458B1" w:rsidRDefault="00D42895" w:rsidP="00E170DD">
            <w:pPr>
              <w:spacing w:after="0" w:line="240" w:lineRule="auto"/>
              <w:jc w:val="center"/>
              <w:rPr>
                <w:rFonts w:ascii="Arial Narrow" w:hAnsi="Arial Narrow"/>
                <w:sz w:val="20"/>
                <w:szCs w:val="20"/>
                <w:lang w:val="en-US"/>
              </w:rPr>
            </w:pPr>
          </w:p>
          <w:p w14:paraId="71E9C576" w14:textId="77777777" w:rsidR="000A0E04" w:rsidRPr="001458B1" w:rsidRDefault="000A0E04" w:rsidP="00E170DD">
            <w:pPr>
              <w:spacing w:after="0" w:line="240" w:lineRule="auto"/>
              <w:jc w:val="center"/>
              <w:rPr>
                <w:rFonts w:ascii="Arial Narrow" w:hAnsi="Arial Narrow"/>
                <w:sz w:val="20"/>
                <w:szCs w:val="20"/>
                <w:lang w:val="en-US"/>
              </w:rPr>
            </w:pPr>
          </w:p>
          <w:p w14:paraId="0EE84638" w14:textId="77777777" w:rsidR="000A0E04" w:rsidRPr="001458B1" w:rsidRDefault="000A0E04" w:rsidP="00E170DD">
            <w:pPr>
              <w:spacing w:after="0" w:line="240" w:lineRule="auto"/>
              <w:jc w:val="center"/>
              <w:rPr>
                <w:rFonts w:ascii="Arial Narrow" w:hAnsi="Arial Narrow"/>
                <w:sz w:val="20"/>
                <w:szCs w:val="20"/>
                <w:lang w:val="en-US"/>
              </w:rPr>
            </w:pPr>
            <w:r w:rsidRPr="001458B1">
              <w:rPr>
                <w:rFonts w:ascii="Wingdings" w:eastAsia="Wingdings" w:hAnsi="Wingdings" w:cs="Wingdings"/>
                <w:sz w:val="20"/>
                <w:szCs w:val="20"/>
                <w:lang w:val="en-US"/>
              </w:rPr>
              <w:sym w:font="Wingdings" w:char="F0FC"/>
            </w:r>
          </w:p>
          <w:p w14:paraId="349021EB" w14:textId="4FBCC9D7" w:rsidR="000A0E04" w:rsidRPr="001458B1" w:rsidRDefault="000A0E04" w:rsidP="00060B8F">
            <w:pPr>
              <w:spacing w:after="0" w:line="240" w:lineRule="auto"/>
              <w:rPr>
                <w:rFonts w:ascii="Arial Narrow" w:hAnsi="Arial Narrow"/>
                <w:sz w:val="20"/>
                <w:szCs w:val="20"/>
                <w:lang w:val="en-US"/>
              </w:rPr>
            </w:pPr>
          </w:p>
        </w:tc>
      </w:tr>
      <w:tr w:rsidR="00D42895" w:rsidRPr="00640F0A" w14:paraId="32368B21" w14:textId="77777777" w:rsidTr="001458B1">
        <w:tc>
          <w:tcPr>
            <w:tcW w:w="3552" w:type="pct"/>
          </w:tcPr>
          <w:p w14:paraId="6B94F3E8" w14:textId="18980D82" w:rsidR="00D42895" w:rsidRPr="001458B1" w:rsidRDefault="00D42895" w:rsidP="00D42895">
            <w:pPr>
              <w:spacing w:after="0" w:line="240" w:lineRule="auto"/>
              <w:jc w:val="left"/>
              <w:rPr>
                <w:rFonts w:ascii="Arial Narrow" w:hAnsi="Arial Narrow"/>
                <w:sz w:val="20"/>
                <w:szCs w:val="20"/>
                <w:lang w:val="en-US"/>
              </w:rPr>
            </w:pPr>
            <w:r w:rsidRPr="001458B1">
              <w:rPr>
                <w:rFonts w:ascii="Arial Narrow" w:hAnsi="Arial Narrow"/>
                <w:sz w:val="20"/>
                <w:szCs w:val="20"/>
                <w:lang w:val="en-US"/>
              </w:rPr>
              <w:t xml:space="preserve">Need for subsequent </w:t>
            </w:r>
            <w:r w:rsidR="002434C9">
              <w:rPr>
                <w:rFonts w:ascii="Arial Narrow" w:hAnsi="Arial Narrow"/>
                <w:sz w:val="20"/>
                <w:szCs w:val="20"/>
                <w:lang w:val="en-US"/>
              </w:rPr>
              <w:t>EMB</w:t>
            </w:r>
          </w:p>
        </w:tc>
        <w:tc>
          <w:tcPr>
            <w:tcW w:w="724" w:type="pct"/>
          </w:tcPr>
          <w:p w14:paraId="4C5DF9A6" w14:textId="1B8E893E" w:rsidR="00D42895" w:rsidRPr="001458B1" w:rsidRDefault="006954F7" w:rsidP="00E170DD">
            <w:pPr>
              <w:spacing w:after="0" w:line="240" w:lineRule="auto"/>
              <w:jc w:val="center"/>
              <w:rPr>
                <w:rFonts w:ascii="Arial Narrow" w:hAnsi="Arial Narrow"/>
                <w:sz w:val="20"/>
                <w:szCs w:val="20"/>
                <w:lang w:val="en-US"/>
              </w:rPr>
            </w:pPr>
            <w:r w:rsidRPr="001458B1">
              <w:rPr>
                <w:rFonts w:ascii="Wingdings" w:eastAsia="Wingdings" w:hAnsi="Wingdings" w:cs="Wingdings"/>
                <w:sz w:val="20"/>
                <w:szCs w:val="20"/>
                <w:lang w:val="en-US"/>
              </w:rPr>
              <w:t></w:t>
            </w:r>
          </w:p>
        </w:tc>
        <w:tc>
          <w:tcPr>
            <w:tcW w:w="724" w:type="pct"/>
          </w:tcPr>
          <w:p w14:paraId="4C3F4493" w14:textId="3396D25D" w:rsidR="00D42895" w:rsidRPr="001458B1" w:rsidRDefault="000A0E04" w:rsidP="00E170DD">
            <w:pPr>
              <w:spacing w:after="0" w:line="240" w:lineRule="auto"/>
              <w:jc w:val="center"/>
              <w:rPr>
                <w:rFonts w:ascii="Arial Narrow" w:hAnsi="Arial Narrow"/>
                <w:sz w:val="20"/>
                <w:szCs w:val="20"/>
                <w:lang w:val="en-US"/>
              </w:rPr>
            </w:pPr>
            <w:r w:rsidRPr="001458B1">
              <w:rPr>
                <w:rFonts w:ascii="Wingdings" w:eastAsia="Wingdings" w:hAnsi="Wingdings" w:cs="Wingdings"/>
                <w:sz w:val="20"/>
                <w:szCs w:val="20"/>
                <w:lang w:val="en-US"/>
              </w:rPr>
              <w:t></w:t>
            </w:r>
          </w:p>
        </w:tc>
      </w:tr>
      <w:tr w:rsidR="00D42895" w:rsidRPr="00640F0A" w14:paraId="2CE44551" w14:textId="77777777" w:rsidTr="001458B1">
        <w:tc>
          <w:tcPr>
            <w:tcW w:w="3552" w:type="pct"/>
          </w:tcPr>
          <w:p w14:paraId="71842EA7" w14:textId="77777777" w:rsidR="00D42895" w:rsidRPr="001458B1" w:rsidRDefault="00D42895" w:rsidP="00D42895">
            <w:pPr>
              <w:spacing w:after="0" w:line="240" w:lineRule="auto"/>
              <w:jc w:val="left"/>
              <w:rPr>
                <w:rFonts w:ascii="Arial Narrow" w:hAnsi="Arial Narrow"/>
                <w:sz w:val="20"/>
                <w:szCs w:val="20"/>
                <w:lang w:val="en-US"/>
              </w:rPr>
            </w:pPr>
          </w:p>
        </w:tc>
        <w:tc>
          <w:tcPr>
            <w:tcW w:w="724" w:type="pct"/>
          </w:tcPr>
          <w:p w14:paraId="76FEA950" w14:textId="77777777" w:rsidR="00D42895" w:rsidRPr="001458B1" w:rsidRDefault="00D42895" w:rsidP="00E170DD">
            <w:pPr>
              <w:spacing w:after="0" w:line="240" w:lineRule="auto"/>
              <w:jc w:val="center"/>
              <w:rPr>
                <w:rFonts w:ascii="Arial Narrow" w:hAnsi="Arial Narrow"/>
                <w:sz w:val="20"/>
                <w:szCs w:val="20"/>
                <w:lang w:val="en-US"/>
              </w:rPr>
            </w:pPr>
          </w:p>
        </w:tc>
        <w:tc>
          <w:tcPr>
            <w:tcW w:w="724" w:type="pct"/>
          </w:tcPr>
          <w:p w14:paraId="22B24A97" w14:textId="77777777" w:rsidR="00D42895" w:rsidRPr="001458B1" w:rsidRDefault="00D42895" w:rsidP="00E170DD">
            <w:pPr>
              <w:spacing w:after="0" w:line="240" w:lineRule="auto"/>
              <w:jc w:val="center"/>
              <w:rPr>
                <w:rFonts w:ascii="Arial Narrow" w:hAnsi="Arial Narrow"/>
                <w:sz w:val="20"/>
                <w:szCs w:val="20"/>
                <w:lang w:val="en-US"/>
              </w:rPr>
            </w:pPr>
          </w:p>
        </w:tc>
      </w:tr>
      <w:tr w:rsidR="00D42895" w:rsidRPr="00640F0A" w14:paraId="33491EE5" w14:textId="77777777" w:rsidTr="001458B1">
        <w:tc>
          <w:tcPr>
            <w:tcW w:w="3552" w:type="pct"/>
          </w:tcPr>
          <w:p w14:paraId="4C4412AF" w14:textId="77777777" w:rsidR="00D42895" w:rsidRPr="001458B1" w:rsidRDefault="00D42895" w:rsidP="00D42895">
            <w:pPr>
              <w:spacing w:after="0" w:line="240" w:lineRule="auto"/>
              <w:jc w:val="left"/>
              <w:rPr>
                <w:rFonts w:ascii="Arial Narrow" w:hAnsi="Arial Narrow"/>
                <w:b/>
                <w:bCs/>
                <w:i/>
                <w:iCs/>
                <w:sz w:val="20"/>
                <w:szCs w:val="20"/>
                <w:lang w:val="en-US"/>
              </w:rPr>
            </w:pPr>
            <w:r w:rsidRPr="001458B1">
              <w:rPr>
                <w:rFonts w:ascii="Arial Narrow" w:hAnsi="Arial Narrow"/>
                <w:b/>
                <w:bCs/>
                <w:i/>
                <w:iCs/>
                <w:sz w:val="20"/>
                <w:szCs w:val="20"/>
                <w:lang w:val="en-US"/>
              </w:rPr>
              <w:t>Health outcomes</w:t>
            </w:r>
          </w:p>
        </w:tc>
        <w:tc>
          <w:tcPr>
            <w:tcW w:w="724" w:type="pct"/>
          </w:tcPr>
          <w:p w14:paraId="6A8DB0BE" w14:textId="77777777" w:rsidR="00D42895" w:rsidRPr="001458B1" w:rsidRDefault="00D42895" w:rsidP="00E170DD">
            <w:pPr>
              <w:spacing w:after="0" w:line="240" w:lineRule="auto"/>
              <w:jc w:val="center"/>
              <w:rPr>
                <w:rFonts w:ascii="Arial Narrow" w:hAnsi="Arial Narrow"/>
                <w:sz w:val="20"/>
                <w:szCs w:val="20"/>
                <w:lang w:val="en-US"/>
              </w:rPr>
            </w:pPr>
          </w:p>
        </w:tc>
        <w:tc>
          <w:tcPr>
            <w:tcW w:w="724" w:type="pct"/>
          </w:tcPr>
          <w:p w14:paraId="58C25BD0" w14:textId="77777777" w:rsidR="00D42895" w:rsidRPr="001458B1" w:rsidRDefault="00D42895" w:rsidP="00E170DD">
            <w:pPr>
              <w:spacing w:after="0" w:line="240" w:lineRule="auto"/>
              <w:jc w:val="center"/>
              <w:rPr>
                <w:rFonts w:ascii="Arial Narrow" w:hAnsi="Arial Narrow"/>
                <w:sz w:val="20"/>
                <w:szCs w:val="20"/>
                <w:lang w:val="en-US"/>
              </w:rPr>
            </w:pPr>
          </w:p>
        </w:tc>
      </w:tr>
      <w:tr w:rsidR="00C04540" w:rsidRPr="00640F0A" w14:paraId="7544F869" w14:textId="77777777" w:rsidTr="001458B1">
        <w:tc>
          <w:tcPr>
            <w:tcW w:w="3552" w:type="pct"/>
          </w:tcPr>
          <w:p w14:paraId="03F9286C" w14:textId="203A4241" w:rsidR="00C04540" w:rsidRPr="001458B1" w:rsidRDefault="00C04540" w:rsidP="00C04540">
            <w:pPr>
              <w:spacing w:after="0" w:line="240" w:lineRule="auto"/>
              <w:jc w:val="left"/>
              <w:rPr>
                <w:rFonts w:ascii="Arial Narrow" w:hAnsi="Arial Narrow"/>
                <w:sz w:val="20"/>
                <w:szCs w:val="20"/>
                <w:lang w:val="en-US"/>
              </w:rPr>
            </w:pPr>
            <w:r>
              <w:rPr>
                <w:rFonts w:ascii="Arial Narrow" w:hAnsi="Arial Narrow"/>
                <w:sz w:val="20"/>
                <w:szCs w:val="20"/>
                <w:lang w:val="en-US"/>
              </w:rPr>
              <w:t>C</w:t>
            </w:r>
            <w:r w:rsidRPr="00146CD6">
              <w:rPr>
                <w:rFonts w:ascii="Arial Narrow" w:hAnsi="Arial Narrow"/>
                <w:sz w:val="20"/>
                <w:szCs w:val="20"/>
                <w:lang w:val="en-US"/>
              </w:rPr>
              <w:t>ardiovascular-related morbidity (including chronic heart failure therapy, hospitalisations for heart failure, need for CRT/ICD/device-related therapy)</w:t>
            </w:r>
            <w:r w:rsidR="009D23B8">
              <w:rPr>
                <w:rFonts w:ascii="Arial Narrow" w:hAnsi="Arial Narrow"/>
                <w:sz w:val="20"/>
                <w:szCs w:val="20"/>
                <w:lang w:val="en-US"/>
              </w:rPr>
              <w:t>, cardiac transplantation.</w:t>
            </w:r>
          </w:p>
        </w:tc>
        <w:tc>
          <w:tcPr>
            <w:tcW w:w="724" w:type="pct"/>
          </w:tcPr>
          <w:p w14:paraId="08906E63" w14:textId="79B2BFB4" w:rsidR="00C04540" w:rsidRPr="001458B1" w:rsidRDefault="00C04540" w:rsidP="00C04540">
            <w:pPr>
              <w:spacing w:after="0" w:line="240" w:lineRule="auto"/>
              <w:jc w:val="center"/>
              <w:rPr>
                <w:rFonts w:ascii="Wingdings" w:eastAsia="Wingdings" w:hAnsi="Wingdings" w:cs="Wingdings"/>
                <w:sz w:val="20"/>
                <w:szCs w:val="20"/>
                <w:lang w:val="en-US"/>
              </w:rPr>
            </w:pPr>
            <w:r w:rsidRPr="001458B1">
              <w:rPr>
                <w:rFonts w:ascii="Wingdings" w:eastAsia="Wingdings" w:hAnsi="Wingdings" w:cs="Wingdings"/>
                <w:sz w:val="20"/>
                <w:szCs w:val="20"/>
                <w:lang w:val="en-US"/>
              </w:rPr>
              <w:t></w:t>
            </w:r>
          </w:p>
        </w:tc>
        <w:tc>
          <w:tcPr>
            <w:tcW w:w="724" w:type="pct"/>
          </w:tcPr>
          <w:p w14:paraId="27E77374" w14:textId="5971448A" w:rsidR="00C04540" w:rsidRPr="001458B1" w:rsidRDefault="00C04540" w:rsidP="00C04540">
            <w:pPr>
              <w:spacing w:after="0" w:line="240" w:lineRule="auto"/>
              <w:jc w:val="center"/>
              <w:rPr>
                <w:rFonts w:ascii="Wingdings" w:eastAsia="Wingdings" w:hAnsi="Wingdings" w:cs="Wingdings"/>
                <w:sz w:val="20"/>
                <w:szCs w:val="20"/>
                <w:lang w:val="en-US"/>
              </w:rPr>
            </w:pPr>
            <w:r w:rsidRPr="001458B1">
              <w:rPr>
                <w:rFonts w:ascii="Wingdings" w:eastAsia="Wingdings" w:hAnsi="Wingdings" w:cs="Wingdings"/>
                <w:sz w:val="20"/>
                <w:szCs w:val="20"/>
                <w:lang w:val="en-US"/>
              </w:rPr>
              <w:t></w:t>
            </w:r>
          </w:p>
        </w:tc>
      </w:tr>
      <w:tr w:rsidR="00D42895" w:rsidRPr="00640F0A" w14:paraId="6E892F72" w14:textId="77777777" w:rsidTr="001458B1">
        <w:tc>
          <w:tcPr>
            <w:tcW w:w="3552" w:type="pct"/>
          </w:tcPr>
          <w:p w14:paraId="1732F2FD" w14:textId="77777777" w:rsidR="00D42895" w:rsidRPr="001458B1" w:rsidRDefault="00D42895" w:rsidP="00D42895">
            <w:pPr>
              <w:spacing w:after="0" w:line="240" w:lineRule="auto"/>
              <w:jc w:val="left"/>
              <w:rPr>
                <w:rFonts w:ascii="Arial Narrow" w:hAnsi="Arial Narrow"/>
                <w:sz w:val="20"/>
                <w:szCs w:val="20"/>
                <w:lang w:val="en-US"/>
              </w:rPr>
            </w:pPr>
            <w:r w:rsidRPr="001458B1">
              <w:rPr>
                <w:rFonts w:ascii="Arial Narrow" w:hAnsi="Arial Narrow"/>
                <w:sz w:val="20"/>
                <w:szCs w:val="20"/>
                <w:lang w:val="en-US"/>
              </w:rPr>
              <w:t>Cardiovascular-related mortality</w:t>
            </w:r>
          </w:p>
        </w:tc>
        <w:tc>
          <w:tcPr>
            <w:tcW w:w="724" w:type="pct"/>
          </w:tcPr>
          <w:p w14:paraId="18A08571" w14:textId="54155D2C" w:rsidR="00D42895" w:rsidRPr="001458B1" w:rsidRDefault="006954F7" w:rsidP="00E170DD">
            <w:pPr>
              <w:spacing w:after="0" w:line="240" w:lineRule="auto"/>
              <w:jc w:val="center"/>
              <w:rPr>
                <w:rFonts w:ascii="Arial Narrow" w:hAnsi="Arial Narrow"/>
                <w:sz w:val="20"/>
                <w:szCs w:val="20"/>
                <w:lang w:val="en-US"/>
              </w:rPr>
            </w:pPr>
            <w:r w:rsidRPr="001458B1">
              <w:rPr>
                <w:rFonts w:ascii="Wingdings" w:eastAsia="Wingdings" w:hAnsi="Wingdings" w:cs="Wingdings"/>
                <w:sz w:val="20"/>
                <w:szCs w:val="20"/>
                <w:lang w:val="en-US"/>
              </w:rPr>
              <w:t></w:t>
            </w:r>
          </w:p>
        </w:tc>
        <w:tc>
          <w:tcPr>
            <w:tcW w:w="724" w:type="pct"/>
          </w:tcPr>
          <w:p w14:paraId="612BF5FF" w14:textId="22DB0BEE" w:rsidR="00D42895" w:rsidRPr="001458B1" w:rsidRDefault="000A0E04" w:rsidP="00E170DD">
            <w:pPr>
              <w:spacing w:after="0" w:line="240" w:lineRule="auto"/>
              <w:jc w:val="center"/>
              <w:rPr>
                <w:rFonts w:ascii="Arial Narrow" w:hAnsi="Arial Narrow"/>
                <w:sz w:val="20"/>
                <w:szCs w:val="20"/>
                <w:lang w:val="en-US"/>
              </w:rPr>
            </w:pPr>
            <w:r w:rsidRPr="001458B1">
              <w:rPr>
                <w:rFonts w:ascii="Wingdings" w:eastAsia="Wingdings" w:hAnsi="Wingdings" w:cs="Wingdings"/>
                <w:sz w:val="20"/>
                <w:szCs w:val="20"/>
                <w:lang w:val="en-US"/>
              </w:rPr>
              <w:t></w:t>
            </w:r>
          </w:p>
        </w:tc>
      </w:tr>
      <w:tr w:rsidR="00D42895" w:rsidRPr="00640F0A" w14:paraId="186100AF" w14:textId="77777777" w:rsidTr="001458B1">
        <w:tc>
          <w:tcPr>
            <w:tcW w:w="3552" w:type="pct"/>
          </w:tcPr>
          <w:p w14:paraId="1FEE1344" w14:textId="77777777" w:rsidR="00D42895" w:rsidRPr="001458B1" w:rsidRDefault="00D42895" w:rsidP="00D42895">
            <w:pPr>
              <w:spacing w:after="0" w:line="240" w:lineRule="auto"/>
              <w:jc w:val="left"/>
              <w:rPr>
                <w:rFonts w:ascii="Arial Narrow" w:hAnsi="Arial Narrow"/>
                <w:sz w:val="20"/>
                <w:szCs w:val="20"/>
                <w:lang w:val="en-US"/>
              </w:rPr>
            </w:pPr>
            <w:r w:rsidRPr="001458B1">
              <w:rPr>
                <w:rFonts w:ascii="Arial Narrow" w:hAnsi="Arial Narrow"/>
                <w:sz w:val="20"/>
                <w:szCs w:val="20"/>
                <w:lang w:val="en-US"/>
              </w:rPr>
              <w:t>All-cause mortality</w:t>
            </w:r>
          </w:p>
        </w:tc>
        <w:tc>
          <w:tcPr>
            <w:tcW w:w="724" w:type="pct"/>
          </w:tcPr>
          <w:p w14:paraId="0B65CC15" w14:textId="65611C88" w:rsidR="00D42895" w:rsidRPr="001458B1" w:rsidRDefault="006954F7" w:rsidP="00E170DD">
            <w:pPr>
              <w:spacing w:after="0" w:line="240" w:lineRule="auto"/>
              <w:jc w:val="center"/>
              <w:rPr>
                <w:rFonts w:ascii="Arial Narrow" w:hAnsi="Arial Narrow"/>
                <w:sz w:val="20"/>
                <w:szCs w:val="20"/>
                <w:lang w:val="en-US"/>
              </w:rPr>
            </w:pPr>
            <w:r w:rsidRPr="001458B1">
              <w:rPr>
                <w:rFonts w:ascii="Wingdings" w:eastAsia="Wingdings" w:hAnsi="Wingdings" w:cs="Wingdings"/>
                <w:sz w:val="20"/>
                <w:szCs w:val="20"/>
                <w:lang w:val="en-US"/>
              </w:rPr>
              <w:t></w:t>
            </w:r>
          </w:p>
        </w:tc>
        <w:tc>
          <w:tcPr>
            <w:tcW w:w="724" w:type="pct"/>
          </w:tcPr>
          <w:p w14:paraId="5B52F3D4" w14:textId="284010A0" w:rsidR="00D42895" w:rsidRPr="001458B1" w:rsidRDefault="000A0E04" w:rsidP="00E170DD">
            <w:pPr>
              <w:spacing w:after="0" w:line="240" w:lineRule="auto"/>
              <w:jc w:val="center"/>
              <w:rPr>
                <w:rFonts w:ascii="Arial Narrow" w:hAnsi="Arial Narrow"/>
                <w:sz w:val="20"/>
                <w:szCs w:val="20"/>
                <w:lang w:val="en-US"/>
              </w:rPr>
            </w:pPr>
            <w:r w:rsidRPr="001458B1">
              <w:rPr>
                <w:rFonts w:ascii="Wingdings" w:eastAsia="Wingdings" w:hAnsi="Wingdings" w:cs="Wingdings"/>
                <w:sz w:val="20"/>
                <w:szCs w:val="20"/>
                <w:lang w:val="en-US"/>
              </w:rPr>
              <w:t></w:t>
            </w:r>
          </w:p>
        </w:tc>
      </w:tr>
      <w:tr w:rsidR="00D42895" w:rsidRPr="00640F0A" w14:paraId="79B841BD" w14:textId="77777777" w:rsidTr="001458B1">
        <w:tc>
          <w:tcPr>
            <w:tcW w:w="3552" w:type="pct"/>
          </w:tcPr>
          <w:p w14:paraId="5C63E5EE" w14:textId="77777777" w:rsidR="00D42895" w:rsidRPr="001458B1" w:rsidRDefault="00D42895" w:rsidP="00D42895">
            <w:pPr>
              <w:spacing w:after="0" w:line="240" w:lineRule="auto"/>
              <w:jc w:val="left"/>
              <w:rPr>
                <w:rFonts w:ascii="Arial Narrow" w:hAnsi="Arial Narrow"/>
                <w:sz w:val="20"/>
                <w:szCs w:val="20"/>
                <w:lang w:val="en-US"/>
              </w:rPr>
            </w:pPr>
            <w:r w:rsidRPr="001458B1">
              <w:rPr>
                <w:rFonts w:ascii="Arial Narrow" w:hAnsi="Arial Narrow"/>
                <w:sz w:val="20"/>
                <w:szCs w:val="20"/>
                <w:lang w:val="en-US"/>
              </w:rPr>
              <w:t>Health-related quality of life</w:t>
            </w:r>
          </w:p>
        </w:tc>
        <w:tc>
          <w:tcPr>
            <w:tcW w:w="724" w:type="pct"/>
          </w:tcPr>
          <w:p w14:paraId="7F78C9AD" w14:textId="1BF056A9" w:rsidR="00D42895" w:rsidRPr="001458B1" w:rsidRDefault="006954F7" w:rsidP="00E170DD">
            <w:pPr>
              <w:spacing w:after="0" w:line="240" w:lineRule="auto"/>
              <w:jc w:val="center"/>
              <w:rPr>
                <w:rFonts w:ascii="Arial Narrow" w:hAnsi="Arial Narrow"/>
                <w:sz w:val="20"/>
                <w:szCs w:val="20"/>
                <w:lang w:val="en-US"/>
              </w:rPr>
            </w:pPr>
            <w:r w:rsidRPr="001458B1">
              <w:rPr>
                <w:rFonts w:ascii="Wingdings" w:eastAsia="Wingdings" w:hAnsi="Wingdings" w:cs="Wingdings"/>
                <w:sz w:val="20"/>
                <w:szCs w:val="20"/>
                <w:lang w:val="en-US"/>
              </w:rPr>
              <w:t></w:t>
            </w:r>
          </w:p>
        </w:tc>
        <w:tc>
          <w:tcPr>
            <w:tcW w:w="724" w:type="pct"/>
          </w:tcPr>
          <w:p w14:paraId="57DDF977" w14:textId="23DB058D" w:rsidR="00D42895" w:rsidRPr="001458B1" w:rsidRDefault="000A0E04" w:rsidP="00E170DD">
            <w:pPr>
              <w:spacing w:after="0" w:line="240" w:lineRule="auto"/>
              <w:jc w:val="center"/>
              <w:rPr>
                <w:rFonts w:ascii="Arial Narrow" w:hAnsi="Arial Narrow"/>
                <w:sz w:val="20"/>
                <w:szCs w:val="20"/>
                <w:lang w:val="en-US"/>
              </w:rPr>
            </w:pPr>
            <w:r w:rsidRPr="001458B1">
              <w:rPr>
                <w:rFonts w:ascii="Wingdings" w:eastAsia="Wingdings" w:hAnsi="Wingdings" w:cs="Wingdings"/>
                <w:sz w:val="20"/>
                <w:szCs w:val="20"/>
                <w:lang w:val="en-US"/>
              </w:rPr>
              <w:t></w:t>
            </w:r>
          </w:p>
        </w:tc>
      </w:tr>
      <w:tr w:rsidR="00D42895" w:rsidRPr="00640F0A" w14:paraId="6EC6F94B" w14:textId="77777777" w:rsidTr="001458B1">
        <w:tc>
          <w:tcPr>
            <w:tcW w:w="3552" w:type="pct"/>
          </w:tcPr>
          <w:p w14:paraId="2CBEE500" w14:textId="77777777" w:rsidR="00D42895" w:rsidRPr="001458B1" w:rsidRDefault="00D42895" w:rsidP="00D42895">
            <w:pPr>
              <w:spacing w:after="0" w:line="240" w:lineRule="auto"/>
              <w:jc w:val="left"/>
              <w:rPr>
                <w:rFonts w:ascii="Arial Narrow" w:hAnsi="Arial Narrow"/>
                <w:sz w:val="20"/>
                <w:szCs w:val="20"/>
                <w:lang w:val="en-US"/>
              </w:rPr>
            </w:pPr>
          </w:p>
        </w:tc>
        <w:tc>
          <w:tcPr>
            <w:tcW w:w="724" w:type="pct"/>
          </w:tcPr>
          <w:p w14:paraId="3263F5DC" w14:textId="77777777" w:rsidR="00D42895" w:rsidRPr="001458B1" w:rsidRDefault="00D42895" w:rsidP="00E170DD">
            <w:pPr>
              <w:spacing w:after="0" w:line="240" w:lineRule="auto"/>
              <w:jc w:val="center"/>
              <w:rPr>
                <w:rFonts w:ascii="Arial Narrow" w:hAnsi="Arial Narrow"/>
                <w:sz w:val="20"/>
                <w:szCs w:val="20"/>
                <w:lang w:val="en-US"/>
              </w:rPr>
            </w:pPr>
          </w:p>
        </w:tc>
        <w:tc>
          <w:tcPr>
            <w:tcW w:w="724" w:type="pct"/>
          </w:tcPr>
          <w:p w14:paraId="3FDBCFFD" w14:textId="77777777" w:rsidR="00D42895" w:rsidRPr="001458B1" w:rsidRDefault="00D42895" w:rsidP="00E170DD">
            <w:pPr>
              <w:spacing w:after="0" w:line="240" w:lineRule="auto"/>
              <w:jc w:val="center"/>
              <w:rPr>
                <w:rFonts w:ascii="Arial Narrow" w:hAnsi="Arial Narrow"/>
                <w:sz w:val="20"/>
                <w:szCs w:val="20"/>
                <w:lang w:val="en-US"/>
              </w:rPr>
            </w:pPr>
          </w:p>
        </w:tc>
      </w:tr>
      <w:tr w:rsidR="00D42895" w:rsidRPr="00640F0A" w14:paraId="37679BFF" w14:textId="77777777" w:rsidTr="001458B1">
        <w:tc>
          <w:tcPr>
            <w:tcW w:w="3552" w:type="pct"/>
          </w:tcPr>
          <w:p w14:paraId="6256B106" w14:textId="3D47519D" w:rsidR="00D42895" w:rsidRPr="001458B1" w:rsidRDefault="00D42895" w:rsidP="00D42895">
            <w:pPr>
              <w:spacing w:after="0" w:line="240" w:lineRule="auto"/>
              <w:jc w:val="left"/>
              <w:rPr>
                <w:rFonts w:ascii="Arial Narrow" w:hAnsi="Arial Narrow"/>
                <w:b/>
                <w:bCs/>
                <w:i/>
                <w:iCs/>
                <w:sz w:val="20"/>
                <w:szCs w:val="20"/>
                <w:lang w:val="en-US"/>
              </w:rPr>
            </w:pPr>
            <w:r w:rsidRPr="001458B1">
              <w:rPr>
                <w:rFonts w:ascii="Arial Narrow" w:hAnsi="Arial Narrow"/>
                <w:b/>
                <w:bCs/>
                <w:i/>
                <w:iCs/>
                <w:sz w:val="20"/>
                <w:szCs w:val="20"/>
                <w:lang w:val="en-US"/>
              </w:rPr>
              <w:t>Non-health outcomes</w:t>
            </w:r>
            <w:r w:rsidR="00DA5A68">
              <w:rPr>
                <w:rFonts w:ascii="Arial Narrow" w:hAnsi="Arial Narrow"/>
                <w:b/>
                <w:bCs/>
                <w:i/>
                <w:iCs/>
                <w:sz w:val="20"/>
                <w:szCs w:val="20"/>
                <w:lang w:val="en-US"/>
              </w:rPr>
              <w:t>*</w:t>
            </w:r>
          </w:p>
        </w:tc>
        <w:tc>
          <w:tcPr>
            <w:tcW w:w="724" w:type="pct"/>
          </w:tcPr>
          <w:p w14:paraId="32D219E8" w14:textId="77777777" w:rsidR="00D42895" w:rsidRPr="001458B1" w:rsidRDefault="00D42895" w:rsidP="00E170DD">
            <w:pPr>
              <w:spacing w:after="0" w:line="240" w:lineRule="auto"/>
              <w:jc w:val="center"/>
              <w:rPr>
                <w:rFonts w:ascii="Arial Narrow" w:hAnsi="Arial Narrow"/>
                <w:sz w:val="20"/>
                <w:szCs w:val="20"/>
                <w:lang w:val="en-US"/>
              </w:rPr>
            </w:pPr>
          </w:p>
        </w:tc>
        <w:tc>
          <w:tcPr>
            <w:tcW w:w="724" w:type="pct"/>
          </w:tcPr>
          <w:p w14:paraId="4138B43F" w14:textId="77777777" w:rsidR="00D42895" w:rsidRPr="001458B1" w:rsidRDefault="00D42895" w:rsidP="00E170DD">
            <w:pPr>
              <w:spacing w:after="0" w:line="240" w:lineRule="auto"/>
              <w:jc w:val="center"/>
              <w:rPr>
                <w:rFonts w:ascii="Arial Narrow" w:hAnsi="Arial Narrow"/>
                <w:sz w:val="20"/>
                <w:szCs w:val="20"/>
                <w:lang w:val="en-US"/>
              </w:rPr>
            </w:pPr>
          </w:p>
        </w:tc>
      </w:tr>
      <w:tr w:rsidR="00D42895" w:rsidRPr="00640F0A" w14:paraId="2C5473C8" w14:textId="77777777" w:rsidTr="001458B1">
        <w:tc>
          <w:tcPr>
            <w:tcW w:w="3552" w:type="pct"/>
          </w:tcPr>
          <w:p w14:paraId="1CD84793" w14:textId="77777777" w:rsidR="00D42895" w:rsidRPr="001458B1" w:rsidRDefault="00D42895" w:rsidP="00D42895">
            <w:pPr>
              <w:spacing w:after="0" w:line="240" w:lineRule="auto"/>
              <w:jc w:val="left"/>
              <w:rPr>
                <w:rFonts w:ascii="Arial Narrow" w:hAnsi="Arial Narrow"/>
                <w:sz w:val="20"/>
                <w:szCs w:val="20"/>
                <w:lang w:val="en-US"/>
              </w:rPr>
            </w:pPr>
            <w:r w:rsidRPr="001458B1">
              <w:rPr>
                <w:rFonts w:ascii="Arial Narrow" w:hAnsi="Arial Narrow"/>
                <w:sz w:val="20"/>
                <w:szCs w:val="20"/>
                <w:lang w:val="en-US"/>
              </w:rPr>
              <w:t xml:space="preserve">The value of knowing, including: </w:t>
            </w:r>
          </w:p>
          <w:p w14:paraId="6539B43F" w14:textId="77777777" w:rsidR="006954F7" w:rsidRPr="001458B1" w:rsidRDefault="006954F7" w:rsidP="00D42895">
            <w:pPr>
              <w:spacing w:after="0" w:line="240" w:lineRule="auto"/>
              <w:jc w:val="left"/>
              <w:rPr>
                <w:rFonts w:ascii="Arial Narrow" w:hAnsi="Arial Narrow"/>
                <w:sz w:val="20"/>
                <w:szCs w:val="20"/>
                <w:lang w:val="en-US"/>
              </w:rPr>
            </w:pPr>
          </w:p>
          <w:p w14:paraId="3E74784D" w14:textId="56E07AE1" w:rsidR="00D42895" w:rsidRPr="001458B1" w:rsidRDefault="006954F7" w:rsidP="00D42895">
            <w:pPr>
              <w:spacing w:after="0" w:line="240" w:lineRule="auto"/>
              <w:jc w:val="left"/>
              <w:rPr>
                <w:rFonts w:ascii="Arial Narrow" w:hAnsi="Arial Narrow"/>
                <w:sz w:val="20"/>
                <w:szCs w:val="20"/>
                <w:lang w:val="en-US"/>
              </w:rPr>
            </w:pPr>
            <w:r w:rsidRPr="001458B1">
              <w:rPr>
                <w:rFonts w:ascii="Arial Narrow" w:hAnsi="Arial Narrow"/>
                <w:sz w:val="20"/>
                <w:szCs w:val="20"/>
                <w:lang w:val="en-US"/>
              </w:rPr>
              <w:lastRenderedPageBreak/>
              <w:t>I</w:t>
            </w:r>
            <w:r w:rsidR="00D42895" w:rsidRPr="001458B1">
              <w:rPr>
                <w:rFonts w:ascii="Arial Narrow" w:hAnsi="Arial Narrow"/>
                <w:sz w:val="20"/>
                <w:szCs w:val="20"/>
                <w:lang w:val="en-US"/>
              </w:rPr>
              <w:t>mpact on patient behaviour (</w:t>
            </w:r>
            <w:r w:rsidR="00522B5B" w:rsidRPr="00522B5B">
              <w:rPr>
                <w:rFonts w:ascii="Arial Narrow" w:hAnsi="Arial Narrow"/>
                <w:sz w:val="20"/>
                <w:szCs w:val="20"/>
                <w:lang w:val="en-US"/>
              </w:rPr>
              <w:t>avoid / resume exercise</w:t>
            </w:r>
            <w:r w:rsidR="00D42895" w:rsidRPr="001458B1">
              <w:rPr>
                <w:rFonts w:ascii="Arial Narrow" w:hAnsi="Arial Narrow"/>
                <w:sz w:val="20"/>
                <w:szCs w:val="20"/>
                <w:lang w:val="en-US"/>
              </w:rPr>
              <w:t>)</w:t>
            </w:r>
          </w:p>
        </w:tc>
        <w:tc>
          <w:tcPr>
            <w:tcW w:w="724" w:type="pct"/>
          </w:tcPr>
          <w:p w14:paraId="3830DAEF" w14:textId="77777777" w:rsidR="00D42895" w:rsidRPr="001458B1" w:rsidRDefault="00D42895" w:rsidP="00E170DD">
            <w:pPr>
              <w:spacing w:after="0" w:line="240" w:lineRule="auto"/>
              <w:jc w:val="center"/>
              <w:rPr>
                <w:rFonts w:ascii="Arial Narrow" w:hAnsi="Arial Narrow"/>
                <w:sz w:val="20"/>
                <w:szCs w:val="20"/>
                <w:lang w:val="en-US"/>
              </w:rPr>
            </w:pPr>
          </w:p>
          <w:p w14:paraId="6F67711D" w14:textId="77777777" w:rsidR="006954F7" w:rsidRPr="001458B1" w:rsidRDefault="006954F7" w:rsidP="00060B8F">
            <w:pPr>
              <w:spacing w:after="0" w:line="240" w:lineRule="auto"/>
              <w:rPr>
                <w:rFonts w:ascii="Arial Narrow" w:hAnsi="Arial Narrow"/>
                <w:sz w:val="20"/>
                <w:szCs w:val="20"/>
                <w:lang w:val="en-US"/>
              </w:rPr>
            </w:pPr>
          </w:p>
          <w:p w14:paraId="1537F8AB" w14:textId="045317E0" w:rsidR="006954F7" w:rsidRPr="001458B1" w:rsidRDefault="006954F7" w:rsidP="00E170DD">
            <w:pPr>
              <w:spacing w:after="0" w:line="240" w:lineRule="auto"/>
              <w:jc w:val="center"/>
              <w:rPr>
                <w:rFonts w:ascii="Arial Narrow" w:hAnsi="Arial Narrow"/>
                <w:sz w:val="20"/>
                <w:szCs w:val="20"/>
                <w:lang w:val="en-US"/>
              </w:rPr>
            </w:pPr>
            <w:r w:rsidRPr="001458B1">
              <w:rPr>
                <w:rFonts w:ascii="Wingdings" w:eastAsia="Wingdings" w:hAnsi="Wingdings" w:cs="Wingdings"/>
                <w:sz w:val="20"/>
                <w:szCs w:val="20"/>
                <w:lang w:val="en-US"/>
              </w:rPr>
              <w:lastRenderedPageBreak/>
              <w:t></w:t>
            </w:r>
          </w:p>
        </w:tc>
        <w:tc>
          <w:tcPr>
            <w:tcW w:w="724" w:type="pct"/>
          </w:tcPr>
          <w:p w14:paraId="0864CB0B" w14:textId="77777777" w:rsidR="00D42895" w:rsidRPr="001458B1" w:rsidRDefault="00D42895" w:rsidP="00E170DD">
            <w:pPr>
              <w:spacing w:after="0" w:line="240" w:lineRule="auto"/>
              <w:jc w:val="center"/>
              <w:rPr>
                <w:rFonts w:ascii="Arial Narrow" w:hAnsi="Arial Narrow"/>
                <w:sz w:val="20"/>
                <w:szCs w:val="20"/>
                <w:lang w:val="en-US"/>
              </w:rPr>
            </w:pPr>
          </w:p>
          <w:p w14:paraId="43501229" w14:textId="77777777" w:rsidR="00E141B3" w:rsidRPr="001458B1" w:rsidRDefault="00E141B3" w:rsidP="00060B8F">
            <w:pPr>
              <w:spacing w:after="0" w:line="240" w:lineRule="auto"/>
              <w:rPr>
                <w:rFonts w:ascii="Arial Narrow" w:hAnsi="Arial Narrow"/>
                <w:sz w:val="20"/>
                <w:szCs w:val="20"/>
                <w:lang w:val="en-US"/>
              </w:rPr>
            </w:pPr>
          </w:p>
          <w:p w14:paraId="7C2E86BA" w14:textId="77777777" w:rsidR="00E141B3" w:rsidRPr="001458B1" w:rsidRDefault="00E141B3" w:rsidP="00E141B3">
            <w:pPr>
              <w:spacing w:after="0" w:line="240" w:lineRule="auto"/>
              <w:jc w:val="center"/>
              <w:rPr>
                <w:rFonts w:ascii="Arial Narrow" w:hAnsi="Arial Narrow"/>
                <w:sz w:val="20"/>
                <w:szCs w:val="20"/>
                <w:lang w:val="en-US"/>
              </w:rPr>
            </w:pPr>
            <w:r w:rsidRPr="001458B1">
              <w:rPr>
                <w:rFonts w:ascii="Wingdings" w:eastAsia="Wingdings" w:hAnsi="Wingdings" w:cs="Wingdings"/>
                <w:sz w:val="20"/>
                <w:szCs w:val="20"/>
                <w:lang w:val="en-US"/>
              </w:rPr>
              <w:lastRenderedPageBreak/>
              <w:sym w:font="Wingdings" w:char="F0FC"/>
            </w:r>
          </w:p>
          <w:p w14:paraId="1F4B71AB" w14:textId="77777777" w:rsidR="00D42895" w:rsidRPr="001458B1" w:rsidRDefault="00D42895" w:rsidP="00E170DD">
            <w:pPr>
              <w:spacing w:after="0" w:line="240" w:lineRule="auto"/>
              <w:jc w:val="center"/>
              <w:rPr>
                <w:rFonts w:ascii="Arial Narrow" w:hAnsi="Arial Narrow"/>
                <w:sz w:val="20"/>
                <w:szCs w:val="20"/>
                <w:lang w:val="en-US"/>
              </w:rPr>
            </w:pPr>
          </w:p>
        </w:tc>
      </w:tr>
      <w:tr w:rsidR="00D42895" w:rsidRPr="00640F0A" w14:paraId="1C8C1913" w14:textId="77777777" w:rsidTr="001458B1">
        <w:tc>
          <w:tcPr>
            <w:tcW w:w="3552" w:type="pct"/>
          </w:tcPr>
          <w:p w14:paraId="3EEA7E26" w14:textId="77777777" w:rsidR="00D42895" w:rsidRPr="001458B1" w:rsidRDefault="00D42895" w:rsidP="00D42895">
            <w:pPr>
              <w:spacing w:after="0" w:line="240" w:lineRule="auto"/>
              <w:jc w:val="left"/>
              <w:rPr>
                <w:rFonts w:ascii="Arial Narrow" w:hAnsi="Arial Narrow"/>
                <w:sz w:val="20"/>
                <w:szCs w:val="20"/>
                <w:lang w:val="en-US"/>
              </w:rPr>
            </w:pPr>
          </w:p>
        </w:tc>
        <w:tc>
          <w:tcPr>
            <w:tcW w:w="724" w:type="pct"/>
          </w:tcPr>
          <w:p w14:paraId="44F63E03" w14:textId="77777777" w:rsidR="00D42895" w:rsidRPr="001458B1" w:rsidRDefault="00D42895" w:rsidP="00E170DD">
            <w:pPr>
              <w:spacing w:after="0" w:line="240" w:lineRule="auto"/>
              <w:jc w:val="center"/>
              <w:rPr>
                <w:rFonts w:ascii="Arial Narrow" w:hAnsi="Arial Narrow"/>
                <w:sz w:val="20"/>
                <w:szCs w:val="20"/>
                <w:lang w:val="en-US"/>
              </w:rPr>
            </w:pPr>
          </w:p>
        </w:tc>
        <w:tc>
          <w:tcPr>
            <w:tcW w:w="724" w:type="pct"/>
          </w:tcPr>
          <w:p w14:paraId="35B5DA7F" w14:textId="77777777" w:rsidR="00D42895" w:rsidRPr="001458B1" w:rsidRDefault="00D42895" w:rsidP="00E170DD">
            <w:pPr>
              <w:spacing w:after="0" w:line="240" w:lineRule="auto"/>
              <w:jc w:val="center"/>
              <w:rPr>
                <w:rFonts w:ascii="Arial Narrow" w:hAnsi="Arial Narrow"/>
                <w:sz w:val="20"/>
                <w:szCs w:val="20"/>
                <w:lang w:val="en-US"/>
              </w:rPr>
            </w:pPr>
          </w:p>
        </w:tc>
      </w:tr>
      <w:tr w:rsidR="00D42895" w:rsidRPr="00640F0A" w14:paraId="79B368E3" w14:textId="77777777" w:rsidTr="001458B1">
        <w:tc>
          <w:tcPr>
            <w:tcW w:w="3552" w:type="pct"/>
          </w:tcPr>
          <w:p w14:paraId="45AAA6B3" w14:textId="77777777" w:rsidR="00D42895" w:rsidRPr="001458B1" w:rsidRDefault="00D42895" w:rsidP="00D42895">
            <w:pPr>
              <w:spacing w:after="0" w:line="240" w:lineRule="auto"/>
              <w:jc w:val="left"/>
              <w:rPr>
                <w:rFonts w:ascii="Arial Narrow" w:hAnsi="Arial Narrow"/>
                <w:b/>
                <w:bCs/>
                <w:sz w:val="20"/>
                <w:szCs w:val="20"/>
                <w:lang w:val="en-US"/>
              </w:rPr>
            </w:pPr>
            <w:r w:rsidRPr="001458B1">
              <w:rPr>
                <w:rFonts w:ascii="Arial Narrow" w:hAnsi="Arial Narrow"/>
                <w:b/>
                <w:bCs/>
                <w:sz w:val="20"/>
                <w:szCs w:val="20"/>
                <w:lang w:val="en-US"/>
              </w:rPr>
              <w:t>Healthcare system</w:t>
            </w:r>
            <w:r w:rsidRPr="001458B1">
              <w:rPr>
                <w:rFonts w:ascii="Arial Narrow" w:hAnsi="Arial Narrow"/>
                <w:b/>
                <w:bCs/>
                <w:sz w:val="20"/>
                <w:szCs w:val="20"/>
                <w:lang w:val="en-US"/>
              </w:rPr>
              <w:tab/>
            </w:r>
          </w:p>
        </w:tc>
        <w:tc>
          <w:tcPr>
            <w:tcW w:w="724" w:type="pct"/>
          </w:tcPr>
          <w:p w14:paraId="3EC9EEBA" w14:textId="77777777" w:rsidR="00D42895" w:rsidRPr="001458B1" w:rsidRDefault="00D42895" w:rsidP="00E170DD">
            <w:pPr>
              <w:spacing w:after="0" w:line="240" w:lineRule="auto"/>
              <w:jc w:val="center"/>
              <w:rPr>
                <w:rFonts w:ascii="Arial Narrow" w:hAnsi="Arial Narrow"/>
                <w:sz w:val="20"/>
                <w:szCs w:val="20"/>
                <w:lang w:val="en-US"/>
              </w:rPr>
            </w:pPr>
          </w:p>
        </w:tc>
        <w:tc>
          <w:tcPr>
            <w:tcW w:w="724" w:type="pct"/>
          </w:tcPr>
          <w:p w14:paraId="63D83D45" w14:textId="77777777" w:rsidR="00D42895" w:rsidRPr="001458B1" w:rsidRDefault="00D42895" w:rsidP="00E170DD">
            <w:pPr>
              <w:spacing w:after="0" w:line="240" w:lineRule="auto"/>
              <w:jc w:val="center"/>
              <w:rPr>
                <w:rFonts w:ascii="Arial Narrow" w:hAnsi="Arial Narrow"/>
                <w:sz w:val="20"/>
                <w:szCs w:val="20"/>
                <w:lang w:val="en-US"/>
              </w:rPr>
            </w:pPr>
          </w:p>
        </w:tc>
      </w:tr>
      <w:tr w:rsidR="00D42895" w:rsidRPr="00640F0A" w14:paraId="2025028F" w14:textId="77777777" w:rsidTr="001458B1">
        <w:tc>
          <w:tcPr>
            <w:tcW w:w="3552" w:type="pct"/>
          </w:tcPr>
          <w:p w14:paraId="72CBD116" w14:textId="77777777" w:rsidR="00D42895" w:rsidRPr="001458B1" w:rsidRDefault="00D42895" w:rsidP="00D42895">
            <w:pPr>
              <w:spacing w:after="0" w:line="240" w:lineRule="auto"/>
              <w:jc w:val="left"/>
              <w:rPr>
                <w:rFonts w:ascii="Arial Narrow" w:hAnsi="Arial Narrow"/>
                <w:sz w:val="20"/>
                <w:szCs w:val="20"/>
                <w:lang w:val="en-US"/>
              </w:rPr>
            </w:pPr>
            <w:r w:rsidRPr="001458B1">
              <w:rPr>
                <w:rFonts w:ascii="Arial Narrow" w:hAnsi="Arial Narrow"/>
                <w:sz w:val="20"/>
                <w:szCs w:val="20"/>
                <w:lang w:val="en-US"/>
              </w:rPr>
              <w:t>Costs associated with the intervention and comparator procedures including costs of appointments, gadolinium-based contrast administration, blood test</w:t>
            </w:r>
          </w:p>
        </w:tc>
        <w:tc>
          <w:tcPr>
            <w:tcW w:w="724" w:type="pct"/>
          </w:tcPr>
          <w:p w14:paraId="10212651" w14:textId="2064E95A" w:rsidR="00D42895" w:rsidRPr="001458B1" w:rsidRDefault="006954F7" w:rsidP="00E170DD">
            <w:pPr>
              <w:spacing w:after="0" w:line="240" w:lineRule="auto"/>
              <w:jc w:val="center"/>
              <w:rPr>
                <w:rFonts w:ascii="Arial Narrow" w:hAnsi="Arial Narrow"/>
                <w:sz w:val="20"/>
                <w:szCs w:val="20"/>
                <w:lang w:val="en-US"/>
              </w:rPr>
            </w:pPr>
            <w:r w:rsidRPr="001458B1">
              <w:rPr>
                <w:rFonts w:ascii="Wingdings" w:eastAsia="Wingdings" w:hAnsi="Wingdings" w:cs="Wingdings"/>
                <w:sz w:val="20"/>
                <w:szCs w:val="20"/>
                <w:lang w:val="en-US"/>
              </w:rPr>
              <w:t></w:t>
            </w:r>
          </w:p>
        </w:tc>
        <w:tc>
          <w:tcPr>
            <w:tcW w:w="724" w:type="pct"/>
          </w:tcPr>
          <w:p w14:paraId="0FB335CB" w14:textId="77777777" w:rsidR="00E141B3" w:rsidRPr="001458B1" w:rsidRDefault="00E141B3" w:rsidP="00E141B3">
            <w:pPr>
              <w:spacing w:after="0" w:line="240" w:lineRule="auto"/>
              <w:jc w:val="center"/>
              <w:rPr>
                <w:rFonts w:ascii="Arial Narrow" w:hAnsi="Arial Narrow"/>
                <w:sz w:val="20"/>
                <w:szCs w:val="20"/>
                <w:lang w:val="en-US"/>
              </w:rPr>
            </w:pPr>
            <w:r w:rsidRPr="001458B1">
              <w:rPr>
                <w:rFonts w:ascii="Wingdings" w:eastAsia="Wingdings" w:hAnsi="Wingdings" w:cs="Wingdings"/>
                <w:sz w:val="20"/>
                <w:szCs w:val="20"/>
                <w:lang w:val="en-US"/>
              </w:rPr>
              <w:sym w:font="Wingdings" w:char="F0FC"/>
            </w:r>
          </w:p>
          <w:p w14:paraId="629EFA1B" w14:textId="77777777" w:rsidR="00E141B3" w:rsidRPr="001458B1" w:rsidRDefault="00E141B3" w:rsidP="00E141B3">
            <w:pPr>
              <w:spacing w:after="0" w:line="240" w:lineRule="auto"/>
              <w:jc w:val="center"/>
              <w:rPr>
                <w:rFonts w:ascii="Arial Narrow" w:hAnsi="Arial Narrow"/>
                <w:sz w:val="20"/>
                <w:szCs w:val="20"/>
                <w:lang w:val="en-US"/>
              </w:rPr>
            </w:pPr>
          </w:p>
          <w:p w14:paraId="62C7A580" w14:textId="77777777" w:rsidR="00D42895" w:rsidRPr="001458B1" w:rsidRDefault="00D42895" w:rsidP="001458B1">
            <w:pPr>
              <w:spacing w:after="0" w:line="240" w:lineRule="auto"/>
              <w:rPr>
                <w:rFonts w:ascii="Arial Narrow" w:hAnsi="Arial Narrow"/>
                <w:sz w:val="20"/>
                <w:szCs w:val="20"/>
                <w:lang w:val="en-US"/>
              </w:rPr>
            </w:pPr>
          </w:p>
        </w:tc>
      </w:tr>
      <w:tr w:rsidR="00D42895" w:rsidRPr="00640F0A" w14:paraId="6C7D5A1C" w14:textId="77777777" w:rsidTr="001458B1">
        <w:tc>
          <w:tcPr>
            <w:tcW w:w="3552" w:type="pct"/>
          </w:tcPr>
          <w:p w14:paraId="46DFE05F" w14:textId="77777777" w:rsidR="00D42895" w:rsidRPr="001458B1" w:rsidRDefault="00D42895" w:rsidP="00D42895">
            <w:pPr>
              <w:spacing w:after="0" w:line="240" w:lineRule="auto"/>
              <w:jc w:val="left"/>
              <w:rPr>
                <w:rFonts w:ascii="Arial Narrow" w:hAnsi="Arial Narrow"/>
                <w:sz w:val="20"/>
                <w:szCs w:val="20"/>
                <w:lang w:val="en-US"/>
              </w:rPr>
            </w:pPr>
            <w:r w:rsidRPr="001458B1">
              <w:rPr>
                <w:rFonts w:ascii="Arial Narrow" w:hAnsi="Arial Narrow"/>
                <w:sz w:val="20"/>
                <w:szCs w:val="20"/>
                <w:lang w:val="en-US"/>
              </w:rPr>
              <w:t>Costs associated with adverse events for the intervention and comparator</w:t>
            </w:r>
          </w:p>
        </w:tc>
        <w:tc>
          <w:tcPr>
            <w:tcW w:w="724" w:type="pct"/>
          </w:tcPr>
          <w:p w14:paraId="15AF6DBD" w14:textId="467F2996" w:rsidR="00D42895" w:rsidRPr="001458B1" w:rsidRDefault="006954F7" w:rsidP="00E170DD">
            <w:pPr>
              <w:spacing w:after="0" w:line="240" w:lineRule="auto"/>
              <w:jc w:val="center"/>
              <w:rPr>
                <w:rFonts w:ascii="Arial Narrow" w:hAnsi="Arial Narrow"/>
                <w:sz w:val="20"/>
                <w:szCs w:val="20"/>
                <w:lang w:val="en-US"/>
              </w:rPr>
            </w:pPr>
            <w:r w:rsidRPr="001458B1">
              <w:rPr>
                <w:rFonts w:ascii="Wingdings" w:eastAsia="Wingdings" w:hAnsi="Wingdings" w:cs="Wingdings"/>
                <w:sz w:val="20"/>
                <w:szCs w:val="20"/>
                <w:lang w:val="en-US"/>
              </w:rPr>
              <w:t></w:t>
            </w:r>
          </w:p>
        </w:tc>
        <w:tc>
          <w:tcPr>
            <w:tcW w:w="724" w:type="pct"/>
          </w:tcPr>
          <w:p w14:paraId="0D4BBF28" w14:textId="77777777" w:rsidR="00E141B3" w:rsidRPr="001458B1" w:rsidRDefault="00E141B3" w:rsidP="00E141B3">
            <w:pPr>
              <w:spacing w:after="0" w:line="240" w:lineRule="auto"/>
              <w:jc w:val="center"/>
              <w:rPr>
                <w:rFonts w:ascii="Arial Narrow" w:hAnsi="Arial Narrow"/>
                <w:sz w:val="20"/>
                <w:szCs w:val="20"/>
                <w:lang w:val="en-US"/>
              </w:rPr>
            </w:pPr>
            <w:r w:rsidRPr="001458B1">
              <w:rPr>
                <w:rFonts w:ascii="Wingdings" w:eastAsia="Wingdings" w:hAnsi="Wingdings" w:cs="Wingdings"/>
                <w:sz w:val="20"/>
                <w:szCs w:val="20"/>
                <w:lang w:val="en-US"/>
              </w:rPr>
              <w:sym w:font="Wingdings" w:char="F0FC"/>
            </w:r>
          </w:p>
          <w:p w14:paraId="06119B3E" w14:textId="77777777" w:rsidR="00D42895" w:rsidRPr="001458B1" w:rsidRDefault="00D42895" w:rsidP="00E170DD">
            <w:pPr>
              <w:spacing w:after="0" w:line="240" w:lineRule="auto"/>
              <w:jc w:val="center"/>
              <w:rPr>
                <w:rFonts w:ascii="Arial Narrow" w:hAnsi="Arial Narrow"/>
                <w:sz w:val="20"/>
                <w:szCs w:val="20"/>
                <w:lang w:val="en-US"/>
              </w:rPr>
            </w:pPr>
          </w:p>
        </w:tc>
      </w:tr>
      <w:tr w:rsidR="00D42895" w:rsidRPr="00640F0A" w14:paraId="32D4CF2A" w14:textId="77777777" w:rsidTr="001458B1">
        <w:tc>
          <w:tcPr>
            <w:tcW w:w="3552" w:type="pct"/>
          </w:tcPr>
          <w:p w14:paraId="1FF6D40B" w14:textId="77777777" w:rsidR="00D42895" w:rsidRPr="001458B1" w:rsidRDefault="00D42895" w:rsidP="00D42895">
            <w:pPr>
              <w:spacing w:after="0" w:line="240" w:lineRule="auto"/>
              <w:jc w:val="left"/>
              <w:rPr>
                <w:rFonts w:ascii="Arial Narrow" w:hAnsi="Arial Narrow"/>
                <w:sz w:val="20"/>
                <w:szCs w:val="20"/>
                <w:lang w:val="en-US"/>
              </w:rPr>
            </w:pPr>
            <w:r w:rsidRPr="001458B1">
              <w:rPr>
                <w:rFonts w:ascii="Arial Narrow" w:hAnsi="Arial Narrow"/>
                <w:sz w:val="20"/>
                <w:szCs w:val="20"/>
                <w:lang w:val="en-US"/>
              </w:rPr>
              <w:t>Incremental cost</w:t>
            </w:r>
            <w:r w:rsidRPr="001458B1">
              <w:rPr>
                <w:rFonts w:ascii="Cambria Math" w:hAnsi="Cambria Math" w:cs="Cambria Math"/>
                <w:sz w:val="20"/>
                <w:szCs w:val="20"/>
                <w:lang w:val="en-US"/>
              </w:rPr>
              <w:t>‐</w:t>
            </w:r>
            <w:r w:rsidRPr="001458B1">
              <w:rPr>
                <w:rFonts w:ascii="Arial Narrow" w:hAnsi="Arial Narrow"/>
                <w:sz w:val="20"/>
                <w:szCs w:val="20"/>
                <w:lang w:val="en-US"/>
              </w:rPr>
              <w:t>effectiveness ratio</w:t>
            </w:r>
          </w:p>
        </w:tc>
        <w:tc>
          <w:tcPr>
            <w:tcW w:w="724" w:type="pct"/>
          </w:tcPr>
          <w:p w14:paraId="5B3164D0" w14:textId="4A3D4939" w:rsidR="00D42895" w:rsidRPr="001458B1" w:rsidRDefault="006954F7" w:rsidP="00E170DD">
            <w:pPr>
              <w:spacing w:after="0" w:line="240" w:lineRule="auto"/>
              <w:jc w:val="center"/>
              <w:rPr>
                <w:rFonts w:ascii="Arial Narrow" w:hAnsi="Arial Narrow"/>
                <w:sz w:val="20"/>
                <w:szCs w:val="20"/>
                <w:lang w:val="en-US"/>
              </w:rPr>
            </w:pPr>
            <w:r w:rsidRPr="001458B1">
              <w:rPr>
                <w:rFonts w:ascii="Wingdings" w:eastAsia="Wingdings" w:hAnsi="Wingdings" w:cs="Wingdings"/>
                <w:sz w:val="20"/>
                <w:szCs w:val="20"/>
                <w:lang w:val="en-US"/>
              </w:rPr>
              <w:t></w:t>
            </w:r>
          </w:p>
        </w:tc>
        <w:tc>
          <w:tcPr>
            <w:tcW w:w="724" w:type="pct"/>
          </w:tcPr>
          <w:p w14:paraId="70607224" w14:textId="77777777" w:rsidR="00E141B3" w:rsidRPr="001458B1" w:rsidRDefault="00E141B3" w:rsidP="00E141B3">
            <w:pPr>
              <w:spacing w:after="0" w:line="240" w:lineRule="auto"/>
              <w:jc w:val="center"/>
              <w:rPr>
                <w:rFonts w:ascii="Arial Narrow" w:hAnsi="Arial Narrow"/>
                <w:sz w:val="20"/>
                <w:szCs w:val="20"/>
                <w:lang w:val="en-US"/>
              </w:rPr>
            </w:pPr>
            <w:r w:rsidRPr="001458B1">
              <w:rPr>
                <w:rFonts w:ascii="Wingdings" w:eastAsia="Wingdings" w:hAnsi="Wingdings" w:cs="Wingdings"/>
                <w:sz w:val="20"/>
                <w:szCs w:val="20"/>
                <w:lang w:val="en-US"/>
              </w:rPr>
              <w:sym w:font="Wingdings" w:char="F0FC"/>
            </w:r>
          </w:p>
          <w:p w14:paraId="10F56FF5" w14:textId="77777777" w:rsidR="00D42895" w:rsidRPr="001458B1" w:rsidRDefault="00D42895" w:rsidP="00E170DD">
            <w:pPr>
              <w:spacing w:after="0" w:line="240" w:lineRule="auto"/>
              <w:jc w:val="center"/>
              <w:rPr>
                <w:rFonts w:ascii="Arial Narrow" w:hAnsi="Arial Narrow"/>
                <w:sz w:val="20"/>
                <w:szCs w:val="20"/>
                <w:lang w:val="en-US"/>
              </w:rPr>
            </w:pPr>
          </w:p>
        </w:tc>
      </w:tr>
      <w:tr w:rsidR="00D42895" w:rsidRPr="00640F0A" w14:paraId="6A5561CC" w14:textId="77777777" w:rsidTr="001458B1">
        <w:tc>
          <w:tcPr>
            <w:tcW w:w="3552" w:type="pct"/>
          </w:tcPr>
          <w:p w14:paraId="291C4AD6" w14:textId="77777777" w:rsidR="00D42895" w:rsidRPr="001458B1" w:rsidRDefault="00D42895" w:rsidP="00D42895">
            <w:pPr>
              <w:spacing w:after="0" w:line="240" w:lineRule="auto"/>
              <w:jc w:val="left"/>
              <w:rPr>
                <w:rFonts w:ascii="Arial Narrow" w:hAnsi="Arial Narrow"/>
                <w:sz w:val="20"/>
                <w:szCs w:val="20"/>
                <w:lang w:val="en-US"/>
              </w:rPr>
            </w:pPr>
            <w:r w:rsidRPr="001458B1">
              <w:rPr>
                <w:rFonts w:ascii="Arial Narrow" w:hAnsi="Arial Narrow"/>
                <w:sz w:val="20"/>
                <w:szCs w:val="20"/>
                <w:lang w:val="en-US"/>
              </w:rPr>
              <w:t>Total Australian Government healthcare costs</w:t>
            </w:r>
          </w:p>
          <w:p w14:paraId="3D6FBFA5" w14:textId="77777777" w:rsidR="00D42895" w:rsidRPr="001458B1" w:rsidRDefault="00D42895" w:rsidP="00D42895">
            <w:pPr>
              <w:spacing w:after="0" w:line="240" w:lineRule="auto"/>
              <w:jc w:val="left"/>
              <w:rPr>
                <w:rFonts w:ascii="Arial Narrow" w:hAnsi="Arial Narrow"/>
                <w:sz w:val="20"/>
                <w:szCs w:val="20"/>
                <w:lang w:val="en-US"/>
              </w:rPr>
            </w:pPr>
          </w:p>
        </w:tc>
        <w:tc>
          <w:tcPr>
            <w:tcW w:w="724" w:type="pct"/>
          </w:tcPr>
          <w:p w14:paraId="0317F6DC" w14:textId="7A25BEF1" w:rsidR="00D42895" w:rsidRPr="001458B1" w:rsidRDefault="006954F7" w:rsidP="00E170DD">
            <w:pPr>
              <w:spacing w:after="0" w:line="240" w:lineRule="auto"/>
              <w:jc w:val="center"/>
              <w:rPr>
                <w:rFonts w:ascii="Arial Narrow" w:hAnsi="Arial Narrow"/>
                <w:sz w:val="20"/>
                <w:szCs w:val="20"/>
                <w:lang w:val="en-US"/>
              </w:rPr>
            </w:pPr>
            <w:r w:rsidRPr="001458B1">
              <w:rPr>
                <w:rFonts w:ascii="Wingdings" w:eastAsia="Wingdings" w:hAnsi="Wingdings" w:cs="Wingdings"/>
                <w:sz w:val="20"/>
                <w:szCs w:val="20"/>
                <w:lang w:val="en-US"/>
              </w:rPr>
              <w:t></w:t>
            </w:r>
          </w:p>
        </w:tc>
        <w:tc>
          <w:tcPr>
            <w:tcW w:w="724" w:type="pct"/>
          </w:tcPr>
          <w:p w14:paraId="323BEBE0" w14:textId="77777777" w:rsidR="00E141B3" w:rsidRPr="001458B1" w:rsidRDefault="00E141B3" w:rsidP="00E141B3">
            <w:pPr>
              <w:spacing w:after="0" w:line="240" w:lineRule="auto"/>
              <w:jc w:val="center"/>
              <w:rPr>
                <w:rFonts w:ascii="Arial Narrow" w:hAnsi="Arial Narrow"/>
                <w:sz w:val="20"/>
                <w:szCs w:val="20"/>
                <w:lang w:val="en-US"/>
              </w:rPr>
            </w:pPr>
            <w:r w:rsidRPr="001458B1">
              <w:rPr>
                <w:rFonts w:ascii="Wingdings" w:eastAsia="Wingdings" w:hAnsi="Wingdings" w:cs="Wingdings"/>
                <w:sz w:val="20"/>
                <w:szCs w:val="20"/>
                <w:lang w:val="en-US"/>
              </w:rPr>
              <w:sym w:font="Wingdings" w:char="F0FC"/>
            </w:r>
          </w:p>
          <w:p w14:paraId="49660833" w14:textId="77777777" w:rsidR="00D42895" w:rsidRPr="001458B1" w:rsidRDefault="00D42895" w:rsidP="00E170DD">
            <w:pPr>
              <w:spacing w:after="0" w:line="240" w:lineRule="auto"/>
              <w:jc w:val="center"/>
              <w:rPr>
                <w:rFonts w:ascii="Arial Narrow" w:hAnsi="Arial Narrow"/>
                <w:sz w:val="20"/>
                <w:szCs w:val="20"/>
                <w:lang w:val="en-US"/>
              </w:rPr>
            </w:pPr>
          </w:p>
        </w:tc>
      </w:tr>
      <w:tr w:rsidR="00D42895" w:rsidRPr="00640F0A" w14:paraId="772D902D" w14:textId="77777777" w:rsidTr="001458B1">
        <w:tc>
          <w:tcPr>
            <w:tcW w:w="3552" w:type="pct"/>
          </w:tcPr>
          <w:p w14:paraId="6895B4B6" w14:textId="77777777" w:rsidR="00D42895" w:rsidRPr="001458B1" w:rsidRDefault="00D42895" w:rsidP="00D42895">
            <w:pPr>
              <w:spacing w:after="0" w:line="240" w:lineRule="auto"/>
              <w:jc w:val="left"/>
              <w:rPr>
                <w:rFonts w:ascii="Arial Narrow" w:hAnsi="Arial Narrow"/>
                <w:sz w:val="20"/>
                <w:szCs w:val="20"/>
                <w:lang w:val="en-US"/>
              </w:rPr>
            </w:pPr>
          </w:p>
        </w:tc>
        <w:tc>
          <w:tcPr>
            <w:tcW w:w="724" w:type="pct"/>
          </w:tcPr>
          <w:p w14:paraId="52428FA5" w14:textId="77777777" w:rsidR="00D42895" w:rsidRPr="001458B1" w:rsidRDefault="00D42895" w:rsidP="00E170DD">
            <w:pPr>
              <w:spacing w:after="0" w:line="240" w:lineRule="auto"/>
              <w:jc w:val="center"/>
              <w:rPr>
                <w:rFonts w:ascii="Arial Narrow" w:hAnsi="Arial Narrow"/>
                <w:sz w:val="20"/>
                <w:szCs w:val="20"/>
                <w:lang w:val="en-US"/>
              </w:rPr>
            </w:pPr>
          </w:p>
        </w:tc>
        <w:tc>
          <w:tcPr>
            <w:tcW w:w="724" w:type="pct"/>
          </w:tcPr>
          <w:p w14:paraId="5E8D8B80" w14:textId="77777777" w:rsidR="00D42895" w:rsidRPr="001458B1" w:rsidRDefault="00D42895" w:rsidP="00E170DD">
            <w:pPr>
              <w:spacing w:after="0" w:line="240" w:lineRule="auto"/>
              <w:jc w:val="center"/>
              <w:rPr>
                <w:rFonts w:ascii="Arial Narrow" w:hAnsi="Arial Narrow"/>
                <w:sz w:val="20"/>
                <w:szCs w:val="20"/>
                <w:lang w:val="en-US"/>
              </w:rPr>
            </w:pPr>
          </w:p>
        </w:tc>
      </w:tr>
    </w:tbl>
    <w:p w14:paraId="097626F7" w14:textId="5E261DDE" w:rsidR="00DA5A68" w:rsidRPr="001B13EB" w:rsidRDefault="00DA5A68" w:rsidP="00DA5A68">
      <w:pPr>
        <w:pStyle w:val="Tablenotes"/>
        <w:spacing w:after="240"/>
        <w:rPr>
          <w:i/>
          <w:iCs/>
        </w:rPr>
      </w:pPr>
      <w:r w:rsidRPr="001B13EB">
        <w:rPr>
          <w:i/>
          <w:iCs/>
        </w:rPr>
        <w:t>* PASC considered that prognostic utility could also be categorised as a non-health outcome (e.g. value in knowing).</w:t>
      </w:r>
    </w:p>
    <w:p w14:paraId="5DD0ECBD" w14:textId="07B0172F" w:rsidR="000B58ED" w:rsidRDefault="00202BA5" w:rsidP="00F517ED">
      <w:pPr>
        <w:pStyle w:val="Instructionaltext"/>
        <w:spacing w:before="0"/>
        <w:rPr>
          <w:rFonts w:eastAsia="Calibri" w:cs="Times New Roman"/>
          <w:bCs/>
          <w:iCs/>
          <w:color w:val="auto"/>
        </w:rPr>
      </w:pPr>
      <w:r>
        <w:rPr>
          <w:rFonts w:eastAsia="Calibri" w:cs="Times New Roman"/>
          <w:bCs/>
          <w:iCs/>
          <w:color w:val="auto"/>
        </w:rPr>
        <w:t xml:space="preserve">Acute myocarditis </w:t>
      </w:r>
      <w:r w:rsidR="00D61092">
        <w:rPr>
          <w:rFonts w:eastAsia="Calibri" w:cs="Times New Roman"/>
          <w:bCs/>
          <w:iCs/>
          <w:color w:val="auto"/>
        </w:rPr>
        <w:t xml:space="preserve">usually presents </w:t>
      </w:r>
      <w:r w:rsidR="00C65EC3">
        <w:rPr>
          <w:rFonts w:eastAsia="Calibri" w:cs="Times New Roman"/>
          <w:bCs/>
          <w:iCs/>
          <w:color w:val="auto"/>
        </w:rPr>
        <w:t xml:space="preserve">as a </w:t>
      </w:r>
      <w:r w:rsidR="00EA6FEE">
        <w:rPr>
          <w:rFonts w:eastAsia="Calibri" w:cs="Times New Roman"/>
          <w:bCs/>
          <w:iCs/>
          <w:color w:val="auto"/>
        </w:rPr>
        <w:t>self-limiting</w:t>
      </w:r>
      <w:r w:rsidR="00C65EC3">
        <w:rPr>
          <w:rFonts w:eastAsia="Calibri" w:cs="Times New Roman"/>
          <w:bCs/>
          <w:iCs/>
          <w:color w:val="auto"/>
        </w:rPr>
        <w:t xml:space="preserve"> condition</w:t>
      </w:r>
      <w:r w:rsidR="00B33F69">
        <w:rPr>
          <w:rFonts w:eastAsia="Calibri" w:cs="Times New Roman"/>
          <w:bCs/>
          <w:iCs/>
          <w:color w:val="auto"/>
        </w:rPr>
        <w:t xml:space="preserve"> with cardiac symptoms </w:t>
      </w:r>
      <w:r w:rsidR="00667E66">
        <w:rPr>
          <w:rFonts w:eastAsia="Calibri" w:cs="Times New Roman"/>
          <w:bCs/>
          <w:iCs/>
          <w:color w:val="auto"/>
        </w:rPr>
        <w:t xml:space="preserve">resolving once the </w:t>
      </w:r>
      <w:r w:rsidR="00250C8C">
        <w:rPr>
          <w:rFonts w:eastAsia="Calibri" w:cs="Times New Roman"/>
          <w:bCs/>
          <w:iCs/>
          <w:color w:val="auto"/>
        </w:rPr>
        <w:t xml:space="preserve">myocarditis </w:t>
      </w:r>
      <w:r w:rsidR="001F2F91">
        <w:rPr>
          <w:rFonts w:eastAsia="Calibri" w:cs="Times New Roman"/>
          <w:bCs/>
          <w:iCs/>
          <w:color w:val="auto"/>
        </w:rPr>
        <w:t xml:space="preserve">cause such as infection subsides. </w:t>
      </w:r>
      <w:r w:rsidR="0068699D">
        <w:rPr>
          <w:rFonts w:eastAsia="Calibri" w:cs="Times New Roman"/>
          <w:bCs/>
          <w:iCs/>
          <w:color w:val="auto"/>
        </w:rPr>
        <w:t xml:space="preserve">Because of this, the </w:t>
      </w:r>
      <w:r w:rsidR="00146AD4">
        <w:rPr>
          <w:rFonts w:eastAsia="Calibri" w:cs="Times New Roman"/>
          <w:bCs/>
          <w:iCs/>
          <w:color w:val="auto"/>
        </w:rPr>
        <w:t xml:space="preserve">treatment </w:t>
      </w:r>
      <w:r w:rsidR="005D0DF6">
        <w:rPr>
          <w:rFonts w:eastAsia="Calibri" w:cs="Times New Roman"/>
          <w:bCs/>
          <w:iCs/>
          <w:color w:val="auto"/>
        </w:rPr>
        <w:t xml:space="preserve">choices </w:t>
      </w:r>
      <w:r w:rsidR="00E955F8">
        <w:rPr>
          <w:rFonts w:eastAsia="Calibri" w:cs="Times New Roman"/>
          <w:bCs/>
          <w:iCs/>
          <w:color w:val="auto"/>
        </w:rPr>
        <w:t xml:space="preserve">are not likely to be </w:t>
      </w:r>
      <w:r w:rsidR="00DB1085">
        <w:rPr>
          <w:rFonts w:eastAsia="Calibri" w:cs="Times New Roman"/>
          <w:bCs/>
          <w:iCs/>
          <w:color w:val="auto"/>
        </w:rPr>
        <w:t xml:space="preserve">affected </w:t>
      </w:r>
      <w:r w:rsidR="005063C1">
        <w:rPr>
          <w:rFonts w:eastAsia="Calibri" w:cs="Times New Roman"/>
          <w:bCs/>
          <w:iCs/>
          <w:color w:val="auto"/>
        </w:rPr>
        <w:t xml:space="preserve">by the MRI result. </w:t>
      </w:r>
      <w:r w:rsidR="00293747">
        <w:rPr>
          <w:rFonts w:eastAsia="Calibri" w:cs="Times New Roman"/>
          <w:bCs/>
          <w:iCs/>
          <w:color w:val="auto"/>
        </w:rPr>
        <w:t xml:space="preserve">Outcomes that indirectly influence </w:t>
      </w:r>
      <w:r w:rsidR="007E7B46">
        <w:rPr>
          <w:rFonts w:eastAsia="Calibri" w:cs="Times New Roman"/>
          <w:bCs/>
          <w:iCs/>
          <w:color w:val="auto"/>
        </w:rPr>
        <w:t>patient management</w:t>
      </w:r>
      <w:r w:rsidR="00F05A46">
        <w:rPr>
          <w:rFonts w:eastAsia="Calibri" w:cs="Times New Roman"/>
          <w:bCs/>
          <w:iCs/>
          <w:color w:val="auto"/>
        </w:rPr>
        <w:t xml:space="preserve"> </w:t>
      </w:r>
      <w:r w:rsidR="00E9727B">
        <w:rPr>
          <w:rFonts w:eastAsia="Calibri" w:cs="Times New Roman"/>
          <w:bCs/>
          <w:iCs/>
          <w:color w:val="auto"/>
        </w:rPr>
        <w:t>(non-health benefit and harm)</w:t>
      </w:r>
      <w:r w:rsidR="00F05A46">
        <w:rPr>
          <w:rFonts w:eastAsia="Calibri" w:cs="Times New Roman"/>
          <w:bCs/>
          <w:iCs/>
          <w:color w:val="auto"/>
        </w:rPr>
        <w:t xml:space="preserve"> as well as the economic efficiency of the health system </w:t>
      </w:r>
      <w:r w:rsidR="00FD3ADA">
        <w:rPr>
          <w:rFonts w:eastAsia="Calibri" w:cs="Times New Roman"/>
          <w:bCs/>
          <w:iCs/>
          <w:color w:val="auto"/>
        </w:rPr>
        <w:t xml:space="preserve">can be included </w:t>
      </w:r>
      <w:r w:rsidR="00E5551B">
        <w:rPr>
          <w:rFonts w:eastAsia="Calibri" w:cs="Times New Roman"/>
          <w:bCs/>
          <w:iCs/>
          <w:color w:val="auto"/>
        </w:rPr>
        <w:t xml:space="preserve">assessing </w:t>
      </w:r>
      <w:r w:rsidR="00495A28">
        <w:rPr>
          <w:rFonts w:eastAsia="Calibri" w:cs="Times New Roman"/>
          <w:bCs/>
          <w:iCs/>
          <w:color w:val="auto"/>
        </w:rPr>
        <w:t>the value</w:t>
      </w:r>
      <w:r w:rsidR="000B58ED">
        <w:rPr>
          <w:rFonts w:eastAsia="Calibri" w:cs="Times New Roman"/>
          <w:bCs/>
          <w:iCs/>
          <w:color w:val="auto"/>
        </w:rPr>
        <w:t xml:space="preserve"> of diagnostic information to healthcare</w:t>
      </w:r>
      <w:r w:rsidR="005D60E3">
        <w:rPr>
          <w:rFonts w:eastAsia="Calibri" w:cs="Times New Roman"/>
          <w:bCs/>
          <w:iCs/>
          <w:color w:val="auto"/>
        </w:rPr>
        <w:t xml:space="preserve"> </w:t>
      </w:r>
      <w:r w:rsidR="00C23807">
        <w:rPr>
          <w:rFonts w:eastAsia="Calibri" w:cs="Times New Roman"/>
          <w:bCs/>
          <w:iCs/>
          <w:color w:val="auto"/>
        </w:rPr>
        <w:fldChar w:fldCharType="begin"/>
      </w:r>
      <w:r w:rsidR="00D83ADE">
        <w:rPr>
          <w:rFonts w:eastAsia="Calibri" w:cs="Times New Roman"/>
          <w:bCs/>
          <w:iCs/>
          <w:color w:val="auto"/>
        </w:rPr>
        <w:instrText xml:space="preserve"> ADDIN EN.CITE &lt;EndNote&gt;&lt;Cite&gt;&lt;Author&gt;Wurcel&lt;/Author&gt;&lt;Year&gt;2019&lt;/Year&gt;&lt;RecNum&gt;121&lt;/RecNum&gt;&lt;DisplayText&gt;(Wurcel et al., 2019)&lt;/DisplayText&gt;&lt;record&gt;&lt;rec-number&gt;121&lt;/rec-number&gt;&lt;foreign-keys&gt;&lt;key app="EN" db-id="0p0w9p0za5xz98efaavx29d3dep0pvet5edw" timestamp="1656298212"&gt;121&lt;/key&gt;&lt;/foreign-keys&gt;&lt;ref-type name="Journal Article"&gt;17&lt;/ref-type&gt;&lt;contributors&gt;&lt;authors&gt;&lt;author&gt;Wurcel, Victoria&lt;/author&gt;&lt;author&gt;Cicchetti, Americo&lt;/author&gt;&lt;author&gt;Garrison, Louis&lt;/author&gt;&lt;author&gt;Kip, Michelle MA&lt;/author&gt;&lt;author&gt;Koffijberg, Hendrik&lt;/author&gt;&lt;author&gt;Kolbe, Anne&lt;/author&gt;&lt;author&gt;Leeflang, Mariska MG&lt;/author&gt;&lt;author&gt;Merlin, Tracy&lt;/author&gt;&lt;author&gt;Mestre-Ferrandiz, Jorge&lt;/author&gt;&lt;author&gt;Oortwijn, Wija&lt;/author&gt;&lt;/authors&gt;&lt;/contributors&gt;&lt;titles&gt;&lt;title&gt;The value of diagnostic information in personalised healthcare: a comprehensive concept to facilitate bringing this technology into healthcare systems&lt;/title&gt;&lt;secondary-title&gt;Public health genomics&lt;/secondary-title&gt;&lt;/titles&gt;&lt;pages&gt;8-15&lt;/pages&gt;&lt;volume&gt;22&lt;/volume&gt;&lt;number&gt;1-2&lt;/number&gt;&lt;dates&gt;&lt;year&gt;2019&lt;/year&gt;&lt;/dates&gt;&lt;isbn&gt;1662-4246&lt;/isbn&gt;&lt;urls&gt;&lt;/urls&gt;&lt;/record&gt;&lt;/Cite&gt;&lt;/EndNote&gt;</w:instrText>
      </w:r>
      <w:r w:rsidR="00C23807">
        <w:rPr>
          <w:rFonts w:eastAsia="Calibri" w:cs="Times New Roman"/>
          <w:bCs/>
          <w:iCs/>
          <w:color w:val="auto"/>
        </w:rPr>
        <w:fldChar w:fldCharType="separate"/>
      </w:r>
      <w:r w:rsidR="00C23807">
        <w:rPr>
          <w:rFonts w:eastAsia="Calibri" w:cs="Times New Roman"/>
          <w:bCs/>
          <w:iCs/>
          <w:noProof/>
          <w:color w:val="auto"/>
        </w:rPr>
        <w:t>(Wurcel et al., 2019)</w:t>
      </w:r>
      <w:r w:rsidR="00C23807">
        <w:rPr>
          <w:rFonts w:eastAsia="Calibri" w:cs="Times New Roman"/>
          <w:bCs/>
          <w:iCs/>
          <w:color w:val="auto"/>
        </w:rPr>
        <w:fldChar w:fldCharType="end"/>
      </w:r>
      <w:r w:rsidR="000B58ED">
        <w:rPr>
          <w:rFonts w:eastAsia="Calibri" w:cs="Times New Roman"/>
          <w:bCs/>
          <w:iCs/>
          <w:color w:val="auto"/>
        </w:rPr>
        <w:t>.</w:t>
      </w:r>
    </w:p>
    <w:p w14:paraId="4960D69A" w14:textId="0DDB3F49" w:rsidR="007B37EA" w:rsidRDefault="00FE37BE" w:rsidP="007B37EA">
      <w:r>
        <w:t>T</w:t>
      </w:r>
      <w:r w:rsidR="00961209">
        <w:t>he value of knowing</w:t>
      </w:r>
      <w:r w:rsidR="003749EA" w:rsidRPr="003749EA">
        <w:t xml:space="preserve"> was </w:t>
      </w:r>
      <w:r w:rsidR="000C0FE7" w:rsidRPr="00DF336F">
        <w:t xml:space="preserve">included as a non-health patient-relevant outcome </w:t>
      </w:r>
      <w:r w:rsidR="007A62CC">
        <w:t>due to the minimal impact of the intervention on treatment.</w:t>
      </w:r>
      <w:r w:rsidR="003749EA" w:rsidRPr="003749EA">
        <w:t xml:space="preserve"> </w:t>
      </w:r>
      <w:bookmarkStart w:id="50" w:name="_Hlk108013399"/>
      <w:r w:rsidR="00EC76F6">
        <w:t>The</w:t>
      </w:r>
      <w:r w:rsidR="007B37EA">
        <w:t xml:space="preserve"> information </w:t>
      </w:r>
      <w:r w:rsidR="00D1391B">
        <w:t>provided by the</w:t>
      </w:r>
      <w:r w:rsidR="00DF336F">
        <w:t xml:space="preserve"> diagnostics</w:t>
      </w:r>
      <w:r w:rsidR="007B37EA">
        <w:t xml:space="preserve"> may indirectly influence patient management</w:t>
      </w:r>
      <w:r w:rsidR="007F282C">
        <w:t>,</w:t>
      </w:r>
      <w:r w:rsidR="007B37EA">
        <w:t xml:space="preserve"> and even economic efficiency of the health system</w:t>
      </w:r>
      <w:r w:rsidR="007F282C">
        <w:t>,</w:t>
      </w:r>
      <w:r w:rsidR="007B37EA">
        <w:t xml:space="preserve"> </w:t>
      </w:r>
      <w:r w:rsidR="0043109E">
        <w:t>rather than</w:t>
      </w:r>
      <w:r w:rsidR="007B37EA">
        <w:t xml:space="preserve"> </w:t>
      </w:r>
      <w:r w:rsidR="008B7A91">
        <w:t xml:space="preserve">directly impact </w:t>
      </w:r>
      <w:r w:rsidR="007B37EA">
        <w:t>therapeutic</w:t>
      </w:r>
      <w:r w:rsidR="008B7A91">
        <w:t xml:space="preserve"> decision-making</w:t>
      </w:r>
      <w:r w:rsidR="007F282C">
        <w:t>,</w:t>
      </w:r>
      <w:r w:rsidR="007B37EA">
        <w:t xml:space="preserve"> for which clinical effectiveness and safety can be clearly demonstrated.</w:t>
      </w:r>
      <w:bookmarkEnd w:id="50"/>
      <w:r w:rsidR="007B37EA">
        <w:t xml:space="preserve"> Possible benefits attributable to the value of knowing include patient empowerment </w:t>
      </w:r>
      <w:r w:rsidR="007F282C">
        <w:t xml:space="preserve">from </w:t>
      </w:r>
      <w:r w:rsidR="007B37EA">
        <w:t xml:space="preserve">the value of knowing and deciding, reassurance </w:t>
      </w:r>
      <w:r w:rsidR="0057043C">
        <w:t>or the sense of self control</w:t>
      </w:r>
      <w:r w:rsidR="00357F1C">
        <w:t xml:space="preserve"> provided by knowing</w:t>
      </w:r>
      <w:r w:rsidR="001D440E">
        <w:t xml:space="preserve">, </w:t>
      </w:r>
      <w:r w:rsidR="007B37EA">
        <w:t>increase</w:t>
      </w:r>
      <w:r w:rsidR="00CB110F">
        <w:t>d</w:t>
      </w:r>
      <w:r w:rsidR="007B37EA">
        <w:t xml:space="preserve"> sense of well-being and satisfaction, possibility of positive behaviour change, </w:t>
      </w:r>
      <w:r w:rsidR="007F282C">
        <w:t xml:space="preserve">possible </w:t>
      </w:r>
      <w:r w:rsidR="007B37EA">
        <w:t>connecti</w:t>
      </w:r>
      <w:r w:rsidR="007F282C">
        <w:t>on</w:t>
      </w:r>
      <w:r w:rsidR="007B37EA">
        <w:t xml:space="preserve"> to people with the same condition for peer support a</w:t>
      </w:r>
      <w:r w:rsidR="000A7768">
        <w:t>n</w:t>
      </w:r>
      <w:r w:rsidR="007B37EA">
        <w:t xml:space="preserve">d seeking education and social care </w:t>
      </w:r>
      <w:r w:rsidR="00AD6223">
        <w:fldChar w:fldCharType="begin"/>
      </w:r>
      <w:r w:rsidR="00D83ADE">
        <w:instrText xml:space="preserve"> ADDIN EN.CITE &lt;EndNote&gt;&lt;Cite&gt;&lt;Author&gt;Wurcel&lt;/Author&gt;&lt;Year&gt;2019&lt;/Year&gt;&lt;RecNum&gt;121&lt;/RecNum&gt;&lt;DisplayText&gt;(Wurcel et al., 2019, Rizzo and Lee, 2014)&lt;/DisplayText&gt;&lt;record&gt;&lt;rec-number&gt;121&lt;/rec-number&gt;&lt;foreign-keys&gt;&lt;key app="EN" db-id="0p0w9p0za5xz98efaavx29d3dep0pvet5edw" timestamp="1656298212"&gt;121&lt;/key&gt;&lt;/foreign-keys&gt;&lt;ref-type name="Journal Article"&gt;17&lt;/ref-type&gt;&lt;contributors&gt;&lt;authors&gt;&lt;author&gt;Wurcel, Victoria&lt;/author&gt;&lt;author&gt;Cicchetti, Americo&lt;/author&gt;&lt;author&gt;Garrison, Louis&lt;/author&gt;&lt;author&gt;Kip, Michelle MA&lt;/author&gt;&lt;author&gt;Koffijberg, Hendrik&lt;/author&gt;&lt;author&gt;Kolbe, Anne&lt;/author&gt;&lt;author&gt;Leeflang, Mariska MG&lt;/author&gt;&lt;author&gt;Merlin, Tracy&lt;/author&gt;&lt;author&gt;Mestre-Ferrandiz, Jorge&lt;/author&gt;&lt;author&gt;Oortwijn, Wija&lt;/author&gt;&lt;/authors&gt;&lt;/contributors&gt;&lt;titles&gt;&lt;title&gt;The value of diagnostic information in personalised healthcare: a comprehensive concept to facilitate bringing this technology into healthcare systems&lt;/title&gt;&lt;secondary-title&gt;Public health genomics&lt;/secondary-title&gt;&lt;/titles&gt;&lt;pages&gt;8-15&lt;/pages&gt;&lt;volume&gt;22&lt;/volume&gt;&lt;number&gt;1-2&lt;/number&gt;&lt;dates&gt;&lt;year&gt;2019&lt;/year&gt;&lt;/dates&gt;&lt;isbn&gt;1662-4246&lt;/isbn&gt;&lt;urls&gt;&lt;/urls&gt;&lt;/record&gt;&lt;/Cite&gt;&lt;Cite&gt;&lt;Author&gt;Rizzo&lt;/Author&gt;&lt;Year&gt;2014&lt;/Year&gt;&lt;RecNum&gt;122&lt;/RecNum&gt;&lt;record&gt;&lt;rec-number&gt;122&lt;/rec-number&gt;&lt;foreign-keys&gt;&lt;key app="EN" db-id="0p0w9p0za5xz98efaavx29d3dep0pvet5edw" timestamp="1656298361"&gt;122&lt;/key&gt;&lt;/foreign-keys&gt;&lt;ref-type name="Journal Article"&gt;17&lt;/ref-type&gt;&lt;contributors&gt;&lt;authors&gt;&lt;author&gt;Rizzo, John&lt;/author&gt;&lt;author&gt;Lee, David&lt;/author&gt;&lt;/authors&gt;&lt;/contributors&gt;&lt;titles&gt;&lt;title&gt;To test or not to test: what is the value of knowing?&lt;/title&gt;&lt;secondary-title&gt;European Journal for Person Centered Healthcare&lt;/secondary-title&gt;&lt;/titles&gt;&lt;pages&gt;114-125&lt;/pages&gt;&lt;volume&gt;2&lt;/volume&gt;&lt;number&gt;1&lt;/number&gt;&lt;dates&gt;&lt;year&gt;2014&lt;/year&gt;&lt;/dates&gt;&lt;isbn&gt;2052-5656&lt;/isbn&gt;&lt;urls&gt;&lt;/urls&gt;&lt;/record&gt;&lt;/Cite&gt;&lt;/EndNote&gt;</w:instrText>
      </w:r>
      <w:r w:rsidR="00AD6223">
        <w:fldChar w:fldCharType="separate"/>
      </w:r>
      <w:r w:rsidR="009C4B94">
        <w:rPr>
          <w:noProof/>
        </w:rPr>
        <w:t>(Wurcel et al., 2019, Rizzo and Lee, 2014)</w:t>
      </w:r>
      <w:r w:rsidR="00AD6223">
        <w:fldChar w:fldCharType="end"/>
      </w:r>
      <w:r w:rsidR="007B37EA">
        <w:t xml:space="preserve">. </w:t>
      </w:r>
      <w:r w:rsidR="007F282C">
        <w:t>F</w:t>
      </w:r>
      <w:r w:rsidR="007B37EA">
        <w:t>amily</w:t>
      </w:r>
      <w:r w:rsidR="007F282C">
        <w:t>,</w:t>
      </w:r>
      <w:r w:rsidR="007B37EA">
        <w:t xml:space="preserve"> caregivers, healthcare providers and society </w:t>
      </w:r>
      <w:r w:rsidR="007F282C">
        <w:t xml:space="preserve">may </w:t>
      </w:r>
      <w:r w:rsidR="007B37EA">
        <w:t>also benefit from the value of knowing</w:t>
      </w:r>
      <w:r w:rsidR="00AD6223">
        <w:t>.</w:t>
      </w:r>
    </w:p>
    <w:p w14:paraId="1E282EA4" w14:textId="11631A68" w:rsidR="00BB7D02" w:rsidRDefault="00BB7D02" w:rsidP="00753062">
      <w:pPr>
        <w:rPr>
          <w:i/>
        </w:rPr>
      </w:pPr>
      <w:r w:rsidRPr="00753062">
        <w:rPr>
          <w:i/>
          <w:iCs/>
        </w:rPr>
        <w:t>PASC noted that the majority of outcomes are appropriate.</w:t>
      </w:r>
      <w:r w:rsidR="00C7630D">
        <w:rPr>
          <w:i/>
          <w:iCs/>
        </w:rPr>
        <w:t xml:space="preserve"> </w:t>
      </w:r>
      <w:r w:rsidRPr="00753062">
        <w:rPr>
          <w:i/>
          <w:iCs/>
        </w:rPr>
        <w:t>PASC considered that, ‘cardiovascular-related morbidity (including chronic</w:t>
      </w:r>
      <w:r w:rsidRPr="00BB7D02">
        <w:t xml:space="preserve"> </w:t>
      </w:r>
      <w:r w:rsidRPr="00753062">
        <w:rPr>
          <w:i/>
          <w:iCs/>
        </w:rPr>
        <w:t>heart failure therapy, hospitalisations for heart failure, and need for cardiac resynchronisation therapy (CRT)/</w:t>
      </w:r>
      <w:r w:rsidRPr="00BB7D02">
        <w:t xml:space="preserve"> </w:t>
      </w:r>
      <w:r w:rsidRPr="00753062">
        <w:rPr>
          <w:i/>
          <w:iCs/>
        </w:rPr>
        <w:t>implantable cardioverter defibrillator (ICD/device-related therapy)’ should be included as health outcomes, and</w:t>
      </w:r>
      <w:r w:rsidR="00BB0C9E">
        <w:rPr>
          <w:i/>
          <w:iCs/>
        </w:rPr>
        <w:t xml:space="preserve"> (for Population 2)</w:t>
      </w:r>
      <w:r w:rsidRPr="00753062">
        <w:rPr>
          <w:i/>
          <w:iCs/>
        </w:rPr>
        <w:t xml:space="preserve"> ‘cessation of inappropriate treatment’</w:t>
      </w:r>
      <w:r w:rsidR="00C324B1">
        <w:rPr>
          <w:i/>
          <w:iCs/>
        </w:rPr>
        <w:t xml:space="preserve"> (for CAD)</w:t>
      </w:r>
      <w:r w:rsidRPr="00753062">
        <w:rPr>
          <w:i/>
          <w:iCs/>
        </w:rPr>
        <w:t xml:space="preserve"> should be removed.</w:t>
      </w:r>
      <w:r w:rsidR="00C7630D">
        <w:rPr>
          <w:i/>
          <w:iCs/>
        </w:rPr>
        <w:t xml:space="preserve"> </w:t>
      </w:r>
      <w:r w:rsidRPr="00753062">
        <w:rPr>
          <w:i/>
          <w:iCs/>
        </w:rPr>
        <w:t xml:space="preserve">For non-health outcomes, PASC noted that the main value of knowing for the proposed population is to inform the ability to either resume or avoid exercise.’. PASC noted this </w:t>
      </w:r>
      <w:r w:rsidR="00BB0C9E">
        <w:rPr>
          <w:i/>
          <w:iCs/>
        </w:rPr>
        <w:t>determination</w:t>
      </w:r>
      <w:r w:rsidRPr="00753062">
        <w:rPr>
          <w:i/>
          <w:iCs/>
        </w:rPr>
        <w:t xml:space="preserve"> is </w:t>
      </w:r>
      <w:r w:rsidR="00BB0C9E">
        <w:rPr>
          <w:i/>
          <w:iCs/>
        </w:rPr>
        <w:t xml:space="preserve">currently </w:t>
      </w:r>
      <w:r w:rsidRPr="00753062">
        <w:rPr>
          <w:i/>
          <w:iCs/>
        </w:rPr>
        <w:t xml:space="preserve">predicated on the resolution of symptoms, biomarkers, left ventricular dysfunction and ECG changes, including arrhythmias (at rest and exercise), </w:t>
      </w:r>
      <w:r w:rsidR="00BB0C9E">
        <w:rPr>
          <w:i/>
          <w:iCs/>
        </w:rPr>
        <w:t xml:space="preserve">and that </w:t>
      </w:r>
      <w:r w:rsidRPr="00753062">
        <w:rPr>
          <w:i/>
          <w:iCs/>
        </w:rPr>
        <w:t>the clinical significance of persistent late gadolinium enhancement</w:t>
      </w:r>
      <w:r w:rsidR="00BB0C9E">
        <w:rPr>
          <w:i/>
          <w:iCs/>
        </w:rPr>
        <w:t xml:space="preserve"> on CMR</w:t>
      </w:r>
      <w:r w:rsidRPr="00753062">
        <w:rPr>
          <w:i/>
          <w:iCs/>
        </w:rPr>
        <w:t xml:space="preserve"> in an asymptomatic </w:t>
      </w:r>
      <w:r w:rsidR="00BB0C9E">
        <w:rPr>
          <w:i/>
          <w:iCs/>
        </w:rPr>
        <w:t>individual</w:t>
      </w:r>
      <w:r w:rsidRPr="00753062">
        <w:rPr>
          <w:i/>
          <w:iCs/>
        </w:rPr>
        <w:t xml:space="preserve"> with clinically healed </w:t>
      </w:r>
      <w:r w:rsidR="0080324C" w:rsidRPr="00753062">
        <w:rPr>
          <w:i/>
          <w:iCs/>
        </w:rPr>
        <w:t>myocarditis</w:t>
      </w:r>
      <w:r w:rsidRPr="00753062">
        <w:rPr>
          <w:i/>
          <w:iCs/>
        </w:rPr>
        <w:t xml:space="preserve"> is unknown</w:t>
      </w:r>
      <w:r w:rsidRPr="00BB7D02">
        <w:rPr>
          <w:vertAlign w:val="superscript"/>
        </w:rPr>
        <w:footnoteReference w:id="4"/>
      </w:r>
      <w:r w:rsidRPr="00753062">
        <w:rPr>
          <w:i/>
          <w:iCs/>
        </w:rPr>
        <w:t xml:space="preserve">. PASC advised that the secondary outcomes related to the related to the </w:t>
      </w:r>
      <w:r w:rsidR="00BB0C9E">
        <w:rPr>
          <w:i/>
          <w:iCs/>
        </w:rPr>
        <w:t xml:space="preserve">COVID-19 or </w:t>
      </w:r>
      <w:r w:rsidRPr="00753062">
        <w:rPr>
          <w:i/>
          <w:iCs/>
        </w:rPr>
        <w:t>COVID-19 vaccination</w:t>
      </w:r>
      <w:r w:rsidR="00BB0C9E">
        <w:rPr>
          <w:i/>
          <w:iCs/>
        </w:rPr>
        <w:t>s</w:t>
      </w:r>
      <w:r w:rsidRPr="00753062">
        <w:rPr>
          <w:i/>
          <w:iCs/>
        </w:rPr>
        <w:t xml:space="preserve"> be removed, b</w:t>
      </w:r>
      <w:r w:rsidRPr="00753062">
        <w:rPr>
          <w:i/>
        </w:rPr>
        <w:t>ecause they are not the major claims of this application</w:t>
      </w:r>
      <w:r w:rsidR="00BB0C9E">
        <w:rPr>
          <w:i/>
        </w:rPr>
        <w:t>, and would be encompassed by the application should it be successful.</w:t>
      </w:r>
    </w:p>
    <w:p w14:paraId="21F8B424" w14:textId="2DDEA0D0" w:rsidR="003B4B0D" w:rsidRPr="00753062" w:rsidRDefault="003B4B0D" w:rsidP="00753062">
      <w:pPr>
        <w:rPr>
          <w:i/>
          <w:iCs/>
        </w:rPr>
      </w:pPr>
      <w:r>
        <w:rPr>
          <w:i/>
        </w:rPr>
        <w:t xml:space="preserve">At its December 2022 meeting, </w:t>
      </w:r>
      <w:r w:rsidRPr="007C1B21">
        <w:rPr>
          <w:rFonts w:asciiTheme="minorHAnsi" w:hAnsiTheme="minorHAnsi" w:cstheme="minorHAnsi"/>
          <w:i/>
          <w:szCs w:val="24"/>
        </w:rPr>
        <w:t xml:space="preserve">PASC </w:t>
      </w:r>
      <w:r>
        <w:rPr>
          <w:rFonts w:asciiTheme="minorHAnsi" w:hAnsiTheme="minorHAnsi" w:cstheme="minorHAnsi"/>
          <w:i/>
          <w:szCs w:val="24"/>
        </w:rPr>
        <w:t>considered that prognostic utility could also be categorised as a non-health outcome (e.g. value in knowing).</w:t>
      </w:r>
    </w:p>
    <w:p w14:paraId="7EF94157" w14:textId="506B29F3" w:rsidR="0000499E" w:rsidRPr="004E3ABF" w:rsidRDefault="0000499E" w:rsidP="00F37029">
      <w:pPr>
        <w:pStyle w:val="Heading2"/>
        <w:spacing w:before="240"/>
      </w:pPr>
      <w:r w:rsidRPr="00490FBB">
        <w:lastRenderedPageBreak/>
        <w:t>Assessment framework (for investigative technologies)</w:t>
      </w:r>
    </w:p>
    <w:p w14:paraId="5ADEE11C" w14:textId="2232D54E" w:rsidR="001E0B05" w:rsidRDefault="002B507F" w:rsidP="00F37029">
      <w:pPr>
        <w:spacing w:after="120"/>
        <w:contextualSpacing/>
      </w:pPr>
      <w:r>
        <w:t xml:space="preserve">Cardiac MRI, an investigative technology, benefits patients by </w:t>
      </w:r>
      <w:r w:rsidR="006E7C21">
        <w:t xml:space="preserve">impacting </w:t>
      </w:r>
      <w:r>
        <w:t>subsequent management decisions</w:t>
      </w:r>
      <w:r w:rsidR="005C2B8C">
        <w:t xml:space="preserve">. In addition, the act of receiving a diagnosis of myocarditis may add value to the patient journey in </w:t>
      </w:r>
      <w:r w:rsidR="0059329E">
        <w:t>other ways</w:t>
      </w:r>
      <w:r w:rsidR="00DD1A01">
        <w:t xml:space="preserve"> (i.e. value of knowing)</w:t>
      </w:r>
      <w:r w:rsidR="0059329E">
        <w:t>.</w:t>
      </w:r>
    </w:p>
    <w:p w14:paraId="399C78E6" w14:textId="3F1F5AD0" w:rsidR="00C7004E" w:rsidRPr="009E4ECA" w:rsidRDefault="00806296" w:rsidP="00F37029">
      <w:pPr>
        <w:pStyle w:val="Heading3"/>
        <w:spacing w:before="0"/>
      </w:pPr>
      <w:r>
        <w:t xml:space="preserve">Population 1: </w:t>
      </w:r>
      <w:r w:rsidR="006E7C21">
        <w:t>p</w:t>
      </w:r>
      <w:r>
        <w:t xml:space="preserve">atients with </w:t>
      </w:r>
      <w:r w:rsidR="00011D72" w:rsidRPr="00011D72">
        <w:t>signs and symptoms of</w:t>
      </w:r>
      <w:r w:rsidR="00011D72">
        <w:t xml:space="preserve"> </w:t>
      </w:r>
      <w:r>
        <w:t xml:space="preserve">acute </w:t>
      </w:r>
      <w:r w:rsidR="004431CC">
        <w:t xml:space="preserve">onset </w:t>
      </w:r>
      <w:r>
        <w:t>cardiomyopathy</w:t>
      </w:r>
    </w:p>
    <w:p w14:paraId="3AB71354" w14:textId="7675EE3D" w:rsidR="000F4861" w:rsidRDefault="000F4861" w:rsidP="00F37029">
      <w:pPr>
        <w:pStyle w:val="Caption"/>
        <w:spacing w:before="0" w:after="0"/>
      </w:pPr>
      <w:r>
        <w:t xml:space="preserve">Figure </w:t>
      </w:r>
      <w:r w:rsidR="00463FA4">
        <w:fldChar w:fldCharType="begin"/>
      </w:r>
      <w:r w:rsidR="00463FA4">
        <w:instrText xml:space="preserve"> SEQ Figure \* ARABIC </w:instrText>
      </w:r>
      <w:r w:rsidR="00463FA4">
        <w:fldChar w:fldCharType="separate"/>
      </w:r>
      <w:r w:rsidR="002D4494">
        <w:rPr>
          <w:noProof/>
        </w:rPr>
        <w:t>1</w:t>
      </w:r>
      <w:r w:rsidR="00463FA4">
        <w:fldChar w:fldCharType="end"/>
      </w:r>
      <w:r>
        <w:tab/>
        <w:t xml:space="preserve">Assessment framework for </w:t>
      </w:r>
      <w:r w:rsidR="00727176">
        <w:t>p</w:t>
      </w:r>
      <w:r w:rsidR="004635C8">
        <w:t xml:space="preserve">opulation 1: </w:t>
      </w:r>
      <w:r w:rsidR="00727176">
        <w:t>p</w:t>
      </w:r>
      <w:r w:rsidR="004635C8">
        <w:t xml:space="preserve">atients with </w:t>
      </w:r>
      <w:r w:rsidR="00C73926" w:rsidRPr="00C73926">
        <w:t xml:space="preserve">signs and symptoms of </w:t>
      </w:r>
      <w:r w:rsidR="004635C8">
        <w:t xml:space="preserve">acute </w:t>
      </w:r>
      <w:r w:rsidR="00D30880">
        <w:t>onset</w:t>
      </w:r>
      <w:r w:rsidR="004635C8">
        <w:t xml:space="preserve"> cardiomyopathy</w:t>
      </w:r>
    </w:p>
    <w:p w14:paraId="6418EAAD" w14:textId="128EBCD9" w:rsidR="00806296" w:rsidRPr="00806296" w:rsidRDefault="005F35B1" w:rsidP="004635C8">
      <w:pPr>
        <w:pStyle w:val="Tablenotes"/>
      </w:pPr>
      <w:r>
        <w:object w:dxaOrig="11085" w:dyaOrig="7890" w14:anchorId="38208C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alt="Figure 1 Assessment framework for population 1: patients with acute cardiomyopathy" style="width:474.75pt;height:338.25pt" o:ole="">
            <v:imagedata r:id="rId9" o:title=""/>
          </v:shape>
          <o:OLEObject Type="Embed" ProgID="Visio.Drawing.15" ShapeID="_x0000_i1035" DrawAspect="Content" ObjectID="_1741502516" r:id="rId10"/>
        </w:object>
      </w:r>
    </w:p>
    <w:p w14:paraId="6F8A3891" w14:textId="622351BE" w:rsidR="004635C8" w:rsidRPr="004635C8" w:rsidRDefault="004635C8" w:rsidP="00786CAC">
      <w:pPr>
        <w:pStyle w:val="Tablenotes"/>
        <w:keepLines/>
      </w:pPr>
      <w:r>
        <w:rPr>
          <w:b/>
          <w:bCs/>
          <w:szCs w:val="18"/>
        </w:rPr>
        <w:t>Abbreviations:</w:t>
      </w:r>
      <w:r w:rsidR="00537726">
        <w:t xml:space="preserve"> </w:t>
      </w:r>
      <w:r>
        <w:t>QALY</w:t>
      </w:r>
      <w:r w:rsidR="00537726">
        <w:t xml:space="preserve"> =</w:t>
      </w:r>
      <w:r>
        <w:t xml:space="preserve"> quality-adjusted life year</w:t>
      </w:r>
    </w:p>
    <w:p w14:paraId="5E8F5E14" w14:textId="5BA68251" w:rsidR="00110FAC" w:rsidRPr="004635C8" w:rsidRDefault="003D046D" w:rsidP="00F37029">
      <w:pPr>
        <w:pStyle w:val="Tablenotes"/>
        <w:keepLines/>
        <w:spacing w:after="0"/>
        <w:rPr>
          <w:b/>
          <w:szCs w:val="18"/>
        </w:rPr>
      </w:pPr>
      <w:r w:rsidRPr="004635C8">
        <w:rPr>
          <w:b/>
          <w:szCs w:val="18"/>
        </w:rPr>
        <w:t xml:space="preserve">Figure notes: </w:t>
      </w:r>
    </w:p>
    <w:p w14:paraId="1CF91D5A" w14:textId="2159D790" w:rsidR="003D046D" w:rsidRDefault="003D046D" w:rsidP="00F37029">
      <w:pPr>
        <w:pStyle w:val="Tablenotes"/>
        <w:keepLines/>
        <w:spacing w:after="0"/>
        <w:rPr>
          <w:szCs w:val="18"/>
        </w:rPr>
      </w:pPr>
      <w:r w:rsidRPr="00C40CC4">
        <w:rPr>
          <w:szCs w:val="18"/>
        </w:rPr>
        <w:t xml:space="preserve">1: direct from test to health outcomes evidence; 2: test accuracy; 3: change in diagnosis/treatment/management; 4: influence of the change in management on health outcomes; 5: </w:t>
      </w:r>
      <w:r w:rsidR="006043C7">
        <w:rPr>
          <w:szCs w:val="18"/>
        </w:rPr>
        <w:t xml:space="preserve">benefits associated with the value of knowing; </w:t>
      </w:r>
      <w:r w:rsidR="00941244">
        <w:rPr>
          <w:szCs w:val="18"/>
        </w:rPr>
        <w:t>6</w:t>
      </w:r>
      <w:r w:rsidRPr="00C40CC4">
        <w:rPr>
          <w:szCs w:val="18"/>
        </w:rPr>
        <w:t xml:space="preserve">: adverse events due to testing; </w:t>
      </w:r>
      <w:r w:rsidR="006043C7">
        <w:rPr>
          <w:szCs w:val="18"/>
        </w:rPr>
        <w:t>7</w:t>
      </w:r>
      <w:r w:rsidRPr="00C40CC4">
        <w:rPr>
          <w:szCs w:val="18"/>
        </w:rPr>
        <w:t>: adverse events due to treatment</w:t>
      </w:r>
      <w:r w:rsidR="00723BB9">
        <w:rPr>
          <w:szCs w:val="18"/>
        </w:rPr>
        <w:t xml:space="preserve">; </w:t>
      </w:r>
      <w:r w:rsidR="001958B2">
        <w:rPr>
          <w:szCs w:val="18"/>
        </w:rPr>
        <w:t>8: harms associated with the value of knowing</w:t>
      </w:r>
    </w:p>
    <w:p w14:paraId="0EAF6A6F" w14:textId="6D3135C6" w:rsidR="00E31DC7" w:rsidRPr="00E31DC7" w:rsidRDefault="00E31DC7" w:rsidP="00753062">
      <w:pPr>
        <w:spacing w:after="160" w:line="259" w:lineRule="auto"/>
        <w:jc w:val="left"/>
      </w:pPr>
      <w:r w:rsidRPr="006B2C5A">
        <w:rPr>
          <w:i/>
          <w:iCs/>
        </w:rPr>
        <w:t>PASC agreed with the assessment framework for population 1.</w:t>
      </w:r>
    </w:p>
    <w:p w14:paraId="22AFBA7D" w14:textId="5DAB1152" w:rsidR="003F11D1" w:rsidRPr="003F11D1" w:rsidRDefault="003F11D1" w:rsidP="003F11D1">
      <w:pPr>
        <w:pStyle w:val="Heading3"/>
      </w:pPr>
      <w:r>
        <w:lastRenderedPageBreak/>
        <w:t xml:space="preserve">Population 2: </w:t>
      </w:r>
      <w:r w:rsidR="00745C4B" w:rsidRPr="00745C4B">
        <w:t>patients with signs and symptoms of ACS</w:t>
      </w:r>
    </w:p>
    <w:p w14:paraId="2CBCACDF" w14:textId="34C737DD" w:rsidR="0023755F" w:rsidRDefault="0023755F" w:rsidP="0023755F">
      <w:pPr>
        <w:pStyle w:val="Caption"/>
      </w:pPr>
      <w:r>
        <w:t xml:space="preserve">Figure </w:t>
      </w:r>
      <w:r w:rsidR="00463FA4">
        <w:fldChar w:fldCharType="begin"/>
      </w:r>
      <w:r w:rsidR="00463FA4">
        <w:instrText xml:space="preserve"> SEQ Figure \* ARABIC </w:instrText>
      </w:r>
      <w:r w:rsidR="00463FA4">
        <w:fldChar w:fldCharType="separate"/>
      </w:r>
      <w:r w:rsidR="002D4494">
        <w:rPr>
          <w:noProof/>
        </w:rPr>
        <w:t>2</w:t>
      </w:r>
      <w:r w:rsidR="00463FA4">
        <w:fldChar w:fldCharType="end"/>
      </w:r>
      <w:r>
        <w:t xml:space="preserve"> </w:t>
      </w:r>
      <w:r>
        <w:tab/>
        <w:t xml:space="preserve">Assessment framework for </w:t>
      </w:r>
      <w:r w:rsidR="00727176">
        <w:t>p</w:t>
      </w:r>
      <w:r>
        <w:t xml:space="preserve">opulation 2: </w:t>
      </w:r>
      <w:r w:rsidR="00727176">
        <w:t>p</w:t>
      </w:r>
      <w:r>
        <w:t xml:space="preserve">atients with </w:t>
      </w:r>
      <w:r w:rsidR="00062328" w:rsidRPr="00062328">
        <w:t>signs and symptoms of ACS</w:t>
      </w:r>
    </w:p>
    <w:p w14:paraId="6D93460A" w14:textId="2B384B1A" w:rsidR="003D046D" w:rsidRPr="00806296" w:rsidRDefault="00402EFC" w:rsidP="002101D7">
      <w:pPr>
        <w:pStyle w:val="Tablenotes"/>
      </w:pPr>
      <w:r>
        <w:object w:dxaOrig="11088" w:dyaOrig="7884" w14:anchorId="73C6A966">
          <v:shape id="_x0000_i1036" type="#_x0000_t75" alt="Figure 2  Assessment framework for population 2: patients with acute coronary syndrome mimic" style="width:474.75pt;height:337.5pt" o:ole="">
            <v:imagedata r:id="rId11" o:title=""/>
          </v:shape>
          <o:OLEObject Type="Embed" ProgID="Visio.Drawing.15" ShapeID="_x0000_i1036" DrawAspect="Content" ObjectID="_1741502517" r:id="rId12"/>
        </w:object>
      </w:r>
    </w:p>
    <w:p w14:paraId="469F4A8F" w14:textId="46795FBC" w:rsidR="002101D7" w:rsidRPr="004635C8" w:rsidRDefault="002101D7" w:rsidP="002D6EAC">
      <w:pPr>
        <w:pStyle w:val="Tablenotes"/>
        <w:keepLines/>
      </w:pPr>
      <w:r w:rsidRPr="0DF1FCCD">
        <w:rPr>
          <w:b/>
        </w:rPr>
        <w:t>Abbreviations:</w:t>
      </w:r>
      <w:r w:rsidR="00704AE4">
        <w:t xml:space="preserve"> </w:t>
      </w:r>
      <w:r>
        <w:t>CAD</w:t>
      </w:r>
      <w:r w:rsidR="00704AE4">
        <w:t xml:space="preserve"> =</w:t>
      </w:r>
      <w:r>
        <w:t xml:space="preserve"> coronary artery disease; QALY</w:t>
      </w:r>
      <w:r w:rsidR="00704AE4">
        <w:t xml:space="preserve"> =</w:t>
      </w:r>
      <w:r>
        <w:t xml:space="preserve"> quality-adjusted life year</w:t>
      </w:r>
    </w:p>
    <w:p w14:paraId="67FC2BBC" w14:textId="4316DED5" w:rsidR="002101D7" w:rsidRPr="004635C8" w:rsidRDefault="002101D7" w:rsidP="002101D7">
      <w:pPr>
        <w:pStyle w:val="Tablenotes"/>
        <w:keepLines/>
        <w:rPr>
          <w:b/>
        </w:rPr>
      </w:pPr>
      <w:r w:rsidRPr="0DF1FCCD">
        <w:rPr>
          <w:b/>
        </w:rPr>
        <w:t xml:space="preserve">Figure notes: </w:t>
      </w:r>
    </w:p>
    <w:p w14:paraId="5026B8B1" w14:textId="4316DED5" w:rsidR="002101D7" w:rsidRDefault="002101D7" w:rsidP="002101D7">
      <w:pPr>
        <w:pStyle w:val="Tablenotes"/>
        <w:keepLines/>
      </w:pPr>
      <w:r>
        <w:t>1: direct from test to health outcomes evidence; 2: test accuracy; 3: change in diagnosis/treatment/management; 4: influence of the change in management on health outcomes; 5: benefits associated with the value of knowing; 6: adverse events due to testing; 7: adverse events due to treatment; 8: harms associated with the value of knowing</w:t>
      </w:r>
    </w:p>
    <w:p w14:paraId="12EE5C23" w14:textId="57FE33BD" w:rsidR="00B512AE" w:rsidRDefault="002101D7" w:rsidP="00A34167">
      <w:pPr>
        <w:pStyle w:val="Tablenotes"/>
      </w:pPr>
      <w:r>
        <w:t xml:space="preserve">** </w:t>
      </w:r>
      <w:r w:rsidR="00F5539E">
        <w:t>C</w:t>
      </w:r>
      <w:r w:rsidR="00703A9B">
        <w:t xml:space="preserve">ardiac MRI (or the comparator) </w:t>
      </w:r>
      <w:r w:rsidR="00F5539E">
        <w:t>may</w:t>
      </w:r>
      <w:r w:rsidR="002759CD">
        <w:t xml:space="preserve"> also provide information </w:t>
      </w:r>
      <w:r w:rsidR="00F5539E">
        <w:t>to</w:t>
      </w:r>
      <w:r w:rsidR="002759CD">
        <w:t xml:space="preserve"> inform a diagnosis of </w:t>
      </w:r>
      <w:r w:rsidR="006E7C21">
        <w:t>CAD</w:t>
      </w:r>
      <w:r w:rsidR="00F5539E">
        <w:t>; however</w:t>
      </w:r>
      <w:r w:rsidR="002759CD">
        <w:t xml:space="preserve">, such information is beyond </w:t>
      </w:r>
      <w:r w:rsidR="006E7C21">
        <w:t xml:space="preserve">the </w:t>
      </w:r>
      <w:r w:rsidR="002759CD">
        <w:t>scope of the current assessment.</w:t>
      </w:r>
    </w:p>
    <w:p w14:paraId="2496CAA6" w14:textId="5F14AD4F" w:rsidR="00CB724D" w:rsidRPr="00753062" w:rsidRDefault="00CB724D" w:rsidP="00753062">
      <w:pPr>
        <w:spacing w:after="160" w:line="259" w:lineRule="auto"/>
        <w:jc w:val="left"/>
        <w:rPr>
          <w:i/>
          <w:iCs/>
        </w:rPr>
      </w:pPr>
      <w:r w:rsidRPr="00753062">
        <w:rPr>
          <w:i/>
          <w:iCs/>
        </w:rPr>
        <w:t xml:space="preserve">PASC noted that, in population 2, the ‘avoidance of inappropriate therapies for CAD’ should be deleted because if the patient already had obstructive CAD ruled out (with </w:t>
      </w:r>
      <w:r w:rsidR="006239DA">
        <w:rPr>
          <w:i/>
          <w:iCs/>
        </w:rPr>
        <w:t>ICA</w:t>
      </w:r>
      <w:r w:rsidRPr="00753062">
        <w:rPr>
          <w:i/>
          <w:iCs/>
        </w:rPr>
        <w:t xml:space="preserve"> or CTCA or other investigations), they would not have therapies for CAD. As the clinical position of cardiac MRI requires further clarification, the assessment framework for population 2 remains uncertain. </w:t>
      </w:r>
      <w:r w:rsidRPr="00CB724D">
        <w:t>Upon the finalisation of the population, the assessment framework will be updated as required.</w:t>
      </w:r>
    </w:p>
    <w:p w14:paraId="6069F0B5" w14:textId="7C8F7D25" w:rsidR="00D73332" w:rsidRPr="00500C2F" w:rsidRDefault="00D73332" w:rsidP="00BA0DE2">
      <w:pPr>
        <w:pStyle w:val="Heading2"/>
      </w:pPr>
      <w:r w:rsidRPr="00490FBB">
        <w:t>Clinical management algorithms</w:t>
      </w:r>
    </w:p>
    <w:p w14:paraId="4CA12A98" w14:textId="244D592D" w:rsidR="00171469" w:rsidRDefault="00863263" w:rsidP="00FC7109">
      <w:r>
        <w:t xml:space="preserve">The Applicant provided </w:t>
      </w:r>
      <w:r w:rsidR="00A93567">
        <w:t>both the current and the proposed clinical management algorithms for the two proposed population</w:t>
      </w:r>
      <w:r w:rsidR="00F2131B">
        <w:t xml:space="preserve">s. </w:t>
      </w:r>
      <w:r w:rsidR="00613B23">
        <w:t>The algo</w:t>
      </w:r>
      <w:r w:rsidR="00DF2885">
        <w:t xml:space="preserve">rithms </w:t>
      </w:r>
      <w:r w:rsidR="006E7C21">
        <w:t>we</w:t>
      </w:r>
      <w:r w:rsidR="00DF2885">
        <w:t xml:space="preserve">re reviewed and updated based on the discussion and feedback </w:t>
      </w:r>
      <w:r w:rsidR="00227608">
        <w:t xml:space="preserve">from the </w:t>
      </w:r>
      <w:r w:rsidR="00A17F7E">
        <w:t>pre-PASC</w:t>
      </w:r>
      <w:r w:rsidR="00227608">
        <w:t xml:space="preserve"> meeting</w:t>
      </w:r>
      <w:r w:rsidR="00463FA4">
        <w:t xml:space="preserve"> </w:t>
      </w:r>
      <w:bookmarkStart w:id="51" w:name="_Hlk109257874"/>
      <w:r w:rsidR="00463FA4">
        <w:t>and the Department policy papers</w:t>
      </w:r>
      <w:bookmarkEnd w:id="51"/>
      <w:r w:rsidR="00E55005">
        <w:t xml:space="preserve">. The </w:t>
      </w:r>
      <w:r w:rsidR="007B21E2">
        <w:t xml:space="preserve">updated algorithms </w:t>
      </w:r>
      <w:r w:rsidR="00806BA3">
        <w:t xml:space="preserve">are presented separately for the two proposed </w:t>
      </w:r>
      <w:r w:rsidR="00EC3E03">
        <w:t>populations</w:t>
      </w:r>
      <w:r w:rsidR="006E7C21">
        <w:t>. C</w:t>
      </w:r>
      <w:r w:rsidR="00171469">
        <w:t>ritical discussion points are provided following the diagrams.</w:t>
      </w:r>
      <w:r w:rsidR="00463FA4">
        <w:t xml:space="preserve"> </w:t>
      </w:r>
      <w:bookmarkStart w:id="52" w:name="_Hlk109257884"/>
      <w:r w:rsidR="00463FA4">
        <w:t>The original algorithms provided in the Application form are provided as an appendix at the end of the document.</w:t>
      </w:r>
      <w:bookmarkEnd w:id="52"/>
    </w:p>
    <w:p w14:paraId="2AEC5173" w14:textId="46FD6ACA" w:rsidR="00273E7A" w:rsidRPr="00273E7A" w:rsidRDefault="00B7799D" w:rsidP="00273E7A">
      <w:pPr>
        <w:rPr>
          <w:i/>
          <w:iCs/>
        </w:rPr>
      </w:pPr>
      <w:r w:rsidRPr="006B2C5A">
        <w:rPr>
          <w:i/>
          <w:iCs/>
        </w:rPr>
        <w:t>Based on PASC’s discussion, the clinical algorithms for both populations were updated. The new algorithms aimed to highlight any key clinical decision-making points as well as to illustrate clearly where the differences are between the current and the proposed pathways.</w:t>
      </w:r>
    </w:p>
    <w:p w14:paraId="43DEDC95" w14:textId="76D38042" w:rsidR="00171469" w:rsidRDefault="00171469" w:rsidP="00B324CC">
      <w:pPr>
        <w:pStyle w:val="Heading3"/>
      </w:pPr>
      <w:r>
        <w:lastRenderedPageBreak/>
        <w:t xml:space="preserve">Population 1: </w:t>
      </w:r>
      <w:r w:rsidR="006E7C21">
        <w:t>p</w:t>
      </w:r>
      <w:r w:rsidR="009A41A3">
        <w:t xml:space="preserve">atients with </w:t>
      </w:r>
      <w:r w:rsidR="00C73926" w:rsidRPr="00C73926">
        <w:t xml:space="preserve">signs and symptoms of </w:t>
      </w:r>
      <w:r w:rsidR="009A41A3">
        <w:t xml:space="preserve">acute </w:t>
      </w:r>
      <w:r w:rsidR="00C73926">
        <w:t xml:space="preserve">onset </w:t>
      </w:r>
      <w:r w:rsidR="009A41A3">
        <w:t>cardiomyopathy</w:t>
      </w:r>
    </w:p>
    <w:p w14:paraId="3118498C" w14:textId="24F27EE0" w:rsidR="00061B9B" w:rsidRDefault="00B17CA4">
      <w:bookmarkStart w:id="53" w:name="_Hlk107578752"/>
      <w:r>
        <w:t>The current</w:t>
      </w:r>
      <w:r w:rsidR="006C6E8F">
        <w:t xml:space="preserve"> (</w:t>
      </w:r>
      <w:r w:rsidR="003F6D56">
        <w:fldChar w:fldCharType="begin"/>
      </w:r>
      <w:r w:rsidR="003F6D56">
        <w:instrText xml:space="preserve"> REF _Ref107578176 \h </w:instrText>
      </w:r>
      <w:r w:rsidR="003F6D56">
        <w:fldChar w:fldCharType="separate"/>
      </w:r>
      <w:r w:rsidR="002D4494">
        <w:t xml:space="preserve">Figure </w:t>
      </w:r>
      <w:r w:rsidR="002D4494">
        <w:rPr>
          <w:noProof/>
        </w:rPr>
        <w:t>3</w:t>
      </w:r>
      <w:r w:rsidR="003F6D56">
        <w:fldChar w:fldCharType="end"/>
      </w:r>
      <w:r w:rsidR="003F6D56">
        <w:t>)</w:t>
      </w:r>
      <w:r>
        <w:t xml:space="preserve"> and the proposed</w:t>
      </w:r>
      <w:r w:rsidR="00546FA1">
        <w:t xml:space="preserve"> (</w:t>
      </w:r>
      <w:r w:rsidR="00D72182">
        <w:fldChar w:fldCharType="begin"/>
      </w:r>
      <w:r w:rsidR="00D72182">
        <w:instrText xml:space="preserve"> REF _Ref107842035 \h </w:instrText>
      </w:r>
      <w:r w:rsidR="00D72182">
        <w:fldChar w:fldCharType="separate"/>
      </w:r>
      <w:r w:rsidR="002D4494">
        <w:t xml:space="preserve">Figure </w:t>
      </w:r>
      <w:r w:rsidR="002D4494">
        <w:rPr>
          <w:noProof/>
        </w:rPr>
        <w:t>4</w:t>
      </w:r>
      <w:r w:rsidR="00D72182">
        <w:fldChar w:fldCharType="end"/>
      </w:r>
      <w:r w:rsidR="007C2885">
        <w:t>)</w:t>
      </w:r>
      <w:r w:rsidR="001F0967">
        <w:t xml:space="preserve"> </w:t>
      </w:r>
      <w:r w:rsidR="004261E6">
        <w:t>clinical management pathways</w:t>
      </w:r>
      <w:r w:rsidR="00FC33B7">
        <w:t xml:space="preserve"> for </w:t>
      </w:r>
      <w:r w:rsidR="006C6E8F">
        <w:t xml:space="preserve">myocarditis in </w:t>
      </w:r>
      <w:r w:rsidR="00FC33B7">
        <w:t xml:space="preserve">patients with </w:t>
      </w:r>
      <w:r w:rsidR="00546FA1">
        <w:t>acute cardiomyopathy.</w:t>
      </w:r>
    </w:p>
    <w:p w14:paraId="65B72D81" w14:textId="73D4E417" w:rsidR="004639F2" w:rsidRDefault="004639F2">
      <w:pPr>
        <w:spacing w:after="160" w:line="259" w:lineRule="auto"/>
        <w:jc w:val="left"/>
        <w:sectPr w:rsidR="004639F2" w:rsidSect="00AE6FE0">
          <w:footerReference w:type="even" r:id="rId13"/>
          <w:footerReference w:type="default" r:id="rId14"/>
          <w:pgSz w:w="11906" w:h="16838"/>
          <w:pgMar w:top="682" w:right="1134" w:bottom="1021" w:left="1191" w:header="709" w:footer="709" w:gutter="0"/>
          <w:cols w:space="708"/>
          <w:docGrid w:linePitch="360"/>
        </w:sectPr>
      </w:pPr>
    </w:p>
    <w:p w14:paraId="10740B0D" w14:textId="285476F6" w:rsidR="001A2737" w:rsidRDefault="00651CC0" w:rsidP="005A6270">
      <w:pPr>
        <w:pStyle w:val="Caption"/>
      </w:pPr>
      <w:bookmarkStart w:id="54" w:name="_Ref107578176"/>
      <w:bookmarkEnd w:id="53"/>
      <w:r>
        <w:lastRenderedPageBreak/>
        <w:t xml:space="preserve">Figure </w:t>
      </w:r>
      <w:r w:rsidR="00463FA4">
        <w:fldChar w:fldCharType="begin"/>
      </w:r>
      <w:r w:rsidR="00463FA4">
        <w:instrText xml:space="preserve"> SEQ Figure \* ARABIC </w:instrText>
      </w:r>
      <w:r w:rsidR="00463FA4">
        <w:fldChar w:fldCharType="separate"/>
      </w:r>
      <w:r w:rsidR="002D4494">
        <w:rPr>
          <w:noProof/>
        </w:rPr>
        <w:t>3</w:t>
      </w:r>
      <w:r w:rsidR="00463FA4">
        <w:fldChar w:fldCharType="end"/>
      </w:r>
      <w:bookmarkEnd w:id="54"/>
      <w:r>
        <w:tab/>
      </w:r>
      <w:r w:rsidR="00593394">
        <w:t xml:space="preserve">Current clinical management algorithm for population </w:t>
      </w:r>
      <w:r w:rsidR="001B44AE">
        <w:t>1</w:t>
      </w:r>
      <w:r w:rsidR="00593394">
        <w:t xml:space="preserve">: patients with </w:t>
      </w:r>
      <w:r w:rsidR="00C73926" w:rsidRPr="00C73926">
        <w:t xml:space="preserve">signs and symptoms of </w:t>
      </w:r>
      <w:r w:rsidR="00593394">
        <w:t xml:space="preserve">acute </w:t>
      </w:r>
      <w:r w:rsidR="00C73926">
        <w:t>onset</w:t>
      </w:r>
      <w:r w:rsidR="00593394">
        <w:t xml:space="preserve"> cardiomyopathy</w:t>
      </w:r>
    </w:p>
    <w:p w14:paraId="3CEBDAFE" w14:textId="40F723DF" w:rsidR="0024205D" w:rsidRPr="00047884" w:rsidRDefault="00F55560" w:rsidP="00753062">
      <w:r>
        <w:rPr>
          <w:noProof/>
        </w:rPr>
        <w:drawing>
          <wp:inline distT="0" distB="0" distL="0" distR="0" wp14:anchorId="501E92BB" wp14:editId="39057A39">
            <wp:extent cx="8010525" cy="4835076"/>
            <wp:effectExtent l="0" t="0" r="0" b="0"/>
            <wp:docPr id="10" name="Picture 10" descr="Figure 3 Current clinical management algorithm for population 1: patients with signs and symptoms of acute onset cardiomyopath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Figure 3 Current clinical management algorithm for population 1: patients with signs and symptoms of acute onset cardiomyopathy."/>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010525" cy="4835076"/>
                    </a:xfrm>
                    <a:prstGeom prst="rect">
                      <a:avLst/>
                    </a:prstGeom>
                    <a:noFill/>
                    <a:ln>
                      <a:noFill/>
                    </a:ln>
                  </pic:spPr>
                </pic:pic>
              </a:graphicData>
            </a:graphic>
          </wp:inline>
        </w:drawing>
      </w:r>
    </w:p>
    <w:p w14:paraId="263A91EC" w14:textId="10864A9D" w:rsidR="005C06A0" w:rsidRPr="00340DFE" w:rsidRDefault="005C06A0" w:rsidP="005C06A0">
      <w:pPr>
        <w:pStyle w:val="Tablenotes"/>
      </w:pPr>
      <w:r w:rsidRPr="0DF1FCCD">
        <w:rPr>
          <w:b/>
        </w:rPr>
        <w:t>Abbreviations:</w:t>
      </w:r>
      <w:r>
        <w:rPr>
          <w:b/>
        </w:rPr>
        <w:t xml:space="preserve"> </w:t>
      </w:r>
      <w:r>
        <w:rPr>
          <w:bCs/>
        </w:rPr>
        <w:t>CXR = ch</w:t>
      </w:r>
      <w:r w:rsidR="005103DF">
        <w:rPr>
          <w:bCs/>
        </w:rPr>
        <w:t>es</w:t>
      </w:r>
      <w:r>
        <w:rPr>
          <w:bCs/>
        </w:rPr>
        <w:t>t X-ray; ECG = electrocardiogram; EMB = endomyocardial biopsy; HF = heart failure; IHD = ischaemic heart disease; TTE = transthoracic echocardiogram</w:t>
      </w:r>
    </w:p>
    <w:p w14:paraId="7EE7A553" w14:textId="52C5D630" w:rsidR="005C06A0" w:rsidRPr="00497381" w:rsidRDefault="005C06A0" w:rsidP="00A34F8D">
      <w:pPr>
        <w:pStyle w:val="Tablenotes"/>
      </w:pPr>
      <w:r>
        <w:rPr>
          <w:b/>
          <w:bCs/>
        </w:rPr>
        <w:t xml:space="preserve">Source: </w:t>
      </w:r>
      <w:r>
        <w:t>Updated based on PASC</w:t>
      </w:r>
      <w:r w:rsidR="00A342A2">
        <w:t xml:space="preserve"> December 2022</w:t>
      </w:r>
      <w:r>
        <w:t xml:space="preserve"> </w:t>
      </w:r>
    </w:p>
    <w:p w14:paraId="22D06D36" w14:textId="6A49221B" w:rsidR="00455CE1" w:rsidRDefault="00455CE1" w:rsidP="00455CE1">
      <w:pPr>
        <w:pStyle w:val="Caption"/>
      </w:pPr>
      <w:bookmarkStart w:id="55" w:name="_Ref107842035"/>
      <w:r>
        <w:lastRenderedPageBreak/>
        <w:t xml:space="preserve">Figure </w:t>
      </w:r>
      <w:r w:rsidR="00463FA4">
        <w:fldChar w:fldCharType="begin"/>
      </w:r>
      <w:r w:rsidR="00463FA4">
        <w:instrText xml:space="preserve"> SEQ Figure \* ARABIC </w:instrText>
      </w:r>
      <w:r w:rsidR="00463FA4">
        <w:fldChar w:fldCharType="separate"/>
      </w:r>
      <w:r w:rsidR="002D4494">
        <w:rPr>
          <w:noProof/>
        </w:rPr>
        <w:t>4</w:t>
      </w:r>
      <w:r w:rsidR="00463FA4">
        <w:fldChar w:fldCharType="end"/>
      </w:r>
      <w:bookmarkEnd w:id="55"/>
      <w:r>
        <w:tab/>
      </w:r>
      <w:r w:rsidR="00F82B00">
        <w:t>Proposed</w:t>
      </w:r>
      <w:r>
        <w:t xml:space="preserve"> clinical management algorithm for population </w:t>
      </w:r>
      <w:r w:rsidR="001B44AE">
        <w:t>1</w:t>
      </w:r>
      <w:r>
        <w:t xml:space="preserve">: patients with </w:t>
      </w:r>
      <w:r w:rsidR="00592560" w:rsidRPr="00592560">
        <w:t xml:space="preserve">signs and symptoms of </w:t>
      </w:r>
      <w:r>
        <w:t xml:space="preserve">acute </w:t>
      </w:r>
      <w:r w:rsidR="00592560">
        <w:t>onset</w:t>
      </w:r>
      <w:r>
        <w:t xml:space="preserve"> cardiomyopathy</w:t>
      </w:r>
    </w:p>
    <w:p w14:paraId="7B92426E" w14:textId="0AE9189E" w:rsidR="000A2570" w:rsidRDefault="00A342A2">
      <w:pPr>
        <w:spacing w:after="160" w:line="259" w:lineRule="auto"/>
      </w:pPr>
      <w:r w:rsidRPr="00A342A2">
        <w:t xml:space="preserve"> </w:t>
      </w:r>
      <w:r>
        <w:rPr>
          <w:noProof/>
        </w:rPr>
        <w:drawing>
          <wp:inline distT="0" distB="0" distL="0" distR="0" wp14:anchorId="77CE365D" wp14:editId="53295B23">
            <wp:extent cx="7896225" cy="5028991"/>
            <wp:effectExtent l="0" t="0" r="0" b="635"/>
            <wp:docPr id="4" name="Picture 4" descr="Figure 4 Proposed clinical management algorithm for population 1: patients with signs and symptoms of acute onset cardiomyopath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Figure 4 Proposed clinical management algorithm for population 1: patients with signs and symptoms of acute onset cardiomyopathy."/>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907551" cy="5036205"/>
                    </a:xfrm>
                    <a:prstGeom prst="rect">
                      <a:avLst/>
                    </a:prstGeom>
                    <a:noFill/>
                    <a:ln>
                      <a:noFill/>
                    </a:ln>
                  </pic:spPr>
                </pic:pic>
              </a:graphicData>
            </a:graphic>
          </wp:inline>
        </w:drawing>
      </w:r>
    </w:p>
    <w:p w14:paraId="0B0E4723" w14:textId="57187351" w:rsidR="00A342A2" w:rsidRDefault="00A342A2" w:rsidP="00A342A2">
      <w:pPr>
        <w:pStyle w:val="Tablenotes"/>
        <w:rPr>
          <w:bCs/>
        </w:rPr>
      </w:pPr>
      <w:r w:rsidRPr="0DF1FCCD">
        <w:rPr>
          <w:b/>
        </w:rPr>
        <w:t>Abbreviations:</w:t>
      </w:r>
      <w:r>
        <w:rPr>
          <w:b/>
        </w:rPr>
        <w:t xml:space="preserve"> </w:t>
      </w:r>
      <w:r>
        <w:rPr>
          <w:bCs/>
        </w:rPr>
        <w:t>CXR = che</w:t>
      </w:r>
      <w:r w:rsidR="005103DF">
        <w:rPr>
          <w:bCs/>
        </w:rPr>
        <w:t>s</w:t>
      </w:r>
      <w:r>
        <w:rPr>
          <w:bCs/>
        </w:rPr>
        <w:t>t X-ray; ECG = electrocardiogram; EMB = endomyocardial biopsy; HF = heart failure; IHD = ischaemic heart disease; TTE = transthoracic echocardiogram</w:t>
      </w:r>
    </w:p>
    <w:p w14:paraId="62C718C6" w14:textId="4EFA31E2" w:rsidR="00A342A2" w:rsidRDefault="00A342A2" w:rsidP="00A34F8D">
      <w:pPr>
        <w:pStyle w:val="Tablenotes"/>
      </w:pPr>
      <w:r>
        <w:rPr>
          <w:b/>
          <w:bCs/>
        </w:rPr>
        <w:t xml:space="preserve">Source: </w:t>
      </w:r>
      <w:r>
        <w:t xml:space="preserve">Updated based on PASC December 2022 </w:t>
      </w:r>
    </w:p>
    <w:p w14:paraId="46BDC126" w14:textId="77777777" w:rsidR="004639F2" w:rsidRDefault="004639F2" w:rsidP="00DC7C71">
      <w:pPr>
        <w:sectPr w:rsidR="004639F2" w:rsidSect="00A34F8D">
          <w:pgSz w:w="16838" w:h="11906" w:orient="landscape"/>
          <w:pgMar w:top="1191" w:right="682" w:bottom="1134" w:left="1021" w:header="709" w:footer="709" w:gutter="0"/>
          <w:cols w:space="708"/>
          <w:docGrid w:linePitch="360"/>
        </w:sectPr>
      </w:pPr>
    </w:p>
    <w:p w14:paraId="3E150712" w14:textId="2CF1E495" w:rsidR="00F366F6" w:rsidRDefault="00236DBB" w:rsidP="005A230D">
      <w:r w:rsidRPr="00236DBB">
        <w:lastRenderedPageBreak/>
        <w:t>The current clinical diagnostic pathway starts with patients presenting</w:t>
      </w:r>
      <w:r w:rsidR="00BF7A23">
        <w:t xml:space="preserve"> signs and symptoms of</w:t>
      </w:r>
      <w:r w:rsidRPr="00236DBB">
        <w:t xml:space="preserve"> acute onset of heart failure with or without arrythmia. These patients will then undergo the standard investigative tests </w:t>
      </w:r>
      <w:r w:rsidR="00BF7A23">
        <w:t>to investigate their conditions</w:t>
      </w:r>
      <w:r w:rsidR="002D7405">
        <w:t xml:space="preserve">. </w:t>
      </w:r>
      <w:r w:rsidR="00182CEE">
        <w:t xml:space="preserve">Standard </w:t>
      </w:r>
      <w:r w:rsidR="00417E4B">
        <w:t>tests include</w:t>
      </w:r>
      <w:r w:rsidRPr="00236DBB">
        <w:t xml:space="preserve"> blood test (including troponin), ECG, chest X-ray and TTE. The haemodynamic stability will then be assessed</w:t>
      </w:r>
      <w:r w:rsidR="00FC3401">
        <w:t xml:space="preserve"> and managed</w:t>
      </w:r>
      <w:r w:rsidRPr="00236DBB">
        <w:t xml:space="preserve"> to guide the myocarditis diagnostic and management pathways</w:t>
      </w:r>
      <w:r w:rsidR="00FC3401">
        <w:t xml:space="preserve"> </w:t>
      </w:r>
      <w:r w:rsidR="005A4631">
        <w:fldChar w:fldCharType="begin"/>
      </w:r>
      <w:r w:rsidR="00D83ADE">
        <w:instrText xml:space="preserve"> ADDIN EN.CITE &lt;EndNote&gt;&lt;Cite&gt;&lt;Author&gt;Kociol&lt;/Author&gt;&lt;Year&gt;2020&lt;/Year&gt;&lt;RecNum&gt;275&lt;/RecNum&gt;&lt;DisplayText&gt;(Kociol et al., 2020)&lt;/DisplayText&gt;&lt;record&gt;&lt;rec-number&gt;275&lt;/rec-number&gt;&lt;foreign-keys&gt;&lt;key app="EN" db-id="0p0w9p0za5xz98efaavx29d3dep0pvet5edw" timestamp="1665057117"&gt;275&lt;/key&gt;&lt;/foreign-keys&gt;&lt;ref-type name="Journal Article"&gt;17&lt;/ref-type&gt;&lt;contributors&gt;&lt;authors&gt;&lt;author&gt;Robb D. Kociol&lt;/author&gt;&lt;author&gt;Leslie T. Cooper&lt;/author&gt;&lt;author&gt;James C. Fang&lt;/author&gt;&lt;author&gt;Javid J. Moslehi&lt;/author&gt;&lt;author&gt;Peter S. Pang&lt;/author&gt;&lt;author&gt;Marwa A. Sabe&lt;/author&gt;&lt;author&gt;Ravi V. Shah&lt;/author&gt;&lt;author&gt;Daniel B. Sims&lt;/author&gt;&lt;author&gt;Gaetano Thiene&lt;/author&gt;&lt;author&gt;Orly Vardeny&lt;/author&gt;&lt;/authors&gt;&lt;/contributors&gt;&lt;titles&gt;&lt;title&gt;Recognition and Initial Management of Fulminant Myocarditis&lt;/title&gt;&lt;secondary-title&gt;Circulation&lt;/secondary-title&gt;&lt;/titles&gt;&lt;pages&gt;e69-e92&lt;/pages&gt;&lt;volume&gt;141&lt;/volume&gt;&lt;number&gt;6&lt;/number&gt;&lt;dates&gt;&lt;year&gt;2020&lt;/year&gt;&lt;/dates&gt;&lt;urls&gt;&lt;related-urls&gt;&lt;url&gt;https://www.ahajournals.org/doi/abs/10.1161/CIR.0000000000000745&lt;/url&gt;&lt;/related-urls&gt;&lt;/urls&gt;&lt;electronic-resource-num&gt;doi:10.1161/CIR.0000000000000745&lt;/electronic-resource-num&gt;&lt;/record&gt;&lt;/Cite&gt;&lt;/EndNote&gt;</w:instrText>
      </w:r>
      <w:r w:rsidR="005A4631">
        <w:fldChar w:fldCharType="separate"/>
      </w:r>
      <w:r w:rsidR="00D83ADE">
        <w:rPr>
          <w:noProof/>
        </w:rPr>
        <w:t>(Kociol et al., 2020)</w:t>
      </w:r>
      <w:r w:rsidR="005A4631">
        <w:fldChar w:fldCharType="end"/>
      </w:r>
      <w:r w:rsidRPr="00236DBB">
        <w:t>. Standard management for acute cardiomyopathy will be given to the patient. If the patient’s condition does not improve over time,</w:t>
      </w:r>
      <w:r>
        <w:t xml:space="preserve"> EMB is recommended </w:t>
      </w:r>
      <w:r w:rsidR="003B17FC">
        <w:t xml:space="preserve">for </w:t>
      </w:r>
      <w:r w:rsidR="001B4656">
        <w:t>definitive diagnosis of</w:t>
      </w:r>
      <w:r w:rsidR="00D64CD9">
        <w:t xml:space="preserve"> myocarditis</w:t>
      </w:r>
      <w:r w:rsidR="001B4656">
        <w:t>.</w:t>
      </w:r>
    </w:p>
    <w:p w14:paraId="7FC0D88E" w14:textId="54FF3209" w:rsidR="00AD1D2D" w:rsidRDefault="00CD58D0" w:rsidP="005A230D">
      <w:r>
        <w:t xml:space="preserve">In the proposed clinical management pathway, </w:t>
      </w:r>
      <w:r w:rsidR="000F0501">
        <w:t xml:space="preserve">patients with </w:t>
      </w:r>
      <w:r w:rsidR="00096326" w:rsidRPr="00096326">
        <w:t>signs and symptoms of acute cardiomyopathy due to suspected acute or fulminant myocarditis</w:t>
      </w:r>
      <w:r w:rsidR="00E35489">
        <w:t xml:space="preserve"> who are </w:t>
      </w:r>
      <w:r w:rsidR="007B0C86">
        <w:t>hemodynamically</w:t>
      </w:r>
      <w:r w:rsidR="004A5899">
        <w:t xml:space="preserve"> stable</w:t>
      </w:r>
      <w:r w:rsidR="00BF03B2">
        <w:t xml:space="preserve">, cardiac MRI </w:t>
      </w:r>
      <w:r w:rsidR="000444F3">
        <w:t xml:space="preserve">can be used to diagnose </w:t>
      </w:r>
      <w:r w:rsidR="002739BB">
        <w:t xml:space="preserve">clinically suspected myocarditis </w:t>
      </w:r>
      <w:r w:rsidR="00903195">
        <w:t xml:space="preserve">using the updated Lake </w:t>
      </w:r>
      <w:r w:rsidR="0072050A">
        <w:t>Louise criteria.</w:t>
      </w:r>
      <w:r w:rsidR="00E33295">
        <w:t xml:space="preserve"> </w:t>
      </w:r>
      <w:r w:rsidR="00F276FC">
        <w:t xml:space="preserve">However, EMB </w:t>
      </w:r>
      <w:r w:rsidR="00022547">
        <w:t xml:space="preserve">is still indicated </w:t>
      </w:r>
      <w:r w:rsidR="002C0918">
        <w:t xml:space="preserve">if a more specific diagnosis is required to </w:t>
      </w:r>
      <w:r w:rsidR="00D355D2">
        <w:t xml:space="preserve">guide </w:t>
      </w:r>
      <w:r w:rsidR="00A63D56">
        <w:t xml:space="preserve">cause-specific </w:t>
      </w:r>
      <w:r w:rsidR="00A105C6">
        <w:t xml:space="preserve">management of myocarditis. </w:t>
      </w:r>
      <w:r w:rsidR="00EB1D74">
        <w:t xml:space="preserve">EMB </w:t>
      </w:r>
      <w:r w:rsidR="009D47BE">
        <w:t>is recommended for patients who are hemodynamically unstable</w:t>
      </w:r>
      <w:r w:rsidR="00D60C59">
        <w:t xml:space="preserve"> for a definitive diagnosis of myocarditis.</w:t>
      </w:r>
      <w:r w:rsidR="00BF7433">
        <w:t xml:space="preserve"> </w:t>
      </w:r>
      <w:r w:rsidR="00603A94">
        <w:t xml:space="preserve">According to the applicant, </w:t>
      </w:r>
      <w:r w:rsidR="004D1E41">
        <w:t>i</w:t>
      </w:r>
      <w:r w:rsidR="008F6F09">
        <w:t>t is expected that in the vast majority (</w:t>
      </w:r>
      <w:r w:rsidR="006E7C21">
        <w:t xml:space="preserve">approximately </w:t>
      </w:r>
      <w:r w:rsidR="008F6F09">
        <w:t xml:space="preserve">80%) of patients an invasive </w:t>
      </w:r>
      <w:r w:rsidR="000D057A">
        <w:t>EMB</w:t>
      </w:r>
      <w:r w:rsidR="008F6F09">
        <w:t xml:space="preserve"> will not be required if cardiac MRI is performed. In some instances, where the cardiac MRI suggests acute </w:t>
      </w:r>
      <w:r w:rsidR="001E4644">
        <w:t>myocarditis</w:t>
      </w:r>
      <w:r w:rsidR="008F6F09">
        <w:t xml:space="preserve"> but the patient is severely unwell and a specific aetiology of myocarditis (such as giant cell myocarditis) is sought, an invasive biopsy may </w:t>
      </w:r>
      <w:r w:rsidR="006E7C21">
        <w:t xml:space="preserve">still </w:t>
      </w:r>
      <w:r w:rsidR="008F6F09">
        <w:t xml:space="preserve">be performed to direct a more aggressive immunosuppressive regime </w:t>
      </w:r>
      <w:r w:rsidR="0065119E">
        <w:fldChar w:fldCharType="begin"/>
      </w:r>
      <w:r w:rsidR="00D83ADE">
        <w:instrText xml:space="preserve"> ADDIN EN.CITE &lt;EndNote&gt;&lt;Cite&gt;&lt;Author&gt;Applicant&lt;/Author&gt;&lt;Year&gt;2022&lt;/Year&gt;&lt;RecNum&gt;126&lt;/RecNum&gt;&lt;DisplayText&gt;(Applicant, 2022a)&lt;/DisplayText&gt;&lt;record&gt;&lt;rec-number&gt;126&lt;/rec-number&gt;&lt;foreign-keys&gt;&lt;key app="EN" db-id="0p0w9p0za5xz98efaavx29d3dep0pvet5edw" timestamp="1656471086"&gt;126&lt;/key&gt;&lt;/foreign-keys&gt;&lt;ref-type name="Government Document"&gt;46&lt;/ref-type&gt;&lt;contributors&gt;&lt;authors&gt;&lt;author&gt;Applicant,&lt;/author&gt;&lt;/authors&gt;&lt;/contributors&gt;&lt;titles&gt;&lt;title&gt;RE: Application form for Application 1717&lt;/title&gt;&lt;/titles&gt;&lt;dates&gt;&lt;year&gt;2022&lt;/year&gt;&lt;/dates&gt;&lt;urls&gt;&lt;/urls&gt;&lt;/record&gt;&lt;/Cite&gt;&lt;/EndNote&gt;</w:instrText>
      </w:r>
      <w:r w:rsidR="0065119E">
        <w:fldChar w:fldCharType="separate"/>
      </w:r>
      <w:r w:rsidR="0065119E">
        <w:rPr>
          <w:noProof/>
        </w:rPr>
        <w:t>(Applicant, 2022a)</w:t>
      </w:r>
      <w:r w:rsidR="0065119E">
        <w:fldChar w:fldCharType="end"/>
      </w:r>
      <w:r w:rsidR="008F6F09">
        <w:t xml:space="preserve">. EMB is also recommended and considered </w:t>
      </w:r>
      <w:r w:rsidR="006E7C21">
        <w:t xml:space="preserve">to be </w:t>
      </w:r>
      <w:r w:rsidR="008F6F09">
        <w:t xml:space="preserve">the gold standard </w:t>
      </w:r>
      <w:r w:rsidR="006E7C21">
        <w:t>for</w:t>
      </w:r>
      <w:r w:rsidR="008F6F09">
        <w:t xml:space="preserve"> monitoring heart transplant rejection </w:t>
      </w:r>
      <w:r w:rsidR="0065119E">
        <w:fldChar w:fldCharType="begin">
          <w:fldData xml:space="preserve">PEVuZE5vdGU+PENpdGU+PEF1dGhvcj5TZWZlcm92acSHPC9BdXRob3I+PFllYXI+MjAyMTwvWWVh
cj48UmVjTnVtPjEwNjwvUmVjTnVtPjxEaXNwbGF5VGV4dD4oU2VmZXJvdmnEhyBldCBhbC4sIDIw
MjEpPC9EaXNwbGF5VGV4dD48cmVjb3JkPjxyZWMtbnVtYmVyPjEwNjwvcmVjLW51bWJlcj48Zm9y
ZWlnbi1rZXlzPjxrZXkgYXBwPSJFTiIgZGItaWQ9IjJ4dDJlYXBhMmR6ZWQ1ZTVyZnNwMGR4cXBz
ZnBkeDlkdDJwOSIgdGltZXN0YW1wPSIxNjU2MjkwMjc4Ij4xMDY8L2tleT48L2ZvcmVpZ24ta2V5
cz48cmVmLXR5cGUgbmFtZT0iSm91cm5hbCBBcnRpY2xlIj4xNzwvcmVmLXR5cGU+PGNvbnRyaWJ1
dG9ycz48YXV0aG9ycz48YXV0aG9yPlNlZmVyb3ZpxIcsIFAuIE0uPC9hdXRob3I+PGF1dGhvcj5U
c3V0c3VpLCBILjwvYXV0aG9yPjxhdXRob3I+TWNOYW1hcmEsIEQuIE0uPC9hdXRob3I+PGF1dGhv
cj5SaXN0acSHLCBBLiBELjwvYXV0aG9yPjxhdXRob3I+QmFzc28sIEMuPC9hdXRob3I+PGF1dGhv
cj5Cb3prdXJ0LCBCLjwvYXV0aG9yPjxhdXRob3I+Q29vcGVyLCBMLiBULiwgSnIuPC9hdXRob3I+
PGF1dGhvcj5GaWxpcHBhdG9zLCBHLjwvYXV0aG9yPjxhdXRob3I+SWRlLCBULjwvYXV0aG9yPjxh
dXRob3I+SW5vbWF0YSwgVC48L2F1dGhvcj48YXV0aG9yPktsaW5nZWwsIEsuPC9hdXRob3I+PGF1
dGhvcj5MaW5oYXJ0LCBBLjwvYXV0aG9yPjxhdXRob3I+THlvbiwgQS4gUi48L2F1dGhvcj48YXV0
aG9yPk1laHJhLCBNLiBSLjwvYXV0aG9yPjxhdXRob3I+UG9sb3ZpbmEsIE0uPC9hdXRob3I+PGF1
dGhvcj5NaWxpbmtvdmnEhywgSS48L2F1dGhvcj48YXV0aG9yPk5ha2FtdXJhLCBLLjwvYXV0aG9y
PjxhdXRob3I+QW5rZXIsIFMuIEQuPC9hdXRob3I+PGF1dGhvcj5WZWxqacSHLCBJLjwvYXV0aG9y
PjxhdXRob3I+T2h0YW5pLCBULjwvYXV0aG9yPjxhdXRob3I+T2t1bXVyYSwgVC48L2F1dGhvcj48
YXV0aG9yPlRodW0sIFQuPC9hdXRob3I+PGF1dGhvcj5Uc2Now7ZwZSwgQy48L2F1dGhvcj48YXV0
aG9yPlJvc2FubywgRy48L2F1dGhvcj48YXV0aG9yPkNvYXRzLCBBLiBKLiBTLjwvYXV0aG9yPjxh
dXRob3I+U3RhcmxpbmcsIFIuIEMuPC9hdXRob3I+PC9hdXRob3JzPjwvY29udHJpYnV0b3JzPjxh
dXRoLWFkZHJlc3M+U2VyYmlhbiBBY2FkZW15IG9mIFNjaWVuY2VzIGFuZCBBcnRzLCBCZWxncmFk
ZSwgU2VyYmlhLiYjeEQ7RGVwYXJ0bWVudCBvZiBDYXJkaW92YXNjdWxhciBNZWRpY2luZSwgRmFj
dWx0eSBvZiBNZWRpY2FsIFNjaWVuY2VzLCBLeXVzaHUgVW5pdmVyc2l0eSwgRnVrdW9rYSwgSmFw
YW4uJiN4RDtIZWFydCBhbmQgVmFzY3VyIEluc3RpdHV0ZSwgVW5pdmVyc2l0eSBvZiBQaXR0c2J1
cmdoIE1lZGljYWwgQ2VudGVyLCBQaXR0c2J1cmdoLCBQQSwgVVNBLiYjeEQ7RGVwYXJ0bWVudCBv
ZiBDYXJkaW9sb2d5LCBDbGluaWNhbCBDZW50ZXIgb2YgU2VyYmlhLCBCZWxncmFkZSwgU2VyYmlh
LiYjeEQ7RmFjdWx0eSBvZiBNZWRpY2luZSwgVW5pdmVyc2l0eSBvZiBCZWxncmFkZSwgQmVsZ3Jh
ZGUsIFNlcmJpYS4mI3hEO0NhcmRpb3Zhc2N1bGFyIFBhdGhvbG9neSBVbml0LCBEZXBhcnRtZW50
IG9mIENhcmRpYWMsIFRob3JhY2ljLCBWYXNjdWxhciBTY2llbmNlcyBhbmQgUHVibGljIEhlYWx0
aCwgVW5pdmVyc2l0eSBvZiBQYWR1YSwgUGFkdWEsIEl0YWx5LiYjeEQ7V2ludGVycyBDZW50ZXIg
Zm9yIEhlYXJ0IEZhaWx1cmUsIENhcmRpb3Zhc2N1bGFyIFJlc2VhcmNoIEluc3RpdHV0ZSwgQmF5
bG9yIENvbGxlZ2Ugb2YgTWVkaWNpbmUsIE1pY2hhZWwgRS4gRGVCYWtleSBWQSBNZWRpY2FsIENl
bnRlciwgSG91c3RvbiwgVFgsIFVTQS4mI3hEO0RlcGFydG1lbnQgb2YgQ2FyZGlvdmFzY3VsYXIg
TWVkaWNpbmUsIE1heW8gQ2xpbmljLCBKYWNrc29udmlsbGUsIEZMLCBVU0EuJiN4RDtBdHRpa29u
IFVuaXZlcnNpdHkgSG9zcGl0YWwsIERlcGFydG1lbnQgb2YgQ2FyZGlvbG9neSwgTmF0aW9uYWwg
YW5kIEthcG9kaXN0cmlhbiBVbml2ZXJzaXR5IG9mIEF0aGVucywgU2Nob29sIG9mIE1lZGljaW5l
LCBBdGhlbnMsIEdyZWVjZS4mI3hEO0RlcGFydG1lbnQgb2YgQ2FyZGlvdmFzY3VsYXIgTWVkaWNp
bmUsIEtpdGFzYXRvIFVuaXZlcnNpdHkgS2l0YXNhdG8gSW5zdGl0dXRlIEhvc3BpdGFsLCBUb2t5
bywgSmFwYW4uJiN4RDtDYXJkaW9wYXRob2xvZ3ksIEluc3RpdHV0ZSBmb3IgUGF0aG9sb2d5LCBV
bml2ZXJzaXR5IEhvc3BpdGFsLCBUdWViaW5nZW4sIEdlcm1hbnkuJiN4RDtEZXBhcnRtZW50IG9m
IENhcmRpb3Zhc2N1bGFyIE1lZGljaW5lLCBDaGFybGVzIFVuaXZlcnNpdHksIFByYWd1ZSwgQ3pl
Y2ggUmVwdWJsaWMuJiN4RDtOYXRpb25hbCBIZWFydCBhbmQgTHVuZyBJbnN0aXR1dGUsIEltcGVy
aWFsIENvbGxlZ2UgYW5kIFJveWFsIEJyb21wdG9uIEhvc3BpdGFsLCBMb25kb24sIFVLLiYjeEQ7
SGVhcnQgYW5kIFZhc2N1bGFyIENlbnRlciwgQnJpZ2hhbSBhbmQgV29tZW4mYXBvcztzIEhvc3Bp
dGFsIGFuZCBIYXJ2YXJkIE1lZGljYWwgU2Nob29sLCBCb3N0b24sIE1BLCBVU0EuJiN4RDtEZXBh
cnRtZW50IG9mIENhcmRpb3Zhc2N1bGFyIE1lZGljaW5lLCBPa2F5YW1hIFVuaXZlcnNpdHkgR3Jh
ZHVhdGUgU2Nob29sIG9mIE1lZGljaW5lLCBEZW50aXN0cnkgYW5kIFBoYXJtYWNldXRpY2FsIFNj
aWVuY2VzLCBPa2F5YW1hLCBKYXBhbi4mI3hEO0RlcGFydG1lbnQgb2YgQ2FyZGlvbG9neSAoQ1ZL
KTsgYW5kIEJlcmxpbiBJbnN0aXR1dGUgb2YgSGVhbHRoIENlbnRlciBmb3IgUmVnZW5lcmF0aXZl
IFRoZXJhcGllcyAoQkNSVCksIEdlcm1hbiBDZW50cmUgZm9yIENhcmRpb3Zhc2N1bGFyIFJlc2Vh
cmNoIChEWkhLKSBwYXJ0bmVyIHNpdGUgQmVybGluOyBDaGFyaXTDqSBVbml2ZXJzaXTDpHRzbWVk
aXppbiwgQmVybGluLCBHZXJtYW55LiYjeEQ7RGVwYXJ0bWVudCBvZiBDYXJkaW92YXNjdWxhciBN
ZWRpY2luZSwgT3Nha2EgVW5pdmVyc2l0eSBHcmFkdWF0ZSBTY2hvb2wgb2YgTWVkaWNpbmUsIE9z
YWthLCBKYXBhbi4mI3hEO0RlcGFydG1lbnQgb2YgQ2FyZGlvbG9neSwgTmFnb3lhIFVuaXZlcnNp
dHkgR3JhZHVhdGUgU2Nob29sIG9mIE1lZGljaW5lLCBOYWdveWEsIEphcGFuLiYjeEQ7SW5zdGl0
dXRlIG9mIE1vbGVjdWxhciBhbmQgVHJhbnNsYXRpb25hbCBUaGVyYXBldXRpYyBTdHJhdGVnaWVz
LCBIYW5ub3ZlciBNZWRpY2FsIFNjaG9vbCwgSGFubm92ZXIsIEdlcm1hbnkuJiN4RDtGcmF1bmhv
ZmVyIEluc3RpdHV0ZSBmb3IgVG94aWNvbG9neSBhbmQgRXhwZXJpbWVudGFsIE1lZGljaW5lLCBI
YW5ub3ZlciwgR2VybWFueS4mI3hEO0JlcmxpbiBJbnN0aXR1dGUgb2YgSGVhbHRoIChCSUgpIGFu
ZCBCZXJsaW4tQnJhbmRlbmJ1cmcgQ2VudGVyIGZvciBSZWdlbmVyYXRpdmUgVGhlcmFwaWVzIChC
Q1JUKSwgRGVwYXJ0bWVudCBvZiBDYXJkaW9sb2d5LCBDYW1wdXMgVmlyY2hvdyBLbGluaWt1bSwg
Q2hhcml0ZSBVbml2ZXJzaXR5LCBCZXJsaW4sIEdlcm1hbnkuJiN4RDtEZXBhcnRtZW50IG9mIE1l
ZGljYWwgU2NpZW5jZXMsIElSQ0NTIFNhbiBSYWZmYWVsZSwgUm9tZSwgSXRhbHkuJiN4RDtDYXJk
aW9sb2d5IENsaW5pY2FsIEFjYWRlbWljIEdyb3VwLCBTdCBHZW9yZ2UmYXBvcztzIEhvc3BpdGFs
cyBOSFMgVHJ1c3QsIExvbmRvbiwgVUsuJiN4RDtNb25hc2ggVW5pdmVyc2l0eSwgTWVsYm91cm5l
LCBBdXN0cmFsaWEuJiN4RDtVbml2ZXJzaXR5IG9mIFdhcndpY2ssIENvdmVudHJ5LCBVSy4mI3hE
O0NsZXZlbGFuZCBDbGluaWMsIENsZXZlbGFuZCwgT0gsIFVTQS48L2F1dGgtYWRkcmVzcz48dGl0
bGVzPjx0aXRsZT5IZWFydCBGYWlsdXJlIEFzc29jaWF0aW9uIG9mIHRoZSBFU0MsIEhlYXJ0IEZh
aWx1cmUgU29jaWV0eSBvZiBBbWVyaWNhIGFuZCBKYXBhbmVzZSBIZWFydCBGYWlsdXJlIFNvY2ll
dHkgUG9zaXRpb24gc3RhdGVtZW50IG9uIGVuZG9teW9jYXJkaWFsIGJpb3BzeTwvdGl0bGU+PHNl
Y29uZGFyeS10aXRsZT5FdXIgSiBIZWFydCBGYWlsPC9zZWNvbmRhcnktdGl0bGU+PC90aXRsZXM+
PHBlcmlvZGljYWw+PGZ1bGwtdGl0bGU+RXVyIEogSGVhcnQgRmFpbDwvZnVsbC10aXRsZT48L3Bl
cmlvZGljYWw+PHBhZ2VzPjg1NC04NzE8L3BhZ2VzPjx2b2x1bWU+MjM8L3ZvbHVtZT48bnVtYmVy
PjY8L251bWJlcj48ZWRpdGlvbj4yMDIxLzA1LzIwPC9lZGl0aW9uPjxrZXl3b3Jkcz48a2V5d29y
ZD5CaW9wc3k8L2tleXdvcmQ+PGtleXdvcmQ+RW5kb2NhcmRpdW08L2tleXdvcmQ+PGtleXdvcmQ+
KkhlYXJ0IEZhaWx1cmUvZGlhZ25vc2lzPC9rZXl3b3JkPjxrZXl3b3JkPipIZWFydCBUcmFuc3Bs
YW50YXRpb248L2tleXdvcmQ+PGtleXdvcmQ+SHVtYW5zPC9rZXl3b3JkPjxrZXl3b3JkPkphcGFu
PC9rZXl3b3JkPjxrZXl3b3JkPk15b2NhcmRpdW08L2tleXdvcmQ+PGtleXdvcmQ+KkFteWxvaWRv
c2lzPC9rZXl3b3JkPjxrZXl3b3JkPipDYXJkaWFjIHR1bW91cnM8L2tleXdvcmQ+PGtleXdvcmQ+
KkNhcmRpb215b3BhdGh5PC9rZXl3b3JkPjxrZXl3b3JkPipDYXJkaW90b3hpY2l0eTwva2V5d29y
ZD48a2V5d29yZD4qRW5kb215b2NhcmRpYWwgYmlvcHN5PC9rZXl3b3JkPjxrZXl3b3JkPipIZWFy
dCBmYWlsdXJlPC9rZXl3b3JkPjxrZXl3b3JkPipNeW9jYXJkaXRpczwva2V5d29yZD48a2V5d29y
ZD4qU2FyY29pZG9zaXM8L2tleXdvcmQ+PC9rZXl3b3Jkcz48ZGF0ZXM+PHllYXI+MjAyMTwveWVh
cj48cHViLWRhdGVzPjxkYXRlPkp1bjwvZGF0ZT48L3B1Yi1kYXRlcz48L2RhdGVzPjxpc2JuPjEz
ODgtOTg0MjwvaXNibj48YWNjZXNzaW9uLW51bT4zNDAxMDQ3MjwvYWNjZXNzaW9uLW51bT48dXJs
cz48L3VybHM+PGVsZWN0cm9uaWMtcmVzb3VyY2UtbnVtPjEwLjEwMDIvZWpoZi4yMTkwPC9lbGVj
dHJvbmljLXJlc291cmNlLW51bT48cmVtb3RlLWRhdGFiYXNlLXByb3ZpZGVyPk5MTTwvcmVtb3Rl
LWRhdGFiYXNlLXByb3ZpZGVyPjxsYW5ndWFnZT5lbmc8L2xhbmd1YWdlPjwvcmVjb3JkPjwvQ2l0
ZT48L0VuZE5vdGU+
</w:fldData>
        </w:fldChar>
      </w:r>
      <w:r w:rsidR="00761CD7">
        <w:instrText xml:space="preserve"> ADDIN EN.CITE </w:instrText>
      </w:r>
      <w:r w:rsidR="00761CD7">
        <w:fldChar w:fldCharType="begin">
          <w:fldData xml:space="preserve">PEVuZE5vdGU+PENpdGU+PEF1dGhvcj5TZWZlcm92acSHPC9BdXRob3I+PFllYXI+MjAyMTwvWWVh
cj48UmVjTnVtPjEwNjwvUmVjTnVtPjxEaXNwbGF5VGV4dD4oU2VmZXJvdmnEhyBldCBhbC4sIDIw
MjEpPC9EaXNwbGF5VGV4dD48cmVjb3JkPjxyZWMtbnVtYmVyPjEwNjwvcmVjLW51bWJlcj48Zm9y
ZWlnbi1rZXlzPjxrZXkgYXBwPSJFTiIgZGItaWQ9IjJ4dDJlYXBhMmR6ZWQ1ZTVyZnNwMGR4cXBz
ZnBkeDlkdDJwOSIgdGltZXN0YW1wPSIxNjU2MjkwMjc4Ij4xMDY8L2tleT48L2ZvcmVpZ24ta2V5
cz48cmVmLXR5cGUgbmFtZT0iSm91cm5hbCBBcnRpY2xlIj4xNzwvcmVmLXR5cGU+PGNvbnRyaWJ1
dG9ycz48YXV0aG9ycz48YXV0aG9yPlNlZmVyb3ZpxIcsIFAuIE0uPC9hdXRob3I+PGF1dGhvcj5U
c3V0c3VpLCBILjwvYXV0aG9yPjxhdXRob3I+TWNOYW1hcmEsIEQuIE0uPC9hdXRob3I+PGF1dGhv
cj5SaXN0acSHLCBBLiBELjwvYXV0aG9yPjxhdXRob3I+QmFzc28sIEMuPC9hdXRob3I+PGF1dGhv
cj5Cb3prdXJ0LCBCLjwvYXV0aG9yPjxhdXRob3I+Q29vcGVyLCBMLiBULiwgSnIuPC9hdXRob3I+
PGF1dGhvcj5GaWxpcHBhdG9zLCBHLjwvYXV0aG9yPjxhdXRob3I+SWRlLCBULjwvYXV0aG9yPjxh
dXRob3I+SW5vbWF0YSwgVC48L2F1dGhvcj48YXV0aG9yPktsaW5nZWwsIEsuPC9hdXRob3I+PGF1
dGhvcj5MaW5oYXJ0LCBBLjwvYXV0aG9yPjxhdXRob3I+THlvbiwgQS4gUi48L2F1dGhvcj48YXV0
aG9yPk1laHJhLCBNLiBSLjwvYXV0aG9yPjxhdXRob3I+UG9sb3ZpbmEsIE0uPC9hdXRob3I+PGF1
dGhvcj5NaWxpbmtvdmnEhywgSS48L2F1dGhvcj48YXV0aG9yPk5ha2FtdXJhLCBLLjwvYXV0aG9y
PjxhdXRob3I+QW5rZXIsIFMuIEQuPC9hdXRob3I+PGF1dGhvcj5WZWxqacSHLCBJLjwvYXV0aG9y
PjxhdXRob3I+T2h0YW5pLCBULjwvYXV0aG9yPjxhdXRob3I+T2t1bXVyYSwgVC48L2F1dGhvcj48
YXV0aG9yPlRodW0sIFQuPC9hdXRob3I+PGF1dGhvcj5Uc2Now7ZwZSwgQy48L2F1dGhvcj48YXV0
aG9yPlJvc2FubywgRy48L2F1dGhvcj48YXV0aG9yPkNvYXRzLCBBLiBKLiBTLjwvYXV0aG9yPjxh
dXRob3I+U3RhcmxpbmcsIFIuIEMuPC9hdXRob3I+PC9hdXRob3JzPjwvY29udHJpYnV0b3JzPjxh
dXRoLWFkZHJlc3M+U2VyYmlhbiBBY2FkZW15IG9mIFNjaWVuY2VzIGFuZCBBcnRzLCBCZWxncmFk
ZSwgU2VyYmlhLiYjeEQ7RGVwYXJ0bWVudCBvZiBDYXJkaW92YXNjdWxhciBNZWRpY2luZSwgRmFj
dWx0eSBvZiBNZWRpY2FsIFNjaWVuY2VzLCBLeXVzaHUgVW5pdmVyc2l0eSwgRnVrdW9rYSwgSmFw
YW4uJiN4RDtIZWFydCBhbmQgVmFzY3VyIEluc3RpdHV0ZSwgVW5pdmVyc2l0eSBvZiBQaXR0c2J1
cmdoIE1lZGljYWwgQ2VudGVyLCBQaXR0c2J1cmdoLCBQQSwgVVNBLiYjeEQ7RGVwYXJ0bWVudCBv
ZiBDYXJkaW9sb2d5LCBDbGluaWNhbCBDZW50ZXIgb2YgU2VyYmlhLCBCZWxncmFkZSwgU2VyYmlh
LiYjeEQ7RmFjdWx0eSBvZiBNZWRpY2luZSwgVW5pdmVyc2l0eSBvZiBCZWxncmFkZSwgQmVsZ3Jh
ZGUsIFNlcmJpYS4mI3hEO0NhcmRpb3Zhc2N1bGFyIFBhdGhvbG9neSBVbml0LCBEZXBhcnRtZW50
IG9mIENhcmRpYWMsIFRob3JhY2ljLCBWYXNjdWxhciBTY2llbmNlcyBhbmQgUHVibGljIEhlYWx0
aCwgVW5pdmVyc2l0eSBvZiBQYWR1YSwgUGFkdWEsIEl0YWx5LiYjeEQ7V2ludGVycyBDZW50ZXIg
Zm9yIEhlYXJ0IEZhaWx1cmUsIENhcmRpb3Zhc2N1bGFyIFJlc2VhcmNoIEluc3RpdHV0ZSwgQmF5
bG9yIENvbGxlZ2Ugb2YgTWVkaWNpbmUsIE1pY2hhZWwgRS4gRGVCYWtleSBWQSBNZWRpY2FsIENl
bnRlciwgSG91c3RvbiwgVFgsIFVTQS4mI3hEO0RlcGFydG1lbnQgb2YgQ2FyZGlvdmFzY3VsYXIg
TWVkaWNpbmUsIE1heW8gQ2xpbmljLCBKYWNrc29udmlsbGUsIEZMLCBVU0EuJiN4RDtBdHRpa29u
IFVuaXZlcnNpdHkgSG9zcGl0YWwsIERlcGFydG1lbnQgb2YgQ2FyZGlvbG9neSwgTmF0aW9uYWwg
YW5kIEthcG9kaXN0cmlhbiBVbml2ZXJzaXR5IG9mIEF0aGVucywgU2Nob29sIG9mIE1lZGljaW5l
LCBBdGhlbnMsIEdyZWVjZS4mI3hEO0RlcGFydG1lbnQgb2YgQ2FyZGlvdmFzY3VsYXIgTWVkaWNp
bmUsIEtpdGFzYXRvIFVuaXZlcnNpdHkgS2l0YXNhdG8gSW5zdGl0dXRlIEhvc3BpdGFsLCBUb2t5
bywgSmFwYW4uJiN4RDtDYXJkaW9wYXRob2xvZ3ksIEluc3RpdHV0ZSBmb3IgUGF0aG9sb2d5LCBV
bml2ZXJzaXR5IEhvc3BpdGFsLCBUdWViaW5nZW4sIEdlcm1hbnkuJiN4RDtEZXBhcnRtZW50IG9m
IENhcmRpb3Zhc2N1bGFyIE1lZGljaW5lLCBDaGFybGVzIFVuaXZlcnNpdHksIFByYWd1ZSwgQ3pl
Y2ggUmVwdWJsaWMuJiN4RDtOYXRpb25hbCBIZWFydCBhbmQgTHVuZyBJbnN0aXR1dGUsIEltcGVy
aWFsIENvbGxlZ2UgYW5kIFJveWFsIEJyb21wdG9uIEhvc3BpdGFsLCBMb25kb24sIFVLLiYjeEQ7
SGVhcnQgYW5kIFZhc2N1bGFyIENlbnRlciwgQnJpZ2hhbSBhbmQgV29tZW4mYXBvcztzIEhvc3Bp
dGFsIGFuZCBIYXJ2YXJkIE1lZGljYWwgU2Nob29sLCBCb3N0b24sIE1BLCBVU0EuJiN4RDtEZXBh
cnRtZW50IG9mIENhcmRpb3Zhc2N1bGFyIE1lZGljaW5lLCBPa2F5YW1hIFVuaXZlcnNpdHkgR3Jh
ZHVhdGUgU2Nob29sIG9mIE1lZGljaW5lLCBEZW50aXN0cnkgYW5kIFBoYXJtYWNldXRpY2FsIFNj
aWVuY2VzLCBPa2F5YW1hLCBKYXBhbi4mI3hEO0RlcGFydG1lbnQgb2YgQ2FyZGlvbG9neSAoQ1ZL
KTsgYW5kIEJlcmxpbiBJbnN0aXR1dGUgb2YgSGVhbHRoIENlbnRlciBmb3IgUmVnZW5lcmF0aXZl
IFRoZXJhcGllcyAoQkNSVCksIEdlcm1hbiBDZW50cmUgZm9yIENhcmRpb3Zhc2N1bGFyIFJlc2Vh
cmNoIChEWkhLKSBwYXJ0bmVyIHNpdGUgQmVybGluOyBDaGFyaXTDqSBVbml2ZXJzaXTDpHRzbWVk
aXppbiwgQmVybGluLCBHZXJtYW55LiYjeEQ7RGVwYXJ0bWVudCBvZiBDYXJkaW92YXNjdWxhciBN
ZWRpY2luZSwgT3Nha2EgVW5pdmVyc2l0eSBHcmFkdWF0ZSBTY2hvb2wgb2YgTWVkaWNpbmUsIE9z
YWthLCBKYXBhbi4mI3hEO0RlcGFydG1lbnQgb2YgQ2FyZGlvbG9neSwgTmFnb3lhIFVuaXZlcnNp
dHkgR3JhZHVhdGUgU2Nob29sIG9mIE1lZGljaW5lLCBOYWdveWEsIEphcGFuLiYjeEQ7SW5zdGl0
dXRlIG9mIE1vbGVjdWxhciBhbmQgVHJhbnNsYXRpb25hbCBUaGVyYXBldXRpYyBTdHJhdGVnaWVz
LCBIYW5ub3ZlciBNZWRpY2FsIFNjaG9vbCwgSGFubm92ZXIsIEdlcm1hbnkuJiN4RDtGcmF1bmhv
ZmVyIEluc3RpdHV0ZSBmb3IgVG94aWNvbG9neSBhbmQgRXhwZXJpbWVudGFsIE1lZGljaW5lLCBI
YW5ub3ZlciwgR2VybWFueS4mI3hEO0JlcmxpbiBJbnN0aXR1dGUgb2YgSGVhbHRoIChCSUgpIGFu
ZCBCZXJsaW4tQnJhbmRlbmJ1cmcgQ2VudGVyIGZvciBSZWdlbmVyYXRpdmUgVGhlcmFwaWVzIChC
Q1JUKSwgRGVwYXJ0bWVudCBvZiBDYXJkaW9sb2d5LCBDYW1wdXMgVmlyY2hvdyBLbGluaWt1bSwg
Q2hhcml0ZSBVbml2ZXJzaXR5LCBCZXJsaW4sIEdlcm1hbnkuJiN4RDtEZXBhcnRtZW50IG9mIE1l
ZGljYWwgU2NpZW5jZXMsIElSQ0NTIFNhbiBSYWZmYWVsZSwgUm9tZSwgSXRhbHkuJiN4RDtDYXJk
aW9sb2d5IENsaW5pY2FsIEFjYWRlbWljIEdyb3VwLCBTdCBHZW9yZ2UmYXBvcztzIEhvc3BpdGFs
cyBOSFMgVHJ1c3QsIExvbmRvbiwgVUsuJiN4RDtNb25hc2ggVW5pdmVyc2l0eSwgTWVsYm91cm5l
LCBBdXN0cmFsaWEuJiN4RDtVbml2ZXJzaXR5IG9mIFdhcndpY2ssIENvdmVudHJ5LCBVSy4mI3hE
O0NsZXZlbGFuZCBDbGluaWMsIENsZXZlbGFuZCwgT0gsIFVTQS48L2F1dGgtYWRkcmVzcz48dGl0
bGVzPjx0aXRsZT5IZWFydCBGYWlsdXJlIEFzc29jaWF0aW9uIG9mIHRoZSBFU0MsIEhlYXJ0IEZh
aWx1cmUgU29jaWV0eSBvZiBBbWVyaWNhIGFuZCBKYXBhbmVzZSBIZWFydCBGYWlsdXJlIFNvY2ll
dHkgUG9zaXRpb24gc3RhdGVtZW50IG9uIGVuZG9teW9jYXJkaWFsIGJpb3BzeTwvdGl0bGU+PHNl
Y29uZGFyeS10aXRsZT5FdXIgSiBIZWFydCBGYWlsPC9zZWNvbmRhcnktdGl0bGU+PC90aXRsZXM+
PHBlcmlvZGljYWw+PGZ1bGwtdGl0bGU+RXVyIEogSGVhcnQgRmFpbDwvZnVsbC10aXRsZT48L3Bl
cmlvZGljYWw+PHBhZ2VzPjg1NC04NzE8L3BhZ2VzPjx2b2x1bWU+MjM8L3ZvbHVtZT48bnVtYmVy
PjY8L251bWJlcj48ZWRpdGlvbj4yMDIxLzA1LzIwPC9lZGl0aW9uPjxrZXl3b3Jkcz48a2V5d29y
ZD5CaW9wc3k8L2tleXdvcmQ+PGtleXdvcmQ+RW5kb2NhcmRpdW08L2tleXdvcmQ+PGtleXdvcmQ+
KkhlYXJ0IEZhaWx1cmUvZGlhZ25vc2lzPC9rZXl3b3JkPjxrZXl3b3JkPipIZWFydCBUcmFuc3Bs
YW50YXRpb248L2tleXdvcmQ+PGtleXdvcmQ+SHVtYW5zPC9rZXl3b3JkPjxrZXl3b3JkPkphcGFu
PC9rZXl3b3JkPjxrZXl3b3JkPk15b2NhcmRpdW08L2tleXdvcmQ+PGtleXdvcmQ+KkFteWxvaWRv
c2lzPC9rZXl3b3JkPjxrZXl3b3JkPipDYXJkaWFjIHR1bW91cnM8L2tleXdvcmQ+PGtleXdvcmQ+
KkNhcmRpb215b3BhdGh5PC9rZXl3b3JkPjxrZXl3b3JkPipDYXJkaW90b3hpY2l0eTwva2V5d29y
ZD48a2V5d29yZD4qRW5kb215b2NhcmRpYWwgYmlvcHN5PC9rZXl3b3JkPjxrZXl3b3JkPipIZWFy
dCBmYWlsdXJlPC9rZXl3b3JkPjxrZXl3b3JkPipNeW9jYXJkaXRpczwva2V5d29yZD48a2V5d29y
ZD4qU2FyY29pZG9zaXM8L2tleXdvcmQ+PC9rZXl3b3Jkcz48ZGF0ZXM+PHllYXI+MjAyMTwveWVh
cj48cHViLWRhdGVzPjxkYXRlPkp1bjwvZGF0ZT48L3B1Yi1kYXRlcz48L2RhdGVzPjxpc2JuPjEz
ODgtOTg0MjwvaXNibj48YWNjZXNzaW9uLW51bT4zNDAxMDQ3MjwvYWNjZXNzaW9uLW51bT48dXJs
cz48L3VybHM+PGVsZWN0cm9uaWMtcmVzb3VyY2UtbnVtPjEwLjEwMDIvZWpoZi4yMTkwPC9lbGVj
dHJvbmljLXJlc291cmNlLW51bT48cmVtb3RlLWRhdGFiYXNlLXByb3ZpZGVyPk5MTTwvcmVtb3Rl
LWRhdGFiYXNlLXByb3ZpZGVyPjxsYW5ndWFnZT5lbmc8L2xhbmd1YWdlPjwvcmVjb3JkPjwvQ2l0
ZT48L0VuZE5vdGU+
</w:fldData>
        </w:fldChar>
      </w:r>
      <w:r w:rsidR="00761CD7">
        <w:instrText xml:space="preserve"> ADDIN EN.CITE.DATA </w:instrText>
      </w:r>
      <w:r w:rsidR="00761CD7">
        <w:fldChar w:fldCharType="end"/>
      </w:r>
      <w:r w:rsidR="0065119E">
        <w:fldChar w:fldCharType="separate"/>
      </w:r>
      <w:r w:rsidR="0065119E">
        <w:rPr>
          <w:noProof/>
        </w:rPr>
        <w:t xml:space="preserve">(Seferović </w:t>
      </w:r>
      <w:r w:rsidR="002D0540">
        <w:rPr>
          <w:noProof/>
        </w:rPr>
        <w:t>et al</w:t>
      </w:r>
      <w:r w:rsidR="00BB07FA">
        <w:rPr>
          <w:noProof/>
        </w:rPr>
        <w:t>.,</w:t>
      </w:r>
      <w:r w:rsidR="0065119E">
        <w:rPr>
          <w:noProof/>
        </w:rPr>
        <w:t xml:space="preserve"> 2021)</w:t>
      </w:r>
      <w:r w:rsidR="0065119E">
        <w:fldChar w:fldCharType="end"/>
      </w:r>
      <w:r w:rsidR="008F6F09">
        <w:t>.</w:t>
      </w:r>
      <w:r w:rsidR="00AE43E3">
        <w:t xml:space="preserve"> </w:t>
      </w:r>
      <w:r w:rsidR="006E7C21">
        <w:t>For u</w:t>
      </w:r>
      <w:r w:rsidR="008F6F09">
        <w:t xml:space="preserve">p to 50% of patients who currently undergo invasive </w:t>
      </w:r>
      <w:r w:rsidR="002911A4">
        <w:t>EMB</w:t>
      </w:r>
      <w:r w:rsidR="008F6F09">
        <w:t xml:space="preserve"> the histology is non-specific</w:t>
      </w:r>
      <w:r w:rsidR="00BA6CB6">
        <w:t>,</w:t>
      </w:r>
      <w:r w:rsidR="008F6F09">
        <w:t xml:space="preserve"> and in these instances, cardiac MRI is often performed (when available) to provide diagnostic certainty (Applicant, 2022a). In this </w:t>
      </w:r>
      <w:r w:rsidR="00252F09">
        <w:t>A</w:t>
      </w:r>
      <w:r w:rsidR="008F6F09">
        <w:t xml:space="preserve">pplication, non-invasive </w:t>
      </w:r>
      <w:r w:rsidR="00C43BA7">
        <w:t>c</w:t>
      </w:r>
      <w:r w:rsidR="008F6F09">
        <w:t xml:space="preserve">ardiac MRI </w:t>
      </w:r>
      <w:r w:rsidR="00395281">
        <w:t xml:space="preserve">rather than </w:t>
      </w:r>
      <w:r w:rsidR="00C11168">
        <w:t>EMB</w:t>
      </w:r>
      <w:r w:rsidR="00395281">
        <w:t>, could</w:t>
      </w:r>
      <w:r w:rsidR="008F6F09">
        <w:t xml:space="preserve"> be performed in this patient group to </w:t>
      </w:r>
      <w:r w:rsidR="00060AF7">
        <w:t>diagnose</w:t>
      </w:r>
      <w:r w:rsidR="008F6F09">
        <w:t xml:space="preserve"> myocarditis.</w:t>
      </w:r>
    </w:p>
    <w:p w14:paraId="4FEDE60D" w14:textId="5D5BE897" w:rsidR="00D46C29" w:rsidRPr="006B2C5A" w:rsidRDefault="00D46C29" w:rsidP="00D46C29">
      <w:pPr>
        <w:rPr>
          <w:i/>
          <w:iCs/>
        </w:rPr>
      </w:pPr>
      <w:r w:rsidRPr="006B2C5A">
        <w:rPr>
          <w:i/>
        </w:rPr>
        <w:t xml:space="preserve">For population 1, PASC noted that for patients with signs and symptoms of acute </w:t>
      </w:r>
      <w:r w:rsidRPr="006B2C5A">
        <w:rPr>
          <w:i/>
          <w:iCs/>
        </w:rPr>
        <w:t>cardiomyopathy</w:t>
      </w:r>
      <w:r w:rsidRPr="006B2C5A">
        <w:rPr>
          <w:i/>
        </w:rPr>
        <w:t xml:space="preserve"> with suspected acute or fulminant myocarditis, evaluation of haemodynamic stability is necessary to aid in deciding the pathway for diagnosing and managing myocarditis. This decision point has been added to the algorithms in both the current and the proposed pathway. In addition, the standard management of acute cardiomyopathy in the current pathway was also added as per the PASC suggestion. </w:t>
      </w:r>
      <w:r w:rsidRPr="00B7799D">
        <w:rPr>
          <w:iCs/>
        </w:rPr>
        <w:t>Whether or not outcomes of the standard management should be used to determine the eligibility of cardiac MRI may require further clarification.</w:t>
      </w:r>
    </w:p>
    <w:p w14:paraId="4CAFDEA6" w14:textId="596905CE" w:rsidR="0071322E" w:rsidRDefault="00455CE1" w:rsidP="00B324CC">
      <w:pPr>
        <w:pStyle w:val="Heading3"/>
      </w:pPr>
      <w:r>
        <w:t xml:space="preserve">Population 2: </w:t>
      </w:r>
      <w:r w:rsidR="00D0497B" w:rsidRPr="00D0497B">
        <w:t>patients with signs and symptoms of ACS</w:t>
      </w:r>
    </w:p>
    <w:bookmarkStart w:id="56" w:name="_Ref107841809"/>
    <w:p w14:paraId="2E52D059" w14:textId="3B52463A" w:rsidR="00D95A32" w:rsidRDefault="004879AD" w:rsidP="00455CE1">
      <w:r>
        <w:fldChar w:fldCharType="begin"/>
      </w:r>
      <w:r>
        <w:instrText xml:space="preserve"> REF _Ref107578767 \h </w:instrText>
      </w:r>
      <w:r>
        <w:fldChar w:fldCharType="separate"/>
      </w:r>
      <w:r w:rsidR="002D4494">
        <w:t xml:space="preserve">Figure </w:t>
      </w:r>
      <w:r w:rsidR="002D4494">
        <w:rPr>
          <w:noProof/>
        </w:rPr>
        <w:t>5</w:t>
      </w:r>
      <w:r>
        <w:fldChar w:fldCharType="end"/>
      </w:r>
      <w:r>
        <w:t xml:space="preserve"> and </w:t>
      </w:r>
      <w:r>
        <w:fldChar w:fldCharType="begin"/>
      </w:r>
      <w:r>
        <w:instrText xml:space="preserve"> REF _Ref107578769 \h </w:instrText>
      </w:r>
      <w:r>
        <w:fldChar w:fldCharType="separate"/>
      </w:r>
      <w:r w:rsidR="002D4494">
        <w:t xml:space="preserve">Figure </w:t>
      </w:r>
      <w:r w:rsidR="002D4494">
        <w:rPr>
          <w:noProof/>
        </w:rPr>
        <w:t>6</w:t>
      </w:r>
      <w:r>
        <w:fldChar w:fldCharType="end"/>
      </w:r>
      <w:r>
        <w:t xml:space="preserve"> outline the current and proposed clinical management pathways </w:t>
      </w:r>
      <w:r w:rsidR="00395281">
        <w:t>for</w:t>
      </w:r>
      <w:r w:rsidR="00214989">
        <w:t xml:space="preserve"> detecting myocarditis </w:t>
      </w:r>
      <w:r w:rsidR="005A55B1">
        <w:t xml:space="preserve">in </w:t>
      </w:r>
      <w:r w:rsidR="00AA14E0">
        <w:t xml:space="preserve">patients with </w:t>
      </w:r>
      <w:r w:rsidR="00395281">
        <w:t>ACS</w:t>
      </w:r>
      <w:r w:rsidR="00AA14E0">
        <w:t xml:space="preserve"> mimic.</w:t>
      </w:r>
    </w:p>
    <w:p w14:paraId="58C7838F" w14:textId="77777777" w:rsidR="004639F2" w:rsidRDefault="004639F2" w:rsidP="00455CE1">
      <w:pPr>
        <w:sectPr w:rsidR="004639F2" w:rsidSect="00AE6FE0">
          <w:pgSz w:w="11906" w:h="16838"/>
          <w:pgMar w:top="682" w:right="1134" w:bottom="1021" w:left="1191" w:header="709" w:footer="709" w:gutter="0"/>
          <w:cols w:space="708"/>
          <w:docGrid w:linePitch="360"/>
        </w:sectPr>
      </w:pPr>
    </w:p>
    <w:p w14:paraId="6D2B0755" w14:textId="159F1488" w:rsidR="00F82B00" w:rsidRDefault="00F82B00" w:rsidP="00F82B00">
      <w:pPr>
        <w:pStyle w:val="Caption"/>
      </w:pPr>
      <w:bookmarkStart w:id="57" w:name="_Ref107578767"/>
      <w:r>
        <w:lastRenderedPageBreak/>
        <w:t xml:space="preserve">Figure </w:t>
      </w:r>
      <w:r w:rsidR="00463FA4">
        <w:fldChar w:fldCharType="begin"/>
      </w:r>
      <w:r w:rsidR="00463FA4">
        <w:instrText xml:space="preserve"> SEQ Figure \* ARABIC </w:instrText>
      </w:r>
      <w:r w:rsidR="00463FA4">
        <w:fldChar w:fldCharType="separate"/>
      </w:r>
      <w:r w:rsidR="002D4494">
        <w:rPr>
          <w:noProof/>
        </w:rPr>
        <w:t>5</w:t>
      </w:r>
      <w:r w:rsidR="00463FA4">
        <w:fldChar w:fldCharType="end"/>
      </w:r>
      <w:bookmarkEnd w:id="56"/>
      <w:bookmarkEnd w:id="57"/>
      <w:r>
        <w:tab/>
        <w:t>Current clinical management algorithm for population</w:t>
      </w:r>
      <w:r w:rsidR="001B44AE">
        <w:t xml:space="preserve"> 2</w:t>
      </w:r>
      <w:r>
        <w:t xml:space="preserve">: </w:t>
      </w:r>
      <w:bookmarkStart w:id="58" w:name="_Hlk108787919"/>
      <w:r>
        <w:t xml:space="preserve">patients with </w:t>
      </w:r>
      <w:bookmarkEnd w:id="58"/>
      <w:r w:rsidR="00062328" w:rsidRPr="00062328">
        <w:t>signs and symptoms of ACS</w:t>
      </w:r>
    </w:p>
    <w:p w14:paraId="52C06832" w14:textId="1D67B6BA" w:rsidR="006F3526" w:rsidRDefault="00BB7EE0" w:rsidP="00160D79">
      <w:r w:rsidRPr="00BB7EE0">
        <w:t xml:space="preserve"> </w:t>
      </w:r>
      <w:r w:rsidR="00F55560">
        <w:rPr>
          <w:noProof/>
        </w:rPr>
        <w:drawing>
          <wp:inline distT="0" distB="0" distL="0" distR="0" wp14:anchorId="1A9FA6BC" wp14:editId="588268FD">
            <wp:extent cx="8039100" cy="5055378"/>
            <wp:effectExtent l="0" t="0" r="0" b="0"/>
            <wp:docPr id="12" name="Picture 12" descr="Figure 5 Proposed clinical management algorithm for population 1: patients with signs and symptoms of acute onset cardiomyopath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Figure 5 Proposed clinical management algorithm for population 1: patients with signs and symptoms of acute onset cardiomyopathy."/>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039100" cy="5055378"/>
                    </a:xfrm>
                    <a:prstGeom prst="rect">
                      <a:avLst/>
                    </a:prstGeom>
                    <a:noFill/>
                    <a:ln>
                      <a:noFill/>
                    </a:ln>
                  </pic:spPr>
                </pic:pic>
              </a:graphicData>
            </a:graphic>
          </wp:inline>
        </w:drawing>
      </w:r>
    </w:p>
    <w:p w14:paraId="611CE793" w14:textId="6AD1D338" w:rsidR="00EC54CB" w:rsidRDefault="00EC54CB" w:rsidP="00A34F8D">
      <w:pPr>
        <w:pStyle w:val="Tablenotes"/>
        <w:spacing w:after="0"/>
        <w:rPr>
          <w:bCs/>
        </w:rPr>
      </w:pPr>
      <w:r w:rsidRPr="0DF1FCCD">
        <w:rPr>
          <w:b/>
        </w:rPr>
        <w:t>Abbreviations:</w:t>
      </w:r>
      <w:r>
        <w:rPr>
          <w:b/>
        </w:rPr>
        <w:t xml:space="preserve"> </w:t>
      </w:r>
      <w:r w:rsidRPr="00A34F8D">
        <w:rPr>
          <w:bCs/>
        </w:rPr>
        <w:t>ACS = acute coronary syndrome;</w:t>
      </w:r>
      <w:r>
        <w:rPr>
          <w:bCs/>
        </w:rPr>
        <w:t xml:space="preserve"> CAD = coronary artery disease</w:t>
      </w:r>
      <w:r w:rsidR="00497381">
        <w:rPr>
          <w:bCs/>
        </w:rPr>
        <w:t>; CTCA= CT coronary angiography;</w:t>
      </w:r>
      <w:r>
        <w:rPr>
          <w:b/>
        </w:rPr>
        <w:t xml:space="preserve"> </w:t>
      </w:r>
      <w:r>
        <w:rPr>
          <w:bCs/>
        </w:rPr>
        <w:t>CXR = che</w:t>
      </w:r>
      <w:r w:rsidR="005103DF">
        <w:rPr>
          <w:bCs/>
        </w:rPr>
        <w:t>s</w:t>
      </w:r>
      <w:r>
        <w:rPr>
          <w:bCs/>
        </w:rPr>
        <w:t>t X-ray; ECG = electrocardiogram; EMB = endomyocardial biopsy; HF = heart failure; ICA = invasive coronary angiography; IHD = ischaemic heart disease;</w:t>
      </w:r>
      <w:r w:rsidR="005103DF">
        <w:rPr>
          <w:bCs/>
        </w:rPr>
        <w:t xml:space="preserve"> MINOCA = myocardial infarction with non-obstructive coronary arteries; </w:t>
      </w:r>
      <w:r w:rsidR="00497381">
        <w:rPr>
          <w:bCs/>
        </w:rPr>
        <w:t xml:space="preserve">STEMI = ST elevation myocardial infarction; </w:t>
      </w:r>
      <w:r>
        <w:rPr>
          <w:bCs/>
        </w:rPr>
        <w:t>TTE = transthoracic echocardiogram</w:t>
      </w:r>
    </w:p>
    <w:p w14:paraId="2D8D4A4D" w14:textId="2ED9CB59" w:rsidR="004639F2" w:rsidRPr="00A34F8D" w:rsidRDefault="00EC54CB" w:rsidP="00340DFE">
      <w:r w:rsidRPr="00340DFE">
        <w:rPr>
          <w:rFonts w:ascii="Arial Narrow" w:hAnsi="Arial Narrow"/>
          <w:b/>
          <w:bCs/>
          <w:sz w:val="18"/>
          <w:szCs w:val="18"/>
        </w:rPr>
        <w:t xml:space="preserve">Source: </w:t>
      </w:r>
      <w:r w:rsidRPr="00340DFE">
        <w:rPr>
          <w:rFonts w:ascii="Arial Narrow" w:hAnsi="Arial Narrow"/>
          <w:sz w:val="18"/>
          <w:szCs w:val="18"/>
        </w:rPr>
        <w:t>Updated based on PASC December 2022</w:t>
      </w:r>
    </w:p>
    <w:p w14:paraId="44BE9087" w14:textId="410009CC" w:rsidR="00160D79" w:rsidRPr="00A34F8D" w:rsidRDefault="0044482C" w:rsidP="00A34F8D">
      <w:pPr>
        <w:pStyle w:val="Tablenotes"/>
      </w:pPr>
      <w:r w:rsidRPr="00A34F8D">
        <w:rPr>
          <w:rFonts w:eastAsia="SimSun"/>
        </w:rPr>
        <w:lastRenderedPageBreak/>
        <w:t xml:space="preserve">Note, </w:t>
      </w:r>
      <w:r w:rsidR="004639F2" w:rsidRPr="00A34F8D">
        <w:rPr>
          <w:rFonts w:eastAsia="SimSun"/>
        </w:rPr>
        <w:t>The European Society of Cardiology</w:t>
      </w:r>
      <w:r w:rsidR="004639F2" w:rsidRPr="00A34F8D">
        <w:rPr>
          <w:rStyle w:val="FootnoteReference"/>
          <w:rFonts w:eastAsia="SimSun"/>
        </w:rPr>
        <w:footnoteReference w:id="5"/>
      </w:r>
      <w:r w:rsidR="004639F2" w:rsidRPr="00A34F8D">
        <w:rPr>
          <w:rFonts w:eastAsia="SimSun"/>
          <w:sz w:val="10"/>
          <w:szCs w:val="10"/>
        </w:rPr>
        <w:t xml:space="preserve"> </w:t>
      </w:r>
      <w:r w:rsidR="004639F2" w:rsidRPr="00A34F8D">
        <w:rPr>
          <w:rFonts w:eastAsia="SimSun"/>
        </w:rPr>
        <w:t>developed</w:t>
      </w:r>
      <w:r w:rsidR="004639F2" w:rsidRPr="00A34F8D">
        <w:t xml:space="preserve"> </w:t>
      </w:r>
      <w:r w:rsidR="004639F2" w:rsidRPr="00A34F8D">
        <w:rPr>
          <w:rFonts w:eastAsia="SimSun"/>
        </w:rPr>
        <w:t>the first international position article on MINOCA and</w:t>
      </w:r>
      <w:r w:rsidR="004639F2" w:rsidRPr="00A34F8D">
        <w:t xml:space="preserve"> </w:t>
      </w:r>
      <w:r w:rsidR="004639F2" w:rsidRPr="00A34F8D">
        <w:rPr>
          <w:rFonts w:eastAsia="SimSun"/>
        </w:rPr>
        <w:t>proposed the following MINOCA criteria: (1) AMI criteria</w:t>
      </w:r>
      <w:r w:rsidR="004639F2" w:rsidRPr="00A34F8D">
        <w:t xml:space="preserve"> </w:t>
      </w:r>
      <w:r w:rsidR="004639F2" w:rsidRPr="00A34F8D">
        <w:rPr>
          <w:rFonts w:eastAsia="SimSun"/>
        </w:rPr>
        <w:t>as defined by the “Third Universal Definition of</w:t>
      </w:r>
      <w:r w:rsidR="004639F2" w:rsidRPr="00A34F8D">
        <w:t xml:space="preserve"> </w:t>
      </w:r>
      <w:r w:rsidR="004639F2" w:rsidRPr="00A34F8D">
        <w:rPr>
          <w:rFonts w:eastAsia="SimSun"/>
        </w:rPr>
        <w:t xml:space="preserve">Myocardial </w:t>
      </w:r>
      <w:proofErr w:type="gramStart"/>
      <w:r w:rsidR="004639F2" w:rsidRPr="00A34F8D">
        <w:rPr>
          <w:rFonts w:eastAsia="SimSun"/>
        </w:rPr>
        <w:t>Infarction”(</w:t>
      </w:r>
      <w:proofErr w:type="gramEnd"/>
      <w:r w:rsidR="004639F2" w:rsidRPr="00A34F8D">
        <w:rPr>
          <w:rFonts w:eastAsia="SimSun"/>
        </w:rPr>
        <w:t>2) nonobstructive coronary</w:t>
      </w:r>
      <w:r w:rsidR="004639F2" w:rsidRPr="00A34F8D">
        <w:t xml:space="preserve"> </w:t>
      </w:r>
      <w:r w:rsidR="004639F2" w:rsidRPr="00A34F8D">
        <w:rPr>
          <w:rFonts w:eastAsia="SimSun"/>
        </w:rPr>
        <w:t>arteries as per angiographic guidelines,</w:t>
      </w:r>
      <w:r w:rsidR="004639F2" w:rsidRPr="00A34F8D">
        <w:rPr>
          <w:rFonts w:eastAsia="SimSun"/>
          <w:sz w:val="10"/>
          <w:szCs w:val="10"/>
        </w:rPr>
        <w:t xml:space="preserve"> </w:t>
      </w:r>
      <w:r w:rsidR="004639F2" w:rsidRPr="00A34F8D">
        <w:rPr>
          <w:rFonts w:eastAsia="SimSun"/>
        </w:rPr>
        <w:t>with no lesions</w:t>
      </w:r>
      <w:r w:rsidR="004639F2" w:rsidRPr="00A34F8D">
        <w:t xml:space="preserve"> </w:t>
      </w:r>
      <w:r w:rsidR="004639F2" w:rsidRPr="00A34F8D">
        <w:rPr>
          <w:rFonts w:ascii="GandhariUnicode-Roman" w:eastAsia="GandhariUnicode-Roman" w:cs="GandhariUnicode-Roman" w:hint="eastAsia"/>
        </w:rPr>
        <w:t>≥</w:t>
      </w:r>
      <w:r w:rsidR="004639F2" w:rsidRPr="00A34F8D">
        <w:rPr>
          <w:rFonts w:eastAsia="SimSun"/>
        </w:rPr>
        <w:t>50% in a major epicardial vessel; and (3) no</w:t>
      </w:r>
      <w:r w:rsidR="004639F2" w:rsidRPr="00A34F8D">
        <w:t xml:space="preserve"> </w:t>
      </w:r>
      <w:r w:rsidR="004639F2" w:rsidRPr="00A34F8D">
        <w:rPr>
          <w:rFonts w:eastAsia="SimSun"/>
        </w:rPr>
        <w:t>other clinically overt specific cause that can serve an</w:t>
      </w:r>
      <w:r w:rsidR="004639F2" w:rsidRPr="00A34F8D">
        <w:t xml:space="preserve"> </w:t>
      </w:r>
      <w:r w:rsidR="004639F2" w:rsidRPr="00A34F8D">
        <w:rPr>
          <w:rFonts w:eastAsia="SimSun"/>
        </w:rPr>
        <w:t>alternative cause for the acute presentation</w:t>
      </w:r>
    </w:p>
    <w:p w14:paraId="52549999" w14:textId="697FF2D4" w:rsidR="003B5DCD" w:rsidRDefault="003B5DCD" w:rsidP="00F37029">
      <w:pPr>
        <w:pStyle w:val="Caption"/>
        <w:spacing w:before="0"/>
      </w:pPr>
      <w:bookmarkStart w:id="59" w:name="_Ref107578769"/>
      <w:r>
        <w:lastRenderedPageBreak/>
        <w:t xml:space="preserve">Figure </w:t>
      </w:r>
      <w:r w:rsidR="00463FA4">
        <w:fldChar w:fldCharType="begin"/>
      </w:r>
      <w:r w:rsidR="00463FA4">
        <w:instrText xml:space="preserve"> SEQ Figure \* ARABIC </w:instrText>
      </w:r>
      <w:r w:rsidR="00463FA4">
        <w:fldChar w:fldCharType="separate"/>
      </w:r>
      <w:r w:rsidR="002D4494">
        <w:rPr>
          <w:noProof/>
        </w:rPr>
        <w:t>6</w:t>
      </w:r>
      <w:r w:rsidR="00463FA4">
        <w:fldChar w:fldCharType="end"/>
      </w:r>
      <w:bookmarkEnd w:id="59"/>
      <w:r>
        <w:tab/>
        <w:t>Proposed clinical management algorithm for population</w:t>
      </w:r>
      <w:r w:rsidR="001B44AE">
        <w:t xml:space="preserve"> 2</w:t>
      </w:r>
      <w:r>
        <w:t xml:space="preserve">: patients with </w:t>
      </w:r>
      <w:r w:rsidR="00062328" w:rsidRPr="00062328">
        <w:t>signs and symptoms of ACS</w:t>
      </w:r>
    </w:p>
    <w:p w14:paraId="1EF3901A" w14:textId="78AF3306" w:rsidR="00AD1D2D" w:rsidRDefault="001D0B1B" w:rsidP="00F37029">
      <w:pPr>
        <w:spacing w:after="0"/>
      </w:pPr>
      <w:r>
        <w:rPr>
          <w:noProof/>
        </w:rPr>
        <w:drawing>
          <wp:inline distT="0" distB="0" distL="0" distR="0" wp14:anchorId="137B9216" wp14:editId="467DEF1B">
            <wp:extent cx="8972550" cy="5191125"/>
            <wp:effectExtent l="0" t="0" r="0" b="9525"/>
            <wp:docPr id="1" name="Picture 1" descr="Figure 6 Proposed clinical management algorithm for population 2: patients with signs and symptoms of A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igure 6 Proposed clinical management algorithm for population 2: patients with signs and symptoms of ACS."/>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972550" cy="5191125"/>
                    </a:xfrm>
                    <a:prstGeom prst="rect">
                      <a:avLst/>
                    </a:prstGeom>
                    <a:noFill/>
                    <a:ln>
                      <a:noFill/>
                    </a:ln>
                  </pic:spPr>
                </pic:pic>
              </a:graphicData>
            </a:graphic>
          </wp:inline>
        </w:drawing>
      </w:r>
    </w:p>
    <w:p w14:paraId="405124DD" w14:textId="5AD61371" w:rsidR="00497381" w:rsidRDefault="00497381" w:rsidP="00F37029">
      <w:pPr>
        <w:pStyle w:val="Tablenotes"/>
        <w:spacing w:after="0"/>
        <w:rPr>
          <w:bCs/>
        </w:rPr>
      </w:pPr>
      <w:r w:rsidRPr="0DF1FCCD">
        <w:rPr>
          <w:b/>
        </w:rPr>
        <w:t>Abbreviations:</w:t>
      </w:r>
      <w:r>
        <w:rPr>
          <w:b/>
        </w:rPr>
        <w:t xml:space="preserve"> </w:t>
      </w:r>
      <w:r w:rsidRPr="00762009">
        <w:rPr>
          <w:bCs/>
        </w:rPr>
        <w:t>ACS = acute coronary syndrome;</w:t>
      </w:r>
      <w:r>
        <w:rPr>
          <w:bCs/>
        </w:rPr>
        <w:t xml:space="preserve"> CAD = coronary artery disease; CTCA= CT coronary angiography;</w:t>
      </w:r>
      <w:r>
        <w:rPr>
          <w:b/>
        </w:rPr>
        <w:t xml:space="preserve"> </w:t>
      </w:r>
      <w:r>
        <w:rPr>
          <w:bCs/>
        </w:rPr>
        <w:t xml:space="preserve">CXR = chext X-ray; ECG = electrocardiogram; EMB = endomyocardial biopsy; HF = heart failure; ICA = invasive coronary angiography; </w:t>
      </w:r>
      <w:r w:rsidR="005103DF">
        <w:rPr>
          <w:bCs/>
        </w:rPr>
        <w:t>LGE = Late gadolinium enhancement; MINOCA = myocardial infarction with non-obstructive coronary arteries; MRI = magnetic resonance imaging</w:t>
      </w:r>
      <w:r>
        <w:rPr>
          <w:bCs/>
        </w:rPr>
        <w:t xml:space="preserve"> STEMI = ST elevation myocardial infarction; TTE = transthoracic echocardiogram; ECHO = transabdominal echocardiogram</w:t>
      </w:r>
    </w:p>
    <w:p w14:paraId="04000C34" w14:textId="77777777" w:rsidR="00497381" w:rsidRDefault="00497381" w:rsidP="00497381">
      <w:pPr>
        <w:pStyle w:val="Tablenotes"/>
      </w:pPr>
      <w:r>
        <w:rPr>
          <w:b/>
          <w:bCs/>
        </w:rPr>
        <w:t xml:space="preserve">Source: </w:t>
      </w:r>
      <w:r>
        <w:t xml:space="preserve">Updated based on PASC December 2022 </w:t>
      </w:r>
    </w:p>
    <w:p w14:paraId="4C4908C0" w14:textId="77777777" w:rsidR="004639F2" w:rsidRDefault="004639F2" w:rsidP="00AE44B8">
      <w:pPr>
        <w:sectPr w:rsidR="004639F2" w:rsidSect="00F37029">
          <w:pgSz w:w="16838" w:h="11906" w:orient="landscape"/>
          <w:pgMar w:top="1191" w:right="682" w:bottom="1134" w:left="1021" w:header="709" w:footer="624" w:gutter="0"/>
          <w:cols w:space="708"/>
          <w:docGrid w:linePitch="360"/>
        </w:sectPr>
      </w:pPr>
    </w:p>
    <w:p w14:paraId="2A6CBAC4" w14:textId="22252063" w:rsidR="00001FF6" w:rsidRDefault="004822A3" w:rsidP="00B51D10">
      <w:r>
        <w:lastRenderedPageBreak/>
        <w:t xml:space="preserve">In the current clinical management pathway </w:t>
      </w:r>
      <w:r w:rsidR="00EA1EA9">
        <w:t>for diagnosing myocarditis in</w:t>
      </w:r>
      <w:r w:rsidR="0008672D">
        <w:t xml:space="preserve"> “ACS mimic”</w:t>
      </w:r>
      <w:r w:rsidR="00EA1EA9">
        <w:t xml:space="preserve"> patient</w:t>
      </w:r>
      <w:r w:rsidR="00817155">
        <w:t>s</w:t>
      </w:r>
      <w:r w:rsidR="00EA1EA9">
        <w:t xml:space="preserve"> </w:t>
      </w:r>
      <w:r w:rsidR="00622CF6">
        <w:t xml:space="preserve">with </w:t>
      </w:r>
      <w:r w:rsidR="000C73AD">
        <w:t>signs and symp</w:t>
      </w:r>
      <w:r w:rsidR="00E750C8">
        <w:t xml:space="preserve">toms of </w:t>
      </w:r>
      <w:r w:rsidR="00D17048">
        <w:t>A</w:t>
      </w:r>
      <w:r w:rsidR="00E750C8">
        <w:t>CS</w:t>
      </w:r>
      <w:r w:rsidR="007B1423">
        <w:t xml:space="preserve">, </w:t>
      </w:r>
      <w:r w:rsidR="00170025">
        <w:t>patients with suspected CAD</w:t>
      </w:r>
      <w:r w:rsidR="000A592F">
        <w:t xml:space="preserve"> were given either </w:t>
      </w:r>
      <w:r w:rsidR="00CD6355">
        <w:t xml:space="preserve">an </w:t>
      </w:r>
      <w:r w:rsidR="0075486C">
        <w:t xml:space="preserve">EMB </w:t>
      </w:r>
      <w:r w:rsidR="000A592F">
        <w:t xml:space="preserve">or cardiac CT </w:t>
      </w:r>
      <w:r w:rsidR="00537820">
        <w:t>to confirm not only</w:t>
      </w:r>
      <w:r w:rsidR="00E637D8">
        <w:t xml:space="preserve"> the diagnosis of myocarditis but also </w:t>
      </w:r>
      <w:r w:rsidR="00CD6355">
        <w:t xml:space="preserve">that of </w:t>
      </w:r>
      <w:r w:rsidR="00A66656">
        <w:t>ACS</w:t>
      </w:r>
      <w:r w:rsidR="00CF68B2">
        <w:t xml:space="preserve">. </w:t>
      </w:r>
      <w:r w:rsidR="00AE43E3">
        <w:t xml:space="preserve">The stress test and TTE inform clinicians on </w:t>
      </w:r>
      <w:r w:rsidR="00CD6355">
        <w:t xml:space="preserve">a </w:t>
      </w:r>
      <w:r w:rsidR="00AE43E3">
        <w:t xml:space="preserve">patient’s level of risk for CAD </w:t>
      </w:r>
      <w:r w:rsidR="00AE43E3">
        <w:fldChar w:fldCharType="begin"/>
      </w:r>
      <w:r w:rsidR="00D83ADE">
        <w:instrText xml:space="preserve"> ADDIN EN.CITE &lt;EndNote&gt;&lt;Cite&gt;&lt;Author&gt;McLellan A&lt;/Author&gt;&lt;Year&gt;2012&lt;/Year&gt;&lt;RecNum&gt;134&lt;/RecNum&gt;&lt;DisplayText&gt;(McLellan A, 2012)&lt;/DisplayText&gt;&lt;record&gt;&lt;rec-number&gt;134&lt;/rec-number&gt;&lt;foreign-keys&gt;&lt;key app="EN" db-id="0p0w9p0za5xz98efaavx29d3dep0pvet5edw" timestamp="1656491621"&gt;134&lt;/key&gt;&lt;/foreign-keys&gt;&lt;ref-type name="Journal Article"&gt;17&lt;/ref-type&gt;&lt;contributors&gt;&lt;authors&gt;&lt;author&gt;McLellan A, Prior D,&lt;/author&gt;&lt;/authors&gt;&lt;/contributors&gt;&lt;titles&gt;&lt;title&gt;Cardiac stress testing&lt;/title&gt;&lt;secondary-title&gt;Australian Journal for General Practitioners&lt;/secondary-title&gt;&lt;/titles&gt;&lt;pages&gt;119-122&lt;/pages&gt;&lt;volume&gt;41&lt;/volume&gt;&lt;keywords&gt;&lt;keyword&gt;afp, march, 2012, exercise, test, echocardiography, stress, ischaemic, heart, disease&lt;/keyword&gt;&lt;/keywords&gt;&lt;dates&gt;&lt;year&gt;2012&lt;/year&gt;&lt;pub-dates&gt;&lt;date&gt;06/13&lt;/date&gt;&lt;/pub-dates&gt;&lt;/dates&gt;&lt;publisher&gt;The Royal Australian College of General Practitioners (RACGP)&lt;/publisher&gt;&lt;urls&gt;&lt;related-urls&gt;&lt;url&gt;https://www.racgp.org.au/afp/2012/march/cardiac-stress-testing&lt;/url&gt;&lt;/related-urls&gt;&lt;/urls&gt;&lt;/record&gt;&lt;/Cite&gt;&lt;/EndNote&gt;</w:instrText>
      </w:r>
      <w:r w:rsidR="00AE43E3">
        <w:fldChar w:fldCharType="separate"/>
      </w:r>
      <w:r w:rsidR="00AE43E3">
        <w:rPr>
          <w:noProof/>
        </w:rPr>
        <w:t>(McLellan A, 2012)</w:t>
      </w:r>
      <w:r w:rsidR="00AE43E3">
        <w:fldChar w:fldCharType="end"/>
      </w:r>
      <w:r w:rsidR="00AE43E3">
        <w:t>. However, it is understood that not all patient</w:t>
      </w:r>
      <w:r w:rsidR="00EE3263">
        <w:t>s will receive</w:t>
      </w:r>
      <w:r w:rsidR="00EE3263" w:rsidDel="00FA4EA6">
        <w:t xml:space="preserve"> </w:t>
      </w:r>
      <w:r w:rsidR="00EE3263">
        <w:t>TTE and stre</w:t>
      </w:r>
      <w:r w:rsidR="00CD6355">
        <w:t>ss</w:t>
      </w:r>
      <w:r w:rsidR="00EE3263">
        <w:t xml:space="preserve"> tests, and the utilisation of the</w:t>
      </w:r>
      <w:r w:rsidR="00CD6355">
        <w:t>se</w:t>
      </w:r>
      <w:r w:rsidR="00EE3263">
        <w:t xml:space="preserve"> test</w:t>
      </w:r>
      <w:r w:rsidR="00CD6355">
        <w:t>s</w:t>
      </w:r>
      <w:r w:rsidR="00EE3263">
        <w:t xml:space="preserve"> depend</w:t>
      </w:r>
      <w:r w:rsidR="00CD6355">
        <w:t>s</w:t>
      </w:r>
      <w:r w:rsidR="00EE3263">
        <w:t xml:space="preserve"> on </w:t>
      </w:r>
      <w:r w:rsidR="008C211C">
        <w:t xml:space="preserve">the </w:t>
      </w:r>
      <w:r w:rsidR="008045F8">
        <w:t>patient</w:t>
      </w:r>
      <w:r w:rsidR="008C211C">
        <w:t>’</w:t>
      </w:r>
      <w:r w:rsidR="008045F8">
        <w:t xml:space="preserve">s </w:t>
      </w:r>
      <w:r w:rsidR="00C17CE3">
        <w:t xml:space="preserve">individual circumstances and </w:t>
      </w:r>
      <w:r w:rsidR="00EE0C52">
        <w:t xml:space="preserve">how unwell the patient is. </w:t>
      </w:r>
      <w:r w:rsidR="00C6503F">
        <w:t>The timing of testing is important in myocarditis detection. According to the study of Monney et al, cardiac MRI within 2 week</w:t>
      </w:r>
      <w:r w:rsidR="00CD6355">
        <w:t>s</w:t>
      </w:r>
      <w:r w:rsidR="00C6503F">
        <w:t xml:space="preserve"> of presentation </w:t>
      </w:r>
      <w:r w:rsidR="00CD6355">
        <w:t>i</w:t>
      </w:r>
      <w:r w:rsidR="00C6503F">
        <w:t>s opti</w:t>
      </w:r>
      <w:r w:rsidR="00CD6355">
        <w:t>mal</w:t>
      </w:r>
      <w:r w:rsidR="00C6503F">
        <w:t xml:space="preserve"> in detecting diagnostically important evidence of myocardial damage </w:t>
      </w:r>
      <w:r w:rsidR="00C6503F">
        <w:fldChar w:fldCharType="begin">
          <w:fldData xml:space="preserve">PEVuZE5vdGU+PENpdGU+PEF1dGhvcj5Nb25uZXk8L0F1dGhvcj48WWVhcj4yMDExPC9ZZWFyPjxS
ZWNOdW0+ODI8L1JlY051bT48RGlzcGxheVRleHQ+KE1vbm5leSBldCBhbC4sIDIwMTEpPC9EaXNw
bGF5VGV4dD48cmVjb3JkPjxyZWMtbnVtYmVyPjgyPC9yZWMtbnVtYmVyPjxmb3JlaWduLWtleXM+
PGtleSBhcHA9IkVOIiBkYi1pZD0iMnh0MmVhcGEyZHplZDVlNXJmc3AwZHhxcHNmcGR4OWR0MnA5
IiB0aW1lc3RhbXA9IjE2NTYyODg1OTkiPjgyPC9rZXk+PC9mb3JlaWduLWtleXM+PHJlZi10eXBl
IG5hbWU9IkpvdXJuYWwgQXJ0aWNsZSI+MTc8L3JlZi10eXBlPjxjb250cmlidXRvcnM+PGF1dGhv
cnM+PGF1dGhvcj5Nb25uZXksIFAuIEEuPC9hdXRob3I+PGF1dGhvcj5TZWtocmksIE4uPC9hdXRo
b3I+PGF1dGhvcj5CdXJjaGVsbCwgVC48L2F1dGhvcj48YXV0aG9yPktuaWdodCwgQy48L2F1dGhv
cj48YXV0aG9yPkRhdmllcywgQy48L2F1dGhvcj48YXV0aG9yPkRlYW5lciwgQS48L2F1dGhvcj48
YXV0aG9yPlNoZWFmLCBNLjwvYXV0aG9yPjxhdXRob3I+QmFpdGh1biwgUy48L2F1dGhvcj48YXV0
aG9yPlBldGVyc2VuLCBTLjwvYXV0aG9yPjxhdXRob3I+V3JhZ2csIEEuPC9hdXRob3I+PGF1dGhv
cj5KYWluLCBBLjwvYXV0aG9yPjxhdXRob3I+V2VzdHdvb2QsIE0uPC9hdXRob3I+PGF1dGhvcj5N
aWxscywgUC48L2F1dGhvcj48YXV0aG9yPk1hdGh1ciwgQS48L2F1dGhvcj48YXV0aG9yPk1vaGlk
ZGluLCBTLiBBLjwvYXV0aG9yPjwvYXV0aG9ycz48L2NvbnRyaWJ1dG9ycz48YXV0aC1hZGRyZXNz
PkJhcnRzIGFuZCBUaGUgTG9uZG9uIE5IUyBUcnVzdCwgVUsuPC9hdXRoLWFkZHJlc3M+PHRpdGxl
cz48dGl0bGU+QWN1dGUgbXlvY2FyZGl0aXMgcHJlc2VudGluZyBhcyBhY3V0ZSBjb3JvbmFyeSBz
eW5kcm9tZTogcm9sZSBvZiBlYXJseSBjYXJkaWFjIG1hZ25ldGljIHJlc29uYW5jZSBpbiBpdHMg
ZGlhZ25vc2lzPC90aXRsZT48c2Vjb25kYXJ5LXRpdGxlPkhlYXJ0PC9zZWNvbmRhcnktdGl0bGU+
PC90aXRsZXM+PHBlcmlvZGljYWw+PGZ1bGwtdGl0bGU+SGVhcnQ8L2Z1bGwtdGl0bGU+PC9wZXJp
b2RpY2FsPjxwYWdlcz4xMzEyLTg8L3BhZ2VzPjx2b2x1bWU+OTc8L3ZvbHVtZT48bnVtYmVyPjE2
PC9udW1iZXI+PGVkaXRpb24+MjAxMC8xMS8yNjwvZWRpdGlvbj48a2V5d29yZHM+PGtleXdvcmQ+
QWN1dGUgQ29yb25hcnkgU3luZHJvbWUvKmRpYWdub3Npczwva2V5d29yZD48a2V5d29yZD5BY3V0
ZSBEaXNlYXNlPC9rZXl3b3JkPjxrZXl3b3JkPkFkb2xlc2NlbnQ8L2tleXdvcmQ+PGtleXdvcmQ+
QWR1bHQ8L2tleXdvcmQ+PGtleXdvcmQ+QWdlZDwva2V5d29yZD48a2V5d29yZD5BZ2VkLCA4MCBh
bmQgb3Zlcjwva2V5d29yZD48a2V5d29yZD5CaW9tYXJrZXJzL2Jsb29kPC9rZXl3b3JkPjxrZXl3
b3JkPkNvbnRyYXN0IE1lZGlhPC9rZXl3b3JkPjxrZXl3b3JkPkRpYWdub3NpcywgRGlmZmVyZW50
aWFsPC9rZXl3b3JkPjxrZXl3b3JkPkVkZW1hLCBDYXJkaWFjL2RpYWdub3Npczwva2V5d29yZD48
a2V5d29yZD5GZW1hbGU8L2tleXdvcmQ+PGtleXdvcmQ+R2Fkb2xpbml1bTwva2V5d29yZD48a2V5
d29yZD5IdW1hbnM8L2tleXdvcmQ+PGtleXdvcmQ+TWFnbmV0aWMgUmVzb25hbmNlIEltYWdpbmcv
bWV0aG9kczwva2V5d29yZD48a2V5d29yZD5NYWxlPC9rZXl3b3JkPjxrZXl3b3JkPk1pZGRsZSBB
Z2VkPC9rZXl3b3JkPjxrZXl3b3JkPk15b2NhcmRpdGlzLypkaWFnbm9zaXM8L2tleXdvcmQ+PGtl
eXdvcmQ+U2Vuc2l0aXZpdHkgYW5kIFNwZWNpZmljaXR5PC9rZXl3b3JkPjxrZXl3b3JkPlRpbWUg
RmFjdG9yczwva2V5d29yZD48a2V5d29yZD5Ucm9wb25pbi9ibG9vZDwva2V5d29yZD48a2V5d29y
ZD5Zb3VuZyBBZHVsdDwva2V5d29yZD48L2tleXdvcmRzPjxkYXRlcz48eWVhcj4yMDExPC95ZWFy
PjxwdWItZGF0ZXM+PGRhdGU+QXVnPC9kYXRlPjwvcHViLWRhdGVzPjwvZGF0ZXM+PGlzYm4+MTM1
NS02MDM3PC9pc2JuPjxhY2Nlc3Npb24tbnVtPjIxMTA2NTU1PC9hY2Nlc3Npb24tbnVtPjx1cmxz
PjwvdXJscz48ZWxlY3Ryb25pYy1yZXNvdXJjZS1udW0+MTAuMTEzNi9ocnQuMjAxMC4yMDQ4MTg8
L2VsZWN0cm9uaWMtcmVzb3VyY2UtbnVtPjxyZW1vdGUtZGF0YWJhc2UtcHJvdmlkZXI+TkxNPC9y
ZW1vdGUtZGF0YWJhc2UtcHJvdmlkZXI+PGxhbmd1YWdlPmVuZzwvbGFuZ3VhZ2U+PC9yZWNvcmQ+
PC9DaXRlPjwvRW5kTm90ZT5=
</w:fldData>
        </w:fldChar>
      </w:r>
      <w:r w:rsidR="00761CD7">
        <w:instrText xml:space="preserve"> ADDIN EN.CITE </w:instrText>
      </w:r>
      <w:r w:rsidR="00761CD7">
        <w:fldChar w:fldCharType="begin">
          <w:fldData xml:space="preserve">PEVuZE5vdGU+PENpdGU+PEF1dGhvcj5Nb25uZXk8L0F1dGhvcj48WWVhcj4yMDExPC9ZZWFyPjxS
ZWNOdW0+ODI8L1JlY051bT48RGlzcGxheVRleHQ+KE1vbm5leSBldCBhbC4sIDIwMTEpPC9EaXNw
bGF5VGV4dD48cmVjb3JkPjxyZWMtbnVtYmVyPjgyPC9yZWMtbnVtYmVyPjxmb3JlaWduLWtleXM+
PGtleSBhcHA9IkVOIiBkYi1pZD0iMnh0MmVhcGEyZHplZDVlNXJmc3AwZHhxcHNmcGR4OWR0MnA5
IiB0aW1lc3RhbXA9IjE2NTYyODg1OTkiPjgyPC9rZXk+PC9mb3JlaWduLWtleXM+PHJlZi10eXBl
IG5hbWU9IkpvdXJuYWwgQXJ0aWNsZSI+MTc8L3JlZi10eXBlPjxjb250cmlidXRvcnM+PGF1dGhv
cnM+PGF1dGhvcj5Nb25uZXksIFAuIEEuPC9hdXRob3I+PGF1dGhvcj5TZWtocmksIE4uPC9hdXRo
b3I+PGF1dGhvcj5CdXJjaGVsbCwgVC48L2F1dGhvcj48YXV0aG9yPktuaWdodCwgQy48L2F1dGhv
cj48YXV0aG9yPkRhdmllcywgQy48L2F1dGhvcj48YXV0aG9yPkRlYW5lciwgQS48L2F1dGhvcj48
YXV0aG9yPlNoZWFmLCBNLjwvYXV0aG9yPjxhdXRob3I+QmFpdGh1biwgUy48L2F1dGhvcj48YXV0
aG9yPlBldGVyc2VuLCBTLjwvYXV0aG9yPjxhdXRob3I+V3JhZ2csIEEuPC9hdXRob3I+PGF1dGhv
cj5KYWluLCBBLjwvYXV0aG9yPjxhdXRob3I+V2VzdHdvb2QsIE0uPC9hdXRob3I+PGF1dGhvcj5N
aWxscywgUC48L2F1dGhvcj48YXV0aG9yPk1hdGh1ciwgQS48L2F1dGhvcj48YXV0aG9yPk1vaGlk
ZGluLCBTLiBBLjwvYXV0aG9yPjwvYXV0aG9ycz48L2NvbnRyaWJ1dG9ycz48YXV0aC1hZGRyZXNz
PkJhcnRzIGFuZCBUaGUgTG9uZG9uIE5IUyBUcnVzdCwgVUsuPC9hdXRoLWFkZHJlc3M+PHRpdGxl
cz48dGl0bGU+QWN1dGUgbXlvY2FyZGl0aXMgcHJlc2VudGluZyBhcyBhY3V0ZSBjb3JvbmFyeSBz
eW5kcm9tZTogcm9sZSBvZiBlYXJseSBjYXJkaWFjIG1hZ25ldGljIHJlc29uYW5jZSBpbiBpdHMg
ZGlhZ25vc2lzPC90aXRsZT48c2Vjb25kYXJ5LXRpdGxlPkhlYXJ0PC9zZWNvbmRhcnktdGl0bGU+
PC90aXRsZXM+PHBlcmlvZGljYWw+PGZ1bGwtdGl0bGU+SGVhcnQ8L2Z1bGwtdGl0bGU+PC9wZXJp
b2RpY2FsPjxwYWdlcz4xMzEyLTg8L3BhZ2VzPjx2b2x1bWU+OTc8L3ZvbHVtZT48bnVtYmVyPjE2
PC9udW1iZXI+PGVkaXRpb24+MjAxMC8xMS8yNjwvZWRpdGlvbj48a2V5d29yZHM+PGtleXdvcmQ+
QWN1dGUgQ29yb25hcnkgU3luZHJvbWUvKmRpYWdub3Npczwva2V5d29yZD48a2V5d29yZD5BY3V0
ZSBEaXNlYXNlPC9rZXl3b3JkPjxrZXl3b3JkPkFkb2xlc2NlbnQ8L2tleXdvcmQ+PGtleXdvcmQ+
QWR1bHQ8L2tleXdvcmQ+PGtleXdvcmQ+QWdlZDwva2V5d29yZD48a2V5d29yZD5BZ2VkLCA4MCBh
bmQgb3Zlcjwva2V5d29yZD48a2V5d29yZD5CaW9tYXJrZXJzL2Jsb29kPC9rZXl3b3JkPjxrZXl3
b3JkPkNvbnRyYXN0IE1lZGlhPC9rZXl3b3JkPjxrZXl3b3JkPkRpYWdub3NpcywgRGlmZmVyZW50
aWFsPC9rZXl3b3JkPjxrZXl3b3JkPkVkZW1hLCBDYXJkaWFjL2RpYWdub3Npczwva2V5d29yZD48
a2V5d29yZD5GZW1hbGU8L2tleXdvcmQ+PGtleXdvcmQ+R2Fkb2xpbml1bTwva2V5d29yZD48a2V5
d29yZD5IdW1hbnM8L2tleXdvcmQ+PGtleXdvcmQ+TWFnbmV0aWMgUmVzb25hbmNlIEltYWdpbmcv
bWV0aG9kczwva2V5d29yZD48a2V5d29yZD5NYWxlPC9rZXl3b3JkPjxrZXl3b3JkPk1pZGRsZSBB
Z2VkPC9rZXl3b3JkPjxrZXl3b3JkPk15b2NhcmRpdGlzLypkaWFnbm9zaXM8L2tleXdvcmQ+PGtl
eXdvcmQ+U2Vuc2l0aXZpdHkgYW5kIFNwZWNpZmljaXR5PC9rZXl3b3JkPjxrZXl3b3JkPlRpbWUg
RmFjdG9yczwva2V5d29yZD48a2V5d29yZD5Ucm9wb25pbi9ibG9vZDwva2V5d29yZD48a2V5d29y
ZD5Zb3VuZyBBZHVsdDwva2V5d29yZD48L2tleXdvcmRzPjxkYXRlcz48eWVhcj4yMDExPC95ZWFy
PjxwdWItZGF0ZXM+PGRhdGU+QXVnPC9kYXRlPjwvcHViLWRhdGVzPjwvZGF0ZXM+PGlzYm4+MTM1
NS02MDM3PC9pc2JuPjxhY2Nlc3Npb24tbnVtPjIxMTA2NTU1PC9hY2Nlc3Npb24tbnVtPjx1cmxz
PjwvdXJscz48ZWxlY3Ryb25pYy1yZXNvdXJjZS1udW0+MTAuMTEzNi9ocnQuMjAxMC4yMDQ4MTg8
L2VsZWN0cm9uaWMtcmVzb3VyY2UtbnVtPjxyZW1vdGUtZGF0YWJhc2UtcHJvdmlkZXI+TkxNPC9y
ZW1vdGUtZGF0YWJhc2UtcHJvdmlkZXI+PGxhbmd1YWdlPmVuZzwvbGFuZ3VhZ2U+PC9yZWNvcmQ+
PC9DaXRlPjwvRW5kTm90ZT5=
</w:fldData>
        </w:fldChar>
      </w:r>
      <w:r w:rsidR="00761CD7">
        <w:instrText xml:space="preserve"> ADDIN EN.CITE.DATA </w:instrText>
      </w:r>
      <w:r w:rsidR="00761CD7">
        <w:fldChar w:fldCharType="end"/>
      </w:r>
      <w:r w:rsidR="00C6503F">
        <w:fldChar w:fldCharType="separate"/>
      </w:r>
      <w:r w:rsidR="00C6503F">
        <w:rPr>
          <w:noProof/>
        </w:rPr>
        <w:t xml:space="preserve">(Monney </w:t>
      </w:r>
      <w:r w:rsidR="002D0540">
        <w:rPr>
          <w:noProof/>
        </w:rPr>
        <w:t>et al</w:t>
      </w:r>
      <w:r w:rsidR="00BB07FA">
        <w:rPr>
          <w:noProof/>
        </w:rPr>
        <w:t>.,</w:t>
      </w:r>
      <w:r w:rsidR="00C6503F">
        <w:rPr>
          <w:noProof/>
        </w:rPr>
        <w:t xml:space="preserve"> 2011)</w:t>
      </w:r>
      <w:r w:rsidR="00C6503F">
        <w:fldChar w:fldCharType="end"/>
      </w:r>
      <w:r w:rsidR="00C6503F">
        <w:t xml:space="preserve">. </w:t>
      </w:r>
      <w:r w:rsidR="00C6503F" w:rsidRPr="00D57951">
        <w:t xml:space="preserve">There will be a small number </w:t>
      </w:r>
      <w:r w:rsidR="00C6503F" w:rsidRPr="00D807C9">
        <w:t>of patients</w:t>
      </w:r>
      <w:r w:rsidR="00CD6355">
        <w:t xml:space="preserve"> </w:t>
      </w:r>
      <w:r w:rsidR="00CD6355" w:rsidRPr="00D57951">
        <w:t>(&lt;10% of cases)</w:t>
      </w:r>
      <w:r w:rsidR="00C6503F" w:rsidRPr="00D57951">
        <w:t xml:space="preserve">, where the cardiac MRI </w:t>
      </w:r>
      <w:r w:rsidR="00CD6355">
        <w:t xml:space="preserve">will </w:t>
      </w:r>
      <w:r w:rsidR="00C6503F" w:rsidRPr="00D57951">
        <w:t xml:space="preserve">demonstrate cardiac scarring that is more typical of </w:t>
      </w:r>
      <w:r w:rsidR="00C6503F" w:rsidRPr="00C65D0A">
        <w:rPr>
          <w:rFonts w:hint="eastAsia"/>
        </w:rPr>
        <w:t>CAD</w:t>
      </w:r>
      <w:r w:rsidR="00CD6355">
        <w:t xml:space="preserve">. </w:t>
      </w:r>
      <w:r w:rsidR="00DF1616">
        <w:t>According to the applicant, t</w:t>
      </w:r>
      <w:r w:rsidR="00C6503F" w:rsidRPr="00D57951">
        <w:t>hese patients will likely then proceed with some form of coronary imaging</w:t>
      </w:r>
      <w:r w:rsidR="00C6503F">
        <w:t xml:space="preserve"> (cardiac CT) and corresponding interventions </w:t>
      </w:r>
      <w:r w:rsidR="00C6503F">
        <w:fldChar w:fldCharType="begin"/>
      </w:r>
      <w:r w:rsidR="00D83ADE">
        <w:instrText xml:space="preserve"> ADDIN EN.CITE &lt;EndNote&gt;&lt;Cite&gt;&lt;Author&gt;Applicant&lt;/Author&gt;&lt;Year&gt;2022&lt;/Year&gt;&lt;RecNum&gt;126&lt;/RecNum&gt;&lt;DisplayText&gt;(Applicant, 2022a)&lt;/DisplayText&gt;&lt;record&gt;&lt;rec-number&gt;126&lt;/rec-number&gt;&lt;foreign-keys&gt;&lt;key app="EN" db-id="0p0w9p0za5xz98efaavx29d3dep0pvet5edw" timestamp="1656471086"&gt;126&lt;/key&gt;&lt;/foreign-keys&gt;&lt;ref-type name="Government Document"&gt;46&lt;/ref-type&gt;&lt;contributors&gt;&lt;authors&gt;&lt;author&gt;Applicant,&lt;/author&gt;&lt;/authors&gt;&lt;/contributors&gt;&lt;titles&gt;&lt;title&gt;RE: Application form for Application 1717&lt;/title&gt;&lt;/titles&gt;&lt;dates&gt;&lt;year&gt;2022&lt;/year&gt;&lt;/dates&gt;&lt;urls&gt;&lt;/urls&gt;&lt;/record&gt;&lt;/Cite&gt;&lt;/EndNote&gt;</w:instrText>
      </w:r>
      <w:r w:rsidR="00C6503F">
        <w:fldChar w:fldCharType="separate"/>
      </w:r>
      <w:r w:rsidR="00C6503F">
        <w:rPr>
          <w:noProof/>
        </w:rPr>
        <w:t>(Applicant, 2022a)</w:t>
      </w:r>
      <w:r w:rsidR="00C6503F">
        <w:fldChar w:fldCharType="end"/>
      </w:r>
      <w:r w:rsidR="00C6503F">
        <w:t>.</w:t>
      </w:r>
    </w:p>
    <w:p w14:paraId="013642F0" w14:textId="70275CDB" w:rsidR="003B26DA" w:rsidRDefault="003B26DA" w:rsidP="00B51D10">
      <w:r w:rsidRPr="003B26DA">
        <w:t xml:space="preserve">In the current clinical management pathway for diagnosing myocarditis in </w:t>
      </w:r>
      <w:r w:rsidR="00B159C2">
        <w:t xml:space="preserve">“ACS mimic” </w:t>
      </w:r>
      <w:r w:rsidRPr="003B26DA">
        <w:t>patients with high or intermediate pre-test risk of CAD</w:t>
      </w:r>
      <w:r w:rsidR="005B5E04">
        <w:t xml:space="preserve">, </w:t>
      </w:r>
      <w:r w:rsidRPr="003B26DA">
        <w:t xml:space="preserve">standard investigation tests (blood test, ECG, CXR </w:t>
      </w:r>
      <w:r w:rsidR="002C07C9">
        <w:rPr>
          <w:rFonts w:cs="Calibri"/>
        </w:rPr>
        <w:t>±</w:t>
      </w:r>
      <w:r w:rsidRPr="003B26DA">
        <w:t xml:space="preserve">TTE) </w:t>
      </w:r>
      <w:r w:rsidR="005B5E04">
        <w:t xml:space="preserve">were given </w:t>
      </w:r>
      <w:r w:rsidRPr="003B26DA">
        <w:t>to determine the likelihood of having CAD.</w:t>
      </w:r>
      <w:r w:rsidR="00766511">
        <w:t xml:space="preserve"> </w:t>
      </w:r>
      <w:r w:rsidRPr="003B26DA">
        <w:t>For patients suspected with STEMI, has a high pre-test risk</w:t>
      </w:r>
      <w:r w:rsidR="002C07C9">
        <w:t xml:space="preserve"> of CAD</w:t>
      </w:r>
      <w:r w:rsidRPr="003B26DA">
        <w:t xml:space="preserve"> and haemodynamically unstable, </w:t>
      </w:r>
      <w:r w:rsidR="006239DA">
        <w:t>ICA</w:t>
      </w:r>
      <w:r w:rsidRPr="003B26DA">
        <w:t xml:space="preserve"> is used to diagnose obstructive CAD. For patients in the intermediate pre-test risk, CTCA is recommended </w:t>
      </w:r>
      <w:r w:rsidR="003D2976">
        <w:t xml:space="preserve">as the initial test </w:t>
      </w:r>
      <w:r w:rsidRPr="003B26DA">
        <w:t>to diagnose</w:t>
      </w:r>
      <w:r w:rsidR="00EC5D63">
        <w:t xml:space="preserve"> </w:t>
      </w:r>
      <w:r w:rsidRPr="003B26DA">
        <w:t>obstructive CAD</w:t>
      </w:r>
      <w:r w:rsidR="00A02D6A">
        <w:t xml:space="preserve"> </w:t>
      </w:r>
      <w:r w:rsidR="00675C40">
        <w:fldChar w:fldCharType="begin"/>
      </w:r>
      <w:r w:rsidR="00D83ADE">
        <w:instrText xml:space="preserve"> ADDIN EN.CITE &lt;EndNote&gt;&lt;Cite&gt;&lt;Author&gt;Knuuti&lt;/Author&gt;&lt;Year&gt;2020&lt;/Year&gt;&lt;RecNum&gt;274&lt;/RecNum&gt;&lt;DisplayText&gt;(Knuuti et al., 2020)&lt;/DisplayText&gt;&lt;record&gt;&lt;rec-number&gt;274&lt;/rec-number&gt;&lt;foreign-keys&gt;&lt;key app="EN" db-id="0p0w9p0za5xz98efaavx29d3dep0pvet5edw" timestamp="1662351720"&gt;274&lt;/key&gt;&lt;/foreign-keys&gt;&lt;ref-type name="Journal Article"&gt;17&lt;/ref-type&gt;&lt;contributors&gt;&lt;authors&gt;&lt;author&gt;Knuuti, Juhani&lt;/author&gt;&lt;author&gt;Wijns, William&lt;/author&gt;&lt;author&gt;Saraste, Antti&lt;/author&gt;&lt;author&gt;Capodanno, Davide&lt;/author&gt;&lt;author&gt;Barbato, Emanuele&lt;/author&gt;&lt;author&gt;Funck-Brentano, Christian&lt;/author&gt;&lt;author&gt;Prescott, Eva&lt;/author&gt;&lt;author&gt;Storey, Robert F&lt;/author&gt;&lt;author&gt;Deaton, Christi&lt;/author&gt;&lt;author&gt;Cuisset, Thomas&lt;/author&gt;&lt;/authors&gt;&lt;/contributors&gt;&lt;titles&gt;&lt;title&gt;2019 ESC Guidelines for the diagnosis and management of chronic coronary syndromes: the Task Force for the diagnosis and management of chronic coronary syndromes of the European Society of Cardiology (ESC)&lt;/title&gt;&lt;secondary-title&gt;European heart journal&lt;/secondary-title&gt;&lt;/titles&gt;&lt;pages&gt;407-477&lt;/pages&gt;&lt;volume&gt;41&lt;/volume&gt;&lt;number&gt;3&lt;/number&gt;&lt;dates&gt;&lt;year&gt;2020&lt;/year&gt;&lt;/dates&gt;&lt;isbn&gt;0195-668X&lt;/isbn&gt;&lt;urls&gt;&lt;/urls&gt;&lt;/record&gt;&lt;/Cite&gt;&lt;/EndNote&gt;</w:instrText>
      </w:r>
      <w:r w:rsidR="00675C40">
        <w:fldChar w:fldCharType="separate"/>
      </w:r>
      <w:r w:rsidR="00675C40">
        <w:rPr>
          <w:noProof/>
        </w:rPr>
        <w:t>(Knuuti et al., 2020)</w:t>
      </w:r>
      <w:r w:rsidR="00675C40">
        <w:fldChar w:fldCharType="end"/>
      </w:r>
      <w:r w:rsidRPr="003B26DA">
        <w:t xml:space="preserve">. However, </w:t>
      </w:r>
      <w:r w:rsidR="006239DA">
        <w:t>ICA</w:t>
      </w:r>
      <w:r w:rsidRPr="003B26DA">
        <w:t xml:space="preserve"> can also be done for CAD diagnosis confirmation or as an intervention. EMB is then</w:t>
      </w:r>
      <w:r w:rsidR="00EC5D63">
        <w:t xml:space="preserve"> </w:t>
      </w:r>
      <w:r w:rsidR="00B95EB2">
        <w:t>performed</w:t>
      </w:r>
      <w:r w:rsidRPr="003B26DA">
        <w:t xml:space="preserve"> for myocarditis diagnosis when obstructive CAD cannot be confirmed after CTCA or </w:t>
      </w:r>
      <w:r w:rsidR="006239DA">
        <w:t>ICA</w:t>
      </w:r>
      <w:r w:rsidRPr="003B26DA">
        <w:t>.</w:t>
      </w:r>
      <w:r w:rsidR="00A34BF9">
        <w:t xml:space="preserve"> In the proposed pathway, </w:t>
      </w:r>
      <w:r w:rsidR="00845DEF">
        <w:t xml:space="preserve">when obstructive CAD cannot be confirmed, cardiac MRI </w:t>
      </w:r>
      <w:r w:rsidR="00D2634F">
        <w:t>is</w:t>
      </w:r>
      <w:r w:rsidR="00EC5D63">
        <w:t xml:space="preserve"> </w:t>
      </w:r>
      <w:r w:rsidR="009E7201">
        <w:t>used</w:t>
      </w:r>
      <w:r w:rsidR="007954A7">
        <w:t xml:space="preserve"> to diagnose myocarditis</w:t>
      </w:r>
      <w:r w:rsidR="00D2634F">
        <w:t>.</w:t>
      </w:r>
      <w:r w:rsidR="00EC5D63">
        <w:t xml:space="preserve"> </w:t>
      </w:r>
      <w:r w:rsidR="00230F69">
        <w:t>EMB is then given if</w:t>
      </w:r>
      <w:r w:rsidR="007954A7">
        <w:t xml:space="preserve"> a more specific</w:t>
      </w:r>
      <w:r w:rsidR="002C07C9">
        <w:t xml:space="preserve"> diagnosis</w:t>
      </w:r>
      <w:r w:rsidR="00230F69">
        <w:t xml:space="preserve"> is required to guide myocarditis management</w:t>
      </w:r>
      <w:r w:rsidR="002C07C9">
        <w:t>.</w:t>
      </w:r>
    </w:p>
    <w:p w14:paraId="5BF5931F" w14:textId="30A626A5" w:rsidR="003A792D" w:rsidRPr="00AE44B8" w:rsidRDefault="003A792D" w:rsidP="00AE44B8">
      <w:pPr>
        <w:rPr>
          <w:i/>
          <w:iCs/>
        </w:rPr>
      </w:pPr>
      <w:r w:rsidRPr="00AE44B8">
        <w:rPr>
          <w:i/>
        </w:rPr>
        <w:t>For population 2, the algorithms were re-made based on the PASC’s presentation</w:t>
      </w:r>
      <w:r w:rsidR="008543E6">
        <w:rPr>
          <w:i/>
        </w:rPr>
        <w:t xml:space="preserve"> </w:t>
      </w:r>
      <w:r w:rsidR="008543E6">
        <w:rPr>
          <w:rFonts w:asciiTheme="minorHAnsi" w:hAnsiTheme="minorHAnsi" w:cstheme="minorHAnsi"/>
          <w:i/>
        </w:rPr>
        <w:t>(e.g. high and intermediate risk of CAD subgroups were added in)</w:t>
      </w:r>
      <w:r w:rsidRPr="00AE44B8">
        <w:rPr>
          <w:i/>
        </w:rPr>
        <w:t>. However, given the definition of the patient population requires further clarification as per PASC advice (as per PASC Outcome Number 1), the algorithms are subject to further change.</w:t>
      </w:r>
    </w:p>
    <w:p w14:paraId="6C0E531F" w14:textId="5CF4FACA" w:rsidR="000B7DE5" w:rsidRDefault="000B7DE5" w:rsidP="0023184A">
      <w:pPr>
        <w:autoSpaceDE w:val="0"/>
        <w:autoSpaceDN w:val="0"/>
        <w:adjustRightInd w:val="0"/>
        <w:rPr>
          <w:rFonts w:asciiTheme="minorHAnsi" w:hAnsiTheme="minorHAnsi" w:cstheme="minorHAnsi"/>
          <w:i/>
          <w:iCs/>
        </w:rPr>
      </w:pPr>
      <w:bookmarkStart w:id="60" w:name="_Hlk129179660"/>
      <w:r w:rsidRPr="00F05360">
        <w:rPr>
          <w:i/>
        </w:rPr>
        <w:t xml:space="preserve">At its December 2022 meeting, </w:t>
      </w:r>
      <w:r>
        <w:rPr>
          <w:rFonts w:asciiTheme="minorHAnsi" w:hAnsiTheme="minorHAnsi" w:cstheme="minorHAnsi"/>
          <w:i/>
          <w:iCs/>
        </w:rPr>
        <w:t>PASC noted the applicant proposed an alternative clinical management algorithm that positioned cardiac MRI as a first line investigation instead of CTCA without the need to rule out obstructive CAD (due to the high pre-test probability of myocarditis in the revised population 2). The basis for the algorithm change were clinical guideline recommendations that differentiate high or intermediate ACS risk, and also the results of the CARMENTA trial. However, PASC noted that cardiac MRI was used as a ‘gatekeeper’ investigation to diagnose obstructive CAD rather than myocarditis in the CARMENTA trial, and thus queried the applicability of this trial population to the proposed revised population 2. The applicant explained that they mentioned the CARMENTA trial in their pre-PASC response to show that a non-invasive test such as cardiac MRI was safe and effective compared with an invasive test such as CTCA.</w:t>
      </w:r>
    </w:p>
    <w:bookmarkEnd w:id="60"/>
    <w:p w14:paraId="2BDE22B9" w14:textId="56C33BCE" w:rsidR="00D73332" w:rsidRDefault="00D73332" w:rsidP="00BA0DE2">
      <w:pPr>
        <w:pStyle w:val="Heading2"/>
        <w:rPr>
          <w:b/>
          <w:bCs/>
          <w:i/>
        </w:rPr>
      </w:pPr>
      <w:r w:rsidRPr="00490FBB">
        <w:t>Proposed economic evaluation</w:t>
      </w:r>
    </w:p>
    <w:p w14:paraId="650166F0" w14:textId="22244567" w:rsidR="00FD2F43" w:rsidRDefault="00FD2F43" w:rsidP="000A0CC4">
      <w:r>
        <w:t xml:space="preserve">The </w:t>
      </w:r>
      <w:r w:rsidR="0026026E">
        <w:t>A</w:t>
      </w:r>
      <w:r>
        <w:t>pplicant claims th</w:t>
      </w:r>
      <w:r w:rsidR="00CD6355">
        <w:t>at</w:t>
      </w:r>
      <w:r>
        <w:t xml:space="preserve"> cardiac MRI has a higher diagnostic accuracy (versus the comparator), leading to improved patient care and lower rates of inappropriate therapy</w:t>
      </w:r>
      <w:r w:rsidR="00E10588">
        <w:t xml:space="preserve"> </w:t>
      </w:r>
      <w:r w:rsidR="00BF1D5C">
        <w:fldChar w:fldCharType="begin"/>
      </w:r>
      <w:r w:rsidR="00D83ADE">
        <w:instrText xml:space="preserve"> ADDIN EN.CITE &lt;EndNote&gt;&lt;Cite&gt;&lt;Author&gt;Applicant&lt;/Author&gt;&lt;Year&gt;2022&lt;/Year&gt;&lt;RecNum&gt;126&lt;/RecNum&gt;&lt;DisplayText&gt;(Applicant, 2022a)&lt;/DisplayText&gt;&lt;record&gt;&lt;rec-number&gt;126&lt;/rec-number&gt;&lt;foreign-keys&gt;&lt;key app="EN" db-id="0p0w9p0za5xz98efaavx29d3dep0pvet5edw" timestamp="1656471086"&gt;126&lt;/key&gt;&lt;/foreign-keys&gt;&lt;ref-type name="Government Document"&gt;46&lt;/ref-type&gt;&lt;contributors&gt;&lt;authors&gt;&lt;author&gt;Applicant,&lt;/author&gt;&lt;/authors&gt;&lt;/contributors&gt;&lt;titles&gt;&lt;title&gt;RE: Application form for Application 1717&lt;/title&gt;&lt;/titles&gt;&lt;dates&gt;&lt;year&gt;2022&lt;/year&gt;&lt;/dates&gt;&lt;urls&gt;&lt;/urls&gt;&lt;/record&gt;&lt;/Cite&gt;&lt;/EndNote&gt;</w:instrText>
      </w:r>
      <w:r w:rsidR="00BF1D5C">
        <w:fldChar w:fldCharType="separate"/>
      </w:r>
      <w:r w:rsidR="00BF1D5C">
        <w:rPr>
          <w:noProof/>
        </w:rPr>
        <w:t>(Applicant, 2022a)</w:t>
      </w:r>
      <w:r w:rsidR="00BF1D5C">
        <w:fldChar w:fldCharType="end"/>
      </w:r>
      <w:r w:rsidR="0030654E">
        <w:t xml:space="preserve">. </w:t>
      </w:r>
      <w:r w:rsidR="00A72F88">
        <w:t>The</w:t>
      </w:r>
      <w:r w:rsidR="000017A2">
        <w:t xml:space="preserve"> </w:t>
      </w:r>
      <w:r w:rsidR="00DD6C06">
        <w:t>A</w:t>
      </w:r>
      <w:r w:rsidR="000017A2">
        <w:t xml:space="preserve">pplicant notes that by achieving </w:t>
      </w:r>
      <w:r w:rsidR="000064E6">
        <w:t xml:space="preserve">a more accurate diagnosis, it is expected that a greater number of patients </w:t>
      </w:r>
      <w:r w:rsidR="00E10588">
        <w:t xml:space="preserve">will receive the appropriate therapy for myocarditis, leading to better resolution of symptoms and a lower incidence of potential lifelong anti-atherosclerotic therapies </w:t>
      </w:r>
      <w:r w:rsidR="00BF1D5C">
        <w:fldChar w:fldCharType="begin"/>
      </w:r>
      <w:r w:rsidR="00D83ADE">
        <w:instrText xml:space="preserve"> ADDIN EN.CITE &lt;EndNote&gt;&lt;Cite&gt;&lt;Author&gt;Applicant&lt;/Author&gt;&lt;Year&gt;2022&lt;/Year&gt;&lt;RecNum&gt;126&lt;/RecNum&gt;&lt;DisplayText&gt;(Applicant, 2022a)&lt;/DisplayText&gt;&lt;record&gt;&lt;rec-number&gt;126&lt;/rec-number&gt;&lt;foreign-keys&gt;&lt;key app="EN" db-id="0p0w9p0za5xz98efaavx29d3dep0pvet5edw" timestamp="1656471086"&gt;126&lt;/key&gt;&lt;/foreign-keys&gt;&lt;ref-type name="Government Document"&gt;46&lt;/ref-type&gt;&lt;contributors&gt;&lt;authors&gt;&lt;author&gt;Applicant,&lt;/author&gt;&lt;/authors&gt;&lt;/contributors&gt;&lt;titles&gt;&lt;title&gt;RE: Application form for Application 1717&lt;/title&gt;&lt;/titles&gt;&lt;dates&gt;&lt;year&gt;2022&lt;/year&gt;&lt;/dates&gt;&lt;urls&gt;&lt;/urls&gt;&lt;/record&gt;&lt;/Cite&gt;&lt;/EndNote&gt;</w:instrText>
      </w:r>
      <w:r w:rsidR="00BF1D5C">
        <w:fldChar w:fldCharType="separate"/>
      </w:r>
      <w:r w:rsidR="00BF1D5C">
        <w:rPr>
          <w:noProof/>
        </w:rPr>
        <w:t>(Applicant, 2022a)</w:t>
      </w:r>
      <w:r w:rsidR="00BF1D5C">
        <w:fldChar w:fldCharType="end"/>
      </w:r>
      <w:r w:rsidR="00E10588">
        <w:t>.</w:t>
      </w:r>
    </w:p>
    <w:p w14:paraId="290A4932" w14:textId="33A2268A" w:rsidR="00EB0417" w:rsidRDefault="00EB0417" w:rsidP="000A0CC4">
      <w:r>
        <w:t xml:space="preserve">Furthermore, the </w:t>
      </w:r>
      <w:r w:rsidR="0026026E">
        <w:t>A</w:t>
      </w:r>
      <w:r>
        <w:t>pplicant claims th</w:t>
      </w:r>
      <w:r w:rsidR="00E32171">
        <w:t>at the safety profile of</w:t>
      </w:r>
      <w:r>
        <w:t xml:space="preserve"> cardiac MRI is </w:t>
      </w:r>
      <w:r w:rsidR="00E32171">
        <w:t xml:space="preserve">superior to current comparators such as </w:t>
      </w:r>
      <w:r w:rsidR="00036134">
        <w:t>EMB</w:t>
      </w:r>
      <w:r w:rsidR="00E32171">
        <w:t xml:space="preserve"> and </w:t>
      </w:r>
      <w:r w:rsidR="006239DA">
        <w:t>ICA</w:t>
      </w:r>
      <w:r w:rsidR="00191D2B">
        <w:t xml:space="preserve"> </w:t>
      </w:r>
      <w:r w:rsidR="00BF1D5C">
        <w:fldChar w:fldCharType="begin"/>
      </w:r>
      <w:r w:rsidR="00D83ADE">
        <w:instrText xml:space="preserve"> ADDIN EN.CITE &lt;EndNote&gt;&lt;Cite&gt;&lt;Author&gt;Applicant&lt;/Author&gt;&lt;Year&gt;2022&lt;/Year&gt;&lt;RecNum&gt;126&lt;/RecNum&gt;&lt;DisplayText&gt;(Applicant, 2022a)&lt;/DisplayText&gt;&lt;record&gt;&lt;rec-number&gt;126&lt;/rec-number&gt;&lt;foreign-keys&gt;&lt;key app="EN" db-id="0p0w9p0za5xz98efaavx29d3dep0pvet5edw" timestamp="1656471086"&gt;126&lt;/key&gt;&lt;/foreign-keys&gt;&lt;ref-type name="Government Document"&gt;46&lt;/ref-type&gt;&lt;contributors&gt;&lt;authors&gt;&lt;author&gt;Applicant,&lt;/author&gt;&lt;/authors&gt;&lt;/contributors&gt;&lt;titles&gt;&lt;title&gt;RE: Application form for Application 1717&lt;/title&gt;&lt;/titles&gt;&lt;dates&gt;&lt;year&gt;2022&lt;/year&gt;&lt;/dates&gt;&lt;urls&gt;&lt;/urls&gt;&lt;/record&gt;&lt;/Cite&gt;&lt;/EndNote&gt;</w:instrText>
      </w:r>
      <w:r w:rsidR="00BF1D5C">
        <w:fldChar w:fldCharType="separate"/>
      </w:r>
      <w:r w:rsidR="00BF1D5C">
        <w:rPr>
          <w:noProof/>
        </w:rPr>
        <w:t>(Applicant, 2022a)</w:t>
      </w:r>
      <w:r w:rsidR="00BF1D5C">
        <w:fldChar w:fldCharType="end"/>
      </w:r>
      <w:r w:rsidR="00E32171">
        <w:t>.</w:t>
      </w:r>
      <w:r w:rsidR="00A45FF9">
        <w:t xml:space="preserve"> The </w:t>
      </w:r>
      <w:r w:rsidR="0026026E">
        <w:t>A</w:t>
      </w:r>
      <w:r w:rsidR="00A45FF9">
        <w:t xml:space="preserve">pplicant highlights that </w:t>
      </w:r>
      <w:r w:rsidR="00036134">
        <w:t>EMB</w:t>
      </w:r>
      <w:r w:rsidR="00BB01FE">
        <w:t xml:space="preserve"> carries a risk of vascular</w:t>
      </w:r>
      <w:r w:rsidR="00CD6355">
        <w:t>-</w:t>
      </w:r>
      <w:r w:rsidR="00BB01FE">
        <w:t>access complications, malignant arrhythmia and cardiac perforation</w:t>
      </w:r>
      <w:r w:rsidR="00CD6355">
        <w:t>,</w:t>
      </w:r>
      <w:r w:rsidR="00BB01FE">
        <w:t xml:space="preserve"> while </w:t>
      </w:r>
      <w:r w:rsidR="006239DA">
        <w:t>ICA</w:t>
      </w:r>
      <w:r w:rsidR="00BB01FE">
        <w:t xml:space="preserve"> carries a risk of heart attack, stroke, vascular</w:t>
      </w:r>
      <w:r w:rsidR="00CD6355">
        <w:t>-</w:t>
      </w:r>
      <w:r w:rsidR="00BB01FE">
        <w:t>access complications and bleeding, arrhythmias, allergic reactions</w:t>
      </w:r>
      <w:r w:rsidR="007072AD">
        <w:t xml:space="preserve"> to dye</w:t>
      </w:r>
      <w:r w:rsidR="00CD6355">
        <w:t>,</w:t>
      </w:r>
      <w:r w:rsidR="007072AD">
        <w:t xml:space="preserve"> kidney injury or death </w:t>
      </w:r>
      <w:r w:rsidR="00BF1D5C">
        <w:fldChar w:fldCharType="begin"/>
      </w:r>
      <w:r w:rsidR="00D83ADE">
        <w:instrText xml:space="preserve"> ADDIN EN.CITE &lt;EndNote&gt;&lt;Cite&gt;&lt;Author&gt;Applicant&lt;/Author&gt;&lt;Year&gt;2022&lt;/Year&gt;&lt;RecNum&gt;126&lt;/RecNum&gt;&lt;DisplayText&gt;(Applicant, 2022a)&lt;/DisplayText&gt;&lt;record&gt;&lt;rec-number&gt;126&lt;/rec-number&gt;&lt;foreign-keys&gt;&lt;key app="EN" db-id="0p0w9p0za5xz98efaavx29d3dep0pvet5edw" timestamp="1656471086"&gt;126&lt;/key&gt;&lt;/foreign-keys&gt;&lt;ref-type name="Government Document"&gt;46&lt;/ref-type&gt;&lt;contributors&gt;&lt;authors&gt;&lt;author&gt;Applicant,&lt;/author&gt;&lt;/authors&gt;&lt;/contributors&gt;&lt;titles&gt;&lt;title&gt;RE: Application form for Application 1717&lt;/title&gt;&lt;/titles&gt;&lt;dates&gt;&lt;year&gt;2022&lt;/year&gt;&lt;/dates&gt;&lt;urls&gt;&lt;/urls&gt;&lt;/record&gt;&lt;/Cite&gt;&lt;/EndNote&gt;</w:instrText>
      </w:r>
      <w:r w:rsidR="00BF1D5C">
        <w:fldChar w:fldCharType="separate"/>
      </w:r>
      <w:r w:rsidR="00BF1D5C">
        <w:rPr>
          <w:noProof/>
        </w:rPr>
        <w:t>(Applicant, 2022a)</w:t>
      </w:r>
      <w:r w:rsidR="00BF1D5C">
        <w:fldChar w:fldCharType="end"/>
      </w:r>
      <w:r w:rsidR="007072AD">
        <w:t>.</w:t>
      </w:r>
    </w:p>
    <w:p w14:paraId="6C27186E" w14:textId="3B3A3BD2" w:rsidR="004C452F" w:rsidRDefault="0033793C" w:rsidP="000A0CC4">
      <w:r>
        <w:lastRenderedPageBreak/>
        <w:t xml:space="preserve">Based on </w:t>
      </w:r>
      <w:r w:rsidR="00E543BD">
        <w:t xml:space="preserve">claims made by the </w:t>
      </w:r>
      <w:r w:rsidR="0026026E">
        <w:t>A</w:t>
      </w:r>
      <w:r w:rsidR="00E543BD">
        <w:t xml:space="preserve">pplicant </w:t>
      </w:r>
      <w:r>
        <w:t xml:space="preserve">and considering the matrix in </w:t>
      </w:r>
      <w:r>
        <w:fldChar w:fldCharType="begin"/>
      </w:r>
      <w:r>
        <w:instrText xml:space="preserve"> REF _Ref54260209 \h </w:instrText>
      </w:r>
      <w:r>
        <w:fldChar w:fldCharType="separate"/>
      </w:r>
      <w:r w:rsidR="002D4494" w:rsidRPr="00490FBB">
        <w:t>Table</w:t>
      </w:r>
      <w:r w:rsidR="002D4494">
        <w:t xml:space="preserve"> </w:t>
      </w:r>
      <w:r w:rsidR="002D4494">
        <w:rPr>
          <w:noProof/>
        </w:rPr>
        <w:t>10</w:t>
      </w:r>
      <w:r>
        <w:fldChar w:fldCharType="end"/>
      </w:r>
      <w:r>
        <w:t xml:space="preserve">, </w:t>
      </w:r>
      <w:r w:rsidR="00344972">
        <w:t xml:space="preserve">the most appropriate </w:t>
      </w:r>
      <w:r w:rsidR="0018050A">
        <w:t xml:space="preserve">economic evaluation for </w:t>
      </w:r>
      <w:r w:rsidR="003D57A6">
        <w:t xml:space="preserve">both </w:t>
      </w:r>
      <w:r w:rsidR="0018050A">
        <w:t>population</w:t>
      </w:r>
      <w:r w:rsidR="003D57A6">
        <w:t>s</w:t>
      </w:r>
      <w:r w:rsidR="0018050A">
        <w:t xml:space="preserve"> will be</w:t>
      </w:r>
      <w:r w:rsidR="009E63E6">
        <w:t xml:space="preserve"> </w:t>
      </w:r>
      <w:r w:rsidR="00CD6355">
        <w:t xml:space="preserve">a </w:t>
      </w:r>
      <w:r w:rsidR="009E63E6">
        <w:t>cost-effectiveness</w:t>
      </w:r>
      <w:r w:rsidR="002402F0">
        <w:t xml:space="preserve"> analysis (CEA)</w:t>
      </w:r>
      <w:r w:rsidR="009E63E6">
        <w:t xml:space="preserve"> or cost utility analysis</w:t>
      </w:r>
      <w:r w:rsidR="002402F0">
        <w:t xml:space="preserve"> (CUA)</w:t>
      </w:r>
      <w:r w:rsidR="0018050A">
        <w:t>.</w:t>
      </w:r>
    </w:p>
    <w:p w14:paraId="3D3CDFE2" w14:textId="5D472F48" w:rsidR="0033793C" w:rsidRDefault="00FC4CCC" w:rsidP="000A0CC4">
      <w:r>
        <w:t>Despite</w:t>
      </w:r>
      <w:r w:rsidR="00680D3E">
        <w:t xml:space="preserve"> the intervention </w:t>
      </w:r>
      <w:r>
        <w:t>being claimed to</w:t>
      </w:r>
      <w:r w:rsidR="00680D3E">
        <w:t xml:space="preserve"> </w:t>
      </w:r>
      <w:r w:rsidR="00E911D0">
        <w:t>lead to a greater number of patients receiving the appropriate therapy, myocarditis is a self-limiting disease</w:t>
      </w:r>
      <w:r w:rsidR="00CD6355">
        <w:t>,</w:t>
      </w:r>
      <w:r>
        <w:t xml:space="preserve"> which </w:t>
      </w:r>
      <w:r w:rsidR="008B4C0F">
        <w:t xml:space="preserve">may limit the </w:t>
      </w:r>
      <w:r w:rsidR="006558CD">
        <w:t xml:space="preserve">benefit of cardiac MRI </w:t>
      </w:r>
      <w:r w:rsidR="00185CBC">
        <w:t>on</w:t>
      </w:r>
      <w:r w:rsidR="006558CD">
        <w:t xml:space="preserve"> long-term patient </w:t>
      </w:r>
      <w:r w:rsidR="005604CA">
        <w:t>outcomes. Nevertheless,</w:t>
      </w:r>
      <w:r w:rsidR="00D11278">
        <w:t xml:space="preserve"> </w:t>
      </w:r>
      <w:r w:rsidR="008E5278">
        <w:t xml:space="preserve">the accurate diagnosis of myocarditis may have </w:t>
      </w:r>
      <w:r w:rsidR="004C452F">
        <w:t>additional non</w:t>
      </w:r>
      <w:r w:rsidR="00CD6355">
        <w:t>-</w:t>
      </w:r>
      <w:r w:rsidR="004C452F">
        <w:t xml:space="preserve">health benefits </w:t>
      </w:r>
      <w:r w:rsidR="009F3909">
        <w:t>associated with the</w:t>
      </w:r>
      <w:r w:rsidR="004C452F">
        <w:t xml:space="preserve"> value of knowing.</w:t>
      </w:r>
      <w:r w:rsidR="00D11278">
        <w:t xml:space="preserve"> </w:t>
      </w:r>
      <w:r w:rsidR="00AC5D02">
        <w:t xml:space="preserve">Such </w:t>
      </w:r>
      <w:r w:rsidR="009F3909">
        <w:t xml:space="preserve">value of knowing </w:t>
      </w:r>
      <w:r w:rsidR="00AC5D02">
        <w:t xml:space="preserve">outcomes </w:t>
      </w:r>
      <w:r w:rsidR="009F3909">
        <w:t xml:space="preserve">would </w:t>
      </w:r>
      <w:r w:rsidR="00AC5D02">
        <w:t>be best incorporated in</w:t>
      </w:r>
      <w:r w:rsidR="009F3909">
        <w:t>to</w:t>
      </w:r>
      <w:r w:rsidR="00AC5D02">
        <w:t xml:space="preserve"> a cost-consequence analysis</w:t>
      </w:r>
      <w:r w:rsidR="00E76CB8">
        <w:t xml:space="preserve"> (CCA)</w:t>
      </w:r>
      <w:r w:rsidR="00AC5D02">
        <w:t xml:space="preserve">, presented </w:t>
      </w:r>
      <w:r w:rsidR="00704AE4">
        <w:t>to</w:t>
      </w:r>
      <w:r w:rsidR="00AC5D02">
        <w:t xml:space="preserve"> supplement a stepped CEA or CUA.</w:t>
      </w:r>
    </w:p>
    <w:p w14:paraId="6DAB2DBD" w14:textId="10A606F9" w:rsidR="000939E0" w:rsidRPr="00490FBB" w:rsidRDefault="000939E0" w:rsidP="00C40CC4">
      <w:pPr>
        <w:pStyle w:val="Caption"/>
      </w:pPr>
      <w:bookmarkStart w:id="61" w:name="_Ref54260209"/>
      <w:bookmarkStart w:id="62" w:name="_Toc423450289"/>
      <w:r w:rsidRPr="00490FBB">
        <w:t>Table</w:t>
      </w:r>
      <w:r w:rsidR="00A902A9">
        <w:t xml:space="preserve"> </w:t>
      </w:r>
      <w:r w:rsidRPr="00490FBB">
        <w:fldChar w:fldCharType="begin"/>
      </w:r>
      <w:r w:rsidRPr="00490FBB">
        <w:instrText xml:space="preserve"> SEQ Table \* ARABIC </w:instrText>
      </w:r>
      <w:r w:rsidRPr="00490FBB">
        <w:fldChar w:fldCharType="separate"/>
      </w:r>
      <w:r w:rsidR="002D4494">
        <w:rPr>
          <w:noProof/>
        </w:rPr>
        <w:t>10</w:t>
      </w:r>
      <w:r w:rsidRPr="00490FBB">
        <w:fldChar w:fldCharType="end"/>
      </w:r>
      <w:bookmarkEnd w:id="61"/>
      <w:r w:rsidR="001A5D2F">
        <w:tab/>
        <w:t>Classification of</w:t>
      </w:r>
      <w:r w:rsidRPr="00490FBB">
        <w:t xml:space="preserve"> comparative effectiveness and safety of the proposed intervention</w:t>
      </w:r>
      <w:r w:rsidR="001A5D2F">
        <w:t>,</w:t>
      </w:r>
      <w:r w:rsidRPr="00490FBB">
        <w:t xml:space="preserve"> compared with its main comparator</w:t>
      </w:r>
      <w:r w:rsidR="001A5D2F">
        <w:t>,</w:t>
      </w:r>
      <w:r w:rsidRPr="00490FBB">
        <w:t xml:space="preserve"> and guide to the suitable type of economic evaluation</w:t>
      </w:r>
      <w:bookmarkEnd w:id="62"/>
    </w:p>
    <w:tbl>
      <w:tblPr>
        <w:tblStyle w:val="TableGrid2"/>
        <w:tblW w:w="5000" w:type="pct"/>
        <w:tblLook w:val="01E0" w:firstRow="1" w:lastRow="1" w:firstColumn="1" w:lastColumn="1" w:noHBand="0" w:noVBand="0"/>
        <w:tblCaption w:val="Table 19 Classification of the comparative effectiveness and safety of the proposed therapeutic medical service compared with its main comparator and guide to the suitable type of economic evaluation"/>
        <w:tblDescription w:val="The table presents a matrix of comparative safety (inferior, unccertain, non-inferior, superior) against comparative effectiveness (inferior, uncertain, non-inmferior, superior)."/>
      </w:tblPr>
      <w:tblGrid>
        <w:gridCol w:w="2065"/>
        <w:gridCol w:w="1954"/>
        <w:gridCol w:w="2286"/>
        <w:gridCol w:w="1794"/>
        <w:gridCol w:w="1472"/>
      </w:tblGrid>
      <w:tr w:rsidR="008814A6" w:rsidRPr="00490FBB" w14:paraId="5238F44C" w14:textId="77777777" w:rsidTr="008814A6">
        <w:tc>
          <w:tcPr>
            <w:tcW w:w="1079" w:type="pct"/>
            <w:tcBorders>
              <w:bottom w:val="nil"/>
            </w:tcBorders>
          </w:tcPr>
          <w:p w14:paraId="5B06A6EA" w14:textId="4E9A5945" w:rsidR="008814A6" w:rsidRPr="00490FBB" w:rsidRDefault="008814A6" w:rsidP="0087002C">
            <w:pPr>
              <w:pStyle w:val="TableHeading"/>
              <w:jc w:val="left"/>
            </w:pPr>
            <w:bookmarkStart w:id="63" w:name="Title_Table2" w:colFirst="0" w:colLast="0"/>
            <w:r w:rsidRPr="00490FBB">
              <w:t xml:space="preserve">Comparative </w:t>
            </w:r>
          </w:p>
        </w:tc>
        <w:tc>
          <w:tcPr>
            <w:tcW w:w="1021" w:type="pct"/>
          </w:tcPr>
          <w:p w14:paraId="293E5792" w14:textId="77777777" w:rsidR="008814A6" w:rsidRPr="00490FBB" w:rsidRDefault="008814A6" w:rsidP="0087002C">
            <w:pPr>
              <w:pStyle w:val="TableHeading"/>
              <w:jc w:val="left"/>
            </w:pPr>
          </w:p>
        </w:tc>
        <w:tc>
          <w:tcPr>
            <w:tcW w:w="1194" w:type="pct"/>
          </w:tcPr>
          <w:p w14:paraId="57B2397B" w14:textId="77777777" w:rsidR="008814A6" w:rsidRPr="00490FBB" w:rsidRDefault="008814A6" w:rsidP="0087002C">
            <w:pPr>
              <w:pStyle w:val="TableHeading"/>
              <w:ind w:left="-75" w:right="-127"/>
              <w:jc w:val="left"/>
            </w:pPr>
            <w:r w:rsidRPr="00490FBB">
              <w:t>Comparative effectiveness</w:t>
            </w:r>
          </w:p>
        </w:tc>
        <w:tc>
          <w:tcPr>
            <w:tcW w:w="937" w:type="pct"/>
          </w:tcPr>
          <w:p w14:paraId="6B53FB6C" w14:textId="77777777" w:rsidR="008814A6" w:rsidRPr="00490FBB" w:rsidRDefault="008814A6" w:rsidP="0087002C">
            <w:pPr>
              <w:pStyle w:val="TableHeading"/>
              <w:jc w:val="left"/>
            </w:pPr>
          </w:p>
        </w:tc>
        <w:tc>
          <w:tcPr>
            <w:tcW w:w="769" w:type="pct"/>
          </w:tcPr>
          <w:p w14:paraId="0FE152FA" w14:textId="77777777" w:rsidR="008814A6" w:rsidRPr="00490FBB" w:rsidRDefault="008814A6" w:rsidP="0087002C">
            <w:pPr>
              <w:pStyle w:val="TableHeading"/>
              <w:jc w:val="left"/>
            </w:pPr>
          </w:p>
        </w:tc>
      </w:tr>
      <w:bookmarkEnd w:id="63"/>
      <w:tr w:rsidR="008814A6" w:rsidRPr="00490FBB" w14:paraId="78A8F3F1" w14:textId="77777777" w:rsidTr="008814A6">
        <w:tc>
          <w:tcPr>
            <w:tcW w:w="1079" w:type="pct"/>
            <w:tcBorders>
              <w:top w:val="nil"/>
            </w:tcBorders>
          </w:tcPr>
          <w:p w14:paraId="6E00D947" w14:textId="1F581F10" w:rsidR="008814A6" w:rsidRPr="00490FBB" w:rsidRDefault="00127FFC" w:rsidP="0087002C">
            <w:pPr>
              <w:pStyle w:val="TableHeading"/>
              <w:jc w:val="left"/>
            </w:pPr>
            <w:r w:rsidRPr="00490FBB">
              <w:t>S</w:t>
            </w:r>
            <w:r w:rsidR="008814A6" w:rsidRPr="00490FBB">
              <w:t>afety</w:t>
            </w:r>
          </w:p>
        </w:tc>
        <w:tc>
          <w:tcPr>
            <w:tcW w:w="1021" w:type="pct"/>
          </w:tcPr>
          <w:p w14:paraId="319C788C" w14:textId="77777777" w:rsidR="008814A6" w:rsidRPr="00490FBB" w:rsidRDefault="008814A6" w:rsidP="0087002C">
            <w:pPr>
              <w:pStyle w:val="TableHeading"/>
              <w:jc w:val="left"/>
            </w:pPr>
            <w:r w:rsidRPr="00490FBB">
              <w:t>Inferior</w:t>
            </w:r>
          </w:p>
        </w:tc>
        <w:tc>
          <w:tcPr>
            <w:tcW w:w="1194" w:type="pct"/>
          </w:tcPr>
          <w:p w14:paraId="5AC96128" w14:textId="77777777" w:rsidR="008814A6" w:rsidRPr="00490FBB" w:rsidRDefault="008814A6" w:rsidP="0087002C">
            <w:pPr>
              <w:pStyle w:val="TableHeading"/>
              <w:jc w:val="left"/>
            </w:pPr>
            <w:r w:rsidRPr="00490FBB">
              <w:t>Uncertain</w:t>
            </w:r>
            <w:r w:rsidRPr="00490FBB">
              <w:rPr>
                <w:vertAlign w:val="superscript"/>
              </w:rPr>
              <w:t>a</w:t>
            </w:r>
          </w:p>
        </w:tc>
        <w:tc>
          <w:tcPr>
            <w:tcW w:w="937" w:type="pct"/>
          </w:tcPr>
          <w:p w14:paraId="7AA1349D" w14:textId="4BA1ADFE" w:rsidR="008814A6" w:rsidRPr="00490FBB" w:rsidRDefault="008814A6" w:rsidP="0087002C">
            <w:pPr>
              <w:pStyle w:val="TableHeading"/>
              <w:jc w:val="left"/>
            </w:pPr>
            <w:r w:rsidRPr="00490FBB">
              <w:t>Noninferior</w:t>
            </w:r>
            <w:r w:rsidRPr="00490FBB">
              <w:rPr>
                <w:vertAlign w:val="superscript"/>
              </w:rPr>
              <w:t>b</w:t>
            </w:r>
          </w:p>
        </w:tc>
        <w:tc>
          <w:tcPr>
            <w:tcW w:w="769" w:type="pct"/>
          </w:tcPr>
          <w:p w14:paraId="156C5942" w14:textId="77777777" w:rsidR="008814A6" w:rsidRPr="00490FBB" w:rsidRDefault="008814A6" w:rsidP="0087002C">
            <w:pPr>
              <w:pStyle w:val="TableHeading"/>
              <w:jc w:val="left"/>
            </w:pPr>
            <w:r w:rsidRPr="00490FBB">
              <w:t>Superior</w:t>
            </w:r>
          </w:p>
        </w:tc>
      </w:tr>
      <w:tr w:rsidR="000939E0" w:rsidRPr="00490FBB" w14:paraId="1E111DC3" w14:textId="77777777" w:rsidTr="008814A6">
        <w:tc>
          <w:tcPr>
            <w:tcW w:w="1079" w:type="pct"/>
          </w:tcPr>
          <w:p w14:paraId="04A362E2" w14:textId="77777777" w:rsidR="000939E0" w:rsidRPr="00490FBB" w:rsidRDefault="000939E0" w:rsidP="0087002C">
            <w:pPr>
              <w:pStyle w:val="Tabletext"/>
              <w:keepNext/>
              <w:jc w:val="left"/>
            </w:pPr>
            <w:r w:rsidRPr="00490FBB">
              <w:t>Inferior</w:t>
            </w:r>
          </w:p>
        </w:tc>
        <w:tc>
          <w:tcPr>
            <w:tcW w:w="1021" w:type="pct"/>
          </w:tcPr>
          <w:p w14:paraId="0B15352C" w14:textId="77777777" w:rsidR="000939E0" w:rsidRPr="00490FBB" w:rsidRDefault="000939E0" w:rsidP="0087002C">
            <w:pPr>
              <w:pStyle w:val="Tabletext"/>
              <w:keepNext/>
              <w:jc w:val="left"/>
            </w:pPr>
            <w:r w:rsidRPr="00490FBB">
              <w:t>Health forgone: need other supportive factors</w:t>
            </w:r>
          </w:p>
        </w:tc>
        <w:tc>
          <w:tcPr>
            <w:tcW w:w="1194" w:type="pct"/>
          </w:tcPr>
          <w:p w14:paraId="47A58DE2" w14:textId="77777777" w:rsidR="000939E0" w:rsidRPr="00490FBB" w:rsidRDefault="000939E0" w:rsidP="0087002C">
            <w:pPr>
              <w:pStyle w:val="Tabletext"/>
              <w:keepNext/>
              <w:jc w:val="left"/>
            </w:pPr>
            <w:r w:rsidRPr="00490FBB">
              <w:t>Health forgone possible: need other supportive factors</w:t>
            </w:r>
          </w:p>
        </w:tc>
        <w:tc>
          <w:tcPr>
            <w:tcW w:w="937" w:type="pct"/>
          </w:tcPr>
          <w:p w14:paraId="3540FA15" w14:textId="77777777" w:rsidR="000939E0" w:rsidRPr="00490FBB" w:rsidRDefault="000939E0" w:rsidP="0087002C">
            <w:pPr>
              <w:pStyle w:val="Tabletext"/>
              <w:keepNext/>
              <w:jc w:val="left"/>
            </w:pPr>
            <w:r w:rsidRPr="00490FBB">
              <w:t>Health forgone: need other supportive factors</w:t>
            </w:r>
          </w:p>
        </w:tc>
        <w:tc>
          <w:tcPr>
            <w:tcW w:w="769" w:type="pct"/>
          </w:tcPr>
          <w:p w14:paraId="18C6CF73" w14:textId="77777777" w:rsidR="000939E0" w:rsidRPr="00490FBB" w:rsidRDefault="000939E0" w:rsidP="0087002C">
            <w:pPr>
              <w:pStyle w:val="Tabletext"/>
              <w:keepNext/>
              <w:jc w:val="left"/>
            </w:pPr>
            <w:r w:rsidRPr="00490FBB">
              <w:t>? Likely CUA</w:t>
            </w:r>
          </w:p>
        </w:tc>
      </w:tr>
      <w:tr w:rsidR="000939E0" w:rsidRPr="00490FBB" w14:paraId="463C2753" w14:textId="77777777" w:rsidTr="008814A6">
        <w:tc>
          <w:tcPr>
            <w:tcW w:w="1079" w:type="pct"/>
          </w:tcPr>
          <w:p w14:paraId="11AF710C" w14:textId="77777777" w:rsidR="000939E0" w:rsidRPr="00490FBB" w:rsidRDefault="000939E0" w:rsidP="0087002C">
            <w:pPr>
              <w:pStyle w:val="Tabletext"/>
              <w:keepNext/>
              <w:jc w:val="left"/>
            </w:pPr>
            <w:r w:rsidRPr="00490FBB">
              <w:t>Uncertain</w:t>
            </w:r>
            <w:r w:rsidRPr="00490FBB">
              <w:rPr>
                <w:vertAlign w:val="superscript"/>
              </w:rPr>
              <w:t>a</w:t>
            </w:r>
          </w:p>
        </w:tc>
        <w:tc>
          <w:tcPr>
            <w:tcW w:w="1021" w:type="pct"/>
          </w:tcPr>
          <w:p w14:paraId="12909D79" w14:textId="77777777" w:rsidR="000939E0" w:rsidRPr="00490FBB" w:rsidRDefault="000939E0" w:rsidP="0087002C">
            <w:pPr>
              <w:pStyle w:val="Tabletext"/>
              <w:keepNext/>
              <w:jc w:val="left"/>
            </w:pPr>
            <w:r w:rsidRPr="00490FBB">
              <w:t>Health forgone possible: need other supportive factors</w:t>
            </w:r>
          </w:p>
        </w:tc>
        <w:tc>
          <w:tcPr>
            <w:tcW w:w="1194" w:type="pct"/>
          </w:tcPr>
          <w:p w14:paraId="50F5E2B4" w14:textId="77777777" w:rsidR="000939E0" w:rsidRPr="00490FBB" w:rsidRDefault="000939E0" w:rsidP="0087002C">
            <w:pPr>
              <w:pStyle w:val="Tabletext"/>
              <w:keepNext/>
              <w:jc w:val="left"/>
            </w:pPr>
            <w:r w:rsidRPr="00490FBB">
              <w:t>?</w:t>
            </w:r>
          </w:p>
        </w:tc>
        <w:tc>
          <w:tcPr>
            <w:tcW w:w="937" w:type="pct"/>
          </w:tcPr>
          <w:p w14:paraId="0406F2A1" w14:textId="77777777" w:rsidR="000939E0" w:rsidRPr="00490FBB" w:rsidRDefault="000939E0" w:rsidP="0087002C">
            <w:pPr>
              <w:pStyle w:val="Tabletext"/>
              <w:keepNext/>
              <w:jc w:val="left"/>
            </w:pPr>
            <w:r w:rsidRPr="00490FBB">
              <w:t>?</w:t>
            </w:r>
          </w:p>
        </w:tc>
        <w:tc>
          <w:tcPr>
            <w:tcW w:w="769" w:type="pct"/>
          </w:tcPr>
          <w:p w14:paraId="1996B8CC" w14:textId="77777777" w:rsidR="000939E0" w:rsidRPr="00490FBB" w:rsidRDefault="000939E0" w:rsidP="0087002C">
            <w:pPr>
              <w:pStyle w:val="Tabletext"/>
              <w:keepNext/>
              <w:jc w:val="left"/>
            </w:pPr>
            <w:r w:rsidRPr="00490FBB">
              <w:t>? Likely CEA/CUA</w:t>
            </w:r>
          </w:p>
        </w:tc>
      </w:tr>
      <w:tr w:rsidR="000939E0" w:rsidRPr="00490FBB" w14:paraId="47335FF9" w14:textId="77777777" w:rsidTr="008814A6">
        <w:tc>
          <w:tcPr>
            <w:tcW w:w="1079" w:type="pct"/>
          </w:tcPr>
          <w:p w14:paraId="0CBD845B" w14:textId="149CC18B" w:rsidR="000939E0" w:rsidRPr="00490FBB" w:rsidRDefault="000939E0" w:rsidP="0087002C">
            <w:pPr>
              <w:pStyle w:val="Tabletext"/>
              <w:keepNext/>
              <w:jc w:val="left"/>
            </w:pPr>
            <w:r w:rsidRPr="00490FBB">
              <w:t>Noninferior</w:t>
            </w:r>
            <w:r w:rsidRPr="00490FBB">
              <w:rPr>
                <w:vertAlign w:val="superscript"/>
              </w:rPr>
              <w:t>b</w:t>
            </w:r>
          </w:p>
        </w:tc>
        <w:tc>
          <w:tcPr>
            <w:tcW w:w="1021" w:type="pct"/>
          </w:tcPr>
          <w:p w14:paraId="5D8B4B6F" w14:textId="77777777" w:rsidR="000939E0" w:rsidRPr="00490FBB" w:rsidRDefault="000939E0" w:rsidP="0087002C">
            <w:pPr>
              <w:pStyle w:val="Tabletext"/>
              <w:keepNext/>
              <w:jc w:val="left"/>
            </w:pPr>
            <w:r w:rsidRPr="00490FBB">
              <w:t>Health forgone: need other supportive factors</w:t>
            </w:r>
          </w:p>
        </w:tc>
        <w:tc>
          <w:tcPr>
            <w:tcW w:w="1194" w:type="pct"/>
          </w:tcPr>
          <w:p w14:paraId="43D9B9E4" w14:textId="77777777" w:rsidR="000939E0" w:rsidRPr="00490FBB" w:rsidRDefault="000939E0" w:rsidP="0087002C">
            <w:pPr>
              <w:pStyle w:val="Tabletext"/>
              <w:keepNext/>
              <w:jc w:val="left"/>
            </w:pPr>
            <w:r w:rsidRPr="00490FBB">
              <w:t>?</w:t>
            </w:r>
          </w:p>
        </w:tc>
        <w:tc>
          <w:tcPr>
            <w:tcW w:w="937" w:type="pct"/>
          </w:tcPr>
          <w:p w14:paraId="12BD2E22" w14:textId="77777777" w:rsidR="000939E0" w:rsidRPr="00490FBB" w:rsidRDefault="000939E0" w:rsidP="0087002C">
            <w:pPr>
              <w:pStyle w:val="Tabletext"/>
              <w:keepNext/>
              <w:jc w:val="left"/>
            </w:pPr>
            <w:r w:rsidRPr="00490FBB">
              <w:t>CMA</w:t>
            </w:r>
          </w:p>
        </w:tc>
        <w:tc>
          <w:tcPr>
            <w:tcW w:w="769" w:type="pct"/>
          </w:tcPr>
          <w:p w14:paraId="7E9F7AB5" w14:textId="77777777" w:rsidR="000939E0" w:rsidRPr="00490FBB" w:rsidRDefault="000939E0" w:rsidP="0087002C">
            <w:pPr>
              <w:pStyle w:val="Tabletext"/>
              <w:keepNext/>
              <w:jc w:val="left"/>
            </w:pPr>
            <w:r w:rsidRPr="00490FBB">
              <w:t>CEA/CUA</w:t>
            </w:r>
          </w:p>
        </w:tc>
      </w:tr>
      <w:tr w:rsidR="000939E0" w:rsidRPr="00490FBB" w14:paraId="41AB5715" w14:textId="77777777" w:rsidTr="008814A6">
        <w:tc>
          <w:tcPr>
            <w:tcW w:w="1079" w:type="pct"/>
          </w:tcPr>
          <w:p w14:paraId="18F5B4CB" w14:textId="77777777" w:rsidR="000939E0" w:rsidRPr="00490FBB" w:rsidRDefault="000939E0" w:rsidP="0087002C">
            <w:pPr>
              <w:pStyle w:val="Tabletext"/>
              <w:keepNext/>
              <w:jc w:val="left"/>
            </w:pPr>
            <w:r w:rsidRPr="00490FBB">
              <w:t>Superior</w:t>
            </w:r>
          </w:p>
        </w:tc>
        <w:tc>
          <w:tcPr>
            <w:tcW w:w="1021" w:type="pct"/>
          </w:tcPr>
          <w:p w14:paraId="2525815A" w14:textId="77777777" w:rsidR="000939E0" w:rsidRPr="00490FBB" w:rsidRDefault="000939E0" w:rsidP="0087002C">
            <w:pPr>
              <w:pStyle w:val="Tabletext"/>
              <w:keepNext/>
              <w:jc w:val="left"/>
            </w:pPr>
            <w:r w:rsidRPr="00490FBB">
              <w:t>? Likely CUA</w:t>
            </w:r>
          </w:p>
        </w:tc>
        <w:tc>
          <w:tcPr>
            <w:tcW w:w="1194" w:type="pct"/>
          </w:tcPr>
          <w:p w14:paraId="2AE0169D" w14:textId="77777777" w:rsidR="000939E0" w:rsidRPr="00490FBB" w:rsidRDefault="000939E0" w:rsidP="0087002C">
            <w:pPr>
              <w:pStyle w:val="Tabletext"/>
              <w:keepNext/>
              <w:jc w:val="left"/>
            </w:pPr>
            <w:r w:rsidRPr="00490FBB">
              <w:t>? Likely CEA/CUA</w:t>
            </w:r>
          </w:p>
        </w:tc>
        <w:tc>
          <w:tcPr>
            <w:tcW w:w="937" w:type="pct"/>
          </w:tcPr>
          <w:p w14:paraId="71D0525C" w14:textId="77777777" w:rsidR="000939E0" w:rsidRPr="00490FBB" w:rsidRDefault="000939E0" w:rsidP="0087002C">
            <w:pPr>
              <w:pStyle w:val="Tabletext"/>
              <w:keepNext/>
              <w:jc w:val="left"/>
            </w:pPr>
            <w:r w:rsidRPr="00490FBB">
              <w:t>CEA/CUA</w:t>
            </w:r>
          </w:p>
        </w:tc>
        <w:tc>
          <w:tcPr>
            <w:tcW w:w="769" w:type="pct"/>
          </w:tcPr>
          <w:p w14:paraId="5FF47EA5" w14:textId="77777777" w:rsidR="000939E0" w:rsidRPr="00F6341D" w:rsidRDefault="000939E0" w:rsidP="0087002C">
            <w:pPr>
              <w:pStyle w:val="Tabletext"/>
              <w:keepNext/>
              <w:jc w:val="left"/>
              <w:rPr>
                <w:b/>
                <w:bCs/>
              </w:rPr>
            </w:pPr>
            <w:r w:rsidRPr="001458B1">
              <w:rPr>
                <w:b/>
                <w:bCs/>
                <w:highlight w:val="yellow"/>
              </w:rPr>
              <w:t>CEA/CUA</w:t>
            </w:r>
          </w:p>
        </w:tc>
      </w:tr>
    </w:tbl>
    <w:p w14:paraId="6538A3FB" w14:textId="5228EAAC" w:rsidR="000939E0" w:rsidRPr="00490FBB" w:rsidRDefault="00704AE4" w:rsidP="00C40CC4">
      <w:pPr>
        <w:pStyle w:val="Tablenotes"/>
        <w:keepNext/>
        <w:spacing w:before="120"/>
        <w:rPr>
          <w:szCs w:val="18"/>
        </w:rPr>
      </w:pPr>
      <w:r w:rsidRPr="0DF1FCCD">
        <w:rPr>
          <w:b/>
        </w:rPr>
        <w:t>Abbreviations:</w:t>
      </w:r>
      <w:r>
        <w:rPr>
          <w:b/>
        </w:rPr>
        <w:t xml:space="preserve"> </w:t>
      </w:r>
      <w:r w:rsidR="000939E0" w:rsidRPr="00490FBB">
        <w:rPr>
          <w:szCs w:val="18"/>
        </w:rPr>
        <w:t>CEA</w:t>
      </w:r>
      <w:r>
        <w:rPr>
          <w:szCs w:val="18"/>
        </w:rPr>
        <w:t xml:space="preserve"> </w:t>
      </w:r>
      <w:r w:rsidR="000939E0" w:rsidRPr="00490FBB">
        <w:rPr>
          <w:szCs w:val="18"/>
        </w:rPr>
        <w:t>=</w:t>
      </w:r>
      <w:r>
        <w:rPr>
          <w:szCs w:val="18"/>
        </w:rPr>
        <w:t xml:space="preserve"> </w:t>
      </w:r>
      <w:r w:rsidR="000939E0" w:rsidRPr="00490FBB">
        <w:rPr>
          <w:szCs w:val="18"/>
        </w:rPr>
        <w:t>cost-effectiveness analysis; CMA</w:t>
      </w:r>
      <w:r>
        <w:rPr>
          <w:szCs w:val="18"/>
        </w:rPr>
        <w:t xml:space="preserve"> </w:t>
      </w:r>
      <w:r w:rsidR="000939E0" w:rsidRPr="00490FBB">
        <w:rPr>
          <w:szCs w:val="18"/>
        </w:rPr>
        <w:t>=</w:t>
      </w:r>
      <w:r>
        <w:rPr>
          <w:szCs w:val="18"/>
        </w:rPr>
        <w:t xml:space="preserve"> </w:t>
      </w:r>
      <w:r w:rsidR="000939E0" w:rsidRPr="00490FBB">
        <w:rPr>
          <w:szCs w:val="18"/>
        </w:rPr>
        <w:t>cost-minimisation analysis; CUA</w:t>
      </w:r>
      <w:r>
        <w:rPr>
          <w:szCs w:val="18"/>
        </w:rPr>
        <w:t xml:space="preserve"> </w:t>
      </w:r>
      <w:r w:rsidR="000939E0" w:rsidRPr="00490FBB">
        <w:rPr>
          <w:szCs w:val="18"/>
        </w:rPr>
        <w:t>=</w:t>
      </w:r>
      <w:r>
        <w:rPr>
          <w:szCs w:val="18"/>
        </w:rPr>
        <w:t xml:space="preserve"> </w:t>
      </w:r>
      <w:r w:rsidR="000939E0" w:rsidRPr="00490FBB">
        <w:rPr>
          <w:szCs w:val="18"/>
        </w:rPr>
        <w:t>cost-utility analysis</w:t>
      </w:r>
    </w:p>
    <w:p w14:paraId="48F7CED7" w14:textId="1911EB7F" w:rsidR="000939E0" w:rsidRPr="00490FBB" w:rsidRDefault="000939E0" w:rsidP="00C40CC4">
      <w:pPr>
        <w:pStyle w:val="Tablenotes"/>
        <w:keepNext/>
        <w:rPr>
          <w:b/>
          <w:szCs w:val="18"/>
        </w:rPr>
      </w:pPr>
      <w:r w:rsidRPr="00490FBB">
        <w:rPr>
          <w:szCs w:val="18"/>
        </w:rPr>
        <w:t>? = reflect</w:t>
      </w:r>
      <w:r w:rsidR="00537726">
        <w:rPr>
          <w:szCs w:val="18"/>
        </w:rPr>
        <w:t>s</w:t>
      </w:r>
      <w:r w:rsidRPr="00490FBB">
        <w:rPr>
          <w:szCs w:val="18"/>
        </w:rPr>
        <w:t xml:space="preserve"> uncertainties and any identified health trade-offs in the economic evaluation, as a minimum in a cost-consequences analysis </w:t>
      </w:r>
    </w:p>
    <w:p w14:paraId="65C6F534" w14:textId="77777777" w:rsidR="000939E0" w:rsidRPr="00490FBB" w:rsidRDefault="000939E0" w:rsidP="00C40CC4">
      <w:pPr>
        <w:pStyle w:val="Tablenotes"/>
        <w:keepNext/>
        <w:rPr>
          <w:b/>
          <w:szCs w:val="18"/>
        </w:rPr>
      </w:pPr>
      <w:r w:rsidRPr="00490FBB">
        <w:rPr>
          <w:szCs w:val="18"/>
          <w:vertAlign w:val="superscript"/>
        </w:rPr>
        <w:t>a</w:t>
      </w:r>
      <w:r w:rsidRPr="00490FBB">
        <w:rPr>
          <w:szCs w:val="18"/>
        </w:rPr>
        <w:t> ‘Uncertainty’ covers concepts such as inadequate minimisation of important sources of bias, lack of statistical significance in an underpowered trial, detecting clinically unimportant therapeutic differences, inconsistent results across trials, and trade-offs within the comparative effectiveness and/or the comparative safety considerations</w:t>
      </w:r>
    </w:p>
    <w:p w14:paraId="1CB9C9B3" w14:textId="4D83E5AB" w:rsidR="00BD0DDC" w:rsidRDefault="000939E0" w:rsidP="005F3A72">
      <w:pPr>
        <w:pStyle w:val="Tablenotes"/>
        <w:spacing w:after="200" w:line="276" w:lineRule="auto"/>
        <w:rPr>
          <w:szCs w:val="18"/>
        </w:rPr>
      </w:pPr>
      <w:r w:rsidRPr="00490FBB">
        <w:rPr>
          <w:szCs w:val="18"/>
          <w:vertAlign w:val="superscript"/>
        </w:rPr>
        <w:t>b</w:t>
      </w:r>
      <w:r w:rsidRPr="00490FBB">
        <w:rPr>
          <w:szCs w:val="18"/>
        </w:rPr>
        <w:t> Adequate assessment of ‘noninferiority’ is the preferred basis for demonstrating equivalence</w:t>
      </w:r>
    </w:p>
    <w:p w14:paraId="2F4D4C75" w14:textId="5440FFCD" w:rsidR="000F5C7C" w:rsidRPr="00AE44B8" w:rsidRDefault="000F5C7C" w:rsidP="00AE44B8">
      <w:pPr>
        <w:jc w:val="left"/>
        <w:rPr>
          <w:i/>
          <w:iCs/>
          <w:szCs w:val="18"/>
        </w:rPr>
      </w:pPr>
      <w:r w:rsidRPr="00AE44B8">
        <w:rPr>
          <w:i/>
          <w:iCs/>
          <w:szCs w:val="18"/>
        </w:rPr>
        <w:t>PASC noted</w:t>
      </w:r>
      <w:r w:rsidR="00074195" w:rsidRPr="00AE44B8">
        <w:rPr>
          <w:i/>
          <w:iCs/>
          <w:szCs w:val="18"/>
        </w:rPr>
        <w:t xml:space="preserve"> </w:t>
      </w:r>
      <w:r w:rsidRPr="00AE44B8">
        <w:rPr>
          <w:i/>
          <w:iCs/>
          <w:szCs w:val="18"/>
        </w:rPr>
        <w:t>that the claims are superior safety, superior diagnostic accuracy and superior patient outcomes. PASC noted that cardiac MRI may have limited benefit on long-term patient outcomes as myocarditis is</w:t>
      </w:r>
      <w:r w:rsidR="00276AC5">
        <w:rPr>
          <w:i/>
          <w:iCs/>
          <w:szCs w:val="18"/>
        </w:rPr>
        <w:t xml:space="preserve"> usually </w:t>
      </w:r>
      <w:r w:rsidRPr="00AE44B8">
        <w:rPr>
          <w:i/>
          <w:iCs/>
          <w:szCs w:val="18"/>
        </w:rPr>
        <w:t>a self-limit</w:t>
      </w:r>
      <w:r w:rsidR="00276AC5">
        <w:rPr>
          <w:i/>
          <w:iCs/>
          <w:szCs w:val="18"/>
        </w:rPr>
        <w:t>ing</w:t>
      </w:r>
      <w:r w:rsidRPr="00AE44B8">
        <w:rPr>
          <w:i/>
          <w:iCs/>
          <w:szCs w:val="18"/>
        </w:rPr>
        <w:t xml:space="preserve"> disease. No changes to the proposal for a cost-effectiveness analysis /</w:t>
      </w:r>
      <w:r w:rsidRPr="00055F3F">
        <w:rPr>
          <w:szCs w:val="18"/>
        </w:rPr>
        <w:t xml:space="preserve"> </w:t>
      </w:r>
      <w:r w:rsidRPr="00AE44B8">
        <w:rPr>
          <w:i/>
          <w:iCs/>
          <w:szCs w:val="18"/>
        </w:rPr>
        <w:t>cost-utility analysis were noted by PASC.</w:t>
      </w:r>
    </w:p>
    <w:p w14:paraId="047E4738" w14:textId="52908974" w:rsidR="00D73332" w:rsidRPr="00DE762F" w:rsidRDefault="00D73332" w:rsidP="00BA0DE2">
      <w:pPr>
        <w:pStyle w:val="Heading2"/>
      </w:pPr>
      <w:bookmarkStart w:id="64" w:name="OLE_LINK5"/>
      <w:r w:rsidRPr="00DE762F">
        <w:t>Propos</w:t>
      </w:r>
      <w:r w:rsidR="000D1FCF" w:rsidRPr="00DE762F">
        <w:t>al for public funding</w:t>
      </w:r>
    </w:p>
    <w:bookmarkEnd w:id="64"/>
    <w:p w14:paraId="44816DC4" w14:textId="0F0B3602" w:rsidR="00CD6D94" w:rsidRDefault="00F52F71" w:rsidP="00F52F71">
      <w:r w:rsidRPr="00F52F71">
        <w:t xml:space="preserve">The </w:t>
      </w:r>
      <w:r w:rsidR="00DD6C06">
        <w:t>A</w:t>
      </w:r>
      <w:r w:rsidRPr="00F52F71">
        <w:t>pplicant has proposed the following MBS item for</w:t>
      </w:r>
      <w:r w:rsidR="0002793C">
        <w:t xml:space="preserve"> </w:t>
      </w:r>
      <w:r w:rsidR="00537726">
        <w:t>c</w:t>
      </w:r>
      <w:r w:rsidR="0002793C">
        <w:t>ardiac MRI</w:t>
      </w:r>
      <w:r w:rsidR="00322E4A">
        <w:t xml:space="preserve"> based on the</w:t>
      </w:r>
      <w:r w:rsidR="00874060">
        <w:t xml:space="preserve"> advice from</w:t>
      </w:r>
      <w:r w:rsidR="00322E4A">
        <w:t xml:space="preserve"> PASC</w:t>
      </w:r>
      <w:r w:rsidR="0002793C">
        <w:t>.</w:t>
      </w:r>
      <w:r w:rsidR="00964918" w:rsidRPr="00964918">
        <w:t xml:space="preserve"> </w:t>
      </w:r>
      <w:r w:rsidR="00A53F15">
        <w:t>Suggestions</w:t>
      </w:r>
      <w:r w:rsidR="00AE3680">
        <w:t xml:space="preserve"> </w:t>
      </w:r>
      <w:r w:rsidR="00454701">
        <w:t>were</w:t>
      </w:r>
      <w:r w:rsidR="00AE3680">
        <w:t xml:space="preserve"> made</w:t>
      </w:r>
      <w:r w:rsidR="00A53F15">
        <w:t xml:space="preserve"> during the development of the PICO (in </w:t>
      </w:r>
      <w:r w:rsidR="00A53F15" w:rsidRPr="006E12BA">
        <w:rPr>
          <w:i/>
          <w:iCs/>
        </w:rPr>
        <w:t>italicised</w:t>
      </w:r>
      <w:r w:rsidR="00A53F15">
        <w:t xml:space="preserve"> text below)</w:t>
      </w:r>
      <w:r w:rsidR="00AE3680">
        <w:t>.</w:t>
      </w:r>
    </w:p>
    <w:p w14:paraId="663F902E" w14:textId="77777777" w:rsidR="00554C76" w:rsidRDefault="00554C76" w:rsidP="00554C76">
      <w:r>
        <w:t>The applicant’s proposed fee for cardiac MRI was the same as the</w:t>
      </w:r>
      <w:r w:rsidRPr="00683AA7">
        <w:t xml:space="preserve"> temporary MBS item for the diagnosis of mRNA</w:t>
      </w:r>
      <w:r>
        <w:t>-</w:t>
      </w:r>
      <w:r w:rsidRPr="00683AA7">
        <w:t>associated myocarditis</w:t>
      </w:r>
      <w:r>
        <w:t xml:space="preserve"> </w:t>
      </w:r>
      <w:r w:rsidRPr="00683AA7">
        <w:t>(</w:t>
      </w:r>
      <w:hyperlink r:id="rId19" w:history="1">
        <w:r w:rsidRPr="00136022">
          <w:rPr>
            <w:rStyle w:val="Hyperlink"/>
            <w:rFonts w:ascii="Calibri" w:hAnsi="Calibri"/>
          </w:rPr>
          <w:t>MBS item 63399</w:t>
        </w:r>
      </w:hyperlink>
      <w:r w:rsidRPr="00683AA7">
        <w:t>)</w:t>
      </w:r>
      <w:r>
        <w:t>, g</w:t>
      </w:r>
      <w:r w:rsidRPr="00683AA7">
        <w:t>iven th</w:t>
      </w:r>
      <w:r>
        <w:t>at</w:t>
      </w:r>
      <w:r w:rsidRPr="00683AA7">
        <w:t xml:space="preserve"> </w:t>
      </w:r>
      <w:r>
        <w:t xml:space="preserve">the </w:t>
      </w:r>
      <w:r w:rsidRPr="00683AA7">
        <w:t xml:space="preserve">cardiac MRI sequences performed for the proposed item </w:t>
      </w:r>
      <w:r>
        <w:t>are</w:t>
      </w:r>
      <w:r w:rsidRPr="00683AA7">
        <w:t xml:space="preserve"> identical </w:t>
      </w:r>
      <w:r>
        <w:t xml:space="preserve">to </w:t>
      </w:r>
      <w:r w:rsidRPr="00683AA7">
        <w:t>th</w:t>
      </w:r>
      <w:r>
        <w:t>os</w:t>
      </w:r>
      <w:r w:rsidRPr="00683AA7">
        <w:t xml:space="preserve">e </w:t>
      </w:r>
      <w:r>
        <w:t xml:space="preserve">for the temporary one. </w:t>
      </w:r>
      <w:r w:rsidRPr="0056633B">
        <w:t xml:space="preserve">The </w:t>
      </w:r>
      <w:r>
        <w:t xml:space="preserve">temporary service was </w:t>
      </w:r>
      <w:r w:rsidRPr="00517CF7">
        <w:t>introduced for cardiac MRI to assist in diagnosing myocarditis that may occur after vaccination with the mRNA COVID</w:t>
      </w:r>
      <w:r>
        <w:t>-</w:t>
      </w:r>
      <w:r w:rsidRPr="00517CF7">
        <w:t>19 vaccines Comirnaty (Pfizer) and Spikevax (Moderna).</w:t>
      </w:r>
      <w:r>
        <w:t xml:space="preserve"> T</w:t>
      </w:r>
      <w:r w:rsidRPr="0056633B">
        <w:t xml:space="preserve">his service </w:t>
      </w:r>
      <w:r>
        <w:t xml:space="preserve">is </w:t>
      </w:r>
      <w:r w:rsidRPr="00647C00">
        <w:t xml:space="preserve">available for use </w:t>
      </w:r>
      <w:r>
        <w:t xml:space="preserve">on an interim basis </w:t>
      </w:r>
      <w:r w:rsidRPr="00647C00">
        <w:t>from 1 January 2022 to 31 December 2022</w:t>
      </w:r>
      <w:r>
        <w:t>. At the time the application was lodged, the fee for the temporary cardiac MRI item was</w:t>
      </w:r>
      <w:r w:rsidRPr="0056633B">
        <w:t xml:space="preserve"> $855.20</w:t>
      </w:r>
      <w:r>
        <w:t>, however the fee has since increased with indexation to $868.90. Therefore, the Department will continue with the economic evaluation of the proposed item based on the updated fee of $868.90.</w:t>
      </w:r>
    </w:p>
    <w:p w14:paraId="79D2652A" w14:textId="1D2127D2" w:rsidR="001A64F5" w:rsidRDefault="001A64F5" w:rsidP="00F52F71">
      <w:r>
        <w:lastRenderedPageBreak/>
        <w:t xml:space="preserve">The Applicant advises that most patients </w:t>
      </w:r>
      <w:r w:rsidR="00F06000">
        <w:t>will only</w:t>
      </w:r>
      <w:r>
        <w:t xml:space="preserve"> undergo a single cardiac MRI in a year, however in limited circumstances</w:t>
      </w:r>
      <w:r w:rsidR="00B84996">
        <w:t xml:space="preserve"> (e.g. those with cardiac dysfunction)</w:t>
      </w:r>
      <w:r>
        <w:t>, some patients may require a follow-up scan</w:t>
      </w:r>
      <w:r w:rsidR="00B84996">
        <w:t xml:space="preserve"> to demonstrate resolution of inflammatory changes</w:t>
      </w:r>
      <w:r>
        <w:t>.</w:t>
      </w:r>
    </w:p>
    <w:p w14:paraId="63C775B9" w14:textId="3EB130A7" w:rsidR="00757CF1" w:rsidRDefault="000817D3" w:rsidP="00F52F71">
      <w:r w:rsidRPr="000817D3">
        <w:t xml:space="preserve">The </w:t>
      </w:r>
      <w:r w:rsidR="00DD6C06">
        <w:t>A</w:t>
      </w:r>
      <w:r w:rsidRPr="000817D3">
        <w:t>pplicant acknowledge</w:t>
      </w:r>
      <w:r w:rsidR="00537726">
        <w:t>s</w:t>
      </w:r>
      <w:r w:rsidRPr="000817D3">
        <w:t xml:space="preserve"> that where </w:t>
      </w:r>
      <w:r w:rsidR="00537726">
        <w:t>c</w:t>
      </w:r>
      <w:r>
        <w:t>ardiac MRI</w:t>
      </w:r>
      <w:r w:rsidRPr="000817D3">
        <w:t xml:space="preserve"> replaces </w:t>
      </w:r>
      <w:r w:rsidR="00375009">
        <w:t>EMB</w:t>
      </w:r>
      <w:r w:rsidR="00F5225C" w:rsidRPr="00F5225C">
        <w:t xml:space="preserve"> </w:t>
      </w:r>
      <w:r w:rsidRPr="000817D3">
        <w:t xml:space="preserve">(MBS item </w:t>
      </w:r>
      <w:r w:rsidR="00B70062" w:rsidRPr="00B70062">
        <w:t>38275</w:t>
      </w:r>
      <w:r w:rsidRPr="000817D3">
        <w:t>, $</w:t>
      </w:r>
      <w:r w:rsidR="007917F5" w:rsidRPr="007917F5">
        <w:t>310.25</w:t>
      </w:r>
      <w:r w:rsidRPr="000817D3">
        <w:t>) there may be</w:t>
      </w:r>
      <w:r w:rsidR="00CE56F1">
        <w:t xml:space="preserve"> great</w:t>
      </w:r>
      <w:r w:rsidR="009E7394">
        <w:t>er</w:t>
      </w:r>
      <w:r w:rsidRPr="000817D3">
        <w:t xml:space="preserve"> costs to the MBS; however, the </w:t>
      </w:r>
      <w:r w:rsidR="00DD6C06">
        <w:t>A</w:t>
      </w:r>
      <w:r w:rsidRPr="000817D3">
        <w:t xml:space="preserve">pplicant claims that the </w:t>
      </w:r>
      <w:r w:rsidR="000D51C8">
        <w:t xml:space="preserve">higher cost </w:t>
      </w:r>
      <w:r w:rsidR="00FD13BA">
        <w:t>may</w:t>
      </w:r>
      <w:r w:rsidR="004D14FC">
        <w:t xml:space="preserve"> be offset</w:t>
      </w:r>
      <w:r w:rsidR="00B004D1">
        <w:t xml:space="preserve"> in condition</w:t>
      </w:r>
      <w:r w:rsidR="00905A24">
        <w:t xml:space="preserve">s where </w:t>
      </w:r>
      <w:r w:rsidR="004D14FC">
        <w:t>repeat EMB</w:t>
      </w:r>
      <w:r w:rsidR="00905A24">
        <w:t xml:space="preserve"> is indicated</w:t>
      </w:r>
      <w:r w:rsidR="00B90294">
        <w:t xml:space="preserve"> </w:t>
      </w:r>
      <w:r w:rsidR="0037363E">
        <w:fldChar w:fldCharType="begin"/>
      </w:r>
      <w:r w:rsidR="00D83ADE">
        <w:instrText xml:space="preserve"> ADDIN EN.CITE &lt;EndNote&gt;&lt;Cite&gt;&lt;Author&gt;Applicant&lt;/Author&gt;&lt;Year&gt;2022&lt;/Year&gt;&lt;RecNum&gt;126&lt;/RecNum&gt;&lt;DisplayText&gt;(Applicant, 2022a)&lt;/DisplayText&gt;&lt;record&gt;&lt;rec-number&gt;126&lt;/rec-number&gt;&lt;foreign-keys&gt;&lt;key app="EN" db-id="0p0w9p0za5xz98efaavx29d3dep0pvet5edw" timestamp="1656471086"&gt;126&lt;/key&gt;&lt;/foreign-keys&gt;&lt;ref-type name="Government Document"&gt;46&lt;/ref-type&gt;&lt;contributors&gt;&lt;authors&gt;&lt;author&gt;Applicant,&lt;/author&gt;&lt;/authors&gt;&lt;/contributors&gt;&lt;titles&gt;&lt;title&gt;RE: Application form for Application 1717&lt;/title&gt;&lt;/titles&gt;&lt;dates&gt;&lt;year&gt;2022&lt;/year&gt;&lt;/dates&gt;&lt;urls&gt;&lt;/urls&gt;&lt;/record&gt;&lt;/Cite&gt;&lt;/EndNote&gt;</w:instrText>
      </w:r>
      <w:r w:rsidR="0037363E">
        <w:fldChar w:fldCharType="separate"/>
      </w:r>
      <w:r w:rsidR="00BE71F2">
        <w:rPr>
          <w:noProof/>
        </w:rPr>
        <w:t>(Applicant, 2022a)</w:t>
      </w:r>
      <w:r w:rsidR="0037363E">
        <w:fldChar w:fldCharType="end"/>
      </w:r>
      <w:r w:rsidRPr="000817D3">
        <w:t>.</w:t>
      </w:r>
      <w:r w:rsidR="00732C02">
        <w:t xml:space="preserve"> </w:t>
      </w:r>
      <w:r w:rsidR="000D4A51">
        <w:t xml:space="preserve">On the other hand, other costs associated with EMB (e.g. </w:t>
      </w:r>
      <w:r w:rsidR="00096D3A">
        <w:t>anaesthesia</w:t>
      </w:r>
      <w:r w:rsidR="00C102E2">
        <w:t xml:space="preserve"> service and histological tests for the sample</w:t>
      </w:r>
      <w:r w:rsidR="00096D3A">
        <w:t xml:space="preserve"> costs</w:t>
      </w:r>
      <w:r w:rsidR="000D4A51">
        <w:t>)</w:t>
      </w:r>
      <w:r w:rsidR="00096D3A">
        <w:t xml:space="preserve"> </w:t>
      </w:r>
      <w:r w:rsidR="00FA09DD">
        <w:t xml:space="preserve">could also offset some of the </w:t>
      </w:r>
      <w:r w:rsidR="006D4936">
        <w:t xml:space="preserve">proposed </w:t>
      </w:r>
      <w:r w:rsidR="009F6672">
        <w:t xml:space="preserve">technology. The detailed </w:t>
      </w:r>
      <w:r w:rsidR="0099148F">
        <w:t>cost items will be examined closed in the economic evaluation during the assessment phase.</w:t>
      </w:r>
    </w:p>
    <w:p w14:paraId="1B14943F" w14:textId="6FC9E569" w:rsidR="000F1341" w:rsidRDefault="000F1341" w:rsidP="00F52F71">
      <w:r>
        <w:t>The HTA group proposed item descriptor based on PASC advice</w:t>
      </w:r>
      <w:r w:rsidR="00883A66">
        <w:t xml:space="preserve"> (August 2022)</w:t>
      </w:r>
      <w:r>
        <w:t xml:space="preserve"> is provided below:</w:t>
      </w:r>
    </w:p>
    <w:tbl>
      <w:tblPr>
        <w:tblStyle w:val="TableGrid"/>
        <w:tblW w:w="0" w:type="auto"/>
        <w:tblInd w:w="0" w:type="dxa"/>
        <w:tblLook w:val="04A0" w:firstRow="1" w:lastRow="0" w:firstColumn="1" w:lastColumn="0" w:noHBand="0" w:noVBand="1"/>
        <w:tblCaption w:val="Proposed Item Descriptor Table"/>
        <w:tblDescription w:val="Please enter the:&#10;1. proposed category number from the MBS;&#10;2. proposed categroy description from the MBS;&#10;3. proposed item descriptor; and&#10;4. proposed fee."/>
      </w:tblPr>
      <w:tblGrid>
        <w:gridCol w:w="9242"/>
      </w:tblGrid>
      <w:tr w:rsidR="002F3E40" w:rsidRPr="00D2670B" w14:paraId="4034848D" w14:textId="77777777" w:rsidTr="002F3E40">
        <w:trPr>
          <w:cantSplit/>
          <w:tblHeader/>
        </w:trPr>
        <w:tc>
          <w:tcPr>
            <w:tcW w:w="9242" w:type="dxa"/>
            <w:tcBorders>
              <w:top w:val="single" w:sz="4" w:space="0" w:color="auto"/>
              <w:left w:val="single" w:sz="4" w:space="0" w:color="auto"/>
              <w:bottom w:val="single" w:sz="4" w:space="0" w:color="auto"/>
              <w:right w:val="single" w:sz="4" w:space="0" w:color="auto"/>
            </w:tcBorders>
            <w:hideMark/>
          </w:tcPr>
          <w:p w14:paraId="171FF631" w14:textId="3C26BB85" w:rsidR="002F3E40" w:rsidRPr="00DE762F" w:rsidRDefault="00E775A7" w:rsidP="00D2670B">
            <w:pPr>
              <w:spacing w:before="40" w:after="40" w:line="240" w:lineRule="auto"/>
              <w:rPr>
                <w:rFonts w:ascii="Arial Narrow" w:hAnsi="Arial Narrow"/>
                <w:sz w:val="20"/>
                <w:szCs w:val="20"/>
              </w:rPr>
            </w:pPr>
            <w:r w:rsidRPr="00E775A7">
              <w:rPr>
                <w:rFonts w:ascii="Arial Narrow" w:hAnsi="Arial Narrow"/>
                <w:sz w:val="20"/>
                <w:szCs w:val="20"/>
              </w:rPr>
              <w:t>Category 5 – DIAGNOSTIC IMAGING SERVICES – Group I5 – Magnetic resonance imaging</w:t>
            </w:r>
          </w:p>
        </w:tc>
      </w:tr>
      <w:tr w:rsidR="002F3E40" w:rsidRPr="005771DC" w14:paraId="028C0CFB" w14:textId="77777777" w:rsidTr="002F3E40">
        <w:trPr>
          <w:cantSplit/>
          <w:tblHeader/>
        </w:trPr>
        <w:tc>
          <w:tcPr>
            <w:tcW w:w="9242" w:type="dxa"/>
            <w:tcBorders>
              <w:top w:val="single" w:sz="4" w:space="0" w:color="auto"/>
              <w:left w:val="single" w:sz="4" w:space="0" w:color="auto"/>
              <w:bottom w:val="single" w:sz="4" w:space="0" w:color="auto"/>
              <w:right w:val="single" w:sz="4" w:space="0" w:color="auto"/>
            </w:tcBorders>
          </w:tcPr>
          <w:p w14:paraId="39CDEB64" w14:textId="26B97890" w:rsidR="002F3E40" w:rsidRPr="00DE762F" w:rsidRDefault="000D1FCF" w:rsidP="004E6C27">
            <w:pPr>
              <w:spacing w:before="60" w:after="60" w:line="240" w:lineRule="auto"/>
              <w:rPr>
                <w:rFonts w:ascii="Arial Narrow" w:hAnsi="Arial Narrow"/>
                <w:sz w:val="20"/>
                <w:szCs w:val="20"/>
              </w:rPr>
            </w:pPr>
            <w:bookmarkStart w:id="65" w:name="_Hlk112747732"/>
            <w:r w:rsidRPr="00DE762F">
              <w:rPr>
                <w:rFonts w:ascii="Arial Narrow" w:hAnsi="Arial Narrow"/>
                <w:sz w:val="20"/>
                <w:szCs w:val="20"/>
              </w:rPr>
              <w:t xml:space="preserve">MBS item </w:t>
            </w:r>
            <w:r w:rsidR="004E3ABF" w:rsidRPr="00DE762F">
              <w:rPr>
                <w:rFonts w:ascii="Arial Narrow" w:hAnsi="Arial Narrow"/>
                <w:sz w:val="20"/>
                <w:szCs w:val="20"/>
              </w:rPr>
              <w:t>*</w:t>
            </w:r>
            <w:r w:rsidRPr="00DE762F">
              <w:rPr>
                <w:rFonts w:ascii="Arial Narrow" w:hAnsi="Arial Narrow"/>
                <w:sz w:val="20"/>
                <w:szCs w:val="20"/>
              </w:rPr>
              <w:t>XXXX</w:t>
            </w:r>
          </w:p>
          <w:p w14:paraId="399AEB8A" w14:textId="04D78696" w:rsidR="00E775A7" w:rsidRPr="00E775A7" w:rsidRDefault="00E775A7" w:rsidP="004E6C27">
            <w:pPr>
              <w:spacing w:before="60" w:after="60" w:line="240" w:lineRule="auto"/>
              <w:rPr>
                <w:rFonts w:ascii="Arial Narrow" w:hAnsi="Arial Narrow"/>
                <w:sz w:val="20"/>
                <w:szCs w:val="20"/>
              </w:rPr>
            </w:pPr>
            <w:r w:rsidRPr="00E775A7">
              <w:rPr>
                <w:rFonts w:ascii="Arial Narrow" w:hAnsi="Arial Narrow"/>
                <w:sz w:val="20"/>
                <w:szCs w:val="20"/>
              </w:rPr>
              <w:t>Proposed item descriptor: MRI</w:t>
            </w:r>
            <w:r w:rsidR="009E7394">
              <w:rPr>
                <w:rFonts w:ascii="Arial Narrow" w:hAnsi="Arial Narrow"/>
                <w:sz w:val="20"/>
                <w:szCs w:val="20"/>
              </w:rPr>
              <w:t xml:space="preserve"> </w:t>
            </w:r>
            <w:r w:rsidRPr="00E775A7">
              <w:rPr>
                <w:rFonts w:ascii="Arial Narrow" w:hAnsi="Arial Narrow"/>
                <w:sz w:val="20"/>
                <w:szCs w:val="20"/>
              </w:rPr>
              <w:t xml:space="preserve">scan of cardiovascular system for the assessment of myocardial structure and function and characterisation, if the service is requested by a </w:t>
            </w:r>
            <w:r w:rsidR="00B64CCF">
              <w:rPr>
                <w:rFonts w:ascii="Arial Narrow" w:hAnsi="Arial Narrow"/>
                <w:sz w:val="20"/>
                <w:szCs w:val="20"/>
              </w:rPr>
              <w:t>specialist</w:t>
            </w:r>
            <w:r w:rsidR="000F7D2C">
              <w:rPr>
                <w:rFonts w:ascii="Arial Narrow" w:hAnsi="Arial Narrow"/>
                <w:sz w:val="20"/>
                <w:szCs w:val="20"/>
              </w:rPr>
              <w:t xml:space="preserve"> or</w:t>
            </w:r>
            <w:r w:rsidRPr="00E775A7">
              <w:rPr>
                <w:rFonts w:ascii="Arial Narrow" w:hAnsi="Arial Narrow"/>
                <w:sz w:val="20"/>
                <w:szCs w:val="20"/>
              </w:rPr>
              <w:t xml:space="preserve"> consultant physician who has assessed the patient, and the request for the scan indicates:</w:t>
            </w:r>
          </w:p>
          <w:p w14:paraId="074AE64D" w14:textId="50F76E4C" w:rsidR="00E775A7" w:rsidRPr="00AE44B8" w:rsidRDefault="001A4BEB" w:rsidP="004E6C27">
            <w:pPr>
              <w:spacing w:before="60" w:after="60" w:line="240" w:lineRule="auto"/>
              <w:ind w:left="357"/>
              <w:rPr>
                <w:rFonts w:ascii="Arial Narrow" w:hAnsi="Arial Narrow"/>
                <w:sz w:val="20"/>
                <w:szCs w:val="20"/>
              </w:rPr>
            </w:pPr>
            <w:r w:rsidRPr="00AE44B8">
              <w:rPr>
                <w:rFonts w:ascii="Arial Narrow" w:hAnsi="Arial Narrow"/>
                <w:sz w:val="20"/>
                <w:szCs w:val="20"/>
              </w:rPr>
              <w:t>(</w:t>
            </w:r>
            <w:r>
              <w:rPr>
                <w:rFonts w:ascii="Arial Narrow" w:hAnsi="Arial Narrow"/>
                <w:sz w:val="20"/>
                <w:szCs w:val="20"/>
              </w:rPr>
              <w:t>a</w:t>
            </w:r>
            <w:r w:rsidRPr="00AE44B8">
              <w:rPr>
                <w:rFonts w:ascii="Arial Narrow" w:hAnsi="Arial Narrow"/>
                <w:sz w:val="20"/>
                <w:szCs w:val="20"/>
              </w:rPr>
              <w:t xml:space="preserve">) </w:t>
            </w:r>
            <w:r w:rsidR="00E775A7" w:rsidRPr="00AE44B8">
              <w:rPr>
                <w:rFonts w:ascii="Arial Narrow" w:hAnsi="Arial Narrow"/>
                <w:sz w:val="20"/>
                <w:szCs w:val="20"/>
              </w:rPr>
              <w:t>the patient has suspected</w:t>
            </w:r>
            <w:r w:rsidR="007E6E5B" w:rsidRPr="00AE44B8">
              <w:rPr>
                <w:rFonts w:ascii="Arial Narrow" w:hAnsi="Arial Narrow"/>
                <w:sz w:val="20"/>
                <w:szCs w:val="20"/>
              </w:rPr>
              <w:t xml:space="preserve"> </w:t>
            </w:r>
            <w:r w:rsidR="00E775A7" w:rsidRPr="00AE44B8">
              <w:rPr>
                <w:rFonts w:ascii="Arial Narrow" w:hAnsi="Arial Narrow"/>
                <w:sz w:val="20"/>
                <w:szCs w:val="20"/>
              </w:rPr>
              <w:t xml:space="preserve">myocarditis and would otherwise require </w:t>
            </w:r>
            <w:r w:rsidR="00380520" w:rsidRPr="00AE44B8">
              <w:rPr>
                <w:rFonts w:ascii="Arial Narrow" w:hAnsi="Arial Narrow"/>
                <w:sz w:val="20"/>
                <w:szCs w:val="20"/>
              </w:rPr>
              <w:t>endomyocardial</w:t>
            </w:r>
            <w:r w:rsidR="00E775A7" w:rsidRPr="00AE44B8">
              <w:rPr>
                <w:rFonts w:ascii="Arial Narrow" w:hAnsi="Arial Narrow"/>
                <w:sz w:val="20"/>
                <w:szCs w:val="20"/>
              </w:rPr>
              <w:t xml:space="preserve"> biopsy to confirm the diagnosis; OR</w:t>
            </w:r>
          </w:p>
          <w:p w14:paraId="2C77025D" w14:textId="0C79E69F" w:rsidR="00E775A7" w:rsidRPr="00E775A7" w:rsidRDefault="007E6E5B" w:rsidP="004E6C27">
            <w:pPr>
              <w:spacing w:before="60" w:after="60" w:line="240" w:lineRule="auto"/>
              <w:ind w:left="357"/>
              <w:rPr>
                <w:rFonts w:ascii="Arial Narrow" w:hAnsi="Arial Narrow"/>
                <w:sz w:val="20"/>
                <w:szCs w:val="20"/>
              </w:rPr>
            </w:pPr>
            <w:r w:rsidRPr="00AE44B8">
              <w:rPr>
                <w:rFonts w:ascii="Arial Narrow" w:hAnsi="Arial Narrow"/>
                <w:sz w:val="20"/>
                <w:szCs w:val="20"/>
              </w:rPr>
              <w:t xml:space="preserve">(b) </w:t>
            </w:r>
            <w:r w:rsidR="00E775A7" w:rsidRPr="00E775A7">
              <w:rPr>
                <w:rFonts w:ascii="Arial Narrow" w:hAnsi="Arial Narrow"/>
                <w:sz w:val="20"/>
                <w:szCs w:val="20"/>
              </w:rPr>
              <w:t xml:space="preserve">the patient has suspected myocarditis </w:t>
            </w:r>
            <w:r w:rsidR="009C3690">
              <w:rPr>
                <w:rFonts w:ascii="Arial Narrow" w:hAnsi="Arial Narrow"/>
                <w:sz w:val="20"/>
                <w:szCs w:val="20"/>
              </w:rPr>
              <w:t>and</w:t>
            </w:r>
            <w:r w:rsidR="00E775A7" w:rsidRPr="00E775A7">
              <w:rPr>
                <w:rFonts w:ascii="Arial Narrow" w:hAnsi="Arial Narrow"/>
                <w:sz w:val="20"/>
                <w:szCs w:val="20"/>
              </w:rPr>
              <w:t xml:space="preserve"> the results from the following examinations are inconclusive to form a diagnosis:</w:t>
            </w:r>
          </w:p>
          <w:p w14:paraId="6CA274A3" w14:textId="3B9121D3" w:rsidR="00E775A7" w:rsidRPr="00E775A7" w:rsidRDefault="00E775A7" w:rsidP="004E6C27">
            <w:pPr>
              <w:spacing w:before="60" w:after="60" w:line="240" w:lineRule="auto"/>
              <w:ind w:left="720"/>
              <w:rPr>
                <w:rFonts w:ascii="Arial Narrow" w:hAnsi="Arial Narrow"/>
                <w:sz w:val="20"/>
                <w:szCs w:val="20"/>
              </w:rPr>
            </w:pPr>
            <w:r w:rsidRPr="00E775A7">
              <w:rPr>
                <w:rFonts w:ascii="Arial Narrow" w:hAnsi="Arial Narrow"/>
                <w:sz w:val="20"/>
                <w:szCs w:val="20"/>
              </w:rPr>
              <w:t xml:space="preserve">(i) </w:t>
            </w:r>
            <w:r w:rsidR="007E1666" w:rsidRPr="00E775A7">
              <w:rPr>
                <w:rFonts w:ascii="Arial Narrow" w:hAnsi="Arial Narrow"/>
                <w:sz w:val="20"/>
                <w:szCs w:val="20"/>
              </w:rPr>
              <w:t>troponin</w:t>
            </w:r>
            <w:r w:rsidR="007E1666">
              <w:rPr>
                <w:rFonts w:ascii="Arial Narrow" w:hAnsi="Arial Narrow"/>
                <w:sz w:val="20"/>
                <w:szCs w:val="20"/>
              </w:rPr>
              <w:t>,</w:t>
            </w:r>
            <w:r w:rsidR="007E1666" w:rsidRPr="00E775A7">
              <w:rPr>
                <w:rFonts w:ascii="Arial Narrow" w:hAnsi="Arial Narrow"/>
                <w:sz w:val="20"/>
                <w:szCs w:val="20"/>
              </w:rPr>
              <w:t xml:space="preserve"> </w:t>
            </w:r>
          </w:p>
          <w:p w14:paraId="2F617CAA" w14:textId="5FF5EFDB" w:rsidR="00E775A7" w:rsidRPr="00E775A7" w:rsidRDefault="00E775A7" w:rsidP="004E6C27">
            <w:pPr>
              <w:spacing w:before="60" w:after="60" w:line="240" w:lineRule="auto"/>
              <w:ind w:left="720"/>
              <w:rPr>
                <w:rFonts w:ascii="Arial Narrow" w:hAnsi="Arial Narrow"/>
                <w:sz w:val="20"/>
                <w:szCs w:val="20"/>
              </w:rPr>
            </w:pPr>
            <w:r w:rsidRPr="00E775A7">
              <w:rPr>
                <w:rFonts w:ascii="Arial Narrow" w:hAnsi="Arial Narrow"/>
                <w:sz w:val="20"/>
                <w:szCs w:val="20"/>
              </w:rPr>
              <w:t>(ii)</w:t>
            </w:r>
            <w:r w:rsidR="00EC5D63">
              <w:rPr>
                <w:rFonts w:ascii="Arial Narrow" w:hAnsi="Arial Narrow"/>
                <w:sz w:val="20"/>
                <w:szCs w:val="20"/>
              </w:rPr>
              <w:t xml:space="preserve"> </w:t>
            </w:r>
            <w:r w:rsidR="007E1666" w:rsidRPr="00E775A7">
              <w:rPr>
                <w:rFonts w:ascii="Arial Narrow" w:hAnsi="Arial Narrow"/>
                <w:sz w:val="20"/>
                <w:szCs w:val="20"/>
              </w:rPr>
              <w:t>chest X-ray</w:t>
            </w:r>
            <w:r w:rsidR="007E1666">
              <w:rPr>
                <w:rFonts w:ascii="Arial Narrow" w:hAnsi="Arial Narrow"/>
                <w:sz w:val="20"/>
                <w:szCs w:val="20"/>
              </w:rPr>
              <w:t>,</w:t>
            </w:r>
          </w:p>
          <w:p w14:paraId="49F84B84" w14:textId="7DD752C2" w:rsidR="00E775A7" w:rsidRPr="00E775A7" w:rsidRDefault="00E775A7" w:rsidP="004E6C27">
            <w:pPr>
              <w:spacing w:before="60" w:after="60" w:line="240" w:lineRule="auto"/>
              <w:ind w:left="720"/>
              <w:rPr>
                <w:rFonts w:ascii="Arial Narrow" w:hAnsi="Arial Narrow"/>
                <w:sz w:val="20"/>
                <w:szCs w:val="20"/>
              </w:rPr>
            </w:pPr>
            <w:r w:rsidRPr="00E775A7">
              <w:rPr>
                <w:rFonts w:ascii="Arial Narrow" w:hAnsi="Arial Narrow"/>
                <w:sz w:val="20"/>
                <w:szCs w:val="20"/>
              </w:rPr>
              <w:t>(iii)</w:t>
            </w:r>
            <w:r w:rsidR="008918EF">
              <w:rPr>
                <w:rFonts w:ascii="Arial Narrow" w:hAnsi="Arial Narrow"/>
                <w:sz w:val="20"/>
                <w:szCs w:val="20"/>
              </w:rPr>
              <w:t xml:space="preserve"> </w:t>
            </w:r>
            <w:r w:rsidR="00304A53">
              <w:rPr>
                <w:rFonts w:ascii="Arial Narrow" w:hAnsi="Arial Narrow"/>
                <w:sz w:val="20"/>
                <w:szCs w:val="20"/>
              </w:rPr>
              <w:t>transthoracic</w:t>
            </w:r>
            <w:r w:rsidR="00304A53" w:rsidRPr="00E775A7">
              <w:rPr>
                <w:rFonts w:ascii="Arial Narrow" w:hAnsi="Arial Narrow"/>
                <w:sz w:val="20"/>
                <w:szCs w:val="20"/>
              </w:rPr>
              <w:t xml:space="preserve"> echocardiogram</w:t>
            </w:r>
            <w:r w:rsidR="00564E44">
              <w:rPr>
                <w:rFonts w:ascii="Arial Narrow" w:hAnsi="Arial Narrow"/>
                <w:sz w:val="20"/>
                <w:szCs w:val="20"/>
              </w:rPr>
              <w:t>,</w:t>
            </w:r>
            <w:r w:rsidR="00304A53" w:rsidRPr="00E775A7">
              <w:rPr>
                <w:rFonts w:ascii="Arial Narrow" w:hAnsi="Arial Narrow"/>
                <w:sz w:val="20"/>
                <w:szCs w:val="20"/>
              </w:rPr>
              <w:t xml:space="preserve"> and</w:t>
            </w:r>
          </w:p>
          <w:p w14:paraId="03EF1E87" w14:textId="7F657E50" w:rsidR="00564E44" w:rsidRPr="00E775A7" w:rsidRDefault="00564E44" w:rsidP="004E6C27">
            <w:pPr>
              <w:spacing w:before="60" w:after="60" w:line="240" w:lineRule="auto"/>
              <w:ind w:left="720"/>
              <w:rPr>
                <w:rFonts w:ascii="Arial Narrow" w:hAnsi="Arial Narrow"/>
                <w:sz w:val="20"/>
                <w:szCs w:val="20"/>
              </w:rPr>
            </w:pPr>
            <w:r>
              <w:rPr>
                <w:rFonts w:ascii="Arial Narrow" w:hAnsi="Arial Narrow"/>
                <w:sz w:val="20"/>
                <w:szCs w:val="20"/>
              </w:rPr>
              <w:t>(</w:t>
            </w:r>
            <w:r w:rsidRPr="00E775A7">
              <w:rPr>
                <w:rFonts w:ascii="Arial Narrow" w:hAnsi="Arial Narrow"/>
                <w:sz w:val="20"/>
                <w:szCs w:val="20"/>
              </w:rPr>
              <w:t>i</w:t>
            </w:r>
            <w:r>
              <w:rPr>
                <w:rFonts w:ascii="Arial Narrow" w:hAnsi="Arial Narrow"/>
                <w:sz w:val="20"/>
                <w:szCs w:val="20"/>
              </w:rPr>
              <w:t>v</w:t>
            </w:r>
            <w:r w:rsidRPr="00E775A7">
              <w:rPr>
                <w:rFonts w:ascii="Arial Narrow" w:hAnsi="Arial Narrow"/>
                <w:sz w:val="20"/>
                <w:szCs w:val="20"/>
              </w:rPr>
              <w:t>)</w:t>
            </w:r>
            <w:r w:rsidR="00B23E4D">
              <w:rPr>
                <w:rFonts w:ascii="Arial Narrow" w:hAnsi="Arial Narrow"/>
                <w:sz w:val="20"/>
                <w:szCs w:val="20"/>
              </w:rPr>
              <w:t xml:space="preserve"> obstructive coronary artery disease has been excluded by computed tomography coronary angiography or invasive coronary</w:t>
            </w:r>
            <w:r w:rsidR="007B7E5D">
              <w:rPr>
                <w:rFonts w:ascii="Arial Narrow" w:hAnsi="Arial Narrow"/>
                <w:sz w:val="20"/>
                <w:szCs w:val="20"/>
              </w:rPr>
              <w:t xml:space="preserve"> ang</w:t>
            </w:r>
            <w:r w:rsidR="002E16D4">
              <w:rPr>
                <w:rFonts w:ascii="Arial Narrow" w:hAnsi="Arial Narrow"/>
                <w:sz w:val="20"/>
                <w:szCs w:val="20"/>
              </w:rPr>
              <w:t>iog</w:t>
            </w:r>
            <w:r w:rsidR="00B04FD7">
              <w:rPr>
                <w:rFonts w:ascii="Arial Narrow" w:hAnsi="Arial Narrow"/>
                <w:sz w:val="20"/>
                <w:szCs w:val="20"/>
              </w:rPr>
              <w:t>raphy, or by</w:t>
            </w:r>
            <w:r w:rsidR="003128D1">
              <w:rPr>
                <w:rFonts w:ascii="Arial Narrow" w:hAnsi="Arial Narrow"/>
                <w:sz w:val="20"/>
                <w:szCs w:val="20"/>
              </w:rPr>
              <w:t xml:space="preserve"> stress testing (exercise ECG, stress echocardiography or stress myocardial perfusion im</w:t>
            </w:r>
            <w:r w:rsidR="0083088B">
              <w:rPr>
                <w:rFonts w:ascii="Arial Narrow" w:hAnsi="Arial Narrow"/>
                <w:sz w:val="20"/>
                <w:szCs w:val="20"/>
              </w:rPr>
              <w:t>aging</w:t>
            </w:r>
            <w:r w:rsidR="003128D1">
              <w:rPr>
                <w:rFonts w:ascii="Arial Narrow" w:hAnsi="Arial Narrow"/>
                <w:sz w:val="20"/>
                <w:szCs w:val="20"/>
              </w:rPr>
              <w:t>)</w:t>
            </w:r>
            <w:r w:rsidR="00F304BA">
              <w:rPr>
                <w:rFonts w:ascii="Arial Narrow" w:hAnsi="Arial Narrow"/>
                <w:sz w:val="20"/>
                <w:szCs w:val="20"/>
              </w:rPr>
              <w:t>.</w:t>
            </w:r>
          </w:p>
          <w:p w14:paraId="5379CBCB" w14:textId="5575E4EA" w:rsidR="002F3E40" w:rsidRPr="00DE762F" w:rsidRDefault="00E775A7" w:rsidP="004E6C27">
            <w:pPr>
              <w:spacing w:before="60" w:after="60" w:line="240" w:lineRule="auto"/>
              <w:rPr>
                <w:rFonts w:ascii="Arial Narrow" w:hAnsi="Arial Narrow"/>
                <w:sz w:val="20"/>
                <w:szCs w:val="20"/>
              </w:rPr>
            </w:pPr>
            <w:r w:rsidRPr="00E775A7">
              <w:rPr>
                <w:rFonts w:ascii="Arial Narrow" w:hAnsi="Arial Narrow"/>
                <w:sz w:val="20"/>
                <w:szCs w:val="20"/>
              </w:rPr>
              <w:t>(R) (Anaes.) (Contrast)</w:t>
            </w:r>
          </w:p>
        </w:tc>
      </w:tr>
      <w:tr w:rsidR="00D2670B" w:rsidRPr="005771DC" w14:paraId="4130676A" w14:textId="77777777" w:rsidTr="00D2670B">
        <w:trPr>
          <w:cantSplit/>
          <w:tblHeader/>
        </w:trPr>
        <w:tc>
          <w:tcPr>
            <w:tcW w:w="9242" w:type="dxa"/>
            <w:tcBorders>
              <w:top w:val="single" w:sz="4" w:space="0" w:color="auto"/>
              <w:left w:val="single" w:sz="4" w:space="0" w:color="auto"/>
              <w:bottom w:val="single" w:sz="4" w:space="0" w:color="auto"/>
              <w:right w:val="single" w:sz="4" w:space="0" w:color="auto"/>
            </w:tcBorders>
            <w:vAlign w:val="center"/>
          </w:tcPr>
          <w:p w14:paraId="2E69EB2B" w14:textId="58DC71D8" w:rsidR="00326E5E" w:rsidRDefault="00326E5E" w:rsidP="00E775A7">
            <w:pPr>
              <w:spacing w:before="40" w:after="40" w:line="240" w:lineRule="auto"/>
              <w:rPr>
                <w:rFonts w:ascii="Arial Narrow" w:hAnsi="Arial Narrow"/>
                <w:sz w:val="20"/>
                <w:szCs w:val="20"/>
              </w:rPr>
            </w:pPr>
            <w:bookmarkStart w:id="66" w:name="_Hlk112747815"/>
            <w:bookmarkEnd w:id="65"/>
            <w:r w:rsidRPr="00326E5E">
              <w:rPr>
                <w:rFonts w:ascii="Arial Narrow" w:hAnsi="Arial Narrow"/>
                <w:sz w:val="20"/>
                <w:szCs w:val="20"/>
              </w:rPr>
              <w:t>Fee: $868.90 Benefit: 75% = $651.70 85% = $781.00</w:t>
            </w:r>
          </w:p>
          <w:p w14:paraId="56A2DE20" w14:textId="48416BE6" w:rsidR="00D2670B" w:rsidRPr="00DE762F" w:rsidRDefault="00E00ED9" w:rsidP="00E775A7">
            <w:pPr>
              <w:spacing w:before="40" w:after="40" w:line="240" w:lineRule="auto"/>
              <w:rPr>
                <w:rFonts w:ascii="Arial Narrow" w:hAnsi="Arial Narrow"/>
                <w:sz w:val="20"/>
                <w:szCs w:val="20"/>
              </w:rPr>
            </w:pPr>
            <w:r w:rsidRPr="00E00ED9">
              <w:rPr>
                <w:rFonts w:ascii="Arial Narrow" w:hAnsi="Arial Narrow"/>
                <w:sz w:val="20"/>
                <w:szCs w:val="20"/>
              </w:rPr>
              <w:t xml:space="preserve">Plus: GBCA </w:t>
            </w:r>
            <w:r>
              <w:rPr>
                <w:rFonts w:ascii="Arial Narrow" w:hAnsi="Arial Narrow"/>
                <w:sz w:val="20"/>
                <w:szCs w:val="20"/>
              </w:rPr>
              <w:t>MBS i</w:t>
            </w:r>
            <w:r w:rsidRPr="00E00ED9">
              <w:rPr>
                <w:rFonts w:ascii="Arial Narrow" w:hAnsi="Arial Narrow"/>
                <w:sz w:val="20"/>
                <w:szCs w:val="20"/>
              </w:rPr>
              <w:t>tem 6349</w:t>
            </w:r>
            <w:r w:rsidR="00700F52">
              <w:rPr>
                <w:rFonts w:ascii="Arial Narrow" w:hAnsi="Arial Narrow"/>
                <w:sz w:val="20"/>
                <w:szCs w:val="20"/>
              </w:rPr>
              <w:t>1</w:t>
            </w:r>
            <w:r w:rsidRPr="00E00ED9">
              <w:rPr>
                <w:rFonts w:ascii="Arial Narrow" w:hAnsi="Arial Narrow"/>
                <w:sz w:val="20"/>
                <w:szCs w:val="20"/>
              </w:rPr>
              <w:t xml:space="preserve">: </w:t>
            </w:r>
            <w:r w:rsidR="00700F52" w:rsidRPr="00700F52">
              <w:rPr>
                <w:rFonts w:ascii="Arial Narrow" w:hAnsi="Arial Narrow"/>
                <w:sz w:val="20"/>
                <w:szCs w:val="20"/>
              </w:rPr>
              <w:t>Fee: $45.50 Benefit: 75% = $34.15 85% = $38.70</w:t>
            </w:r>
            <w:bookmarkEnd w:id="66"/>
          </w:p>
        </w:tc>
      </w:tr>
    </w:tbl>
    <w:p w14:paraId="2610017F" w14:textId="77777777" w:rsidR="00675C40" w:rsidRDefault="00675C40" w:rsidP="005B304C">
      <w:pPr>
        <w:rPr>
          <w:b/>
          <w:highlight w:val="yellow"/>
        </w:rPr>
      </w:pPr>
    </w:p>
    <w:p w14:paraId="42EC43A3" w14:textId="20CFF805" w:rsidR="007042DB" w:rsidRPr="00AE44B8" w:rsidRDefault="00A3441B" w:rsidP="00AE44B8">
      <w:pPr>
        <w:autoSpaceDE w:val="0"/>
        <w:autoSpaceDN w:val="0"/>
        <w:adjustRightInd w:val="0"/>
        <w:spacing w:line="23" w:lineRule="atLeast"/>
        <w:rPr>
          <w:rFonts w:asciiTheme="minorHAnsi" w:hAnsiTheme="minorHAnsi" w:cstheme="minorHAnsi"/>
          <w:i/>
          <w:iCs/>
        </w:rPr>
      </w:pPr>
      <w:r w:rsidRPr="00AE44B8">
        <w:rPr>
          <w:rFonts w:asciiTheme="minorHAnsi" w:hAnsiTheme="minorHAnsi" w:cstheme="minorHAnsi"/>
          <w:i/>
          <w:iCs/>
        </w:rPr>
        <w:t xml:space="preserve">PASC agreed that the item descriptor should be modified to reflect the diagnostic pathways for the two proposed populations as discussed in the PICO. Thus, PASC advised that the ‘exclusion of obstructive coronary artery disease’ (by </w:t>
      </w:r>
      <w:r w:rsidR="006239DA">
        <w:rPr>
          <w:rFonts w:asciiTheme="minorHAnsi" w:hAnsiTheme="minorHAnsi" w:cstheme="minorHAnsi"/>
          <w:i/>
          <w:iCs/>
        </w:rPr>
        <w:t>ICA</w:t>
      </w:r>
      <w:r w:rsidRPr="00AE44B8">
        <w:rPr>
          <w:rFonts w:asciiTheme="minorHAnsi" w:hAnsiTheme="minorHAnsi" w:cstheme="minorHAnsi"/>
          <w:i/>
          <w:iCs/>
        </w:rPr>
        <w:t xml:space="preserve"> or CTCA or other investigations) should be considered for inclusion in the item descriptor. PASC also advised that ‘the patient has suspected myocarditis after receiving an mRNA COVID vaccine’ should be removed given these individuals are already encompassed in population 1.</w:t>
      </w:r>
    </w:p>
    <w:p w14:paraId="5496D39D" w14:textId="68966D48" w:rsidR="007042DB" w:rsidRPr="00AE44B8" w:rsidRDefault="00A3441B" w:rsidP="00AE44B8">
      <w:pPr>
        <w:autoSpaceDE w:val="0"/>
        <w:autoSpaceDN w:val="0"/>
        <w:adjustRightInd w:val="0"/>
        <w:spacing w:line="23" w:lineRule="atLeast"/>
        <w:rPr>
          <w:rFonts w:asciiTheme="minorHAnsi" w:hAnsiTheme="minorHAnsi" w:cstheme="minorHAnsi"/>
          <w:i/>
          <w:iCs/>
        </w:rPr>
      </w:pPr>
      <w:r w:rsidRPr="00AE44B8">
        <w:rPr>
          <w:rFonts w:asciiTheme="minorHAnsi" w:hAnsiTheme="minorHAnsi" w:cstheme="minorHAnsi"/>
          <w:i/>
          <w:iCs/>
        </w:rPr>
        <w:t>In addition, PASC also considered that</w:t>
      </w:r>
      <w:r w:rsidRPr="00AE44B8">
        <w:rPr>
          <w:rFonts w:asciiTheme="minorHAnsi" w:hAnsiTheme="minorHAnsi" w:cstheme="minorHAnsi"/>
          <w:i/>
        </w:rPr>
        <w:t xml:space="preserve"> </w:t>
      </w:r>
      <w:r w:rsidRPr="00AE44B8">
        <w:rPr>
          <w:rFonts w:asciiTheme="minorHAnsi" w:hAnsiTheme="minorHAnsi" w:cstheme="minorHAnsi"/>
          <w:i/>
          <w:iCs/>
        </w:rPr>
        <w:t xml:space="preserve">‘specialist’ should be added since that </w:t>
      </w:r>
      <w:r w:rsidRPr="00AE44B8">
        <w:rPr>
          <w:rFonts w:asciiTheme="minorHAnsi" w:hAnsiTheme="minorHAnsi" w:cstheme="minorHAnsi"/>
          <w:i/>
        </w:rPr>
        <w:t xml:space="preserve">the service </w:t>
      </w:r>
      <w:r w:rsidRPr="00AE44B8">
        <w:rPr>
          <w:rFonts w:asciiTheme="minorHAnsi" w:hAnsiTheme="minorHAnsi" w:cstheme="minorHAnsi"/>
          <w:i/>
          <w:iCs/>
        </w:rPr>
        <w:t>is requested by a specialist or consultant physician as in line with other reimbursed MRI MBS items.</w:t>
      </w:r>
    </w:p>
    <w:p w14:paraId="4E64AD66" w14:textId="22F3DE45" w:rsidR="007042DB" w:rsidRDefault="00A3441B" w:rsidP="00AE44B8">
      <w:pPr>
        <w:autoSpaceDE w:val="0"/>
        <w:autoSpaceDN w:val="0"/>
        <w:adjustRightInd w:val="0"/>
        <w:spacing w:line="23" w:lineRule="atLeast"/>
        <w:rPr>
          <w:rFonts w:asciiTheme="minorHAnsi" w:hAnsiTheme="minorHAnsi" w:cstheme="minorHAnsi"/>
          <w:i/>
          <w:iCs/>
        </w:rPr>
      </w:pPr>
      <w:r w:rsidRPr="00AE44B8">
        <w:rPr>
          <w:rFonts w:asciiTheme="minorHAnsi" w:hAnsiTheme="minorHAnsi" w:cstheme="minorHAnsi"/>
          <w:i/>
          <w:iCs/>
        </w:rPr>
        <w:t>PASC noted that the fee of standard item for GBCA (MBS item 63491) should also be included, given GBCA would be used as standard (unless contraindicated).</w:t>
      </w:r>
    </w:p>
    <w:p w14:paraId="00A2B258" w14:textId="40821349" w:rsidR="00F569B4" w:rsidRDefault="00F569B4" w:rsidP="00AE44B8">
      <w:pPr>
        <w:autoSpaceDE w:val="0"/>
        <w:autoSpaceDN w:val="0"/>
        <w:adjustRightInd w:val="0"/>
        <w:spacing w:line="23" w:lineRule="atLeast"/>
        <w:rPr>
          <w:rFonts w:asciiTheme="minorHAnsi" w:hAnsiTheme="minorHAnsi" w:cstheme="minorHAnsi"/>
          <w:i/>
          <w:iCs/>
        </w:rPr>
      </w:pPr>
      <w:r>
        <w:rPr>
          <w:rFonts w:asciiTheme="minorHAnsi" w:hAnsiTheme="minorHAnsi" w:cstheme="minorHAnsi"/>
          <w:i/>
          <w:iCs/>
        </w:rPr>
        <w:t xml:space="preserve">At its December 2022 meeting, </w:t>
      </w:r>
      <w:r w:rsidRPr="00F569B4">
        <w:rPr>
          <w:rFonts w:asciiTheme="minorHAnsi" w:hAnsiTheme="minorHAnsi" w:cstheme="minorHAnsi"/>
          <w:i/>
          <w:iCs/>
        </w:rPr>
        <w:t>PASC noted the applicant revised the proposed item descriptor to align with the revised definition for patients with intermediate ACS risk (patient population 2). This resulted in the removal of TTE as a prior test, and obstructive CAD no longer needing to be excluded by CTCA or ICA or other investigations. However, PASC noted that TTE was a relevant prior test for patients with acute onset cardiomyopathy (population 1) and thus queried whether there should be separate item descriptors for each population.</w:t>
      </w:r>
    </w:p>
    <w:p w14:paraId="592ABE05" w14:textId="63A1C687" w:rsidR="00F569B4" w:rsidRPr="001B13EB" w:rsidRDefault="00F569B4" w:rsidP="00AE44B8">
      <w:pPr>
        <w:autoSpaceDE w:val="0"/>
        <w:autoSpaceDN w:val="0"/>
        <w:adjustRightInd w:val="0"/>
        <w:spacing w:line="23" w:lineRule="atLeast"/>
        <w:rPr>
          <w:rFonts w:asciiTheme="minorHAnsi" w:hAnsiTheme="minorHAnsi" w:cstheme="minorHAnsi"/>
        </w:rPr>
      </w:pPr>
      <w:r>
        <w:rPr>
          <w:rFonts w:asciiTheme="minorHAnsi" w:hAnsiTheme="minorHAnsi" w:cstheme="minorHAnsi"/>
        </w:rPr>
        <w:t>The applicant revised item descriptor</w:t>
      </w:r>
      <w:r w:rsidR="00904645">
        <w:rPr>
          <w:rFonts w:asciiTheme="minorHAnsi" w:hAnsiTheme="minorHAnsi" w:cstheme="minorHAnsi"/>
        </w:rPr>
        <w:t xml:space="preserve"> presented to PASC</w:t>
      </w:r>
      <w:r w:rsidR="00883A66">
        <w:rPr>
          <w:rFonts w:asciiTheme="minorHAnsi" w:hAnsiTheme="minorHAnsi" w:cstheme="minorHAnsi"/>
        </w:rPr>
        <w:t xml:space="preserve"> (December 2022)</w:t>
      </w:r>
      <w:r>
        <w:rPr>
          <w:rFonts w:asciiTheme="minorHAnsi" w:hAnsiTheme="minorHAnsi" w:cstheme="minorHAnsi"/>
        </w:rPr>
        <w:t xml:space="preserve"> is presented below:</w:t>
      </w:r>
    </w:p>
    <w:tbl>
      <w:tblPr>
        <w:tblStyle w:val="TableGrid"/>
        <w:tblW w:w="5000" w:type="pct"/>
        <w:tblInd w:w="0" w:type="dxa"/>
        <w:tblLook w:val="04A0" w:firstRow="1" w:lastRow="0" w:firstColumn="1" w:lastColumn="0" w:noHBand="0" w:noVBand="1"/>
      </w:tblPr>
      <w:tblGrid>
        <w:gridCol w:w="9571"/>
      </w:tblGrid>
      <w:tr w:rsidR="00CE370B" w:rsidRPr="00DE762F" w14:paraId="6008055E" w14:textId="77777777" w:rsidTr="00DF1BBD">
        <w:tc>
          <w:tcPr>
            <w:tcW w:w="5000" w:type="pct"/>
            <w:hideMark/>
          </w:tcPr>
          <w:p w14:paraId="3802D73D" w14:textId="77777777" w:rsidR="00F569B4" w:rsidRPr="00DE762F" w:rsidRDefault="00F569B4" w:rsidP="00DF1BBD">
            <w:pPr>
              <w:spacing w:before="40" w:after="40" w:line="240" w:lineRule="auto"/>
              <w:rPr>
                <w:rFonts w:ascii="Arial Narrow" w:hAnsi="Arial Narrow"/>
                <w:sz w:val="20"/>
                <w:szCs w:val="20"/>
              </w:rPr>
            </w:pPr>
            <w:r w:rsidRPr="00E775A7">
              <w:rPr>
                <w:rFonts w:ascii="Arial Narrow" w:hAnsi="Arial Narrow"/>
                <w:sz w:val="20"/>
                <w:szCs w:val="20"/>
              </w:rPr>
              <w:t>Category 5 – DIAGNOSTIC IMAGING SERVICES – Group I5 – Magnetic resonance imaging</w:t>
            </w:r>
          </w:p>
        </w:tc>
      </w:tr>
      <w:tr w:rsidR="00CE370B" w:rsidRPr="00DE762F" w14:paraId="6E4170E9" w14:textId="77777777" w:rsidTr="00DF1BBD">
        <w:tc>
          <w:tcPr>
            <w:tcW w:w="5000" w:type="pct"/>
          </w:tcPr>
          <w:p w14:paraId="2EC2C88E" w14:textId="77777777" w:rsidR="00F569B4" w:rsidRPr="00DE762F" w:rsidRDefault="00F569B4" w:rsidP="004E6C27">
            <w:pPr>
              <w:spacing w:before="60" w:after="60" w:line="240" w:lineRule="auto"/>
              <w:rPr>
                <w:rFonts w:ascii="Arial Narrow" w:hAnsi="Arial Narrow"/>
                <w:sz w:val="20"/>
                <w:szCs w:val="20"/>
              </w:rPr>
            </w:pPr>
            <w:r w:rsidRPr="00DE762F">
              <w:rPr>
                <w:rFonts w:ascii="Arial Narrow" w:hAnsi="Arial Narrow"/>
                <w:sz w:val="20"/>
                <w:szCs w:val="20"/>
              </w:rPr>
              <w:lastRenderedPageBreak/>
              <w:t>MBS item *XXXX</w:t>
            </w:r>
          </w:p>
          <w:p w14:paraId="0194CE86" w14:textId="77777777" w:rsidR="00F569B4" w:rsidRPr="00E775A7" w:rsidRDefault="00F569B4" w:rsidP="004E6C27">
            <w:pPr>
              <w:spacing w:before="60" w:after="60" w:line="240" w:lineRule="auto"/>
              <w:rPr>
                <w:rFonts w:ascii="Arial Narrow" w:hAnsi="Arial Narrow"/>
                <w:sz w:val="20"/>
                <w:szCs w:val="20"/>
              </w:rPr>
            </w:pPr>
            <w:r w:rsidRPr="00E775A7">
              <w:rPr>
                <w:rFonts w:ascii="Arial Narrow" w:hAnsi="Arial Narrow"/>
                <w:sz w:val="20"/>
                <w:szCs w:val="20"/>
              </w:rPr>
              <w:t>Proposed item descriptor: MRI</w:t>
            </w:r>
            <w:r>
              <w:rPr>
                <w:rFonts w:ascii="Arial Narrow" w:hAnsi="Arial Narrow"/>
                <w:sz w:val="20"/>
                <w:szCs w:val="20"/>
              </w:rPr>
              <w:t xml:space="preserve"> </w:t>
            </w:r>
            <w:r w:rsidRPr="00E775A7">
              <w:rPr>
                <w:rFonts w:ascii="Arial Narrow" w:hAnsi="Arial Narrow"/>
                <w:sz w:val="20"/>
                <w:szCs w:val="20"/>
              </w:rPr>
              <w:t xml:space="preserve">scan of cardiovascular system for the assessment of myocardial structure and function and characterisation, if the service is requested by a </w:t>
            </w:r>
            <w:r>
              <w:rPr>
                <w:rFonts w:ascii="Arial Narrow" w:hAnsi="Arial Narrow"/>
                <w:sz w:val="20"/>
                <w:szCs w:val="20"/>
              </w:rPr>
              <w:t>specialist or</w:t>
            </w:r>
            <w:r w:rsidRPr="00E775A7">
              <w:rPr>
                <w:rFonts w:ascii="Arial Narrow" w:hAnsi="Arial Narrow"/>
                <w:sz w:val="20"/>
                <w:szCs w:val="20"/>
              </w:rPr>
              <w:t xml:space="preserve"> consultant physician who has assessed the patient, and the request for the scan indicates:</w:t>
            </w:r>
          </w:p>
          <w:p w14:paraId="44C3A37A" w14:textId="77777777" w:rsidR="00F569B4" w:rsidRPr="00AE44B8" w:rsidRDefault="00F569B4" w:rsidP="004E6C27">
            <w:pPr>
              <w:spacing w:before="60" w:after="60" w:line="240" w:lineRule="auto"/>
              <w:ind w:left="357"/>
              <w:rPr>
                <w:rFonts w:ascii="Arial Narrow" w:hAnsi="Arial Narrow"/>
                <w:sz w:val="20"/>
                <w:szCs w:val="20"/>
              </w:rPr>
            </w:pPr>
            <w:r w:rsidRPr="00AE44B8">
              <w:rPr>
                <w:rFonts w:ascii="Arial Narrow" w:hAnsi="Arial Narrow"/>
                <w:sz w:val="20"/>
                <w:szCs w:val="20"/>
              </w:rPr>
              <w:t>(</w:t>
            </w:r>
            <w:r>
              <w:rPr>
                <w:rFonts w:ascii="Arial Narrow" w:hAnsi="Arial Narrow"/>
                <w:sz w:val="20"/>
                <w:szCs w:val="20"/>
              </w:rPr>
              <w:t>a</w:t>
            </w:r>
            <w:r w:rsidRPr="00AE44B8">
              <w:rPr>
                <w:rFonts w:ascii="Arial Narrow" w:hAnsi="Arial Narrow"/>
                <w:sz w:val="20"/>
                <w:szCs w:val="20"/>
              </w:rPr>
              <w:t>) the patient has suspected myocarditis and would otherwise require endomyocardial biopsy to confirm the diagnosis; OR</w:t>
            </w:r>
          </w:p>
          <w:p w14:paraId="20634D06" w14:textId="77777777" w:rsidR="00F569B4" w:rsidRPr="00E775A7" w:rsidRDefault="00F569B4" w:rsidP="004E6C27">
            <w:pPr>
              <w:spacing w:before="60" w:after="60" w:line="240" w:lineRule="auto"/>
              <w:ind w:left="357"/>
              <w:rPr>
                <w:rFonts w:ascii="Arial Narrow" w:hAnsi="Arial Narrow"/>
                <w:sz w:val="20"/>
                <w:szCs w:val="20"/>
              </w:rPr>
            </w:pPr>
            <w:r w:rsidRPr="00AE44B8">
              <w:rPr>
                <w:rFonts w:ascii="Arial Narrow" w:hAnsi="Arial Narrow"/>
                <w:sz w:val="20"/>
                <w:szCs w:val="20"/>
              </w:rPr>
              <w:t xml:space="preserve">(b) </w:t>
            </w:r>
            <w:r w:rsidRPr="00E775A7">
              <w:rPr>
                <w:rFonts w:ascii="Arial Narrow" w:hAnsi="Arial Narrow"/>
                <w:sz w:val="20"/>
                <w:szCs w:val="20"/>
              </w:rPr>
              <w:t xml:space="preserve">the patient has suspected myocarditis </w:t>
            </w:r>
            <w:r>
              <w:rPr>
                <w:rFonts w:ascii="Arial Narrow" w:hAnsi="Arial Narrow"/>
                <w:sz w:val="20"/>
                <w:szCs w:val="20"/>
              </w:rPr>
              <w:t>and</w:t>
            </w:r>
            <w:r w:rsidRPr="00E775A7">
              <w:rPr>
                <w:rFonts w:ascii="Arial Narrow" w:hAnsi="Arial Narrow"/>
                <w:sz w:val="20"/>
                <w:szCs w:val="20"/>
              </w:rPr>
              <w:t xml:space="preserve"> the results from the following examinations are inconclusive to form a diagnosis:</w:t>
            </w:r>
          </w:p>
          <w:p w14:paraId="1C8EABFC" w14:textId="09EE89FB" w:rsidR="00F569B4" w:rsidRPr="00E775A7" w:rsidRDefault="00F569B4" w:rsidP="004E6C27">
            <w:pPr>
              <w:spacing w:before="60" w:after="60" w:line="240" w:lineRule="auto"/>
              <w:ind w:left="720"/>
              <w:rPr>
                <w:rFonts w:ascii="Arial Narrow" w:hAnsi="Arial Narrow"/>
                <w:sz w:val="20"/>
                <w:szCs w:val="20"/>
              </w:rPr>
            </w:pPr>
            <w:r w:rsidRPr="00E775A7">
              <w:rPr>
                <w:rFonts w:ascii="Arial Narrow" w:hAnsi="Arial Narrow"/>
                <w:sz w:val="20"/>
                <w:szCs w:val="20"/>
              </w:rPr>
              <w:t>(i) troponin</w:t>
            </w:r>
            <w:r>
              <w:rPr>
                <w:rFonts w:ascii="Arial Narrow" w:hAnsi="Arial Narrow"/>
                <w:sz w:val="20"/>
                <w:szCs w:val="20"/>
              </w:rPr>
              <w:t>,</w:t>
            </w:r>
            <w:r w:rsidRPr="00E775A7">
              <w:rPr>
                <w:rFonts w:ascii="Arial Narrow" w:hAnsi="Arial Narrow"/>
                <w:sz w:val="20"/>
                <w:szCs w:val="20"/>
              </w:rPr>
              <w:t xml:space="preserve"> </w:t>
            </w:r>
          </w:p>
          <w:p w14:paraId="28689CFE" w14:textId="77777777" w:rsidR="00F569B4" w:rsidRPr="00E775A7" w:rsidRDefault="00F569B4" w:rsidP="004E6C27">
            <w:pPr>
              <w:spacing w:before="60" w:after="60" w:line="240" w:lineRule="auto"/>
              <w:ind w:left="720"/>
              <w:rPr>
                <w:rFonts w:ascii="Arial Narrow" w:hAnsi="Arial Narrow"/>
                <w:sz w:val="20"/>
                <w:szCs w:val="20"/>
              </w:rPr>
            </w:pPr>
            <w:r w:rsidRPr="00E775A7">
              <w:rPr>
                <w:rFonts w:ascii="Arial Narrow" w:hAnsi="Arial Narrow"/>
                <w:sz w:val="20"/>
                <w:szCs w:val="20"/>
              </w:rPr>
              <w:t>(ii)</w:t>
            </w:r>
            <w:r>
              <w:rPr>
                <w:rFonts w:ascii="Arial Narrow" w:hAnsi="Arial Narrow"/>
                <w:sz w:val="20"/>
                <w:szCs w:val="20"/>
              </w:rPr>
              <w:t xml:space="preserve"> </w:t>
            </w:r>
            <w:r w:rsidRPr="00E775A7">
              <w:rPr>
                <w:rFonts w:ascii="Arial Narrow" w:hAnsi="Arial Narrow"/>
                <w:sz w:val="20"/>
                <w:szCs w:val="20"/>
              </w:rPr>
              <w:t>chest X-ray</w:t>
            </w:r>
            <w:r>
              <w:rPr>
                <w:rFonts w:ascii="Arial Narrow" w:hAnsi="Arial Narrow"/>
                <w:sz w:val="20"/>
                <w:szCs w:val="20"/>
              </w:rPr>
              <w:t>,</w:t>
            </w:r>
          </w:p>
          <w:p w14:paraId="505B89D3" w14:textId="7C78CE33" w:rsidR="00F569B4" w:rsidRPr="00E775A7" w:rsidRDefault="00F569B4" w:rsidP="004E6C27">
            <w:pPr>
              <w:spacing w:before="60" w:after="60" w:line="240" w:lineRule="auto"/>
              <w:ind w:left="720"/>
              <w:rPr>
                <w:rFonts w:ascii="Arial Narrow" w:hAnsi="Arial Narrow"/>
                <w:sz w:val="20"/>
                <w:szCs w:val="20"/>
              </w:rPr>
            </w:pPr>
            <w:r w:rsidRPr="00E775A7">
              <w:rPr>
                <w:rFonts w:ascii="Arial Narrow" w:hAnsi="Arial Narrow"/>
                <w:sz w:val="20"/>
                <w:szCs w:val="20"/>
              </w:rPr>
              <w:t>(iii)</w:t>
            </w:r>
            <w:r>
              <w:rPr>
                <w:rFonts w:ascii="Arial Narrow" w:hAnsi="Arial Narrow"/>
                <w:sz w:val="20"/>
                <w:szCs w:val="20"/>
              </w:rPr>
              <w:t xml:space="preserve"> </w:t>
            </w:r>
            <w:r w:rsidRPr="003F08C9">
              <w:rPr>
                <w:rFonts w:ascii="Arial Narrow" w:hAnsi="Arial Narrow"/>
                <w:i/>
                <w:iCs/>
                <w:sz w:val="20"/>
                <w:szCs w:val="20"/>
              </w:rPr>
              <w:t>e</w:t>
            </w:r>
            <w:r w:rsidR="000650A9" w:rsidRPr="003F08C9">
              <w:rPr>
                <w:rFonts w:ascii="Arial Narrow" w:hAnsi="Arial Narrow"/>
                <w:i/>
                <w:iCs/>
                <w:sz w:val="20"/>
                <w:szCs w:val="20"/>
              </w:rPr>
              <w:t>lect</w:t>
            </w:r>
            <w:r w:rsidR="004C5563">
              <w:rPr>
                <w:rFonts w:ascii="Arial Narrow" w:hAnsi="Arial Narrow"/>
                <w:i/>
                <w:iCs/>
                <w:sz w:val="20"/>
                <w:szCs w:val="20"/>
              </w:rPr>
              <w:t>r</w:t>
            </w:r>
            <w:r w:rsidR="000650A9" w:rsidRPr="003F08C9">
              <w:rPr>
                <w:rFonts w:ascii="Arial Narrow" w:hAnsi="Arial Narrow"/>
                <w:i/>
                <w:iCs/>
                <w:sz w:val="20"/>
                <w:szCs w:val="20"/>
              </w:rPr>
              <w:t>oc</w:t>
            </w:r>
            <w:r w:rsidRPr="003F08C9">
              <w:rPr>
                <w:rFonts w:ascii="Arial Narrow" w:hAnsi="Arial Narrow"/>
                <w:i/>
                <w:iCs/>
                <w:sz w:val="20"/>
                <w:szCs w:val="20"/>
              </w:rPr>
              <w:t>ardiogram</w:t>
            </w:r>
            <w:r>
              <w:rPr>
                <w:rFonts w:ascii="Arial Narrow" w:hAnsi="Arial Narrow"/>
                <w:sz w:val="20"/>
                <w:szCs w:val="20"/>
              </w:rPr>
              <w:t>,</w:t>
            </w:r>
            <w:r w:rsidRPr="00E775A7">
              <w:rPr>
                <w:rFonts w:ascii="Arial Narrow" w:hAnsi="Arial Narrow"/>
                <w:sz w:val="20"/>
                <w:szCs w:val="20"/>
              </w:rPr>
              <w:t xml:space="preserve"> and</w:t>
            </w:r>
          </w:p>
          <w:p w14:paraId="62C33D6A" w14:textId="77777777" w:rsidR="00F569B4" w:rsidRPr="00A909A3" w:rsidRDefault="00F569B4" w:rsidP="004E6C27">
            <w:pPr>
              <w:spacing w:before="60" w:after="60" w:line="240" w:lineRule="auto"/>
              <w:ind w:left="357"/>
              <w:rPr>
                <w:rFonts w:ascii="Arial Narrow" w:hAnsi="Arial Narrow"/>
                <w:i/>
                <w:iCs/>
                <w:sz w:val="20"/>
                <w:szCs w:val="20"/>
              </w:rPr>
            </w:pPr>
            <w:r w:rsidRPr="00A909A3">
              <w:rPr>
                <w:rFonts w:ascii="Arial Narrow" w:hAnsi="Arial Narrow"/>
                <w:i/>
                <w:iCs/>
                <w:sz w:val="20"/>
                <w:szCs w:val="20"/>
              </w:rPr>
              <w:t>(c) there are no high-risk features for coronary artery disease identified on clinical history, examination, or with the above investigations.</w:t>
            </w:r>
          </w:p>
          <w:p w14:paraId="7717FC92" w14:textId="77777777" w:rsidR="00F569B4" w:rsidRPr="00DE762F" w:rsidRDefault="00F569B4" w:rsidP="004E6C27">
            <w:pPr>
              <w:spacing w:before="60" w:after="60" w:line="240" w:lineRule="auto"/>
              <w:rPr>
                <w:rFonts w:ascii="Arial Narrow" w:hAnsi="Arial Narrow"/>
                <w:sz w:val="20"/>
                <w:szCs w:val="20"/>
              </w:rPr>
            </w:pPr>
            <w:r w:rsidRPr="00E775A7">
              <w:rPr>
                <w:rFonts w:ascii="Arial Narrow" w:hAnsi="Arial Narrow"/>
                <w:sz w:val="20"/>
                <w:szCs w:val="20"/>
              </w:rPr>
              <w:t>(R) (Anaes.) (Contrast)</w:t>
            </w:r>
          </w:p>
        </w:tc>
      </w:tr>
      <w:tr w:rsidR="00CE370B" w:rsidRPr="00DE762F" w14:paraId="2E85079E" w14:textId="77777777" w:rsidTr="00DF1BBD">
        <w:tc>
          <w:tcPr>
            <w:tcW w:w="5000" w:type="pct"/>
          </w:tcPr>
          <w:p w14:paraId="5F958EDB" w14:textId="77777777" w:rsidR="00F569B4" w:rsidRDefault="00F569B4" w:rsidP="00DF1BBD">
            <w:pPr>
              <w:spacing w:before="40" w:after="40" w:line="240" w:lineRule="auto"/>
              <w:rPr>
                <w:rFonts w:ascii="Arial Narrow" w:hAnsi="Arial Narrow"/>
                <w:sz w:val="20"/>
                <w:szCs w:val="20"/>
              </w:rPr>
            </w:pPr>
            <w:r w:rsidRPr="00326E5E">
              <w:rPr>
                <w:rFonts w:ascii="Arial Narrow" w:hAnsi="Arial Narrow"/>
                <w:sz w:val="20"/>
                <w:szCs w:val="20"/>
              </w:rPr>
              <w:t>Fee: $868.90 Benefit: 75% = $651.70 85% = $781.00</w:t>
            </w:r>
          </w:p>
          <w:p w14:paraId="07965D46" w14:textId="77777777" w:rsidR="00F569B4" w:rsidRPr="00DE762F" w:rsidRDefault="00F569B4" w:rsidP="00DF1BBD">
            <w:pPr>
              <w:spacing w:before="40" w:after="40" w:line="240" w:lineRule="auto"/>
              <w:rPr>
                <w:rFonts w:ascii="Arial Narrow" w:hAnsi="Arial Narrow"/>
                <w:sz w:val="20"/>
                <w:szCs w:val="20"/>
              </w:rPr>
            </w:pPr>
            <w:r w:rsidRPr="00E00ED9">
              <w:rPr>
                <w:rFonts w:ascii="Arial Narrow" w:hAnsi="Arial Narrow"/>
                <w:sz w:val="20"/>
                <w:szCs w:val="20"/>
              </w:rPr>
              <w:t xml:space="preserve">Plus: GBCA </w:t>
            </w:r>
            <w:r>
              <w:rPr>
                <w:rFonts w:ascii="Arial Narrow" w:hAnsi="Arial Narrow"/>
                <w:sz w:val="20"/>
                <w:szCs w:val="20"/>
              </w:rPr>
              <w:t>MBS i</w:t>
            </w:r>
            <w:r w:rsidRPr="00E00ED9">
              <w:rPr>
                <w:rFonts w:ascii="Arial Narrow" w:hAnsi="Arial Narrow"/>
                <w:sz w:val="20"/>
                <w:szCs w:val="20"/>
              </w:rPr>
              <w:t>tem 6349</w:t>
            </w:r>
            <w:r>
              <w:rPr>
                <w:rFonts w:ascii="Arial Narrow" w:hAnsi="Arial Narrow"/>
                <w:sz w:val="20"/>
                <w:szCs w:val="20"/>
              </w:rPr>
              <w:t>1</w:t>
            </w:r>
            <w:r w:rsidRPr="00E00ED9">
              <w:rPr>
                <w:rFonts w:ascii="Arial Narrow" w:hAnsi="Arial Narrow"/>
                <w:sz w:val="20"/>
                <w:szCs w:val="20"/>
              </w:rPr>
              <w:t xml:space="preserve">: </w:t>
            </w:r>
            <w:r w:rsidRPr="00700F52">
              <w:rPr>
                <w:rFonts w:ascii="Arial Narrow" w:hAnsi="Arial Narrow"/>
                <w:sz w:val="20"/>
                <w:szCs w:val="20"/>
              </w:rPr>
              <w:t>Fee: $45.50 Benefit: 75% = $34.15 85% = $38.70</w:t>
            </w:r>
          </w:p>
        </w:tc>
      </w:tr>
    </w:tbl>
    <w:p w14:paraId="57C191CA" w14:textId="504A0F8B" w:rsidR="00F569B4" w:rsidRDefault="007A01E0" w:rsidP="00AE44B8">
      <w:pPr>
        <w:autoSpaceDE w:val="0"/>
        <w:autoSpaceDN w:val="0"/>
        <w:adjustRightInd w:val="0"/>
        <w:spacing w:line="23" w:lineRule="atLeast"/>
        <w:rPr>
          <w:rFonts w:ascii="Arial Narrow" w:hAnsi="Arial Narrow" w:cstheme="minorHAnsi"/>
          <w:i/>
          <w:iCs/>
          <w:sz w:val="18"/>
          <w:szCs w:val="18"/>
        </w:rPr>
      </w:pPr>
      <w:r>
        <w:rPr>
          <w:rFonts w:ascii="Arial Narrow" w:hAnsi="Arial Narrow" w:cstheme="minorHAnsi"/>
          <w:i/>
          <w:iCs/>
          <w:sz w:val="18"/>
          <w:szCs w:val="18"/>
        </w:rPr>
        <w:t xml:space="preserve">Note the italicised text shows the amendments made to the </w:t>
      </w:r>
      <w:r w:rsidR="00883A66">
        <w:rPr>
          <w:rFonts w:ascii="Arial Narrow" w:hAnsi="Arial Narrow" w:cstheme="minorHAnsi"/>
          <w:i/>
          <w:iCs/>
          <w:sz w:val="18"/>
          <w:szCs w:val="18"/>
        </w:rPr>
        <w:t>updated population</w:t>
      </w:r>
    </w:p>
    <w:p w14:paraId="3450AFA1" w14:textId="2E8FBAB7" w:rsidR="00B2663E" w:rsidRPr="00A34F8D" w:rsidRDefault="00904645" w:rsidP="004E6C27">
      <w:pPr>
        <w:spacing w:after="120"/>
        <w:rPr>
          <w:i/>
          <w:iCs/>
        </w:rPr>
      </w:pPr>
      <w:r w:rsidRPr="00A34F8D">
        <w:t>Post the PASC meeting, the applicant</w:t>
      </w:r>
      <w:r w:rsidR="00AA2E66" w:rsidRPr="00A34F8D">
        <w:t xml:space="preserve"> after discussion with stakeholders,</w:t>
      </w:r>
      <w:r w:rsidRPr="00A34F8D">
        <w:t xml:space="preserve"> pro</w:t>
      </w:r>
      <w:r w:rsidR="003F08C9" w:rsidRPr="00A34F8D">
        <w:t>posed</w:t>
      </w:r>
      <w:r w:rsidRPr="00A34F8D">
        <w:t xml:space="preserve"> a</w:t>
      </w:r>
      <w:r w:rsidR="00AA2E66" w:rsidRPr="00A34F8D">
        <w:t xml:space="preserve"> modified </w:t>
      </w:r>
      <w:r w:rsidRPr="00A34F8D">
        <w:t>item descriptor</w:t>
      </w:r>
      <w:r w:rsidR="00AA2E66" w:rsidRPr="00A34F8D">
        <w:t xml:space="preserve"> </w:t>
      </w:r>
      <w:bookmarkStart w:id="67" w:name="_Hlk127352652"/>
      <w:r w:rsidR="00AA2E66" w:rsidRPr="00A34F8D">
        <w:t>which aimed to provide a more restrictive definition of population 2</w:t>
      </w:r>
      <w:r w:rsidR="00684945" w:rsidRPr="00A34F8D">
        <w:t xml:space="preserve"> </w:t>
      </w:r>
      <w:bookmarkEnd w:id="67"/>
      <w:r w:rsidR="00684945" w:rsidRPr="00A34F8D">
        <w:t>for consideration of the PASC</w:t>
      </w:r>
      <w:r w:rsidR="000650A9" w:rsidRPr="00A34F8D">
        <w:t xml:space="preserve">. </w:t>
      </w:r>
      <w:r w:rsidR="000650A9" w:rsidRPr="00A34F8D">
        <w:rPr>
          <w:i/>
          <w:iCs/>
        </w:rPr>
        <w:t>Out of session, PASC</w:t>
      </w:r>
      <w:r w:rsidR="00B2663E" w:rsidRPr="00A34F8D">
        <w:rPr>
          <w:i/>
          <w:iCs/>
        </w:rPr>
        <w:t xml:space="preserve"> queried whether the item descriptor should also include a relevant clinical presentation:</w:t>
      </w:r>
    </w:p>
    <w:p w14:paraId="7E09AE41" w14:textId="77777777" w:rsidR="00B2663E" w:rsidRPr="00A34F8D" w:rsidRDefault="00B2663E" w:rsidP="00CD63D6">
      <w:pPr>
        <w:pStyle w:val="ListParagraph"/>
        <w:numPr>
          <w:ilvl w:val="0"/>
          <w:numId w:val="8"/>
        </w:numPr>
        <w:rPr>
          <w:i/>
          <w:iCs/>
        </w:rPr>
      </w:pPr>
      <w:r w:rsidRPr="00A34F8D">
        <w:rPr>
          <w:i/>
          <w:iCs/>
        </w:rPr>
        <w:t>Acute onset (&lt;3 months) of heart failure or unexplained arrhythmia (Population 1)</w:t>
      </w:r>
    </w:p>
    <w:p w14:paraId="66830B56" w14:textId="65607D2A" w:rsidR="00B2663E" w:rsidRPr="00A34F8D" w:rsidRDefault="00B2663E" w:rsidP="004E6C27">
      <w:pPr>
        <w:pStyle w:val="ListParagraph"/>
        <w:numPr>
          <w:ilvl w:val="0"/>
          <w:numId w:val="8"/>
        </w:numPr>
        <w:spacing w:after="120"/>
        <w:ind w:left="714" w:hanging="357"/>
        <w:rPr>
          <w:i/>
          <w:iCs/>
        </w:rPr>
      </w:pPr>
      <w:r w:rsidRPr="00A34F8D">
        <w:rPr>
          <w:i/>
          <w:iCs/>
        </w:rPr>
        <w:t xml:space="preserve">Acute onset of chest pain suspected due to myocarditis (Population 2).  </w:t>
      </w:r>
    </w:p>
    <w:p w14:paraId="444333EB" w14:textId="67ADE802" w:rsidR="00904645" w:rsidRDefault="00F05360">
      <w:pPr>
        <w:rPr>
          <w:i/>
          <w:iCs/>
        </w:rPr>
      </w:pPr>
      <w:r w:rsidRPr="00A34F8D">
        <w:rPr>
          <w:i/>
          <w:iCs/>
        </w:rPr>
        <w:t>Thus</w:t>
      </w:r>
      <w:r w:rsidR="000A3DED" w:rsidRPr="00A34F8D">
        <w:rPr>
          <w:i/>
          <w:iCs/>
        </w:rPr>
        <w:t xml:space="preserve">, </w:t>
      </w:r>
      <w:r w:rsidR="00B2663E" w:rsidRPr="00A34F8D">
        <w:rPr>
          <w:i/>
          <w:iCs/>
        </w:rPr>
        <w:t xml:space="preserve">PASC </w:t>
      </w:r>
      <w:r w:rsidR="000650A9" w:rsidRPr="00A34F8D">
        <w:rPr>
          <w:i/>
          <w:iCs/>
        </w:rPr>
        <w:t>suggested the following changes</w:t>
      </w:r>
      <w:r w:rsidR="00B90C3A" w:rsidRPr="00A34F8D">
        <w:rPr>
          <w:i/>
          <w:iCs/>
        </w:rPr>
        <w:t xml:space="preserve"> for the</w:t>
      </w:r>
      <w:r w:rsidR="003F08C9" w:rsidRPr="00A34F8D">
        <w:rPr>
          <w:i/>
          <w:iCs/>
        </w:rPr>
        <w:t xml:space="preserve"> applicant’s proposed </w:t>
      </w:r>
      <w:r w:rsidR="00B90C3A" w:rsidRPr="00A34F8D">
        <w:rPr>
          <w:i/>
          <w:iCs/>
        </w:rPr>
        <w:t xml:space="preserve">item descriptor </w:t>
      </w:r>
      <w:r w:rsidR="000650A9" w:rsidRPr="00A34F8D">
        <w:rPr>
          <w:i/>
          <w:iCs/>
        </w:rPr>
        <w:t>which are presented in italicised text and strikethrough below</w:t>
      </w:r>
      <w:r w:rsidR="00B90C3A" w:rsidRPr="00A34F8D">
        <w:rPr>
          <w:i/>
          <w:iCs/>
        </w:rPr>
        <w:t>. PASC also noted that the qualifier of ‘high-risk features’ implies an accepted definition, which could</w:t>
      </w:r>
      <w:r w:rsidR="00684945" w:rsidRPr="00A34F8D">
        <w:rPr>
          <w:i/>
          <w:iCs/>
        </w:rPr>
        <w:t xml:space="preserve"> therefore</w:t>
      </w:r>
      <w:r w:rsidR="00480FB6" w:rsidRPr="00A34F8D">
        <w:rPr>
          <w:i/>
          <w:iCs/>
        </w:rPr>
        <w:t xml:space="preserve"> </w:t>
      </w:r>
      <w:r w:rsidR="003F08C9" w:rsidRPr="00A34F8D">
        <w:rPr>
          <w:i/>
          <w:iCs/>
        </w:rPr>
        <w:t xml:space="preserve">be included </w:t>
      </w:r>
      <w:r w:rsidR="00480FB6" w:rsidRPr="00A34F8D">
        <w:rPr>
          <w:i/>
          <w:iCs/>
        </w:rPr>
        <w:t>in an explanatory note</w:t>
      </w:r>
      <w:r w:rsidR="00B90C3A" w:rsidRPr="00A34F8D">
        <w:rPr>
          <w:i/>
          <w:iCs/>
        </w:rPr>
        <w:t xml:space="preserve"> </w:t>
      </w:r>
      <w:r w:rsidR="003F08C9" w:rsidRPr="00A34F8D">
        <w:rPr>
          <w:i/>
          <w:iCs/>
        </w:rPr>
        <w:t>to</w:t>
      </w:r>
      <w:r w:rsidR="00B90C3A" w:rsidRPr="00A34F8D">
        <w:rPr>
          <w:i/>
          <w:iCs/>
        </w:rPr>
        <w:t xml:space="preserve"> reference </w:t>
      </w:r>
      <w:r w:rsidR="003F08C9" w:rsidRPr="00A34F8D">
        <w:rPr>
          <w:i/>
          <w:iCs/>
        </w:rPr>
        <w:t xml:space="preserve">definition in the </w:t>
      </w:r>
      <w:r w:rsidR="00B90C3A" w:rsidRPr="00A34F8D">
        <w:rPr>
          <w:i/>
          <w:iCs/>
        </w:rPr>
        <w:t>NHF-CSANZ guidelines (although these are currently undergoing review).</w:t>
      </w:r>
    </w:p>
    <w:tbl>
      <w:tblPr>
        <w:tblStyle w:val="TableGrid"/>
        <w:tblW w:w="5000" w:type="pct"/>
        <w:tblInd w:w="0" w:type="dxa"/>
        <w:tblLook w:val="04A0" w:firstRow="1" w:lastRow="0" w:firstColumn="1" w:lastColumn="0" w:noHBand="0" w:noVBand="1"/>
      </w:tblPr>
      <w:tblGrid>
        <w:gridCol w:w="9571"/>
      </w:tblGrid>
      <w:tr w:rsidR="000650A9" w:rsidRPr="00DE762F" w14:paraId="59EDBE50" w14:textId="77777777" w:rsidTr="00DF1BBD">
        <w:tc>
          <w:tcPr>
            <w:tcW w:w="5000" w:type="pct"/>
            <w:hideMark/>
          </w:tcPr>
          <w:p w14:paraId="5A5DC224" w14:textId="3382FA07" w:rsidR="000650A9" w:rsidRPr="00DE762F" w:rsidRDefault="00C13CCF" w:rsidP="00DF1BBD">
            <w:pPr>
              <w:spacing w:before="40" w:after="40" w:line="240" w:lineRule="auto"/>
              <w:rPr>
                <w:rFonts w:ascii="Arial Narrow" w:hAnsi="Arial Narrow"/>
                <w:sz w:val="20"/>
                <w:szCs w:val="20"/>
              </w:rPr>
            </w:pPr>
            <w:r>
              <w:rPr>
                <w:i/>
                <w:iCs/>
              </w:rPr>
              <w:br w:type="page"/>
            </w:r>
            <w:r w:rsidR="000650A9" w:rsidRPr="00E775A7">
              <w:rPr>
                <w:rFonts w:ascii="Arial Narrow" w:hAnsi="Arial Narrow"/>
                <w:sz w:val="20"/>
                <w:szCs w:val="20"/>
              </w:rPr>
              <w:t>Category 5 – DIAGNOSTIC IMAGING SERVICES – Group I5 – Magnetic resonance imaging</w:t>
            </w:r>
          </w:p>
        </w:tc>
      </w:tr>
      <w:tr w:rsidR="000650A9" w:rsidRPr="00DE762F" w14:paraId="34A43CAB" w14:textId="77777777" w:rsidTr="00DF1BBD">
        <w:tc>
          <w:tcPr>
            <w:tcW w:w="5000" w:type="pct"/>
          </w:tcPr>
          <w:p w14:paraId="10AAD7BC" w14:textId="77777777" w:rsidR="000650A9" w:rsidRPr="00DE762F" w:rsidRDefault="000650A9" w:rsidP="004E6C27">
            <w:pPr>
              <w:spacing w:before="60" w:after="60" w:line="240" w:lineRule="auto"/>
              <w:rPr>
                <w:rFonts w:ascii="Arial Narrow" w:hAnsi="Arial Narrow"/>
                <w:sz w:val="20"/>
                <w:szCs w:val="20"/>
              </w:rPr>
            </w:pPr>
            <w:r w:rsidRPr="00DE762F">
              <w:rPr>
                <w:rFonts w:ascii="Arial Narrow" w:hAnsi="Arial Narrow"/>
                <w:sz w:val="20"/>
                <w:szCs w:val="20"/>
              </w:rPr>
              <w:t>MBS item *XXXX</w:t>
            </w:r>
          </w:p>
          <w:p w14:paraId="05230484" w14:textId="77777777" w:rsidR="000650A9" w:rsidRPr="00E775A7" w:rsidRDefault="000650A9" w:rsidP="004E6C27">
            <w:pPr>
              <w:spacing w:before="60" w:after="60" w:line="240" w:lineRule="auto"/>
              <w:rPr>
                <w:rFonts w:ascii="Arial Narrow" w:hAnsi="Arial Narrow"/>
                <w:sz w:val="20"/>
                <w:szCs w:val="20"/>
              </w:rPr>
            </w:pPr>
            <w:r w:rsidRPr="00E775A7">
              <w:rPr>
                <w:rFonts w:ascii="Arial Narrow" w:hAnsi="Arial Narrow"/>
                <w:sz w:val="20"/>
                <w:szCs w:val="20"/>
              </w:rPr>
              <w:t>Proposed item descriptor: MRI</w:t>
            </w:r>
            <w:r>
              <w:rPr>
                <w:rFonts w:ascii="Arial Narrow" w:hAnsi="Arial Narrow"/>
                <w:sz w:val="20"/>
                <w:szCs w:val="20"/>
              </w:rPr>
              <w:t xml:space="preserve"> </w:t>
            </w:r>
            <w:r w:rsidRPr="00E775A7">
              <w:rPr>
                <w:rFonts w:ascii="Arial Narrow" w:hAnsi="Arial Narrow"/>
                <w:sz w:val="20"/>
                <w:szCs w:val="20"/>
              </w:rPr>
              <w:t xml:space="preserve">scan of cardiovascular system for the assessment of myocardial structure and function and characterisation, if the service is requested by a </w:t>
            </w:r>
            <w:r>
              <w:rPr>
                <w:rFonts w:ascii="Arial Narrow" w:hAnsi="Arial Narrow"/>
                <w:sz w:val="20"/>
                <w:szCs w:val="20"/>
              </w:rPr>
              <w:t>specialist or</w:t>
            </w:r>
            <w:r w:rsidRPr="00E775A7">
              <w:rPr>
                <w:rFonts w:ascii="Arial Narrow" w:hAnsi="Arial Narrow"/>
                <w:sz w:val="20"/>
                <w:szCs w:val="20"/>
              </w:rPr>
              <w:t xml:space="preserve"> consultant physician who has assessed the patient, and the request for the scan indicates:</w:t>
            </w:r>
          </w:p>
          <w:p w14:paraId="2B70FECA" w14:textId="76A0D027" w:rsidR="000650A9" w:rsidRPr="00AE44B8" w:rsidRDefault="000650A9" w:rsidP="004E6C27">
            <w:pPr>
              <w:spacing w:before="60" w:after="60" w:line="240" w:lineRule="auto"/>
              <w:ind w:left="357"/>
              <w:rPr>
                <w:rFonts w:ascii="Arial Narrow" w:hAnsi="Arial Narrow"/>
                <w:sz w:val="20"/>
                <w:szCs w:val="20"/>
              </w:rPr>
            </w:pPr>
            <w:r w:rsidRPr="00AE44B8">
              <w:rPr>
                <w:rFonts w:ascii="Arial Narrow" w:hAnsi="Arial Narrow"/>
                <w:sz w:val="20"/>
                <w:szCs w:val="20"/>
              </w:rPr>
              <w:t>(</w:t>
            </w:r>
            <w:r>
              <w:rPr>
                <w:rFonts w:ascii="Arial Narrow" w:hAnsi="Arial Narrow"/>
                <w:sz w:val="20"/>
                <w:szCs w:val="20"/>
              </w:rPr>
              <w:t>a</w:t>
            </w:r>
            <w:r w:rsidRPr="00AE44B8">
              <w:rPr>
                <w:rFonts w:ascii="Arial Narrow" w:hAnsi="Arial Narrow"/>
                <w:sz w:val="20"/>
                <w:szCs w:val="20"/>
              </w:rPr>
              <w:t>) the patient has</w:t>
            </w:r>
            <w:r w:rsidR="00F05360">
              <w:rPr>
                <w:rFonts w:ascii="Arial Narrow" w:hAnsi="Arial Narrow"/>
                <w:sz w:val="20"/>
                <w:szCs w:val="20"/>
              </w:rPr>
              <w:t xml:space="preserve"> </w:t>
            </w:r>
            <w:r w:rsidR="00F05360">
              <w:rPr>
                <w:rFonts w:ascii="Arial Narrow" w:hAnsi="Arial Narrow"/>
                <w:i/>
                <w:iCs/>
                <w:sz w:val="20"/>
                <w:szCs w:val="20"/>
              </w:rPr>
              <w:t>acute onset (&lt;3 months) of heart failure</w:t>
            </w:r>
            <w:r w:rsidR="00F05360">
              <w:t xml:space="preserve"> </w:t>
            </w:r>
            <w:r w:rsidR="00F05360" w:rsidRPr="00F05360">
              <w:rPr>
                <w:rFonts w:ascii="Arial Narrow" w:hAnsi="Arial Narrow"/>
                <w:i/>
                <w:iCs/>
                <w:sz w:val="20"/>
                <w:szCs w:val="20"/>
              </w:rPr>
              <w:t>or unexplained arrhythmia</w:t>
            </w:r>
            <w:r w:rsidR="00F05360">
              <w:rPr>
                <w:rFonts w:ascii="Arial Narrow" w:hAnsi="Arial Narrow"/>
                <w:i/>
                <w:iCs/>
                <w:sz w:val="20"/>
                <w:szCs w:val="20"/>
              </w:rPr>
              <w:t xml:space="preserve"> </w:t>
            </w:r>
            <w:r w:rsidRPr="00AE44B8">
              <w:rPr>
                <w:rFonts w:ascii="Arial Narrow" w:hAnsi="Arial Narrow"/>
                <w:sz w:val="20"/>
                <w:szCs w:val="20"/>
              </w:rPr>
              <w:t>suspected</w:t>
            </w:r>
            <w:r w:rsidR="00F05360">
              <w:rPr>
                <w:rFonts w:ascii="Arial Narrow" w:hAnsi="Arial Narrow"/>
                <w:sz w:val="20"/>
                <w:szCs w:val="20"/>
              </w:rPr>
              <w:t xml:space="preserve"> </w:t>
            </w:r>
            <w:r w:rsidR="00F05360">
              <w:rPr>
                <w:rFonts w:ascii="Arial Narrow" w:hAnsi="Arial Narrow"/>
                <w:i/>
                <w:iCs/>
                <w:sz w:val="20"/>
                <w:szCs w:val="20"/>
              </w:rPr>
              <w:t>due to</w:t>
            </w:r>
            <w:r w:rsidRPr="00AE44B8">
              <w:rPr>
                <w:rFonts w:ascii="Arial Narrow" w:hAnsi="Arial Narrow"/>
                <w:sz w:val="20"/>
                <w:szCs w:val="20"/>
              </w:rPr>
              <w:t xml:space="preserve"> myocarditis and would otherwise require endomyocardial biopsy to confirm the diagnosis; OR</w:t>
            </w:r>
          </w:p>
          <w:p w14:paraId="28EB661F" w14:textId="01AEEE78" w:rsidR="000650A9" w:rsidRPr="00E775A7" w:rsidRDefault="000650A9" w:rsidP="004E6C27">
            <w:pPr>
              <w:spacing w:before="60" w:after="60" w:line="240" w:lineRule="auto"/>
              <w:ind w:left="357"/>
              <w:rPr>
                <w:rFonts w:ascii="Arial Narrow" w:hAnsi="Arial Narrow"/>
                <w:sz w:val="20"/>
                <w:szCs w:val="20"/>
              </w:rPr>
            </w:pPr>
            <w:r w:rsidRPr="00AE44B8">
              <w:rPr>
                <w:rFonts w:ascii="Arial Narrow" w:hAnsi="Arial Narrow"/>
                <w:sz w:val="20"/>
                <w:szCs w:val="20"/>
              </w:rPr>
              <w:t xml:space="preserve">(b) </w:t>
            </w:r>
            <w:r w:rsidRPr="00E775A7">
              <w:rPr>
                <w:rFonts w:ascii="Arial Narrow" w:hAnsi="Arial Narrow"/>
                <w:sz w:val="20"/>
                <w:szCs w:val="20"/>
              </w:rPr>
              <w:t>the patient has</w:t>
            </w:r>
            <w:r w:rsidR="00F05360">
              <w:rPr>
                <w:rFonts w:ascii="Arial Narrow" w:hAnsi="Arial Narrow"/>
                <w:sz w:val="20"/>
                <w:szCs w:val="20"/>
              </w:rPr>
              <w:t xml:space="preserve"> </w:t>
            </w:r>
            <w:r w:rsidR="00F05360">
              <w:rPr>
                <w:rFonts w:ascii="Arial Narrow" w:hAnsi="Arial Narrow"/>
                <w:i/>
                <w:iCs/>
                <w:sz w:val="20"/>
                <w:szCs w:val="20"/>
              </w:rPr>
              <w:t>acute onset of chest pain</w:t>
            </w:r>
            <w:r w:rsidRPr="00E775A7">
              <w:rPr>
                <w:rFonts w:ascii="Arial Narrow" w:hAnsi="Arial Narrow"/>
                <w:sz w:val="20"/>
                <w:szCs w:val="20"/>
              </w:rPr>
              <w:t xml:space="preserve"> suspected</w:t>
            </w:r>
            <w:r w:rsidR="00F05360">
              <w:rPr>
                <w:rFonts w:ascii="Arial Narrow" w:hAnsi="Arial Narrow"/>
                <w:sz w:val="20"/>
                <w:szCs w:val="20"/>
              </w:rPr>
              <w:t xml:space="preserve"> </w:t>
            </w:r>
            <w:r w:rsidR="00F05360">
              <w:rPr>
                <w:rFonts w:ascii="Arial Narrow" w:hAnsi="Arial Narrow"/>
                <w:i/>
                <w:iCs/>
                <w:sz w:val="20"/>
                <w:szCs w:val="20"/>
              </w:rPr>
              <w:t>due to</w:t>
            </w:r>
            <w:r w:rsidRPr="00E775A7">
              <w:rPr>
                <w:rFonts w:ascii="Arial Narrow" w:hAnsi="Arial Narrow"/>
                <w:sz w:val="20"/>
                <w:szCs w:val="20"/>
              </w:rPr>
              <w:t xml:space="preserve"> myocarditis </w:t>
            </w:r>
            <w:r w:rsidRPr="000650A9">
              <w:rPr>
                <w:rFonts w:ascii="Arial Narrow" w:hAnsi="Arial Narrow"/>
                <w:sz w:val="20"/>
                <w:szCs w:val="20"/>
              </w:rPr>
              <w:t>on the basis of</w:t>
            </w:r>
            <w:r w:rsidRPr="000650A9">
              <w:rPr>
                <w:rFonts w:ascii="Arial Narrow" w:hAnsi="Arial Narrow"/>
                <w:i/>
                <w:iCs/>
                <w:sz w:val="20"/>
                <w:szCs w:val="20"/>
              </w:rPr>
              <w:t>:</w:t>
            </w:r>
          </w:p>
          <w:p w14:paraId="69B98BD3" w14:textId="0E6E98CC" w:rsidR="000650A9" w:rsidRPr="00E775A7" w:rsidRDefault="000650A9" w:rsidP="004E6C27">
            <w:pPr>
              <w:spacing w:before="60" w:after="60" w:line="240" w:lineRule="auto"/>
              <w:ind w:left="720"/>
              <w:rPr>
                <w:rFonts w:ascii="Arial Narrow" w:hAnsi="Arial Narrow"/>
                <w:sz w:val="20"/>
                <w:szCs w:val="20"/>
              </w:rPr>
            </w:pPr>
            <w:r w:rsidRPr="00E775A7">
              <w:rPr>
                <w:rFonts w:ascii="Arial Narrow" w:hAnsi="Arial Narrow"/>
                <w:sz w:val="20"/>
                <w:szCs w:val="20"/>
              </w:rPr>
              <w:t xml:space="preserve">(i) </w:t>
            </w:r>
            <w:r w:rsidRPr="000650A9">
              <w:rPr>
                <w:rFonts w:ascii="Arial Narrow" w:hAnsi="Arial Narrow"/>
                <w:sz w:val="20"/>
                <w:szCs w:val="20"/>
              </w:rPr>
              <w:t>Elevated</w:t>
            </w:r>
            <w:r>
              <w:rPr>
                <w:rFonts w:ascii="Arial Narrow" w:hAnsi="Arial Narrow"/>
                <w:i/>
                <w:iCs/>
                <w:sz w:val="20"/>
                <w:szCs w:val="20"/>
              </w:rPr>
              <w:t xml:space="preserve"> </w:t>
            </w:r>
            <w:r w:rsidRPr="00E775A7">
              <w:rPr>
                <w:rFonts w:ascii="Arial Narrow" w:hAnsi="Arial Narrow"/>
                <w:sz w:val="20"/>
                <w:szCs w:val="20"/>
              </w:rPr>
              <w:t>troponin</w:t>
            </w:r>
            <w:r>
              <w:rPr>
                <w:rFonts w:ascii="Arial Narrow" w:hAnsi="Arial Narrow"/>
                <w:sz w:val="20"/>
                <w:szCs w:val="20"/>
              </w:rPr>
              <w:t>,</w:t>
            </w:r>
            <w:r w:rsidRPr="00E775A7">
              <w:rPr>
                <w:rFonts w:ascii="Arial Narrow" w:hAnsi="Arial Narrow"/>
                <w:sz w:val="20"/>
                <w:szCs w:val="20"/>
              </w:rPr>
              <w:t xml:space="preserve"> </w:t>
            </w:r>
            <w:r w:rsidR="00F26B16" w:rsidRPr="00700A05">
              <w:rPr>
                <w:rFonts w:ascii="Arial Narrow" w:hAnsi="Arial Narrow"/>
                <w:sz w:val="20"/>
                <w:szCs w:val="20"/>
              </w:rPr>
              <w:t>OR</w:t>
            </w:r>
          </w:p>
          <w:p w14:paraId="0E361252" w14:textId="7772018E" w:rsidR="000650A9" w:rsidRPr="00E775A7" w:rsidRDefault="000650A9" w:rsidP="004E6C27">
            <w:pPr>
              <w:spacing w:before="60" w:after="60" w:line="240" w:lineRule="auto"/>
              <w:ind w:left="720"/>
              <w:rPr>
                <w:rFonts w:ascii="Arial Narrow" w:hAnsi="Arial Narrow"/>
                <w:sz w:val="20"/>
                <w:szCs w:val="20"/>
              </w:rPr>
            </w:pPr>
            <w:r w:rsidRPr="00E775A7">
              <w:rPr>
                <w:rFonts w:ascii="Arial Narrow" w:hAnsi="Arial Narrow"/>
                <w:sz w:val="20"/>
                <w:szCs w:val="20"/>
              </w:rPr>
              <w:t>(ii)</w:t>
            </w:r>
            <w:r>
              <w:rPr>
                <w:rFonts w:ascii="Arial Narrow" w:hAnsi="Arial Narrow"/>
                <w:sz w:val="20"/>
                <w:szCs w:val="20"/>
              </w:rPr>
              <w:t xml:space="preserve"> </w:t>
            </w:r>
            <w:r w:rsidRPr="00293F7C">
              <w:rPr>
                <w:rFonts w:ascii="Arial Narrow" w:hAnsi="Arial Narrow"/>
                <w:sz w:val="20"/>
                <w:szCs w:val="20"/>
              </w:rPr>
              <w:t>Abnormal electrocardiogram</w:t>
            </w:r>
            <w:r w:rsidRPr="000650A9">
              <w:rPr>
                <w:rFonts w:ascii="Arial Narrow" w:hAnsi="Arial Narrow"/>
                <w:sz w:val="20"/>
                <w:szCs w:val="20"/>
              </w:rPr>
              <w:t>,</w:t>
            </w:r>
            <w:r w:rsidR="00F26B16">
              <w:rPr>
                <w:rFonts w:ascii="Arial Narrow" w:hAnsi="Arial Narrow"/>
                <w:sz w:val="20"/>
                <w:szCs w:val="20"/>
              </w:rPr>
              <w:t xml:space="preserve"> </w:t>
            </w:r>
            <w:r w:rsidR="00F26B16" w:rsidRPr="00700A05">
              <w:rPr>
                <w:rFonts w:ascii="Arial Narrow" w:hAnsi="Arial Narrow"/>
                <w:sz w:val="20"/>
                <w:szCs w:val="20"/>
              </w:rPr>
              <w:t>AND</w:t>
            </w:r>
          </w:p>
          <w:p w14:paraId="4B698025" w14:textId="4BF5C180" w:rsidR="000650A9" w:rsidRPr="00E775A7" w:rsidRDefault="000650A9" w:rsidP="004E6C27">
            <w:pPr>
              <w:spacing w:before="60" w:after="60" w:line="240" w:lineRule="auto"/>
              <w:ind w:left="720"/>
              <w:rPr>
                <w:rFonts w:ascii="Arial Narrow" w:hAnsi="Arial Narrow"/>
                <w:sz w:val="20"/>
                <w:szCs w:val="20"/>
              </w:rPr>
            </w:pPr>
            <w:r w:rsidRPr="00E775A7">
              <w:rPr>
                <w:rFonts w:ascii="Arial Narrow" w:hAnsi="Arial Narrow"/>
                <w:sz w:val="20"/>
                <w:szCs w:val="20"/>
              </w:rPr>
              <w:t>(iii)</w:t>
            </w:r>
            <w:r>
              <w:rPr>
                <w:rFonts w:ascii="Arial Narrow" w:hAnsi="Arial Narrow"/>
                <w:sz w:val="20"/>
                <w:szCs w:val="20"/>
              </w:rPr>
              <w:t xml:space="preserve"> </w:t>
            </w:r>
            <w:r w:rsidRPr="000650A9">
              <w:rPr>
                <w:rFonts w:ascii="Arial Narrow" w:hAnsi="Arial Narrow"/>
                <w:sz w:val="20"/>
                <w:szCs w:val="20"/>
              </w:rPr>
              <w:t xml:space="preserve">there are no </w:t>
            </w:r>
            <w:r w:rsidRPr="00A34F8D">
              <w:rPr>
                <w:rFonts w:ascii="Arial Narrow" w:hAnsi="Arial Narrow"/>
                <w:strike/>
                <w:sz w:val="20"/>
                <w:szCs w:val="20"/>
              </w:rPr>
              <w:t>high-risk features for coronary artery disease</w:t>
            </w:r>
            <w:r w:rsidRPr="000650A9">
              <w:rPr>
                <w:rFonts w:ascii="Arial Narrow" w:hAnsi="Arial Narrow"/>
                <w:sz w:val="20"/>
                <w:szCs w:val="20"/>
              </w:rPr>
              <w:t xml:space="preserve"> </w:t>
            </w:r>
            <w:r>
              <w:rPr>
                <w:rFonts w:ascii="Arial Narrow" w:hAnsi="Arial Narrow"/>
                <w:i/>
                <w:iCs/>
                <w:sz w:val="20"/>
                <w:szCs w:val="20"/>
              </w:rPr>
              <w:t xml:space="preserve">other features </w:t>
            </w:r>
            <w:r w:rsidR="00B90C3A">
              <w:rPr>
                <w:rFonts w:ascii="Arial Narrow" w:hAnsi="Arial Narrow"/>
                <w:i/>
                <w:iCs/>
                <w:sz w:val="20"/>
                <w:szCs w:val="20"/>
              </w:rPr>
              <w:t xml:space="preserve">of an acute coronary syndrome </w:t>
            </w:r>
            <w:r w:rsidRPr="000650A9">
              <w:rPr>
                <w:rFonts w:ascii="Arial Narrow" w:hAnsi="Arial Narrow"/>
                <w:sz w:val="20"/>
                <w:szCs w:val="20"/>
              </w:rPr>
              <w:t>identified on clinical history, examination, or with the above investigations.</w:t>
            </w:r>
          </w:p>
          <w:p w14:paraId="4827A9A7" w14:textId="77777777" w:rsidR="000650A9" w:rsidRPr="00DE762F" w:rsidRDefault="000650A9" w:rsidP="004E6C27">
            <w:pPr>
              <w:spacing w:before="60" w:after="60" w:line="240" w:lineRule="auto"/>
              <w:rPr>
                <w:rFonts w:ascii="Arial Narrow" w:hAnsi="Arial Narrow"/>
                <w:sz w:val="20"/>
                <w:szCs w:val="20"/>
              </w:rPr>
            </w:pPr>
            <w:r w:rsidRPr="00E775A7">
              <w:rPr>
                <w:rFonts w:ascii="Arial Narrow" w:hAnsi="Arial Narrow"/>
                <w:sz w:val="20"/>
                <w:szCs w:val="20"/>
              </w:rPr>
              <w:t>(R) (Anaes.) (Contrast)</w:t>
            </w:r>
          </w:p>
        </w:tc>
      </w:tr>
      <w:tr w:rsidR="000650A9" w:rsidRPr="00DE762F" w14:paraId="10A92F37" w14:textId="77777777" w:rsidTr="00DF1BBD">
        <w:tc>
          <w:tcPr>
            <w:tcW w:w="5000" w:type="pct"/>
          </w:tcPr>
          <w:p w14:paraId="1BB82D29" w14:textId="77777777" w:rsidR="000650A9" w:rsidRDefault="000650A9" w:rsidP="00DF1BBD">
            <w:pPr>
              <w:spacing w:before="40" w:after="40" w:line="240" w:lineRule="auto"/>
              <w:rPr>
                <w:rFonts w:ascii="Arial Narrow" w:hAnsi="Arial Narrow"/>
                <w:sz w:val="20"/>
                <w:szCs w:val="20"/>
              </w:rPr>
            </w:pPr>
            <w:r w:rsidRPr="00326E5E">
              <w:rPr>
                <w:rFonts w:ascii="Arial Narrow" w:hAnsi="Arial Narrow"/>
                <w:sz w:val="20"/>
                <w:szCs w:val="20"/>
              </w:rPr>
              <w:t>Fee: $868.90 Benefit: 75% = $651.70 85% = $781.00</w:t>
            </w:r>
          </w:p>
          <w:p w14:paraId="03A94ADA" w14:textId="77777777" w:rsidR="000650A9" w:rsidRPr="00DE762F" w:rsidRDefault="000650A9" w:rsidP="00DF1BBD">
            <w:pPr>
              <w:spacing w:before="40" w:after="40" w:line="240" w:lineRule="auto"/>
              <w:rPr>
                <w:rFonts w:ascii="Arial Narrow" w:hAnsi="Arial Narrow"/>
                <w:sz w:val="20"/>
                <w:szCs w:val="20"/>
              </w:rPr>
            </w:pPr>
            <w:r w:rsidRPr="00E00ED9">
              <w:rPr>
                <w:rFonts w:ascii="Arial Narrow" w:hAnsi="Arial Narrow"/>
                <w:sz w:val="20"/>
                <w:szCs w:val="20"/>
              </w:rPr>
              <w:t xml:space="preserve">Plus: GBCA </w:t>
            </w:r>
            <w:r>
              <w:rPr>
                <w:rFonts w:ascii="Arial Narrow" w:hAnsi="Arial Narrow"/>
                <w:sz w:val="20"/>
                <w:szCs w:val="20"/>
              </w:rPr>
              <w:t>MBS i</w:t>
            </w:r>
            <w:r w:rsidRPr="00E00ED9">
              <w:rPr>
                <w:rFonts w:ascii="Arial Narrow" w:hAnsi="Arial Narrow"/>
                <w:sz w:val="20"/>
                <w:szCs w:val="20"/>
              </w:rPr>
              <w:t>tem 6349</w:t>
            </w:r>
            <w:r>
              <w:rPr>
                <w:rFonts w:ascii="Arial Narrow" w:hAnsi="Arial Narrow"/>
                <w:sz w:val="20"/>
                <w:szCs w:val="20"/>
              </w:rPr>
              <w:t>1</w:t>
            </w:r>
            <w:r w:rsidRPr="00E00ED9">
              <w:rPr>
                <w:rFonts w:ascii="Arial Narrow" w:hAnsi="Arial Narrow"/>
                <w:sz w:val="20"/>
                <w:szCs w:val="20"/>
              </w:rPr>
              <w:t xml:space="preserve">: </w:t>
            </w:r>
            <w:r w:rsidRPr="00700F52">
              <w:rPr>
                <w:rFonts w:ascii="Arial Narrow" w:hAnsi="Arial Narrow"/>
                <w:sz w:val="20"/>
                <w:szCs w:val="20"/>
              </w:rPr>
              <w:t>Fee: $45.50 Benefit: 75% = $34.15 85% = $38.70</w:t>
            </w:r>
          </w:p>
        </w:tc>
      </w:tr>
    </w:tbl>
    <w:p w14:paraId="4585164A" w14:textId="77777777" w:rsidR="000650A9" w:rsidRDefault="000650A9" w:rsidP="000650A9">
      <w:pPr>
        <w:autoSpaceDE w:val="0"/>
        <w:autoSpaceDN w:val="0"/>
        <w:adjustRightInd w:val="0"/>
        <w:spacing w:line="23" w:lineRule="atLeast"/>
        <w:rPr>
          <w:rFonts w:ascii="Arial Narrow" w:hAnsi="Arial Narrow" w:cstheme="minorHAnsi"/>
          <w:i/>
          <w:iCs/>
          <w:sz w:val="18"/>
          <w:szCs w:val="18"/>
        </w:rPr>
      </w:pPr>
      <w:r>
        <w:rPr>
          <w:rFonts w:ascii="Arial Narrow" w:hAnsi="Arial Narrow" w:cstheme="minorHAnsi"/>
          <w:i/>
          <w:iCs/>
          <w:sz w:val="18"/>
          <w:szCs w:val="18"/>
        </w:rPr>
        <w:t>Note the italicised text shows the amendments made to the updated population</w:t>
      </w:r>
    </w:p>
    <w:p w14:paraId="7237977B" w14:textId="77777777" w:rsidR="004E6C27" w:rsidRDefault="004E6C27">
      <w:pPr>
        <w:spacing w:after="160" w:line="259" w:lineRule="auto"/>
        <w:jc w:val="left"/>
        <w:rPr>
          <w:rFonts w:ascii="Franklin Gothic Medium" w:eastAsiaTheme="majorEastAsia" w:hAnsi="Franklin Gothic Medium" w:cstheme="majorBidi"/>
          <w:color w:val="000000" w:themeColor="text1"/>
          <w:sz w:val="32"/>
          <w:szCs w:val="26"/>
        </w:rPr>
      </w:pPr>
      <w:r>
        <w:br w:type="page"/>
      </w:r>
    </w:p>
    <w:p w14:paraId="62338695" w14:textId="32FB6AA9" w:rsidR="00D37A3F" w:rsidRDefault="003F0A39" w:rsidP="00BA0DE2">
      <w:pPr>
        <w:pStyle w:val="Heading2"/>
      </w:pPr>
      <w:r>
        <w:lastRenderedPageBreak/>
        <w:t>Summary of public consultation</w:t>
      </w:r>
      <w:r w:rsidRPr="00D37A3F">
        <w:t xml:space="preserve"> </w:t>
      </w:r>
      <w:r w:rsidR="00E470B0">
        <w:t>input</w:t>
      </w:r>
    </w:p>
    <w:p w14:paraId="505197EB" w14:textId="0B7D3749" w:rsidR="002E4F06" w:rsidRDefault="001D0B1B" w:rsidP="002E4F06">
      <w:pPr>
        <w:spacing w:after="120"/>
      </w:pPr>
      <w:r>
        <w:rPr>
          <w:rFonts w:asciiTheme="minorHAnsi" w:hAnsiTheme="minorHAnsi" w:cstheme="minorHAnsi"/>
        </w:rPr>
        <w:t xml:space="preserve">Fifteen consultation surveys were received for August 2022 PASC consideration: </w:t>
      </w:r>
      <w:bookmarkStart w:id="68" w:name="_Hlk128044911"/>
      <w:r>
        <w:t xml:space="preserve">five </w:t>
      </w:r>
      <w:r w:rsidRPr="00D14EF7">
        <w:t xml:space="preserve">professional organisations, </w:t>
      </w:r>
      <w:r>
        <w:t>five individual medical professionals, one</w:t>
      </w:r>
      <w:r w:rsidRPr="00D14EF7">
        <w:t xml:space="preserve"> consumer organisation and </w:t>
      </w:r>
      <w:r>
        <w:t>one individual consumer.</w:t>
      </w:r>
      <w:r w:rsidR="002E4F06" w:rsidRPr="002E4F06">
        <w:t xml:space="preserve"> </w:t>
      </w:r>
      <w:r w:rsidR="002E4F06" w:rsidRPr="00070902">
        <w:t xml:space="preserve">The organisations that submitted input were: </w:t>
      </w:r>
    </w:p>
    <w:p w14:paraId="653DEBE9" w14:textId="77777777" w:rsidR="002E4F06" w:rsidRDefault="002E4F06" w:rsidP="00CD63D6">
      <w:pPr>
        <w:pStyle w:val="ListParagraph"/>
        <w:numPr>
          <w:ilvl w:val="0"/>
          <w:numId w:val="18"/>
        </w:numPr>
        <w:spacing w:after="120" w:line="259" w:lineRule="auto"/>
        <w:jc w:val="left"/>
      </w:pPr>
      <w:r>
        <w:t>Royal Australia and New Zealand College of Radiologists (RANZCR)</w:t>
      </w:r>
    </w:p>
    <w:p w14:paraId="139025CF" w14:textId="77777777" w:rsidR="002E4F06" w:rsidRDefault="002E4F06" w:rsidP="00CD63D6">
      <w:pPr>
        <w:pStyle w:val="ListParagraph"/>
        <w:numPr>
          <w:ilvl w:val="0"/>
          <w:numId w:val="18"/>
        </w:numPr>
        <w:spacing w:after="120" w:line="259" w:lineRule="auto"/>
        <w:jc w:val="left"/>
      </w:pPr>
      <w:r>
        <w:t>Australian Diagnostic Imaging Association (ADIA)</w:t>
      </w:r>
    </w:p>
    <w:p w14:paraId="1C0739B6" w14:textId="77777777" w:rsidR="002E4F06" w:rsidRDefault="002E4F06" w:rsidP="00CD63D6">
      <w:pPr>
        <w:pStyle w:val="ListParagraph"/>
        <w:numPr>
          <w:ilvl w:val="0"/>
          <w:numId w:val="18"/>
        </w:numPr>
        <w:spacing w:after="120" w:line="259" w:lineRule="auto"/>
        <w:jc w:val="left"/>
      </w:pPr>
      <w:r>
        <w:t>Society for Cardiovascular Magnetic Resonance (SCMR)</w:t>
      </w:r>
    </w:p>
    <w:p w14:paraId="5C3DC7D8" w14:textId="77777777" w:rsidR="002E4F06" w:rsidRDefault="002E4F06" w:rsidP="00CD63D6">
      <w:pPr>
        <w:pStyle w:val="ListParagraph"/>
        <w:numPr>
          <w:ilvl w:val="0"/>
          <w:numId w:val="18"/>
        </w:numPr>
        <w:spacing w:after="120" w:line="259" w:lineRule="auto"/>
        <w:jc w:val="left"/>
      </w:pPr>
      <w:r w:rsidRPr="00712867">
        <w:t>The Australian Society of Medical Imaging and Radiation Therapy</w:t>
      </w:r>
      <w:r>
        <w:t xml:space="preserve"> (ASMIRT)</w:t>
      </w:r>
    </w:p>
    <w:p w14:paraId="4928834F" w14:textId="77777777" w:rsidR="002E4F06" w:rsidRDefault="002E4F06" w:rsidP="00CD63D6">
      <w:pPr>
        <w:pStyle w:val="ListParagraph"/>
        <w:numPr>
          <w:ilvl w:val="0"/>
          <w:numId w:val="18"/>
        </w:numPr>
        <w:spacing w:after="120" w:line="259" w:lineRule="auto"/>
        <w:jc w:val="left"/>
      </w:pPr>
      <w:r>
        <w:t>International Society for MR Radiographers and Technologists (ISMRT)</w:t>
      </w:r>
    </w:p>
    <w:p w14:paraId="32423F5F" w14:textId="77777777" w:rsidR="002E4F06" w:rsidRDefault="002E4F06" w:rsidP="00CD63D6">
      <w:pPr>
        <w:pStyle w:val="ListParagraph"/>
        <w:numPr>
          <w:ilvl w:val="0"/>
          <w:numId w:val="18"/>
        </w:numPr>
        <w:spacing w:after="120" w:line="259" w:lineRule="auto"/>
        <w:jc w:val="left"/>
      </w:pPr>
      <w:r>
        <w:t>Cardiomyopathy Association of Australia Inc. (Cardiomyopathy Australia)</w:t>
      </w:r>
    </w:p>
    <w:p w14:paraId="35896E71" w14:textId="5DBEAE34" w:rsidR="001D0B1B" w:rsidRDefault="001D0B1B" w:rsidP="001D0B1B">
      <w:r>
        <w:t xml:space="preserve"> </w:t>
      </w:r>
      <w:bookmarkEnd w:id="68"/>
      <w:r>
        <w:t>The consultation feedback from professional and consumer organisations and individuals were all supportive of the application.</w:t>
      </w:r>
    </w:p>
    <w:p w14:paraId="745EAEB4" w14:textId="77777777" w:rsidR="001D0B1B" w:rsidRDefault="001D0B1B" w:rsidP="001D0B1B">
      <w:r>
        <w:t>The consultation feedback consistently agreed with the clinical need and public health significance of publicly funding this application. Professionals highlighted:</w:t>
      </w:r>
    </w:p>
    <w:p w14:paraId="6F611E6F" w14:textId="77777777" w:rsidR="001D0B1B" w:rsidRDefault="001D0B1B" w:rsidP="00CD63D6">
      <w:pPr>
        <w:pStyle w:val="ListParagraph"/>
        <w:numPr>
          <w:ilvl w:val="0"/>
          <w:numId w:val="16"/>
        </w:numPr>
        <w:spacing w:after="160" w:line="259" w:lineRule="auto"/>
        <w:jc w:val="left"/>
      </w:pPr>
      <w:r w:rsidRPr="00E35733">
        <w:t>the improved safety compared to the comparator</w:t>
      </w:r>
    </w:p>
    <w:p w14:paraId="7BD969A7" w14:textId="77777777" w:rsidR="001D0B1B" w:rsidRDefault="001D0B1B" w:rsidP="00CD63D6">
      <w:pPr>
        <w:pStyle w:val="ListParagraph"/>
        <w:numPr>
          <w:ilvl w:val="0"/>
          <w:numId w:val="16"/>
        </w:numPr>
        <w:spacing w:after="160" w:line="259" w:lineRule="auto"/>
        <w:jc w:val="left"/>
      </w:pPr>
      <w:r>
        <w:t>reduced need for downstream testing and less burden to society from undiagnosed myocarditis</w:t>
      </w:r>
    </w:p>
    <w:p w14:paraId="5EB72A12" w14:textId="77777777" w:rsidR="001D0B1B" w:rsidRDefault="001D0B1B" w:rsidP="00CD63D6">
      <w:pPr>
        <w:pStyle w:val="ListParagraph"/>
        <w:numPr>
          <w:ilvl w:val="0"/>
          <w:numId w:val="16"/>
        </w:numPr>
        <w:spacing w:after="160" w:line="259" w:lineRule="auto"/>
        <w:jc w:val="left"/>
      </w:pPr>
      <w:r w:rsidRPr="0064140E">
        <w:t>diagnostic certainty from excellent sensitivity and specificity of the proposed service</w:t>
      </w:r>
    </w:p>
    <w:p w14:paraId="33D5DEDD" w14:textId="77777777" w:rsidR="001D0B1B" w:rsidRDefault="001D0B1B" w:rsidP="00CD63D6">
      <w:pPr>
        <w:pStyle w:val="ListParagraph"/>
        <w:numPr>
          <w:ilvl w:val="0"/>
          <w:numId w:val="16"/>
        </w:numPr>
        <w:spacing w:after="160" w:line="259" w:lineRule="auto"/>
        <w:jc w:val="left"/>
      </w:pPr>
      <w:r>
        <w:t>improved equity of access to the proposed service with public funding by reducing financial driven restrictions</w:t>
      </w:r>
    </w:p>
    <w:p w14:paraId="2ED39476" w14:textId="77777777" w:rsidR="001D0B1B" w:rsidRPr="00A23049" w:rsidRDefault="001D0B1B" w:rsidP="001D0B1B">
      <w:r>
        <w:t xml:space="preserve">There was agreement from all health professionals that MRI was the most reliable non-invasive method of diagnosing myocarditis, with three specialists stating that CMR was the gold standard. As well as agreeing with the clinical need and public health significance, the consultation feedback ranged from agreeing to strongly agreeing with the proposed population, comparators and service descriptors and fees. </w:t>
      </w:r>
    </w:p>
    <w:p w14:paraId="05F333FC" w14:textId="77777777" w:rsidR="001D0B1B" w:rsidRDefault="001D0B1B" w:rsidP="001D0B1B">
      <w:r>
        <w:t xml:space="preserve">SCMR noted that </w:t>
      </w:r>
      <w:r w:rsidRPr="0081312F">
        <w:t>experience from other healthcare systems, particularly in Europe and the US, shows that access to cardiac MRI will in most cases replace the use of these invasive procedures</w:t>
      </w:r>
      <w:r>
        <w:t xml:space="preserve">. They also note that </w:t>
      </w:r>
      <w:r w:rsidRPr="0081312F">
        <w:t>reimbursing the proposed service will align medical practice in Australia with international guidelines and best medical practice internationally.</w:t>
      </w:r>
      <w:r w:rsidRPr="003F76FF">
        <w:t xml:space="preserve"> </w:t>
      </w:r>
      <w:r>
        <w:t>An individual professional commented that in the last 10 years cardiac MRI was able to avoid biopsy in &gt;95% of cases.</w:t>
      </w:r>
    </w:p>
    <w:p w14:paraId="5E1DF81A" w14:textId="77777777" w:rsidR="001D0B1B" w:rsidRPr="0010469C" w:rsidRDefault="001D0B1B" w:rsidP="001D0B1B">
      <w:pPr>
        <w:rPr>
          <w:i/>
          <w:iCs/>
        </w:rPr>
      </w:pPr>
      <w:r w:rsidRPr="0010469C">
        <w:rPr>
          <w:i/>
          <w:iCs/>
        </w:rPr>
        <w:t>PASC noted that the consultation feedback was received from</w:t>
      </w:r>
      <w:r w:rsidRPr="0010469C">
        <w:t xml:space="preserve"> </w:t>
      </w:r>
      <w:r w:rsidRPr="0010469C">
        <w:rPr>
          <w:i/>
          <w:iCs/>
        </w:rPr>
        <w:t>five professional organisations, five individual medical professionals, one consumer organisation and one individual consumer. The consultation feedback was generally supportive of the application.</w:t>
      </w:r>
    </w:p>
    <w:p w14:paraId="3EC3E812" w14:textId="77777777" w:rsidR="001D0B1B" w:rsidRPr="001918FE" w:rsidRDefault="001D0B1B" w:rsidP="001D0B1B">
      <w:r>
        <w:t xml:space="preserve">Consultation feedback consistently raised concerns that </w:t>
      </w:r>
      <w:r>
        <w:rPr>
          <w:rFonts w:asciiTheme="minorHAnsi" w:hAnsiTheme="minorHAnsi" w:cstheme="minorHAnsi"/>
        </w:rPr>
        <w:t xml:space="preserve">cardiac MRI requires subspecialised training and equipment. Clarity regarding certification requirements for reporting and providing cardiac MRI may need to be considered to ensure safe, high-quality services. </w:t>
      </w:r>
      <w:r w:rsidRPr="000F43C5">
        <w:t xml:space="preserve">ISMRT stated that it is essential that cardiac imaging specialists providing </w:t>
      </w:r>
      <w:r>
        <w:t>c</w:t>
      </w:r>
      <w:r w:rsidRPr="000F43C5">
        <w:t>ardiac MRI services in Australia are fellowship trained and credentialled in cardiac MRI as specified in the existing RANZCR/CSANZ training and credentialling frameworks.</w:t>
      </w:r>
      <w:r>
        <w:t xml:space="preserve"> </w:t>
      </w:r>
      <w:r w:rsidRPr="00F47440">
        <w:t xml:space="preserve">RANZCR agreed that the proposed service requires a similar level of skill as currently listed items 63388 and 63391. </w:t>
      </w:r>
      <w:r w:rsidRPr="000F43C5">
        <w:t>ASMIRT commented suggest</w:t>
      </w:r>
      <w:r>
        <w:t>ing</w:t>
      </w:r>
      <w:r w:rsidRPr="000F43C5">
        <w:t xml:space="preserve"> that providers be restricted similarly to MBS item number 63399. Their suggestion is that cardiac MRI can be provided by a person who is</w:t>
      </w:r>
      <w:r>
        <w:t xml:space="preserve"> a specialist that is either a </w:t>
      </w:r>
      <w:r w:rsidRPr="000F43C5">
        <w:t>participant in the Royal Australian and New Zealand College of Radiologists’ Quality and Accreditation Program or</w:t>
      </w:r>
      <w:r>
        <w:t xml:space="preserve"> </w:t>
      </w:r>
      <w:r w:rsidRPr="000F43C5">
        <w:t>is recognised by the Conjoint Committee for Certification in Cardiac MRI</w:t>
      </w:r>
      <w:r>
        <w:t xml:space="preserve">. </w:t>
      </w:r>
      <w:r w:rsidRPr="00CC4B18">
        <w:rPr>
          <w:rFonts w:asciiTheme="minorHAnsi" w:hAnsiTheme="minorHAnsi" w:cstheme="minorHAnsi"/>
        </w:rPr>
        <w:t xml:space="preserve">RANZCR expressed concern that the provider requirement of recognition by the Conjoint Committee in </w:t>
      </w:r>
      <w:r>
        <w:rPr>
          <w:rFonts w:asciiTheme="minorHAnsi" w:hAnsiTheme="minorHAnsi" w:cstheme="minorHAnsi"/>
        </w:rPr>
        <w:t>c</w:t>
      </w:r>
      <w:r w:rsidRPr="00CC4B18">
        <w:rPr>
          <w:rFonts w:asciiTheme="minorHAnsi" w:hAnsiTheme="minorHAnsi" w:cstheme="minorHAnsi"/>
        </w:rPr>
        <w:t>ardiac MRI will severely limit patient access and result in a serious underutilisation of the service.</w:t>
      </w:r>
    </w:p>
    <w:p w14:paraId="7CAAC038" w14:textId="77777777" w:rsidR="001D0B1B" w:rsidRDefault="001D0B1B" w:rsidP="001D0B1B">
      <w:r>
        <w:rPr>
          <w:rFonts w:asciiTheme="minorHAnsi" w:hAnsiTheme="minorHAnsi" w:cstheme="minorHAnsi"/>
        </w:rPr>
        <w:lastRenderedPageBreak/>
        <w:t xml:space="preserve">Access to specialised equipment was also raised as a concern. </w:t>
      </w:r>
      <w:r w:rsidRPr="000F63B8">
        <w:t>ASMIRT stated that</w:t>
      </w:r>
      <w:r>
        <w:t xml:space="preserve"> there are li</w:t>
      </w:r>
      <w:r w:rsidRPr="000F63B8">
        <w:t>mited numbers of MRI machines</w:t>
      </w:r>
      <w:r>
        <w:t xml:space="preserve"> </w:t>
      </w:r>
      <w:r w:rsidRPr="000F63B8">
        <w:t xml:space="preserve">to provide the </w:t>
      </w:r>
      <w:r>
        <w:t xml:space="preserve">proposed </w:t>
      </w:r>
      <w:r w:rsidRPr="000F63B8">
        <w:t>service</w:t>
      </w:r>
      <w:r>
        <w:t xml:space="preserve"> and </w:t>
      </w:r>
      <w:r w:rsidRPr="00E2131F">
        <w:t>further suggested that this service be performed on both partially and fully Medicare-eligible MRI machines.</w:t>
      </w:r>
      <w:r>
        <w:t xml:space="preserve"> </w:t>
      </w:r>
      <w:r w:rsidRPr="000F63B8">
        <w:t>SCMR stated that, in a survey conducted on 1000 international users of CMR, they found that one of the greatest barriers to CMR use is access to the technology.</w:t>
      </w:r>
    </w:p>
    <w:p w14:paraId="3D9D21B3" w14:textId="77777777" w:rsidR="001D0B1B" w:rsidRPr="002857AD" w:rsidRDefault="001D0B1B" w:rsidP="001D0B1B">
      <w:pPr>
        <w:rPr>
          <w:i/>
          <w:iCs/>
        </w:rPr>
      </w:pPr>
      <w:r w:rsidRPr="002857AD">
        <w:rPr>
          <w:i/>
          <w:iCs/>
        </w:rPr>
        <w:t xml:space="preserve">PASC noted that, the provider requirement (recognition by the Conjoint Committee in Cardiac MRI) proposed in the application will limit patient access. This concern was raised by </w:t>
      </w:r>
      <w:r w:rsidRPr="002857AD">
        <w:rPr>
          <w:i/>
        </w:rPr>
        <w:t>three</w:t>
      </w:r>
      <w:r w:rsidRPr="002857AD">
        <w:rPr>
          <w:i/>
          <w:iCs/>
        </w:rPr>
        <w:t xml:space="preserve"> professional medical organisations, including the Royal Australian and New Zealand College of Radiologists, the Australian Diagnostic Imaging Association, and</w:t>
      </w:r>
      <w:r w:rsidRPr="002857AD">
        <w:rPr>
          <w:i/>
        </w:rPr>
        <w:t xml:space="preserve"> </w:t>
      </w:r>
      <w:r w:rsidRPr="002857AD">
        <w:rPr>
          <w:i/>
          <w:iCs/>
        </w:rPr>
        <w:t xml:space="preserve">the Australian Society of Medical Imaging and Radiation Therapy. It was noted that one piece of feedback was received from the Cardiomyopathy Association of Australia Inc. The feedback raised concerns about patient out-of-pocket costs and patient access to the service due to living in a regional or remote area. </w:t>
      </w:r>
    </w:p>
    <w:p w14:paraId="5022A585" w14:textId="77777777" w:rsidR="001D0B1B" w:rsidRDefault="001D0B1B" w:rsidP="001D0B1B">
      <w:r>
        <w:t>Individual professionals raised concerns that the proposed service descriptor does not include the urgent requirement for patients referred by medical oncologists regarding immunotherapy induced myocarditis and that the true cost of the proposed service is closer to $900-$1000.</w:t>
      </w:r>
    </w:p>
    <w:p w14:paraId="5C34C2D2" w14:textId="77777777" w:rsidR="001D0B1B" w:rsidRDefault="001D0B1B" w:rsidP="001D0B1B">
      <w:r>
        <w:t>Two specialists noted that a cardiac MRI national database like NEDA would be of further benefit to public funding of the proposed service.</w:t>
      </w:r>
    </w:p>
    <w:p w14:paraId="6F22D484" w14:textId="77777777" w:rsidR="001D0B1B" w:rsidRPr="002857AD" w:rsidRDefault="001D0B1B" w:rsidP="001D0B1B">
      <w:pPr>
        <w:rPr>
          <w:i/>
          <w:iCs/>
        </w:rPr>
      </w:pPr>
      <w:r w:rsidRPr="002857AD">
        <w:rPr>
          <w:i/>
          <w:iCs/>
        </w:rPr>
        <w:t xml:space="preserve">Among the individual feedback (6 cardiologists; 1 private individual [whose wife has cardiomyopathy due to cystic fibrosis and raised no concerns], </w:t>
      </w:r>
      <w:r w:rsidRPr="002857AD">
        <w:rPr>
          <w:i/>
        </w:rPr>
        <w:t>two</w:t>
      </w:r>
      <w:r w:rsidRPr="002857AD">
        <w:rPr>
          <w:i/>
          <w:iCs/>
        </w:rPr>
        <w:t xml:space="preserve"> cardiologists raised a concern that the MBS fee may be too low. It was noted that, feedback from </w:t>
      </w:r>
      <w:r w:rsidRPr="002857AD">
        <w:rPr>
          <w:i/>
        </w:rPr>
        <w:t>one</w:t>
      </w:r>
      <w:r w:rsidRPr="002857AD">
        <w:rPr>
          <w:i/>
          <w:iCs/>
        </w:rPr>
        <w:t xml:space="preserve"> cardiologist suggested that the proposed procedure was less complicated than the one for ARVC (MBS item 63395 and 63397). Feedback from </w:t>
      </w:r>
      <w:r w:rsidRPr="002857AD">
        <w:rPr>
          <w:i/>
        </w:rPr>
        <w:t>three</w:t>
      </w:r>
      <w:r w:rsidRPr="002857AD">
        <w:rPr>
          <w:i/>
          <w:iCs/>
        </w:rPr>
        <w:t xml:space="preserve"> individual cardiologists and one private individual raised no concerns.</w:t>
      </w:r>
    </w:p>
    <w:p w14:paraId="263FD12D" w14:textId="77777777" w:rsidR="001D0B1B" w:rsidRDefault="001D0B1B" w:rsidP="001D0B1B">
      <w:r>
        <w:t>The Department requested further targeted consultation regarding the population for the proposed service provided. Targeted consultation feedback was received</w:t>
      </w:r>
      <w:r>
        <w:rPr>
          <w:rFonts w:asciiTheme="minorHAnsi" w:hAnsiTheme="minorHAnsi" w:cstheme="minorHAnsi"/>
        </w:rPr>
        <w:t xml:space="preserve"> for December 2022 PASC consideration</w:t>
      </w:r>
      <w:r>
        <w:t xml:space="preserve"> from the professional organisation SCMR and raised the following key points:</w:t>
      </w:r>
    </w:p>
    <w:p w14:paraId="794883AF" w14:textId="77777777" w:rsidR="001D0B1B" w:rsidRPr="00CF4120" w:rsidRDefault="001D0B1B" w:rsidP="00CD63D6">
      <w:pPr>
        <w:numPr>
          <w:ilvl w:val="0"/>
          <w:numId w:val="17"/>
        </w:numPr>
        <w:spacing w:after="160" w:line="259" w:lineRule="auto"/>
        <w:contextualSpacing/>
        <w:jc w:val="left"/>
      </w:pPr>
      <w:r w:rsidRPr="00CF4120">
        <w:t>Population 2 could be further defined by adequate clinical workup to exclude patients with a moderate-high likelihood of acute coronary syndrome (ACS) noting that:</w:t>
      </w:r>
    </w:p>
    <w:p w14:paraId="6DF0D6B2" w14:textId="77777777" w:rsidR="001D0B1B" w:rsidRPr="00CF4120" w:rsidRDefault="001D0B1B" w:rsidP="00CD63D6">
      <w:pPr>
        <w:numPr>
          <w:ilvl w:val="1"/>
          <w:numId w:val="17"/>
        </w:numPr>
        <w:spacing w:after="160" w:line="259" w:lineRule="auto"/>
        <w:contextualSpacing/>
        <w:jc w:val="left"/>
      </w:pPr>
      <w:r w:rsidRPr="00CF4120">
        <w:t>Patients with a moderate-high likelihood of ACS should be considered for CMR if the ischemia work up is negative or equivocal</w:t>
      </w:r>
    </w:p>
    <w:p w14:paraId="4B6949E6" w14:textId="77777777" w:rsidR="001D0B1B" w:rsidRPr="00CF4120" w:rsidRDefault="001D0B1B" w:rsidP="00CD63D6">
      <w:pPr>
        <w:numPr>
          <w:ilvl w:val="1"/>
          <w:numId w:val="17"/>
        </w:numPr>
        <w:spacing w:after="160" w:line="259" w:lineRule="auto"/>
        <w:contextualSpacing/>
        <w:jc w:val="left"/>
      </w:pPr>
      <w:r w:rsidRPr="00CF4120">
        <w:t>Patients with a similar likelihood of ACS versus myocarditis require clinical judgement and should be considered for CMR prior to ischemia work up if stable without ongoing chest pain – noting this may obviate the need for invasive testing</w:t>
      </w:r>
    </w:p>
    <w:p w14:paraId="2144D14D" w14:textId="46EA34A0" w:rsidR="001D0B1B" w:rsidRDefault="001D0B1B" w:rsidP="00CD63D6">
      <w:pPr>
        <w:pStyle w:val="ListParagraph"/>
        <w:numPr>
          <w:ilvl w:val="0"/>
          <w:numId w:val="17"/>
        </w:numPr>
        <w:spacing w:after="160" w:line="259" w:lineRule="auto"/>
        <w:jc w:val="left"/>
      </w:pPr>
      <w:r w:rsidRPr="00CF4120">
        <w:t>Examples of when CMR is indicated for both population groups could not be refined solely by duration of</w:t>
      </w:r>
      <w:r w:rsidR="002E4F06">
        <w:t xml:space="preserve"> </w:t>
      </w:r>
      <w:r w:rsidR="0087479C">
        <w:t>symptoms</w:t>
      </w:r>
      <w:r w:rsidRPr="00CF4120">
        <w:t xml:space="preserve">. SCMR referred to </w:t>
      </w:r>
      <w:r w:rsidRPr="00CF4120">
        <w:rPr>
          <w:rFonts w:cs="Calibri"/>
        </w:rPr>
        <w:t xml:space="preserve">the </w:t>
      </w:r>
      <w:r w:rsidRPr="00CF4120">
        <w:t>AHA 2020 Expert Consensus Document on Management of Acute Myocarditis and Chronic Inflammatory Cardiomyopathy to provide</w:t>
      </w:r>
      <w:r>
        <w:t xml:space="preserve"> definitions of acute, chronic, and chronic inflammatory cardiomyopathy </w:t>
      </w:r>
      <w:r w:rsidRPr="003F76FF">
        <w:t>that included symptom duration</w:t>
      </w:r>
      <w:r>
        <w:t>.</w:t>
      </w:r>
    </w:p>
    <w:p w14:paraId="7CA1D0CE" w14:textId="3030C510" w:rsidR="00CC4182" w:rsidRPr="00CC4182" w:rsidRDefault="001D0B1B" w:rsidP="00C13CCF">
      <w:r w:rsidRPr="00F87241">
        <w:t xml:space="preserve">In addition to the targeted feedback from SCMR, consultation feedback on the application was received from one consumer organisation the National Heart Foundation of Australia (the Heart Foundation). The consultation feedback received from the Heart Foundation was supportive of public funding for cardiac MRI in the diagnosis of myocarditis, strongly agreeing with the clinical claim, proposed population, and proposed comparators. The Heart Foundation reiterated that cardiac MRI is the gold standard to diagnose myocarditis </w:t>
      </w:r>
      <w:r>
        <w:t>and</w:t>
      </w:r>
      <w:r w:rsidRPr="00F87241">
        <w:t xml:space="preserve"> noted that patients should be seen by a multidisciplinary team</w:t>
      </w:r>
      <w:r>
        <w:t>, and that a lack of equity of access to the proposed testing may occur outside major cities</w:t>
      </w:r>
      <w:r w:rsidRPr="00F87241">
        <w:t>.</w:t>
      </w:r>
    </w:p>
    <w:p w14:paraId="4E68667F" w14:textId="77777777" w:rsidR="00D37A3F" w:rsidRDefault="00D37A3F" w:rsidP="00BA0DE2">
      <w:pPr>
        <w:pStyle w:val="Heading2"/>
      </w:pPr>
      <w:r w:rsidRPr="00D37A3F">
        <w:lastRenderedPageBreak/>
        <w:t>Next steps</w:t>
      </w:r>
    </w:p>
    <w:p w14:paraId="56091378" w14:textId="2C35BA1D" w:rsidR="00966ABD" w:rsidRPr="001B13EB" w:rsidRDefault="00193F5E" w:rsidP="00966ABD">
      <w:pPr>
        <w:rPr>
          <w:i/>
          <w:iCs/>
        </w:rPr>
      </w:pPr>
      <w:r>
        <w:rPr>
          <w:i/>
          <w:iCs/>
        </w:rPr>
        <w:t xml:space="preserve">At its December 2022 meeting, </w:t>
      </w:r>
      <w:bookmarkStart w:id="69" w:name="_Hlk126306542"/>
      <w:r w:rsidRPr="00193F5E">
        <w:rPr>
          <w:i/>
          <w:iCs/>
        </w:rPr>
        <w:t>PASC noted the applicant agreed to try and define population 2 more narrowly with the revision to be incorporated into the PICO out of session</w:t>
      </w:r>
      <w:bookmarkEnd w:id="69"/>
      <w:r w:rsidRPr="00193F5E">
        <w:rPr>
          <w:i/>
          <w:iCs/>
        </w:rPr>
        <w:t>. PASC emphasised that the further refinement of population 2 needs to be considered in the context of how CMR would change patient management in that specific context.</w:t>
      </w:r>
    </w:p>
    <w:p w14:paraId="57957013" w14:textId="77777777" w:rsidR="00AB3A8B" w:rsidRDefault="00AB3A8B" w:rsidP="00AB3A8B">
      <w:pPr>
        <w:pStyle w:val="Heading2"/>
      </w:pPr>
      <w:r>
        <w:t>Applicant Comments</w:t>
      </w:r>
    </w:p>
    <w:p w14:paraId="23DDAD87" w14:textId="77777777" w:rsidR="00AB3A8B" w:rsidRDefault="00AB3A8B">
      <w:pPr>
        <w:spacing w:after="160" w:line="259" w:lineRule="auto"/>
        <w:jc w:val="left"/>
        <w:rPr>
          <w:rFonts w:asciiTheme="minorHAnsi" w:hAnsiTheme="minorHAnsi" w:cstheme="minorHAnsi"/>
        </w:rPr>
      </w:pPr>
      <w:r w:rsidRPr="00AB3A8B">
        <w:rPr>
          <w:rFonts w:asciiTheme="minorHAnsi" w:hAnsiTheme="minorHAnsi" w:cstheme="minorHAnsi"/>
        </w:rPr>
        <w:t>We had made note in the December MSAC PASC meeting that the cost of endomyocardial biopsy (EMB) was more than simply the cost of the Medicare item number for this procedure, as patients undergoing EMB required admission to hospital as a day procedure as well as time allocated in the cardiac catheter lab. This does not appear to have been noted in the current PICO and we believe this cost is an important consideration with respect to population 1.</w:t>
      </w:r>
    </w:p>
    <w:p w14:paraId="0A56D981" w14:textId="77777777" w:rsidR="00AB3A8B" w:rsidRDefault="00AB3A8B" w:rsidP="00AB3A8B">
      <w:pPr>
        <w:spacing w:after="160" w:line="259" w:lineRule="auto"/>
        <w:jc w:val="left"/>
        <w:rPr>
          <w:rFonts w:asciiTheme="minorHAnsi" w:hAnsiTheme="minorHAnsi" w:cstheme="minorHAnsi"/>
        </w:rPr>
      </w:pPr>
      <w:r w:rsidRPr="00AB3A8B">
        <w:rPr>
          <w:rFonts w:asciiTheme="minorHAnsi" w:hAnsiTheme="minorHAnsi" w:cstheme="minorHAnsi"/>
        </w:rPr>
        <w:t xml:space="preserve">Following the MSAC PASC meeting in December we (the applicant) forwarded a suggested modified item descriptor that we believed would more tightly define the population group (hence preventing leakage) whilst capturing the vast majority of patients in whom acute myocarditis was likely to be present. We note that the PICO now includes a revised item number descriptor based on our suggestions. </w:t>
      </w:r>
    </w:p>
    <w:p w14:paraId="0CEB5D5B" w14:textId="70951F46" w:rsidR="001E4644" w:rsidRDefault="001E4644">
      <w:pPr>
        <w:spacing w:after="160" w:line="259" w:lineRule="auto"/>
        <w:jc w:val="left"/>
        <w:rPr>
          <w:rFonts w:ascii="Franklin Gothic Medium" w:eastAsiaTheme="majorEastAsia" w:hAnsi="Franklin Gothic Medium" w:cstheme="majorBidi"/>
          <w:color w:val="000000" w:themeColor="text1"/>
          <w:sz w:val="32"/>
          <w:szCs w:val="26"/>
        </w:rPr>
      </w:pPr>
      <w:r>
        <w:br w:type="page"/>
      </w:r>
    </w:p>
    <w:p w14:paraId="73A2A9C9" w14:textId="24989726" w:rsidR="006478E7" w:rsidRDefault="00A33126" w:rsidP="00BA0DE2">
      <w:pPr>
        <w:pStyle w:val="Heading2"/>
      </w:pPr>
      <w:r w:rsidRPr="00A33126">
        <w:lastRenderedPageBreak/>
        <w:t>References</w:t>
      </w:r>
    </w:p>
    <w:p w14:paraId="7B1DE4EC" w14:textId="77777777" w:rsidR="00675C40" w:rsidRPr="00675C40" w:rsidRDefault="00052C5F" w:rsidP="00675C40">
      <w:pPr>
        <w:pStyle w:val="EndNoteBibliography"/>
        <w:spacing w:after="0"/>
        <w:ind w:left="720" w:hanging="720"/>
      </w:pPr>
      <w:r>
        <w:fldChar w:fldCharType="begin"/>
      </w:r>
      <w:r>
        <w:instrText xml:space="preserve"> ADDIN EN.REFLIST </w:instrText>
      </w:r>
      <w:r>
        <w:fldChar w:fldCharType="separate"/>
      </w:r>
      <w:r w:rsidR="00675C40" w:rsidRPr="00675C40">
        <w:t xml:space="preserve">Abbara, S., Blanke, P., Maroules, C. D., Cheezum, M., Choi, A. D., Han, B. K., Marwan, M., Naoum, C., Norgaard, B. L. &amp; Rubinshtein, R. 2016. SCCT guidelines for the performance and acquisition of coronary computed tomographic angiography: A report of the society of Cardiovascular Computed Tomography Guidelines Committee: Endorsed by the North American Society for Cardiovascular Imaging (NASCI). </w:t>
      </w:r>
      <w:r w:rsidR="00675C40" w:rsidRPr="00675C40">
        <w:rPr>
          <w:i/>
        </w:rPr>
        <w:t>Journal of cardiovascular computed tomography,</w:t>
      </w:r>
      <w:r w:rsidR="00675C40" w:rsidRPr="00675C40">
        <w:t xml:space="preserve"> 10</w:t>
      </w:r>
      <w:r w:rsidR="00675C40" w:rsidRPr="00675C40">
        <w:rPr>
          <w:b/>
        </w:rPr>
        <w:t>,</w:t>
      </w:r>
      <w:r w:rsidR="00675C40" w:rsidRPr="00675C40">
        <w:t xml:space="preserve"> 435-449.</w:t>
      </w:r>
    </w:p>
    <w:p w14:paraId="71A3C951" w14:textId="77777777" w:rsidR="00675C40" w:rsidRPr="00675C40" w:rsidRDefault="00675C40" w:rsidP="00675C40">
      <w:pPr>
        <w:pStyle w:val="EndNoteBibliography"/>
        <w:spacing w:after="0"/>
        <w:ind w:left="720" w:hanging="720"/>
      </w:pPr>
      <w:r w:rsidRPr="00675C40">
        <w:t xml:space="preserve">Abdel-Aty, H., Boye, P., Zagrosek, A., Wassmuth, R., Kumar, A., Messroghli, D., Bock, P., Dietz, R., Friedrich, M. G. &amp; Schulz-Menger, J. 2005. Diagnostic performance of cardiovascular magnetic resonance in patients with suspected acute myocarditis: comparison of different approaches. </w:t>
      </w:r>
      <w:r w:rsidRPr="00675C40">
        <w:rPr>
          <w:i/>
        </w:rPr>
        <w:t>J Am Coll Cardiol,</w:t>
      </w:r>
      <w:r w:rsidRPr="00675C40">
        <w:t xml:space="preserve"> 45</w:t>
      </w:r>
      <w:r w:rsidRPr="00675C40">
        <w:rPr>
          <w:b/>
        </w:rPr>
        <w:t>,</w:t>
      </w:r>
      <w:r w:rsidRPr="00675C40">
        <w:t xml:space="preserve"> 1815-22.</w:t>
      </w:r>
    </w:p>
    <w:p w14:paraId="5B00748B" w14:textId="77777777" w:rsidR="00675C40" w:rsidRPr="00675C40" w:rsidRDefault="00675C40" w:rsidP="00675C40">
      <w:pPr>
        <w:pStyle w:val="EndNoteBibliography"/>
        <w:spacing w:after="0"/>
        <w:ind w:left="720" w:hanging="720"/>
      </w:pPr>
      <w:r w:rsidRPr="00675C40">
        <w:t xml:space="preserve">Adler, Y., Charron, P., Imazio, M., Badano, L., Barón-Esquivias, G., Bogaert, J., Brucato, A., Gueret, P., Klingel, K., Lionis, C., Maisch, B., Mayosi, B., Pavie, A., Ristic, A. D., Sabaté Tenas, M., Seferovic, P., Swedberg, K. &amp; Tomkowski, W. 2015. 2015 ESC Guidelines for the diagnosis and management of pericardial diseases: The Task Force for the Diagnosis and Management of Pericardial Diseases of the European Society of Cardiology (ESC)Endorsed by: The European Association for Cardio-Thoracic Surgery (EACTS). </w:t>
      </w:r>
      <w:r w:rsidRPr="00675C40">
        <w:rPr>
          <w:i/>
        </w:rPr>
        <w:t>Eur Heart J,</w:t>
      </w:r>
      <w:r w:rsidRPr="00675C40">
        <w:t xml:space="preserve"> 36</w:t>
      </w:r>
      <w:r w:rsidRPr="00675C40">
        <w:rPr>
          <w:b/>
        </w:rPr>
        <w:t>,</w:t>
      </w:r>
      <w:r w:rsidRPr="00675C40">
        <w:t xml:space="preserve"> 2921-2964.</w:t>
      </w:r>
    </w:p>
    <w:p w14:paraId="4B0F2014" w14:textId="77777777" w:rsidR="00675C40" w:rsidRPr="00675C40" w:rsidRDefault="00675C40" w:rsidP="00675C40">
      <w:pPr>
        <w:pStyle w:val="EndNoteBibliography"/>
        <w:spacing w:after="0"/>
        <w:ind w:left="720" w:hanging="720"/>
      </w:pPr>
      <w:r w:rsidRPr="00675C40">
        <w:t xml:space="preserve">Al-Akchar, M. &amp; Kiel, J. 2021. Acute myocarditis. </w:t>
      </w:r>
      <w:r w:rsidRPr="00675C40">
        <w:rPr>
          <w:i/>
        </w:rPr>
        <w:t>StatPearls [Internet].</w:t>
      </w:r>
      <w:r w:rsidRPr="00675C40">
        <w:t xml:space="preserve"> StatPearls Publishing.</w:t>
      </w:r>
    </w:p>
    <w:p w14:paraId="0AAC0E97" w14:textId="77777777" w:rsidR="00675C40" w:rsidRPr="00675C40" w:rsidRDefault="00675C40" w:rsidP="00675C40">
      <w:pPr>
        <w:pStyle w:val="EndNoteBibliography"/>
        <w:spacing w:after="0"/>
        <w:ind w:left="720" w:hanging="720"/>
      </w:pPr>
      <w:r w:rsidRPr="00675C40">
        <w:t xml:space="preserve">Al-Chalabi, S., Chrysochou, C. &amp; Kalra, P. A. 2019. Is it time to relax nephrogenic systemic fibrosis guidelines and safely offer magnetic resonance imaging to more patients? </w:t>
      </w:r>
      <w:r w:rsidRPr="00675C40">
        <w:rPr>
          <w:i/>
        </w:rPr>
        <w:t>Quant Imaging Med Surg,</w:t>
      </w:r>
      <w:r w:rsidRPr="00675C40">
        <w:t xml:space="preserve"> 9</w:t>
      </w:r>
      <w:r w:rsidRPr="00675C40">
        <w:rPr>
          <w:b/>
        </w:rPr>
        <w:t>,</w:t>
      </w:r>
      <w:r w:rsidRPr="00675C40">
        <w:t xml:space="preserve"> 1918-1921.</w:t>
      </w:r>
    </w:p>
    <w:p w14:paraId="371BE427" w14:textId="77777777" w:rsidR="00675C40" w:rsidRPr="00675C40" w:rsidRDefault="00675C40" w:rsidP="00675C40">
      <w:pPr>
        <w:pStyle w:val="EndNoteBibliography"/>
        <w:spacing w:after="0"/>
        <w:ind w:left="720" w:hanging="720"/>
      </w:pPr>
      <w:r w:rsidRPr="00675C40">
        <w:t xml:space="preserve">Ali-Ahmed, F., Dalgaard, F. &amp; Al-Khatib, S. M. 2020. Sudden cardiac death in patients with myocarditis: Evaluation, risk stratification, and management. </w:t>
      </w:r>
      <w:r w:rsidRPr="00675C40">
        <w:rPr>
          <w:i/>
        </w:rPr>
        <w:t>Am Heart J,</w:t>
      </w:r>
      <w:r w:rsidRPr="00675C40">
        <w:t xml:space="preserve"> 220</w:t>
      </w:r>
      <w:r w:rsidRPr="00675C40">
        <w:rPr>
          <w:b/>
        </w:rPr>
        <w:t>,</w:t>
      </w:r>
      <w:r w:rsidRPr="00675C40">
        <w:t xml:space="preserve"> 29-40.</w:t>
      </w:r>
    </w:p>
    <w:p w14:paraId="2FD6E864" w14:textId="77777777" w:rsidR="00675C40" w:rsidRPr="00675C40" w:rsidRDefault="00675C40" w:rsidP="00675C40">
      <w:pPr>
        <w:pStyle w:val="EndNoteBibliography"/>
        <w:spacing w:after="0"/>
        <w:ind w:left="720" w:hanging="720"/>
      </w:pPr>
      <w:r w:rsidRPr="00675C40">
        <w:t xml:space="preserve">Ali, M., Shiwani, H. A., Elfaki, M. Y., Hamid, M., Pharithi, R., Kamgang, R., Egom, C. B., Oyono, J. L. E. &amp; Egom, E. E.-A. 2022. COVID-19 and myocarditis: a review of literature. </w:t>
      </w:r>
      <w:r w:rsidRPr="00675C40">
        <w:rPr>
          <w:i/>
        </w:rPr>
        <w:t>The Egyptian Heart Journal,</w:t>
      </w:r>
      <w:r w:rsidRPr="00675C40">
        <w:t xml:space="preserve"> 74</w:t>
      </w:r>
      <w:r w:rsidRPr="00675C40">
        <w:rPr>
          <w:b/>
        </w:rPr>
        <w:t>,</w:t>
      </w:r>
      <w:r w:rsidRPr="00675C40">
        <w:t xml:space="preserve"> 1-9.</w:t>
      </w:r>
    </w:p>
    <w:p w14:paraId="773298C4" w14:textId="77777777" w:rsidR="00675C40" w:rsidRPr="00675C40" w:rsidRDefault="00675C40" w:rsidP="00675C40">
      <w:pPr>
        <w:pStyle w:val="EndNoteBibliography"/>
        <w:spacing w:after="0"/>
        <w:ind w:left="720" w:hanging="720"/>
      </w:pPr>
      <w:r w:rsidRPr="00675C40">
        <w:t xml:space="preserve">Amitai, M. E., Schnittger, I., Popp, R. L., Chow, J., Brown, P. &amp; Liang, D. H. 2007. Comparison of three-dimensional echocardiography to two-dimensional echocardiography and fluoroscopy for monitoring of endomyocardial biopsy. </w:t>
      </w:r>
      <w:r w:rsidRPr="00675C40">
        <w:rPr>
          <w:i/>
        </w:rPr>
        <w:t>Am J Cardiol,</w:t>
      </w:r>
      <w:r w:rsidRPr="00675C40">
        <w:t xml:space="preserve"> 99</w:t>
      </w:r>
      <w:r w:rsidRPr="00675C40">
        <w:rPr>
          <w:b/>
        </w:rPr>
        <w:t>,</w:t>
      </w:r>
      <w:r w:rsidRPr="00675C40">
        <w:t xml:space="preserve"> 864-6.</w:t>
      </w:r>
    </w:p>
    <w:p w14:paraId="0137D92E" w14:textId="77777777" w:rsidR="00675C40" w:rsidRPr="00675C40" w:rsidRDefault="00675C40" w:rsidP="00675C40">
      <w:pPr>
        <w:pStyle w:val="EndNoteBibliography"/>
        <w:spacing w:after="0"/>
        <w:ind w:left="720" w:hanging="720"/>
      </w:pPr>
      <w:r w:rsidRPr="00675C40">
        <w:t xml:space="preserve">Ammirati, E., Frigerio, M., Adler, E. D., Basso, C., Birnie, D. H., Brambatti, M., Friedrich, M. G., Klingel, K., Lehtonen, J. &amp; Moslehi, J. J. 2020. Management of acute myocarditis and chronic inflammatory cardiomyopathy: an expert consensus document. </w:t>
      </w:r>
      <w:r w:rsidRPr="00675C40">
        <w:rPr>
          <w:i/>
        </w:rPr>
        <w:t>Circulation: Heart Failure,</w:t>
      </w:r>
      <w:r w:rsidRPr="00675C40">
        <w:t xml:space="preserve"> 13</w:t>
      </w:r>
      <w:r w:rsidRPr="00675C40">
        <w:rPr>
          <w:b/>
        </w:rPr>
        <w:t>,</w:t>
      </w:r>
      <w:r w:rsidRPr="00675C40">
        <w:t xml:space="preserve"> e007405.</w:t>
      </w:r>
    </w:p>
    <w:p w14:paraId="714F166B" w14:textId="77777777" w:rsidR="00675C40" w:rsidRPr="00675C40" w:rsidRDefault="00675C40" w:rsidP="00675C40">
      <w:pPr>
        <w:pStyle w:val="EndNoteBibliography"/>
        <w:spacing w:after="0"/>
        <w:ind w:left="720" w:hanging="720"/>
      </w:pPr>
      <w:r w:rsidRPr="00675C40">
        <w:t xml:space="preserve">Angelini, A., Crosato, M., Boffa, G. M., Calabrese, F., Calzolari, V., Chioin, R., Daliento, L. &amp; Thiene, G. 2002. Active versus borderline myocarditis: clinicopathological correlates and prognostic implications. </w:t>
      </w:r>
      <w:r w:rsidRPr="00675C40">
        <w:rPr>
          <w:i/>
        </w:rPr>
        <w:t>Heart,</w:t>
      </w:r>
      <w:r w:rsidRPr="00675C40">
        <w:t xml:space="preserve"> 87</w:t>
      </w:r>
      <w:r w:rsidRPr="00675C40">
        <w:rPr>
          <w:b/>
        </w:rPr>
        <w:t>,</w:t>
      </w:r>
      <w:r w:rsidRPr="00675C40">
        <w:t xml:space="preserve"> 210-5.</w:t>
      </w:r>
    </w:p>
    <w:p w14:paraId="695ED022" w14:textId="77777777" w:rsidR="00675C40" w:rsidRPr="00675C40" w:rsidRDefault="00675C40" w:rsidP="00675C40">
      <w:pPr>
        <w:pStyle w:val="EndNoteBibliography"/>
        <w:spacing w:after="0"/>
        <w:ind w:left="720" w:hanging="720"/>
      </w:pPr>
      <w:r w:rsidRPr="00675C40">
        <w:t>Applicant 2022a. RE: Application form for Application 1717.</w:t>
      </w:r>
    </w:p>
    <w:p w14:paraId="0A9C2CE1" w14:textId="77777777" w:rsidR="00675C40" w:rsidRPr="00675C40" w:rsidRDefault="00675C40" w:rsidP="00675C40">
      <w:pPr>
        <w:pStyle w:val="EndNoteBibliography"/>
        <w:spacing w:after="0"/>
        <w:ind w:left="720" w:hanging="720"/>
      </w:pPr>
      <w:r w:rsidRPr="00675C40">
        <w:t>Applicant 2022b. RE: Teleconference with Assessment Group, Department of Health and Applicants for 1717 on 20 June 2022.</w:t>
      </w:r>
    </w:p>
    <w:p w14:paraId="4D661AC0" w14:textId="77777777" w:rsidR="00675C40" w:rsidRPr="00675C40" w:rsidRDefault="00675C40" w:rsidP="00675C40">
      <w:pPr>
        <w:pStyle w:val="EndNoteBibliography"/>
        <w:spacing w:after="0"/>
        <w:ind w:left="720" w:hanging="720"/>
      </w:pPr>
      <w:r w:rsidRPr="00675C40">
        <w:t xml:space="preserve">Aretz, H. T., Billingham, M. E., Edwards, W. D., Factor, S. M., Fallon, J. T., Fenoglio, J. J., Jr., Olsen, E. G. &amp; Schoen, F. J. 1987. Myocarditis. A histopathologic definition and classification. </w:t>
      </w:r>
      <w:r w:rsidRPr="00675C40">
        <w:rPr>
          <w:i/>
        </w:rPr>
        <w:t>Am J Cardiovasc Pathol,</w:t>
      </w:r>
      <w:r w:rsidRPr="00675C40">
        <w:t xml:space="preserve"> 1</w:t>
      </w:r>
      <w:r w:rsidRPr="00675C40">
        <w:rPr>
          <w:b/>
        </w:rPr>
        <w:t>,</w:t>
      </w:r>
      <w:r w:rsidRPr="00675C40">
        <w:t xml:space="preserve"> 3-14.</w:t>
      </w:r>
    </w:p>
    <w:p w14:paraId="55607DD3" w14:textId="77777777" w:rsidR="00675C40" w:rsidRPr="00675C40" w:rsidRDefault="00675C40" w:rsidP="00675C40">
      <w:pPr>
        <w:pStyle w:val="EndNoteBibliography"/>
        <w:spacing w:after="0"/>
        <w:ind w:left="720" w:hanging="720"/>
      </w:pPr>
      <w:r w:rsidRPr="00675C40">
        <w:t xml:space="preserve">Assomull, R. G., Lyne, J. C., Keenan, N., Gulati, A., Bunce, N. H., Davies, S. W., Pennell, D. J. &amp; Prasad, S. K. 2007. The role of cardiovascular magnetic resonance in patients presenting with chest pain, raised troponin, and unobstructed coronary arteries. </w:t>
      </w:r>
      <w:r w:rsidRPr="00675C40">
        <w:rPr>
          <w:i/>
        </w:rPr>
        <w:t>Eur Heart J,</w:t>
      </w:r>
      <w:r w:rsidRPr="00675C40">
        <w:t xml:space="preserve"> 28</w:t>
      </w:r>
      <w:r w:rsidRPr="00675C40">
        <w:rPr>
          <w:b/>
        </w:rPr>
        <w:t>,</w:t>
      </w:r>
      <w:r w:rsidRPr="00675C40">
        <w:t xml:space="preserve"> 1242-9.</w:t>
      </w:r>
    </w:p>
    <w:p w14:paraId="1B143517" w14:textId="77777777" w:rsidR="00675C40" w:rsidRPr="00675C40" w:rsidRDefault="00675C40" w:rsidP="00675C40">
      <w:pPr>
        <w:pStyle w:val="EndNoteBibliography"/>
        <w:spacing w:after="0"/>
        <w:ind w:left="720" w:hanging="720"/>
      </w:pPr>
      <w:r w:rsidRPr="00675C40">
        <w:t xml:space="preserve">Atherton, J. J., Sindone, A., De Pasquale, C. G., Driscoll, A., Macdonald, P. S., Hopper, I., Kistler, P. M., Briffa, T., Wong, J., Abhayaratna, W., Thomas, L., Audehm, R., Newton, P., O'loughlin, J., Branagan, M. &amp; Connell, C. 2018. National Heart Foundation of Australia and Cardiac Society of Australia and New Zealand: Guidelines for the Prevention, Detection, and Management of Heart Failure in Australia 2018. </w:t>
      </w:r>
      <w:r w:rsidRPr="00675C40">
        <w:rPr>
          <w:i/>
        </w:rPr>
        <w:t>Heart Lung Circ,</w:t>
      </w:r>
      <w:r w:rsidRPr="00675C40">
        <w:t xml:space="preserve"> 27</w:t>
      </w:r>
      <w:r w:rsidRPr="00675C40">
        <w:rPr>
          <w:b/>
        </w:rPr>
        <w:t>,</w:t>
      </w:r>
      <w:r w:rsidRPr="00675C40">
        <w:t xml:space="preserve"> 1123-1208.</w:t>
      </w:r>
    </w:p>
    <w:p w14:paraId="0CD3EF19" w14:textId="77777777" w:rsidR="00675C40" w:rsidRPr="00675C40" w:rsidRDefault="00675C40" w:rsidP="00675C40">
      <w:pPr>
        <w:pStyle w:val="EndNoteBibliography"/>
        <w:spacing w:after="0"/>
        <w:ind w:left="720" w:hanging="720"/>
      </w:pPr>
      <w:r w:rsidRPr="00675C40">
        <w:t xml:space="preserve">Baccouche, H., Mahrholdt, H., Meinhardt, G., Merher, R., Voehringer, M., Hill, S., Klingel, K., Kandolf, R., Sechtem, U. &amp; Yilmaz, A. 2009. Diagnostic synergy of non-invasive cardiovascular magnetic resonance and invasive endomyocardial biopsy in troponin-positive patients without coronary artery disease. </w:t>
      </w:r>
      <w:r w:rsidRPr="00675C40">
        <w:rPr>
          <w:i/>
        </w:rPr>
        <w:t>Eur Heart J,</w:t>
      </w:r>
      <w:r w:rsidRPr="00675C40">
        <w:t xml:space="preserve"> 30</w:t>
      </w:r>
      <w:r w:rsidRPr="00675C40">
        <w:rPr>
          <w:b/>
        </w:rPr>
        <w:t>,</w:t>
      </w:r>
      <w:r w:rsidRPr="00675C40">
        <w:t xml:space="preserve"> 2869-79.</w:t>
      </w:r>
    </w:p>
    <w:p w14:paraId="3F7ADB94" w14:textId="77777777" w:rsidR="00675C40" w:rsidRPr="00675C40" w:rsidRDefault="00675C40" w:rsidP="00675C40">
      <w:pPr>
        <w:pStyle w:val="EndNoteBibliography"/>
        <w:spacing w:after="0"/>
        <w:ind w:left="720" w:hanging="720"/>
      </w:pPr>
      <w:r w:rsidRPr="00675C40">
        <w:t xml:space="preserve">Bang, V., Ganatra, S., Shah, S. P., Dani, S. S., Neilan, T. G., Thavendiranathan, P., Resnic, F. S., Piemonte, T. C., Barac, A., Patel, R., Sharma, A., Parikh, R., Chaudhry, G. M., Vesely, M., Hayek, S. S., Leja, M., Venesy, D., Patten, R., Lenihan, D., Nohria, A. &amp; Cooper, L. T. 2021. Management of Patients With </w:t>
      </w:r>
      <w:r w:rsidRPr="00675C40">
        <w:lastRenderedPageBreak/>
        <w:t xml:space="preserve">Giant Cell Myocarditis: JACC Review Topic of the Week. </w:t>
      </w:r>
      <w:r w:rsidRPr="00675C40">
        <w:rPr>
          <w:i/>
        </w:rPr>
        <w:t>Journal of the American College of Cardiology,</w:t>
      </w:r>
      <w:r w:rsidRPr="00675C40">
        <w:t xml:space="preserve"> 77</w:t>
      </w:r>
      <w:r w:rsidRPr="00675C40">
        <w:rPr>
          <w:b/>
        </w:rPr>
        <w:t>,</w:t>
      </w:r>
      <w:r w:rsidRPr="00675C40">
        <w:t xml:space="preserve"> 1122-1134.</w:t>
      </w:r>
    </w:p>
    <w:p w14:paraId="6E3558AD" w14:textId="77777777" w:rsidR="00675C40" w:rsidRPr="00675C40" w:rsidRDefault="00675C40" w:rsidP="00675C40">
      <w:pPr>
        <w:pStyle w:val="EndNoteBibliography"/>
        <w:spacing w:after="0"/>
        <w:ind w:left="720" w:hanging="720"/>
      </w:pPr>
      <w:r w:rsidRPr="00675C40">
        <w:t xml:space="preserve">Basso, C., Calabrese, F., Corrado, D. &amp; Thiene, G. 2001. Postmortem diagnosis in sudden cardiac death victims: macroscopic, microscopic and molecular findings. </w:t>
      </w:r>
      <w:r w:rsidRPr="00675C40">
        <w:rPr>
          <w:i/>
        </w:rPr>
        <w:t>Cardiovasc Res,</w:t>
      </w:r>
      <w:r w:rsidRPr="00675C40">
        <w:t xml:space="preserve"> 50</w:t>
      </w:r>
      <w:r w:rsidRPr="00675C40">
        <w:rPr>
          <w:b/>
        </w:rPr>
        <w:t>,</w:t>
      </w:r>
      <w:r w:rsidRPr="00675C40">
        <w:t xml:space="preserve"> 290-300.</w:t>
      </w:r>
    </w:p>
    <w:p w14:paraId="5196F155" w14:textId="77777777" w:rsidR="00675C40" w:rsidRPr="00675C40" w:rsidRDefault="00675C40" w:rsidP="00675C40">
      <w:pPr>
        <w:pStyle w:val="EndNoteBibliography"/>
        <w:spacing w:after="0"/>
        <w:ind w:left="720" w:hanging="720"/>
      </w:pPr>
      <w:r w:rsidRPr="00675C40">
        <w:t xml:space="preserve">Baughman, K. L. 2006. Diagnosis of myocarditis: death of Dallas criteria. </w:t>
      </w:r>
      <w:r w:rsidRPr="00675C40">
        <w:rPr>
          <w:i/>
        </w:rPr>
        <w:t>Circulation,</w:t>
      </w:r>
      <w:r w:rsidRPr="00675C40">
        <w:t xml:space="preserve"> 113</w:t>
      </w:r>
      <w:r w:rsidRPr="00675C40">
        <w:rPr>
          <w:b/>
        </w:rPr>
        <w:t>,</w:t>
      </w:r>
      <w:r w:rsidRPr="00675C40">
        <w:t xml:space="preserve"> 593-595.</w:t>
      </w:r>
    </w:p>
    <w:p w14:paraId="3005C553" w14:textId="77777777" w:rsidR="00675C40" w:rsidRPr="00675C40" w:rsidRDefault="00675C40" w:rsidP="00675C40">
      <w:pPr>
        <w:pStyle w:val="EndNoteBibliography"/>
        <w:spacing w:after="0"/>
        <w:ind w:left="720" w:hanging="720"/>
      </w:pPr>
      <w:r w:rsidRPr="00675C40">
        <w:t xml:space="preserve">Bennett, M. K., Gilotra, N. A., Harrington, C., Rao, S., Dunn, J. M., Freitag, T. B., Halushka, M. K. &amp; Russell, S. D. 2013. Evaluation of the role of endomyocardial biopsy in 851 patients with unexplained heart failure from 2000-2009. </w:t>
      </w:r>
      <w:r w:rsidRPr="00675C40">
        <w:rPr>
          <w:i/>
        </w:rPr>
        <w:t>Circ Heart Fail,</w:t>
      </w:r>
      <w:r w:rsidRPr="00675C40">
        <w:t xml:space="preserve"> 6</w:t>
      </w:r>
      <w:r w:rsidRPr="00675C40">
        <w:rPr>
          <w:b/>
        </w:rPr>
        <w:t>,</w:t>
      </w:r>
      <w:r w:rsidRPr="00675C40">
        <w:t xml:space="preserve"> 676-84.</w:t>
      </w:r>
    </w:p>
    <w:p w14:paraId="22823E5E" w14:textId="77777777" w:rsidR="00675C40" w:rsidRPr="00675C40" w:rsidRDefault="00675C40" w:rsidP="00675C40">
      <w:pPr>
        <w:pStyle w:val="EndNoteBibliography"/>
        <w:spacing w:after="0"/>
        <w:ind w:left="720" w:hanging="720"/>
      </w:pPr>
      <w:r w:rsidRPr="00675C40">
        <w:t xml:space="preserve">Berger, A. 2002. Magnetic resonance imaging. </w:t>
      </w:r>
      <w:r w:rsidRPr="00675C40">
        <w:rPr>
          <w:i/>
        </w:rPr>
        <w:t>Bmj,</w:t>
      </w:r>
      <w:r w:rsidRPr="00675C40">
        <w:t xml:space="preserve"> 324</w:t>
      </w:r>
      <w:r w:rsidRPr="00675C40">
        <w:rPr>
          <w:b/>
        </w:rPr>
        <w:t>,</w:t>
      </w:r>
      <w:r w:rsidRPr="00675C40">
        <w:t xml:space="preserve"> 35.</w:t>
      </w:r>
    </w:p>
    <w:p w14:paraId="156E590A" w14:textId="77777777" w:rsidR="00675C40" w:rsidRPr="00675C40" w:rsidRDefault="00675C40" w:rsidP="00675C40">
      <w:pPr>
        <w:pStyle w:val="EndNoteBibliography"/>
        <w:spacing w:after="0"/>
        <w:ind w:left="720" w:hanging="720"/>
      </w:pPr>
      <w:r w:rsidRPr="00675C40">
        <w:t xml:space="preserve">Biesbroek, P. S., Beek, A. M., Germans, T., Niessen, H. W. &amp; Van Rossum, A. C. 2015. Diagnosis of myocarditis: Current state and future perspectives. </w:t>
      </w:r>
      <w:r w:rsidRPr="00675C40">
        <w:rPr>
          <w:i/>
        </w:rPr>
        <w:t>International journal of cardiology,</w:t>
      </w:r>
      <w:r w:rsidRPr="00675C40">
        <w:t xml:space="preserve"> 191</w:t>
      </w:r>
      <w:r w:rsidRPr="00675C40">
        <w:rPr>
          <w:b/>
        </w:rPr>
        <w:t>,</w:t>
      </w:r>
      <w:r w:rsidRPr="00675C40">
        <w:t xml:space="preserve"> 211-219.</w:t>
      </w:r>
    </w:p>
    <w:p w14:paraId="2DBDB0AF" w14:textId="77777777" w:rsidR="00675C40" w:rsidRPr="00675C40" w:rsidRDefault="00675C40" w:rsidP="00675C40">
      <w:pPr>
        <w:pStyle w:val="EndNoteBibliography"/>
        <w:spacing w:after="0"/>
        <w:ind w:left="720" w:hanging="720"/>
      </w:pPr>
      <w:r w:rsidRPr="00675C40">
        <w:t xml:space="preserve">Biesbroek, P. S., Hirsch, A., Zweerink, A., Van De Ven, P. M., Beek, A. M., Groenink, M., Windhausen, F., Planken, R. N., Van Rossum, A. C. &amp; Nijveldt, R. 2018. Additional diagnostic value of CMR to the European Society of Cardiology (ESC) position statement criteria in a large clinical population of patients with suspected myocarditis. </w:t>
      </w:r>
      <w:r w:rsidRPr="00675C40">
        <w:rPr>
          <w:i/>
        </w:rPr>
        <w:t>European Heart Journal-Cardiovascular Imaging,</w:t>
      </w:r>
      <w:r w:rsidRPr="00675C40">
        <w:t xml:space="preserve"> 19</w:t>
      </w:r>
      <w:r w:rsidRPr="00675C40">
        <w:rPr>
          <w:b/>
        </w:rPr>
        <w:t>,</w:t>
      </w:r>
      <w:r w:rsidRPr="00675C40">
        <w:t xml:space="preserve"> 1397-1407.</w:t>
      </w:r>
    </w:p>
    <w:p w14:paraId="06CF6FE9" w14:textId="77777777" w:rsidR="00675C40" w:rsidRPr="00675C40" w:rsidRDefault="00675C40" w:rsidP="00675C40">
      <w:pPr>
        <w:pStyle w:val="EndNoteBibliography"/>
        <w:spacing w:after="0"/>
        <w:ind w:left="720" w:hanging="720"/>
      </w:pPr>
      <w:r w:rsidRPr="00675C40">
        <w:t xml:space="preserve">Biyase, N. 2020. Contrast and dyes. </w:t>
      </w:r>
      <w:r w:rsidRPr="00675C40">
        <w:rPr>
          <w:i/>
        </w:rPr>
        <w:t>Southern African Journal of Anaesthesia and Analgesia,</w:t>
      </w:r>
      <w:r w:rsidRPr="00675C40">
        <w:t xml:space="preserve"> 26</w:t>
      </w:r>
      <w:r w:rsidRPr="00675C40">
        <w:rPr>
          <w:b/>
        </w:rPr>
        <w:t>,</w:t>
      </w:r>
      <w:r w:rsidRPr="00675C40">
        <w:t xml:space="preserve"> S12-16.</w:t>
      </w:r>
    </w:p>
    <w:p w14:paraId="01B7D172" w14:textId="77777777" w:rsidR="00675C40" w:rsidRPr="00675C40" w:rsidRDefault="00675C40" w:rsidP="00675C40">
      <w:pPr>
        <w:pStyle w:val="EndNoteBibliography"/>
        <w:spacing w:after="0"/>
        <w:ind w:left="720" w:hanging="720"/>
      </w:pPr>
      <w:r w:rsidRPr="00675C40">
        <w:t xml:space="preserve">Blauwet, L. A. &amp; Cooper, L. T. 2010. Myocarditis. </w:t>
      </w:r>
      <w:r w:rsidRPr="00675C40">
        <w:rPr>
          <w:i/>
        </w:rPr>
        <w:t>Progress in cardiovascular diseases,</w:t>
      </w:r>
      <w:r w:rsidRPr="00675C40">
        <w:t xml:space="preserve"> 52</w:t>
      </w:r>
      <w:r w:rsidRPr="00675C40">
        <w:rPr>
          <w:b/>
        </w:rPr>
        <w:t>,</w:t>
      </w:r>
      <w:r w:rsidRPr="00675C40">
        <w:t xml:space="preserve"> 274-288.</w:t>
      </w:r>
    </w:p>
    <w:p w14:paraId="0D8A6BF0" w14:textId="77777777" w:rsidR="00675C40" w:rsidRPr="00675C40" w:rsidRDefault="00675C40" w:rsidP="00675C40">
      <w:pPr>
        <w:pStyle w:val="EndNoteBibliography"/>
        <w:spacing w:after="0"/>
        <w:ind w:left="720" w:hanging="720"/>
      </w:pPr>
      <w:r w:rsidRPr="00675C40">
        <w:t xml:space="preserve">Boehmer, T. K., Kompaniyets, L., Lavery, A. M., Hsu, J., Ko, J. Y., Yusuf, H., Romano, S. D., Gundlapalli, A. V., Oster, M. E. &amp; Harris, A. M. 2021. Association Between COVID-19 and Myocarditis Using Hospital-Based Administrative Data - United States, March 2020-January 2021. </w:t>
      </w:r>
      <w:r w:rsidRPr="00675C40">
        <w:rPr>
          <w:i/>
        </w:rPr>
        <w:t>MMWR Morb Mortal Wkly Rep,</w:t>
      </w:r>
      <w:r w:rsidRPr="00675C40">
        <w:t xml:space="preserve"> 70</w:t>
      </w:r>
      <w:r w:rsidRPr="00675C40">
        <w:rPr>
          <w:b/>
        </w:rPr>
        <w:t>,</w:t>
      </w:r>
      <w:r w:rsidRPr="00675C40">
        <w:t xml:space="preserve"> 1228-1232.</w:t>
      </w:r>
    </w:p>
    <w:p w14:paraId="5C7533A9" w14:textId="77777777" w:rsidR="00675C40" w:rsidRPr="00675C40" w:rsidRDefault="00675C40" w:rsidP="00675C40">
      <w:pPr>
        <w:pStyle w:val="EndNoteBibliography"/>
        <w:spacing w:after="0"/>
        <w:ind w:left="720" w:hanging="720"/>
      </w:pPr>
      <w:r w:rsidRPr="00675C40">
        <w:t xml:space="preserve">Bottinor, W., Polkampally, P. &amp; Jovin, I. 2013. Adverse reactions to iodinated contrast media. </w:t>
      </w:r>
      <w:r w:rsidRPr="00675C40">
        <w:rPr>
          <w:i/>
        </w:rPr>
        <w:t>Int J Angiol,</w:t>
      </w:r>
      <w:r w:rsidRPr="00675C40">
        <w:t xml:space="preserve"> 22</w:t>
      </w:r>
      <w:r w:rsidRPr="00675C40">
        <w:rPr>
          <w:b/>
        </w:rPr>
        <w:t>,</w:t>
      </w:r>
      <w:r w:rsidRPr="00675C40">
        <w:t xml:space="preserve"> 149-54.</w:t>
      </w:r>
    </w:p>
    <w:p w14:paraId="3EC2B6BA" w14:textId="77777777" w:rsidR="00675C40" w:rsidRPr="00675C40" w:rsidRDefault="00675C40" w:rsidP="00675C40">
      <w:pPr>
        <w:pStyle w:val="EndNoteBibliography"/>
        <w:spacing w:after="0"/>
        <w:ind w:left="720" w:hanging="720"/>
      </w:pPr>
      <w:r w:rsidRPr="00675C40">
        <w:t xml:space="preserve">Bozkurt, B., Colvin, M., Cook, J., Cooper, L. T., Deswal, A., Fonarow, G. C., Francis, G. S., Lenihan, D., Lewis, E. F. &amp; Mcnamara, D. M. </w:t>
      </w:r>
      <w:r w:rsidR="00D83ADE" w:rsidRPr="00D83ADE">
        <w:t>2016a.</w:t>
      </w:r>
      <w:r w:rsidRPr="00675C40">
        <w:t xml:space="preserve"> Current diagnostic and treatment strategies for specific dilated cardiomyopathies: a scientific statement from the American Heart Association. </w:t>
      </w:r>
      <w:r w:rsidRPr="00675C40">
        <w:rPr>
          <w:i/>
        </w:rPr>
        <w:t>Circulation,</w:t>
      </w:r>
      <w:r w:rsidRPr="00675C40">
        <w:t xml:space="preserve"> 134</w:t>
      </w:r>
      <w:r w:rsidRPr="00675C40">
        <w:rPr>
          <w:b/>
        </w:rPr>
        <w:t>,</w:t>
      </w:r>
      <w:r w:rsidRPr="00675C40">
        <w:t xml:space="preserve"> e579-e646.</w:t>
      </w:r>
    </w:p>
    <w:p w14:paraId="46CB5764" w14:textId="77777777" w:rsidR="00D83ADE" w:rsidRPr="00D83ADE" w:rsidRDefault="00D83ADE" w:rsidP="00D83ADE">
      <w:pPr>
        <w:pStyle w:val="EndNoteBibliography"/>
        <w:spacing w:after="0"/>
        <w:ind w:left="720" w:hanging="720"/>
      </w:pPr>
      <w:r w:rsidRPr="00D83ADE">
        <w:t xml:space="preserve">Bozkurt, B., Colvin, M., Cook, J., Cooper, L. T., Deswal, A., Fonarow, G. C., Francis, G. S., Lenihan, D., Lewis, E. F., Mcnamara, D. M., Pahl, E., Vasan, R. S., Ramasubbu, K., Rasmusson, K., Towbin, J. A. &amp; Yancy, C. 2016b. Current Diagnostic and Treatment Strategies for Specific Dilated Cardiomyopathies: A Scientific Statement From the American Heart Association. </w:t>
      </w:r>
      <w:r w:rsidRPr="00D83ADE">
        <w:rPr>
          <w:i/>
        </w:rPr>
        <w:t>Circulation,</w:t>
      </w:r>
      <w:r w:rsidRPr="00D83ADE">
        <w:t xml:space="preserve"> 134</w:t>
      </w:r>
      <w:r w:rsidRPr="00D83ADE">
        <w:rPr>
          <w:b/>
        </w:rPr>
        <w:t>,</w:t>
      </w:r>
      <w:r w:rsidRPr="00D83ADE">
        <w:t xml:space="preserve"> e579-e646.</w:t>
      </w:r>
    </w:p>
    <w:p w14:paraId="1BE385FF" w14:textId="77777777" w:rsidR="00675C40" w:rsidRPr="00675C40" w:rsidRDefault="00675C40" w:rsidP="00675C40">
      <w:pPr>
        <w:pStyle w:val="EndNoteBibliography"/>
        <w:spacing w:after="0"/>
        <w:ind w:left="720" w:hanging="720"/>
      </w:pPr>
      <w:r w:rsidRPr="00675C40">
        <w:t xml:space="preserve">Bruder, O., Wagner, A., Lombardi, M., Schwitter, J., Van Rossum, A., Pilz, G., Nothnagel, D., Steen, H., Petersen, S. &amp; Nagel, E. 2013. European Cardiovascular Magnetic Resonance (EuroCMR) registry–multi national results from 57 centers in 15 countries. </w:t>
      </w:r>
      <w:r w:rsidRPr="00675C40">
        <w:rPr>
          <w:i/>
        </w:rPr>
        <w:t>Journal of Cardiovascular Magnetic Resonance,</w:t>
      </w:r>
      <w:r w:rsidRPr="00675C40">
        <w:t xml:space="preserve"> 15</w:t>
      </w:r>
      <w:r w:rsidRPr="00675C40">
        <w:rPr>
          <w:b/>
        </w:rPr>
        <w:t>,</w:t>
      </w:r>
      <w:r w:rsidRPr="00675C40">
        <w:t xml:space="preserve"> 1-9.</w:t>
      </w:r>
    </w:p>
    <w:p w14:paraId="0E47C3BD" w14:textId="77777777" w:rsidR="00675C40" w:rsidRPr="00675C40" w:rsidRDefault="00675C40" w:rsidP="00675C40">
      <w:pPr>
        <w:pStyle w:val="EndNoteBibliography"/>
        <w:spacing w:after="0"/>
        <w:ind w:left="720" w:hanging="720"/>
      </w:pPr>
      <w:r w:rsidRPr="00675C40">
        <w:t xml:space="preserve">Caforio, A., Malipiero, G., Marcolongo, R. &amp; Iliceto, S. 2017. Myocarditis: a clinical overview. </w:t>
      </w:r>
      <w:r w:rsidRPr="00675C40">
        <w:rPr>
          <w:i/>
        </w:rPr>
        <w:t>Current Cardiology Reports,</w:t>
      </w:r>
      <w:r w:rsidRPr="00675C40">
        <w:t xml:space="preserve"> 19</w:t>
      </w:r>
      <w:r w:rsidRPr="00675C40">
        <w:rPr>
          <w:b/>
        </w:rPr>
        <w:t>,</w:t>
      </w:r>
      <w:r w:rsidRPr="00675C40">
        <w:t xml:space="preserve"> 1-12.</w:t>
      </w:r>
    </w:p>
    <w:p w14:paraId="6B4BA035" w14:textId="77777777" w:rsidR="00675C40" w:rsidRPr="00675C40" w:rsidRDefault="00675C40" w:rsidP="00675C40">
      <w:pPr>
        <w:pStyle w:val="EndNoteBibliography"/>
        <w:spacing w:after="0"/>
        <w:ind w:left="720" w:hanging="720"/>
      </w:pPr>
      <w:r w:rsidRPr="00675C40">
        <w:t xml:space="preserve">Caforio, A. L., Calabrese, F., Angelini, A., Tona, F., Vinci, A., Bottaro, S., Ramondo, A., Carturan, E., Iliceto, S., Thiene, G. &amp; Daliento, L. 2007. A prospective study of biopsy-proven myocarditis: prognostic relevance of clinical and aetiopathogenetic features at diagnosis. </w:t>
      </w:r>
      <w:r w:rsidRPr="00675C40">
        <w:rPr>
          <w:i/>
        </w:rPr>
        <w:t>Eur Heart J,</w:t>
      </w:r>
      <w:r w:rsidRPr="00675C40">
        <w:t xml:space="preserve"> 28</w:t>
      </w:r>
      <w:r w:rsidRPr="00675C40">
        <w:rPr>
          <w:b/>
        </w:rPr>
        <w:t>,</w:t>
      </w:r>
      <w:r w:rsidRPr="00675C40">
        <w:t xml:space="preserve"> 1326-33.</w:t>
      </w:r>
    </w:p>
    <w:p w14:paraId="43719201" w14:textId="77777777" w:rsidR="00675C40" w:rsidRPr="00675C40" w:rsidRDefault="00675C40" w:rsidP="00675C40">
      <w:pPr>
        <w:pStyle w:val="EndNoteBibliography"/>
        <w:spacing w:after="0"/>
        <w:ind w:left="720" w:hanging="720"/>
      </w:pPr>
      <w:r w:rsidRPr="00675C40">
        <w:t xml:space="preserve">Caforio, A. L., Pankuweit, S., Arbustini, E., Basso, C., Gimeno-Blanes, J., Felix, S. B., Fu, M., Heliö, T., Heymans, S. &amp; Jahns, R. </w:t>
      </w:r>
      <w:r w:rsidR="00D83ADE" w:rsidRPr="00D83ADE">
        <w:t>2013a.</w:t>
      </w:r>
      <w:r w:rsidRPr="00675C40">
        <w:t xml:space="preserve"> Current state of knowledge on aetiology, diagnosis, management, and therapy of myocarditis: a position statement of the European Society of Cardiology Working Group on Myocardial and Pericardial Diseases. </w:t>
      </w:r>
      <w:r w:rsidRPr="00675C40">
        <w:rPr>
          <w:i/>
        </w:rPr>
        <w:t>European heart journal,</w:t>
      </w:r>
      <w:r w:rsidRPr="00675C40">
        <w:t xml:space="preserve"> 34</w:t>
      </w:r>
      <w:r w:rsidRPr="00675C40">
        <w:rPr>
          <w:b/>
        </w:rPr>
        <w:t>,</w:t>
      </w:r>
      <w:r w:rsidRPr="00675C40">
        <w:t xml:space="preserve"> 2636-2648.</w:t>
      </w:r>
    </w:p>
    <w:p w14:paraId="21207DEB" w14:textId="77777777" w:rsidR="00D83ADE" w:rsidRPr="00D83ADE" w:rsidRDefault="00D83ADE" w:rsidP="00D83ADE">
      <w:pPr>
        <w:pStyle w:val="EndNoteBibliography"/>
        <w:spacing w:after="0"/>
        <w:ind w:left="720" w:hanging="720"/>
      </w:pPr>
      <w:r w:rsidRPr="00D83ADE">
        <w:t xml:space="preserve">Caforio, A. L., Pankuweit, S., Arbustini, E., Basso, C., Gimeno-Blanes, J., Felix, S. B., Fu, M., Heliö, T., Heymans, S., Jahns, R., Klingel, K., Linhart, A., Maisch, B., Mckenna, W., Mogensen, J., Pinto, Y. M., Ristic, A., Schultheiss, H. P., Seggewiss, H., Tavazzi, L., Thiene, G., Yilmaz, A., Charron, P. &amp; Elliott, P. M. 2013b. Current state of knowledge on aetiology, diagnosis, management, and therapy of myocarditis: a position statement of the European Society of Cardiology Working Group on Myocardial and Pericardial Diseases. </w:t>
      </w:r>
      <w:r w:rsidRPr="00D83ADE">
        <w:rPr>
          <w:i/>
        </w:rPr>
        <w:t>Eur Heart J,</w:t>
      </w:r>
      <w:r w:rsidRPr="00D83ADE">
        <w:t xml:space="preserve"> 34</w:t>
      </w:r>
      <w:r w:rsidRPr="00D83ADE">
        <w:rPr>
          <w:b/>
        </w:rPr>
        <w:t>,</w:t>
      </w:r>
      <w:r w:rsidRPr="00D83ADE">
        <w:t xml:space="preserve"> 2636-48, 2648a-2648d.</w:t>
      </w:r>
    </w:p>
    <w:p w14:paraId="0BD676C9" w14:textId="77777777" w:rsidR="00675C40" w:rsidRPr="00675C40" w:rsidRDefault="00675C40" w:rsidP="00675C40">
      <w:pPr>
        <w:pStyle w:val="EndNoteBibliography"/>
        <w:spacing w:after="0"/>
        <w:ind w:left="720" w:hanging="720"/>
      </w:pPr>
      <w:r w:rsidRPr="00675C40">
        <w:t xml:space="preserve">Camm, A. J., Lip, G. Y., De Caterina, R., Savelieva, I., Atar, D., Hohnloser, S. H., Hindricks, G. &amp; Kirchhof, P. 2012. 2012 focused update of the ESC Guidelines for the management of atrial fibrillation: an update of the 2010 ESC Guidelines for the management of atrial fibrillation--developed with the special contribution of the European Heart Rhythm Association. </w:t>
      </w:r>
      <w:r w:rsidRPr="00675C40">
        <w:rPr>
          <w:i/>
        </w:rPr>
        <w:t>Europace,</w:t>
      </w:r>
      <w:r w:rsidRPr="00675C40">
        <w:t xml:space="preserve"> 14</w:t>
      </w:r>
      <w:r w:rsidRPr="00675C40">
        <w:rPr>
          <w:b/>
        </w:rPr>
        <w:t>,</w:t>
      </w:r>
      <w:r w:rsidRPr="00675C40">
        <w:t xml:space="preserve"> 1385-413.</w:t>
      </w:r>
    </w:p>
    <w:p w14:paraId="10DF4EA8" w14:textId="77777777" w:rsidR="00675C40" w:rsidRPr="00675C40" w:rsidRDefault="00675C40" w:rsidP="00675C40">
      <w:pPr>
        <w:pStyle w:val="EndNoteBibliography"/>
        <w:spacing w:after="0"/>
        <w:ind w:left="720" w:hanging="720"/>
      </w:pPr>
      <w:r w:rsidRPr="00675C40">
        <w:lastRenderedPageBreak/>
        <w:t xml:space="preserve">Cantor, W. J., Fitchett, D., Borgundvaag, B., Ducas, J., Heffernan, M., Cohen, E. A., Morrison, L. J., Langer, A., Dzavik, V., Mehta, S. R., Lazzam, C., Schwartz, B., Casanova, A. &amp; Goodman, S. G. 2009. Routine early angioplasty after fibrinolysis for acute myocardial infarction. </w:t>
      </w:r>
      <w:r w:rsidRPr="00675C40">
        <w:rPr>
          <w:i/>
        </w:rPr>
        <w:t>N Engl J Med,</w:t>
      </w:r>
      <w:r w:rsidRPr="00675C40">
        <w:t xml:space="preserve"> 360</w:t>
      </w:r>
      <w:r w:rsidRPr="00675C40">
        <w:rPr>
          <w:b/>
        </w:rPr>
        <w:t>,</w:t>
      </w:r>
      <w:r w:rsidRPr="00675C40">
        <w:t xml:space="preserve"> 2705-18.</w:t>
      </w:r>
    </w:p>
    <w:p w14:paraId="689EA5CC" w14:textId="77777777" w:rsidR="00675C40" w:rsidRPr="00675C40" w:rsidRDefault="00675C40" w:rsidP="00675C40">
      <w:pPr>
        <w:pStyle w:val="EndNoteBibliography"/>
        <w:spacing w:after="0"/>
        <w:ind w:left="720" w:hanging="720"/>
      </w:pPr>
      <w:r w:rsidRPr="00675C40">
        <w:t xml:space="preserve">Charles J, M. G., Pollack a, 2014. Cardiomyopathy. </w:t>
      </w:r>
      <w:r w:rsidRPr="00675C40">
        <w:rPr>
          <w:i/>
        </w:rPr>
        <w:t>Australian Journal for General Practitioners,</w:t>
      </w:r>
      <w:r w:rsidRPr="00675C40">
        <w:t xml:space="preserve"> 43</w:t>
      </w:r>
      <w:r w:rsidRPr="00675C40">
        <w:rPr>
          <w:b/>
        </w:rPr>
        <w:t>,</w:t>
      </w:r>
      <w:r w:rsidRPr="00675C40">
        <w:t xml:space="preserve"> 253-253.</w:t>
      </w:r>
    </w:p>
    <w:p w14:paraId="6E4B7A43" w14:textId="77777777" w:rsidR="00675C40" w:rsidRPr="00675C40" w:rsidRDefault="00675C40" w:rsidP="00675C40">
      <w:pPr>
        <w:pStyle w:val="EndNoteBibliography"/>
        <w:spacing w:after="0"/>
        <w:ind w:left="720" w:hanging="720"/>
      </w:pPr>
      <w:r w:rsidRPr="00675C40">
        <w:t xml:space="preserve">Chew, D. P. M. M. P. H. F., Scott, I. a. M. F. M. H. A., Cullen, L. M. F. P., French, J. K. B. M. P., Briffa, T. G. P., Tideman, P. a. M. F. F., Woodruffe, S. B., Kerr, A., Branagan, M. M. P. H. &amp; Aylward, P. E. G. B. M. B. P. F. 2016. National Heart Foundation of Australia &amp; Cardiac Society of Australia and New Zealand: Australian Clinical Guidelines for the Management of Acute Coronary Syndromes 2016. </w:t>
      </w:r>
      <w:r w:rsidRPr="00675C40">
        <w:rPr>
          <w:i/>
        </w:rPr>
        <w:t>Heart Lung Circ,</w:t>
      </w:r>
      <w:r w:rsidRPr="00675C40">
        <w:t xml:space="preserve"> 25</w:t>
      </w:r>
      <w:r w:rsidRPr="00675C40">
        <w:rPr>
          <w:b/>
        </w:rPr>
        <w:t>,</w:t>
      </w:r>
      <w:r w:rsidRPr="00675C40">
        <w:t xml:space="preserve"> 895-951.</w:t>
      </w:r>
    </w:p>
    <w:p w14:paraId="4621A89A" w14:textId="77777777" w:rsidR="00675C40" w:rsidRPr="00675C40" w:rsidRDefault="00675C40" w:rsidP="00675C40">
      <w:pPr>
        <w:pStyle w:val="EndNoteBibliography"/>
        <w:spacing w:after="0"/>
        <w:ind w:left="720" w:hanging="720"/>
      </w:pPr>
      <w:r w:rsidRPr="00675C40">
        <w:t xml:space="preserve">Chrysochou, C., Power, A., Shurrab, A. E., Husain, S., Moser, S., Lay, J., Salama, A. D. &amp; Kalra, P. A. 2010. Low risk for nephrogenic systemic fibrosis in nondialysis patients who have chronic kidney disease and are investigated with gadolinium-enhanced magnetic resonance imaging. </w:t>
      </w:r>
      <w:r w:rsidRPr="00675C40">
        <w:rPr>
          <w:i/>
        </w:rPr>
        <w:t>Clin J Am Soc Nephrol,</w:t>
      </w:r>
      <w:r w:rsidRPr="00675C40">
        <w:t xml:space="preserve"> 5</w:t>
      </w:r>
      <w:r w:rsidRPr="00675C40">
        <w:rPr>
          <w:b/>
        </w:rPr>
        <w:t>,</w:t>
      </w:r>
      <w:r w:rsidRPr="00675C40">
        <w:t xml:space="preserve"> 484-9.</w:t>
      </w:r>
    </w:p>
    <w:p w14:paraId="0CCCBDDA" w14:textId="77777777" w:rsidR="00675C40" w:rsidRPr="00675C40" w:rsidRDefault="00675C40" w:rsidP="00675C40">
      <w:pPr>
        <w:pStyle w:val="EndNoteBibliography"/>
        <w:spacing w:after="0"/>
        <w:ind w:left="720" w:hanging="720"/>
      </w:pPr>
      <w:r w:rsidRPr="00675C40">
        <w:t xml:space="preserve">Constantine, G., Shan, K., Flamm, S. D. &amp; Sivananthan, M. U. 2004. Role of MRI in clinical cardiology. </w:t>
      </w:r>
      <w:r w:rsidRPr="00675C40">
        <w:rPr>
          <w:i/>
        </w:rPr>
        <w:t>The Lancet,</w:t>
      </w:r>
      <w:r w:rsidRPr="00675C40">
        <w:t xml:space="preserve"> 363</w:t>
      </w:r>
      <w:r w:rsidRPr="00675C40">
        <w:rPr>
          <w:b/>
        </w:rPr>
        <w:t>,</w:t>
      </w:r>
      <w:r w:rsidRPr="00675C40">
        <w:t xml:space="preserve"> 2162-2171.</w:t>
      </w:r>
    </w:p>
    <w:p w14:paraId="6C198AF4" w14:textId="77777777" w:rsidR="00675C40" w:rsidRPr="00675C40" w:rsidRDefault="00675C40" w:rsidP="00675C40">
      <w:pPr>
        <w:pStyle w:val="EndNoteBibliography"/>
        <w:spacing w:after="0"/>
        <w:ind w:left="720" w:hanging="720"/>
      </w:pPr>
      <w:r w:rsidRPr="00675C40">
        <w:t xml:space="preserve">Cooper, L. T., Baughman, K. L., Feldman, A. M., Frustaci, A., Jessup, M., Kuhl, U., Levine, G. N., Narula, J., Starling, R. C., Towbin, J. &amp; Virmani, R. 2007. The role of endomyocardial biopsy in the management of cardiovascular disease: a scientific statement from the American Heart Association, the American College of Cardiology, and the European Society of Cardiology. Endorsed by the Heart Failure Society of America and the Heart Failure Association of the European Society of Cardiology. </w:t>
      </w:r>
      <w:r w:rsidRPr="00675C40">
        <w:rPr>
          <w:i/>
        </w:rPr>
        <w:t>J Am Coll Cardiol,</w:t>
      </w:r>
      <w:r w:rsidRPr="00675C40">
        <w:t xml:space="preserve"> 50</w:t>
      </w:r>
      <w:r w:rsidRPr="00675C40">
        <w:rPr>
          <w:b/>
        </w:rPr>
        <w:t>,</w:t>
      </w:r>
      <w:r w:rsidRPr="00675C40">
        <w:t xml:space="preserve"> 1914-31.</w:t>
      </w:r>
    </w:p>
    <w:p w14:paraId="656D7280" w14:textId="77777777" w:rsidR="00675C40" w:rsidRPr="00675C40" w:rsidRDefault="00675C40" w:rsidP="00675C40">
      <w:pPr>
        <w:pStyle w:val="EndNoteBibliography"/>
        <w:spacing w:after="0"/>
        <w:ind w:left="720" w:hanging="720"/>
      </w:pPr>
      <w:r w:rsidRPr="00675C40">
        <w:t xml:space="preserve">Cundari, G., Galea, N., De Rubeis, G., Frustaci, A., Cilia, F., Mancuso, G., Marchitelli, L., Catapano, F., Carbone, I., Catalano, C. &amp; Francone, M. 2021. Use of the new Lake Louise Criteria improves CMR detection of atypical forms of acute myocarditis. </w:t>
      </w:r>
      <w:r w:rsidRPr="00675C40">
        <w:rPr>
          <w:i/>
        </w:rPr>
        <w:t>Int J Cardiovasc Imaging,</w:t>
      </w:r>
      <w:r w:rsidRPr="00675C40">
        <w:t xml:space="preserve"> 37</w:t>
      </w:r>
      <w:r w:rsidRPr="00675C40">
        <w:rPr>
          <w:b/>
        </w:rPr>
        <w:t>,</w:t>
      </w:r>
      <w:r w:rsidRPr="00675C40">
        <w:t xml:space="preserve"> 1395-1404.</w:t>
      </w:r>
    </w:p>
    <w:p w14:paraId="6EEDAD93" w14:textId="77777777" w:rsidR="00675C40" w:rsidRPr="00675C40" w:rsidRDefault="00675C40" w:rsidP="00675C40">
      <w:pPr>
        <w:pStyle w:val="EndNoteBibliography"/>
        <w:spacing w:after="0"/>
        <w:ind w:left="720" w:hanging="720"/>
      </w:pPr>
      <w:r w:rsidRPr="00675C40">
        <w:t xml:space="preserve">Demirkiran, A., Everaars, H., Amier, R. P., Beijnink, C., Bom, M. J., Götte, M. J. W., Van Loon, R. B., Selder, J. L., Van Rossum, A. C. &amp; Nijveldt, R. 2019. Cardiovascular magnetic resonance techniques for tissue characterization after acute myocardial injury. </w:t>
      </w:r>
      <w:r w:rsidRPr="00675C40">
        <w:rPr>
          <w:i/>
        </w:rPr>
        <w:t>Eur Heart J Cardiovasc Imaging,</w:t>
      </w:r>
      <w:r w:rsidRPr="00675C40">
        <w:t xml:space="preserve"> 20</w:t>
      </w:r>
      <w:r w:rsidRPr="00675C40">
        <w:rPr>
          <w:b/>
        </w:rPr>
        <w:t>,</w:t>
      </w:r>
      <w:r w:rsidRPr="00675C40">
        <w:t xml:space="preserve"> 723-734.</w:t>
      </w:r>
    </w:p>
    <w:p w14:paraId="3F57ED58" w14:textId="78145EBC" w:rsidR="00675C40" w:rsidRPr="00675C40" w:rsidRDefault="00675C40" w:rsidP="00675C40">
      <w:pPr>
        <w:pStyle w:val="EndNoteBibliography"/>
        <w:spacing w:after="0"/>
        <w:ind w:left="720" w:hanging="720"/>
      </w:pPr>
      <w:r w:rsidRPr="00675C40">
        <w:t xml:space="preserve">Department of Health, A. G. 2004. </w:t>
      </w:r>
      <w:r w:rsidRPr="00675C40">
        <w:rPr>
          <w:i/>
        </w:rPr>
        <w:t xml:space="preserve">MBS Online: Medicare Benefits Schedule </w:t>
      </w:r>
      <w:r w:rsidRPr="00675C40">
        <w:t xml:space="preserve">[Online]. Canberra, ACT: Commonwealth of Australia. </w:t>
      </w:r>
      <w:r w:rsidR="00D83ADE" w:rsidRPr="00D83ADE">
        <w:t xml:space="preserve">Available: </w:t>
      </w:r>
      <w:hyperlink r:id="rId20" w:history="1">
        <w:r w:rsidR="00D83ADE" w:rsidRPr="00D83ADE">
          <w:rPr>
            <w:rStyle w:val="Hyperlink"/>
            <w:rFonts w:ascii="Calibri" w:hAnsi="Calibri" w:cs="Calibri"/>
          </w:rPr>
          <w:t>http://www9.health.gov.au/mbs/fullDisplay.cfm?type=item&amp;q=63491&amp;qt=item</w:t>
        </w:r>
      </w:hyperlink>
      <w:r w:rsidRPr="00675C40">
        <w:t xml:space="preserve"> [Accessed 23 June 2022].</w:t>
      </w:r>
    </w:p>
    <w:p w14:paraId="1D6CFEE6" w14:textId="4ADB786C" w:rsidR="00D83ADE" w:rsidRPr="00D83ADE" w:rsidRDefault="00D83ADE" w:rsidP="00D83ADE">
      <w:pPr>
        <w:pStyle w:val="EndNoteBibliography"/>
        <w:spacing w:after="0"/>
        <w:ind w:left="720" w:hanging="720"/>
      </w:pPr>
      <w:r w:rsidRPr="00D83ADE">
        <w:t xml:space="preserve">Department of Health, A. G. 2018a. </w:t>
      </w:r>
      <w:r w:rsidRPr="00D83ADE">
        <w:rPr>
          <w:i/>
        </w:rPr>
        <w:t xml:space="preserve">MBS Online: Medicare Benefits Schedule </w:t>
      </w:r>
      <w:r w:rsidRPr="00D83ADE">
        <w:t xml:space="preserve">[Online]. Canberra, ACT: Commonwealth of Australia. Available: </w:t>
      </w:r>
      <w:hyperlink r:id="rId21" w:history="1">
        <w:r w:rsidRPr="00D83ADE">
          <w:rPr>
            <w:rStyle w:val="Hyperlink"/>
            <w:rFonts w:ascii="Calibri" w:hAnsi="Calibri" w:cs="Calibri"/>
          </w:rPr>
          <w:t>http://www9.health.gov.au/mbs/fullDisplay.cfm?type=item&amp;qt=ItemID&amp;q=63397</w:t>
        </w:r>
      </w:hyperlink>
      <w:r w:rsidRPr="00D83ADE">
        <w:t xml:space="preserve"> [Accessed 23 June 2022].</w:t>
      </w:r>
    </w:p>
    <w:p w14:paraId="682A1BB2" w14:textId="3A8C0511" w:rsidR="00D83ADE" w:rsidRPr="00D83ADE" w:rsidRDefault="00D83ADE" w:rsidP="00D83ADE">
      <w:pPr>
        <w:pStyle w:val="EndNoteBibliography"/>
        <w:spacing w:after="0"/>
        <w:ind w:left="720" w:hanging="720"/>
      </w:pPr>
      <w:r w:rsidRPr="00D83ADE">
        <w:t xml:space="preserve">Department of Health, A. G. 2018b. </w:t>
      </w:r>
      <w:r w:rsidRPr="00D83ADE">
        <w:rPr>
          <w:i/>
        </w:rPr>
        <w:t xml:space="preserve">MBS Online: Medicare Benefits Schedule </w:t>
      </w:r>
      <w:r w:rsidRPr="00D83ADE">
        <w:t xml:space="preserve">[Online]. Canberra, Australia: Commonwealth of Australia. Available: </w:t>
      </w:r>
      <w:hyperlink r:id="rId22" w:history="1">
        <w:r w:rsidRPr="00D83ADE">
          <w:rPr>
            <w:rStyle w:val="Hyperlink"/>
            <w:rFonts w:ascii="Calibri" w:hAnsi="Calibri" w:cs="Calibri"/>
          </w:rPr>
          <w:t>http://www9.health.gov.au/mbs/search.cfm?q=57360&amp;Submit=&amp;sopt=I</w:t>
        </w:r>
      </w:hyperlink>
      <w:r w:rsidRPr="00D83ADE">
        <w:t xml:space="preserve"> [Accessed 1 July 2022].</w:t>
      </w:r>
    </w:p>
    <w:p w14:paraId="5DC57438" w14:textId="31DF766E" w:rsidR="00D83ADE" w:rsidRPr="00D83ADE" w:rsidRDefault="00D83ADE" w:rsidP="00D83ADE">
      <w:pPr>
        <w:pStyle w:val="EndNoteBibliography"/>
        <w:spacing w:after="0"/>
        <w:ind w:left="720" w:hanging="720"/>
      </w:pPr>
      <w:r w:rsidRPr="00D83ADE">
        <w:t xml:space="preserve">Department of Health, A. G. 2018c. </w:t>
      </w:r>
      <w:r w:rsidRPr="00D83ADE">
        <w:rPr>
          <w:i/>
        </w:rPr>
        <w:t xml:space="preserve">MBS Online: Medicare Benefits Schedule. </w:t>
      </w:r>
      <w:r w:rsidRPr="00D83ADE">
        <w:t xml:space="preserve">[Online]. Canberra, ACT: Commonwealth of Australia. Available: </w:t>
      </w:r>
      <w:hyperlink r:id="rId23" w:history="1">
        <w:r w:rsidRPr="00D83ADE">
          <w:rPr>
            <w:rStyle w:val="Hyperlink"/>
            <w:rFonts w:ascii="Calibri" w:hAnsi="Calibri" w:cs="Calibri"/>
          </w:rPr>
          <w:t>http://www.mbsonline.gov.au/internet/mbsonline/publishing.nsf/Content/Factsheet-CardiacMRI</w:t>
        </w:r>
      </w:hyperlink>
      <w:r w:rsidRPr="00D83ADE">
        <w:t xml:space="preserve"> [Accessed 23 June 2022].</w:t>
      </w:r>
    </w:p>
    <w:p w14:paraId="40118A1E" w14:textId="2D94C5F3" w:rsidR="00675C40" w:rsidRPr="00675C40" w:rsidRDefault="00D83ADE" w:rsidP="00675C40">
      <w:pPr>
        <w:pStyle w:val="EndNoteBibliography"/>
        <w:spacing w:after="0"/>
        <w:ind w:left="720" w:hanging="720"/>
      </w:pPr>
      <w:r w:rsidRPr="00D83ADE">
        <w:t xml:space="preserve">Department of Health, A. G. 2022. </w:t>
      </w:r>
      <w:r w:rsidRPr="00D83ADE">
        <w:rPr>
          <w:i/>
        </w:rPr>
        <w:t xml:space="preserve">MBS Online: Medicare Benefits Schedule. </w:t>
      </w:r>
      <w:r w:rsidRPr="00D83ADE">
        <w:t xml:space="preserve">[Online]. Canberra, ACT:: Commonwealth of Australia. Available: </w:t>
      </w:r>
      <w:hyperlink r:id="rId24" w:history="1">
        <w:r w:rsidRPr="00D83ADE">
          <w:rPr>
            <w:rStyle w:val="Hyperlink"/>
            <w:rFonts w:ascii="Calibri" w:hAnsi="Calibri" w:cs="Calibri"/>
          </w:rPr>
          <w:t>http://www.mbsonline.gov.au/internet/mbsonline/publishing.nsf/Content/Factsheet-mRNA-Myo</w:t>
        </w:r>
      </w:hyperlink>
      <w:r w:rsidR="00675C40" w:rsidRPr="00675C40">
        <w:t xml:space="preserve"> [Accessed 23 June 2022].</w:t>
      </w:r>
    </w:p>
    <w:p w14:paraId="373F3816" w14:textId="77777777" w:rsidR="00675C40" w:rsidRPr="00675C40" w:rsidRDefault="00675C40" w:rsidP="00675C40">
      <w:pPr>
        <w:pStyle w:val="EndNoteBibliography"/>
        <w:spacing w:after="0"/>
        <w:ind w:left="720" w:hanging="720"/>
      </w:pPr>
      <w:r w:rsidRPr="00675C40">
        <w:t>Diep, J. 2020. Position Statement on Initial Certification and Maintenance of Recognition in Cardiac MRI.</w:t>
      </w:r>
    </w:p>
    <w:p w14:paraId="0C316496" w14:textId="77777777" w:rsidR="00675C40" w:rsidRPr="00675C40" w:rsidRDefault="00675C40" w:rsidP="00675C40">
      <w:pPr>
        <w:pStyle w:val="EndNoteBibliography"/>
        <w:spacing w:after="0"/>
        <w:ind w:left="720" w:hanging="720"/>
      </w:pPr>
      <w:r w:rsidRPr="00675C40">
        <w:t xml:space="preserve">Difilippo, F. P. &amp; Brunken, R. C. 2005. Do implanted pacemaker leads and ICD leads cause metal-related artifact in cardiac PET/CT? </w:t>
      </w:r>
      <w:r w:rsidRPr="00675C40">
        <w:rPr>
          <w:i/>
        </w:rPr>
        <w:t>Journal of Nuclear Medicine,</w:t>
      </w:r>
      <w:r w:rsidRPr="00675C40">
        <w:t xml:space="preserve"> 46</w:t>
      </w:r>
      <w:r w:rsidRPr="00675C40">
        <w:rPr>
          <w:b/>
        </w:rPr>
        <w:t>,</w:t>
      </w:r>
      <w:r w:rsidRPr="00675C40">
        <w:t xml:space="preserve"> 436-443.</w:t>
      </w:r>
    </w:p>
    <w:p w14:paraId="632187E2" w14:textId="77777777" w:rsidR="00675C40" w:rsidRPr="00675C40" w:rsidRDefault="00675C40" w:rsidP="00675C40">
      <w:pPr>
        <w:pStyle w:val="EndNoteBibliography"/>
        <w:spacing w:after="0"/>
        <w:ind w:left="720" w:hanging="720"/>
      </w:pPr>
      <w:r w:rsidRPr="00675C40">
        <w:t xml:space="preserve">Dokainish, H., Pillai, M., Murphy, S. A., Dibattiste, P. M., Schweiger, M. J., Lotfi, A., Morrow, D. A., Cannon, C. P., Braunwald, E. &amp; Lakkis, N. 2005. Prognostic implications of elevated troponin in patients with suspected acute coronary syndrome but no critical epicardial coronary disease: a TACTICS-TIMI-18 substudy. </w:t>
      </w:r>
      <w:r w:rsidRPr="00675C40">
        <w:rPr>
          <w:i/>
        </w:rPr>
        <w:t>J Am Coll Cardiol,</w:t>
      </w:r>
      <w:r w:rsidRPr="00675C40">
        <w:t xml:space="preserve"> 45</w:t>
      </w:r>
      <w:r w:rsidRPr="00675C40">
        <w:rPr>
          <w:b/>
        </w:rPr>
        <w:t>,</w:t>
      </w:r>
      <w:r w:rsidRPr="00675C40">
        <w:t xml:space="preserve"> 19-24.</w:t>
      </w:r>
    </w:p>
    <w:p w14:paraId="455E308D" w14:textId="77777777" w:rsidR="00675C40" w:rsidRPr="00675C40" w:rsidRDefault="00675C40" w:rsidP="00675C40">
      <w:pPr>
        <w:pStyle w:val="EndNoteBibliography"/>
        <w:spacing w:after="0"/>
        <w:ind w:left="720" w:hanging="720"/>
      </w:pPr>
      <w:r w:rsidRPr="00675C40">
        <w:lastRenderedPageBreak/>
        <w:t xml:space="preserve">Eckart, R. E., Scoville, S. L., Campbell, C. L., Shry, E. A., Stajduhar, K. C., Potter, R. N., Pearse, L. A. &amp; Virmani, R. 2004. Sudden death in young adults: a 25-year review of autopsies in military recruits. </w:t>
      </w:r>
      <w:r w:rsidRPr="00675C40">
        <w:rPr>
          <w:i/>
        </w:rPr>
        <w:t>Ann Intern Med,</w:t>
      </w:r>
      <w:r w:rsidRPr="00675C40">
        <w:t xml:space="preserve"> 141</w:t>
      </w:r>
      <w:r w:rsidRPr="00675C40">
        <w:rPr>
          <w:b/>
        </w:rPr>
        <w:t>,</w:t>
      </w:r>
      <w:r w:rsidRPr="00675C40">
        <w:t xml:space="preserve"> 829-34.</w:t>
      </w:r>
    </w:p>
    <w:p w14:paraId="2DD17494" w14:textId="77777777" w:rsidR="00675C40" w:rsidRPr="00675C40" w:rsidRDefault="00675C40" w:rsidP="00675C40">
      <w:pPr>
        <w:pStyle w:val="EndNoteBibliography"/>
        <w:spacing w:after="0"/>
        <w:ind w:left="720" w:hanging="720"/>
      </w:pPr>
      <w:r w:rsidRPr="00675C40">
        <w:t xml:space="preserve">Einstein, A. J., Henzlova, M. J. &amp; Rajagopalan, S. 2007. Estimating risk of cancer associated with radiation exposure from 64-slice computed tomography coronary angiography. </w:t>
      </w:r>
      <w:r w:rsidRPr="00675C40">
        <w:rPr>
          <w:i/>
        </w:rPr>
        <w:t>Jama,</w:t>
      </w:r>
      <w:r w:rsidRPr="00675C40">
        <w:t xml:space="preserve"> 298</w:t>
      </w:r>
      <w:r w:rsidRPr="00675C40">
        <w:rPr>
          <w:b/>
        </w:rPr>
        <w:t>,</w:t>
      </w:r>
      <w:r w:rsidRPr="00675C40">
        <w:t xml:space="preserve"> 317-323.</w:t>
      </w:r>
    </w:p>
    <w:p w14:paraId="310E443A" w14:textId="77777777" w:rsidR="00675C40" w:rsidRPr="00675C40" w:rsidRDefault="00675C40" w:rsidP="00675C40">
      <w:pPr>
        <w:pStyle w:val="EndNoteBibliography"/>
        <w:spacing w:after="0"/>
        <w:ind w:left="720" w:hanging="720"/>
      </w:pPr>
      <w:r w:rsidRPr="00675C40">
        <w:t xml:space="preserve">Elsanhoury, A., Tschöpe, C. &amp; Van Linthout, S. 2021. A toolbox of potential immune-related therapies for inflammatory cardiomyopathy. </w:t>
      </w:r>
      <w:r w:rsidRPr="00675C40">
        <w:rPr>
          <w:i/>
        </w:rPr>
        <w:t>Journal of Cardiovascular Translational Research,</w:t>
      </w:r>
      <w:r w:rsidRPr="00675C40">
        <w:t xml:space="preserve"> 14</w:t>
      </w:r>
      <w:r w:rsidRPr="00675C40">
        <w:rPr>
          <w:b/>
        </w:rPr>
        <w:t>,</w:t>
      </w:r>
      <w:r w:rsidRPr="00675C40">
        <w:t xml:space="preserve"> 75-87.</w:t>
      </w:r>
    </w:p>
    <w:p w14:paraId="6CFA6169" w14:textId="77777777" w:rsidR="00675C40" w:rsidRPr="00675C40" w:rsidRDefault="00675C40" w:rsidP="00675C40">
      <w:pPr>
        <w:pStyle w:val="EndNoteBibliography"/>
        <w:spacing w:after="0"/>
        <w:ind w:left="720" w:hanging="720"/>
      </w:pPr>
      <w:r w:rsidRPr="00675C40">
        <w:t xml:space="preserve">Ersoy, H., Rybicki, F. &amp; Prince, M. 2008. Contrast agents for cardiovascular MRI. </w:t>
      </w:r>
      <w:r w:rsidRPr="00675C40">
        <w:rPr>
          <w:i/>
        </w:rPr>
        <w:t>Cardiovascular Magnetic Resonance Imaging.</w:t>
      </w:r>
      <w:r w:rsidRPr="00675C40">
        <w:t xml:space="preserve"> Springer.</w:t>
      </w:r>
    </w:p>
    <w:p w14:paraId="5BF94D81" w14:textId="77777777" w:rsidR="00675C40" w:rsidRPr="00675C40" w:rsidRDefault="00675C40" w:rsidP="00675C40">
      <w:pPr>
        <w:pStyle w:val="EndNoteBibliography"/>
        <w:spacing w:after="0"/>
        <w:ind w:left="720" w:hanging="720"/>
      </w:pPr>
      <w:r w:rsidRPr="00675C40">
        <w:t xml:space="preserve">Felker, G. M., Hu, W., Hare, J. M., Hruban, R. H., Baughman, K. L. &amp; Kasper, E. K. 1999. The spectrum of dilated cardiomyopathy. The Johns Hopkins experience with 1,278 patients. </w:t>
      </w:r>
      <w:r w:rsidRPr="00675C40">
        <w:rPr>
          <w:i/>
        </w:rPr>
        <w:t>Medicine (Baltimore),</w:t>
      </w:r>
      <w:r w:rsidRPr="00675C40">
        <w:t xml:space="preserve"> 78</w:t>
      </w:r>
      <w:r w:rsidRPr="00675C40">
        <w:rPr>
          <w:b/>
        </w:rPr>
        <w:t>,</w:t>
      </w:r>
      <w:r w:rsidRPr="00675C40">
        <w:t xml:space="preserve"> 270-83.</w:t>
      </w:r>
    </w:p>
    <w:p w14:paraId="6F65CBC2" w14:textId="77777777" w:rsidR="00675C40" w:rsidRPr="00675C40" w:rsidRDefault="00675C40" w:rsidP="00675C40">
      <w:pPr>
        <w:pStyle w:val="EndNoteBibliography"/>
        <w:spacing w:after="0"/>
        <w:ind w:left="720" w:hanging="720"/>
      </w:pPr>
      <w:r w:rsidRPr="00675C40">
        <w:t xml:space="preserve">Ferreira, V. M., Schulz-Menger, J., Holmvang, G., Kramer, C. M., Carbone, I., Sechtem, U., Kindermann, I., Gutberlet, M., Cooper, L. T., Liu, P. &amp; Friedrich, M. G. 2018. Cardiovascular Magnetic Resonance in Nonischemic Myocardial Inflammation: Expert Recommendations. </w:t>
      </w:r>
      <w:r w:rsidRPr="00675C40">
        <w:rPr>
          <w:i/>
        </w:rPr>
        <w:t>J Am Coll Cardiol,</w:t>
      </w:r>
      <w:r w:rsidRPr="00675C40">
        <w:t xml:space="preserve"> 72</w:t>
      </w:r>
      <w:r w:rsidRPr="00675C40">
        <w:rPr>
          <w:b/>
        </w:rPr>
        <w:t>,</w:t>
      </w:r>
      <w:r w:rsidRPr="00675C40">
        <w:t xml:space="preserve"> 3158-3176.</w:t>
      </w:r>
    </w:p>
    <w:p w14:paraId="10058206" w14:textId="77777777" w:rsidR="00675C40" w:rsidRPr="00675C40" w:rsidRDefault="00675C40" w:rsidP="00675C40">
      <w:pPr>
        <w:pStyle w:val="EndNoteBibliography"/>
        <w:spacing w:after="0"/>
        <w:ind w:left="720" w:hanging="720"/>
      </w:pPr>
      <w:r w:rsidRPr="00675C40">
        <w:t xml:space="preserve">Fibrinolytic Therapy Trialists' (Ftt) Collaborative Group 1994. Indications for fibrinolytic therapy in suspected acute myocardial infarction: collaborative overview of early mortality and major morbidity results from all randomised trials of more than 1000 patients. Fibrinolytic Therapy Trialists' (FTT) Collaborative Group. </w:t>
      </w:r>
      <w:r w:rsidRPr="00675C40">
        <w:rPr>
          <w:i/>
        </w:rPr>
        <w:t>Lancet,</w:t>
      </w:r>
      <w:r w:rsidRPr="00675C40">
        <w:t xml:space="preserve"> 343</w:t>
      </w:r>
      <w:r w:rsidRPr="00675C40">
        <w:rPr>
          <w:b/>
        </w:rPr>
        <w:t>,</w:t>
      </w:r>
      <w:r w:rsidRPr="00675C40">
        <w:t xml:space="preserve"> 311-22.</w:t>
      </w:r>
    </w:p>
    <w:p w14:paraId="169AAE1B" w14:textId="77777777" w:rsidR="00675C40" w:rsidRPr="00675C40" w:rsidRDefault="00675C40" w:rsidP="00675C40">
      <w:pPr>
        <w:pStyle w:val="EndNoteBibliography"/>
        <w:spacing w:after="0"/>
        <w:ind w:left="720" w:hanging="720"/>
      </w:pPr>
      <w:r w:rsidRPr="00675C40">
        <w:t xml:space="preserve">Fischman, D. L., Leon, M. B., Baim, D. S., Schatz, R. A., Savage, M. P., Penn, I., Detre, K., Veltri, L., Ricci, D., Nobuyoshi, M. &amp; Et Al. 1994. A randomized comparison of coronary-stent placement and balloon angioplasty in the treatment of coronary artery disease. Stent Restenosis Study Investigators. </w:t>
      </w:r>
      <w:r w:rsidRPr="00675C40">
        <w:rPr>
          <w:i/>
        </w:rPr>
        <w:t>N Engl J Med,</w:t>
      </w:r>
      <w:r w:rsidRPr="00675C40">
        <w:t xml:space="preserve"> 331</w:t>
      </w:r>
      <w:r w:rsidRPr="00675C40">
        <w:rPr>
          <w:b/>
        </w:rPr>
        <w:t>,</w:t>
      </w:r>
      <w:r w:rsidRPr="00675C40">
        <w:t xml:space="preserve"> 496-501.</w:t>
      </w:r>
    </w:p>
    <w:p w14:paraId="0B554003" w14:textId="77777777" w:rsidR="00675C40" w:rsidRPr="00675C40" w:rsidRDefault="00675C40" w:rsidP="00675C40">
      <w:pPr>
        <w:pStyle w:val="EndNoteBibliography"/>
        <w:spacing w:after="0"/>
        <w:ind w:left="720" w:hanging="720"/>
      </w:pPr>
      <w:r w:rsidRPr="00675C40">
        <w:t xml:space="preserve">Friedrich, M. G., Sechtem, U., Schulz-Menger, J., Holmvang, G., Alakija, P., Cooper, L. T., White, J. A., Abdel-Aty, H., Gutberlet, M., Prasad, S., Aletras, A., Laissy, J. P., Paterson, I., Filipchuk, N. G., Kumar, A., Pauschinger, M., Liu, P. &amp; International Consensus Group on Cardiovascular Magnetic Resonance In, M. 2009. Cardiovascular magnetic resonance in myocarditis: A JACC White Paper. </w:t>
      </w:r>
      <w:r w:rsidRPr="00675C40">
        <w:rPr>
          <w:i/>
        </w:rPr>
        <w:t>J Am Coll Cardiol,</w:t>
      </w:r>
      <w:r w:rsidRPr="00675C40">
        <w:t xml:space="preserve"> 53</w:t>
      </w:r>
      <w:r w:rsidRPr="00675C40">
        <w:rPr>
          <w:b/>
        </w:rPr>
        <w:t>,</w:t>
      </w:r>
      <w:r w:rsidRPr="00675C40">
        <w:t xml:space="preserve"> 1475-87.</w:t>
      </w:r>
    </w:p>
    <w:p w14:paraId="372F6363" w14:textId="77777777" w:rsidR="00675C40" w:rsidRPr="00675C40" w:rsidRDefault="00675C40" w:rsidP="00675C40">
      <w:pPr>
        <w:pStyle w:val="EndNoteBibliography"/>
        <w:spacing w:after="0"/>
        <w:ind w:left="720" w:hanging="720"/>
      </w:pPr>
      <w:r w:rsidRPr="00675C40">
        <w:t xml:space="preserve">Gerbaud, E., Harcaut, E., Coste, P., Erickson, M., Lederlin, M., Labèque, J. N., Perron, J. M., Cochet, H., Dos Santos, P., Durrieu-Jaïs, C., Laurent, F. &amp; Montaudon, M. 2012. Cardiac magnetic resonance imaging for the diagnosis of patients presenting with chest pain, raised troponin, and unobstructed coronary arteries. </w:t>
      </w:r>
      <w:r w:rsidRPr="00675C40">
        <w:rPr>
          <w:i/>
        </w:rPr>
        <w:t>Int J Cardiovasc Imaging,</w:t>
      </w:r>
      <w:r w:rsidRPr="00675C40">
        <w:t xml:space="preserve"> 28</w:t>
      </w:r>
      <w:r w:rsidRPr="00675C40">
        <w:rPr>
          <w:b/>
        </w:rPr>
        <w:t>,</w:t>
      </w:r>
      <w:r w:rsidRPr="00675C40">
        <w:t xml:space="preserve"> 783-94.</w:t>
      </w:r>
    </w:p>
    <w:p w14:paraId="71084815" w14:textId="77777777" w:rsidR="00675C40" w:rsidRPr="00675C40" w:rsidRDefault="00675C40" w:rsidP="00675C40">
      <w:pPr>
        <w:pStyle w:val="EndNoteBibliography"/>
        <w:spacing w:after="0"/>
        <w:ind w:left="720" w:hanging="720"/>
      </w:pPr>
      <w:r w:rsidRPr="00675C40">
        <w:t xml:space="preserve">Global Burden of Disease Study 2013 Collaborators 2015. Global, regional, and national incidence, prevalence, and years lived with disability for 301 acute and chronic diseases and injuries in 188 countries, 1990-2013: a systematic analysis for the Global Burden of Disease Study 2013. </w:t>
      </w:r>
      <w:r w:rsidRPr="00675C40">
        <w:rPr>
          <w:i/>
        </w:rPr>
        <w:t>Lancet,</w:t>
      </w:r>
      <w:r w:rsidRPr="00675C40">
        <w:t xml:space="preserve"> 386</w:t>
      </w:r>
      <w:r w:rsidRPr="00675C40">
        <w:rPr>
          <w:b/>
        </w:rPr>
        <w:t>,</w:t>
      </w:r>
      <w:r w:rsidRPr="00675C40">
        <w:t xml:space="preserve"> 743-800.</w:t>
      </w:r>
    </w:p>
    <w:p w14:paraId="52D824A5" w14:textId="77777777" w:rsidR="00675C40" w:rsidRPr="00675C40" w:rsidRDefault="00675C40" w:rsidP="00675C40">
      <w:pPr>
        <w:pStyle w:val="EndNoteBibliography"/>
        <w:spacing w:after="0"/>
        <w:ind w:left="720" w:hanging="720"/>
      </w:pPr>
      <w:r w:rsidRPr="00675C40">
        <w:t xml:space="preserve">Gluckman, T. J., Bhave, N. M., Allen, L. A., Chung, E. H., Spatz, E. S., Ammirati, E., Baggish, A. L., Bozkurt, B. &amp; Cornwell Iii, W. K. 2022. 2022 ACC expert consensus decision pathway on cardiovascular sequelae of COVID-19 in adults: myocarditis and other myocardial involvement, post-acute sequelae of SARS-CoV-2 infection, and return to play: a report of the American College of cardiology solution set oversight Committee. </w:t>
      </w:r>
      <w:r w:rsidRPr="00675C40">
        <w:rPr>
          <w:i/>
        </w:rPr>
        <w:t>Journal of the American College of Cardiology,</w:t>
      </w:r>
      <w:r w:rsidRPr="00675C40">
        <w:t xml:space="preserve"> 79</w:t>
      </w:r>
      <w:r w:rsidRPr="00675C40">
        <w:rPr>
          <w:b/>
        </w:rPr>
        <w:t>,</w:t>
      </w:r>
      <w:r w:rsidRPr="00675C40">
        <w:t xml:space="preserve"> 1717-1756.</w:t>
      </w:r>
    </w:p>
    <w:p w14:paraId="44D3A2F3" w14:textId="77777777" w:rsidR="00675C40" w:rsidRPr="00675C40" w:rsidRDefault="00675C40" w:rsidP="00675C40">
      <w:pPr>
        <w:pStyle w:val="EndNoteBibliography"/>
        <w:spacing w:after="0"/>
        <w:ind w:left="720" w:hanging="720"/>
      </w:pPr>
      <w:r w:rsidRPr="00675C40">
        <w:t xml:space="preserve">Goldfarb, J. W. &amp; Weber, J. 2021. Trends in Cardiovascular MRI and CT in the U.S. Medicare Population from 2012 to 2017. </w:t>
      </w:r>
      <w:r w:rsidRPr="00675C40">
        <w:rPr>
          <w:i/>
        </w:rPr>
        <w:t>Radiology. Cardiothoracic imaging,</w:t>
      </w:r>
      <w:r w:rsidRPr="00675C40">
        <w:t xml:space="preserve"> 3</w:t>
      </w:r>
      <w:r w:rsidRPr="00675C40">
        <w:rPr>
          <w:b/>
        </w:rPr>
        <w:t>,</w:t>
      </w:r>
      <w:r w:rsidRPr="00675C40">
        <w:t xml:space="preserve"> e200112-e200112.</w:t>
      </w:r>
    </w:p>
    <w:p w14:paraId="74C1A053" w14:textId="77777777" w:rsidR="00675C40" w:rsidRPr="00675C40" w:rsidRDefault="00675C40" w:rsidP="00675C40">
      <w:pPr>
        <w:pStyle w:val="EndNoteBibliography"/>
        <w:spacing w:after="0"/>
        <w:ind w:left="720" w:hanging="720"/>
      </w:pPr>
      <w:r w:rsidRPr="00675C40">
        <w:t xml:space="preserve">Golpour, A., Patriki, D., Hanson, P. J., Mcmanus, B. &amp; Heidecker, B. 2021. Epidemiological impact of myocarditis. </w:t>
      </w:r>
      <w:r w:rsidRPr="00675C40">
        <w:rPr>
          <w:i/>
        </w:rPr>
        <w:t>Journal of clinical medicine,</w:t>
      </w:r>
      <w:r w:rsidRPr="00675C40">
        <w:t xml:space="preserve"> 10</w:t>
      </w:r>
      <w:r w:rsidRPr="00675C40">
        <w:rPr>
          <w:b/>
        </w:rPr>
        <w:t>,</w:t>
      </w:r>
      <w:r w:rsidRPr="00675C40">
        <w:t xml:space="preserve"> 603.</w:t>
      </w:r>
    </w:p>
    <w:p w14:paraId="3BAD8A87" w14:textId="77777777" w:rsidR="00675C40" w:rsidRPr="00675C40" w:rsidRDefault="00675C40" w:rsidP="00675C40">
      <w:pPr>
        <w:pStyle w:val="EndNoteBibliography"/>
        <w:spacing w:after="0"/>
        <w:ind w:left="720" w:hanging="720"/>
      </w:pPr>
      <w:r w:rsidRPr="00675C40">
        <w:t xml:space="preserve">Gorenoi, V., Schönermark, M. P. &amp; Hagen, A. 2012. CT coronary angiography vs. invasive coronary angiography in CHD. </w:t>
      </w:r>
      <w:r w:rsidRPr="00675C40">
        <w:rPr>
          <w:i/>
        </w:rPr>
        <w:t>GMS Health Technol Assess,</w:t>
      </w:r>
      <w:r w:rsidRPr="00675C40">
        <w:t xml:space="preserve"> 8</w:t>
      </w:r>
      <w:r w:rsidRPr="00675C40">
        <w:rPr>
          <w:b/>
        </w:rPr>
        <w:t>,</w:t>
      </w:r>
      <w:r w:rsidRPr="00675C40">
        <w:t xml:space="preserve"> Doc02.</w:t>
      </w:r>
    </w:p>
    <w:p w14:paraId="46F1EE02" w14:textId="77777777" w:rsidR="00675C40" w:rsidRPr="00675C40" w:rsidRDefault="00675C40" w:rsidP="00675C40">
      <w:pPr>
        <w:pStyle w:val="EndNoteBibliography"/>
        <w:spacing w:after="0"/>
        <w:ind w:left="720" w:hanging="720"/>
      </w:pPr>
      <w:r w:rsidRPr="00675C40">
        <w:t xml:space="preserve">Grover, V. P., Tognarelli, J. M., Crossey, M. M., Cox, I. J., Taylor-Robinson, S. D. &amp; Mcphail, M. J. 2015. Magnetic Resonance Imaging: Principles and Techniques: Lessons for Clinicians. </w:t>
      </w:r>
      <w:r w:rsidRPr="00675C40">
        <w:rPr>
          <w:i/>
        </w:rPr>
        <w:t>J Clin Exp Hepatol,</w:t>
      </w:r>
      <w:r w:rsidRPr="00675C40">
        <w:t xml:space="preserve"> 5</w:t>
      </w:r>
      <w:r w:rsidRPr="00675C40">
        <w:rPr>
          <w:b/>
        </w:rPr>
        <w:t>,</w:t>
      </w:r>
      <w:r w:rsidRPr="00675C40">
        <w:t xml:space="preserve"> 246-55.</w:t>
      </w:r>
    </w:p>
    <w:p w14:paraId="47BDFB40" w14:textId="77777777" w:rsidR="00675C40" w:rsidRPr="00675C40" w:rsidRDefault="00675C40" w:rsidP="00675C40">
      <w:pPr>
        <w:pStyle w:val="EndNoteBibliography"/>
        <w:spacing w:after="0"/>
        <w:ind w:left="720" w:hanging="720"/>
      </w:pPr>
      <w:r w:rsidRPr="00675C40">
        <w:t xml:space="preserve">Gutberlet, M. &amp; Lücke, C. 2019. Original versus 2018 Lake Louise Criteria for Acute Myocarditis Diagnosis: Old versus New. </w:t>
      </w:r>
      <w:r w:rsidRPr="00675C40">
        <w:rPr>
          <w:i/>
        </w:rPr>
        <w:t>Radiol Cardiothorac Imaging,</w:t>
      </w:r>
      <w:r w:rsidRPr="00675C40">
        <w:t xml:space="preserve"> 1</w:t>
      </w:r>
      <w:r w:rsidRPr="00675C40">
        <w:rPr>
          <w:b/>
        </w:rPr>
        <w:t>,</w:t>
      </w:r>
      <w:r w:rsidRPr="00675C40">
        <w:t xml:space="preserve"> e190150.</w:t>
      </w:r>
    </w:p>
    <w:p w14:paraId="2353C21A" w14:textId="77777777" w:rsidR="00675C40" w:rsidRPr="00675C40" w:rsidRDefault="00675C40" w:rsidP="00675C40">
      <w:pPr>
        <w:pStyle w:val="EndNoteBibliography"/>
        <w:spacing w:after="0"/>
        <w:ind w:left="720" w:hanging="720"/>
      </w:pPr>
      <w:r w:rsidRPr="00675C40">
        <w:t xml:space="preserve">Ha, F. J., Han, H. C., Sanders, P., Fendel, K., Teh, A. W., Kalman, J. M., O'donnell, D., Leong, T., Farouque, O. &amp; Lim, H. S. 2020. Sudden Cardiac Death in the Young: Incidence, Trends, and Risk Factors in a Nationwide Study. </w:t>
      </w:r>
      <w:r w:rsidRPr="00675C40">
        <w:rPr>
          <w:i/>
        </w:rPr>
        <w:t>Circ Cardiovasc Qual Outcomes,</w:t>
      </w:r>
      <w:r w:rsidRPr="00675C40">
        <w:t xml:space="preserve"> 13</w:t>
      </w:r>
      <w:r w:rsidRPr="00675C40">
        <w:rPr>
          <w:b/>
        </w:rPr>
        <w:t>,</w:t>
      </w:r>
      <w:r w:rsidRPr="00675C40">
        <w:t xml:space="preserve"> e006470.</w:t>
      </w:r>
    </w:p>
    <w:p w14:paraId="1828C000" w14:textId="77777777" w:rsidR="00675C40" w:rsidRPr="00675C40" w:rsidRDefault="00675C40" w:rsidP="00675C40">
      <w:pPr>
        <w:pStyle w:val="EndNoteBibliography"/>
        <w:spacing w:after="0"/>
        <w:ind w:left="720" w:hanging="720"/>
      </w:pPr>
      <w:r w:rsidRPr="00675C40">
        <w:lastRenderedPageBreak/>
        <w:t xml:space="preserve">Hamid, A. 2014. Anesthesia for cardiac catheterization procedures. </w:t>
      </w:r>
      <w:r w:rsidRPr="00675C40">
        <w:rPr>
          <w:i/>
        </w:rPr>
        <w:t>Heart Lung Vessel,</w:t>
      </w:r>
      <w:r w:rsidRPr="00675C40">
        <w:t xml:space="preserve"> 6</w:t>
      </w:r>
      <w:r w:rsidRPr="00675C40">
        <w:rPr>
          <w:b/>
        </w:rPr>
        <w:t>,</w:t>
      </w:r>
      <w:r w:rsidRPr="00675C40">
        <w:t xml:space="preserve"> 225-31.</w:t>
      </w:r>
    </w:p>
    <w:p w14:paraId="22BE9672" w14:textId="77777777" w:rsidR="00675C40" w:rsidRPr="00675C40" w:rsidRDefault="00675C40" w:rsidP="00675C40">
      <w:pPr>
        <w:pStyle w:val="EndNoteBibliography"/>
        <w:spacing w:after="0"/>
        <w:ind w:left="720" w:hanging="720"/>
      </w:pPr>
      <w:r w:rsidRPr="00675C40">
        <w:t xml:space="preserve">Hazebroek, M. R., Everaerts, K. &amp; Heymans, S. 2014. Diagnostic approach of myocarditis: strike the golden mean. </w:t>
      </w:r>
      <w:r w:rsidRPr="00675C40">
        <w:rPr>
          <w:i/>
        </w:rPr>
        <w:t>Neth Heart J,</w:t>
      </w:r>
      <w:r w:rsidRPr="00675C40">
        <w:t xml:space="preserve"> 22</w:t>
      </w:r>
      <w:r w:rsidRPr="00675C40">
        <w:rPr>
          <w:b/>
        </w:rPr>
        <w:t>,</w:t>
      </w:r>
      <w:r w:rsidRPr="00675C40">
        <w:t xml:space="preserve"> 80-4.</w:t>
      </w:r>
    </w:p>
    <w:p w14:paraId="5789CB18" w14:textId="77777777" w:rsidR="00675C40" w:rsidRPr="00675C40" w:rsidRDefault="00675C40" w:rsidP="00675C40">
      <w:pPr>
        <w:pStyle w:val="EndNoteBibliography"/>
        <w:spacing w:after="0"/>
        <w:ind w:left="720" w:hanging="720"/>
      </w:pPr>
      <w:r w:rsidRPr="00675C40">
        <w:t xml:space="preserve">Hendel, R. C., Patel, M. R., Kramer, C. M., Poon, M., Hendel, R. C., Carr, J. C., Gerstad, N. A., Gillam, L. D., Hodgson, J. M., Kim, R. J., Kramer, C. M., Lesser, J. R., Martin, E. T., Messer, J. V., Redberg, R. F., Rubin, G. D., Rumsfeld, J. S., Taylor, A. J., Weigold, W. G., Woodard, P. K., Brindis, R. G., Hendel, R. C., Douglas, P. S., Peterson, E. D., Wolk, M. J., Allen, J. M. &amp; Patel, M. R. 2006. ACCF/ACR/SCCT/SCMR/ASNC/NASCI/SCAI/SIR 2006 appropriateness criteria for cardiac computed tomography and cardiac magnetic resonance imaging: a report of the American College of Cardiology Foundation Quality Strategic Directions Committee Appropriateness Criteria Working Group, American College of Radiology, Society of Cardiovascular Computed Tomography, Society for Cardiovascular Magnetic Resonance, American Society of Nuclear Cardiology, North American Society for Cardiac Imaging, Society for Cardiovascular Angiography and Interventions, and Society of Interventional Radiology. </w:t>
      </w:r>
      <w:r w:rsidRPr="00675C40">
        <w:rPr>
          <w:i/>
        </w:rPr>
        <w:t>J Am Coll Cardiol,</w:t>
      </w:r>
      <w:r w:rsidRPr="00675C40">
        <w:t xml:space="preserve"> 48</w:t>
      </w:r>
      <w:r w:rsidRPr="00675C40">
        <w:rPr>
          <w:b/>
        </w:rPr>
        <w:t>,</w:t>
      </w:r>
      <w:r w:rsidRPr="00675C40">
        <w:t xml:space="preserve"> 1475-97.</w:t>
      </w:r>
    </w:p>
    <w:p w14:paraId="3E700EE6" w14:textId="77777777" w:rsidR="00675C40" w:rsidRPr="00675C40" w:rsidRDefault="00675C40" w:rsidP="00675C40">
      <w:pPr>
        <w:pStyle w:val="EndNoteBibliography"/>
        <w:spacing w:after="0"/>
        <w:ind w:left="720" w:hanging="720"/>
      </w:pPr>
      <w:r w:rsidRPr="00675C40">
        <w:t xml:space="preserve">Herath, H., Keragala, B., Udeshika, W. &amp; Kulatunga, A. 2016. Gastric dilatation and intestinal obstruction mimicking acute coronary syndrome with dynamic electrocardiographic changes. </w:t>
      </w:r>
      <w:r w:rsidRPr="00675C40">
        <w:rPr>
          <w:i/>
        </w:rPr>
        <w:t>BMC Cardiovascular Disorders,</w:t>
      </w:r>
      <w:r w:rsidRPr="00675C40">
        <w:t xml:space="preserve"> 16</w:t>
      </w:r>
      <w:r w:rsidRPr="00675C40">
        <w:rPr>
          <w:b/>
        </w:rPr>
        <w:t>,</w:t>
      </w:r>
      <w:r w:rsidRPr="00675C40">
        <w:t xml:space="preserve"> 1-7.</w:t>
      </w:r>
    </w:p>
    <w:p w14:paraId="1224F3F2" w14:textId="77777777" w:rsidR="00675C40" w:rsidRPr="00675C40" w:rsidRDefault="00675C40" w:rsidP="00675C40">
      <w:pPr>
        <w:pStyle w:val="EndNoteBibliography"/>
        <w:spacing w:after="0"/>
        <w:ind w:left="720" w:hanging="720"/>
      </w:pPr>
      <w:r w:rsidRPr="00675C40">
        <w:t xml:space="preserve">Heymans, S. &amp; Cooper, L. T. 2022. Myocarditis after COVID-19 mRNA vaccination: clinical observations and potential mechanisms. </w:t>
      </w:r>
      <w:r w:rsidRPr="00675C40">
        <w:rPr>
          <w:i/>
        </w:rPr>
        <w:t>Nat Rev Cardiol,</w:t>
      </w:r>
      <w:r w:rsidRPr="00675C40">
        <w:t xml:space="preserve"> 19</w:t>
      </w:r>
      <w:r w:rsidRPr="00675C40">
        <w:rPr>
          <w:b/>
        </w:rPr>
        <w:t>,</w:t>
      </w:r>
      <w:r w:rsidRPr="00675C40">
        <w:t xml:space="preserve"> 75-77.</w:t>
      </w:r>
    </w:p>
    <w:p w14:paraId="1A380620" w14:textId="77777777" w:rsidR="00675C40" w:rsidRPr="00675C40" w:rsidRDefault="00675C40" w:rsidP="00675C40">
      <w:pPr>
        <w:pStyle w:val="EndNoteBibliography"/>
        <w:spacing w:after="0"/>
        <w:ind w:left="720" w:hanging="720"/>
      </w:pPr>
      <w:r w:rsidRPr="00675C40">
        <w:t xml:space="preserve">Heymans, S., Eriksson, U., Lehtonen, J. &amp; Cooper, L. T. 2016. The quest for new approaches in myocarditis and inflammatory cardiomyopathy. </w:t>
      </w:r>
      <w:r w:rsidRPr="00675C40">
        <w:rPr>
          <w:i/>
        </w:rPr>
        <w:t>Journal of the American College of Cardiology,</w:t>
      </w:r>
      <w:r w:rsidRPr="00675C40">
        <w:t xml:space="preserve"> 68</w:t>
      </w:r>
      <w:r w:rsidRPr="00675C40">
        <w:rPr>
          <w:b/>
        </w:rPr>
        <w:t>,</w:t>
      </w:r>
      <w:r w:rsidRPr="00675C40">
        <w:t xml:space="preserve"> 2348-2364.</w:t>
      </w:r>
    </w:p>
    <w:p w14:paraId="784B721C" w14:textId="77777777" w:rsidR="00675C40" w:rsidRPr="00675C40" w:rsidRDefault="00675C40" w:rsidP="00675C40">
      <w:pPr>
        <w:pStyle w:val="EndNoteBibliography"/>
        <w:spacing w:after="0"/>
        <w:ind w:left="720" w:hanging="720"/>
      </w:pPr>
      <w:r w:rsidRPr="00675C40">
        <w:t xml:space="preserve">Hoffmann, U., Ferencik, M., Cury, R. C. &amp; Pena, A. J. 2006. Coronary CT angiography. </w:t>
      </w:r>
      <w:r w:rsidRPr="00675C40">
        <w:rPr>
          <w:i/>
        </w:rPr>
        <w:t>J Nucl Med,</w:t>
      </w:r>
      <w:r w:rsidRPr="00675C40">
        <w:t xml:space="preserve"> 47</w:t>
      </w:r>
      <w:r w:rsidRPr="00675C40">
        <w:rPr>
          <w:b/>
        </w:rPr>
        <w:t>,</w:t>
      </w:r>
      <w:r w:rsidRPr="00675C40">
        <w:t xml:space="preserve"> 797-806.</w:t>
      </w:r>
    </w:p>
    <w:p w14:paraId="0098F830" w14:textId="77777777" w:rsidR="00675C40" w:rsidRPr="00675C40" w:rsidRDefault="00675C40" w:rsidP="00675C40">
      <w:pPr>
        <w:pStyle w:val="EndNoteBibliography"/>
        <w:spacing w:after="0"/>
        <w:ind w:left="720" w:hanging="720"/>
      </w:pPr>
      <w:r w:rsidRPr="00675C40">
        <w:t xml:space="preserve">Huang, B., Li, J., Law, M. W., Zhang, J., Shen, Y. &amp; Khong, P. 2010. Radiation dose and cancer risk in retrospectively and prospectively ECG-gated coronary angiography using 64-slice multidetector CT. </w:t>
      </w:r>
      <w:r w:rsidRPr="00675C40">
        <w:rPr>
          <w:i/>
        </w:rPr>
        <w:t>The British journal of radiology,</w:t>
      </w:r>
      <w:r w:rsidRPr="00675C40">
        <w:t xml:space="preserve"> 83</w:t>
      </w:r>
      <w:r w:rsidRPr="00675C40">
        <w:rPr>
          <w:b/>
        </w:rPr>
        <w:t>,</w:t>
      </w:r>
      <w:r w:rsidRPr="00675C40">
        <w:t xml:space="preserve"> 152-158.</w:t>
      </w:r>
    </w:p>
    <w:p w14:paraId="44BF0399" w14:textId="77777777" w:rsidR="00675C40" w:rsidRPr="00675C40" w:rsidRDefault="00675C40" w:rsidP="00675C40">
      <w:pPr>
        <w:pStyle w:val="EndNoteBibliography"/>
        <w:spacing w:after="0"/>
        <w:ind w:left="720" w:hanging="720"/>
      </w:pPr>
      <w:r w:rsidRPr="00675C40">
        <w:t xml:space="preserve">Hullin, R., Meyer, P., Yerly, P. &amp; Kirsch, M. 2022. Cardiac Surgery in Advanced Heart Failure. </w:t>
      </w:r>
      <w:r w:rsidRPr="00675C40">
        <w:rPr>
          <w:i/>
        </w:rPr>
        <w:t>Journal of Clinical Medicine,</w:t>
      </w:r>
      <w:r w:rsidRPr="00675C40">
        <w:t xml:space="preserve"> 11</w:t>
      </w:r>
      <w:r w:rsidRPr="00675C40">
        <w:rPr>
          <w:b/>
        </w:rPr>
        <w:t>,</w:t>
      </w:r>
      <w:r w:rsidRPr="00675C40">
        <w:t xml:space="preserve"> 773.</w:t>
      </w:r>
    </w:p>
    <w:p w14:paraId="63F64FB5" w14:textId="77777777" w:rsidR="00675C40" w:rsidRPr="00675C40" w:rsidRDefault="00675C40" w:rsidP="00675C40">
      <w:pPr>
        <w:pStyle w:val="EndNoteBibliography"/>
        <w:spacing w:after="0"/>
        <w:ind w:left="720" w:hanging="720"/>
      </w:pPr>
      <w:r w:rsidRPr="00675C40">
        <w:t xml:space="preserve">Hundley, W. G., Bluemke, D. A., Finn, J. P., Flamm, S. D., Fogel, M. A., Friedrich, M. G., Ho, V. B., Jerosch-Herold, M., Kramer, C. M., Manning, W. J., Patel, M., Pohost, G. M., Stillman, A. E., White, R. D. &amp; Woodard, P. K. 2010. ACCF/ACR/AHA/NASCI/SCMR 2010 expert consensus document on cardiovascular magnetic resonance: a report of the American College of Cardiology Foundation Task Force on Expert Consensus Documents. </w:t>
      </w:r>
      <w:r w:rsidRPr="00675C40">
        <w:rPr>
          <w:i/>
        </w:rPr>
        <w:t>J Am Coll Cardiol,</w:t>
      </w:r>
      <w:r w:rsidRPr="00675C40">
        <w:t xml:space="preserve"> 55</w:t>
      </w:r>
      <w:r w:rsidRPr="00675C40">
        <w:rPr>
          <w:b/>
        </w:rPr>
        <w:t>,</w:t>
      </w:r>
      <w:r w:rsidRPr="00675C40">
        <w:t xml:space="preserve"> 2614-62.</w:t>
      </w:r>
    </w:p>
    <w:p w14:paraId="7DC05767" w14:textId="77777777" w:rsidR="00675C40" w:rsidRPr="00675C40" w:rsidRDefault="00675C40" w:rsidP="00675C40">
      <w:pPr>
        <w:pStyle w:val="EndNoteBibliography"/>
        <w:spacing w:after="0"/>
        <w:ind w:left="720" w:hanging="720"/>
      </w:pPr>
      <w:r w:rsidRPr="00675C40">
        <w:t xml:space="preserve">Husainy, M. A., Gopalan, D., Pakkal, M. &amp; Raj, V. 2013. Mimics of acute coronary syndrome on MDCT. </w:t>
      </w:r>
      <w:r w:rsidRPr="00675C40">
        <w:rPr>
          <w:i/>
        </w:rPr>
        <w:t>Emergency radiology,</w:t>
      </w:r>
      <w:r w:rsidRPr="00675C40">
        <w:t xml:space="preserve"> 20</w:t>
      </w:r>
      <w:r w:rsidRPr="00675C40">
        <w:rPr>
          <w:b/>
        </w:rPr>
        <w:t>,</w:t>
      </w:r>
      <w:r w:rsidRPr="00675C40">
        <w:t xml:space="preserve"> 235-242.</w:t>
      </w:r>
    </w:p>
    <w:p w14:paraId="4F49C8EE" w14:textId="77777777" w:rsidR="00675C40" w:rsidRPr="00675C40" w:rsidRDefault="00675C40" w:rsidP="00675C40">
      <w:pPr>
        <w:pStyle w:val="EndNoteBibliography"/>
        <w:spacing w:after="0"/>
        <w:ind w:left="720" w:hanging="720"/>
      </w:pPr>
      <w:r w:rsidRPr="00675C40">
        <w:t xml:space="preserve">Irina, P., Alina, S. &amp; Constantin, Ș. R. 2016. To Be or Not to Be… Acute Coronary Syndrome. </w:t>
      </w:r>
      <w:r w:rsidRPr="00675C40">
        <w:rPr>
          <w:i/>
        </w:rPr>
        <w:t>Acta Marisiensis-Seria Medica,</w:t>
      </w:r>
      <w:r w:rsidRPr="00675C40">
        <w:t xml:space="preserve"> 62</w:t>
      </w:r>
      <w:r w:rsidRPr="00675C40">
        <w:rPr>
          <w:b/>
        </w:rPr>
        <w:t>,</w:t>
      </w:r>
      <w:r w:rsidRPr="00675C40">
        <w:t xml:space="preserve"> 363-367.</w:t>
      </w:r>
    </w:p>
    <w:p w14:paraId="770F0EEF" w14:textId="77777777" w:rsidR="00675C40" w:rsidRPr="00675C40" w:rsidRDefault="00675C40" w:rsidP="00675C40">
      <w:pPr>
        <w:pStyle w:val="EndNoteBibliography"/>
        <w:spacing w:after="0"/>
        <w:ind w:left="720" w:hanging="720"/>
      </w:pPr>
      <w:r w:rsidRPr="00675C40">
        <w:t xml:space="preserve">Ismail, T. F., Strugnell, W., Coletti, C., Božić-Iven, M., Weingärtner, S., Hammernik, K., Correia, T. &amp; Küstner, T. 2022. Cardiac MR: From Theory to Practice. </w:t>
      </w:r>
      <w:r w:rsidRPr="00675C40">
        <w:rPr>
          <w:i/>
        </w:rPr>
        <w:t>Frontiers in Cardiovascular Medicine,</w:t>
      </w:r>
      <w:r w:rsidRPr="00675C40">
        <w:t xml:space="preserve"> 9.</w:t>
      </w:r>
    </w:p>
    <w:p w14:paraId="4DBD0A3C" w14:textId="77777777" w:rsidR="00675C40" w:rsidRPr="00675C40" w:rsidRDefault="00675C40" w:rsidP="00675C40">
      <w:pPr>
        <w:pStyle w:val="EndNoteBibliography"/>
        <w:spacing w:after="0"/>
        <w:ind w:left="720" w:hanging="720"/>
      </w:pPr>
      <w:r w:rsidRPr="00675C40">
        <w:t xml:space="preserve">Jeremias, A. &amp; Gibson, C. M. 2005. Narrative review: alternative causes for elevated cardiac troponin levels when acute coronary syndromes are excluded. </w:t>
      </w:r>
      <w:r w:rsidRPr="00675C40">
        <w:rPr>
          <w:i/>
        </w:rPr>
        <w:t>Ann Intern Med,</w:t>
      </w:r>
      <w:r w:rsidRPr="00675C40">
        <w:t xml:space="preserve"> 142</w:t>
      </w:r>
      <w:r w:rsidRPr="00675C40">
        <w:rPr>
          <w:b/>
        </w:rPr>
        <w:t>,</w:t>
      </w:r>
      <w:r w:rsidRPr="00675C40">
        <w:t xml:space="preserve"> 786-91.</w:t>
      </w:r>
    </w:p>
    <w:p w14:paraId="32285DD5" w14:textId="77777777" w:rsidR="00675C40" w:rsidRPr="00675C40" w:rsidRDefault="00675C40" w:rsidP="00675C40">
      <w:pPr>
        <w:pStyle w:val="EndNoteBibliography"/>
        <w:spacing w:after="0"/>
        <w:ind w:left="720" w:hanging="720"/>
      </w:pPr>
      <w:r w:rsidRPr="00675C40">
        <w:t xml:space="preserve">Keeley, E. C., Boura, J. A. &amp; Grines, C. L. 2003. Primary angioplasty versus intravenous thrombolytic therapy for acute myocardial infarction: a quantitative review of 23 randomised trials. </w:t>
      </w:r>
      <w:r w:rsidRPr="00675C40">
        <w:rPr>
          <w:i/>
        </w:rPr>
        <w:t>Lancet,</w:t>
      </w:r>
      <w:r w:rsidRPr="00675C40">
        <w:t xml:space="preserve"> 361</w:t>
      </w:r>
      <w:r w:rsidRPr="00675C40">
        <w:rPr>
          <w:b/>
        </w:rPr>
        <w:t>,</w:t>
      </w:r>
      <w:r w:rsidRPr="00675C40">
        <w:t xml:space="preserve"> 13-20.</w:t>
      </w:r>
    </w:p>
    <w:p w14:paraId="05D1BEA2" w14:textId="77777777" w:rsidR="00675C40" w:rsidRPr="00675C40" w:rsidRDefault="00675C40" w:rsidP="00675C40">
      <w:pPr>
        <w:pStyle w:val="EndNoteBibliography"/>
        <w:spacing w:after="0"/>
        <w:ind w:left="720" w:hanging="720"/>
      </w:pPr>
      <w:r w:rsidRPr="00675C40">
        <w:t xml:space="preserve">Keenan, N. G., Captur, G., Mccann, G. P., Berry, C., Myerson, S. G., Fairbairn, T., Hudsmith, L., O'regan, D. P., Westwood, M. &amp; Greenwood, J. P. 2021. Regional variation in cardiovascular magnetic resonance service delivery across the UK. </w:t>
      </w:r>
      <w:r w:rsidRPr="00675C40">
        <w:rPr>
          <w:i/>
        </w:rPr>
        <w:t>Heart,</w:t>
      </w:r>
      <w:r w:rsidRPr="00675C40">
        <w:t xml:space="preserve"> 107</w:t>
      </w:r>
      <w:r w:rsidRPr="00675C40">
        <w:rPr>
          <w:b/>
        </w:rPr>
        <w:t>,</w:t>
      </w:r>
      <w:r w:rsidRPr="00675C40">
        <w:t xml:space="preserve"> 1974-1979.</w:t>
      </w:r>
    </w:p>
    <w:p w14:paraId="49C5FCC2" w14:textId="77777777" w:rsidR="00675C40" w:rsidRPr="00675C40" w:rsidRDefault="00675C40" w:rsidP="00675C40">
      <w:pPr>
        <w:pStyle w:val="EndNoteBibliography"/>
        <w:spacing w:after="0"/>
        <w:ind w:left="720" w:hanging="720"/>
      </w:pPr>
      <w:r w:rsidRPr="00675C40">
        <w:t xml:space="preserve">Kindermann, I., Barth, C., Mahfoud, F., Ukena, C., Lenski, M., Yilmaz, A., Klingel, K., Kandolf, R., Sechtem, U., Cooper, L. T. &amp; Böhm, M. 2012. Update on myocarditis. </w:t>
      </w:r>
      <w:r w:rsidRPr="00675C40">
        <w:rPr>
          <w:i/>
        </w:rPr>
        <w:t>J Am Coll Cardiol,</w:t>
      </w:r>
      <w:r w:rsidRPr="00675C40">
        <w:t xml:space="preserve"> 59</w:t>
      </w:r>
      <w:r w:rsidRPr="00675C40">
        <w:rPr>
          <w:b/>
        </w:rPr>
        <w:t>,</w:t>
      </w:r>
      <w:r w:rsidRPr="00675C40">
        <w:t xml:space="preserve"> 779-92.</w:t>
      </w:r>
    </w:p>
    <w:p w14:paraId="4E6766C3" w14:textId="77777777" w:rsidR="00675C40" w:rsidRPr="00675C40" w:rsidRDefault="00675C40" w:rsidP="00675C40">
      <w:pPr>
        <w:pStyle w:val="EndNoteBibliography"/>
        <w:spacing w:after="0"/>
        <w:ind w:left="720" w:hanging="720"/>
      </w:pPr>
      <w:r w:rsidRPr="00675C40">
        <w:t xml:space="preserve">Kindermann, I., Kindermann, M., Kandolf, R., Klingel, K., Bültmann, B., Müller, T., Lindinger, A. &amp; Böhm, M. 2008. Predictors of outcome in patients with suspected myocarditis. </w:t>
      </w:r>
      <w:r w:rsidRPr="00675C40">
        <w:rPr>
          <w:i/>
        </w:rPr>
        <w:t>Circulation,</w:t>
      </w:r>
      <w:r w:rsidRPr="00675C40">
        <w:t xml:space="preserve"> 118</w:t>
      </w:r>
      <w:r w:rsidRPr="00675C40">
        <w:rPr>
          <w:b/>
        </w:rPr>
        <w:t>,</w:t>
      </w:r>
      <w:r w:rsidRPr="00675C40">
        <w:t xml:space="preserve"> 639-48.</w:t>
      </w:r>
    </w:p>
    <w:p w14:paraId="55708247" w14:textId="77777777" w:rsidR="00675C40" w:rsidRPr="00675C40" w:rsidRDefault="00675C40" w:rsidP="00675C40">
      <w:pPr>
        <w:pStyle w:val="EndNoteBibliography"/>
        <w:spacing w:after="0"/>
        <w:ind w:left="720" w:hanging="720"/>
      </w:pPr>
      <w:r w:rsidRPr="00675C40">
        <w:t xml:space="preserve">Klein, N. P., Lewis, N., Goddard, K., Fireman, B., Zerbo, O., Hanson, K. E., Donahue, J. G., Kharbanda, E. O., Naleway, A., Nelson, J. C., Xu, S., Yih, W. K., Glanz, J. M., Williams, J. T. B., Hambidge, S. J., Lewin, B. J., Shimabukuro, T. T., Destefano, F. &amp; Weintraub, E. S. 2021. Surveillance for Adverse Events After COVID-19 mRNA Vaccination. </w:t>
      </w:r>
      <w:r w:rsidRPr="00675C40">
        <w:rPr>
          <w:i/>
        </w:rPr>
        <w:t>Jama,</w:t>
      </w:r>
      <w:r w:rsidRPr="00675C40">
        <w:t xml:space="preserve"> 326</w:t>
      </w:r>
      <w:r w:rsidRPr="00675C40">
        <w:rPr>
          <w:b/>
        </w:rPr>
        <w:t>,</w:t>
      </w:r>
      <w:r w:rsidRPr="00675C40">
        <w:t xml:space="preserve"> 1390-1399.</w:t>
      </w:r>
    </w:p>
    <w:p w14:paraId="71AA9AD3" w14:textId="77777777" w:rsidR="00675C40" w:rsidRPr="00675C40" w:rsidRDefault="00675C40" w:rsidP="00675C40">
      <w:pPr>
        <w:pStyle w:val="EndNoteBibliography"/>
        <w:spacing w:after="0"/>
        <w:ind w:left="720" w:hanging="720"/>
      </w:pPr>
      <w:r w:rsidRPr="00675C40">
        <w:lastRenderedPageBreak/>
        <w:t xml:space="preserve">Knuuti, J., Wijns, W., Saraste, A., Capodanno, D., Barbato, E., Funck-Brentano, C., Prescott, E., Storey, R. F., Deaton, C. &amp; Cuisset, T. 2020. 2019 ESC Guidelines for the diagnosis and management of chronic coronary syndromes: the Task Force for the diagnosis and management of chronic coronary syndromes of the European Society of Cardiology (ESC). </w:t>
      </w:r>
      <w:r w:rsidRPr="00675C40">
        <w:rPr>
          <w:i/>
        </w:rPr>
        <w:t>European heart journal,</w:t>
      </w:r>
      <w:r w:rsidRPr="00675C40">
        <w:t xml:space="preserve"> 41</w:t>
      </w:r>
      <w:r w:rsidRPr="00675C40">
        <w:rPr>
          <w:b/>
        </w:rPr>
        <w:t>,</w:t>
      </w:r>
      <w:r w:rsidRPr="00675C40">
        <w:t xml:space="preserve"> 407-477.</w:t>
      </w:r>
    </w:p>
    <w:p w14:paraId="63F5A786" w14:textId="77777777" w:rsidR="00D83ADE" w:rsidRPr="00D83ADE" w:rsidRDefault="00D83ADE" w:rsidP="00D83ADE">
      <w:pPr>
        <w:pStyle w:val="EndNoteBibliography"/>
        <w:spacing w:after="0"/>
        <w:ind w:left="720" w:hanging="720"/>
      </w:pPr>
      <w:r w:rsidRPr="00D83ADE">
        <w:t xml:space="preserve">Kociol, R. D., Cooper, L. T., Fang, J. C., Moslehi, J. J., Pang, P. S., Sabe, M. A., Shah, R. V., Sims, D. B., Thiene, G. &amp; Vardeny, O. 2020. Recognition and Initial Management of Fulminant Myocarditis. </w:t>
      </w:r>
      <w:r w:rsidRPr="00D83ADE">
        <w:rPr>
          <w:i/>
        </w:rPr>
        <w:t>Circulation,</w:t>
      </w:r>
      <w:r w:rsidRPr="00D83ADE">
        <w:t xml:space="preserve"> 141</w:t>
      </w:r>
      <w:r w:rsidRPr="00D83ADE">
        <w:rPr>
          <w:b/>
        </w:rPr>
        <w:t>,</w:t>
      </w:r>
      <w:r w:rsidRPr="00D83ADE">
        <w:t xml:space="preserve"> e69-e92.</w:t>
      </w:r>
    </w:p>
    <w:p w14:paraId="075A60CA" w14:textId="77777777" w:rsidR="00675C40" w:rsidRPr="00675C40" w:rsidRDefault="00675C40" w:rsidP="00675C40">
      <w:pPr>
        <w:pStyle w:val="EndNoteBibliography"/>
        <w:spacing w:after="0"/>
        <w:ind w:left="720" w:hanging="720"/>
      </w:pPr>
      <w:r w:rsidRPr="00675C40">
        <w:t xml:space="preserve">Kotanidis, C. P., Bazmpani, M. A., Haidich, A. B., Karvounis, C., Antoniades, C. &amp; Karamitsos, T. D. 2018. Diagnostic Accuracy of Cardiovascular Magnetic Resonance in Acute Myocarditis: A Systematic Review and Meta-Analysis. </w:t>
      </w:r>
      <w:r w:rsidRPr="00675C40">
        <w:rPr>
          <w:i/>
        </w:rPr>
        <w:t>JACC Cardiovasc Imaging,</w:t>
      </w:r>
      <w:r w:rsidRPr="00675C40">
        <w:t xml:space="preserve"> 11</w:t>
      </w:r>
      <w:r w:rsidRPr="00675C40">
        <w:rPr>
          <w:b/>
        </w:rPr>
        <w:t>,</w:t>
      </w:r>
      <w:r w:rsidRPr="00675C40">
        <w:t xml:space="preserve"> 1583-1590.</w:t>
      </w:r>
    </w:p>
    <w:p w14:paraId="53A27FE9" w14:textId="77777777" w:rsidR="00675C40" w:rsidRPr="00675C40" w:rsidRDefault="00675C40" w:rsidP="00675C40">
      <w:pPr>
        <w:pStyle w:val="EndNoteBibliography"/>
        <w:spacing w:after="0"/>
        <w:ind w:left="720" w:hanging="720"/>
      </w:pPr>
      <w:r w:rsidRPr="00675C40">
        <w:t xml:space="preserve">Kurmani, S. &amp; Squire, I. 2017. Acute Heart Failure: Definition, Classification and Epidemiology. </w:t>
      </w:r>
      <w:r w:rsidRPr="00675C40">
        <w:rPr>
          <w:i/>
        </w:rPr>
        <w:t>Current Heart Failure Reports,</w:t>
      </w:r>
      <w:r w:rsidRPr="00675C40">
        <w:t xml:space="preserve"> 14</w:t>
      </w:r>
      <w:r w:rsidRPr="00675C40">
        <w:rPr>
          <w:b/>
        </w:rPr>
        <w:t>,</w:t>
      </w:r>
      <w:r w:rsidRPr="00675C40">
        <w:t xml:space="preserve"> 385-392.</w:t>
      </w:r>
    </w:p>
    <w:p w14:paraId="746EE2C9" w14:textId="77777777" w:rsidR="00675C40" w:rsidRPr="00675C40" w:rsidRDefault="00675C40" w:rsidP="00675C40">
      <w:pPr>
        <w:pStyle w:val="EndNoteBibliography"/>
        <w:spacing w:after="0"/>
        <w:ind w:left="720" w:hanging="720"/>
      </w:pPr>
      <w:r w:rsidRPr="00675C40">
        <w:t xml:space="preserve">Lampejo, T., Durkin, S. M., Bhatt, N. &amp; Guttmann, O. 2021. Acute myocarditis: aetiology, diagnosis and management. </w:t>
      </w:r>
      <w:r w:rsidRPr="00675C40">
        <w:rPr>
          <w:i/>
        </w:rPr>
        <w:t>Clinical Medicine,</w:t>
      </w:r>
      <w:r w:rsidRPr="00675C40">
        <w:t xml:space="preserve"> 21</w:t>
      </w:r>
      <w:r w:rsidRPr="00675C40">
        <w:rPr>
          <w:b/>
        </w:rPr>
        <w:t>,</w:t>
      </w:r>
      <w:r w:rsidRPr="00675C40">
        <w:t xml:space="preserve"> e505.</w:t>
      </w:r>
    </w:p>
    <w:p w14:paraId="6BC23D0A" w14:textId="77777777" w:rsidR="00675C40" w:rsidRPr="00675C40" w:rsidRDefault="00675C40" w:rsidP="00675C40">
      <w:pPr>
        <w:pStyle w:val="EndNoteBibliography"/>
        <w:spacing w:after="0"/>
        <w:ind w:left="720" w:hanging="720"/>
      </w:pPr>
      <w:r w:rsidRPr="00675C40">
        <w:t xml:space="preserve">Laraudogoitia Zaldumbide, E., Pérez-David, E., Larena, J. A., Velasco Del Castillo, S., Rumoroso Cuevas, J. R., Onaindía, J. J., Lekuona Goya, I. &amp; García-Fernández, M. A. 2009. The value of cardiac magnetic resonance in patients with acute coronary syndrome and normal coronary arteries. </w:t>
      </w:r>
      <w:r w:rsidRPr="00675C40">
        <w:rPr>
          <w:i/>
        </w:rPr>
        <w:t>Rev Esp Cardiol,</w:t>
      </w:r>
      <w:r w:rsidRPr="00675C40">
        <w:t xml:space="preserve"> 62</w:t>
      </w:r>
      <w:r w:rsidRPr="00675C40">
        <w:rPr>
          <w:b/>
        </w:rPr>
        <w:t>,</w:t>
      </w:r>
      <w:r w:rsidRPr="00675C40">
        <w:t xml:space="preserve"> 976-83.</w:t>
      </w:r>
    </w:p>
    <w:p w14:paraId="673F7EBE" w14:textId="77777777" w:rsidR="00675C40" w:rsidRPr="00675C40" w:rsidRDefault="00675C40" w:rsidP="00675C40">
      <w:pPr>
        <w:pStyle w:val="EndNoteBibliography"/>
        <w:spacing w:after="0"/>
        <w:ind w:left="720" w:hanging="720"/>
      </w:pPr>
      <w:r w:rsidRPr="00675C40">
        <w:t xml:space="preserve">Larson, D. M., Menssen, K. M., Sharkey, S. W., Duval, S., Schwartz, R. S., Harris, J., Meland, J. T., Unger, B. T. &amp; Henry, T. D. 2007. "False-positive" cardiac catheterization laboratory activation among patients with suspected ST-segment elevation myocardial infarction. </w:t>
      </w:r>
      <w:r w:rsidRPr="00675C40">
        <w:rPr>
          <w:i/>
        </w:rPr>
        <w:t>Jama,</w:t>
      </w:r>
      <w:r w:rsidRPr="00675C40">
        <w:t xml:space="preserve"> 298</w:t>
      </w:r>
      <w:r w:rsidRPr="00675C40">
        <w:rPr>
          <w:b/>
        </w:rPr>
        <w:t>,</w:t>
      </w:r>
      <w:r w:rsidRPr="00675C40">
        <w:t xml:space="preserve"> 2754-60.</w:t>
      </w:r>
    </w:p>
    <w:p w14:paraId="0F845938" w14:textId="77777777" w:rsidR="00675C40" w:rsidRPr="00675C40" w:rsidRDefault="00675C40" w:rsidP="00675C40">
      <w:pPr>
        <w:pStyle w:val="EndNoteBibliography"/>
        <w:spacing w:after="0"/>
        <w:ind w:left="720" w:hanging="720"/>
      </w:pPr>
      <w:r w:rsidRPr="00675C40">
        <w:t xml:space="preserve">Lee, Y.-H., Chang, P.-Y., Tay, S. Y., Tsai, C.-Y., Cheng, P.-H., Lao, W. T. &amp; Chan, W. P. 2017. Assessment of radiation safety in cardiac CT angiography. </w:t>
      </w:r>
      <w:r w:rsidRPr="00675C40">
        <w:rPr>
          <w:i/>
        </w:rPr>
        <w:t>Medicine,</w:t>
      </w:r>
      <w:r w:rsidRPr="00675C40">
        <w:t xml:space="preserve"> 96.</w:t>
      </w:r>
    </w:p>
    <w:p w14:paraId="29CB10F0" w14:textId="77777777" w:rsidR="00675C40" w:rsidRPr="00675C40" w:rsidRDefault="00675C40" w:rsidP="00675C40">
      <w:pPr>
        <w:pStyle w:val="EndNoteBibliography"/>
        <w:spacing w:after="0"/>
        <w:ind w:left="720" w:hanging="720"/>
      </w:pPr>
      <w:r w:rsidRPr="00675C40">
        <w:t xml:space="preserve">Leiner, T., Bogaert, J., Friedrich, M. G., Mohiaddin, R., Muthurangu, V., Myerson, S., Powell, A. J., Raman, S. V. &amp; Pennell, D. J. 2020. SCMR Position Paper (2020) on clinical indications for cardiovascular magnetic resonance. </w:t>
      </w:r>
      <w:r w:rsidRPr="00675C40">
        <w:rPr>
          <w:i/>
        </w:rPr>
        <w:t>Journal of Cardiovascular Magnetic Resonance,</w:t>
      </w:r>
      <w:r w:rsidRPr="00675C40">
        <w:t xml:space="preserve"> 22</w:t>
      </w:r>
      <w:r w:rsidRPr="00675C40">
        <w:rPr>
          <w:b/>
        </w:rPr>
        <w:t>,</w:t>
      </w:r>
      <w:r w:rsidRPr="00675C40">
        <w:t xml:space="preserve"> 1-37.</w:t>
      </w:r>
    </w:p>
    <w:p w14:paraId="52F63484" w14:textId="77777777" w:rsidR="00675C40" w:rsidRPr="00675C40" w:rsidRDefault="00675C40" w:rsidP="00675C40">
      <w:pPr>
        <w:pStyle w:val="EndNoteBibliography"/>
        <w:spacing w:after="0"/>
        <w:ind w:left="720" w:hanging="720"/>
      </w:pPr>
      <w:r w:rsidRPr="00675C40">
        <w:t xml:space="preserve">Leipsic, J., Abbara, S., Achenbach, S., Cury, R., Earls, J. P., Mancini, G. J., Nieman, K., Pontone, G. &amp; Raff, G. L. 2014. SCCT guidelines for the interpretation and reporting of coronary CT angiography: a report of the Society of Cardiovascular Computed Tomography Guidelines Committee. </w:t>
      </w:r>
      <w:r w:rsidRPr="00675C40">
        <w:rPr>
          <w:i/>
        </w:rPr>
        <w:t>J Cardiovasc Comput Tomogr,</w:t>
      </w:r>
      <w:r w:rsidRPr="00675C40">
        <w:t xml:space="preserve"> 8</w:t>
      </w:r>
      <w:r w:rsidRPr="00675C40">
        <w:rPr>
          <w:b/>
        </w:rPr>
        <w:t>,</w:t>
      </w:r>
      <w:r w:rsidRPr="00675C40">
        <w:t xml:space="preserve"> 342-58.</w:t>
      </w:r>
    </w:p>
    <w:p w14:paraId="721C58DD" w14:textId="77777777" w:rsidR="00675C40" w:rsidRPr="00675C40" w:rsidRDefault="00675C40" w:rsidP="00675C40">
      <w:pPr>
        <w:pStyle w:val="EndNoteBibliography"/>
        <w:spacing w:after="0"/>
        <w:ind w:left="720" w:hanging="720"/>
      </w:pPr>
      <w:r w:rsidRPr="00675C40">
        <w:t xml:space="preserve">Leone, O., Veinot, J. P., Angelini, A., Baandrup, U. T., Basso, C., Berry, G., Bruneval, P., Burke, M., Butany, J. &amp; Calabrese, F. 2012. 2011 consensus statement on endomyocardial biopsy from the Association for European Cardiovascular Pathology and the Society for Cardiovascular Pathology. </w:t>
      </w:r>
      <w:r w:rsidRPr="00675C40">
        <w:rPr>
          <w:i/>
        </w:rPr>
        <w:t>Cardiovascular Pathology,</w:t>
      </w:r>
      <w:r w:rsidRPr="00675C40">
        <w:t xml:space="preserve"> 21</w:t>
      </w:r>
      <w:r w:rsidRPr="00675C40">
        <w:rPr>
          <w:b/>
        </w:rPr>
        <w:t>,</w:t>
      </w:r>
      <w:r w:rsidRPr="00675C40">
        <w:t xml:space="preserve"> 245-274.</w:t>
      </w:r>
    </w:p>
    <w:p w14:paraId="2FA617F8" w14:textId="77777777" w:rsidR="00675C40" w:rsidRPr="00675C40" w:rsidRDefault="00675C40" w:rsidP="00675C40">
      <w:pPr>
        <w:pStyle w:val="EndNoteBibliography"/>
        <w:spacing w:after="0"/>
        <w:ind w:left="720" w:hanging="720"/>
      </w:pPr>
      <w:r w:rsidRPr="00675C40">
        <w:t xml:space="preserve">Levine, G. N., Gomes, A. S., Arai, A. E., Bluemke, D. A., Flamm, S. D., Kanal, E., Manning, W. J., Martin, E. T., Smith, J. M., Wilke, N. &amp; Shellock, F. S. 2007. Safety of Magnetic Resonance Imaging in Patients With Cardiovascular Devices. </w:t>
      </w:r>
      <w:r w:rsidRPr="00675C40">
        <w:rPr>
          <w:i/>
        </w:rPr>
        <w:t>Circulation,</w:t>
      </w:r>
      <w:r w:rsidRPr="00675C40">
        <w:t xml:space="preserve"> 116</w:t>
      </w:r>
      <w:r w:rsidRPr="00675C40">
        <w:rPr>
          <w:b/>
        </w:rPr>
        <w:t>,</w:t>
      </w:r>
      <w:r w:rsidRPr="00675C40">
        <w:t xml:space="preserve"> 2878-2891.</w:t>
      </w:r>
    </w:p>
    <w:p w14:paraId="0FED84E7" w14:textId="77777777" w:rsidR="00675C40" w:rsidRPr="00675C40" w:rsidRDefault="00675C40" w:rsidP="00675C40">
      <w:pPr>
        <w:pStyle w:val="EndNoteBibliography"/>
        <w:spacing w:after="0"/>
        <w:ind w:left="720" w:hanging="720"/>
      </w:pPr>
      <w:r w:rsidRPr="00675C40">
        <w:t xml:space="preserve">Liu, C.-C., Hung, T.-C., Hou, C. J.-Y. &amp; Tsai, C.-H. 2009. Acute Pulmonary Embolism Mimics Acute Coronary Syndrome in Older Patient. </w:t>
      </w:r>
      <w:r w:rsidRPr="00675C40">
        <w:rPr>
          <w:i/>
        </w:rPr>
        <w:t>International Journal of Gerontology,</w:t>
      </w:r>
      <w:r w:rsidRPr="00675C40">
        <w:t xml:space="preserve"> 3</w:t>
      </w:r>
      <w:r w:rsidRPr="00675C40">
        <w:rPr>
          <w:b/>
        </w:rPr>
        <w:t>,</w:t>
      </w:r>
      <w:r w:rsidRPr="00675C40">
        <w:t xml:space="preserve"> 251-255.</w:t>
      </w:r>
    </w:p>
    <w:p w14:paraId="576E7A71" w14:textId="77777777" w:rsidR="00675C40" w:rsidRPr="00675C40" w:rsidRDefault="00675C40" w:rsidP="00675C40">
      <w:pPr>
        <w:pStyle w:val="EndNoteBibliography"/>
        <w:spacing w:after="0"/>
        <w:ind w:left="720" w:hanging="720"/>
      </w:pPr>
      <w:r w:rsidRPr="00675C40">
        <w:t xml:space="preserve">Lota, A. S., Gatehouse, P. D. &amp; Mohiaddin, R. H. 2017. T2 mapping and T2* imaging in heart failure. </w:t>
      </w:r>
      <w:r w:rsidRPr="00675C40">
        <w:rPr>
          <w:i/>
        </w:rPr>
        <w:t>Heart Fail Rev,</w:t>
      </w:r>
      <w:r w:rsidRPr="00675C40">
        <w:t xml:space="preserve"> 22</w:t>
      </w:r>
      <w:r w:rsidRPr="00675C40">
        <w:rPr>
          <w:b/>
        </w:rPr>
        <w:t>,</w:t>
      </w:r>
      <w:r w:rsidRPr="00675C40">
        <w:t xml:space="preserve"> 431-440.</w:t>
      </w:r>
    </w:p>
    <w:p w14:paraId="43EBC5C2" w14:textId="77777777" w:rsidR="00675C40" w:rsidRPr="00675C40" w:rsidRDefault="00675C40" w:rsidP="00675C40">
      <w:pPr>
        <w:pStyle w:val="EndNoteBibliography"/>
        <w:spacing w:after="0"/>
        <w:ind w:left="720" w:hanging="720"/>
      </w:pPr>
      <w:r w:rsidRPr="00675C40">
        <w:t xml:space="preserve">Luetkens, J. A., Faron, A., Isaak, A., Dabir, D., Kuetting, D., Feisst, A., Schmeel, F. C., Sprinkart, A. M. &amp; Thomas, D. 2019. Comparison of Original and 2018 Lake Louise Criteria for Diagnosis of Acute Myocarditis: Results of a Validation Cohort. </w:t>
      </w:r>
      <w:r w:rsidRPr="00675C40">
        <w:rPr>
          <w:i/>
        </w:rPr>
        <w:t>Radiol Cardiothorac Imaging,</w:t>
      </w:r>
      <w:r w:rsidRPr="00675C40">
        <w:t xml:space="preserve"> 1</w:t>
      </w:r>
      <w:r w:rsidRPr="00675C40">
        <w:rPr>
          <w:b/>
        </w:rPr>
        <w:t>,</w:t>
      </w:r>
      <w:r w:rsidRPr="00675C40">
        <w:t xml:space="preserve"> e190010.</w:t>
      </w:r>
    </w:p>
    <w:p w14:paraId="1334EF3A" w14:textId="77777777" w:rsidR="00675C40" w:rsidRPr="00675C40" w:rsidRDefault="00675C40" w:rsidP="00675C40">
      <w:pPr>
        <w:pStyle w:val="EndNoteBibliography"/>
        <w:spacing w:after="0"/>
        <w:ind w:left="720" w:hanging="720"/>
      </w:pPr>
      <w:r w:rsidRPr="00675C40">
        <w:t xml:space="preserve">Magnani, J. W. &amp; Dec, G. W. 2006. Myocarditis: current trends in diagnosis and treatment. </w:t>
      </w:r>
      <w:r w:rsidRPr="00675C40">
        <w:rPr>
          <w:i/>
        </w:rPr>
        <w:t>Circulation,</w:t>
      </w:r>
      <w:r w:rsidRPr="00675C40">
        <w:t xml:space="preserve"> 113</w:t>
      </w:r>
      <w:r w:rsidRPr="00675C40">
        <w:rPr>
          <w:b/>
        </w:rPr>
        <w:t>,</w:t>
      </w:r>
      <w:r w:rsidRPr="00675C40">
        <w:t xml:space="preserve"> 876-890.</w:t>
      </w:r>
    </w:p>
    <w:p w14:paraId="5C74F456" w14:textId="77777777" w:rsidR="00675C40" w:rsidRPr="00675C40" w:rsidRDefault="00675C40" w:rsidP="00675C40">
      <w:pPr>
        <w:pStyle w:val="EndNoteBibliography"/>
        <w:spacing w:after="0"/>
        <w:ind w:left="720" w:hanging="720"/>
      </w:pPr>
      <w:r w:rsidRPr="00675C40">
        <w:t xml:space="preserve">Mak, G. S. &amp; Truong, Q. A. 2012. Cardiac CT: imaging of and through cardiac devices. </w:t>
      </w:r>
      <w:r w:rsidRPr="00675C40">
        <w:rPr>
          <w:i/>
        </w:rPr>
        <w:t>Current cardiovascular imaging reports,</w:t>
      </w:r>
      <w:r w:rsidRPr="00675C40">
        <w:t xml:space="preserve"> 5</w:t>
      </w:r>
      <w:r w:rsidRPr="00675C40">
        <w:rPr>
          <w:b/>
        </w:rPr>
        <w:t>,</w:t>
      </w:r>
      <w:r w:rsidRPr="00675C40">
        <w:t xml:space="preserve"> 328-336.</w:t>
      </w:r>
    </w:p>
    <w:p w14:paraId="3068FE7C" w14:textId="77777777" w:rsidR="00675C40" w:rsidRPr="00675C40" w:rsidRDefault="00675C40" w:rsidP="00675C40">
      <w:pPr>
        <w:pStyle w:val="EndNoteBibliography"/>
        <w:spacing w:after="0"/>
        <w:ind w:left="720" w:hanging="720"/>
      </w:pPr>
      <w:r w:rsidRPr="00675C40">
        <w:t xml:space="preserve">Maron, B. J., Udelson, J. E., Bonow, R. O., Nishimura, R. A., Ackerman, M. J., Estes, N. A., 3rd, Cooper, L. T., Jr., Link, M. S. &amp; Maron, M. S. 2015. Eligibility and Disqualification Recommendations for Competitive Athletes With Cardiovascular Abnormalities: Task Force 3: Hypertrophic Cardiomyopathy, Arrhythmogenic Right Ventricular Cardiomyopathy and Other Cardiomyopathies, and Myocarditis: A Scientific Statement From the American Heart Association and American College of Cardiology. </w:t>
      </w:r>
      <w:r w:rsidRPr="00675C40">
        <w:rPr>
          <w:i/>
        </w:rPr>
        <w:t>Circulation,</w:t>
      </w:r>
      <w:r w:rsidRPr="00675C40">
        <w:t xml:space="preserve"> 132</w:t>
      </w:r>
      <w:r w:rsidRPr="00675C40">
        <w:rPr>
          <w:b/>
        </w:rPr>
        <w:t>,</w:t>
      </w:r>
      <w:r w:rsidRPr="00675C40">
        <w:t xml:space="preserve"> e273-80.</w:t>
      </w:r>
    </w:p>
    <w:p w14:paraId="28C64FEC" w14:textId="77777777" w:rsidR="00675C40" w:rsidRPr="00675C40" w:rsidRDefault="00675C40" w:rsidP="00675C40">
      <w:pPr>
        <w:pStyle w:val="EndNoteBibliography"/>
        <w:spacing w:after="0"/>
        <w:ind w:left="720" w:hanging="720"/>
      </w:pPr>
      <w:r w:rsidRPr="00675C40">
        <w:t xml:space="preserve">Mclellan A, P. D. 2012. Cardiac stress testing. </w:t>
      </w:r>
      <w:r w:rsidRPr="00675C40">
        <w:rPr>
          <w:i/>
        </w:rPr>
        <w:t>Australian Journal for General Practitioners,</w:t>
      </w:r>
      <w:r w:rsidRPr="00675C40">
        <w:t xml:space="preserve"> 41</w:t>
      </w:r>
      <w:r w:rsidRPr="00675C40">
        <w:rPr>
          <w:b/>
        </w:rPr>
        <w:t>,</w:t>
      </w:r>
      <w:r w:rsidRPr="00675C40">
        <w:t xml:space="preserve"> 119-122.</w:t>
      </w:r>
    </w:p>
    <w:p w14:paraId="7DFADC0C" w14:textId="77777777" w:rsidR="00675C40" w:rsidRPr="00675C40" w:rsidRDefault="00675C40" w:rsidP="00675C40">
      <w:pPr>
        <w:pStyle w:val="EndNoteBibliography"/>
        <w:spacing w:after="0"/>
        <w:ind w:left="720" w:hanging="720"/>
      </w:pPr>
      <w:r w:rsidRPr="00675C40">
        <w:lastRenderedPageBreak/>
        <w:t xml:space="preserve">Meléndez, J. C. &amp; Mccrank, E. 1993. Anxiety-related reactions associated with magnetic resonance imaging examinations. </w:t>
      </w:r>
      <w:r w:rsidRPr="00675C40">
        <w:rPr>
          <w:i/>
        </w:rPr>
        <w:t>Jama,</w:t>
      </w:r>
      <w:r w:rsidRPr="00675C40">
        <w:t xml:space="preserve"> 270</w:t>
      </w:r>
      <w:r w:rsidRPr="00675C40">
        <w:rPr>
          <w:b/>
        </w:rPr>
        <w:t>,</w:t>
      </w:r>
      <w:r w:rsidRPr="00675C40">
        <w:t xml:space="preserve"> 745-7.</w:t>
      </w:r>
    </w:p>
    <w:p w14:paraId="6FF741BB" w14:textId="77777777" w:rsidR="00675C40" w:rsidRPr="00675C40" w:rsidRDefault="00675C40" w:rsidP="00675C40">
      <w:pPr>
        <w:pStyle w:val="EndNoteBibliography"/>
        <w:spacing w:after="0"/>
        <w:ind w:left="720" w:hanging="720"/>
      </w:pPr>
      <w:r w:rsidRPr="00675C40">
        <w:t xml:space="preserve">Mevorach, D., Anis, E., Cedar, N., Bromberg, M., Haas, E. J., Nadir, E., Olsha-Castell, S., Arad, D., Hasin, T., Levi, N., Asleh, R., Amir, O., Meir, K., Cohen, D., Dichtiar, R., Novick, D., Hershkovitz, Y., Dagan, R., Leitersdorf, I., Ben-Ami, R., Miskin, I., Saliba, W., Muhsen, K., Levi, Y., Green, M. S., Keinan-Boker, L. &amp; Alroy-Preis, S. 2021. Myocarditis after BNT162b2 mRNA Vaccine against Covid-19 in Israel. </w:t>
      </w:r>
      <w:r w:rsidRPr="00675C40">
        <w:rPr>
          <w:i/>
        </w:rPr>
        <w:t>N Engl J Med,</w:t>
      </w:r>
      <w:r w:rsidRPr="00675C40">
        <w:t xml:space="preserve"> 385</w:t>
      </w:r>
      <w:r w:rsidRPr="00675C40">
        <w:rPr>
          <w:b/>
        </w:rPr>
        <w:t>,</w:t>
      </w:r>
      <w:r w:rsidRPr="00675C40">
        <w:t xml:space="preserve"> 2140-2149.</w:t>
      </w:r>
    </w:p>
    <w:p w14:paraId="7EC8D967" w14:textId="77777777" w:rsidR="00675C40" w:rsidRPr="00675C40" w:rsidRDefault="00675C40" w:rsidP="00675C40">
      <w:pPr>
        <w:pStyle w:val="EndNoteBibliography"/>
        <w:spacing w:after="0"/>
        <w:ind w:left="720" w:hanging="720"/>
      </w:pPr>
      <w:r w:rsidRPr="00675C40">
        <w:t xml:space="preserve">Miller, J. M., Rochitte, C. E., Dewey, M., Arbab-Zadeh, A., Niinuma, H., Gottlieb, I., Paul, N., Clouse, M. E., Shapiro, E. P., Hoe, J., Lardo, A. C., Bush, D. E., De Roos, A., Cox, C., Brinker, J. &amp; Lima, J. a. C. 2008. Diagnostic Performance of Coronary Angiography by 64-Row CT. </w:t>
      </w:r>
      <w:r w:rsidRPr="00675C40">
        <w:rPr>
          <w:i/>
        </w:rPr>
        <w:t>New England Journal of Medicine,</w:t>
      </w:r>
      <w:r w:rsidRPr="00675C40">
        <w:t xml:space="preserve"> 359</w:t>
      </w:r>
      <w:r w:rsidRPr="00675C40">
        <w:rPr>
          <w:b/>
        </w:rPr>
        <w:t>,</w:t>
      </w:r>
      <w:r w:rsidRPr="00675C40">
        <w:t xml:space="preserve"> 2324-2336.</w:t>
      </w:r>
    </w:p>
    <w:p w14:paraId="64E37BA6" w14:textId="77777777" w:rsidR="00675C40" w:rsidRPr="00675C40" w:rsidRDefault="00675C40" w:rsidP="00675C40">
      <w:pPr>
        <w:pStyle w:val="EndNoteBibliography"/>
        <w:spacing w:after="0"/>
        <w:ind w:left="720" w:hanging="720"/>
      </w:pPr>
      <w:r w:rsidRPr="00675C40">
        <w:t xml:space="preserve">Miller, L., Birks, E., Guglin, M., Lamba, H. &amp; Frazier, O. 2019. Use of ventricular assist devices and heart transplantation for advanced heart failure. </w:t>
      </w:r>
      <w:r w:rsidRPr="00675C40">
        <w:rPr>
          <w:i/>
        </w:rPr>
        <w:t>Circulation research,</w:t>
      </w:r>
      <w:r w:rsidRPr="00675C40">
        <w:t xml:space="preserve"> 124</w:t>
      </w:r>
      <w:r w:rsidRPr="00675C40">
        <w:rPr>
          <w:b/>
        </w:rPr>
        <w:t>,</w:t>
      </w:r>
      <w:r w:rsidRPr="00675C40">
        <w:t xml:space="preserve"> 1658-1678.</w:t>
      </w:r>
    </w:p>
    <w:p w14:paraId="57D5EE2F" w14:textId="77777777" w:rsidR="00675C40" w:rsidRPr="00675C40" w:rsidRDefault="00675C40" w:rsidP="00675C40">
      <w:pPr>
        <w:pStyle w:val="EndNoteBibliography"/>
        <w:spacing w:after="0"/>
        <w:ind w:left="720" w:hanging="720"/>
      </w:pPr>
      <w:r w:rsidRPr="00675C40">
        <w:t xml:space="preserve">Mirna, M., Schmutzler, L., Topf, A., Sipos, B., Hehenwarter, L., Hoppe, U. C. &amp; Lichtenauer, M. 2022. A Novel Clinical Score for Differential Diagnosis Between Acute Myocarditis and Acute Coronary Syndrome - The SAlzburg MYocarditis (SAMY) Score. </w:t>
      </w:r>
      <w:r w:rsidRPr="00675C40">
        <w:rPr>
          <w:i/>
        </w:rPr>
        <w:t>Front Med (Lausanne),</w:t>
      </w:r>
      <w:r w:rsidRPr="00675C40">
        <w:t xml:space="preserve"> 9</w:t>
      </w:r>
      <w:r w:rsidRPr="00675C40">
        <w:rPr>
          <w:b/>
        </w:rPr>
        <w:t>,</w:t>
      </w:r>
      <w:r w:rsidRPr="00675C40">
        <w:t xml:space="preserve"> 875682.</w:t>
      </w:r>
    </w:p>
    <w:p w14:paraId="2914834E" w14:textId="77777777" w:rsidR="00675C40" w:rsidRPr="00675C40" w:rsidRDefault="00675C40" w:rsidP="00675C40">
      <w:pPr>
        <w:pStyle w:val="EndNoteBibliography"/>
        <w:spacing w:after="0"/>
        <w:ind w:left="720" w:hanging="720"/>
      </w:pPr>
      <w:r w:rsidRPr="00675C40">
        <w:t xml:space="preserve">Monney, P. A., Sekhri, N., Burchell, T., Knight, C., Davies, C., Deaner, A., Sheaf, M., Baithun, S., Petersen, S., Wragg, A., Jain, A., Westwood, M., Mills, P., Mathur, A. &amp; Mohiddin, S. A. 2011. Acute myocarditis presenting as acute coronary syndrome: role of early cardiac magnetic resonance in its diagnosis. </w:t>
      </w:r>
      <w:r w:rsidRPr="00675C40">
        <w:rPr>
          <w:i/>
        </w:rPr>
        <w:t>Heart,</w:t>
      </w:r>
      <w:r w:rsidRPr="00675C40">
        <w:t xml:space="preserve"> 97</w:t>
      </w:r>
      <w:r w:rsidRPr="00675C40">
        <w:rPr>
          <w:b/>
        </w:rPr>
        <w:t>,</w:t>
      </w:r>
      <w:r w:rsidRPr="00675C40">
        <w:t xml:space="preserve"> 1312-8.</w:t>
      </w:r>
    </w:p>
    <w:p w14:paraId="71A12154" w14:textId="77777777" w:rsidR="00675C40" w:rsidRPr="00675C40" w:rsidRDefault="00675C40" w:rsidP="00675C40">
      <w:pPr>
        <w:pStyle w:val="EndNoteBibliography"/>
        <w:spacing w:after="0"/>
        <w:ind w:left="720" w:hanging="720"/>
      </w:pPr>
      <w:r w:rsidRPr="00675C40">
        <w:t xml:space="preserve">Montgomery, J., Ryan, M., Engler, R., Hoffman, D., Mcclenathan, B., Collins, L., Loran, D., Hrncir, D., Herring, K., Platzer, M., Adams, N., Sanou, A. &amp; Cooper, L. T., Jr. 2021. Myocarditis Following Immunization With mRNA COVID-19 Vaccines in Members of the US Military. </w:t>
      </w:r>
      <w:r w:rsidRPr="00675C40">
        <w:rPr>
          <w:i/>
        </w:rPr>
        <w:t>JAMA Cardiol,</w:t>
      </w:r>
      <w:r w:rsidRPr="00675C40">
        <w:t xml:space="preserve"> 6</w:t>
      </w:r>
      <w:r w:rsidRPr="00675C40">
        <w:rPr>
          <w:b/>
        </w:rPr>
        <w:t>,</w:t>
      </w:r>
      <w:r w:rsidRPr="00675C40">
        <w:t xml:space="preserve"> 1202-1206.</w:t>
      </w:r>
    </w:p>
    <w:p w14:paraId="4FC5CEEA" w14:textId="77777777" w:rsidR="00675C40" w:rsidRPr="00675C40" w:rsidRDefault="00675C40" w:rsidP="00675C40">
      <w:pPr>
        <w:pStyle w:val="EndNoteBibliography"/>
        <w:spacing w:after="0"/>
        <w:ind w:left="720" w:hanging="720"/>
      </w:pPr>
      <w:r w:rsidRPr="00675C40">
        <w:t xml:space="preserve">Morgenstern, D., Lisko, J., Boniface, N. C., Mikolich, B. M. &amp; Mikolich, J. R. 2016. Myocarditis and colchicine: a new perspective from cardiac MRI. </w:t>
      </w:r>
      <w:r w:rsidRPr="00675C40">
        <w:rPr>
          <w:i/>
        </w:rPr>
        <w:t>Journal of Cardiovascular Magnetic Resonance,</w:t>
      </w:r>
      <w:r w:rsidRPr="00675C40">
        <w:t xml:space="preserve"> 18</w:t>
      </w:r>
      <w:r w:rsidRPr="00675C40">
        <w:rPr>
          <w:b/>
        </w:rPr>
        <w:t>,</w:t>
      </w:r>
      <w:r w:rsidRPr="00675C40">
        <w:t xml:space="preserve"> O100.</w:t>
      </w:r>
    </w:p>
    <w:p w14:paraId="7903307B" w14:textId="77777777" w:rsidR="00675C40" w:rsidRPr="00675C40" w:rsidRDefault="00675C40" w:rsidP="00675C40">
      <w:pPr>
        <w:pStyle w:val="EndNoteBibliography"/>
        <w:spacing w:after="0"/>
        <w:ind w:left="720" w:hanging="720"/>
      </w:pPr>
      <w:r w:rsidRPr="00675C40">
        <w:t xml:space="preserve">Mosebach, C. M., Tandon, V. &amp; Kumar, M. 2019. Acute Myocarditis Presenting as Acute Coronary Syndrome. </w:t>
      </w:r>
      <w:r w:rsidRPr="00675C40">
        <w:rPr>
          <w:i/>
        </w:rPr>
        <w:t>Cureus,</w:t>
      </w:r>
      <w:r w:rsidRPr="00675C40">
        <w:t xml:space="preserve"> 11</w:t>
      </w:r>
      <w:r w:rsidRPr="00675C40">
        <w:rPr>
          <w:b/>
        </w:rPr>
        <w:t>,</w:t>
      </w:r>
      <w:r w:rsidRPr="00675C40">
        <w:t xml:space="preserve"> e5212.</w:t>
      </w:r>
    </w:p>
    <w:p w14:paraId="77B24536" w14:textId="77777777" w:rsidR="00675C40" w:rsidRPr="00675C40" w:rsidRDefault="00675C40" w:rsidP="00675C40">
      <w:pPr>
        <w:pStyle w:val="EndNoteBibliography"/>
        <w:spacing w:after="0"/>
        <w:ind w:left="720" w:hanging="720"/>
      </w:pPr>
      <w:r w:rsidRPr="00675C40">
        <w:t xml:space="preserve">Moser, E., Stadlbauer, A., Windischberger, C., Quick, H. H. &amp; Ladd, M. E. 2008. Magnetic resonance imaging methodology. </w:t>
      </w:r>
      <w:r w:rsidRPr="00675C40">
        <w:rPr>
          <w:i/>
        </w:rPr>
        <w:t>European Journal of Nuclear Medicine and Molecular Imaging,</w:t>
      </w:r>
      <w:r w:rsidRPr="00675C40">
        <w:t xml:space="preserve"> 36</w:t>
      </w:r>
      <w:r w:rsidRPr="00675C40">
        <w:rPr>
          <w:b/>
        </w:rPr>
        <w:t>,</w:t>
      </w:r>
      <w:r w:rsidRPr="00675C40">
        <w:t xml:space="preserve"> 30.</w:t>
      </w:r>
    </w:p>
    <w:p w14:paraId="75B244D6" w14:textId="77777777" w:rsidR="00675C40" w:rsidRPr="00675C40" w:rsidRDefault="00675C40" w:rsidP="00675C40">
      <w:pPr>
        <w:pStyle w:val="EndNoteBibliography"/>
        <w:spacing w:after="0"/>
        <w:ind w:left="720" w:hanging="720"/>
      </w:pPr>
      <w:r w:rsidRPr="00675C40">
        <w:t xml:space="preserve">Moss, A. J., Williams, M. C., Newby, D. E. &amp; Nicol, E. D. 2017. The updated NICE guidelines: cardiac CT as the first-line test for coronary artery disease. </w:t>
      </w:r>
      <w:r w:rsidRPr="00675C40">
        <w:rPr>
          <w:i/>
        </w:rPr>
        <w:t>Current cardiovascular imaging reports,</w:t>
      </w:r>
      <w:r w:rsidRPr="00675C40">
        <w:t xml:space="preserve"> 10</w:t>
      </w:r>
      <w:r w:rsidRPr="00675C40">
        <w:rPr>
          <w:b/>
        </w:rPr>
        <w:t>,</w:t>
      </w:r>
      <w:r w:rsidRPr="00675C40">
        <w:t xml:space="preserve"> 1-7.</w:t>
      </w:r>
    </w:p>
    <w:p w14:paraId="7ABAFACE" w14:textId="77777777" w:rsidR="00675C40" w:rsidRPr="00675C40" w:rsidRDefault="00675C40" w:rsidP="00675C40">
      <w:pPr>
        <w:pStyle w:val="EndNoteBibliography"/>
        <w:spacing w:after="0"/>
        <w:ind w:left="720" w:hanging="720"/>
      </w:pPr>
      <w:r w:rsidRPr="00675C40">
        <w:t xml:space="preserve">Muneuchi, J., Kanaya, Y., Takimoto, T., Hoshina, T., Kusuhara, K. &amp; Hara, T. 2009. Myocarditis mimicking acute coronary syndrome following influenza B virus infection: a case report. </w:t>
      </w:r>
      <w:r w:rsidRPr="00675C40">
        <w:rPr>
          <w:i/>
        </w:rPr>
        <w:t>Cases journal,</w:t>
      </w:r>
      <w:r w:rsidRPr="00675C40">
        <w:t xml:space="preserve"> 2</w:t>
      </w:r>
      <w:r w:rsidRPr="00675C40">
        <w:rPr>
          <w:b/>
        </w:rPr>
        <w:t>,</w:t>
      </w:r>
      <w:r w:rsidRPr="00675C40">
        <w:t xml:space="preserve"> 1-4.</w:t>
      </w:r>
    </w:p>
    <w:p w14:paraId="55BADFF4" w14:textId="77777777" w:rsidR="00675C40" w:rsidRPr="00675C40" w:rsidRDefault="00675C40" w:rsidP="00675C40">
      <w:pPr>
        <w:pStyle w:val="EndNoteBibliography"/>
        <w:spacing w:after="0"/>
        <w:ind w:left="720" w:hanging="720"/>
      </w:pPr>
      <w:r w:rsidRPr="00675C40">
        <w:t xml:space="preserve">Naehle, C. P., Kreuz, J., Strach, K., Schwab, J. O., Pingel, S., Luechinger, R., Fimmers, R., Schild, H. &amp; Thomas, D. 2011. Safety, feasibility, and diagnostic value of cardiac magnetic resonance imaging in patients with cardiac pacemakers and implantable cardioverters/defibrillators at 1.5 T. </w:t>
      </w:r>
      <w:r w:rsidRPr="00675C40">
        <w:rPr>
          <w:i/>
        </w:rPr>
        <w:t>American heart journal,</w:t>
      </w:r>
      <w:r w:rsidRPr="00675C40">
        <w:t xml:space="preserve"> 161</w:t>
      </w:r>
      <w:r w:rsidRPr="00675C40">
        <w:rPr>
          <w:b/>
        </w:rPr>
        <w:t>,</w:t>
      </w:r>
      <w:r w:rsidRPr="00675C40">
        <w:t xml:space="preserve"> 1096-1105.</w:t>
      </w:r>
    </w:p>
    <w:p w14:paraId="3EBBA78B" w14:textId="6ECF22B4" w:rsidR="00675C40" w:rsidRPr="00675C40" w:rsidRDefault="00675C40" w:rsidP="00675C40">
      <w:pPr>
        <w:pStyle w:val="EndNoteBibliography"/>
        <w:spacing w:after="0"/>
        <w:ind w:left="720" w:hanging="720"/>
      </w:pPr>
      <w:r w:rsidRPr="00675C40">
        <w:t xml:space="preserve">National Institute for Health and Care Excellence. 2014. </w:t>
      </w:r>
      <w:r w:rsidRPr="00675C40">
        <w:rPr>
          <w:i/>
        </w:rPr>
        <w:t xml:space="preserve">The hTEE system for transoesophageal echocardiographic monitoring of haemodynamic instability </w:t>
      </w:r>
      <w:r w:rsidRPr="00675C40">
        <w:t xml:space="preserve">[Online]. </w:t>
      </w:r>
      <w:r w:rsidR="00D83ADE" w:rsidRPr="00D83ADE">
        <w:t xml:space="preserve">Available: </w:t>
      </w:r>
      <w:hyperlink r:id="rId25" w:history="1">
        <w:r w:rsidR="00D83ADE" w:rsidRPr="00D83ADE">
          <w:rPr>
            <w:rStyle w:val="Hyperlink"/>
            <w:rFonts w:ascii="Calibri" w:hAnsi="Calibri" w:cs="Calibri"/>
          </w:rPr>
          <w:t>https://www.nice.org.uk/advice/mib7/chapter/introduction</w:t>
        </w:r>
      </w:hyperlink>
      <w:r w:rsidRPr="00675C40">
        <w:t xml:space="preserve"> [Accessed].</w:t>
      </w:r>
    </w:p>
    <w:p w14:paraId="32302AB7" w14:textId="77777777" w:rsidR="00675C40" w:rsidRPr="00675C40" w:rsidRDefault="00675C40" w:rsidP="00675C40">
      <w:pPr>
        <w:pStyle w:val="EndNoteBibliography"/>
        <w:spacing w:after="0"/>
        <w:ind w:left="720" w:hanging="720"/>
      </w:pPr>
      <w:r w:rsidRPr="00675C40">
        <w:t xml:space="preserve">Nazarian, S., Hansford, R., Rahsepar, A. A., Weltin, V., Mcveigh, D., Gucuk Ipek, E., Kwan, A., Berger, R. D., Calkins, H. &amp; Lardo, A. C. 2017. Safety of magnetic resonance imaging in patients with cardiac devices. </w:t>
      </w:r>
      <w:r w:rsidRPr="00675C40">
        <w:rPr>
          <w:i/>
        </w:rPr>
        <w:t>New England Journal of Medicine,</w:t>
      </w:r>
      <w:r w:rsidRPr="00675C40">
        <w:t xml:space="preserve"> 377</w:t>
      </w:r>
      <w:r w:rsidRPr="00675C40">
        <w:rPr>
          <w:b/>
        </w:rPr>
        <w:t>,</w:t>
      </w:r>
      <w:r w:rsidRPr="00675C40">
        <w:t xml:space="preserve"> 2555-2564.</w:t>
      </w:r>
    </w:p>
    <w:p w14:paraId="3EF76EB6" w14:textId="77777777" w:rsidR="00675C40" w:rsidRPr="00675C40" w:rsidRDefault="00675C40" w:rsidP="00675C40">
      <w:pPr>
        <w:pStyle w:val="EndNoteBibliography"/>
        <w:spacing w:after="0"/>
        <w:ind w:left="720" w:hanging="720"/>
      </w:pPr>
      <w:r w:rsidRPr="00675C40">
        <w:t xml:space="preserve">Nazir, M. S. &amp; Nicol, E. 2019. The SCOT-HEART trial: cardiac CT to guide patient management and improve outcomes. </w:t>
      </w:r>
      <w:r w:rsidRPr="00675C40">
        <w:rPr>
          <w:i/>
        </w:rPr>
        <w:t>Cardiovascular Research,</w:t>
      </w:r>
      <w:r w:rsidRPr="00675C40">
        <w:t xml:space="preserve"> 115</w:t>
      </w:r>
      <w:r w:rsidRPr="00675C40">
        <w:rPr>
          <w:b/>
        </w:rPr>
        <w:t>,</w:t>
      </w:r>
      <w:r w:rsidRPr="00675C40">
        <w:t xml:space="preserve"> e88-e90.</w:t>
      </w:r>
    </w:p>
    <w:p w14:paraId="7664F442" w14:textId="77777777" w:rsidR="00675C40" w:rsidRPr="00675C40" w:rsidRDefault="00675C40" w:rsidP="00675C40">
      <w:pPr>
        <w:pStyle w:val="EndNoteBibliography"/>
        <w:spacing w:after="0"/>
        <w:ind w:left="720" w:hanging="720"/>
      </w:pPr>
      <w:r w:rsidRPr="00675C40">
        <w:t xml:space="preserve">Neskovic, A. N., Hagendorff, A., Lancellotti, P., Guarracino, F., Varga, A., Cosyns, B., Flachskampf, F. A., Popescu, B. A., Gargani, L. &amp; Zamorano, J. L. 2013. Emergency echocardiography: the European association of cardiovascular imaging recommendations. </w:t>
      </w:r>
      <w:r w:rsidRPr="00675C40">
        <w:rPr>
          <w:i/>
        </w:rPr>
        <w:t>European Heart Journal–Cardiovascular Imaging,</w:t>
      </w:r>
      <w:r w:rsidRPr="00675C40">
        <w:t xml:space="preserve"> 14</w:t>
      </w:r>
      <w:r w:rsidRPr="00675C40">
        <w:rPr>
          <w:b/>
        </w:rPr>
        <w:t>,</w:t>
      </w:r>
      <w:r w:rsidRPr="00675C40">
        <w:t xml:space="preserve"> 1-11.</w:t>
      </w:r>
    </w:p>
    <w:p w14:paraId="60BE28CD" w14:textId="77777777" w:rsidR="00675C40" w:rsidRPr="00675C40" w:rsidRDefault="00675C40" w:rsidP="00675C40">
      <w:pPr>
        <w:pStyle w:val="EndNoteBibliography"/>
        <w:spacing w:after="0"/>
        <w:ind w:left="720" w:hanging="720"/>
      </w:pPr>
      <w:r w:rsidRPr="00675C40">
        <w:t>New South Wales Ministry of Health 2019. Pathway for Acute Coronary Syndrome Assessment (PACSA). Sydney, NSW.</w:t>
      </w:r>
    </w:p>
    <w:p w14:paraId="68420102" w14:textId="77777777" w:rsidR="00675C40" w:rsidRPr="00675C40" w:rsidRDefault="00675C40" w:rsidP="00675C40">
      <w:pPr>
        <w:pStyle w:val="EndNoteBibliography"/>
        <w:spacing w:after="0"/>
        <w:ind w:left="720" w:hanging="720"/>
      </w:pPr>
      <w:r w:rsidRPr="00675C40">
        <w:t xml:space="preserve">Olejniczak, M., Schwartz, M., Webber, E., Shaffer, A. &amp; Perry, T. E. 2020. Viral Myocarditis-Incidence, Diagnosis and Management. </w:t>
      </w:r>
      <w:r w:rsidRPr="00675C40">
        <w:rPr>
          <w:i/>
        </w:rPr>
        <w:t>J Cardiothorac Vasc Anesth,</w:t>
      </w:r>
      <w:r w:rsidRPr="00675C40">
        <w:t xml:space="preserve"> 34</w:t>
      </w:r>
      <w:r w:rsidRPr="00675C40">
        <w:rPr>
          <w:b/>
        </w:rPr>
        <w:t>,</w:t>
      </w:r>
      <w:r w:rsidRPr="00675C40">
        <w:t xml:space="preserve"> 1591-1601.</w:t>
      </w:r>
    </w:p>
    <w:p w14:paraId="1EC8EDD2" w14:textId="77777777" w:rsidR="00675C40" w:rsidRPr="00675C40" w:rsidRDefault="00675C40" w:rsidP="00675C40">
      <w:pPr>
        <w:pStyle w:val="EndNoteBibliography"/>
        <w:spacing w:after="0"/>
        <w:ind w:left="720" w:hanging="720"/>
      </w:pPr>
      <w:r w:rsidRPr="00675C40">
        <w:t xml:space="preserve">Oster, M. E., Shay, D. K., Su, J. R., Gee, J., Creech, C. B., Broder, K. R., Edwards, K., Soslow, J. H., Dendy, J. M., Schlaudecker, E., Lang, S. M., Barnett, E. D., Ruberg, F. L., Smith, M. J., Campbell, M. J., Lopes, R. D., </w:t>
      </w:r>
      <w:r w:rsidRPr="00675C40">
        <w:lastRenderedPageBreak/>
        <w:t xml:space="preserve">Sperling, L. S., Baumblatt, J. A., Thompson, D. L., Marquez, P. L., Strid, P., Woo, J., Pugsley, R., Reagan-Steiner, S., Destefano, F. &amp; Shimabukuro, T. T. 2022. Myocarditis Cases Reported After mRNA-Based COVID-19 Vaccination in the US From December 2020 to August 2021. </w:t>
      </w:r>
      <w:r w:rsidRPr="00675C40">
        <w:rPr>
          <w:i/>
        </w:rPr>
        <w:t>Jama,</w:t>
      </w:r>
      <w:r w:rsidRPr="00675C40">
        <w:t xml:space="preserve"> 327</w:t>
      </w:r>
      <w:r w:rsidRPr="00675C40">
        <w:rPr>
          <w:b/>
        </w:rPr>
        <w:t>,</w:t>
      </w:r>
      <w:r w:rsidRPr="00675C40">
        <w:t xml:space="preserve"> 331-340.</w:t>
      </w:r>
    </w:p>
    <w:p w14:paraId="246FA88D" w14:textId="77777777" w:rsidR="00675C40" w:rsidRPr="00675C40" w:rsidRDefault="00675C40" w:rsidP="00675C40">
      <w:pPr>
        <w:pStyle w:val="EndNoteBibliography"/>
        <w:spacing w:after="0"/>
        <w:ind w:left="720" w:hanging="720"/>
      </w:pPr>
      <w:r w:rsidRPr="00675C40">
        <w:t xml:space="preserve">Padmanabhan, D., Kella, D. K., Mehta, R., Kapa, S., Deshmukh, A., Mulpuru, S., Jaffe, A. S., Felmlee, J. P., Jondal, M. L. &amp; Dalzell, C. M. 2018. Safety of magnetic resonance imaging in patients with legacy pacemakers and defibrillators and abandoned leads. </w:t>
      </w:r>
      <w:r w:rsidRPr="00675C40">
        <w:rPr>
          <w:i/>
        </w:rPr>
        <w:t>Heart Rhythm,</w:t>
      </w:r>
      <w:r w:rsidRPr="00675C40">
        <w:t xml:space="preserve"> 15</w:t>
      </w:r>
      <w:r w:rsidRPr="00675C40">
        <w:rPr>
          <w:b/>
        </w:rPr>
        <w:t>,</w:t>
      </w:r>
      <w:r w:rsidRPr="00675C40">
        <w:t xml:space="preserve"> 228-233.</w:t>
      </w:r>
    </w:p>
    <w:p w14:paraId="5EA25070" w14:textId="77777777" w:rsidR="00675C40" w:rsidRPr="00675C40" w:rsidRDefault="00675C40" w:rsidP="00675C40">
      <w:pPr>
        <w:pStyle w:val="EndNoteBibliography"/>
        <w:spacing w:after="0"/>
        <w:ind w:left="720" w:hanging="720"/>
      </w:pPr>
      <w:r w:rsidRPr="00675C40">
        <w:t xml:space="preserve">Pannu, H. K., Alvarez, W., Jr. &amp; Fishman, E. K. 2006. Beta-blockers for cardiac CT: a primer for the radiologist. </w:t>
      </w:r>
      <w:r w:rsidRPr="00675C40">
        <w:rPr>
          <w:i/>
        </w:rPr>
        <w:t>AJR Am J Roentgenol,</w:t>
      </w:r>
      <w:r w:rsidRPr="00675C40">
        <w:t xml:space="preserve"> 186</w:t>
      </w:r>
      <w:r w:rsidRPr="00675C40">
        <w:rPr>
          <w:b/>
        </w:rPr>
        <w:t>,</w:t>
      </w:r>
      <w:r w:rsidRPr="00675C40">
        <w:t xml:space="preserve"> S341-5.</w:t>
      </w:r>
    </w:p>
    <w:p w14:paraId="13673093" w14:textId="77777777" w:rsidR="00675C40" w:rsidRPr="00675C40" w:rsidRDefault="00675C40" w:rsidP="00675C40">
      <w:pPr>
        <w:pStyle w:val="EndNoteBibliography"/>
        <w:spacing w:after="0"/>
        <w:ind w:left="720" w:hanging="720"/>
      </w:pPr>
      <w:r w:rsidRPr="00675C40">
        <w:t xml:space="preserve">Patel, M. R., Peterson, E. D., Dai, D., Brennan, J. M., Redberg, R. F., Anderson, H. V., Brindis, R. G. &amp; Douglas, P. S. 2010. Low diagnostic yield of elective coronary angiography. </w:t>
      </w:r>
      <w:r w:rsidRPr="00675C40">
        <w:rPr>
          <w:i/>
        </w:rPr>
        <w:t>N Engl J Med,</w:t>
      </w:r>
      <w:r w:rsidRPr="00675C40">
        <w:t xml:space="preserve"> 362</w:t>
      </w:r>
      <w:r w:rsidRPr="00675C40">
        <w:rPr>
          <w:b/>
        </w:rPr>
        <w:t>,</w:t>
      </w:r>
      <w:r w:rsidRPr="00675C40">
        <w:t xml:space="preserve"> 886-95.</w:t>
      </w:r>
    </w:p>
    <w:p w14:paraId="28054477" w14:textId="77777777" w:rsidR="00675C40" w:rsidRPr="00675C40" w:rsidRDefault="00675C40" w:rsidP="00675C40">
      <w:pPr>
        <w:pStyle w:val="EndNoteBibliography"/>
        <w:spacing w:after="0"/>
        <w:ind w:left="720" w:hanging="720"/>
      </w:pPr>
      <w:r w:rsidRPr="00675C40">
        <w:t xml:space="preserve">Paule, P., Roche, N. C., Chabrillat, Y., Quilici, J., Jégo, C., Vinsonneau, U., Kérébel, S., Gil, J. M., Héno, P. &amp; Fourcade, L. 2014. [Contribution of cardiac MRI in the initial evaluation and follow-up of myocarditis mimicking acute coronary syndrome: a series of 43 patients]. </w:t>
      </w:r>
      <w:r w:rsidRPr="00675C40">
        <w:rPr>
          <w:i/>
        </w:rPr>
        <w:t>Ann Cardiol Angeiol (Paris),</w:t>
      </w:r>
      <w:r w:rsidRPr="00675C40">
        <w:t xml:space="preserve"> 63</w:t>
      </w:r>
      <w:r w:rsidRPr="00675C40">
        <w:rPr>
          <w:b/>
        </w:rPr>
        <w:t>,</w:t>
      </w:r>
      <w:r w:rsidRPr="00675C40">
        <w:t xml:space="preserve"> 331-8.</w:t>
      </w:r>
    </w:p>
    <w:p w14:paraId="0E7FBB79" w14:textId="77777777" w:rsidR="00675C40" w:rsidRPr="00675C40" w:rsidRDefault="00675C40" w:rsidP="00675C40">
      <w:pPr>
        <w:pStyle w:val="EndNoteBibliography"/>
        <w:spacing w:after="0"/>
        <w:ind w:left="720" w:hanging="720"/>
      </w:pPr>
      <w:r w:rsidRPr="00675C40">
        <w:t xml:space="preserve">Platts, D., Brown, M., Javorsky, G., West, C., Kelly, N. &amp; Burstow, D. 2010. Comparison of fluoroscopic versus real-time three-dimensional transthoracic echocardiographic guidance of endomyocardial biopsies. </w:t>
      </w:r>
      <w:r w:rsidRPr="00675C40">
        <w:rPr>
          <w:i/>
        </w:rPr>
        <w:t>Eur J Echocardiogr,</w:t>
      </w:r>
      <w:r w:rsidRPr="00675C40">
        <w:t xml:space="preserve"> 11</w:t>
      </w:r>
      <w:r w:rsidRPr="00675C40">
        <w:rPr>
          <w:b/>
        </w:rPr>
        <w:t>,</w:t>
      </w:r>
      <w:r w:rsidRPr="00675C40">
        <w:t xml:space="preserve"> 637-43.</w:t>
      </w:r>
    </w:p>
    <w:p w14:paraId="4D9FBFA8" w14:textId="77777777" w:rsidR="00675C40" w:rsidRPr="00675C40" w:rsidRDefault="00675C40" w:rsidP="00675C40">
      <w:pPr>
        <w:pStyle w:val="EndNoteBibliography"/>
        <w:spacing w:after="0"/>
        <w:ind w:left="720" w:hanging="720"/>
      </w:pPr>
      <w:r w:rsidRPr="00675C40">
        <w:t xml:space="preserve">Pollack, A., Kontorovich, A. R., Fuster, V. &amp; Dec, G. W. 2015. Viral myocarditis—diagnosis, treatment options, and current controversies. </w:t>
      </w:r>
      <w:r w:rsidRPr="00675C40">
        <w:rPr>
          <w:i/>
        </w:rPr>
        <w:t>Nature Reviews Cardiology,</w:t>
      </w:r>
      <w:r w:rsidRPr="00675C40">
        <w:t xml:space="preserve"> 12</w:t>
      </w:r>
      <w:r w:rsidRPr="00675C40">
        <w:rPr>
          <w:b/>
        </w:rPr>
        <w:t>,</w:t>
      </w:r>
      <w:r w:rsidRPr="00675C40">
        <w:t xml:space="preserve"> 670-680.</w:t>
      </w:r>
    </w:p>
    <w:p w14:paraId="210B820A" w14:textId="77777777" w:rsidR="00675C40" w:rsidRPr="00675C40" w:rsidRDefault="00675C40" w:rsidP="00675C40">
      <w:pPr>
        <w:pStyle w:val="EndNoteBibliography"/>
        <w:spacing w:after="0"/>
        <w:ind w:left="720" w:hanging="720"/>
      </w:pPr>
      <w:r w:rsidRPr="00675C40">
        <w:t xml:space="preserve">Polte, C. L., Bobbio, E., Bollano, E., Bergh, N., Polte, C., Himmelman, J., Lagerstrand, K. M. &amp; Gao, S. A. 2022. Cardiovascular Magnetic Resonance in Myocarditis. </w:t>
      </w:r>
      <w:r w:rsidRPr="00675C40">
        <w:rPr>
          <w:i/>
        </w:rPr>
        <w:t>Diagnostics,</w:t>
      </w:r>
      <w:r w:rsidRPr="00675C40">
        <w:t xml:space="preserve"> 12</w:t>
      </w:r>
      <w:r w:rsidRPr="00675C40">
        <w:rPr>
          <w:b/>
        </w:rPr>
        <w:t>,</w:t>
      </w:r>
      <w:r w:rsidRPr="00675C40">
        <w:t xml:space="preserve"> 399.</w:t>
      </w:r>
    </w:p>
    <w:p w14:paraId="7B558B41" w14:textId="77777777" w:rsidR="00675C40" w:rsidRPr="00675C40" w:rsidRDefault="00675C40" w:rsidP="00675C40">
      <w:pPr>
        <w:pStyle w:val="EndNoteBibliography"/>
        <w:spacing w:after="0"/>
        <w:ind w:left="720" w:hanging="720"/>
      </w:pPr>
      <w:r w:rsidRPr="00675C40">
        <w:t xml:space="preserve">Rajiah, P., Desai, M. Y., Kwon, D. &amp; Flamm, S. D. 2013. MR Imaging of Myocardial Infarction. </w:t>
      </w:r>
      <w:r w:rsidRPr="00675C40">
        <w:rPr>
          <w:i/>
        </w:rPr>
        <w:t>RadioGraphics,</w:t>
      </w:r>
      <w:r w:rsidRPr="00675C40">
        <w:t xml:space="preserve"> 33</w:t>
      </w:r>
      <w:r w:rsidRPr="00675C40">
        <w:rPr>
          <w:b/>
        </w:rPr>
        <w:t>,</w:t>
      </w:r>
      <w:r w:rsidRPr="00675C40">
        <w:t xml:space="preserve"> 1383-1412.</w:t>
      </w:r>
    </w:p>
    <w:p w14:paraId="6B90F09C" w14:textId="77777777" w:rsidR="00675C40" w:rsidRPr="00675C40" w:rsidRDefault="00675C40" w:rsidP="00675C40">
      <w:pPr>
        <w:pStyle w:val="EndNoteBibliography"/>
        <w:spacing w:after="0"/>
        <w:ind w:left="720" w:hanging="720"/>
      </w:pPr>
      <w:r w:rsidRPr="00675C40">
        <w:t xml:space="preserve">Richardson, P. 1996. Report of the 1995 World Health Organization/International Society and Federation of Cardiology Task Force on the definition and classification of cardiomyopathies. </w:t>
      </w:r>
      <w:r w:rsidRPr="00675C40">
        <w:rPr>
          <w:i/>
        </w:rPr>
        <w:t>Circulation,</w:t>
      </w:r>
      <w:r w:rsidRPr="00675C40">
        <w:t xml:space="preserve"> 93</w:t>
      </w:r>
      <w:r w:rsidRPr="00675C40">
        <w:rPr>
          <w:b/>
        </w:rPr>
        <w:t>,</w:t>
      </w:r>
      <w:r w:rsidRPr="00675C40">
        <w:t xml:space="preserve"> 841-842.</w:t>
      </w:r>
    </w:p>
    <w:p w14:paraId="1833F1EA" w14:textId="77777777" w:rsidR="00675C40" w:rsidRPr="00675C40" w:rsidRDefault="00675C40" w:rsidP="00675C40">
      <w:pPr>
        <w:pStyle w:val="EndNoteBibliography"/>
        <w:spacing w:after="0"/>
        <w:ind w:left="720" w:hanging="720"/>
      </w:pPr>
      <w:r w:rsidRPr="00675C40">
        <w:t xml:space="preserve">Rizzo, J. &amp; Lee, D. 2014. To test or not to test: what is the value of knowing? </w:t>
      </w:r>
      <w:r w:rsidRPr="00675C40">
        <w:rPr>
          <w:i/>
        </w:rPr>
        <w:t>European Journal for Person Centered Healthcare,</w:t>
      </w:r>
      <w:r w:rsidRPr="00675C40">
        <w:t xml:space="preserve"> 2</w:t>
      </w:r>
      <w:r w:rsidRPr="00675C40">
        <w:rPr>
          <w:b/>
        </w:rPr>
        <w:t>,</w:t>
      </w:r>
      <w:r w:rsidRPr="00675C40">
        <w:t xml:space="preserve"> 114-125.</w:t>
      </w:r>
    </w:p>
    <w:p w14:paraId="3C15CA68" w14:textId="77777777" w:rsidR="00675C40" w:rsidRPr="00675C40" w:rsidRDefault="00675C40" w:rsidP="00675C40">
      <w:pPr>
        <w:pStyle w:val="EndNoteBibliography"/>
        <w:spacing w:after="0"/>
        <w:ind w:left="720" w:hanging="720"/>
      </w:pPr>
      <w:r w:rsidRPr="00675C40">
        <w:t xml:space="preserve">Romfh, A., Pluchinotta, F. R., Porayette, P., Valente, A. M. &amp; Sanders, S. P. 2012. Congenital Heart Defects in Adults : A Field Guide for Cardiologists. </w:t>
      </w:r>
      <w:r w:rsidRPr="00675C40">
        <w:rPr>
          <w:i/>
        </w:rPr>
        <w:t>J Clin Exp Cardiolog</w:t>
      </w:r>
      <w:r w:rsidRPr="00675C40">
        <w:t>.</w:t>
      </w:r>
    </w:p>
    <w:p w14:paraId="30304B80" w14:textId="77777777" w:rsidR="00675C40" w:rsidRPr="00675C40" w:rsidRDefault="00675C40" w:rsidP="00675C40">
      <w:pPr>
        <w:pStyle w:val="EndNoteBibliography"/>
        <w:spacing w:after="0"/>
        <w:ind w:left="720" w:hanging="720"/>
      </w:pPr>
      <w:r w:rsidRPr="00675C40">
        <w:t xml:space="preserve">Rowin, E. J., Maron, B. J., Carrick, R. T., Patel, P. P., Koethe, B., Wells, S. &amp; Maron, M. S. 2020. Outcomes in Patients With Hypertrophic Cardiomyopathy and Left Ventricular Systolic Dysfunction. </w:t>
      </w:r>
      <w:r w:rsidRPr="00675C40">
        <w:rPr>
          <w:i/>
        </w:rPr>
        <w:t>Journal of the American College of Cardiology,</w:t>
      </w:r>
      <w:r w:rsidRPr="00675C40">
        <w:t xml:space="preserve"> 75</w:t>
      </w:r>
      <w:r w:rsidRPr="00675C40">
        <w:rPr>
          <w:b/>
        </w:rPr>
        <w:t>,</w:t>
      </w:r>
      <w:r w:rsidRPr="00675C40">
        <w:t xml:space="preserve"> 3033-3043.</w:t>
      </w:r>
    </w:p>
    <w:p w14:paraId="5DE8C30A" w14:textId="77777777" w:rsidR="00675C40" w:rsidRPr="00675C40" w:rsidRDefault="00675C40" w:rsidP="00675C40">
      <w:pPr>
        <w:pStyle w:val="EndNoteBibliography"/>
        <w:spacing w:after="0"/>
        <w:ind w:left="720" w:hanging="720"/>
      </w:pPr>
      <w:r w:rsidRPr="00675C40">
        <w:t xml:space="preserve">Rroku, A., Kottwitz, J. &amp; Heidecker, B. 2021. Update on myocarditis–what we know so far and where we may be heading. </w:t>
      </w:r>
      <w:r w:rsidRPr="00675C40">
        <w:rPr>
          <w:i/>
        </w:rPr>
        <w:t>European Heart Journal Acute Cardiovascular Care,</w:t>
      </w:r>
      <w:r w:rsidRPr="00675C40">
        <w:t xml:space="preserve"> 10</w:t>
      </w:r>
      <w:r w:rsidRPr="00675C40">
        <w:rPr>
          <w:b/>
        </w:rPr>
        <w:t>,</w:t>
      </w:r>
      <w:r w:rsidRPr="00675C40">
        <w:t xml:space="preserve"> 455-467.</w:t>
      </w:r>
    </w:p>
    <w:p w14:paraId="5C227323" w14:textId="77777777" w:rsidR="00675C40" w:rsidRPr="00675C40" w:rsidRDefault="00675C40" w:rsidP="00675C40">
      <w:pPr>
        <w:pStyle w:val="EndNoteBibliography"/>
        <w:spacing w:after="0"/>
        <w:ind w:left="720" w:hanging="720"/>
      </w:pPr>
      <w:r w:rsidRPr="00675C40">
        <w:t xml:space="preserve">Russo, V., Lovato, L. &amp; Ligabue, G. 2020. Cardiac MRI: technical basis. </w:t>
      </w:r>
      <w:r w:rsidRPr="00675C40">
        <w:rPr>
          <w:i/>
        </w:rPr>
        <w:t>Radiol Med,</w:t>
      </w:r>
      <w:r w:rsidRPr="00675C40">
        <w:t xml:space="preserve"> 125</w:t>
      </w:r>
      <w:r w:rsidRPr="00675C40">
        <w:rPr>
          <w:b/>
        </w:rPr>
        <w:t>,</w:t>
      </w:r>
      <w:r w:rsidRPr="00675C40">
        <w:t xml:space="preserve"> 1040-1055.</w:t>
      </w:r>
    </w:p>
    <w:p w14:paraId="354064DA" w14:textId="77777777" w:rsidR="00675C40" w:rsidRPr="00675C40" w:rsidRDefault="00675C40" w:rsidP="00675C40">
      <w:pPr>
        <w:pStyle w:val="EndNoteBibliography"/>
        <w:ind w:left="720" w:hanging="720"/>
        <w:rPr>
          <w:i/>
        </w:rPr>
      </w:pPr>
      <w:r w:rsidRPr="00675C40">
        <w:t xml:space="preserve">Saffitz, J. E. &amp; Rubin, E. 2019. </w:t>
      </w:r>
      <w:r w:rsidRPr="00675C40">
        <w:rPr>
          <w:i/>
        </w:rPr>
        <w:t>Rubin's pathology : mechanisms of human disease / editors</w:t>
      </w:r>
    </w:p>
    <w:p w14:paraId="2F1A3E13" w14:textId="77777777" w:rsidR="00675C40" w:rsidRPr="00675C40" w:rsidRDefault="00675C40" w:rsidP="00675C40">
      <w:pPr>
        <w:pStyle w:val="EndNoteBibliography"/>
        <w:spacing w:after="0"/>
        <w:ind w:left="720" w:hanging="720"/>
      </w:pPr>
      <w:r w:rsidRPr="00675C40">
        <w:rPr>
          <w:i/>
        </w:rPr>
        <w:t xml:space="preserve">David S. Strayer, Jeffrey E. Saffitz and founding editor Emanuel Rubin, </w:t>
      </w:r>
      <w:r w:rsidRPr="00675C40">
        <w:t>Philadelphia, Philadelphia : Wolters Kluwer.</w:t>
      </w:r>
    </w:p>
    <w:p w14:paraId="27BF915E" w14:textId="77777777" w:rsidR="00675C40" w:rsidRPr="00675C40" w:rsidRDefault="00675C40" w:rsidP="00675C40">
      <w:pPr>
        <w:pStyle w:val="EndNoteBibliography"/>
        <w:spacing w:after="0"/>
        <w:ind w:left="720" w:hanging="720"/>
      </w:pPr>
      <w:r w:rsidRPr="00675C40">
        <w:t xml:space="preserve">Sagar, S., Liu, P. P. &amp; Cooper Jr, L. T. 2012. Myocarditis. </w:t>
      </w:r>
      <w:r w:rsidRPr="00675C40">
        <w:rPr>
          <w:i/>
        </w:rPr>
        <w:t>The Lancet,</w:t>
      </w:r>
      <w:r w:rsidRPr="00675C40">
        <w:t xml:space="preserve"> 379</w:t>
      </w:r>
      <w:r w:rsidRPr="00675C40">
        <w:rPr>
          <w:b/>
        </w:rPr>
        <w:t>,</w:t>
      </w:r>
      <w:r w:rsidRPr="00675C40">
        <w:t xml:space="preserve"> 738-747.</w:t>
      </w:r>
    </w:p>
    <w:p w14:paraId="44CED463" w14:textId="77777777" w:rsidR="00675C40" w:rsidRPr="00675C40" w:rsidRDefault="00675C40" w:rsidP="00675C40">
      <w:pPr>
        <w:pStyle w:val="EndNoteBibliography"/>
        <w:spacing w:after="0"/>
        <w:ind w:left="720" w:hanging="720"/>
      </w:pPr>
      <w:r w:rsidRPr="00675C40">
        <w:t xml:space="preserve">Salerno, M. &amp; Kramer, C. M. 2009. Advances in Cardiovascular MRI for Diagnostics: Applications in Coronary Artery Disease and Cardiomyopathies. </w:t>
      </w:r>
      <w:r w:rsidRPr="00675C40">
        <w:rPr>
          <w:i/>
        </w:rPr>
        <w:t>Expert Opin Med Diagn,</w:t>
      </w:r>
      <w:r w:rsidRPr="00675C40">
        <w:t xml:space="preserve"> 3</w:t>
      </w:r>
      <w:r w:rsidRPr="00675C40">
        <w:rPr>
          <w:b/>
        </w:rPr>
        <w:t>,</w:t>
      </w:r>
      <w:r w:rsidRPr="00675C40">
        <w:t xml:space="preserve"> 673-687.</w:t>
      </w:r>
    </w:p>
    <w:p w14:paraId="34E9649C" w14:textId="77777777" w:rsidR="00675C40" w:rsidRPr="00675C40" w:rsidRDefault="00675C40" w:rsidP="00675C40">
      <w:pPr>
        <w:pStyle w:val="EndNoteBibliography"/>
        <w:spacing w:after="0"/>
        <w:ind w:left="720" w:hanging="720"/>
      </w:pPr>
      <w:r w:rsidRPr="00675C40">
        <w:t xml:space="preserve">Saremi, F., Grizzard, J. D. &amp; Kim, R. J. 2008. Optimizing Cardiac MR Imaging: Practical Remedies for Artifacts. </w:t>
      </w:r>
      <w:r w:rsidRPr="00675C40">
        <w:rPr>
          <w:i/>
        </w:rPr>
        <w:t>RadioGraphics,</w:t>
      </w:r>
      <w:r w:rsidRPr="00675C40">
        <w:t xml:space="preserve"> 28</w:t>
      </w:r>
      <w:r w:rsidRPr="00675C40">
        <w:rPr>
          <w:b/>
        </w:rPr>
        <w:t>,</w:t>
      </w:r>
      <w:r w:rsidRPr="00675C40">
        <w:t xml:space="preserve"> 1161-1187.</w:t>
      </w:r>
    </w:p>
    <w:p w14:paraId="7A8429E8" w14:textId="77777777" w:rsidR="00675C40" w:rsidRPr="00675C40" w:rsidRDefault="00675C40" w:rsidP="00675C40">
      <w:pPr>
        <w:pStyle w:val="EndNoteBibliography"/>
        <w:spacing w:after="0"/>
        <w:ind w:left="720" w:hanging="720"/>
      </w:pPr>
      <w:r w:rsidRPr="00675C40">
        <w:t xml:space="preserve">Seferović, P. M., Tsutsui, H., Mcnamara, D. M., Ristić, A. D., Basso, C., Bozkurt, B., Cooper, L. T., Jr., Filippatos, G., Ide, T., Inomata, T., Klingel, K., Linhart, A., Lyon, A. R., Mehra, M. R., Polovina, M., Milinković, I., Nakamura, K., Anker, S. D., Veljić, I., Ohtani, T., Okumura, T., Thum, T., Tschöpe, C., Rosano, G., Coats, A. J. S. &amp; Starling, R. C. 2021. Heart Failure Association of the ESC, Heart Failure Society of America and Japanese Heart Failure Society Position statement on endomyocardial biopsy. </w:t>
      </w:r>
      <w:r w:rsidRPr="00675C40">
        <w:rPr>
          <w:i/>
        </w:rPr>
        <w:t>Eur J Heart Fail,</w:t>
      </w:r>
      <w:r w:rsidRPr="00675C40">
        <w:t xml:space="preserve"> 23</w:t>
      </w:r>
      <w:r w:rsidRPr="00675C40">
        <w:rPr>
          <w:b/>
        </w:rPr>
        <w:t>,</w:t>
      </w:r>
      <w:r w:rsidRPr="00675C40">
        <w:t xml:space="preserve"> 854-871.</w:t>
      </w:r>
    </w:p>
    <w:p w14:paraId="23AEB503" w14:textId="77777777" w:rsidR="00675C40" w:rsidRPr="00675C40" w:rsidRDefault="00675C40" w:rsidP="00675C40">
      <w:pPr>
        <w:pStyle w:val="EndNoteBibliography"/>
        <w:spacing w:after="0"/>
        <w:ind w:left="720" w:hanging="720"/>
      </w:pPr>
      <w:r w:rsidRPr="00675C40">
        <w:t xml:space="preserve">Seneviratne, S. K., Bamberg, F. &amp; Hoffmann, U. 2007. CT angiography: front line for acute coronary syndromes now? </w:t>
      </w:r>
      <w:r w:rsidRPr="00675C40">
        <w:rPr>
          <w:i/>
        </w:rPr>
        <w:t>Heart,</w:t>
      </w:r>
      <w:r w:rsidRPr="00675C40">
        <w:t xml:space="preserve"> 93</w:t>
      </w:r>
      <w:r w:rsidRPr="00675C40">
        <w:rPr>
          <w:b/>
        </w:rPr>
        <w:t>,</w:t>
      </w:r>
      <w:r w:rsidRPr="00675C40">
        <w:t xml:space="preserve"> 1325.</w:t>
      </w:r>
    </w:p>
    <w:p w14:paraId="0B6EA73A" w14:textId="77777777" w:rsidR="00675C40" w:rsidRPr="00675C40" w:rsidRDefault="00675C40" w:rsidP="00675C40">
      <w:pPr>
        <w:pStyle w:val="EndNoteBibliography"/>
        <w:spacing w:after="0"/>
        <w:ind w:left="720" w:hanging="720"/>
      </w:pPr>
      <w:r w:rsidRPr="00675C40">
        <w:t xml:space="preserve">Serruys, P. W., De Jaegere, P., Kiemeneij, F., Macaya, C., Rutsch, W., Heyndrickx, G., Emanuelsson, H., Marco, J., Legrand, V., Materne, P. &amp; Et Al. 1994. A comparison of balloon-expandable-stent implantation </w:t>
      </w:r>
      <w:r w:rsidRPr="00675C40">
        <w:lastRenderedPageBreak/>
        <w:t xml:space="preserve">with balloon angioplasty in patients with coronary artery disease. Benestent Study Group. </w:t>
      </w:r>
      <w:r w:rsidRPr="00675C40">
        <w:rPr>
          <w:i/>
        </w:rPr>
        <w:t>N Engl J Med,</w:t>
      </w:r>
      <w:r w:rsidRPr="00675C40">
        <w:t xml:space="preserve"> 331</w:t>
      </w:r>
      <w:r w:rsidRPr="00675C40">
        <w:rPr>
          <w:b/>
        </w:rPr>
        <w:t>,</w:t>
      </w:r>
      <w:r w:rsidRPr="00675C40">
        <w:t xml:space="preserve"> 489-95.</w:t>
      </w:r>
    </w:p>
    <w:p w14:paraId="652465EC" w14:textId="77777777" w:rsidR="00675C40" w:rsidRPr="00675C40" w:rsidRDefault="00675C40" w:rsidP="00675C40">
      <w:pPr>
        <w:pStyle w:val="EndNoteBibliography"/>
        <w:spacing w:after="0"/>
        <w:ind w:left="720" w:hanging="720"/>
      </w:pPr>
      <w:r w:rsidRPr="00675C40">
        <w:t xml:space="preserve">Sevransky, J. 2009. Clinical assessment of hemodynamically unstable patients. </w:t>
      </w:r>
      <w:r w:rsidRPr="00675C40">
        <w:rPr>
          <w:i/>
        </w:rPr>
        <w:t>Curr Opin Crit Care,</w:t>
      </w:r>
      <w:r w:rsidRPr="00675C40">
        <w:t xml:space="preserve"> 15</w:t>
      </w:r>
      <w:r w:rsidRPr="00675C40">
        <w:rPr>
          <w:b/>
        </w:rPr>
        <w:t>,</w:t>
      </w:r>
      <w:r w:rsidRPr="00675C40">
        <w:t xml:space="preserve"> 234-8.</w:t>
      </w:r>
    </w:p>
    <w:p w14:paraId="50BEE917" w14:textId="77777777" w:rsidR="00675C40" w:rsidRPr="00675C40" w:rsidRDefault="00675C40" w:rsidP="00675C40">
      <w:pPr>
        <w:pStyle w:val="EndNoteBibliography"/>
        <w:spacing w:after="0"/>
        <w:ind w:left="720" w:hanging="720"/>
      </w:pPr>
      <w:r w:rsidRPr="00675C40">
        <w:t xml:space="preserve">Sexson Tejtel, S. K., Munoz, F. M., Al-Ammouri, I., Savorgnan, F., Guggilla, R. K., Khuri-Bulos, N., Phillips, L. &amp; Engler, R. J. M. 2022. Myocarditis and pericarditis: Case definition and guidelines for data collection, analysis, and presentation of immunization safety data. </w:t>
      </w:r>
      <w:r w:rsidRPr="00675C40">
        <w:rPr>
          <w:i/>
        </w:rPr>
        <w:t>Vaccine,</w:t>
      </w:r>
      <w:r w:rsidRPr="00675C40">
        <w:t xml:space="preserve"> 40</w:t>
      </w:r>
      <w:r w:rsidRPr="00675C40">
        <w:rPr>
          <w:b/>
        </w:rPr>
        <w:t>,</w:t>
      </w:r>
      <w:r w:rsidRPr="00675C40">
        <w:t xml:space="preserve"> 1499-1511.</w:t>
      </w:r>
    </w:p>
    <w:p w14:paraId="790A6770" w14:textId="77777777" w:rsidR="00675C40" w:rsidRPr="00675C40" w:rsidRDefault="00675C40" w:rsidP="00675C40">
      <w:pPr>
        <w:pStyle w:val="EndNoteBibliography"/>
        <w:spacing w:after="0"/>
        <w:ind w:left="720" w:hanging="720"/>
      </w:pPr>
      <w:r w:rsidRPr="00675C40">
        <w:t xml:space="preserve">Shah, B. N., Balaji, G., Alhajiri, A., Ramzy, I. S., Ahmadvazir, S. &amp; Senior, R. 2013. Incremental diagnostic and prognostic value of contemporary stress echocardiography in a chest pain unit: mortality and morbidity outcomes from a real-world setting. </w:t>
      </w:r>
      <w:r w:rsidRPr="00675C40">
        <w:rPr>
          <w:i/>
        </w:rPr>
        <w:t>Circ Cardiovasc Imaging,</w:t>
      </w:r>
      <w:r w:rsidRPr="00675C40">
        <w:t xml:space="preserve"> 6</w:t>
      </w:r>
      <w:r w:rsidRPr="00675C40">
        <w:rPr>
          <w:b/>
        </w:rPr>
        <w:t>,</w:t>
      </w:r>
      <w:r w:rsidRPr="00675C40">
        <w:t xml:space="preserve"> 202-9.</w:t>
      </w:r>
    </w:p>
    <w:p w14:paraId="70A46679" w14:textId="77777777" w:rsidR="00675C40" w:rsidRPr="00675C40" w:rsidRDefault="00675C40" w:rsidP="00675C40">
      <w:pPr>
        <w:pStyle w:val="EndNoteBibliography"/>
        <w:spacing w:after="0"/>
        <w:ind w:left="720" w:hanging="720"/>
      </w:pPr>
      <w:r w:rsidRPr="00675C40">
        <w:t xml:space="preserve">Shehata, M. L., Turkbey, E. B., Vogel-Claussen, J. &amp; Bluemke, D. A. 2008. Role of cardiac magnetic resonance imaging in assessment of nonischemic cardiomyopathies. </w:t>
      </w:r>
      <w:r w:rsidRPr="00675C40">
        <w:rPr>
          <w:i/>
        </w:rPr>
        <w:t>Top Magn Reson Imaging,</w:t>
      </w:r>
      <w:r w:rsidRPr="00675C40">
        <w:t xml:space="preserve"> 19</w:t>
      </w:r>
      <w:r w:rsidRPr="00675C40">
        <w:rPr>
          <w:b/>
        </w:rPr>
        <w:t>,</w:t>
      </w:r>
      <w:r w:rsidRPr="00675C40">
        <w:t xml:space="preserve"> 43-57.</w:t>
      </w:r>
    </w:p>
    <w:p w14:paraId="49D0CE2B" w14:textId="77777777" w:rsidR="00675C40" w:rsidRPr="00675C40" w:rsidRDefault="00675C40" w:rsidP="00675C40">
      <w:pPr>
        <w:pStyle w:val="EndNoteBibliography"/>
        <w:spacing w:after="0"/>
        <w:ind w:left="720" w:hanging="720"/>
      </w:pPr>
      <w:r w:rsidRPr="00675C40">
        <w:t xml:space="preserve">Sinagra, G., Porcari, A., Gentile, P., Artico, J., Fabris, E., Bussani, R. &amp; Merlo, M. 2021. Viral presence-guided immunomodulation in lymphocytic myocarditis: an update. </w:t>
      </w:r>
      <w:r w:rsidRPr="00675C40">
        <w:rPr>
          <w:i/>
        </w:rPr>
        <w:t>Eur J Heart Fail,</w:t>
      </w:r>
      <w:r w:rsidRPr="00675C40">
        <w:t xml:space="preserve"> 23</w:t>
      </w:r>
      <w:r w:rsidRPr="00675C40">
        <w:rPr>
          <w:b/>
        </w:rPr>
        <w:t>,</w:t>
      </w:r>
      <w:r w:rsidRPr="00675C40">
        <w:t xml:space="preserve"> 211-216.</w:t>
      </w:r>
    </w:p>
    <w:p w14:paraId="303EAAB6" w14:textId="77777777" w:rsidR="00675C40" w:rsidRPr="00675C40" w:rsidRDefault="00675C40" w:rsidP="00675C40">
      <w:pPr>
        <w:pStyle w:val="EndNoteBibliography"/>
        <w:spacing w:after="0"/>
        <w:ind w:left="720" w:hanging="720"/>
      </w:pPr>
      <w:r w:rsidRPr="00675C40">
        <w:t xml:space="preserve">Siripanthong, B., Nazarian, S., Muser, D., Deo, R., Santangeli, P., Khanji, M. Y., Cooper, L. T., Jr. &amp; Chahal, C. a. A. 2020. Recognizing COVID-19-related myocarditis: The possible pathophysiology and proposed guideline for diagnosis and management. </w:t>
      </w:r>
      <w:r w:rsidRPr="00675C40">
        <w:rPr>
          <w:i/>
        </w:rPr>
        <w:t>Heart Rhythm,</w:t>
      </w:r>
      <w:r w:rsidRPr="00675C40">
        <w:t xml:space="preserve"> 17</w:t>
      </w:r>
      <w:r w:rsidRPr="00675C40">
        <w:rPr>
          <w:b/>
        </w:rPr>
        <w:t>,</w:t>
      </w:r>
      <w:r w:rsidRPr="00675C40">
        <w:t xml:space="preserve"> 1463-1471.</w:t>
      </w:r>
    </w:p>
    <w:p w14:paraId="149E5D32" w14:textId="77777777" w:rsidR="00675C40" w:rsidRPr="00675C40" w:rsidRDefault="00675C40" w:rsidP="00675C40">
      <w:pPr>
        <w:pStyle w:val="EndNoteBibliography"/>
        <w:spacing w:after="0"/>
        <w:ind w:left="720" w:hanging="720"/>
      </w:pPr>
      <w:r w:rsidRPr="00675C40">
        <w:t xml:space="preserve">Sisakian, H. 2014. Cardiomyopathies: Evolution of pathogenesis concepts and potential for new therapies. </w:t>
      </w:r>
      <w:r w:rsidRPr="00675C40">
        <w:rPr>
          <w:i/>
        </w:rPr>
        <w:t>World J Cardiol,</w:t>
      </w:r>
      <w:r w:rsidRPr="00675C40">
        <w:t xml:space="preserve"> 6</w:t>
      </w:r>
      <w:r w:rsidRPr="00675C40">
        <w:rPr>
          <w:b/>
        </w:rPr>
        <w:t>,</w:t>
      </w:r>
      <w:r w:rsidRPr="00675C40">
        <w:t xml:space="preserve"> 478-94.</w:t>
      </w:r>
    </w:p>
    <w:p w14:paraId="3E2DBBE2" w14:textId="77777777" w:rsidR="00675C40" w:rsidRPr="00675C40" w:rsidRDefault="00675C40" w:rsidP="00675C40">
      <w:pPr>
        <w:pStyle w:val="EndNoteBibliography"/>
        <w:spacing w:after="0"/>
        <w:ind w:left="720" w:hanging="720"/>
      </w:pPr>
      <w:r w:rsidRPr="00675C40">
        <w:t xml:space="preserve">Situ, Y., Birch, S. C., Moreyra, C. &amp; Holloway, C. J. 2020. Cardiovascular magnetic resonance imaging for structural heart disease. </w:t>
      </w:r>
      <w:r w:rsidRPr="00675C40">
        <w:rPr>
          <w:i/>
        </w:rPr>
        <w:t>Cardiovascular Diagnosis and Therapy,</w:t>
      </w:r>
      <w:r w:rsidRPr="00675C40">
        <w:t xml:space="preserve"> 10</w:t>
      </w:r>
      <w:r w:rsidRPr="00675C40">
        <w:rPr>
          <w:b/>
        </w:rPr>
        <w:t>,</w:t>
      </w:r>
      <w:r w:rsidRPr="00675C40">
        <w:t xml:space="preserve"> 361.</w:t>
      </w:r>
    </w:p>
    <w:p w14:paraId="02395506" w14:textId="77777777" w:rsidR="00675C40" w:rsidRPr="00675C40" w:rsidRDefault="00675C40" w:rsidP="00675C40">
      <w:pPr>
        <w:pStyle w:val="EndNoteBibliography"/>
        <w:spacing w:after="0"/>
        <w:ind w:left="720" w:hanging="720"/>
      </w:pPr>
      <w:r w:rsidRPr="00675C40">
        <w:t xml:space="preserve">Smith, S. C., Ladenson, J. H., Mason, J. W. &amp; Jaffe, A. S. 1997. Elevations of cardiac troponin I associated with myocarditis. Experimental and clinical correlates. </w:t>
      </w:r>
      <w:r w:rsidRPr="00675C40">
        <w:rPr>
          <w:i/>
        </w:rPr>
        <w:t>Circulation,</w:t>
      </w:r>
      <w:r w:rsidRPr="00675C40">
        <w:t xml:space="preserve"> 95</w:t>
      </w:r>
      <w:r w:rsidRPr="00675C40">
        <w:rPr>
          <w:b/>
        </w:rPr>
        <w:t>,</w:t>
      </w:r>
      <w:r w:rsidRPr="00675C40">
        <w:t xml:space="preserve"> 163-8.</w:t>
      </w:r>
    </w:p>
    <w:p w14:paraId="04B6AF6B" w14:textId="77777777" w:rsidR="00675C40" w:rsidRPr="00675C40" w:rsidRDefault="00675C40" w:rsidP="00675C40">
      <w:pPr>
        <w:pStyle w:val="EndNoteBibliography"/>
        <w:spacing w:after="0"/>
        <w:ind w:left="720" w:hanging="720"/>
      </w:pPr>
      <w:r w:rsidRPr="00675C40">
        <w:t xml:space="preserve">Sokolska, J. M., Von Spiczak, J., Gotschy, A., Kozerke, S. &amp; Manka, R. 2019. Cardiac magnetic resonance imaging to detect ischemia in chronic coronary syndromes: state of the art. </w:t>
      </w:r>
      <w:r w:rsidRPr="00675C40">
        <w:rPr>
          <w:i/>
        </w:rPr>
        <w:t>Kardiologia Polska (Polish Heart Journal),</w:t>
      </w:r>
      <w:r w:rsidRPr="00675C40">
        <w:t xml:space="preserve"> 77</w:t>
      </w:r>
      <w:r w:rsidRPr="00675C40">
        <w:rPr>
          <w:b/>
        </w:rPr>
        <w:t>,</w:t>
      </w:r>
      <w:r w:rsidRPr="00675C40">
        <w:t xml:space="preserve"> 1123-1133.</w:t>
      </w:r>
    </w:p>
    <w:p w14:paraId="4832627B" w14:textId="77777777" w:rsidR="00675C40" w:rsidRPr="00675C40" w:rsidRDefault="00675C40" w:rsidP="00675C40">
      <w:pPr>
        <w:pStyle w:val="EndNoteBibliography"/>
        <w:spacing w:after="0"/>
        <w:ind w:left="720" w:hanging="720"/>
      </w:pPr>
      <w:r w:rsidRPr="00675C40">
        <w:t xml:space="preserve">Sosnowski, M., Mlynarski, R., Wlodyka, A., Brzoska, J., Kargul, W. &amp; Tendera, M. 2010. The presence of endocardial leads may limit applicability of coronary CT angiography. </w:t>
      </w:r>
      <w:r w:rsidRPr="00675C40">
        <w:rPr>
          <w:i/>
        </w:rPr>
        <w:t>Scandinavian Cardiovascular Journal,</w:t>
      </w:r>
      <w:r w:rsidRPr="00675C40">
        <w:t xml:space="preserve"> 44</w:t>
      </w:r>
      <w:r w:rsidRPr="00675C40">
        <w:rPr>
          <w:b/>
        </w:rPr>
        <w:t>,</w:t>
      </w:r>
      <w:r w:rsidRPr="00675C40">
        <w:t xml:space="preserve"> 31-36.</w:t>
      </w:r>
    </w:p>
    <w:p w14:paraId="467ACBA1" w14:textId="77777777" w:rsidR="00675C40" w:rsidRPr="00675C40" w:rsidRDefault="00675C40" w:rsidP="00675C40">
      <w:pPr>
        <w:pStyle w:val="EndNoteBibliography"/>
        <w:spacing w:after="0"/>
        <w:ind w:left="720" w:hanging="720"/>
      </w:pPr>
      <w:r w:rsidRPr="00675C40">
        <w:t xml:space="preserve">Steeds, R. P., Wheeler, R., Bhattacharyya, S., Reiken, J., Nihoyannopoulos, P., Senior, R., Monaghan, M. J. &amp; Sharma, V. 2019. Stress echocardiography in coronary artery disease: a practical guideline from the British Society of Echocardiography. </w:t>
      </w:r>
      <w:r w:rsidRPr="00675C40">
        <w:rPr>
          <w:i/>
        </w:rPr>
        <w:t>Echo Res Pract,</w:t>
      </w:r>
      <w:r w:rsidRPr="00675C40">
        <w:t xml:space="preserve"> 6</w:t>
      </w:r>
      <w:r w:rsidRPr="00675C40">
        <w:rPr>
          <w:b/>
        </w:rPr>
        <w:t>,</w:t>
      </w:r>
      <w:r w:rsidRPr="00675C40">
        <w:t xml:space="preserve"> G17-g33.</w:t>
      </w:r>
    </w:p>
    <w:p w14:paraId="26A40AAB" w14:textId="77777777" w:rsidR="00675C40" w:rsidRPr="00675C40" w:rsidRDefault="00675C40" w:rsidP="00675C40">
      <w:pPr>
        <w:pStyle w:val="EndNoteBibliography"/>
        <w:spacing w:after="0"/>
        <w:ind w:left="720" w:hanging="720"/>
      </w:pPr>
      <w:r w:rsidRPr="00675C40">
        <w:t xml:space="preserve">Storey P 2014. Imaging for cardiac disease: a practical guide for general practitioners. </w:t>
      </w:r>
      <w:r w:rsidRPr="00675C40">
        <w:rPr>
          <w:i/>
        </w:rPr>
        <w:t>Australian Journal for General Practitioners,</w:t>
      </w:r>
      <w:r w:rsidRPr="00675C40">
        <w:t xml:space="preserve"> 43</w:t>
      </w:r>
      <w:r w:rsidRPr="00675C40">
        <w:rPr>
          <w:b/>
        </w:rPr>
        <w:t>,</w:t>
      </w:r>
      <w:r w:rsidRPr="00675C40">
        <w:t xml:space="preserve"> 260-263.</w:t>
      </w:r>
    </w:p>
    <w:p w14:paraId="28D6FB21" w14:textId="77777777" w:rsidR="00675C40" w:rsidRPr="00675C40" w:rsidRDefault="00675C40" w:rsidP="00675C40">
      <w:pPr>
        <w:pStyle w:val="EndNoteBibliography"/>
        <w:spacing w:after="0"/>
        <w:ind w:left="720" w:hanging="720"/>
      </w:pPr>
      <w:r w:rsidRPr="00675C40">
        <w:t xml:space="preserve">Sujino, Y., Kimura, F., Tanno, J., Nakano, S., Yamaguchi, E., Shimizu, M., Okano, N., Tamura, Y., Fujita, J. &amp; Cooper, L. T. 2014. Cardiac magnetic resonance imaging in giant cell myocarditis: intriguing associations with clinical and pathological features. </w:t>
      </w:r>
      <w:r w:rsidRPr="00675C40">
        <w:rPr>
          <w:i/>
        </w:rPr>
        <w:t>Circulation,</w:t>
      </w:r>
      <w:r w:rsidRPr="00675C40">
        <w:t xml:space="preserve"> 129</w:t>
      </w:r>
      <w:r w:rsidRPr="00675C40">
        <w:rPr>
          <w:b/>
        </w:rPr>
        <w:t>,</w:t>
      </w:r>
      <w:r w:rsidRPr="00675C40">
        <w:t xml:space="preserve"> e467-e469.</w:t>
      </w:r>
    </w:p>
    <w:p w14:paraId="20895814" w14:textId="77777777" w:rsidR="00675C40" w:rsidRPr="00675C40" w:rsidRDefault="00675C40" w:rsidP="00675C40">
      <w:pPr>
        <w:pStyle w:val="EndNoteBibliography"/>
        <w:spacing w:after="0"/>
        <w:ind w:left="720" w:hanging="720"/>
      </w:pPr>
      <w:r w:rsidRPr="00675C40">
        <w:t>Sultan, F. a. T. &amp; Adnan, G. 2018. Myocarditis mimicking acute coronary syndrome-the role of cardiac magnetic resonance imaging in the diagnosis.</w:t>
      </w:r>
    </w:p>
    <w:p w14:paraId="4502C167" w14:textId="77777777" w:rsidR="00675C40" w:rsidRPr="00675C40" w:rsidRDefault="00675C40" w:rsidP="00675C40">
      <w:pPr>
        <w:pStyle w:val="EndNoteBibliography"/>
        <w:spacing w:after="0"/>
        <w:ind w:left="720" w:hanging="720"/>
      </w:pPr>
      <w:r w:rsidRPr="00675C40">
        <w:t xml:space="preserve">Takeuchi, S., Kawada, J. I., Okuno, Y., Horiba, K., Suzuki, T., Torii, Y., Yasuda, K., Numaguchi, A., Kato, T., Takahashi, Y. &amp; Ito, Y. 2018. Identification of potential pathogenic viruses in patients with acute myocarditis using next-generation sequencing. </w:t>
      </w:r>
      <w:r w:rsidRPr="00675C40">
        <w:rPr>
          <w:i/>
        </w:rPr>
        <w:t>J Med Virol,</w:t>
      </w:r>
      <w:r w:rsidRPr="00675C40">
        <w:t xml:space="preserve"> 90</w:t>
      </w:r>
      <w:r w:rsidRPr="00675C40">
        <w:rPr>
          <w:b/>
        </w:rPr>
        <w:t>,</w:t>
      </w:r>
      <w:r w:rsidRPr="00675C40">
        <w:t xml:space="preserve"> 1814-1821.</w:t>
      </w:r>
    </w:p>
    <w:p w14:paraId="5FFECAF2" w14:textId="77777777" w:rsidR="00675C40" w:rsidRPr="00675C40" w:rsidRDefault="00675C40" w:rsidP="00675C40">
      <w:pPr>
        <w:pStyle w:val="EndNoteBibliography"/>
        <w:spacing w:after="0"/>
        <w:ind w:left="720" w:hanging="720"/>
      </w:pPr>
      <w:r w:rsidRPr="00675C40">
        <w:t xml:space="preserve">Takx, R. A., Suchá, D., Park, J., Leiner, T. &amp; Hoffmann, U. 2015. Sublingual Nitroglycerin Administration in Coronary Computed Tomography Angiography: a Systematic Review. </w:t>
      </w:r>
      <w:r w:rsidRPr="00675C40">
        <w:rPr>
          <w:i/>
        </w:rPr>
        <w:t>Eur Radiol,</w:t>
      </w:r>
      <w:r w:rsidRPr="00675C40">
        <w:t xml:space="preserve"> 25</w:t>
      </w:r>
      <w:r w:rsidRPr="00675C40">
        <w:rPr>
          <w:b/>
        </w:rPr>
        <w:t>,</w:t>
      </w:r>
      <w:r w:rsidRPr="00675C40">
        <w:t xml:space="preserve"> 3536-42.</w:t>
      </w:r>
    </w:p>
    <w:p w14:paraId="266F0810" w14:textId="77777777" w:rsidR="00675C40" w:rsidRPr="00675C40" w:rsidRDefault="00675C40" w:rsidP="00675C40">
      <w:pPr>
        <w:pStyle w:val="EndNoteBibliography"/>
        <w:spacing w:after="0"/>
        <w:ind w:left="720" w:hanging="720"/>
      </w:pPr>
      <w:r w:rsidRPr="00675C40">
        <w:t xml:space="preserve">Tarighatnia, A., Mohammadalian, A., Ghojazade, M., Pourafkari, L. &amp; Farajollahi, A. 2017. Beam projections and radiation exposure in transradial and transfemoral approaches during coronary angiography. </w:t>
      </w:r>
      <w:r w:rsidRPr="00675C40">
        <w:rPr>
          <w:i/>
        </w:rPr>
        <w:t>Anatol J Cardiol,</w:t>
      </w:r>
      <w:r w:rsidRPr="00675C40">
        <w:t xml:space="preserve"> 18</w:t>
      </w:r>
      <w:r w:rsidRPr="00675C40">
        <w:rPr>
          <w:b/>
        </w:rPr>
        <w:t>,</w:t>
      </w:r>
      <w:r w:rsidRPr="00675C40">
        <w:t xml:space="preserve"> 298-303.</w:t>
      </w:r>
    </w:p>
    <w:p w14:paraId="30AFC6EA" w14:textId="77777777" w:rsidR="00675C40" w:rsidRPr="00675C40" w:rsidRDefault="00675C40" w:rsidP="00675C40">
      <w:pPr>
        <w:pStyle w:val="EndNoteBibliography"/>
        <w:spacing w:after="0"/>
        <w:ind w:left="720" w:hanging="720"/>
      </w:pPr>
      <w:r w:rsidRPr="00675C40">
        <w:t xml:space="preserve">Tatsugami, F., Higaki, T., Sakane, H., Fukumoto, W., Iida, M., Baba, Y., Fujioka, C., Kihara, Y., Tsushima, S. &amp; Awai, K. 2016. Coronary CT angiography in patients with implanted cardiac devices: initial experience with the metal artefact reduction technique. </w:t>
      </w:r>
      <w:r w:rsidRPr="00675C40">
        <w:rPr>
          <w:i/>
        </w:rPr>
        <w:t>The British Journal of Radiology,</w:t>
      </w:r>
      <w:r w:rsidRPr="00675C40">
        <w:t xml:space="preserve"> 89</w:t>
      </w:r>
      <w:r w:rsidRPr="00675C40">
        <w:rPr>
          <w:b/>
        </w:rPr>
        <w:t>,</w:t>
      </w:r>
      <w:r w:rsidRPr="00675C40">
        <w:t xml:space="preserve"> 20160493.</w:t>
      </w:r>
    </w:p>
    <w:p w14:paraId="05BBCFE6" w14:textId="77777777" w:rsidR="00675C40" w:rsidRPr="00675C40" w:rsidRDefault="00675C40" w:rsidP="00675C40">
      <w:pPr>
        <w:pStyle w:val="EndNoteBibliography"/>
        <w:spacing w:after="0"/>
        <w:ind w:left="720" w:hanging="720"/>
      </w:pPr>
      <w:r w:rsidRPr="00675C40">
        <w:t xml:space="preserve">Tavakol, M., Ashraf, S. &amp; Brener, S. J. 2012. Risks and complications of coronary angiography: a comprehensive review. </w:t>
      </w:r>
      <w:r w:rsidRPr="00675C40">
        <w:rPr>
          <w:i/>
        </w:rPr>
        <w:t>Global journal of health science,</w:t>
      </w:r>
      <w:r w:rsidRPr="00675C40">
        <w:t xml:space="preserve"> 4</w:t>
      </w:r>
      <w:r w:rsidRPr="00675C40">
        <w:rPr>
          <w:b/>
        </w:rPr>
        <w:t>,</w:t>
      </w:r>
      <w:r w:rsidRPr="00675C40">
        <w:t xml:space="preserve"> 65.</w:t>
      </w:r>
    </w:p>
    <w:p w14:paraId="23BA264E" w14:textId="77777777" w:rsidR="00675C40" w:rsidRPr="00675C40" w:rsidRDefault="00675C40" w:rsidP="00675C40">
      <w:pPr>
        <w:pStyle w:val="EndNoteBibliography"/>
        <w:spacing w:after="0"/>
        <w:ind w:left="720" w:hanging="720"/>
      </w:pPr>
      <w:r w:rsidRPr="00675C40">
        <w:t xml:space="preserve">Tebbe, U., Bramlage, K., John, F., Härtel, D., Felgendreher, R., Machalke, K., Kandolf, R. &amp; Bramlage, P. 2016. Endomyocardial biopsy in patients with cardiomyopathy of unknown origin: does specialized center experience apply to a tertiary care hospital? </w:t>
      </w:r>
      <w:r w:rsidRPr="00675C40">
        <w:rPr>
          <w:i/>
        </w:rPr>
        <w:t>BMC Research Notes,</w:t>
      </w:r>
      <w:r w:rsidRPr="00675C40">
        <w:t xml:space="preserve"> 9</w:t>
      </w:r>
      <w:r w:rsidRPr="00675C40">
        <w:rPr>
          <w:b/>
        </w:rPr>
        <w:t>,</w:t>
      </w:r>
      <w:r w:rsidRPr="00675C40">
        <w:t xml:space="preserve"> 459.</w:t>
      </w:r>
    </w:p>
    <w:p w14:paraId="3A311381" w14:textId="77777777" w:rsidR="00675C40" w:rsidRPr="00675C40" w:rsidRDefault="00675C40" w:rsidP="00675C40">
      <w:pPr>
        <w:pStyle w:val="EndNoteBibliography"/>
        <w:spacing w:after="0"/>
        <w:ind w:left="720" w:hanging="720"/>
      </w:pPr>
      <w:r w:rsidRPr="00675C40">
        <w:lastRenderedPageBreak/>
        <w:t xml:space="preserve">Thanachartwet, V., Wattanathum, A., Sahassananda, D., Wacharasint, P., Chamnanchanunt, S., Khine Kyaw, E., Jittmittraphap, A., Naksomphun, M., Surabotsophon, M. &amp; Desakorn, V. 2016. Dynamic measurement of hemodynamic parameters and cardiac preload in adults with dengue: a prospective observational study. </w:t>
      </w:r>
      <w:r w:rsidRPr="00675C40">
        <w:rPr>
          <w:i/>
        </w:rPr>
        <w:t>PLoS One,</w:t>
      </w:r>
      <w:r w:rsidRPr="00675C40">
        <w:t xml:space="preserve"> 11</w:t>
      </w:r>
      <w:r w:rsidRPr="00675C40">
        <w:rPr>
          <w:b/>
        </w:rPr>
        <w:t>,</w:t>
      </w:r>
      <w:r w:rsidRPr="00675C40">
        <w:t xml:space="preserve"> e0156135.</w:t>
      </w:r>
    </w:p>
    <w:p w14:paraId="51F131F4" w14:textId="77777777" w:rsidR="00675C40" w:rsidRPr="00675C40" w:rsidRDefault="00675C40" w:rsidP="00675C40">
      <w:pPr>
        <w:pStyle w:val="EndNoteBibliography"/>
        <w:spacing w:after="0"/>
        <w:ind w:left="720" w:hanging="720"/>
      </w:pPr>
      <w:r w:rsidRPr="00675C40">
        <w:t>Therapeutic Goods Administration 2022. COVID-19 vaccine weekly safety report. Canberra: Australian Government Department of Health.</w:t>
      </w:r>
    </w:p>
    <w:p w14:paraId="0630F38A" w14:textId="77777777" w:rsidR="00675C40" w:rsidRPr="00675C40" w:rsidRDefault="00675C40" w:rsidP="00675C40">
      <w:pPr>
        <w:pStyle w:val="EndNoteBibliography"/>
        <w:spacing w:after="0"/>
        <w:ind w:left="720" w:hanging="720"/>
      </w:pPr>
      <w:r w:rsidRPr="00675C40">
        <w:t xml:space="preserve">Thygesen, K., Alpert, J. S., Jaffe, A. S., Chaitman, B. R., Bax, J. J., Morrow, D. A. &amp; White, H. D. 2018. Fourth Universal Definition of Myocardial Infarction (2018). </w:t>
      </w:r>
      <w:r w:rsidRPr="00675C40">
        <w:rPr>
          <w:i/>
        </w:rPr>
        <w:t>J Am Coll Cardiol,</w:t>
      </w:r>
      <w:r w:rsidRPr="00675C40">
        <w:t xml:space="preserve"> 72</w:t>
      </w:r>
      <w:r w:rsidRPr="00675C40">
        <w:rPr>
          <w:b/>
        </w:rPr>
        <w:t>,</w:t>
      </w:r>
      <w:r w:rsidRPr="00675C40">
        <w:t xml:space="preserve"> 2231-2264.</w:t>
      </w:r>
    </w:p>
    <w:p w14:paraId="62F196B3" w14:textId="77777777" w:rsidR="00675C40" w:rsidRPr="00675C40" w:rsidRDefault="00675C40" w:rsidP="00675C40">
      <w:pPr>
        <w:pStyle w:val="EndNoteBibliography"/>
        <w:spacing w:after="0"/>
        <w:ind w:left="720" w:hanging="720"/>
      </w:pPr>
      <w:r w:rsidRPr="00675C40">
        <w:t xml:space="preserve">Tipoo Sultan, F. A. &amp; Adnan, G. 2018. Myocarditis mimicking acute coronary syndrome - the role of cardiac magnetic resonance imaging in the diagnosis. </w:t>
      </w:r>
      <w:r w:rsidRPr="00675C40">
        <w:rPr>
          <w:i/>
        </w:rPr>
        <w:t>J Pak Med Assoc,</w:t>
      </w:r>
      <w:r w:rsidRPr="00675C40">
        <w:t xml:space="preserve"> 68</w:t>
      </w:r>
      <w:r w:rsidRPr="00675C40">
        <w:rPr>
          <w:b/>
        </w:rPr>
        <w:t>,</w:t>
      </w:r>
      <w:r w:rsidRPr="00675C40">
        <w:t xml:space="preserve"> 477-479.</w:t>
      </w:r>
    </w:p>
    <w:p w14:paraId="44972EDD" w14:textId="77777777" w:rsidR="00675C40" w:rsidRPr="00675C40" w:rsidRDefault="00675C40" w:rsidP="00675C40">
      <w:pPr>
        <w:pStyle w:val="EndNoteBibliography"/>
        <w:spacing w:after="0"/>
        <w:ind w:left="720" w:hanging="720"/>
      </w:pPr>
      <w:r w:rsidRPr="00675C40">
        <w:t xml:space="preserve">Towbin, J. A., Lowe, A. M., Colan, S. D., Sleeper, L. A., Orav, E. J., Clunie, S., Messere, J., Cox, G. F., Lurie, P. R., Hsu, D., Canter, C., Wilkinson, J. D. &amp; Lipshultz, S. E. 2006. Incidence, causes, and outcomes of dilated cardiomyopathy in children. </w:t>
      </w:r>
      <w:r w:rsidRPr="00675C40">
        <w:rPr>
          <w:i/>
        </w:rPr>
        <w:t>Jama,</w:t>
      </w:r>
      <w:r w:rsidRPr="00675C40">
        <w:t xml:space="preserve"> 296</w:t>
      </w:r>
      <w:r w:rsidRPr="00675C40">
        <w:rPr>
          <w:b/>
        </w:rPr>
        <w:t>,</w:t>
      </w:r>
      <w:r w:rsidRPr="00675C40">
        <w:t xml:space="preserve"> 1867-76.</w:t>
      </w:r>
    </w:p>
    <w:p w14:paraId="19FB33BE" w14:textId="77777777" w:rsidR="00675C40" w:rsidRPr="00675C40" w:rsidRDefault="00675C40" w:rsidP="00675C40">
      <w:pPr>
        <w:pStyle w:val="EndNoteBibliography"/>
        <w:spacing w:after="0"/>
        <w:ind w:left="720" w:hanging="720"/>
      </w:pPr>
      <w:r w:rsidRPr="00675C40">
        <w:t xml:space="preserve">Tschöpe, C., </w:t>
      </w:r>
      <w:r w:rsidR="00D83ADE" w:rsidRPr="00D83ADE">
        <w:t xml:space="preserve">Cooper, L. T., Torre-Amione, G. &amp; Van Linthout, S. 2019. Management of Myocarditis-Related Cardiomyopathy in Adults. </w:t>
      </w:r>
      <w:r w:rsidR="00D83ADE" w:rsidRPr="00D83ADE">
        <w:rPr>
          <w:i/>
        </w:rPr>
        <w:t>Circ Res,</w:t>
      </w:r>
      <w:r w:rsidR="00D83ADE" w:rsidRPr="00D83ADE">
        <w:t xml:space="preserve"> 124</w:t>
      </w:r>
      <w:r w:rsidR="00D83ADE" w:rsidRPr="00D83ADE">
        <w:rPr>
          <w:b/>
        </w:rPr>
        <w:t>,</w:t>
      </w:r>
      <w:r w:rsidR="00D83ADE" w:rsidRPr="00D83ADE">
        <w:t xml:space="preserve"> 1568-1583</w:t>
      </w:r>
      <w:r w:rsidRPr="00675C40">
        <w:t>.</w:t>
      </w:r>
    </w:p>
    <w:p w14:paraId="5B4870A3" w14:textId="77777777" w:rsidR="00675C40" w:rsidRPr="00675C40" w:rsidRDefault="00675C40" w:rsidP="00675C40">
      <w:pPr>
        <w:pStyle w:val="EndNoteBibliography"/>
        <w:spacing w:after="0"/>
        <w:ind w:left="720" w:hanging="720"/>
      </w:pPr>
      <w:r w:rsidRPr="00675C40">
        <w:t xml:space="preserve">Uhlig, J., Al-Bourini, O., Salgado, R., Francone, M., Vliegenthart, R., Bremerich, J., Lotz, J. &amp; Gutberlet, M. 2020. Gadolinium-based contrast agents for cardiac MRI: use of linear and macrocyclic agents with associated safety profile from 154 779 European patients. </w:t>
      </w:r>
      <w:r w:rsidRPr="00675C40">
        <w:rPr>
          <w:i/>
        </w:rPr>
        <w:t>Radiology: Cardiothoracic Imaging,</w:t>
      </w:r>
      <w:r w:rsidRPr="00675C40">
        <w:t xml:space="preserve"> 2.</w:t>
      </w:r>
    </w:p>
    <w:p w14:paraId="435B2561" w14:textId="77777777" w:rsidR="00675C40" w:rsidRPr="00675C40" w:rsidRDefault="00675C40" w:rsidP="00675C40">
      <w:pPr>
        <w:pStyle w:val="EndNoteBibliography"/>
        <w:spacing w:after="0"/>
        <w:ind w:left="720" w:hanging="720"/>
      </w:pPr>
      <w:r w:rsidRPr="00675C40">
        <w:t xml:space="preserve">Underwood, S. R., Anagnostopoulos, C., Cerqueira, M., Ell, P. J., Flint, E. J., Harbinson, M., Kelion, A. D., Al-Mohammad, A., Prvulovich, E. M., Shaw, L. J. &amp; Tweddel, A. C. 2004. Myocardial perfusion scintigraphy: the evidence. </w:t>
      </w:r>
      <w:r w:rsidRPr="00675C40">
        <w:rPr>
          <w:i/>
        </w:rPr>
        <w:t>Eur J Nucl Med Mol Imaging,</w:t>
      </w:r>
      <w:r w:rsidRPr="00675C40">
        <w:t xml:space="preserve"> 31</w:t>
      </w:r>
      <w:r w:rsidRPr="00675C40">
        <w:rPr>
          <w:b/>
        </w:rPr>
        <w:t>,</w:t>
      </w:r>
      <w:r w:rsidRPr="00675C40">
        <w:t xml:space="preserve"> 261-91.</w:t>
      </w:r>
    </w:p>
    <w:p w14:paraId="4B11C665" w14:textId="77777777" w:rsidR="00675C40" w:rsidRPr="00675C40" w:rsidRDefault="00675C40" w:rsidP="00675C40">
      <w:pPr>
        <w:pStyle w:val="EndNoteBibliography"/>
        <w:spacing w:after="0"/>
        <w:ind w:left="720" w:hanging="720"/>
      </w:pPr>
      <w:r w:rsidRPr="00675C40">
        <w:t xml:space="preserve">Veronese, G., Ammirati, E., Cipriani, M. &amp; Frigerio, M. 2018. Fulminant myocarditis: Characteristics, treatment, and outcomes. </w:t>
      </w:r>
      <w:r w:rsidRPr="00675C40">
        <w:rPr>
          <w:i/>
        </w:rPr>
        <w:t>Anatolian Journal of Cardiology,</w:t>
      </w:r>
      <w:r w:rsidRPr="00675C40">
        <w:t xml:space="preserve"> 19</w:t>
      </w:r>
      <w:r w:rsidRPr="00675C40">
        <w:rPr>
          <w:b/>
        </w:rPr>
        <w:t>,</w:t>
      </w:r>
      <w:r w:rsidRPr="00675C40">
        <w:t xml:space="preserve"> 279.</w:t>
      </w:r>
    </w:p>
    <w:p w14:paraId="04C8EC37" w14:textId="77777777" w:rsidR="00675C40" w:rsidRPr="00675C40" w:rsidRDefault="00675C40" w:rsidP="00675C40">
      <w:pPr>
        <w:pStyle w:val="EndNoteBibliography"/>
        <w:spacing w:after="0"/>
        <w:ind w:left="720" w:hanging="720"/>
      </w:pPr>
      <w:r w:rsidRPr="00675C40">
        <w:t xml:space="preserve">Vidal-Perez, R., Abou Jokh Casas, C., Agra-Bermejo, R. M., Alvarez-Alvarez, B., Grapsa, J., Fontes-Carvalho, R., Rigueiro Veloso, P., Garcia Acuña, J. M. &amp; Gonzalez-Juanatey, J. R. 2019. Myocardial infarction with non-obstructive coronary arteries: A comprehensive review and future research directions. </w:t>
      </w:r>
      <w:r w:rsidRPr="00675C40">
        <w:rPr>
          <w:i/>
        </w:rPr>
        <w:t>World J Cardiol,</w:t>
      </w:r>
      <w:r w:rsidRPr="00675C40">
        <w:t xml:space="preserve"> 11</w:t>
      </w:r>
      <w:r w:rsidRPr="00675C40">
        <w:rPr>
          <w:b/>
        </w:rPr>
        <w:t>,</w:t>
      </w:r>
      <w:r w:rsidRPr="00675C40">
        <w:t xml:space="preserve"> 305-315.</w:t>
      </w:r>
    </w:p>
    <w:p w14:paraId="50088E6D" w14:textId="77777777" w:rsidR="00675C40" w:rsidRPr="00675C40" w:rsidRDefault="00675C40" w:rsidP="00675C40">
      <w:pPr>
        <w:pStyle w:val="EndNoteBibliography"/>
        <w:spacing w:after="0"/>
        <w:ind w:left="720" w:hanging="720"/>
      </w:pPr>
      <w:r w:rsidRPr="00675C40">
        <w:t xml:space="preserve">Wallis, A., Manghat, N. &amp; Hamilton, M. 2012. The role of coronary CT in the assessment and diagnosis of patients with chest pain. </w:t>
      </w:r>
      <w:r w:rsidRPr="00675C40">
        <w:rPr>
          <w:i/>
        </w:rPr>
        <w:t>Clinical Medicine,</w:t>
      </w:r>
      <w:r w:rsidRPr="00675C40">
        <w:t xml:space="preserve"> 12</w:t>
      </w:r>
      <w:r w:rsidRPr="00675C40">
        <w:rPr>
          <w:b/>
        </w:rPr>
        <w:t>,</w:t>
      </w:r>
      <w:r w:rsidRPr="00675C40">
        <w:t xml:space="preserve"> 222.</w:t>
      </w:r>
    </w:p>
    <w:p w14:paraId="75525348" w14:textId="77777777" w:rsidR="00675C40" w:rsidRPr="00675C40" w:rsidRDefault="00675C40" w:rsidP="00675C40">
      <w:pPr>
        <w:pStyle w:val="EndNoteBibliography"/>
        <w:spacing w:after="0"/>
        <w:ind w:left="720" w:hanging="720"/>
      </w:pPr>
      <w:r w:rsidRPr="00675C40">
        <w:t xml:space="preserve">Weininger, M., Renker, M., Rowe, G. W., Abro, J. A., Costello, P. &amp; Schoepf, U. J. 2011. Integrative computed tomographic imaging of coronary artery disease. </w:t>
      </w:r>
      <w:r w:rsidRPr="00675C40">
        <w:rPr>
          <w:i/>
        </w:rPr>
        <w:t>Expert Rev Cardiovasc Ther,</w:t>
      </w:r>
      <w:r w:rsidRPr="00675C40">
        <w:t xml:space="preserve"> 9</w:t>
      </w:r>
      <w:r w:rsidRPr="00675C40">
        <w:rPr>
          <w:b/>
        </w:rPr>
        <w:t>,</w:t>
      </w:r>
      <w:r w:rsidRPr="00675C40">
        <w:t xml:space="preserve"> 27-43.</w:t>
      </w:r>
    </w:p>
    <w:p w14:paraId="43BFDBA9" w14:textId="77777777" w:rsidR="00675C40" w:rsidRPr="00675C40" w:rsidRDefault="00675C40" w:rsidP="00675C40">
      <w:pPr>
        <w:pStyle w:val="EndNoteBibliography"/>
        <w:spacing w:after="0"/>
        <w:ind w:left="720" w:hanging="720"/>
      </w:pPr>
      <w:r w:rsidRPr="00675C40">
        <w:t xml:space="preserve">Weinreb, J. C., Rodby, R. A., Yee, J., Wang, C. L., Fine, D., Mcdonald, R. J., Perazella, M. A., Dillman, J. R. &amp; Davenport, M. S. 2021. Use of Intravenous Gadolinium-based Contrast Media in Patients with Kidney Disease: Consensus Statements from the American College of Radiology and the National Kidney Foundation. </w:t>
      </w:r>
      <w:r w:rsidRPr="00675C40">
        <w:rPr>
          <w:i/>
        </w:rPr>
        <w:t>Radiology,</w:t>
      </w:r>
      <w:r w:rsidRPr="00675C40">
        <w:t xml:space="preserve"> 298</w:t>
      </w:r>
      <w:r w:rsidRPr="00675C40">
        <w:rPr>
          <w:b/>
        </w:rPr>
        <w:t>,</w:t>
      </w:r>
      <w:r w:rsidRPr="00675C40">
        <w:t xml:space="preserve"> 28-35.</w:t>
      </w:r>
    </w:p>
    <w:p w14:paraId="61222777" w14:textId="77777777" w:rsidR="00675C40" w:rsidRPr="00675C40" w:rsidRDefault="00675C40" w:rsidP="00675C40">
      <w:pPr>
        <w:pStyle w:val="EndNoteBibliography"/>
        <w:spacing w:after="0"/>
        <w:ind w:left="720" w:hanging="720"/>
      </w:pPr>
      <w:r w:rsidRPr="00675C40">
        <w:t xml:space="preserve">Witberg, G., Barda, N., Hoss, S., Richter, I., Wiessman, M., Aviv, Y., Grinberg, T., Auster, O., Dagan, N., Balicer, R. D. &amp; Kornowski, R. 2021. Myocarditis after Covid-19 Vaccination in a Large Health Care Organization. </w:t>
      </w:r>
      <w:r w:rsidRPr="00675C40">
        <w:rPr>
          <w:i/>
        </w:rPr>
        <w:t>N Engl J Med,</w:t>
      </w:r>
      <w:r w:rsidRPr="00675C40">
        <w:t xml:space="preserve"> 385</w:t>
      </w:r>
      <w:r w:rsidRPr="00675C40">
        <w:rPr>
          <w:b/>
        </w:rPr>
        <w:t>,</w:t>
      </w:r>
      <w:r w:rsidRPr="00675C40">
        <w:t xml:space="preserve"> 2132-2139.</w:t>
      </w:r>
    </w:p>
    <w:p w14:paraId="4B904B8D" w14:textId="77777777" w:rsidR="00675C40" w:rsidRPr="00675C40" w:rsidRDefault="00675C40" w:rsidP="00675C40">
      <w:pPr>
        <w:pStyle w:val="EndNoteBibliography"/>
        <w:spacing w:after="0"/>
        <w:ind w:left="720" w:hanging="720"/>
      </w:pPr>
      <w:r w:rsidRPr="00675C40">
        <w:t xml:space="preserve">Wurcel, V., Cicchetti, A., Garrison, L., Kip, M. M., Koffijberg, H., Kolbe, A., Leeflang, M. M., Merlin, T., Mestre-Ferrandiz, J. &amp; Oortwijn, W. 2019. The value of diagnostic information in personalised healthcare: a comprehensive concept to facilitate bringing this technology into healthcare systems. </w:t>
      </w:r>
      <w:r w:rsidRPr="00675C40">
        <w:rPr>
          <w:i/>
        </w:rPr>
        <w:t>Public health genomics,</w:t>
      </w:r>
      <w:r w:rsidRPr="00675C40">
        <w:t xml:space="preserve"> 22</w:t>
      </w:r>
      <w:r w:rsidRPr="00675C40">
        <w:rPr>
          <w:b/>
        </w:rPr>
        <w:t>,</w:t>
      </w:r>
      <w:r w:rsidRPr="00675C40">
        <w:t xml:space="preserve"> 8-15.</w:t>
      </w:r>
    </w:p>
    <w:p w14:paraId="09C7CB85" w14:textId="77777777" w:rsidR="00675C40" w:rsidRPr="00675C40" w:rsidRDefault="00675C40" w:rsidP="00675C40">
      <w:pPr>
        <w:pStyle w:val="EndNoteBibliography"/>
        <w:spacing w:after="0"/>
        <w:ind w:left="720" w:hanging="720"/>
      </w:pPr>
      <w:r w:rsidRPr="00675C40">
        <w:t xml:space="preserve">Yancy, C. W., Jessup, M., Bozkurt, B., Butler, J., Casey, D. E., Jr., Drazner, M. H., Fonarow, G. C., Geraci, S. A., Horwich, T., Januzzi, J. L., Johnson, M. R., Kasper, E. K., Levy, W. C., Masoudi, F. A., Mcbride, P. E., Mcmurray, J. J., Mitchell, J. E., Peterson, P. N., Riegel, B., Sam, F., Stevenson, L. W., Tang, W. H., Tsai, E. J. &amp; Wilkoff, B. L. 2013. 2013 ACCF/AHA guideline for the management of heart failure: executive summary: a report of the American College of Cardiology Foundation/American Heart Association Task Force on practice guidelines. </w:t>
      </w:r>
      <w:r w:rsidRPr="00675C40">
        <w:rPr>
          <w:i/>
        </w:rPr>
        <w:t>Circulation,</w:t>
      </w:r>
      <w:r w:rsidRPr="00675C40">
        <w:t xml:space="preserve"> 128</w:t>
      </w:r>
      <w:r w:rsidRPr="00675C40">
        <w:rPr>
          <w:b/>
        </w:rPr>
        <w:t>,</w:t>
      </w:r>
      <w:r w:rsidRPr="00675C40">
        <w:t xml:space="preserve"> 1810-52.</w:t>
      </w:r>
    </w:p>
    <w:p w14:paraId="1D5AB114" w14:textId="77777777" w:rsidR="00675C40" w:rsidRPr="00675C40" w:rsidRDefault="00675C40" w:rsidP="00675C40">
      <w:pPr>
        <w:pStyle w:val="EndNoteBibliography"/>
        <w:spacing w:after="0"/>
        <w:ind w:left="720" w:hanging="720"/>
      </w:pPr>
      <w:r w:rsidRPr="00675C40">
        <w:t xml:space="preserve">Yilmaz, A., Mahrholdt, H., Athanasiadis, A., Vogelsberg, H., Meinhardt, G., Voehringer, M., Kispert, E. M., Deluigi, C., Baccouche, H., Spodarev, E., Klingel, K., Kandolf, R. &amp; Sechtem, U. 2008. Coronary vasospasm as the underlying cause for chest pain in patients with PVB19 myocarditis. </w:t>
      </w:r>
      <w:r w:rsidRPr="00675C40">
        <w:rPr>
          <w:i/>
        </w:rPr>
        <w:t>Heart,</w:t>
      </w:r>
      <w:r w:rsidRPr="00675C40">
        <w:t xml:space="preserve"> 94</w:t>
      </w:r>
      <w:r w:rsidRPr="00675C40">
        <w:rPr>
          <w:b/>
        </w:rPr>
        <w:t>,</w:t>
      </w:r>
      <w:r w:rsidRPr="00675C40">
        <w:t xml:space="preserve"> 1456-63.</w:t>
      </w:r>
    </w:p>
    <w:p w14:paraId="538FB4AE" w14:textId="77777777" w:rsidR="00675C40" w:rsidRPr="00675C40" w:rsidRDefault="00675C40" w:rsidP="00D83ADE">
      <w:pPr>
        <w:pStyle w:val="EndNoteBibliography"/>
        <w:ind w:left="720" w:hanging="720"/>
      </w:pPr>
      <w:r w:rsidRPr="00675C40">
        <w:t xml:space="preserve">Zanatta, A., Carturan, E., Rizzo, S., Basso, C. &amp; Thiene, G. 2019. Story telling of myocarditis. </w:t>
      </w:r>
      <w:r w:rsidRPr="00675C40">
        <w:rPr>
          <w:i/>
        </w:rPr>
        <w:t>Int J Cardiol,</w:t>
      </w:r>
      <w:r w:rsidRPr="00675C40">
        <w:t xml:space="preserve"> 294</w:t>
      </w:r>
      <w:r w:rsidRPr="00675C40">
        <w:rPr>
          <w:b/>
        </w:rPr>
        <w:t>,</w:t>
      </w:r>
      <w:r w:rsidRPr="00675C40">
        <w:t xml:space="preserve"> 61-64.</w:t>
      </w:r>
    </w:p>
    <w:p w14:paraId="188D1CBB" w14:textId="3B47FBB2" w:rsidR="00463FA4" w:rsidRDefault="00052C5F" w:rsidP="00D86382">
      <w:pPr>
        <w:pStyle w:val="EndNoteBibliography"/>
      </w:pPr>
      <w:r>
        <w:lastRenderedPageBreak/>
        <w:fldChar w:fldCharType="end"/>
      </w:r>
    </w:p>
    <w:p w14:paraId="7A196DE3" w14:textId="77777777" w:rsidR="00463FA4" w:rsidRDefault="00463FA4">
      <w:pPr>
        <w:spacing w:after="160" w:line="259" w:lineRule="auto"/>
        <w:jc w:val="left"/>
        <w:rPr>
          <w:rFonts w:cs="Calibri"/>
          <w:noProof/>
          <w:lang w:val="en-US"/>
        </w:rPr>
      </w:pPr>
      <w:r>
        <w:br w:type="page"/>
      </w:r>
    </w:p>
    <w:p w14:paraId="3C998458" w14:textId="7641E351" w:rsidR="00463FA4" w:rsidRDefault="00463FA4" w:rsidP="00463FA4">
      <w:pPr>
        <w:pStyle w:val="Heading2"/>
      </w:pPr>
      <w:bookmarkStart w:id="70" w:name="_Hlk109257854"/>
      <w:r>
        <w:lastRenderedPageBreak/>
        <w:t>Clinical management algorithms by the Applicant</w:t>
      </w:r>
    </w:p>
    <w:p w14:paraId="3FEBC770" w14:textId="3E00C286" w:rsidR="00463FA4" w:rsidRDefault="00463FA4" w:rsidP="00463FA4">
      <w:pPr>
        <w:pStyle w:val="Caption"/>
      </w:pPr>
      <w:r>
        <w:t xml:space="preserve">Figure </w:t>
      </w:r>
      <w:r>
        <w:fldChar w:fldCharType="begin"/>
      </w:r>
      <w:r>
        <w:instrText xml:space="preserve"> SEQ Figure \* ARABIC </w:instrText>
      </w:r>
      <w:r>
        <w:fldChar w:fldCharType="separate"/>
      </w:r>
      <w:r w:rsidR="002D4494">
        <w:rPr>
          <w:noProof/>
        </w:rPr>
        <w:t>7</w:t>
      </w:r>
      <w:r>
        <w:fldChar w:fldCharType="end"/>
      </w:r>
      <w:r>
        <w:tab/>
        <w:t>Current clinical management algorithm for population 1</w:t>
      </w:r>
    </w:p>
    <w:p w14:paraId="2B3BEB5F" w14:textId="2B47A06B" w:rsidR="00D26E9F" w:rsidRDefault="00463FA4" w:rsidP="00AD63A4">
      <w:pPr>
        <w:pStyle w:val="EndNoteBibliography"/>
        <w:ind w:left="720" w:hanging="720"/>
      </w:pPr>
      <w:r w:rsidRPr="00463FA4">
        <w:drawing>
          <wp:inline distT="0" distB="0" distL="0" distR="0" wp14:anchorId="7D6BAD53" wp14:editId="695A8735">
            <wp:extent cx="6083935" cy="3421380"/>
            <wp:effectExtent l="0" t="0" r="0" b="7620"/>
            <wp:docPr id="2" name="Picture 5" descr="Figure 7 Current clinical management algorithm for populatio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 descr="Figure 7 Current clinical management algorithm for population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083935" cy="3421380"/>
                    </a:xfrm>
                    <a:prstGeom prst="rect">
                      <a:avLst/>
                    </a:prstGeom>
                    <a:noFill/>
                    <a:ln>
                      <a:noFill/>
                    </a:ln>
                  </pic:spPr>
                </pic:pic>
              </a:graphicData>
            </a:graphic>
          </wp:inline>
        </w:drawing>
      </w:r>
    </w:p>
    <w:p w14:paraId="75E1E602" w14:textId="3F637FA2" w:rsidR="00463FA4" w:rsidRDefault="00463FA4" w:rsidP="00AD63A4">
      <w:pPr>
        <w:pStyle w:val="EndNoteBibliography"/>
        <w:ind w:left="720" w:hanging="720"/>
      </w:pPr>
    </w:p>
    <w:p w14:paraId="26A2FDC1" w14:textId="36C437EE" w:rsidR="00463FA4" w:rsidRDefault="00463FA4" w:rsidP="00463FA4">
      <w:pPr>
        <w:pStyle w:val="Caption"/>
      </w:pPr>
      <w:r>
        <w:t xml:space="preserve">Figure </w:t>
      </w:r>
      <w:r>
        <w:fldChar w:fldCharType="begin"/>
      </w:r>
      <w:r>
        <w:instrText xml:space="preserve"> SEQ Figure \* ARABIC </w:instrText>
      </w:r>
      <w:r>
        <w:fldChar w:fldCharType="separate"/>
      </w:r>
      <w:r w:rsidR="002D4494">
        <w:rPr>
          <w:noProof/>
        </w:rPr>
        <w:t>8</w:t>
      </w:r>
      <w:r>
        <w:fldChar w:fldCharType="end"/>
      </w:r>
      <w:r>
        <w:tab/>
        <w:t>Proposed clinical management algorithm for population 1</w:t>
      </w:r>
    </w:p>
    <w:p w14:paraId="67243B39" w14:textId="555A3861" w:rsidR="00463FA4" w:rsidRDefault="00463FA4" w:rsidP="00AD63A4">
      <w:pPr>
        <w:pStyle w:val="EndNoteBibliography"/>
        <w:ind w:left="720" w:hanging="720"/>
      </w:pPr>
      <w:r w:rsidRPr="00463FA4">
        <w:drawing>
          <wp:inline distT="0" distB="0" distL="0" distR="0" wp14:anchorId="50F86F25" wp14:editId="00ABE19F">
            <wp:extent cx="6083935" cy="3421380"/>
            <wp:effectExtent l="0" t="0" r="0" b="7620"/>
            <wp:docPr id="5" name="Picture 6" descr="Figure 8 Current clinical management algorithm for populatio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6" descr="Figure 8 Current clinical management algorithm for population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083935" cy="3421380"/>
                    </a:xfrm>
                    <a:prstGeom prst="rect">
                      <a:avLst/>
                    </a:prstGeom>
                    <a:noFill/>
                    <a:ln>
                      <a:noFill/>
                    </a:ln>
                  </pic:spPr>
                </pic:pic>
              </a:graphicData>
            </a:graphic>
          </wp:inline>
        </w:drawing>
      </w:r>
    </w:p>
    <w:p w14:paraId="0316B281" w14:textId="73D9379F" w:rsidR="00463FA4" w:rsidRDefault="00463FA4" w:rsidP="00463FA4">
      <w:pPr>
        <w:pStyle w:val="Caption"/>
      </w:pPr>
      <w:r>
        <w:lastRenderedPageBreak/>
        <w:t xml:space="preserve">Figure </w:t>
      </w:r>
      <w:r>
        <w:fldChar w:fldCharType="begin"/>
      </w:r>
      <w:r>
        <w:instrText xml:space="preserve"> SEQ Figure \* ARABIC </w:instrText>
      </w:r>
      <w:r>
        <w:fldChar w:fldCharType="separate"/>
      </w:r>
      <w:r w:rsidR="002D4494">
        <w:rPr>
          <w:noProof/>
        </w:rPr>
        <w:t>9</w:t>
      </w:r>
      <w:r>
        <w:fldChar w:fldCharType="end"/>
      </w:r>
      <w:r>
        <w:tab/>
        <w:t>Current clinical management algorithm for population 2</w:t>
      </w:r>
    </w:p>
    <w:p w14:paraId="0A8E5B72" w14:textId="5BD12F9B" w:rsidR="00463FA4" w:rsidRDefault="00463FA4" w:rsidP="00AD63A4">
      <w:pPr>
        <w:pStyle w:val="EndNoteBibliography"/>
        <w:ind w:left="720" w:hanging="720"/>
      </w:pPr>
      <w:r w:rsidRPr="00463FA4">
        <w:drawing>
          <wp:inline distT="0" distB="0" distL="0" distR="0" wp14:anchorId="47E3F510" wp14:editId="323C6E6A">
            <wp:extent cx="6083935" cy="3421380"/>
            <wp:effectExtent l="0" t="0" r="0" b="7620"/>
            <wp:docPr id="3" name="Picture 7" descr="Figure 9 Current clinical management algorithm for populatio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7" descr="Figure 9 Current clinical management algorithm for population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083935" cy="3421380"/>
                    </a:xfrm>
                    <a:prstGeom prst="rect">
                      <a:avLst/>
                    </a:prstGeom>
                    <a:noFill/>
                    <a:ln>
                      <a:noFill/>
                    </a:ln>
                  </pic:spPr>
                </pic:pic>
              </a:graphicData>
            </a:graphic>
          </wp:inline>
        </w:drawing>
      </w:r>
    </w:p>
    <w:p w14:paraId="031C352A" w14:textId="6C30364A" w:rsidR="00463FA4" w:rsidRDefault="00463FA4" w:rsidP="00AD63A4">
      <w:pPr>
        <w:pStyle w:val="EndNoteBibliography"/>
        <w:ind w:left="720" w:hanging="720"/>
      </w:pPr>
    </w:p>
    <w:p w14:paraId="109FB145" w14:textId="59605C56" w:rsidR="00463FA4" w:rsidRDefault="00463FA4" w:rsidP="00AD63A4">
      <w:pPr>
        <w:pStyle w:val="EndNoteBibliography"/>
        <w:ind w:left="720" w:hanging="720"/>
      </w:pPr>
    </w:p>
    <w:p w14:paraId="5DA2EE40" w14:textId="19710691" w:rsidR="00463FA4" w:rsidRDefault="00463FA4" w:rsidP="00463FA4">
      <w:pPr>
        <w:pStyle w:val="Caption"/>
      </w:pPr>
      <w:r>
        <w:t xml:space="preserve">Figure </w:t>
      </w:r>
      <w:r>
        <w:fldChar w:fldCharType="begin"/>
      </w:r>
      <w:r>
        <w:instrText xml:space="preserve"> SEQ Figure \* ARABIC </w:instrText>
      </w:r>
      <w:r>
        <w:fldChar w:fldCharType="separate"/>
      </w:r>
      <w:r w:rsidR="002D4494">
        <w:rPr>
          <w:noProof/>
        </w:rPr>
        <w:t>10</w:t>
      </w:r>
      <w:r>
        <w:fldChar w:fldCharType="end"/>
      </w:r>
      <w:r>
        <w:tab/>
        <w:t>Proposed clinical management algorithm for population 2</w:t>
      </w:r>
    </w:p>
    <w:p w14:paraId="60C338E4" w14:textId="1C9E643E" w:rsidR="00463FA4" w:rsidRDefault="00463FA4" w:rsidP="00AD63A4">
      <w:pPr>
        <w:pStyle w:val="EndNoteBibliography"/>
        <w:ind w:left="720" w:hanging="720"/>
      </w:pPr>
      <w:r w:rsidRPr="00463FA4">
        <w:drawing>
          <wp:inline distT="0" distB="0" distL="0" distR="0" wp14:anchorId="424A8BCB" wp14:editId="31ED142D">
            <wp:extent cx="6083935" cy="3421380"/>
            <wp:effectExtent l="0" t="0" r="0" b="7620"/>
            <wp:docPr id="6" name="Picture 8" descr="Figure 10 Proposed clinical management algorithm for populatio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8" descr="Figure 10 Proposed clinical management algorithm for population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083935" cy="3421380"/>
                    </a:xfrm>
                    <a:prstGeom prst="rect">
                      <a:avLst/>
                    </a:prstGeom>
                    <a:noFill/>
                    <a:ln>
                      <a:noFill/>
                    </a:ln>
                  </pic:spPr>
                </pic:pic>
              </a:graphicData>
            </a:graphic>
          </wp:inline>
        </w:drawing>
      </w:r>
      <w:bookmarkEnd w:id="70"/>
    </w:p>
    <w:sectPr w:rsidR="00463FA4" w:rsidSect="00AE6FE0">
      <w:pgSz w:w="11906" w:h="16838"/>
      <w:pgMar w:top="682" w:right="1134" w:bottom="1021" w:left="119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1454C7" w14:textId="77777777" w:rsidR="00566819" w:rsidRDefault="00566819" w:rsidP="0016315C">
      <w:pPr>
        <w:spacing w:after="0" w:line="240" w:lineRule="auto"/>
      </w:pPr>
      <w:r>
        <w:separator/>
      </w:r>
    </w:p>
    <w:p w14:paraId="6A05268A" w14:textId="77777777" w:rsidR="00566819" w:rsidRDefault="00566819"/>
  </w:endnote>
  <w:endnote w:type="continuationSeparator" w:id="0">
    <w:p w14:paraId="58997F90" w14:textId="77777777" w:rsidR="00566819" w:rsidRDefault="00566819" w:rsidP="0016315C">
      <w:pPr>
        <w:spacing w:after="0" w:line="240" w:lineRule="auto"/>
      </w:pPr>
      <w:r>
        <w:continuationSeparator/>
      </w:r>
    </w:p>
    <w:p w14:paraId="13BFA250" w14:textId="77777777" w:rsidR="00566819" w:rsidRDefault="00566819"/>
  </w:endnote>
  <w:endnote w:type="continuationNotice" w:id="1">
    <w:p w14:paraId="797D0874" w14:textId="77777777" w:rsidR="00566819" w:rsidRDefault="0056681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Narrow">
    <w:altName w:val="Arial"/>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dvOT5415ed09.I">
    <w:altName w:val="Calibri"/>
    <w:panose1 w:val="00000000000000000000"/>
    <w:charset w:val="00"/>
    <w:family w:val="swiss"/>
    <w:notTrueType/>
    <w:pitch w:val="default"/>
    <w:sig w:usb0="00000003" w:usb1="00000000" w:usb2="00000000" w:usb3="00000000" w:csb0="00000001" w:csb1="00000000"/>
  </w:font>
  <w:font w:name="AdvOTb7819099">
    <w:altName w:val="Calibri"/>
    <w:panose1 w:val="00000000000000000000"/>
    <w:charset w:val="00"/>
    <w:family w:val="swiss"/>
    <w:notTrueType/>
    <w:pitch w:val="default"/>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GandhariUnicode-Roman">
    <w:altName w:val="Yu Gothic"/>
    <w:panose1 w:val="00000000000000000000"/>
    <w:charset w:val="80"/>
    <w:family w:val="roman"/>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1D3D2" w14:textId="3287DAFD" w:rsidR="00C9144F" w:rsidRDefault="00C9144F" w:rsidP="00565FF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p w14:paraId="74E72C2D" w14:textId="77777777" w:rsidR="00C9144F" w:rsidRDefault="00C9144F" w:rsidP="00685355">
    <w:pPr>
      <w:pStyle w:val="Footer"/>
      <w:ind w:right="360"/>
    </w:pPr>
  </w:p>
  <w:p w14:paraId="56B7BFE2" w14:textId="77777777" w:rsidR="00C9144F" w:rsidRDefault="00C9144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93382827"/>
      <w:docPartObj>
        <w:docPartGallery w:val="Page Numbers (Bottom of Page)"/>
        <w:docPartUnique/>
      </w:docPartObj>
    </w:sdtPr>
    <w:sdtEndPr>
      <w:rPr>
        <w:rStyle w:val="PageNumber"/>
      </w:rPr>
    </w:sdtEndPr>
    <w:sdtContent>
      <w:p w14:paraId="4DE593B1" w14:textId="77777777" w:rsidR="00C9144F" w:rsidRDefault="00C9144F" w:rsidP="00565FF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C6FFD8A" w14:textId="56040151" w:rsidR="00C9144F" w:rsidRDefault="00634EE9" w:rsidP="00584A80">
    <w:pPr>
      <w:tabs>
        <w:tab w:val="center" w:pos="3402"/>
        <w:tab w:val="right" w:pos="9072"/>
      </w:tabs>
      <w:spacing w:after="0" w:line="240" w:lineRule="auto"/>
      <w:jc w:val="center"/>
    </w:pPr>
    <w:r>
      <w:t xml:space="preserve">Ratified </w:t>
    </w:r>
    <w:r w:rsidR="00C9144F" w:rsidRPr="00685355">
      <w:t xml:space="preserve">PICO </w:t>
    </w:r>
    <w:r w:rsidR="00C9144F">
      <w:t>c</w:t>
    </w:r>
    <w:r w:rsidR="00C9144F" w:rsidRPr="00685355">
      <w:t>onfirmation</w:t>
    </w:r>
    <w:r w:rsidR="00C9144F">
      <w:t xml:space="preserve"> - December 2022 PASC Meeting</w:t>
    </w:r>
  </w:p>
  <w:p w14:paraId="252CF2DB" w14:textId="2E99E445" w:rsidR="00C9144F" w:rsidRDefault="00C9144F" w:rsidP="00584A80">
    <w:pPr>
      <w:tabs>
        <w:tab w:val="center" w:pos="3402"/>
        <w:tab w:val="right" w:pos="9072"/>
      </w:tabs>
      <w:spacing w:after="0" w:line="240" w:lineRule="auto"/>
      <w:jc w:val="center"/>
    </w:pPr>
    <w:r>
      <w:t xml:space="preserve">MSAC </w:t>
    </w:r>
    <w:r w:rsidRPr="00391AAD">
      <w:t xml:space="preserve">Application </w:t>
    </w:r>
    <w:r>
      <w:t>1713</w:t>
    </w:r>
    <w:r>
      <w:tab/>
      <w:t xml:space="preserve"> - </w:t>
    </w:r>
    <w:r w:rsidRPr="00404C60">
      <w:t>Cardiac MRI in the diagnosis of myocarditi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BEDB14" w14:textId="77777777" w:rsidR="00566819" w:rsidRDefault="00566819" w:rsidP="0016315C">
      <w:pPr>
        <w:spacing w:after="0" w:line="240" w:lineRule="auto"/>
      </w:pPr>
      <w:r>
        <w:separator/>
      </w:r>
    </w:p>
    <w:p w14:paraId="2CE778AA" w14:textId="77777777" w:rsidR="00566819" w:rsidRDefault="00566819"/>
  </w:footnote>
  <w:footnote w:type="continuationSeparator" w:id="0">
    <w:p w14:paraId="554FA2E9" w14:textId="77777777" w:rsidR="00566819" w:rsidRDefault="00566819" w:rsidP="0016315C">
      <w:pPr>
        <w:spacing w:after="0" w:line="240" w:lineRule="auto"/>
      </w:pPr>
      <w:r>
        <w:continuationSeparator/>
      </w:r>
    </w:p>
    <w:p w14:paraId="6B2998F0" w14:textId="77777777" w:rsidR="00566819" w:rsidRDefault="00566819"/>
  </w:footnote>
  <w:footnote w:type="continuationNotice" w:id="1">
    <w:p w14:paraId="7DACEC52" w14:textId="77777777" w:rsidR="00566819" w:rsidRDefault="00566819">
      <w:pPr>
        <w:spacing w:after="0" w:line="240" w:lineRule="auto"/>
      </w:pPr>
    </w:p>
  </w:footnote>
  <w:footnote w:id="2">
    <w:p w14:paraId="5450342C" w14:textId="304C3DCF" w:rsidR="00C9144F" w:rsidRDefault="00C9144F">
      <w:pPr>
        <w:pStyle w:val="FootnoteText"/>
      </w:pPr>
      <w:r>
        <w:rPr>
          <w:rStyle w:val="FootnoteReference"/>
        </w:rPr>
        <w:footnoteRef/>
      </w:r>
      <w:r>
        <w:t xml:space="preserve"> </w:t>
      </w:r>
      <w:r w:rsidRPr="00AE57E1">
        <w:t xml:space="preserve">Chew DP </w:t>
      </w:r>
      <w:r>
        <w:t>et al.</w:t>
      </w:r>
      <w:r w:rsidRPr="00AE57E1">
        <w:t xml:space="preserve">; NHFA/CSANZ ACS Guideline 2016 Executive Working </w:t>
      </w:r>
      <w:proofErr w:type="gramStart"/>
      <w:r w:rsidRPr="00AE57E1">
        <w:t>Group:.</w:t>
      </w:r>
      <w:proofErr w:type="gramEnd"/>
      <w:r w:rsidRPr="00AE57E1">
        <w:t xml:space="preserve"> National Heart Foundation of Australia &amp; Cardiac Society of Australia and New Zealand: Australian Clinical Guidelines for the Management of Acute Coronary Syndromes 2016. Heart Lung Circ. 2016 Sep;25(9):895-951. doi: 10.1016/j.hlc.2016.06.789.</w:t>
      </w:r>
    </w:p>
  </w:footnote>
  <w:footnote w:id="3">
    <w:p w14:paraId="72365541" w14:textId="0E1B1E44" w:rsidR="00C9144F" w:rsidRDefault="00C9144F">
      <w:pPr>
        <w:pStyle w:val="FootnoteText"/>
      </w:pPr>
      <w:r>
        <w:rPr>
          <w:rStyle w:val="FootnoteReference"/>
        </w:rPr>
        <w:footnoteRef/>
      </w:r>
      <w:r>
        <w:t xml:space="preserve"> </w:t>
      </w:r>
      <w:r w:rsidRPr="00E30863">
        <w:t>Parsonage WA</w:t>
      </w:r>
      <w:r>
        <w:t xml:space="preserve"> et al</w:t>
      </w:r>
      <w:r w:rsidRPr="00E30863">
        <w:t>. CSANZ Position Statement on the Evaluation of Patients Presenting With Suspected Acute Coronary Syndromes During the COVID-19 Pandemic. Heart Lung Circ. 2020 Jul;29(7):e105-e110. doi: 10.1016/j.hlc.2020.05.003.</w:t>
      </w:r>
    </w:p>
  </w:footnote>
  <w:footnote w:id="4">
    <w:p w14:paraId="025BEC86" w14:textId="77777777" w:rsidR="00C9144F" w:rsidRDefault="00C9144F" w:rsidP="00BB7D02">
      <w:pPr>
        <w:pStyle w:val="FootnoteText"/>
      </w:pPr>
      <w:r>
        <w:rPr>
          <w:rStyle w:val="FootnoteReference"/>
        </w:rPr>
        <w:footnoteRef/>
      </w:r>
      <w:r>
        <w:t xml:space="preserve"> </w:t>
      </w:r>
      <w:r w:rsidRPr="0017322D">
        <w:t>Eur Heart J. 2019 Jan 1;40(1):19-33. doi: 10.1093/eurheartj/ehy730. PMID: 30561613</w:t>
      </w:r>
    </w:p>
  </w:footnote>
  <w:footnote w:id="5">
    <w:p w14:paraId="2DA5F83B" w14:textId="41C3180C" w:rsidR="00C9144F" w:rsidRDefault="00C9144F" w:rsidP="004639F2">
      <w:pPr>
        <w:pStyle w:val="FootnoteText"/>
      </w:pPr>
      <w:r>
        <w:rPr>
          <w:rStyle w:val="FootnoteReference"/>
        </w:rPr>
        <w:footnoteRef/>
      </w:r>
      <w:r>
        <w:t xml:space="preserve"> </w:t>
      </w:r>
      <w:proofErr w:type="spellStart"/>
      <w:r>
        <w:t>Agewall</w:t>
      </w:r>
      <w:proofErr w:type="spellEnd"/>
      <w:r>
        <w:t xml:space="preserve"> S, et al on behalf of the WG on Cardiovascular Pharmacotherapy. ESC working group position paper on myocardial infarction with non-obstructive coronary arteries. Eur Heart J. 2017;38:143–153. doi: 10.1093/eurheartj/ehw149</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50801"/>
    <w:multiLevelType w:val="hybridMultilevel"/>
    <w:tmpl w:val="8668BE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AAA4EE5"/>
    <w:multiLevelType w:val="hybridMultilevel"/>
    <w:tmpl w:val="2CDC4C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2766C25"/>
    <w:multiLevelType w:val="hybridMultilevel"/>
    <w:tmpl w:val="92C2C65A"/>
    <w:lvl w:ilvl="0" w:tplc="C4904168">
      <w:start w:val="3"/>
      <w:numFmt w:val="bullet"/>
      <w:lvlText w:val="-"/>
      <w:lvlJc w:val="left"/>
      <w:pPr>
        <w:ind w:left="1080" w:hanging="360"/>
      </w:pPr>
      <w:rPr>
        <w:rFonts w:ascii="Calibri" w:eastAsiaTheme="minorHAnsi" w:hAnsi="Calibri" w:cs="Calibr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 w15:restartNumberingAfterBreak="0">
    <w:nsid w:val="170C648F"/>
    <w:multiLevelType w:val="hybridMultilevel"/>
    <w:tmpl w:val="38CC4EF6"/>
    <w:lvl w:ilvl="0" w:tplc="4C76BBB6">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DEB045C"/>
    <w:multiLevelType w:val="hybridMultilevel"/>
    <w:tmpl w:val="0AD27B4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3E42288"/>
    <w:multiLevelType w:val="hybridMultilevel"/>
    <w:tmpl w:val="0B52881E"/>
    <w:lvl w:ilvl="0" w:tplc="4C76BBB6">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78F2509"/>
    <w:multiLevelType w:val="hybridMultilevel"/>
    <w:tmpl w:val="194AACDE"/>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7" w15:restartNumberingAfterBreak="0">
    <w:nsid w:val="41483062"/>
    <w:multiLevelType w:val="hybridMultilevel"/>
    <w:tmpl w:val="BB0C42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BF9589E"/>
    <w:multiLevelType w:val="hybridMultilevel"/>
    <w:tmpl w:val="C2B671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FFC362B"/>
    <w:multiLevelType w:val="hybridMultilevel"/>
    <w:tmpl w:val="8920189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2E31B68"/>
    <w:multiLevelType w:val="hybridMultilevel"/>
    <w:tmpl w:val="E4C0178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4FF0110"/>
    <w:multiLevelType w:val="hybridMultilevel"/>
    <w:tmpl w:val="DBA873F8"/>
    <w:lvl w:ilvl="0" w:tplc="03DA1D4E">
      <w:start w:val="1"/>
      <w:numFmt w:val="bullet"/>
      <w:pStyle w:val="Instructionaltext-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cs="Wingdings" w:hint="default"/>
      </w:rPr>
    </w:lvl>
    <w:lvl w:ilvl="3" w:tplc="0C090001" w:tentative="1">
      <w:start w:val="1"/>
      <w:numFmt w:val="bullet"/>
      <w:lvlText w:val=""/>
      <w:lvlJc w:val="left"/>
      <w:pPr>
        <w:ind w:left="3237" w:hanging="360"/>
      </w:pPr>
      <w:rPr>
        <w:rFonts w:ascii="Symbol" w:hAnsi="Symbol" w:cs="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cs="Wingdings" w:hint="default"/>
      </w:rPr>
    </w:lvl>
    <w:lvl w:ilvl="6" w:tplc="0C090001" w:tentative="1">
      <w:start w:val="1"/>
      <w:numFmt w:val="bullet"/>
      <w:lvlText w:val=""/>
      <w:lvlJc w:val="left"/>
      <w:pPr>
        <w:ind w:left="5397" w:hanging="360"/>
      </w:pPr>
      <w:rPr>
        <w:rFonts w:ascii="Symbol" w:hAnsi="Symbol" w:cs="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cs="Wingdings" w:hint="default"/>
      </w:rPr>
    </w:lvl>
  </w:abstractNum>
  <w:abstractNum w:abstractNumId="12" w15:restartNumberingAfterBreak="0">
    <w:nsid w:val="65744CA7"/>
    <w:multiLevelType w:val="hybridMultilevel"/>
    <w:tmpl w:val="D53C0A60"/>
    <w:lvl w:ilvl="0" w:tplc="0C090001">
      <w:start w:val="1"/>
      <w:numFmt w:val="bullet"/>
      <w:lvlText w:val=""/>
      <w:lvlJc w:val="left"/>
      <w:pPr>
        <w:ind w:left="763" w:hanging="360"/>
      </w:pPr>
      <w:rPr>
        <w:rFonts w:ascii="Symbol" w:hAnsi="Symbol" w:hint="default"/>
      </w:rPr>
    </w:lvl>
    <w:lvl w:ilvl="1" w:tplc="0C090003" w:tentative="1">
      <w:start w:val="1"/>
      <w:numFmt w:val="bullet"/>
      <w:lvlText w:val="o"/>
      <w:lvlJc w:val="left"/>
      <w:pPr>
        <w:ind w:left="1483" w:hanging="360"/>
      </w:pPr>
      <w:rPr>
        <w:rFonts w:ascii="Courier New" w:hAnsi="Courier New" w:cs="Courier New" w:hint="default"/>
      </w:rPr>
    </w:lvl>
    <w:lvl w:ilvl="2" w:tplc="0C090005" w:tentative="1">
      <w:start w:val="1"/>
      <w:numFmt w:val="bullet"/>
      <w:lvlText w:val=""/>
      <w:lvlJc w:val="left"/>
      <w:pPr>
        <w:ind w:left="2203" w:hanging="360"/>
      </w:pPr>
      <w:rPr>
        <w:rFonts w:ascii="Wingdings" w:hAnsi="Wingdings" w:hint="default"/>
      </w:rPr>
    </w:lvl>
    <w:lvl w:ilvl="3" w:tplc="0C090001" w:tentative="1">
      <w:start w:val="1"/>
      <w:numFmt w:val="bullet"/>
      <w:lvlText w:val=""/>
      <w:lvlJc w:val="left"/>
      <w:pPr>
        <w:ind w:left="2923" w:hanging="360"/>
      </w:pPr>
      <w:rPr>
        <w:rFonts w:ascii="Symbol" w:hAnsi="Symbol" w:hint="default"/>
      </w:rPr>
    </w:lvl>
    <w:lvl w:ilvl="4" w:tplc="0C090003" w:tentative="1">
      <w:start w:val="1"/>
      <w:numFmt w:val="bullet"/>
      <w:lvlText w:val="o"/>
      <w:lvlJc w:val="left"/>
      <w:pPr>
        <w:ind w:left="3643" w:hanging="360"/>
      </w:pPr>
      <w:rPr>
        <w:rFonts w:ascii="Courier New" w:hAnsi="Courier New" w:cs="Courier New" w:hint="default"/>
      </w:rPr>
    </w:lvl>
    <w:lvl w:ilvl="5" w:tplc="0C090005" w:tentative="1">
      <w:start w:val="1"/>
      <w:numFmt w:val="bullet"/>
      <w:lvlText w:val=""/>
      <w:lvlJc w:val="left"/>
      <w:pPr>
        <w:ind w:left="4363" w:hanging="360"/>
      </w:pPr>
      <w:rPr>
        <w:rFonts w:ascii="Wingdings" w:hAnsi="Wingdings" w:hint="default"/>
      </w:rPr>
    </w:lvl>
    <w:lvl w:ilvl="6" w:tplc="0C090001" w:tentative="1">
      <w:start w:val="1"/>
      <w:numFmt w:val="bullet"/>
      <w:lvlText w:val=""/>
      <w:lvlJc w:val="left"/>
      <w:pPr>
        <w:ind w:left="5083" w:hanging="360"/>
      </w:pPr>
      <w:rPr>
        <w:rFonts w:ascii="Symbol" w:hAnsi="Symbol" w:hint="default"/>
      </w:rPr>
    </w:lvl>
    <w:lvl w:ilvl="7" w:tplc="0C090003" w:tentative="1">
      <w:start w:val="1"/>
      <w:numFmt w:val="bullet"/>
      <w:lvlText w:val="o"/>
      <w:lvlJc w:val="left"/>
      <w:pPr>
        <w:ind w:left="5803" w:hanging="360"/>
      </w:pPr>
      <w:rPr>
        <w:rFonts w:ascii="Courier New" w:hAnsi="Courier New" w:cs="Courier New" w:hint="default"/>
      </w:rPr>
    </w:lvl>
    <w:lvl w:ilvl="8" w:tplc="0C090005" w:tentative="1">
      <w:start w:val="1"/>
      <w:numFmt w:val="bullet"/>
      <w:lvlText w:val=""/>
      <w:lvlJc w:val="left"/>
      <w:pPr>
        <w:ind w:left="6523" w:hanging="360"/>
      </w:pPr>
      <w:rPr>
        <w:rFonts w:ascii="Wingdings" w:hAnsi="Wingdings" w:hint="default"/>
      </w:rPr>
    </w:lvl>
  </w:abstractNum>
  <w:abstractNum w:abstractNumId="13" w15:restartNumberingAfterBreak="0">
    <w:nsid w:val="66FF1D22"/>
    <w:multiLevelType w:val="hybridMultilevel"/>
    <w:tmpl w:val="9F12E2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A946BB3"/>
    <w:multiLevelType w:val="hybridMultilevel"/>
    <w:tmpl w:val="16229122"/>
    <w:lvl w:ilvl="0" w:tplc="4C76BBB6">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0862475"/>
    <w:multiLevelType w:val="hybridMultilevel"/>
    <w:tmpl w:val="560C7F40"/>
    <w:lvl w:ilvl="0" w:tplc="0C090011">
      <w:start w:val="1"/>
      <w:numFmt w:val="decimal"/>
      <w:lvlText w:val="%1)"/>
      <w:lvlJc w:val="left"/>
      <w:pPr>
        <w:ind w:left="1131" w:hanging="360"/>
      </w:pPr>
    </w:lvl>
    <w:lvl w:ilvl="1" w:tplc="FFFFFFFF" w:tentative="1">
      <w:start w:val="1"/>
      <w:numFmt w:val="lowerLetter"/>
      <w:lvlText w:val="%2."/>
      <w:lvlJc w:val="left"/>
      <w:pPr>
        <w:ind w:left="1851" w:hanging="360"/>
      </w:pPr>
    </w:lvl>
    <w:lvl w:ilvl="2" w:tplc="FFFFFFFF" w:tentative="1">
      <w:start w:val="1"/>
      <w:numFmt w:val="lowerRoman"/>
      <w:lvlText w:val="%3."/>
      <w:lvlJc w:val="right"/>
      <w:pPr>
        <w:ind w:left="2571" w:hanging="180"/>
      </w:pPr>
    </w:lvl>
    <w:lvl w:ilvl="3" w:tplc="FFFFFFFF" w:tentative="1">
      <w:start w:val="1"/>
      <w:numFmt w:val="decimal"/>
      <w:lvlText w:val="%4."/>
      <w:lvlJc w:val="left"/>
      <w:pPr>
        <w:ind w:left="3291" w:hanging="360"/>
      </w:pPr>
    </w:lvl>
    <w:lvl w:ilvl="4" w:tplc="FFFFFFFF" w:tentative="1">
      <w:start w:val="1"/>
      <w:numFmt w:val="lowerLetter"/>
      <w:lvlText w:val="%5."/>
      <w:lvlJc w:val="left"/>
      <w:pPr>
        <w:ind w:left="4011" w:hanging="360"/>
      </w:pPr>
    </w:lvl>
    <w:lvl w:ilvl="5" w:tplc="FFFFFFFF" w:tentative="1">
      <w:start w:val="1"/>
      <w:numFmt w:val="lowerRoman"/>
      <w:lvlText w:val="%6."/>
      <w:lvlJc w:val="right"/>
      <w:pPr>
        <w:ind w:left="4731" w:hanging="180"/>
      </w:pPr>
    </w:lvl>
    <w:lvl w:ilvl="6" w:tplc="FFFFFFFF" w:tentative="1">
      <w:start w:val="1"/>
      <w:numFmt w:val="decimal"/>
      <w:lvlText w:val="%7."/>
      <w:lvlJc w:val="left"/>
      <w:pPr>
        <w:ind w:left="5451" w:hanging="360"/>
      </w:pPr>
    </w:lvl>
    <w:lvl w:ilvl="7" w:tplc="FFFFFFFF" w:tentative="1">
      <w:start w:val="1"/>
      <w:numFmt w:val="lowerLetter"/>
      <w:lvlText w:val="%8."/>
      <w:lvlJc w:val="left"/>
      <w:pPr>
        <w:ind w:left="6171" w:hanging="360"/>
      </w:pPr>
    </w:lvl>
    <w:lvl w:ilvl="8" w:tplc="FFFFFFFF" w:tentative="1">
      <w:start w:val="1"/>
      <w:numFmt w:val="lowerRoman"/>
      <w:lvlText w:val="%9."/>
      <w:lvlJc w:val="right"/>
      <w:pPr>
        <w:ind w:left="6891" w:hanging="180"/>
      </w:pPr>
    </w:lvl>
  </w:abstractNum>
  <w:abstractNum w:abstractNumId="16" w15:restartNumberingAfterBreak="0">
    <w:nsid w:val="74B342E5"/>
    <w:multiLevelType w:val="hybridMultilevel"/>
    <w:tmpl w:val="FB30FA3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794D4BB0"/>
    <w:multiLevelType w:val="hybridMultilevel"/>
    <w:tmpl w:val="1A9C2A84"/>
    <w:lvl w:ilvl="0" w:tplc="4C76BBB6">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1"/>
  </w:num>
  <w:num w:numId="2">
    <w:abstractNumId w:val="15"/>
  </w:num>
  <w:num w:numId="3">
    <w:abstractNumId w:val="3"/>
  </w:num>
  <w:num w:numId="4">
    <w:abstractNumId w:val="17"/>
  </w:num>
  <w:num w:numId="5">
    <w:abstractNumId w:val="5"/>
  </w:num>
  <w:num w:numId="6">
    <w:abstractNumId w:val="14"/>
  </w:num>
  <w:num w:numId="7">
    <w:abstractNumId w:val="7"/>
  </w:num>
  <w:num w:numId="8">
    <w:abstractNumId w:val="1"/>
  </w:num>
  <w:num w:numId="9">
    <w:abstractNumId w:val="2"/>
  </w:num>
  <w:num w:numId="10">
    <w:abstractNumId w:val="6"/>
  </w:num>
  <w:num w:numId="11">
    <w:abstractNumId w:val="13"/>
  </w:num>
  <w:num w:numId="12">
    <w:abstractNumId w:val="4"/>
  </w:num>
  <w:num w:numId="13">
    <w:abstractNumId w:val="0"/>
  </w:num>
  <w:num w:numId="14">
    <w:abstractNumId w:val="10"/>
  </w:num>
  <w:num w:numId="15">
    <w:abstractNumId w:val="16"/>
  </w:num>
  <w:num w:numId="16">
    <w:abstractNumId w:val="12"/>
  </w:num>
  <w:num w:numId="17">
    <w:abstractNumId w:val="9"/>
  </w:num>
  <w:num w:numId="18">
    <w:abstractNumId w:val="8"/>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18433"/>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Q0NDQ0NTE3N7A0NzVX0lEKTi0uzszPAykwMq0FAEKlRectAAAA"/>
    <w:docVar w:name="EN.InstantFormat" w:val="&lt;ENInstantFormat&gt;&lt;Enabled&gt;0&lt;/Enabled&gt;&lt;ScanUnformatted&gt;1&lt;/ScanUnformatted&gt;&lt;ScanChanges&gt;1&lt;/ScanChanges&gt;&lt;Suspended&gt;0&lt;/Suspended&gt;&lt;/ENInstantFormat&gt;"/>
    <w:docVar w:name="EN.Layout" w:val="&lt;ENLayout&gt;&lt;Style&gt;MSAC Harvard &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p0w9p0za5xz98efaavx29d3dep0pvet5edw&quot;&gt;Cardiac MRI in myocarditis_final2 Copy&lt;record-ids&gt;&lt;item&gt;5&lt;/item&gt;&lt;item&gt;6&lt;/item&gt;&lt;item&gt;7&lt;/item&gt;&lt;item&gt;8&lt;/item&gt;&lt;item&gt;9&lt;/item&gt;&lt;item&gt;14&lt;/item&gt;&lt;item&gt;15&lt;/item&gt;&lt;item&gt;16&lt;/item&gt;&lt;item&gt;17&lt;/item&gt;&lt;item&gt;18&lt;/item&gt;&lt;item&gt;19&lt;/item&gt;&lt;item&gt;20&lt;/item&gt;&lt;item&gt;21&lt;/item&gt;&lt;item&gt;22&lt;/item&gt;&lt;item&gt;24&lt;/item&gt;&lt;item&gt;25&lt;/item&gt;&lt;item&gt;26&lt;/item&gt;&lt;item&gt;28&lt;/item&gt;&lt;item&gt;29&lt;/item&gt;&lt;item&gt;30&lt;/item&gt;&lt;item&gt;31&lt;/item&gt;&lt;item&gt;32&lt;/item&gt;&lt;item&gt;34&lt;/item&gt;&lt;item&gt;35&lt;/item&gt;&lt;item&gt;36&lt;/item&gt;&lt;item&gt;37&lt;/item&gt;&lt;item&gt;38&lt;/item&gt;&lt;item&gt;39&lt;/item&gt;&lt;item&gt;40&lt;/item&gt;&lt;item&gt;41&lt;/item&gt;&lt;item&gt;42&lt;/item&gt;&lt;item&gt;43&lt;/item&gt;&lt;item&gt;44&lt;/item&gt;&lt;item&gt;45&lt;/item&gt;&lt;item&gt;46&lt;/item&gt;&lt;item&gt;47&lt;/item&gt;&lt;item&gt;50&lt;/item&gt;&lt;item&gt;51&lt;/item&gt;&lt;item&gt;52&lt;/item&gt;&lt;item&gt;53&lt;/item&gt;&lt;item&gt;54&lt;/item&gt;&lt;item&gt;55&lt;/item&gt;&lt;item&gt;56&lt;/item&gt;&lt;item&gt;57&lt;/item&gt;&lt;item&gt;58&lt;/item&gt;&lt;item&gt;59&lt;/item&gt;&lt;item&gt;60&lt;/item&gt;&lt;item&gt;61&lt;/item&gt;&lt;item&gt;63&lt;/item&gt;&lt;item&gt;65&lt;/item&gt;&lt;item&gt;66&lt;/item&gt;&lt;item&gt;67&lt;/item&gt;&lt;item&gt;69&lt;/item&gt;&lt;item&gt;70&lt;/item&gt;&lt;item&gt;71&lt;/item&gt;&lt;item&gt;72&lt;/item&gt;&lt;item&gt;73&lt;/item&gt;&lt;item&gt;74&lt;/item&gt;&lt;item&gt;75&lt;/item&gt;&lt;item&gt;76&lt;/item&gt;&lt;item&gt;77&lt;/item&gt;&lt;item&gt;78&lt;/item&gt;&lt;item&gt;80&lt;/item&gt;&lt;item&gt;81&lt;/item&gt;&lt;item&gt;82&lt;/item&gt;&lt;item&gt;86&lt;/item&gt;&lt;item&gt;87&lt;/item&gt;&lt;item&gt;88&lt;/item&gt;&lt;item&gt;91&lt;/item&gt;&lt;item&gt;92&lt;/item&gt;&lt;item&gt;93&lt;/item&gt;&lt;item&gt;94&lt;/item&gt;&lt;item&gt;96&lt;/item&gt;&lt;item&gt;100&lt;/item&gt;&lt;item&gt;101&lt;/item&gt;&lt;item&gt;102&lt;/item&gt;&lt;item&gt;103&lt;/item&gt;&lt;item&gt;105&lt;/item&gt;&lt;item&gt;106&lt;/item&gt;&lt;item&gt;107&lt;/item&gt;&lt;item&gt;108&lt;/item&gt;&lt;item&gt;110&lt;/item&gt;&lt;item&gt;111&lt;/item&gt;&lt;item&gt;112&lt;/item&gt;&lt;item&gt;113&lt;/item&gt;&lt;item&gt;114&lt;/item&gt;&lt;item&gt;115&lt;/item&gt;&lt;item&gt;117&lt;/item&gt;&lt;item&gt;118&lt;/item&gt;&lt;item&gt;119&lt;/item&gt;&lt;item&gt;120&lt;/item&gt;&lt;item&gt;121&lt;/item&gt;&lt;item&gt;122&lt;/item&gt;&lt;item&gt;123&lt;/item&gt;&lt;item&gt;124&lt;/item&gt;&lt;item&gt;125&lt;/item&gt;&lt;item&gt;126&lt;/item&gt;&lt;item&gt;127&lt;/item&gt;&lt;item&gt;128&lt;/item&gt;&lt;item&gt;129&lt;/item&gt;&lt;item&gt;130&lt;/item&gt;&lt;item&gt;131&lt;/item&gt;&lt;item&gt;132&lt;/item&gt;&lt;item&gt;134&lt;/item&gt;&lt;item&gt;136&lt;/item&gt;&lt;item&gt;137&lt;/item&gt;&lt;item&gt;139&lt;/item&gt;&lt;item&gt;140&lt;/item&gt;&lt;item&gt;141&lt;/item&gt;&lt;item&gt;143&lt;/item&gt;&lt;item&gt;145&lt;/item&gt;&lt;item&gt;146&lt;/item&gt;&lt;item&gt;147&lt;/item&gt;&lt;item&gt;148&lt;/item&gt;&lt;item&gt;149&lt;/item&gt;&lt;item&gt;150&lt;/item&gt;&lt;item&gt;151&lt;/item&gt;&lt;item&gt;152&lt;/item&gt;&lt;item&gt;153&lt;/item&gt;&lt;item&gt;154&lt;/item&gt;&lt;item&gt;155&lt;/item&gt;&lt;item&gt;156&lt;/item&gt;&lt;item&gt;157&lt;/item&gt;&lt;item&gt;158&lt;/item&gt;&lt;item&gt;159&lt;/item&gt;&lt;item&gt;160&lt;/item&gt;&lt;item&gt;161&lt;/item&gt;&lt;item&gt;162&lt;/item&gt;&lt;item&gt;164&lt;/item&gt;&lt;item&gt;165&lt;/item&gt;&lt;item&gt;166&lt;/item&gt;&lt;item&gt;167&lt;/item&gt;&lt;item&gt;168&lt;/item&gt;&lt;item&gt;169&lt;/item&gt;&lt;item&gt;170&lt;/item&gt;&lt;item&gt;171&lt;/item&gt;&lt;item&gt;172&lt;/item&gt;&lt;item&gt;173&lt;/item&gt;&lt;item&gt;176&lt;/item&gt;&lt;item&gt;177&lt;/item&gt;&lt;item&gt;178&lt;/item&gt;&lt;item&gt;179&lt;/item&gt;&lt;item&gt;180&lt;/item&gt;&lt;item&gt;181&lt;/item&gt;&lt;item&gt;182&lt;/item&gt;&lt;item&gt;184&lt;/item&gt;&lt;item&gt;185&lt;/item&gt;&lt;item&gt;186&lt;/item&gt;&lt;item&gt;187&lt;/item&gt;&lt;item&gt;189&lt;/item&gt;&lt;item&gt;192&lt;/item&gt;&lt;item&gt;193&lt;/item&gt;&lt;item&gt;194&lt;/item&gt;&lt;item&gt;196&lt;/item&gt;&lt;item&gt;198&lt;/item&gt;&lt;item&gt;199&lt;/item&gt;&lt;item&gt;200&lt;/item&gt;&lt;item&gt;201&lt;/item&gt;&lt;item&gt;203&lt;/item&gt;&lt;item&gt;204&lt;/item&gt;&lt;item&gt;222&lt;/item&gt;&lt;item&gt;223&lt;/item&gt;&lt;item&gt;274&lt;/item&gt;&lt;item&gt;275&lt;/item&gt;&lt;item&gt;276&lt;/item&gt;&lt;item&gt;277&lt;/item&gt;&lt;/record-ids&gt;&lt;/item&gt;&lt;/Libraries&gt;"/>
  </w:docVars>
  <w:rsids>
    <w:rsidRoot w:val="001E5F9C"/>
    <w:rsid w:val="0000028D"/>
    <w:rsid w:val="00000452"/>
    <w:rsid w:val="000004A2"/>
    <w:rsid w:val="0000097E"/>
    <w:rsid w:val="00000F3D"/>
    <w:rsid w:val="00001087"/>
    <w:rsid w:val="000010AC"/>
    <w:rsid w:val="00001443"/>
    <w:rsid w:val="000014E1"/>
    <w:rsid w:val="000017A2"/>
    <w:rsid w:val="000017F8"/>
    <w:rsid w:val="00001A40"/>
    <w:rsid w:val="00001C88"/>
    <w:rsid w:val="00001E2F"/>
    <w:rsid w:val="00001E8B"/>
    <w:rsid w:val="00001FA2"/>
    <w:rsid w:val="00001FF6"/>
    <w:rsid w:val="00002634"/>
    <w:rsid w:val="00002841"/>
    <w:rsid w:val="00002B53"/>
    <w:rsid w:val="00002EC9"/>
    <w:rsid w:val="000031AD"/>
    <w:rsid w:val="0000348E"/>
    <w:rsid w:val="000034D3"/>
    <w:rsid w:val="000035E0"/>
    <w:rsid w:val="000038D6"/>
    <w:rsid w:val="000039E1"/>
    <w:rsid w:val="00003C3C"/>
    <w:rsid w:val="00003EF1"/>
    <w:rsid w:val="00003F56"/>
    <w:rsid w:val="00004048"/>
    <w:rsid w:val="000040FA"/>
    <w:rsid w:val="0000421A"/>
    <w:rsid w:val="0000437D"/>
    <w:rsid w:val="000043C5"/>
    <w:rsid w:val="00004411"/>
    <w:rsid w:val="00004547"/>
    <w:rsid w:val="000047F9"/>
    <w:rsid w:val="000048B8"/>
    <w:rsid w:val="00004944"/>
    <w:rsid w:val="0000499E"/>
    <w:rsid w:val="00004D01"/>
    <w:rsid w:val="00004F58"/>
    <w:rsid w:val="00005273"/>
    <w:rsid w:val="000052DB"/>
    <w:rsid w:val="000053B4"/>
    <w:rsid w:val="000053EB"/>
    <w:rsid w:val="00005597"/>
    <w:rsid w:val="00005657"/>
    <w:rsid w:val="0000573E"/>
    <w:rsid w:val="00005741"/>
    <w:rsid w:val="0000598C"/>
    <w:rsid w:val="00005A1F"/>
    <w:rsid w:val="00005C4B"/>
    <w:rsid w:val="00005DE7"/>
    <w:rsid w:val="000063B5"/>
    <w:rsid w:val="000064E6"/>
    <w:rsid w:val="00006593"/>
    <w:rsid w:val="000067D0"/>
    <w:rsid w:val="00006A7E"/>
    <w:rsid w:val="00006D28"/>
    <w:rsid w:val="00006EE6"/>
    <w:rsid w:val="000070F6"/>
    <w:rsid w:val="000073AA"/>
    <w:rsid w:val="000078B4"/>
    <w:rsid w:val="00007A2F"/>
    <w:rsid w:val="00007B53"/>
    <w:rsid w:val="00010255"/>
    <w:rsid w:val="00010353"/>
    <w:rsid w:val="000103BE"/>
    <w:rsid w:val="000105DE"/>
    <w:rsid w:val="00010946"/>
    <w:rsid w:val="00010A6C"/>
    <w:rsid w:val="00010BB4"/>
    <w:rsid w:val="00011011"/>
    <w:rsid w:val="0001105D"/>
    <w:rsid w:val="00011380"/>
    <w:rsid w:val="00011383"/>
    <w:rsid w:val="00011618"/>
    <w:rsid w:val="000116B0"/>
    <w:rsid w:val="00011855"/>
    <w:rsid w:val="00011AE3"/>
    <w:rsid w:val="00011AF9"/>
    <w:rsid w:val="00011D72"/>
    <w:rsid w:val="00011FB9"/>
    <w:rsid w:val="0001205F"/>
    <w:rsid w:val="00012281"/>
    <w:rsid w:val="00012673"/>
    <w:rsid w:val="000126B7"/>
    <w:rsid w:val="000127BD"/>
    <w:rsid w:val="000128BC"/>
    <w:rsid w:val="000129CE"/>
    <w:rsid w:val="00012A81"/>
    <w:rsid w:val="00012E90"/>
    <w:rsid w:val="00013028"/>
    <w:rsid w:val="0001368A"/>
    <w:rsid w:val="0001389D"/>
    <w:rsid w:val="00013EF4"/>
    <w:rsid w:val="00014351"/>
    <w:rsid w:val="00014367"/>
    <w:rsid w:val="000143B0"/>
    <w:rsid w:val="000144DD"/>
    <w:rsid w:val="000147E7"/>
    <w:rsid w:val="00014814"/>
    <w:rsid w:val="00014E31"/>
    <w:rsid w:val="00014E84"/>
    <w:rsid w:val="000150E0"/>
    <w:rsid w:val="00015227"/>
    <w:rsid w:val="00015267"/>
    <w:rsid w:val="0001546A"/>
    <w:rsid w:val="0001552B"/>
    <w:rsid w:val="0001562C"/>
    <w:rsid w:val="000158D3"/>
    <w:rsid w:val="000159CD"/>
    <w:rsid w:val="00015D54"/>
    <w:rsid w:val="00015EEF"/>
    <w:rsid w:val="00015F76"/>
    <w:rsid w:val="0001619D"/>
    <w:rsid w:val="00016232"/>
    <w:rsid w:val="000163B6"/>
    <w:rsid w:val="00016449"/>
    <w:rsid w:val="00016466"/>
    <w:rsid w:val="000167B2"/>
    <w:rsid w:val="0001693B"/>
    <w:rsid w:val="0001698E"/>
    <w:rsid w:val="00016A35"/>
    <w:rsid w:val="00016AA2"/>
    <w:rsid w:val="00016AB8"/>
    <w:rsid w:val="00016F60"/>
    <w:rsid w:val="000170B4"/>
    <w:rsid w:val="0001758B"/>
    <w:rsid w:val="0001773A"/>
    <w:rsid w:val="000177EA"/>
    <w:rsid w:val="00017B87"/>
    <w:rsid w:val="00017DAD"/>
    <w:rsid w:val="00017E79"/>
    <w:rsid w:val="0002007F"/>
    <w:rsid w:val="000202FB"/>
    <w:rsid w:val="0002066A"/>
    <w:rsid w:val="00020BB4"/>
    <w:rsid w:val="00020DFA"/>
    <w:rsid w:val="00020F93"/>
    <w:rsid w:val="0002109C"/>
    <w:rsid w:val="000210FD"/>
    <w:rsid w:val="00021349"/>
    <w:rsid w:val="000214A5"/>
    <w:rsid w:val="00021506"/>
    <w:rsid w:val="000216F3"/>
    <w:rsid w:val="00021E5C"/>
    <w:rsid w:val="0002217D"/>
    <w:rsid w:val="0002225B"/>
    <w:rsid w:val="00022467"/>
    <w:rsid w:val="00022547"/>
    <w:rsid w:val="000225DB"/>
    <w:rsid w:val="00022868"/>
    <w:rsid w:val="00022E68"/>
    <w:rsid w:val="00022FC7"/>
    <w:rsid w:val="000231B1"/>
    <w:rsid w:val="000233EF"/>
    <w:rsid w:val="0002340D"/>
    <w:rsid w:val="00023478"/>
    <w:rsid w:val="00023582"/>
    <w:rsid w:val="000237A7"/>
    <w:rsid w:val="0002394D"/>
    <w:rsid w:val="0002395B"/>
    <w:rsid w:val="00023B66"/>
    <w:rsid w:val="00023CB5"/>
    <w:rsid w:val="00024026"/>
    <w:rsid w:val="000245B1"/>
    <w:rsid w:val="00024B62"/>
    <w:rsid w:val="00024DC6"/>
    <w:rsid w:val="00024F4A"/>
    <w:rsid w:val="00025536"/>
    <w:rsid w:val="000256ED"/>
    <w:rsid w:val="0002581B"/>
    <w:rsid w:val="000258F6"/>
    <w:rsid w:val="00025B21"/>
    <w:rsid w:val="00025B90"/>
    <w:rsid w:val="00025C14"/>
    <w:rsid w:val="00025D22"/>
    <w:rsid w:val="00025E1A"/>
    <w:rsid w:val="00025E90"/>
    <w:rsid w:val="0002604A"/>
    <w:rsid w:val="0002623D"/>
    <w:rsid w:val="00026346"/>
    <w:rsid w:val="000264FA"/>
    <w:rsid w:val="00026526"/>
    <w:rsid w:val="000269FF"/>
    <w:rsid w:val="00026B7A"/>
    <w:rsid w:val="00026B8A"/>
    <w:rsid w:val="00026C08"/>
    <w:rsid w:val="00026CE5"/>
    <w:rsid w:val="00026D2C"/>
    <w:rsid w:val="00026DED"/>
    <w:rsid w:val="00026F1F"/>
    <w:rsid w:val="0002705C"/>
    <w:rsid w:val="00027105"/>
    <w:rsid w:val="000272DF"/>
    <w:rsid w:val="000278CD"/>
    <w:rsid w:val="0002793C"/>
    <w:rsid w:val="00027A36"/>
    <w:rsid w:val="00027B93"/>
    <w:rsid w:val="00027B9C"/>
    <w:rsid w:val="00027E4C"/>
    <w:rsid w:val="00027FE7"/>
    <w:rsid w:val="00030031"/>
    <w:rsid w:val="000300E6"/>
    <w:rsid w:val="000302B2"/>
    <w:rsid w:val="00030302"/>
    <w:rsid w:val="00030307"/>
    <w:rsid w:val="00030404"/>
    <w:rsid w:val="00030494"/>
    <w:rsid w:val="000305E0"/>
    <w:rsid w:val="0003061B"/>
    <w:rsid w:val="0003071B"/>
    <w:rsid w:val="000309DD"/>
    <w:rsid w:val="00030C16"/>
    <w:rsid w:val="00030CE1"/>
    <w:rsid w:val="00030CF0"/>
    <w:rsid w:val="00030D2E"/>
    <w:rsid w:val="0003121A"/>
    <w:rsid w:val="0003126C"/>
    <w:rsid w:val="00031325"/>
    <w:rsid w:val="0003164F"/>
    <w:rsid w:val="00031961"/>
    <w:rsid w:val="000320D0"/>
    <w:rsid w:val="00032440"/>
    <w:rsid w:val="0003268D"/>
    <w:rsid w:val="00032A91"/>
    <w:rsid w:val="00032AB3"/>
    <w:rsid w:val="00032D19"/>
    <w:rsid w:val="00032E09"/>
    <w:rsid w:val="00032E4E"/>
    <w:rsid w:val="0003313F"/>
    <w:rsid w:val="000331B2"/>
    <w:rsid w:val="000336B0"/>
    <w:rsid w:val="00033BE5"/>
    <w:rsid w:val="00033D3C"/>
    <w:rsid w:val="00033ED2"/>
    <w:rsid w:val="00033F15"/>
    <w:rsid w:val="00033FC3"/>
    <w:rsid w:val="00033FE7"/>
    <w:rsid w:val="000341D5"/>
    <w:rsid w:val="000341F6"/>
    <w:rsid w:val="00034316"/>
    <w:rsid w:val="0003457B"/>
    <w:rsid w:val="000345F4"/>
    <w:rsid w:val="000347BD"/>
    <w:rsid w:val="00034906"/>
    <w:rsid w:val="000352AE"/>
    <w:rsid w:val="00035310"/>
    <w:rsid w:val="00035BE0"/>
    <w:rsid w:val="00035CCE"/>
    <w:rsid w:val="00035DD8"/>
    <w:rsid w:val="00035F10"/>
    <w:rsid w:val="00035F1B"/>
    <w:rsid w:val="00035FE5"/>
    <w:rsid w:val="00036094"/>
    <w:rsid w:val="00036134"/>
    <w:rsid w:val="00036248"/>
    <w:rsid w:val="00036639"/>
    <w:rsid w:val="00036B29"/>
    <w:rsid w:val="00036EE2"/>
    <w:rsid w:val="00036F04"/>
    <w:rsid w:val="00037102"/>
    <w:rsid w:val="000374B8"/>
    <w:rsid w:val="000377CC"/>
    <w:rsid w:val="000379A1"/>
    <w:rsid w:val="00037A87"/>
    <w:rsid w:val="00037B2D"/>
    <w:rsid w:val="00037C25"/>
    <w:rsid w:val="00037CC4"/>
    <w:rsid w:val="00037D23"/>
    <w:rsid w:val="00040301"/>
    <w:rsid w:val="0004036A"/>
    <w:rsid w:val="000405A2"/>
    <w:rsid w:val="000409AD"/>
    <w:rsid w:val="00040A5A"/>
    <w:rsid w:val="00040AE6"/>
    <w:rsid w:val="00040DBF"/>
    <w:rsid w:val="00040F24"/>
    <w:rsid w:val="000411C6"/>
    <w:rsid w:val="00041328"/>
    <w:rsid w:val="000413C9"/>
    <w:rsid w:val="0004144B"/>
    <w:rsid w:val="0004178F"/>
    <w:rsid w:val="00042549"/>
    <w:rsid w:val="00042771"/>
    <w:rsid w:val="00042DBA"/>
    <w:rsid w:val="00042F6B"/>
    <w:rsid w:val="00043045"/>
    <w:rsid w:val="00043513"/>
    <w:rsid w:val="00043719"/>
    <w:rsid w:val="00043809"/>
    <w:rsid w:val="000438E2"/>
    <w:rsid w:val="000439F6"/>
    <w:rsid w:val="000441E2"/>
    <w:rsid w:val="00044323"/>
    <w:rsid w:val="000444F3"/>
    <w:rsid w:val="0004462C"/>
    <w:rsid w:val="0004475A"/>
    <w:rsid w:val="000447C6"/>
    <w:rsid w:val="00044B87"/>
    <w:rsid w:val="00044CD8"/>
    <w:rsid w:val="00044F85"/>
    <w:rsid w:val="00045236"/>
    <w:rsid w:val="00045641"/>
    <w:rsid w:val="00045758"/>
    <w:rsid w:val="000457C8"/>
    <w:rsid w:val="00045AC3"/>
    <w:rsid w:val="00045AF9"/>
    <w:rsid w:val="00045B35"/>
    <w:rsid w:val="00045BA7"/>
    <w:rsid w:val="00045DD1"/>
    <w:rsid w:val="00045EC0"/>
    <w:rsid w:val="00045EFD"/>
    <w:rsid w:val="0004610C"/>
    <w:rsid w:val="000465C6"/>
    <w:rsid w:val="000465F8"/>
    <w:rsid w:val="0004663D"/>
    <w:rsid w:val="00046B8A"/>
    <w:rsid w:val="00046E35"/>
    <w:rsid w:val="00046E9D"/>
    <w:rsid w:val="00046F72"/>
    <w:rsid w:val="0004704D"/>
    <w:rsid w:val="00047121"/>
    <w:rsid w:val="0004741A"/>
    <w:rsid w:val="00047763"/>
    <w:rsid w:val="00047773"/>
    <w:rsid w:val="00047884"/>
    <w:rsid w:val="000505BA"/>
    <w:rsid w:val="00050614"/>
    <w:rsid w:val="00050C6E"/>
    <w:rsid w:val="00050CDB"/>
    <w:rsid w:val="00050F3A"/>
    <w:rsid w:val="00051051"/>
    <w:rsid w:val="00051133"/>
    <w:rsid w:val="000511E5"/>
    <w:rsid w:val="0005137E"/>
    <w:rsid w:val="00051397"/>
    <w:rsid w:val="00051988"/>
    <w:rsid w:val="00051D63"/>
    <w:rsid w:val="00051DE3"/>
    <w:rsid w:val="00051E43"/>
    <w:rsid w:val="0005243C"/>
    <w:rsid w:val="00052A19"/>
    <w:rsid w:val="00052C5F"/>
    <w:rsid w:val="00053046"/>
    <w:rsid w:val="000532F2"/>
    <w:rsid w:val="00053909"/>
    <w:rsid w:val="00053912"/>
    <w:rsid w:val="00053A75"/>
    <w:rsid w:val="00053CA6"/>
    <w:rsid w:val="00053DC0"/>
    <w:rsid w:val="00054176"/>
    <w:rsid w:val="00054199"/>
    <w:rsid w:val="000542A7"/>
    <w:rsid w:val="0005430F"/>
    <w:rsid w:val="0005453B"/>
    <w:rsid w:val="00054571"/>
    <w:rsid w:val="0005466F"/>
    <w:rsid w:val="00054A13"/>
    <w:rsid w:val="00054A17"/>
    <w:rsid w:val="00054C3F"/>
    <w:rsid w:val="00054CC5"/>
    <w:rsid w:val="00054DA4"/>
    <w:rsid w:val="00054E7F"/>
    <w:rsid w:val="00054F41"/>
    <w:rsid w:val="00054F8C"/>
    <w:rsid w:val="00054FDC"/>
    <w:rsid w:val="000551FF"/>
    <w:rsid w:val="00055272"/>
    <w:rsid w:val="0005529C"/>
    <w:rsid w:val="000552DD"/>
    <w:rsid w:val="0005534A"/>
    <w:rsid w:val="000554B6"/>
    <w:rsid w:val="00055593"/>
    <w:rsid w:val="0005570D"/>
    <w:rsid w:val="00055772"/>
    <w:rsid w:val="0005577B"/>
    <w:rsid w:val="00055B0E"/>
    <w:rsid w:val="00055C2E"/>
    <w:rsid w:val="00055E27"/>
    <w:rsid w:val="00055F3F"/>
    <w:rsid w:val="00056061"/>
    <w:rsid w:val="00056253"/>
    <w:rsid w:val="00056594"/>
    <w:rsid w:val="00056600"/>
    <w:rsid w:val="000569AE"/>
    <w:rsid w:val="00056A9D"/>
    <w:rsid w:val="00056C74"/>
    <w:rsid w:val="00056C9E"/>
    <w:rsid w:val="00056DC6"/>
    <w:rsid w:val="00057083"/>
    <w:rsid w:val="00057303"/>
    <w:rsid w:val="000573E3"/>
    <w:rsid w:val="000577A7"/>
    <w:rsid w:val="000579B5"/>
    <w:rsid w:val="00057DEC"/>
    <w:rsid w:val="000600EA"/>
    <w:rsid w:val="00060117"/>
    <w:rsid w:val="000601F9"/>
    <w:rsid w:val="00060250"/>
    <w:rsid w:val="000602B9"/>
    <w:rsid w:val="000603C4"/>
    <w:rsid w:val="00060568"/>
    <w:rsid w:val="00060757"/>
    <w:rsid w:val="00060AF7"/>
    <w:rsid w:val="00060B8F"/>
    <w:rsid w:val="00060FF1"/>
    <w:rsid w:val="00061287"/>
    <w:rsid w:val="00061345"/>
    <w:rsid w:val="0006166C"/>
    <w:rsid w:val="000616AC"/>
    <w:rsid w:val="00061988"/>
    <w:rsid w:val="00061A82"/>
    <w:rsid w:val="00061AAC"/>
    <w:rsid w:val="00061AED"/>
    <w:rsid w:val="00061B9B"/>
    <w:rsid w:val="00061DB1"/>
    <w:rsid w:val="0006208E"/>
    <w:rsid w:val="00062328"/>
    <w:rsid w:val="0006255B"/>
    <w:rsid w:val="000625DB"/>
    <w:rsid w:val="0006262B"/>
    <w:rsid w:val="000627DF"/>
    <w:rsid w:val="00062AF2"/>
    <w:rsid w:val="00062B5D"/>
    <w:rsid w:val="00062C54"/>
    <w:rsid w:val="00062E1E"/>
    <w:rsid w:val="00062E22"/>
    <w:rsid w:val="00063125"/>
    <w:rsid w:val="0006319E"/>
    <w:rsid w:val="000631EB"/>
    <w:rsid w:val="0006344A"/>
    <w:rsid w:val="00063476"/>
    <w:rsid w:val="0006370E"/>
    <w:rsid w:val="0006397F"/>
    <w:rsid w:val="00063E27"/>
    <w:rsid w:val="00064017"/>
    <w:rsid w:val="000641FF"/>
    <w:rsid w:val="000643A7"/>
    <w:rsid w:val="00064521"/>
    <w:rsid w:val="00064585"/>
    <w:rsid w:val="000645B5"/>
    <w:rsid w:val="00064862"/>
    <w:rsid w:val="0006488D"/>
    <w:rsid w:val="000649C0"/>
    <w:rsid w:val="000649C8"/>
    <w:rsid w:val="00064C69"/>
    <w:rsid w:val="00064F72"/>
    <w:rsid w:val="000650A9"/>
    <w:rsid w:val="00065382"/>
    <w:rsid w:val="00065574"/>
    <w:rsid w:val="0006581F"/>
    <w:rsid w:val="000658BA"/>
    <w:rsid w:val="000658C6"/>
    <w:rsid w:val="00065A21"/>
    <w:rsid w:val="00065E22"/>
    <w:rsid w:val="000660D4"/>
    <w:rsid w:val="000664DD"/>
    <w:rsid w:val="00066600"/>
    <w:rsid w:val="0006674D"/>
    <w:rsid w:val="000669A2"/>
    <w:rsid w:val="00066A3C"/>
    <w:rsid w:val="00066A5D"/>
    <w:rsid w:val="00066B7C"/>
    <w:rsid w:val="00066D2C"/>
    <w:rsid w:val="00066D7D"/>
    <w:rsid w:val="00066DCC"/>
    <w:rsid w:val="00066DD5"/>
    <w:rsid w:val="00066DDB"/>
    <w:rsid w:val="000678A8"/>
    <w:rsid w:val="00067C21"/>
    <w:rsid w:val="00067E01"/>
    <w:rsid w:val="00067FC2"/>
    <w:rsid w:val="00067FC3"/>
    <w:rsid w:val="00070597"/>
    <w:rsid w:val="000706A1"/>
    <w:rsid w:val="0007085A"/>
    <w:rsid w:val="000708AF"/>
    <w:rsid w:val="00070A52"/>
    <w:rsid w:val="00070BEC"/>
    <w:rsid w:val="0007103A"/>
    <w:rsid w:val="000710BE"/>
    <w:rsid w:val="000710E7"/>
    <w:rsid w:val="00071184"/>
    <w:rsid w:val="0007127A"/>
    <w:rsid w:val="00071433"/>
    <w:rsid w:val="0007149F"/>
    <w:rsid w:val="000716DB"/>
    <w:rsid w:val="00071722"/>
    <w:rsid w:val="00071AA9"/>
    <w:rsid w:val="000720EA"/>
    <w:rsid w:val="000721A6"/>
    <w:rsid w:val="00072872"/>
    <w:rsid w:val="00072A0C"/>
    <w:rsid w:val="00072C15"/>
    <w:rsid w:val="00072DC8"/>
    <w:rsid w:val="00072FAB"/>
    <w:rsid w:val="000731B8"/>
    <w:rsid w:val="00073273"/>
    <w:rsid w:val="000733D6"/>
    <w:rsid w:val="00073682"/>
    <w:rsid w:val="0007374B"/>
    <w:rsid w:val="00073867"/>
    <w:rsid w:val="00073908"/>
    <w:rsid w:val="00073A2E"/>
    <w:rsid w:val="00073AF0"/>
    <w:rsid w:val="00073D94"/>
    <w:rsid w:val="00073E8E"/>
    <w:rsid w:val="00074195"/>
    <w:rsid w:val="000742A8"/>
    <w:rsid w:val="0007438B"/>
    <w:rsid w:val="0007449F"/>
    <w:rsid w:val="0007462C"/>
    <w:rsid w:val="00074693"/>
    <w:rsid w:val="000748AE"/>
    <w:rsid w:val="00074B31"/>
    <w:rsid w:val="00074B64"/>
    <w:rsid w:val="00074CE8"/>
    <w:rsid w:val="00074E4E"/>
    <w:rsid w:val="0007559D"/>
    <w:rsid w:val="000755A5"/>
    <w:rsid w:val="00075797"/>
    <w:rsid w:val="000757F4"/>
    <w:rsid w:val="00075FEE"/>
    <w:rsid w:val="000760F0"/>
    <w:rsid w:val="00076405"/>
    <w:rsid w:val="00076540"/>
    <w:rsid w:val="000765DF"/>
    <w:rsid w:val="00076A12"/>
    <w:rsid w:val="00076A73"/>
    <w:rsid w:val="00076B8B"/>
    <w:rsid w:val="00076C37"/>
    <w:rsid w:val="00076D09"/>
    <w:rsid w:val="00076D61"/>
    <w:rsid w:val="00076F1E"/>
    <w:rsid w:val="00077389"/>
    <w:rsid w:val="00077438"/>
    <w:rsid w:val="0007747B"/>
    <w:rsid w:val="000802EB"/>
    <w:rsid w:val="000808C9"/>
    <w:rsid w:val="0008093A"/>
    <w:rsid w:val="00080942"/>
    <w:rsid w:val="00080D16"/>
    <w:rsid w:val="00080EAF"/>
    <w:rsid w:val="00080F08"/>
    <w:rsid w:val="00080FC5"/>
    <w:rsid w:val="00081005"/>
    <w:rsid w:val="0008115D"/>
    <w:rsid w:val="000811F6"/>
    <w:rsid w:val="0008122D"/>
    <w:rsid w:val="000812ED"/>
    <w:rsid w:val="00081341"/>
    <w:rsid w:val="000817D3"/>
    <w:rsid w:val="000818BD"/>
    <w:rsid w:val="000818DE"/>
    <w:rsid w:val="00081A83"/>
    <w:rsid w:val="00081D7A"/>
    <w:rsid w:val="00081FB7"/>
    <w:rsid w:val="000823C8"/>
    <w:rsid w:val="00082598"/>
    <w:rsid w:val="00082784"/>
    <w:rsid w:val="00082849"/>
    <w:rsid w:val="00082A12"/>
    <w:rsid w:val="00082BEB"/>
    <w:rsid w:val="00082D34"/>
    <w:rsid w:val="000833C7"/>
    <w:rsid w:val="000833C8"/>
    <w:rsid w:val="00083779"/>
    <w:rsid w:val="0008393E"/>
    <w:rsid w:val="00083AED"/>
    <w:rsid w:val="00083BA9"/>
    <w:rsid w:val="00083F40"/>
    <w:rsid w:val="000841D5"/>
    <w:rsid w:val="000842CC"/>
    <w:rsid w:val="000844BF"/>
    <w:rsid w:val="000845BA"/>
    <w:rsid w:val="00084761"/>
    <w:rsid w:val="0008488F"/>
    <w:rsid w:val="00084897"/>
    <w:rsid w:val="0008498C"/>
    <w:rsid w:val="00084CB1"/>
    <w:rsid w:val="00084DD6"/>
    <w:rsid w:val="00084E0A"/>
    <w:rsid w:val="00084E74"/>
    <w:rsid w:val="00084FCA"/>
    <w:rsid w:val="0008513A"/>
    <w:rsid w:val="000852BD"/>
    <w:rsid w:val="00085692"/>
    <w:rsid w:val="00085845"/>
    <w:rsid w:val="00085B3A"/>
    <w:rsid w:val="00085C12"/>
    <w:rsid w:val="00085D34"/>
    <w:rsid w:val="00085F3F"/>
    <w:rsid w:val="0008603B"/>
    <w:rsid w:val="00086096"/>
    <w:rsid w:val="000862DA"/>
    <w:rsid w:val="000862E9"/>
    <w:rsid w:val="00086401"/>
    <w:rsid w:val="000864E5"/>
    <w:rsid w:val="0008657C"/>
    <w:rsid w:val="0008672D"/>
    <w:rsid w:val="000867C9"/>
    <w:rsid w:val="000867D7"/>
    <w:rsid w:val="00086860"/>
    <w:rsid w:val="00086B9C"/>
    <w:rsid w:val="00086CAE"/>
    <w:rsid w:val="00086CC5"/>
    <w:rsid w:val="00086E4C"/>
    <w:rsid w:val="00086FF0"/>
    <w:rsid w:val="000871E3"/>
    <w:rsid w:val="0008775F"/>
    <w:rsid w:val="0008787D"/>
    <w:rsid w:val="000879AB"/>
    <w:rsid w:val="00087BE1"/>
    <w:rsid w:val="00087D40"/>
    <w:rsid w:val="00087E75"/>
    <w:rsid w:val="00087E82"/>
    <w:rsid w:val="00087F8E"/>
    <w:rsid w:val="000901C9"/>
    <w:rsid w:val="00090499"/>
    <w:rsid w:val="00090584"/>
    <w:rsid w:val="000906F4"/>
    <w:rsid w:val="0009077D"/>
    <w:rsid w:val="00090799"/>
    <w:rsid w:val="0009079D"/>
    <w:rsid w:val="00090807"/>
    <w:rsid w:val="000908B0"/>
    <w:rsid w:val="00090A14"/>
    <w:rsid w:val="00090B53"/>
    <w:rsid w:val="00090CB5"/>
    <w:rsid w:val="00090EB3"/>
    <w:rsid w:val="00090F1F"/>
    <w:rsid w:val="0009115F"/>
    <w:rsid w:val="00091193"/>
    <w:rsid w:val="00091496"/>
    <w:rsid w:val="0009149C"/>
    <w:rsid w:val="000916B5"/>
    <w:rsid w:val="000919CE"/>
    <w:rsid w:val="00091A22"/>
    <w:rsid w:val="00092733"/>
    <w:rsid w:val="00092AF4"/>
    <w:rsid w:val="00092D5B"/>
    <w:rsid w:val="0009339D"/>
    <w:rsid w:val="00093622"/>
    <w:rsid w:val="000939AF"/>
    <w:rsid w:val="000939E0"/>
    <w:rsid w:val="00093B7A"/>
    <w:rsid w:val="00093C62"/>
    <w:rsid w:val="00093CA6"/>
    <w:rsid w:val="00093F15"/>
    <w:rsid w:val="000940EB"/>
    <w:rsid w:val="00094142"/>
    <w:rsid w:val="000942E6"/>
    <w:rsid w:val="00094408"/>
    <w:rsid w:val="000948D6"/>
    <w:rsid w:val="000948F6"/>
    <w:rsid w:val="00094D1A"/>
    <w:rsid w:val="00094E48"/>
    <w:rsid w:val="00095019"/>
    <w:rsid w:val="000951D6"/>
    <w:rsid w:val="00095204"/>
    <w:rsid w:val="0009523B"/>
    <w:rsid w:val="000952BD"/>
    <w:rsid w:val="00095696"/>
    <w:rsid w:val="00095887"/>
    <w:rsid w:val="0009594A"/>
    <w:rsid w:val="00095BBB"/>
    <w:rsid w:val="00095C6A"/>
    <w:rsid w:val="00096089"/>
    <w:rsid w:val="00096326"/>
    <w:rsid w:val="00096487"/>
    <w:rsid w:val="00096589"/>
    <w:rsid w:val="000966C5"/>
    <w:rsid w:val="00096A8E"/>
    <w:rsid w:val="00096CB4"/>
    <w:rsid w:val="00096D3A"/>
    <w:rsid w:val="000970F5"/>
    <w:rsid w:val="00097839"/>
    <w:rsid w:val="0009783E"/>
    <w:rsid w:val="000979B0"/>
    <w:rsid w:val="00097A0C"/>
    <w:rsid w:val="00097AA9"/>
    <w:rsid w:val="000A02FC"/>
    <w:rsid w:val="000A0692"/>
    <w:rsid w:val="000A08D8"/>
    <w:rsid w:val="000A0910"/>
    <w:rsid w:val="000A0BDB"/>
    <w:rsid w:val="000A0CC4"/>
    <w:rsid w:val="000A0E04"/>
    <w:rsid w:val="000A0FFE"/>
    <w:rsid w:val="000A1205"/>
    <w:rsid w:val="000A1339"/>
    <w:rsid w:val="000A13CF"/>
    <w:rsid w:val="000A149B"/>
    <w:rsid w:val="000A161A"/>
    <w:rsid w:val="000A17AA"/>
    <w:rsid w:val="000A1974"/>
    <w:rsid w:val="000A1B38"/>
    <w:rsid w:val="000A1C17"/>
    <w:rsid w:val="000A1E51"/>
    <w:rsid w:val="000A1EA1"/>
    <w:rsid w:val="000A1EDB"/>
    <w:rsid w:val="000A1F68"/>
    <w:rsid w:val="000A222D"/>
    <w:rsid w:val="000A2570"/>
    <w:rsid w:val="000A25DA"/>
    <w:rsid w:val="000A2661"/>
    <w:rsid w:val="000A27D7"/>
    <w:rsid w:val="000A2ECC"/>
    <w:rsid w:val="000A309D"/>
    <w:rsid w:val="000A31C2"/>
    <w:rsid w:val="000A3242"/>
    <w:rsid w:val="000A3435"/>
    <w:rsid w:val="000A343E"/>
    <w:rsid w:val="000A374D"/>
    <w:rsid w:val="000A38D4"/>
    <w:rsid w:val="000A3A44"/>
    <w:rsid w:val="000A3A79"/>
    <w:rsid w:val="000A3DBA"/>
    <w:rsid w:val="000A3DED"/>
    <w:rsid w:val="000A3E6B"/>
    <w:rsid w:val="000A3EAC"/>
    <w:rsid w:val="000A41D2"/>
    <w:rsid w:val="000A4300"/>
    <w:rsid w:val="000A4633"/>
    <w:rsid w:val="000A4659"/>
    <w:rsid w:val="000A4887"/>
    <w:rsid w:val="000A4D7C"/>
    <w:rsid w:val="000A4EFE"/>
    <w:rsid w:val="000A5277"/>
    <w:rsid w:val="000A53FD"/>
    <w:rsid w:val="000A54BF"/>
    <w:rsid w:val="000A54D1"/>
    <w:rsid w:val="000A58F4"/>
    <w:rsid w:val="000A592F"/>
    <w:rsid w:val="000A59BA"/>
    <w:rsid w:val="000A59BD"/>
    <w:rsid w:val="000A5AA4"/>
    <w:rsid w:val="000A5D99"/>
    <w:rsid w:val="000A5FCC"/>
    <w:rsid w:val="000A6012"/>
    <w:rsid w:val="000A625B"/>
    <w:rsid w:val="000A6850"/>
    <w:rsid w:val="000A69F4"/>
    <w:rsid w:val="000A6A8F"/>
    <w:rsid w:val="000A6E06"/>
    <w:rsid w:val="000A6E67"/>
    <w:rsid w:val="000A74A8"/>
    <w:rsid w:val="000A758F"/>
    <w:rsid w:val="000A75B8"/>
    <w:rsid w:val="000A75DD"/>
    <w:rsid w:val="000A7768"/>
    <w:rsid w:val="000A7AA0"/>
    <w:rsid w:val="000A7AAB"/>
    <w:rsid w:val="000A7E7C"/>
    <w:rsid w:val="000B0103"/>
    <w:rsid w:val="000B0581"/>
    <w:rsid w:val="000B090F"/>
    <w:rsid w:val="000B0994"/>
    <w:rsid w:val="000B0B4A"/>
    <w:rsid w:val="000B0BDA"/>
    <w:rsid w:val="000B0D51"/>
    <w:rsid w:val="000B0DDF"/>
    <w:rsid w:val="000B0E39"/>
    <w:rsid w:val="000B142E"/>
    <w:rsid w:val="000B18A8"/>
    <w:rsid w:val="000B1ACA"/>
    <w:rsid w:val="000B1B6B"/>
    <w:rsid w:val="000B1D08"/>
    <w:rsid w:val="000B1D81"/>
    <w:rsid w:val="000B1E44"/>
    <w:rsid w:val="000B1FFC"/>
    <w:rsid w:val="000B2556"/>
    <w:rsid w:val="000B2588"/>
    <w:rsid w:val="000B2694"/>
    <w:rsid w:val="000B2884"/>
    <w:rsid w:val="000B2C92"/>
    <w:rsid w:val="000B32E7"/>
    <w:rsid w:val="000B34D2"/>
    <w:rsid w:val="000B3532"/>
    <w:rsid w:val="000B3AFE"/>
    <w:rsid w:val="000B3B35"/>
    <w:rsid w:val="000B3CC3"/>
    <w:rsid w:val="000B3CF5"/>
    <w:rsid w:val="000B3E8F"/>
    <w:rsid w:val="000B3FE6"/>
    <w:rsid w:val="000B41C5"/>
    <w:rsid w:val="000B43B7"/>
    <w:rsid w:val="000B4A21"/>
    <w:rsid w:val="000B4B3A"/>
    <w:rsid w:val="000B4DD9"/>
    <w:rsid w:val="000B4F4D"/>
    <w:rsid w:val="000B53E7"/>
    <w:rsid w:val="000B58ED"/>
    <w:rsid w:val="000B59C2"/>
    <w:rsid w:val="000B5B65"/>
    <w:rsid w:val="000B5D77"/>
    <w:rsid w:val="000B5D8C"/>
    <w:rsid w:val="000B5FA6"/>
    <w:rsid w:val="000B6377"/>
    <w:rsid w:val="000B67CA"/>
    <w:rsid w:val="000B6D78"/>
    <w:rsid w:val="000B7072"/>
    <w:rsid w:val="000B7194"/>
    <w:rsid w:val="000B7864"/>
    <w:rsid w:val="000B7867"/>
    <w:rsid w:val="000B78B3"/>
    <w:rsid w:val="000B7A9B"/>
    <w:rsid w:val="000B7C4D"/>
    <w:rsid w:val="000B7DE5"/>
    <w:rsid w:val="000B7DEC"/>
    <w:rsid w:val="000C007A"/>
    <w:rsid w:val="000C037C"/>
    <w:rsid w:val="000C0A29"/>
    <w:rsid w:val="000C0F7B"/>
    <w:rsid w:val="000C0FE7"/>
    <w:rsid w:val="000C125E"/>
    <w:rsid w:val="000C13DC"/>
    <w:rsid w:val="000C19A0"/>
    <w:rsid w:val="000C19A1"/>
    <w:rsid w:val="000C1BDF"/>
    <w:rsid w:val="000C1DE3"/>
    <w:rsid w:val="000C1DF4"/>
    <w:rsid w:val="000C1E0B"/>
    <w:rsid w:val="000C211A"/>
    <w:rsid w:val="000C2515"/>
    <w:rsid w:val="000C25B1"/>
    <w:rsid w:val="000C2A26"/>
    <w:rsid w:val="000C2AF8"/>
    <w:rsid w:val="000C3116"/>
    <w:rsid w:val="000C36A4"/>
    <w:rsid w:val="000C3CD5"/>
    <w:rsid w:val="000C3CE5"/>
    <w:rsid w:val="000C3D86"/>
    <w:rsid w:val="000C3F4E"/>
    <w:rsid w:val="000C4070"/>
    <w:rsid w:val="000C40AA"/>
    <w:rsid w:val="000C43AA"/>
    <w:rsid w:val="000C43AB"/>
    <w:rsid w:val="000C4478"/>
    <w:rsid w:val="000C44CD"/>
    <w:rsid w:val="000C450F"/>
    <w:rsid w:val="000C454B"/>
    <w:rsid w:val="000C486B"/>
    <w:rsid w:val="000C4A4E"/>
    <w:rsid w:val="000C4B15"/>
    <w:rsid w:val="000C4B31"/>
    <w:rsid w:val="000C4DF3"/>
    <w:rsid w:val="000C4E5B"/>
    <w:rsid w:val="000C53B6"/>
    <w:rsid w:val="000C5B2D"/>
    <w:rsid w:val="000C5C8E"/>
    <w:rsid w:val="000C5D1B"/>
    <w:rsid w:val="000C5E77"/>
    <w:rsid w:val="000C6302"/>
    <w:rsid w:val="000C6312"/>
    <w:rsid w:val="000C6441"/>
    <w:rsid w:val="000C66F0"/>
    <w:rsid w:val="000C69F6"/>
    <w:rsid w:val="000C6B7B"/>
    <w:rsid w:val="000C6F66"/>
    <w:rsid w:val="000C73AD"/>
    <w:rsid w:val="000C741A"/>
    <w:rsid w:val="000C74F5"/>
    <w:rsid w:val="000C75F4"/>
    <w:rsid w:val="000C7653"/>
    <w:rsid w:val="000C7ADB"/>
    <w:rsid w:val="000C7B79"/>
    <w:rsid w:val="000C7DA4"/>
    <w:rsid w:val="000C7E4D"/>
    <w:rsid w:val="000D00F4"/>
    <w:rsid w:val="000D039D"/>
    <w:rsid w:val="000D057A"/>
    <w:rsid w:val="000D0A77"/>
    <w:rsid w:val="000D0B82"/>
    <w:rsid w:val="000D0B94"/>
    <w:rsid w:val="000D0C75"/>
    <w:rsid w:val="000D0DF1"/>
    <w:rsid w:val="000D10E0"/>
    <w:rsid w:val="000D1246"/>
    <w:rsid w:val="000D12C9"/>
    <w:rsid w:val="000D1396"/>
    <w:rsid w:val="000D147F"/>
    <w:rsid w:val="000D15CA"/>
    <w:rsid w:val="000D15FD"/>
    <w:rsid w:val="000D1FA7"/>
    <w:rsid w:val="000D1FCF"/>
    <w:rsid w:val="000D21C4"/>
    <w:rsid w:val="000D22D7"/>
    <w:rsid w:val="000D24E8"/>
    <w:rsid w:val="000D25FB"/>
    <w:rsid w:val="000D267D"/>
    <w:rsid w:val="000D2AAD"/>
    <w:rsid w:val="000D2ABB"/>
    <w:rsid w:val="000D2CA1"/>
    <w:rsid w:val="000D2D78"/>
    <w:rsid w:val="000D2E2F"/>
    <w:rsid w:val="000D2FFF"/>
    <w:rsid w:val="000D3060"/>
    <w:rsid w:val="000D30B8"/>
    <w:rsid w:val="000D31F6"/>
    <w:rsid w:val="000D33BE"/>
    <w:rsid w:val="000D3445"/>
    <w:rsid w:val="000D35D1"/>
    <w:rsid w:val="000D3708"/>
    <w:rsid w:val="000D37A8"/>
    <w:rsid w:val="000D3859"/>
    <w:rsid w:val="000D3880"/>
    <w:rsid w:val="000D3C93"/>
    <w:rsid w:val="000D3F6D"/>
    <w:rsid w:val="000D41AA"/>
    <w:rsid w:val="000D41ED"/>
    <w:rsid w:val="000D45C5"/>
    <w:rsid w:val="000D493A"/>
    <w:rsid w:val="000D49B3"/>
    <w:rsid w:val="000D4A51"/>
    <w:rsid w:val="000D4CE7"/>
    <w:rsid w:val="000D4D4D"/>
    <w:rsid w:val="000D4F6E"/>
    <w:rsid w:val="000D51C8"/>
    <w:rsid w:val="000D52E7"/>
    <w:rsid w:val="000D532E"/>
    <w:rsid w:val="000D54BF"/>
    <w:rsid w:val="000D554C"/>
    <w:rsid w:val="000D558B"/>
    <w:rsid w:val="000D5750"/>
    <w:rsid w:val="000D5A32"/>
    <w:rsid w:val="000D5BE9"/>
    <w:rsid w:val="000D5C14"/>
    <w:rsid w:val="000D5C36"/>
    <w:rsid w:val="000D5EB2"/>
    <w:rsid w:val="000D6269"/>
    <w:rsid w:val="000D62F6"/>
    <w:rsid w:val="000D63CF"/>
    <w:rsid w:val="000D691F"/>
    <w:rsid w:val="000D6A66"/>
    <w:rsid w:val="000D6CFC"/>
    <w:rsid w:val="000D6D8E"/>
    <w:rsid w:val="000D6DFC"/>
    <w:rsid w:val="000D716B"/>
    <w:rsid w:val="000D72AE"/>
    <w:rsid w:val="000D731B"/>
    <w:rsid w:val="000D77AF"/>
    <w:rsid w:val="000D77E7"/>
    <w:rsid w:val="000D7834"/>
    <w:rsid w:val="000D795C"/>
    <w:rsid w:val="000D7A06"/>
    <w:rsid w:val="000D7A59"/>
    <w:rsid w:val="000D7AC8"/>
    <w:rsid w:val="000D7BD0"/>
    <w:rsid w:val="000D7D14"/>
    <w:rsid w:val="000D7F9E"/>
    <w:rsid w:val="000D7FA8"/>
    <w:rsid w:val="000E04BB"/>
    <w:rsid w:val="000E05E3"/>
    <w:rsid w:val="000E07B5"/>
    <w:rsid w:val="000E0F83"/>
    <w:rsid w:val="000E10AA"/>
    <w:rsid w:val="000E127F"/>
    <w:rsid w:val="000E1535"/>
    <w:rsid w:val="000E154A"/>
    <w:rsid w:val="000E1568"/>
    <w:rsid w:val="000E184F"/>
    <w:rsid w:val="000E1F4B"/>
    <w:rsid w:val="000E20F3"/>
    <w:rsid w:val="000E213C"/>
    <w:rsid w:val="000E214C"/>
    <w:rsid w:val="000E218D"/>
    <w:rsid w:val="000E28E6"/>
    <w:rsid w:val="000E292B"/>
    <w:rsid w:val="000E29D6"/>
    <w:rsid w:val="000E2C04"/>
    <w:rsid w:val="000E2E08"/>
    <w:rsid w:val="000E2E0F"/>
    <w:rsid w:val="000E3316"/>
    <w:rsid w:val="000E3612"/>
    <w:rsid w:val="000E3623"/>
    <w:rsid w:val="000E394F"/>
    <w:rsid w:val="000E3A77"/>
    <w:rsid w:val="000E3BF9"/>
    <w:rsid w:val="000E422A"/>
    <w:rsid w:val="000E4771"/>
    <w:rsid w:val="000E4DBB"/>
    <w:rsid w:val="000E4DE6"/>
    <w:rsid w:val="000E552A"/>
    <w:rsid w:val="000E5733"/>
    <w:rsid w:val="000E623D"/>
    <w:rsid w:val="000E64E3"/>
    <w:rsid w:val="000E66F1"/>
    <w:rsid w:val="000E6710"/>
    <w:rsid w:val="000E6728"/>
    <w:rsid w:val="000E6A6A"/>
    <w:rsid w:val="000E6E17"/>
    <w:rsid w:val="000E6F9F"/>
    <w:rsid w:val="000E732C"/>
    <w:rsid w:val="000E7902"/>
    <w:rsid w:val="000E7F14"/>
    <w:rsid w:val="000F012A"/>
    <w:rsid w:val="000F0174"/>
    <w:rsid w:val="000F0501"/>
    <w:rsid w:val="000F0585"/>
    <w:rsid w:val="000F0664"/>
    <w:rsid w:val="000F06A4"/>
    <w:rsid w:val="000F09AC"/>
    <w:rsid w:val="000F09CA"/>
    <w:rsid w:val="000F0D1F"/>
    <w:rsid w:val="000F0E35"/>
    <w:rsid w:val="000F0EB5"/>
    <w:rsid w:val="000F0F1B"/>
    <w:rsid w:val="000F0FB3"/>
    <w:rsid w:val="000F10AD"/>
    <w:rsid w:val="000F1147"/>
    <w:rsid w:val="000F1209"/>
    <w:rsid w:val="000F126C"/>
    <w:rsid w:val="000F1341"/>
    <w:rsid w:val="000F14B4"/>
    <w:rsid w:val="000F1A2B"/>
    <w:rsid w:val="000F1AAD"/>
    <w:rsid w:val="000F1C08"/>
    <w:rsid w:val="000F1E15"/>
    <w:rsid w:val="000F1E6F"/>
    <w:rsid w:val="000F1E71"/>
    <w:rsid w:val="000F1F9D"/>
    <w:rsid w:val="000F2325"/>
    <w:rsid w:val="000F283E"/>
    <w:rsid w:val="000F284D"/>
    <w:rsid w:val="000F288A"/>
    <w:rsid w:val="000F2903"/>
    <w:rsid w:val="000F2CA3"/>
    <w:rsid w:val="000F2CFC"/>
    <w:rsid w:val="000F2DE5"/>
    <w:rsid w:val="000F31B8"/>
    <w:rsid w:val="000F3594"/>
    <w:rsid w:val="000F3983"/>
    <w:rsid w:val="000F39BA"/>
    <w:rsid w:val="000F39E5"/>
    <w:rsid w:val="000F3B1B"/>
    <w:rsid w:val="000F3C4F"/>
    <w:rsid w:val="000F445C"/>
    <w:rsid w:val="000F480C"/>
    <w:rsid w:val="000F4861"/>
    <w:rsid w:val="000F4935"/>
    <w:rsid w:val="000F4952"/>
    <w:rsid w:val="000F4A14"/>
    <w:rsid w:val="000F4A1B"/>
    <w:rsid w:val="000F4B0E"/>
    <w:rsid w:val="000F4DD1"/>
    <w:rsid w:val="000F4E2B"/>
    <w:rsid w:val="000F5395"/>
    <w:rsid w:val="000F5495"/>
    <w:rsid w:val="000F54C1"/>
    <w:rsid w:val="000F5573"/>
    <w:rsid w:val="000F56EB"/>
    <w:rsid w:val="000F5C7C"/>
    <w:rsid w:val="000F5EA2"/>
    <w:rsid w:val="000F5EDE"/>
    <w:rsid w:val="000F6151"/>
    <w:rsid w:val="000F616E"/>
    <w:rsid w:val="000F6434"/>
    <w:rsid w:val="000F6493"/>
    <w:rsid w:val="000F65DB"/>
    <w:rsid w:val="000F6749"/>
    <w:rsid w:val="000F676C"/>
    <w:rsid w:val="000F68C5"/>
    <w:rsid w:val="000F6A87"/>
    <w:rsid w:val="000F6EE9"/>
    <w:rsid w:val="000F753B"/>
    <w:rsid w:val="000F7747"/>
    <w:rsid w:val="000F7BB4"/>
    <w:rsid w:val="000F7C35"/>
    <w:rsid w:val="000F7D2C"/>
    <w:rsid w:val="000F7EAA"/>
    <w:rsid w:val="00100307"/>
    <w:rsid w:val="00100445"/>
    <w:rsid w:val="001004AF"/>
    <w:rsid w:val="001007FF"/>
    <w:rsid w:val="00100860"/>
    <w:rsid w:val="00100A10"/>
    <w:rsid w:val="00100A3A"/>
    <w:rsid w:val="00100A7F"/>
    <w:rsid w:val="00100CE9"/>
    <w:rsid w:val="00100D08"/>
    <w:rsid w:val="00100D8F"/>
    <w:rsid w:val="001013E8"/>
    <w:rsid w:val="00101B3A"/>
    <w:rsid w:val="00101B5E"/>
    <w:rsid w:val="00101C09"/>
    <w:rsid w:val="00101F97"/>
    <w:rsid w:val="00102008"/>
    <w:rsid w:val="00102126"/>
    <w:rsid w:val="001021CA"/>
    <w:rsid w:val="00102275"/>
    <w:rsid w:val="0010247C"/>
    <w:rsid w:val="00102538"/>
    <w:rsid w:val="00102BA7"/>
    <w:rsid w:val="00102C26"/>
    <w:rsid w:val="00102DB8"/>
    <w:rsid w:val="00103259"/>
    <w:rsid w:val="00103407"/>
    <w:rsid w:val="001035F4"/>
    <w:rsid w:val="00103953"/>
    <w:rsid w:val="00103B5C"/>
    <w:rsid w:val="00103BF3"/>
    <w:rsid w:val="00103C55"/>
    <w:rsid w:val="00103DC4"/>
    <w:rsid w:val="00103E06"/>
    <w:rsid w:val="00103E1E"/>
    <w:rsid w:val="001040B7"/>
    <w:rsid w:val="0010410C"/>
    <w:rsid w:val="001041C4"/>
    <w:rsid w:val="001045E7"/>
    <w:rsid w:val="0010461A"/>
    <w:rsid w:val="00104B9E"/>
    <w:rsid w:val="00104C7D"/>
    <w:rsid w:val="00104CA0"/>
    <w:rsid w:val="00104F3D"/>
    <w:rsid w:val="00104FAD"/>
    <w:rsid w:val="00104FD2"/>
    <w:rsid w:val="00105CEC"/>
    <w:rsid w:val="00105E7D"/>
    <w:rsid w:val="00105E80"/>
    <w:rsid w:val="001060CF"/>
    <w:rsid w:val="00106207"/>
    <w:rsid w:val="00106273"/>
    <w:rsid w:val="001065F2"/>
    <w:rsid w:val="001066FA"/>
    <w:rsid w:val="00106B4E"/>
    <w:rsid w:val="00106BA9"/>
    <w:rsid w:val="00106E41"/>
    <w:rsid w:val="00107351"/>
    <w:rsid w:val="00107471"/>
    <w:rsid w:val="00107482"/>
    <w:rsid w:val="00107712"/>
    <w:rsid w:val="00107873"/>
    <w:rsid w:val="00107A6E"/>
    <w:rsid w:val="00107AB3"/>
    <w:rsid w:val="00107B65"/>
    <w:rsid w:val="00107BD1"/>
    <w:rsid w:val="00107E5A"/>
    <w:rsid w:val="00107EC3"/>
    <w:rsid w:val="00110192"/>
    <w:rsid w:val="001101E4"/>
    <w:rsid w:val="0011058C"/>
    <w:rsid w:val="00110697"/>
    <w:rsid w:val="0011077D"/>
    <w:rsid w:val="00110BA5"/>
    <w:rsid w:val="00110DF2"/>
    <w:rsid w:val="00110F33"/>
    <w:rsid w:val="00110F63"/>
    <w:rsid w:val="00110FAC"/>
    <w:rsid w:val="001110DF"/>
    <w:rsid w:val="001111E1"/>
    <w:rsid w:val="001115E7"/>
    <w:rsid w:val="001118E9"/>
    <w:rsid w:val="001119A6"/>
    <w:rsid w:val="00111C12"/>
    <w:rsid w:val="00111C5A"/>
    <w:rsid w:val="00111D1A"/>
    <w:rsid w:val="00111E11"/>
    <w:rsid w:val="00112461"/>
    <w:rsid w:val="0011261D"/>
    <w:rsid w:val="00112662"/>
    <w:rsid w:val="00112683"/>
    <w:rsid w:val="001127CF"/>
    <w:rsid w:val="001129F3"/>
    <w:rsid w:val="00112C3C"/>
    <w:rsid w:val="00112DE5"/>
    <w:rsid w:val="00112EC0"/>
    <w:rsid w:val="001130E9"/>
    <w:rsid w:val="00113508"/>
    <w:rsid w:val="001136D0"/>
    <w:rsid w:val="0011385F"/>
    <w:rsid w:val="00113957"/>
    <w:rsid w:val="00113D7A"/>
    <w:rsid w:val="001140AF"/>
    <w:rsid w:val="001148FD"/>
    <w:rsid w:val="00114953"/>
    <w:rsid w:val="00114A50"/>
    <w:rsid w:val="00114ABC"/>
    <w:rsid w:val="0011511B"/>
    <w:rsid w:val="0011522F"/>
    <w:rsid w:val="00115598"/>
    <w:rsid w:val="00115698"/>
    <w:rsid w:val="001156CB"/>
    <w:rsid w:val="0011581D"/>
    <w:rsid w:val="00115AD6"/>
    <w:rsid w:val="00115AF0"/>
    <w:rsid w:val="00115BAE"/>
    <w:rsid w:val="00115BD3"/>
    <w:rsid w:val="00115D54"/>
    <w:rsid w:val="00115EC7"/>
    <w:rsid w:val="00115F5C"/>
    <w:rsid w:val="001162FE"/>
    <w:rsid w:val="001163CD"/>
    <w:rsid w:val="0011655E"/>
    <w:rsid w:val="001167B8"/>
    <w:rsid w:val="00116D7A"/>
    <w:rsid w:val="00116DE7"/>
    <w:rsid w:val="00116EFA"/>
    <w:rsid w:val="001170B4"/>
    <w:rsid w:val="00117107"/>
    <w:rsid w:val="00117181"/>
    <w:rsid w:val="00117383"/>
    <w:rsid w:val="001173AE"/>
    <w:rsid w:val="001174C1"/>
    <w:rsid w:val="001176ED"/>
    <w:rsid w:val="001177DC"/>
    <w:rsid w:val="00117944"/>
    <w:rsid w:val="00117B53"/>
    <w:rsid w:val="00117BAA"/>
    <w:rsid w:val="00120880"/>
    <w:rsid w:val="00120947"/>
    <w:rsid w:val="00120C21"/>
    <w:rsid w:val="00120F8A"/>
    <w:rsid w:val="00120F9D"/>
    <w:rsid w:val="00120FA5"/>
    <w:rsid w:val="00121133"/>
    <w:rsid w:val="0012175D"/>
    <w:rsid w:val="001217F0"/>
    <w:rsid w:val="00121D1B"/>
    <w:rsid w:val="00121EA6"/>
    <w:rsid w:val="00121EFA"/>
    <w:rsid w:val="00121F86"/>
    <w:rsid w:val="001220DF"/>
    <w:rsid w:val="00122170"/>
    <w:rsid w:val="00122204"/>
    <w:rsid w:val="001222ED"/>
    <w:rsid w:val="001223AE"/>
    <w:rsid w:val="00122663"/>
    <w:rsid w:val="0012268A"/>
    <w:rsid w:val="0012305F"/>
    <w:rsid w:val="00123616"/>
    <w:rsid w:val="00123864"/>
    <w:rsid w:val="00123891"/>
    <w:rsid w:val="001238DB"/>
    <w:rsid w:val="001239DB"/>
    <w:rsid w:val="00123A4D"/>
    <w:rsid w:val="00123CB2"/>
    <w:rsid w:val="00123CC7"/>
    <w:rsid w:val="00123D40"/>
    <w:rsid w:val="00123DEA"/>
    <w:rsid w:val="00123F9E"/>
    <w:rsid w:val="0012401E"/>
    <w:rsid w:val="00124075"/>
    <w:rsid w:val="0012414B"/>
    <w:rsid w:val="00124164"/>
    <w:rsid w:val="001243AF"/>
    <w:rsid w:val="0012456C"/>
    <w:rsid w:val="0012459E"/>
    <w:rsid w:val="00124876"/>
    <w:rsid w:val="00124937"/>
    <w:rsid w:val="00124995"/>
    <w:rsid w:val="00124C55"/>
    <w:rsid w:val="00124D4A"/>
    <w:rsid w:val="00124E03"/>
    <w:rsid w:val="001250BA"/>
    <w:rsid w:val="0012518C"/>
    <w:rsid w:val="001251CB"/>
    <w:rsid w:val="001252EC"/>
    <w:rsid w:val="00125478"/>
    <w:rsid w:val="001257B9"/>
    <w:rsid w:val="0012590C"/>
    <w:rsid w:val="0012594B"/>
    <w:rsid w:val="00126137"/>
    <w:rsid w:val="001262CB"/>
    <w:rsid w:val="001263F9"/>
    <w:rsid w:val="00126682"/>
    <w:rsid w:val="00126829"/>
    <w:rsid w:val="001269C3"/>
    <w:rsid w:val="00126B78"/>
    <w:rsid w:val="00126E5A"/>
    <w:rsid w:val="001270C8"/>
    <w:rsid w:val="0012726C"/>
    <w:rsid w:val="00127294"/>
    <w:rsid w:val="00127412"/>
    <w:rsid w:val="001276CA"/>
    <w:rsid w:val="0012778E"/>
    <w:rsid w:val="001277D7"/>
    <w:rsid w:val="00127898"/>
    <w:rsid w:val="001278BF"/>
    <w:rsid w:val="00127B33"/>
    <w:rsid w:val="00127DA4"/>
    <w:rsid w:val="00127E57"/>
    <w:rsid w:val="00127EBC"/>
    <w:rsid w:val="00127FFC"/>
    <w:rsid w:val="00130000"/>
    <w:rsid w:val="00130148"/>
    <w:rsid w:val="00130176"/>
    <w:rsid w:val="001302C7"/>
    <w:rsid w:val="0013032E"/>
    <w:rsid w:val="001306EA"/>
    <w:rsid w:val="001308B2"/>
    <w:rsid w:val="00130B94"/>
    <w:rsid w:val="00130C10"/>
    <w:rsid w:val="00130FC7"/>
    <w:rsid w:val="0013108B"/>
    <w:rsid w:val="001311DE"/>
    <w:rsid w:val="00131313"/>
    <w:rsid w:val="001313E3"/>
    <w:rsid w:val="001315F7"/>
    <w:rsid w:val="00131609"/>
    <w:rsid w:val="001319C3"/>
    <w:rsid w:val="00131C69"/>
    <w:rsid w:val="00131CD8"/>
    <w:rsid w:val="0013224D"/>
    <w:rsid w:val="00132256"/>
    <w:rsid w:val="001322C6"/>
    <w:rsid w:val="001324E1"/>
    <w:rsid w:val="0013253F"/>
    <w:rsid w:val="001326CB"/>
    <w:rsid w:val="00132918"/>
    <w:rsid w:val="001329E4"/>
    <w:rsid w:val="00132DDB"/>
    <w:rsid w:val="00132F64"/>
    <w:rsid w:val="00132FA3"/>
    <w:rsid w:val="00133200"/>
    <w:rsid w:val="00133238"/>
    <w:rsid w:val="00133529"/>
    <w:rsid w:val="00133A6C"/>
    <w:rsid w:val="00133C1B"/>
    <w:rsid w:val="00133E87"/>
    <w:rsid w:val="00134195"/>
    <w:rsid w:val="00134374"/>
    <w:rsid w:val="001348C1"/>
    <w:rsid w:val="0013497C"/>
    <w:rsid w:val="00134993"/>
    <w:rsid w:val="00134AC0"/>
    <w:rsid w:val="00134B38"/>
    <w:rsid w:val="00134C88"/>
    <w:rsid w:val="00134E29"/>
    <w:rsid w:val="00134E2B"/>
    <w:rsid w:val="00134EE2"/>
    <w:rsid w:val="00134F5A"/>
    <w:rsid w:val="00135292"/>
    <w:rsid w:val="001352DA"/>
    <w:rsid w:val="001354AF"/>
    <w:rsid w:val="00135606"/>
    <w:rsid w:val="0013572B"/>
    <w:rsid w:val="00135763"/>
    <w:rsid w:val="00135816"/>
    <w:rsid w:val="00135BF0"/>
    <w:rsid w:val="00135C42"/>
    <w:rsid w:val="00135D92"/>
    <w:rsid w:val="00135DD8"/>
    <w:rsid w:val="00135E48"/>
    <w:rsid w:val="00136022"/>
    <w:rsid w:val="00136072"/>
    <w:rsid w:val="00136202"/>
    <w:rsid w:val="00136269"/>
    <w:rsid w:val="001363B6"/>
    <w:rsid w:val="00136405"/>
    <w:rsid w:val="0013640E"/>
    <w:rsid w:val="0013690C"/>
    <w:rsid w:val="00136A62"/>
    <w:rsid w:val="00136BA7"/>
    <w:rsid w:val="00136CA7"/>
    <w:rsid w:val="00137001"/>
    <w:rsid w:val="0013731B"/>
    <w:rsid w:val="00137470"/>
    <w:rsid w:val="001377F6"/>
    <w:rsid w:val="00137856"/>
    <w:rsid w:val="00137DE1"/>
    <w:rsid w:val="00137F05"/>
    <w:rsid w:val="00137F4E"/>
    <w:rsid w:val="001401A5"/>
    <w:rsid w:val="0014056E"/>
    <w:rsid w:val="001406CE"/>
    <w:rsid w:val="00140747"/>
    <w:rsid w:val="00140B76"/>
    <w:rsid w:val="00140DDF"/>
    <w:rsid w:val="0014146C"/>
    <w:rsid w:val="00141575"/>
    <w:rsid w:val="001415E9"/>
    <w:rsid w:val="001419F2"/>
    <w:rsid w:val="00141A5C"/>
    <w:rsid w:val="00141FCC"/>
    <w:rsid w:val="0014201D"/>
    <w:rsid w:val="001420E6"/>
    <w:rsid w:val="0014217C"/>
    <w:rsid w:val="001421A2"/>
    <w:rsid w:val="001421FE"/>
    <w:rsid w:val="001424CA"/>
    <w:rsid w:val="00142600"/>
    <w:rsid w:val="001426D3"/>
    <w:rsid w:val="00142735"/>
    <w:rsid w:val="0014278C"/>
    <w:rsid w:val="001429CE"/>
    <w:rsid w:val="00142A38"/>
    <w:rsid w:val="00143026"/>
    <w:rsid w:val="001431F4"/>
    <w:rsid w:val="00143391"/>
    <w:rsid w:val="00143402"/>
    <w:rsid w:val="001434BF"/>
    <w:rsid w:val="001434CA"/>
    <w:rsid w:val="001434FF"/>
    <w:rsid w:val="00143BC9"/>
    <w:rsid w:val="001443E7"/>
    <w:rsid w:val="00144487"/>
    <w:rsid w:val="00144636"/>
    <w:rsid w:val="001448D6"/>
    <w:rsid w:val="00144D68"/>
    <w:rsid w:val="00145802"/>
    <w:rsid w:val="00145867"/>
    <w:rsid w:val="001458B1"/>
    <w:rsid w:val="0014598F"/>
    <w:rsid w:val="00145A10"/>
    <w:rsid w:val="00145AE8"/>
    <w:rsid w:val="00145B4D"/>
    <w:rsid w:val="00145B70"/>
    <w:rsid w:val="00145BB6"/>
    <w:rsid w:val="0014643B"/>
    <w:rsid w:val="0014657D"/>
    <w:rsid w:val="0014659A"/>
    <w:rsid w:val="00146AD4"/>
    <w:rsid w:val="00146CD6"/>
    <w:rsid w:val="00146E10"/>
    <w:rsid w:val="0014720E"/>
    <w:rsid w:val="001474E2"/>
    <w:rsid w:val="0014759C"/>
    <w:rsid w:val="001475F1"/>
    <w:rsid w:val="00147605"/>
    <w:rsid w:val="001479DB"/>
    <w:rsid w:val="00147DB8"/>
    <w:rsid w:val="00147FE4"/>
    <w:rsid w:val="0015000E"/>
    <w:rsid w:val="00150358"/>
    <w:rsid w:val="00150741"/>
    <w:rsid w:val="00150761"/>
    <w:rsid w:val="00150AB2"/>
    <w:rsid w:val="00150DF8"/>
    <w:rsid w:val="00150E4E"/>
    <w:rsid w:val="00150E50"/>
    <w:rsid w:val="00150EE4"/>
    <w:rsid w:val="00151438"/>
    <w:rsid w:val="00151603"/>
    <w:rsid w:val="0015165E"/>
    <w:rsid w:val="00151B1F"/>
    <w:rsid w:val="00151B57"/>
    <w:rsid w:val="00151FB5"/>
    <w:rsid w:val="0015203A"/>
    <w:rsid w:val="00152296"/>
    <w:rsid w:val="001523B0"/>
    <w:rsid w:val="00152824"/>
    <w:rsid w:val="00152BF0"/>
    <w:rsid w:val="00152C0F"/>
    <w:rsid w:val="00152DC9"/>
    <w:rsid w:val="0015330D"/>
    <w:rsid w:val="00153430"/>
    <w:rsid w:val="00153460"/>
    <w:rsid w:val="0015353B"/>
    <w:rsid w:val="0015353D"/>
    <w:rsid w:val="00153625"/>
    <w:rsid w:val="00153C2D"/>
    <w:rsid w:val="00153E01"/>
    <w:rsid w:val="00153E18"/>
    <w:rsid w:val="00153E1B"/>
    <w:rsid w:val="001542A9"/>
    <w:rsid w:val="001542F0"/>
    <w:rsid w:val="001543D1"/>
    <w:rsid w:val="001546EE"/>
    <w:rsid w:val="001548B7"/>
    <w:rsid w:val="00154974"/>
    <w:rsid w:val="00154DE1"/>
    <w:rsid w:val="0015511F"/>
    <w:rsid w:val="00155130"/>
    <w:rsid w:val="00155370"/>
    <w:rsid w:val="00155792"/>
    <w:rsid w:val="00155853"/>
    <w:rsid w:val="00155A3F"/>
    <w:rsid w:val="00156387"/>
    <w:rsid w:val="00156389"/>
    <w:rsid w:val="0015646F"/>
    <w:rsid w:val="00156663"/>
    <w:rsid w:val="0015681E"/>
    <w:rsid w:val="00156848"/>
    <w:rsid w:val="00156EFC"/>
    <w:rsid w:val="00156F31"/>
    <w:rsid w:val="001573FA"/>
    <w:rsid w:val="001579B9"/>
    <w:rsid w:val="001579BC"/>
    <w:rsid w:val="00157BDC"/>
    <w:rsid w:val="00157D3D"/>
    <w:rsid w:val="00157EF3"/>
    <w:rsid w:val="00157F24"/>
    <w:rsid w:val="00160156"/>
    <w:rsid w:val="001601A8"/>
    <w:rsid w:val="001603D0"/>
    <w:rsid w:val="001606CD"/>
    <w:rsid w:val="00160A78"/>
    <w:rsid w:val="00160D79"/>
    <w:rsid w:val="00160F0B"/>
    <w:rsid w:val="00160F46"/>
    <w:rsid w:val="001610CD"/>
    <w:rsid w:val="00161727"/>
    <w:rsid w:val="00161C90"/>
    <w:rsid w:val="00161D76"/>
    <w:rsid w:val="00161E6C"/>
    <w:rsid w:val="001621C7"/>
    <w:rsid w:val="00162340"/>
    <w:rsid w:val="00162347"/>
    <w:rsid w:val="00162427"/>
    <w:rsid w:val="00162526"/>
    <w:rsid w:val="00162604"/>
    <w:rsid w:val="0016277C"/>
    <w:rsid w:val="00162996"/>
    <w:rsid w:val="00162AA6"/>
    <w:rsid w:val="00162ADB"/>
    <w:rsid w:val="00162D19"/>
    <w:rsid w:val="00162F9F"/>
    <w:rsid w:val="0016315C"/>
    <w:rsid w:val="00163229"/>
    <w:rsid w:val="00163555"/>
    <w:rsid w:val="0016371F"/>
    <w:rsid w:val="001637CF"/>
    <w:rsid w:val="001639E2"/>
    <w:rsid w:val="00163B1E"/>
    <w:rsid w:val="00163BA8"/>
    <w:rsid w:val="00163BBA"/>
    <w:rsid w:val="00163C03"/>
    <w:rsid w:val="001645BD"/>
    <w:rsid w:val="001645D6"/>
    <w:rsid w:val="0016469D"/>
    <w:rsid w:val="0016471C"/>
    <w:rsid w:val="00165106"/>
    <w:rsid w:val="0016512F"/>
    <w:rsid w:val="00165199"/>
    <w:rsid w:val="001654F2"/>
    <w:rsid w:val="001655BC"/>
    <w:rsid w:val="0016571E"/>
    <w:rsid w:val="001658BE"/>
    <w:rsid w:val="00165A45"/>
    <w:rsid w:val="00165BCD"/>
    <w:rsid w:val="00165CF7"/>
    <w:rsid w:val="0016613C"/>
    <w:rsid w:val="00166175"/>
    <w:rsid w:val="0016633A"/>
    <w:rsid w:val="001665CE"/>
    <w:rsid w:val="0016660A"/>
    <w:rsid w:val="00166B02"/>
    <w:rsid w:val="00166CDF"/>
    <w:rsid w:val="00166E8B"/>
    <w:rsid w:val="00166FA6"/>
    <w:rsid w:val="00166FBC"/>
    <w:rsid w:val="001676AA"/>
    <w:rsid w:val="001676DD"/>
    <w:rsid w:val="00167979"/>
    <w:rsid w:val="00167B1C"/>
    <w:rsid w:val="00170025"/>
    <w:rsid w:val="00170092"/>
    <w:rsid w:val="001700D4"/>
    <w:rsid w:val="0017029D"/>
    <w:rsid w:val="001706A3"/>
    <w:rsid w:val="00170768"/>
    <w:rsid w:val="00170791"/>
    <w:rsid w:val="00170861"/>
    <w:rsid w:val="00170946"/>
    <w:rsid w:val="00170A53"/>
    <w:rsid w:val="00170E4F"/>
    <w:rsid w:val="00171241"/>
    <w:rsid w:val="0017142B"/>
    <w:rsid w:val="0017145E"/>
    <w:rsid w:val="00171469"/>
    <w:rsid w:val="0017150A"/>
    <w:rsid w:val="001718F2"/>
    <w:rsid w:val="00171EC3"/>
    <w:rsid w:val="00171F87"/>
    <w:rsid w:val="00171FD0"/>
    <w:rsid w:val="001723D3"/>
    <w:rsid w:val="001725CF"/>
    <w:rsid w:val="001726DB"/>
    <w:rsid w:val="001727D6"/>
    <w:rsid w:val="001728E0"/>
    <w:rsid w:val="0017291C"/>
    <w:rsid w:val="00172920"/>
    <w:rsid w:val="00172F7C"/>
    <w:rsid w:val="0017322D"/>
    <w:rsid w:val="00173250"/>
    <w:rsid w:val="001733AB"/>
    <w:rsid w:val="00173437"/>
    <w:rsid w:val="001734BC"/>
    <w:rsid w:val="00173763"/>
    <w:rsid w:val="001737EF"/>
    <w:rsid w:val="00173850"/>
    <w:rsid w:val="001738A3"/>
    <w:rsid w:val="00173A1C"/>
    <w:rsid w:val="00173BE4"/>
    <w:rsid w:val="001741A1"/>
    <w:rsid w:val="0017460A"/>
    <w:rsid w:val="0017468C"/>
    <w:rsid w:val="00174718"/>
    <w:rsid w:val="00174AE2"/>
    <w:rsid w:val="00174F3E"/>
    <w:rsid w:val="001750FB"/>
    <w:rsid w:val="00175454"/>
    <w:rsid w:val="0017553F"/>
    <w:rsid w:val="00175682"/>
    <w:rsid w:val="00175817"/>
    <w:rsid w:val="00175A49"/>
    <w:rsid w:val="00175A9E"/>
    <w:rsid w:val="00175FDB"/>
    <w:rsid w:val="00176051"/>
    <w:rsid w:val="00176100"/>
    <w:rsid w:val="00176307"/>
    <w:rsid w:val="00176949"/>
    <w:rsid w:val="00176BDD"/>
    <w:rsid w:val="00176E82"/>
    <w:rsid w:val="00177292"/>
    <w:rsid w:val="0017748D"/>
    <w:rsid w:val="00177528"/>
    <w:rsid w:val="0017775E"/>
    <w:rsid w:val="00177DC7"/>
    <w:rsid w:val="00177DF4"/>
    <w:rsid w:val="001801B5"/>
    <w:rsid w:val="001801C7"/>
    <w:rsid w:val="0018050A"/>
    <w:rsid w:val="00180B09"/>
    <w:rsid w:val="00180C00"/>
    <w:rsid w:val="00180C05"/>
    <w:rsid w:val="00180C24"/>
    <w:rsid w:val="00180E1E"/>
    <w:rsid w:val="00181166"/>
    <w:rsid w:val="00181198"/>
    <w:rsid w:val="001811F6"/>
    <w:rsid w:val="001817B4"/>
    <w:rsid w:val="00181B40"/>
    <w:rsid w:val="00181E84"/>
    <w:rsid w:val="00181FDE"/>
    <w:rsid w:val="0018224A"/>
    <w:rsid w:val="001824CE"/>
    <w:rsid w:val="00182792"/>
    <w:rsid w:val="00182801"/>
    <w:rsid w:val="0018280B"/>
    <w:rsid w:val="00182941"/>
    <w:rsid w:val="00182CAC"/>
    <w:rsid w:val="00182CD6"/>
    <w:rsid w:val="00182CEE"/>
    <w:rsid w:val="001831B3"/>
    <w:rsid w:val="00183698"/>
    <w:rsid w:val="001837DA"/>
    <w:rsid w:val="001838CC"/>
    <w:rsid w:val="00183904"/>
    <w:rsid w:val="00183993"/>
    <w:rsid w:val="001839D7"/>
    <w:rsid w:val="00183A4D"/>
    <w:rsid w:val="0018407A"/>
    <w:rsid w:val="001848A3"/>
    <w:rsid w:val="001848EA"/>
    <w:rsid w:val="001849D9"/>
    <w:rsid w:val="00184D9E"/>
    <w:rsid w:val="0018502B"/>
    <w:rsid w:val="00185389"/>
    <w:rsid w:val="0018539D"/>
    <w:rsid w:val="00185467"/>
    <w:rsid w:val="001856AB"/>
    <w:rsid w:val="00185BFA"/>
    <w:rsid w:val="00185CBC"/>
    <w:rsid w:val="00185DEF"/>
    <w:rsid w:val="00186030"/>
    <w:rsid w:val="0018617B"/>
    <w:rsid w:val="001862A6"/>
    <w:rsid w:val="0018641B"/>
    <w:rsid w:val="0018642F"/>
    <w:rsid w:val="001864C9"/>
    <w:rsid w:val="001864DD"/>
    <w:rsid w:val="001867E0"/>
    <w:rsid w:val="0018691D"/>
    <w:rsid w:val="00186A48"/>
    <w:rsid w:val="00186B4A"/>
    <w:rsid w:val="00186D4D"/>
    <w:rsid w:val="00186DFF"/>
    <w:rsid w:val="00186E8F"/>
    <w:rsid w:val="00186FAE"/>
    <w:rsid w:val="0018711B"/>
    <w:rsid w:val="001871AD"/>
    <w:rsid w:val="001874F3"/>
    <w:rsid w:val="00187802"/>
    <w:rsid w:val="0018794A"/>
    <w:rsid w:val="001879C3"/>
    <w:rsid w:val="001879EA"/>
    <w:rsid w:val="0019003C"/>
    <w:rsid w:val="00190232"/>
    <w:rsid w:val="0019041E"/>
    <w:rsid w:val="001905E2"/>
    <w:rsid w:val="00190DC6"/>
    <w:rsid w:val="00190DED"/>
    <w:rsid w:val="00190E79"/>
    <w:rsid w:val="00190EA1"/>
    <w:rsid w:val="00190F9F"/>
    <w:rsid w:val="0019126C"/>
    <w:rsid w:val="001914E0"/>
    <w:rsid w:val="00191704"/>
    <w:rsid w:val="00191B56"/>
    <w:rsid w:val="00191B6D"/>
    <w:rsid w:val="00191D2B"/>
    <w:rsid w:val="00191D47"/>
    <w:rsid w:val="00191E32"/>
    <w:rsid w:val="00192A23"/>
    <w:rsid w:val="00192B2A"/>
    <w:rsid w:val="00192BE5"/>
    <w:rsid w:val="00192C67"/>
    <w:rsid w:val="00192CE9"/>
    <w:rsid w:val="00192E65"/>
    <w:rsid w:val="0019307B"/>
    <w:rsid w:val="0019317A"/>
    <w:rsid w:val="001931B5"/>
    <w:rsid w:val="00193853"/>
    <w:rsid w:val="001938B8"/>
    <w:rsid w:val="00193AB2"/>
    <w:rsid w:val="00193BCB"/>
    <w:rsid w:val="00193C4A"/>
    <w:rsid w:val="00193EA1"/>
    <w:rsid w:val="00193F5E"/>
    <w:rsid w:val="0019406E"/>
    <w:rsid w:val="0019414A"/>
    <w:rsid w:val="00194255"/>
    <w:rsid w:val="0019440D"/>
    <w:rsid w:val="00194776"/>
    <w:rsid w:val="00194899"/>
    <w:rsid w:val="00194E58"/>
    <w:rsid w:val="00194EE0"/>
    <w:rsid w:val="00194F40"/>
    <w:rsid w:val="00195596"/>
    <w:rsid w:val="00195736"/>
    <w:rsid w:val="00195780"/>
    <w:rsid w:val="001958B2"/>
    <w:rsid w:val="00195FEC"/>
    <w:rsid w:val="00196125"/>
    <w:rsid w:val="0019613C"/>
    <w:rsid w:val="00196180"/>
    <w:rsid w:val="00196399"/>
    <w:rsid w:val="001964EA"/>
    <w:rsid w:val="001966E3"/>
    <w:rsid w:val="001966FC"/>
    <w:rsid w:val="00196760"/>
    <w:rsid w:val="0019676B"/>
    <w:rsid w:val="001968BB"/>
    <w:rsid w:val="00196B68"/>
    <w:rsid w:val="00196BB7"/>
    <w:rsid w:val="00196D7A"/>
    <w:rsid w:val="00196E23"/>
    <w:rsid w:val="00196FE7"/>
    <w:rsid w:val="00197080"/>
    <w:rsid w:val="00197332"/>
    <w:rsid w:val="001974C0"/>
    <w:rsid w:val="001974E9"/>
    <w:rsid w:val="001974F6"/>
    <w:rsid w:val="001975C2"/>
    <w:rsid w:val="0019781D"/>
    <w:rsid w:val="00197936"/>
    <w:rsid w:val="001A00B7"/>
    <w:rsid w:val="001A00EB"/>
    <w:rsid w:val="001A01CD"/>
    <w:rsid w:val="001A0353"/>
    <w:rsid w:val="001A03D4"/>
    <w:rsid w:val="001A0447"/>
    <w:rsid w:val="001A04E1"/>
    <w:rsid w:val="001A0936"/>
    <w:rsid w:val="001A0B4A"/>
    <w:rsid w:val="001A0DEE"/>
    <w:rsid w:val="001A0EE6"/>
    <w:rsid w:val="001A114A"/>
    <w:rsid w:val="001A127B"/>
    <w:rsid w:val="001A14A9"/>
    <w:rsid w:val="001A1529"/>
    <w:rsid w:val="001A1BEA"/>
    <w:rsid w:val="001A1C95"/>
    <w:rsid w:val="001A1D6C"/>
    <w:rsid w:val="001A1D94"/>
    <w:rsid w:val="001A1DD6"/>
    <w:rsid w:val="001A205F"/>
    <w:rsid w:val="001A20A2"/>
    <w:rsid w:val="001A2340"/>
    <w:rsid w:val="001A2737"/>
    <w:rsid w:val="001A2752"/>
    <w:rsid w:val="001A28DE"/>
    <w:rsid w:val="001A2AEB"/>
    <w:rsid w:val="001A2CD9"/>
    <w:rsid w:val="001A2DF9"/>
    <w:rsid w:val="001A30CB"/>
    <w:rsid w:val="001A3142"/>
    <w:rsid w:val="001A320B"/>
    <w:rsid w:val="001A3277"/>
    <w:rsid w:val="001A33F2"/>
    <w:rsid w:val="001A3402"/>
    <w:rsid w:val="001A36FB"/>
    <w:rsid w:val="001A3706"/>
    <w:rsid w:val="001A390A"/>
    <w:rsid w:val="001A39F8"/>
    <w:rsid w:val="001A3CA7"/>
    <w:rsid w:val="001A3F83"/>
    <w:rsid w:val="001A41B0"/>
    <w:rsid w:val="001A4233"/>
    <w:rsid w:val="001A45AD"/>
    <w:rsid w:val="001A4724"/>
    <w:rsid w:val="001A47D7"/>
    <w:rsid w:val="001A4B27"/>
    <w:rsid w:val="001A4BEB"/>
    <w:rsid w:val="001A5223"/>
    <w:rsid w:val="001A5277"/>
    <w:rsid w:val="001A52DA"/>
    <w:rsid w:val="001A5393"/>
    <w:rsid w:val="001A53DB"/>
    <w:rsid w:val="001A561B"/>
    <w:rsid w:val="001A566B"/>
    <w:rsid w:val="001A57D1"/>
    <w:rsid w:val="001A5834"/>
    <w:rsid w:val="001A5A9B"/>
    <w:rsid w:val="001A5D2F"/>
    <w:rsid w:val="001A60DE"/>
    <w:rsid w:val="001A6323"/>
    <w:rsid w:val="001A647E"/>
    <w:rsid w:val="001A64F5"/>
    <w:rsid w:val="001A6779"/>
    <w:rsid w:val="001A6989"/>
    <w:rsid w:val="001A6C34"/>
    <w:rsid w:val="001A6DBA"/>
    <w:rsid w:val="001A6E65"/>
    <w:rsid w:val="001A6ECA"/>
    <w:rsid w:val="001A714E"/>
    <w:rsid w:val="001A75CC"/>
    <w:rsid w:val="001A7601"/>
    <w:rsid w:val="001A76AF"/>
    <w:rsid w:val="001A783D"/>
    <w:rsid w:val="001A7B56"/>
    <w:rsid w:val="001A7F44"/>
    <w:rsid w:val="001A7F74"/>
    <w:rsid w:val="001B0126"/>
    <w:rsid w:val="001B02F0"/>
    <w:rsid w:val="001B0835"/>
    <w:rsid w:val="001B08BC"/>
    <w:rsid w:val="001B0C85"/>
    <w:rsid w:val="001B0D98"/>
    <w:rsid w:val="001B1073"/>
    <w:rsid w:val="001B10D0"/>
    <w:rsid w:val="001B11F5"/>
    <w:rsid w:val="001B13EB"/>
    <w:rsid w:val="001B142D"/>
    <w:rsid w:val="001B16E2"/>
    <w:rsid w:val="001B16E5"/>
    <w:rsid w:val="001B18D3"/>
    <w:rsid w:val="001B1A04"/>
    <w:rsid w:val="001B1BA4"/>
    <w:rsid w:val="001B1EE5"/>
    <w:rsid w:val="001B236E"/>
    <w:rsid w:val="001B23DE"/>
    <w:rsid w:val="001B24A1"/>
    <w:rsid w:val="001B2596"/>
    <w:rsid w:val="001B25C1"/>
    <w:rsid w:val="001B25D1"/>
    <w:rsid w:val="001B25FC"/>
    <w:rsid w:val="001B265B"/>
    <w:rsid w:val="001B2AAE"/>
    <w:rsid w:val="001B2B14"/>
    <w:rsid w:val="001B2EF7"/>
    <w:rsid w:val="001B3110"/>
    <w:rsid w:val="001B3233"/>
    <w:rsid w:val="001B326C"/>
    <w:rsid w:val="001B3354"/>
    <w:rsid w:val="001B33FA"/>
    <w:rsid w:val="001B34D0"/>
    <w:rsid w:val="001B3884"/>
    <w:rsid w:val="001B3DDD"/>
    <w:rsid w:val="001B3E38"/>
    <w:rsid w:val="001B3E6A"/>
    <w:rsid w:val="001B3F85"/>
    <w:rsid w:val="001B4013"/>
    <w:rsid w:val="001B41DE"/>
    <w:rsid w:val="001B43A9"/>
    <w:rsid w:val="001B44AE"/>
    <w:rsid w:val="001B4656"/>
    <w:rsid w:val="001B490C"/>
    <w:rsid w:val="001B4C01"/>
    <w:rsid w:val="001B4C51"/>
    <w:rsid w:val="001B4CB1"/>
    <w:rsid w:val="001B4D31"/>
    <w:rsid w:val="001B4EB9"/>
    <w:rsid w:val="001B5210"/>
    <w:rsid w:val="001B524E"/>
    <w:rsid w:val="001B6038"/>
    <w:rsid w:val="001B62B8"/>
    <w:rsid w:val="001B661D"/>
    <w:rsid w:val="001B6ABF"/>
    <w:rsid w:val="001B6B35"/>
    <w:rsid w:val="001B6D2B"/>
    <w:rsid w:val="001B6FB7"/>
    <w:rsid w:val="001B6FD3"/>
    <w:rsid w:val="001B7419"/>
    <w:rsid w:val="001B75DB"/>
    <w:rsid w:val="001B75F4"/>
    <w:rsid w:val="001B7825"/>
    <w:rsid w:val="001B7B70"/>
    <w:rsid w:val="001B7D21"/>
    <w:rsid w:val="001C0304"/>
    <w:rsid w:val="001C0325"/>
    <w:rsid w:val="001C04A0"/>
    <w:rsid w:val="001C06E3"/>
    <w:rsid w:val="001C0C8C"/>
    <w:rsid w:val="001C0E7C"/>
    <w:rsid w:val="001C105E"/>
    <w:rsid w:val="001C10A1"/>
    <w:rsid w:val="001C1167"/>
    <w:rsid w:val="001C11A8"/>
    <w:rsid w:val="001C11AC"/>
    <w:rsid w:val="001C13CD"/>
    <w:rsid w:val="001C148C"/>
    <w:rsid w:val="001C14C7"/>
    <w:rsid w:val="001C153E"/>
    <w:rsid w:val="001C1608"/>
    <w:rsid w:val="001C16C9"/>
    <w:rsid w:val="001C1C8A"/>
    <w:rsid w:val="001C1DB4"/>
    <w:rsid w:val="001C1F3B"/>
    <w:rsid w:val="001C2288"/>
    <w:rsid w:val="001C22BF"/>
    <w:rsid w:val="001C2691"/>
    <w:rsid w:val="001C278A"/>
    <w:rsid w:val="001C279A"/>
    <w:rsid w:val="001C285A"/>
    <w:rsid w:val="001C2AF2"/>
    <w:rsid w:val="001C2B18"/>
    <w:rsid w:val="001C31A0"/>
    <w:rsid w:val="001C31D5"/>
    <w:rsid w:val="001C3300"/>
    <w:rsid w:val="001C3499"/>
    <w:rsid w:val="001C3939"/>
    <w:rsid w:val="001C3BFA"/>
    <w:rsid w:val="001C41C0"/>
    <w:rsid w:val="001C4267"/>
    <w:rsid w:val="001C4590"/>
    <w:rsid w:val="001C4728"/>
    <w:rsid w:val="001C491D"/>
    <w:rsid w:val="001C4CE8"/>
    <w:rsid w:val="001C4FA3"/>
    <w:rsid w:val="001C54C1"/>
    <w:rsid w:val="001C54DA"/>
    <w:rsid w:val="001C56DC"/>
    <w:rsid w:val="001C5B2C"/>
    <w:rsid w:val="001C5CC4"/>
    <w:rsid w:val="001C5ECE"/>
    <w:rsid w:val="001C61A0"/>
    <w:rsid w:val="001C66B4"/>
    <w:rsid w:val="001C6783"/>
    <w:rsid w:val="001C683A"/>
    <w:rsid w:val="001C6A9E"/>
    <w:rsid w:val="001C6BDC"/>
    <w:rsid w:val="001C6F28"/>
    <w:rsid w:val="001C728C"/>
    <w:rsid w:val="001C7346"/>
    <w:rsid w:val="001C7550"/>
    <w:rsid w:val="001C7ABC"/>
    <w:rsid w:val="001C7D24"/>
    <w:rsid w:val="001C7DE6"/>
    <w:rsid w:val="001D00A3"/>
    <w:rsid w:val="001D025A"/>
    <w:rsid w:val="001D04CA"/>
    <w:rsid w:val="001D09E3"/>
    <w:rsid w:val="001D0A6E"/>
    <w:rsid w:val="001D0B1B"/>
    <w:rsid w:val="001D0C36"/>
    <w:rsid w:val="001D0F1A"/>
    <w:rsid w:val="001D0F55"/>
    <w:rsid w:val="001D0F67"/>
    <w:rsid w:val="001D10AE"/>
    <w:rsid w:val="001D10AF"/>
    <w:rsid w:val="001D116F"/>
    <w:rsid w:val="001D14A0"/>
    <w:rsid w:val="001D152E"/>
    <w:rsid w:val="001D16C6"/>
    <w:rsid w:val="001D17A9"/>
    <w:rsid w:val="001D1B3B"/>
    <w:rsid w:val="001D1B51"/>
    <w:rsid w:val="001D1D37"/>
    <w:rsid w:val="001D1E40"/>
    <w:rsid w:val="001D209E"/>
    <w:rsid w:val="001D247E"/>
    <w:rsid w:val="001D25C4"/>
    <w:rsid w:val="001D27AE"/>
    <w:rsid w:val="001D2B30"/>
    <w:rsid w:val="001D2BD1"/>
    <w:rsid w:val="001D2C0E"/>
    <w:rsid w:val="001D2CBD"/>
    <w:rsid w:val="001D2F0D"/>
    <w:rsid w:val="001D307A"/>
    <w:rsid w:val="001D3143"/>
    <w:rsid w:val="001D348A"/>
    <w:rsid w:val="001D3B21"/>
    <w:rsid w:val="001D3D9F"/>
    <w:rsid w:val="001D3FF9"/>
    <w:rsid w:val="001D440E"/>
    <w:rsid w:val="001D4486"/>
    <w:rsid w:val="001D44DF"/>
    <w:rsid w:val="001D453D"/>
    <w:rsid w:val="001D45F7"/>
    <w:rsid w:val="001D4A03"/>
    <w:rsid w:val="001D4CB7"/>
    <w:rsid w:val="001D4CFE"/>
    <w:rsid w:val="001D508F"/>
    <w:rsid w:val="001D513D"/>
    <w:rsid w:val="001D532E"/>
    <w:rsid w:val="001D5543"/>
    <w:rsid w:val="001D590F"/>
    <w:rsid w:val="001D59EA"/>
    <w:rsid w:val="001D5AC3"/>
    <w:rsid w:val="001D5AF3"/>
    <w:rsid w:val="001D617C"/>
    <w:rsid w:val="001D66ED"/>
    <w:rsid w:val="001D67A4"/>
    <w:rsid w:val="001D6AA8"/>
    <w:rsid w:val="001D6AF6"/>
    <w:rsid w:val="001D6C7B"/>
    <w:rsid w:val="001D7099"/>
    <w:rsid w:val="001D70F2"/>
    <w:rsid w:val="001D7242"/>
    <w:rsid w:val="001D72DF"/>
    <w:rsid w:val="001D762D"/>
    <w:rsid w:val="001D7669"/>
    <w:rsid w:val="001D7836"/>
    <w:rsid w:val="001D7919"/>
    <w:rsid w:val="001D79A2"/>
    <w:rsid w:val="001D7AE2"/>
    <w:rsid w:val="001D7C3A"/>
    <w:rsid w:val="001D7C5D"/>
    <w:rsid w:val="001E00B2"/>
    <w:rsid w:val="001E02F2"/>
    <w:rsid w:val="001E09BE"/>
    <w:rsid w:val="001E0AF6"/>
    <w:rsid w:val="001E0B05"/>
    <w:rsid w:val="001E0C0D"/>
    <w:rsid w:val="001E0D60"/>
    <w:rsid w:val="001E0D68"/>
    <w:rsid w:val="001E1372"/>
    <w:rsid w:val="001E1387"/>
    <w:rsid w:val="001E1396"/>
    <w:rsid w:val="001E15A6"/>
    <w:rsid w:val="001E15F7"/>
    <w:rsid w:val="001E1E74"/>
    <w:rsid w:val="001E1F6E"/>
    <w:rsid w:val="001E1FC2"/>
    <w:rsid w:val="001E2308"/>
    <w:rsid w:val="001E2379"/>
    <w:rsid w:val="001E259A"/>
    <w:rsid w:val="001E2798"/>
    <w:rsid w:val="001E2B71"/>
    <w:rsid w:val="001E2E2B"/>
    <w:rsid w:val="001E2E7A"/>
    <w:rsid w:val="001E3185"/>
    <w:rsid w:val="001E31B4"/>
    <w:rsid w:val="001E3227"/>
    <w:rsid w:val="001E344C"/>
    <w:rsid w:val="001E3567"/>
    <w:rsid w:val="001E3816"/>
    <w:rsid w:val="001E3E9F"/>
    <w:rsid w:val="001E3FB1"/>
    <w:rsid w:val="001E4506"/>
    <w:rsid w:val="001E4644"/>
    <w:rsid w:val="001E46A4"/>
    <w:rsid w:val="001E4800"/>
    <w:rsid w:val="001E4A15"/>
    <w:rsid w:val="001E4C09"/>
    <w:rsid w:val="001E4C1C"/>
    <w:rsid w:val="001E4C43"/>
    <w:rsid w:val="001E4CAC"/>
    <w:rsid w:val="001E4D1A"/>
    <w:rsid w:val="001E4EAC"/>
    <w:rsid w:val="001E5333"/>
    <w:rsid w:val="001E5506"/>
    <w:rsid w:val="001E5680"/>
    <w:rsid w:val="001E57CC"/>
    <w:rsid w:val="001E5A32"/>
    <w:rsid w:val="001E5B5A"/>
    <w:rsid w:val="001E5B82"/>
    <w:rsid w:val="001E5C69"/>
    <w:rsid w:val="001E5F9C"/>
    <w:rsid w:val="001E6294"/>
    <w:rsid w:val="001E62EF"/>
    <w:rsid w:val="001E6492"/>
    <w:rsid w:val="001E64D5"/>
    <w:rsid w:val="001E673F"/>
    <w:rsid w:val="001E68D4"/>
    <w:rsid w:val="001E6AB7"/>
    <w:rsid w:val="001E6B12"/>
    <w:rsid w:val="001E6D21"/>
    <w:rsid w:val="001E7038"/>
    <w:rsid w:val="001E7079"/>
    <w:rsid w:val="001E7095"/>
    <w:rsid w:val="001E72AF"/>
    <w:rsid w:val="001E7491"/>
    <w:rsid w:val="001E7A00"/>
    <w:rsid w:val="001E7AAD"/>
    <w:rsid w:val="001E7E01"/>
    <w:rsid w:val="001E7E6D"/>
    <w:rsid w:val="001F009F"/>
    <w:rsid w:val="001F056C"/>
    <w:rsid w:val="001F082C"/>
    <w:rsid w:val="001F0862"/>
    <w:rsid w:val="001F0967"/>
    <w:rsid w:val="001F0B3C"/>
    <w:rsid w:val="001F0C23"/>
    <w:rsid w:val="001F0DFB"/>
    <w:rsid w:val="001F0EF8"/>
    <w:rsid w:val="001F1371"/>
    <w:rsid w:val="001F173B"/>
    <w:rsid w:val="001F17F3"/>
    <w:rsid w:val="001F1915"/>
    <w:rsid w:val="001F19D5"/>
    <w:rsid w:val="001F1C5B"/>
    <w:rsid w:val="001F1E34"/>
    <w:rsid w:val="001F1E96"/>
    <w:rsid w:val="001F2006"/>
    <w:rsid w:val="001F20AB"/>
    <w:rsid w:val="001F20DF"/>
    <w:rsid w:val="001F2384"/>
    <w:rsid w:val="001F2658"/>
    <w:rsid w:val="001F2671"/>
    <w:rsid w:val="001F29DC"/>
    <w:rsid w:val="001F2A0A"/>
    <w:rsid w:val="001F2A48"/>
    <w:rsid w:val="001F2C99"/>
    <w:rsid w:val="001F2E3D"/>
    <w:rsid w:val="001F2F6B"/>
    <w:rsid w:val="001F2F91"/>
    <w:rsid w:val="001F3179"/>
    <w:rsid w:val="001F31A8"/>
    <w:rsid w:val="001F31DB"/>
    <w:rsid w:val="001F36C1"/>
    <w:rsid w:val="001F3993"/>
    <w:rsid w:val="001F3CB1"/>
    <w:rsid w:val="001F3D62"/>
    <w:rsid w:val="001F418D"/>
    <w:rsid w:val="001F4434"/>
    <w:rsid w:val="001F44A4"/>
    <w:rsid w:val="001F463C"/>
    <w:rsid w:val="001F46A4"/>
    <w:rsid w:val="001F47E9"/>
    <w:rsid w:val="001F4CF0"/>
    <w:rsid w:val="001F4CFD"/>
    <w:rsid w:val="001F4DFA"/>
    <w:rsid w:val="001F50A3"/>
    <w:rsid w:val="001F50FF"/>
    <w:rsid w:val="001F510F"/>
    <w:rsid w:val="001F521A"/>
    <w:rsid w:val="001F54A1"/>
    <w:rsid w:val="001F5AC3"/>
    <w:rsid w:val="001F5BED"/>
    <w:rsid w:val="001F5C21"/>
    <w:rsid w:val="001F5D43"/>
    <w:rsid w:val="001F5EE1"/>
    <w:rsid w:val="001F64DE"/>
    <w:rsid w:val="001F6676"/>
    <w:rsid w:val="001F6841"/>
    <w:rsid w:val="001F6E4E"/>
    <w:rsid w:val="001F6EF7"/>
    <w:rsid w:val="001F778A"/>
    <w:rsid w:val="001F7854"/>
    <w:rsid w:val="001F788A"/>
    <w:rsid w:val="001F788F"/>
    <w:rsid w:val="001F7A3E"/>
    <w:rsid w:val="001F7AE9"/>
    <w:rsid w:val="001F7B55"/>
    <w:rsid w:val="001F7C00"/>
    <w:rsid w:val="001F7E00"/>
    <w:rsid w:val="001F7FEA"/>
    <w:rsid w:val="00200021"/>
    <w:rsid w:val="00200106"/>
    <w:rsid w:val="0020030E"/>
    <w:rsid w:val="0020037D"/>
    <w:rsid w:val="0020058B"/>
    <w:rsid w:val="002008BF"/>
    <w:rsid w:val="002009BC"/>
    <w:rsid w:val="00200C8B"/>
    <w:rsid w:val="00200D85"/>
    <w:rsid w:val="002010EF"/>
    <w:rsid w:val="002014F4"/>
    <w:rsid w:val="00201AC6"/>
    <w:rsid w:val="00201B4A"/>
    <w:rsid w:val="00201CD7"/>
    <w:rsid w:val="0020203F"/>
    <w:rsid w:val="0020209F"/>
    <w:rsid w:val="00202138"/>
    <w:rsid w:val="002021F8"/>
    <w:rsid w:val="00202776"/>
    <w:rsid w:val="00202884"/>
    <w:rsid w:val="002029A7"/>
    <w:rsid w:val="00202A79"/>
    <w:rsid w:val="00202A8E"/>
    <w:rsid w:val="00202AB9"/>
    <w:rsid w:val="00202BA5"/>
    <w:rsid w:val="00202BD5"/>
    <w:rsid w:val="00202CE4"/>
    <w:rsid w:val="00202D41"/>
    <w:rsid w:val="00202F9E"/>
    <w:rsid w:val="00203055"/>
    <w:rsid w:val="0020337B"/>
    <w:rsid w:val="00203465"/>
    <w:rsid w:val="002034AD"/>
    <w:rsid w:val="00203601"/>
    <w:rsid w:val="00203A74"/>
    <w:rsid w:val="00203B23"/>
    <w:rsid w:val="00203C7F"/>
    <w:rsid w:val="00204053"/>
    <w:rsid w:val="002040AB"/>
    <w:rsid w:val="0020444A"/>
    <w:rsid w:val="0020450D"/>
    <w:rsid w:val="002048BE"/>
    <w:rsid w:val="00204C44"/>
    <w:rsid w:val="00205528"/>
    <w:rsid w:val="00205549"/>
    <w:rsid w:val="0020567D"/>
    <w:rsid w:val="00205793"/>
    <w:rsid w:val="002059BF"/>
    <w:rsid w:val="00205A19"/>
    <w:rsid w:val="00205D0E"/>
    <w:rsid w:val="00205D72"/>
    <w:rsid w:val="00205D9D"/>
    <w:rsid w:val="00205E83"/>
    <w:rsid w:val="00205F81"/>
    <w:rsid w:val="00205FC8"/>
    <w:rsid w:val="00205FF0"/>
    <w:rsid w:val="00206004"/>
    <w:rsid w:val="002060A8"/>
    <w:rsid w:val="002063A1"/>
    <w:rsid w:val="0020664B"/>
    <w:rsid w:val="00206790"/>
    <w:rsid w:val="00206839"/>
    <w:rsid w:val="00206B37"/>
    <w:rsid w:val="00206B61"/>
    <w:rsid w:val="00206D40"/>
    <w:rsid w:val="00206D4B"/>
    <w:rsid w:val="00206DAE"/>
    <w:rsid w:val="00206EE6"/>
    <w:rsid w:val="00206FA7"/>
    <w:rsid w:val="00207160"/>
    <w:rsid w:val="002072A2"/>
    <w:rsid w:val="002072FA"/>
    <w:rsid w:val="002073A8"/>
    <w:rsid w:val="00207403"/>
    <w:rsid w:val="0020766F"/>
    <w:rsid w:val="002076B6"/>
    <w:rsid w:val="002076E3"/>
    <w:rsid w:val="0020774E"/>
    <w:rsid w:val="00207871"/>
    <w:rsid w:val="00207BFD"/>
    <w:rsid w:val="00207C45"/>
    <w:rsid w:val="00207CF7"/>
    <w:rsid w:val="00207E53"/>
    <w:rsid w:val="002101D7"/>
    <w:rsid w:val="00210447"/>
    <w:rsid w:val="00210669"/>
    <w:rsid w:val="00210820"/>
    <w:rsid w:val="00210B6F"/>
    <w:rsid w:val="00210CA5"/>
    <w:rsid w:val="00210D03"/>
    <w:rsid w:val="00210D6C"/>
    <w:rsid w:val="00210E2C"/>
    <w:rsid w:val="002110A9"/>
    <w:rsid w:val="0021166C"/>
    <w:rsid w:val="00211A65"/>
    <w:rsid w:val="00211BC7"/>
    <w:rsid w:val="00211C3F"/>
    <w:rsid w:val="00211D0C"/>
    <w:rsid w:val="00211EE4"/>
    <w:rsid w:val="00211FDC"/>
    <w:rsid w:val="002120C7"/>
    <w:rsid w:val="002121FF"/>
    <w:rsid w:val="00212349"/>
    <w:rsid w:val="002124B6"/>
    <w:rsid w:val="002124F4"/>
    <w:rsid w:val="00212735"/>
    <w:rsid w:val="0021282F"/>
    <w:rsid w:val="00212C3E"/>
    <w:rsid w:val="002130A3"/>
    <w:rsid w:val="00213155"/>
    <w:rsid w:val="00213543"/>
    <w:rsid w:val="002138D2"/>
    <w:rsid w:val="00213AF4"/>
    <w:rsid w:val="00213C01"/>
    <w:rsid w:val="00213D88"/>
    <w:rsid w:val="00213D9E"/>
    <w:rsid w:val="00213F73"/>
    <w:rsid w:val="00214196"/>
    <w:rsid w:val="002142D6"/>
    <w:rsid w:val="002144EA"/>
    <w:rsid w:val="002146B6"/>
    <w:rsid w:val="0021496C"/>
    <w:rsid w:val="00214989"/>
    <w:rsid w:val="00214C28"/>
    <w:rsid w:val="0021541F"/>
    <w:rsid w:val="00215695"/>
    <w:rsid w:val="0021572F"/>
    <w:rsid w:val="00215980"/>
    <w:rsid w:val="002159FF"/>
    <w:rsid w:val="00215A37"/>
    <w:rsid w:val="00215CA1"/>
    <w:rsid w:val="00215E3A"/>
    <w:rsid w:val="00216127"/>
    <w:rsid w:val="0021612D"/>
    <w:rsid w:val="00216246"/>
    <w:rsid w:val="00216287"/>
    <w:rsid w:val="002162BE"/>
    <w:rsid w:val="00216396"/>
    <w:rsid w:val="002164F0"/>
    <w:rsid w:val="002167AE"/>
    <w:rsid w:val="002167B7"/>
    <w:rsid w:val="0021687D"/>
    <w:rsid w:val="002168ED"/>
    <w:rsid w:val="00216906"/>
    <w:rsid w:val="002169C1"/>
    <w:rsid w:val="00216D68"/>
    <w:rsid w:val="00216D8D"/>
    <w:rsid w:val="00216F00"/>
    <w:rsid w:val="00216FC8"/>
    <w:rsid w:val="0021725C"/>
    <w:rsid w:val="002174AA"/>
    <w:rsid w:val="002178B8"/>
    <w:rsid w:val="00220114"/>
    <w:rsid w:val="002202E0"/>
    <w:rsid w:val="002204B1"/>
    <w:rsid w:val="00220686"/>
    <w:rsid w:val="002207D6"/>
    <w:rsid w:val="00220988"/>
    <w:rsid w:val="00220BB1"/>
    <w:rsid w:val="00220DEA"/>
    <w:rsid w:val="00220E9A"/>
    <w:rsid w:val="00220EDE"/>
    <w:rsid w:val="002213A7"/>
    <w:rsid w:val="002214F0"/>
    <w:rsid w:val="00221801"/>
    <w:rsid w:val="00221B40"/>
    <w:rsid w:val="0022247B"/>
    <w:rsid w:val="0022247F"/>
    <w:rsid w:val="00222491"/>
    <w:rsid w:val="0022249B"/>
    <w:rsid w:val="002224D7"/>
    <w:rsid w:val="002225B5"/>
    <w:rsid w:val="002226B4"/>
    <w:rsid w:val="0022275E"/>
    <w:rsid w:val="002227D9"/>
    <w:rsid w:val="002227E0"/>
    <w:rsid w:val="0022292B"/>
    <w:rsid w:val="00222A3A"/>
    <w:rsid w:val="00222BA0"/>
    <w:rsid w:val="00222BA3"/>
    <w:rsid w:val="00222C4B"/>
    <w:rsid w:val="00222D43"/>
    <w:rsid w:val="00222E01"/>
    <w:rsid w:val="00222F4B"/>
    <w:rsid w:val="00222FCF"/>
    <w:rsid w:val="00222FD3"/>
    <w:rsid w:val="0022356F"/>
    <w:rsid w:val="002236FC"/>
    <w:rsid w:val="00223853"/>
    <w:rsid w:val="00223AD0"/>
    <w:rsid w:val="00223FDF"/>
    <w:rsid w:val="00224079"/>
    <w:rsid w:val="00224276"/>
    <w:rsid w:val="00224360"/>
    <w:rsid w:val="00224458"/>
    <w:rsid w:val="002245CC"/>
    <w:rsid w:val="00224882"/>
    <w:rsid w:val="00224ADA"/>
    <w:rsid w:val="00224B46"/>
    <w:rsid w:val="00224B78"/>
    <w:rsid w:val="00224C89"/>
    <w:rsid w:val="002251F9"/>
    <w:rsid w:val="00225537"/>
    <w:rsid w:val="0022586B"/>
    <w:rsid w:val="002259F1"/>
    <w:rsid w:val="00225A47"/>
    <w:rsid w:val="00225AF6"/>
    <w:rsid w:val="00225BA4"/>
    <w:rsid w:val="00225D77"/>
    <w:rsid w:val="002260CA"/>
    <w:rsid w:val="002261C7"/>
    <w:rsid w:val="0022637D"/>
    <w:rsid w:val="0022669A"/>
    <w:rsid w:val="00226762"/>
    <w:rsid w:val="00226903"/>
    <w:rsid w:val="00226A4E"/>
    <w:rsid w:val="00226B57"/>
    <w:rsid w:val="00226B77"/>
    <w:rsid w:val="00226DD9"/>
    <w:rsid w:val="00226EAF"/>
    <w:rsid w:val="0022723E"/>
    <w:rsid w:val="0022759E"/>
    <w:rsid w:val="002275EA"/>
    <w:rsid w:val="00227608"/>
    <w:rsid w:val="00227697"/>
    <w:rsid w:val="002277B0"/>
    <w:rsid w:val="00227F38"/>
    <w:rsid w:val="00230094"/>
    <w:rsid w:val="00230400"/>
    <w:rsid w:val="00230523"/>
    <w:rsid w:val="00230938"/>
    <w:rsid w:val="00230A65"/>
    <w:rsid w:val="00230B4D"/>
    <w:rsid w:val="00230F69"/>
    <w:rsid w:val="00231023"/>
    <w:rsid w:val="0023110E"/>
    <w:rsid w:val="0023113A"/>
    <w:rsid w:val="00231294"/>
    <w:rsid w:val="0023135E"/>
    <w:rsid w:val="00231628"/>
    <w:rsid w:val="0023184A"/>
    <w:rsid w:val="00231864"/>
    <w:rsid w:val="00231A0D"/>
    <w:rsid w:val="00231BB9"/>
    <w:rsid w:val="00231BC8"/>
    <w:rsid w:val="00232117"/>
    <w:rsid w:val="0023259D"/>
    <w:rsid w:val="0023278A"/>
    <w:rsid w:val="00232A6F"/>
    <w:rsid w:val="00232AB0"/>
    <w:rsid w:val="00232F6E"/>
    <w:rsid w:val="00233181"/>
    <w:rsid w:val="002331AB"/>
    <w:rsid w:val="00233462"/>
    <w:rsid w:val="00233494"/>
    <w:rsid w:val="00233985"/>
    <w:rsid w:val="00233AA4"/>
    <w:rsid w:val="00233F80"/>
    <w:rsid w:val="002340E1"/>
    <w:rsid w:val="002341D9"/>
    <w:rsid w:val="00234205"/>
    <w:rsid w:val="0023420D"/>
    <w:rsid w:val="002345F4"/>
    <w:rsid w:val="00234649"/>
    <w:rsid w:val="00234975"/>
    <w:rsid w:val="00234998"/>
    <w:rsid w:val="00234C2E"/>
    <w:rsid w:val="00234DBD"/>
    <w:rsid w:val="00235082"/>
    <w:rsid w:val="002350A1"/>
    <w:rsid w:val="00235140"/>
    <w:rsid w:val="00235469"/>
    <w:rsid w:val="002354E1"/>
    <w:rsid w:val="0023574D"/>
    <w:rsid w:val="00235B21"/>
    <w:rsid w:val="00235C2E"/>
    <w:rsid w:val="00235CE1"/>
    <w:rsid w:val="00235DA4"/>
    <w:rsid w:val="00236021"/>
    <w:rsid w:val="002360D4"/>
    <w:rsid w:val="00236184"/>
    <w:rsid w:val="00236589"/>
    <w:rsid w:val="00236C3D"/>
    <w:rsid w:val="00236DBB"/>
    <w:rsid w:val="00236FD8"/>
    <w:rsid w:val="002370FA"/>
    <w:rsid w:val="002372AB"/>
    <w:rsid w:val="0023755F"/>
    <w:rsid w:val="00237676"/>
    <w:rsid w:val="0023773D"/>
    <w:rsid w:val="00237748"/>
    <w:rsid w:val="00237AC9"/>
    <w:rsid w:val="00237B33"/>
    <w:rsid w:val="00237B99"/>
    <w:rsid w:val="00237CD7"/>
    <w:rsid w:val="00240099"/>
    <w:rsid w:val="002402F0"/>
    <w:rsid w:val="0024065F"/>
    <w:rsid w:val="00240A59"/>
    <w:rsid w:val="00240A8A"/>
    <w:rsid w:val="00240B1E"/>
    <w:rsid w:val="00240C13"/>
    <w:rsid w:val="00240DE4"/>
    <w:rsid w:val="00240E92"/>
    <w:rsid w:val="00241595"/>
    <w:rsid w:val="002415CC"/>
    <w:rsid w:val="00241758"/>
    <w:rsid w:val="00241909"/>
    <w:rsid w:val="00241B65"/>
    <w:rsid w:val="00241FA2"/>
    <w:rsid w:val="0024205D"/>
    <w:rsid w:val="0024279F"/>
    <w:rsid w:val="00242A78"/>
    <w:rsid w:val="00242DAC"/>
    <w:rsid w:val="00243066"/>
    <w:rsid w:val="0024342E"/>
    <w:rsid w:val="002434B3"/>
    <w:rsid w:val="002434C9"/>
    <w:rsid w:val="0024351B"/>
    <w:rsid w:val="00243814"/>
    <w:rsid w:val="002438E3"/>
    <w:rsid w:val="00243D7A"/>
    <w:rsid w:val="00244102"/>
    <w:rsid w:val="00244127"/>
    <w:rsid w:val="002441C8"/>
    <w:rsid w:val="0024441A"/>
    <w:rsid w:val="002444DD"/>
    <w:rsid w:val="0024468E"/>
    <w:rsid w:val="002449D9"/>
    <w:rsid w:val="002449FD"/>
    <w:rsid w:val="00244C13"/>
    <w:rsid w:val="00244C51"/>
    <w:rsid w:val="00244C77"/>
    <w:rsid w:val="00244DF1"/>
    <w:rsid w:val="00244E81"/>
    <w:rsid w:val="00244EB3"/>
    <w:rsid w:val="00244EDA"/>
    <w:rsid w:val="00244F3D"/>
    <w:rsid w:val="00244F5D"/>
    <w:rsid w:val="00245118"/>
    <w:rsid w:val="00245319"/>
    <w:rsid w:val="00245756"/>
    <w:rsid w:val="00246673"/>
    <w:rsid w:val="0024689B"/>
    <w:rsid w:val="00246A55"/>
    <w:rsid w:val="00246C86"/>
    <w:rsid w:val="00246D8F"/>
    <w:rsid w:val="00246FD6"/>
    <w:rsid w:val="0024729C"/>
    <w:rsid w:val="00247325"/>
    <w:rsid w:val="002476F3"/>
    <w:rsid w:val="002477AA"/>
    <w:rsid w:val="002477F0"/>
    <w:rsid w:val="00247C4F"/>
    <w:rsid w:val="00247E82"/>
    <w:rsid w:val="00250086"/>
    <w:rsid w:val="002501D8"/>
    <w:rsid w:val="00250332"/>
    <w:rsid w:val="00250533"/>
    <w:rsid w:val="002505E8"/>
    <w:rsid w:val="00250838"/>
    <w:rsid w:val="00250871"/>
    <w:rsid w:val="00250AC9"/>
    <w:rsid w:val="00250AD9"/>
    <w:rsid w:val="00250C8C"/>
    <w:rsid w:val="00250CE0"/>
    <w:rsid w:val="00250E5F"/>
    <w:rsid w:val="00250F60"/>
    <w:rsid w:val="00251183"/>
    <w:rsid w:val="002513EF"/>
    <w:rsid w:val="002513FE"/>
    <w:rsid w:val="002514E2"/>
    <w:rsid w:val="00251714"/>
    <w:rsid w:val="002517EE"/>
    <w:rsid w:val="002519EE"/>
    <w:rsid w:val="00251A74"/>
    <w:rsid w:val="00251F0B"/>
    <w:rsid w:val="00251F92"/>
    <w:rsid w:val="002522CE"/>
    <w:rsid w:val="0025239B"/>
    <w:rsid w:val="0025239E"/>
    <w:rsid w:val="00252590"/>
    <w:rsid w:val="00252F09"/>
    <w:rsid w:val="00252FC1"/>
    <w:rsid w:val="002531DE"/>
    <w:rsid w:val="00253281"/>
    <w:rsid w:val="00253282"/>
    <w:rsid w:val="00253550"/>
    <w:rsid w:val="002535CD"/>
    <w:rsid w:val="00253703"/>
    <w:rsid w:val="00253783"/>
    <w:rsid w:val="00253873"/>
    <w:rsid w:val="002538AE"/>
    <w:rsid w:val="002538BB"/>
    <w:rsid w:val="002538F9"/>
    <w:rsid w:val="0025397C"/>
    <w:rsid w:val="00253991"/>
    <w:rsid w:val="00253AE3"/>
    <w:rsid w:val="00253F17"/>
    <w:rsid w:val="00253F1E"/>
    <w:rsid w:val="002541E8"/>
    <w:rsid w:val="002545EA"/>
    <w:rsid w:val="00254667"/>
    <w:rsid w:val="00254719"/>
    <w:rsid w:val="00254813"/>
    <w:rsid w:val="00254C21"/>
    <w:rsid w:val="00254CC2"/>
    <w:rsid w:val="00254FDD"/>
    <w:rsid w:val="0025509F"/>
    <w:rsid w:val="002551E9"/>
    <w:rsid w:val="002553EF"/>
    <w:rsid w:val="00255412"/>
    <w:rsid w:val="00255794"/>
    <w:rsid w:val="002559BD"/>
    <w:rsid w:val="00255A2E"/>
    <w:rsid w:val="00255A9F"/>
    <w:rsid w:val="00255BCE"/>
    <w:rsid w:val="002563F1"/>
    <w:rsid w:val="00256745"/>
    <w:rsid w:val="002567CC"/>
    <w:rsid w:val="00256956"/>
    <w:rsid w:val="00256AAD"/>
    <w:rsid w:val="00256D2D"/>
    <w:rsid w:val="00257769"/>
    <w:rsid w:val="00257AFD"/>
    <w:rsid w:val="00257EE2"/>
    <w:rsid w:val="0026024A"/>
    <w:rsid w:val="0026026E"/>
    <w:rsid w:val="002603F1"/>
    <w:rsid w:val="00260481"/>
    <w:rsid w:val="002608C8"/>
    <w:rsid w:val="00260937"/>
    <w:rsid w:val="00260BFD"/>
    <w:rsid w:val="002612DF"/>
    <w:rsid w:val="0026182B"/>
    <w:rsid w:val="002618F2"/>
    <w:rsid w:val="00261CBF"/>
    <w:rsid w:val="00261CF1"/>
    <w:rsid w:val="00261DB2"/>
    <w:rsid w:val="00261EF6"/>
    <w:rsid w:val="002622B8"/>
    <w:rsid w:val="002626EE"/>
    <w:rsid w:val="00262734"/>
    <w:rsid w:val="00262789"/>
    <w:rsid w:val="0026279E"/>
    <w:rsid w:val="002629AB"/>
    <w:rsid w:val="00262D05"/>
    <w:rsid w:val="002630A3"/>
    <w:rsid w:val="00263255"/>
    <w:rsid w:val="00263471"/>
    <w:rsid w:val="0026354A"/>
    <w:rsid w:val="00263853"/>
    <w:rsid w:val="00263936"/>
    <w:rsid w:val="00263B12"/>
    <w:rsid w:val="00263B1A"/>
    <w:rsid w:val="00263C11"/>
    <w:rsid w:val="00263CBD"/>
    <w:rsid w:val="00263CE2"/>
    <w:rsid w:val="00263D1F"/>
    <w:rsid w:val="00263DF1"/>
    <w:rsid w:val="00264299"/>
    <w:rsid w:val="002643BB"/>
    <w:rsid w:val="002644AE"/>
    <w:rsid w:val="002647C5"/>
    <w:rsid w:val="00264A6F"/>
    <w:rsid w:val="00264B66"/>
    <w:rsid w:val="002653F7"/>
    <w:rsid w:val="0026560F"/>
    <w:rsid w:val="002657E5"/>
    <w:rsid w:val="0026587D"/>
    <w:rsid w:val="002659A7"/>
    <w:rsid w:val="00265D91"/>
    <w:rsid w:val="00266182"/>
    <w:rsid w:val="0026618F"/>
    <w:rsid w:val="002661FC"/>
    <w:rsid w:val="00266487"/>
    <w:rsid w:val="0026655C"/>
    <w:rsid w:val="00266624"/>
    <w:rsid w:val="002666BD"/>
    <w:rsid w:val="00266741"/>
    <w:rsid w:val="00266B21"/>
    <w:rsid w:val="00266D95"/>
    <w:rsid w:val="00267020"/>
    <w:rsid w:val="0026703E"/>
    <w:rsid w:val="00267315"/>
    <w:rsid w:val="00267584"/>
    <w:rsid w:val="002675DF"/>
    <w:rsid w:val="0026765D"/>
    <w:rsid w:val="00267720"/>
    <w:rsid w:val="00267BD7"/>
    <w:rsid w:val="00267C6A"/>
    <w:rsid w:val="00267FC2"/>
    <w:rsid w:val="00270232"/>
    <w:rsid w:val="002704EC"/>
    <w:rsid w:val="00270A8D"/>
    <w:rsid w:val="00270B27"/>
    <w:rsid w:val="00270B8F"/>
    <w:rsid w:val="00270B9B"/>
    <w:rsid w:val="00270BC4"/>
    <w:rsid w:val="00270CCA"/>
    <w:rsid w:val="00270E3D"/>
    <w:rsid w:val="00270E3F"/>
    <w:rsid w:val="00270EC5"/>
    <w:rsid w:val="00270FB6"/>
    <w:rsid w:val="00270FBB"/>
    <w:rsid w:val="002712DB"/>
    <w:rsid w:val="0027170F"/>
    <w:rsid w:val="00271E9C"/>
    <w:rsid w:val="002720B2"/>
    <w:rsid w:val="0027245B"/>
    <w:rsid w:val="002727C0"/>
    <w:rsid w:val="002729F3"/>
    <w:rsid w:val="00273072"/>
    <w:rsid w:val="002731CF"/>
    <w:rsid w:val="00273228"/>
    <w:rsid w:val="00273634"/>
    <w:rsid w:val="00273769"/>
    <w:rsid w:val="002738B7"/>
    <w:rsid w:val="002739BB"/>
    <w:rsid w:val="00273A61"/>
    <w:rsid w:val="00273D93"/>
    <w:rsid w:val="00273E7A"/>
    <w:rsid w:val="002742FB"/>
    <w:rsid w:val="0027430D"/>
    <w:rsid w:val="0027441E"/>
    <w:rsid w:val="0027469A"/>
    <w:rsid w:val="00274736"/>
    <w:rsid w:val="00274774"/>
    <w:rsid w:val="00274E8D"/>
    <w:rsid w:val="00275060"/>
    <w:rsid w:val="0027536F"/>
    <w:rsid w:val="0027559B"/>
    <w:rsid w:val="00275721"/>
    <w:rsid w:val="002759CD"/>
    <w:rsid w:val="00275A86"/>
    <w:rsid w:val="00275B68"/>
    <w:rsid w:val="00275D5E"/>
    <w:rsid w:val="00275E38"/>
    <w:rsid w:val="0027634E"/>
    <w:rsid w:val="002766E8"/>
    <w:rsid w:val="002769D8"/>
    <w:rsid w:val="00276AC5"/>
    <w:rsid w:val="00276B29"/>
    <w:rsid w:val="002770A5"/>
    <w:rsid w:val="002770CD"/>
    <w:rsid w:val="0027710A"/>
    <w:rsid w:val="002772E8"/>
    <w:rsid w:val="0027753C"/>
    <w:rsid w:val="0027761D"/>
    <w:rsid w:val="00277755"/>
    <w:rsid w:val="00277962"/>
    <w:rsid w:val="00277C74"/>
    <w:rsid w:val="00277F00"/>
    <w:rsid w:val="00280033"/>
    <w:rsid w:val="0028007C"/>
    <w:rsid w:val="002800D4"/>
    <w:rsid w:val="00280366"/>
    <w:rsid w:val="002804F6"/>
    <w:rsid w:val="00280697"/>
    <w:rsid w:val="002806A4"/>
    <w:rsid w:val="002807BB"/>
    <w:rsid w:val="002807BF"/>
    <w:rsid w:val="00280A8F"/>
    <w:rsid w:val="00280CEF"/>
    <w:rsid w:val="00280D7C"/>
    <w:rsid w:val="002812DD"/>
    <w:rsid w:val="002812EF"/>
    <w:rsid w:val="002814DA"/>
    <w:rsid w:val="00281682"/>
    <w:rsid w:val="002818AE"/>
    <w:rsid w:val="00281A73"/>
    <w:rsid w:val="00281CE4"/>
    <w:rsid w:val="00281D02"/>
    <w:rsid w:val="00281DB9"/>
    <w:rsid w:val="00281DE0"/>
    <w:rsid w:val="00281EA0"/>
    <w:rsid w:val="00282185"/>
    <w:rsid w:val="00282259"/>
    <w:rsid w:val="002824FF"/>
    <w:rsid w:val="0028255D"/>
    <w:rsid w:val="002825EC"/>
    <w:rsid w:val="00282653"/>
    <w:rsid w:val="00282736"/>
    <w:rsid w:val="00282843"/>
    <w:rsid w:val="0028288D"/>
    <w:rsid w:val="002828D4"/>
    <w:rsid w:val="0028295D"/>
    <w:rsid w:val="00282B71"/>
    <w:rsid w:val="00282BB4"/>
    <w:rsid w:val="00282EDC"/>
    <w:rsid w:val="00283429"/>
    <w:rsid w:val="00283561"/>
    <w:rsid w:val="00283730"/>
    <w:rsid w:val="00283738"/>
    <w:rsid w:val="00283780"/>
    <w:rsid w:val="002837BC"/>
    <w:rsid w:val="00283AA4"/>
    <w:rsid w:val="00283BA6"/>
    <w:rsid w:val="00283BF9"/>
    <w:rsid w:val="00283BFF"/>
    <w:rsid w:val="00283C90"/>
    <w:rsid w:val="00283E0F"/>
    <w:rsid w:val="00284068"/>
    <w:rsid w:val="0028438B"/>
    <w:rsid w:val="00284440"/>
    <w:rsid w:val="002845D5"/>
    <w:rsid w:val="0028470C"/>
    <w:rsid w:val="0028480D"/>
    <w:rsid w:val="00285110"/>
    <w:rsid w:val="00285276"/>
    <w:rsid w:val="0028528E"/>
    <w:rsid w:val="002852B3"/>
    <w:rsid w:val="00285673"/>
    <w:rsid w:val="0028578E"/>
    <w:rsid w:val="00285A15"/>
    <w:rsid w:val="00285A2B"/>
    <w:rsid w:val="00285A54"/>
    <w:rsid w:val="00285ADE"/>
    <w:rsid w:val="00285DBA"/>
    <w:rsid w:val="00286232"/>
    <w:rsid w:val="002865BD"/>
    <w:rsid w:val="00286889"/>
    <w:rsid w:val="00286B51"/>
    <w:rsid w:val="00286CCD"/>
    <w:rsid w:val="00286ED8"/>
    <w:rsid w:val="00286F6C"/>
    <w:rsid w:val="0028707D"/>
    <w:rsid w:val="00287159"/>
    <w:rsid w:val="00287286"/>
    <w:rsid w:val="0028774D"/>
    <w:rsid w:val="002877C6"/>
    <w:rsid w:val="00287B4C"/>
    <w:rsid w:val="00287C42"/>
    <w:rsid w:val="0029036D"/>
    <w:rsid w:val="002903E0"/>
    <w:rsid w:val="002904DC"/>
    <w:rsid w:val="00290521"/>
    <w:rsid w:val="00290F52"/>
    <w:rsid w:val="002911A4"/>
    <w:rsid w:val="002911D5"/>
    <w:rsid w:val="002911E4"/>
    <w:rsid w:val="00291401"/>
    <w:rsid w:val="0029177F"/>
    <w:rsid w:val="00291800"/>
    <w:rsid w:val="00291A77"/>
    <w:rsid w:val="00292064"/>
    <w:rsid w:val="0029208F"/>
    <w:rsid w:val="0029221D"/>
    <w:rsid w:val="0029241C"/>
    <w:rsid w:val="00292532"/>
    <w:rsid w:val="0029273A"/>
    <w:rsid w:val="0029273F"/>
    <w:rsid w:val="00292846"/>
    <w:rsid w:val="00292BB8"/>
    <w:rsid w:val="00292FAB"/>
    <w:rsid w:val="00292FEC"/>
    <w:rsid w:val="00293025"/>
    <w:rsid w:val="002932AF"/>
    <w:rsid w:val="00293747"/>
    <w:rsid w:val="002937D2"/>
    <w:rsid w:val="00293919"/>
    <w:rsid w:val="00293AFB"/>
    <w:rsid w:val="00293BE4"/>
    <w:rsid w:val="00293F7C"/>
    <w:rsid w:val="00294883"/>
    <w:rsid w:val="00294920"/>
    <w:rsid w:val="00294929"/>
    <w:rsid w:val="00294C54"/>
    <w:rsid w:val="00294D40"/>
    <w:rsid w:val="00295075"/>
    <w:rsid w:val="0029510F"/>
    <w:rsid w:val="00295904"/>
    <w:rsid w:val="00295BA4"/>
    <w:rsid w:val="00295D0C"/>
    <w:rsid w:val="00295EAF"/>
    <w:rsid w:val="00295FB1"/>
    <w:rsid w:val="00296203"/>
    <w:rsid w:val="00296386"/>
    <w:rsid w:val="00296771"/>
    <w:rsid w:val="00296C36"/>
    <w:rsid w:val="00296C73"/>
    <w:rsid w:val="00296D77"/>
    <w:rsid w:val="00296DA5"/>
    <w:rsid w:val="00296E8D"/>
    <w:rsid w:val="0029717C"/>
    <w:rsid w:val="002977CF"/>
    <w:rsid w:val="00297BC6"/>
    <w:rsid w:val="00297CEF"/>
    <w:rsid w:val="00297D54"/>
    <w:rsid w:val="00297EF2"/>
    <w:rsid w:val="002A060C"/>
    <w:rsid w:val="002A07AA"/>
    <w:rsid w:val="002A07DF"/>
    <w:rsid w:val="002A08E8"/>
    <w:rsid w:val="002A1139"/>
    <w:rsid w:val="002A13CA"/>
    <w:rsid w:val="002A1614"/>
    <w:rsid w:val="002A1816"/>
    <w:rsid w:val="002A1E37"/>
    <w:rsid w:val="002A2335"/>
    <w:rsid w:val="002A240A"/>
    <w:rsid w:val="002A2539"/>
    <w:rsid w:val="002A2843"/>
    <w:rsid w:val="002A2898"/>
    <w:rsid w:val="002A2B30"/>
    <w:rsid w:val="002A2BCE"/>
    <w:rsid w:val="002A2D1C"/>
    <w:rsid w:val="002A3079"/>
    <w:rsid w:val="002A31C4"/>
    <w:rsid w:val="002A348C"/>
    <w:rsid w:val="002A34C5"/>
    <w:rsid w:val="002A34E2"/>
    <w:rsid w:val="002A3576"/>
    <w:rsid w:val="002A39F1"/>
    <w:rsid w:val="002A3A45"/>
    <w:rsid w:val="002A3A71"/>
    <w:rsid w:val="002A3B1C"/>
    <w:rsid w:val="002A3CC3"/>
    <w:rsid w:val="002A3E55"/>
    <w:rsid w:val="002A3FCD"/>
    <w:rsid w:val="002A4416"/>
    <w:rsid w:val="002A4861"/>
    <w:rsid w:val="002A4A85"/>
    <w:rsid w:val="002A4BF2"/>
    <w:rsid w:val="002A4EB6"/>
    <w:rsid w:val="002A4F67"/>
    <w:rsid w:val="002A516A"/>
    <w:rsid w:val="002A550A"/>
    <w:rsid w:val="002A5B5E"/>
    <w:rsid w:val="002A5C57"/>
    <w:rsid w:val="002A5CA7"/>
    <w:rsid w:val="002A5CEE"/>
    <w:rsid w:val="002A6112"/>
    <w:rsid w:val="002A6391"/>
    <w:rsid w:val="002A68C5"/>
    <w:rsid w:val="002A690A"/>
    <w:rsid w:val="002A69E9"/>
    <w:rsid w:val="002A6A47"/>
    <w:rsid w:val="002A6A53"/>
    <w:rsid w:val="002A6D59"/>
    <w:rsid w:val="002A71F2"/>
    <w:rsid w:val="002A71FB"/>
    <w:rsid w:val="002A73A5"/>
    <w:rsid w:val="002A73B8"/>
    <w:rsid w:val="002A73E5"/>
    <w:rsid w:val="002A79EA"/>
    <w:rsid w:val="002A79F5"/>
    <w:rsid w:val="002A7AC1"/>
    <w:rsid w:val="002A7BE6"/>
    <w:rsid w:val="002A7C52"/>
    <w:rsid w:val="002A7D6B"/>
    <w:rsid w:val="002A7E26"/>
    <w:rsid w:val="002B0109"/>
    <w:rsid w:val="002B0255"/>
    <w:rsid w:val="002B034B"/>
    <w:rsid w:val="002B045C"/>
    <w:rsid w:val="002B0541"/>
    <w:rsid w:val="002B065D"/>
    <w:rsid w:val="002B0CFF"/>
    <w:rsid w:val="002B0F0F"/>
    <w:rsid w:val="002B0FF5"/>
    <w:rsid w:val="002B103E"/>
    <w:rsid w:val="002B1082"/>
    <w:rsid w:val="002B113F"/>
    <w:rsid w:val="002B12E0"/>
    <w:rsid w:val="002B153E"/>
    <w:rsid w:val="002B1565"/>
    <w:rsid w:val="002B166E"/>
    <w:rsid w:val="002B1800"/>
    <w:rsid w:val="002B1A6E"/>
    <w:rsid w:val="002B1BC8"/>
    <w:rsid w:val="002B1E27"/>
    <w:rsid w:val="002B1F3E"/>
    <w:rsid w:val="002B1FC3"/>
    <w:rsid w:val="002B2162"/>
    <w:rsid w:val="002B27B5"/>
    <w:rsid w:val="002B2C70"/>
    <w:rsid w:val="002B2CF6"/>
    <w:rsid w:val="002B2DEB"/>
    <w:rsid w:val="002B305F"/>
    <w:rsid w:val="002B311A"/>
    <w:rsid w:val="002B352F"/>
    <w:rsid w:val="002B35BB"/>
    <w:rsid w:val="002B376C"/>
    <w:rsid w:val="002B377E"/>
    <w:rsid w:val="002B3995"/>
    <w:rsid w:val="002B39E4"/>
    <w:rsid w:val="002B4478"/>
    <w:rsid w:val="002B4691"/>
    <w:rsid w:val="002B47AA"/>
    <w:rsid w:val="002B4A65"/>
    <w:rsid w:val="002B4A6D"/>
    <w:rsid w:val="002B4D94"/>
    <w:rsid w:val="002B4E38"/>
    <w:rsid w:val="002B507F"/>
    <w:rsid w:val="002B5340"/>
    <w:rsid w:val="002B566C"/>
    <w:rsid w:val="002B5758"/>
    <w:rsid w:val="002B5805"/>
    <w:rsid w:val="002B5819"/>
    <w:rsid w:val="002B58EC"/>
    <w:rsid w:val="002B5BA4"/>
    <w:rsid w:val="002B5CA5"/>
    <w:rsid w:val="002B5D10"/>
    <w:rsid w:val="002B6030"/>
    <w:rsid w:val="002B6412"/>
    <w:rsid w:val="002B653C"/>
    <w:rsid w:val="002B6585"/>
    <w:rsid w:val="002B6B99"/>
    <w:rsid w:val="002B6E4E"/>
    <w:rsid w:val="002B6E5A"/>
    <w:rsid w:val="002B6F54"/>
    <w:rsid w:val="002B6F5C"/>
    <w:rsid w:val="002B7157"/>
    <w:rsid w:val="002B7298"/>
    <w:rsid w:val="002B72B3"/>
    <w:rsid w:val="002B775A"/>
    <w:rsid w:val="002B77F1"/>
    <w:rsid w:val="002B7872"/>
    <w:rsid w:val="002B797F"/>
    <w:rsid w:val="002B7F74"/>
    <w:rsid w:val="002C00A3"/>
    <w:rsid w:val="002C0169"/>
    <w:rsid w:val="002C0374"/>
    <w:rsid w:val="002C0436"/>
    <w:rsid w:val="002C073E"/>
    <w:rsid w:val="002C07C9"/>
    <w:rsid w:val="002C0918"/>
    <w:rsid w:val="002C0ADD"/>
    <w:rsid w:val="002C0BE1"/>
    <w:rsid w:val="002C0C3E"/>
    <w:rsid w:val="002C0DA8"/>
    <w:rsid w:val="002C0E4C"/>
    <w:rsid w:val="002C121A"/>
    <w:rsid w:val="002C12E9"/>
    <w:rsid w:val="002C13FB"/>
    <w:rsid w:val="002C1927"/>
    <w:rsid w:val="002C193F"/>
    <w:rsid w:val="002C19FC"/>
    <w:rsid w:val="002C1B99"/>
    <w:rsid w:val="002C1C1A"/>
    <w:rsid w:val="002C1D1F"/>
    <w:rsid w:val="002C1F1F"/>
    <w:rsid w:val="002C25A8"/>
    <w:rsid w:val="002C27B8"/>
    <w:rsid w:val="002C295F"/>
    <w:rsid w:val="002C2A1F"/>
    <w:rsid w:val="002C2A37"/>
    <w:rsid w:val="002C2AD3"/>
    <w:rsid w:val="002C2D0D"/>
    <w:rsid w:val="002C2D72"/>
    <w:rsid w:val="002C2DC5"/>
    <w:rsid w:val="002C2E36"/>
    <w:rsid w:val="002C2E73"/>
    <w:rsid w:val="002C3065"/>
    <w:rsid w:val="002C3122"/>
    <w:rsid w:val="002C32E4"/>
    <w:rsid w:val="002C3483"/>
    <w:rsid w:val="002C3608"/>
    <w:rsid w:val="002C3759"/>
    <w:rsid w:val="002C386F"/>
    <w:rsid w:val="002C38F7"/>
    <w:rsid w:val="002C3B01"/>
    <w:rsid w:val="002C3B52"/>
    <w:rsid w:val="002C3B8E"/>
    <w:rsid w:val="002C3F87"/>
    <w:rsid w:val="002C40C4"/>
    <w:rsid w:val="002C455B"/>
    <w:rsid w:val="002C45D3"/>
    <w:rsid w:val="002C4998"/>
    <w:rsid w:val="002C4B41"/>
    <w:rsid w:val="002C4E78"/>
    <w:rsid w:val="002C4EA9"/>
    <w:rsid w:val="002C52D8"/>
    <w:rsid w:val="002C541E"/>
    <w:rsid w:val="002C544F"/>
    <w:rsid w:val="002C56DE"/>
    <w:rsid w:val="002C5BA8"/>
    <w:rsid w:val="002C60B7"/>
    <w:rsid w:val="002C60F0"/>
    <w:rsid w:val="002C640E"/>
    <w:rsid w:val="002C6454"/>
    <w:rsid w:val="002C64E6"/>
    <w:rsid w:val="002C65B4"/>
    <w:rsid w:val="002C65F5"/>
    <w:rsid w:val="002C663A"/>
    <w:rsid w:val="002C678D"/>
    <w:rsid w:val="002C69D3"/>
    <w:rsid w:val="002C6AD0"/>
    <w:rsid w:val="002C6AEB"/>
    <w:rsid w:val="002C6CD5"/>
    <w:rsid w:val="002C70CB"/>
    <w:rsid w:val="002C71D7"/>
    <w:rsid w:val="002C7775"/>
    <w:rsid w:val="002C7CE2"/>
    <w:rsid w:val="002D007B"/>
    <w:rsid w:val="002D0097"/>
    <w:rsid w:val="002D0474"/>
    <w:rsid w:val="002D048C"/>
    <w:rsid w:val="002D0540"/>
    <w:rsid w:val="002D05B5"/>
    <w:rsid w:val="002D05F9"/>
    <w:rsid w:val="002D0C6D"/>
    <w:rsid w:val="002D0DD6"/>
    <w:rsid w:val="002D0DE4"/>
    <w:rsid w:val="002D103E"/>
    <w:rsid w:val="002D1133"/>
    <w:rsid w:val="002D13D1"/>
    <w:rsid w:val="002D1565"/>
    <w:rsid w:val="002D1660"/>
    <w:rsid w:val="002D173E"/>
    <w:rsid w:val="002D1757"/>
    <w:rsid w:val="002D1F34"/>
    <w:rsid w:val="002D2035"/>
    <w:rsid w:val="002D2063"/>
    <w:rsid w:val="002D24EA"/>
    <w:rsid w:val="002D2800"/>
    <w:rsid w:val="002D290A"/>
    <w:rsid w:val="002D29AA"/>
    <w:rsid w:val="002D2A7A"/>
    <w:rsid w:val="002D2B7E"/>
    <w:rsid w:val="002D2BD7"/>
    <w:rsid w:val="002D2C20"/>
    <w:rsid w:val="002D2CA5"/>
    <w:rsid w:val="002D2D30"/>
    <w:rsid w:val="002D2E06"/>
    <w:rsid w:val="002D2E0D"/>
    <w:rsid w:val="002D306A"/>
    <w:rsid w:val="002D3677"/>
    <w:rsid w:val="002D3853"/>
    <w:rsid w:val="002D3B8E"/>
    <w:rsid w:val="002D3CCD"/>
    <w:rsid w:val="002D3E16"/>
    <w:rsid w:val="002D3E71"/>
    <w:rsid w:val="002D3EED"/>
    <w:rsid w:val="002D40A0"/>
    <w:rsid w:val="002D4278"/>
    <w:rsid w:val="002D42A7"/>
    <w:rsid w:val="002D42F1"/>
    <w:rsid w:val="002D43FD"/>
    <w:rsid w:val="002D4494"/>
    <w:rsid w:val="002D451C"/>
    <w:rsid w:val="002D4651"/>
    <w:rsid w:val="002D4C75"/>
    <w:rsid w:val="002D4E60"/>
    <w:rsid w:val="002D4F85"/>
    <w:rsid w:val="002D5012"/>
    <w:rsid w:val="002D561D"/>
    <w:rsid w:val="002D56A8"/>
    <w:rsid w:val="002D56BA"/>
    <w:rsid w:val="002D5856"/>
    <w:rsid w:val="002D591F"/>
    <w:rsid w:val="002D5A2D"/>
    <w:rsid w:val="002D5A6D"/>
    <w:rsid w:val="002D5A89"/>
    <w:rsid w:val="002D5AC1"/>
    <w:rsid w:val="002D5AC8"/>
    <w:rsid w:val="002D5D59"/>
    <w:rsid w:val="002D5E82"/>
    <w:rsid w:val="002D5EBE"/>
    <w:rsid w:val="002D6378"/>
    <w:rsid w:val="002D6C29"/>
    <w:rsid w:val="002D6D4A"/>
    <w:rsid w:val="002D6EAC"/>
    <w:rsid w:val="002D71FE"/>
    <w:rsid w:val="002D734A"/>
    <w:rsid w:val="002D7405"/>
    <w:rsid w:val="002D755E"/>
    <w:rsid w:val="002D772C"/>
    <w:rsid w:val="002D7813"/>
    <w:rsid w:val="002D78F7"/>
    <w:rsid w:val="002D791C"/>
    <w:rsid w:val="002D7A08"/>
    <w:rsid w:val="002D7DE8"/>
    <w:rsid w:val="002E0113"/>
    <w:rsid w:val="002E0344"/>
    <w:rsid w:val="002E0476"/>
    <w:rsid w:val="002E0916"/>
    <w:rsid w:val="002E09D7"/>
    <w:rsid w:val="002E0A4C"/>
    <w:rsid w:val="002E0C73"/>
    <w:rsid w:val="002E0DC8"/>
    <w:rsid w:val="002E120B"/>
    <w:rsid w:val="002E1477"/>
    <w:rsid w:val="002E1619"/>
    <w:rsid w:val="002E16D4"/>
    <w:rsid w:val="002E1810"/>
    <w:rsid w:val="002E1955"/>
    <w:rsid w:val="002E1B2A"/>
    <w:rsid w:val="002E1C76"/>
    <w:rsid w:val="002E1DCB"/>
    <w:rsid w:val="002E1E77"/>
    <w:rsid w:val="002E1F2B"/>
    <w:rsid w:val="002E226D"/>
    <w:rsid w:val="002E25E1"/>
    <w:rsid w:val="002E2802"/>
    <w:rsid w:val="002E2A01"/>
    <w:rsid w:val="002E2ABD"/>
    <w:rsid w:val="002E2B09"/>
    <w:rsid w:val="002E2B94"/>
    <w:rsid w:val="002E2C40"/>
    <w:rsid w:val="002E2CEC"/>
    <w:rsid w:val="002E3235"/>
    <w:rsid w:val="002E3297"/>
    <w:rsid w:val="002E35C9"/>
    <w:rsid w:val="002E3634"/>
    <w:rsid w:val="002E36DE"/>
    <w:rsid w:val="002E36F5"/>
    <w:rsid w:val="002E39C3"/>
    <w:rsid w:val="002E39EB"/>
    <w:rsid w:val="002E3CFA"/>
    <w:rsid w:val="002E3D81"/>
    <w:rsid w:val="002E3DA7"/>
    <w:rsid w:val="002E3FBA"/>
    <w:rsid w:val="002E4168"/>
    <w:rsid w:val="002E445E"/>
    <w:rsid w:val="002E478E"/>
    <w:rsid w:val="002E48E9"/>
    <w:rsid w:val="002E4D96"/>
    <w:rsid w:val="002E4F06"/>
    <w:rsid w:val="002E5073"/>
    <w:rsid w:val="002E528D"/>
    <w:rsid w:val="002E5342"/>
    <w:rsid w:val="002E56C1"/>
    <w:rsid w:val="002E594A"/>
    <w:rsid w:val="002E5A1A"/>
    <w:rsid w:val="002E5C68"/>
    <w:rsid w:val="002E676D"/>
    <w:rsid w:val="002E68C4"/>
    <w:rsid w:val="002E69C7"/>
    <w:rsid w:val="002E6C2F"/>
    <w:rsid w:val="002E6C62"/>
    <w:rsid w:val="002E6E85"/>
    <w:rsid w:val="002E6F89"/>
    <w:rsid w:val="002E7D0B"/>
    <w:rsid w:val="002E7D3B"/>
    <w:rsid w:val="002E7D90"/>
    <w:rsid w:val="002F014A"/>
    <w:rsid w:val="002F016F"/>
    <w:rsid w:val="002F02A9"/>
    <w:rsid w:val="002F0430"/>
    <w:rsid w:val="002F0606"/>
    <w:rsid w:val="002F06D3"/>
    <w:rsid w:val="002F0816"/>
    <w:rsid w:val="002F0977"/>
    <w:rsid w:val="002F0A39"/>
    <w:rsid w:val="002F0BFC"/>
    <w:rsid w:val="002F1113"/>
    <w:rsid w:val="002F120C"/>
    <w:rsid w:val="002F1269"/>
    <w:rsid w:val="002F1900"/>
    <w:rsid w:val="002F192D"/>
    <w:rsid w:val="002F1BA0"/>
    <w:rsid w:val="002F1C02"/>
    <w:rsid w:val="002F1E9D"/>
    <w:rsid w:val="002F1F7E"/>
    <w:rsid w:val="002F2055"/>
    <w:rsid w:val="002F21DF"/>
    <w:rsid w:val="002F26C7"/>
    <w:rsid w:val="002F2A24"/>
    <w:rsid w:val="002F2A8A"/>
    <w:rsid w:val="002F2BA2"/>
    <w:rsid w:val="002F2D00"/>
    <w:rsid w:val="002F2F5C"/>
    <w:rsid w:val="002F2F70"/>
    <w:rsid w:val="002F33E3"/>
    <w:rsid w:val="002F3402"/>
    <w:rsid w:val="002F354D"/>
    <w:rsid w:val="002F3661"/>
    <w:rsid w:val="002F36A5"/>
    <w:rsid w:val="002F384F"/>
    <w:rsid w:val="002F386B"/>
    <w:rsid w:val="002F3892"/>
    <w:rsid w:val="002F3A7A"/>
    <w:rsid w:val="002F3E40"/>
    <w:rsid w:val="002F40DE"/>
    <w:rsid w:val="002F4394"/>
    <w:rsid w:val="002F4B1C"/>
    <w:rsid w:val="002F4B7B"/>
    <w:rsid w:val="002F4CA6"/>
    <w:rsid w:val="002F4DFC"/>
    <w:rsid w:val="002F5356"/>
    <w:rsid w:val="002F5358"/>
    <w:rsid w:val="002F53DF"/>
    <w:rsid w:val="002F557F"/>
    <w:rsid w:val="002F5602"/>
    <w:rsid w:val="002F5E02"/>
    <w:rsid w:val="002F5E2A"/>
    <w:rsid w:val="002F5FD2"/>
    <w:rsid w:val="002F600C"/>
    <w:rsid w:val="002F6018"/>
    <w:rsid w:val="002F6486"/>
    <w:rsid w:val="002F65E9"/>
    <w:rsid w:val="002F697C"/>
    <w:rsid w:val="002F69D0"/>
    <w:rsid w:val="002F6A62"/>
    <w:rsid w:val="002F6B95"/>
    <w:rsid w:val="002F6E6E"/>
    <w:rsid w:val="002F6F8B"/>
    <w:rsid w:val="002F6FD3"/>
    <w:rsid w:val="002F73DF"/>
    <w:rsid w:val="002F77BD"/>
    <w:rsid w:val="002F77BE"/>
    <w:rsid w:val="002F7B15"/>
    <w:rsid w:val="002F7B7F"/>
    <w:rsid w:val="002F7D54"/>
    <w:rsid w:val="00300249"/>
    <w:rsid w:val="0030026C"/>
    <w:rsid w:val="00300502"/>
    <w:rsid w:val="003005AB"/>
    <w:rsid w:val="0030067E"/>
    <w:rsid w:val="00300736"/>
    <w:rsid w:val="00300B44"/>
    <w:rsid w:val="00300B48"/>
    <w:rsid w:val="00300D55"/>
    <w:rsid w:val="00300EBD"/>
    <w:rsid w:val="00300EF0"/>
    <w:rsid w:val="00301425"/>
    <w:rsid w:val="0030150C"/>
    <w:rsid w:val="00301550"/>
    <w:rsid w:val="0030159A"/>
    <w:rsid w:val="003016FA"/>
    <w:rsid w:val="00301C37"/>
    <w:rsid w:val="00301D15"/>
    <w:rsid w:val="00301EFB"/>
    <w:rsid w:val="0030202D"/>
    <w:rsid w:val="0030207C"/>
    <w:rsid w:val="003020B9"/>
    <w:rsid w:val="00302339"/>
    <w:rsid w:val="003024B2"/>
    <w:rsid w:val="00302780"/>
    <w:rsid w:val="0030278B"/>
    <w:rsid w:val="00302925"/>
    <w:rsid w:val="00302964"/>
    <w:rsid w:val="003029AC"/>
    <w:rsid w:val="003029C9"/>
    <w:rsid w:val="00302B28"/>
    <w:rsid w:val="00302D3E"/>
    <w:rsid w:val="0030306B"/>
    <w:rsid w:val="00303406"/>
    <w:rsid w:val="0030349F"/>
    <w:rsid w:val="00303826"/>
    <w:rsid w:val="00303A61"/>
    <w:rsid w:val="00303F00"/>
    <w:rsid w:val="00304110"/>
    <w:rsid w:val="00304436"/>
    <w:rsid w:val="003045AC"/>
    <w:rsid w:val="003046BA"/>
    <w:rsid w:val="00304808"/>
    <w:rsid w:val="00304934"/>
    <w:rsid w:val="00304A53"/>
    <w:rsid w:val="00304BBE"/>
    <w:rsid w:val="00304D14"/>
    <w:rsid w:val="00304EE6"/>
    <w:rsid w:val="00304F1C"/>
    <w:rsid w:val="0030538E"/>
    <w:rsid w:val="0030564A"/>
    <w:rsid w:val="00305CFA"/>
    <w:rsid w:val="00305D9F"/>
    <w:rsid w:val="003062BC"/>
    <w:rsid w:val="00306362"/>
    <w:rsid w:val="00306365"/>
    <w:rsid w:val="00306410"/>
    <w:rsid w:val="00306448"/>
    <w:rsid w:val="0030654E"/>
    <w:rsid w:val="0030688C"/>
    <w:rsid w:val="00306989"/>
    <w:rsid w:val="00306A00"/>
    <w:rsid w:val="00306BAC"/>
    <w:rsid w:val="00306E37"/>
    <w:rsid w:val="00306F85"/>
    <w:rsid w:val="003072E8"/>
    <w:rsid w:val="00307588"/>
    <w:rsid w:val="00307784"/>
    <w:rsid w:val="003078D9"/>
    <w:rsid w:val="00307D95"/>
    <w:rsid w:val="00307E6B"/>
    <w:rsid w:val="00307EDF"/>
    <w:rsid w:val="00307FBA"/>
    <w:rsid w:val="0031083C"/>
    <w:rsid w:val="003108BF"/>
    <w:rsid w:val="00310CFE"/>
    <w:rsid w:val="00310D17"/>
    <w:rsid w:val="00311076"/>
    <w:rsid w:val="003112CB"/>
    <w:rsid w:val="003118BF"/>
    <w:rsid w:val="00311982"/>
    <w:rsid w:val="00311EC3"/>
    <w:rsid w:val="00312005"/>
    <w:rsid w:val="003121B5"/>
    <w:rsid w:val="00312258"/>
    <w:rsid w:val="00312410"/>
    <w:rsid w:val="00312478"/>
    <w:rsid w:val="0031248F"/>
    <w:rsid w:val="003128D1"/>
    <w:rsid w:val="00312930"/>
    <w:rsid w:val="003129C8"/>
    <w:rsid w:val="003129D6"/>
    <w:rsid w:val="00312C86"/>
    <w:rsid w:val="00312F12"/>
    <w:rsid w:val="00312F18"/>
    <w:rsid w:val="0031305B"/>
    <w:rsid w:val="003131E0"/>
    <w:rsid w:val="00313327"/>
    <w:rsid w:val="003133DC"/>
    <w:rsid w:val="003134CE"/>
    <w:rsid w:val="003135B2"/>
    <w:rsid w:val="00313963"/>
    <w:rsid w:val="00313B3E"/>
    <w:rsid w:val="00313B5E"/>
    <w:rsid w:val="00313E01"/>
    <w:rsid w:val="00313FB8"/>
    <w:rsid w:val="0031410F"/>
    <w:rsid w:val="00314317"/>
    <w:rsid w:val="00314467"/>
    <w:rsid w:val="0031447E"/>
    <w:rsid w:val="003144AA"/>
    <w:rsid w:val="003144F5"/>
    <w:rsid w:val="003145D6"/>
    <w:rsid w:val="003147A6"/>
    <w:rsid w:val="003148A7"/>
    <w:rsid w:val="003149C3"/>
    <w:rsid w:val="00315587"/>
    <w:rsid w:val="00315653"/>
    <w:rsid w:val="003156EC"/>
    <w:rsid w:val="00315765"/>
    <w:rsid w:val="0031582F"/>
    <w:rsid w:val="00315A00"/>
    <w:rsid w:val="00315B27"/>
    <w:rsid w:val="00315B32"/>
    <w:rsid w:val="00315B37"/>
    <w:rsid w:val="00315C72"/>
    <w:rsid w:val="00315DC2"/>
    <w:rsid w:val="00315F33"/>
    <w:rsid w:val="00316023"/>
    <w:rsid w:val="00316092"/>
    <w:rsid w:val="00316105"/>
    <w:rsid w:val="00316203"/>
    <w:rsid w:val="00316704"/>
    <w:rsid w:val="00316A0C"/>
    <w:rsid w:val="00316AE1"/>
    <w:rsid w:val="00316B8C"/>
    <w:rsid w:val="00316CDC"/>
    <w:rsid w:val="00316E74"/>
    <w:rsid w:val="00316E90"/>
    <w:rsid w:val="0031717C"/>
    <w:rsid w:val="003172AD"/>
    <w:rsid w:val="003176C9"/>
    <w:rsid w:val="003176FC"/>
    <w:rsid w:val="00317752"/>
    <w:rsid w:val="0031795C"/>
    <w:rsid w:val="00317B53"/>
    <w:rsid w:val="00317BFD"/>
    <w:rsid w:val="00317C6E"/>
    <w:rsid w:val="00317C74"/>
    <w:rsid w:val="00317E0C"/>
    <w:rsid w:val="00320014"/>
    <w:rsid w:val="0032012B"/>
    <w:rsid w:val="00320139"/>
    <w:rsid w:val="00320344"/>
    <w:rsid w:val="003205EE"/>
    <w:rsid w:val="0032072E"/>
    <w:rsid w:val="0032098E"/>
    <w:rsid w:val="00320A8F"/>
    <w:rsid w:val="00320FC5"/>
    <w:rsid w:val="00320FDB"/>
    <w:rsid w:val="0032114E"/>
    <w:rsid w:val="003214BD"/>
    <w:rsid w:val="003216AA"/>
    <w:rsid w:val="00321723"/>
    <w:rsid w:val="003218C0"/>
    <w:rsid w:val="0032196C"/>
    <w:rsid w:val="00321D22"/>
    <w:rsid w:val="00321D66"/>
    <w:rsid w:val="00321D75"/>
    <w:rsid w:val="00321E9D"/>
    <w:rsid w:val="003221CD"/>
    <w:rsid w:val="00322479"/>
    <w:rsid w:val="0032255A"/>
    <w:rsid w:val="003226DE"/>
    <w:rsid w:val="003229AA"/>
    <w:rsid w:val="00322B0B"/>
    <w:rsid w:val="00322D54"/>
    <w:rsid w:val="00322E4A"/>
    <w:rsid w:val="00322E87"/>
    <w:rsid w:val="00323287"/>
    <w:rsid w:val="0032334E"/>
    <w:rsid w:val="00323378"/>
    <w:rsid w:val="00323F0F"/>
    <w:rsid w:val="003242B1"/>
    <w:rsid w:val="00324A96"/>
    <w:rsid w:val="00324C92"/>
    <w:rsid w:val="00324EAF"/>
    <w:rsid w:val="00324ED3"/>
    <w:rsid w:val="00324EF8"/>
    <w:rsid w:val="00324F6B"/>
    <w:rsid w:val="00324F88"/>
    <w:rsid w:val="003252AF"/>
    <w:rsid w:val="0032540B"/>
    <w:rsid w:val="00325432"/>
    <w:rsid w:val="00325501"/>
    <w:rsid w:val="00325B4A"/>
    <w:rsid w:val="00325BAF"/>
    <w:rsid w:val="00325CFF"/>
    <w:rsid w:val="00325D19"/>
    <w:rsid w:val="00326008"/>
    <w:rsid w:val="0032606C"/>
    <w:rsid w:val="0032633C"/>
    <w:rsid w:val="00326345"/>
    <w:rsid w:val="00326819"/>
    <w:rsid w:val="00326B73"/>
    <w:rsid w:val="00326D59"/>
    <w:rsid w:val="00326DC3"/>
    <w:rsid w:val="00326DF6"/>
    <w:rsid w:val="00326E22"/>
    <w:rsid w:val="00326E5E"/>
    <w:rsid w:val="00326FFA"/>
    <w:rsid w:val="0032734B"/>
    <w:rsid w:val="00327681"/>
    <w:rsid w:val="00327701"/>
    <w:rsid w:val="00327787"/>
    <w:rsid w:val="00327A3F"/>
    <w:rsid w:val="00327A4A"/>
    <w:rsid w:val="00327A71"/>
    <w:rsid w:val="0033029C"/>
    <w:rsid w:val="003306CE"/>
    <w:rsid w:val="00330771"/>
    <w:rsid w:val="003308A2"/>
    <w:rsid w:val="00330A98"/>
    <w:rsid w:val="00330B69"/>
    <w:rsid w:val="00330B90"/>
    <w:rsid w:val="00330C23"/>
    <w:rsid w:val="00330E3D"/>
    <w:rsid w:val="003310CA"/>
    <w:rsid w:val="003310DA"/>
    <w:rsid w:val="003311ED"/>
    <w:rsid w:val="00331408"/>
    <w:rsid w:val="003315A1"/>
    <w:rsid w:val="0033160B"/>
    <w:rsid w:val="003316F5"/>
    <w:rsid w:val="003319FB"/>
    <w:rsid w:val="00331A28"/>
    <w:rsid w:val="00331BD6"/>
    <w:rsid w:val="00331D64"/>
    <w:rsid w:val="0033204C"/>
    <w:rsid w:val="00332287"/>
    <w:rsid w:val="003322F4"/>
    <w:rsid w:val="003323B2"/>
    <w:rsid w:val="00332B41"/>
    <w:rsid w:val="00332D58"/>
    <w:rsid w:val="00332EFD"/>
    <w:rsid w:val="00333029"/>
    <w:rsid w:val="003330C1"/>
    <w:rsid w:val="00333408"/>
    <w:rsid w:val="003338DA"/>
    <w:rsid w:val="00333949"/>
    <w:rsid w:val="00333AB4"/>
    <w:rsid w:val="00333DDC"/>
    <w:rsid w:val="003343BB"/>
    <w:rsid w:val="00334435"/>
    <w:rsid w:val="00334832"/>
    <w:rsid w:val="00334887"/>
    <w:rsid w:val="003349DC"/>
    <w:rsid w:val="00334A43"/>
    <w:rsid w:val="00334B40"/>
    <w:rsid w:val="00334FE8"/>
    <w:rsid w:val="003351C7"/>
    <w:rsid w:val="00335236"/>
    <w:rsid w:val="00335537"/>
    <w:rsid w:val="003356B5"/>
    <w:rsid w:val="003358E4"/>
    <w:rsid w:val="00335F9E"/>
    <w:rsid w:val="00335FB1"/>
    <w:rsid w:val="003360BC"/>
    <w:rsid w:val="003363E1"/>
    <w:rsid w:val="003364A1"/>
    <w:rsid w:val="0033663D"/>
    <w:rsid w:val="00336755"/>
    <w:rsid w:val="00336812"/>
    <w:rsid w:val="003369EC"/>
    <w:rsid w:val="00336B4B"/>
    <w:rsid w:val="00336E4D"/>
    <w:rsid w:val="0033703C"/>
    <w:rsid w:val="0033722E"/>
    <w:rsid w:val="003373EE"/>
    <w:rsid w:val="00337665"/>
    <w:rsid w:val="003378B6"/>
    <w:rsid w:val="0033793C"/>
    <w:rsid w:val="003379DB"/>
    <w:rsid w:val="00337A8D"/>
    <w:rsid w:val="00337B19"/>
    <w:rsid w:val="00337C07"/>
    <w:rsid w:val="003400B8"/>
    <w:rsid w:val="0034038C"/>
    <w:rsid w:val="0034058C"/>
    <w:rsid w:val="00340C22"/>
    <w:rsid w:val="00340C25"/>
    <w:rsid w:val="00340D82"/>
    <w:rsid w:val="00340DFE"/>
    <w:rsid w:val="00340E85"/>
    <w:rsid w:val="00340F2A"/>
    <w:rsid w:val="00341024"/>
    <w:rsid w:val="003412A7"/>
    <w:rsid w:val="00341525"/>
    <w:rsid w:val="00341B0A"/>
    <w:rsid w:val="00341B84"/>
    <w:rsid w:val="00342042"/>
    <w:rsid w:val="003423A7"/>
    <w:rsid w:val="00342435"/>
    <w:rsid w:val="00342594"/>
    <w:rsid w:val="0034266A"/>
    <w:rsid w:val="00342728"/>
    <w:rsid w:val="00342B5B"/>
    <w:rsid w:val="003430DD"/>
    <w:rsid w:val="00343215"/>
    <w:rsid w:val="00343375"/>
    <w:rsid w:val="00343437"/>
    <w:rsid w:val="0034355B"/>
    <w:rsid w:val="003439E9"/>
    <w:rsid w:val="00343B52"/>
    <w:rsid w:val="00343D78"/>
    <w:rsid w:val="00343EE5"/>
    <w:rsid w:val="00344073"/>
    <w:rsid w:val="0034414C"/>
    <w:rsid w:val="003443FD"/>
    <w:rsid w:val="003444EA"/>
    <w:rsid w:val="0034450D"/>
    <w:rsid w:val="0034473A"/>
    <w:rsid w:val="00344841"/>
    <w:rsid w:val="00344886"/>
    <w:rsid w:val="00344972"/>
    <w:rsid w:val="00344E65"/>
    <w:rsid w:val="00344FFC"/>
    <w:rsid w:val="00345070"/>
    <w:rsid w:val="0034528D"/>
    <w:rsid w:val="003454A8"/>
    <w:rsid w:val="003454D4"/>
    <w:rsid w:val="00345521"/>
    <w:rsid w:val="0034563E"/>
    <w:rsid w:val="0034596A"/>
    <w:rsid w:val="00345A63"/>
    <w:rsid w:val="00345B21"/>
    <w:rsid w:val="00345B7F"/>
    <w:rsid w:val="00345D00"/>
    <w:rsid w:val="00346058"/>
    <w:rsid w:val="003461C5"/>
    <w:rsid w:val="003462CC"/>
    <w:rsid w:val="00346389"/>
    <w:rsid w:val="00346958"/>
    <w:rsid w:val="00346973"/>
    <w:rsid w:val="00346996"/>
    <w:rsid w:val="00346E7A"/>
    <w:rsid w:val="00346E7F"/>
    <w:rsid w:val="0034704A"/>
    <w:rsid w:val="0034707F"/>
    <w:rsid w:val="00347218"/>
    <w:rsid w:val="0034729E"/>
    <w:rsid w:val="0034769B"/>
    <w:rsid w:val="0034799C"/>
    <w:rsid w:val="00347BA9"/>
    <w:rsid w:val="00347FD2"/>
    <w:rsid w:val="003502B8"/>
    <w:rsid w:val="00350499"/>
    <w:rsid w:val="00350513"/>
    <w:rsid w:val="003505F4"/>
    <w:rsid w:val="00350996"/>
    <w:rsid w:val="00350A3A"/>
    <w:rsid w:val="00350B15"/>
    <w:rsid w:val="00350E03"/>
    <w:rsid w:val="003510F3"/>
    <w:rsid w:val="00351155"/>
    <w:rsid w:val="0035129B"/>
    <w:rsid w:val="003518AE"/>
    <w:rsid w:val="003519D0"/>
    <w:rsid w:val="00351EA5"/>
    <w:rsid w:val="0035225E"/>
    <w:rsid w:val="003522BC"/>
    <w:rsid w:val="003522EC"/>
    <w:rsid w:val="0035262C"/>
    <w:rsid w:val="00352901"/>
    <w:rsid w:val="003529B6"/>
    <w:rsid w:val="00352A30"/>
    <w:rsid w:val="00352C45"/>
    <w:rsid w:val="00352C70"/>
    <w:rsid w:val="00352CEA"/>
    <w:rsid w:val="0035302E"/>
    <w:rsid w:val="003530B2"/>
    <w:rsid w:val="003535E9"/>
    <w:rsid w:val="003535ED"/>
    <w:rsid w:val="0035378D"/>
    <w:rsid w:val="00353877"/>
    <w:rsid w:val="00353BD6"/>
    <w:rsid w:val="00353E1D"/>
    <w:rsid w:val="00353F5E"/>
    <w:rsid w:val="003541E3"/>
    <w:rsid w:val="0035482C"/>
    <w:rsid w:val="00354BC8"/>
    <w:rsid w:val="00354BDD"/>
    <w:rsid w:val="00354DE3"/>
    <w:rsid w:val="00355006"/>
    <w:rsid w:val="0035523A"/>
    <w:rsid w:val="00355546"/>
    <w:rsid w:val="0035587A"/>
    <w:rsid w:val="00355AA0"/>
    <w:rsid w:val="00355ED2"/>
    <w:rsid w:val="003563C8"/>
    <w:rsid w:val="0035646F"/>
    <w:rsid w:val="0035655E"/>
    <w:rsid w:val="003565B6"/>
    <w:rsid w:val="00356951"/>
    <w:rsid w:val="00357875"/>
    <w:rsid w:val="00357A82"/>
    <w:rsid w:val="00357AF8"/>
    <w:rsid w:val="00357E5A"/>
    <w:rsid w:val="00357F1C"/>
    <w:rsid w:val="003601CB"/>
    <w:rsid w:val="00360211"/>
    <w:rsid w:val="003602CB"/>
    <w:rsid w:val="0036047A"/>
    <w:rsid w:val="003605CF"/>
    <w:rsid w:val="0036063D"/>
    <w:rsid w:val="003609C6"/>
    <w:rsid w:val="00360D5F"/>
    <w:rsid w:val="00360E11"/>
    <w:rsid w:val="00360E47"/>
    <w:rsid w:val="00360F4E"/>
    <w:rsid w:val="0036101D"/>
    <w:rsid w:val="003610CE"/>
    <w:rsid w:val="00361104"/>
    <w:rsid w:val="0036125D"/>
    <w:rsid w:val="003612E7"/>
    <w:rsid w:val="003617C7"/>
    <w:rsid w:val="003618C8"/>
    <w:rsid w:val="00361C14"/>
    <w:rsid w:val="00361D36"/>
    <w:rsid w:val="00361E6E"/>
    <w:rsid w:val="00361FDF"/>
    <w:rsid w:val="00362534"/>
    <w:rsid w:val="0036261A"/>
    <w:rsid w:val="00362723"/>
    <w:rsid w:val="00362946"/>
    <w:rsid w:val="00362B79"/>
    <w:rsid w:val="00362C43"/>
    <w:rsid w:val="00362FE0"/>
    <w:rsid w:val="003633AD"/>
    <w:rsid w:val="00363611"/>
    <w:rsid w:val="003639B9"/>
    <w:rsid w:val="00363D5C"/>
    <w:rsid w:val="00364001"/>
    <w:rsid w:val="00364143"/>
    <w:rsid w:val="00364331"/>
    <w:rsid w:val="003647B1"/>
    <w:rsid w:val="00364E60"/>
    <w:rsid w:val="00364F15"/>
    <w:rsid w:val="0036542D"/>
    <w:rsid w:val="0036543C"/>
    <w:rsid w:val="00365580"/>
    <w:rsid w:val="00365666"/>
    <w:rsid w:val="00365675"/>
    <w:rsid w:val="00365692"/>
    <w:rsid w:val="003656C7"/>
    <w:rsid w:val="003657B5"/>
    <w:rsid w:val="003658B6"/>
    <w:rsid w:val="003658CC"/>
    <w:rsid w:val="003658CD"/>
    <w:rsid w:val="00365A29"/>
    <w:rsid w:val="00366190"/>
    <w:rsid w:val="00366556"/>
    <w:rsid w:val="003665A6"/>
    <w:rsid w:val="0036662C"/>
    <w:rsid w:val="00366663"/>
    <w:rsid w:val="003668F9"/>
    <w:rsid w:val="00366D99"/>
    <w:rsid w:val="00367111"/>
    <w:rsid w:val="00367244"/>
    <w:rsid w:val="003672E3"/>
    <w:rsid w:val="0036748F"/>
    <w:rsid w:val="00367801"/>
    <w:rsid w:val="00367848"/>
    <w:rsid w:val="00367A63"/>
    <w:rsid w:val="003704FB"/>
    <w:rsid w:val="00370654"/>
    <w:rsid w:val="00370955"/>
    <w:rsid w:val="00370B3C"/>
    <w:rsid w:val="00370B82"/>
    <w:rsid w:val="00370D67"/>
    <w:rsid w:val="00370DBE"/>
    <w:rsid w:val="003710AD"/>
    <w:rsid w:val="0037118C"/>
    <w:rsid w:val="003715BE"/>
    <w:rsid w:val="003717DA"/>
    <w:rsid w:val="0037191C"/>
    <w:rsid w:val="00371BBA"/>
    <w:rsid w:val="00371C74"/>
    <w:rsid w:val="00371CBF"/>
    <w:rsid w:val="00371CD8"/>
    <w:rsid w:val="00371CE1"/>
    <w:rsid w:val="00371E7E"/>
    <w:rsid w:val="00372E35"/>
    <w:rsid w:val="00373010"/>
    <w:rsid w:val="00373049"/>
    <w:rsid w:val="0037338C"/>
    <w:rsid w:val="00373434"/>
    <w:rsid w:val="00373576"/>
    <w:rsid w:val="003735FE"/>
    <w:rsid w:val="0037363E"/>
    <w:rsid w:val="003736B6"/>
    <w:rsid w:val="0037384D"/>
    <w:rsid w:val="00373884"/>
    <w:rsid w:val="00373981"/>
    <w:rsid w:val="00373B71"/>
    <w:rsid w:val="00373BD5"/>
    <w:rsid w:val="00373C69"/>
    <w:rsid w:val="00373C84"/>
    <w:rsid w:val="00373D11"/>
    <w:rsid w:val="00373E06"/>
    <w:rsid w:val="00373F42"/>
    <w:rsid w:val="003743A5"/>
    <w:rsid w:val="0037453F"/>
    <w:rsid w:val="003745C1"/>
    <w:rsid w:val="0037476C"/>
    <w:rsid w:val="003747B3"/>
    <w:rsid w:val="0037499A"/>
    <w:rsid w:val="003749B6"/>
    <w:rsid w:val="003749EA"/>
    <w:rsid w:val="00374AFD"/>
    <w:rsid w:val="00374C21"/>
    <w:rsid w:val="00374EB6"/>
    <w:rsid w:val="00374ECB"/>
    <w:rsid w:val="00375009"/>
    <w:rsid w:val="003754BF"/>
    <w:rsid w:val="0037566E"/>
    <w:rsid w:val="00375A2E"/>
    <w:rsid w:val="00375D4A"/>
    <w:rsid w:val="00376234"/>
    <w:rsid w:val="003764F8"/>
    <w:rsid w:val="00376995"/>
    <w:rsid w:val="00376C36"/>
    <w:rsid w:val="00377260"/>
    <w:rsid w:val="0037741E"/>
    <w:rsid w:val="00377430"/>
    <w:rsid w:val="00377723"/>
    <w:rsid w:val="003778A5"/>
    <w:rsid w:val="003778AF"/>
    <w:rsid w:val="00377A88"/>
    <w:rsid w:val="00377B6C"/>
    <w:rsid w:val="00377D4F"/>
    <w:rsid w:val="00377DFF"/>
    <w:rsid w:val="00377E9B"/>
    <w:rsid w:val="00377F0C"/>
    <w:rsid w:val="003800E5"/>
    <w:rsid w:val="00380182"/>
    <w:rsid w:val="003802CC"/>
    <w:rsid w:val="003803A3"/>
    <w:rsid w:val="003804F6"/>
    <w:rsid w:val="00380520"/>
    <w:rsid w:val="00380795"/>
    <w:rsid w:val="003807E9"/>
    <w:rsid w:val="003808B6"/>
    <w:rsid w:val="00380B04"/>
    <w:rsid w:val="00380DAD"/>
    <w:rsid w:val="0038121E"/>
    <w:rsid w:val="00381A65"/>
    <w:rsid w:val="00381BDA"/>
    <w:rsid w:val="00381C64"/>
    <w:rsid w:val="00381CAB"/>
    <w:rsid w:val="00381CC9"/>
    <w:rsid w:val="00381DCA"/>
    <w:rsid w:val="00381E55"/>
    <w:rsid w:val="00381E79"/>
    <w:rsid w:val="00381ECC"/>
    <w:rsid w:val="00381FD5"/>
    <w:rsid w:val="00382383"/>
    <w:rsid w:val="003825FC"/>
    <w:rsid w:val="003826D4"/>
    <w:rsid w:val="003828B1"/>
    <w:rsid w:val="00382D4D"/>
    <w:rsid w:val="00382FBE"/>
    <w:rsid w:val="00383071"/>
    <w:rsid w:val="003835D2"/>
    <w:rsid w:val="003839C6"/>
    <w:rsid w:val="00383BC0"/>
    <w:rsid w:val="00383F07"/>
    <w:rsid w:val="003841B6"/>
    <w:rsid w:val="003845BA"/>
    <w:rsid w:val="003847B8"/>
    <w:rsid w:val="00384902"/>
    <w:rsid w:val="0038498D"/>
    <w:rsid w:val="00384BA8"/>
    <w:rsid w:val="00384BE1"/>
    <w:rsid w:val="00384E10"/>
    <w:rsid w:val="003850E9"/>
    <w:rsid w:val="0038514A"/>
    <w:rsid w:val="00385179"/>
    <w:rsid w:val="0038534F"/>
    <w:rsid w:val="003854E9"/>
    <w:rsid w:val="003858D5"/>
    <w:rsid w:val="00385E7B"/>
    <w:rsid w:val="00385E91"/>
    <w:rsid w:val="00385F14"/>
    <w:rsid w:val="00386294"/>
    <w:rsid w:val="003862CA"/>
    <w:rsid w:val="003863FF"/>
    <w:rsid w:val="00386484"/>
    <w:rsid w:val="0038675A"/>
    <w:rsid w:val="003867B8"/>
    <w:rsid w:val="00386856"/>
    <w:rsid w:val="00386A81"/>
    <w:rsid w:val="00386E25"/>
    <w:rsid w:val="00386F3B"/>
    <w:rsid w:val="00386F6C"/>
    <w:rsid w:val="0038700F"/>
    <w:rsid w:val="00387197"/>
    <w:rsid w:val="00387201"/>
    <w:rsid w:val="003873AD"/>
    <w:rsid w:val="003874D6"/>
    <w:rsid w:val="00387816"/>
    <w:rsid w:val="00387B53"/>
    <w:rsid w:val="00387BF5"/>
    <w:rsid w:val="00387C07"/>
    <w:rsid w:val="00387E0A"/>
    <w:rsid w:val="00387E9D"/>
    <w:rsid w:val="00387F44"/>
    <w:rsid w:val="003900A1"/>
    <w:rsid w:val="0039024D"/>
    <w:rsid w:val="00390272"/>
    <w:rsid w:val="003903DC"/>
    <w:rsid w:val="00390704"/>
    <w:rsid w:val="00390913"/>
    <w:rsid w:val="0039097E"/>
    <w:rsid w:val="00390BA2"/>
    <w:rsid w:val="00390BA9"/>
    <w:rsid w:val="00390DFE"/>
    <w:rsid w:val="00390EF5"/>
    <w:rsid w:val="00390FED"/>
    <w:rsid w:val="0039100F"/>
    <w:rsid w:val="003910E1"/>
    <w:rsid w:val="0039133E"/>
    <w:rsid w:val="003913D8"/>
    <w:rsid w:val="00391401"/>
    <w:rsid w:val="003914B3"/>
    <w:rsid w:val="00391733"/>
    <w:rsid w:val="0039184B"/>
    <w:rsid w:val="00391894"/>
    <w:rsid w:val="00391897"/>
    <w:rsid w:val="003918E8"/>
    <w:rsid w:val="00391AAD"/>
    <w:rsid w:val="00391C0C"/>
    <w:rsid w:val="00391ED4"/>
    <w:rsid w:val="0039249F"/>
    <w:rsid w:val="00392683"/>
    <w:rsid w:val="003927D9"/>
    <w:rsid w:val="00392994"/>
    <w:rsid w:val="003929C1"/>
    <w:rsid w:val="00392BDC"/>
    <w:rsid w:val="00393107"/>
    <w:rsid w:val="00393A69"/>
    <w:rsid w:val="00393C26"/>
    <w:rsid w:val="00393ECA"/>
    <w:rsid w:val="00394284"/>
    <w:rsid w:val="003945A5"/>
    <w:rsid w:val="003946F1"/>
    <w:rsid w:val="003947CF"/>
    <w:rsid w:val="00394883"/>
    <w:rsid w:val="00394DB2"/>
    <w:rsid w:val="00394E37"/>
    <w:rsid w:val="0039501E"/>
    <w:rsid w:val="00395061"/>
    <w:rsid w:val="003951FF"/>
    <w:rsid w:val="00395281"/>
    <w:rsid w:val="00395599"/>
    <w:rsid w:val="00395803"/>
    <w:rsid w:val="00395946"/>
    <w:rsid w:val="00395B2A"/>
    <w:rsid w:val="00395D71"/>
    <w:rsid w:val="00395E14"/>
    <w:rsid w:val="00395F3A"/>
    <w:rsid w:val="003960B2"/>
    <w:rsid w:val="003960F7"/>
    <w:rsid w:val="003961C0"/>
    <w:rsid w:val="003962D2"/>
    <w:rsid w:val="003963BC"/>
    <w:rsid w:val="0039664C"/>
    <w:rsid w:val="00396771"/>
    <w:rsid w:val="003968AA"/>
    <w:rsid w:val="00396AE1"/>
    <w:rsid w:val="00396BEE"/>
    <w:rsid w:val="00396D6D"/>
    <w:rsid w:val="00396E72"/>
    <w:rsid w:val="00396F99"/>
    <w:rsid w:val="00396FE5"/>
    <w:rsid w:val="0039749E"/>
    <w:rsid w:val="003974E4"/>
    <w:rsid w:val="0039766F"/>
    <w:rsid w:val="00397758"/>
    <w:rsid w:val="003978B3"/>
    <w:rsid w:val="0039791A"/>
    <w:rsid w:val="00397A4C"/>
    <w:rsid w:val="003A0127"/>
    <w:rsid w:val="003A01B4"/>
    <w:rsid w:val="003A01C9"/>
    <w:rsid w:val="003A0311"/>
    <w:rsid w:val="003A0401"/>
    <w:rsid w:val="003A0AC6"/>
    <w:rsid w:val="003A0CEE"/>
    <w:rsid w:val="003A0D0A"/>
    <w:rsid w:val="003A0FA2"/>
    <w:rsid w:val="003A113F"/>
    <w:rsid w:val="003A12C6"/>
    <w:rsid w:val="003A160C"/>
    <w:rsid w:val="003A1688"/>
    <w:rsid w:val="003A16E4"/>
    <w:rsid w:val="003A189D"/>
    <w:rsid w:val="003A1A0C"/>
    <w:rsid w:val="003A1ACE"/>
    <w:rsid w:val="003A1C07"/>
    <w:rsid w:val="003A1C96"/>
    <w:rsid w:val="003A2129"/>
    <w:rsid w:val="003A27DC"/>
    <w:rsid w:val="003A2970"/>
    <w:rsid w:val="003A2AA3"/>
    <w:rsid w:val="003A2B47"/>
    <w:rsid w:val="003A2D1B"/>
    <w:rsid w:val="003A2F07"/>
    <w:rsid w:val="003A2F89"/>
    <w:rsid w:val="003A3124"/>
    <w:rsid w:val="003A3750"/>
    <w:rsid w:val="003A3AB9"/>
    <w:rsid w:val="003A3DBD"/>
    <w:rsid w:val="003A3F9D"/>
    <w:rsid w:val="003A3FC1"/>
    <w:rsid w:val="003A401B"/>
    <w:rsid w:val="003A4286"/>
    <w:rsid w:val="003A453B"/>
    <w:rsid w:val="003A4E37"/>
    <w:rsid w:val="003A4FD7"/>
    <w:rsid w:val="003A4FEB"/>
    <w:rsid w:val="003A501E"/>
    <w:rsid w:val="003A5077"/>
    <w:rsid w:val="003A51EE"/>
    <w:rsid w:val="003A52CD"/>
    <w:rsid w:val="003A5763"/>
    <w:rsid w:val="003A58F6"/>
    <w:rsid w:val="003A5C5E"/>
    <w:rsid w:val="003A5C7F"/>
    <w:rsid w:val="003A5CB9"/>
    <w:rsid w:val="003A5DC0"/>
    <w:rsid w:val="003A601E"/>
    <w:rsid w:val="003A6273"/>
    <w:rsid w:val="003A646F"/>
    <w:rsid w:val="003A6588"/>
    <w:rsid w:val="003A6962"/>
    <w:rsid w:val="003A6B07"/>
    <w:rsid w:val="003A72BB"/>
    <w:rsid w:val="003A7336"/>
    <w:rsid w:val="003A74D1"/>
    <w:rsid w:val="003A784D"/>
    <w:rsid w:val="003A7870"/>
    <w:rsid w:val="003A792D"/>
    <w:rsid w:val="003A797E"/>
    <w:rsid w:val="003A79AB"/>
    <w:rsid w:val="003A7F14"/>
    <w:rsid w:val="003A7F22"/>
    <w:rsid w:val="003B00C8"/>
    <w:rsid w:val="003B011C"/>
    <w:rsid w:val="003B01F0"/>
    <w:rsid w:val="003B0339"/>
    <w:rsid w:val="003B0394"/>
    <w:rsid w:val="003B059A"/>
    <w:rsid w:val="003B0979"/>
    <w:rsid w:val="003B0BA5"/>
    <w:rsid w:val="003B0CBE"/>
    <w:rsid w:val="003B0DA6"/>
    <w:rsid w:val="003B0F06"/>
    <w:rsid w:val="003B106A"/>
    <w:rsid w:val="003B10D9"/>
    <w:rsid w:val="003B13AA"/>
    <w:rsid w:val="003B15C5"/>
    <w:rsid w:val="003B17FC"/>
    <w:rsid w:val="003B186A"/>
    <w:rsid w:val="003B1931"/>
    <w:rsid w:val="003B1A9B"/>
    <w:rsid w:val="003B1CA0"/>
    <w:rsid w:val="003B1CAB"/>
    <w:rsid w:val="003B1D0E"/>
    <w:rsid w:val="003B1E03"/>
    <w:rsid w:val="003B1F8C"/>
    <w:rsid w:val="003B2265"/>
    <w:rsid w:val="003B230D"/>
    <w:rsid w:val="003B269E"/>
    <w:rsid w:val="003B26DA"/>
    <w:rsid w:val="003B282F"/>
    <w:rsid w:val="003B2CDB"/>
    <w:rsid w:val="003B2D91"/>
    <w:rsid w:val="003B2DB2"/>
    <w:rsid w:val="003B2ECF"/>
    <w:rsid w:val="003B2F48"/>
    <w:rsid w:val="003B2FC6"/>
    <w:rsid w:val="003B31BB"/>
    <w:rsid w:val="003B34B6"/>
    <w:rsid w:val="003B3B81"/>
    <w:rsid w:val="003B3DCC"/>
    <w:rsid w:val="003B3F62"/>
    <w:rsid w:val="003B4179"/>
    <w:rsid w:val="003B4210"/>
    <w:rsid w:val="003B4326"/>
    <w:rsid w:val="003B43A8"/>
    <w:rsid w:val="003B4882"/>
    <w:rsid w:val="003B4896"/>
    <w:rsid w:val="003B48E3"/>
    <w:rsid w:val="003B49B2"/>
    <w:rsid w:val="003B4B0D"/>
    <w:rsid w:val="003B4DAA"/>
    <w:rsid w:val="003B4F55"/>
    <w:rsid w:val="003B4F88"/>
    <w:rsid w:val="003B50CA"/>
    <w:rsid w:val="003B5182"/>
    <w:rsid w:val="003B5253"/>
    <w:rsid w:val="003B52AF"/>
    <w:rsid w:val="003B53C7"/>
    <w:rsid w:val="003B543A"/>
    <w:rsid w:val="003B548C"/>
    <w:rsid w:val="003B54EE"/>
    <w:rsid w:val="003B5604"/>
    <w:rsid w:val="003B5607"/>
    <w:rsid w:val="003B5684"/>
    <w:rsid w:val="003B592A"/>
    <w:rsid w:val="003B59AE"/>
    <w:rsid w:val="003B5D33"/>
    <w:rsid w:val="003B5DCD"/>
    <w:rsid w:val="003B5EC3"/>
    <w:rsid w:val="003B6278"/>
    <w:rsid w:val="003B63F9"/>
    <w:rsid w:val="003B6633"/>
    <w:rsid w:val="003B682A"/>
    <w:rsid w:val="003B68D0"/>
    <w:rsid w:val="003B6BD1"/>
    <w:rsid w:val="003B6C68"/>
    <w:rsid w:val="003B70C5"/>
    <w:rsid w:val="003B70E3"/>
    <w:rsid w:val="003B7258"/>
    <w:rsid w:val="003B72FD"/>
    <w:rsid w:val="003B7324"/>
    <w:rsid w:val="003B739A"/>
    <w:rsid w:val="003B7604"/>
    <w:rsid w:val="003B7688"/>
    <w:rsid w:val="003B7706"/>
    <w:rsid w:val="003B771C"/>
    <w:rsid w:val="003B7736"/>
    <w:rsid w:val="003B7863"/>
    <w:rsid w:val="003B7A47"/>
    <w:rsid w:val="003B7AE0"/>
    <w:rsid w:val="003B7B06"/>
    <w:rsid w:val="003B7C6B"/>
    <w:rsid w:val="003B7EA6"/>
    <w:rsid w:val="003C0054"/>
    <w:rsid w:val="003C010E"/>
    <w:rsid w:val="003C019A"/>
    <w:rsid w:val="003C0258"/>
    <w:rsid w:val="003C0408"/>
    <w:rsid w:val="003C05DA"/>
    <w:rsid w:val="003C08A9"/>
    <w:rsid w:val="003C0B32"/>
    <w:rsid w:val="003C0BBF"/>
    <w:rsid w:val="003C0C90"/>
    <w:rsid w:val="003C0CD2"/>
    <w:rsid w:val="003C0D35"/>
    <w:rsid w:val="003C0D39"/>
    <w:rsid w:val="003C105C"/>
    <w:rsid w:val="003C13A8"/>
    <w:rsid w:val="003C142D"/>
    <w:rsid w:val="003C147E"/>
    <w:rsid w:val="003C164F"/>
    <w:rsid w:val="003C1853"/>
    <w:rsid w:val="003C194F"/>
    <w:rsid w:val="003C195A"/>
    <w:rsid w:val="003C1BBB"/>
    <w:rsid w:val="003C1D8E"/>
    <w:rsid w:val="003C24C6"/>
    <w:rsid w:val="003C2967"/>
    <w:rsid w:val="003C2B36"/>
    <w:rsid w:val="003C300E"/>
    <w:rsid w:val="003C3299"/>
    <w:rsid w:val="003C34D4"/>
    <w:rsid w:val="003C35F9"/>
    <w:rsid w:val="003C3B1C"/>
    <w:rsid w:val="003C3B1D"/>
    <w:rsid w:val="003C3C06"/>
    <w:rsid w:val="003C3D3F"/>
    <w:rsid w:val="003C4158"/>
    <w:rsid w:val="003C448E"/>
    <w:rsid w:val="003C496F"/>
    <w:rsid w:val="003C4C4F"/>
    <w:rsid w:val="003C4D76"/>
    <w:rsid w:val="003C4EB7"/>
    <w:rsid w:val="003C53F1"/>
    <w:rsid w:val="003C54B3"/>
    <w:rsid w:val="003C54CD"/>
    <w:rsid w:val="003C551B"/>
    <w:rsid w:val="003C567D"/>
    <w:rsid w:val="003C57C4"/>
    <w:rsid w:val="003C5C92"/>
    <w:rsid w:val="003C5F0D"/>
    <w:rsid w:val="003C6280"/>
    <w:rsid w:val="003C6466"/>
    <w:rsid w:val="003C64DD"/>
    <w:rsid w:val="003C6687"/>
    <w:rsid w:val="003C6699"/>
    <w:rsid w:val="003C6A6A"/>
    <w:rsid w:val="003C6B20"/>
    <w:rsid w:val="003C6FE4"/>
    <w:rsid w:val="003C71C7"/>
    <w:rsid w:val="003C7492"/>
    <w:rsid w:val="003C7A15"/>
    <w:rsid w:val="003C7A4F"/>
    <w:rsid w:val="003C7AA4"/>
    <w:rsid w:val="003C7B43"/>
    <w:rsid w:val="003C7D90"/>
    <w:rsid w:val="003C7F68"/>
    <w:rsid w:val="003D0051"/>
    <w:rsid w:val="003D046D"/>
    <w:rsid w:val="003D047E"/>
    <w:rsid w:val="003D0696"/>
    <w:rsid w:val="003D070B"/>
    <w:rsid w:val="003D0E58"/>
    <w:rsid w:val="003D1119"/>
    <w:rsid w:val="003D121E"/>
    <w:rsid w:val="003D12E9"/>
    <w:rsid w:val="003D1454"/>
    <w:rsid w:val="003D14CF"/>
    <w:rsid w:val="003D14D4"/>
    <w:rsid w:val="003D1B87"/>
    <w:rsid w:val="003D1E7A"/>
    <w:rsid w:val="003D22BD"/>
    <w:rsid w:val="003D23E2"/>
    <w:rsid w:val="003D245E"/>
    <w:rsid w:val="003D26B2"/>
    <w:rsid w:val="003D26B6"/>
    <w:rsid w:val="003D2917"/>
    <w:rsid w:val="003D2976"/>
    <w:rsid w:val="003D2D56"/>
    <w:rsid w:val="003D2DAE"/>
    <w:rsid w:val="003D2E46"/>
    <w:rsid w:val="003D3167"/>
    <w:rsid w:val="003D3222"/>
    <w:rsid w:val="003D37B5"/>
    <w:rsid w:val="003D3895"/>
    <w:rsid w:val="003D3979"/>
    <w:rsid w:val="003D39EF"/>
    <w:rsid w:val="003D3AAA"/>
    <w:rsid w:val="003D3B3C"/>
    <w:rsid w:val="003D3C24"/>
    <w:rsid w:val="003D3D6A"/>
    <w:rsid w:val="003D3D8B"/>
    <w:rsid w:val="003D4296"/>
    <w:rsid w:val="003D4370"/>
    <w:rsid w:val="003D45CE"/>
    <w:rsid w:val="003D47F1"/>
    <w:rsid w:val="003D48ED"/>
    <w:rsid w:val="003D497E"/>
    <w:rsid w:val="003D4B60"/>
    <w:rsid w:val="003D4D63"/>
    <w:rsid w:val="003D502C"/>
    <w:rsid w:val="003D53A2"/>
    <w:rsid w:val="003D53C4"/>
    <w:rsid w:val="003D550D"/>
    <w:rsid w:val="003D5703"/>
    <w:rsid w:val="003D57A6"/>
    <w:rsid w:val="003D58A6"/>
    <w:rsid w:val="003D5A09"/>
    <w:rsid w:val="003D5D83"/>
    <w:rsid w:val="003D60C3"/>
    <w:rsid w:val="003D61F9"/>
    <w:rsid w:val="003D63FD"/>
    <w:rsid w:val="003D65E7"/>
    <w:rsid w:val="003D663C"/>
    <w:rsid w:val="003D6650"/>
    <w:rsid w:val="003D67D0"/>
    <w:rsid w:val="003D6ACF"/>
    <w:rsid w:val="003D6EF2"/>
    <w:rsid w:val="003D6FC0"/>
    <w:rsid w:val="003D7339"/>
    <w:rsid w:val="003D757A"/>
    <w:rsid w:val="003D7658"/>
    <w:rsid w:val="003D7817"/>
    <w:rsid w:val="003D7BB3"/>
    <w:rsid w:val="003D7C0D"/>
    <w:rsid w:val="003D7C70"/>
    <w:rsid w:val="003D7EEE"/>
    <w:rsid w:val="003E0552"/>
    <w:rsid w:val="003E0563"/>
    <w:rsid w:val="003E0647"/>
    <w:rsid w:val="003E067F"/>
    <w:rsid w:val="003E07B5"/>
    <w:rsid w:val="003E0A98"/>
    <w:rsid w:val="003E0BEA"/>
    <w:rsid w:val="003E0F6E"/>
    <w:rsid w:val="003E105A"/>
    <w:rsid w:val="003E105C"/>
    <w:rsid w:val="003E1377"/>
    <w:rsid w:val="003E1452"/>
    <w:rsid w:val="003E15CF"/>
    <w:rsid w:val="003E180B"/>
    <w:rsid w:val="003E1B50"/>
    <w:rsid w:val="003E1C6F"/>
    <w:rsid w:val="003E1D8C"/>
    <w:rsid w:val="003E20C5"/>
    <w:rsid w:val="003E2167"/>
    <w:rsid w:val="003E21DA"/>
    <w:rsid w:val="003E21F7"/>
    <w:rsid w:val="003E2242"/>
    <w:rsid w:val="003E227B"/>
    <w:rsid w:val="003E24BF"/>
    <w:rsid w:val="003E26C6"/>
    <w:rsid w:val="003E275D"/>
    <w:rsid w:val="003E28CC"/>
    <w:rsid w:val="003E2988"/>
    <w:rsid w:val="003E2A14"/>
    <w:rsid w:val="003E2D0E"/>
    <w:rsid w:val="003E2EB8"/>
    <w:rsid w:val="003E3240"/>
    <w:rsid w:val="003E3351"/>
    <w:rsid w:val="003E3405"/>
    <w:rsid w:val="003E3719"/>
    <w:rsid w:val="003E3AAB"/>
    <w:rsid w:val="003E3B5A"/>
    <w:rsid w:val="003E3B89"/>
    <w:rsid w:val="003E3CAB"/>
    <w:rsid w:val="003E4058"/>
    <w:rsid w:val="003E4093"/>
    <w:rsid w:val="003E43D1"/>
    <w:rsid w:val="003E485A"/>
    <w:rsid w:val="003E4BAB"/>
    <w:rsid w:val="003E4CB0"/>
    <w:rsid w:val="003E4CD7"/>
    <w:rsid w:val="003E4D6A"/>
    <w:rsid w:val="003E4E8C"/>
    <w:rsid w:val="003E4EA8"/>
    <w:rsid w:val="003E4F9D"/>
    <w:rsid w:val="003E50BE"/>
    <w:rsid w:val="003E5546"/>
    <w:rsid w:val="003E55CA"/>
    <w:rsid w:val="003E5A0C"/>
    <w:rsid w:val="003E5A87"/>
    <w:rsid w:val="003E66E9"/>
    <w:rsid w:val="003E677E"/>
    <w:rsid w:val="003E681E"/>
    <w:rsid w:val="003E68C7"/>
    <w:rsid w:val="003E6C37"/>
    <w:rsid w:val="003E6D72"/>
    <w:rsid w:val="003E6F3A"/>
    <w:rsid w:val="003E70E0"/>
    <w:rsid w:val="003E7368"/>
    <w:rsid w:val="003E74B4"/>
    <w:rsid w:val="003E7880"/>
    <w:rsid w:val="003E78FE"/>
    <w:rsid w:val="003E799F"/>
    <w:rsid w:val="003E7AD7"/>
    <w:rsid w:val="003E7B90"/>
    <w:rsid w:val="003E7DB3"/>
    <w:rsid w:val="003E7E10"/>
    <w:rsid w:val="003E7E17"/>
    <w:rsid w:val="003E7EFC"/>
    <w:rsid w:val="003F0240"/>
    <w:rsid w:val="003F062B"/>
    <w:rsid w:val="003F06C1"/>
    <w:rsid w:val="003F08C9"/>
    <w:rsid w:val="003F096C"/>
    <w:rsid w:val="003F0A39"/>
    <w:rsid w:val="003F0AA7"/>
    <w:rsid w:val="003F0D14"/>
    <w:rsid w:val="003F0DD1"/>
    <w:rsid w:val="003F0DF0"/>
    <w:rsid w:val="003F11D1"/>
    <w:rsid w:val="003F157B"/>
    <w:rsid w:val="003F15F8"/>
    <w:rsid w:val="003F1811"/>
    <w:rsid w:val="003F1FA9"/>
    <w:rsid w:val="003F213D"/>
    <w:rsid w:val="003F2619"/>
    <w:rsid w:val="003F26C7"/>
    <w:rsid w:val="003F27EE"/>
    <w:rsid w:val="003F28A0"/>
    <w:rsid w:val="003F28A4"/>
    <w:rsid w:val="003F2A6E"/>
    <w:rsid w:val="003F2D92"/>
    <w:rsid w:val="003F2E93"/>
    <w:rsid w:val="003F2ED8"/>
    <w:rsid w:val="003F2FC6"/>
    <w:rsid w:val="003F2FF5"/>
    <w:rsid w:val="003F3576"/>
    <w:rsid w:val="003F35E4"/>
    <w:rsid w:val="003F3632"/>
    <w:rsid w:val="003F393D"/>
    <w:rsid w:val="003F3E31"/>
    <w:rsid w:val="003F3EF3"/>
    <w:rsid w:val="003F3F80"/>
    <w:rsid w:val="003F3FB1"/>
    <w:rsid w:val="003F40FD"/>
    <w:rsid w:val="003F41ED"/>
    <w:rsid w:val="003F45CB"/>
    <w:rsid w:val="003F474C"/>
    <w:rsid w:val="003F481F"/>
    <w:rsid w:val="003F48EA"/>
    <w:rsid w:val="003F4A56"/>
    <w:rsid w:val="003F4A58"/>
    <w:rsid w:val="003F4A5D"/>
    <w:rsid w:val="003F4BEF"/>
    <w:rsid w:val="003F4CB5"/>
    <w:rsid w:val="003F4D13"/>
    <w:rsid w:val="003F4F72"/>
    <w:rsid w:val="003F5292"/>
    <w:rsid w:val="003F5350"/>
    <w:rsid w:val="003F53BB"/>
    <w:rsid w:val="003F54B1"/>
    <w:rsid w:val="003F54CE"/>
    <w:rsid w:val="003F5CA4"/>
    <w:rsid w:val="003F5CE8"/>
    <w:rsid w:val="003F5D42"/>
    <w:rsid w:val="003F5D84"/>
    <w:rsid w:val="003F6015"/>
    <w:rsid w:val="003F6158"/>
    <w:rsid w:val="003F6216"/>
    <w:rsid w:val="003F6366"/>
    <w:rsid w:val="003F63FD"/>
    <w:rsid w:val="003F64A6"/>
    <w:rsid w:val="003F677B"/>
    <w:rsid w:val="003F6B1B"/>
    <w:rsid w:val="003F6C76"/>
    <w:rsid w:val="003F6CD2"/>
    <w:rsid w:val="003F6D56"/>
    <w:rsid w:val="003F6E69"/>
    <w:rsid w:val="003F735A"/>
    <w:rsid w:val="003F73D6"/>
    <w:rsid w:val="003F73F4"/>
    <w:rsid w:val="003F7412"/>
    <w:rsid w:val="003F7453"/>
    <w:rsid w:val="003F764C"/>
    <w:rsid w:val="003F79F8"/>
    <w:rsid w:val="003F7B0F"/>
    <w:rsid w:val="003F7B2B"/>
    <w:rsid w:val="003F7D67"/>
    <w:rsid w:val="003F7D75"/>
    <w:rsid w:val="003F7EA9"/>
    <w:rsid w:val="003F7EFE"/>
    <w:rsid w:val="0040006C"/>
    <w:rsid w:val="00400154"/>
    <w:rsid w:val="0040035A"/>
    <w:rsid w:val="00400447"/>
    <w:rsid w:val="00400488"/>
    <w:rsid w:val="0040064B"/>
    <w:rsid w:val="00400819"/>
    <w:rsid w:val="00400891"/>
    <w:rsid w:val="00400BAA"/>
    <w:rsid w:val="00400C10"/>
    <w:rsid w:val="00400CBF"/>
    <w:rsid w:val="00400ECA"/>
    <w:rsid w:val="00400F16"/>
    <w:rsid w:val="004011E3"/>
    <w:rsid w:val="00401257"/>
    <w:rsid w:val="00401264"/>
    <w:rsid w:val="00401266"/>
    <w:rsid w:val="004012A2"/>
    <w:rsid w:val="00401574"/>
    <w:rsid w:val="00401752"/>
    <w:rsid w:val="0040178D"/>
    <w:rsid w:val="004017EE"/>
    <w:rsid w:val="00401A06"/>
    <w:rsid w:val="00401E24"/>
    <w:rsid w:val="00401E41"/>
    <w:rsid w:val="00401EB9"/>
    <w:rsid w:val="00402059"/>
    <w:rsid w:val="00402071"/>
    <w:rsid w:val="004021D9"/>
    <w:rsid w:val="00402443"/>
    <w:rsid w:val="004024CB"/>
    <w:rsid w:val="00402B27"/>
    <w:rsid w:val="00402B81"/>
    <w:rsid w:val="00402C42"/>
    <w:rsid w:val="00402EFC"/>
    <w:rsid w:val="004030CB"/>
    <w:rsid w:val="0040327C"/>
    <w:rsid w:val="00403431"/>
    <w:rsid w:val="004036ED"/>
    <w:rsid w:val="00403864"/>
    <w:rsid w:val="00403954"/>
    <w:rsid w:val="004039AA"/>
    <w:rsid w:val="004040E4"/>
    <w:rsid w:val="00404363"/>
    <w:rsid w:val="004046A3"/>
    <w:rsid w:val="00404C60"/>
    <w:rsid w:val="00404EA8"/>
    <w:rsid w:val="004050DA"/>
    <w:rsid w:val="00405153"/>
    <w:rsid w:val="00405681"/>
    <w:rsid w:val="0040568D"/>
    <w:rsid w:val="00405988"/>
    <w:rsid w:val="004059E9"/>
    <w:rsid w:val="00405CA7"/>
    <w:rsid w:val="00405D99"/>
    <w:rsid w:val="00405E99"/>
    <w:rsid w:val="0040642B"/>
    <w:rsid w:val="0040683C"/>
    <w:rsid w:val="0040689D"/>
    <w:rsid w:val="004069C4"/>
    <w:rsid w:val="0040704D"/>
    <w:rsid w:val="00407323"/>
    <w:rsid w:val="00407326"/>
    <w:rsid w:val="0040742F"/>
    <w:rsid w:val="004074AB"/>
    <w:rsid w:val="00407614"/>
    <w:rsid w:val="00407BB0"/>
    <w:rsid w:val="00407C23"/>
    <w:rsid w:val="00407E18"/>
    <w:rsid w:val="00407E31"/>
    <w:rsid w:val="00407EF7"/>
    <w:rsid w:val="00407F48"/>
    <w:rsid w:val="00407FF2"/>
    <w:rsid w:val="0041002E"/>
    <w:rsid w:val="0041021D"/>
    <w:rsid w:val="00410372"/>
    <w:rsid w:val="00410648"/>
    <w:rsid w:val="00410784"/>
    <w:rsid w:val="00410870"/>
    <w:rsid w:val="004109BB"/>
    <w:rsid w:val="00410ADE"/>
    <w:rsid w:val="00410C7A"/>
    <w:rsid w:val="00410D73"/>
    <w:rsid w:val="00410E92"/>
    <w:rsid w:val="00411391"/>
    <w:rsid w:val="004113BA"/>
    <w:rsid w:val="00411563"/>
    <w:rsid w:val="00411696"/>
    <w:rsid w:val="004118CC"/>
    <w:rsid w:val="00411994"/>
    <w:rsid w:val="004119A0"/>
    <w:rsid w:val="004119C7"/>
    <w:rsid w:val="00411DAF"/>
    <w:rsid w:val="0041206D"/>
    <w:rsid w:val="00412309"/>
    <w:rsid w:val="004123D4"/>
    <w:rsid w:val="004128A5"/>
    <w:rsid w:val="004129B7"/>
    <w:rsid w:val="00412B60"/>
    <w:rsid w:val="00412BD4"/>
    <w:rsid w:val="00412C0F"/>
    <w:rsid w:val="00412E66"/>
    <w:rsid w:val="00412F5A"/>
    <w:rsid w:val="0041310E"/>
    <w:rsid w:val="0041336C"/>
    <w:rsid w:val="004133C1"/>
    <w:rsid w:val="00413458"/>
    <w:rsid w:val="00413566"/>
    <w:rsid w:val="004135E4"/>
    <w:rsid w:val="00413D97"/>
    <w:rsid w:val="00413FD7"/>
    <w:rsid w:val="004140BE"/>
    <w:rsid w:val="00414551"/>
    <w:rsid w:val="00414627"/>
    <w:rsid w:val="004147F5"/>
    <w:rsid w:val="00414C3C"/>
    <w:rsid w:val="00414D6B"/>
    <w:rsid w:val="004150AE"/>
    <w:rsid w:val="004151D0"/>
    <w:rsid w:val="004154ED"/>
    <w:rsid w:val="00415524"/>
    <w:rsid w:val="004155B2"/>
    <w:rsid w:val="00415801"/>
    <w:rsid w:val="00415986"/>
    <w:rsid w:val="00415A38"/>
    <w:rsid w:val="00415B69"/>
    <w:rsid w:val="00415D28"/>
    <w:rsid w:val="00415DBF"/>
    <w:rsid w:val="0041602F"/>
    <w:rsid w:val="00416406"/>
    <w:rsid w:val="0041644E"/>
    <w:rsid w:val="0041645F"/>
    <w:rsid w:val="00416922"/>
    <w:rsid w:val="00416C02"/>
    <w:rsid w:val="00416F16"/>
    <w:rsid w:val="0041701B"/>
    <w:rsid w:val="00417034"/>
    <w:rsid w:val="004173C9"/>
    <w:rsid w:val="0041789A"/>
    <w:rsid w:val="00417E4B"/>
    <w:rsid w:val="00417E70"/>
    <w:rsid w:val="00417EEE"/>
    <w:rsid w:val="00417F03"/>
    <w:rsid w:val="00417F1F"/>
    <w:rsid w:val="00417FE6"/>
    <w:rsid w:val="00420043"/>
    <w:rsid w:val="004203ED"/>
    <w:rsid w:val="00420AD4"/>
    <w:rsid w:val="00420B80"/>
    <w:rsid w:val="00420EB7"/>
    <w:rsid w:val="00420F0B"/>
    <w:rsid w:val="00420F96"/>
    <w:rsid w:val="00420FAC"/>
    <w:rsid w:val="004212FD"/>
    <w:rsid w:val="00421568"/>
    <w:rsid w:val="004215A5"/>
    <w:rsid w:val="00421A29"/>
    <w:rsid w:val="00421AB1"/>
    <w:rsid w:val="00421ABA"/>
    <w:rsid w:val="0042214A"/>
    <w:rsid w:val="00422308"/>
    <w:rsid w:val="00422961"/>
    <w:rsid w:val="00422A0C"/>
    <w:rsid w:val="00422BA5"/>
    <w:rsid w:val="00423122"/>
    <w:rsid w:val="004234A1"/>
    <w:rsid w:val="004234EB"/>
    <w:rsid w:val="0042363F"/>
    <w:rsid w:val="004239BA"/>
    <w:rsid w:val="00423BEA"/>
    <w:rsid w:val="00423C75"/>
    <w:rsid w:val="00423EC4"/>
    <w:rsid w:val="00423FF9"/>
    <w:rsid w:val="00424186"/>
    <w:rsid w:val="004241F8"/>
    <w:rsid w:val="004242A0"/>
    <w:rsid w:val="004245E3"/>
    <w:rsid w:val="00424786"/>
    <w:rsid w:val="00424800"/>
    <w:rsid w:val="00424CC6"/>
    <w:rsid w:val="00424CEF"/>
    <w:rsid w:val="00424F42"/>
    <w:rsid w:val="00425163"/>
    <w:rsid w:val="004256AC"/>
    <w:rsid w:val="00425957"/>
    <w:rsid w:val="00425ABA"/>
    <w:rsid w:val="00425BE5"/>
    <w:rsid w:val="00425E5F"/>
    <w:rsid w:val="004261E6"/>
    <w:rsid w:val="004263F4"/>
    <w:rsid w:val="00426556"/>
    <w:rsid w:val="004269F4"/>
    <w:rsid w:val="00426B76"/>
    <w:rsid w:val="00426E4A"/>
    <w:rsid w:val="00426EB4"/>
    <w:rsid w:val="00427125"/>
    <w:rsid w:val="0042737B"/>
    <w:rsid w:val="00427545"/>
    <w:rsid w:val="00427994"/>
    <w:rsid w:val="00427B47"/>
    <w:rsid w:val="00427D5B"/>
    <w:rsid w:val="00427E13"/>
    <w:rsid w:val="00427F17"/>
    <w:rsid w:val="00427FC0"/>
    <w:rsid w:val="00430189"/>
    <w:rsid w:val="00430271"/>
    <w:rsid w:val="0043082D"/>
    <w:rsid w:val="0043087A"/>
    <w:rsid w:val="00430A0D"/>
    <w:rsid w:val="00430D09"/>
    <w:rsid w:val="00430D51"/>
    <w:rsid w:val="00430EFF"/>
    <w:rsid w:val="00430F98"/>
    <w:rsid w:val="0043109E"/>
    <w:rsid w:val="004312EC"/>
    <w:rsid w:val="00431334"/>
    <w:rsid w:val="00431481"/>
    <w:rsid w:val="00431664"/>
    <w:rsid w:val="00431912"/>
    <w:rsid w:val="00431A64"/>
    <w:rsid w:val="00431B5C"/>
    <w:rsid w:val="00431B64"/>
    <w:rsid w:val="00431C6D"/>
    <w:rsid w:val="00431CC2"/>
    <w:rsid w:val="00431EDB"/>
    <w:rsid w:val="00432343"/>
    <w:rsid w:val="00432E47"/>
    <w:rsid w:val="00433014"/>
    <w:rsid w:val="0043311C"/>
    <w:rsid w:val="0043323F"/>
    <w:rsid w:val="00433496"/>
    <w:rsid w:val="00433641"/>
    <w:rsid w:val="004339C5"/>
    <w:rsid w:val="004339CD"/>
    <w:rsid w:val="00433DB8"/>
    <w:rsid w:val="00433E3A"/>
    <w:rsid w:val="00433F7C"/>
    <w:rsid w:val="00433F91"/>
    <w:rsid w:val="00434081"/>
    <w:rsid w:val="004342C9"/>
    <w:rsid w:val="00434A38"/>
    <w:rsid w:val="00434D80"/>
    <w:rsid w:val="00434DD2"/>
    <w:rsid w:val="004350E6"/>
    <w:rsid w:val="0043512F"/>
    <w:rsid w:val="004354A3"/>
    <w:rsid w:val="004356DE"/>
    <w:rsid w:val="00435A70"/>
    <w:rsid w:val="00435E0B"/>
    <w:rsid w:val="00435E46"/>
    <w:rsid w:val="00435F89"/>
    <w:rsid w:val="00435FD0"/>
    <w:rsid w:val="004360C4"/>
    <w:rsid w:val="004362D6"/>
    <w:rsid w:val="004364A5"/>
    <w:rsid w:val="00436B98"/>
    <w:rsid w:val="00436C33"/>
    <w:rsid w:val="00436E1C"/>
    <w:rsid w:val="00436EE0"/>
    <w:rsid w:val="00436EF6"/>
    <w:rsid w:val="0043704B"/>
    <w:rsid w:val="00437119"/>
    <w:rsid w:val="00440078"/>
    <w:rsid w:val="00440198"/>
    <w:rsid w:val="00440234"/>
    <w:rsid w:val="00440376"/>
    <w:rsid w:val="004404AD"/>
    <w:rsid w:val="004405D1"/>
    <w:rsid w:val="00440D55"/>
    <w:rsid w:val="00440DAF"/>
    <w:rsid w:val="00440EF9"/>
    <w:rsid w:val="00441008"/>
    <w:rsid w:val="00441757"/>
    <w:rsid w:val="004417A7"/>
    <w:rsid w:val="00441825"/>
    <w:rsid w:val="004419B9"/>
    <w:rsid w:val="00441A22"/>
    <w:rsid w:val="00441DC6"/>
    <w:rsid w:val="004422A3"/>
    <w:rsid w:val="004426E3"/>
    <w:rsid w:val="00442A82"/>
    <w:rsid w:val="00442D4A"/>
    <w:rsid w:val="00442DFD"/>
    <w:rsid w:val="00442F5F"/>
    <w:rsid w:val="004431CC"/>
    <w:rsid w:val="00443303"/>
    <w:rsid w:val="0044343B"/>
    <w:rsid w:val="004434B9"/>
    <w:rsid w:val="004437ED"/>
    <w:rsid w:val="00443803"/>
    <w:rsid w:val="00443AFD"/>
    <w:rsid w:val="00443B6D"/>
    <w:rsid w:val="00443D6C"/>
    <w:rsid w:val="00443D75"/>
    <w:rsid w:val="00443D8A"/>
    <w:rsid w:val="00444092"/>
    <w:rsid w:val="004440A0"/>
    <w:rsid w:val="0044419C"/>
    <w:rsid w:val="004442F3"/>
    <w:rsid w:val="00444578"/>
    <w:rsid w:val="0044482C"/>
    <w:rsid w:val="00444C81"/>
    <w:rsid w:val="00444DBA"/>
    <w:rsid w:val="004450F5"/>
    <w:rsid w:val="00445147"/>
    <w:rsid w:val="0044522B"/>
    <w:rsid w:val="00445409"/>
    <w:rsid w:val="00445B23"/>
    <w:rsid w:val="00445C0E"/>
    <w:rsid w:val="00445DE5"/>
    <w:rsid w:val="00445F9F"/>
    <w:rsid w:val="00446058"/>
    <w:rsid w:val="00446067"/>
    <w:rsid w:val="00446226"/>
    <w:rsid w:val="00446465"/>
    <w:rsid w:val="004465A0"/>
    <w:rsid w:val="004465E7"/>
    <w:rsid w:val="004469E9"/>
    <w:rsid w:val="00446E4B"/>
    <w:rsid w:val="00446FA5"/>
    <w:rsid w:val="004472EE"/>
    <w:rsid w:val="00447373"/>
    <w:rsid w:val="0044752F"/>
    <w:rsid w:val="00447806"/>
    <w:rsid w:val="00450013"/>
    <w:rsid w:val="004500B1"/>
    <w:rsid w:val="004500C6"/>
    <w:rsid w:val="00450350"/>
    <w:rsid w:val="0045059A"/>
    <w:rsid w:val="00450740"/>
    <w:rsid w:val="0045078B"/>
    <w:rsid w:val="004507B0"/>
    <w:rsid w:val="00450A3C"/>
    <w:rsid w:val="00450C3E"/>
    <w:rsid w:val="00450E94"/>
    <w:rsid w:val="00450F85"/>
    <w:rsid w:val="00450FC2"/>
    <w:rsid w:val="00451083"/>
    <w:rsid w:val="004510AE"/>
    <w:rsid w:val="0045112F"/>
    <w:rsid w:val="004512B2"/>
    <w:rsid w:val="0045139A"/>
    <w:rsid w:val="004514A8"/>
    <w:rsid w:val="004514BC"/>
    <w:rsid w:val="004517E0"/>
    <w:rsid w:val="004517E9"/>
    <w:rsid w:val="004517FC"/>
    <w:rsid w:val="00451A0E"/>
    <w:rsid w:val="00451C04"/>
    <w:rsid w:val="00451DCF"/>
    <w:rsid w:val="00451E3C"/>
    <w:rsid w:val="00452133"/>
    <w:rsid w:val="004524A4"/>
    <w:rsid w:val="00452508"/>
    <w:rsid w:val="0045287F"/>
    <w:rsid w:val="00452CEA"/>
    <w:rsid w:val="00452E06"/>
    <w:rsid w:val="00452FAF"/>
    <w:rsid w:val="00453035"/>
    <w:rsid w:val="00453077"/>
    <w:rsid w:val="004531BF"/>
    <w:rsid w:val="00453284"/>
    <w:rsid w:val="004532AF"/>
    <w:rsid w:val="00453442"/>
    <w:rsid w:val="004534CA"/>
    <w:rsid w:val="00453920"/>
    <w:rsid w:val="00453A86"/>
    <w:rsid w:val="00453B94"/>
    <w:rsid w:val="00453C00"/>
    <w:rsid w:val="00453C54"/>
    <w:rsid w:val="00453D50"/>
    <w:rsid w:val="00453DA9"/>
    <w:rsid w:val="00453F13"/>
    <w:rsid w:val="00454018"/>
    <w:rsid w:val="0045407B"/>
    <w:rsid w:val="00454094"/>
    <w:rsid w:val="004543BF"/>
    <w:rsid w:val="00454701"/>
    <w:rsid w:val="00454769"/>
    <w:rsid w:val="00454A69"/>
    <w:rsid w:val="00454B7F"/>
    <w:rsid w:val="00454E84"/>
    <w:rsid w:val="004550C4"/>
    <w:rsid w:val="00455283"/>
    <w:rsid w:val="004552A9"/>
    <w:rsid w:val="004552DE"/>
    <w:rsid w:val="0045544E"/>
    <w:rsid w:val="004556A0"/>
    <w:rsid w:val="00455CE1"/>
    <w:rsid w:val="0045603E"/>
    <w:rsid w:val="0045642E"/>
    <w:rsid w:val="00456527"/>
    <w:rsid w:val="00456553"/>
    <w:rsid w:val="00456558"/>
    <w:rsid w:val="00456728"/>
    <w:rsid w:val="00456782"/>
    <w:rsid w:val="00456A39"/>
    <w:rsid w:val="00456C72"/>
    <w:rsid w:val="00456CA2"/>
    <w:rsid w:val="00456D1F"/>
    <w:rsid w:val="0045710A"/>
    <w:rsid w:val="0045720E"/>
    <w:rsid w:val="004572A2"/>
    <w:rsid w:val="00457941"/>
    <w:rsid w:val="0045798A"/>
    <w:rsid w:val="00457E0B"/>
    <w:rsid w:val="00457E59"/>
    <w:rsid w:val="00457F69"/>
    <w:rsid w:val="004600AB"/>
    <w:rsid w:val="004601D5"/>
    <w:rsid w:val="004602A9"/>
    <w:rsid w:val="004605AF"/>
    <w:rsid w:val="00460B67"/>
    <w:rsid w:val="00460E32"/>
    <w:rsid w:val="0046192A"/>
    <w:rsid w:val="00461C01"/>
    <w:rsid w:val="00461CF2"/>
    <w:rsid w:val="00461D6A"/>
    <w:rsid w:val="00461EA0"/>
    <w:rsid w:val="00462022"/>
    <w:rsid w:val="00462271"/>
    <w:rsid w:val="004628EF"/>
    <w:rsid w:val="0046291A"/>
    <w:rsid w:val="00462A0D"/>
    <w:rsid w:val="00462A42"/>
    <w:rsid w:val="00462EF7"/>
    <w:rsid w:val="00463108"/>
    <w:rsid w:val="0046318F"/>
    <w:rsid w:val="004632AB"/>
    <w:rsid w:val="00463484"/>
    <w:rsid w:val="0046348F"/>
    <w:rsid w:val="004634FE"/>
    <w:rsid w:val="00463546"/>
    <w:rsid w:val="0046358E"/>
    <w:rsid w:val="004635C8"/>
    <w:rsid w:val="004636AA"/>
    <w:rsid w:val="004639F2"/>
    <w:rsid w:val="00463C23"/>
    <w:rsid w:val="00463F74"/>
    <w:rsid w:val="00463FA4"/>
    <w:rsid w:val="00463FCC"/>
    <w:rsid w:val="00464084"/>
    <w:rsid w:val="004642DE"/>
    <w:rsid w:val="004642E6"/>
    <w:rsid w:val="00464414"/>
    <w:rsid w:val="004644EB"/>
    <w:rsid w:val="00464953"/>
    <w:rsid w:val="00464996"/>
    <w:rsid w:val="004649A0"/>
    <w:rsid w:val="00464CE9"/>
    <w:rsid w:val="00464D32"/>
    <w:rsid w:val="00464F20"/>
    <w:rsid w:val="00464FE2"/>
    <w:rsid w:val="004650EA"/>
    <w:rsid w:val="0046556D"/>
    <w:rsid w:val="0046562A"/>
    <w:rsid w:val="00465AA7"/>
    <w:rsid w:val="00465C95"/>
    <w:rsid w:val="00465E4B"/>
    <w:rsid w:val="00465F14"/>
    <w:rsid w:val="00465F54"/>
    <w:rsid w:val="0046648C"/>
    <w:rsid w:val="004668AF"/>
    <w:rsid w:val="00466954"/>
    <w:rsid w:val="00466B50"/>
    <w:rsid w:val="00466D66"/>
    <w:rsid w:val="00466E62"/>
    <w:rsid w:val="00466F9D"/>
    <w:rsid w:val="004671B2"/>
    <w:rsid w:val="00467264"/>
    <w:rsid w:val="0046737A"/>
    <w:rsid w:val="0046764E"/>
    <w:rsid w:val="00467682"/>
    <w:rsid w:val="0046792A"/>
    <w:rsid w:val="004679CA"/>
    <w:rsid w:val="00467DB4"/>
    <w:rsid w:val="00467E75"/>
    <w:rsid w:val="00467ECD"/>
    <w:rsid w:val="00470231"/>
    <w:rsid w:val="00470BA3"/>
    <w:rsid w:val="00470BD8"/>
    <w:rsid w:val="00470CB3"/>
    <w:rsid w:val="00470CCA"/>
    <w:rsid w:val="004710B7"/>
    <w:rsid w:val="00471241"/>
    <w:rsid w:val="004712C7"/>
    <w:rsid w:val="00471334"/>
    <w:rsid w:val="004716BF"/>
    <w:rsid w:val="0047191D"/>
    <w:rsid w:val="00471CA5"/>
    <w:rsid w:val="0047210E"/>
    <w:rsid w:val="0047229A"/>
    <w:rsid w:val="004723FD"/>
    <w:rsid w:val="004724C7"/>
    <w:rsid w:val="0047253B"/>
    <w:rsid w:val="004725B5"/>
    <w:rsid w:val="0047287B"/>
    <w:rsid w:val="004728E4"/>
    <w:rsid w:val="0047290D"/>
    <w:rsid w:val="00472D9F"/>
    <w:rsid w:val="00472DCF"/>
    <w:rsid w:val="00472F8A"/>
    <w:rsid w:val="00473088"/>
    <w:rsid w:val="00473171"/>
    <w:rsid w:val="00473414"/>
    <w:rsid w:val="00473440"/>
    <w:rsid w:val="00473FE6"/>
    <w:rsid w:val="00474007"/>
    <w:rsid w:val="00474058"/>
    <w:rsid w:val="00474128"/>
    <w:rsid w:val="00474355"/>
    <w:rsid w:val="00474371"/>
    <w:rsid w:val="004745E4"/>
    <w:rsid w:val="004747FB"/>
    <w:rsid w:val="00474BD8"/>
    <w:rsid w:val="00474E76"/>
    <w:rsid w:val="00475433"/>
    <w:rsid w:val="00475635"/>
    <w:rsid w:val="00475735"/>
    <w:rsid w:val="00475A1B"/>
    <w:rsid w:val="00475A7E"/>
    <w:rsid w:val="00475ABF"/>
    <w:rsid w:val="00475ACE"/>
    <w:rsid w:val="00475E1A"/>
    <w:rsid w:val="00475EA1"/>
    <w:rsid w:val="00475FD4"/>
    <w:rsid w:val="00476648"/>
    <w:rsid w:val="00476716"/>
    <w:rsid w:val="0047678A"/>
    <w:rsid w:val="004767B3"/>
    <w:rsid w:val="004767FD"/>
    <w:rsid w:val="00476D37"/>
    <w:rsid w:val="00476E72"/>
    <w:rsid w:val="00477130"/>
    <w:rsid w:val="0047757D"/>
    <w:rsid w:val="0047765D"/>
    <w:rsid w:val="004776AD"/>
    <w:rsid w:val="00477890"/>
    <w:rsid w:val="00477996"/>
    <w:rsid w:val="00477B9C"/>
    <w:rsid w:val="00477BDA"/>
    <w:rsid w:val="00477C43"/>
    <w:rsid w:val="00477E92"/>
    <w:rsid w:val="004801DA"/>
    <w:rsid w:val="0048034E"/>
    <w:rsid w:val="00480709"/>
    <w:rsid w:val="004807C0"/>
    <w:rsid w:val="00480997"/>
    <w:rsid w:val="004809D7"/>
    <w:rsid w:val="00480BBD"/>
    <w:rsid w:val="00480D6A"/>
    <w:rsid w:val="00480DE1"/>
    <w:rsid w:val="00480FB6"/>
    <w:rsid w:val="004811F2"/>
    <w:rsid w:val="0048144D"/>
    <w:rsid w:val="00481536"/>
    <w:rsid w:val="00481AE6"/>
    <w:rsid w:val="00481C93"/>
    <w:rsid w:val="00482034"/>
    <w:rsid w:val="004822A3"/>
    <w:rsid w:val="004824CB"/>
    <w:rsid w:val="004824FE"/>
    <w:rsid w:val="00482561"/>
    <w:rsid w:val="00482847"/>
    <w:rsid w:val="00482A7F"/>
    <w:rsid w:val="00482B06"/>
    <w:rsid w:val="00483145"/>
    <w:rsid w:val="004835ED"/>
    <w:rsid w:val="004836F3"/>
    <w:rsid w:val="00483755"/>
    <w:rsid w:val="0048384C"/>
    <w:rsid w:val="00483A55"/>
    <w:rsid w:val="00483A97"/>
    <w:rsid w:val="00483ABA"/>
    <w:rsid w:val="00483C47"/>
    <w:rsid w:val="00484030"/>
    <w:rsid w:val="004841B3"/>
    <w:rsid w:val="004841B7"/>
    <w:rsid w:val="004843AD"/>
    <w:rsid w:val="00484668"/>
    <w:rsid w:val="00484967"/>
    <w:rsid w:val="00484AAA"/>
    <w:rsid w:val="00484FE2"/>
    <w:rsid w:val="00485171"/>
    <w:rsid w:val="00485916"/>
    <w:rsid w:val="00485E77"/>
    <w:rsid w:val="004860CB"/>
    <w:rsid w:val="00486188"/>
    <w:rsid w:val="004861DF"/>
    <w:rsid w:val="004861F8"/>
    <w:rsid w:val="004862D1"/>
    <w:rsid w:val="004862F4"/>
    <w:rsid w:val="004865DA"/>
    <w:rsid w:val="0048666D"/>
    <w:rsid w:val="0048668A"/>
    <w:rsid w:val="0048679D"/>
    <w:rsid w:val="004869FC"/>
    <w:rsid w:val="00486AD7"/>
    <w:rsid w:val="00486C23"/>
    <w:rsid w:val="00486C91"/>
    <w:rsid w:val="00486D2A"/>
    <w:rsid w:val="00486D48"/>
    <w:rsid w:val="00486F14"/>
    <w:rsid w:val="00486FCE"/>
    <w:rsid w:val="004870B4"/>
    <w:rsid w:val="00487279"/>
    <w:rsid w:val="0048727F"/>
    <w:rsid w:val="004872FA"/>
    <w:rsid w:val="0048732F"/>
    <w:rsid w:val="004876B4"/>
    <w:rsid w:val="004879AD"/>
    <w:rsid w:val="004879E8"/>
    <w:rsid w:val="00487A0B"/>
    <w:rsid w:val="00487AB8"/>
    <w:rsid w:val="00487C8E"/>
    <w:rsid w:val="00490066"/>
    <w:rsid w:val="00490069"/>
    <w:rsid w:val="00490077"/>
    <w:rsid w:val="00490301"/>
    <w:rsid w:val="00490351"/>
    <w:rsid w:val="0049055F"/>
    <w:rsid w:val="004907C9"/>
    <w:rsid w:val="004907EA"/>
    <w:rsid w:val="00490E6E"/>
    <w:rsid w:val="00490FBB"/>
    <w:rsid w:val="00491181"/>
    <w:rsid w:val="00491197"/>
    <w:rsid w:val="0049139B"/>
    <w:rsid w:val="004913B2"/>
    <w:rsid w:val="0049178B"/>
    <w:rsid w:val="00491E0C"/>
    <w:rsid w:val="00491FB2"/>
    <w:rsid w:val="00492165"/>
    <w:rsid w:val="00492875"/>
    <w:rsid w:val="0049295B"/>
    <w:rsid w:val="00492B9C"/>
    <w:rsid w:val="00492DAE"/>
    <w:rsid w:val="00492E96"/>
    <w:rsid w:val="0049335F"/>
    <w:rsid w:val="004933D8"/>
    <w:rsid w:val="0049373F"/>
    <w:rsid w:val="00493ACD"/>
    <w:rsid w:val="00493C6C"/>
    <w:rsid w:val="00493D72"/>
    <w:rsid w:val="00493DED"/>
    <w:rsid w:val="00494445"/>
    <w:rsid w:val="004944A9"/>
    <w:rsid w:val="004947A2"/>
    <w:rsid w:val="00494830"/>
    <w:rsid w:val="00494CD2"/>
    <w:rsid w:val="00494D8D"/>
    <w:rsid w:val="00494F1E"/>
    <w:rsid w:val="00495302"/>
    <w:rsid w:val="00495519"/>
    <w:rsid w:val="004955AC"/>
    <w:rsid w:val="0049589A"/>
    <w:rsid w:val="00495A28"/>
    <w:rsid w:val="00495A43"/>
    <w:rsid w:val="00495C71"/>
    <w:rsid w:val="00495C97"/>
    <w:rsid w:val="00495D38"/>
    <w:rsid w:val="00495E29"/>
    <w:rsid w:val="00495E67"/>
    <w:rsid w:val="00496154"/>
    <w:rsid w:val="00496301"/>
    <w:rsid w:val="0049647B"/>
    <w:rsid w:val="004967B2"/>
    <w:rsid w:val="00496CAC"/>
    <w:rsid w:val="00496D7A"/>
    <w:rsid w:val="00496DE1"/>
    <w:rsid w:val="00497009"/>
    <w:rsid w:val="00497198"/>
    <w:rsid w:val="00497295"/>
    <w:rsid w:val="00497381"/>
    <w:rsid w:val="004973A2"/>
    <w:rsid w:val="00497479"/>
    <w:rsid w:val="00497634"/>
    <w:rsid w:val="00497726"/>
    <w:rsid w:val="004977F5"/>
    <w:rsid w:val="00497930"/>
    <w:rsid w:val="0049799B"/>
    <w:rsid w:val="00497C3C"/>
    <w:rsid w:val="004A02B1"/>
    <w:rsid w:val="004A0633"/>
    <w:rsid w:val="004A0BA6"/>
    <w:rsid w:val="004A0D9E"/>
    <w:rsid w:val="004A0E2F"/>
    <w:rsid w:val="004A0E95"/>
    <w:rsid w:val="004A103B"/>
    <w:rsid w:val="004A10A7"/>
    <w:rsid w:val="004A1159"/>
    <w:rsid w:val="004A11D6"/>
    <w:rsid w:val="004A1231"/>
    <w:rsid w:val="004A15E6"/>
    <w:rsid w:val="004A17B4"/>
    <w:rsid w:val="004A18CA"/>
    <w:rsid w:val="004A1A54"/>
    <w:rsid w:val="004A1CC5"/>
    <w:rsid w:val="004A1E7D"/>
    <w:rsid w:val="004A1E85"/>
    <w:rsid w:val="004A21E7"/>
    <w:rsid w:val="004A230E"/>
    <w:rsid w:val="004A25F3"/>
    <w:rsid w:val="004A263E"/>
    <w:rsid w:val="004A2908"/>
    <w:rsid w:val="004A2A87"/>
    <w:rsid w:val="004A2AA6"/>
    <w:rsid w:val="004A2B22"/>
    <w:rsid w:val="004A2BBE"/>
    <w:rsid w:val="004A2BEA"/>
    <w:rsid w:val="004A2D5F"/>
    <w:rsid w:val="004A30B7"/>
    <w:rsid w:val="004A3126"/>
    <w:rsid w:val="004A3135"/>
    <w:rsid w:val="004A3196"/>
    <w:rsid w:val="004A31B2"/>
    <w:rsid w:val="004A33C8"/>
    <w:rsid w:val="004A35C8"/>
    <w:rsid w:val="004A373C"/>
    <w:rsid w:val="004A377F"/>
    <w:rsid w:val="004A3D75"/>
    <w:rsid w:val="004A4056"/>
    <w:rsid w:val="004A411F"/>
    <w:rsid w:val="004A4178"/>
    <w:rsid w:val="004A41A6"/>
    <w:rsid w:val="004A4293"/>
    <w:rsid w:val="004A4521"/>
    <w:rsid w:val="004A46C1"/>
    <w:rsid w:val="004A46D8"/>
    <w:rsid w:val="004A4867"/>
    <w:rsid w:val="004A4F5D"/>
    <w:rsid w:val="004A4F83"/>
    <w:rsid w:val="004A5638"/>
    <w:rsid w:val="004A5760"/>
    <w:rsid w:val="004A5899"/>
    <w:rsid w:val="004A5F3B"/>
    <w:rsid w:val="004A61C9"/>
    <w:rsid w:val="004A6236"/>
    <w:rsid w:val="004A63B6"/>
    <w:rsid w:val="004A6A12"/>
    <w:rsid w:val="004A7267"/>
    <w:rsid w:val="004A75CD"/>
    <w:rsid w:val="004A7958"/>
    <w:rsid w:val="004A7BDF"/>
    <w:rsid w:val="004A7D3F"/>
    <w:rsid w:val="004A7F14"/>
    <w:rsid w:val="004A7F6F"/>
    <w:rsid w:val="004B00CE"/>
    <w:rsid w:val="004B01AE"/>
    <w:rsid w:val="004B01FF"/>
    <w:rsid w:val="004B0300"/>
    <w:rsid w:val="004B0634"/>
    <w:rsid w:val="004B07F1"/>
    <w:rsid w:val="004B0810"/>
    <w:rsid w:val="004B099C"/>
    <w:rsid w:val="004B0FDD"/>
    <w:rsid w:val="004B11DE"/>
    <w:rsid w:val="004B214C"/>
    <w:rsid w:val="004B2162"/>
    <w:rsid w:val="004B2323"/>
    <w:rsid w:val="004B24B5"/>
    <w:rsid w:val="004B287A"/>
    <w:rsid w:val="004B2BC2"/>
    <w:rsid w:val="004B3183"/>
    <w:rsid w:val="004B3A97"/>
    <w:rsid w:val="004B40F8"/>
    <w:rsid w:val="004B4403"/>
    <w:rsid w:val="004B4409"/>
    <w:rsid w:val="004B4C45"/>
    <w:rsid w:val="004B4FDE"/>
    <w:rsid w:val="004B521E"/>
    <w:rsid w:val="004B52C8"/>
    <w:rsid w:val="004B5681"/>
    <w:rsid w:val="004B5D4A"/>
    <w:rsid w:val="004B6114"/>
    <w:rsid w:val="004B6216"/>
    <w:rsid w:val="004B625C"/>
    <w:rsid w:val="004B62C4"/>
    <w:rsid w:val="004B6326"/>
    <w:rsid w:val="004B6469"/>
    <w:rsid w:val="004B64C2"/>
    <w:rsid w:val="004B65A4"/>
    <w:rsid w:val="004B67E7"/>
    <w:rsid w:val="004B6CAB"/>
    <w:rsid w:val="004B7033"/>
    <w:rsid w:val="004B7368"/>
    <w:rsid w:val="004B73C8"/>
    <w:rsid w:val="004B761D"/>
    <w:rsid w:val="004B7741"/>
    <w:rsid w:val="004B777F"/>
    <w:rsid w:val="004B7A40"/>
    <w:rsid w:val="004B7CEB"/>
    <w:rsid w:val="004C00EB"/>
    <w:rsid w:val="004C04C5"/>
    <w:rsid w:val="004C06E5"/>
    <w:rsid w:val="004C07A5"/>
    <w:rsid w:val="004C0894"/>
    <w:rsid w:val="004C0CAA"/>
    <w:rsid w:val="004C0FD4"/>
    <w:rsid w:val="004C1440"/>
    <w:rsid w:val="004C1CC2"/>
    <w:rsid w:val="004C1CE8"/>
    <w:rsid w:val="004C1D44"/>
    <w:rsid w:val="004C1DCE"/>
    <w:rsid w:val="004C1DDF"/>
    <w:rsid w:val="004C1F1C"/>
    <w:rsid w:val="004C20E0"/>
    <w:rsid w:val="004C2269"/>
    <w:rsid w:val="004C264D"/>
    <w:rsid w:val="004C2C5E"/>
    <w:rsid w:val="004C346D"/>
    <w:rsid w:val="004C3719"/>
    <w:rsid w:val="004C3BFD"/>
    <w:rsid w:val="004C3E4B"/>
    <w:rsid w:val="004C3E9F"/>
    <w:rsid w:val="004C3F2F"/>
    <w:rsid w:val="004C4180"/>
    <w:rsid w:val="004C43DB"/>
    <w:rsid w:val="004C4458"/>
    <w:rsid w:val="004C452F"/>
    <w:rsid w:val="004C4568"/>
    <w:rsid w:val="004C46B3"/>
    <w:rsid w:val="004C4A2C"/>
    <w:rsid w:val="004C4A69"/>
    <w:rsid w:val="004C4D13"/>
    <w:rsid w:val="004C513D"/>
    <w:rsid w:val="004C51BB"/>
    <w:rsid w:val="004C51CB"/>
    <w:rsid w:val="004C5271"/>
    <w:rsid w:val="004C53E5"/>
    <w:rsid w:val="004C5438"/>
    <w:rsid w:val="004C54C8"/>
    <w:rsid w:val="004C54E3"/>
    <w:rsid w:val="004C5563"/>
    <w:rsid w:val="004C56EF"/>
    <w:rsid w:val="004C598D"/>
    <w:rsid w:val="004C59FC"/>
    <w:rsid w:val="004C5ACD"/>
    <w:rsid w:val="004C5B2B"/>
    <w:rsid w:val="004C5E9E"/>
    <w:rsid w:val="004C5ED5"/>
    <w:rsid w:val="004C5F8F"/>
    <w:rsid w:val="004C60DC"/>
    <w:rsid w:val="004C614C"/>
    <w:rsid w:val="004C61B5"/>
    <w:rsid w:val="004C627C"/>
    <w:rsid w:val="004C6322"/>
    <w:rsid w:val="004C69E5"/>
    <w:rsid w:val="004C6B40"/>
    <w:rsid w:val="004C6DFA"/>
    <w:rsid w:val="004C706C"/>
    <w:rsid w:val="004C707B"/>
    <w:rsid w:val="004C7458"/>
    <w:rsid w:val="004C769E"/>
    <w:rsid w:val="004C77BE"/>
    <w:rsid w:val="004C7914"/>
    <w:rsid w:val="004C7949"/>
    <w:rsid w:val="004C7C0D"/>
    <w:rsid w:val="004C7D7D"/>
    <w:rsid w:val="004C7E63"/>
    <w:rsid w:val="004C7E9C"/>
    <w:rsid w:val="004D01FD"/>
    <w:rsid w:val="004D038D"/>
    <w:rsid w:val="004D07D3"/>
    <w:rsid w:val="004D08BD"/>
    <w:rsid w:val="004D0A1C"/>
    <w:rsid w:val="004D0B5E"/>
    <w:rsid w:val="004D0E2C"/>
    <w:rsid w:val="004D0F57"/>
    <w:rsid w:val="004D1105"/>
    <w:rsid w:val="004D124F"/>
    <w:rsid w:val="004D13A6"/>
    <w:rsid w:val="004D14FC"/>
    <w:rsid w:val="004D17A1"/>
    <w:rsid w:val="004D1B65"/>
    <w:rsid w:val="004D1CDE"/>
    <w:rsid w:val="004D1E41"/>
    <w:rsid w:val="004D1E87"/>
    <w:rsid w:val="004D22A8"/>
    <w:rsid w:val="004D2394"/>
    <w:rsid w:val="004D23C0"/>
    <w:rsid w:val="004D266E"/>
    <w:rsid w:val="004D2797"/>
    <w:rsid w:val="004D281A"/>
    <w:rsid w:val="004D29C5"/>
    <w:rsid w:val="004D2CCB"/>
    <w:rsid w:val="004D2EA5"/>
    <w:rsid w:val="004D2EBB"/>
    <w:rsid w:val="004D2F39"/>
    <w:rsid w:val="004D30AC"/>
    <w:rsid w:val="004D3130"/>
    <w:rsid w:val="004D3174"/>
    <w:rsid w:val="004D37AA"/>
    <w:rsid w:val="004D37E9"/>
    <w:rsid w:val="004D382C"/>
    <w:rsid w:val="004D3B62"/>
    <w:rsid w:val="004D3E41"/>
    <w:rsid w:val="004D3F1D"/>
    <w:rsid w:val="004D3FA1"/>
    <w:rsid w:val="004D4602"/>
    <w:rsid w:val="004D4953"/>
    <w:rsid w:val="004D4E3E"/>
    <w:rsid w:val="004D4E9A"/>
    <w:rsid w:val="004D52D7"/>
    <w:rsid w:val="004D536E"/>
    <w:rsid w:val="004D5560"/>
    <w:rsid w:val="004D595F"/>
    <w:rsid w:val="004D5D04"/>
    <w:rsid w:val="004D5FA3"/>
    <w:rsid w:val="004D5FB6"/>
    <w:rsid w:val="004D6034"/>
    <w:rsid w:val="004D6142"/>
    <w:rsid w:val="004D6752"/>
    <w:rsid w:val="004D69CA"/>
    <w:rsid w:val="004D6D0E"/>
    <w:rsid w:val="004D7430"/>
    <w:rsid w:val="004D7443"/>
    <w:rsid w:val="004D7591"/>
    <w:rsid w:val="004D7599"/>
    <w:rsid w:val="004D75A0"/>
    <w:rsid w:val="004D7962"/>
    <w:rsid w:val="004D7BD4"/>
    <w:rsid w:val="004D7C36"/>
    <w:rsid w:val="004D7C4F"/>
    <w:rsid w:val="004E010D"/>
    <w:rsid w:val="004E04AE"/>
    <w:rsid w:val="004E04F6"/>
    <w:rsid w:val="004E09EB"/>
    <w:rsid w:val="004E0B94"/>
    <w:rsid w:val="004E0EA7"/>
    <w:rsid w:val="004E0F21"/>
    <w:rsid w:val="004E11D6"/>
    <w:rsid w:val="004E145A"/>
    <w:rsid w:val="004E1515"/>
    <w:rsid w:val="004E1598"/>
    <w:rsid w:val="004E15CA"/>
    <w:rsid w:val="004E1604"/>
    <w:rsid w:val="004E1788"/>
    <w:rsid w:val="004E1987"/>
    <w:rsid w:val="004E1A30"/>
    <w:rsid w:val="004E1C3F"/>
    <w:rsid w:val="004E2157"/>
    <w:rsid w:val="004E2333"/>
    <w:rsid w:val="004E2452"/>
    <w:rsid w:val="004E24C6"/>
    <w:rsid w:val="004E2F9B"/>
    <w:rsid w:val="004E33A9"/>
    <w:rsid w:val="004E34A0"/>
    <w:rsid w:val="004E36AA"/>
    <w:rsid w:val="004E3866"/>
    <w:rsid w:val="004E39DD"/>
    <w:rsid w:val="004E3A4A"/>
    <w:rsid w:val="004E3ABF"/>
    <w:rsid w:val="004E3DAD"/>
    <w:rsid w:val="004E3DBD"/>
    <w:rsid w:val="004E3ECC"/>
    <w:rsid w:val="004E43E4"/>
    <w:rsid w:val="004E4530"/>
    <w:rsid w:val="004E45EC"/>
    <w:rsid w:val="004E4751"/>
    <w:rsid w:val="004E4A99"/>
    <w:rsid w:val="004E4B56"/>
    <w:rsid w:val="004E4CB5"/>
    <w:rsid w:val="004E4D25"/>
    <w:rsid w:val="004E5107"/>
    <w:rsid w:val="004E5162"/>
    <w:rsid w:val="004E54A0"/>
    <w:rsid w:val="004E55BB"/>
    <w:rsid w:val="004E55DD"/>
    <w:rsid w:val="004E5863"/>
    <w:rsid w:val="004E58DE"/>
    <w:rsid w:val="004E5A9E"/>
    <w:rsid w:val="004E5C3C"/>
    <w:rsid w:val="004E5F71"/>
    <w:rsid w:val="004E5FA2"/>
    <w:rsid w:val="004E61E7"/>
    <w:rsid w:val="004E64A9"/>
    <w:rsid w:val="004E662B"/>
    <w:rsid w:val="004E68FA"/>
    <w:rsid w:val="004E69A9"/>
    <w:rsid w:val="004E6B7D"/>
    <w:rsid w:val="004E6C27"/>
    <w:rsid w:val="004E6DCB"/>
    <w:rsid w:val="004E6DDC"/>
    <w:rsid w:val="004E6ED0"/>
    <w:rsid w:val="004E7048"/>
    <w:rsid w:val="004E733E"/>
    <w:rsid w:val="004E76CE"/>
    <w:rsid w:val="004E78C0"/>
    <w:rsid w:val="004E79CB"/>
    <w:rsid w:val="004E7BEF"/>
    <w:rsid w:val="004E7CEA"/>
    <w:rsid w:val="004E7D4B"/>
    <w:rsid w:val="004E7F38"/>
    <w:rsid w:val="004F008C"/>
    <w:rsid w:val="004F0246"/>
    <w:rsid w:val="004F027C"/>
    <w:rsid w:val="004F0369"/>
    <w:rsid w:val="004F0938"/>
    <w:rsid w:val="004F0E0D"/>
    <w:rsid w:val="004F11B0"/>
    <w:rsid w:val="004F1244"/>
    <w:rsid w:val="004F1461"/>
    <w:rsid w:val="004F1503"/>
    <w:rsid w:val="004F15FF"/>
    <w:rsid w:val="004F1627"/>
    <w:rsid w:val="004F19D3"/>
    <w:rsid w:val="004F1AFD"/>
    <w:rsid w:val="004F1BFE"/>
    <w:rsid w:val="004F1ED9"/>
    <w:rsid w:val="004F1F45"/>
    <w:rsid w:val="004F1FE4"/>
    <w:rsid w:val="004F20CB"/>
    <w:rsid w:val="004F226A"/>
    <w:rsid w:val="004F29B6"/>
    <w:rsid w:val="004F2FA5"/>
    <w:rsid w:val="004F30CC"/>
    <w:rsid w:val="004F30D9"/>
    <w:rsid w:val="004F3212"/>
    <w:rsid w:val="004F32D0"/>
    <w:rsid w:val="004F34A7"/>
    <w:rsid w:val="004F34EC"/>
    <w:rsid w:val="004F3591"/>
    <w:rsid w:val="004F359D"/>
    <w:rsid w:val="004F3677"/>
    <w:rsid w:val="004F37AA"/>
    <w:rsid w:val="004F39A8"/>
    <w:rsid w:val="004F4177"/>
    <w:rsid w:val="004F4818"/>
    <w:rsid w:val="004F4975"/>
    <w:rsid w:val="004F4AEA"/>
    <w:rsid w:val="004F4D1C"/>
    <w:rsid w:val="004F507A"/>
    <w:rsid w:val="004F5365"/>
    <w:rsid w:val="004F5833"/>
    <w:rsid w:val="004F5C21"/>
    <w:rsid w:val="004F5D65"/>
    <w:rsid w:val="004F5E71"/>
    <w:rsid w:val="004F60F6"/>
    <w:rsid w:val="004F6702"/>
    <w:rsid w:val="004F673A"/>
    <w:rsid w:val="004F6D3F"/>
    <w:rsid w:val="004F724A"/>
    <w:rsid w:val="004F7362"/>
    <w:rsid w:val="004F76EE"/>
    <w:rsid w:val="004F78E7"/>
    <w:rsid w:val="004F7B3B"/>
    <w:rsid w:val="004F7B6F"/>
    <w:rsid w:val="004F7DF3"/>
    <w:rsid w:val="004F7EEE"/>
    <w:rsid w:val="00500001"/>
    <w:rsid w:val="00500029"/>
    <w:rsid w:val="00500171"/>
    <w:rsid w:val="005001E2"/>
    <w:rsid w:val="005006FE"/>
    <w:rsid w:val="005007A2"/>
    <w:rsid w:val="005009A6"/>
    <w:rsid w:val="00500B7B"/>
    <w:rsid w:val="00500C05"/>
    <w:rsid w:val="00500C2F"/>
    <w:rsid w:val="00500F5E"/>
    <w:rsid w:val="00500F8D"/>
    <w:rsid w:val="005012F9"/>
    <w:rsid w:val="0050157C"/>
    <w:rsid w:val="005017CF"/>
    <w:rsid w:val="00501D11"/>
    <w:rsid w:val="00501E03"/>
    <w:rsid w:val="00501F23"/>
    <w:rsid w:val="0050264B"/>
    <w:rsid w:val="00502663"/>
    <w:rsid w:val="00502670"/>
    <w:rsid w:val="0050268E"/>
    <w:rsid w:val="005029A6"/>
    <w:rsid w:val="00502C76"/>
    <w:rsid w:val="0050320A"/>
    <w:rsid w:val="00503607"/>
    <w:rsid w:val="00503727"/>
    <w:rsid w:val="00503978"/>
    <w:rsid w:val="00503C82"/>
    <w:rsid w:val="00503CBE"/>
    <w:rsid w:val="00503D74"/>
    <w:rsid w:val="00504182"/>
    <w:rsid w:val="005041D4"/>
    <w:rsid w:val="005045DA"/>
    <w:rsid w:val="005047C1"/>
    <w:rsid w:val="00504816"/>
    <w:rsid w:val="00504876"/>
    <w:rsid w:val="00504C12"/>
    <w:rsid w:val="00504C15"/>
    <w:rsid w:val="00504F72"/>
    <w:rsid w:val="00505001"/>
    <w:rsid w:val="00505310"/>
    <w:rsid w:val="005053BD"/>
    <w:rsid w:val="0050542D"/>
    <w:rsid w:val="005055F2"/>
    <w:rsid w:val="005057AF"/>
    <w:rsid w:val="00505941"/>
    <w:rsid w:val="00505A50"/>
    <w:rsid w:val="00505CCB"/>
    <w:rsid w:val="00505E12"/>
    <w:rsid w:val="00505F43"/>
    <w:rsid w:val="00505F45"/>
    <w:rsid w:val="00505FD8"/>
    <w:rsid w:val="005063C1"/>
    <w:rsid w:val="00506451"/>
    <w:rsid w:val="00506597"/>
    <w:rsid w:val="0050675B"/>
    <w:rsid w:val="00506825"/>
    <w:rsid w:val="00506991"/>
    <w:rsid w:val="00506BB6"/>
    <w:rsid w:val="00506C64"/>
    <w:rsid w:val="00506E9E"/>
    <w:rsid w:val="00506F1F"/>
    <w:rsid w:val="00506FBA"/>
    <w:rsid w:val="00506FDF"/>
    <w:rsid w:val="005070F5"/>
    <w:rsid w:val="005072CA"/>
    <w:rsid w:val="005073BA"/>
    <w:rsid w:val="0050753C"/>
    <w:rsid w:val="0050774D"/>
    <w:rsid w:val="00507C6F"/>
    <w:rsid w:val="00507CAF"/>
    <w:rsid w:val="00507D37"/>
    <w:rsid w:val="00507E38"/>
    <w:rsid w:val="00507F51"/>
    <w:rsid w:val="005103DF"/>
    <w:rsid w:val="005104A7"/>
    <w:rsid w:val="00510500"/>
    <w:rsid w:val="00510536"/>
    <w:rsid w:val="00510857"/>
    <w:rsid w:val="005108CC"/>
    <w:rsid w:val="00510C77"/>
    <w:rsid w:val="00510EAF"/>
    <w:rsid w:val="005112A9"/>
    <w:rsid w:val="005115CA"/>
    <w:rsid w:val="0051177F"/>
    <w:rsid w:val="00511843"/>
    <w:rsid w:val="00511B6C"/>
    <w:rsid w:val="00511BAF"/>
    <w:rsid w:val="00511CB4"/>
    <w:rsid w:val="00511D33"/>
    <w:rsid w:val="00511FDE"/>
    <w:rsid w:val="00512159"/>
    <w:rsid w:val="005124AD"/>
    <w:rsid w:val="005127D4"/>
    <w:rsid w:val="005127F6"/>
    <w:rsid w:val="00512977"/>
    <w:rsid w:val="0051298B"/>
    <w:rsid w:val="00512E86"/>
    <w:rsid w:val="00513580"/>
    <w:rsid w:val="005135B6"/>
    <w:rsid w:val="0051370B"/>
    <w:rsid w:val="00513753"/>
    <w:rsid w:val="0051377E"/>
    <w:rsid w:val="005137A8"/>
    <w:rsid w:val="00513823"/>
    <w:rsid w:val="00513864"/>
    <w:rsid w:val="005138B9"/>
    <w:rsid w:val="00513AC1"/>
    <w:rsid w:val="00513C83"/>
    <w:rsid w:val="00513D2F"/>
    <w:rsid w:val="00513D92"/>
    <w:rsid w:val="0051444E"/>
    <w:rsid w:val="0051454D"/>
    <w:rsid w:val="005145A6"/>
    <w:rsid w:val="005147EE"/>
    <w:rsid w:val="005149CF"/>
    <w:rsid w:val="00514B38"/>
    <w:rsid w:val="00514BFD"/>
    <w:rsid w:val="00514C87"/>
    <w:rsid w:val="00514F03"/>
    <w:rsid w:val="005151F9"/>
    <w:rsid w:val="00515356"/>
    <w:rsid w:val="00515731"/>
    <w:rsid w:val="005157B3"/>
    <w:rsid w:val="00515807"/>
    <w:rsid w:val="0051599B"/>
    <w:rsid w:val="00515B49"/>
    <w:rsid w:val="00515C06"/>
    <w:rsid w:val="00515D9B"/>
    <w:rsid w:val="00515FDD"/>
    <w:rsid w:val="005161E4"/>
    <w:rsid w:val="005165BF"/>
    <w:rsid w:val="0051661B"/>
    <w:rsid w:val="00516665"/>
    <w:rsid w:val="00516B6C"/>
    <w:rsid w:val="00516DB9"/>
    <w:rsid w:val="00516F90"/>
    <w:rsid w:val="00517066"/>
    <w:rsid w:val="005170B4"/>
    <w:rsid w:val="005170BE"/>
    <w:rsid w:val="005174F6"/>
    <w:rsid w:val="0051758D"/>
    <w:rsid w:val="00517642"/>
    <w:rsid w:val="0051788B"/>
    <w:rsid w:val="00517CBE"/>
    <w:rsid w:val="00517CF7"/>
    <w:rsid w:val="00520080"/>
    <w:rsid w:val="0052024E"/>
    <w:rsid w:val="005202FA"/>
    <w:rsid w:val="005203CF"/>
    <w:rsid w:val="00520423"/>
    <w:rsid w:val="00520578"/>
    <w:rsid w:val="005206F6"/>
    <w:rsid w:val="00520A0C"/>
    <w:rsid w:val="00520E3D"/>
    <w:rsid w:val="00521064"/>
    <w:rsid w:val="005210AF"/>
    <w:rsid w:val="00521127"/>
    <w:rsid w:val="005211CA"/>
    <w:rsid w:val="005211CC"/>
    <w:rsid w:val="005213FF"/>
    <w:rsid w:val="00521536"/>
    <w:rsid w:val="00521B76"/>
    <w:rsid w:val="00521B91"/>
    <w:rsid w:val="00521C4B"/>
    <w:rsid w:val="00521D01"/>
    <w:rsid w:val="005222FF"/>
    <w:rsid w:val="00522342"/>
    <w:rsid w:val="00522B5B"/>
    <w:rsid w:val="00522D8C"/>
    <w:rsid w:val="00522ED7"/>
    <w:rsid w:val="00522EF9"/>
    <w:rsid w:val="00522F56"/>
    <w:rsid w:val="0052303D"/>
    <w:rsid w:val="00523329"/>
    <w:rsid w:val="00523431"/>
    <w:rsid w:val="00523573"/>
    <w:rsid w:val="0052357B"/>
    <w:rsid w:val="005239D5"/>
    <w:rsid w:val="00523A29"/>
    <w:rsid w:val="00523AB4"/>
    <w:rsid w:val="00523D55"/>
    <w:rsid w:val="00523D62"/>
    <w:rsid w:val="00523F4F"/>
    <w:rsid w:val="00524299"/>
    <w:rsid w:val="0052432D"/>
    <w:rsid w:val="00524614"/>
    <w:rsid w:val="00524709"/>
    <w:rsid w:val="00524792"/>
    <w:rsid w:val="005247CD"/>
    <w:rsid w:val="005247FE"/>
    <w:rsid w:val="00524814"/>
    <w:rsid w:val="00524860"/>
    <w:rsid w:val="00524DD4"/>
    <w:rsid w:val="005250A1"/>
    <w:rsid w:val="005253A9"/>
    <w:rsid w:val="00525512"/>
    <w:rsid w:val="00525922"/>
    <w:rsid w:val="00525AEC"/>
    <w:rsid w:val="00525CB7"/>
    <w:rsid w:val="00525DDC"/>
    <w:rsid w:val="00525E41"/>
    <w:rsid w:val="00525FBF"/>
    <w:rsid w:val="005260C1"/>
    <w:rsid w:val="0052621C"/>
    <w:rsid w:val="0052644A"/>
    <w:rsid w:val="00526675"/>
    <w:rsid w:val="00526733"/>
    <w:rsid w:val="005267D8"/>
    <w:rsid w:val="005269EC"/>
    <w:rsid w:val="00526D4A"/>
    <w:rsid w:val="00526D9E"/>
    <w:rsid w:val="00527249"/>
    <w:rsid w:val="0052726E"/>
    <w:rsid w:val="00527322"/>
    <w:rsid w:val="005273B2"/>
    <w:rsid w:val="005273C0"/>
    <w:rsid w:val="005274C1"/>
    <w:rsid w:val="005275FF"/>
    <w:rsid w:val="00527615"/>
    <w:rsid w:val="0052779B"/>
    <w:rsid w:val="005277EE"/>
    <w:rsid w:val="00527C22"/>
    <w:rsid w:val="00527C54"/>
    <w:rsid w:val="00530194"/>
    <w:rsid w:val="005301F5"/>
    <w:rsid w:val="0053028E"/>
    <w:rsid w:val="00530320"/>
    <w:rsid w:val="00530912"/>
    <w:rsid w:val="005309CE"/>
    <w:rsid w:val="00530C50"/>
    <w:rsid w:val="00530CAE"/>
    <w:rsid w:val="00531AE9"/>
    <w:rsid w:val="00531BA2"/>
    <w:rsid w:val="00531E63"/>
    <w:rsid w:val="00532225"/>
    <w:rsid w:val="00532329"/>
    <w:rsid w:val="005323B6"/>
    <w:rsid w:val="005323C4"/>
    <w:rsid w:val="0053281B"/>
    <w:rsid w:val="00532879"/>
    <w:rsid w:val="00532912"/>
    <w:rsid w:val="00532A06"/>
    <w:rsid w:val="00532BC3"/>
    <w:rsid w:val="00532CF1"/>
    <w:rsid w:val="00533080"/>
    <w:rsid w:val="00533210"/>
    <w:rsid w:val="00533364"/>
    <w:rsid w:val="005333BB"/>
    <w:rsid w:val="00533929"/>
    <w:rsid w:val="00533977"/>
    <w:rsid w:val="00533BE7"/>
    <w:rsid w:val="005342C8"/>
    <w:rsid w:val="005342FF"/>
    <w:rsid w:val="005343BA"/>
    <w:rsid w:val="00534700"/>
    <w:rsid w:val="00534B58"/>
    <w:rsid w:val="00535554"/>
    <w:rsid w:val="00535643"/>
    <w:rsid w:val="00535784"/>
    <w:rsid w:val="00535889"/>
    <w:rsid w:val="005358C8"/>
    <w:rsid w:val="005358DC"/>
    <w:rsid w:val="00535903"/>
    <w:rsid w:val="0053598E"/>
    <w:rsid w:val="00535B05"/>
    <w:rsid w:val="00535B9E"/>
    <w:rsid w:val="00535BDB"/>
    <w:rsid w:val="005361A9"/>
    <w:rsid w:val="0053621C"/>
    <w:rsid w:val="00536739"/>
    <w:rsid w:val="005368CE"/>
    <w:rsid w:val="00536932"/>
    <w:rsid w:val="00536EB7"/>
    <w:rsid w:val="00537144"/>
    <w:rsid w:val="00537448"/>
    <w:rsid w:val="00537726"/>
    <w:rsid w:val="00537751"/>
    <w:rsid w:val="00537820"/>
    <w:rsid w:val="00537AFD"/>
    <w:rsid w:val="00537ED9"/>
    <w:rsid w:val="00537F15"/>
    <w:rsid w:val="00537FDE"/>
    <w:rsid w:val="0054070A"/>
    <w:rsid w:val="00540731"/>
    <w:rsid w:val="00540774"/>
    <w:rsid w:val="00540C5A"/>
    <w:rsid w:val="00540E1D"/>
    <w:rsid w:val="00540E92"/>
    <w:rsid w:val="00540FB5"/>
    <w:rsid w:val="005415A5"/>
    <w:rsid w:val="00541999"/>
    <w:rsid w:val="00541B31"/>
    <w:rsid w:val="00541F6A"/>
    <w:rsid w:val="0054223B"/>
    <w:rsid w:val="00542253"/>
    <w:rsid w:val="0054232E"/>
    <w:rsid w:val="00542552"/>
    <w:rsid w:val="00542580"/>
    <w:rsid w:val="005428AA"/>
    <w:rsid w:val="0054295F"/>
    <w:rsid w:val="00542B11"/>
    <w:rsid w:val="00542E49"/>
    <w:rsid w:val="00542E9F"/>
    <w:rsid w:val="00542F07"/>
    <w:rsid w:val="00543014"/>
    <w:rsid w:val="00543202"/>
    <w:rsid w:val="00543354"/>
    <w:rsid w:val="00543392"/>
    <w:rsid w:val="00543551"/>
    <w:rsid w:val="005436FD"/>
    <w:rsid w:val="005437AF"/>
    <w:rsid w:val="00543807"/>
    <w:rsid w:val="005438A6"/>
    <w:rsid w:val="00543984"/>
    <w:rsid w:val="005439F3"/>
    <w:rsid w:val="00543BC4"/>
    <w:rsid w:val="00543DBA"/>
    <w:rsid w:val="00544283"/>
    <w:rsid w:val="00544503"/>
    <w:rsid w:val="00544565"/>
    <w:rsid w:val="0054467F"/>
    <w:rsid w:val="0054486A"/>
    <w:rsid w:val="00544902"/>
    <w:rsid w:val="00544AD7"/>
    <w:rsid w:val="0054500A"/>
    <w:rsid w:val="00545640"/>
    <w:rsid w:val="00545779"/>
    <w:rsid w:val="005457AC"/>
    <w:rsid w:val="00545B60"/>
    <w:rsid w:val="00545BC8"/>
    <w:rsid w:val="00545E98"/>
    <w:rsid w:val="00545EDB"/>
    <w:rsid w:val="00545FA4"/>
    <w:rsid w:val="00546057"/>
    <w:rsid w:val="005460DD"/>
    <w:rsid w:val="005465FD"/>
    <w:rsid w:val="00546656"/>
    <w:rsid w:val="005466D3"/>
    <w:rsid w:val="0054685C"/>
    <w:rsid w:val="00546865"/>
    <w:rsid w:val="00546C33"/>
    <w:rsid w:val="00546C34"/>
    <w:rsid w:val="00546FA1"/>
    <w:rsid w:val="00547482"/>
    <w:rsid w:val="00547516"/>
    <w:rsid w:val="00547523"/>
    <w:rsid w:val="00547819"/>
    <w:rsid w:val="00547937"/>
    <w:rsid w:val="00547CA8"/>
    <w:rsid w:val="00547FC1"/>
    <w:rsid w:val="005503F9"/>
    <w:rsid w:val="0055050A"/>
    <w:rsid w:val="00550780"/>
    <w:rsid w:val="0055089E"/>
    <w:rsid w:val="00550975"/>
    <w:rsid w:val="00550A90"/>
    <w:rsid w:val="00550B93"/>
    <w:rsid w:val="00550E15"/>
    <w:rsid w:val="00550EF3"/>
    <w:rsid w:val="005510F2"/>
    <w:rsid w:val="00551396"/>
    <w:rsid w:val="0055143C"/>
    <w:rsid w:val="005519C5"/>
    <w:rsid w:val="00551B20"/>
    <w:rsid w:val="00551B27"/>
    <w:rsid w:val="00551E51"/>
    <w:rsid w:val="005521F6"/>
    <w:rsid w:val="0055220F"/>
    <w:rsid w:val="00552364"/>
    <w:rsid w:val="00552625"/>
    <w:rsid w:val="00552AB4"/>
    <w:rsid w:val="00552C74"/>
    <w:rsid w:val="00552DAD"/>
    <w:rsid w:val="0055336F"/>
    <w:rsid w:val="00553478"/>
    <w:rsid w:val="005534D7"/>
    <w:rsid w:val="005536BA"/>
    <w:rsid w:val="0055393D"/>
    <w:rsid w:val="00553D72"/>
    <w:rsid w:val="00553EC3"/>
    <w:rsid w:val="00553FDF"/>
    <w:rsid w:val="005540E6"/>
    <w:rsid w:val="00554237"/>
    <w:rsid w:val="00554339"/>
    <w:rsid w:val="005543F3"/>
    <w:rsid w:val="0055443B"/>
    <w:rsid w:val="005545A6"/>
    <w:rsid w:val="005545B7"/>
    <w:rsid w:val="005545BE"/>
    <w:rsid w:val="0055470B"/>
    <w:rsid w:val="005547D2"/>
    <w:rsid w:val="00554903"/>
    <w:rsid w:val="00554C76"/>
    <w:rsid w:val="00554DB9"/>
    <w:rsid w:val="00554EC6"/>
    <w:rsid w:val="005550D1"/>
    <w:rsid w:val="0055514E"/>
    <w:rsid w:val="00555277"/>
    <w:rsid w:val="00555300"/>
    <w:rsid w:val="00555A0A"/>
    <w:rsid w:val="00555BBA"/>
    <w:rsid w:val="00555C8C"/>
    <w:rsid w:val="00555E11"/>
    <w:rsid w:val="00556334"/>
    <w:rsid w:val="005563D6"/>
    <w:rsid w:val="005565C5"/>
    <w:rsid w:val="00556A9C"/>
    <w:rsid w:val="00556AC9"/>
    <w:rsid w:val="00556CA8"/>
    <w:rsid w:val="00556D46"/>
    <w:rsid w:val="00556D5A"/>
    <w:rsid w:val="00556D98"/>
    <w:rsid w:val="00556DB3"/>
    <w:rsid w:val="005577B5"/>
    <w:rsid w:val="00557A47"/>
    <w:rsid w:val="00557B2D"/>
    <w:rsid w:val="00557E70"/>
    <w:rsid w:val="0056010F"/>
    <w:rsid w:val="0056036A"/>
    <w:rsid w:val="00560379"/>
    <w:rsid w:val="005604CA"/>
    <w:rsid w:val="005607C0"/>
    <w:rsid w:val="00560961"/>
    <w:rsid w:val="00560CBE"/>
    <w:rsid w:val="00560E7B"/>
    <w:rsid w:val="00560ED2"/>
    <w:rsid w:val="00561142"/>
    <w:rsid w:val="00561248"/>
    <w:rsid w:val="005612E0"/>
    <w:rsid w:val="0056134B"/>
    <w:rsid w:val="0056146B"/>
    <w:rsid w:val="00561806"/>
    <w:rsid w:val="00561876"/>
    <w:rsid w:val="005619F5"/>
    <w:rsid w:val="00561AE0"/>
    <w:rsid w:val="00561AFA"/>
    <w:rsid w:val="00561B66"/>
    <w:rsid w:val="00561CC6"/>
    <w:rsid w:val="00561D28"/>
    <w:rsid w:val="005620BC"/>
    <w:rsid w:val="00562177"/>
    <w:rsid w:val="005621B1"/>
    <w:rsid w:val="0056246B"/>
    <w:rsid w:val="005627C1"/>
    <w:rsid w:val="005629B4"/>
    <w:rsid w:val="00562B9E"/>
    <w:rsid w:val="005630BB"/>
    <w:rsid w:val="00563157"/>
    <w:rsid w:val="005631CE"/>
    <w:rsid w:val="005632F8"/>
    <w:rsid w:val="0056332C"/>
    <w:rsid w:val="0056359C"/>
    <w:rsid w:val="00563689"/>
    <w:rsid w:val="005636C4"/>
    <w:rsid w:val="00563734"/>
    <w:rsid w:val="0056389C"/>
    <w:rsid w:val="00563A27"/>
    <w:rsid w:val="00563B5C"/>
    <w:rsid w:val="00563D88"/>
    <w:rsid w:val="00563F5C"/>
    <w:rsid w:val="00564134"/>
    <w:rsid w:val="005641A6"/>
    <w:rsid w:val="005641E8"/>
    <w:rsid w:val="0056463E"/>
    <w:rsid w:val="0056464A"/>
    <w:rsid w:val="00564C2C"/>
    <w:rsid w:val="00564C76"/>
    <w:rsid w:val="00564C87"/>
    <w:rsid w:val="00564D93"/>
    <w:rsid w:val="00564E44"/>
    <w:rsid w:val="00565097"/>
    <w:rsid w:val="005650B3"/>
    <w:rsid w:val="00565477"/>
    <w:rsid w:val="00565E6B"/>
    <w:rsid w:val="00565EAC"/>
    <w:rsid w:val="00565FFD"/>
    <w:rsid w:val="00566214"/>
    <w:rsid w:val="0056633B"/>
    <w:rsid w:val="005664A7"/>
    <w:rsid w:val="00566563"/>
    <w:rsid w:val="00566819"/>
    <w:rsid w:val="0056682A"/>
    <w:rsid w:val="005668C3"/>
    <w:rsid w:val="0056698F"/>
    <w:rsid w:val="005669EE"/>
    <w:rsid w:val="00566A7E"/>
    <w:rsid w:val="00566B11"/>
    <w:rsid w:val="00566C10"/>
    <w:rsid w:val="00566D53"/>
    <w:rsid w:val="00566EDE"/>
    <w:rsid w:val="0056708B"/>
    <w:rsid w:val="00567218"/>
    <w:rsid w:val="0056739C"/>
    <w:rsid w:val="0056739D"/>
    <w:rsid w:val="00567500"/>
    <w:rsid w:val="00567727"/>
    <w:rsid w:val="005678A7"/>
    <w:rsid w:val="0056799A"/>
    <w:rsid w:val="00567A18"/>
    <w:rsid w:val="00567C57"/>
    <w:rsid w:val="00567D70"/>
    <w:rsid w:val="00567ED9"/>
    <w:rsid w:val="005703E2"/>
    <w:rsid w:val="0057043C"/>
    <w:rsid w:val="00570636"/>
    <w:rsid w:val="00570654"/>
    <w:rsid w:val="005707F4"/>
    <w:rsid w:val="005708DD"/>
    <w:rsid w:val="00570A96"/>
    <w:rsid w:val="00570C2E"/>
    <w:rsid w:val="00570E3B"/>
    <w:rsid w:val="00571053"/>
    <w:rsid w:val="005712AA"/>
    <w:rsid w:val="005714A6"/>
    <w:rsid w:val="00571594"/>
    <w:rsid w:val="005716B3"/>
    <w:rsid w:val="005717DF"/>
    <w:rsid w:val="00571838"/>
    <w:rsid w:val="00571840"/>
    <w:rsid w:val="00571C5E"/>
    <w:rsid w:val="00571C7C"/>
    <w:rsid w:val="00571F00"/>
    <w:rsid w:val="0057206A"/>
    <w:rsid w:val="00572315"/>
    <w:rsid w:val="005723F3"/>
    <w:rsid w:val="005725FA"/>
    <w:rsid w:val="005726D5"/>
    <w:rsid w:val="00572752"/>
    <w:rsid w:val="005728A1"/>
    <w:rsid w:val="00572A9A"/>
    <w:rsid w:val="00572CD5"/>
    <w:rsid w:val="00572F40"/>
    <w:rsid w:val="005730A4"/>
    <w:rsid w:val="0057310E"/>
    <w:rsid w:val="00573148"/>
    <w:rsid w:val="00573161"/>
    <w:rsid w:val="005731AA"/>
    <w:rsid w:val="005739AD"/>
    <w:rsid w:val="00573B71"/>
    <w:rsid w:val="00573E95"/>
    <w:rsid w:val="00573F9C"/>
    <w:rsid w:val="005741A3"/>
    <w:rsid w:val="005746CF"/>
    <w:rsid w:val="0057477F"/>
    <w:rsid w:val="00574807"/>
    <w:rsid w:val="005748A2"/>
    <w:rsid w:val="00574921"/>
    <w:rsid w:val="00574AE8"/>
    <w:rsid w:val="00574E7B"/>
    <w:rsid w:val="00574F1B"/>
    <w:rsid w:val="00575183"/>
    <w:rsid w:val="00575439"/>
    <w:rsid w:val="00575465"/>
    <w:rsid w:val="00575496"/>
    <w:rsid w:val="005754F3"/>
    <w:rsid w:val="00575BB3"/>
    <w:rsid w:val="00575BE6"/>
    <w:rsid w:val="00575C2F"/>
    <w:rsid w:val="00575D01"/>
    <w:rsid w:val="00576069"/>
    <w:rsid w:val="0057621C"/>
    <w:rsid w:val="005764EE"/>
    <w:rsid w:val="0057653C"/>
    <w:rsid w:val="00576829"/>
    <w:rsid w:val="00576966"/>
    <w:rsid w:val="00576CA5"/>
    <w:rsid w:val="00576CE4"/>
    <w:rsid w:val="00576CED"/>
    <w:rsid w:val="00576D18"/>
    <w:rsid w:val="005771A9"/>
    <w:rsid w:val="005771DC"/>
    <w:rsid w:val="00577453"/>
    <w:rsid w:val="005779B7"/>
    <w:rsid w:val="00577B69"/>
    <w:rsid w:val="00577BB0"/>
    <w:rsid w:val="00577DE2"/>
    <w:rsid w:val="00577E77"/>
    <w:rsid w:val="00578294"/>
    <w:rsid w:val="005801F7"/>
    <w:rsid w:val="00580275"/>
    <w:rsid w:val="00580624"/>
    <w:rsid w:val="0058065A"/>
    <w:rsid w:val="00580753"/>
    <w:rsid w:val="0058076D"/>
    <w:rsid w:val="00580787"/>
    <w:rsid w:val="005807D4"/>
    <w:rsid w:val="00580A30"/>
    <w:rsid w:val="00580D0A"/>
    <w:rsid w:val="00580F8D"/>
    <w:rsid w:val="00581178"/>
    <w:rsid w:val="00581324"/>
    <w:rsid w:val="005814E9"/>
    <w:rsid w:val="00581A18"/>
    <w:rsid w:val="00581B94"/>
    <w:rsid w:val="00581BFF"/>
    <w:rsid w:val="00581C1B"/>
    <w:rsid w:val="00581FB2"/>
    <w:rsid w:val="00581FE4"/>
    <w:rsid w:val="00582017"/>
    <w:rsid w:val="00582097"/>
    <w:rsid w:val="0058239F"/>
    <w:rsid w:val="0058243A"/>
    <w:rsid w:val="0058256C"/>
    <w:rsid w:val="005829A4"/>
    <w:rsid w:val="00582A16"/>
    <w:rsid w:val="00582C81"/>
    <w:rsid w:val="005830BE"/>
    <w:rsid w:val="005834B2"/>
    <w:rsid w:val="0058364E"/>
    <w:rsid w:val="00583716"/>
    <w:rsid w:val="0058379C"/>
    <w:rsid w:val="005839D6"/>
    <w:rsid w:val="00583C50"/>
    <w:rsid w:val="00583CE3"/>
    <w:rsid w:val="00583FC0"/>
    <w:rsid w:val="00584832"/>
    <w:rsid w:val="00584A80"/>
    <w:rsid w:val="00584E61"/>
    <w:rsid w:val="00584EDF"/>
    <w:rsid w:val="00584F00"/>
    <w:rsid w:val="00584F0B"/>
    <w:rsid w:val="005851CA"/>
    <w:rsid w:val="0058532E"/>
    <w:rsid w:val="005853C1"/>
    <w:rsid w:val="00585926"/>
    <w:rsid w:val="0058595B"/>
    <w:rsid w:val="00585B8A"/>
    <w:rsid w:val="00585B91"/>
    <w:rsid w:val="00585DB0"/>
    <w:rsid w:val="005860D8"/>
    <w:rsid w:val="00586799"/>
    <w:rsid w:val="00586A5E"/>
    <w:rsid w:val="00586A76"/>
    <w:rsid w:val="00586BD4"/>
    <w:rsid w:val="00586CE7"/>
    <w:rsid w:val="00586E66"/>
    <w:rsid w:val="00586FFF"/>
    <w:rsid w:val="0058722F"/>
    <w:rsid w:val="005872CA"/>
    <w:rsid w:val="00587547"/>
    <w:rsid w:val="00587CAB"/>
    <w:rsid w:val="00587EF4"/>
    <w:rsid w:val="005900CA"/>
    <w:rsid w:val="00590485"/>
    <w:rsid w:val="00590840"/>
    <w:rsid w:val="00590C1E"/>
    <w:rsid w:val="00590C9C"/>
    <w:rsid w:val="00591129"/>
    <w:rsid w:val="0059141F"/>
    <w:rsid w:val="00591641"/>
    <w:rsid w:val="00591696"/>
    <w:rsid w:val="00591699"/>
    <w:rsid w:val="0059172D"/>
    <w:rsid w:val="00591A81"/>
    <w:rsid w:val="00591E08"/>
    <w:rsid w:val="00591F0E"/>
    <w:rsid w:val="0059201E"/>
    <w:rsid w:val="00592560"/>
    <w:rsid w:val="005925E8"/>
    <w:rsid w:val="00592602"/>
    <w:rsid w:val="00592719"/>
    <w:rsid w:val="005928D4"/>
    <w:rsid w:val="00592B2A"/>
    <w:rsid w:val="00592B59"/>
    <w:rsid w:val="00592B9F"/>
    <w:rsid w:val="00592CAF"/>
    <w:rsid w:val="0059329E"/>
    <w:rsid w:val="00593394"/>
    <w:rsid w:val="005939D9"/>
    <w:rsid w:val="00593A65"/>
    <w:rsid w:val="00593B1D"/>
    <w:rsid w:val="00593DB6"/>
    <w:rsid w:val="00593E09"/>
    <w:rsid w:val="00593EE8"/>
    <w:rsid w:val="00593FC6"/>
    <w:rsid w:val="005941C5"/>
    <w:rsid w:val="00594260"/>
    <w:rsid w:val="00594312"/>
    <w:rsid w:val="00594394"/>
    <w:rsid w:val="005946BF"/>
    <w:rsid w:val="005947BD"/>
    <w:rsid w:val="00594AEF"/>
    <w:rsid w:val="00594B66"/>
    <w:rsid w:val="00594E24"/>
    <w:rsid w:val="00594FD8"/>
    <w:rsid w:val="005951CB"/>
    <w:rsid w:val="005953D0"/>
    <w:rsid w:val="0059541E"/>
    <w:rsid w:val="005954D9"/>
    <w:rsid w:val="00595591"/>
    <w:rsid w:val="005955F5"/>
    <w:rsid w:val="00595649"/>
    <w:rsid w:val="00595A3E"/>
    <w:rsid w:val="00595ADA"/>
    <w:rsid w:val="00595CBA"/>
    <w:rsid w:val="00595D32"/>
    <w:rsid w:val="0059635A"/>
    <w:rsid w:val="005965CC"/>
    <w:rsid w:val="005966CD"/>
    <w:rsid w:val="00596846"/>
    <w:rsid w:val="005969D1"/>
    <w:rsid w:val="00596B68"/>
    <w:rsid w:val="00596E2B"/>
    <w:rsid w:val="00597359"/>
    <w:rsid w:val="00597473"/>
    <w:rsid w:val="005974E2"/>
    <w:rsid w:val="00597514"/>
    <w:rsid w:val="0059796F"/>
    <w:rsid w:val="00597A42"/>
    <w:rsid w:val="00597A7C"/>
    <w:rsid w:val="00597BFC"/>
    <w:rsid w:val="00597EA4"/>
    <w:rsid w:val="005A00BC"/>
    <w:rsid w:val="005A00F8"/>
    <w:rsid w:val="005A014E"/>
    <w:rsid w:val="005A049F"/>
    <w:rsid w:val="005A05D5"/>
    <w:rsid w:val="005A080F"/>
    <w:rsid w:val="005A0876"/>
    <w:rsid w:val="005A0CB2"/>
    <w:rsid w:val="005A0CFF"/>
    <w:rsid w:val="005A0F19"/>
    <w:rsid w:val="005A10A9"/>
    <w:rsid w:val="005A10DE"/>
    <w:rsid w:val="005A11B7"/>
    <w:rsid w:val="005A11DD"/>
    <w:rsid w:val="005A1539"/>
    <w:rsid w:val="005A1718"/>
    <w:rsid w:val="005A1B01"/>
    <w:rsid w:val="005A1D98"/>
    <w:rsid w:val="005A1F33"/>
    <w:rsid w:val="005A20D7"/>
    <w:rsid w:val="005A224A"/>
    <w:rsid w:val="005A2299"/>
    <w:rsid w:val="005A230D"/>
    <w:rsid w:val="005A2481"/>
    <w:rsid w:val="005A2883"/>
    <w:rsid w:val="005A2D3C"/>
    <w:rsid w:val="005A2D7B"/>
    <w:rsid w:val="005A2E05"/>
    <w:rsid w:val="005A30FE"/>
    <w:rsid w:val="005A3135"/>
    <w:rsid w:val="005A3570"/>
    <w:rsid w:val="005A38AD"/>
    <w:rsid w:val="005A390C"/>
    <w:rsid w:val="005A3A33"/>
    <w:rsid w:val="005A3C6C"/>
    <w:rsid w:val="005A3E13"/>
    <w:rsid w:val="005A3E6F"/>
    <w:rsid w:val="005A4067"/>
    <w:rsid w:val="005A40DF"/>
    <w:rsid w:val="005A415B"/>
    <w:rsid w:val="005A4237"/>
    <w:rsid w:val="005A44B2"/>
    <w:rsid w:val="005A453F"/>
    <w:rsid w:val="005A4631"/>
    <w:rsid w:val="005A485B"/>
    <w:rsid w:val="005A4DDC"/>
    <w:rsid w:val="005A51FC"/>
    <w:rsid w:val="005A526A"/>
    <w:rsid w:val="005A537D"/>
    <w:rsid w:val="005A55B1"/>
    <w:rsid w:val="005A5673"/>
    <w:rsid w:val="005A5710"/>
    <w:rsid w:val="005A5882"/>
    <w:rsid w:val="005A5A58"/>
    <w:rsid w:val="005A5CB9"/>
    <w:rsid w:val="005A5D0E"/>
    <w:rsid w:val="005A5EAC"/>
    <w:rsid w:val="005A60F8"/>
    <w:rsid w:val="005A6270"/>
    <w:rsid w:val="005A62A1"/>
    <w:rsid w:val="005A6408"/>
    <w:rsid w:val="005A6494"/>
    <w:rsid w:val="005A6815"/>
    <w:rsid w:val="005A6D49"/>
    <w:rsid w:val="005A6D57"/>
    <w:rsid w:val="005A6F26"/>
    <w:rsid w:val="005A7415"/>
    <w:rsid w:val="005A7560"/>
    <w:rsid w:val="005A75F3"/>
    <w:rsid w:val="005A766B"/>
    <w:rsid w:val="005A7845"/>
    <w:rsid w:val="005A7860"/>
    <w:rsid w:val="005A79BC"/>
    <w:rsid w:val="005B0121"/>
    <w:rsid w:val="005B0354"/>
    <w:rsid w:val="005B04D3"/>
    <w:rsid w:val="005B0511"/>
    <w:rsid w:val="005B05A8"/>
    <w:rsid w:val="005B0615"/>
    <w:rsid w:val="005B069F"/>
    <w:rsid w:val="005B090B"/>
    <w:rsid w:val="005B09A5"/>
    <w:rsid w:val="005B0ABE"/>
    <w:rsid w:val="005B0FBF"/>
    <w:rsid w:val="005B1479"/>
    <w:rsid w:val="005B149F"/>
    <w:rsid w:val="005B1750"/>
    <w:rsid w:val="005B17CE"/>
    <w:rsid w:val="005B1990"/>
    <w:rsid w:val="005B1F28"/>
    <w:rsid w:val="005B1FE9"/>
    <w:rsid w:val="005B2122"/>
    <w:rsid w:val="005B225C"/>
    <w:rsid w:val="005B2478"/>
    <w:rsid w:val="005B277C"/>
    <w:rsid w:val="005B2935"/>
    <w:rsid w:val="005B2A43"/>
    <w:rsid w:val="005B304C"/>
    <w:rsid w:val="005B349A"/>
    <w:rsid w:val="005B34B8"/>
    <w:rsid w:val="005B369A"/>
    <w:rsid w:val="005B372E"/>
    <w:rsid w:val="005B3BED"/>
    <w:rsid w:val="005B40FE"/>
    <w:rsid w:val="005B42FE"/>
    <w:rsid w:val="005B446F"/>
    <w:rsid w:val="005B49F5"/>
    <w:rsid w:val="005B4A4A"/>
    <w:rsid w:val="005B4BA7"/>
    <w:rsid w:val="005B4C4B"/>
    <w:rsid w:val="005B4D9E"/>
    <w:rsid w:val="005B52F9"/>
    <w:rsid w:val="005B5665"/>
    <w:rsid w:val="005B57F8"/>
    <w:rsid w:val="005B5954"/>
    <w:rsid w:val="005B5B38"/>
    <w:rsid w:val="005B5E04"/>
    <w:rsid w:val="005B5EDE"/>
    <w:rsid w:val="005B5FAB"/>
    <w:rsid w:val="005B60A4"/>
    <w:rsid w:val="005B6105"/>
    <w:rsid w:val="005B632D"/>
    <w:rsid w:val="005B6377"/>
    <w:rsid w:val="005B6591"/>
    <w:rsid w:val="005B663A"/>
    <w:rsid w:val="005B6ADE"/>
    <w:rsid w:val="005B6B90"/>
    <w:rsid w:val="005B6CD0"/>
    <w:rsid w:val="005B6DD7"/>
    <w:rsid w:val="005B6E8B"/>
    <w:rsid w:val="005B6FF5"/>
    <w:rsid w:val="005B706E"/>
    <w:rsid w:val="005B70A6"/>
    <w:rsid w:val="005B7166"/>
    <w:rsid w:val="005B7362"/>
    <w:rsid w:val="005B7443"/>
    <w:rsid w:val="005B749E"/>
    <w:rsid w:val="005B797A"/>
    <w:rsid w:val="005B7A1B"/>
    <w:rsid w:val="005C0359"/>
    <w:rsid w:val="005C06A0"/>
    <w:rsid w:val="005C0A84"/>
    <w:rsid w:val="005C0AC5"/>
    <w:rsid w:val="005C0E27"/>
    <w:rsid w:val="005C10A6"/>
    <w:rsid w:val="005C1210"/>
    <w:rsid w:val="005C1277"/>
    <w:rsid w:val="005C12E4"/>
    <w:rsid w:val="005C1430"/>
    <w:rsid w:val="005C15D8"/>
    <w:rsid w:val="005C19B9"/>
    <w:rsid w:val="005C1B89"/>
    <w:rsid w:val="005C1BF0"/>
    <w:rsid w:val="005C1CF9"/>
    <w:rsid w:val="005C1D33"/>
    <w:rsid w:val="005C1E1F"/>
    <w:rsid w:val="005C1FBD"/>
    <w:rsid w:val="005C2083"/>
    <w:rsid w:val="005C22E6"/>
    <w:rsid w:val="005C27AC"/>
    <w:rsid w:val="005C2B8C"/>
    <w:rsid w:val="005C2CCE"/>
    <w:rsid w:val="005C2CEF"/>
    <w:rsid w:val="005C2EA9"/>
    <w:rsid w:val="005C2ED4"/>
    <w:rsid w:val="005C2F67"/>
    <w:rsid w:val="005C31C4"/>
    <w:rsid w:val="005C33B2"/>
    <w:rsid w:val="005C34E8"/>
    <w:rsid w:val="005C350A"/>
    <w:rsid w:val="005C3571"/>
    <w:rsid w:val="005C36C2"/>
    <w:rsid w:val="005C37C7"/>
    <w:rsid w:val="005C3CCB"/>
    <w:rsid w:val="005C3CE7"/>
    <w:rsid w:val="005C403C"/>
    <w:rsid w:val="005C4617"/>
    <w:rsid w:val="005C46CE"/>
    <w:rsid w:val="005C477A"/>
    <w:rsid w:val="005C48DE"/>
    <w:rsid w:val="005C4AE3"/>
    <w:rsid w:val="005C4C2C"/>
    <w:rsid w:val="005C517A"/>
    <w:rsid w:val="005C553C"/>
    <w:rsid w:val="005C56CF"/>
    <w:rsid w:val="005C56F5"/>
    <w:rsid w:val="005C572B"/>
    <w:rsid w:val="005C5809"/>
    <w:rsid w:val="005C592E"/>
    <w:rsid w:val="005C5BCE"/>
    <w:rsid w:val="005C5BD3"/>
    <w:rsid w:val="005C5F80"/>
    <w:rsid w:val="005C5F83"/>
    <w:rsid w:val="005C60B6"/>
    <w:rsid w:val="005C61F7"/>
    <w:rsid w:val="005C6355"/>
    <w:rsid w:val="005C6459"/>
    <w:rsid w:val="005C645E"/>
    <w:rsid w:val="005C661A"/>
    <w:rsid w:val="005C6663"/>
    <w:rsid w:val="005C66CF"/>
    <w:rsid w:val="005C6772"/>
    <w:rsid w:val="005C6975"/>
    <w:rsid w:val="005C6F84"/>
    <w:rsid w:val="005C6F96"/>
    <w:rsid w:val="005C73C3"/>
    <w:rsid w:val="005C7775"/>
    <w:rsid w:val="005C7802"/>
    <w:rsid w:val="005C796D"/>
    <w:rsid w:val="005C79FA"/>
    <w:rsid w:val="005D017F"/>
    <w:rsid w:val="005D0605"/>
    <w:rsid w:val="005D0A56"/>
    <w:rsid w:val="005D0AC7"/>
    <w:rsid w:val="005D0C92"/>
    <w:rsid w:val="005D0DF6"/>
    <w:rsid w:val="005D0E3F"/>
    <w:rsid w:val="005D0FA5"/>
    <w:rsid w:val="005D1102"/>
    <w:rsid w:val="005D1325"/>
    <w:rsid w:val="005D15FB"/>
    <w:rsid w:val="005D1665"/>
    <w:rsid w:val="005D173A"/>
    <w:rsid w:val="005D1770"/>
    <w:rsid w:val="005D178B"/>
    <w:rsid w:val="005D1891"/>
    <w:rsid w:val="005D18C2"/>
    <w:rsid w:val="005D1AEE"/>
    <w:rsid w:val="005D1B49"/>
    <w:rsid w:val="005D1C35"/>
    <w:rsid w:val="005D1D3E"/>
    <w:rsid w:val="005D1DDF"/>
    <w:rsid w:val="005D1FFD"/>
    <w:rsid w:val="005D212D"/>
    <w:rsid w:val="005D22AE"/>
    <w:rsid w:val="005D22CA"/>
    <w:rsid w:val="005D2735"/>
    <w:rsid w:val="005D2800"/>
    <w:rsid w:val="005D2903"/>
    <w:rsid w:val="005D2B76"/>
    <w:rsid w:val="005D2BC9"/>
    <w:rsid w:val="005D2BEA"/>
    <w:rsid w:val="005D2D50"/>
    <w:rsid w:val="005D2E38"/>
    <w:rsid w:val="005D3035"/>
    <w:rsid w:val="005D36B0"/>
    <w:rsid w:val="005D3759"/>
    <w:rsid w:val="005D37C4"/>
    <w:rsid w:val="005D37F4"/>
    <w:rsid w:val="005D3A92"/>
    <w:rsid w:val="005D3AE6"/>
    <w:rsid w:val="005D3DBD"/>
    <w:rsid w:val="005D3E5C"/>
    <w:rsid w:val="005D3EF3"/>
    <w:rsid w:val="005D3FA8"/>
    <w:rsid w:val="005D43D5"/>
    <w:rsid w:val="005D4407"/>
    <w:rsid w:val="005D44C1"/>
    <w:rsid w:val="005D4591"/>
    <w:rsid w:val="005D467E"/>
    <w:rsid w:val="005D47C5"/>
    <w:rsid w:val="005D4A77"/>
    <w:rsid w:val="005D4BD0"/>
    <w:rsid w:val="005D4CA7"/>
    <w:rsid w:val="005D50BC"/>
    <w:rsid w:val="005D523A"/>
    <w:rsid w:val="005D5402"/>
    <w:rsid w:val="005D5454"/>
    <w:rsid w:val="005D573B"/>
    <w:rsid w:val="005D581D"/>
    <w:rsid w:val="005D5AFD"/>
    <w:rsid w:val="005D5B32"/>
    <w:rsid w:val="005D5D85"/>
    <w:rsid w:val="005D60E3"/>
    <w:rsid w:val="005D6143"/>
    <w:rsid w:val="005D6158"/>
    <w:rsid w:val="005D61C0"/>
    <w:rsid w:val="005D6929"/>
    <w:rsid w:val="005D6931"/>
    <w:rsid w:val="005D6A0A"/>
    <w:rsid w:val="005D6B20"/>
    <w:rsid w:val="005D6BFC"/>
    <w:rsid w:val="005D6C4F"/>
    <w:rsid w:val="005D72A3"/>
    <w:rsid w:val="005D7423"/>
    <w:rsid w:val="005D7451"/>
    <w:rsid w:val="005D7746"/>
    <w:rsid w:val="005D7785"/>
    <w:rsid w:val="005D7860"/>
    <w:rsid w:val="005D7D40"/>
    <w:rsid w:val="005D7EB9"/>
    <w:rsid w:val="005E0017"/>
    <w:rsid w:val="005E00EA"/>
    <w:rsid w:val="005E021A"/>
    <w:rsid w:val="005E043D"/>
    <w:rsid w:val="005E056A"/>
    <w:rsid w:val="005E0640"/>
    <w:rsid w:val="005E06CA"/>
    <w:rsid w:val="005E091D"/>
    <w:rsid w:val="005E0AE1"/>
    <w:rsid w:val="005E0D33"/>
    <w:rsid w:val="005E11DE"/>
    <w:rsid w:val="005E161B"/>
    <w:rsid w:val="005E17EE"/>
    <w:rsid w:val="005E1889"/>
    <w:rsid w:val="005E1AC4"/>
    <w:rsid w:val="005E1E56"/>
    <w:rsid w:val="005E21F5"/>
    <w:rsid w:val="005E24B9"/>
    <w:rsid w:val="005E28DA"/>
    <w:rsid w:val="005E2D0D"/>
    <w:rsid w:val="005E2D67"/>
    <w:rsid w:val="005E3123"/>
    <w:rsid w:val="005E317C"/>
    <w:rsid w:val="005E35A0"/>
    <w:rsid w:val="005E35FB"/>
    <w:rsid w:val="005E3893"/>
    <w:rsid w:val="005E3F45"/>
    <w:rsid w:val="005E3F5F"/>
    <w:rsid w:val="005E405A"/>
    <w:rsid w:val="005E409A"/>
    <w:rsid w:val="005E41BE"/>
    <w:rsid w:val="005E43EC"/>
    <w:rsid w:val="005E44FB"/>
    <w:rsid w:val="005E46FD"/>
    <w:rsid w:val="005E475C"/>
    <w:rsid w:val="005E49FF"/>
    <w:rsid w:val="005E51D3"/>
    <w:rsid w:val="005E52C0"/>
    <w:rsid w:val="005E5793"/>
    <w:rsid w:val="005E5C3F"/>
    <w:rsid w:val="005E5C4F"/>
    <w:rsid w:val="005E6122"/>
    <w:rsid w:val="005E6180"/>
    <w:rsid w:val="005E61FA"/>
    <w:rsid w:val="005E6317"/>
    <w:rsid w:val="005E63DF"/>
    <w:rsid w:val="005E6777"/>
    <w:rsid w:val="005E67BC"/>
    <w:rsid w:val="005E6B14"/>
    <w:rsid w:val="005E71D4"/>
    <w:rsid w:val="005E7512"/>
    <w:rsid w:val="005E793C"/>
    <w:rsid w:val="005E7B5E"/>
    <w:rsid w:val="005E7BEA"/>
    <w:rsid w:val="005E7BF8"/>
    <w:rsid w:val="005E7C77"/>
    <w:rsid w:val="005E7F29"/>
    <w:rsid w:val="005E7F78"/>
    <w:rsid w:val="005F0437"/>
    <w:rsid w:val="005F0541"/>
    <w:rsid w:val="005F064A"/>
    <w:rsid w:val="005F0666"/>
    <w:rsid w:val="005F0681"/>
    <w:rsid w:val="005F08AF"/>
    <w:rsid w:val="005F0A5A"/>
    <w:rsid w:val="005F0C0C"/>
    <w:rsid w:val="005F0DBD"/>
    <w:rsid w:val="005F127B"/>
    <w:rsid w:val="005F19F1"/>
    <w:rsid w:val="005F1C53"/>
    <w:rsid w:val="005F1C88"/>
    <w:rsid w:val="005F2461"/>
    <w:rsid w:val="005F2655"/>
    <w:rsid w:val="005F26C8"/>
    <w:rsid w:val="005F2828"/>
    <w:rsid w:val="005F2896"/>
    <w:rsid w:val="005F2945"/>
    <w:rsid w:val="005F2DE4"/>
    <w:rsid w:val="005F327A"/>
    <w:rsid w:val="005F339C"/>
    <w:rsid w:val="005F3519"/>
    <w:rsid w:val="005F352A"/>
    <w:rsid w:val="005F35B1"/>
    <w:rsid w:val="005F3A72"/>
    <w:rsid w:val="005F3C2C"/>
    <w:rsid w:val="005F3FD8"/>
    <w:rsid w:val="005F4037"/>
    <w:rsid w:val="005F435B"/>
    <w:rsid w:val="005F45FD"/>
    <w:rsid w:val="005F461B"/>
    <w:rsid w:val="005F48F0"/>
    <w:rsid w:val="005F4928"/>
    <w:rsid w:val="005F4D15"/>
    <w:rsid w:val="005F51B0"/>
    <w:rsid w:val="005F538A"/>
    <w:rsid w:val="005F567F"/>
    <w:rsid w:val="005F575D"/>
    <w:rsid w:val="005F5858"/>
    <w:rsid w:val="005F595B"/>
    <w:rsid w:val="005F5A3A"/>
    <w:rsid w:val="005F5B10"/>
    <w:rsid w:val="005F60F9"/>
    <w:rsid w:val="005F6348"/>
    <w:rsid w:val="005F6995"/>
    <w:rsid w:val="005F6A6B"/>
    <w:rsid w:val="005F6E26"/>
    <w:rsid w:val="005F6EC1"/>
    <w:rsid w:val="005F6ECE"/>
    <w:rsid w:val="005F6FBB"/>
    <w:rsid w:val="005F72FB"/>
    <w:rsid w:val="005F7488"/>
    <w:rsid w:val="005F75C4"/>
    <w:rsid w:val="005F766B"/>
    <w:rsid w:val="005F767F"/>
    <w:rsid w:val="005F78E4"/>
    <w:rsid w:val="005F7E49"/>
    <w:rsid w:val="005F7F9D"/>
    <w:rsid w:val="0060002B"/>
    <w:rsid w:val="0060010B"/>
    <w:rsid w:val="00600242"/>
    <w:rsid w:val="0060034D"/>
    <w:rsid w:val="006003E3"/>
    <w:rsid w:val="00600519"/>
    <w:rsid w:val="0060057B"/>
    <w:rsid w:val="006005F2"/>
    <w:rsid w:val="0060079D"/>
    <w:rsid w:val="006008CB"/>
    <w:rsid w:val="006008DE"/>
    <w:rsid w:val="006009C7"/>
    <w:rsid w:val="00600B06"/>
    <w:rsid w:val="00600B70"/>
    <w:rsid w:val="00600CBF"/>
    <w:rsid w:val="00600D38"/>
    <w:rsid w:val="00600D63"/>
    <w:rsid w:val="00600EFF"/>
    <w:rsid w:val="00601085"/>
    <w:rsid w:val="00601086"/>
    <w:rsid w:val="006014D2"/>
    <w:rsid w:val="00601595"/>
    <w:rsid w:val="006017F8"/>
    <w:rsid w:val="0060202E"/>
    <w:rsid w:val="00602172"/>
    <w:rsid w:val="006023B3"/>
    <w:rsid w:val="006023C2"/>
    <w:rsid w:val="0060299C"/>
    <w:rsid w:val="00602C7A"/>
    <w:rsid w:val="00602DC2"/>
    <w:rsid w:val="00602E13"/>
    <w:rsid w:val="00603170"/>
    <w:rsid w:val="00603278"/>
    <w:rsid w:val="0060372F"/>
    <w:rsid w:val="00603777"/>
    <w:rsid w:val="006038D4"/>
    <w:rsid w:val="00603A94"/>
    <w:rsid w:val="00603E5E"/>
    <w:rsid w:val="00603EDF"/>
    <w:rsid w:val="00603F76"/>
    <w:rsid w:val="006043C7"/>
    <w:rsid w:val="006047DC"/>
    <w:rsid w:val="00604955"/>
    <w:rsid w:val="00604960"/>
    <w:rsid w:val="00604DDF"/>
    <w:rsid w:val="00605233"/>
    <w:rsid w:val="0060535A"/>
    <w:rsid w:val="006053A9"/>
    <w:rsid w:val="006058EE"/>
    <w:rsid w:val="00605C76"/>
    <w:rsid w:val="00605CA7"/>
    <w:rsid w:val="00605DD7"/>
    <w:rsid w:val="00605E7C"/>
    <w:rsid w:val="00605F04"/>
    <w:rsid w:val="00605F82"/>
    <w:rsid w:val="00606268"/>
    <w:rsid w:val="00606403"/>
    <w:rsid w:val="00606428"/>
    <w:rsid w:val="006067C2"/>
    <w:rsid w:val="00606920"/>
    <w:rsid w:val="00606A53"/>
    <w:rsid w:val="00606B79"/>
    <w:rsid w:val="00606D0B"/>
    <w:rsid w:val="00606D8E"/>
    <w:rsid w:val="00606E16"/>
    <w:rsid w:val="00606E4D"/>
    <w:rsid w:val="0060712D"/>
    <w:rsid w:val="00607468"/>
    <w:rsid w:val="0060755E"/>
    <w:rsid w:val="00607599"/>
    <w:rsid w:val="006075D9"/>
    <w:rsid w:val="00607712"/>
    <w:rsid w:val="00607BBB"/>
    <w:rsid w:val="00607C6B"/>
    <w:rsid w:val="00607C76"/>
    <w:rsid w:val="00607E3E"/>
    <w:rsid w:val="0061000D"/>
    <w:rsid w:val="0061061F"/>
    <w:rsid w:val="00610A97"/>
    <w:rsid w:val="00610AC5"/>
    <w:rsid w:val="00610AFF"/>
    <w:rsid w:val="00610DF4"/>
    <w:rsid w:val="00611057"/>
    <w:rsid w:val="006114C2"/>
    <w:rsid w:val="0061153E"/>
    <w:rsid w:val="00611937"/>
    <w:rsid w:val="00611944"/>
    <w:rsid w:val="0061198B"/>
    <w:rsid w:val="00611B53"/>
    <w:rsid w:val="00611C20"/>
    <w:rsid w:val="00611CFA"/>
    <w:rsid w:val="00611F74"/>
    <w:rsid w:val="00611FCA"/>
    <w:rsid w:val="006120EB"/>
    <w:rsid w:val="006124C7"/>
    <w:rsid w:val="0061258D"/>
    <w:rsid w:val="006125B3"/>
    <w:rsid w:val="00612721"/>
    <w:rsid w:val="006127BA"/>
    <w:rsid w:val="00612833"/>
    <w:rsid w:val="006129D3"/>
    <w:rsid w:val="00612E6A"/>
    <w:rsid w:val="00613295"/>
    <w:rsid w:val="006132F7"/>
    <w:rsid w:val="006136C8"/>
    <w:rsid w:val="006136F9"/>
    <w:rsid w:val="00613B23"/>
    <w:rsid w:val="00613BC2"/>
    <w:rsid w:val="00613DE3"/>
    <w:rsid w:val="00613DF4"/>
    <w:rsid w:val="006141D6"/>
    <w:rsid w:val="0061423D"/>
    <w:rsid w:val="00614ADF"/>
    <w:rsid w:val="00614CD5"/>
    <w:rsid w:val="00614FCB"/>
    <w:rsid w:val="006150B0"/>
    <w:rsid w:val="00615225"/>
    <w:rsid w:val="00615371"/>
    <w:rsid w:val="00615399"/>
    <w:rsid w:val="006155F7"/>
    <w:rsid w:val="00615620"/>
    <w:rsid w:val="006158C4"/>
    <w:rsid w:val="006158D9"/>
    <w:rsid w:val="0061591B"/>
    <w:rsid w:val="00615BF0"/>
    <w:rsid w:val="00615D96"/>
    <w:rsid w:val="00615E28"/>
    <w:rsid w:val="00615E36"/>
    <w:rsid w:val="00615F3A"/>
    <w:rsid w:val="00616082"/>
    <w:rsid w:val="00616814"/>
    <w:rsid w:val="00616831"/>
    <w:rsid w:val="00616881"/>
    <w:rsid w:val="006169BC"/>
    <w:rsid w:val="00616B5A"/>
    <w:rsid w:val="00616C33"/>
    <w:rsid w:val="00616F3A"/>
    <w:rsid w:val="00617043"/>
    <w:rsid w:val="0061708A"/>
    <w:rsid w:val="00617166"/>
    <w:rsid w:val="006174C2"/>
    <w:rsid w:val="00617645"/>
    <w:rsid w:val="006177E7"/>
    <w:rsid w:val="00617858"/>
    <w:rsid w:val="006178CF"/>
    <w:rsid w:val="006179C0"/>
    <w:rsid w:val="006179CA"/>
    <w:rsid w:val="00617B62"/>
    <w:rsid w:val="00617FB5"/>
    <w:rsid w:val="00617FD5"/>
    <w:rsid w:val="006202B3"/>
    <w:rsid w:val="00620353"/>
    <w:rsid w:val="00620356"/>
    <w:rsid w:val="006203CD"/>
    <w:rsid w:val="00620479"/>
    <w:rsid w:val="006204D5"/>
    <w:rsid w:val="006209C2"/>
    <w:rsid w:val="00620AB9"/>
    <w:rsid w:val="00620AD4"/>
    <w:rsid w:val="00620B7D"/>
    <w:rsid w:val="00620D8C"/>
    <w:rsid w:val="00620F31"/>
    <w:rsid w:val="00621084"/>
    <w:rsid w:val="006213D7"/>
    <w:rsid w:val="0062144E"/>
    <w:rsid w:val="00621469"/>
    <w:rsid w:val="006216FC"/>
    <w:rsid w:val="0062176E"/>
    <w:rsid w:val="006219A6"/>
    <w:rsid w:val="00621A5B"/>
    <w:rsid w:val="00621A75"/>
    <w:rsid w:val="00621E01"/>
    <w:rsid w:val="00621F34"/>
    <w:rsid w:val="006221B2"/>
    <w:rsid w:val="006224EB"/>
    <w:rsid w:val="006225A1"/>
    <w:rsid w:val="006225AC"/>
    <w:rsid w:val="006225E7"/>
    <w:rsid w:val="0062280E"/>
    <w:rsid w:val="00622909"/>
    <w:rsid w:val="00622962"/>
    <w:rsid w:val="00622B31"/>
    <w:rsid w:val="00622BFC"/>
    <w:rsid w:val="00622C24"/>
    <w:rsid w:val="00622CF6"/>
    <w:rsid w:val="00622EFD"/>
    <w:rsid w:val="006232B0"/>
    <w:rsid w:val="0062352F"/>
    <w:rsid w:val="006235E2"/>
    <w:rsid w:val="006236AE"/>
    <w:rsid w:val="006238F8"/>
    <w:rsid w:val="006239DA"/>
    <w:rsid w:val="00623AAA"/>
    <w:rsid w:val="00623CFD"/>
    <w:rsid w:val="00623D05"/>
    <w:rsid w:val="00623D37"/>
    <w:rsid w:val="00623E2C"/>
    <w:rsid w:val="00623E85"/>
    <w:rsid w:val="00623F47"/>
    <w:rsid w:val="006243FD"/>
    <w:rsid w:val="00624A8B"/>
    <w:rsid w:val="00624F04"/>
    <w:rsid w:val="00624FB3"/>
    <w:rsid w:val="00625062"/>
    <w:rsid w:val="0062533E"/>
    <w:rsid w:val="00625367"/>
    <w:rsid w:val="0062538B"/>
    <w:rsid w:val="006253F6"/>
    <w:rsid w:val="006254E3"/>
    <w:rsid w:val="0062569F"/>
    <w:rsid w:val="0062578D"/>
    <w:rsid w:val="006259A6"/>
    <w:rsid w:val="00625C79"/>
    <w:rsid w:val="00625DD4"/>
    <w:rsid w:val="0062603C"/>
    <w:rsid w:val="00626178"/>
    <w:rsid w:val="0062621C"/>
    <w:rsid w:val="00626339"/>
    <w:rsid w:val="006267D0"/>
    <w:rsid w:val="00626887"/>
    <w:rsid w:val="0062694A"/>
    <w:rsid w:val="00626E44"/>
    <w:rsid w:val="00626EB1"/>
    <w:rsid w:val="006272C4"/>
    <w:rsid w:val="006275F0"/>
    <w:rsid w:val="006278A9"/>
    <w:rsid w:val="00627A61"/>
    <w:rsid w:val="00627A9C"/>
    <w:rsid w:val="00627DC6"/>
    <w:rsid w:val="00627F3B"/>
    <w:rsid w:val="006305D5"/>
    <w:rsid w:val="0063063D"/>
    <w:rsid w:val="00630B49"/>
    <w:rsid w:val="00630ED1"/>
    <w:rsid w:val="00630FFB"/>
    <w:rsid w:val="00631091"/>
    <w:rsid w:val="006311B0"/>
    <w:rsid w:val="006311CF"/>
    <w:rsid w:val="0063130B"/>
    <w:rsid w:val="00631330"/>
    <w:rsid w:val="00631339"/>
    <w:rsid w:val="00631518"/>
    <w:rsid w:val="006318D3"/>
    <w:rsid w:val="0063195F"/>
    <w:rsid w:val="00631A65"/>
    <w:rsid w:val="00631A6A"/>
    <w:rsid w:val="00631B29"/>
    <w:rsid w:val="00631BB3"/>
    <w:rsid w:val="00631F1E"/>
    <w:rsid w:val="006323C2"/>
    <w:rsid w:val="00632424"/>
    <w:rsid w:val="006324AC"/>
    <w:rsid w:val="00632AB6"/>
    <w:rsid w:val="00632ABE"/>
    <w:rsid w:val="00632B45"/>
    <w:rsid w:val="00632D02"/>
    <w:rsid w:val="0063351C"/>
    <w:rsid w:val="00633641"/>
    <w:rsid w:val="00633647"/>
    <w:rsid w:val="0063397B"/>
    <w:rsid w:val="00633ACE"/>
    <w:rsid w:val="00633C11"/>
    <w:rsid w:val="00633E07"/>
    <w:rsid w:val="00633F7F"/>
    <w:rsid w:val="00634275"/>
    <w:rsid w:val="006342FF"/>
    <w:rsid w:val="006348FD"/>
    <w:rsid w:val="00634A89"/>
    <w:rsid w:val="00634EE9"/>
    <w:rsid w:val="0063531D"/>
    <w:rsid w:val="00635870"/>
    <w:rsid w:val="006358A9"/>
    <w:rsid w:val="0063596A"/>
    <w:rsid w:val="00635A4C"/>
    <w:rsid w:val="00635DE4"/>
    <w:rsid w:val="00635E2E"/>
    <w:rsid w:val="00635F45"/>
    <w:rsid w:val="0063605D"/>
    <w:rsid w:val="00636588"/>
    <w:rsid w:val="006367C5"/>
    <w:rsid w:val="00636806"/>
    <w:rsid w:val="00636942"/>
    <w:rsid w:val="0063694B"/>
    <w:rsid w:val="00636E86"/>
    <w:rsid w:val="006372C8"/>
    <w:rsid w:val="006374A7"/>
    <w:rsid w:val="006374D5"/>
    <w:rsid w:val="006375B6"/>
    <w:rsid w:val="00637815"/>
    <w:rsid w:val="00637979"/>
    <w:rsid w:val="00637A5E"/>
    <w:rsid w:val="00637F41"/>
    <w:rsid w:val="00637F94"/>
    <w:rsid w:val="00640818"/>
    <w:rsid w:val="00640869"/>
    <w:rsid w:val="00640A38"/>
    <w:rsid w:val="00640DD8"/>
    <w:rsid w:val="00640DDE"/>
    <w:rsid w:val="00640DE8"/>
    <w:rsid w:val="00640E63"/>
    <w:rsid w:val="00640F0A"/>
    <w:rsid w:val="00640FAF"/>
    <w:rsid w:val="00641165"/>
    <w:rsid w:val="00641415"/>
    <w:rsid w:val="006418A8"/>
    <w:rsid w:val="00641C38"/>
    <w:rsid w:val="0064226E"/>
    <w:rsid w:val="00642733"/>
    <w:rsid w:val="006428B8"/>
    <w:rsid w:val="0064293B"/>
    <w:rsid w:val="0064295A"/>
    <w:rsid w:val="00642BBA"/>
    <w:rsid w:val="00642CB5"/>
    <w:rsid w:val="00643290"/>
    <w:rsid w:val="0064347D"/>
    <w:rsid w:val="00643520"/>
    <w:rsid w:val="0064371C"/>
    <w:rsid w:val="00643764"/>
    <w:rsid w:val="00643A60"/>
    <w:rsid w:val="00643A81"/>
    <w:rsid w:val="00643AA4"/>
    <w:rsid w:val="00643C34"/>
    <w:rsid w:val="00643C38"/>
    <w:rsid w:val="00643E7C"/>
    <w:rsid w:val="0064405C"/>
    <w:rsid w:val="006443EA"/>
    <w:rsid w:val="00644621"/>
    <w:rsid w:val="00644B31"/>
    <w:rsid w:val="00644B36"/>
    <w:rsid w:val="0064508D"/>
    <w:rsid w:val="006451F7"/>
    <w:rsid w:val="00645275"/>
    <w:rsid w:val="006452F1"/>
    <w:rsid w:val="00645344"/>
    <w:rsid w:val="006455CF"/>
    <w:rsid w:val="006457A4"/>
    <w:rsid w:val="006458B1"/>
    <w:rsid w:val="00645B0E"/>
    <w:rsid w:val="00645CD5"/>
    <w:rsid w:val="00645E1B"/>
    <w:rsid w:val="0064606D"/>
    <w:rsid w:val="0064628E"/>
    <w:rsid w:val="0064639A"/>
    <w:rsid w:val="006464DF"/>
    <w:rsid w:val="006464FF"/>
    <w:rsid w:val="00646564"/>
    <w:rsid w:val="00646855"/>
    <w:rsid w:val="0064697F"/>
    <w:rsid w:val="00646D44"/>
    <w:rsid w:val="00646E50"/>
    <w:rsid w:val="00647372"/>
    <w:rsid w:val="006476C1"/>
    <w:rsid w:val="006478E7"/>
    <w:rsid w:val="00647A08"/>
    <w:rsid w:val="00647A4D"/>
    <w:rsid w:val="00647C00"/>
    <w:rsid w:val="00647D0E"/>
    <w:rsid w:val="00650094"/>
    <w:rsid w:val="006501B5"/>
    <w:rsid w:val="0065020E"/>
    <w:rsid w:val="006503EC"/>
    <w:rsid w:val="00650402"/>
    <w:rsid w:val="00650530"/>
    <w:rsid w:val="006505B2"/>
    <w:rsid w:val="00650713"/>
    <w:rsid w:val="006508CF"/>
    <w:rsid w:val="00650B50"/>
    <w:rsid w:val="00650C0C"/>
    <w:rsid w:val="00650CB9"/>
    <w:rsid w:val="0065107E"/>
    <w:rsid w:val="006510A3"/>
    <w:rsid w:val="0065117B"/>
    <w:rsid w:val="0065119E"/>
    <w:rsid w:val="006512A6"/>
    <w:rsid w:val="006512AF"/>
    <w:rsid w:val="006512DA"/>
    <w:rsid w:val="0065151B"/>
    <w:rsid w:val="006519E1"/>
    <w:rsid w:val="00651CC0"/>
    <w:rsid w:val="00651EED"/>
    <w:rsid w:val="0065205D"/>
    <w:rsid w:val="0065284D"/>
    <w:rsid w:val="00652965"/>
    <w:rsid w:val="006529A8"/>
    <w:rsid w:val="00652C51"/>
    <w:rsid w:val="006531CE"/>
    <w:rsid w:val="0065336E"/>
    <w:rsid w:val="00653568"/>
    <w:rsid w:val="00653696"/>
    <w:rsid w:val="0065372F"/>
    <w:rsid w:val="0065387D"/>
    <w:rsid w:val="00653915"/>
    <w:rsid w:val="00653A76"/>
    <w:rsid w:val="00653B64"/>
    <w:rsid w:val="00653BB9"/>
    <w:rsid w:val="00653E57"/>
    <w:rsid w:val="00653F65"/>
    <w:rsid w:val="006541C5"/>
    <w:rsid w:val="00654244"/>
    <w:rsid w:val="0065472F"/>
    <w:rsid w:val="00654760"/>
    <w:rsid w:val="00654AFE"/>
    <w:rsid w:val="00654BD3"/>
    <w:rsid w:val="0065514C"/>
    <w:rsid w:val="006557FB"/>
    <w:rsid w:val="006558CD"/>
    <w:rsid w:val="00655A99"/>
    <w:rsid w:val="00655AF5"/>
    <w:rsid w:val="00655C99"/>
    <w:rsid w:val="00655ED3"/>
    <w:rsid w:val="00655F00"/>
    <w:rsid w:val="00656049"/>
    <w:rsid w:val="00656064"/>
    <w:rsid w:val="0065612D"/>
    <w:rsid w:val="006563FE"/>
    <w:rsid w:val="00656769"/>
    <w:rsid w:val="006567CB"/>
    <w:rsid w:val="00656916"/>
    <w:rsid w:val="00656FB3"/>
    <w:rsid w:val="00657142"/>
    <w:rsid w:val="00657491"/>
    <w:rsid w:val="006574BF"/>
    <w:rsid w:val="00657781"/>
    <w:rsid w:val="00657A1A"/>
    <w:rsid w:val="00657DB9"/>
    <w:rsid w:val="00660420"/>
    <w:rsid w:val="00660696"/>
    <w:rsid w:val="00660779"/>
    <w:rsid w:val="00660991"/>
    <w:rsid w:val="00660AA3"/>
    <w:rsid w:val="00660CBE"/>
    <w:rsid w:val="00660D96"/>
    <w:rsid w:val="00660F61"/>
    <w:rsid w:val="00660FFA"/>
    <w:rsid w:val="0066112B"/>
    <w:rsid w:val="006611C7"/>
    <w:rsid w:val="0066132A"/>
    <w:rsid w:val="00661834"/>
    <w:rsid w:val="00661E8B"/>
    <w:rsid w:val="006620C9"/>
    <w:rsid w:val="0066230B"/>
    <w:rsid w:val="0066236D"/>
    <w:rsid w:val="00662720"/>
    <w:rsid w:val="0066277F"/>
    <w:rsid w:val="00662862"/>
    <w:rsid w:val="00662A33"/>
    <w:rsid w:val="00662F05"/>
    <w:rsid w:val="0066300E"/>
    <w:rsid w:val="006630DB"/>
    <w:rsid w:val="006632FD"/>
    <w:rsid w:val="00663392"/>
    <w:rsid w:val="006639AB"/>
    <w:rsid w:val="006639CB"/>
    <w:rsid w:val="00663C6B"/>
    <w:rsid w:val="00663E8A"/>
    <w:rsid w:val="00663EAD"/>
    <w:rsid w:val="00663FDF"/>
    <w:rsid w:val="006642C3"/>
    <w:rsid w:val="006644AF"/>
    <w:rsid w:val="00664894"/>
    <w:rsid w:val="0066510D"/>
    <w:rsid w:val="006654BD"/>
    <w:rsid w:val="00665997"/>
    <w:rsid w:val="00665BF8"/>
    <w:rsid w:val="006660A8"/>
    <w:rsid w:val="006662A7"/>
    <w:rsid w:val="006662FD"/>
    <w:rsid w:val="006663E7"/>
    <w:rsid w:val="006663F9"/>
    <w:rsid w:val="0066656B"/>
    <w:rsid w:val="00666583"/>
    <w:rsid w:val="00666675"/>
    <w:rsid w:val="006667CC"/>
    <w:rsid w:val="00666865"/>
    <w:rsid w:val="00666DB9"/>
    <w:rsid w:val="00666DC4"/>
    <w:rsid w:val="00666EB5"/>
    <w:rsid w:val="00666F8C"/>
    <w:rsid w:val="00666F8D"/>
    <w:rsid w:val="006671B7"/>
    <w:rsid w:val="00667357"/>
    <w:rsid w:val="00667410"/>
    <w:rsid w:val="006674F2"/>
    <w:rsid w:val="00667C80"/>
    <w:rsid w:val="00667E35"/>
    <w:rsid w:val="00667E66"/>
    <w:rsid w:val="00667ED0"/>
    <w:rsid w:val="006701CE"/>
    <w:rsid w:val="00670216"/>
    <w:rsid w:val="006703C4"/>
    <w:rsid w:val="00670501"/>
    <w:rsid w:val="006705DC"/>
    <w:rsid w:val="006705EB"/>
    <w:rsid w:val="006709B6"/>
    <w:rsid w:val="00670B5C"/>
    <w:rsid w:val="00670D44"/>
    <w:rsid w:val="00671407"/>
    <w:rsid w:val="006716C7"/>
    <w:rsid w:val="00671B03"/>
    <w:rsid w:val="00671E56"/>
    <w:rsid w:val="006721A8"/>
    <w:rsid w:val="006722ED"/>
    <w:rsid w:val="006724FE"/>
    <w:rsid w:val="00672595"/>
    <w:rsid w:val="0067269B"/>
    <w:rsid w:val="00672F93"/>
    <w:rsid w:val="00672FDB"/>
    <w:rsid w:val="00673647"/>
    <w:rsid w:val="00673BC6"/>
    <w:rsid w:val="00673E14"/>
    <w:rsid w:val="00673FC5"/>
    <w:rsid w:val="00674235"/>
    <w:rsid w:val="006746CD"/>
    <w:rsid w:val="00674A85"/>
    <w:rsid w:val="00674BE2"/>
    <w:rsid w:val="00674BE9"/>
    <w:rsid w:val="00674D54"/>
    <w:rsid w:val="00674E7C"/>
    <w:rsid w:val="00674ECF"/>
    <w:rsid w:val="00674FE3"/>
    <w:rsid w:val="0067526B"/>
    <w:rsid w:val="00675519"/>
    <w:rsid w:val="00675603"/>
    <w:rsid w:val="00675700"/>
    <w:rsid w:val="00675892"/>
    <w:rsid w:val="00675C40"/>
    <w:rsid w:val="00675CBA"/>
    <w:rsid w:val="00675CBF"/>
    <w:rsid w:val="00675F16"/>
    <w:rsid w:val="0067622F"/>
    <w:rsid w:val="00676273"/>
    <w:rsid w:val="00676360"/>
    <w:rsid w:val="00676587"/>
    <w:rsid w:val="006766B7"/>
    <w:rsid w:val="00676804"/>
    <w:rsid w:val="006769AC"/>
    <w:rsid w:val="00676AC7"/>
    <w:rsid w:val="00676BF9"/>
    <w:rsid w:val="00676E26"/>
    <w:rsid w:val="00676E55"/>
    <w:rsid w:val="00677669"/>
    <w:rsid w:val="006779DE"/>
    <w:rsid w:val="00677AE3"/>
    <w:rsid w:val="00677CD9"/>
    <w:rsid w:val="00677CF7"/>
    <w:rsid w:val="00677EB4"/>
    <w:rsid w:val="00680282"/>
    <w:rsid w:val="00680466"/>
    <w:rsid w:val="006804BC"/>
    <w:rsid w:val="0068087F"/>
    <w:rsid w:val="006808B0"/>
    <w:rsid w:val="00680BE5"/>
    <w:rsid w:val="00680D12"/>
    <w:rsid w:val="00680D3E"/>
    <w:rsid w:val="00680DD6"/>
    <w:rsid w:val="0068138C"/>
    <w:rsid w:val="0068171A"/>
    <w:rsid w:val="0068173C"/>
    <w:rsid w:val="006818A5"/>
    <w:rsid w:val="00681BD6"/>
    <w:rsid w:val="006820E7"/>
    <w:rsid w:val="006826E1"/>
    <w:rsid w:val="0068274B"/>
    <w:rsid w:val="00682763"/>
    <w:rsid w:val="00682781"/>
    <w:rsid w:val="006827F0"/>
    <w:rsid w:val="00682853"/>
    <w:rsid w:val="0068287B"/>
    <w:rsid w:val="00682D72"/>
    <w:rsid w:val="00682EFA"/>
    <w:rsid w:val="00682F51"/>
    <w:rsid w:val="00682F55"/>
    <w:rsid w:val="00683014"/>
    <w:rsid w:val="00683248"/>
    <w:rsid w:val="006832AF"/>
    <w:rsid w:val="00683307"/>
    <w:rsid w:val="0068331A"/>
    <w:rsid w:val="00683587"/>
    <w:rsid w:val="006836BC"/>
    <w:rsid w:val="006836FA"/>
    <w:rsid w:val="00683764"/>
    <w:rsid w:val="00683AA7"/>
    <w:rsid w:val="00683CDD"/>
    <w:rsid w:val="00683D06"/>
    <w:rsid w:val="00683EF7"/>
    <w:rsid w:val="00683F34"/>
    <w:rsid w:val="00684123"/>
    <w:rsid w:val="0068413B"/>
    <w:rsid w:val="00684167"/>
    <w:rsid w:val="006841A0"/>
    <w:rsid w:val="006842A2"/>
    <w:rsid w:val="006843C6"/>
    <w:rsid w:val="006843D7"/>
    <w:rsid w:val="006843D9"/>
    <w:rsid w:val="00684484"/>
    <w:rsid w:val="0068460F"/>
    <w:rsid w:val="006848F0"/>
    <w:rsid w:val="00684945"/>
    <w:rsid w:val="00684ACE"/>
    <w:rsid w:val="00684AF3"/>
    <w:rsid w:val="00684CA7"/>
    <w:rsid w:val="00684E52"/>
    <w:rsid w:val="0068507A"/>
    <w:rsid w:val="00685286"/>
    <w:rsid w:val="00685355"/>
    <w:rsid w:val="006855B9"/>
    <w:rsid w:val="006855CC"/>
    <w:rsid w:val="006856E6"/>
    <w:rsid w:val="0068573C"/>
    <w:rsid w:val="00685C42"/>
    <w:rsid w:val="00685F11"/>
    <w:rsid w:val="00685FFF"/>
    <w:rsid w:val="006862B7"/>
    <w:rsid w:val="006863EC"/>
    <w:rsid w:val="0068642A"/>
    <w:rsid w:val="00686599"/>
    <w:rsid w:val="0068697B"/>
    <w:rsid w:val="0068699D"/>
    <w:rsid w:val="006869FB"/>
    <w:rsid w:val="00686C3F"/>
    <w:rsid w:val="00686CBC"/>
    <w:rsid w:val="00686DDE"/>
    <w:rsid w:val="00686EED"/>
    <w:rsid w:val="00686FDD"/>
    <w:rsid w:val="006871A0"/>
    <w:rsid w:val="00687977"/>
    <w:rsid w:val="00687ED9"/>
    <w:rsid w:val="0069038C"/>
    <w:rsid w:val="006903C2"/>
    <w:rsid w:val="006904A8"/>
    <w:rsid w:val="00690777"/>
    <w:rsid w:val="0069077A"/>
    <w:rsid w:val="006908C1"/>
    <w:rsid w:val="00690DE7"/>
    <w:rsid w:val="00690EFD"/>
    <w:rsid w:val="00691156"/>
    <w:rsid w:val="00691387"/>
    <w:rsid w:val="00691998"/>
    <w:rsid w:val="00692666"/>
    <w:rsid w:val="006926A9"/>
    <w:rsid w:val="006926C7"/>
    <w:rsid w:val="00692724"/>
    <w:rsid w:val="0069278B"/>
    <w:rsid w:val="00692B81"/>
    <w:rsid w:val="00692FF1"/>
    <w:rsid w:val="006933CA"/>
    <w:rsid w:val="006934CA"/>
    <w:rsid w:val="006935CA"/>
    <w:rsid w:val="00693795"/>
    <w:rsid w:val="006938C7"/>
    <w:rsid w:val="00693916"/>
    <w:rsid w:val="00693D53"/>
    <w:rsid w:val="00693D73"/>
    <w:rsid w:val="00693DCF"/>
    <w:rsid w:val="00693F0B"/>
    <w:rsid w:val="006940C5"/>
    <w:rsid w:val="00694118"/>
    <w:rsid w:val="006941AC"/>
    <w:rsid w:val="006943B6"/>
    <w:rsid w:val="00694A6F"/>
    <w:rsid w:val="00694FC7"/>
    <w:rsid w:val="00695059"/>
    <w:rsid w:val="006952B7"/>
    <w:rsid w:val="0069535F"/>
    <w:rsid w:val="006954CB"/>
    <w:rsid w:val="006954F7"/>
    <w:rsid w:val="00695958"/>
    <w:rsid w:val="00695B8C"/>
    <w:rsid w:val="00695CDE"/>
    <w:rsid w:val="006960C7"/>
    <w:rsid w:val="006968DF"/>
    <w:rsid w:val="00696AB8"/>
    <w:rsid w:val="00696C71"/>
    <w:rsid w:val="00696D20"/>
    <w:rsid w:val="00696F22"/>
    <w:rsid w:val="00697156"/>
    <w:rsid w:val="00697447"/>
    <w:rsid w:val="00697658"/>
    <w:rsid w:val="00697668"/>
    <w:rsid w:val="006979FD"/>
    <w:rsid w:val="00697BAF"/>
    <w:rsid w:val="00697D36"/>
    <w:rsid w:val="00697D3D"/>
    <w:rsid w:val="00697F63"/>
    <w:rsid w:val="006A00A2"/>
    <w:rsid w:val="006A00DD"/>
    <w:rsid w:val="006A0125"/>
    <w:rsid w:val="006A01CB"/>
    <w:rsid w:val="006A04AF"/>
    <w:rsid w:val="006A05E4"/>
    <w:rsid w:val="006A0819"/>
    <w:rsid w:val="006A09AB"/>
    <w:rsid w:val="006A0D69"/>
    <w:rsid w:val="006A0DBC"/>
    <w:rsid w:val="006A0DFF"/>
    <w:rsid w:val="006A10C9"/>
    <w:rsid w:val="006A12AE"/>
    <w:rsid w:val="006A13FF"/>
    <w:rsid w:val="006A1605"/>
    <w:rsid w:val="006A16FB"/>
    <w:rsid w:val="006A17BA"/>
    <w:rsid w:val="006A17FD"/>
    <w:rsid w:val="006A18FC"/>
    <w:rsid w:val="006A1A63"/>
    <w:rsid w:val="006A1A65"/>
    <w:rsid w:val="006A1BFE"/>
    <w:rsid w:val="006A22E1"/>
    <w:rsid w:val="006A24BD"/>
    <w:rsid w:val="006A2732"/>
    <w:rsid w:val="006A2869"/>
    <w:rsid w:val="006A2A4B"/>
    <w:rsid w:val="006A2CC6"/>
    <w:rsid w:val="006A2ECE"/>
    <w:rsid w:val="006A31DD"/>
    <w:rsid w:val="006A3490"/>
    <w:rsid w:val="006A35B1"/>
    <w:rsid w:val="006A35BA"/>
    <w:rsid w:val="006A37E5"/>
    <w:rsid w:val="006A39A9"/>
    <w:rsid w:val="006A39E3"/>
    <w:rsid w:val="006A3D93"/>
    <w:rsid w:val="006A3F16"/>
    <w:rsid w:val="006A40C3"/>
    <w:rsid w:val="006A4120"/>
    <w:rsid w:val="006A4131"/>
    <w:rsid w:val="006A467F"/>
    <w:rsid w:val="006A492B"/>
    <w:rsid w:val="006A49AB"/>
    <w:rsid w:val="006A4D75"/>
    <w:rsid w:val="006A4E14"/>
    <w:rsid w:val="006A5716"/>
    <w:rsid w:val="006A578E"/>
    <w:rsid w:val="006A57D0"/>
    <w:rsid w:val="006A5AA8"/>
    <w:rsid w:val="006A5B55"/>
    <w:rsid w:val="006A5D75"/>
    <w:rsid w:val="006A5D9E"/>
    <w:rsid w:val="006A5E91"/>
    <w:rsid w:val="006A5F5B"/>
    <w:rsid w:val="006A6014"/>
    <w:rsid w:val="006A614A"/>
    <w:rsid w:val="006A62B2"/>
    <w:rsid w:val="006A6318"/>
    <w:rsid w:val="006A653A"/>
    <w:rsid w:val="006A6741"/>
    <w:rsid w:val="006A6908"/>
    <w:rsid w:val="006A6978"/>
    <w:rsid w:val="006A6AD5"/>
    <w:rsid w:val="006A7051"/>
    <w:rsid w:val="006A721C"/>
    <w:rsid w:val="006A7615"/>
    <w:rsid w:val="006A7A36"/>
    <w:rsid w:val="006A7CCD"/>
    <w:rsid w:val="006A7DB4"/>
    <w:rsid w:val="006A7EAD"/>
    <w:rsid w:val="006B00BC"/>
    <w:rsid w:val="006B0185"/>
    <w:rsid w:val="006B022C"/>
    <w:rsid w:val="006B03FA"/>
    <w:rsid w:val="006B063E"/>
    <w:rsid w:val="006B0710"/>
    <w:rsid w:val="006B09A7"/>
    <w:rsid w:val="006B0AB3"/>
    <w:rsid w:val="006B0AB4"/>
    <w:rsid w:val="006B0C59"/>
    <w:rsid w:val="006B0D02"/>
    <w:rsid w:val="006B0D09"/>
    <w:rsid w:val="006B0FE4"/>
    <w:rsid w:val="006B101E"/>
    <w:rsid w:val="006B102A"/>
    <w:rsid w:val="006B1034"/>
    <w:rsid w:val="006B10B8"/>
    <w:rsid w:val="006B1370"/>
    <w:rsid w:val="006B1495"/>
    <w:rsid w:val="006B1953"/>
    <w:rsid w:val="006B1968"/>
    <w:rsid w:val="006B1F5B"/>
    <w:rsid w:val="006B202A"/>
    <w:rsid w:val="006B20E9"/>
    <w:rsid w:val="006B2108"/>
    <w:rsid w:val="006B227A"/>
    <w:rsid w:val="006B24EC"/>
    <w:rsid w:val="006B2588"/>
    <w:rsid w:val="006B285F"/>
    <w:rsid w:val="006B2B91"/>
    <w:rsid w:val="006B2E5F"/>
    <w:rsid w:val="006B2E82"/>
    <w:rsid w:val="006B327A"/>
    <w:rsid w:val="006B32B0"/>
    <w:rsid w:val="006B33B4"/>
    <w:rsid w:val="006B35F4"/>
    <w:rsid w:val="006B3670"/>
    <w:rsid w:val="006B371F"/>
    <w:rsid w:val="006B37E6"/>
    <w:rsid w:val="006B388E"/>
    <w:rsid w:val="006B3C05"/>
    <w:rsid w:val="006B3CFD"/>
    <w:rsid w:val="006B40A3"/>
    <w:rsid w:val="006B4115"/>
    <w:rsid w:val="006B41C1"/>
    <w:rsid w:val="006B4335"/>
    <w:rsid w:val="006B435C"/>
    <w:rsid w:val="006B45C3"/>
    <w:rsid w:val="006B4A04"/>
    <w:rsid w:val="006B4C1F"/>
    <w:rsid w:val="006B4C90"/>
    <w:rsid w:val="006B4CAA"/>
    <w:rsid w:val="006B4EA9"/>
    <w:rsid w:val="006B50EC"/>
    <w:rsid w:val="006B5518"/>
    <w:rsid w:val="006B564C"/>
    <w:rsid w:val="006B571F"/>
    <w:rsid w:val="006B5753"/>
    <w:rsid w:val="006B580A"/>
    <w:rsid w:val="006B58FE"/>
    <w:rsid w:val="006B59B8"/>
    <w:rsid w:val="006B615B"/>
    <w:rsid w:val="006B628A"/>
    <w:rsid w:val="006B635B"/>
    <w:rsid w:val="006B6513"/>
    <w:rsid w:val="006B66F3"/>
    <w:rsid w:val="006B67C8"/>
    <w:rsid w:val="006B6DC7"/>
    <w:rsid w:val="006B6FA8"/>
    <w:rsid w:val="006B702A"/>
    <w:rsid w:val="006B702F"/>
    <w:rsid w:val="006B7111"/>
    <w:rsid w:val="006B724B"/>
    <w:rsid w:val="006B7416"/>
    <w:rsid w:val="006B759E"/>
    <w:rsid w:val="006B7D09"/>
    <w:rsid w:val="006B7F29"/>
    <w:rsid w:val="006B7F77"/>
    <w:rsid w:val="006C031A"/>
    <w:rsid w:val="006C03D6"/>
    <w:rsid w:val="006C05ED"/>
    <w:rsid w:val="006C0784"/>
    <w:rsid w:val="006C07D6"/>
    <w:rsid w:val="006C0B5B"/>
    <w:rsid w:val="006C1185"/>
    <w:rsid w:val="006C186D"/>
    <w:rsid w:val="006C1AF6"/>
    <w:rsid w:val="006C1BD6"/>
    <w:rsid w:val="006C1CF5"/>
    <w:rsid w:val="006C1FED"/>
    <w:rsid w:val="006C24A8"/>
    <w:rsid w:val="006C24FC"/>
    <w:rsid w:val="006C26B2"/>
    <w:rsid w:val="006C2E87"/>
    <w:rsid w:val="006C2F7E"/>
    <w:rsid w:val="006C301A"/>
    <w:rsid w:val="006C3217"/>
    <w:rsid w:val="006C3268"/>
    <w:rsid w:val="006C3284"/>
    <w:rsid w:val="006C32AB"/>
    <w:rsid w:val="006C33DB"/>
    <w:rsid w:val="006C34E6"/>
    <w:rsid w:val="006C3902"/>
    <w:rsid w:val="006C3DC2"/>
    <w:rsid w:val="006C3E67"/>
    <w:rsid w:val="006C3F45"/>
    <w:rsid w:val="006C4B1C"/>
    <w:rsid w:val="006C5163"/>
    <w:rsid w:val="006C549B"/>
    <w:rsid w:val="006C5623"/>
    <w:rsid w:val="006C56F2"/>
    <w:rsid w:val="006C589A"/>
    <w:rsid w:val="006C58A8"/>
    <w:rsid w:val="006C58AA"/>
    <w:rsid w:val="006C5A79"/>
    <w:rsid w:val="006C5BA7"/>
    <w:rsid w:val="006C66BB"/>
    <w:rsid w:val="006C6D70"/>
    <w:rsid w:val="006C6E8F"/>
    <w:rsid w:val="006C6EB7"/>
    <w:rsid w:val="006C70B7"/>
    <w:rsid w:val="006C70FC"/>
    <w:rsid w:val="006C7186"/>
    <w:rsid w:val="006C7325"/>
    <w:rsid w:val="006C7394"/>
    <w:rsid w:val="006C76C3"/>
    <w:rsid w:val="006C76CD"/>
    <w:rsid w:val="006C76D4"/>
    <w:rsid w:val="006C7753"/>
    <w:rsid w:val="006C7793"/>
    <w:rsid w:val="006C7D75"/>
    <w:rsid w:val="006C7D89"/>
    <w:rsid w:val="006D03DD"/>
    <w:rsid w:val="006D0424"/>
    <w:rsid w:val="006D0489"/>
    <w:rsid w:val="006D05EE"/>
    <w:rsid w:val="006D0750"/>
    <w:rsid w:val="006D0844"/>
    <w:rsid w:val="006D08C8"/>
    <w:rsid w:val="006D08CD"/>
    <w:rsid w:val="006D08FD"/>
    <w:rsid w:val="006D0946"/>
    <w:rsid w:val="006D0BC0"/>
    <w:rsid w:val="006D10C6"/>
    <w:rsid w:val="006D116D"/>
    <w:rsid w:val="006D11BD"/>
    <w:rsid w:val="006D15E4"/>
    <w:rsid w:val="006D16D0"/>
    <w:rsid w:val="006D17FD"/>
    <w:rsid w:val="006D1857"/>
    <w:rsid w:val="006D1FDE"/>
    <w:rsid w:val="006D24B4"/>
    <w:rsid w:val="006D25F5"/>
    <w:rsid w:val="006D268F"/>
    <w:rsid w:val="006D2B7B"/>
    <w:rsid w:val="006D2ED4"/>
    <w:rsid w:val="006D318D"/>
    <w:rsid w:val="006D321C"/>
    <w:rsid w:val="006D34D7"/>
    <w:rsid w:val="006D3556"/>
    <w:rsid w:val="006D35D0"/>
    <w:rsid w:val="006D395C"/>
    <w:rsid w:val="006D3C36"/>
    <w:rsid w:val="006D3C8D"/>
    <w:rsid w:val="006D4032"/>
    <w:rsid w:val="006D4294"/>
    <w:rsid w:val="006D432C"/>
    <w:rsid w:val="006D43F0"/>
    <w:rsid w:val="006D4936"/>
    <w:rsid w:val="006D493D"/>
    <w:rsid w:val="006D49B0"/>
    <w:rsid w:val="006D4A2C"/>
    <w:rsid w:val="006D4B18"/>
    <w:rsid w:val="006D4B29"/>
    <w:rsid w:val="006D4DE6"/>
    <w:rsid w:val="006D4E27"/>
    <w:rsid w:val="006D4F1A"/>
    <w:rsid w:val="006D4F62"/>
    <w:rsid w:val="006D5161"/>
    <w:rsid w:val="006D5340"/>
    <w:rsid w:val="006D5D4D"/>
    <w:rsid w:val="006D6156"/>
    <w:rsid w:val="006D6236"/>
    <w:rsid w:val="006D62D1"/>
    <w:rsid w:val="006D6320"/>
    <w:rsid w:val="006D63AD"/>
    <w:rsid w:val="006D654A"/>
    <w:rsid w:val="006D6608"/>
    <w:rsid w:val="006D6679"/>
    <w:rsid w:val="006D6929"/>
    <w:rsid w:val="006D6AE9"/>
    <w:rsid w:val="006D6BCE"/>
    <w:rsid w:val="006D6C71"/>
    <w:rsid w:val="006D6F84"/>
    <w:rsid w:val="006D70DA"/>
    <w:rsid w:val="006D7528"/>
    <w:rsid w:val="006D7858"/>
    <w:rsid w:val="006D7941"/>
    <w:rsid w:val="006D7C93"/>
    <w:rsid w:val="006D7EEC"/>
    <w:rsid w:val="006E031C"/>
    <w:rsid w:val="006E0354"/>
    <w:rsid w:val="006E03E5"/>
    <w:rsid w:val="006E053D"/>
    <w:rsid w:val="006E07D1"/>
    <w:rsid w:val="006E0973"/>
    <w:rsid w:val="006E0B3B"/>
    <w:rsid w:val="006E0B6F"/>
    <w:rsid w:val="006E0E07"/>
    <w:rsid w:val="006E0ED2"/>
    <w:rsid w:val="006E0F97"/>
    <w:rsid w:val="006E1077"/>
    <w:rsid w:val="006E1100"/>
    <w:rsid w:val="006E12BA"/>
    <w:rsid w:val="006E14A5"/>
    <w:rsid w:val="006E156E"/>
    <w:rsid w:val="006E16E0"/>
    <w:rsid w:val="006E173D"/>
    <w:rsid w:val="006E1911"/>
    <w:rsid w:val="006E1AE8"/>
    <w:rsid w:val="006E1E81"/>
    <w:rsid w:val="006E2128"/>
    <w:rsid w:val="006E2164"/>
    <w:rsid w:val="006E21E0"/>
    <w:rsid w:val="006E2212"/>
    <w:rsid w:val="006E227E"/>
    <w:rsid w:val="006E2317"/>
    <w:rsid w:val="006E2346"/>
    <w:rsid w:val="006E25A4"/>
    <w:rsid w:val="006E2673"/>
    <w:rsid w:val="006E28F4"/>
    <w:rsid w:val="006E2BB8"/>
    <w:rsid w:val="006E3198"/>
    <w:rsid w:val="006E326C"/>
    <w:rsid w:val="006E329B"/>
    <w:rsid w:val="006E3AAD"/>
    <w:rsid w:val="006E3C85"/>
    <w:rsid w:val="006E3DF0"/>
    <w:rsid w:val="006E4072"/>
    <w:rsid w:val="006E449E"/>
    <w:rsid w:val="006E46EF"/>
    <w:rsid w:val="006E473C"/>
    <w:rsid w:val="006E488E"/>
    <w:rsid w:val="006E4C44"/>
    <w:rsid w:val="006E4D72"/>
    <w:rsid w:val="006E4E8A"/>
    <w:rsid w:val="006E4F74"/>
    <w:rsid w:val="006E5096"/>
    <w:rsid w:val="006E52FA"/>
    <w:rsid w:val="006E5395"/>
    <w:rsid w:val="006E5754"/>
    <w:rsid w:val="006E581F"/>
    <w:rsid w:val="006E5F12"/>
    <w:rsid w:val="006E62D8"/>
    <w:rsid w:val="006E667E"/>
    <w:rsid w:val="006E6773"/>
    <w:rsid w:val="006E68BD"/>
    <w:rsid w:val="006E6A4D"/>
    <w:rsid w:val="006E6AB3"/>
    <w:rsid w:val="006E71D2"/>
    <w:rsid w:val="006E7251"/>
    <w:rsid w:val="006E72EF"/>
    <w:rsid w:val="006E776F"/>
    <w:rsid w:val="006E78C3"/>
    <w:rsid w:val="006E7958"/>
    <w:rsid w:val="006E7BB6"/>
    <w:rsid w:val="006E7C21"/>
    <w:rsid w:val="006E7DE3"/>
    <w:rsid w:val="006E7DFC"/>
    <w:rsid w:val="006E7ED6"/>
    <w:rsid w:val="006F0072"/>
    <w:rsid w:val="006F01C4"/>
    <w:rsid w:val="006F02B2"/>
    <w:rsid w:val="006F0363"/>
    <w:rsid w:val="006F0367"/>
    <w:rsid w:val="006F0382"/>
    <w:rsid w:val="006F0526"/>
    <w:rsid w:val="006F0830"/>
    <w:rsid w:val="006F087B"/>
    <w:rsid w:val="006F0CCA"/>
    <w:rsid w:val="006F10A0"/>
    <w:rsid w:val="006F1291"/>
    <w:rsid w:val="006F12E7"/>
    <w:rsid w:val="006F18A9"/>
    <w:rsid w:val="006F18EE"/>
    <w:rsid w:val="006F1CCB"/>
    <w:rsid w:val="006F1E42"/>
    <w:rsid w:val="006F1EF1"/>
    <w:rsid w:val="006F2152"/>
    <w:rsid w:val="006F21C0"/>
    <w:rsid w:val="006F254F"/>
    <w:rsid w:val="006F28D5"/>
    <w:rsid w:val="006F2A6C"/>
    <w:rsid w:val="006F2BD6"/>
    <w:rsid w:val="006F2DC8"/>
    <w:rsid w:val="006F2F2B"/>
    <w:rsid w:val="006F2F6C"/>
    <w:rsid w:val="006F3526"/>
    <w:rsid w:val="006F3599"/>
    <w:rsid w:val="006F36F4"/>
    <w:rsid w:val="006F392F"/>
    <w:rsid w:val="006F39E1"/>
    <w:rsid w:val="006F3E8A"/>
    <w:rsid w:val="006F4058"/>
    <w:rsid w:val="006F4081"/>
    <w:rsid w:val="006F46A8"/>
    <w:rsid w:val="006F4711"/>
    <w:rsid w:val="006F47B9"/>
    <w:rsid w:val="006F4A7C"/>
    <w:rsid w:val="006F52FE"/>
    <w:rsid w:val="006F5581"/>
    <w:rsid w:val="006F5676"/>
    <w:rsid w:val="006F5C42"/>
    <w:rsid w:val="006F5CBB"/>
    <w:rsid w:val="006F5EF5"/>
    <w:rsid w:val="006F6644"/>
    <w:rsid w:val="006F6925"/>
    <w:rsid w:val="006F6B53"/>
    <w:rsid w:val="006F6D52"/>
    <w:rsid w:val="006F6E1A"/>
    <w:rsid w:val="006F71B6"/>
    <w:rsid w:val="006F72F6"/>
    <w:rsid w:val="006F750F"/>
    <w:rsid w:val="006F75D3"/>
    <w:rsid w:val="006F7909"/>
    <w:rsid w:val="006F7D47"/>
    <w:rsid w:val="006F7E18"/>
    <w:rsid w:val="006F7EFD"/>
    <w:rsid w:val="007002FB"/>
    <w:rsid w:val="00700491"/>
    <w:rsid w:val="007004BB"/>
    <w:rsid w:val="0070064E"/>
    <w:rsid w:val="0070068C"/>
    <w:rsid w:val="0070090C"/>
    <w:rsid w:val="00700A05"/>
    <w:rsid w:val="00700A91"/>
    <w:rsid w:val="00700D68"/>
    <w:rsid w:val="00700F52"/>
    <w:rsid w:val="0070122A"/>
    <w:rsid w:val="00701230"/>
    <w:rsid w:val="00701274"/>
    <w:rsid w:val="0070130F"/>
    <w:rsid w:val="007014ED"/>
    <w:rsid w:val="007017B3"/>
    <w:rsid w:val="007018B8"/>
    <w:rsid w:val="007018F4"/>
    <w:rsid w:val="00701A1E"/>
    <w:rsid w:val="00701CA8"/>
    <w:rsid w:val="00701D36"/>
    <w:rsid w:val="007020DB"/>
    <w:rsid w:val="007020DD"/>
    <w:rsid w:val="007021F1"/>
    <w:rsid w:val="0070227C"/>
    <w:rsid w:val="007022D1"/>
    <w:rsid w:val="0070236F"/>
    <w:rsid w:val="0070265C"/>
    <w:rsid w:val="00702B3E"/>
    <w:rsid w:val="00702DA9"/>
    <w:rsid w:val="00702DC9"/>
    <w:rsid w:val="00702DEC"/>
    <w:rsid w:val="00702E0E"/>
    <w:rsid w:val="00702E10"/>
    <w:rsid w:val="007033FD"/>
    <w:rsid w:val="0070346F"/>
    <w:rsid w:val="00703591"/>
    <w:rsid w:val="007035F6"/>
    <w:rsid w:val="00703935"/>
    <w:rsid w:val="0070393C"/>
    <w:rsid w:val="0070398E"/>
    <w:rsid w:val="00703A9B"/>
    <w:rsid w:val="00703B16"/>
    <w:rsid w:val="00703C53"/>
    <w:rsid w:val="00703DB4"/>
    <w:rsid w:val="007041C6"/>
    <w:rsid w:val="00704255"/>
    <w:rsid w:val="007042DB"/>
    <w:rsid w:val="007043B7"/>
    <w:rsid w:val="00704510"/>
    <w:rsid w:val="007047FA"/>
    <w:rsid w:val="00704911"/>
    <w:rsid w:val="00704AE4"/>
    <w:rsid w:val="00704BC1"/>
    <w:rsid w:val="00704F76"/>
    <w:rsid w:val="00705406"/>
    <w:rsid w:val="007056F6"/>
    <w:rsid w:val="00705A73"/>
    <w:rsid w:val="00705B62"/>
    <w:rsid w:val="00705D82"/>
    <w:rsid w:val="007064E9"/>
    <w:rsid w:val="00706702"/>
    <w:rsid w:val="00706775"/>
    <w:rsid w:val="00706952"/>
    <w:rsid w:val="00707055"/>
    <w:rsid w:val="0070715F"/>
    <w:rsid w:val="007072AD"/>
    <w:rsid w:val="00707498"/>
    <w:rsid w:val="007074D6"/>
    <w:rsid w:val="00707606"/>
    <w:rsid w:val="00707646"/>
    <w:rsid w:val="007076AF"/>
    <w:rsid w:val="007076E7"/>
    <w:rsid w:val="00707715"/>
    <w:rsid w:val="00707831"/>
    <w:rsid w:val="007078B3"/>
    <w:rsid w:val="00707BE2"/>
    <w:rsid w:val="00707C5F"/>
    <w:rsid w:val="00707EC0"/>
    <w:rsid w:val="00710150"/>
    <w:rsid w:val="00710332"/>
    <w:rsid w:val="007104D5"/>
    <w:rsid w:val="007106AD"/>
    <w:rsid w:val="007106E6"/>
    <w:rsid w:val="00710A04"/>
    <w:rsid w:val="00710A5B"/>
    <w:rsid w:val="00710C86"/>
    <w:rsid w:val="00710DBD"/>
    <w:rsid w:val="00711018"/>
    <w:rsid w:val="0071120E"/>
    <w:rsid w:val="007113F7"/>
    <w:rsid w:val="007114F8"/>
    <w:rsid w:val="00711652"/>
    <w:rsid w:val="007116EE"/>
    <w:rsid w:val="007116FB"/>
    <w:rsid w:val="00711840"/>
    <w:rsid w:val="00711A36"/>
    <w:rsid w:val="00711AE9"/>
    <w:rsid w:val="00711BE1"/>
    <w:rsid w:val="00711C03"/>
    <w:rsid w:val="00711EAA"/>
    <w:rsid w:val="00711F06"/>
    <w:rsid w:val="00711F77"/>
    <w:rsid w:val="00712183"/>
    <w:rsid w:val="00712265"/>
    <w:rsid w:val="007123B0"/>
    <w:rsid w:val="007124C9"/>
    <w:rsid w:val="00712798"/>
    <w:rsid w:val="007127C6"/>
    <w:rsid w:val="00712D12"/>
    <w:rsid w:val="00712E5C"/>
    <w:rsid w:val="00712E67"/>
    <w:rsid w:val="00713120"/>
    <w:rsid w:val="0071322E"/>
    <w:rsid w:val="00713443"/>
    <w:rsid w:val="00713482"/>
    <w:rsid w:val="007135C9"/>
    <w:rsid w:val="00713728"/>
    <w:rsid w:val="007137E4"/>
    <w:rsid w:val="00713A57"/>
    <w:rsid w:val="00713B0C"/>
    <w:rsid w:val="00713B73"/>
    <w:rsid w:val="00713CC0"/>
    <w:rsid w:val="00713F0A"/>
    <w:rsid w:val="00713F75"/>
    <w:rsid w:val="00714501"/>
    <w:rsid w:val="0071461D"/>
    <w:rsid w:val="00714A5E"/>
    <w:rsid w:val="00714D96"/>
    <w:rsid w:val="0071546C"/>
    <w:rsid w:val="0071562E"/>
    <w:rsid w:val="007158A6"/>
    <w:rsid w:val="00715DEC"/>
    <w:rsid w:val="00716053"/>
    <w:rsid w:val="007163F5"/>
    <w:rsid w:val="00716694"/>
    <w:rsid w:val="0071696F"/>
    <w:rsid w:val="00716C7C"/>
    <w:rsid w:val="00716F15"/>
    <w:rsid w:val="007171AA"/>
    <w:rsid w:val="007171F6"/>
    <w:rsid w:val="00717443"/>
    <w:rsid w:val="007177D3"/>
    <w:rsid w:val="007177E1"/>
    <w:rsid w:val="00717F20"/>
    <w:rsid w:val="00717F49"/>
    <w:rsid w:val="00720303"/>
    <w:rsid w:val="0072035C"/>
    <w:rsid w:val="007203ED"/>
    <w:rsid w:val="0072050A"/>
    <w:rsid w:val="007207D7"/>
    <w:rsid w:val="0072090D"/>
    <w:rsid w:val="00720912"/>
    <w:rsid w:val="00720BBD"/>
    <w:rsid w:val="00720C13"/>
    <w:rsid w:val="00720DE9"/>
    <w:rsid w:val="00720E3E"/>
    <w:rsid w:val="00720F4B"/>
    <w:rsid w:val="00720FBD"/>
    <w:rsid w:val="00721227"/>
    <w:rsid w:val="0072146F"/>
    <w:rsid w:val="00721494"/>
    <w:rsid w:val="007218D5"/>
    <w:rsid w:val="00721D3B"/>
    <w:rsid w:val="00721F54"/>
    <w:rsid w:val="007220EB"/>
    <w:rsid w:val="007221F8"/>
    <w:rsid w:val="0072224D"/>
    <w:rsid w:val="007223AD"/>
    <w:rsid w:val="0072243B"/>
    <w:rsid w:val="00722579"/>
    <w:rsid w:val="00722765"/>
    <w:rsid w:val="007228CD"/>
    <w:rsid w:val="007229BB"/>
    <w:rsid w:val="00722A25"/>
    <w:rsid w:val="00722AFC"/>
    <w:rsid w:val="00722B08"/>
    <w:rsid w:val="00722E17"/>
    <w:rsid w:val="00723082"/>
    <w:rsid w:val="007230A7"/>
    <w:rsid w:val="007230EE"/>
    <w:rsid w:val="00723115"/>
    <w:rsid w:val="00723423"/>
    <w:rsid w:val="007234E0"/>
    <w:rsid w:val="0072356F"/>
    <w:rsid w:val="00723738"/>
    <w:rsid w:val="0072376D"/>
    <w:rsid w:val="007239A0"/>
    <w:rsid w:val="00723A2A"/>
    <w:rsid w:val="00723B92"/>
    <w:rsid w:val="00723BB9"/>
    <w:rsid w:val="00723BCB"/>
    <w:rsid w:val="00723ED8"/>
    <w:rsid w:val="00723F61"/>
    <w:rsid w:val="00723F6A"/>
    <w:rsid w:val="00723F6E"/>
    <w:rsid w:val="00724099"/>
    <w:rsid w:val="00724233"/>
    <w:rsid w:val="007242D6"/>
    <w:rsid w:val="0072441B"/>
    <w:rsid w:val="00724629"/>
    <w:rsid w:val="00724B6B"/>
    <w:rsid w:val="00724C1A"/>
    <w:rsid w:val="00724C69"/>
    <w:rsid w:val="00724DFA"/>
    <w:rsid w:val="00724E69"/>
    <w:rsid w:val="007253FF"/>
    <w:rsid w:val="00725717"/>
    <w:rsid w:val="00725FF5"/>
    <w:rsid w:val="007260BE"/>
    <w:rsid w:val="0072648E"/>
    <w:rsid w:val="00726501"/>
    <w:rsid w:val="007267DC"/>
    <w:rsid w:val="00726858"/>
    <w:rsid w:val="00726893"/>
    <w:rsid w:val="00726D32"/>
    <w:rsid w:val="00726DB7"/>
    <w:rsid w:val="00726DD5"/>
    <w:rsid w:val="00726E7E"/>
    <w:rsid w:val="00726F9E"/>
    <w:rsid w:val="00727176"/>
    <w:rsid w:val="007271B2"/>
    <w:rsid w:val="0072770D"/>
    <w:rsid w:val="0072784D"/>
    <w:rsid w:val="00727980"/>
    <w:rsid w:val="00727C7C"/>
    <w:rsid w:val="00727CB3"/>
    <w:rsid w:val="00727E88"/>
    <w:rsid w:val="00727F6C"/>
    <w:rsid w:val="00730214"/>
    <w:rsid w:val="00730346"/>
    <w:rsid w:val="0073036F"/>
    <w:rsid w:val="00730886"/>
    <w:rsid w:val="00730DD5"/>
    <w:rsid w:val="00730DF3"/>
    <w:rsid w:val="007310D2"/>
    <w:rsid w:val="00731751"/>
    <w:rsid w:val="007317E1"/>
    <w:rsid w:val="00731894"/>
    <w:rsid w:val="007321A6"/>
    <w:rsid w:val="00732273"/>
    <w:rsid w:val="007322D5"/>
    <w:rsid w:val="007324F6"/>
    <w:rsid w:val="0073256D"/>
    <w:rsid w:val="00732827"/>
    <w:rsid w:val="007329D8"/>
    <w:rsid w:val="007329F3"/>
    <w:rsid w:val="00732B57"/>
    <w:rsid w:val="00732C02"/>
    <w:rsid w:val="00732CC4"/>
    <w:rsid w:val="00732CC6"/>
    <w:rsid w:val="00732DCB"/>
    <w:rsid w:val="00732EC1"/>
    <w:rsid w:val="00733155"/>
    <w:rsid w:val="0073337A"/>
    <w:rsid w:val="00733412"/>
    <w:rsid w:val="0073370D"/>
    <w:rsid w:val="00733851"/>
    <w:rsid w:val="00733D57"/>
    <w:rsid w:val="0073405B"/>
    <w:rsid w:val="00734363"/>
    <w:rsid w:val="0073448D"/>
    <w:rsid w:val="007345D8"/>
    <w:rsid w:val="007347A2"/>
    <w:rsid w:val="0073490E"/>
    <w:rsid w:val="007349CE"/>
    <w:rsid w:val="007349FB"/>
    <w:rsid w:val="00734BC3"/>
    <w:rsid w:val="00734BDC"/>
    <w:rsid w:val="00734E09"/>
    <w:rsid w:val="007350C3"/>
    <w:rsid w:val="007352D7"/>
    <w:rsid w:val="007354B4"/>
    <w:rsid w:val="00735546"/>
    <w:rsid w:val="007357C5"/>
    <w:rsid w:val="00735DA9"/>
    <w:rsid w:val="00735DCA"/>
    <w:rsid w:val="00735E25"/>
    <w:rsid w:val="00736118"/>
    <w:rsid w:val="00736484"/>
    <w:rsid w:val="007365E7"/>
    <w:rsid w:val="007368E9"/>
    <w:rsid w:val="00736C1C"/>
    <w:rsid w:val="00736C3F"/>
    <w:rsid w:val="00736CB6"/>
    <w:rsid w:val="00736DB7"/>
    <w:rsid w:val="00736EE3"/>
    <w:rsid w:val="00736FD4"/>
    <w:rsid w:val="00737008"/>
    <w:rsid w:val="0073706E"/>
    <w:rsid w:val="007370B9"/>
    <w:rsid w:val="007371B0"/>
    <w:rsid w:val="007378DD"/>
    <w:rsid w:val="00737B03"/>
    <w:rsid w:val="00737B90"/>
    <w:rsid w:val="00737DB3"/>
    <w:rsid w:val="007405A5"/>
    <w:rsid w:val="0074067A"/>
    <w:rsid w:val="007407B1"/>
    <w:rsid w:val="00740A66"/>
    <w:rsid w:val="00740BDF"/>
    <w:rsid w:val="00740C02"/>
    <w:rsid w:val="00740E99"/>
    <w:rsid w:val="00740FA7"/>
    <w:rsid w:val="00741403"/>
    <w:rsid w:val="0074169A"/>
    <w:rsid w:val="00741806"/>
    <w:rsid w:val="00741868"/>
    <w:rsid w:val="00741B9A"/>
    <w:rsid w:val="00741C7F"/>
    <w:rsid w:val="00741CE7"/>
    <w:rsid w:val="00741E17"/>
    <w:rsid w:val="00741EF2"/>
    <w:rsid w:val="00741F92"/>
    <w:rsid w:val="0074200F"/>
    <w:rsid w:val="007421D1"/>
    <w:rsid w:val="007424BE"/>
    <w:rsid w:val="0074250C"/>
    <w:rsid w:val="00742551"/>
    <w:rsid w:val="00742567"/>
    <w:rsid w:val="00742651"/>
    <w:rsid w:val="00742B33"/>
    <w:rsid w:val="00742BD9"/>
    <w:rsid w:val="007430BF"/>
    <w:rsid w:val="00743415"/>
    <w:rsid w:val="007434AA"/>
    <w:rsid w:val="007435D7"/>
    <w:rsid w:val="00743669"/>
    <w:rsid w:val="007436AD"/>
    <w:rsid w:val="00743E1A"/>
    <w:rsid w:val="00744294"/>
    <w:rsid w:val="00744995"/>
    <w:rsid w:val="00744CE9"/>
    <w:rsid w:val="00745385"/>
    <w:rsid w:val="007455C0"/>
    <w:rsid w:val="007458DC"/>
    <w:rsid w:val="007459DB"/>
    <w:rsid w:val="00745B97"/>
    <w:rsid w:val="00745C4B"/>
    <w:rsid w:val="00745D48"/>
    <w:rsid w:val="00745DF6"/>
    <w:rsid w:val="00746094"/>
    <w:rsid w:val="0074615C"/>
    <w:rsid w:val="00746457"/>
    <w:rsid w:val="007464B1"/>
    <w:rsid w:val="00746522"/>
    <w:rsid w:val="0074677F"/>
    <w:rsid w:val="007467D2"/>
    <w:rsid w:val="007468A4"/>
    <w:rsid w:val="00746B30"/>
    <w:rsid w:val="00746CD8"/>
    <w:rsid w:val="00747336"/>
    <w:rsid w:val="007473DD"/>
    <w:rsid w:val="007474B9"/>
    <w:rsid w:val="007475EF"/>
    <w:rsid w:val="0074764E"/>
    <w:rsid w:val="007478DF"/>
    <w:rsid w:val="00747DF7"/>
    <w:rsid w:val="00747EF5"/>
    <w:rsid w:val="007502F1"/>
    <w:rsid w:val="00750322"/>
    <w:rsid w:val="00750478"/>
    <w:rsid w:val="0075054E"/>
    <w:rsid w:val="007506FD"/>
    <w:rsid w:val="00750837"/>
    <w:rsid w:val="0075090C"/>
    <w:rsid w:val="00750C73"/>
    <w:rsid w:val="00750C7D"/>
    <w:rsid w:val="00750DDD"/>
    <w:rsid w:val="0075113B"/>
    <w:rsid w:val="0075127B"/>
    <w:rsid w:val="0075144C"/>
    <w:rsid w:val="00751753"/>
    <w:rsid w:val="00751771"/>
    <w:rsid w:val="007517A6"/>
    <w:rsid w:val="00751845"/>
    <w:rsid w:val="00751991"/>
    <w:rsid w:val="00751F95"/>
    <w:rsid w:val="0075255D"/>
    <w:rsid w:val="007525D1"/>
    <w:rsid w:val="0075265F"/>
    <w:rsid w:val="00752B32"/>
    <w:rsid w:val="00752B65"/>
    <w:rsid w:val="00752C86"/>
    <w:rsid w:val="00752DAC"/>
    <w:rsid w:val="00752EDF"/>
    <w:rsid w:val="00752F82"/>
    <w:rsid w:val="00753062"/>
    <w:rsid w:val="00753243"/>
    <w:rsid w:val="0075354A"/>
    <w:rsid w:val="0075379B"/>
    <w:rsid w:val="007537CA"/>
    <w:rsid w:val="00753934"/>
    <w:rsid w:val="00753A17"/>
    <w:rsid w:val="00753B0C"/>
    <w:rsid w:val="00753C15"/>
    <w:rsid w:val="00753D93"/>
    <w:rsid w:val="00753E9D"/>
    <w:rsid w:val="0075400B"/>
    <w:rsid w:val="007544B6"/>
    <w:rsid w:val="007545A9"/>
    <w:rsid w:val="00754797"/>
    <w:rsid w:val="007547B9"/>
    <w:rsid w:val="0075486C"/>
    <w:rsid w:val="00754911"/>
    <w:rsid w:val="00754E28"/>
    <w:rsid w:val="00754EF4"/>
    <w:rsid w:val="0075505A"/>
    <w:rsid w:val="00755216"/>
    <w:rsid w:val="0075533D"/>
    <w:rsid w:val="00755368"/>
    <w:rsid w:val="0075572E"/>
    <w:rsid w:val="0075573E"/>
    <w:rsid w:val="007558AD"/>
    <w:rsid w:val="007559E4"/>
    <w:rsid w:val="00755CC9"/>
    <w:rsid w:val="00755CF6"/>
    <w:rsid w:val="00755D0C"/>
    <w:rsid w:val="00756249"/>
    <w:rsid w:val="0075641F"/>
    <w:rsid w:val="007567D8"/>
    <w:rsid w:val="007568B8"/>
    <w:rsid w:val="00756B77"/>
    <w:rsid w:val="00756BF7"/>
    <w:rsid w:val="00756C12"/>
    <w:rsid w:val="00756C6D"/>
    <w:rsid w:val="00756CD0"/>
    <w:rsid w:val="007570BF"/>
    <w:rsid w:val="007574C8"/>
    <w:rsid w:val="0075774A"/>
    <w:rsid w:val="0075788E"/>
    <w:rsid w:val="00757C3E"/>
    <w:rsid w:val="00757CF1"/>
    <w:rsid w:val="00757E66"/>
    <w:rsid w:val="007602D0"/>
    <w:rsid w:val="007602EB"/>
    <w:rsid w:val="007604D0"/>
    <w:rsid w:val="00760799"/>
    <w:rsid w:val="0076088B"/>
    <w:rsid w:val="00760B4F"/>
    <w:rsid w:val="00760B7D"/>
    <w:rsid w:val="00760CDB"/>
    <w:rsid w:val="00760EE0"/>
    <w:rsid w:val="00761158"/>
    <w:rsid w:val="007612CA"/>
    <w:rsid w:val="00761391"/>
    <w:rsid w:val="007613DD"/>
    <w:rsid w:val="00761789"/>
    <w:rsid w:val="007617B2"/>
    <w:rsid w:val="00761930"/>
    <w:rsid w:val="007619BD"/>
    <w:rsid w:val="007619D6"/>
    <w:rsid w:val="00761A21"/>
    <w:rsid w:val="00761C8C"/>
    <w:rsid w:val="00761CD7"/>
    <w:rsid w:val="00761CE0"/>
    <w:rsid w:val="00761DBD"/>
    <w:rsid w:val="00761EBE"/>
    <w:rsid w:val="00761FFF"/>
    <w:rsid w:val="0076201A"/>
    <w:rsid w:val="007620FD"/>
    <w:rsid w:val="0076230A"/>
    <w:rsid w:val="007625A8"/>
    <w:rsid w:val="00762883"/>
    <w:rsid w:val="007628BA"/>
    <w:rsid w:val="007628F0"/>
    <w:rsid w:val="00762EF8"/>
    <w:rsid w:val="0076324F"/>
    <w:rsid w:val="00763485"/>
    <w:rsid w:val="00763539"/>
    <w:rsid w:val="00763A18"/>
    <w:rsid w:val="00763A4D"/>
    <w:rsid w:val="00763F05"/>
    <w:rsid w:val="00764082"/>
    <w:rsid w:val="00764160"/>
    <w:rsid w:val="007646C4"/>
    <w:rsid w:val="00764788"/>
    <w:rsid w:val="007647BE"/>
    <w:rsid w:val="007649E6"/>
    <w:rsid w:val="00764C71"/>
    <w:rsid w:val="00764D7B"/>
    <w:rsid w:val="00764F92"/>
    <w:rsid w:val="0076514E"/>
    <w:rsid w:val="007654EA"/>
    <w:rsid w:val="007656D8"/>
    <w:rsid w:val="00765746"/>
    <w:rsid w:val="00765974"/>
    <w:rsid w:val="007659AF"/>
    <w:rsid w:val="0076622F"/>
    <w:rsid w:val="007662D5"/>
    <w:rsid w:val="007664BD"/>
    <w:rsid w:val="00766511"/>
    <w:rsid w:val="0076668B"/>
    <w:rsid w:val="0076686A"/>
    <w:rsid w:val="00766997"/>
    <w:rsid w:val="00766CDD"/>
    <w:rsid w:val="00766D77"/>
    <w:rsid w:val="00766F0B"/>
    <w:rsid w:val="00766FBE"/>
    <w:rsid w:val="0076707C"/>
    <w:rsid w:val="0076734A"/>
    <w:rsid w:val="0076740E"/>
    <w:rsid w:val="0076746C"/>
    <w:rsid w:val="00767506"/>
    <w:rsid w:val="0076781D"/>
    <w:rsid w:val="00767ED7"/>
    <w:rsid w:val="00770021"/>
    <w:rsid w:val="0077022E"/>
    <w:rsid w:val="00770233"/>
    <w:rsid w:val="00770336"/>
    <w:rsid w:val="00770491"/>
    <w:rsid w:val="00770A6C"/>
    <w:rsid w:val="00770B4E"/>
    <w:rsid w:val="00770B59"/>
    <w:rsid w:val="00770CF0"/>
    <w:rsid w:val="00770E34"/>
    <w:rsid w:val="0077141C"/>
    <w:rsid w:val="00771B01"/>
    <w:rsid w:val="00771D06"/>
    <w:rsid w:val="00771F89"/>
    <w:rsid w:val="0077313E"/>
    <w:rsid w:val="007731ED"/>
    <w:rsid w:val="007732F0"/>
    <w:rsid w:val="00773490"/>
    <w:rsid w:val="00773653"/>
    <w:rsid w:val="007736C4"/>
    <w:rsid w:val="007737D6"/>
    <w:rsid w:val="007737DD"/>
    <w:rsid w:val="00773C4D"/>
    <w:rsid w:val="00773FB6"/>
    <w:rsid w:val="00774092"/>
    <w:rsid w:val="007744F1"/>
    <w:rsid w:val="00774681"/>
    <w:rsid w:val="0077471D"/>
    <w:rsid w:val="007749EA"/>
    <w:rsid w:val="00774B1D"/>
    <w:rsid w:val="00774B93"/>
    <w:rsid w:val="00774C03"/>
    <w:rsid w:val="00774D14"/>
    <w:rsid w:val="00774EC1"/>
    <w:rsid w:val="007750D4"/>
    <w:rsid w:val="00775462"/>
    <w:rsid w:val="007754EF"/>
    <w:rsid w:val="00775777"/>
    <w:rsid w:val="007757DE"/>
    <w:rsid w:val="00775A01"/>
    <w:rsid w:val="00775DE8"/>
    <w:rsid w:val="00775EEE"/>
    <w:rsid w:val="007760C5"/>
    <w:rsid w:val="00776195"/>
    <w:rsid w:val="00776391"/>
    <w:rsid w:val="007764D9"/>
    <w:rsid w:val="00776991"/>
    <w:rsid w:val="00776B31"/>
    <w:rsid w:val="00776B37"/>
    <w:rsid w:val="00777197"/>
    <w:rsid w:val="00777333"/>
    <w:rsid w:val="007776B9"/>
    <w:rsid w:val="007777E2"/>
    <w:rsid w:val="00777BE5"/>
    <w:rsid w:val="00777CC1"/>
    <w:rsid w:val="00777F6E"/>
    <w:rsid w:val="00780099"/>
    <w:rsid w:val="007804BF"/>
    <w:rsid w:val="007805A5"/>
    <w:rsid w:val="00780657"/>
    <w:rsid w:val="00780958"/>
    <w:rsid w:val="007809D7"/>
    <w:rsid w:val="007809F5"/>
    <w:rsid w:val="00780B57"/>
    <w:rsid w:val="0078120C"/>
    <w:rsid w:val="007813AF"/>
    <w:rsid w:val="00781403"/>
    <w:rsid w:val="007817D2"/>
    <w:rsid w:val="00781869"/>
    <w:rsid w:val="007818CF"/>
    <w:rsid w:val="007819E9"/>
    <w:rsid w:val="00781F1F"/>
    <w:rsid w:val="007823D2"/>
    <w:rsid w:val="007823FE"/>
    <w:rsid w:val="0078264B"/>
    <w:rsid w:val="00782B70"/>
    <w:rsid w:val="00782C5B"/>
    <w:rsid w:val="00782EB0"/>
    <w:rsid w:val="0078305E"/>
    <w:rsid w:val="0078312F"/>
    <w:rsid w:val="007831C7"/>
    <w:rsid w:val="007834CE"/>
    <w:rsid w:val="00783616"/>
    <w:rsid w:val="0078399B"/>
    <w:rsid w:val="00783B09"/>
    <w:rsid w:val="00783B5C"/>
    <w:rsid w:val="00783EC3"/>
    <w:rsid w:val="00783F35"/>
    <w:rsid w:val="00784093"/>
    <w:rsid w:val="00784123"/>
    <w:rsid w:val="00784416"/>
    <w:rsid w:val="007848C3"/>
    <w:rsid w:val="007850E6"/>
    <w:rsid w:val="00785114"/>
    <w:rsid w:val="0078568D"/>
    <w:rsid w:val="007858D5"/>
    <w:rsid w:val="00785987"/>
    <w:rsid w:val="007859B5"/>
    <w:rsid w:val="00785A94"/>
    <w:rsid w:val="00785CFD"/>
    <w:rsid w:val="00785D99"/>
    <w:rsid w:val="00785E28"/>
    <w:rsid w:val="00786179"/>
    <w:rsid w:val="007864F0"/>
    <w:rsid w:val="007869D2"/>
    <w:rsid w:val="00786A6C"/>
    <w:rsid w:val="00786AAB"/>
    <w:rsid w:val="00786AB8"/>
    <w:rsid w:val="00786C84"/>
    <w:rsid w:val="00786CAC"/>
    <w:rsid w:val="00786E8A"/>
    <w:rsid w:val="00786ED4"/>
    <w:rsid w:val="00787303"/>
    <w:rsid w:val="0078743F"/>
    <w:rsid w:val="00787681"/>
    <w:rsid w:val="007876CE"/>
    <w:rsid w:val="00787839"/>
    <w:rsid w:val="00787898"/>
    <w:rsid w:val="00787B9E"/>
    <w:rsid w:val="00787D27"/>
    <w:rsid w:val="00787D52"/>
    <w:rsid w:val="007900B8"/>
    <w:rsid w:val="00790150"/>
    <w:rsid w:val="00790165"/>
    <w:rsid w:val="00790202"/>
    <w:rsid w:val="0079020D"/>
    <w:rsid w:val="007902D6"/>
    <w:rsid w:val="00790320"/>
    <w:rsid w:val="007903DA"/>
    <w:rsid w:val="00790631"/>
    <w:rsid w:val="00790685"/>
    <w:rsid w:val="007908F7"/>
    <w:rsid w:val="00790B84"/>
    <w:rsid w:val="00790B91"/>
    <w:rsid w:val="00790CA9"/>
    <w:rsid w:val="00790CB0"/>
    <w:rsid w:val="00791011"/>
    <w:rsid w:val="007911BA"/>
    <w:rsid w:val="007912F5"/>
    <w:rsid w:val="00791320"/>
    <w:rsid w:val="007917F5"/>
    <w:rsid w:val="007919A8"/>
    <w:rsid w:val="00791A4E"/>
    <w:rsid w:val="00791C30"/>
    <w:rsid w:val="00791DA1"/>
    <w:rsid w:val="00791F30"/>
    <w:rsid w:val="00791FE9"/>
    <w:rsid w:val="00792019"/>
    <w:rsid w:val="0079215F"/>
    <w:rsid w:val="00792309"/>
    <w:rsid w:val="00792361"/>
    <w:rsid w:val="00792368"/>
    <w:rsid w:val="0079239B"/>
    <w:rsid w:val="007925DF"/>
    <w:rsid w:val="00792C7E"/>
    <w:rsid w:val="007930FC"/>
    <w:rsid w:val="00793205"/>
    <w:rsid w:val="007932AD"/>
    <w:rsid w:val="0079362D"/>
    <w:rsid w:val="0079366B"/>
    <w:rsid w:val="007936F4"/>
    <w:rsid w:val="007937BE"/>
    <w:rsid w:val="00793A20"/>
    <w:rsid w:val="00793AA3"/>
    <w:rsid w:val="00793ED3"/>
    <w:rsid w:val="00794072"/>
    <w:rsid w:val="007940F6"/>
    <w:rsid w:val="007941C3"/>
    <w:rsid w:val="00794461"/>
    <w:rsid w:val="00794885"/>
    <w:rsid w:val="007949A7"/>
    <w:rsid w:val="00794C03"/>
    <w:rsid w:val="00794C75"/>
    <w:rsid w:val="00794D77"/>
    <w:rsid w:val="00794F1E"/>
    <w:rsid w:val="00795133"/>
    <w:rsid w:val="0079515C"/>
    <w:rsid w:val="00795164"/>
    <w:rsid w:val="00795455"/>
    <w:rsid w:val="00795493"/>
    <w:rsid w:val="007954A7"/>
    <w:rsid w:val="0079552E"/>
    <w:rsid w:val="00795C70"/>
    <w:rsid w:val="0079623B"/>
    <w:rsid w:val="0079630F"/>
    <w:rsid w:val="0079633E"/>
    <w:rsid w:val="0079637A"/>
    <w:rsid w:val="007963F3"/>
    <w:rsid w:val="00796455"/>
    <w:rsid w:val="0079652A"/>
    <w:rsid w:val="00796790"/>
    <w:rsid w:val="00796807"/>
    <w:rsid w:val="0079680C"/>
    <w:rsid w:val="00796BBE"/>
    <w:rsid w:val="00796C61"/>
    <w:rsid w:val="00797161"/>
    <w:rsid w:val="007971C8"/>
    <w:rsid w:val="0079779B"/>
    <w:rsid w:val="00797877"/>
    <w:rsid w:val="007978CF"/>
    <w:rsid w:val="0079797F"/>
    <w:rsid w:val="007979BF"/>
    <w:rsid w:val="00797A75"/>
    <w:rsid w:val="00797BC2"/>
    <w:rsid w:val="00797D44"/>
    <w:rsid w:val="00797E95"/>
    <w:rsid w:val="00797E9E"/>
    <w:rsid w:val="00797ED6"/>
    <w:rsid w:val="00797F47"/>
    <w:rsid w:val="007A015B"/>
    <w:rsid w:val="007A01E0"/>
    <w:rsid w:val="007A07C8"/>
    <w:rsid w:val="007A0B04"/>
    <w:rsid w:val="007A0EA1"/>
    <w:rsid w:val="007A0F7F"/>
    <w:rsid w:val="007A1274"/>
    <w:rsid w:val="007A144B"/>
    <w:rsid w:val="007A152D"/>
    <w:rsid w:val="007A1864"/>
    <w:rsid w:val="007A1947"/>
    <w:rsid w:val="007A1E25"/>
    <w:rsid w:val="007A1F98"/>
    <w:rsid w:val="007A21BA"/>
    <w:rsid w:val="007A2438"/>
    <w:rsid w:val="007A2555"/>
    <w:rsid w:val="007A256B"/>
    <w:rsid w:val="007A260A"/>
    <w:rsid w:val="007A29B1"/>
    <w:rsid w:val="007A29BD"/>
    <w:rsid w:val="007A2B32"/>
    <w:rsid w:val="007A2CDB"/>
    <w:rsid w:val="007A2E42"/>
    <w:rsid w:val="007A3578"/>
    <w:rsid w:val="007A36BC"/>
    <w:rsid w:val="007A38D5"/>
    <w:rsid w:val="007A398E"/>
    <w:rsid w:val="007A3D2A"/>
    <w:rsid w:val="007A3DB0"/>
    <w:rsid w:val="007A3E19"/>
    <w:rsid w:val="007A4028"/>
    <w:rsid w:val="007A402F"/>
    <w:rsid w:val="007A404B"/>
    <w:rsid w:val="007A40B6"/>
    <w:rsid w:val="007A4240"/>
    <w:rsid w:val="007A4393"/>
    <w:rsid w:val="007A43D8"/>
    <w:rsid w:val="007A468D"/>
    <w:rsid w:val="007A4720"/>
    <w:rsid w:val="007A4800"/>
    <w:rsid w:val="007A4880"/>
    <w:rsid w:val="007A48D9"/>
    <w:rsid w:val="007A494A"/>
    <w:rsid w:val="007A4A4C"/>
    <w:rsid w:val="007A4FEC"/>
    <w:rsid w:val="007A520F"/>
    <w:rsid w:val="007A52A1"/>
    <w:rsid w:val="007A5460"/>
    <w:rsid w:val="007A5470"/>
    <w:rsid w:val="007A57FA"/>
    <w:rsid w:val="007A58B9"/>
    <w:rsid w:val="007A5918"/>
    <w:rsid w:val="007A5AAC"/>
    <w:rsid w:val="007A5D13"/>
    <w:rsid w:val="007A5E79"/>
    <w:rsid w:val="007A5EEB"/>
    <w:rsid w:val="007A5F31"/>
    <w:rsid w:val="007A5F6D"/>
    <w:rsid w:val="007A603D"/>
    <w:rsid w:val="007A60C6"/>
    <w:rsid w:val="007A61DF"/>
    <w:rsid w:val="007A6250"/>
    <w:rsid w:val="007A62CC"/>
    <w:rsid w:val="007A63FE"/>
    <w:rsid w:val="007A64BE"/>
    <w:rsid w:val="007A64ED"/>
    <w:rsid w:val="007A66C8"/>
    <w:rsid w:val="007A6878"/>
    <w:rsid w:val="007A690F"/>
    <w:rsid w:val="007A702C"/>
    <w:rsid w:val="007A71AF"/>
    <w:rsid w:val="007A7670"/>
    <w:rsid w:val="007A7EBB"/>
    <w:rsid w:val="007A7F47"/>
    <w:rsid w:val="007A7FBF"/>
    <w:rsid w:val="007B0724"/>
    <w:rsid w:val="007B07FC"/>
    <w:rsid w:val="007B090F"/>
    <w:rsid w:val="007B0C86"/>
    <w:rsid w:val="007B10AA"/>
    <w:rsid w:val="007B1423"/>
    <w:rsid w:val="007B1645"/>
    <w:rsid w:val="007B16E2"/>
    <w:rsid w:val="007B1864"/>
    <w:rsid w:val="007B18C4"/>
    <w:rsid w:val="007B191F"/>
    <w:rsid w:val="007B193B"/>
    <w:rsid w:val="007B1966"/>
    <w:rsid w:val="007B1B65"/>
    <w:rsid w:val="007B1F62"/>
    <w:rsid w:val="007B21E2"/>
    <w:rsid w:val="007B22E6"/>
    <w:rsid w:val="007B262C"/>
    <w:rsid w:val="007B28CC"/>
    <w:rsid w:val="007B29F0"/>
    <w:rsid w:val="007B2A24"/>
    <w:rsid w:val="007B2A4B"/>
    <w:rsid w:val="007B2D20"/>
    <w:rsid w:val="007B2E67"/>
    <w:rsid w:val="007B2F29"/>
    <w:rsid w:val="007B339F"/>
    <w:rsid w:val="007B3612"/>
    <w:rsid w:val="007B37EA"/>
    <w:rsid w:val="007B38CB"/>
    <w:rsid w:val="007B390C"/>
    <w:rsid w:val="007B3D74"/>
    <w:rsid w:val="007B3FC7"/>
    <w:rsid w:val="007B40BA"/>
    <w:rsid w:val="007B40E6"/>
    <w:rsid w:val="007B46F3"/>
    <w:rsid w:val="007B4920"/>
    <w:rsid w:val="007B4931"/>
    <w:rsid w:val="007B50C7"/>
    <w:rsid w:val="007B53E6"/>
    <w:rsid w:val="007B5414"/>
    <w:rsid w:val="007B5719"/>
    <w:rsid w:val="007B5823"/>
    <w:rsid w:val="007B58C6"/>
    <w:rsid w:val="007B5AD1"/>
    <w:rsid w:val="007B5C6F"/>
    <w:rsid w:val="007B5DA9"/>
    <w:rsid w:val="007B5E92"/>
    <w:rsid w:val="007B6049"/>
    <w:rsid w:val="007B643C"/>
    <w:rsid w:val="007B65FB"/>
    <w:rsid w:val="007B6748"/>
    <w:rsid w:val="007B689D"/>
    <w:rsid w:val="007B691F"/>
    <w:rsid w:val="007B712B"/>
    <w:rsid w:val="007B72D9"/>
    <w:rsid w:val="007B72EC"/>
    <w:rsid w:val="007B7322"/>
    <w:rsid w:val="007B753A"/>
    <w:rsid w:val="007B75F1"/>
    <w:rsid w:val="007B7733"/>
    <w:rsid w:val="007B777C"/>
    <w:rsid w:val="007B781B"/>
    <w:rsid w:val="007B78B5"/>
    <w:rsid w:val="007B7935"/>
    <w:rsid w:val="007B799B"/>
    <w:rsid w:val="007B7A27"/>
    <w:rsid w:val="007B7A3C"/>
    <w:rsid w:val="007B7B19"/>
    <w:rsid w:val="007B7B56"/>
    <w:rsid w:val="007B7DCF"/>
    <w:rsid w:val="007B7E2F"/>
    <w:rsid w:val="007B7E5D"/>
    <w:rsid w:val="007C02C1"/>
    <w:rsid w:val="007C047E"/>
    <w:rsid w:val="007C08B0"/>
    <w:rsid w:val="007C08E8"/>
    <w:rsid w:val="007C0B69"/>
    <w:rsid w:val="007C0EE9"/>
    <w:rsid w:val="007C1063"/>
    <w:rsid w:val="007C10A2"/>
    <w:rsid w:val="007C149B"/>
    <w:rsid w:val="007C1B21"/>
    <w:rsid w:val="007C1BCB"/>
    <w:rsid w:val="007C1CB5"/>
    <w:rsid w:val="007C1CDC"/>
    <w:rsid w:val="007C2013"/>
    <w:rsid w:val="007C2113"/>
    <w:rsid w:val="007C2146"/>
    <w:rsid w:val="007C24F7"/>
    <w:rsid w:val="007C2576"/>
    <w:rsid w:val="007C2730"/>
    <w:rsid w:val="007C27BE"/>
    <w:rsid w:val="007C2872"/>
    <w:rsid w:val="007C2885"/>
    <w:rsid w:val="007C2942"/>
    <w:rsid w:val="007C2A2B"/>
    <w:rsid w:val="007C2A91"/>
    <w:rsid w:val="007C2C13"/>
    <w:rsid w:val="007C2EFC"/>
    <w:rsid w:val="007C31B7"/>
    <w:rsid w:val="007C3312"/>
    <w:rsid w:val="007C33B3"/>
    <w:rsid w:val="007C3440"/>
    <w:rsid w:val="007C35AF"/>
    <w:rsid w:val="007C387B"/>
    <w:rsid w:val="007C38A4"/>
    <w:rsid w:val="007C38AC"/>
    <w:rsid w:val="007C3985"/>
    <w:rsid w:val="007C3EC0"/>
    <w:rsid w:val="007C3EEF"/>
    <w:rsid w:val="007C4068"/>
    <w:rsid w:val="007C4204"/>
    <w:rsid w:val="007C44AF"/>
    <w:rsid w:val="007C4731"/>
    <w:rsid w:val="007C48C8"/>
    <w:rsid w:val="007C495C"/>
    <w:rsid w:val="007C4ACC"/>
    <w:rsid w:val="007C4CD5"/>
    <w:rsid w:val="007C4CF1"/>
    <w:rsid w:val="007C4E07"/>
    <w:rsid w:val="007C4FF0"/>
    <w:rsid w:val="007C502E"/>
    <w:rsid w:val="007C51AA"/>
    <w:rsid w:val="007C51C8"/>
    <w:rsid w:val="007C5839"/>
    <w:rsid w:val="007C5907"/>
    <w:rsid w:val="007C59E2"/>
    <w:rsid w:val="007C5A57"/>
    <w:rsid w:val="007C5C16"/>
    <w:rsid w:val="007C5C5D"/>
    <w:rsid w:val="007C5F33"/>
    <w:rsid w:val="007C6094"/>
    <w:rsid w:val="007C6102"/>
    <w:rsid w:val="007C65F1"/>
    <w:rsid w:val="007C692A"/>
    <w:rsid w:val="007C6A2C"/>
    <w:rsid w:val="007C6B4D"/>
    <w:rsid w:val="007C6DD5"/>
    <w:rsid w:val="007C6E81"/>
    <w:rsid w:val="007C7241"/>
    <w:rsid w:val="007C74A5"/>
    <w:rsid w:val="007C7868"/>
    <w:rsid w:val="007C7A0F"/>
    <w:rsid w:val="007C7B4C"/>
    <w:rsid w:val="007C7EE4"/>
    <w:rsid w:val="007D010D"/>
    <w:rsid w:val="007D0173"/>
    <w:rsid w:val="007D030B"/>
    <w:rsid w:val="007D0771"/>
    <w:rsid w:val="007D0794"/>
    <w:rsid w:val="007D090B"/>
    <w:rsid w:val="007D0913"/>
    <w:rsid w:val="007D0C2D"/>
    <w:rsid w:val="007D0EBA"/>
    <w:rsid w:val="007D1435"/>
    <w:rsid w:val="007D1699"/>
    <w:rsid w:val="007D180E"/>
    <w:rsid w:val="007D18AC"/>
    <w:rsid w:val="007D193A"/>
    <w:rsid w:val="007D1B69"/>
    <w:rsid w:val="007D1D6D"/>
    <w:rsid w:val="007D22DC"/>
    <w:rsid w:val="007D22F8"/>
    <w:rsid w:val="007D23DA"/>
    <w:rsid w:val="007D2793"/>
    <w:rsid w:val="007D2A19"/>
    <w:rsid w:val="007D2C49"/>
    <w:rsid w:val="007D2F3D"/>
    <w:rsid w:val="007D31D4"/>
    <w:rsid w:val="007D33D2"/>
    <w:rsid w:val="007D3431"/>
    <w:rsid w:val="007D360E"/>
    <w:rsid w:val="007D377B"/>
    <w:rsid w:val="007D3793"/>
    <w:rsid w:val="007D3AB4"/>
    <w:rsid w:val="007D3B54"/>
    <w:rsid w:val="007D3D76"/>
    <w:rsid w:val="007D3E14"/>
    <w:rsid w:val="007D4392"/>
    <w:rsid w:val="007D43B7"/>
    <w:rsid w:val="007D4469"/>
    <w:rsid w:val="007D44ED"/>
    <w:rsid w:val="007D46F9"/>
    <w:rsid w:val="007D47FA"/>
    <w:rsid w:val="007D4C29"/>
    <w:rsid w:val="007D4C70"/>
    <w:rsid w:val="007D4F18"/>
    <w:rsid w:val="007D50E2"/>
    <w:rsid w:val="007D51B8"/>
    <w:rsid w:val="007D52E7"/>
    <w:rsid w:val="007D5AFE"/>
    <w:rsid w:val="007D602F"/>
    <w:rsid w:val="007D6121"/>
    <w:rsid w:val="007D6207"/>
    <w:rsid w:val="007D6288"/>
    <w:rsid w:val="007D6701"/>
    <w:rsid w:val="007D682B"/>
    <w:rsid w:val="007D685D"/>
    <w:rsid w:val="007D6ABD"/>
    <w:rsid w:val="007D6B83"/>
    <w:rsid w:val="007D6CF8"/>
    <w:rsid w:val="007D72D5"/>
    <w:rsid w:val="007D758E"/>
    <w:rsid w:val="007D7A5E"/>
    <w:rsid w:val="007D7F97"/>
    <w:rsid w:val="007E0126"/>
    <w:rsid w:val="007E0859"/>
    <w:rsid w:val="007E0A31"/>
    <w:rsid w:val="007E0CBF"/>
    <w:rsid w:val="007E0CD6"/>
    <w:rsid w:val="007E0D1A"/>
    <w:rsid w:val="007E0DBD"/>
    <w:rsid w:val="007E0FBA"/>
    <w:rsid w:val="007E13C1"/>
    <w:rsid w:val="007E1425"/>
    <w:rsid w:val="007E1666"/>
    <w:rsid w:val="007E179A"/>
    <w:rsid w:val="007E1891"/>
    <w:rsid w:val="007E1A2E"/>
    <w:rsid w:val="007E1FBA"/>
    <w:rsid w:val="007E22E1"/>
    <w:rsid w:val="007E2B23"/>
    <w:rsid w:val="007E2C18"/>
    <w:rsid w:val="007E2E31"/>
    <w:rsid w:val="007E2EE6"/>
    <w:rsid w:val="007E3007"/>
    <w:rsid w:val="007E3064"/>
    <w:rsid w:val="007E385C"/>
    <w:rsid w:val="007E3965"/>
    <w:rsid w:val="007E3BB4"/>
    <w:rsid w:val="007E45D3"/>
    <w:rsid w:val="007E4634"/>
    <w:rsid w:val="007E4A80"/>
    <w:rsid w:val="007E4B1C"/>
    <w:rsid w:val="007E4E88"/>
    <w:rsid w:val="007E4E91"/>
    <w:rsid w:val="007E5562"/>
    <w:rsid w:val="007E5A93"/>
    <w:rsid w:val="007E5F2C"/>
    <w:rsid w:val="007E5F34"/>
    <w:rsid w:val="007E62A2"/>
    <w:rsid w:val="007E6340"/>
    <w:rsid w:val="007E644D"/>
    <w:rsid w:val="007E64FB"/>
    <w:rsid w:val="007E6663"/>
    <w:rsid w:val="007E67E8"/>
    <w:rsid w:val="007E68CD"/>
    <w:rsid w:val="007E6A38"/>
    <w:rsid w:val="007E6A85"/>
    <w:rsid w:val="007E6A88"/>
    <w:rsid w:val="007E6B6F"/>
    <w:rsid w:val="007E6E49"/>
    <w:rsid w:val="007E6E5B"/>
    <w:rsid w:val="007E71BF"/>
    <w:rsid w:val="007E7651"/>
    <w:rsid w:val="007E7788"/>
    <w:rsid w:val="007E78BA"/>
    <w:rsid w:val="007E7AB0"/>
    <w:rsid w:val="007E7B46"/>
    <w:rsid w:val="007E7C67"/>
    <w:rsid w:val="007F022A"/>
    <w:rsid w:val="007F0776"/>
    <w:rsid w:val="007F0872"/>
    <w:rsid w:val="007F0A39"/>
    <w:rsid w:val="007F0AD5"/>
    <w:rsid w:val="007F0CC6"/>
    <w:rsid w:val="007F0E2B"/>
    <w:rsid w:val="007F11C8"/>
    <w:rsid w:val="007F180B"/>
    <w:rsid w:val="007F18EC"/>
    <w:rsid w:val="007F1905"/>
    <w:rsid w:val="007F1965"/>
    <w:rsid w:val="007F1ED4"/>
    <w:rsid w:val="007F211D"/>
    <w:rsid w:val="007F2152"/>
    <w:rsid w:val="007F21F9"/>
    <w:rsid w:val="007F2220"/>
    <w:rsid w:val="007F229E"/>
    <w:rsid w:val="007F22BC"/>
    <w:rsid w:val="007F235E"/>
    <w:rsid w:val="007F2518"/>
    <w:rsid w:val="007F2784"/>
    <w:rsid w:val="007F282C"/>
    <w:rsid w:val="007F2AFC"/>
    <w:rsid w:val="007F2B16"/>
    <w:rsid w:val="007F2BCC"/>
    <w:rsid w:val="007F2CDB"/>
    <w:rsid w:val="007F2CEE"/>
    <w:rsid w:val="007F2D20"/>
    <w:rsid w:val="007F2F1D"/>
    <w:rsid w:val="007F2FDE"/>
    <w:rsid w:val="007F31CA"/>
    <w:rsid w:val="007F31DC"/>
    <w:rsid w:val="007F32C3"/>
    <w:rsid w:val="007F33E8"/>
    <w:rsid w:val="007F3CD5"/>
    <w:rsid w:val="007F3D07"/>
    <w:rsid w:val="007F3D6E"/>
    <w:rsid w:val="007F4017"/>
    <w:rsid w:val="007F42B1"/>
    <w:rsid w:val="007F430A"/>
    <w:rsid w:val="007F4352"/>
    <w:rsid w:val="007F4A95"/>
    <w:rsid w:val="007F5027"/>
    <w:rsid w:val="007F5119"/>
    <w:rsid w:val="007F51C0"/>
    <w:rsid w:val="007F562C"/>
    <w:rsid w:val="007F5AC9"/>
    <w:rsid w:val="007F5B13"/>
    <w:rsid w:val="007F609A"/>
    <w:rsid w:val="007F6140"/>
    <w:rsid w:val="007F65FE"/>
    <w:rsid w:val="007F68DB"/>
    <w:rsid w:val="007F6A5B"/>
    <w:rsid w:val="007F6D10"/>
    <w:rsid w:val="007F6DE1"/>
    <w:rsid w:val="007F71F3"/>
    <w:rsid w:val="007F72EF"/>
    <w:rsid w:val="007F7317"/>
    <w:rsid w:val="007F75C3"/>
    <w:rsid w:val="007F77B3"/>
    <w:rsid w:val="007F7E9C"/>
    <w:rsid w:val="008002D2"/>
    <w:rsid w:val="008002F6"/>
    <w:rsid w:val="0080050D"/>
    <w:rsid w:val="008005F4"/>
    <w:rsid w:val="00800804"/>
    <w:rsid w:val="00800CEC"/>
    <w:rsid w:val="00800D4F"/>
    <w:rsid w:val="00800E4C"/>
    <w:rsid w:val="0080122B"/>
    <w:rsid w:val="00801542"/>
    <w:rsid w:val="00801787"/>
    <w:rsid w:val="00801810"/>
    <w:rsid w:val="00801896"/>
    <w:rsid w:val="00801A10"/>
    <w:rsid w:val="00801C17"/>
    <w:rsid w:val="00801F24"/>
    <w:rsid w:val="0080207C"/>
    <w:rsid w:val="008020D3"/>
    <w:rsid w:val="0080212A"/>
    <w:rsid w:val="00802212"/>
    <w:rsid w:val="008022F4"/>
    <w:rsid w:val="008023B0"/>
    <w:rsid w:val="00802C03"/>
    <w:rsid w:val="00802DF6"/>
    <w:rsid w:val="00802E7C"/>
    <w:rsid w:val="00802F7C"/>
    <w:rsid w:val="00802FA3"/>
    <w:rsid w:val="0080324C"/>
    <w:rsid w:val="008033F1"/>
    <w:rsid w:val="008034D3"/>
    <w:rsid w:val="0080352B"/>
    <w:rsid w:val="00803781"/>
    <w:rsid w:val="008037D5"/>
    <w:rsid w:val="00803A99"/>
    <w:rsid w:val="00803B95"/>
    <w:rsid w:val="00803CEF"/>
    <w:rsid w:val="00803D1F"/>
    <w:rsid w:val="00803DBD"/>
    <w:rsid w:val="00804517"/>
    <w:rsid w:val="008045F8"/>
    <w:rsid w:val="008046AC"/>
    <w:rsid w:val="0080470B"/>
    <w:rsid w:val="00804768"/>
    <w:rsid w:val="00804944"/>
    <w:rsid w:val="00804A81"/>
    <w:rsid w:val="00804D9E"/>
    <w:rsid w:val="00804F50"/>
    <w:rsid w:val="00804F8D"/>
    <w:rsid w:val="008052B9"/>
    <w:rsid w:val="0080544F"/>
    <w:rsid w:val="008056ED"/>
    <w:rsid w:val="0080592B"/>
    <w:rsid w:val="00805A9D"/>
    <w:rsid w:val="00805DE9"/>
    <w:rsid w:val="00805E58"/>
    <w:rsid w:val="008060FA"/>
    <w:rsid w:val="008061CF"/>
    <w:rsid w:val="00806296"/>
    <w:rsid w:val="008063D1"/>
    <w:rsid w:val="0080677B"/>
    <w:rsid w:val="00806BA3"/>
    <w:rsid w:val="00806D20"/>
    <w:rsid w:val="00807156"/>
    <w:rsid w:val="008072EA"/>
    <w:rsid w:val="00807351"/>
    <w:rsid w:val="008078E6"/>
    <w:rsid w:val="00807B5C"/>
    <w:rsid w:val="00807E84"/>
    <w:rsid w:val="00807EE9"/>
    <w:rsid w:val="008107EF"/>
    <w:rsid w:val="008108CE"/>
    <w:rsid w:val="008109D1"/>
    <w:rsid w:val="00810A4E"/>
    <w:rsid w:val="00810B67"/>
    <w:rsid w:val="00810D66"/>
    <w:rsid w:val="00810DD7"/>
    <w:rsid w:val="008111B4"/>
    <w:rsid w:val="00811329"/>
    <w:rsid w:val="008114F5"/>
    <w:rsid w:val="008115E8"/>
    <w:rsid w:val="0081184C"/>
    <w:rsid w:val="00811B7B"/>
    <w:rsid w:val="00811ECF"/>
    <w:rsid w:val="00811FDF"/>
    <w:rsid w:val="00812DED"/>
    <w:rsid w:val="00812E8E"/>
    <w:rsid w:val="00812F2E"/>
    <w:rsid w:val="008131EF"/>
    <w:rsid w:val="008131F2"/>
    <w:rsid w:val="0081333E"/>
    <w:rsid w:val="008133CC"/>
    <w:rsid w:val="00813457"/>
    <w:rsid w:val="0081348B"/>
    <w:rsid w:val="0081354F"/>
    <w:rsid w:val="0081362B"/>
    <w:rsid w:val="0081368A"/>
    <w:rsid w:val="008139D0"/>
    <w:rsid w:val="00813AF4"/>
    <w:rsid w:val="00813B55"/>
    <w:rsid w:val="00813F81"/>
    <w:rsid w:val="00814213"/>
    <w:rsid w:val="00814271"/>
    <w:rsid w:val="00814329"/>
    <w:rsid w:val="00814414"/>
    <w:rsid w:val="0081441E"/>
    <w:rsid w:val="008144D7"/>
    <w:rsid w:val="00814552"/>
    <w:rsid w:val="0081465B"/>
    <w:rsid w:val="008146DF"/>
    <w:rsid w:val="00814703"/>
    <w:rsid w:val="00814A19"/>
    <w:rsid w:val="00814BF4"/>
    <w:rsid w:val="00814BF6"/>
    <w:rsid w:val="00814E10"/>
    <w:rsid w:val="00814E4C"/>
    <w:rsid w:val="00815169"/>
    <w:rsid w:val="00815181"/>
    <w:rsid w:val="008151D4"/>
    <w:rsid w:val="00815267"/>
    <w:rsid w:val="00815528"/>
    <w:rsid w:val="00815567"/>
    <w:rsid w:val="0081569C"/>
    <w:rsid w:val="00815A4F"/>
    <w:rsid w:val="00815DF7"/>
    <w:rsid w:val="008160D6"/>
    <w:rsid w:val="00816212"/>
    <w:rsid w:val="0081649D"/>
    <w:rsid w:val="008165C5"/>
    <w:rsid w:val="008168CE"/>
    <w:rsid w:val="00816FD8"/>
    <w:rsid w:val="00817155"/>
    <w:rsid w:val="00817228"/>
    <w:rsid w:val="008172B3"/>
    <w:rsid w:val="008172CB"/>
    <w:rsid w:val="0081733C"/>
    <w:rsid w:val="00817625"/>
    <w:rsid w:val="0081764D"/>
    <w:rsid w:val="00817793"/>
    <w:rsid w:val="008178D1"/>
    <w:rsid w:val="008179A9"/>
    <w:rsid w:val="00817A18"/>
    <w:rsid w:val="00817A76"/>
    <w:rsid w:val="00817AC5"/>
    <w:rsid w:val="00817B16"/>
    <w:rsid w:val="00817D33"/>
    <w:rsid w:val="00817D9B"/>
    <w:rsid w:val="00817EAC"/>
    <w:rsid w:val="00820126"/>
    <w:rsid w:val="008202B8"/>
    <w:rsid w:val="008203B7"/>
    <w:rsid w:val="008203C9"/>
    <w:rsid w:val="008204DF"/>
    <w:rsid w:val="00820548"/>
    <w:rsid w:val="008208C0"/>
    <w:rsid w:val="008209AA"/>
    <w:rsid w:val="00820B30"/>
    <w:rsid w:val="00820BE6"/>
    <w:rsid w:val="00820DCE"/>
    <w:rsid w:val="00820F05"/>
    <w:rsid w:val="00821304"/>
    <w:rsid w:val="0082176B"/>
    <w:rsid w:val="008219E4"/>
    <w:rsid w:val="00821B0D"/>
    <w:rsid w:val="00821D5B"/>
    <w:rsid w:val="00821E58"/>
    <w:rsid w:val="00821F6D"/>
    <w:rsid w:val="0082219D"/>
    <w:rsid w:val="0082227F"/>
    <w:rsid w:val="00822AE4"/>
    <w:rsid w:val="00822AE8"/>
    <w:rsid w:val="00822CB1"/>
    <w:rsid w:val="008230E9"/>
    <w:rsid w:val="00823236"/>
    <w:rsid w:val="00823505"/>
    <w:rsid w:val="00823A9A"/>
    <w:rsid w:val="008241B2"/>
    <w:rsid w:val="008245A5"/>
    <w:rsid w:val="008246E7"/>
    <w:rsid w:val="0082471B"/>
    <w:rsid w:val="0082482B"/>
    <w:rsid w:val="00824841"/>
    <w:rsid w:val="00824935"/>
    <w:rsid w:val="00824F95"/>
    <w:rsid w:val="00824FB9"/>
    <w:rsid w:val="00825057"/>
    <w:rsid w:val="008251B3"/>
    <w:rsid w:val="00825230"/>
    <w:rsid w:val="00825537"/>
    <w:rsid w:val="00825574"/>
    <w:rsid w:val="008257CA"/>
    <w:rsid w:val="00825B1E"/>
    <w:rsid w:val="00825D0B"/>
    <w:rsid w:val="00825D40"/>
    <w:rsid w:val="008260A6"/>
    <w:rsid w:val="00826121"/>
    <w:rsid w:val="0082618C"/>
    <w:rsid w:val="008261A0"/>
    <w:rsid w:val="008261A3"/>
    <w:rsid w:val="0082627B"/>
    <w:rsid w:val="008263C6"/>
    <w:rsid w:val="00826652"/>
    <w:rsid w:val="008268DC"/>
    <w:rsid w:val="00826AE2"/>
    <w:rsid w:val="00826D3F"/>
    <w:rsid w:val="00826EE1"/>
    <w:rsid w:val="008271F6"/>
    <w:rsid w:val="00827282"/>
    <w:rsid w:val="008275E8"/>
    <w:rsid w:val="00827890"/>
    <w:rsid w:val="00827A02"/>
    <w:rsid w:val="00827BA8"/>
    <w:rsid w:val="00827C2E"/>
    <w:rsid w:val="00827C7E"/>
    <w:rsid w:val="00827F37"/>
    <w:rsid w:val="00827F43"/>
    <w:rsid w:val="00827FF9"/>
    <w:rsid w:val="0083037A"/>
    <w:rsid w:val="008303DC"/>
    <w:rsid w:val="008303E2"/>
    <w:rsid w:val="00830673"/>
    <w:rsid w:val="0083088B"/>
    <w:rsid w:val="0083096B"/>
    <w:rsid w:val="00830AD5"/>
    <w:rsid w:val="00830F35"/>
    <w:rsid w:val="00830F92"/>
    <w:rsid w:val="00831021"/>
    <w:rsid w:val="008310EC"/>
    <w:rsid w:val="0083119F"/>
    <w:rsid w:val="00831217"/>
    <w:rsid w:val="00831552"/>
    <w:rsid w:val="0083155C"/>
    <w:rsid w:val="0083172A"/>
    <w:rsid w:val="00831A2B"/>
    <w:rsid w:val="00831B2B"/>
    <w:rsid w:val="00831D81"/>
    <w:rsid w:val="00831DE3"/>
    <w:rsid w:val="00831EC0"/>
    <w:rsid w:val="00831FCB"/>
    <w:rsid w:val="00832309"/>
    <w:rsid w:val="00832624"/>
    <w:rsid w:val="0083271F"/>
    <w:rsid w:val="008327A6"/>
    <w:rsid w:val="00832BDE"/>
    <w:rsid w:val="00832D4B"/>
    <w:rsid w:val="00832DA8"/>
    <w:rsid w:val="008331FD"/>
    <w:rsid w:val="0083321A"/>
    <w:rsid w:val="008335CA"/>
    <w:rsid w:val="00833760"/>
    <w:rsid w:val="008337D6"/>
    <w:rsid w:val="00833A41"/>
    <w:rsid w:val="00833BCD"/>
    <w:rsid w:val="00833D11"/>
    <w:rsid w:val="00833D1C"/>
    <w:rsid w:val="00833F19"/>
    <w:rsid w:val="00833FC2"/>
    <w:rsid w:val="00833FFF"/>
    <w:rsid w:val="008342BF"/>
    <w:rsid w:val="008342FA"/>
    <w:rsid w:val="00834307"/>
    <w:rsid w:val="00834398"/>
    <w:rsid w:val="00834AF9"/>
    <w:rsid w:val="00834E4E"/>
    <w:rsid w:val="00835087"/>
    <w:rsid w:val="0083518A"/>
    <w:rsid w:val="00835399"/>
    <w:rsid w:val="00835577"/>
    <w:rsid w:val="00835770"/>
    <w:rsid w:val="00835950"/>
    <w:rsid w:val="00835AD1"/>
    <w:rsid w:val="00835C62"/>
    <w:rsid w:val="008361DB"/>
    <w:rsid w:val="00836452"/>
    <w:rsid w:val="008367AC"/>
    <w:rsid w:val="00836836"/>
    <w:rsid w:val="0083691C"/>
    <w:rsid w:val="00836C50"/>
    <w:rsid w:val="00836E43"/>
    <w:rsid w:val="00837796"/>
    <w:rsid w:val="008378AC"/>
    <w:rsid w:val="00837A98"/>
    <w:rsid w:val="00837D16"/>
    <w:rsid w:val="00837FCC"/>
    <w:rsid w:val="0084067C"/>
    <w:rsid w:val="00840770"/>
    <w:rsid w:val="0084078A"/>
    <w:rsid w:val="008407EB"/>
    <w:rsid w:val="00841071"/>
    <w:rsid w:val="008411DD"/>
    <w:rsid w:val="008413A9"/>
    <w:rsid w:val="0084175A"/>
    <w:rsid w:val="0084185F"/>
    <w:rsid w:val="008418DC"/>
    <w:rsid w:val="0084190D"/>
    <w:rsid w:val="00841951"/>
    <w:rsid w:val="00841A44"/>
    <w:rsid w:val="00841B96"/>
    <w:rsid w:val="00841C79"/>
    <w:rsid w:val="00841E05"/>
    <w:rsid w:val="0084206B"/>
    <w:rsid w:val="00842168"/>
    <w:rsid w:val="00842426"/>
    <w:rsid w:val="008424F1"/>
    <w:rsid w:val="00842AB7"/>
    <w:rsid w:val="00842CA1"/>
    <w:rsid w:val="00842EA0"/>
    <w:rsid w:val="008432D4"/>
    <w:rsid w:val="00843300"/>
    <w:rsid w:val="0084338F"/>
    <w:rsid w:val="008434DB"/>
    <w:rsid w:val="00843556"/>
    <w:rsid w:val="008436B4"/>
    <w:rsid w:val="008436EA"/>
    <w:rsid w:val="00843A1C"/>
    <w:rsid w:val="00843BEA"/>
    <w:rsid w:val="00843D57"/>
    <w:rsid w:val="00844064"/>
    <w:rsid w:val="008441CE"/>
    <w:rsid w:val="00844364"/>
    <w:rsid w:val="008444CE"/>
    <w:rsid w:val="008447EA"/>
    <w:rsid w:val="00844BC8"/>
    <w:rsid w:val="00844D26"/>
    <w:rsid w:val="00844ED2"/>
    <w:rsid w:val="008450B8"/>
    <w:rsid w:val="008450C7"/>
    <w:rsid w:val="00845240"/>
    <w:rsid w:val="00845298"/>
    <w:rsid w:val="0084534E"/>
    <w:rsid w:val="008453AE"/>
    <w:rsid w:val="008454F6"/>
    <w:rsid w:val="008458CD"/>
    <w:rsid w:val="00845AA6"/>
    <w:rsid w:val="00845DEF"/>
    <w:rsid w:val="00845E1E"/>
    <w:rsid w:val="00845EA0"/>
    <w:rsid w:val="0084643C"/>
    <w:rsid w:val="00846625"/>
    <w:rsid w:val="00846688"/>
    <w:rsid w:val="00846910"/>
    <w:rsid w:val="00846C89"/>
    <w:rsid w:val="00846DE5"/>
    <w:rsid w:val="00846F55"/>
    <w:rsid w:val="00847097"/>
    <w:rsid w:val="00847498"/>
    <w:rsid w:val="008474CD"/>
    <w:rsid w:val="008475D5"/>
    <w:rsid w:val="00847789"/>
    <w:rsid w:val="00847ACA"/>
    <w:rsid w:val="00847E01"/>
    <w:rsid w:val="00847EE2"/>
    <w:rsid w:val="008502EB"/>
    <w:rsid w:val="0085057A"/>
    <w:rsid w:val="00850687"/>
    <w:rsid w:val="008507F2"/>
    <w:rsid w:val="00850A8F"/>
    <w:rsid w:val="00850BF4"/>
    <w:rsid w:val="00850EC1"/>
    <w:rsid w:val="0085109C"/>
    <w:rsid w:val="0085133F"/>
    <w:rsid w:val="00851447"/>
    <w:rsid w:val="008516CD"/>
    <w:rsid w:val="00851E50"/>
    <w:rsid w:val="00851F1B"/>
    <w:rsid w:val="00851F8C"/>
    <w:rsid w:val="00852255"/>
    <w:rsid w:val="0085226C"/>
    <w:rsid w:val="008522F2"/>
    <w:rsid w:val="00852383"/>
    <w:rsid w:val="00852575"/>
    <w:rsid w:val="008525E1"/>
    <w:rsid w:val="0085266A"/>
    <w:rsid w:val="00852776"/>
    <w:rsid w:val="008530A1"/>
    <w:rsid w:val="008532B8"/>
    <w:rsid w:val="00853366"/>
    <w:rsid w:val="008533A7"/>
    <w:rsid w:val="0085340D"/>
    <w:rsid w:val="00853A99"/>
    <w:rsid w:val="00853CA9"/>
    <w:rsid w:val="00853D4B"/>
    <w:rsid w:val="00854249"/>
    <w:rsid w:val="008543C2"/>
    <w:rsid w:val="008543E6"/>
    <w:rsid w:val="00854451"/>
    <w:rsid w:val="00854878"/>
    <w:rsid w:val="00854C1D"/>
    <w:rsid w:val="00854D83"/>
    <w:rsid w:val="00854EA1"/>
    <w:rsid w:val="00855449"/>
    <w:rsid w:val="0085580C"/>
    <w:rsid w:val="00855A83"/>
    <w:rsid w:val="00855C6A"/>
    <w:rsid w:val="00855E1F"/>
    <w:rsid w:val="0085617B"/>
    <w:rsid w:val="00856203"/>
    <w:rsid w:val="0085624B"/>
    <w:rsid w:val="00856415"/>
    <w:rsid w:val="008564D5"/>
    <w:rsid w:val="008567E0"/>
    <w:rsid w:val="00856923"/>
    <w:rsid w:val="00856A91"/>
    <w:rsid w:val="0085746D"/>
    <w:rsid w:val="0085764A"/>
    <w:rsid w:val="008576DF"/>
    <w:rsid w:val="00857842"/>
    <w:rsid w:val="00857F4C"/>
    <w:rsid w:val="00860166"/>
    <w:rsid w:val="008602AE"/>
    <w:rsid w:val="008603AF"/>
    <w:rsid w:val="00860615"/>
    <w:rsid w:val="008608F7"/>
    <w:rsid w:val="00860F75"/>
    <w:rsid w:val="008610CD"/>
    <w:rsid w:val="008610FD"/>
    <w:rsid w:val="00861230"/>
    <w:rsid w:val="0086143D"/>
    <w:rsid w:val="008614E0"/>
    <w:rsid w:val="008616BB"/>
    <w:rsid w:val="008616ED"/>
    <w:rsid w:val="0086176A"/>
    <w:rsid w:val="008617D0"/>
    <w:rsid w:val="00861A0F"/>
    <w:rsid w:val="00862498"/>
    <w:rsid w:val="008629BC"/>
    <w:rsid w:val="00862D79"/>
    <w:rsid w:val="00862F28"/>
    <w:rsid w:val="00862F65"/>
    <w:rsid w:val="00862FB3"/>
    <w:rsid w:val="00863263"/>
    <w:rsid w:val="008632CA"/>
    <w:rsid w:val="0086338B"/>
    <w:rsid w:val="0086380A"/>
    <w:rsid w:val="00863AF6"/>
    <w:rsid w:val="00863CCC"/>
    <w:rsid w:val="00863D22"/>
    <w:rsid w:val="00863E8E"/>
    <w:rsid w:val="0086432D"/>
    <w:rsid w:val="0086444B"/>
    <w:rsid w:val="0086457F"/>
    <w:rsid w:val="008646C2"/>
    <w:rsid w:val="008647C3"/>
    <w:rsid w:val="00864834"/>
    <w:rsid w:val="00864C85"/>
    <w:rsid w:val="00864D8E"/>
    <w:rsid w:val="00864D90"/>
    <w:rsid w:val="00864E41"/>
    <w:rsid w:val="008650F7"/>
    <w:rsid w:val="0086541E"/>
    <w:rsid w:val="0086571B"/>
    <w:rsid w:val="0086599A"/>
    <w:rsid w:val="00865DDE"/>
    <w:rsid w:val="00865FD7"/>
    <w:rsid w:val="0086669C"/>
    <w:rsid w:val="0086672E"/>
    <w:rsid w:val="00866889"/>
    <w:rsid w:val="0086695E"/>
    <w:rsid w:val="00866990"/>
    <w:rsid w:val="008669BB"/>
    <w:rsid w:val="00866EFB"/>
    <w:rsid w:val="00866F6F"/>
    <w:rsid w:val="0086705C"/>
    <w:rsid w:val="00867100"/>
    <w:rsid w:val="008671ED"/>
    <w:rsid w:val="00867200"/>
    <w:rsid w:val="00867437"/>
    <w:rsid w:val="00867C37"/>
    <w:rsid w:val="0087002C"/>
    <w:rsid w:val="008700B6"/>
    <w:rsid w:val="00870150"/>
    <w:rsid w:val="0087022B"/>
    <w:rsid w:val="008705A5"/>
    <w:rsid w:val="008705BA"/>
    <w:rsid w:val="0087064D"/>
    <w:rsid w:val="00870ABA"/>
    <w:rsid w:val="00870B14"/>
    <w:rsid w:val="00870C98"/>
    <w:rsid w:val="00870D9B"/>
    <w:rsid w:val="00870DFD"/>
    <w:rsid w:val="00870EF9"/>
    <w:rsid w:val="0087119D"/>
    <w:rsid w:val="008711A5"/>
    <w:rsid w:val="00871244"/>
    <w:rsid w:val="00871282"/>
    <w:rsid w:val="0087143D"/>
    <w:rsid w:val="00871475"/>
    <w:rsid w:val="008718C2"/>
    <w:rsid w:val="00871D06"/>
    <w:rsid w:val="00871D92"/>
    <w:rsid w:val="00871E1C"/>
    <w:rsid w:val="00871E8E"/>
    <w:rsid w:val="00871F1F"/>
    <w:rsid w:val="00872035"/>
    <w:rsid w:val="008720D4"/>
    <w:rsid w:val="0087213A"/>
    <w:rsid w:val="00872211"/>
    <w:rsid w:val="008722E6"/>
    <w:rsid w:val="00872339"/>
    <w:rsid w:val="00872914"/>
    <w:rsid w:val="00872A1A"/>
    <w:rsid w:val="00872ACD"/>
    <w:rsid w:val="00872F26"/>
    <w:rsid w:val="00873158"/>
    <w:rsid w:val="0087328E"/>
    <w:rsid w:val="0087341C"/>
    <w:rsid w:val="0087351D"/>
    <w:rsid w:val="00873667"/>
    <w:rsid w:val="008738E4"/>
    <w:rsid w:val="00873A81"/>
    <w:rsid w:val="00874060"/>
    <w:rsid w:val="00874075"/>
    <w:rsid w:val="008740E0"/>
    <w:rsid w:val="00874114"/>
    <w:rsid w:val="008743E4"/>
    <w:rsid w:val="00874615"/>
    <w:rsid w:val="00874649"/>
    <w:rsid w:val="0087479C"/>
    <w:rsid w:val="00874814"/>
    <w:rsid w:val="00874AEE"/>
    <w:rsid w:val="00874B1A"/>
    <w:rsid w:val="00874EA2"/>
    <w:rsid w:val="008753C5"/>
    <w:rsid w:val="008753DB"/>
    <w:rsid w:val="0087546C"/>
    <w:rsid w:val="00875805"/>
    <w:rsid w:val="008758E9"/>
    <w:rsid w:val="0087593B"/>
    <w:rsid w:val="00875954"/>
    <w:rsid w:val="00875AF1"/>
    <w:rsid w:val="00875B07"/>
    <w:rsid w:val="00876129"/>
    <w:rsid w:val="008764C4"/>
    <w:rsid w:val="008765CF"/>
    <w:rsid w:val="00876781"/>
    <w:rsid w:val="00876A9F"/>
    <w:rsid w:val="00876AC1"/>
    <w:rsid w:val="00876AC7"/>
    <w:rsid w:val="00876B14"/>
    <w:rsid w:val="00876C42"/>
    <w:rsid w:val="00876EFB"/>
    <w:rsid w:val="00876FCC"/>
    <w:rsid w:val="00877046"/>
    <w:rsid w:val="008773B6"/>
    <w:rsid w:val="0087751D"/>
    <w:rsid w:val="0087761B"/>
    <w:rsid w:val="00877739"/>
    <w:rsid w:val="00877780"/>
    <w:rsid w:val="00877910"/>
    <w:rsid w:val="00877937"/>
    <w:rsid w:val="00877EE2"/>
    <w:rsid w:val="00877FB1"/>
    <w:rsid w:val="00880031"/>
    <w:rsid w:val="008800DE"/>
    <w:rsid w:val="00880480"/>
    <w:rsid w:val="0088062C"/>
    <w:rsid w:val="008807FA"/>
    <w:rsid w:val="008809FA"/>
    <w:rsid w:val="00880C61"/>
    <w:rsid w:val="00880EAD"/>
    <w:rsid w:val="008814A6"/>
    <w:rsid w:val="008814AC"/>
    <w:rsid w:val="008815F0"/>
    <w:rsid w:val="00881A5B"/>
    <w:rsid w:val="00881A85"/>
    <w:rsid w:val="00881B9F"/>
    <w:rsid w:val="00881CCA"/>
    <w:rsid w:val="008824C9"/>
    <w:rsid w:val="0088261B"/>
    <w:rsid w:val="008826A7"/>
    <w:rsid w:val="00882766"/>
    <w:rsid w:val="008829C8"/>
    <w:rsid w:val="00882BC9"/>
    <w:rsid w:val="00882C70"/>
    <w:rsid w:val="00882F8F"/>
    <w:rsid w:val="00883220"/>
    <w:rsid w:val="00883A66"/>
    <w:rsid w:val="00883C7C"/>
    <w:rsid w:val="00883D1B"/>
    <w:rsid w:val="0088419E"/>
    <w:rsid w:val="008845EC"/>
    <w:rsid w:val="0088465C"/>
    <w:rsid w:val="00884690"/>
    <w:rsid w:val="008846E3"/>
    <w:rsid w:val="0088492C"/>
    <w:rsid w:val="00884B09"/>
    <w:rsid w:val="0088528C"/>
    <w:rsid w:val="008858BF"/>
    <w:rsid w:val="00885BE9"/>
    <w:rsid w:val="00885F2F"/>
    <w:rsid w:val="00886394"/>
    <w:rsid w:val="00886727"/>
    <w:rsid w:val="008868F0"/>
    <w:rsid w:val="00886CD0"/>
    <w:rsid w:val="00887263"/>
    <w:rsid w:val="008872DC"/>
    <w:rsid w:val="008876A9"/>
    <w:rsid w:val="008877DB"/>
    <w:rsid w:val="00887D73"/>
    <w:rsid w:val="00887F56"/>
    <w:rsid w:val="00887FAF"/>
    <w:rsid w:val="00890BBD"/>
    <w:rsid w:val="00890C5D"/>
    <w:rsid w:val="00890C79"/>
    <w:rsid w:val="00890CAB"/>
    <w:rsid w:val="00890D0A"/>
    <w:rsid w:val="00891097"/>
    <w:rsid w:val="008911B7"/>
    <w:rsid w:val="008911FE"/>
    <w:rsid w:val="00891260"/>
    <w:rsid w:val="00891426"/>
    <w:rsid w:val="00891488"/>
    <w:rsid w:val="008914A4"/>
    <w:rsid w:val="008916A5"/>
    <w:rsid w:val="008916D0"/>
    <w:rsid w:val="0089171A"/>
    <w:rsid w:val="0089187D"/>
    <w:rsid w:val="008918EF"/>
    <w:rsid w:val="00891911"/>
    <w:rsid w:val="00891ABC"/>
    <w:rsid w:val="00891AD0"/>
    <w:rsid w:val="00891CAC"/>
    <w:rsid w:val="00891D28"/>
    <w:rsid w:val="00891F13"/>
    <w:rsid w:val="0089223B"/>
    <w:rsid w:val="0089282F"/>
    <w:rsid w:val="00892997"/>
    <w:rsid w:val="00892B45"/>
    <w:rsid w:val="00892BC9"/>
    <w:rsid w:val="00892D6C"/>
    <w:rsid w:val="00892E3B"/>
    <w:rsid w:val="00892EE1"/>
    <w:rsid w:val="00892F1C"/>
    <w:rsid w:val="00893093"/>
    <w:rsid w:val="00893218"/>
    <w:rsid w:val="008935AB"/>
    <w:rsid w:val="008935E7"/>
    <w:rsid w:val="00893739"/>
    <w:rsid w:val="008937A0"/>
    <w:rsid w:val="00893F77"/>
    <w:rsid w:val="0089401F"/>
    <w:rsid w:val="0089412D"/>
    <w:rsid w:val="0089427E"/>
    <w:rsid w:val="00894392"/>
    <w:rsid w:val="00894B67"/>
    <w:rsid w:val="00895033"/>
    <w:rsid w:val="0089504C"/>
    <w:rsid w:val="00895114"/>
    <w:rsid w:val="008954C3"/>
    <w:rsid w:val="008954CD"/>
    <w:rsid w:val="00895745"/>
    <w:rsid w:val="00895A63"/>
    <w:rsid w:val="00895AC3"/>
    <w:rsid w:val="00895BF1"/>
    <w:rsid w:val="00895DED"/>
    <w:rsid w:val="00895E25"/>
    <w:rsid w:val="00895E5C"/>
    <w:rsid w:val="00896017"/>
    <w:rsid w:val="00896056"/>
    <w:rsid w:val="008960EC"/>
    <w:rsid w:val="00896435"/>
    <w:rsid w:val="00896479"/>
    <w:rsid w:val="008964FF"/>
    <w:rsid w:val="0089672B"/>
    <w:rsid w:val="00896802"/>
    <w:rsid w:val="008968AE"/>
    <w:rsid w:val="00896AAF"/>
    <w:rsid w:val="00896C6B"/>
    <w:rsid w:val="00897126"/>
    <w:rsid w:val="00897183"/>
    <w:rsid w:val="008971A4"/>
    <w:rsid w:val="008972CD"/>
    <w:rsid w:val="0089771A"/>
    <w:rsid w:val="00897771"/>
    <w:rsid w:val="008977B7"/>
    <w:rsid w:val="00897844"/>
    <w:rsid w:val="00897853"/>
    <w:rsid w:val="00897F4B"/>
    <w:rsid w:val="00897FF4"/>
    <w:rsid w:val="008A0140"/>
    <w:rsid w:val="008A01BF"/>
    <w:rsid w:val="008A01D2"/>
    <w:rsid w:val="008A052E"/>
    <w:rsid w:val="008A058F"/>
    <w:rsid w:val="008A06DA"/>
    <w:rsid w:val="008A06F1"/>
    <w:rsid w:val="008A099F"/>
    <w:rsid w:val="008A0A3A"/>
    <w:rsid w:val="008A0C60"/>
    <w:rsid w:val="008A0DCD"/>
    <w:rsid w:val="008A0EC7"/>
    <w:rsid w:val="008A10BE"/>
    <w:rsid w:val="008A1203"/>
    <w:rsid w:val="008A1409"/>
    <w:rsid w:val="008A1426"/>
    <w:rsid w:val="008A152C"/>
    <w:rsid w:val="008A1592"/>
    <w:rsid w:val="008A16FD"/>
    <w:rsid w:val="008A1ABA"/>
    <w:rsid w:val="008A1B65"/>
    <w:rsid w:val="008A1C58"/>
    <w:rsid w:val="008A1C7B"/>
    <w:rsid w:val="008A1E28"/>
    <w:rsid w:val="008A1E71"/>
    <w:rsid w:val="008A1FFB"/>
    <w:rsid w:val="008A215D"/>
    <w:rsid w:val="008A245A"/>
    <w:rsid w:val="008A249C"/>
    <w:rsid w:val="008A2558"/>
    <w:rsid w:val="008A2569"/>
    <w:rsid w:val="008A274B"/>
    <w:rsid w:val="008A2F0C"/>
    <w:rsid w:val="008A322D"/>
    <w:rsid w:val="008A323F"/>
    <w:rsid w:val="008A330B"/>
    <w:rsid w:val="008A3415"/>
    <w:rsid w:val="008A345A"/>
    <w:rsid w:val="008A4061"/>
    <w:rsid w:val="008A41B2"/>
    <w:rsid w:val="008A4552"/>
    <w:rsid w:val="008A4572"/>
    <w:rsid w:val="008A4636"/>
    <w:rsid w:val="008A4753"/>
    <w:rsid w:val="008A48EC"/>
    <w:rsid w:val="008A4AF3"/>
    <w:rsid w:val="008A4C6E"/>
    <w:rsid w:val="008A4ED0"/>
    <w:rsid w:val="008A5363"/>
    <w:rsid w:val="008A58DE"/>
    <w:rsid w:val="008A5A2D"/>
    <w:rsid w:val="008A5A74"/>
    <w:rsid w:val="008A5A7C"/>
    <w:rsid w:val="008A5A9A"/>
    <w:rsid w:val="008A5AE9"/>
    <w:rsid w:val="008A5BB5"/>
    <w:rsid w:val="008A5E88"/>
    <w:rsid w:val="008A5FF6"/>
    <w:rsid w:val="008A601A"/>
    <w:rsid w:val="008A6584"/>
    <w:rsid w:val="008A6A33"/>
    <w:rsid w:val="008A6DCD"/>
    <w:rsid w:val="008A71CB"/>
    <w:rsid w:val="008A7528"/>
    <w:rsid w:val="008A7822"/>
    <w:rsid w:val="008A7A7E"/>
    <w:rsid w:val="008A7CFD"/>
    <w:rsid w:val="008A7D42"/>
    <w:rsid w:val="008A8AD1"/>
    <w:rsid w:val="008B0021"/>
    <w:rsid w:val="008B00DD"/>
    <w:rsid w:val="008B0191"/>
    <w:rsid w:val="008B03D2"/>
    <w:rsid w:val="008B063C"/>
    <w:rsid w:val="008B0751"/>
    <w:rsid w:val="008B0CFA"/>
    <w:rsid w:val="008B101F"/>
    <w:rsid w:val="008B10C3"/>
    <w:rsid w:val="008B1208"/>
    <w:rsid w:val="008B140D"/>
    <w:rsid w:val="008B14AD"/>
    <w:rsid w:val="008B1B02"/>
    <w:rsid w:val="008B1D8C"/>
    <w:rsid w:val="008B1E2F"/>
    <w:rsid w:val="008B228E"/>
    <w:rsid w:val="008B239B"/>
    <w:rsid w:val="008B252C"/>
    <w:rsid w:val="008B255D"/>
    <w:rsid w:val="008B285E"/>
    <w:rsid w:val="008B2942"/>
    <w:rsid w:val="008B2B4F"/>
    <w:rsid w:val="008B2D57"/>
    <w:rsid w:val="008B2FE5"/>
    <w:rsid w:val="008B3237"/>
    <w:rsid w:val="008B360C"/>
    <w:rsid w:val="008B36D6"/>
    <w:rsid w:val="008B3713"/>
    <w:rsid w:val="008B378F"/>
    <w:rsid w:val="008B3B7C"/>
    <w:rsid w:val="008B3BD1"/>
    <w:rsid w:val="008B3D97"/>
    <w:rsid w:val="008B3DBD"/>
    <w:rsid w:val="008B3DF2"/>
    <w:rsid w:val="008B3EDE"/>
    <w:rsid w:val="008B40B7"/>
    <w:rsid w:val="008B430D"/>
    <w:rsid w:val="008B43E8"/>
    <w:rsid w:val="008B4571"/>
    <w:rsid w:val="008B4731"/>
    <w:rsid w:val="008B49CB"/>
    <w:rsid w:val="008B49E0"/>
    <w:rsid w:val="008B4C0F"/>
    <w:rsid w:val="008B4CE4"/>
    <w:rsid w:val="008B4E08"/>
    <w:rsid w:val="008B51CD"/>
    <w:rsid w:val="008B5735"/>
    <w:rsid w:val="008B5893"/>
    <w:rsid w:val="008B5C1A"/>
    <w:rsid w:val="008B5C45"/>
    <w:rsid w:val="008B5EA9"/>
    <w:rsid w:val="008B5F55"/>
    <w:rsid w:val="008B5F85"/>
    <w:rsid w:val="008B60F3"/>
    <w:rsid w:val="008B6140"/>
    <w:rsid w:val="008B65FA"/>
    <w:rsid w:val="008B680D"/>
    <w:rsid w:val="008B68EF"/>
    <w:rsid w:val="008B6BD1"/>
    <w:rsid w:val="008B6D15"/>
    <w:rsid w:val="008B6D45"/>
    <w:rsid w:val="008B70CC"/>
    <w:rsid w:val="008B72B1"/>
    <w:rsid w:val="008B7334"/>
    <w:rsid w:val="008B7336"/>
    <w:rsid w:val="008B740D"/>
    <w:rsid w:val="008B74A1"/>
    <w:rsid w:val="008B753D"/>
    <w:rsid w:val="008B756D"/>
    <w:rsid w:val="008B75C8"/>
    <w:rsid w:val="008B762C"/>
    <w:rsid w:val="008B7766"/>
    <w:rsid w:val="008B798B"/>
    <w:rsid w:val="008B7A91"/>
    <w:rsid w:val="008B7A98"/>
    <w:rsid w:val="008B7B16"/>
    <w:rsid w:val="008B7DD1"/>
    <w:rsid w:val="008B7F54"/>
    <w:rsid w:val="008C0304"/>
    <w:rsid w:val="008C03A2"/>
    <w:rsid w:val="008C03F0"/>
    <w:rsid w:val="008C04C6"/>
    <w:rsid w:val="008C103E"/>
    <w:rsid w:val="008C107C"/>
    <w:rsid w:val="008C1299"/>
    <w:rsid w:val="008C1762"/>
    <w:rsid w:val="008C17CC"/>
    <w:rsid w:val="008C186A"/>
    <w:rsid w:val="008C1A80"/>
    <w:rsid w:val="008C1F41"/>
    <w:rsid w:val="008C211C"/>
    <w:rsid w:val="008C24DD"/>
    <w:rsid w:val="008C25C5"/>
    <w:rsid w:val="008C2609"/>
    <w:rsid w:val="008C2922"/>
    <w:rsid w:val="008C2D94"/>
    <w:rsid w:val="008C2DE7"/>
    <w:rsid w:val="008C307A"/>
    <w:rsid w:val="008C309F"/>
    <w:rsid w:val="008C3231"/>
    <w:rsid w:val="008C3392"/>
    <w:rsid w:val="008C33F1"/>
    <w:rsid w:val="008C3525"/>
    <w:rsid w:val="008C3543"/>
    <w:rsid w:val="008C3CB3"/>
    <w:rsid w:val="008C3E09"/>
    <w:rsid w:val="008C3EB5"/>
    <w:rsid w:val="008C3F35"/>
    <w:rsid w:val="008C4025"/>
    <w:rsid w:val="008C416C"/>
    <w:rsid w:val="008C46F1"/>
    <w:rsid w:val="008C471C"/>
    <w:rsid w:val="008C47A6"/>
    <w:rsid w:val="008C47C2"/>
    <w:rsid w:val="008C49EB"/>
    <w:rsid w:val="008C4B3C"/>
    <w:rsid w:val="008C4C2E"/>
    <w:rsid w:val="008C4C4A"/>
    <w:rsid w:val="008C4ED8"/>
    <w:rsid w:val="008C5085"/>
    <w:rsid w:val="008C51A1"/>
    <w:rsid w:val="008C5277"/>
    <w:rsid w:val="008C5575"/>
    <w:rsid w:val="008C5A8D"/>
    <w:rsid w:val="008C5B31"/>
    <w:rsid w:val="008C5E36"/>
    <w:rsid w:val="008C5F12"/>
    <w:rsid w:val="008C6200"/>
    <w:rsid w:val="008C6528"/>
    <w:rsid w:val="008C6654"/>
    <w:rsid w:val="008C6929"/>
    <w:rsid w:val="008C6A52"/>
    <w:rsid w:val="008C6BE9"/>
    <w:rsid w:val="008C6CA2"/>
    <w:rsid w:val="008C705D"/>
    <w:rsid w:val="008C7068"/>
    <w:rsid w:val="008C7515"/>
    <w:rsid w:val="008C7742"/>
    <w:rsid w:val="008C7939"/>
    <w:rsid w:val="008C799E"/>
    <w:rsid w:val="008C7B9F"/>
    <w:rsid w:val="008C7D2B"/>
    <w:rsid w:val="008C7E57"/>
    <w:rsid w:val="008D006C"/>
    <w:rsid w:val="008D00C4"/>
    <w:rsid w:val="008D02A9"/>
    <w:rsid w:val="008D05AC"/>
    <w:rsid w:val="008D0653"/>
    <w:rsid w:val="008D06AA"/>
    <w:rsid w:val="008D07E6"/>
    <w:rsid w:val="008D0989"/>
    <w:rsid w:val="008D09B5"/>
    <w:rsid w:val="008D0ABA"/>
    <w:rsid w:val="008D0BAD"/>
    <w:rsid w:val="008D0CA5"/>
    <w:rsid w:val="008D0D97"/>
    <w:rsid w:val="008D0E75"/>
    <w:rsid w:val="008D0F8F"/>
    <w:rsid w:val="008D117A"/>
    <w:rsid w:val="008D1276"/>
    <w:rsid w:val="008D14E7"/>
    <w:rsid w:val="008D18E4"/>
    <w:rsid w:val="008D1C98"/>
    <w:rsid w:val="008D1ED6"/>
    <w:rsid w:val="008D2313"/>
    <w:rsid w:val="008D2321"/>
    <w:rsid w:val="008D2434"/>
    <w:rsid w:val="008D2494"/>
    <w:rsid w:val="008D253B"/>
    <w:rsid w:val="008D2AF5"/>
    <w:rsid w:val="008D2B10"/>
    <w:rsid w:val="008D2BF6"/>
    <w:rsid w:val="008D2C3A"/>
    <w:rsid w:val="008D2C9D"/>
    <w:rsid w:val="008D2CB7"/>
    <w:rsid w:val="008D2F57"/>
    <w:rsid w:val="008D3434"/>
    <w:rsid w:val="008D3522"/>
    <w:rsid w:val="008D3703"/>
    <w:rsid w:val="008D393A"/>
    <w:rsid w:val="008D3D6D"/>
    <w:rsid w:val="008D3D76"/>
    <w:rsid w:val="008D3DFC"/>
    <w:rsid w:val="008D40D6"/>
    <w:rsid w:val="008D4353"/>
    <w:rsid w:val="008D4F29"/>
    <w:rsid w:val="008D4FC0"/>
    <w:rsid w:val="008D545A"/>
    <w:rsid w:val="008D5895"/>
    <w:rsid w:val="008D5CD4"/>
    <w:rsid w:val="008D5D24"/>
    <w:rsid w:val="008D5D94"/>
    <w:rsid w:val="008D5E16"/>
    <w:rsid w:val="008D61E6"/>
    <w:rsid w:val="008D62B3"/>
    <w:rsid w:val="008D64F2"/>
    <w:rsid w:val="008D6AF4"/>
    <w:rsid w:val="008D6E71"/>
    <w:rsid w:val="008D6FE2"/>
    <w:rsid w:val="008D7055"/>
    <w:rsid w:val="008D72C3"/>
    <w:rsid w:val="008D7320"/>
    <w:rsid w:val="008D7327"/>
    <w:rsid w:val="008D75EF"/>
    <w:rsid w:val="008D763D"/>
    <w:rsid w:val="008D77D6"/>
    <w:rsid w:val="008D7883"/>
    <w:rsid w:val="008D7906"/>
    <w:rsid w:val="008D7CD7"/>
    <w:rsid w:val="008E00D7"/>
    <w:rsid w:val="008E0250"/>
    <w:rsid w:val="008E03BB"/>
    <w:rsid w:val="008E0410"/>
    <w:rsid w:val="008E0570"/>
    <w:rsid w:val="008E0AEC"/>
    <w:rsid w:val="008E0DB1"/>
    <w:rsid w:val="008E1097"/>
    <w:rsid w:val="008E1363"/>
    <w:rsid w:val="008E1729"/>
    <w:rsid w:val="008E1856"/>
    <w:rsid w:val="008E18E3"/>
    <w:rsid w:val="008E1BC8"/>
    <w:rsid w:val="008E1CDD"/>
    <w:rsid w:val="008E1D26"/>
    <w:rsid w:val="008E1D39"/>
    <w:rsid w:val="008E1DFD"/>
    <w:rsid w:val="008E2340"/>
    <w:rsid w:val="008E24B0"/>
    <w:rsid w:val="008E258A"/>
    <w:rsid w:val="008E26FD"/>
    <w:rsid w:val="008E2721"/>
    <w:rsid w:val="008E2D75"/>
    <w:rsid w:val="008E30E8"/>
    <w:rsid w:val="008E3137"/>
    <w:rsid w:val="008E3310"/>
    <w:rsid w:val="008E3372"/>
    <w:rsid w:val="008E3907"/>
    <w:rsid w:val="008E3BE0"/>
    <w:rsid w:val="008E3C3B"/>
    <w:rsid w:val="008E3C47"/>
    <w:rsid w:val="008E3FB2"/>
    <w:rsid w:val="008E4028"/>
    <w:rsid w:val="008E40D9"/>
    <w:rsid w:val="008E40FF"/>
    <w:rsid w:val="008E4316"/>
    <w:rsid w:val="008E4471"/>
    <w:rsid w:val="008E4535"/>
    <w:rsid w:val="008E4612"/>
    <w:rsid w:val="008E498E"/>
    <w:rsid w:val="008E49F9"/>
    <w:rsid w:val="008E4B2B"/>
    <w:rsid w:val="008E4B8C"/>
    <w:rsid w:val="008E4D31"/>
    <w:rsid w:val="008E50D5"/>
    <w:rsid w:val="008E5278"/>
    <w:rsid w:val="008E5576"/>
    <w:rsid w:val="008E5595"/>
    <w:rsid w:val="008E5753"/>
    <w:rsid w:val="008E5A0B"/>
    <w:rsid w:val="008E5BA9"/>
    <w:rsid w:val="008E5BC0"/>
    <w:rsid w:val="008E5D26"/>
    <w:rsid w:val="008E5E2D"/>
    <w:rsid w:val="008E6123"/>
    <w:rsid w:val="008E615E"/>
    <w:rsid w:val="008E6376"/>
    <w:rsid w:val="008E6490"/>
    <w:rsid w:val="008E68E5"/>
    <w:rsid w:val="008E6B3B"/>
    <w:rsid w:val="008E6B57"/>
    <w:rsid w:val="008E6B87"/>
    <w:rsid w:val="008E7158"/>
    <w:rsid w:val="008E7571"/>
    <w:rsid w:val="008E77E0"/>
    <w:rsid w:val="008E785A"/>
    <w:rsid w:val="008E78FB"/>
    <w:rsid w:val="008E7A2D"/>
    <w:rsid w:val="008E7A84"/>
    <w:rsid w:val="008E7A98"/>
    <w:rsid w:val="008E7AF5"/>
    <w:rsid w:val="008E7BD8"/>
    <w:rsid w:val="008E7D08"/>
    <w:rsid w:val="008E7F74"/>
    <w:rsid w:val="008F00BD"/>
    <w:rsid w:val="008F0668"/>
    <w:rsid w:val="008F0A50"/>
    <w:rsid w:val="008F0A8B"/>
    <w:rsid w:val="008F0C91"/>
    <w:rsid w:val="008F0EE6"/>
    <w:rsid w:val="008F109B"/>
    <w:rsid w:val="008F1145"/>
    <w:rsid w:val="008F132F"/>
    <w:rsid w:val="008F133E"/>
    <w:rsid w:val="008F144C"/>
    <w:rsid w:val="008F1532"/>
    <w:rsid w:val="008F153D"/>
    <w:rsid w:val="008F17A2"/>
    <w:rsid w:val="008F194E"/>
    <w:rsid w:val="008F1E73"/>
    <w:rsid w:val="008F1F6D"/>
    <w:rsid w:val="008F1FDF"/>
    <w:rsid w:val="008F2039"/>
    <w:rsid w:val="008F23A8"/>
    <w:rsid w:val="008F24E6"/>
    <w:rsid w:val="008F265B"/>
    <w:rsid w:val="008F26B9"/>
    <w:rsid w:val="008F286B"/>
    <w:rsid w:val="008F2A72"/>
    <w:rsid w:val="008F2AB6"/>
    <w:rsid w:val="008F2CAA"/>
    <w:rsid w:val="008F2CAE"/>
    <w:rsid w:val="008F3075"/>
    <w:rsid w:val="008F3661"/>
    <w:rsid w:val="008F3669"/>
    <w:rsid w:val="008F37FA"/>
    <w:rsid w:val="008F3866"/>
    <w:rsid w:val="008F38B5"/>
    <w:rsid w:val="008F3B9D"/>
    <w:rsid w:val="008F3C42"/>
    <w:rsid w:val="008F3CBF"/>
    <w:rsid w:val="008F3D29"/>
    <w:rsid w:val="008F3FEF"/>
    <w:rsid w:val="008F40EC"/>
    <w:rsid w:val="008F44DD"/>
    <w:rsid w:val="008F451B"/>
    <w:rsid w:val="008F4618"/>
    <w:rsid w:val="008F4829"/>
    <w:rsid w:val="008F49A4"/>
    <w:rsid w:val="008F4C1A"/>
    <w:rsid w:val="008F4E1D"/>
    <w:rsid w:val="008F4F70"/>
    <w:rsid w:val="008F5214"/>
    <w:rsid w:val="008F5570"/>
    <w:rsid w:val="008F55E8"/>
    <w:rsid w:val="008F5BE7"/>
    <w:rsid w:val="008F5E34"/>
    <w:rsid w:val="008F5EF3"/>
    <w:rsid w:val="008F64DC"/>
    <w:rsid w:val="008F6566"/>
    <w:rsid w:val="008F6959"/>
    <w:rsid w:val="008F6972"/>
    <w:rsid w:val="008F6AC6"/>
    <w:rsid w:val="008F6C47"/>
    <w:rsid w:val="008F6D84"/>
    <w:rsid w:val="008F6F09"/>
    <w:rsid w:val="008F7109"/>
    <w:rsid w:val="008F7652"/>
    <w:rsid w:val="008F774A"/>
    <w:rsid w:val="008F788E"/>
    <w:rsid w:val="008F79E2"/>
    <w:rsid w:val="008F7C5A"/>
    <w:rsid w:val="008F7E91"/>
    <w:rsid w:val="009001E0"/>
    <w:rsid w:val="009002FC"/>
    <w:rsid w:val="0090040B"/>
    <w:rsid w:val="009004B8"/>
    <w:rsid w:val="00900875"/>
    <w:rsid w:val="009009E1"/>
    <w:rsid w:val="00900AC6"/>
    <w:rsid w:val="00900B1E"/>
    <w:rsid w:val="00900BEB"/>
    <w:rsid w:val="00900EF4"/>
    <w:rsid w:val="00900F34"/>
    <w:rsid w:val="00900FD5"/>
    <w:rsid w:val="0090112C"/>
    <w:rsid w:val="00901315"/>
    <w:rsid w:val="009014CC"/>
    <w:rsid w:val="00901ABC"/>
    <w:rsid w:val="00901BE4"/>
    <w:rsid w:val="00901FB0"/>
    <w:rsid w:val="00902235"/>
    <w:rsid w:val="009022EA"/>
    <w:rsid w:val="009023F3"/>
    <w:rsid w:val="00902987"/>
    <w:rsid w:val="00902E97"/>
    <w:rsid w:val="00903195"/>
    <w:rsid w:val="009034A8"/>
    <w:rsid w:val="009038F1"/>
    <w:rsid w:val="00903ABB"/>
    <w:rsid w:val="00904586"/>
    <w:rsid w:val="009045D6"/>
    <w:rsid w:val="00904645"/>
    <w:rsid w:val="0090491B"/>
    <w:rsid w:val="00904AFD"/>
    <w:rsid w:val="00904B64"/>
    <w:rsid w:val="00904BD1"/>
    <w:rsid w:val="00904FF5"/>
    <w:rsid w:val="0090500A"/>
    <w:rsid w:val="0090509D"/>
    <w:rsid w:val="00905245"/>
    <w:rsid w:val="009056A0"/>
    <w:rsid w:val="00905922"/>
    <w:rsid w:val="00905A24"/>
    <w:rsid w:val="00905B1E"/>
    <w:rsid w:val="00905C3B"/>
    <w:rsid w:val="00905DDC"/>
    <w:rsid w:val="00905DF8"/>
    <w:rsid w:val="00906390"/>
    <w:rsid w:val="0090669B"/>
    <w:rsid w:val="00906C9E"/>
    <w:rsid w:val="00906D53"/>
    <w:rsid w:val="00906F65"/>
    <w:rsid w:val="0090706E"/>
    <w:rsid w:val="009070F6"/>
    <w:rsid w:val="009070F9"/>
    <w:rsid w:val="0090716D"/>
    <w:rsid w:val="00907183"/>
    <w:rsid w:val="009075A5"/>
    <w:rsid w:val="009078F6"/>
    <w:rsid w:val="00907917"/>
    <w:rsid w:val="0090796C"/>
    <w:rsid w:val="00907ADE"/>
    <w:rsid w:val="00907BB9"/>
    <w:rsid w:val="00907D72"/>
    <w:rsid w:val="00907F31"/>
    <w:rsid w:val="00907F46"/>
    <w:rsid w:val="00910120"/>
    <w:rsid w:val="009102A2"/>
    <w:rsid w:val="0091036D"/>
    <w:rsid w:val="009105DD"/>
    <w:rsid w:val="009106AE"/>
    <w:rsid w:val="00910788"/>
    <w:rsid w:val="009107B4"/>
    <w:rsid w:val="00910916"/>
    <w:rsid w:val="00910D17"/>
    <w:rsid w:val="00911039"/>
    <w:rsid w:val="0091135D"/>
    <w:rsid w:val="009113BF"/>
    <w:rsid w:val="00911480"/>
    <w:rsid w:val="009114B8"/>
    <w:rsid w:val="00911545"/>
    <w:rsid w:val="009117B7"/>
    <w:rsid w:val="009119D2"/>
    <w:rsid w:val="00911C12"/>
    <w:rsid w:val="00911D00"/>
    <w:rsid w:val="00911DFB"/>
    <w:rsid w:val="00911F40"/>
    <w:rsid w:val="00911F44"/>
    <w:rsid w:val="009122B5"/>
    <w:rsid w:val="00912660"/>
    <w:rsid w:val="009126E6"/>
    <w:rsid w:val="00912ACD"/>
    <w:rsid w:val="00912DA1"/>
    <w:rsid w:val="0091329D"/>
    <w:rsid w:val="00913A2F"/>
    <w:rsid w:val="00913ABB"/>
    <w:rsid w:val="00913BC5"/>
    <w:rsid w:val="00913DC9"/>
    <w:rsid w:val="00914975"/>
    <w:rsid w:val="00914B0E"/>
    <w:rsid w:val="00914BCF"/>
    <w:rsid w:val="00914E78"/>
    <w:rsid w:val="00914FF1"/>
    <w:rsid w:val="00915148"/>
    <w:rsid w:val="0091538A"/>
    <w:rsid w:val="0091555C"/>
    <w:rsid w:val="009159BD"/>
    <w:rsid w:val="00915AA3"/>
    <w:rsid w:val="00915AF6"/>
    <w:rsid w:val="00915DD3"/>
    <w:rsid w:val="00916053"/>
    <w:rsid w:val="009160B7"/>
    <w:rsid w:val="00916423"/>
    <w:rsid w:val="00916784"/>
    <w:rsid w:val="0091678E"/>
    <w:rsid w:val="009169D6"/>
    <w:rsid w:val="00916C46"/>
    <w:rsid w:val="00916EFB"/>
    <w:rsid w:val="00916F38"/>
    <w:rsid w:val="0091707D"/>
    <w:rsid w:val="00917107"/>
    <w:rsid w:val="009174F8"/>
    <w:rsid w:val="009176B9"/>
    <w:rsid w:val="009179F2"/>
    <w:rsid w:val="00917AB1"/>
    <w:rsid w:val="00917ABA"/>
    <w:rsid w:val="00917D24"/>
    <w:rsid w:val="00917FC9"/>
    <w:rsid w:val="00917FCB"/>
    <w:rsid w:val="0092014A"/>
    <w:rsid w:val="00920169"/>
    <w:rsid w:val="009202D2"/>
    <w:rsid w:val="009207A7"/>
    <w:rsid w:val="009208E3"/>
    <w:rsid w:val="00920902"/>
    <w:rsid w:val="00920904"/>
    <w:rsid w:val="00920A70"/>
    <w:rsid w:val="00920A75"/>
    <w:rsid w:val="00920C0C"/>
    <w:rsid w:val="00921117"/>
    <w:rsid w:val="00921219"/>
    <w:rsid w:val="009212E7"/>
    <w:rsid w:val="009214E3"/>
    <w:rsid w:val="00921D94"/>
    <w:rsid w:val="009221E9"/>
    <w:rsid w:val="00922389"/>
    <w:rsid w:val="009228EC"/>
    <w:rsid w:val="00922A12"/>
    <w:rsid w:val="00922CF3"/>
    <w:rsid w:val="00922D9A"/>
    <w:rsid w:val="00922E70"/>
    <w:rsid w:val="00923373"/>
    <w:rsid w:val="00923558"/>
    <w:rsid w:val="0092364E"/>
    <w:rsid w:val="009239D7"/>
    <w:rsid w:val="00923A2F"/>
    <w:rsid w:val="00923B59"/>
    <w:rsid w:val="00923F14"/>
    <w:rsid w:val="009240A6"/>
    <w:rsid w:val="0092420F"/>
    <w:rsid w:val="0092450E"/>
    <w:rsid w:val="009246DC"/>
    <w:rsid w:val="009246E1"/>
    <w:rsid w:val="009247B8"/>
    <w:rsid w:val="00924ED0"/>
    <w:rsid w:val="00924EDC"/>
    <w:rsid w:val="00924F28"/>
    <w:rsid w:val="00925221"/>
    <w:rsid w:val="0092531A"/>
    <w:rsid w:val="009253A1"/>
    <w:rsid w:val="009255B3"/>
    <w:rsid w:val="00925715"/>
    <w:rsid w:val="009257DD"/>
    <w:rsid w:val="00925EBA"/>
    <w:rsid w:val="009260B2"/>
    <w:rsid w:val="0092633A"/>
    <w:rsid w:val="009264F6"/>
    <w:rsid w:val="009268F8"/>
    <w:rsid w:val="00926AE4"/>
    <w:rsid w:val="00926D2B"/>
    <w:rsid w:val="00926D43"/>
    <w:rsid w:val="00926D4E"/>
    <w:rsid w:val="00926E71"/>
    <w:rsid w:val="00926F21"/>
    <w:rsid w:val="00927035"/>
    <w:rsid w:val="00927411"/>
    <w:rsid w:val="009274CE"/>
    <w:rsid w:val="00927506"/>
    <w:rsid w:val="0092772E"/>
    <w:rsid w:val="0093033B"/>
    <w:rsid w:val="00930581"/>
    <w:rsid w:val="00930985"/>
    <w:rsid w:val="00930D4C"/>
    <w:rsid w:val="00930D5C"/>
    <w:rsid w:val="00930D6E"/>
    <w:rsid w:val="00930FFE"/>
    <w:rsid w:val="0093143F"/>
    <w:rsid w:val="00931505"/>
    <w:rsid w:val="00931665"/>
    <w:rsid w:val="0093174B"/>
    <w:rsid w:val="009317A7"/>
    <w:rsid w:val="00931940"/>
    <w:rsid w:val="009319A2"/>
    <w:rsid w:val="00931BEF"/>
    <w:rsid w:val="00932136"/>
    <w:rsid w:val="009321C5"/>
    <w:rsid w:val="009321ED"/>
    <w:rsid w:val="00932269"/>
    <w:rsid w:val="009324A1"/>
    <w:rsid w:val="00932637"/>
    <w:rsid w:val="009328BE"/>
    <w:rsid w:val="00932929"/>
    <w:rsid w:val="009329BB"/>
    <w:rsid w:val="00932B38"/>
    <w:rsid w:val="00932C5C"/>
    <w:rsid w:val="009330A3"/>
    <w:rsid w:val="009330C4"/>
    <w:rsid w:val="0093346E"/>
    <w:rsid w:val="00933827"/>
    <w:rsid w:val="00933860"/>
    <w:rsid w:val="00933BE0"/>
    <w:rsid w:val="00933CAB"/>
    <w:rsid w:val="00933CB2"/>
    <w:rsid w:val="009345AE"/>
    <w:rsid w:val="0093469E"/>
    <w:rsid w:val="00934904"/>
    <w:rsid w:val="0093490A"/>
    <w:rsid w:val="0093490F"/>
    <w:rsid w:val="0093493F"/>
    <w:rsid w:val="00934A46"/>
    <w:rsid w:val="00934B6D"/>
    <w:rsid w:val="00934BAA"/>
    <w:rsid w:val="00934D45"/>
    <w:rsid w:val="00935490"/>
    <w:rsid w:val="00935690"/>
    <w:rsid w:val="00935921"/>
    <w:rsid w:val="00935C29"/>
    <w:rsid w:val="00935E62"/>
    <w:rsid w:val="00935EE5"/>
    <w:rsid w:val="00936068"/>
    <w:rsid w:val="00936113"/>
    <w:rsid w:val="0093654B"/>
    <w:rsid w:val="009365DD"/>
    <w:rsid w:val="0093675E"/>
    <w:rsid w:val="00936B40"/>
    <w:rsid w:val="00936C54"/>
    <w:rsid w:val="00937168"/>
    <w:rsid w:val="0093729F"/>
    <w:rsid w:val="00937440"/>
    <w:rsid w:val="00937718"/>
    <w:rsid w:val="00937A50"/>
    <w:rsid w:val="00937E4E"/>
    <w:rsid w:val="0094000A"/>
    <w:rsid w:val="0094033A"/>
    <w:rsid w:val="00940482"/>
    <w:rsid w:val="00940718"/>
    <w:rsid w:val="009407D2"/>
    <w:rsid w:val="00940BCC"/>
    <w:rsid w:val="00941244"/>
    <w:rsid w:val="0094127B"/>
    <w:rsid w:val="0094156B"/>
    <w:rsid w:val="0094195B"/>
    <w:rsid w:val="00941BA5"/>
    <w:rsid w:val="00941C6A"/>
    <w:rsid w:val="00941D29"/>
    <w:rsid w:val="00941DF6"/>
    <w:rsid w:val="00942089"/>
    <w:rsid w:val="009420A3"/>
    <w:rsid w:val="0094210D"/>
    <w:rsid w:val="00942265"/>
    <w:rsid w:val="009423BD"/>
    <w:rsid w:val="009423D9"/>
    <w:rsid w:val="0094249B"/>
    <w:rsid w:val="00942522"/>
    <w:rsid w:val="00942927"/>
    <w:rsid w:val="00942B9F"/>
    <w:rsid w:val="00942C1C"/>
    <w:rsid w:val="00942C4B"/>
    <w:rsid w:val="00942D3A"/>
    <w:rsid w:val="00942E7E"/>
    <w:rsid w:val="0094313B"/>
    <w:rsid w:val="009432C7"/>
    <w:rsid w:val="0094349E"/>
    <w:rsid w:val="00943611"/>
    <w:rsid w:val="00943CB2"/>
    <w:rsid w:val="00943CBF"/>
    <w:rsid w:val="00943D3F"/>
    <w:rsid w:val="00943E16"/>
    <w:rsid w:val="00943E79"/>
    <w:rsid w:val="00944111"/>
    <w:rsid w:val="0094426E"/>
    <w:rsid w:val="00944387"/>
    <w:rsid w:val="00944C62"/>
    <w:rsid w:val="00944D56"/>
    <w:rsid w:val="00944F1E"/>
    <w:rsid w:val="00945296"/>
    <w:rsid w:val="0094549E"/>
    <w:rsid w:val="0094557F"/>
    <w:rsid w:val="00945662"/>
    <w:rsid w:val="009457A7"/>
    <w:rsid w:val="009458F8"/>
    <w:rsid w:val="00945C81"/>
    <w:rsid w:val="00945CA5"/>
    <w:rsid w:val="00946108"/>
    <w:rsid w:val="009467DD"/>
    <w:rsid w:val="00946B62"/>
    <w:rsid w:val="00946BB2"/>
    <w:rsid w:val="00946D3F"/>
    <w:rsid w:val="00947361"/>
    <w:rsid w:val="009474AD"/>
    <w:rsid w:val="009475D3"/>
    <w:rsid w:val="009476F1"/>
    <w:rsid w:val="0094779D"/>
    <w:rsid w:val="00947876"/>
    <w:rsid w:val="00947937"/>
    <w:rsid w:val="009479A6"/>
    <w:rsid w:val="00947B34"/>
    <w:rsid w:val="00947C42"/>
    <w:rsid w:val="00947C94"/>
    <w:rsid w:val="00947D61"/>
    <w:rsid w:val="00947FBC"/>
    <w:rsid w:val="0095002F"/>
    <w:rsid w:val="00950067"/>
    <w:rsid w:val="009500EE"/>
    <w:rsid w:val="00950250"/>
    <w:rsid w:val="00950A2A"/>
    <w:rsid w:val="00950A45"/>
    <w:rsid w:val="00950DD6"/>
    <w:rsid w:val="00950DF4"/>
    <w:rsid w:val="0095142D"/>
    <w:rsid w:val="00951482"/>
    <w:rsid w:val="009515C6"/>
    <w:rsid w:val="0095175B"/>
    <w:rsid w:val="0095193B"/>
    <w:rsid w:val="00951BA9"/>
    <w:rsid w:val="00951EB1"/>
    <w:rsid w:val="00951EBD"/>
    <w:rsid w:val="00952037"/>
    <w:rsid w:val="00952468"/>
    <w:rsid w:val="0095282E"/>
    <w:rsid w:val="00952CC0"/>
    <w:rsid w:val="00952E42"/>
    <w:rsid w:val="00953223"/>
    <w:rsid w:val="00953380"/>
    <w:rsid w:val="009533F6"/>
    <w:rsid w:val="00953451"/>
    <w:rsid w:val="009536D6"/>
    <w:rsid w:val="00953904"/>
    <w:rsid w:val="00953DFB"/>
    <w:rsid w:val="009541A9"/>
    <w:rsid w:val="00954216"/>
    <w:rsid w:val="0095427B"/>
    <w:rsid w:val="0095462B"/>
    <w:rsid w:val="00954B88"/>
    <w:rsid w:val="00954E0A"/>
    <w:rsid w:val="00954FAF"/>
    <w:rsid w:val="0095506C"/>
    <w:rsid w:val="00955594"/>
    <w:rsid w:val="0095565D"/>
    <w:rsid w:val="00955A3D"/>
    <w:rsid w:val="00955BAC"/>
    <w:rsid w:val="00955C7A"/>
    <w:rsid w:val="00955D62"/>
    <w:rsid w:val="00955DBD"/>
    <w:rsid w:val="00955F2A"/>
    <w:rsid w:val="00956070"/>
    <w:rsid w:val="009561A2"/>
    <w:rsid w:val="009561B1"/>
    <w:rsid w:val="009561BC"/>
    <w:rsid w:val="00956575"/>
    <w:rsid w:val="00956630"/>
    <w:rsid w:val="00956890"/>
    <w:rsid w:val="0095696C"/>
    <w:rsid w:val="0095698E"/>
    <w:rsid w:val="009569A7"/>
    <w:rsid w:val="009569BC"/>
    <w:rsid w:val="00956EF4"/>
    <w:rsid w:val="00956EFA"/>
    <w:rsid w:val="00957053"/>
    <w:rsid w:val="00957059"/>
    <w:rsid w:val="0095705E"/>
    <w:rsid w:val="00957487"/>
    <w:rsid w:val="00957580"/>
    <w:rsid w:val="0095774F"/>
    <w:rsid w:val="00957D2D"/>
    <w:rsid w:val="0096010E"/>
    <w:rsid w:val="0096088F"/>
    <w:rsid w:val="00960908"/>
    <w:rsid w:val="00960D1A"/>
    <w:rsid w:val="00961209"/>
    <w:rsid w:val="00961298"/>
    <w:rsid w:val="009612AD"/>
    <w:rsid w:val="00961308"/>
    <w:rsid w:val="0096134E"/>
    <w:rsid w:val="0096140A"/>
    <w:rsid w:val="00961CFB"/>
    <w:rsid w:val="00961D91"/>
    <w:rsid w:val="0096208B"/>
    <w:rsid w:val="00962884"/>
    <w:rsid w:val="009628B4"/>
    <w:rsid w:val="009628CB"/>
    <w:rsid w:val="00962BE6"/>
    <w:rsid w:val="00962FCB"/>
    <w:rsid w:val="0096338B"/>
    <w:rsid w:val="0096344D"/>
    <w:rsid w:val="009634FC"/>
    <w:rsid w:val="009637C3"/>
    <w:rsid w:val="00963998"/>
    <w:rsid w:val="00963BD1"/>
    <w:rsid w:val="00963D97"/>
    <w:rsid w:val="00963E8D"/>
    <w:rsid w:val="009640E3"/>
    <w:rsid w:val="009641AB"/>
    <w:rsid w:val="00964205"/>
    <w:rsid w:val="00964291"/>
    <w:rsid w:val="009643C7"/>
    <w:rsid w:val="0096459C"/>
    <w:rsid w:val="0096475D"/>
    <w:rsid w:val="00964821"/>
    <w:rsid w:val="00964844"/>
    <w:rsid w:val="009648BC"/>
    <w:rsid w:val="00964918"/>
    <w:rsid w:val="00964CD2"/>
    <w:rsid w:val="00964D74"/>
    <w:rsid w:val="00965013"/>
    <w:rsid w:val="009653C9"/>
    <w:rsid w:val="0096540F"/>
    <w:rsid w:val="009658D4"/>
    <w:rsid w:val="00965A0E"/>
    <w:rsid w:val="00965A31"/>
    <w:rsid w:val="00965C30"/>
    <w:rsid w:val="00965C60"/>
    <w:rsid w:val="00965CEC"/>
    <w:rsid w:val="00965E29"/>
    <w:rsid w:val="009662BB"/>
    <w:rsid w:val="009662D2"/>
    <w:rsid w:val="00966360"/>
    <w:rsid w:val="00966480"/>
    <w:rsid w:val="009664E3"/>
    <w:rsid w:val="009668B3"/>
    <w:rsid w:val="009668C0"/>
    <w:rsid w:val="009668F8"/>
    <w:rsid w:val="00966ABD"/>
    <w:rsid w:val="00966EB4"/>
    <w:rsid w:val="0096724B"/>
    <w:rsid w:val="0096739C"/>
    <w:rsid w:val="0096748F"/>
    <w:rsid w:val="009678DA"/>
    <w:rsid w:val="00967929"/>
    <w:rsid w:val="009679CE"/>
    <w:rsid w:val="00967A08"/>
    <w:rsid w:val="00967AE9"/>
    <w:rsid w:val="00967BAA"/>
    <w:rsid w:val="00967D8C"/>
    <w:rsid w:val="00967DE3"/>
    <w:rsid w:val="00967EF5"/>
    <w:rsid w:val="00970242"/>
    <w:rsid w:val="009703DB"/>
    <w:rsid w:val="00970695"/>
    <w:rsid w:val="009706CE"/>
    <w:rsid w:val="00970730"/>
    <w:rsid w:val="009707CC"/>
    <w:rsid w:val="00970846"/>
    <w:rsid w:val="0097096D"/>
    <w:rsid w:val="0097104A"/>
    <w:rsid w:val="0097109A"/>
    <w:rsid w:val="009712A5"/>
    <w:rsid w:val="009712B8"/>
    <w:rsid w:val="0097144E"/>
    <w:rsid w:val="00971527"/>
    <w:rsid w:val="00971572"/>
    <w:rsid w:val="00971689"/>
    <w:rsid w:val="009717F9"/>
    <w:rsid w:val="009718D2"/>
    <w:rsid w:val="00971999"/>
    <w:rsid w:val="009719B6"/>
    <w:rsid w:val="009719D8"/>
    <w:rsid w:val="00971A45"/>
    <w:rsid w:val="00971A70"/>
    <w:rsid w:val="00971AF5"/>
    <w:rsid w:val="00971AFC"/>
    <w:rsid w:val="00971B88"/>
    <w:rsid w:val="009720B9"/>
    <w:rsid w:val="00972C69"/>
    <w:rsid w:val="00972D85"/>
    <w:rsid w:val="00973075"/>
    <w:rsid w:val="009730DA"/>
    <w:rsid w:val="0097311A"/>
    <w:rsid w:val="009737B4"/>
    <w:rsid w:val="0097390E"/>
    <w:rsid w:val="00973AF5"/>
    <w:rsid w:val="00974186"/>
    <w:rsid w:val="0097424F"/>
    <w:rsid w:val="00974457"/>
    <w:rsid w:val="00974764"/>
    <w:rsid w:val="009747EB"/>
    <w:rsid w:val="009747F2"/>
    <w:rsid w:val="0097483F"/>
    <w:rsid w:val="00974AA0"/>
    <w:rsid w:val="00974FC3"/>
    <w:rsid w:val="00975085"/>
    <w:rsid w:val="009754DB"/>
    <w:rsid w:val="009758E7"/>
    <w:rsid w:val="00975B0A"/>
    <w:rsid w:val="00975B12"/>
    <w:rsid w:val="00975C91"/>
    <w:rsid w:val="00976074"/>
    <w:rsid w:val="0097640E"/>
    <w:rsid w:val="009764B9"/>
    <w:rsid w:val="00976513"/>
    <w:rsid w:val="00976704"/>
    <w:rsid w:val="00976AB7"/>
    <w:rsid w:val="00976C3E"/>
    <w:rsid w:val="00976CB5"/>
    <w:rsid w:val="0097712F"/>
    <w:rsid w:val="009771BE"/>
    <w:rsid w:val="00977383"/>
    <w:rsid w:val="00977471"/>
    <w:rsid w:val="009775CD"/>
    <w:rsid w:val="009777CC"/>
    <w:rsid w:val="00977983"/>
    <w:rsid w:val="00977CC0"/>
    <w:rsid w:val="009802CC"/>
    <w:rsid w:val="009804D5"/>
    <w:rsid w:val="009806C5"/>
    <w:rsid w:val="0098076F"/>
    <w:rsid w:val="009809AC"/>
    <w:rsid w:val="00980C9A"/>
    <w:rsid w:val="00980DE0"/>
    <w:rsid w:val="00980FF1"/>
    <w:rsid w:val="009810AF"/>
    <w:rsid w:val="00981180"/>
    <w:rsid w:val="009811A4"/>
    <w:rsid w:val="0098140C"/>
    <w:rsid w:val="009814C6"/>
    <w:rsid w:val="00981902"/>
    <w:rsid w:val="00981A1B"/>
    <w:rsid w:val="00981C67"/>
    <w:rsid w:val="00981CA9"/>
    <w:rsid w:val="00981DFD"/>
    <w:rsid w:val="00981EE5"/>
    <w:rsid w:val="00981F1A"/>
    <w:rsid w:val="009820EA"/>
    <w:rsid w:val="0098216B"/>
    <w:rsid w:val="009822D1"/>
    <w:rsid w:val="009822F5"/>
    <w:rsid w:val="00982600"/>
    <w:rsid w:val="00982945"/>
    <w:rsid w:val="00982A1E"/>
    <w:rsid w:val="00982A33"/>
    <w:rsid w:val="00982AC9"/>
    <w:rsid w:val="00982D89"/>
    <w:rsid w:val="0098318D"/>
    <w:rsid w:val="00983271"/>
    <w:rsid w:val="009832E0"/>
    <w:rsid w:val="00983AA2"/>
    <w:rsid w:val="00983AB0"/>
    <w:rsid w:val="00983D0C"/>
    <w:rsid w:val="00983DF2"/>
    <w:rsid w:val="00983E25"/>
    <w:rsid w:val="00983E61"/>
    <w:rsid w:val="00984075"/>
    <w:rsid w:val="009845EF"/>
    <w:rsid w:val="00984697"/>
    <w:rsid w:val="0098469E"/>
    <w:rsid w:val="009846B5"/>
    <w:rsid w:val="00984DE5"/>
    <w:rsid w:val="00984F3C"/>
    <w:rsid w:val="0098505D"/>
    <w:rsid w:val="009850FE"/>
    <w:rsid w:val="00985426"/>
    <w:rsid w:val="00985491"/>
    <w:rsid w:val="009854B9"/>
    <w:rsid w:val="00985A27"/>
    <w:rsid w:val="00985B0B"/>
    <w:rsid w:val="00985F29"/>
    <w:rsid w:val="00986177"/>
    <w:rsid w:val="00986213"/>
    <w:rsid w:val="00986543"/>
    <w:rsid w:val="0098655A"/>
    <w:rsid w:val="00986D0B"/>
    <w:rsid w:val="00987211"/>
    <w:rsid w:val="009872B1"/>
    <w:rsid w:val="0098737C"/>
    <w:rsid w:val="009874CA"/>
    <w:rsid w:val="00987597"/>
    <w:rsid w:val="0098763B"/>
    <w:rsid w:val="0098764A"/>
    <w:rsid w:val="00987658"/>
    <w:rsid w:val="0098767C"/>
    <w:rsid w:val="00987829"/>
    <w:rsid w:val="00987B27"/>
    <w:rsid w:val="00987C9A"/>
    <w:rsid w:val="00987F9E"/>
    <w:rsid w:val="00990973"/>
    <w:rsid w:val="00990A8F"/>
    <w:rsid w:val="00990D12"/>
    <w:rsid w:val="00990D15"/>
    <w:rsid w:val="00990D82"/>
    <w:rsid w:val="00990E07"/>
    <w:rsid w:val="0099148F"/>
    <w:rsid w:val="009916B2"/>
    <w:rsid w:val="0099170A"/>
    <w:rsid w:val="00991811"/>
    <w:rsid w:val="009918D0"/>
    <w:rsid w:val="00991A4B"/>
    <w:rsid w:val="00991BB4"/>
    <w:rsid w:val="00991D78"/>
    <w:rsid w:val="00991E73"/>
    <w:rsid w:val="00991F9B"/>
    <w:rsid w:val="0099214A"/>
    <w:rsid w:val="009921CB"/>
    <w:rsid w:val="00992486"/>
    <w:rsid w:val="009925DD"/>
    <w:rsid w:val="00992A22"/>
    <w:rsid w:val="00992D5D"/>
    <w:rsid w:val="00992DF0"/>
    <w:rsid w:val="00992FFC"/>
    <w:rsid w:val="0099312A"/>
    <w:rsid w:val="00993153"/>
    <w:rsid w:val="00993538"/>
    <w:rsid w:val="0099355B"/>
    <w:rsid w:val="00993638"/>
    <w:rsid w:val="0099372F"/>
    <w:rsid w:val="009937C2"/>
    <w:rsid w:val="00993881"/>
    <w:rsid w:val="00993982"/>
    <w:rsid w:val="00993D17"/>
    <w:rsid w:val="00993E03"/>
    <w:rsid w:val="00993E16"/>
    <w:rsid w:val="009942DA"/>
    <w:rsid w:val="0099451F"/>
    <w:rsid w:val="00994816"/>
    <w:rsid w:val="00994C47"/>
    <w:rsid w:val="00994C82"/>
    <w:rsid w:val="00994DC4"/>
    <w:rsid w:val="00995240"/>
    <w:rsid w:val="0099555A"/>
    <w:rsid w:val="00995692"/>
    <w:rsid w:val="0099588F"/>
    <w:rsid w:val="00995A95"/>
    <w:rsid w:val="00995B00"/>
    <w:rsid w:val="00995D66"/>
    <w:rsid w:val="00995E1C"/>
    <w:rsid w:val="00995E28"/>
    <w:rsid w:val="00995E85"/>
    <w:rsid w:val="009960CA"/>
    <w:rsid w:val="009964BC"/>
    <w:rsid w:val="009965C0"/>
    <w:rsid w:val="00996644"/>
    <w:rsid w:val="0099682F"/>
    <w:rsid w:val="0099694E"/>
    <w:rsid w:val="00996A79"/>
    <w:rsid w:val="00996B73"/>
    <w:rsid w:val="00996BA2"/>
    <w:rsid w:val="00996C57"/>
    <w:rsid w:val="00996CEC"/>
    <w:rsid w:val="00996D2F"/>
    <w:rsid w:val="00996DD4"/>
    <w:rsid w:val="00997480"/>
    <w:rsid w:val="0099748C"/>
    <w:rsid w:val="0099775F"/>
    <w:rsid w:val="009977B4"/>
    <w:rsid w:val="009977E2"/>
    <w:rsid w:val="009977E3"/>
    <w:rsid w:val="00997D61"/>
    <w:rsid w:val="00997F36"/>
    <w:rsid w:val="009A0014"/>
    <w:rsid w:val="009A0072"/>
    <w:rsid w:val="009A0106"/>
    <w:rsid w:val="009A037E"/>
    <w:rsid w:val="009A07B6"/>
    <w:rsid w:val="009A0829"/>
    <w:rsid w:val="009A09F0"/>
    <w:rsid w:val="009A0AAC"/>
    <w:rsid w:val="009A0C9F"/>
    <w:rsid w:val="009A1886"/>
    <w:rsid w:val="009A18F3"/>
    <w:rsid w:val="009A18F4"/>
    <w:rsid w:val="009A199D"/>
    <w:rsid w:val="009A1AB3"/>
    <w:rsid w:val="009A1DC3"/>
    <w:rsid w:val="009A1DD5"/>
    <w:rsid w:val="009A1DE5"/>
    <w:rsid w:val="009A1EB6"/>
    <w:rsid w:val="009A2207"/>
    <w:rsid w:val="009A2251"/>
    <w:rsid w:val="009A2700"/>
    <w:rsid w:val="009A28EE"/>
    <w:rsid w:val="009A29A3"/>
    <w:rsid w:val="009A303D"/>
    <w:rsid w:val="009A3179"/>
    <w:rsid w:val="009A3351"/>
    <w:rsid w:val="009A3379"/>
    <w:rsid w:val="009A383C"/>
    <w:rsid w:val="009A3AA0"/>
    <w:rsid w:val="009A3B7D"/>
    <w:rsid w:val="009A40B7"/>
    <w:rsid w:val="009A40DC"/>
    <w:rsid w:val="009A41A3"/>
    <w:rsid w:val="009A45E9"/>
    <w:rsid w:val="009A4A70"/>
    <w:rsid w:val="009A4AFA"/>
    <w:rsid w:val="009A4B1D"/>
    <w:rsid w:val="009A4BCD"/>
    <w:rsid w:val="009A529E"/>
    <w:rsid w:val="009A53D1"/>
    <w:rsid w:val="009A55B9"/>
    <w:rsid w:val="009A5659"/>
    <w:rsid w:val="009A5877"/>
    <w:rsid w:val="009A59A9"/>
    <w:rsid w:val="009A59EE"/>
    <w:rsid w:val="009A5D90"/>
    <w:rsid w:val="009A5D94"/>
    <w:rsid w:val="009A5EBB"/>
    <w:rsid w:val="009A60ED"/>
    <w:rsid w:val="009A653B"/>
    <w:rsid w:val="009A6574"/>
    <w:rsid w:val="009A6701"/>
    <w:rsid w:val="009A6777"/>
    <w:rsid w:val="009A67B7"/>
    <w:rsid w:val="009A6AF8"/>
    <w:rsid w:val="009A6D89"/>
    <w:rsid w:val="009A6DE0"/>
    <w:rsid w:val="009A7045"/>
    <w:rsid w:val="009A708A"/>
    <w:rsid w:val="009A7619"/>
    <w:rsid w:val="009A79DA"/>
    <w:rsid w:val="009A7D08"/>
    <w:rsid w:val="009A7DEE"/>
    <w:rsid w:val="009B02FF"/>
    <w:rsid w:val="009B0405"/>
    <w:rsid w:val="009B04F4"/>
    <w:rsid w:val="009B0552"/>
    <w:rsid w:val="009B0706"/>
    <w:rsid w:val="009B081E"/>
    <w:rsid w:val="009B09A0"/>
    <w:rsid w:val="009B138A"/>
    <w:rsid w:val="009B19EC"/>
    <w:rsid w:val="009B1C12"/>
    <w:rsid w:val="009B2135"/>
    <w:rsid w:val="009B222F"/>
    <w:rsid w:val="009B233A"/>
    <w:rsid w:val="009B23B6"/>
    <w:rsid w:val="009B258C"/>
    <w:rsid w:val="009B272B"/>
    <w:rsid w:val="009B2F69"/>
    <w:rsid w:val="009B31CC"/>
    <w:rsid w:val="009B32CE"/>
    <w:rsid w:val="009B32E6"/>
    <w:rsid w:val="009B351E"/>
    <w:rsid w:val="009B376E"/>
    <w:rsid w:val="009B3919"/>
    <w:rsid w:val="009B3A8F"/>
    <w:rsid w:val="009B3DAA"/>
    <w:rsid w:val="009B3FE5"/>
    <w:rsid w:val="009B4970"/>
    <w:rsid w:val="009B4A4A"/>
    <w:rsid w:val="009B4C28"/>
    <w:rsid w:val="009B4C5C"/>
    <w:rsid w:val="009B4D81"/>
    <w:rsid w:val="009B4DF3"/>
    <w:rsid w:val="009B4E23"/>
    <w:rsid w:val="009B5222"/>
    <w:rsid w:val="009B524D"/>
    <w:rsid w:val="009B53DF"/>
    <w:rsid w:val="009B58F7"/>
    <w:rsid w:val="009B5A06"/>
    <w:rsid w:val="009B5A57"/>
    <w:rsid w:val="009B5ADB"/>
    <w:rsid w:val="009B5CB7"/>
    <w:rsid w:val="009B5CCA"/>
    <w:rsid w:val="009B5CE4"/>
    <w:rsid w:val="009B6104"/>
    <w:rsid w:val="009B616F"/>
    <w:rsid w:val="009B61C2"/>
    <w:rsid w:val="009B64CE"/>
    <w:rsid w:val="009B6798"/>
    <w:rsid w:val="009B6AF1"/>
    <w:rsid w:val="009B6B75"/>
    <w:rsid w:val="009B6BC4"/>
    <w:rsid w:val="009B6C1D"/>
    <w:rsid w:val="009B6C9B"/>
    <w:rsid w:val="009B6CEE"/>
    <w:rsid w:val="009B6D06"/>
    <w:rsid w:val="009B6E00"/>
    <w:rsid w:val="009B6E4D"/>
    <w:rsid w:val="009B7491"/>
    <w:rsid w:val="009B7855"/>
    <w:rsid w:val="009B789D"/>
    <w:rsid w:val="009B7CA6"/>
    <w:rsid w:val="009B7D09"/>
    <w:rsid w:val="009B7D7B"/>
    <w:rsid w:val="009B7E0C"/>
    <w:rsid w:val="009B7F33"/>
    <w:rsid w:val="009C00C5"/>
    <w:rsid w:val="009C0451"/>
    <w:rsid w:val="009C070A"/>
    <w:rsid w:val="009C09D9"/>
    <w:rsid w:val="009C0B7A"/>
    <w:rsid w:val="009C0DE5"/>
    <w:rsid w:val="009C1347"/>
    <w:rsid w:val="009C13F9"/>
    <w:rsid w:val="009C142E"/>
    <w:rsid w:val="009C180B"/>
    <w:rsid w:val="009C1BD7"/>
    <w:rsid w:val="009C22F0"/>
    <w:rsid w:val="009C2417"/>
    <w:rsid w:val="009C2463"/>
    <w:rsid w:val="009C25C7"/>
    <w:rsid w:val="009C25D7"/>
    <w:rsid w:val="009C2A3B"/>
    <w:rsid w:val="009C2CFF"/>
    <w:rsid w:val="009C2D73"/>
    <w:rsid w:val="009C2FB9"/>
    <w:rsid w:val="009C304A"/>
    <w:rsid w:val="009C31D9"/>
    <w:rsid w:val="009C32A9"/>
    <w:rsid w:val="009C339D"/>
    <w:rsid w:val="009C3690"/>
    <w:rsid w:val="009C373D"/>
    <w:rsid w:val="009C3F3A"/>
    <w:rsid w:val="009C3F78"/>
    <w:rsid w:val="009C4081"/>
    <w:rsid w:val="009C47F2"/>
    <w:rsid w:val="009C484D"/>
    <w:rsid w:val="009C4AF2"/>
    <w:rsid w:val="009C4B94"/>
    <w:rsid w:val="009C4DE9"/>
    <w:rsid w:val="009C4E3A"/>
    <w:rsid w:val="009C4F8E"/>
    <w:rsid w:val="009C4FBF"/>
    <w:rsid w:val="009C556B"/>
    <w:rsid w:val="009C57B8"/>
    <w:rsid w:val="009C5971"/>
    <w:rsid w:val="009C5C41"/>
    <w:rsid w:val="009C637B"/>
    <w:rsid w:val="009C665E"/>
    <w:rsid w:val="009C6BB3"/>
    <w:rsid w:val="009C7726"/>
    <w:rsid w:val="009C77D4"/>
    <w:rsid w:val="009C791D"/>
    <w:rsid w:val="009C7AC5"/>
    <w:rsid w:val="009C7F13"/>
    <w:rsid w:val="009C7F69"/>
    <w:rsid w:val="009D0154"/>
    <w:rsid w:val="009D02A2"/>
    <w:rsid w:val="009D0486"/>
    <w:rsid w:val="009D091F"/>
    <w:rsid w:val="009D09CA"/>
    <w:rsid w:val="009D09CD"/>
    <w:rsid w:val="009D0E01"/>
    <w:rsid w:val="009D13F9"/>
    <w:rsid w:val="009D1504"/>
    <w:rsid w:val="009D1740"/>
    <w:rsid w:val="009D1942"/>
    <w:rsid w:val="009D1A51"/>
    <w:rsid w:val="009D1A52"/>
    <w:rsid w:val="009D1DCF"/>
    <w:rsid w:val="009D2033"/>
    <w:rsid w:val="009D2230"/>
    <w:rsid w:val="009D22A3"/>
    <w:rsid w:val="009D23B8"/>
    <w:rsid w:val="009D24B7"/>
    <w:rsid w:val="009D252E"/>
    <w:rsid w:val="009D291C"/>
    <w:rsid w:val="009D2A12"/>
    <w:rsid w:val="009D2BC2"/>
    <w:rsid w:val="009D2C02"/>
    <w:rsid w:val="009D2EF5"/>
    <w:rsid w:val="009D2EFA"/>
    <w:rsid w:val="009D2F19"/>
    <w:rsid w:val="009D3065"/>
    <w:rsid w:val="009D30A3"/>
    <w:rsid w:val="009D317A"/>
    <w:rsid w:val="009D31C4"/>
    <w:rsid w:val="009D3518"/>
    <w:rsid w:val="009D3696"/>
    <w:rsid w:val="009D3B2E"/>
    <w:rsid w:val="009D3CE8"/>
    <w:rsid w:val="009D3E2B"/>
    <w:rsid w:val="009D3EEE"/>
    <w:rsid w:val="009D4041"/>
    <w:rsid w:val="009D43AE"/>
    <w:rsid w:val="009D4515"/>
    <w:rsid w:val="009D45CD"/>
    <w:rsid w:val="009D4682"/>
    <w:rsid w:val="009D47BE"/>
    <w:rsid w:val="009D4917"/>
    <w:rsid w:val="009D4992"/>
    <w:rsid w:val="009D49A5"/>
    <w:rsid w:val="009D4AFE"/>
    <w:rsid w:val="009D4DAE"/>
    <w:rsid w:val="009D4F52"/>
    <w:rsid w:val="009D504B"/>
    <w:rsid w:val="009D53F2"/>
    <w:rsid w:val="009D5599"/>
    <w:rsid w:val="009D5B5B"/>
    <w:rsid w:val="009D5F56"/>
    <w:rsid w:val="009D643E"/>
    <w:rsid w:val="009D6659"/>
    <w:rsid w:val="009D67F0"/>
    <w:rsid w:val="009D6819"/>
    <w:rsid w:val="009D6927"/>
    <w:rsid w:val="009D6D2C"/>
    <w:rsid w:val="009D6E5D"/>
    <w:rsid w:val="009D7641"/>
    <w:rsid w:val="009D777C"/>
    <w:rsid w:val="009D77DF"/>
    <w:rsid w:val="009D7946"/>
    <w:rsid w:val="009D7A6F"/>
    <w:rsid w:val="009D7C2E"/>
    <w:rsid w:val="009D7DD5"/>
    <w:rsid w:val="009E010B"/>
    <w:rsid w:val="009E0477"/>
    <w:rsid w:val="009E05F2"/>
    <w:rsid w:val="009E0651"/>
    <w:rsid w:val="009E086E"/>
    <w:rsid w:val="009E0AFD"/>
    <w:rsid w:val="009E0C8E"/>
    <w:rsid w:val="009E0E9D"/>
    <w:rsid w:val="009E16D0"/>
    <w:rsid w:val="009E17D4"/>
    <w:rsid w:val="009E196E"/>
    <w:rsid w:val="009E1972"/>
    <w:rsid w:val="009E1B32"/>
    <w:rsid w:val="009E1B3A"/>
    <w:rsid w:val="009E1CC2"/>
    <w:rsid w:val="009E2324"/>
    <w:rsid w:val="009E2351"/>
    <w:rsid w:val="009E265A"/>
    <w:rsid w:val="009E283B"/>
    <w:rsid w:val="009E28DC"/>
    <w:rsid w:val="009E28F8"/>
    <w:rsid w:val="009E2AB3"/>
    <w:rsid w:val="009E2B37"/>
    <w:rsid w:val="009E2F4D"/>
    <w:rsid w:val="009E2F94"/>
    <w:rsid w:val="009E305A"/>
    <w:rsid w:val="009E30C1"/>
    <w:rsid w:val="009E3122"/>
    <w:rsid w:val="009E31FF"/>
    <w:rsid w:val="009E37B8"/>
    <w:rsid w:val="009E3841"/>
    <w:rsid w:val="009E38FE"/>
    <w:rsid w:val="009E392F"/>
    <w:rsid w:val="009E3A44"/>
    <w:rsid w:val="009E3AC0"/>
    <w:rsid w:val="009E3ED4"/>
    <w:rsid w:val="009E3F27"/>
    <w:rsid w:val="009E3F6D"/>
    <w:rsid w:val="009E40C8"/>
    <w:rsid w:val="009E412E"/>
    <w:rsid w:val="009E42BF"/>
    <w:rsid w:val="009E44E9"/>
    <w:rsid w:val="009E455E"/>
    <w:rsid w:val="009E4575"/>
    <w:rsid w:val="009E477E"/>
    <w:rsid w:val="009E4907"/>
    <w:rsid w:val="009E499F"/>
    <w:rsid w:val="009E4B6A"/>
    <w:rsid w:val="009E4D38"/>
    <w:rsid w:val="009E4E54"/>
    <w:rsid w:val="009E4ECA"/>
    <w:rsid w:val="009E5203"/>
    <w:rsid w:val="009E52F4"/>
    <w:rsid w:val="009E53EA"/>
    <w:rsid w:val="009E572A"/>
    <w:rsid w:val="009E5A23"/>
    <w:rsid w:val="009E5D22"/>
    <w:rsid w:val="009E5E2F"/>
    <w:rsid w:val="009E5E4B"/>
    <w:rsid w:val="009E604C"/>
    <w:rsid w:val="009E6060"/>
    <w:rsid w:val="009E633C"/>
    <w:rsid w:val="009E63AF"/>
    <w:rsid w:val="009E63B3"/>
    <w:rsid w:val="009E63E6"/>
    <w:rsid w:val="009E674F"/>
    <w:rsid w:val="009E67A0"/>
    <w:rsid w:val="009E68CE"/>
    <w:rsid w:val="009E6D72"/>
    <w:rsid w:val="009E6DDA"/>
    <w:rsid w:val="009E7083"/>
    <w:rsid w:val="009E7201"/>
    <w:rsid w:val="009E7271"/>
    <w:rsid w:val="009E72DD"/>
    <w:rsid w:val="009E7394"/>
    <w:rsid w:val="009E764A"/>
    <w:rsid w:val="009E784A"/>
    <w:rsid w:val="009E78CF"/>
    <w:rsid w:val="009E78DE"/>
    <w:rsid w:val="009E7925"/>
    <w:rsid w:val="009E795E"/>
    <w:rsid w:val="009E7B5A"/>
    <w:rsid w:val="009E7BA3"/>
    <w:rsid w:val="009E7BF3"/>
    <w:rsid w:val="009E7C0F"/>
    <w:rsid w:val="009E7CF0"/>
    <w:rsid w:val="009E7D61"/>
    <w:rsid w:val="009F01A9"/>
    <w:rsid w:val="009F03D5"/>
    <w:rsid w:val="009F0511"/>
    <w:rsid w:val="009F06CE"/>
    <w:rsid w:val="009F0D0E"/>
    <w:rsid w:val="009F1087"/>
    <w:rsid w:val="009F11CF"/>
    <w:rsid w:val="009F1B60"/>
    <w:rsid w:val="009F1C16"/>
    <w:rsid w:val="009F1CD5"/>
    <w:rsid w:val="009F1D69"/>
    <w:rsid w:val="009F1E56"/>
    <w:rsid w:val="009F1F5F"/>
    <w:rsid w:val="009F265E"/>
    <w:rsid w:val="009F26EC"/>
    <w:rsid w:val="009F27D0"/>
    <w:rsid w:val="009F28E7"/>
    <w:rsid w:val="009F29FB"/>
    <w:rsid w:val="009F2B16"/>
    <w:rsid w:val="009F31A0"/>
    <w:rsid w:val="009F338A"/>
    <w:rsid w:val="009F33BB"/>
    <w:rsid w:val="009F35B7"/>
    <w:rsid w:val="009F3645"/>
    <w:rsid w:val="009F3909"/>
    <w:rsid w:val="009F3A7C"/>
    <w:rsid w:val="009F3C00"/>
    <w:rsid w:val="009F3DB0"/>
    <w:rsid w:val="009F3DD8"/>
    <w:rsid w:val="009F4157"/>
    <w:rsid w:val="009F4904"/>
    <w:rsid w:val="009F4AC6"/>
    <w:rsid w:val="009F4E84"/>
    <w:rsid w:val="009F4F77"/>
    <w:rsid w:val="009F501D"/>
    <w:rsid w:val="009F51DD"/>
    <w:rsid w:val="009F555D"/>
    <w:rsid w:val="009F58F0"/>
    <w:rsid w:val="009F5A1A"/>
    <w:rsid w:val="009F5A86"/>
    <w:rsid w:val="009F5A90"/>
    <w:rsid w:val="009F5BB7"/>
    <w:rsid w:val="009F5DE5"/>
    <w:rsid w:val="009F62CD"/>
    <w:rsid w:val="009F645C"/>
    <w:rsid w:val="009F6672"/>
    <w:rsid w:val="009F6788"/>
    <w:rsid w:val="009F6806"/>
    <w:rsid w:val="009F6D76"/>
    <w:rsid w:val="009F6E58"/>
    <w:rsid w:val="009F6E72"/>
    <w:rsid w:val="009F7073"/>
    <w:rsid w:val="009F72D6"/>
    <w:rsid w:val="009F73BF"/>
    <w:rsid w:val="009F7592"/>
    <w:rsid w:val="009F7720"/>
    <w:rsid w:val="009F7933"/>
    <w:rsid w:val="009F7C3A"/>
    <w:rsid w:val="009F7CBE"/>
    <w:rsid w:val="009F7D94"/>
    <w:rsid w:val="00A00563"/>
    <w:rsid w:val="00A006C3"/>
    <w:rsid w:val="00A007B0"/>
    <w:rsid w:val="00A00992"/>
    <w:rsid w:val="00A00A1F"/>
    <w:rsid w:val="00A00E2C"/>
    <w:rsid w:val="00A010D1"/>
    <w:rsid w:val="00A011C8"/>
    <w:rsid w:val="00A01234"/>
    <w:rsid w:val="00A012D4"/>
    <w:rsid w:val="00A01496"/>
    <w:rsid w:val="00A0165E"/>
    <w:rsid w:val="00A0166E"/>
    <w:rsid w:val="00A016ED"/>
    <w:rsid w:val="00A0173B"/>
    <w:rsid w:val="00A01943"/>
    <w:rsid w:val="00A01999"/>
    <w:rsid w:val="00A019E4"/>
    <w:rsid w:val="00A02387"/>
    <w:rsid w:val="00A0281B"/>
    <w:rsid w:val="00A02A17"/>
    <w:rsid w:val="00A02A3F"/>
    <w:rsid w:val="00A02ACA"/>
    <w:rsid w:val="00A02D6A"/>
    <w:rsid w:val="00A030CC"/>
    <w:rsid w:val="00A03248"/>
    <w:rsid w:val="00A0345A"/>
    <w:rsid w:val="00A03649"/>
    <w:rsid w:val="00A036C1"/>
    <w:rsid w:val="00A03B3C"/>
    <w:rsid w:val="00A03C83"/>
    <w:rsid w:val="00A03E18"/>
    <w:rsid w:val="00A044FE"/>
    <w:rsid w:val="00A045C9"/>
    <w:rsid w:val="00A046C6"/>
    <w:rsid w:val="00A04702"/>
    <w:rsid w:val="00A047DF"/>
    <w:rsid w:val="00A052B8"/>
    <w:rsid w:val="00A054E0"/>
    <w:rsid w:val="00A05521"/>
    <w:rsid w:val="00A0553B"/>
    <w:rsid w:val="00A05883"/>
    <w:rsid w:val="00A05E1F"/>
    <w:rsid w:val="00A062D6"/>
    <w:rsid w:val="00A0654F"/>
    <w:rsid w:val="00A067A3"/>
    <w:rsid w:val="00A070AB"/>
    <w:rsid w:val="00A071A6"/>
    <w:rsid w:val="00A071F7"/>
    <w:rsid w:val="00A07415"/>
    <w:rsid w:val="00A07569"/>
    <w:rsid w:val="00A0762F"/>
    <w:rsid w:val="00A076E9"/>
    <w:rsid w:val="00A076F7"/>
    <w:rsid w:val="00A07972"/>
    <w:rsid w:val="00A0797A"/>
    <w:rsid w:val="00A07A8D"/>
    <w:rsid w:val="00A07B4A"/>
    <w:rsid w:val="00A07BD7"/>
    <w:rsid w:val="00A07C32"/>
    <w:rsid w:val="00A07F62"/>
    <w:rsid w:val="00A1018C"/>
    <w:rsid w:val="00A104FB"/>
    <w:rsid w:val="00A105C6"/>
    <w:rsid w:val="00A108AC"/>
    <w:rsid w:val="00A108C7"/>
    <w:rsid w:val="00A10A9D"/>
    <w:rsid w:val="00A10B55"/>
    <w:rsid w:val="00A10C43"/>
    <w:rsid w:val="00A10E47"/>
    <w:rsid w:val="00A10FB6"/>
    <w:rsid w:val="00A1101E"/>
    <w:rsid w:val="00A11167"/>
    <w:rsid w:val="00A11291"/>
    <w:rsid w:val="00A11334"/>
    <w:rsid w:val="00A1141F"/>
    <w:rsid w:val="00A11909"/>
    <w:rsid w:val="00A11B2D"/>
    <w:rsid w:val="00A11BD7"/>
    <w:rsid w:val="00A11E78"/>
    <w:rsid w:val="00A11EF7"/>
    <w:rsid w:val="00A11FF7"/>
    <w:rsid w:val="00A121D0"/>
    <w:rsid w:val="00A12416"/>
    <w:rsid w:val="00A1254E"/>
    <w:rsid w:val="00A12AE0"/>
    <w:rsid w:val="00A12B7B"/>
    <w:rsid w:val="00A12C4A"/>
    <w:rsid w:val="00A12D90"/>
    <w:rsid w:val="00A12E6C"/>
    <w:rsid w:val="00A1331D"/>
    <w:rsid w:val="00A133CA"/>
    <w:rsid w:val="00A1347A"/>
    <w:rsid w:val="00A135C5"/>
    <w:rsid w:val="00A13680"/>
    <w:rsid w:val="00A137DE"/>
    <w:rsid w:val="00A13A74"/>
    <w:rsid w:val="00A13B3D"/>
    <w:rsid w:val="00A13B96"/>
    <w:rsid w:val="00A13DEF"/>
    <w:rsid w:val="00A13DF8"/>
    <w:rsid w:val="00A13E42"/>
    <w:rsid w:val="00A13EE2"/>
    <w:rsid w:val="00A13F26"/>
    <w:rsid w:val="00A14142"/>
    <w:rsid w:val="00A1446D"/>
    <w:rsid w:val="00A14525"/>
    <w:rsid w:val="00A1498B"/>
    <w:rsid w:val="00A14C4A"/>
    <w:rsid w:val="00A14E11"/>
    <w:rsid w:val="00A14FF9"/>
    <w:rsid w:val="00A151F8"/>
    <w:rsid w:val="00A1540F"/>
    <w:rsid w:val="00A15AD6"/>
    <w:rsid w:val="00A15BFD"/>
    <w:rsid w:val="00A15D1A"/>
    <w:rsid w:val="00A15D78"/>
    <w:rsid w:val="00A15FC6"/>
    <w:rsid w:val="00A16065"/>
    <w:rsid w:val="00A16085"/>
    <w:rsid w:val="00A1624A"/>
    <w:rsid w:val="00A16558"/>
    <w:rsid w:val="00A16631"/>
    <w:rsid w:val="00A168CC"/>
    <w:rsid w:val="00A16E6A"/>
    <w:rsid w:val="00A16EC6"/>
    <w:rsid w:val="00A1702D"/>
    <w:rsid w:val="00A170C6"/>
    <w:rsid w:val="00A176C6"/>
    <w:rsid w:val="00A1777C"/>
    <w:rsid w:val="00A17791"/>
    <w:rsid w:val="00A17861"/>
    <w:rsid w:val="00A1795E"/>
    <w:rsid w:val="00A17A4B"/>
    <w:rsid w:val="00A17AB7"/>
    <w:rsid w:val="00A17B09"/>
    <w:rsid w:val="00A17E74"/>
    <w:rsid w:val="00A17F7E"/>
    <w:rsid w:val="00A203E0"/>
    <w:rsid w:val="00A204AD"/>
    <w:rsid w:val="00A2068B"/>
    <w:rsid w:val="00A20A60"/>
    <w:rsid w:val="00A20C3B"/>
    <w:rsid w:val="00A20CF9"/>
    <w:rsid w:val="00A20D0A"/>
    <w:rsid w:val="00A20E90"/>
    <w:rsid w:val="00A20ED6"/>
    <w:rsid w:val="00A20ED8"/>
    <w:rsid w:val="00A21023"/>
    <w:rsid w:val="00A211E0"/>
    <w:rsid w:val="00A217FA"/>
    <w:rsid w:val="00A21893"/>
    <w:rsid w:val="00A21A47"/>
    <w:rsid w:val="00A21BC0"/>
    <w:rsid w:val="00A21CBF"/>
    <w:rsid w:val="00A21CCA"/>
    <w:rsid w:val="00A2213D"/>
    <w:rsid w:val="00A223CF"/>
    <w:rsid w:val="00A22928"/>
    <w:rsid w:val="00A22BC1"/>
    <w:rsid w:val="00A22CE7"/>
    <w:rsid w:val="00A23033"/>
    <w:rsid w:val="00A230F1"/>
    <w:rsid w:val="00A232D4"/>
    <w:rsid w:val="00A23494"/>
    <w:rsid w:val="00A23562"/>
    <w:rsid w:val="00A2366B"/>
    <w:rsid w:val="00A2377F"/>
    <w:rsid w:val="00A23799"/>
    <w:rsid w:val="00A237C1"/>
    <w:rsid w:val="00A238E5"/>
    <w:rsid w:val="00A238F5"/>
    <w:rsid w:val="00A23972"/>
    <w:rsid w:val="00A23979"/>
    <w:rsid w:val="00A23A2F"/>
    <w:rsid w:val="00A23B64"/>
    <w:rsid w:val="00A23CAF"/>
    <w:rsid w:val="00A23EA5"/>
    <w:rsid w:val="00A24018"/>
    <w:rsid w:val="00A24216"/>
    <w:rsid w:val="00A2439E"/>
    <w:rsid w:val="00A243A2"/>
    <w:rsid w:val="00A2446C"/>
    <w:rsid w:val="00A24AF2"/>
    <w:rsid w:val="00A24E0A"/>
    <w:rsid w:val="00A2563B"/>
    <w:rsid w:val="00A2575F"/>
    <w:rsid w:val="00A25AB3"/>
    <w:rsid w:val="00A25E5A"/>
    <w:rsid w:val="00A26112"/>
    <w:rsid w:val="00A261E9"/>
    <w:rsid w:val="00A26841"/>
    <w:rsid w:val="00A26986"/>
    <w:rsid w:val="00A26B24"/>
    <w:rsid w:val="00A26BAB"/>
    <w:rsid w:val="00A26D6E"/>
    <w:rsid w:val="00A26DA5"/>
    <w:rsid w:val="00A276E4"/>
    <w:rsid w:val="00A27842"/>
    <w:rsid w:val="00A27A35"/>
    <w:rsid w:val="00A27A84"/>
    <w:rsid w:val="00A27AB7"/>
    <w:rsid w:val="00A27CB6"/>
    <w:rsid w:val="00A27DDE"/>
    <w:rsid w:val="00A27E8B"/>
    <w:rsid w:val="00A27F27"/>
    <w:rsid w:val="00A30179"/>
    <w:rsid w:val="00A30219"/>
    <w:rsid w:val="00A3044E"/>
    <w:rsid w:val="00A307C7"/>
    <w:rsid w:val="00A30828"/>
    <w:rsid w:val="00A30F79"/>
    <w:rsid w:val="00A31054"/>
    <w:rsid w:val="00A312CC"/>
    <w:rsid w:val="00A3181C"/>
    <w:rsid w:val="00A31A86"/>
    <w:rsid w:val="00A31BE5"/>
    <w:rsid w:val="00A31E43"/>
    <w:rsid w:val="00A31ED2"/>
    <w:rsid w:val="00A31F97"/>
    <w:rsid w:val="00A32255"/>
    <w:rsid w:val="00A32332"/>
    <w:rsid w:val="00A325E3"/>
    <w:rsid w:val="00A326EC"/>
    <w:rsid w:val="00A32AED"/>
    <w:rsid w:val="00A32EF8"/>
    <w:rsid w:val="00A32F86"/>
    <w:rsid w:val="00A33126"/>
    <w:rsid w:val="00A3349B"/>
    <w:rsid w:val="00A336F4"/>
    <w:rsid w:val="00A3378F"/>
    <w:rsid w:val="00A337D9"/>
    <w:rsid w:val="00A337FE"/>
    <w:rsid w:val="00A33817"/>
    <w:rsid w:val="00A33867"/>
    <w:rsid w:val="00A33869"/>
    <w:rsid w:val="00A339C7"/>
    <w:rsid w:val="00A33AE8"/>
    <w:rsid w:val="00A33BBE"/>
    <w:rsid w:val="00A3410F"/>
    <w:rsid w:val="00A34111"/>
    <w:rsid w:val="00A34167"/>
    <w:rsid w:val="00A34276"/>
    <w:rsid w:val="00A342A2"/>
    <w:rsid w:val="00A3441B"/>
    <w:rsid w:val="00A34504"/>
    <w:rsid w:val="00A34703"/>
    <w:rsid w:val="00A3470E"/>
    <w:rsid w:val="00A34780"/>
    <w:rsid w:val="00A3483F"/>
    <w:rsid w:val="00A34AAA"/>
    <w:rsid w:val="00A34ACC"/>
    <w:rsid w:val="00A34BF9"/>
    <w:rsid w:val="00A34E2A"/>
    <w:rsid w:val="00A34F8D"/>
    <w:rsid w:val="00A351D1"/>
    <w:rsid w:val="00A352DA"/>
    <w:rsid w:val="00A354FF"/>
    <w:rsid w:val="00A35583"/>
    <w:rsid w:val="00A35639"/>
    <w:rsid w:val="00A356C3"/>
    <w:rsid w:val="00A35EC4"/>
    <w:rsid w:val="00A3601C"/>
    <w:rsid w:val="00A36320"/>
    <w:rsid w:val="00A36381"/>
    <w:rsid w:val="00A364C3"/>
    <w:rsid w:val="00A364E0"/>
    <w:rsid w:val="00A369E6"/>
    <w:rsid w:val="00A370D9"/>
    <w:rsid w:val="00A3719D"/>
    <w:rsid w:val="00A373B1"/>
    <w:rsid w:val="00A37588"/>
    <w:rsid w:val="00A375C6"/>
    <w:rsid w:val="00A3762E"/>
    <w:rsid w:val="00A37703"/>
    <w:rsid w:val="00A3785F"/>
    <w:rsid w:val="00A37869"/>
    <w:rsid w:val="00A378F2"/>
    <w:rsid w:val="00A37D27"/>
    <w:rsid w:val="00A37EE1"/>
    <w:rsid w:val="00A40002"/>
    <w:rsid w:val="00A404E6"/>
    <w:rsid w:val="00A40520"/>
    <w:rsid w:val="00A405FC"/>
    <w:rsid w:val="00A406B0"/>
    <w:rsid w:val="00A407F5"/>
    <w:rsid w:val="00A40AAF"/>
    <w:rsid w:val="00A40AFF"/>
    <w:rsid w:val="00A40C04"/>
    <w:rsid w:val="00A40DD1"/>
    <w:rsid w:val="00A40E53"/>
    <w:rsid w:val="00A40E7E"/>
    <w:rsid w:val="00A40FEC"/>
    <w:rsid w:val="00A413E2"/>
    <w:rsid w:val="00A414B7"/>
    <w:rsid w:val="00A41501"/>
    <w:rsid w:val="00A4158D"/>
    <w:rsid w:val="00A415A1"/>
    <w:rsid w:val="00A418BD"/>
    <w:rsid w:val="00A41A9C"/>
    <w:rsid w:val="00A41C83"/>
    <w:rsid w:val="00A41CCE"/>
    <w:rsid w:val="00A41CE6"/>
    <w:rsid w:val="00A41CF8"/>
    <w:rsid w:val="00A41D72"/>
    <w:rsid w:val="00A41D93"/>
    <w:rsid w:val="00A421CB"/>
    <w:rsid w:val="00A42287"/>
    <w:rsid w:val="00A42297"/>
    <w:rsid w:val="00A424C7"/>
    <w:rsid w:val="00A42AEE"/>
    <w:rsid w:val="00A42BE0"/>
    <w:rsid w:val="00A42CE3"/>
    <w:rsid w:val="00A42F7A"/>
    <w:rsid w:val="00A4331F"/>
    <w:rsid w:val="00A4381F"/>
    <w:rsid w:val="00A43997"/>
    <w:rsid w:val="00A43F8A"/>
    <w:rsid w:val="00A440C6"/>
    <w:rsid w:val="00A44149"/>
    <w:rsid w:val="00A442C2"/>
    <w:rsid w:val="00A443AE"/>
    <w:rsid w:val="00A4446D"/>
    <w:rsid w:val="00A446A7"/>
    <w:rsid w:val="00A446BE"/>
    <w:rsid w:val="00A44759"/>
    <w:rsid w:val="00A44C21"/>
    <w:rsid w:val="00A4502B"/>
    <w:rsid w:val="00A45086"/>
    <w:rsid w:val="00A451B1"/>
    <w:rsid w:val="00A45350"/>
    <w:rsid w:val="00A4541D"/>
    <w:rsid w:val="00A4563B"/>
    <w:rsid w:val="00A458CB"/>
    <w:rsid w:val="00A45917"/>
    <w:rsid w:val="00A45CA8"/>
    <w:rsid w:val="00A45FF9"/>
    <w:rsid w:val="00A46056"/>
    <w:rsid w:val="00A46060"/>
    <w:rsid w:val="00A46171"/>
    <w:rsid w:val="00A462A1"/>
    <w:rsid w:val="00A4630B"/>
    <w:rsid w:val="00A4686D"/>
    <w:rsid w:val="00A4697D"/>
    <w:rsid w:val="00A46B9C"/>
    <w:rsid w:val="00A46D13"/>
    <w:rsid w:val="00A46D5A"/>
    <w:rsid w:val="00A46DC7"/>
    <w:rsid w:val="00A46FBD"/>
    <w:rsid w:val="00A4743A"/>
    <w:rsid w:val="00A474F0"/>
    <w:rsid w:val="00A47B23"/>
    <w:rsid w:val="00A47C41"/>
    <w:rsid w:val="00A47D44"/>
    <w:rsid w:val="00A47E7F"/>
    <w:rsid w:val="00A50747"/>
    <w:rsid w:val="00A50B7F"/>
    <w:rsid w:val="00A50C84"/>
    <w:rsid w:val="00A50D75"/>
    <w:rsid w:val="00A50DD9"/>
    <w:rsid w:val="00A50EA2"/>
    <w:rsid w:val="00A50EDB"/>
    <w:rsid w:val="00A50FDE"/>
    <w:rsid w:val="00A51046"/>
    <w:rsid w:val="00A511BA"/>
    <w:rsid w:val="00A51278"/>
    <w:rsid w:val="00A5129B"/>
    <w:rsid w:val="00A512AC"/>
    <w:rsid w:val="00A512F1"/>
    <w:rsid w:val="00A5154F"/>
    <w:rsid w:val="00A51577"/>
    <w:rsid w:val="00A51751"/>
    <w:rsid w:val="00A517B1"/>
    <w:rsid w:val="00A51C23"/>
    <w:rsid w:val="00A520DC"/>
    <w:rsid w:val="00A520E8"/>
    <w:rsid w:val="00A521C8"/>
    <w:rsid w:val="00A523C4"/>
    <w:rsid w:val="00A5261C"/>
    <w:rsid w:val="00A526D5"/>
    <w:rsid w:val="00A527F4"/>
    <w:rsid w:val="00A52B3A"/>
    <w:rsid w:val="00A52BD2"/>
    <w:rsid w:val="00A52ED3"/>
    <w:rsid w:val="00A52F92"/>
    <w:rsid w:val="00A5318C"/>
    <w:rsid w:val="00A53233"/>
    <w:rsid w:val="00A538EC"/>
    <w:rsid w:val="00A53A07"/>
    <w:rsid w:val="00A53AB8"/>
    <w:rsid w:val="00A53E56"/>
    <w:rsid w:val="00A53F15"/>
    <w:rsid w:val="00A53FCD"/>
    <w:rsid w:val="00A5416D"/>
    <w:rsid w:val="00A542CE"/>
    <w:rsid w:val="00A542FE"/>
    <w:rsid w:val="00A544D7"/>
    <w:rsid w:val="00A545B3"/>
    <w:rsid w:val="00A545EB"/>
    <w:rsid w:val="00A54BEA"/>
    <w:rsid w:val="00A54C23"/>
    <w:rsid w:val="00A54C63"/>
    <w:rsid w:val="00A54EFC"/>
    <w:rsid w:val="00A54F0D"/>
    <w:rsid w:val="00A54F8E"/>
    <w:rsid w:val="00A54F8F"/>
    <w:rsid w:val="00A551C3"/>
    <w:rsid w:val="00A55330"/>
    <w:rsid w:val="00A55613"/>
    <w:rsid w:val="00A558F5"/>
    <w:rsid w:val="00A55A1D"/>
    <w:rsid w:val="00A55D15"/>
    <w:rsid w:val="00A55D79"/>
    <w:rsid w:val="00A55E5F"/>
    <w:rsid w:val="00A5612D"/>
    <w:rsid w:val="00A5616C"/>
    <w:rsid w:val="00A561DA"/>
    <w:rsid w:val="00A56210"/>
    <w:rsid w:val="00A5695B"/>
    <w:rsid w:val="00A56D4C"/>
    <w:rsid w:val="00A56DC8"/>
    <w:rsid w:val="00A570AB"/>
    <w:rsid w:val="00A5717E"/>
    <w:rsid w:val="00A5748A"/>
    <w:rsid w:val="00A5790A"/>
    <w:rsid w:val="00A57A8F"/>
    <w:rsid w:val="00A57A98"/>
    <w:rsid w:val="00A57BF0"/>
    <w:rsid w:val="00A607B1"/>
    <w:rsid w:val="00A60975"/>
    <w:rsid w:val="00A60A5A"/>
    <w:rsid w:val="00A60A99"/>
    <w:rsid w:val="00A60AE9"/>
    <w:rsid w:val="00A60BCC"/>
    <w:rsid w:val="00A60F0A"/>
    <w:rsid w:val="00A60F7D"/>
    <w:rsid w:val="00A61196"/>
    <w:rsid w:val="00A6123F"/>
    <w:rsid w:val="00A61275"/>
    <w:rsid w:val="00A61394"/>
    <w:rsid w:val="00A613F1"/>
    <w:rsid w:val="00A61494"/>
    <w:rsid w:val="00A61684"/>
    <w:rsid w:val="00A6194E"/>
    <w:rsid w:val="00A61C1D"/>
    <w:rsid w:val="00A61ED6"/>
    <w:rsid w:val="00A62163"/>
    <w:rsid w:val="00A62248"/>
    <w:rsid w:val="00A62F33"/>
    <w:rsid w:val="00A62F4B"/>
    <w:rsid w:val="00A63000"/>
    <w:rsid w:val="00A63005"/>
    <w:rsid w:val="00A6301C"/>
    <w:rsid w:val="00A630BB"/>
    <w:rsid w:val="00A63370"/>
    <w:rsid w:val="00A633BE"/>
    <w:rsid w:val="00A63788"/>
    <w:rsid w:val="00A63969"/>
    <w:rsid w:val="00A63B8A"/>
    <w:rsid w:val="00A63D25"/>
    <w:rsid w:val="00A63D56"/>
    <w:rsid w:val="00A63E10"/>
    <w:rsid w:val="00A63FAA"/>
    <w:rsid w:val="00A641FB"/>
    <w:rsid w:val="00A6437A"/>
    <w:rsid w:val="00A64520"/>
    <w:rsid w:val="00A64539"/>
    <w:rsid w:val="00A646A0"/>
    <w:rsid w:val="00A647D9"/>
    <w:rsid w:val="00A64B76"/>
    <w:rsid w:val="00A656C9"/>
    <w:rsid w:val="00A657FF"/>
    <w:rsid w:val="00A65A45"/>
    <w:rsid w:val="00A65B04"/>
    <w:rsid w:val="00A65B9C"/>
    <w:rsid w:val="00A65E53"/>
    <w:rsid w:val="00A65EE8"/>
    <w:rsid w:val="00A660C7"/>
    <w:rsid w:val="00A66136"/>
    <w:rsid w:val="00A661EB"/>
    <w:rsid w:val="00A66311"/>
    <w:rsid w:val="00A6631F"/>
    <w:rsid w:val="00A665B1"/>
    <w:rsid w:val="00A66656"/>
    <w:rsid w:val="00A66B76"/>
    <w:rsid w:val="00A66BE3"/>
    <w:rsid w:val="00A66E3D"/>
    <w:rsid w:val="00A66F2A"/>
    <w:rsid w:val="00A66F2B"/>
    <w:rsid w:val="00A66F2E"/>
    <w:rsid w:val="00A670BE"/>
    <w:rsid w:val="00A670D0"/>
    <w:rsid w:val="00A6715C"/>
    <w:rsid w:val="00A6720C"/>
    <w:rsid w:val="00A67251"/>
    <w:rsid w:val="00A6763D"/>
    <w:rsid w:val="00A678EF"/>
    <w:rsid w:val="00A6795D"/>
    <w:rsid w:val="00A6799C"/>
    <w:rsid w:val="00A679FD"/>
    <w:rsid w:val="00A67BDB"/>
    <w:rsid w:val="00A67C96"/>
    <w:rsid w:val="00A67F80"/>
    <w:rsid w:val="00A7010D"/>
    <w:rsid w:val="00A7035F"/>
    <w:rsid w:val="00A708C2"/>
    <w:rsid w:val="00A70BDC"/>
    <w:rsid w:val="00A70D3D"/>
    <w:rsid w:val="00A70D59"/>
    <w:rsid w:val="00A70F67"/>
    <w:rsid w:val="00A71196"/>
    <w:rsid w:val="00A712F4"/>
    <w:rsid w:val="00A7133A"/>
    <w:rsid w:val="00A71BA3"/>
    <w:rsid w:val="00A71C1A"/>
    <w:rsid w:val="00A71CD1"/>
    <w:rsid w:val="00A7206C"/>
    <w:rsid w:val="00A720AE"/>
    <w:rsid w:val="00A7221C"/>
    <w:rsid w:val="00A72241"/>
    <w:rsid w:val="00A722F0"/>
    <w:rsid w:val="00A7271C"/>
    <w:rsid w:val="00A72B74"/>
    <w:rsid w:val="00A72F88"/>
    <w:rsid w:val="00A72FB7"/>
    <w:rsid w:val="00A73140"/>
    <w:rsid w:val="00A732AE"/>
    <w:rsid w:val="00A73B74"/>
    <w:rsid w:val="00A73C4A"/>
    <w:rsid w:val="00A73CCF"/>
    <w:rsid w:val="00A73DDF"/>
    <w:rsid w:val="00A73F48"/>
    <w:rsid w:val="00A741D3"/>
    <w:rsid w:val="00A741F3"/>
    <w:rsid w:val="00A74300"/>
    <w:rsid w:val="00A748F6"/>
    <w:rsid w:val="00A74A8A"/>
    <w:rsid w:val="00A74AC1"/>
    <w:rsid w:val="00A74F37"/>
    <w:rsid w:val="00A75072"/>
    <w:rsid w:val="00A751C0"/>
    <w:rsid w:val="00A7558A"/>
    <w:rsid w:val="00A755C2"/>
    <w:rsid w:val="00A756ED"/>
    <w:rsid w:val="00A7585D"/>
    <w:rsid w:val="00A759AB"/>
    <w:rsid w:val="00A75A6D"/>
    <w:rsid w:val="00A75F43"/>
    <w:rsid w:val="00A7604F"/>
    <w:rsid w:val="00A7629D"/>
    <w:rsid w:val="00A763DD"/>
    <w:rsid w:val="00A76506"/>
    <w:rsid w:val="00A7654D"/>
    <w:rsid w:val="00A7662B"/>
    <w:rsid w:val="00A766F6"/>
    <w:rsid w:val="00A767AD"/>
    <w:rsid w:val="00A768DE"/>
    <w:rsid w:val="00A76A8F"/>
    <w:rsid w:val="00A76B38"/>
    <w:rsid w:val="00A76D69"/>
    <w:rsid w:val="00A76DF5"/>
    <w:rsid w:val="00A76E0C"/>
    <w:rsid w:val="00A76EEF"/>
    <w:rsid w:val="00A7718E"/>
    <w:rsid w:val="00A771BA"/>
    <w:rsid w:val="00A77259"/>
    <w:rsid w:val="00A772B4"/>
    <w:rsid w:val="00A775BE"/>
    <w:rsid w:val="00A7779A"/>
    <w:rsid w:val="00A77859"/>
    <w:rsid w:val="00A77B4A"/>
    <w:rsid w:val="00A77BC2"/>
    <w:rsid w:val="00A77CC5"/>
    <w:rsid w:val="00A77EA6"/>
    <w:rsid w:val="00A77FAB"/>
    <w:rsid w:val="00A800FC"/>
    <w:rsid w:val="00A803D5"/>
    <w:rsid w:val="00A80477"/>
    <w:rsid w:val="00A8053C"/>
    <w:rsid w:val="00A80604"/>
    <w:rsid w:val="00A80723"/>
    <w:rsid w:val="00A80A6E"/>
    <w:rsid w:val="00A80F65"/>
    <w:rsid w:val="00A813EC"/>
    <w:rsid w:val="00A81417"/>
    <w:rsid w:val="00A81692"/>
    <w:rsid w:val="00A818E9"/>
    <w:rsid w:val="00A81921"/>
    <w:rsid w:val="00A81948"/>
    <w:rsid w:val="00A81986"/>
    <w:rsid w:val="00A8199D"/>
    <w:rsid w:val="00A81A0F"/>
    <w:rsid w:val="00A81A40"/>
    <w:rsid w:val="00A81BB9"/>
    <w:rsid w:val="00A81EA3"/>
    <w:rsid w:val="00A82341"/>
    <w:rsid w:val="00A823AE"/>
    <w:rsid w:val="00A82693"/>
    <w:rsid w:val="00A82F53"/>
    <w:rsid w:val="00A83382"/>
    <w:rsid w:val="00A83638"/>
    <w:rsid w:val="00A839B6"/>
    <w:rsid w:val="00A839D4"/>
    <w:rsid w:val="00A83A1E"/>
    <w:rsid w:val="00A83D16"/>
    <w:rsid w:val="00A83D7F"/>
    <w:rsid w:val="00A83F16"/>
    <w:rsid w:val="00A8454C"/>
    <w:rsid w:val="00A84603"/>
    <w:rsid w:val="00A8487E"/>
    <w:rsid w:val="00A848B0"/>
    <w:rsid w:val="00A848E9"/>
    <w:rsid w:val="00A84C37"/>
    <w:rsid w:val="00A85BBD"/>
    <w:rsid w:val="00A85C35"/>
    <w:rsid w:val="00A861CA"/>
    <w:rsid w:val="00A861D1"/>
    <w:rsid w:val="00A861E1"/>
    <w:rsid w:val="00A8647D"/>
    <w:rsid w:val="00A865EA"/>
    <w:rsid w:val="00A866A3"/>
    <w:rsid w:val="00A868EB"/>
    <w:rsid w:val="00A86A43"/>
    <w:rsid w:val="00A86A5F"/>
    <w:rsid w:val="00A86BC7"/>
    <w:rsid w:val="00A86BF3"/>
    <w:rsid w:val="00A86F42"/>
    <w:rsid w:val="00A87149"/>
    <w:rsid w:val="00A873B2"/>
    <w:rsid w:val="00A875E7"/>
    <w:rsid w:val="00A8761F"/>
    <w:rsid w:val="00A8786D"/>
    <w:rsid w:val="00A87A6B"/>
    <w:rsid w:val="00A87A89"/>
    <w:rsid w:val="00A87DD2"/>
    <w:rsid w:val="00A87E12"/>
    <w:rsid w:val="00A90107"/>
    <w:rsid w:val="00A902A9"/>
    <w:rsid w:val="00A904DA"/>
    <w:rsid w:val="00A90D2A"/>
    <w:rsid w:val="00A90E89"/>
    <w:rsid w:val="00A90FAC"/>
    <w:rsid w:val="00A91087"/>
    <w:rsid w:val="00A9179E"/>
    <w:rsid w:val="00A917E8"/>
    <w:rsid w:val="00A9185B"/>
    <w:rsid w:val="00A91913"/>
    <w:rsid w:val="00A91B8F"/>
    <w:rsid w:val="00A91C22"/>
    <w:rsid w:val="00A9268A"/>
    <w:rsid w:val="00A9292D"/>
    <w:rsid w:val="00A92A97"/>
    <w:rsid w:val="00A92B22"/>
    <w:rsid w:val="00A92CC5"/>
    <w:rsid w:val="00A92D95"/>
    <w:rsid w:val="00A9302A"/>
    <w:rsid w:val="00A93348"/>
    <w:rsid w:val="00A9336A"/>
    <w:rsid w:val="00A9347B"/>
    <w:rsid w:val="00A93567"/>
    <w:rsid w:val="00A93B32"/>
    <w:rsid w:val="00A93F3D"/>
    <w:rsid w:val="00A94CDE"/>
    <w:rsid w:val="00A94D01"/>
    <w:rsid w:val="00A94D28"/>
    <w:rsid w:val="00A94EE1"/>
    <w:rsid w:val="00A94F83"/>
    <w:rsid w:val="00A95059"/>
    <w:rsid w:val="00A9547B"/>
    <w:rsid w:val="00A9569F"/>
    <w:rsid w:val="00A957C9"/>
    <w:rsid w:val="00A95B2D"/>
    <w:rsid w:val="00A95D2D"/>
    <w:rsid w:val="00A95E8A"/>
    <w:rsid w:val="00A95EA5"/>
    <w:rsid w:val="00A95EFC"/>
    <w:rsid w:val="00A95F24"/>
    <w:rsid w:val="00A95F88"/>
    <w:rsid w:val="00A9626B"/>
    <w:rsid w:val="00A9633E"/>
    <w:rsid w:val="00A96839"/>
    <w:rsid w:val="00A96A08"/>
    <w:rsid w:val="00A96B9D"/>
    <w:rsid w:val="00A96C2B"/>
    <w:rsid w:val="00A96D98"/>
    <w:rsid w:val="00A96E42"/>
    <w:rsid w:val="00A96F4F"/>
    <w:rsid w:val="00A970C8"/>
    <w:rsid w:val="00A974AE"/>
    <w:rsid w:val="00A977C7"/>
    <w:rsid w:val="00A9796B"/>
    <w:rsid w:val="00A97C51"/>
    <w:rsid w:val="00AA009E"/>
    <w:rsid w:val="00AA048E"/>
    <w:rsid w:val="00AA04B8"/>
    <w:rsid w:val="00AA08B3"/>
    <w:rsid w:val="00AA095B"/>
    <w:rsid w:val="00AA0C6A"/>
    <w:rsid w:val="00AA0D12"/>
    <w:rsid w:val="00AA0EB3"/>
    <w:rsid w:val="00AA1012"/>
    <w:rsid w:val="00AA11A7"/>
    <w:rsid w:val="00AA1236"/>
    <w:rsid w:val="00AA14C3"/>
    <w:rsid w:val="00AA14E0"/>
    <w:rsid w:val="00AA167F"/>
    <w:rsid w:val="00AA26D1"/>
    <w:rsid w:val="00AA26D7"/>
    <w:rsid w:val="00AA2881"/>
    <w:rsid w:val="00AA2977"/>
    <w:rsid w:val="00AA2B00"/>
    <w:rsid w:val="00AA2B47"/>
    <w:rsid w:val="00AA2B4D"/>
    <w:rsid w:val="00AA2BDC"/>
    <w:rsid w:val="00AA2D64"/>
    <w:rsid w:val="00AA2E66"/>
    <w:rsid w:val="00AA30A3"/>
    <w:rsid w:val="00AA3647"/>
    <w:rsid w:val="00AA3856"/>
    <w:rsid w:val="00AA3893"/>
    <w:rsid w:val="00AA3B9F"/>
    <w:rsid w:val="00AA3D9A"/>
    <w:rsid w:val="00AA3E63"/>
    <w:rsid w:val="00AA40BE"/>
    <w:rsid w:val="00AA4615"/>
    <w:rsid w:val="00AA4AC9"/>
    <w:rsid w:val="00AA4D74"/>
    <w:rsid w:val="00AA5202"/>
    <w:rsid w:val="00AA5423"/>
    <w:rsid w:val="00AA555D"/>
    <w:rsid w:val="00AA56A6"/>
    <w:rsid w:val="00AA5E2A"/>
    <w:rsid w:val="00AA5F6D"/>
    <w:rsid w:val="00AA608E"/>
    <w:rsid w:val="00AA6265"/>
    <w:rsid w:val="00AA6423"/>
    <w:rsid w:val="00AA653D"/>
    <w:rsid w:val="00AA6C21"/>
    <w:rsid w:val="00AA6CDA"/>
    <w:rsid w:val="00AA6F90"/>
    <w:rsid w:val="00AA7035"/>
    <w:rsid w:val="00AA7289"/>
    <w:rsid w:val="00AA7749"/>
    <w:rsid w:val="00AA77EB"/>
    <w:rsid w:val="00AA79AA"/>
    <w:rsid w:val="00AA79DA"/>
    <w:rsid w:val="00AA7B8E"/>
    <w:rsid w:val="00AA7CFD"/>
    <w:rsid w:val="00AA7F08"/>
    <w:rsid w:val="00AB00DF"/>
    <w:rsid w:val="00AB044D"/>
    <w:rsid w:val="00AB054F"/>
    <w:rsid w:val="00AB0648"/>
    <w:rsid w:val="00AB06B9"/>
    <w:rsid w:val="00AB0A90"/>
    <w:rsid w:val="00AB109D"/>
    <w:rsid w:val="00AB12FB"/>
    <w:rsid w:val="00AB134B"/>
    <w:rsid w:val="00AB1378"/>
    <w:rsid w:val="00AB13BF"/>
    <w:rsid w:val="00AB1EE6"/>
    <w:rsid w:val="00AB1EE8"/>
    <w:rsid w:val="00AB22F8"/>
    <w:rsid w:val="00AB240B"/>
    <w:rsid w:val="00AB2573"/>
    <w:rsid w:val="00AB2AB6"/>
    <w:rsid w:val="00AB2B50"/>
    <w:rsid w:val="00AB2DFB"/>
    <w:rsid w:val="00AB2ED2"/>
    <w:rsid w:val="00AB329B"/>
    <w:rsid w:val="00AB34CA"/>
    <w:rsid w:val="00AB3650"/>
    <w:rsid w:val="00AB36EA"/>
    <w:rsid w:val="00AB3750"/>
    <w:rsid w:val="00AB3929"/>
    <w:rsid w:val="00AB393F"/>
    <w:rsid w:val="00AB3A8B"/>
    <w:rsid w:val="00AB3CFC"/>
    <w:rsid w:val="00AB412D"/>
    <w:rsid w:val="00AB4478"/>
    <w:rsid w:val="00AB44E8"/>
    <w:rsid w:val="00AB452E"/>
    <w:rsid w:val="00AB4549"/>
    <w:rsid w:val="00AB4AC6"/>
    <w:rsid w:val="00AB4B7A"/>
    <w:rsid w:val="00AB4DDF"/>
    <w:rsid w:val="00AB5027"/>
    <w:rsid w:val="00AB545B"/>
    <w:rsid w:val="00AB54FE"/>
    <w:rsid w:val="00AB5635"/>
    <w:rsid w:val="00AB612F"/>
    <w:rsid w:val="00AB6203"/>
    <w:rsid w:val="00AB6242"/>
    <w:rsid w:val="00AB653F"/>
    <w:rsid w:val="00AB6684"/>
    <w:rsid w:val="00AB66D4"/>
    <w:rsid w:val="00AB66E6"/>
    <w:rsid w:val="00AB6743"/>
    <w:rsid w:val="00AB68DF"/>
    <w:rsid w:val="00AB6A91"/>
    <w:rsid w:val="00AB6CD6"/>
    <w:rsid w:val="00AB712F"/>
    <w:rsid w:val="00AB7257"/>
    <w:rsid w:val="00AB727F"/>
    <w:rsid w:val="00AB74EC"/>
    <w:rsid w:val="00AB79F9"/>
    <w:rsid w:val="00AB7A09"/>
    <w:rsid w:val="00AB7ABE"/>
    <w:rsid w:val="00AB7CEE"/>
    <w:rsid w:val="00AB7D0C"/>
    <w:rsid w:val="00AB7DBF"/>
    <w:rsid w:val="00AB7E5A"/>
    <w:rsid w:val="00AB7E89"/>
    <w:rsid w:val="00AB7FB1"/>
    <w:rsid w:val="00AC022D"/>
    <w:rsid w:val="00AC0A22"/>
    <w:rsid w:val="00AC0A46"/>
    <w:rsid w:val="00AC0BB9"/>
    <w:rsid w:val="00AC0BEB"/>
    <w:rsid w:val="00AC0C0A"/>
    <w:rsid w:val="00AC0D06"/>
    <w:rsid w:val="00AC0D2B"/>
    <w:rsid w:val="00AC0D77"/>
    <w:rsid w:val="00AC0DC0"/>
    <w:rsid w:val="00AC113E"/>
    <w:rsid w:val="00AC1169"/>
    <w:rsid w:val="00AC1370"/>
    <w:rsid w:val="00AC1489"/>
    <w:rsid w:val="00AC1784"/>
    <w:rsid w:val="00AC1A32"/>
    <w:rsid w:val="00AC1A75"/>
    <w:rsid w:val="00AC1B91"/>
    <w:rsid w:val="00AC1F95"/>
    <w:rsid w:val="00AC1FA5"/>
    <w:rsid w:val="00AC2102"/>
    <w:rsid w:val="00AC23D4"/>
    <w:rsid w:val="00AC2485"/>
    <w:rsid w:val="00AC2632"/>
    <w:rsid w:val="00AC2A44"/>
    <w:rsid w:val="00AC2B82"/>
    <w:rsid w:val="00AC2F0B"/>
    <w:rsid w:val="00AC36FE"/>
    <w:rsid w:val="00AC3C02"/>
    <w:rsid w:val="00AC3D2A"/>
    <w:rsid w:val="00AC3DE3"/>
    <w:rsid w:val="00AC3E17"/>
    <w:rsid w:val="00AC3E33"/>
    <w:rsid w:val="00AC3E52"/>
    <w:rsid w:val="00AC4180"/>
    <w:rsid w:val="00AC426B"/>
    <w:rsid w:val="00AC4423"/>
    <w:rsid w:val="00AC4509"/>
    <w:rsid w:val="00AC480B"/>
    <w:rsid w:val="00AC4B68"/>
    <w:rsid w:val="00AC4C9D"/>
    <w:rsid w:val="00AC4D22"/>
    <w:rsid w:val="00AC4D68"/>
    <w:rsid w:val="00AC51E4"/>
    <w:rsid w:val="00AC5435"/>
    <w:rsid w:val="00AC558A"/>
    <w:rsid w:val="00AC5650"/>
    <w:rsid w:val="00AC5A5D"/>
    <w:rsid w:val="00AC5B78"/>
    <w:rsid w:val="00AC5CD1"/>
    <w:rsid w:val="00AC5D02"/>
    <w:rsid w:val="00AC5F2C"/>
    <w:rsid w:val="00AC600D"/>
    <w:rsid w:val="00AC61E4"/>
    <w:rsid w:val="00AC62C6"/>
    <w:rsid w:val="00AC6729"/>
    <w:rsid w:val="00AC67D1"/>
    <w:rsid w:val="00AC67E1"/>
    <w:rsid w:val="00AC681F"/>
    <w:rsid w:val="00AC68BF"/>
    <w:rsid w:val="00AC6AB9"/>
    <w:rsid w:val="00AC6BA7"/>
    <w:rsid w:val="00AC6FCB"/>
    <w:rsid w:val="00AC7011"/>
    <w:rsid w:val="00AC7081"/>
    <w:rsid w:val="00AC7125"/>
    <w:rsid w:val="00AC725B"/>
    <w:rsid w:val="00AC7352"/>
    <w:rsid w:val="00AC7668"/>
    <w:rsid w:val="00AC787A"/>
    <w:rsid w:val="00AC7BEF"/>
    <w:rsid w:val="00AC7D51"/>
    <w:rsid w:val="00AC7EEB"/>
    <w:rsid w:val="00AC7F0D"/>
    <w:rsid w:val="00AD0034"/>
    <w:rsid w:val="00AD05EC"/>
    <w:rsid w:val="00AD0857"/>
    <w:rsid w:val="00AD0A65"/>
    <w:rsid w:val="00AD0AA6"/>
    <w:rsid w:val="00AD0CF5"/>
    <w:rsid w:val="00AD0D1D"/>
    <w:rsid w:val="00AD0E19"/>
    <w:rsid w:val="00AD0F8F"/>
    <w:rsid w:val="00AD1145"/>
    <w:rsid w:val="00AD12E4"/>
    <w:rsid w:val="00AD1361"/>
    <w:rsid w:val="00AD13A0"/>
    <w:rsid w:val="00AD16E8"/>
    <w:rsid w:val="00AD1C53"/>
    <w:rsid w:val="00AD1D2D"/>
    <w:rsid w:val="00AD1D76"/>
    <w:rsid w:val="00AD1E5F"/>
    <w:rsid w:val="00AD1ECE"/>
    <w:rsid w:val="00AD1FF6"/>
    <w:rsid w:val="00AD23EB"/>
    <w:rsid w:val="00AD244A"/>
    <w:rsid w:val="00AD2471"/>
    <w:rsid w:val="00AD267D"/>
    <w:rsid w:val="00AD2791"/>
    <w:rsid w:val="00AD28BC"/>
    <w:rsid w:val="00AD2957"/>
    <w:rsid w:val="00AD295C"/>
    <w:rsid w:val="00AD298D"/>
    <w:rsid w:val="00AD29CE"/>
    <w:rsid w:val="00AD2A1E"/>
    <w:rsid w:val="00AD2E7B"/>
    <w:rsid w:val="00AD3039"/>
    <w:rsid w:val="00AD30BE"/>
    <w:rsid w:val="00AD3348"/>
    <w:rsid w:val="00AD35BA"/>
    <w:rsid w:val="00AD3A42"/>
    <w:rsid w:val="00AD3AF9"/>
    <w:rsid w:val="00AD3B53"/>
    <w:rsid w:val="00AD4041"/>
    <w:rsid w:val="00AD4087"/>
    <w:rsid w:val="00AD42BE"/>
    <w:rsid w:val="00AD43EF"/>
    <w:rsid w:val="00AD451A"/>
    <w:rsid w:val="00AD4575"/>
    <w:rsid w:val="00AD4617"/>
    <w:rsid w:val="00AD47DD"/>
    <w:rsid w:val="00AD4887"/>
    <w:rsid w:val="00AD4E8F"/>
    <w:rsid w:val="00AD51EA"/>
    <w:rsid w:val="00AD54E3"/>
    <w:rsid w:val="00AD557A"/>
    <w:rsid w:val="00AD573F"/>
    <w:rsid w:val="00AD59DF"/>
    <w:rsid w:val="00AD5A5C"/>
    <w:rsid w:val="00AD5B88"/>
    <w:rsid w:val="00AD5C93"/>
    <w:rsid w:val="00AD6014"/>
    <w:rsid w:val="00AD6223"/>
    <w:rsid w:val="00AD62AE"/>
    <w:rsid w:val="00AD63A4"/>
    <w:rsid w:val="00AD6477"/>
    <w:rsid w:val="00AD6575"/>
    <w:rsid w:val="00AD65E2"/>
    <w:rsid w:val="00AD6643"/>
    <w:rsid w:val="00AD6689"/>
    <w:rsid w:val="00AD6BA2"/>
    <w:rsid w:val="00AD6D4D"/>
    <w:rsid w:val="00AD6E41"/>
    <w:rsid w:val="00AD6F7B"/>
    <w:rsid w:val="00AD7055"/>
    <w:rsid w:val="00AD7154"/>
    <w:rsid w:val="00AD73FD"/>
    <w:rsid w:val="00AD7778"/>
    <w:rsid w:val="00AD77C6"/>
    <w:rsid w:val="00AD7938"/>
    <w:rsid w:val="00AE0235"/>
    <w:rsid w:val="00AE0529"/>
    <w:rsid w:val="00AE0688"/>
    <w:rsid w:val="00AE0693"/>
    <w:rsid w:val="00AE06AA"/>
    <w:rsid w:val="00AE0783"/>
    <w:rsid w:val="00AE0879"/>
    <w:rsid w:val="00AE0958"/>
    <w:rsid w:val="00AE0B5B"/>
    <w:rsid w:val="00AE0CC1"/>
    <w:rsid w:val="00AE0D8F"/>
    <w:rsid w:val="00AE0DBE"/>
    <w:rsid w:val="00AE0E3E"/>
    <w:rsid w:val="00AE0FAC"/>
    <w:rsid w:val="00AE1035"/>
    <w:rsid w:val="00AE1449"/>
    <w:rsid w:val="00AE14A6"/>
    <w:rsid w:val="00AE181D"/>
    <w:rsid w:val="00AE1A78"/>
    <w:rsid w:val="00AE1B00"/>
    <w:rsid w:val="00AE1F38"/>
    <w:rsid w:val="00AE2363"/>
    <w:rsid w:val="00AE2961"/>
    <w:rsid w:val="00AE2CB5"/>
    <w:rsid w:val="00AE3205"/>
    <w:rsid w:val="00AE3260"/>
    <w:rsid w:val="00AE3290"/>
    <w:rsid w:val="00AE34F5"/>
    <w:rsid w:val="00AE3680"/>
    <w:rsid w:val="00AE3C40"/>
    <w:rsid w:val="00AE400E"/>
    <w:rsid w:val="00AE41D6"/>
    <w:rsid w:val="00AE43A4"/>
    <w:rsid w:val="00AE43E3"/>
    <w:rsid w:val="00AE44B8"/>
    <w:rsid w:val="00AE467B"/>
    <w:rsid w:val="00AE4852"/>
    <w:rsid w:val="00AE4A2C"/>
    <w:rsid w:val="00AE4B15"/>
    <w:rsid w:val="00AE4FE4"/>
    <w:rsid w:val="00AE5067"/>
    <w:rsid w:val="00AE51BC"/>
    <w:rsid w:val="00AE52E8"/>
    <w:rsid w:val="00AE56B9"/>
    <w:rsid w:val="00AE57E1"/>
    <w:rsid w:val="00AE5AD8"/>
    <w:rsid w:val="00AE5C32"/>
    <w:rsid w:val="00AE5D2B"/>
    <w:rsid w:val="00AE5E7B"/>
    <w:rsid w:val="00AE5EFE"/>
    <w:rsid w:val="00AE5F1A"/>
    <w:rsid w:val="00AE635C"/>
    <w:rsid w:val="00AE6376"/>
    <w:rsid w:val="00AE6586"/>
    <w:rsid w:val="00AE6710"/>
    <w:rsid w:val="00AE6863"/>
    <w:rsid w:val="00AE6D57"/>
    <w:rsid w:val="00AE6F27"/>
    <w:rsid w:val="00AE6FE0"/>
    <w:rsid w:val="00AE763F"/>
    <w:rsid w:val="00AE7845"/>
    <w:rsid w:val="00AE78C2"/>
    <w:rsid w:val="00AE79B8"/>
    <w:rsid w:val="00AE7D2A"/>
    <w:rsid w:val="00AE7D5E"/>
    <w:rsid w:val="00AE7D73"/>
    <w:rsid w:val="00AE7D77"/>
    <w:rsid w:val="00AF033C"/>
    <w:rsid w:val="00AF0422"/>
    <w:rsid w:val="00AF0634"/>
    <w:rsid w:val="00AF06EB"/>
    <w:rsid w:val="00AF0850"/>
    <w:rsid w:val="00AF0A32"/>
    <w:rsid w:val="00AF0CC7"/>
    <w:rsid w:val="00AF0DCF"/>
    <w:rsid w:val="00AF0E22"/>
    <w:rsid w:val="00AF112B"/>
    <w:rsid w:val="00AF12EC"/>
    <w:rsid w:val="00AF143E"/>
    <w:rsid w:val="00AF15AD"/>
    <w:rsid w:val="00AF1600"/>
    <w:rsid w:val="00AF17F2"/>
    <w:rsid w:val="00AF197C"/>
    <w:rsid w:val="00AF1B7B"/>
    <w:rsid w:val="00AF1EA7"/>
    <w:rsid w:val="00AF2095"/>
    <w:rsid w:val="00AF22BA"/>
    <w:rsid w:val="00AF22FF"/>
    <w:rsid w:val="00AF2314"/>
    <w:rsid w:val="00AF26E9"/>
    <w:rsid w:val="00AF2929"/>
    <w:rsid w:val="00AF2E70"/>
    <w:rsid w:val="00AF3012"/>
    <w:rsid w:val="00AF3389"/>
    <w:rsid w:val="00AF342D"/>
    <w:rsid w:val="00AF3547"/>
    <w:rsid w:val="00AF359E"/>
    <w:rsid w:val="00AF37EF"/>
    <w:rsid w:val="00AF3929"/>
    <w:rsid w:val="00AF3B3B"/>
    <w:rsid w:val="00AF4287"/>
    <w:rsid w:val="00AF4375"/>
    <w:rsid w:val="00AF44CD"/>
    <w:rsid w:val="00AF44F3"/>
    <w:rsid w:val="00AF4806"/>
    <w:rsid w:val="00AF4875"/>
    <w:rsid w:val="00AF4B8A"/>
    <w:rsid w:val="00AF4D52"/>
    <w:rsid w:val="00AF5348"/>
    <w:rsid w:val="00AF544D"/>
    <w:rsid w:val="00AF5632"/>
    <w:rsid w:val="00AF56C6"/>
    <w:rsid w:val="00AF5AED"/>
    <w:rsid w:val="00AF5C64"/>
    <w:rsid w:val="00AF5D1E"/>
    <w:rsid w:val="00AF5D63"/>
    <w:rsid w:val="00AF5EA9"/>
    <w:rsid w:val="00AF6048"/>
    <w:rsid w:val="00AF609A"/>
    <w:rsid w:val="00AF6211"/>
    <w:rsid w:val="00AF62D3"/>
    <w:rsid w:val="00AF66F2"/>
    <w:rsid w:val="00AF67B7"/>
    <w:rsid w:val="00AF67C2"/>
    <w:rsid w:val="00AF684A"/>
    <w:rsid w:val="00AF6B7A"/>
    <w:rsid w:val="00AF6CB0"/>
    <w:rsid w:val="00AF6CC7"/>
    <w:rsid w:val="00AF6E75"/>
    <w:rsid w:val="00AF7146"/>
    <w:rsid w:val="00AF7536"/>
    <w:rsid w:val="00AF77C8"/>
    <w:rsid w:val="00AF7870"/>
    <w:rsid w:val="00AF7CC1"/>
    <w:rsid w:val="00AF7FC8"/>
    <w:rsid w:val="00B001AF"/>
    <w:rsid w:val="00B00225"/>
    <w:rsid w:val="00B004D1"/>
    <w:rsid w:val="00B00873"/>
    <w:rsid w:val="00B00C7C"/>
    <w:rsid w:val="00B00E6F"/>
    <w:rsid w:val="00B00F62"/>
    <w:rsid w:val="00B011F1"/>
    <w:rsid w:val="00B0134F"/>
    <w:rsid w:val="00B01415"/>
    <w:rsid w:val="00B01858"/>
    <w:rsid w:val="00B0188A"/>
    <w:rsid w:val="00B01A2A"/>
    <w:rsid w:val="00B01C35"/>
    <w:rsid w:val="00B01D50"/>
    <w:rsid w:val="00B01E47"/>
    <w:rsid w:val="00B01F76"/>
    <w:rsid w:val="00B02092"/>
    <w:rsid w:val="00B02098"/>
    <w:rsid w:val="00B02174"/>
    <w:rsid w:val="00B021EA"/>
    <w:rsid w:val="00B02355"/>
    <w:rsid w:val="00B0254E"/>
    <w:rsid w:val="00B02A07"/>
    <w:rsid w:val="00B02C80"/>
    <w:rsid w:val="00B02EA4"/>
    <w:rsid w:val="00B02EED"/>
    <w:rsid w:val="00B02F61"/>
    <w:rsid w:val="00B0333F"/>
    <w:rsid w:val="00B034DD"/>
    <w:rsid w:val="00B03717"/>
    <w:rsid w:val="00B03FDA"/>
    <w:rsid w:val="00B040D1"/>
    <w:rsid w:val="00B040F0"/>
    <w:rsid w:val="00B0411B"/>
    <w:rsid w:val="00B044B2"/>
    <w:rsid w:val="00B044BB"/>
    <w:rsid w:val="00B044BC"/>
    <w:rsid w:val="00B04921"/>
    <w:rsid w:val="00B04FD7"/>
    <w:rsid w:val="00B04FE2"/>
    <w:rsid w:val="00B05199"/>
    <w:rsid w:val="00B056F2"/>
    <w:rsid w:val="00B0585F"/>
    <w:rsid w:val="00B05AC9"/>
    <w:rsid w:val="00B05D2C"/>
    <w:rsid w:val="00B05D3E"/>
    <w:rsid w:val="00B06082"/>
    <w:rsid w:val="00B060AA"/>
    <w:rsid w:val="00B06135"/>
    <w:rsid w:val="00B06200"/>
    <w:rsid w:val="00B064A2"/>
    <w:rsid w:val="00B06545"/>
    <w:rsid w:val="00B06777"/>
    <w:rsid w:val="00B06835"/>
    <w:rsid w:val="00B06856"/>
    <w:rsid w:val="00B06A3A"/>
    <w:rsid w:val="00B06C2F"/>
    <w:rsid w:val="00B06CF9"/>
    <w:rsid w:val="00B074E1"/>
    <w:rsid w:val="00B07656"/>
    <w:rsid w:val="00B077CF"/>
    <w:rsid w:val="00B078CD"/>
    <w:rsid w:val="00B10009"/>
    <w:rsid w:val="00B10054"/>
    <w:rsid w:val="00B10055"/>
    <w:rsid w:val="00B1035A"/>
    <w:rsid w:val="00B1054F"/>
    <w:rsid w:val="00B107BF"/>
    <w:rsid w:val="00B10ADB"/>
    <w:rsid w:val="00B10FEE"/>
    <w:rsid w:val="00B111F9"/>
    <w:rsid w:val="00B11758"/>
    <w:rsid w:val="00B11A62"/>
    <w:rsid w:val="00B11BF0"/>
    <w:rsid w:val="00B120DA"/>
    <w:rsid w:val="00B127B4"/>
    <w:rsid w:val="00B1288F"/>
    <w:rsid w:val="00B12D6F"/>
    <w:rsid w:val="00B130E6"/>
    <w:rsid w:val="00B1316F"/>
    <w:rsid w:val="00B13632"/>
    <w:rsid w:val="00B13918"/>
    <w:rsid w:val="00B13B1B"/>
    <w:rsid w:val="00B13B37"/>
    <w:rsid w:val="00B13D39"/>
    <w:rsid w:val="00B141CE"/>
    <w:rsid w:val="00B14294"/>
    <w:rsid w:val="00B14330"/>
    <w:rsid w:val="00B14363"/>
    <w:rsid w:val="00B1464B"/>
    <w:rsid w:val="00B1477E"/>
    <w:rsid w:val="00B14BAE"/>
    <w:rsid w:val="00B14D40"/>
    <w:rsid w:val="00B151CE"/>
    <w:rsid w:val="00B153E0"/>
    <w:rsid w:val="00B159C2"/>
    <w:rsid w:val="00B15B35"/>
    <w:rsid w:val="00B15BFC"/>
    <w:rsid w:val="00B15E79"/>
    <w:rsid w:val="00B15FE0"/>
    <w:rsid w:val="00B1664F"/>
    <w:rsid w:val="00B16675"/>
    <w:rsid w:val="00B167DC"/>
    <w:rsid w:val="00B16935"/>
    <w:rsid w:val="00B16CD0"/>
    <w:rsid w:val="00B16EE2"/>
    <w:rsid w:val="00B16F83"/>
    <w:rsid w:val="00B1732F"/>
    <w:rsid w:val="00B17462"/>
    <w:rsid w:val="00B1764D"/>
    <w:rsid w:val="00B177A4"/>
    <w:rsid w:val="00B17907"/>
    <w:rsid w:val="00B17908"/>
    <w:rsid w:val="00B17940"/>
    <w:rsid w:val="00B17A35"/>
    <w:rsid w:val="00B17B75"/>
    <w:rsid w:val="00B17CA4"/>
    <w:rsid w:val="00B17CDD"/>
    <w:rsid w:val="00B17F44"/>
    <w:rsid w:val="00B203E3"/>
    <w:rsid w:val="00B204E6"/>
    <w:rsid w:val="00B2051A"/>
    <w:rsid w:val="00B20A47"/>
    <w:rsid w:val="00B211AF"/>
    <w:rsid w:val="00B21269"/>
    <w:rsid w:val="00B214DF"/>
    <w:rsid w:val="00B2162A"/>
    <w:rsid w:val="00B21922"/>
    <w:rsid w:val="00B21AC0"/>
    <w:rsid w:val="00B21D06"/>
    <w:rsid w:val="00B221E1"/>
    <w:rsid w:val="00B2254D"/>
    <w:rsid w:val="00B22590"/>
    <w:rsid w:val="00B2264B"/>
    <w:rsid w:val="00B227FC"/>
    <w:rsid w:val="00B228DC"/>
    <w:rsid w:val="00B22ABA"/>
    <w:rsid w:val="00B22B6D"/>
    <w:rsid w:val="00B22D2E"/>
    <w:rsid w:val="00B22D5B"/>
    <w:rsid w:val="00B22E94"/>
    <w:rsid w:val="00B233CA"/>
    <w:rsid w:val="00B2381F"/>
    <w:rsid w:val="00B23E4D"/>
    <w:rsid w:val="00B23FC5"/>
    <w:rsid w:val="00B2401D"/>
    <w:rsid w:val="00B2402B"/>
    <w:rsid w:val="00B24190"/>
    <w:rsid w:val="00B24308"/>
    <w:rsid w:val="00B2456D"/>
    <w:rsid w:val="00B245FC"/>
    <w:rsid w:val="00B2462D"/>
    <w:rsid w:val="00B24875"/>
    <w:rsid w:val="00B24C2B"/>
    <w:rsid w:val="00B24F1C"/>
    <w:rsid w:val="00B2505B"/>
    <w:rsid w:val="00B2508A"/>
    <w:rsid w:val="00B2526B"/>
    <w:rsid w:val="00B2559B"/>
    <w:rsid w:val="00B25674"/>
    <w:rsid w:val="00B25846"/>
    <w:rsid w:val="00B2589E"/>
    <w:rsid w:val="00B25A4F"/>
    <w:rsid w:val="00B26045"/>
    <w:rsid w:val="00B2631E"/>
    <w:rsid w:val="00B263E2"/>
    <w:rsid w:val="00B2654C"/>
    <w:rsid w:val="00B26554"/>
    <w:rsid w:val="00B2663E"/>
    <w:rsid w:val="00B26A3D"/>
    <w:rsid w:val="00B26BD1"/>
    <w:rsid w:val="00B2726D"/>
    <w:rsid w:val="00B272E9"/>
    <w:rsid w:val="00B275E8"/>
    <w:rsid w:val="00B276F6"/>
    <w:rsid w:val="00B27BF7"/>
    <w:rsid w:val="00B27F75"/>
    <w:rsid w:val="00B3031E"/>
    <w:rsid w:val="00B303A2"/>
    <w:rsid w:val="00B3069B"/>
    <w:rsid w:val="00B306CF"/>
    <w:rsid w:val="00B3079F"/>
    <w:rsid w:val="00B309E1"/>
    <w:rsid w:val="00B30A3E"/>
    <w:rsid w:val="00B30A45"/>
    <w:rsid w:val="00B30AB0"/>
    <w:rsid w:val="00B30BA7"/>
    <w:rsid w:val="00B30BAF"/>
    <w:rsid w:val="00B30C25"/>
    <w:rsid w:val="00B30CDC"/>
    <w:rsid w:val="00B3154C"/>
    <w:rsid w:val="00B31D8D"/>
    <w:rsid w:val="00B31E91"/>
    <w:rsid w:val="00B31EBF"/>
    <w:rsid w:val="00B31F71"/>
    <w:rsid w:val="00B31FAE"/>
    <w:rsid w:val="00B322ED"/>
    <w:rsid w:val="00B323DA"/>
    <w:rsid w:val="00B32475"/>
    <w:rsid w:val="00B324CC"/>
    <w:rsid w:val="00B325E9"/>
    <w:rsid w:val="00B327E2"/>
    <w:rsid w:val="00B32993"/>
    <w:rsid w:val="00B32E7A"/>
    <w:rsid w:val="00B32EE9"/>
    <w:rsid w:val="00B335FA"/>
    <w:rsid w:val="00B33745"/>
    <w:rsid w:val="00B339A5"/>
    <w:rsid w:val="00B33DF4"/>
    <w:rsid w:val="00B33F69"/>
    <w:rsid w:val="00B3410C"/>
    <w:rsid w:val="00B343EC"/>
    <w:rsid w:val="00B344DF"/>
    <w:rsid w:val="00B34880"/>
    <w:rsid w:val="00B34AE5"/>
    <w:rsid w:val="00B34B7A"/>
    <w:rsid w:val="00B34F38"/>
    <w:rsid w:val="00B35749"/>
    <w:rsid w:val="00B35788"/>
    <w:rsid w:val="00B35896"/>
    <w:rsid w:val="00B359DE"/>
    <w:rsid w:val="00B35B79"/>
    <w:rsid w:val="00B35C81"/>
    <w:rsid w:val="00B360FB"/>
    <w:rsid w:val="00B362CD"/>
    <w:rsid w:val="00B36330"/>
    <w:rsid w:val="00B3635C"/>
    <w:rsid w:val="00B363B1"/>
    <w:rsid w:val="00B368A1"/>
    <w:rsid w:val="00B369FE"/>
    <w:rsid w:val="00B36D6C"/>
    <w:rsid w:val="00B36EC9"/>
    <w:rsid w:val="00B36F5A"/>
    <w:rsid w:val="00B36F97"/>
    <w:rsid w:val="00B36FD4"/>
    <w:rsid w:val="00B37018"/>
    <w:rsid w:val="00B37FA7"/>
    <w:rsid w:val="00B37FB8"/>
    <w:rsid w:val="00B402ED"/>
    <w:rsid w:val="00B405E4"/>
    <w:rsid w:val="00B406F6"/>
    <w:rsid w:val="00B4090D"/>
    <w:rsid w:val="00B409DA"/>
    <w:rsid w:val="00B40A5D"/>
    <w:rsid w:val="00B40F6B"/>
    <w:rsid w:val="00B41841"/>
    <w:rsid w:val="00B41E74"/>
    <w:rsid w:val="00B42187"/>
    <w:rsid w:val="00B4230D"/>
    <w:rsid w:val="00B42332"/>
    <w:rsid w:val="00B4234D"/>
    <w:rsid w:val="00B4278C"/>
    <w:rsid w:val="00B42B09"/>
    <w:rsid w:val="00B42C10"/>
    <w:rsid w:val="00B42DD9"/>
    <w:rsid w:val="00B42E12"/>
    <w:rsid w:val="00B42E90"/>
    <w:rsid w:val="00B43398"/>
    <w:rsid w:val="00B436B2"/>
    <w:rsid w:val="00B4375E"/>
    <w:rsid w:val="00B4386B"/>
    <w:rsid w:val="00B439A7"/>
    <w:rsid w:val="00B43BAC"/>
    <w:rsid w:val="00B43D38"/>
    <w:rsid w:val="00B44168"/>
    <w:rsid w:val="00B442B6"/>
    <w:rsid w:val="00B44574"/>
    <w:rsid w:val="00B44869"/>
    <w:rsid w:val="00B44DBC"/>
    <w:rsid w:val="00B44E02"/>
    <w:rsid w:val="00B44EB7"/>
    <w:rsid w:val="00B44FB4"/>
    <w:rsid w:val="00B4505C"/>
    <w:rsid w:val="00B450F3"/>
    <w:rsid w:val="00B452B9"/>
    <w:rsid w:val="00B455DB"/>
    <w:rsid w:val="00B45634"/>
    <w:rsid w:val="00B457F8"/>
    <w:rsid w:val="00B45820"/>
    <w:rsid w:val="00B45B0B"/>
    <w:rsid w:val="00B46075"/>
    <w:rsid w:val="00B46081"/>
    <w:rsid w:val="00B46281"/>
    <w:rsid w:val="00B462E7"/>
    <w:rsid w:val="00B464D7"/>
    <w:rsid w:val="00B465E1"/>
    <w:rsid w:val="00B465FE"/>
    <w:rsid w:val="00B4664C"/>
    <w:rsid w:val="00B466F5"/>
    <w:rsid w:val="00B46734"/>
    <w:rsid w:val="00B4676D"/>
    <w:rsid w:val="00B46805"/>
    <w:rsid w:val="00B46B91"/>
    <w:rsid w:val="00B46D94"/>
    <w:rsid w:val="00B46F4A"/>
    <w:rsid w:val="00B470F6"/>
    <w:rsid w:val="00B4711C"/>
    <w:rsid w:val="00B4722C"/>
    <w:rsid w:val="00B47339"/>
    <w:rsid w:val="00B47693"/>
    <w:rsid w:val="00B477ED"/>
    <w:rsid w:val="00B479E1"/>
    <w:rsid w:val="00B47E15"/>
    <w:rsid w:val="00B47E96"/>
    <w:rsid w:val="00B502C5"/>
    <w:rsid w:val="00B5044E"/>
    <w:rsid w:val="00B5077F"/>
    <w:rsid w:val="00B50CB8"/>
    <w:rsid w:val="00B50CED"/>
    <w:rsid w:val="00B51088"/>
    <w:rsid w:val="00B512AE"/>
    <w:rsid w:val="00B5154D"/>
    <w:rsid w:val="00B51623"/>
    <w:rsid w:val="00B51685"/>
    <w:rsid w:val="00B51859"/>
    <w:rsid w:val="00B51D10"/>
    <w:rsid w:val="00B51EA8"/>
    <w:rsid w:val="00B51EE3"/>
    <w:rsid w:val="00B51FE0"/>
    <w:rsid w:val="00B520BA"/>
    <w:rsid w:val="00B5252C"/>
    <w:rsid w:val="00B52567"/>
    <w:rsid w:val="00B52640"/>
    <w:rsid w:val="00B527F2"/>
    <w:rsid w:val="00B5285F"/>
    <w:rsid w:val="00B5298D"/>
    <w:rsid w:val="00B52993"/>
    <w:rsid w:val="00B52B3C"/>
    <w:rsid w:val="00B52D1C"/>
    <w:rsid w:val="00B530F0"/>
    <w:rsid w:val="00B53244"/>
    <w:rsid w:val="00B53676"/>
    <w:rsid w:val="00B53723"/>
    <w:rsid w:val="00B53883"/>
    <w:rsid w:val="00B53A7E"/>
    <w:rsid w:val="00B53B1C"/>
    <w:rsid w:val="00B53BB2"/>
    <w:rsid w:val="00B53F06"/>
    <w:rsid w:val="00B54044"/>
    <w:rsid w:val="00B5417F"/>
    <w:rsid w:val="00B54395"/>
    <w:rsid w:val="00B549B8"/>
    <w:rsid w:val="00B54BC8"/>
    <w:rsid w:val="00B54BCE"/>
    <w:rsid w:val="00B54EAE"/>
    <w:rsid w:val="00B54ED3"/>
    <w:rsid w:val="00B5523E"/>
    <w:rsid w:val="00B55854"/>
    <w:rsid w:val="00B55982"/>
    <w:rsid w:val="00B55C4A"/>
    <w:rsid w:val="00B55ED7"/>
    <w:rsid w:val="00B55F6F"/>
    <w:rsid w:val="00B560E2"/>
    <w:rsid w:val="00B563BB"/>
    <w:rsid w:val="00B564FC"/>
    <w:rsid w:val="00B56657"/>
    <w:rsid w:val="00B568F2"/>
    <w:rsid w:val="00B56985"/>
    <w:rsid w:val="00B56D01"/>
    <w:rsid w:val="00B56DF8"/>
    <w:rsid w:val="00B57201"/>
    <w:rsid w:val="00B57228"/>
    <w:rsid w:val="00B572DC"/>
    <w:rsid w:val="00B57613"/>
    <w:rsid w:val="00B577B7"/>
    <w:rsid w:val="00B577FF"/>
    <w:rsid w:val="00B57C22"/>
    <w:rsid w:val="00B57F35"/>
    <w:rsid w:val="00B60044"/>
    <w:rsid w:val="00B6014F"/>
    <w:rsid w:val="00B6017F"/>
    <w:rsid w:val="00B60470"/>
    <w:rsid w:val="00B604AC"/>
    <w:rsid w:val="00B605AC"/>
    <w:rsid w:val="00B6080E"/>
    <w:rsid w:val="00B608B8"/>
    <w:rsid w:val="00B60B9F"/>
    <w:rsid w:val="00B60BF1"/>
    <w:rsid w:val="00B61247"/>
    <w:rsid w:val="00B6145F"/>
    <w:rsid w:val="00B61485"/>
    <w:rsid w:val="00B6148B"/>
    <w:rsid w:val="00B6172D"/>
    <w:rsid w:val="00B6182C"/>
    <w:rsid w:val="00B61B9B"/>
    <w:rsid w:val="00B61CAA"/>
    <w:rsid w:val="00B61CF3"/>
    <w:rsid w:val="00B61F5A"/>
    <w:rsid w:val="00B61F60"/>
    <w:rsid w:val="00B62325"/>
    <w:rsid w:val="00B625D2"/>
    <w:rsid w:val="00B6273C"/>
    <w:rsid w:val="00B62788"/>
    <w:rsid w:val="00B62AD0"/>
    <w:rsid w:val="00B62C8B"/>
    <w:rsid w:val="00B62D5C"/>
    <w:rsid w:val="00B62E66"/>
    <w:rsid w:val="00B62E7E"/>
    <w:rsid w:val="00B6330B"/>
    <w:rsid w:val="00B634CC"/>
    <w:rsid w:val="00B6370A"/>
    <w:rsid w:val="00B63A51"/>
    <w:rsid w:val="00B63B77"/>
    <w:rsid w:val="00B63BDA"/>
    <w:rsid w:val="00B63DFA"/>
    <w:rsid w:val="00B64089"/>
    <w:rsid w:val="00B64237"/>
    <w:rsid w:val="00B64452"/>
    <w:rsid w:val="00B64605"/>
    <w:rsid w:val="00B6481F"/>
    <w:rsid w:val="00B64895"/>
    <w:rsid w:val="00B64CCF"/>
    <w:rsid w:val="00B64E37"/>
    <w:rsid w:val="00B65058"/>
    <w:rsid w:val="00B651D6"/>
    <w:rsid w:val="00B6531C"/>
    <w:rsid w:val="00B65422"/>
    <w:rsid w:val="00B65807"/>
    <w:rsid w:val="00B659F0"/>
    <w:rsid w:val="00B65E30"/>
    <w:rsid w:val="00B660F6"/>
    <w:rsid w:val="00B66198"/>
    <w:rsid w:val="00B66674"/>
    <w:rsid w:val="00B668D3"/>
    <w:rsid w:val="00B66A77"/>
    <w:rsid w:val="00B66F12"/>
    <w:rsid w:val="00B67069"/>
    <w:rsid w:val="00B6719E"/>
    <w:rsid w:val="00B671BE"/>
    <w:rsid w:val="00B671E6"/>
    <w:rsid w:val="00B6761E"/>
    <w:rsid w:val="00B67D87"/>
    <w:rsid w:val="00B67FE9"/>
    <w:rsid w:val="00B70011"/>
    <w:rsid w:val="00B70062"/>
    <w:rsid w:val="00B7007F"/>
    <w:rsid w:val="00B7058A"/>
    <w:rsid w:val="00B70760"/>
    <w:rsid w:val="00B707EE"/>
    <w:rsid w:val="00B708FC"/>
    <w:rsid w:val="00B70B47"/>
    <w:rsid w:val="00B70E18"/>
    <w:rsid w:val="00B713F9"/>
    <w:rsid w:val="00B715CC"/>
    <w:rsid w:val="00B71777"/>
    <w:rsid w:val="00B71A1C"/>
    <w:rsid w:val="00B71D7F"/>
    <w:rsid w:val="00B722A1"/>
    <w:rsid w:val="00B722BF"/>
    <w:rsid w:val="00B725B0"/>
    <w:rsid w:val="00B72696"/>
    <w:rsid w:val="00B728C9"/>
    <w:rsid w:val="00B72939"/>
    <w:rsid w:val="00B7297C"/>
    <w:rsid w:val="00B72997"/>
    <w:rsid w:val="00B72A0A"/>
    <w:rsid w:val="00B72B2D"/>
    <w:rsid w:val="00B7335B"/>
    <w:rsid w:val="00B73393"/>
    <w:rsid w:val="00B7346A"/>
    <w:rsid w:val="00B73563"/>
    <w:rsid w:val="00B735BC"/>
    <w:rsid w:val="00B73937"/>
    <w:rsid w:val="00B73A15"/>
    <w:rsid w:val="00B73A8B"/>
    <w:rsid w:val="00B73AC1"/>
    <w:rsid w:val="00B73BAC"/>
    <w:rsid w:val="00B73C66"/>
    <w:rsid w:val="00B73CEC"/>
    <w:rsid w:val="00B73E50"/>
    <w:rsid w:val="00B73F05"/>
    <w:rsid w:val="00B74124"/>
    <w:rsid w:val="00B74172"/>
    <w:rsid w:val="00B74383"/>
    <w:rsid w:val="00B7467B"/>
    <w:rsid w:val="00B746B7"/>
    <w:rsid w:val="00B74A51"/>
    <w:rsid w:val="00B74B7D"/>
    <w:rsid w:val="00B74BD1"/>
    <w:rsid w:val="00B74F25"/>
    <w:rsid w:val="00B751A2"/>
    <w:rsid w:val="00B75396"/>
    <w:rsid w:val="00B7546C"/>
    <w:rsid w:val="00B759CD"/>
    <w:rsid w:val="00B75AA5"/>
    <w:rsid w:val="00B75B64"/>
    <w:rsid w:val="00B75C6B"/>
    <w:rsid w:val="00B75D08"/>
    <w:rsid w:val="00B760BF"/>
    <w:rsid w:val="00B761DD"/>
    <w:rsid w:val="00B76254"/>
    <w:rsid w:val="00B7628F"/>
    <w:rsid w:val="00B762B9"/>
    <w:rsid w:val="00B767D3"/>
    <w:rsid w:val="00B76A23"/>
    <w:rsid w:val="00B76C58"/>
    <w:rsid w:val="00B76D3B"/>
    <w:rsid w:val="00B76DA6"/>
    <w:rsid w:val="00B76E4C"/>
    <w:rsid w:val="00B770A1"/>
    <w:rsid w:val="00B770C3"/>
    <w:rsid w:val="00B7799D"/>
    <w:rsid w:val="00B77A3E"/>
    <w:rsid w:val="00B77ADE"/>
    <w:rsid w:val="00B80195"/>
    <w:rsid w:val="00B801D1"/>
    <w:rsid w:val="00B801DE"/>
    <w:rsid w:val="00B8044F"/>
    <w:rsid w:val="00B804F7"/>
    <w:rsid w:val="00B8076B"/>
    <w:rsid w:val="00B80AAE"/>
    <w:rsid w:val="00B8127D"/>
    <w:rsid w:val="00B814DB"/>
    <w:rsid w:val="00B814EF"/>
    <w:rsid w:val="00B816C0"/>
    <w:rsid w:val="00B8173B"/>
    <w:rsid w:val="00B818BC"/>
    <w:rsid w:val="00B818CF"/>
    <w:rsid w:val="00B8196E"/>
    <w:rsid w:val="00B81972"/>
    <w:rsid w:val="00B8249E"/>
    <w:rsid w:val="00B82508"/>
    <w:rsid w:val="00B82541"/>
    <w:rsid w:val="00B8258D"/>
    <w:rsid w:val="00B8281B"/>
    <w:rsid w:val="00B82A03"/>
    <w:rsid w:val="00B82D09"/>
    <w:rsid w:val="00B82D44"/>
    <w:rsid w:val="00B82DDE"/>
    <w:rsid w:val="00B82DE1"/>
    <w:rsid w:val="00B83503"/>
    <w:rsid w:val="00B8357F"/>
    <w:rsid w:val="00B83DD3"/>
    <w:rsid w:val="00B83DE9"/>
    <w:rsid w:val="00B83F3E"/>
    <w:rsid w:val="00B83F59"/>
    <w:rsid w:val="00B84716"/>
    <w:rsid w:val="00B8480D"/>
    <w:rsid w:val="00B84996"/>
    <w:rsid w:val="00B84E19"/>
    <w:rsid w:val="00B84F33"/>
    <w:rsid w:val="00B84FBB"/>
    <w:rsid w:val="00B85014"/>
    <w:rsid w:val="00B85026"/>
    <w:rsid w:val="00B851AE"/>
    <w:rsid w:val="00B851B8"/>
    <w:rsid w:val="00B8537D"/>
    <w:rsid w:val="00B85517"/>
    <w:rsid w:val="00B85DE2"/>
    <w:rsid w:val="00B8609F"/>
    <w:rsid w:val="00B862EF"/>
    <w:rsid w:val="00B86540"/>
    <w:rsid w:val="00B866D2"/>
    <w:rsid w:val="00B86BC5"/>
    <w:rsid w:val="00B86D0C"/>
    <w:rsid w:val="00B86DC3"/>
    <w:rsid w:val="00B870D7"/>
    <w:rsid w:val="00B876BB"/>
    <w:rsid w:val="00B876F3"/>
    <w:rsid w:val="00B87784"/>
    <w:rsid w:val="00B878C2"/>
    <w:rsid w:val="00B8795C"/>
    <w:rsid w:val="00B87975"/>
    <w:rsid w:val="00B87B21"/>
    <w:rsid w:val="00B87F96"/>
    <w:rsid w:val="00B900E2"/>
    <w:rsid w:val="00B9010E"/>
    <w:rsid w:val="00B90294"/>
    <w:rsid w:val="00B902DC"/>
    <w:rsid w:val="00B90642"/>
    <w:rsid w:val="00B90C3A"/>
    <w:rsid w:val="00B90C71"/>
    <w:rsid w:val="00B90F12"/>
    <w:rsid w:val="00B90F9D"/>
    <w:rsid w:val="00B90FC4"/>
    <w:rsid w:val="00B911F7"/>
    <w:rsid w:val="00B91377"/>
    <w:rsid w:val="00B913DC"/>
    <w:rsid w:val="00B918CC"/>
    <w:rsid w:val="00B9190A"/>
    <w:rsid w:val="00B91B52"/>
    <w:rsid w:val="00B91F2A"/>
    <w:rsid w:val="00B92167"/>
    <w:rsid w:val="00B92418"/>
    <w:rsid w:val="00B9257E"/>
    <w:rsid w:val="00B925E0"/>
    <w:rsid w:val="00B927ED"/>
    <w:rsid w:val="00B928F4"/>
    <w:rsid w:val="00B929DB"/>
    <w:rsid w:val="00B92AAA"/>
    <w:rsid w:val="00B92F86"/>
    <w:rsid w:val="00B930F5"/>
    <w:rsid w:val="00B93250"/>
    <w:rsid w:val="00B93424"/>
    <w:rsid w:val="00B93B25"/>
    <w:rsid w:val="00B93DFA"/>
    <w:rsid w:val="00B94563"/>
    <w:rsid w:val="00B94691"/>
    <w:rsid w:val="00B948BC"/>
    <w:rsid w:val="00B94D7D"/>
    <w:rsid w:val="00B94E53"/>
    <w:rsid w:val="00B94E73"/>
    <w:rsid w:val="00B95164"/>
    <w:rsid w:val="00B951C6"/>
    <w:rsid w:val="00B951E6"/>
    <w:rsid w:val="00B951ED"/>
    <w:rsid w:val="00B951FB"/>
    <w:rsid w:val="00B952DB"/>
    <w:rsid w:val="00B9560E"/>
    <w:rsid w:val="00B959C6"/>
    <w:rsid w:val="00B95B59"/>
    <w:rsid w:val="00B95B6F"/>
    <w:rsid w:val="00B95EB2"/>
    <w:rsid w:val="00B9600B"/>
    <w:rsid w:val="00B961FE"/>
    <w:rsid w:val="00B962A0"/>
    <w:rsid w:val="00B96362"/>
    <w:rsid w:val="00B96445"/>
    <w:rsid w:val="00B967AE"/>
    <w:rsid w:val="00B96B40"/>
    <w:rsid w:val="00B96B91"/>
    <w:rsid w:val="00B9718F"/>
    <w:rsid w:val="00B973CF"/>
    <w:rsid w:val="00B97489"/>
    <w:rsid w:val="00B974A3"/>
    <w:rsid w:val="00B9767B"/>
    <w:rsid w:val="00B976A3"/>
    <w:rsid w:val="00B979E8"/>
    <w:rsid w:val="00B97BAD"/>
    <w:rsid w:val="00B97BD7"/>
    <w:rsid w:val="00B97DAE"/>
    <w:rsid w:val="00B97E9A"/>
    <w:rsid w:val="00B97F30"/>
    <w:rsid w:val="00B97FFD"/>
    <w:rsid w:val="00BA0613"/>
    <w:rsid w:val="00BA0667"/>
    <w:rsid w:val="00BA0683"/>
    <w:rsid w:val="00BA0A2D"/>
    <w:rsid w:val="00BA0CF3"/>
    <w:rsid w:val="00BA0D9D"/>
    <w:rsid w:val="00BA0DE2"/>
    <w:rsid w:val="00BA0E56"/>
    <w:rsid w:val="00BA104A"/>
    <w:rsid w:val="00BA1077"/>
    <w:rsid w:val="00BA10F3"/>
    <w:rsid w:val="00BA15BA"/>
    <w:rsid w:val="00BA167D"/>
    <w:rsid w:val="00BA1869"/>
    <w:rsid w:val="00BA1A06"/>
    <w:rsid w:val="00BA1D28"/>
    <w:rsid w:val="00BA1DBE"/>
    <w:rsid w:val="00BA2085"/>
    <w:rsid w:val="00BA216E"/>
    <w:rsid w:val="00BA2214"/>
    <w:rsid w:val="00BA239F"/>
    <w:rsid w:val="00BA25A9"/>
    <w:rsid w:val="00BA2745"/>
    <w:rsid w:val="00BA2786"/>
    <w:rsid w:val="00BA299D"/>
    <w:rsid w:val="00BA29F4"/>
    <w:rsid w:val="00BA2AFB"/>
    <w:rsid w:val="00BA2B9E"/>
    <w:rsid w:val="00BA2BDA"/>
    <w:rsid w:val="00BA3118"/>
    <w:rsid w:val="00BA337E"/>
    <w:rsid w:val="00BA35A1"/>
    <w:rsid w:val="00BA35FC"/>
    <w:rsid w:val="00BA3AC1"/>
    <w:rsid w:val="00BA42AD"/>
    <w:rsid w:val="00BA42DD"/>
    <w:rsid w:val="00BA42EA"/>
    <w:rsid w:val="00BA4630"/>
    <w:rsid w:val="00BA4825"/>
    <w:rsid w:val="00BA4C81"/>
    <w:rsid w:val="00BA4C88"/>
    <w:rsid w:val="00BA4D08"/>
    <w:rsid w:val="00BA4F69"/>
    <w:rsid w:val="00BA4F85"/>
    <w:rsid w:val="00BA4FCE"/>
    <w:rsid w:val="00BA4FD2"/>
    <w:rsid w:val="00BA53EF"/>
    <w:rsid w:val="00BA554B"/>
    <w:rsid w:val="00BA5570"/>
    <w:rsid w:val="00BA5652"/>
    <w:rsid w:val="00BA5DAC"/>
    <w:rsid w:val="00BA5E14"/>
    <w:rsid w:val="00BA62D6"/>
    <w:rsid w:val="00BA65C4"/>
    <w:rsid w:val="00BA6737"/>
    <w:rsid w:val="00BA6ABF"/>
    <w:rsid w:val="00BA6CB6"/>
    <w:rsid w:val="00BA6CBC"/>
    <w:rsid w:val="00BA7094"/>
    <w:rsid w:val="00BA7391"/>
    <w:rsid w:val="00BA73AE"/>
    <w:rsid w:val="00BA7491"/>
    <w:rsid w:val="00BA7878"/>
    <w:rsid w:val="00BA7AA0"/>
    <w:rsid w:val="00BA7CE8"/>
    <w:rsid w:val="00BB01FE"/>
    <w:rsid w:val="00BB05A9"/>
    <w:rsid w:val="00BB061D"/>
    <w:rsid w:val="00BB06B1"/>
    <w:rsid w:val="00BB07FA"/>
    <w:rsid w:val="00BB0876"/>
    <w:rsid w:val="00BB0AA4"/>
    <w:rsid w:val="00BB0C9E"/>
    <w:rsid w:val="00BB0DB9"/>
    <w:rsid w:val="00BB10EF"/>
    <w:rsid w:val="00BB11CE"/>
    <w:rsid w:val="00BB1413"/>
    <w:rsid w:val="00BB14F6"/>
    <w:rsid w:val="00BB1586"/>
    <w:rsid w:val="00BB1625"/>
    <w:rsid w:val="00BB1644"/>
    <w:rsid w:val="00BB164F"/>
    <w:rsid w:val="00BB1698"/>
    <w:rsid w:val="00BB16C3"/>
    <w:rsid w:val="00BB17A2"/>
    <w:rsid w:val="00BB1C17"/>
    <w:rsid w:val="00BB1EEC"/>
    <w:rsid w:val="00BB2161"/>
    <w:rsid w:val="00BB24A8"/>
    <w:rsid w:val="00BB24F4"/>
    <w:rsid w:val="00BB257D"/>
    <w:rsid w:val="00BB25A0"/>
    <w:rsid w:val="00BB25AB"/>
    <w:rsid w:val="00BB2658"/>
    <w:rsid w:val="00BB297E"/>
    <w:rsid w:val="00BB2BF6"/>
    <w:rsid w:val="00BB2CEC"/>
    <w:rsid w:val="00BB2EE2"/>
    <w:rsid w:val="00BB2FCE"/>
    <w:rsid w:val="00BB301B"/>
    <w:rsid w:val="00BB30BD"/>
    <w:rsid w:val="00BB3207"/>
    <w:rsid w:val="00BB33D0"/>
    <w:rsid w:val="00BB3416"/>
    <w:rsid w:val="00BB3821"/>
    <w:rsid w:val="00BB3E58"/>
    <w:rsid w:val="00BB40AD"/>
    <w:rsid w:val="00BB40EC"/>
    <w:rsid w:val="00BB40F2"/>
    <w:rsid w:val="00BB40F4"/>
    <w:rsid w:val="00BB43A1"/>
    <w:rsid w:val="00BB443A"/>
    <w:rsid w:val="00BB45D1"/>
    <w:rsid w:val="00BB461F"/>
    <w:rsid w:val="00BB46D7"/>
    <w:rsid w:val="00BB4E0F"/>
    <w:rsid w:val="00BB51E8"/>
    <w:rsid w:val="00BB55FA"/>
    <w:rsid w:val="00BB56A9"/>
    <w:rsid w:val="00BB5807"/>
    <w:rsid w:val="00BB58BB"/>
    <w:rsid w:val="00BB5BC3"/>
    <w:rsid w:val="00BB5F35"/>
    <w:rsid w:val="00BB5F54"/>
    <w:rsid w:val="00BB5F61"/>
    <w:rsid w:val="00BB5FD5"/>
    <w:rsid w:val="00BB602E"/>
    <w:rsid w:val="00BB6157"/>
    <w:rsid w:val="00BB62E3"/>
    <w:rsid w:val="00BB6879"/>
    <w:rsid w:val="00BB6B84"/>
    <w:rsid w:val="00BB6CB4"/>
    <w:rsid w:val="00BB6D3B"/>
    <w:rsid w:val="00BB7200"/>
    <w:rsid w:val="00BB732E"/>
    <w:rsid w:val="00BB7356"/>
    <w:rsid w:val="00BB74BE"/>
    <w:rsid w:val="00BB76D4"/>
    <w:rsid w:val="00BB76D8"/>
    <w:rsid w:val="00BB77A2"/>
    <w:rsid w:val="00BB7AA3"/>
    <w:rsid w:val="00BB7D02"/>
    <w:rsid w:val="00BB7D6C"/>
    <w:rsid w:val="00BB7D9E"/>
    <w:rsid w:val="00BB7EE0"/>
    <w:rsid w:val="00BC001F"/>
    <w:rsid w:val="00BC01C4"/>
    <w:rsid w:val="00BC020B"/>
    <w:rsid w:val="00BC04AD"/>
    <w:rsid w:val="00BC0770"/>
    <w:rsid w:val="00BC087D"/>
    <w:rsid w:val="00BC0AD5"/>
    <w:rsid w:val="00BC0CC6"/>
    <w:rsid w:val="00BC0D12"/>
    <w:rsid w:val="00BC0E61"/>
    <w:rsid w:val="00BC11A2"/>
    <w:rsid w:val="00BC1505"/>
    <w:rsid w:val="00BC15A5"/>
    <w:rsid w:val="00BC1BFF"/>
    <w:rsid w:val="00BC1FC4"/>
    <w:rsid w:val="00BC2048"/>
    <w:rsid w:val="00BC2523"/>
    <w:rsid w:val="00BC25D6"/>
    <w:rsid w:val="00BC2601"/>
    <w:rsid w:val="00BC2616"/>
    <w:rsid w:val="00BC26DA"/>
    <w:rsid w:val="00BC2978"/>
    <w:rsid w:val="00BC2AEF"/>
    <w:rsid w:val="00BC2B43"/>
    <w:rsid w:val="00BC2E65"/>
    <w:rsid w:val="00BC335A"/>
    <w:rsid w:val="00BC33A8"/>
    <w:rsid w:val="00BC3413"/>
    <w:rsid w:val="00BC34B1"/>
    <w:rsid w:val="00BC39FE"/>
    <w:rsid w:val="00BC3A7B"/>
    <w:rsid w:val="00BC3B9C"/>
    <w:rsid w:val="00BC3CD6"/>
    <w:rsid w:val="00BC3D00"/>
    <w:rsid w:val="00BC3D5C"/>
    <w:rsid w:val="00BC46F6"/>
    <w:rsid w:val="00BC48C9"/>
    <w:rsid w:val="00BC49D8"/>
    <w:rsid w:val="00BC49EF"/>
    <w:rsid w:val="00BC4A38"/>
    <w:rsid w:val="00BC4B22"/>
    <w:rsid w:val="00BC4C65"/>
    <w:rsid w:val="00BC4CA9"/>
    <w:rsid w:val="00BC4D72"/>
    <w:rsid w:val="00BC4F3C"/>
    <w:rsid w:val="00BC521D"/>
    <w:rsid w:val="00BC54E0"/>
    <w:rsid w:val="00BC56A7"/>
    <w:rsid w:val="00BC56B2"/>
    <w:rsid w:val="00BC5859"/>
    <w:rsid w:val="00BC5937"/>
    <w:rsid w:val="00BC5C6E"/>
    <w:rsid w:val="00BC5C82"/>
    <w:rsid w:val="00BC5DEF"/>
    <w:rsid w:val="00BC5E3F"/>
    <w:rsid w:val="00BC6175"/>
    <w:rsid w:val="00BC627D"/>
    <w:rsid w:val="00BC62AA"/>
    <w:rsid w:val="00BC6425"/>
    <w:rsid w:val="00BC64E8"/>
    <w:rsid w:val="00BC6639"/>
    <w:rsid w:val="00BC67DF"/>
    <w:rsid w:val="00BC6908"/>
    <w:rsid w:val="00BC6ABE"/>
    <w:rsid w:val="00BC6D7E"/>
    <w:rsid w:val="00BC6E7C"/>
    <w:rsid w:val="00BC7178"/>
    <w:rsid w:val="00BC72B7"/>
    <w:rsid w:val="00BC7548"/>
    <w:rsid w:val="00BC7682"/>
    <w:rsid w:val="00BC7692"/>
    <w:rsid w:val="00BC7AF5"/>
    <w:rsid w:val="00BC7BD7"/>
    <w:rsid w:val="00BC7F3B"/>
    <w:rsid w:val="00BD0143"/>
    <w:rsid w:val="00BD01D0"/>
    <w:rsid w:val="00BD04B7"/>
    <w:rsid w:val="00BD05E3"/>
    <w:rsid w:val="00BD05E4"/>
    <w:rsid w:val="00BD06C4"/>
    <w:rsid w:val="00BD077C"/>
    <w:rsid w:val="00BD086E"/>
    <w:rsid w:val="00BD08D6"/>
    <w:rsid w:val="00BD0960"/>
    <w:rsid w:val="00BD09A1"/>
    <w:rsid w:val="00BD0C1C"/>
    <w:rsid w:val="00BD0D09"/>
    <w:rsid w:val="00BD0D28"/>
    <w:rsid w:val="00BD0D40"/>
    <w:rsid w:val="00BD0DDC"/>
    <w:rsid w:val="00BD10E8"/>
    <w:rsid w:val="00BD15D0"/>
    <w:rsid w:val="00BD1AD8"/>
    <w:rsid w:val="00BD1BDA"/>
    <w:rsid w:val="00BD238D"/>
    <w:rsid w:val="00BD24C5"/>
    <w:rsid w:val="00BD271C"/>
    <w:rsid w:val="00BD2AAA"/>
    <w:rsid w:val="00BD2F51"/>
    <w:rsid w:val="00BD3226"/>
    <w:rsid w:val="00BD325C"/>
    <w:rsid w:val="00BD327A"/>
    <w:rsid w:val="00BD33D3"/>
    <w:rsid w:val="00BD34FC"/>
    <w:rsid w:val="00BD365A"/>
    <w:rsid w:val="00BD398B"/>
    <w:rsid w:val="00BD3BA9"/>
    <w:rsid w:val="00BD3C82"/>
    <w:rsid w:val="00BD3C9D"/>
    <w:rsid w:val="00BD3ECA"/>
    <w:rsid w:val="00BD4543"/>
    <w:rsid w:val="00BD4931"/>
    <w:rsid w:val="00BD4A1A"/>
    <w:rsid w:val="00BD4CC1"/>
    <w:rsid w:val="00BD4D62"/>
    <w:rsid w:val="00BD4F14"/>
    <w:rsid w:val="00BD513B"/>
    <w:rsid w:val="00BD51F0"/>
    <w:rsid w:val="00BD528F"/>
    <w:rsid w:val="00BD554E"/>
    <w:rsid w:val="00BD57E2"/>
    <w:rsid w:val="00BD58DF"/>
    <w:rsid w:val="00BD590A"/>
    <w:rsid w:val="00BD5920"/>
    <w:rsid w:val="00BD5B55"/>
    <w:rsid w:val="00BD5CCD"/>
    <w:rsid w:val="00BD5F07"/>
    <w:rsid w:val="00BD5FF5"/>
    <w:rsid w:val="00BD6230"/>
    <w:rsid w:val="00BD6530"/>
    <w:rsid w:val="00BD66BE"/>
    <w:rsid w:val="00BD6708"/>
    <w:rsid w:val="00BD674F"/>
    <w:rsid w:val="00BD6A19"/>
    <w:rsid w:val="00BD6DC6"/>
    <w:rsid w:val="00BD6F1B"/>
    <w:rsid w:val="00BD7192"/>
    <w:rsid w:val="00BD72CE"/>
    <w:rsid w:val="00BD7AC8"/>
    <w:rsid w:val="00BD7B94"/>
    <w:rsid w:val="00BD7CCF"/>
    <w:rsid w:val="00BD7D22"/>
    <w:rsid w:val="00BD7DB6"/>
    <w:rsid w:val="00BD7F65"/>
    <w:rsid w:val="00BE0127"/>
    <w:rsid w:val="00BE0279"/>
    <w:rsid w:val="00BE038B"/>
    <w:rsid w:val="00BE054C"/>
    <w:rsid w:val="00BE0606"/>
    <w:rsid w:val="00BE06CF"/>
    <w:rsid w:val="00BE0718"/>
    <w:rsid w:val="00BE081A"/>
    <w:rsid w:val="00BE0D7A"/>
    <w:rsid w:val="00BE0E42"/>
    <w:rsid w:val="00BE112C"/>
    <w:rsid w:val="00BE12BA"/>
    <w:rsid w:val="00BE12EB"/>
    <w:rsid w:val="00BE14B0"/>
    <w:rsid w:val="00BE175E"/>
    <w:rsid w:val="00BE1A3E"/>
    <w:rsid w:val="00BE1BBB"/>
    <w:rsid w:val="00BE1C8C"/>
    <w:rsid w:val="00BE21BC"/>
    <w:rsid w:val="00BE25C9"/>
    <w:rsid w:val="00BE25EC"/>
    <w:rsid w:val="00BE25EE"/>
    <w:rsid w:val="00BE25F8"/>
    <w:rsid w:val="00BE27F2"/>
    <w:rsid w:val="00BE284C"/>
    <w:rsid w:val="00BE287F"/>
    <w:rsid w:val="00BE2B94"/>
    <w:rsid w:val="00BE2C54"/>
    <w:rsid w:val="00BE34F1"/>
    <w:rsid w:val="00BE36D9"/>
    <w:rsid w:val="00BE3751"/>
    <w:rsid w:val="00BE383E"/>
    <w:rsid w:val="00BE3885"/>
    <w:rsid w:val="00BE38EA"/>
    <w:rsid w:val="00BE3C5C"/>
    <w:rsid w:val="00BE3EE8"/>
    <w:rsid w:val="00BE3FA4"/>
    <w:rsid w:val="00BE4496"/>
    <w:rsid w:val="00BE4559"/>
    <w:rsid w:val="00BE4600"/>
    <w:rsid w:val="00BE476B"/>
    <w:rsid w:val="00BE482D"/>
    <w:rsid w:val="00BE4B96"/>
    <w:rsid w:val="00BE4C61"/>
    <w:rsid w:val="00BE4C7D"/>
    <w:rsid w:val="00BE4C89"/>
    <w:rsid w:val="00BE4F3A"/>
    <w:rsid w:val="00BE4FDB"/>
    <w:rsid w:val="00BE501B"/>
    <w:rsid w:val="00BE5324"/>
    <w:rsid w:val="00BE5364"/>
    <w:rsid w:val="00BE54F8"/>
    <w:rsid w:val="00BE5563"/>
    <w:rsid w:val="00BE572B"/>
    <w:rsid w:val="00BE5754"/>
    <w:rsid w:val="00BE59A5"/>
    <w:rsid w:val="00BE5AF0"/>
    <w:rsid w:val="00BE5BD2"/>
    <w:rsid w:val="00BE5F74"/>
    <w:rsid w:val="00BE5FBC"/>
    <w:rsid w:val="00BE6518"/>
    <w:rsid w:val="00BE65B1"/>
    <w:rsid w:val="00BE66D6"/>
    <w:rsid w:val="00BE69EC"/>
    <w:rsid w:val="00BE6B11"/>
    <w:rsid w:val="00BE71F2"/>
    <w:rsid w:val="00BE775E"/>
    <w:rsid w:val="00BE77DE"/>
    <w:rsid w:val="00BE7A12"/>
    <w:rsid w:val="00BE7C30"/>
    <w:rsid w:val="00BE7DD3"/>
    <w:rsid w:val="00BE7E73"/>
    <w:rsid w:val="00BE7EF0"/>
    <w:rsid w:val="00BE7F88"/>
    <w:rsid w:val="00BE7FD5"/>
    <w:rsid w:val="00BF03B2"/>
    <w:rsid w:val="00BF04F0"/>
    <w:rsid w:val="00BF07C2"/>
    <w:rsid w:val="00BF08E1"/>
    <w:rsid w:val="00BF0B67"/>
    <w:rsid w:val="00BF0C0D"/>
    <w:rsid w:val="00BF0CC8"/>
    <w:rsid w:val="00BF0D6D"/>
    <w:rsid w:val="00BF0E06"/>
    <w:rsid w:val="00BF0FE7"/>
    <w:rsid w:val="00BF1209"/>
    <w:rsid w:val="00BF126F"/>
    <w:rsid w:val="00BF1579"/>
    <w:rsid w:val="00BF1733"/>
    <w:rsid w:val="00BF1822"/>
    <w:rsid w:val="00BF18F0"/>
    <w:rsid w:val="00BF1A79"/>
    <w:rsid w:val="00BF1D5C"/>
    <w:rsid w:val="00BF1FA9"/>
    <w:rsid w:val="00BF2026"/>
    <w:rsid w:val="00BF22B1"/>
    <w:rsid w:val="00BF2585"/>
    <w:rsid w:val="00BF269D"/>
    <w:rsid w:val="00BF2723"/>
    <w:rsid w:val="00BF29D8"/>
    <w:rsid w:val="00BF2A3B"/>
    <w:rsid w:val="00BF2A9E"/>
    <w:rsid w:val="00BF2E04"/>
    <w:rsid w:val="00BF2F0D"/>
    <w:rsid w:val="00BF3147"/>
    <w:rsid w:val="00BF3303"/>
    <w:rsid w:val="00BF3755"/>
    <w:rsid w:val="00BF3BE1"/>
    <w:rsid w:val="00BF3D59"/>
    <w:rsid w:val="00BF437B"/>
    <w:rsid w:val="00BF4465"/>
    <w:rsid w:val="00BF449C"/>
    <w:rsid w:val="00BF4B5D"/>
    <w:rsid w:val="00BF4E6E"/>
    <w:rsid w:val="00BF4FFF"/>
    <w:rsid w:val="00BF5010"/>
    <w:rsid w:val="00BF5617"/>
    <w:rsid w:val="00BF5684"/>
    <w:rsid w:val="00BF5696"/>
    <w:rsid w:val="00BF5756"/>
    <w:rsid w:val="00BF5897"/>
    <w:rsid w:val="00BF5AE0"/>
    <w:rsid w:val="00BF5B5D"/>
    <w:rsid w:val="00BF5D5C"/>
    <w:rsid w:val="00BF6006"/>
    <w:rsid w:val="00BF60B4"/>
    <w:rsid w:val="00BF6542"/>
    <w:rsid w:val="00BF698C"/>
    <w:rsid w:val="00BF6CCA"/>
    <w:rsid w:val="00BF6D42"/>
    <w:rsid w:val="00BF6FC5"/>
    <w:rsid w:val="00BF7046"/>
    <w:rsid w:val="00BF70F2"/>
    <w:rsid w:val="00BF7367"/>
    <w:rsid w:val="00BF7433"/>
    <w:rsid w:val="00BF776D"/>
    <w:rsid w:val="00BF77F0"/>
    <w:rsid w:val="00BF7A23"/>
    <w:rsid w:val="00BF7B6B"/>
    <w:rsid w:val="00BF7D36"/>
    <w:rsid w:val="00BF7E43"/>
    <w:rsid w:val="00C0001E"/>
    <w:rsid w:val="00C0012F"/>
    <w:rsid w:val="00C00504"/>
    <w:rsid w:val="00C00C4B"/>
    <w:rsid w:val="00C00DC0"/>
    <w:rsid w:val="00C0101F"/>
    <w:rsid w:val="00C01031"/>
    <w:rsid w:val="00C01093"/>
    <w:rsid w:val="00C0114A"/>
    <w:rsid w:val="00C0132F"/>
    <w:rsid w:val="00C01332"/>
    <w:rsid w:val="00C01839"/>
    <w:rsid w:val="00C01851"/>
    <w:rsid w:val="00C018D1"/>
    <w:rsid w:val="00C01E6F"/>
    <w:rsid w:val="00C0209B"/>
    <w:rsid w:val="00C021F6"/>
    <w:rsid w:val="00C02268"/>
    <w:rsid w:val="00C02535"/>
    <w:rsid w:val="00C025D2"/>
    <w:rsid w:val="00C02710"/>
    <w:rsid w:val="00C028D6"/>
    <w:rsid w:val="00C028F5"/>
    <w:rsid w:val="00C02911"/>
    <w:rsid w:val="00C02917"/>
    <w:rsid w:val="00C02A76"/>
    <w:rsid w:val="00C02FF2"/>
    <w:rsid w:val="00C030F9"/>
    <w:rsid w:val="00C03279"/>
    <w:rsid w:val="00C0330F"/>
    <w:rsid w:val="00C03320"/>
    <w:rsid w:val="00C033A8"/>
    <w:rsid w:val="00C03497"/>
    <w:rsid w:val="00C03689"/>
    <w:rsid w:val="00C03866"/>
    <w:rsid w:val="00C039FF"/>
    <w:rsid w:val="00C03BAE"/>
    <w:rsid w:val="00C03DD6"/>
    <w:rsid w:val="00C03F13"/>
    <w:rsid w:val="00C03F5E"/>
    <w:rsid w:val="00C03F7F"/>
    <w:rsid w:val="00C040A2"/>
    <w:rsid w:val="00C0416F"/>
    <w:rsid w:val="00C0427F"/>
    <w:rsid w:val="00C04432"/>
    <w:rsid w:val="00C044C7"/>
    <w:rsid w:val="00C04540"/>
    <w:rsid w:val="00C045B3"/>
    <w:rsid w:val="00C04603"/>
    <w:rsid w:val="00C0477C"/>
    <w:rsid w:val="00C0494B"/>
    <w:rsid w:val="00C04970"/>
    <w:rsid w:val="00C04BBF"/>
    <w:rsid w:val="00C04DE7"/>
    <w:rsid w:val="00C04F43"/>
    <w:rsid w:val="00C04F60"/>
    <w:rsid w:val="00C052D9"/>
    <w:rsid w:val="00C05CB7"/>
    <w:rsid w:val="00C05E93"/>
    <w:rsid w:val="00C0635E"/>
    <w:rsid w:val="00C06991"/>
    <w:rsid w:val="00C06AE8"/>
    <w:rsid w:val="00C06BCC"/>
    <w:rsid w:val="00C06D66"/>
    <w:rsid w:val="00C06DED"/>
    <w:rsid w:val="00C07026"/>
    <w:rsid w:val="00C07272"/>
    <w:rsid w:val="00C072DF"/>
    <w:rsid w:val="00C073B8"/>
    <w:rsid w:val="00C0741D"/>
    <w:rsid w:val="00C07450"/>
    <w:rsid w:val="00C0791A"/>
    <w:rsid w:val="00C07A88"/>
    <w:rsid w:val="00C07CDF"/>
    <w:rsid w:val="00C07D8D"/>
    <w:rsid w:val="00C07F70"/>
    <w:rsid w:val="00C100EE"/>
    <w:rsid w:val="00C10260"/>
    <w:rsid w:val="00C102E2"/>
    <w:rsid w:val="00C10329"/>
    <w:rsid w:val="00C104AF"/>
    <w:rsid w:val="00C10A26"/>
    <w:rsid w:val="00C10ABE"/>
    <w:rsid w:val="00C10AF7"/>
    <w:rsid w:val="00C10C1A"/>
    <w:rsid w:val="00C10DE3"/>
    <w:rsid w:val="00C11044"/>
    <w:rsid w:val="00C11168"/>
    <w:rsid w:val="00C11545"/>
    <w:rsid w:val="00C115D0"/>
    <w:rsid w:val="00C117EA"/>
    <w:rsid w:val="00C11A37"/>
    <w:rsid w:val="00C11D41"/>
    <w:rsid w:val="00C120AE"/>
    <w:rsid w:val="00C1216F"/>
    <w:rsid w:val="00C121CE"/>
    <w:rsid w:val="00C121F1"/>
    <w:rsid w:val="00C122A1"/>
    <w:rsid w:val="00C12764"/>
    <w:rsid w:val="00C127FA"/>
    <w:rsid w:val="00C128D9"/>
    <w:rsid w:val="00C12A3E"/>
    <w:rsid w:val="00C12AA7"/>
    <w:rsid w:val="00C12E14"/>
    <w:rsid w:val="00C130F0"/>
    <w:rsid w:val="00C133C9"/>
    <w:rsid w:val="00C1370A"/>
    <w:rsid w:val="00C13CC5"/>
    <w:rsid w:val="00C13CCF"/>
    <w:rsid w:val="00C13CFD"/>
    <w:rsid w:val="00C13DA7"/>
    <w:rsid w:val="00C13E1B"/>
    <w:rsid w:val="00C13EEC"/>
    <w:rsid w:val="00C13EF9"/>
    <w:rsid w:val="00C13FEE"/>
    <w:rsid w:val="00C14067"/>
    <w:rsid w:val="00C14152"/>
    <w:rsid w:val="00C14205"/>
    <w:rsid w:val="00C1481A"/>
    <w:rsid w:val="00C148C5"/>
    <w:rsid w:val="00C14B8E"/>
    <w:rsid w:val="00C14BBA"/>
    <w:rsid w:val="00C14CBF"/>
    <w:rsid w:val="00C14E66"/>
    <w:rsid w:val="00C1533D"/>
    <w:rsid w:val="00C15536"/>
    <w:rsid w:val="00C156AF"/>
    <w:rsid w:val="00C157A7"/>
    <w:rsid w:val="00C15CC2"/>
    <w:rsid w:val="00C16149"/>
    <w:rsid w:val="00C1615B"/>
    <w:rsid w:val="00C16194"/>
    <w:rsid w:val="00C16529"/>
    <w:rsid w:val="00C168E2"/>
    <w:rsid w:val="00C16CE2"/>
    <w:rsid w:val="00C16D24"/>
    <w:rsid w:val="00C1721E"/>
    <w:rsid w:val="00C172FA"/>
    <w:rsid w:val="00C17350"/>
    <w:rsid w:val="00C179B2"/>
    <w:rsid w:val="00C17AC6"/>
    <w:rsid w:val="00C17AFE"/>
    <w:rsid w:val="00C17B11"/>
    <w:rsid w:val="00C17CA4"/>
    <w:rsid w:val="00C17CE3"/>
    <w:rsid w:val="00C17E5D"/>
    <w:rsid w:val="00C20124"/>
    <w:rsid w:val="00C20334"/>
    <w:rsid w:val="00C20389"/>
    <w:rsid w:val="00C20A7C"/>
    <w:rsid w:val="00C20BB0"/>
    <w:rsid w:val="00C20EEA"/>
    <w:rsid w:val="00C21338"/>
    <w:rsid w:val="00C217A7"/>
    <w:rsid w:val="00C218C3"/>
    <w:rsid w:val="00C21EA4"/>
    <w:rsid w:val="00C21F40"/>
    <w:rsid w:val="00C21FDE"/>
    <w:rsid w:val="00C220F1"/>
    <w:rsid w:val="00C22391"/>
    <w:rsid w:val="00C223B7"/>
    <w:rsid w:val="00C229E6"/>
    <w:rsid w:val="00C22A4E"/>
    <w:rsid w:val="00C22CE3"/>
    <w:rsid w:val="00C22E16"/>
    <w:rsid w:val="00C23109"/>
    <w:rsid w:val="00C23119"/>
    <w:rsid w:val="00C23152"/>
    <w:rsid w:val="00C23189"/>
    <w:rsid w:val="00C231DE"/>
    <w:rsid w:val="00C23389"/>
    <w:rsid w:val="00C2362D"/>
    <w:rsid w:val="00C23807"/>
    <w:rsid w:val="00C23C90"/>
    <w:rsid w:val="00C23E2F"/>
    <w:rsid w:val="00C241F7"/>
    <w:rsid w:val="00C2432C"/>
    <w:rsid w:val="00C24514"/>
    <w:rsid w:val="00C2451C"/>
    <w:rsid w:val="00C24776"/>
    <w:rsid w:val="00C2477F"/>
    <w:rsid w:val="00C248A5"/>
    <w:rsid w:val="00C24991"/>
    <w:rsid w:val="00C24C14"/>
    <w:rsid w:val="00C24C9A"/>
    <w:rsid w:val="00C24D2D"/>
    <w:rsid w:val="00C24DB9"/>
    <w:rsid w:val="00C24DEC"/>
    <w:rsid w:val="00C25210"/>
    <w:rsid w:val="00C2530E"/>
    <w:rsid w:val="00C257AC"/>
    <w:rsid w:val="00C257E6"/>
    <w:rsid w:val="00C25ABE"/>
    <w:rsid w:val="00C25F62"/>
    <w:rsid w:val="00C2614F"/>
    <w:rsid w:val="00C274CE"/>
    <w:rsid w:val="00C277F7"/>
    <w:rsid w:val="00C27F03"/>
    <w:rsid w:val="00C27F67"/>
    <w:rsid w:val="00C303A4"/>
    <w:rsid w:val="00C30B34"/>
    <w:rsid w:val="00C30DD9"/>
    <w:rsid w:val="00C30E51"/>
    <w:rsid w:val="00C30FF7"/>
    <w:rsid w:val="00C311A6"/>
    <w:rsid w:val="00C311C4"/>
    <w:rsid w:val="00C31508"/>
    <w:rsid w:val="00C315A7"/>
    <w:rsid w:val="00C31859"/>
    <w:rsid w:val="00C31DAF"/>
    <w:rsid w:val="00C31F53"/>
    <w:rsid w:val="00C3201F"/>
    <w:rsid w:val="00C32366"/>
    <w:rsid w:val="00C324B1"/>
    <w:rsid w:val="00C32567"/>
    <w:rsid w:val="00C3288B"/>
    <w:rsid w:val="00C32B83"/>
    <w:rsid w:val="00C32CC5"/>
    <w:rsid w:val="00C32DE7"/>
    <w:rsid w:val="00C33086"/>
    <w:rsid w:val="00C330B6"/>
    <w:rsid w:val="00C338C2"/>
    <w:rsid w:val="00C339E1"/>
    <w:rsid w:val="00C33C7B"/>
    <w:rsid w:val="00C33D04"/>
    <w:rsid w:val="00C33D96"/>
    <w:rsid w:val="00C33F72"/>
    <w:rsid w:val="00C3418A"/>
    <w:rsid w:val="00C34282"/>
    <w:rsid w:val="00C3429E"/>
    <w:rsid w:val="00C34325"/>
    <w:rsid w:val="00C34557"/>
    <w:rsid w:val="00C3489D"/>
    <w:rsid w:val="00C34BE6"/>
    <w:rsid w:val="00C34CFA"/>
    <w:rsid w:val="00C34DA2"/>
    <w:rsid w:val="00C34E04"/>
    <w:rsid w:val="00C34FBF"/>
    <w:rsid w:val="00C3547C"/>
    <w:rsid w:val="00C358FD"/>
    <w:rsid w:val="00C35BF8"/>
    <w:rsid w:val="00C35C55"/>
    <w:rsid w:val="00C36064"/>
    <w:rsid w:val="00C36206"/>
    <w:rsid w:val="00C36C85"/>
    <w:rsid w:val="00C37032"/>
    <w:rsid w:val="00C370DF"/>
    <w:rsid w:val="00C3728E"/>
    <w:rsid w:val="00C377F6"/>
    <w:rsid w:val="00C37BAC"/>
    <w:rsid w:val="00C37C6B"/>
    <w:rsid w:val="00C37EDA"/>
    <w:rsid w:val="00C400A1"/>
    <w:rsid w:val="00C4013C"/>
    <w:rsid w:val="00C40335"/>
    <w:rsid w:val="00C40509"/>
    <w:rsid w:val="00C40960"/>
    <w:rsid w:val="00C40CC4"/>
    <w:rsid w:val="00C411CF"/>
    <w:rsid w:val="00C41414"/>
    <w:rsid w:val="00C41742"/>
    <w:rsid w:val="00C417A5"/>
    <w:rsid w:val="00C4184B"/>
    <w:rsid w:val="00C41970"/>
    <w:rsid w:val="00C419A7"/>
    <w:rsid w:val="00C41BA7"/>
    <w:rsid w:val="00C41DAD"/>
    <w:rsid w:val="00C42BDF"/>
    <w:rsid w:val="00C42ED0"/>
    <w:rsid w:val="00C43013"/>
    <w:rsid w:val="00C43100"/>
    <w:rsid w:val="00C43234"/>
    <w:rsid w:val="00C43428"/>
    <w:rsid w:val="00C438FD"/>
    <w:rsid w:val="00C439AD"/>
    <w:rsid w:val="00C43A8B"/>
    <w:rsid w:val="00C43BA7"/>
    <w:rsid w:val="00C43BB2"/>
    <w:rsid w:val="00C43F71"/>
    <w:rsid w:val="00C44168"/>
    <w:rsid w:val="00C441F6"/>
    <w:rsid w:val="00C44498"/>
    <w:rsid w:val="00C446F3"/>
    <w:rsid w:val="00C44928"/>
    <w:rsid w:val="00C44BF2"/>
    <w:rsid w:val="00C44E76"/>
    <w:rsid w:val="00C44F44"/>
    <w:rsid w:val="00C44FD5"/>
    <w:rsid w:val="00C4510F"/>
    <w:rsid w:val="00C455F2"/>
    <w:rsid w:val="00C4564B"/>
    <w:rsid w:val="00C456E6"/>
    <w:rsid w:val="00C4575A"/>
    <w:rsid w:val="00C458B2"/>
    <w:rsid w:val="00C45E28"/>
    <w:rsid w:val="00C45EE9"/>
    <w:rsid w:val="00C461DE"/>
    <w:rsid w:val="00C46336"/>
    <w:rsid w:val="00C46443"/>
    <w:rsid w:val="00C465E2"/>
    <w:rsid w:val="00C465E8"/>
    <w:rsid w:val="00C4690D"/>
    <w:rsid w:val="00C46E58"/>
    <w:rsid w:val="00C47198"/>
    <w:rsid w:val="00C471D6"/>
    <w:rsid w:val="00C4736D"/>
    <w:rsid w:val="00C474B0"/>
    <w:rsid w:val="00C47872"/>
    <w:rsid w:val="00C478AF"/>
    <w:rsid w:val="00C47D41"/>
    <w:rsid w:val="00C50211"/>
    <w:rsid w:val="00C50439"/>
    <w:rsid w:val="00C5078F"/>
    <w:rsid w:val="00C509F4"/>
    <w:rsid w:val="00C50B7C"/>
    <w:rsid w:val="00C50BCB"/>
    <w:rsid w:val="00C50D22"/>
    <w:rsid w:val="00C5101C"/>
    <w:rsid w:val="00C512BE"/>
    <w:rsid w:val="00C513E7"/>
    <w:rsid w:val="00C51590"/>
    <w:rsid w:val="00C515F3"/>
    <w:rsid w:val="00C518AA"/>
    <w:rsid w:val="00C519C6"/>
    <w:rsid w:val="00C51D16"/>
    <w:rsid w:val="00C51D5A"/>
    <w:rsid w:val="00C51E68"/>
    <w:rsid w:val="00C51FA3"/>
    <w:rsid w:val="00C52190"/>
    <w:rsid w:val="00C5235B"/>
    <w:rsid w:val="00C52451"/>
    <w:rsid w:val="00C524A8"/>
    <w:rsid w:val="00C524E4"/>
    <w:rsid w:val="00C5252C"/>
    <w:rsid w:val="00C52536"/>
    <w:rsid w:val="00C525BF"/>
    <w:rsid w:val="00C527AF"/>
    <w:rsid w:val="00C52B53"/>
    <w:rsid w:val="00C52B60"/>
    <w:rsid w:val="00C52CF8"/>
    <w:rsid w:val="00C52D40"/>
    <w:rsid w:val="00C52D79"/>
    <w:rsid w:val="00C5313C"/>
    <w:rsid w:val="00C53154"/>
    <w:rsid w:val="00C53588"/>
    <w:rsid w:val="00C536A0"/>
    <w:rsid w:val="00C538C1"/>
    <w:rsid w:val="00C53E3E"/>
    <w:rsid w:val="00C54349"/>
    <w:rsid w:val="00C54393"/>
    <w:rsid w:val="00C544B6"/>
    <w:rsid w:val="00C548FA"/>
    <w:rsid w:val="00C54E3E"/>
    <w:rsid w:val="00C54EEA"/>
    <w:rsid w:val="00C55375"/>
    <w:rsid w:val="00C5537B"/>
    <w:rsid w:val="00C5545A"/>
    <w:rsid w:val="00C554D3"/>
    <w:rsid w:val="00C55A8A"/>
    <w:rsid w:val="00C55B96"/>
    <w:rsid w:val="00C55BB1"/>
    <w:rsid w:val="00C55C3B"/>
    <w:rsid w:val="00C55D21"/>
    <w:rsid w:val="00C55F2F"/>
    <w:rsid w:val="00C5623A"/>
    <w:rsid w:val="00C56607"/>
    <w:rsid w:val="00C5672D"/>
    <w:rsid w:val="00C56862"/>
    <w:rsid w:val="00C56922"/>
    <w:rsid w:val="00C56BC4"/>
    <w:rsid w:val="00C57065"/>
    <w:rsid w:val="00C57371"/>
    <w:rsid w:val="00C57566"/>
    <w:rsid w:val="00C57821"/>
    <w:rsid w:val="00C57970"/>
    <w:rsid w:val="00C57992"/>
    <w:rsid w:val="00C57AA0"/>
    <w:rsid w:val="00C57EBB"/>
    <w:rsid w:val="00C602E4"/>
    <w:rsid w:val="00C60434"/>
    <w:rsid w:val="00C6063A"/>
    <w:rsid w:val="00C609AC"/>
    <w:rsid w:val="00C60A7A"/>
    <w:rsid w:val="00C60B58"/>
    <w:rsid w:val="00C60C87"/>
    <w:rsid w:val="00C60D4F"/>
    <w:rsid w:val="00C610B1"/>
    <w:rsid w:val="00C612AC"/>
    <w:rsid w:val="00C61372"/>
    <w:rsid w:val="00C614B1"/>
    <w:rsid w:val="00C614F5"/>
    <w:rsid w:val="00C616A7"/>
    <w:rsid w:val="00C61830"/>
    <w:rsid w:val="00C61AD6"/>
    <w:rsid w:val="00C620C8"/>
    <w:rsid w:val="00C623A4"/>
    <w:rsid w:val="00C626C0"/>
    <w:rsid w:val="00C62780"/>
    <w:rsid w:val="00C627AE"/>
    <w:rsid w:val="00C627EF"/>
    <w:rsid w:val="00C62820"/>
    <w:rsid w:val="00C62AAC"/>
    <w:rsid w:val="00C62BC9"/>
    <w:rsid w:val="00C62DF8"/>
    <w:rsid w:val="00C62F09"/>
    <w:rsid w:val="00C62FAE"/>
    <w:rsid w:val="00C62FB2"/>
    <w:rsid w:val="00C6311E"/>
    <w:rsid w:val="00C6326D"/>
    <w:rsid w:val="00C63288"/>
    <w:rsid w:val="00C63484"/>
    <w:rsid w:val="00C634A7"/>
    <w:rsid w:val="00C634B5"/>
    <w:rsid w:val="00C636AE"/>
    <w:rsid w:val="00C63793"/>
    <w:rsid w:val="00C63B31"/>
    <w:rsid w:val="00C63C07"/>
    <w:rsid w:val="00C63E0E"/>
    <w:rsid w:val="00C63E79"/>
    <w:rsid w:val="00C63F1B"/>
    <w:rsid w:val="00C63F8C"/>
    <w:rsid w:val="00C64201"/>
    <w:rsid w:val="00C643B1"/>
    <w:rsid w:val="00C64477"/>
    <w:rsid w:val="00C64764"/>
    <w:rsid w:val="00C647FC"/>
    <w:rsid w:val="00C6499D"/>
    <w:rsid w:val="00C64CD3"/>
    <w:rsid w:val="00C6503F"/>
    <w:rsid w:val="00C65124"/>
    <w:rsid w:val="00C652D5"/>
    <w:rsid w:val="00C655D0"/>
    <w:rsid w:val="00C65A7F"/>
    <w:rsid w:val="00C65B9B"/>
    <w:rsid w:val="00C65D0A"/>
    <w:rsid w:val="00C65E76"/>
    <w:rsid w:val="00C65EC3"/>
    <w:rsid w:val="00C66178"/>
    <w:rsid w:val="00C66CAC"/>
    <w:rsid w:val="00C66FC9"/>
    <w:rsid w:val="00C672B2"/>
    <w:rsid w:val="00C67670"/>
    <w:rsid w:val="00C676F3"/>
    <w:rsid w:val="00C67756"/>
    <w:rsid w:val="00C677E3"/>
    <w:rsid w:val="00C678AE"/>
    <w:rsid w:val="00C67BF8"/>
    <w:rsid w:val="00C67D39"/>
    <w:rsid w:val="00C67FA2"/>
    <w:rsid w:val="00C7004E"/>
    <w:rsid w:val="00C7008F"/>
    <w:rsid w:val="00C70A3C"/>
    <w:rsid w:val="00C70E08"/>
    <w:rsid w:val="00C711B2"/>
    <w:rsid w:val="00C711D9"/>
    <w:rsid w:val="00C71397"/>
    <w:rsid w:val="00C71511"/>
    <w:rsid w:val="00C71919"/>
    <w:rsid w:val="00C719D8"/>
    <w:rsid w:val="00C71A91"/>
    <w:rsid w:val="00C71F4A"/>
    <w:rsid w:val="00C71FD6"/>
    <w:rsid w:val="00C72098"/>
    <w:rsid w:val="00C720CE"/>
    <w:rsid w:val="00C720DC"/>
    <w:rsid w:val="00C7232A"/>
    <w:rsid w:val="00C723C0"/>
    <w:rsid w:val="00C7247F"/>
    <w:rsid w:val="00C72694"/>
    <w:rsid w:val="00C72787"/>
    <w:rsid w:val="00C72B15"/>
    <w:rsid w:val="00C72D98"/>
    <w:rsid w:val="00C72D9F"/>
    <w:rsid w:val="00C72EA9"/>
    <w:rsid w:val="00C72F47"/>
    <w:rsid w:val="00C73290"/>
    <w:rsid w:val="00C733E1"/>
    <w:rsid w:val="00C7340A"/>
    <w:rsid w:val="00C735C9"/>
    <w:rsid w:val="00C736CB"/>
    <w:rsid w:val="00C738EE"/>
    <w:rsid w:val="00C73926"/>
    <w:rsid w:val="00C73FA4"/>
    <w:rsid w:val="00C741E9"/>
    <w:rsid w:val="00C742D7"/>
    <w:rsid w:val="00C74536"/>
    <w:rsid w:val="00C74779"/>
    <w:rsid w:val="00C749A6"/>
    <w:rsid w:val="00C74B6F"/>
    <w:rsid w:val="00C74C2A"/>
    <w:rsid w:val="00C74CAD"/>
    <w:rsid w:val="00C74CFB"/>
    <w:rsid w:val="00C74E3B"/>
    <w:rsid w:val="00C750ED"/>
    <w:rsid w:val="00C75196"/>
    <w:rsid w:val="00C75293"/>
    <w:rsid w:val="00C752D6"/>
    <w:rsid w:val="00C756E8"/>
    <w:rsid w:val="00C757A6"/>
    <w:rsid w:val="00C758F9"/>
    <w:rsid w:val="00C759BA"/>
    <w:rsid w:val="00C75BEF"/>
    <w:rsid w:val="00C75CD4"/>
    <w:rsid w:val="00C75ECB"/>
    <w:rsid w:val="00C76031"/>
    <w:rsid w:val="00C760BB"/>
    <w:rsid w:val="00C760DB"/>
    <w:rsid w:val="00C7630D"/>
    <w:rsid w:val="00C764E7"/>
    <w:rsid w:val="00C76546"/>
    <w:rsid w:val="00C76566"/>
    <w:rsid w:val="00C76913"/>
    <w:rsid w:val="00C76A8D"/>
    <w:rsid w:val="00C76EE3"/>
    <w:rsid w:val="00C7718E"/>
    <w:rsid w:val="00C77294"/>
    <w:rsid w:val="00C774EC"/>
    <w:rsid w:val="00C77782"/>
    <w:rsid w:val="00C77CD2"/>
    <w:rsid w:val="00C77F64"/>
    <w:rsid w:val="00C77F90"/>
    <w:rsid w:val="00C803C2"/>
    <w:rsid w:val="00C80555"/>
    <w:rsid w:val="00C8059A"/>
    <w:rsid w:val="00C805AD"/>
    <w:rsid w:val="00C8076C"/>
    <w:rsid w:val="00C80914"/>
    <w:rsid w:val="00C80953"/>
    <w:rsid w:val="00C80A0C"/>
    <w:rsid w:val="00C80B02"/>
    <w:rsid w:val="00C80B74"/>
    <w:rsid w:val="00C80B92"/>
    <w:rsid w:val="00C81164"/>
    <w:rsid w:val="00C8160A"/>
    <w:rsid w:val="00C81944"/>
    <w:rsid w:val="00C81A24"/>
    <w:rsid w:val="00C81AFC"/>
    <w:rsid w:val="00C81BC4"/>
    <w:rsid w:val="00C81CDD"/>
    <w:rsid w:val="00C81DB5"/>
    <w:rsid w:val="00C81E0E"/>
    <w:rsid w:val="00C82368"/>
    <w:rsid w:val="00C826C1"/>
    <w:rsid w:val="00C82828"/>
    <w:rsid w:val="00C829AE"/>
    <w:rsid w:val="00C82E29"/>
    <w:rsid w:val="00C8309E"/>
    <w:rsid w:val="00C830B3"/>
    <w:rsid w:val="00C83771"/>
    <w:rsid w:val="00C83BD1"/>
    <w:rsid w:val="00C842D3"/>
    <w:rsid w:val="00C84559"/>
    <w:rsid w:val="00C848ED"/>
    <w:rsid w:val="00C84910"/>
    <w:rsid w:val="00C84C22"/>
    <w:rsid w:val="00C84E1A"/>
    <w:rsid w:val="00C8507D"/>
    <w:rsid w:val="00C850AC"/>
    <w:rsid w:val="00C85114"/>
    <w:rsid w:val="00C85358"/>
    <w:rsid w:val="00C8542C"/>
    <w:rsid w:val="00C858D4"/>
    <w:rsid w:val="00C85944"/>
    <w:rsid w:val="00C859A9"/>
    <w:rsid w:val="00C85A91"/>
    <w:rsid w:val="00C85C85"/>
    <w:rsid w:val="00C85D41"/>
    <w:rsid w:val="00C85FD9"/>
    <w:rsid w:val="00C86100"/>
    <w:rsid w:val="00C862EF"/>
    <w:rsid w:val="00C868CE"/>
    <w:rsid w:val="00C86C32"/>
    <w:rsid w:val="00C86CBF"/>
    <w:rsid w:val="00C86D6F"/>
    <w:rsid w:val="00C86F61"/>
    <w:rsid w:val="00C8701D"/>
    <w:rsid w:val="00C87118"/>
    <w:rsid w:val="00C87497"/>
    <w:rsid w:val="00C87537"/>
    <w:rsid w:val="00C87572"/>
    <w:rsid w:val="00C875BB"/>
    <w:rsid w:val="00C8793A"/>
    <w:rsid w:val="00C879F8"/>
    <w:rsid w:val="00C87E2F"/>
    <w:rsid w:val="00C900E6"/>
    <w:rsid w:val="00C903F2"/>
    <w:rsid w:val="00C90958"/>
    <w:rsid w:val="00C90962"/>
    <w:rsid w:val="00C90E88"/>
    <w:rsid w:val="00C91156"/>
    <w:rsid w:val="00C9144F"/>
    <w:rsid w:val="00C918EA"/>
    <w:rsid w:val="00C91A4D"/>
    <w:rsid w:val="00C91D1D"/>
    <w:rsid w:val="00C91E70"/>
    <w:rsid w:val="00C91F1E"/>
    <w:rsid w:val="00C923DD"/>
    <w:rsid w:val="00C92840"/>
    <w:rsid w:val="00C92B53"/>
    <w:rsid w:val="00C92B74"/>
    <w:rsid w:val="00C93128"/>
    <w:rsid w:val="00C931AD"/>
    <w:rsid w:val="00C93313"/>
    <w:rsid w:val="00C9336E"/>
    <w:rsid w:val="00C9359B"/>
    <w:rsid w:val="00C939DF"/>
    <w:rsid w:val="00C93BCD"/>
    <w:rsid w:val="00C93D59"/>
    <w:rsid w:val="00C94095"/>
    <w:rsid w:val="00C94192"/>
    <w:rsid w:val="00C943FC"/>
    <w:rsid w:val="00C946E5"/>
    <w:rsid w:val="00C94AE5"/>
    <w:rsid w:val="00C94B16"/>
    <w:rsid w:val="00C94FFD"/>
    <w:rsid w:val="00C95089"/>
    <w:rsid w:val="00C95187"/>
    <w:rsid w:val="00C95489"/>
    <w:rsid w:val="00C955C3"/>
    <w:rsid w:val="00C95619"/>
    <w:rsid w:val="00C9578A"/>
    <w:rsid w:val="00C957C0"/>
    <w:rsid w:val="00C95805"/>
    <w:rsid w:val="00C95AF7"/>
    <w:rsid w:val="00C95C01"/>
    <w:rsid w:val="00C9615B"/>
    <w:rsid w:val="00C96177"/>
    <w:rsid w:val="00C964A9"/>
    <w:rsid w:val="00C96586"/>
    <w:rsid w:val="00C96973"/>
    <w:rsid w:val="00C96B9B"/>
    <w:rsid w:val="00C96EC2"/>
    <w:rsid w:val="00C96F82"/>
    <w:rsid w:val="00C96F8E"/>
    <w:rsid w:val="00C973F3"/>
    <w:rsid w:val="00C97692"/>
    <w:rsid w:val="00C97D2A"/>
    <w:rsid w:val="00C97DA0"/>
    <w:rsid w:val="00CA003F"/>
    <w:rsid w:val="00CA040E"/>
    <w:rsid w:val="00CA04AA"/>
    <w:rsid w:val="00CA04F5"/>
    <w:rsid w:val="00CA0AB2"/>
    <w:rsid w:val="00CA0C16"/>
    <w:rsid w:val="00CA0D3A"/>
    <w:rsid w:val="00CA0F8C"/>
    <w:rsid w:val="00CA107E"/>
    <w:rsid w:val="00CA10F3"/>
    <w:rsid w:val="00CA1385"/>
    <w:rsid w:val="00CA1414"/>
    <w:rsid w:val="00CA1526"/>
    <w:rsid w:val="00CA18A3"/>
    <w:rsid w:val="00CA19F7"/>
    <w:rsid w:val="00CA24D7"/>
    <w:rsid w:val="00CA2B83"/>
    <w:rsid w:val="00CA2C66"/>
    <w:rsid w:val="00CA2CD6"/>
    <w:rsid w:val="00CA2D48"/>
    <w:rsid w:val="00CA3271"/>
    <w:rsid w:val="00CA3353"/>
    <w:rsid w:val="00CA39DC"/>
    <w:rsid w:val="00CA3B75"/>
    <w:rsid w:val="00CA3C33"/>
    <w:rsid w:val="00CA3CB4"/>
    <w:rsid w:val="00CA3CBD"/>
    <w:rsid w:val="00CA4069"/>
    <w:rsid w:val="00CA40D4"/>
    <w:rsid w:val="00CA40DD"/>
    <w:rsid w:val="00CA431A"/>
    <w:rsid w:val="00CA433D"/>
    <w:rsid w:val="00CA449F"/>
    <w:rsid w:val="00CA459C"/>
    <w:rsid w:val="00CA46E6"/>
    <w:rsid w:val="00CA488E"/>
    <w:rsid w:val="00CA4A54"/>
    <w:rsid w:val="00CA4AF4"/>
    <w:rsid w:val="00CA4FB3"/>
    <w:rsid w:val="00CA51D7"/>
    <w:rsid w:val="00CA53AC"/>
    <w:rsid w:val="00CA55B5"/>
    <w:rsid w:val="00CA56C3"/>
    <w:rsid w:val="00CA5702"/>
    <w:rsid w:val="00CA588D"/>
    <w:rsid w:val="00CA5ACA"/>
    <w:rsid w:val="00CA5DB2"/>
    <w:rsid w:val="00CA5F19"/>
    <w:rsid w:val="00CA6256"/>
    <w:rsid w:val="00CA6C26"/>
    <w:rsid w:val="00CA6D9E"/>
    <w:rsid w:val="00CA6E2C"/>
    <w:rsid w:val="00CA6E80"/>
    <w:rsid w:val="00CA6F73"/>
    <w:rsid w:val="00CA705E"/>
    <w:rsid w:val="00CA72DC"/>
    <w:rsid w:val="00CA756F"/>
    <w:rsid w:val="00CA7B10"/>
    <w:rsid w:val="00CA7C62"/>
    <w:rsid w:val="00CA7D95"/>
    <w:rsid w:val="00CB007A"/>
    <w:rsid w:val="00CB028E"/>
    <w:rsid w:val="00CB0350"/>
    <w:rsid w:val="00CB0433"/>
    <w:rsid w:val="00CB04C3"/>
    <w:rsid w:val="00CB0588"/>
    <w:rsid w:val="00CB08D7"/>
    <w:rsid w:val="00CB0BA8"/>
    <w:rsid w:val="00CB0D03"/>
    <w:rsid w:val="00CB0F5A"/>
    <w:rsid w:val="00CB110F"/>
    <w:rsid w:val="00CB130F"/>
    <w:rsid w:val="00CB15E0"/>
    <w:rsid w:val="00CB18E4"/>
    <w:rsid w:val="00CB1CBD"/>
    <w:rsid w:val="00CB1E79"/>
    <w:rsid w:val="00CB1F81"/>
    <w:rsid w:val="00CB204F"/>
    <w:rsid w:val="00CB20AA"/>
    <w:rsid w:val="00CB2173"/>
    <w:rsid w:val="00CB2318"/>
    <w:rsid w:val="00CB2457"/>
    <w:rsid w:val="00CB24AA"/>
    <w:rsid w:val="00CB2514"/>
    <w:rsid w:val="00CB25DE"/>
    <w:rsid w:val="00CB295F"/>
    <w:rsid w:val="00CB2AA2"/>
    <w:rsid w:val="00CB2B9B"/>
    <w:rsid w:val="00CB2C94"/>
    <w:rsid w:val="00CB2E83"/>
    <w:rsid w:val="00CB2EC1"/>
    <w:rsid w:val="00CB3240"/>
    <w:rsid w:val="00CB360C"/>
    <w:rsid w:val="00CB37EC"/>
    <w:rsid w:val="00CB38A6"/>
    <w:rsid w:val="00CB38E6"/>
    <w:rsid w:val="00CB3AEE"/>
    <w:rsid w:val="00CB3C86"/>
    <w:rsid w:val="00CB3DC7"/>
    <w:rsid w:val="00CB3EA1"/>
    <w:rsid w:val="00CB4791"/>
    <w:rsid w:val="00CB47D4"/>
    <w:rsid w:val="00CB49FC"/>
    <w:rsid w:val="00CB4B1A"/>
    <w:rsid w:val="00CB4B64"/>
    <w:rsid w:val="00CB4B7C"/>
    <w:rsid w:val="00CB4D8E"/>
    <w:rsid w:val="00CB4DA3"/>
    <w:rsid w:val="00CB562F"/>
    <w:rsid w:val="00CB57A4"/>
    <w:rsid w:val="00CB5910"/>
    <w:rsid w:val="00CB594D"/>
    <w:rsid w:val="00CB59E3"/>
    <w:rsid w:val="00CB5AF0"/>
    <w:rsid w:val="00CB5E3F"/>
    <w:rsid w:val="00CB5E9B"/>
    <w:rsid w:val="00CB5F5C"/>
    <w:rsid w:val="00CB600E"/>
    <w:rsid w:val="00CB60DF"/>
    <w:rsid w:val="00CB6398"/>
    <w:rsid w:val="00CB6411"/>
    <w:rsid w:val="00CB6B46"/>
    <w:rsid w:val="00CB6FA8"/>
    <w:rsid w:val="00CB7149"/>
    <w:rsid w:val="00CB7184"/>
    <w:rsid w:val="00CB7231"/>
    <w:rsid w:val="00CB724D"/>
    <w:rsid w:val="00CB737A"/>
    <w:rsid w:val="00CB7583"/>
    <w:rsid w:val="00CB77F7"/>
    <w:rsid w:val="00CB7CF9"/>
    <w:rsid w:val="00CB7DCB"/>
    <w:rsid w:val="00CB7EE3"/>
    <w:rsid w:val="00CC0118"/>
    <w:rsid w:val="00CC0184"/>
    <w:rsid w:val="00CC0AA7"/>
    <w:rsid w:val="00CC0BED"/>
    <w:rsid w:val="00CC0C3B"/>
    <w:rsid w:val="00CC0CD0"/>
    <w:rsid w:val="00CC0CF9"/>
    <w:rsid w:val="00CC0DB2"/>
    <w:rsid w:val="00CC0F43"/>
    <w:rsid w:val="00CC0F75"/>
    <w:rsid w:val="00CC105C"/>
    <w:rsid w:val="00CC13FE"/>
    <w:rsid w:val="00CC164D"/>
    <w:rsid w:val="00CC1A12"/>
    <w:rsid w:val="00CC1CAC"/>
    <w:rsid w:val="00CC1CB0"/>
    <w:rsid w:val="00CC1EE1"/>
    <w:rsid w:val="00CC227A"/>
    <w:rsid w:val="00CC247E"/>
    <w:rsid w:val="00CC2578"/>
    <w:rsid w:val="00CC27BA"/>
    <w:rsid w:val="00CC27CC"/>
    <w:rsid w:val="00CC27E7"/>
    <w:rsid w:val="00CC2C51"/>
    <w:rsid w:val="00CC2CC1"/>
    <w:rsid w:val="00CC308B"/>
    <w:rsid w:val="00CC34E0"/>
    <w:rsid w:val="00CC3650"/>
    <w:rsid w:val="00CC36F1"/>
    <w:rsid w:val="00CC3A4F"/>
    <w:rsid w:val="00CC3BD1"/>
    <w:rsid w:val="00CC3D00"/>
    <w:rsid w:val="00CC3D1A"/>
    <w:rsid w:val="00CC3EE1"/>
    <w:rsid w:val="00CC3F55"/>
    <w:rsid w:val="00CC3FC4"/>
    <w:rsid w:val="00CC4182"/>
    <w:rsid w:val="00CC4247"/>
    <w:rsid w:val="00CC455C"/>
    <w:rsid w:val="00CC4686"/>
    <w:rsid w:val="00CC4697"/>
    <w:rsid w:val="00CC4B13"/>
    <w:rsid w:val="00CC4B66"/>
    <w:rsid w:val="00CC4C78"/>
    <w:rsid w:val="00CC4DF2"/>
    <w:rsid w:val="00CC5007"/>
    <w:rsid w:val="00CC50EA"/>
    <w:rsid w:val="00CC5149"/>
    <w:rsid w:val="00CC52E3"/>
    <w:rsid w:val="00CC5519"/>
    <w:rsid w:val="00CC5EA0"/>
    <w:rsid w:val="00CC5F63"/>
    <w:rsid w:val="00CC5FB6"/>
    <w:rsid w:val="00CC62B0"/>
    <w:rsid w:val="00CC62FB"/>
    <w:rsid w:val="00CC66FF"/>
    <w:rsid w:val="00CC6B3C"/>
    <w:rsid w:val="00CC6B7D"/>
    <w:rsid w:val="00CC6C05"/>
    <w:rsid w:val="00CC76C7"/>
    <w:rsid w:val="00CC772C"/>
    <w:rsid w:val="00CC7830"/>
    <w:rsid w:val="00CC7E56"/>
    <w:rsid w:val="00CC7EA0"/>
    <w:rsid w:val="00CC7EA6"/>
    <w:rsid w:val="00CC7EFD"/>
    <w:rsid w:val="00CC7FE8"/>
    <w:rsid w:val="00CD034A"/>
    <w:rsid w:val="00CD04B9"/>
    <w:rsid w:val="00CD04CD"/>
    <w:rsid w:val="00CD088C"/>
    <w:rsid w:val="00CD0B80"/>
    <w:rsid w:val="00CD0CBF"/>
    <w:rsid w:val="00CD0EC0"/>
    <w:rsid w:val="00CD0EF2"/>
    <w:rsid w:val="00CD10C8"/>
    <w:rsid w:val="00CD10E8"/>
    <w:rsid w:val="00CD1355"/>
    <w:rsid w:val="00CD1691"/>
    <w:rsid w:val="00CD17C6"/>
    <w:rsid w:val="00CD184C"/>
    <w:rsid w:val="00CD1C85"/>
    <w:rsid w:val="00CD1DFB"/>
    <w:rsid w:val="00CD1F6B"/>
    <w:rsid w:val="00CD2000"/>
    <w:rsid w:val="00CD2248"/>
    <w:rsid w:val="00CD2300"/>
    <w:rsid w:val="00CD2351"/>
    <w:rsid w:val="00CD2398"/>
    <w:rsid w:val="00CD242F"/>
    <w:rsid w:val="00CD266F"/>
    <w:rsid w:val="00CD2CA0"/>
    <w:rsid w:val="00CD32B4"/>
    <w:rsid w:val="00CD32DE"/>
    <w:rsid w:val="00CD34F4"/>
    <w:rsid w:val="00CD3566"/>
    <w:rsid w:val="00CD3611"/>
    <w:rsid w:val="00CD37A2"/>
    <w:rsid w:val="00CD3B85"/>
    <w:rsid w:val="00CD3C08"/>
    <w:rsid w:val="00CD3D50"/>
    <w:rsid w:val="00CD3F60"/>
    <w:rsid w:val="00CD41AD"/>
    <w:rsid w:val="00CD421D"/>
    <w:rsid w:val="00CD46B7"/>
    <w:rsid w:val="00CD4B3D"/>
    <w:rsid w:val="00CD4F61"/>
    <w:rsid w:val="00CD502F"/>
    <w:rsid w:val="00CD5142"/>
    <w:rsid w:val="00CD5178"/>
    <w:rsid w:val="00CD53DC"/>
    <w:rsid w:val="00CD55D9"/>
    <w:rsid w:val="00CD58D0"/>
    <w:rsid w:val="00CD59EB"/>
    <w:rsid w:val="00CD5D6C"/>
    <w:rsid w:val="00CD60AA"/>
    <w:rsid w:val="00CD610A"/>
    <w:rsid w:val="00CD61BC"/>
    <w:rsid w:val="00CD6355"/>
    <w:rsid w:val="00CD63D6"/>
    <w:rsid w:val="00CD66A2"/>
    <w:rsid w:val="00CD6985"/>
    <w:rsid w:val="00CD69B7"/>
    <w:rsid w:val="00CD6A33"/>
    <w:rsid w:val="00CD6D0E"/>
    <w:rsid w:val="00CD6D94"/>
    <w:rsid w:val="00CD6ECF"/>
    <w:rsid w:val="00CD6F57"/>
    <w:rsid w:val="00CD70B7"/>
    <w:rsid w:val="00CD730B"/>
    <w:rsid w:val="00CD74F4"/>
    <w:rsid w:val="00CD7614"/>
    <w:rsid w:val="00CD7646"/>
    <w:rsid w:val="00CD77F3"/>
    <w:rsid w:val="00CD79A9"/>
    <w:rsid w:val="00CE0228"/>
    <w:rsid w:val="00CE0245"/>
    <w:rsid w:val="00CE0A27"/>
    <w:rsid w:val="00CE0D88"/>
    <w:rsid w:val="00CE10FE"/>
    <w:rsid w:val="00CE1186"/>
    <w:rsid w:val="00CE1618"/>
    <w:rsid w:val="00CE18A3"/>
    <w:rsid w:val="00CE1B13"/>
    <w:rsid w:val="00CE1C7C"/>
    <w:rsid w:val="00CE1D48"/>
    <w:rsid w:val="00CE1E96"/>
    <w:rsid w:val="00CE1FED"/>
    <w:rsid w:val="00CE210F"/>
    <w:rsid w:val="00CE21B2"/>
    <w:rsid w:val="00CE21E6"/>
    <w:rsid w:val="00CE2399"/>
    <w:rsid w:val="00CE2426"/>
    <w:rsid w:val="00CE2432"/>
    <w:rsid w:val="00CE2616"/>
    <w:rsid w:val="00CE26D8"/>
    <w:rsid w:val="00CE2743"/>
    <w:rsid w:val="00CE282B"/>
    <w:rsid w:val="00CE299E"/>
    <w:rsid w:val="00CE2EA3"/>
    <w:rsid w:val="00CE2FA3"/>
    <w:rsid w:val="00CE3101"/>
    <w:rsid w:val="00CE32C0"/>
    <w:rsid w:val="00CE370B"/>
    <w:rsid w:val="00CE3B34"/>
    <w:rsid w:val="00CE3B85"/>
    <w:rsid w:val="00CE3BC4"/>
    <w:rsid w:val="00CE3E51"/>
    <w:rsid w:val="00CE3F73"/>
    <w:rsid w:val="00CE4016"/>
    <w:rsid w:val="00CE42BF"/>
    <w:rsid w:val="00CE44B0"/>
    <w:rsid w:val="00CE47C2"/>
    <w:rsid w:val="00CE485F"/>
    <w:rsid w:val="00CE4A0F"/>
    <w:rsid w:val="00CE4C01"/>
    <w:rsid w:val="00CE4CF5"/>
    <w:rsid w:val="00CE4DDB"/>
    <w:rsid w:val="00CE4EC8"/>
    <w:rsid w:val="00CE501A"/>
    <w:rsid w:val="00CE50ED"/>
    <w:rsid w:val="00CE56F1"/>
    <w:rsid w:val="00CE584F"/>
    <w:rsid w:val="00CE5AFB"/>
    <w:rsid w:val="00CE5DCB"/>
    <w:rsid w:val="00CE6447"/>
    <w:rsid w:val="00CE65D7"/>
    <w:rsid w:val="00CE6720"/>
    <w:rsid w:val="00CE6899"/>
    <w:rsid w:val="00CE6A2E"/>
    <w:rsid w:val="00CE6AF0"/>
    <w:rsid w:val="00CE6C96"/>
    <w:rsid w:val="00CE6EA0"/>
    <w:rsid w:val="00CE6F44"/>
    <w:rsid w:val="00CE706F"/>
    <w:rsid w:val="00CE70B3"/>
    <w:rsid w:val="00CE738D"/>
    <w:rsid w:val="00CE73FF"/>
    <w:rsid w:val="00CE7432"/>
    <w:rsid w:val="00CE7630"/>
    <w:rsid w:val="00CE777B"/>
    <w:rsid w:val="00CE7A0B"/>
    <w:rsid w:val="00CE7DA9"/>
    <w:rsid w:val="00CE7F93"/>
    <w:rsid w:val="00CF085C"/>
    <w:rsid w:val="00CF0A55"/>
    <w:rsid w:val="00CF0A7D"/>
    <w:rsid w:val="00CF0AE2"/>
    <w:rsid w:val="00CF0EAA"/>
    <w:rsid w:val="00CF1048"/>
    <w:rsid w:val="00CF11A5"/>
    <w:rsid w:val="00CF128F"/>
    <w:rsid w:val="00CF1374"/>
    <w:rsid w:val="00CF1565"/>
    <w:rsid w:val="00CF159C"/>
    <w:rsid w:val="00CF1632"/>
    <w:rsid w:val="00CF18AC"/>
    <w:rsid w:val="00CF2034"/>
    <w:rsid w:val="00CF217C"/>
    <w:rsid w:val="00CF22B1"/>
    <w:rsid w:val="00CF23D8"/>
    <w:rsid w:val="00CF25C5"/>
    <w:rsid w:val="00CF2709"/>
    <w:rsid w:val="00CF296D"/>
    <w:rsid w:val="00CF29C5"/>
    <w:rsid w:val="00CF2B37"/>
    <w:rsid w:val="00CF3232"/>
    <w:rsid w:val="00CF354E"/>
    <w:rsid w:val="00CF3707"/>
    <w:rsid w:val="00CF379D"/>
    <w:rsid w:val="00CF3827"/>
    <w:rsid w:val="00CF3A0E"/>
    <w:rsid w:val="00CF3A69"/>
    <w:rsid w:val="00CF3A84"/>
    <w:rsid w:val="00CF3B32"/>
    <w:rsid w:val="00CF3B98"/>
    <w:rsid w:val="00CF3E6C"/>
    <w:rsid w:val="00CF451C"/>
    <w:rsid w:val="00CF453A"/>
    <w:rsid w:val="00CF476F"/>
    <w:rsid w:val="00CF4891"/>
    <w:rsid w:val="00CF4EA9"/>
    <w:rsid w:val="00CF4F5B"/>
    <w:rsid w:val="00CF513F"/>
    <w:rsid w:val="00CF5546"/>
    <w:rsid w:val="00CF5751"/>
    <w:rsid w:val="00CF5757"/>
    <w:rsid w:val="00CF57EF"/>
    <w:rsid w:val="00CF59A0"/>
    <w:rsid w:val="00CF5C11"/>
    <w:rsid w:val="00CF606B"/>
    <w:rsid w:val="00CF6622"/>
    <w:rsid w:val="00CF68B2"/>
    <w:rsid w:val="00CF6BAE"/>
    <w:rsid w:val="00CF6D04"/>
    <w:rsid w:val="00CF74D6"/>
    <w:rsid w:val="00CF76ED"/>
    <w:rsid w:val="00CF798E"/>
    <w:rsid w:val="00CF7C2B"/>
    <w:rsid w:val="00CF7C6C"/>
    <w:rsid w:val="00CF7DA9"/>
    <w:rsid w:val="00D0004A"/>
    <w:rsid w:val="00D000B5"/>
    <w:rsid w:val="00D0072B"/>
    <w:rsid w:val="00D00BB4"/>
    <w:rsid w:val="00D00D8C"/>
    <w:rsid w:val="00D00DB1"/>
    <w:rsid w:val="00D00F9D"/>
    <w:rsid w:val="00D00FAD"/>
    <w:rsid w:val="00D011C8"/>
    <w:rsid w:val="00D012F3"/>
    <w:rsid w:val="00D01411"/>
    <w:rsid w:val="00D01CBB"/>
    <w:rsid w:val="00D01D70"/>
    <w:rsid w:val="00D01E3D"/>
    <w:rsid w:val="00D02479"/>
    <w:rsid w:val="00D02826"/>
    <w:rsid w:val="00D0282E"/>
    <w:rsid w:val="00D028E1"/>
    <w:rsid w:val="00D0290A"/>
    <w:rsid w:val="00D0291C"/>
    <w:rsid w:val="00D02D3A"/>
    <w:rsid w:val="00D02DE3"/>
    <w:rsid w:val="00D02F22"/>
    <w:rsid w:val="00D03089"/>
    <w:rsid w:val="00D030DB"/>
    <w:rsid w:val="00D03362"/>
    <w:rsid w:val="00D035F2"/>
    <w:rsid w:val="00D03CD3"/>
    <w:rsid w:val="00D03E2A"/>
    <w:rsid w:val="00D03F1C"/>
    <w:rsid w:val="00D0402B"/>
    <w:rsid w:val="00D04070"/>
    <w:rsid w:val="00D04444"/>
    <w:rsid w:val="00D045D1"/>
    <w:rsid w:val="00D04846"/>
    <w:rsid w:val="00D0497B"/>
    <w:rsid w:val="00D04C64"/>
    <w:rsid w:val="00D04DD8"/>
    <w:rsid w:val="00D04EAF"/>
    <w:rsid w:val="00D04F08"/>
    <w:rsid w:val="00D04FA6"/>
    <w:rsid w:val="00D05090"/>
    <w:rsid w:val="00D050DB"/>
    <w:rsid w:val="00D0516E"/>
    <w:rsid w:val="00D05388"/>
    <w:rsid w:val="00D053B3"/>
    <w:rsid w:val="00D056ED"/>
    <w:rsid w:val="00D057E0"/>
    <w:rsid w:val="00D057F1"/>
    <w:rsid w:val="00D05952"/>
    <w:rsid w:val="00D05977"/>
    <w:rsid w:val="00D06015"/>
    <w:rsid w:val="00D06050"/>
    <w:rsid w:val="00D06374"/>
    <w:rsid w:val="00D063B7"/>
    <w:rsid w:val="00D0666B"/>
    <w:rsid w:val="00D0685C"/>
    <w:rsid w:val="00D06BF3"/>
    <w:rsid w:val="00D071F5"/>
    <w:rsid w:val="00D0722E"/>
    <w:rsid w:val="00D07307"/>
    <w:rsid w:val="00D07462"/>
    <w:rsid w:val="00D0751F"/>
    <w:rsid w:val="00D075FC"/>
    <w:rsid w:val="00D076D8"/>
    <w:rsid w:val="00D07876"/>
    <w:rsid w:val="00D079B4"/>
    <w:rsid w:val="00D07A73"/>
    <w:rsid w:val="00D07ABF"/>
    <w:rsid w:val="00D07B3F"/>
    <w:rsid w:val="00D07C92"/>
    <w:rsid w:val="00D07E71"/>
    <w:rsid w:val="00D10060"/>
    <w:rsid w:val="00D10159"/>
    <w:rsid w:val="00D1016A"/>
    <w:rsid w:val="00D10182"/>
    <w:rsid w:val="00D101C5"/>
    <w:rsid w:val="00D1035B"/>
    <w:rsid w:val="00D10484"/>
    <w:rsid w:val="00D10496"/>
    <w:rsid w:val="00D104BC"/>
    <w:rsid w:val="00D10669"/>
    <w:rsid w:val="00D1095D"/>
    <w:rsid w:val="00D11022"/>
    <w:rsid w:val="00D11278"/>
    <w:rsid w:val="00D11338"/>
    <w:rsid w:val="00D11488"/>
    <w:rsid w:val="00D11646"/>
    <w:rsid w:val="00D11E9C"/>
    <w:rsid w:val="00D11FBE"/>
    <w:rsid w:val="00D11FD4"/>
    <w:rsid w:val="00D12194"/>
    <w:rsid w:val="00D121AA"/>
    <w:rsid w:val="00D12858"/>
    <w:rsid w:val="00D12B04"/>
    <w:rsid w:val="00D12B3B"/>
    <w:rsid w:val="00D13108"/>
    <w:rsid w:val="00D136C7"/>
    <w:rsid w:val="00D1391B"/>
    <w:rsid w:val="00D13F58"/>
    <w:rsid w:val="00D143E3"/>
    <w:rsid w:val="00D145A8"/>
    <w:rsid w:val="00D147BA"/>
    <w:rsid w:val="00D14B1C"/>
    <w:rsid w:val="00D14B49"/>
    <w:rsid w:val="00D1512B"/>
    <w:rsid w:val="00D151FA"/>
    <w:rsid w:val="00D1561C"/>
    <w:rsid w:val="00D158AB"/>
    <w:rsid w:val="00D15AD5"/>
    <w:rsid w:val="00D15DAD"/>
    <w:rsid w:val="00D15DCB"/>
    <w:rsid w:val="00D15F35"/>
    <w:rsid w:val="00D15F84"/>
    <w:rsid w:val="00D160A1"/>
    <w:rsid w:val="00D164E7"/>
    <w:rsid w:val="00D16A3C"/>
    <w:rsid w:val="00D16C46"/>
    <w:rsid w:val="00D1701A"/>
    <w:rsid w:val="00D17048"/>
    <w:rsid w:val="00D17298"/>
    <w:rsid w:val="00D176AB"/>
    <w:rsid w:val="00D17794"/>
    <w:rsid w:val="00D17894"/>
    <w:rsid w:val="00D178BC"/>
    <w:rsid w:val="00D17941"/>
    <w:rsid w:val="00D17A40"/>
    <w:rsid w:val="00D17A4B"/>
    <w:rsid w:val="00D17CF0"/>
    <w:rsid w:val="00D17E2A"/>
    <w:rsid w:val="00D17F8A"/>
    <w:rsid w:val="00D20158"/>
    <w:rsid w:val="00D203FC"/>
    <w:rsid w:val="00D20607"/>
    <w:rsid w:val="00D2076D"/>
    <w:rsid w:val="00D20A0E"/>
    <w:rsid w:val="00D20A39"/>
    <w:rsid w:val="00D20B57"/>
    <w:rsid w:val="00D20E10"/>
    <w:rsid w:val="00D210F5"/>
    <w:rsid w:val="00D2110D"/>
    <w:rsid w:val="00D21111"/>
    <w:rsid w:val="00D21219"/>
    <w:rsid w:val="00D2124D"/>
    <w:rsid w:val="00D21261"/>
    <w:rsid w:val="00D21329"/>
    <w:rsid w:val="00D21766"/>
    <w:rsid w:val="00D21E29"/>
    <w:rsid w:val="00D220AB"/>
    <w:rsid w:val="00D2248D"/>
    <w:rsid w:val="00D22902"/>
    <w:rsid w:val="00D22A84"/>
    <w:rsid w:val="00D22B4D"/>
    <w:rsid w:val="00D22CD4"/>
    <w:rsid w:val="00D2313A"/>
    <w:rsid w:val="00D23266"/>
    <w:rsid w:val="00D232AC"/>
    <w:rsid w:val="00D23536"/>
    <w:rsid w:val="00D2363A"/>
    <w:rsid w:val="00D23AD8"/>
    <w:rsid w:val="00D23D17"/>
    <w:rsid w:val="00D23E2D"/>
    <w:rsid w:val="00D2453A"/>
    <w:rsid w:val="00D245F6"/>
    <w:rsid w:val="00D2475C"/>
    <w:rsid w:val="00D2480F"/>
    <w:rsid w:val="00D248DB"/>
    <w:rsid w:val="00D24ADC"/>
    <w:rsid w:val="00D25110"/>
    <w:rsid w:val="00D25188"/>
    <w:rsid w:val="00D25196"/>
    <w:rsid w:val="00D252FF"/>
    <w:rsid w:val="00D25700"/>
    <w:rsid w:val="00D2582D"/>
    <w:rsid w:val="00D25879"/>
    <w:rsid w:val="00D25D37"/>
    <w:rsid w:val="00D2604B"/>
    <w:rsid w:val="00D2608F"/>
    <w:rsid w:val="00D260AC"/>
    <w:rsid w:val="00D26332"/>
    <w:rsid w:val="00D2634F"/>
    <w:rsid w:val="00D263CD"/>
    <w:rsid w:val="00D2643C"/>
    <w:rsid w:val="00D2656B"/>
    <w:rsid w:val="00D2670B"/>
    <w:rsid w:val="00D267DF"/>
    <w:rsid w:val="00D26A7C"/>
    <w:rsid w:val="00D26A8E"/>
    <w:rsid w:val="00D26B7F"/>
    <w:rsid w:val="00D26CB0"/>
    <w:rsid w:val="00D26E9F"/>
    <w:rsid w:val="00D27072"/>
    <w:rsid w:val="00D271F3"/>
    <w:rsid w:val="00D2739F"/>
    <w:rsid w:val="00D27AB1"/>
    <w:rsid w:val="00D27C98"/>
    <w:rsid w:val="00D27EBA"/>
    <w:rsid w:val="00D27F6E"/>
    <w:rsid w:val="00D30059"/>
    <w:rsid w:val="00D30880"/>
    <w:rsid w:val="00D30922"/>
    <w:rsid w:val="00D30925"/>
    <w:rsid w:val="00D30AE6"/>
    <w:rsid w:val="00D30B36"/>
    <w:rsid w:val="00D30F5C"/>
    <w:rsid w:val="00D31515"/>
    <w:rsid w:val="00D3192C"/>
    <w:rsid w:val="00D31AC8"/>
    <w:rsid w:val="00D31C33"/>
    <w:rsid w:val="00D31CCB"/>
    <w:rsid w:val="00D31FD5"/>
    <w:rsid w:val="00D3207E"/>
    <w:rsid w:val="00D3208C"/>
    <w:rsid w:val="00D3211F"/>
    <w:rsid w:val="00D32126"/>
    <w:rsid w:val="00D32198"/>
    <w:rsid w:val="00D32221"/>
    <w:rsid w:val="00D32246"/>
    <w:rsid w:val="00D325D2"/>
    <w:rsid w:val="00D326D6"/>
    <w:rsid w:val="00D329CF"/>
    <w:rsid w:val="00D32A42"/>
    <w:rsid w:val="00D32CF9"/>
    <w:rsid w:val="00D32FF5"/>
    <w:rsid w:val="00D33093"/>
    <w:rsid w:val="00D336BB"/>
    <w:rsid w:val="00D33BB4"/>
    <w:rsid w:val="00D33CA7"/>
    <w:rsid w:val="00D33ED2"/>
    <w:rsid w:val="00D34354"/>
    <w:rsid w:val="00D34491"/>
    <w:rsid w:val="00D3461A"/>
    <w:rsid w:val="00D34A2C"/>
    <w:rsid w:val="00D34DCF"/>
    <w:rsid w:val="00D34DE5"/>
    <w:rsid w:val="00D34E8D"/>
    <w:rsid w:val="00D3516D"/>
    <w:rsid w:val="00D352CE"/>
    <w:rsid w:val="00D35466"/>
    <w:rsid w:val="00D35589"/>
    <w:rsid w:val="00D355D2"/>
    <w:rsid w:val="00D35609"/>
    <w:rsid w:val="00D35794"/>
    <w:rsid w:val="00D3588B"/>
    <w:rsid w:val="00D35AAB"/>
    <w:rsid w:val="00D35B01"/>
    <w:rsid w:val="00D35B6A"/>
    <w:rsid w:val="00D35CBA"/>
    <w:rsid w:val="00D36021"/>
    <w:rsid w:val="00D36259"/>
    <w:rsid w:val="00D36425"/>
    <w:rsid w:val="00D36487"/>
    <w:rsid w:val="00D364A2"/>
    <w:rsid w:val="00D3698E"/>
    <w:rsid w:val="00D36D9C"/>
    <w:rsid w:val="00D36DA8"/>
    <w:rsid w:val="00D37114"/>
    <w:rsid w:val="00D373E5"/>
    <w:rsid w:val="00D37618"/>
    <w:rsid w:val="00D3772A"/>
    <w:rsid w:val="00D37A3F"/>
    <w:rsid w:val="00D37B4E"/>
    <w:rsid w:val="00D37CA5"/>
    <w:rsid w:val="00D37D42"/>
    <w:rsid w:val="00D37DA2"/>
    <w:rsid w:val="00D37E44"/>
    <w:rsid w:val="00D40204"/>
    <w:rsid w:val="00D406CE"/>
    <w:rsid w:val="00D40739"/>
    <w:rsid w:val="00D4091C"/>
    <w:rsid w:val="00D4098D"/>
    <w:rsid w:val="00D40BB3"/>
    <w:rsid w:val="00D40C1B"/>
    <w:rsid w:val="00D40EED"/>
    <w:rsid w:val="00D41021"/>
    <w:rsid w:val="00D41210"/>
    <w:rsid w:val="00D41565"/>
    <w:rsid w:val="00D416DC"/>
    <w:rsid w:val="00D41D7A"/>
    <w:rsid w:val="00D41DDE"/>
    <w:rsid w:val="00D41E50"/>
    <w:rsid w:val="00D420F5"/>
    <w:rsid w:val="00D421C9"/>
    <w:rsid w:val="00D42344"/>
    <w:rsid w:val="00D42818"/>
    <w:rsid w:val="00D42895"/>
    <w:rsid w:val="00D428EB"/>
    <w:rsid w:val="00D429F2"/>
    <w:rsid w:val="00D42A90"/>
    <w:rsid w:val="00D42CD7"/>
    <w:rsid w:val="00D42DF9"/>
    <w:rsid w:val="00D43105"/>
    <w:rsid w:val="00D432A1"/>
    <w:rsid w:val="00D43680"/>
    <w:rsid w:val="00D43A7C"/>
    <w:rsid w:val="00D43BC9"/>
    <w:rsid w:val="00D43D11"/>
    <w:rsid w:val="00D44143"/>
    <w:rsid w:val="00D441CC"/>
    <w:rsid w:val="00D4424A"/>
    <w:rsid w:val="00D4435C"/>
    <w:rsid w:val="00D444D7"/>
    <w:rsid w:val="00D45072"/>
    <w:rsid w:val="00D45084"/>
    <w:rsid w:val="00D45231"/>
    <w:rsid w:val="00D45650"/>
    <w:rsid w:val="00D457C1"/>
    <w:rsid w:val="00D458C4"/>
    <w:rsid w:val="00D461D5"/>
    <w:rsid w:val="00D463C0"/>
    <w:rsid w:val="00D4647C"/>
    <w:rsid w:val="00D46487"/>
    <w:rsid w:val="00D467CA"/>
    <w:rsid w:val="00D46C29"/>
    <w:rsid w:val="00D46C3F"/>
    <w:rsid w:val="00D46E89"/>
    <w:rsid w:val="00D47029"/>
    <w:rsid w:val="00D470F5"/>
    <w:rsid w:val="00D47296"/>
    <w:rsid w:val="00D47710"/>
    <w:rsid w:val="00D47742"/>
    <w:rsid w:val="00D47C41"/>
    <w:rsid w:val="00D47F03"/>
    <w:rsid w:val="00D50021"/>
    <w:rsid w:val="00D508A7"/>
    <w:rsid w:val="00D50911"/>
    <w:rsid w:val="00D50962"/>
    <w:rsid w:val="00D50A19"/>
    <w:rsid w:val="00D50A1D"/>
    <w:rsid w:val="00D50A6B"/>
    <w:rsid w:val="00D50B2E"/>
    <w:rsid w:val="00D50DE9"/>
    <w:rsid w:val="00D50DFC"/>
    <w:rsid w:val="00D5101F"/>
    <w:rsid w:val="00D5116F"/>
    <w:rsid w:val="00D512F6"/>
    <w:rsid w:val="00D518FE"/>
    <w:rsid w:val="00D519E6"/>
    <w:rsid w:val="00D51B22"/>
    <w:rsid w:val="00D51B63"/>
    <w:rsid w:val="00D51C77"/>
    <w:rsid w:val="00D521CB"/>
    <w:rsid w:val="00D5223A"/>
    <w:rsid w:val="00D52266"/>
    <w:rsid w:val="00D5231F"/>
    <w:rsid w:val="00D52956"/>
    <w:rsid w:val="00D52983"/>
    <w:rsid w:val="00D52997"/>
    <w:rsid w:val="00D52E86"/>
    <w:rsid w:val="00D52FC3"/>
    <w:rsid w:val="00D52FFB"/>
    <w:rsid w:val="00D53101"/>
    <w:rsid w:val="00D5347E"/>
    <w:rsid w:val="00D535B0"/>
    <w:rsid w:val="00D53682"/>
    <w:rsid w:val="00D53807"/>
    <w:rsid w:val="00D53817"/>
    <w:rsid w:val="00D53874"/>
    <w:rsid w:val="00D53957"/>
    <w:rsid w:val="00D53960"/>
    <w:rsid w:val="00D53D41"/>
    <w:rsid w:val="00D53E4D"/>
    <w:rsid w:val="00D53FA8"/>
    <w:rsid w:val="00D543D0"/>
    <w:rsid w:val="00D5451F"/>
    <w:rsid w:val="00D5454F"/>
    <w:rsid w:val="00D545BB"/>
    <w:rsid w:val="00D54667"/>
    <w:rsid w:val="00D54814"/>
    <w:rsid w:val="00D548D1"/>
    <w:rsid w:val="00D5496D"/>
    <w:rsid w:val="00D54A0C"/>
    <w:rsid w:val="00D54ECA"/>
    <w:rsid w:val="00D5509E"/>
    <w:rsid w:val="00D5521A"/>
    <w:rsid w:val="00D5538F"/>
    <w:rsid w:val="00D55470"/>
    <w:rsid w:val="00D5554D"/>
    <w:rsid w:val="00D55A6E"/>
    <w:rsid w:val="00D55CAB"/>
    <w:rsid w:val="00D55D2C"/>
    <w:rsid w:val="00D55F90"/>
    <w:rsid w:val="00D56184"/>
    <w:rsid w:val="00D561C9"/>
    <w:rsid w:val="00D56221"/>
    <w:rsid w:val="00D5633D"/>
    <w:rsid w:val="00D5641E"/>
    <w:rsid w:val="00D5647A"/>
    <w:rsid w:val="00D568D9"/>
    <w:rsid w:val="00D56903"/>
    <w:rsid w:val="00D56AEA"/>
    <w:rsid w:val="00D56FB9"/>
    <w:rsid w:val="00D5707B"/>
    <w:rsid w:val="00D57152"/>
    <w:rsid w:val="00D57361"/>
    <w:rsid w:val="00D5753A"/>
    <w:rsid w:val="00D57642"/>
    <w:rsid w:val="00D57648"/>
    <w:rsid w:val="00D577AA"/>
    <w:rsid w:val="00D57886"/>
    <w:rsid w:val="00D57951"/>
    <w:rsid w:val="00D57CA5"/>
    <w:rsid w:val="00D57E6C"/>
    <w:rsid w:val="00D57F9C"/>
    <w:rsid w:val="00D60019"/>
    <w:rsid w:val="00D6004A"/>
    <w:rsid w:val="00D60337"/>
    <w:rsid w:val="00D60795"/>
    <w:rsid w:val="00D60C59"/>
    <w:rsid w:val="00D60E78"/>
    <w:rsid w:val="00D60EB0"/>
    <w:rsid w:val="00D6100D"/>
    <w:rsid w:val="00D61092"/>
    <w:rsid w:val="00D61468"/>
    <w:rsid w:val="00D6156E"/>
    <w:rsid w:val="00D616D9"/>
    <w:rsid w:val="00D619AD"/>
    <w:rsid w:val="00D61A16"/>
    <w:rsid w:val="00D61CF5"/>
    <w:rsid w:val="00D61D9F"/>
    <w:rsid w:val="00D61F59"/>
    <w:rsid w:val="00D61FB3"/>
    <w:rsid w:val="00D62234"/>
    <w:rsid w:val="00D622F6"/>
    <w:rsid w:val="00D623FB"/>
    <w:rsid w:val="00D6266E"/>
    <w:rsid w:val="00D626D4"/>
    <w:rsid w:val="00D627B2"/>
    <w:rsid w:val="00D62958"/>
    <w:rsid w:val="00D6295C"/>
    <w:rsid w:val="00D62A17"/>
    <w:rsid w:val="00D62A9F"/>
    <w:rsid w:val="00D62B70"/>
    <w:rsid w:val="00D62EB3"/>
    <w:rsid w:val="00D6307A"/>
    <w:rsid w:val="00D636F9"/>
    <w:rsid w:val="00D6387A"/>
    <w:rsid w:val="00D638A6"/>
    <w:rsid w:val="00D63935"/>
    <w:rsid w:val="00D63942"/>
    <w:rsid w:val="00D63A3E"/>
    <w:rsid w:val="00D63BD2"/>
    <w:rsid w:val="00D63C9A"/>
    <w:rsid w:val="00D63DB1"/>
    <w:rsid w:val="00D64134"/>
    <w:rsid w:val="00D64164"/>
    <w:rsid w:val="00D64263"/>
    <w:rsid w:val="00D64345"/>
    <w:rsid w:val="00D643F0"/>
    <w:rsid w:val="00D64460"/>
    <w:rsid w:val="00D649D7"/>
    <w:rsid w:val="00D64ADB"/>
    <w:rsid w:val="00D64CD9"/>
    <w:rsid w:val="00D64E6D"/>
    <w:rsid w:val="00D6511A"/>
    <w:rsid w:val="00D65393"/>
    <w:rsid w:val="00D654C6"/>
    <w:rsid w:val="00D65939"/>
    <w:rsid w:val="00D659F3"/>
    <w:rsid w:val="00D65AF5"/>
    <w:rsid w:val="00D65C8C"/>
    <w:rsid w:val="00D65CC7"/>
    <w:rsid w:val="00D65D87"/>
    <w:rsid w:val="00D65FA8"/>
    <w:rsid w:val="00D66328"/>
    <w:rsid w:val="00D663EE"/>
    <w:rsid w:val="00D66492"/>
    <w:rsid w:val="00D665F1"/>
    <w:rsid w:val="00D6666C"/>
    <w:rsid w:val="00D66691"/>
    <w:rsid w:val="00D6670A"/>
    <w:rsid w:val="00D66845"/>
    <w:rsid w:val="00D669DD"/>
    <w:rsid w:val="00D66AC8"/>
    <w:rsid w:val="00D66ACA"/>
    <w:rsid w:val="00D66D19"/>
    <w:rsid w:val="00D66E09"/>
    <w:rsid w:val="00D672B0"/>
    <w:rsid w:val="00D6760F"/>
    <w:rsid w:val="00D67677"/>
    <w:rsid w:val="00D678F0"/>
    <w:rsid w:val="00D67D9F"/>
    <w:rsid w:val="00D67DE9"/>
    <w:rsid w:val="00D700DF"/>
    <w:rsid w:val="00D702BB"/>
    <w:rsid w:val="00D70777"/>
    <w:rsid w:val="00D70A30"/>
    <w:rsid w:val="00D7156E"/>
    <w:rsid w:val="00D71623"/>
    <w:rsid w:val="00D71659"/>
    <w:rsid w:val="00D71A28"/>
    <w:rsid w:val="00D71FAC"/>
    <w:rsid w:val="00D720AF"/>
    <w:rsid w:val="00D72182"/>
    <w:rsid w:val="00D72298"/>
    <w:rsid w:val="00D72374"/>
    <w:rsid w:val="00D7245E"/>
    <w:rsid w:val="00D72623"/>
    <w:rsid w:val="00D72653"/>
    <w:rsid w:val="00D72657"/>
    <w:rsid w:val="00D72807"/>
    <w:rsid w:val="00D72839"/>
    <w:rsid w:val="00D729D7"/>
    <w:rsid w:val="00D72AE2"/>
    <w:rsid w:val="00D72CE9"/>
    <w:rsid w:val="00D72E71"/>
    <w:rsid w:val="00D73332"/>
    <w:rsid w:val="00D73486"/>
    <w:rsid w:val="00D73593"/>
    <w:rsid w:val="00D73657"/>
    <w:rsid w:val="00D7372E"/>
    <w:rsid w:val="00D73800"/>
    <w:rsid w:val="00D738CE"/>
    <w:rsid w:val="00D73EC0"/>
    <w:rsid w:val="00D74107"/>
    <w:rsid w:val="00D74128"/>
    <w:rsid w:val="00D74311"/>
    <w:rsid w:val="00D743A4"/>
    <w:rsid w:val="00D746CE"/>
    <w:rsid w:val="00D749A0"/>
    <w:rsid w:val="00D74BD2"/>
    <w:rsid w:val="00D75067"/>
    <w:rsid w:val="00D7507A"/>
    <w:rsid w:val="00D75285"/>
    <w:rsid w:val="00D755A1"/>
    <w:rsid w:val="00D75724"/>
    <w:rsid w:val="00D75895"/>
    <w:rsid w:val="00D758BB"/>
    <w:rsid w:val="00D75B41"/>
    <w:rsid w:val="00D7606A"/>
    <w:rsid w:val="00D76128"/>
    <w:rsid w:val="00D76529"/>
    <w:rsid w:val="00D769F7"/>
    <w:rsid w:val="00D76D80"/>
    <w:rsid w:val="00D76F4C"/>
    <w:rsid w:val="00D76F8F"/>
    <w:rsid w:val="00D77923"/>
    <w:rsid w:val="00D77DF1"/>
    <w:rsid w:val="00D80095"/>
    <w:rsid w:val="00D800F5"/>
    <w:rsid w:val="00D807C9"/>
    <w:rsid w:val="00D807DA"/>
    <w:rsid w:val="00D80BA7"/>
    <w:rsid w:val="00D80D09"/>
    <w:rsid w:val="00D80D63"/>
    <w:rsid w:val="00D80EC2"/>
    <w:rsid w:val="00D80FD3"/>
    <w:rsid w:val="00D812A0"/>
    <w:rsid w:val="00D813E5"/>
    <w:rsid w:val="00D81512"/>
    <w:rsid w:val="00D81653"/>
    <w:rsid w:val="00D8178A"/>
    <w:rsid w:val="00D817AC"/>
    <w:rsid w:val="00D81859"/>
    <w:rsid w:val="00D81A44"/>
    <w:rsid w:val="00D81D50"/>
    <w:rsid w:val="00D81FCF"/>
    <w:rsid w:val="00D821B2"/>
    <w:rsid w:val="00D82358"/>
    <w:rsid w:val="00D8280F"/>
    <w:rsid w:val="00D828A3"/>
    <w:rsid w:val="00D8290C"/>
    <w:rsid w:val="00D8294E"/>
    <w:rsid w:val="00D82981"/>
    <w:rsid w:val="00D82A08"/>
    <w:rsid w:val="00D82FBD"/>
    <w:rsid w:val="00D83026"/>
    <w:rsid w:val="00D83062"/>
    <w:rsid w:val="00D83151"/>
    <w:rsid w:val="00D837CD"/>
    <w:rsid w:val="00D83A1F"/>
    <w:rsid w:val="00D83ADE"/>
    <w:rsid w:val="00D83B7B"/>
    <w:rsid w:val="00D83D51"/>
    <w:rsid w:val="00D83E56"/>
    <w:rsid w:val="00D84361"/>
    <w:rsid w:val="00D84423"/>
    <w:rsid w:val="00D84672"/>
    <w:rsid w:val="00D847FC"/>
    <w:rsid w:val="00D84D5B"/>
    <w:rsid w:val="00D84E12"/>
    <w:rsid w:val="00D84E7D"/>
    <w:rsid w:val="00D8514F"/>
    <w:rsid w:val="00D85150"/>
    <w:rsid w:val="00D851DB"/>
    <w:rsid w:val="00D853A1"/>
    <w:rsid w:val="00D85489"/>
    <w:rsid w:val="00D85549"/>
    <w:rsid w:val="00D85E61"/>
    <w:rsid w:val="00D85EC4"/>
    <w:rsid w:val="00D86342"/>
    <w:rsid w:val="00D86382"/>
    <w:rsid w:val="00D86403"/>
    <w:rsid w:val="00D86613"/>
    <w:rsid w:val="00D867D5"/>
    <w:rsid w:val="00D868EB"/>
    <w:rsid w:val="00D869A3"/>
    <w:rsid w:val="00D86FC3"/>
    <w:rsid w:val="00D87249"/>
    <w:rsid w:val="00D87389"/>
    <w:rsid w:val="00D87624"/>
    <w:rsid w:val="00D8766A"/>
    <w:rsid w:val="00D876A7"/>
    <w:rsid w:val="00D8788D"/>
    <w:rsid w:val="00D87899"/>
    <w:rsid w:val="00D87A0D"/>
    <w:rsid w:val="00D87A31"/>
    <w:rsid w:val="00D87B9A"/>
    <w:rsid w:val="00D87C8C"/>
    <w:rsid w:val="00D87F5B"/>
    <w:rsid w:val="00D9030B"/>
    <w:rsid w:val="00D90567"/>
    <w:rsid w:val="00D9079D"/>
    <w:rsid w:val="00D90931"/>
    <w:rsid w:val="00D90D70"/>
    <w:rsid w:val="00D90FDA"/>
    <w:rsid w:val="00D91314"/>
    <w:rsid w:val="00D913E4"/>
    <w:rsid w:val="00D9143F"/>
    <w:rsid w:val="00D91592"/>
    <w:rsid w:val="00D915C8"/>
    <w:rsid w:val="00D91C8A"/>
    <w:rsid w:val="00D91E78"/>
    <w:rsid w:val="00D9213E"/>
    <w:rsid w:val="00D9227B"/>
    <w:rsid w:val="00D92334"/>
    <w:rsid w:val="00D92612"/>
    <w:rsid w:val="00D92C69"/>
    <w:rsid w:val="00D92CB1"/>
    <w:rsid w:val="00D92E07"/>
    <w:rsid w:val="00D9306A"/>
    <w:rsid w:val="00D93075"/>
    <w:rsid w:val="00D933DA"/>
    <w:rsid w:val="00D93584"/>
    <w:rsid w:val="00D93C57"/>
    <w:rsid w:val="00D93E40"/>
    <w:rsid w:val="00D940B4"/>
    <w:rsid w:val="00D942C7"/>
    <w:rsid w:val="00D94383"/>
    <w:rsid w:val="00D9443F"/>
    <w:rsid w:val="00D9454D"/>
    <w:rsid w:val="00D945F8"/>
    <w:rsid w:val="00D94B40"/>
    <w:rsid w:val="00D94E07"/>
    <w:rsid w:val="00D94E8D"/>
    <w:rsid w:val="00D9506F"/>
    <w:rsid w:val="00D956E5"/>
    <w:rsid w:val="00D9579C"/>
    <w:rsid w:val="00D95A32"/>
    <w:rsid w:val="00D95B77"/>
    <w:rsid w:val="00D95CBC"/>
    <w:rsid w:val="00D95CFC"/>
    <w:rsid w:val="00D95D0F"/>
    <w:rsid w:val="00D960BD"/>
    <w:rsid w:val="00D960DA"/>
    <w:rsid w:val="00D960E7"/>
    <w:rsid w:val="00D961C8"/>
    <w:rsid w:val="00D9623C"/>
    <w:rsid w:val="00D96394"/>
    <w:rsid w:val="00D96626"/>
    <w:rsid w:val="00D9662A"/>
    <w:rsid w:val="00D967D7"/>
    <w:rsid w:val="00D9693E"/>
    <w:rsid w:val="00D969AF"/>
    <w:rsid w:val="00D96A04"/>
    <w:rsid w:val="00D96A0F"/>
    <w:rsid w:val="00D96AFC"/>
    <w:rsid w:val="00D96BE2"/>
    <w:rsid w:val="00D96D1A"/>
    <w:rsid w:val="00D96E01"/>
    <w:rsid w:val="00D97181"/>
    <w:rsid w:val="00D972E7"/>
    <w:rsid w:val="00D97344"/>
    <w:rsid w:val="00D9780F"/>
    <w:rsid w:val="00D97A1C"/>
    <w:rsid w:val="00D97A3C"/>
    <w:rsid w:val="00D97A75"/>
    <w:rsid w:val="00D97BC0"/>
    <w:rsid w:val="00D97C3A"/>
    <w:rsid w:val="00D97C3C"/>
    <w:rsid w:val="00D97E24"/>
    <w:rsid w:val="00D97F2E"/>
    <w:rsid w:val="00DA000B"/>
    <w:rsid w:val="00DA0331"/>
    <w:rsid w:val="00DA0457"/>
    <w:rsid w:val="00DA059F"/>
    <w:rsid w:val="00DA0685"/>
    <w:rsid w:val="00DA10BB"/>
    <w:rsid w:val="00DA10DE"/>
    <w:rsid w:val="00DA115F"/>
    <w:rsid w:val="00DA12D5"/>
    <w:rsid w:val="00DA1526"/>
    <w:rsid w:val="00DA15B9"/>
    <w:rsid w:val="00DA1617"/>
    <w:rsid w:val="00DA16BC"/>
    <w:rsid w:val="00DA1770"/>
    <w:rsid w:val="00DA17EB"/>
    <w:rsid w:val="00DA1B70"/>
    <w:rsid w:val="00DA1C7D"/>
    <w:rsid w:val="00DA1CF9"/>
    <w:rsid w:val="00DA1D29"/>
    <w:rsid w:val="00DA1D87"/>
    <w:rsid w:val="00DA1E41"/>
    <w:rsid w:val="00DA2079"/>
    <w:rsid w:val="00DA209C"/>
    <w:rsid w:val="00DA22C0"/>
    <w:rsid w:val="00DA241F"/>
    <w:rsid w:val="00DA2625"/>
    <w:rsid w:val="00DA264C"/>
    <w:rsid w:val="00DA2983"/>
    <w:rsid w:val="00DA2C9F"/>
    <w:rsid w:val="00DA2D60"/>
    <w:rsid w:val="00DA2F27"/>
    <w:rsid w:val="00DA3102"/>
    <w:rsid w:val="00DA32A3"/>
    <w:rsid w:val="00DA32BC"/>
    <w:rsid w:val="00DA330C"/>
    <w:rsid w:val="00DA3AE1"/>
    <w:rsid w:val="00DA3D23"/>
    <w:rsid w:val="00DA4266"/>
    <w:rsid w:val="00DA4315"/>
    <w:rsid w:val="00DA4678"/>
    <w:rsid w:val="00DA480C"/>
    <w:rsid w:val="00DA4CCD"/>
    <w:rsid w:val="00DA5240"/>
    <w:rsid w:val="00DA5346"/>
    <w:rsid w:val="00DA53A6"/>
    <w:rsid w:val="00DA5782"/>
    <w:rsid w:val="00DA578B"/>
    <w:rsid w:val="00DA5A68"/>
    <w:rsid w:val="00DA5CD9"/>
    <w:rsid w:val="00DA5D19"/>
    <w:rsid w:val="00DA5DE4"/>
    <w:rsid w:val="00DA5EC8"/>
    <w:rsid w:val="00DA619A"/>
    <w:rsid w:val="00DA6272"/>
    <w:rsid w:val="00DA6344"/>
    <w:rsid w:val="00DA63C9"/>
    <w:rsid w:val="00DA649C"/>
    <w:rsid w:val="00DA65A3"/>
    <w:rsid w:val="00DA66D9"/>
    <w:rsid w:val="00DA6804"/>
    <w:rsid w:val="00DA6C01"/>
    <w:rsid w:val="00DA6F94"/>
    <w:rsid w:val="00DA7154"/>
    <w:rsid w:val="00DA736C"/>
    <w:rsid w:val="00DA74CD"/>
    <w:rsid w:val="00DA76FA"/>
    <w:rsid w:val="00DA78A2"/>
    <w:rsid w:val="00DA7A85"/>
    <w:rsid w:val="00DA7E83"/>
    <w:rsid w:val="00DB00EF"/>
    <w:rsid w:val="00DB0356"/>
    <w:rsid w:val="00DB0478"/>
    <w:rsid w:val="00DB067B"/>
    <w:rsid w:val="00DB0849"/>
    <w:rsid w:val="00DB099C"/>
    <w:rsid w:val="00DB0ADA"/>
    <w:rsid w:val="00DB0EA8"/>
    <w:rsid w:val="00DB0F1F"/>
    <w:rsid w:val="00DB1085"/>
    <w:rsid w:val="00DB1A6E"/>
    <w:rsid w:val="00DB1BBE"/>
    <w:rsid w:val="00DB1C70"/>
    <w:rsid w:val="00DB1C71"/>
    <w:rsid w:val="00DB1CC8"/>
    <w:rsid w:val="00DB1EBF"/>
    <w:rsid w:val="00DB2667"/>
    <w:rsid w:val="00DB2861"/>
    <w:rsid w:val="00DB2889"/>
    <w:rsid w:val="00DB2951"/>
    <w:rsid w:val="00DB297C"/>
    <w:rsid w:val="00DB2A23"/>
    <w:rsid w:val="00DB2A86"/>
    <w:rsid w:val="00DB2ED9"/>
    <w:rsid w:val="00DB31B3"/>
    <w:rsid w:val="00DB37FA"/>
    <w:rsid w:val="00DB3916"/>
    <w:rsid w:val="00DB39AB"/>
    <w:rsid w:val="00DB3ABC"/>
    <w:rsid w:val="00DB3DAC"/>
    <w:rsid w:val="00DB3F85"/>
    <w:rsid w:val="00DB4014"/>
    <w:rsid w:val="00DB41D1"/>
    <w:rsid w:val="00DB441E"/>
    <w:rsid w:val="00DB4680"/>
    <w:rsid w:val="00DB468E"/>
    <w:rsid w:val="00DB4B25"/>
    <w:rsid w:val="00DB4B65"/>
    <w:rsid w:val="00DB4DF7"/>
    <w:rsid w:val="00DB4E6F"/>
    <w:rsid w:val="00DB51B3"/>
    <w:rsid w:val="00DB52B3"/>
    <w:rsid w:val="00DB53B7"/>
    <w:rsid w:val="00DB5860"/>
    <w:rsid w:val="00DB5BB8"/>
    <w:rsid w:val="00DB5CAB"/>
    <w:rsid w:val="00DB5FFA"/>
    <w:rsid w:val="00DB60CA"/>
    <w:rsid w:val="00DB636E"/>
    <w:rsid w:val="00DB6480"/>
    <w:rsid w:val="00DB653C"/>
    <w:rsid w:val="00DB673F"/>
    <w:rsid w:val="00DB6B1C"/>
    <w:rsid w:val="00DB6BB5"/>
    <w:rsid w:val="00DB6D96"/>
    <w:rsid w:val="00DB704E"/>
    <w:rsid w:val="00DB72C9"/>
    <w:rsid w:val="00DB736F"/>
    <w:rsid w:val="00DB7B2B"/>
    <w:rsid w:val="00DB7C66"/>
    <w:rsid w:val="00DB7DB9"/>
    <w:rsid w:val="00DC0293"/>
    <w:rsid w:val="00DC03CE"/>
    <w:rsid w:val="00DC06AB"/>
    <w:rsid w:val="00DC0702"/>
    <w:rsid w:val="00DC0766"/>
    <w:rsid w:val="00DC0978"/>
    <w:rsid w:val="00DC0A34"/>
    <w:rsid w:val="00DC0EF8"/>
    <w:rsid w:val="00DC0FD9"/>
    <w:rsid w:val="00DC1138"/>
    <w:rsid w:val="00DC1190"/>
    <w:rsid w:val="00DC132E"/>
    <w:rsid w:val="00DC165E"/>
    <w:rsid w:val="00DC1BEC"/>
    <w:rsid w:val="00DC2292"/>
    <w:rsid w:val="00DC26A9"/>
    <w:rsid w:val="00DC26FC"/>
    <w:rsid w:val="00DC2BED"/>
    <w:rsid w:val="00DC3117"/>
    <w:rsid w:val="00DC3329"/>
    <w:rsid w:val="00DC38CF"/>
    <w:rsid w:val="00DC38D8"/>
    <w:rsid w:val="00DC39FD"/>
    <w:rsid w:val="00DC3AAE"/>
    <w:rsid w:val="00DC3AFB"/>
    <w:rsid w:val="00DC3B79"/>
    <w:rsid w:val="00DC3BC8"/>
    <w:rsid w:val="00DC3C24"/>
    <w:rsid w:val="00DC3C60"/>
    <w:rsid w:val="00DC3D0D"/>
    <w:rsid w:val="00DC3F0C"/>
    <w:rsid w:val="00DC40E1"/>
    <w:rsid w:val="00DC4289"/>
    <w:rsid w:val="00DC4354"/>
    <w:rsid w:val="00DC468E"/>
    <w:rsid w:val="00DC49AA"/>
    <w:rsid w:val="00DC4AC2"/>
    <w:rsid w:val="00DC4E98"/>
    <w:rsid w:val="00DC500F"/>
    <w:rsid w:val="00DC51E1"/>
    <w:rsid w:val="00DC5240"/>
    <w:rsid w:val="00DC52C5"/>
    <w:rsid w:val="00DC541C"/>
    <w:rsid w:val="00DC5592"/>
    <w:rsid w:val="00DC5B29"/>
    <w:rsid w:val="00DC5C45"/>
    <w:rsid w:val="00DC5F37"/>
    <w:rsid w:val="00DC616A"/>
    <w:rsid w:val="00DC61A3"/>
    <w:rsid w:val="00DC6B0A"/>
    <w:rsid w:val="00DC6B72"/>
    <w:rsid w:val="00DC6C3D"/>
    <w:rsid w:val="00DC6DAD"/>
    <w:rsid w:val="00DC6E38"/>
    <w:rsid w:val="00DC6FC5"/>
    <w:rsid w:val="00DC7450"/>
    <w:rsid w:val="00DC775B"/>
    <w:rsid w:val="00DC777D"/>
    <w:rsid w:val="00DC7865"/>
    <w:rsid w:val="00DC786E"/>
    <w:rsid w:val="00DC79BF"/>
    <w:rsid w:val="00DC7B04"/>
    <w:rsid w:val="00DC7BB8"/>
    <w:rsid w:val="00DC7C49"/>
    <w:rsid w:val="00DC7C71"/>
    <w:rsid w:val="00DC7E0A"/>
    <w:rsid w:val="00DD0152"/>
    <w:rsid w:val="00DD068C"/>
    <w:rsid w:val="00DD06E8"/>
    <w:rsid w:val="00DD0A2C"/>
    <w:rsid w:val="00DD0C0D"/>
    <w:rsid w:val="00DD0C6F"/>
    <w:rsid w:val="00DD0E1A"/>
    <w:rsid w:val="00DD0EDF"/>
    <w:rsid w:val="00DD11BB"/>
    <w:rsid w:val="00DD155B"/>
    <w:rsid w:val="00DD15E8"/>
    <w:rsid w:val="00DD16FA"/>
    <w:rsid w:val="00DD19E5"/>
    <w:rsid w:val="00DD1A01"/>
    <w:rsid w:val="00DD1DD5"/>
    <w:rsid w:val="00DD1E03"/>
    <w:rsid w:val="00DD1E9C"/>
    <w:rsid w:val="00DD1EEF"/>
    <w:rsid w:val="00DD2026"/>
    <w:rsid w:val="00DD2303"/>
    <w:rsid w:val="00DD2499"/>
    <w:rsid w:val="00DD2566"/>
    <w:rsid w:val="00DD25C3"/>
    <w:rsid w:val="00DD2612"/>
    <w:rsid w:val="00DD2841"/>
    <w:rsid w:val="00DD2923"/>
    <w:rsid w:val="00DD2B27"/>
    <w:rsid w:val="00DD2BA3"/>
    <w:rsid w:val="00DD2BAA"/>
    <w:rsid w:val="00DD2C0B"/>
    <w:rsid w:val="00DD3024"/>
    <w:rsid w:val="00DD3348"/>
    <w:rsid w:val="00DD371E"/>
    <w:rsid w:val="00DD387D"/>
    <w:rsid w:val="00DD39C4"/>
    <w:rsid w:val="00DD3BBD"/>
    <w:rsid w:val="00DD3CB1"/>
    <w:rsid w:val="00DD3CCC"/>
    <w:rsid w:val="00DD3D55"/>
    <w:rsid w:val="00DD3E62"/>
    <w:rsid w:val="00DD424C"/>
    <w:rsid w:val="00DD452B"/>
    <w:rsid w:val="00DD46D3"/>
    <w:rsid w:val="00DD46E1"/>
    <w:rsid w:val="00DD477D"/>
    <w:rsid w:val="00DD4875"/>
    <w:rsid w:val="00DD4A43"/>
    <w:rsid w:val="00DD4AA3"/>
    <w:rsid w:val="00DD5346"/>
    <w:rsid w:val="00DD5495"/>
    <w:rsid w:val="00DD550C"/>
    <w:rsid w:val="00DD55E1"/>
    <w:rsid w:val="00DD5616"/>
    <w:rsid w:val="00DD578D"/>
    <w:rsid w:val="00DD5B46"/>
    <w:rsid w:val="00DD5E3A"/>
    <w:rsid w:val="00DD6041"/>
    <w:rsid w:val="00DD613F"/>
    <w:rsid w:val="00DD6232"/>
    <w:rsid w:val="00DD6630"/>
    <w:rsid w:val="00DD680F"/>
    <w:rsid w:val="00DD6999"/>
    <w:rsid w:val="00DD69A5"/>
    <w:rsid w:val="00DD6A89"/>
    <w:rsid w:val="00DD6BAC"/>
    <w:rsid w:val="00DD6C06"/>
    <w:rsid w:val="00DD6FDD"/>
    <w:rsid w:val="00DD733D"/>
    <w:rsid w:val="00DD76CC"/>
    <w:rsid w:val="00DD7725"/>
    <w:rsid w:val="00DD78F6"/>
    <w:rsid w:val="00DD7EE0"/>
    <w:rsid w:val="00DD7F9E"/>
    <w:rsid w:val="00DD7FB7"/>
    <w:rsid w:val="00DE00ED"/>
    <w:rsid w:val="00DE0110"/>
    <w:rsid w:val="00DE022A"/>
    <w:rsid w:val="00DE028B"/>
    <w:rsid w:val="00DE0531"/>
    <w:rsid w:val="00DE0781"/>
    <w:rsid w:val="00DE09CE"/>
    <w:rsid w:val="00DE0F93"/>
    <w:rsid w:val="00DE1053"/>
    <w:rsid w:val="00DE1423"/>
    <w:rsid w:val="00DE1626"/>
    <w:rsid w:val="00DE170C"/>
    <w:rsid w:val="00DE171A"/>
    <w:rsid w:val="00DE1CA9"/>
    <w:rsid w:val="00DE1E4D"/>
    <w:rsid w:val="00DE2040"/>
    <w:rsid w:val="00DE20F0"/>
    <w:rsid w:val="00DE21F0"/>
    <w:rsid w:val="00DE21FE"/>
    <w:rsid w:val="00DE2250"/>
    <w:rsid w:val="00DE2273"/>
    <w:rsid w:val="00DE2283"/>
    <w:rsid w:val="00DE24B1"/>
    <w:rsid w:val="00DE25E7"/>
    <w:rsid w:val="00DE2B15"/>
    <w:rsid w:val="00DE2D54"/>
    <w:rsid w:val="00DE2DC8"/>
    <w:rsid w:val="00DE2F16"/>
    <w:rsid w:val="00DE30EC"/>
    <w:rsid w:val="00DE3296"/>
    <w:rsid w:val="00DE3304"/>
    <w:rsid w:val="00DE358A"/>
    <w:rsid w:val="00DE35CA"/>
    <w:rsid w:val="00DE3807"/>
    <w:rsid w:val="00DE3D91"/>
    <w:rsid w:val="00DE3E30"/>
    <w:rsid w:val="00DE45D8"/>
    <w:rsid w:val="00DE465C"/>
    <w:rsid w:val="00DE468B"/>
    <w:rsid w:val="00DE46C7"/>
    <w:rsid w:val="00DE46EC"/>
    <w:rsid w:val="00DE4AB8"/>
    <w:rsid w:val="00DE4C85"/>
    <w:rsid w:val="00DE4D05"/>
    <w:rsid w:val="00DE4FDA"/>
    <w:rsid w:val="00DE50A9"/>
    <w:rsid w:val="00DE51B8"/>
    <w:rsid w:val="00DE561A"/>
    <w:rsid w:val="00DE5915"/>
    <w:rsid w:val="00DE5B51"/>
    <w:rsid w:val="00DE5C04"/>
    <w:rsid w:val="00DE5CC3"/>
    <w:rsid w:val="00DE5E14"/>
    <w:rsid w:val="00DE5FE4"/>
    <w:rsid w:val="00DE6020"/>
    <w:rsid w:val="00DE61F2"/>
    <w:rsid w:val="00DE6239"/>
    <w:rsid w:val="00DE6260"/>
    <w:rsid w:val="00DE66CE"/>
    <w:rsid w:val="00DE69A9"/>
    <w:rsid w:val="00DE69CE"/>
    <w:rsid w:val="00DE6B50"/>
    <w:rsid w:val="00DE6F16"/>
    <w:rsid w:val="00DE7176"/>
    <w:rsid w:val="00DE720D"/>
    <w:rsid w:val="00DE728D"/>
    <w:rsid w:val="00DE753D"/>
    <w:rsid w:val="00DE762F"/>
    <w:rsid w:val="00DE7882"/>
    <w:rsid w:val="00DE78AA"/>
    <w:rsid w:val="00DE79A2"/>
    <w:rsid w:val="00DE7B2A"/>
    <w:rsid w:val="00DE7D3B"/>
    <w:rsid w:val="00DE7E80"/>
    <w:rsid w:val="00DE7F66"/>
    <w:rsid w:val="00DF024A"/>
    <w:rsid w:val="00DF0374"/>
    <w:rsid w:val="00DF04C1"/>
    <w:rsid w:val="00DF05EA"/>
    <w:rsid w:val="00DF074F"/>
    <w:rsid w:val="00DF0A62"/>
    <w:rsid w:val="00DF0B4A"/>
    <w:rsid w:val="00DF0F0E"/>
    <w:rsid w:val="00DF0F5D"/>
    <w:rsid w:val="00DF0F73"/>
    <w:rsid w:val="00DF0F78"/>
    <w:rsid w:val="00DF1616"/>
    <w:rsid w:val="00DF1629"/>
    <w:rsid w:val="00DF1911"/>
    <w:rsid w:val="00DF1957"/>
    <w:rsid w:val="00DF1A05"/>
    <w:rsid w:val="00DF1BBD"/>
    <w:rsid w:val="00DF1C52"/>
    <w:rsid w:val="00DF1D04"/>
    <w:rsid w:val="00DF1E8C"/>
    <w:rsid w:val="00DF21F5"/>
    <w:rsid w:val="00DF23D2"/>
    <w:rsid w:val="00DF2402"/>
    <w:rsid w:val="00DF2702"/>
    <w:rsid w:val="00DF2885"/>
    <w:rsid w:val="00DF2A65"/>
    <w:rsid w:val="00DF2A9A"/>
    <w:rsid w:val="00DF2A9C"/>
    <w:rsid w:val="00DF2CA9"/>
    <w:rsid w:val="00DF2DB4"/>
    <w:rsid w:val="00DF2EDB"/>
    <w:rsid w:val="00DF305E"/>
    <w:rsid w:val="00DF336F"/>
    <w:rsid w:val="00DF3456"/>
    <w:rsid w:val="00DF3AEF"/>
    <w:rsid w:val="00DF3AF4"/>
    <w:rsid w:val="00DF42DB"/>
    <w:rsid w:val="00DF4541"/>
    <w:rsid w:val="00DF458E"/>
    <w:rsid w:val="00DF46ED"/>
    <w:rsid w:val="00DF485A"/>
    <w:rsid w:val="00DF48AB"/>
    <w:rsid w:val="00DF4A1E"/>
    <w:rsid w:val="00DF4ED0"/>
    <w:rsid w:val="00DF4ED5"/>
    <w:rsid w:val="00DF4F99"/>
    <w:rsid w:val="00DF503E"/>
    <w:rsid w:val="00DF5293"/>
    <w:rsid w:val="00DF5296"/>
    <w:rsid w:val="00DF5893"/>
    <w:rsid w:val="00DF590F"/>
    <w:rsid w:val="00DF5FA9"/>
    <w:rsid w:val="00DF6131"/>
    <w:rsid w:val="00DF6298"/>
    <w:rsid w:val="00DF6503"/>
    <w:rsid w:val="00DF65AC"/>
    <w:rsid w:val="00DF6924"/>
    <w:rsid w:val="00DF69E4"/>
    <w:rsid w:val="00DF6B87"/>
    <w:rsid w:val="00DF6F60"/>
    <w:rsid w:val="00DF705E"/>
    <w:rsid w:val="00DF7364"/>
    <w:rsid w:val="00DF73DF"/>
    <w:rsid w:val="00DF747A"/>
    <w:rsid w:val="00DF75FB"/>
    <w:rsid w:val="00DF79EF"/>
    <w:rsid w:val="00DF7BAB"/>
    <w:rsid w:val="00DF7EC8"/>
    <w:rsid w:val="00E00078"/>
    <w:rsid w:val="00E000DF"/>
    <w:rsid w:val="00E00192"/>
    <w:rsid w:val="00E003B2"/>
    <w:rsid w:val="00E007C0"/>
    <w:rsid w:val="00E00849"/>
    <w:rsid w:val="00E008C0"/>
    <w:rsid w:val="00E00B77"/>
    <w:rsid w:val="00E00EA2"/>
    <w:rsid w:val="00E00ED9"/>
    <w:rsid w:val="00E00F6D"/>
    <w:rsid w:val="00E01063"/>
    <w:rsid w:val="00E01349"/>
    <w:rsid w:val="00E0148B"/>
    <w:rsid w:val="00E0183A"/>
    <w:rsid w:val="00E018F8"/>
    <w:rsid w:val="00E01B38"/>
    <w:rsid w:val="00E01B75"/>
    <w:rsid w:val="00E01F73"/>
    <w:rsid w:val="00E02621"/>
    <w:rsid w:val="00E0268C"/>
    <w:rsid w:val="00E02715"/>
    <w:rsid w:val="00E02762"/>
    <w:rsid w:val="00E02961"/>
    <w:rsid w:val="00E02B42"/>
    <w:rsid w:val="00E02BB8"/>
    <w:rsid w:val="00E02BBD"/>
    <w:rsid w:val="00E02E3F"/>
    <w:rsid w:val="00E02FC7"/>
    <w:rsid w:val="00E02FCB"/>
    <w:rsid w:val="00E03259"/>
    <w:rsid w:val="00E03502"/>
    <w:rsid w:val="00E03759"/>
    <w:rsid w:val="00E03799"/>
    <w:rsid w:val="00E03982"/>
    <w:rsid w:val="00E03AB7"/>
    <w:rsid w:val="00E03F01"/>
    <w:rsid w:val="00E03FB3"/>
    <w:rsid w:val="00E046FB"/>
    <w:rsid w:val="00E04714"/>
    <w:rsid w:val="00E047A8"/>
    <w:rsid w:val="00E04DD8"/>
    <w:rsid w:val="00E04E1B"/>
    <w:rsid w:val="00E04EC9"/>
    <w:rsid w:val="00E04F5B"/>
    <w:rsid w:val="00E050C4"/>
    <w:rsid w:val="00E0515E"/>
    <w:rsid w:val="00E05695"/>
    <w:rsid w:val="00E05DB1"/>
    <w:rsid w:val="00E061E0"/>
    <w:rsid w:val="00E0620E"/>
    <w:rsid w:val="00E063CB"/>
    <w:rsid w:val="00E06485"/>
    <w:rsid w:val="00E06856"/>
    <w:rsid w:val="00E06C71"/>
    <w:rsid w:val="00E07A29"/>
    <w:rsid w:val="00E07A8D"/>
    <w:rsid w:val="00E07AE3"/>
    <w:rsid w:val="00E07B60"/>
    <w:rsid w:val="00E07D20"/>
    <w:rsid w:val="00E07D5A"/>
    <w:rsid w:val="00E100B1"/>
    <w:rsid w:val="00E1022E"/>
    <w:rsid w:val="00E1026E"/>
    <w:rsid w:val="00E1044F"/>
    <w:rsid w:val="00E1050A"/>
    <w:rsid w:val="00E10588"/>
    <w:rsid w:val="00E106A0"/>
    <w:rsid w:val="00E10764"/>
    <w:rsid w:val="00E10B77"/>
    <w:rsid w:val="00E10C6B"/>
    <w:rsid w:val="00E110EB"/>
    <w:rsid w:val="00E11114"/>
    <w:rsid w:val="00E111EA"/>
    <w:rsid w:val="00E11595"/>
    <w:rsid w:val="00E11687"/>
    <w:rsid w:val="00E116CB"/>
    <w:rsid w:val="00E1179D"/>
    <w:rsid w:val="00E1181A"/>
    <w:rsid w:val="00E1197D"/>
    <w:rsid w:val="00E11C3A"/>
    <w:rsid w:val="00E11CCB"/>
    <w:rsid w:val="00E11D1B"/>
    <w:rsid w:val="00E11D3F"/>
    <w:rsid w:val="00E11E12"/>
    <w:rsid w:val="00E123DB"/>
    <w:rsid w:val="00E1250D"/>
    <w:rsid w:val="00E12AB7"/>
    <w:rsid w:val="00E12B6C"/>
    <w:rsid w:val="00E12DB1"/>
    <w:rsid w:val="00E12E08"/>
    <w:rsid w:val="00E12E55"/>
    <w:rsid w:val="00E12EC8"/>
    <w:rsid w:val="00E13289"/>
    <w:rsid w:val="00E134BC"/>
    <w:rsid w:val="00E135E9"/>
    <w:rsid w:val="00E137D2"/>
    <w:rsid w:val="00E13922"/>
    <w:rsid w:val="00E13B06"/>
    <w:rsid w:val="00E13CA0"/>
    <w:rsid w:val="00E13D52"/>
    <w:rsid w:val="00E13E90"/>
    <w:rsid w:val="00E14119"/>
    <w:rsid w:val="00E141B3"/>
    <w:rsid w:val="00E142CF"/>
    <w:rsid w:val="00E1435F"/>
    <w:rsid w:val="00E144FF"/>
    <w:rsid w:val="00E147F1"/>
    <w:rsid w:val="00E14950"/>
    <w:rsid w:val="00E14C14"/>
    <w:rsid w:val="00E14D16"/>
    <w:rsid w:val="00E15351"/>
    <w:rsid w:val="00E15532"/>
    <w:rsid w:val="00E15537"/>
    <w:rsid w:val="00E158B8"/>
    <w:rsid w:val="00E15B81"/>
    <w:rsid w:val="00E16014"/>
    <w:rsid w:val="00E160F5"/>
    <w:rsid w:val="00E1639B"/>
    <w:rsid w:val="00E16462"/>
    <w:rsid w:val="00E16513"/>
    <w:rsid w:val="00E16682"/>
    <w:rsid w:val="00E167D1"/>
    <w:rsid w:val="00E16919"/>
    <w:rsid w:val="00E16BBB"/>
    <w:rsid w:val="00E16BF9"/>
    <w:rsid w:val="00E16FFD"/>
    <w:rsid w:val="00E170D4"/>
    <w:rsid w:val="00E170DD"/>
    <w:rsid w:val="00E1723C"/>
    <w:rsid w:val="00E1739C"/>
    <w:rsid w:val="00E17613"/>
    <w:rsid w:val="00E17867"/>
    <w:rsid w:val="00E17A25"/>
    <w:rsid w:val="00E17CB0"/>
    <w:rsid w:val="00E17CD4"/>
    <w:rsid w:val="00E17E72"/>
    <w:rsid w:val="00E17ED8"/>
    <w:rsid w:val="00E17FBB"/>
    <w:rsid w:val="00E20257"/>
    <w:rsid w:val="00E2026B"/>
    <w:rsid w:val="00E202D6"/>
    <w:rsid w:val="00E2035E"/>
    <w:rsid w:val="00E203A2"/>
    <w:rsid w:val="00E206D3"/>
    <w:rsid w:val="00E2074B"/>
    <w:rsid w:val="00E207B0"/>
    <w:rsid w:val="00E20805"/>
    <w:rsid w:val="00E208F9"/>
    <w:rsid w:val="00E20B5F"/>
    <w:rsid w:val="00E20D4E"/>
    <w:rsid w:val="00E20EF8"/>
    <w:rsid w:val="00E2132A"/>
    <w:rsid w:val="00E21465"/>
    <w:rsid w:val="00E21678"/>
    <w:rsid w:val="00E222A7"/>
    <w:rsid w:val="00E22335"/>
    <w:rsid w:val="00E22481"/>
    <w:rsid w:val="00E22489"/>
    <w:rsid w:val="00E2264C"/>
    <w:rsid w:val="00E227BB"/>
    <w:rsid w:val="00E2280C"/>
    <w:rsid w:val="00E2296E"/>
    <w:rsid w:val="00E22A54"/>
    <w:rsid w:val="00E22E4D"/>
    <w:rsid w:val="00E22F01"/>
    <w:rsid w:val="00E23288"/>
    <w:rsid w:val="00E2379E"/>
    <w:rsid w:val="00E23CC0"/>
    <w:rsid w:val="00E23F71"/>
    <w:rsid w:val="00E24235"/>
    <w:rsid w:val="00E24495"/>
    <w:rsid w:val="00E245A1"/>
    <w:rsid w:val="00E24767"/>
    <w:rsid w:val="00E24B91"/>
    <w:rsid w:val="00E24E2B"/>
    <w:rsid w:val="00E24E64"/>
    <w:rsid w:val="00E24F2B"/>
    <w:rsid w:val="00E24F4D"/>
    <w:rsid w:val="00E250A1"/>
    <w:rsid w:val="00E250C4"/>
    <w:rsid w:val="00E25339"/>
    <w:rsid w:val="00E254EB"/>
    <w:rsid w:val="00E2563B"/>
    <w:rsid w:val="00E25817"/>
    <w:rsid w:val="00E25909"/>
    <w:rsid w:val="00E25AA8"/>
    <w:rsid w:val="00E25DD3"/>
    <w:rsid w:val="00E262E6"/>
    <w:rsid w:val="00E266AC"/>
    <w:rsid w:val="00E26778"/>
    <w:rsid w:val="00E26983"/>
    <w:rsid w:val="00E26F25"/>
    <w:rsid w:val="00E270E9"/>
    <w:rsid w:val="00E27180"/>
    <w:rsid w:val="00E27954"/>
    <w:rsid w:val="00E279DD"/>
    <w:rsid w:val="00E27B85"/>
    <w:rsid w:val="00E30190"/>
    <w:rsid w:val="00E30346"/>
    <w:rsid w:val="00E30373"/>
    <w:rsid w:val="00E303CD"/>
    <w:rsid w:val="00E303CE"/>
    <w:rsid w:val="00E304FD"/>
    <w:rsid w:val="00E30759"/>
    <w:rsid w:val="00E30863"/>
    <w:rsid w:val="00E30E80"/>
    <w:rsid w:val="00E30E86"/>
    <w:rsid w:val="00E30ECA"/>
    <w:rsid w:val="00E30F07"/>
    <w:rsid w:val="00E3117B"/>
    <w:rsid w:val="00E3139F"/>
    <w:rsid w:val="00E313B3"/>
    <w:rsid w:val="00E31709"/>
    <w:rsid w:val="00E31A04"/>
    <w:rsid w:val="00E31CA8"/>
    <w:rsid w:val="00E31D3F"/>
    <w:rsid w:val="00E31DC7"/>
    <w:rsid w:val="00E3205C"/>
    <w:rsid w:val="00E320DD"/>
    <w:rsid w:val="00E32171"/>
    <w:rsid w:val="00E32225"/>
    <w:rsid w:val="00E32306"/>
    <w:rsid w:val="00E325A1"/>
    <w:rsid w:val="00E32708"/>
    <w:rsid w:val="00E328EB"/>
    <w:rsid w:val="00E32CB7"/>
    <w:rsid w:val="00E32DA3"/>
    <w:rsid w:val="00E32ECE"/>
    <w:rsid w:val="00E32F4F"/>
    <w:rsid w:val="00E33164"/>
    <w:rsid w:val="00E33295"/>
    <w:rsid w:val="00E33403"/>
    <w:rsid w:val="00E334B8"/>
    <w:rsid w:val="00E3362B"/>
    <w:rsid w:val="00E33645"/>
    <w:rsid w:val="00E3366D"/>
    <w:rsid w:val="00E33C8F"/>
    <w:rsid w:val="00E33D7C"/>
    <w:rsid w:val="00E33FD9"/>
    <w:rsid w:val="00E34202"/>
    <w:rsid w:val="00E342FA"/>
    <w:rsid w:val="00E3440C"/>
    <w:rsid w:val="00E34EE6"/>
    <w:rsid w:val="00E34EEA"/>
    <w:rsid w:val="00E34F02"/>
    <w:rsid w:val="00E35021"/>
    <w:rsid w:val="00E35126"/>
    <w:rsid w:val="00E35192"/>
    <w:rsid w:val="00E35489"/>
    <w:rsid w:val="00E355AA"/>
    <w:rsid w:val="00E35983"/>
    <w:rsid w:val="00E35AF7"/>
    <w:rsid w:val="00E35B2F"/>
    <w:rsid w:val="00E35CFB"/>
    <w:rsid w:val="00E35F62"/>
    <w:rsid w:val="00E35FF7"/>
    <w:rsid w:val="00E360CB"/>
    <w:rsid w:val="00E3626D"/>
    <w:rsid w:val="00E362BC"/>
    <w:rsid w:val="00E362E3"/>
    <w:rsid w:val="00E3655B"/>
    <w:rsid w:val="00E3658F"/>
    <w:rsid w:val="00E365D5"/>
    <w:rsid w:val="00E36633"/>
    <w:rsid w:val="00E366B3"/>
    <w:rsid w:val="00E36836"/>
    <w:rsid w:val="00E36956"/>
    <w:rsid w:val="00E36EA6"/>
    <w:rsid w:val="00E36F48"/>
    <w:rsid w:val="00E371E7"/>
    <w:rsid w:val="00E373EE"/>
    <w:rsid w:val="00E377E6"/>
    <w:rsid w:val="00E3781D"/>
    <w:rsid w:val="00E378C6"/>
    <w:rsid w:val="00E37A17"/>
    <w:rsid w:val="00E37A74"/>
    <w:rsid w:val="00E37EA4"/>
    <w:rsid w:val="00E37F70"/>
    <w:rsid w:val="00E40735"/>
    <w:rsid w:val="00E4079C"/>
    <w:rsid w:val="00E4084E"/>
    <w:rsid w:val="00E41119"/>
    <w:rsid w:val="00E413ED"/>
    <w:rsid w:val="00E4148B"/>
    <w:rsid w:val="00E414F0"/>
    <w:rsid w:val="00E417D7"/>
    <w:rsid w:val="00E4181D"/>
    <w:rsid w:val="00E41959"/>
    <w:rsid w:val="00E41AAE"/>
    <w:rsid w:val="00E41ABA"/>
    <w:rsid w:val="00E41D0B"/>
    <w:rsid w:val="00E41E42"/>
    <w:rsid w:val="00E41E66"/>
    <w:rsid w:val="00E421A8"/>
    <w:rsid w:val="00E425A6"/>
    <w:rsid w:val="00E426F5"/>
    <w:rsid w:val="00E42716"/>
    <w:rsid w:val="00E4289A"/>
    <w:rsid w:val="00E42B57"/>
    <w:rsid w:val="00E42C34"/>
    <w:rsid w:val="00E42C38"/>
    <w:rsid w:val="00E42FA9"/>
    <w:rsid w:val="00E42FBE"/>
    <w:rsid w:val="00E43057"/>
    <w:rsid w:val="00E432E9"/>
    <w:rsid w:val="00E43948"/>
    <w:rsid w:val="00E43AE5"/>
    <w:rsid w:val="00E43AF2"/>
    <w:rsid w:val="00E43C65"/>
    <w:rsid w:val="00E43D49"/>
    <w:rsid w:val="00E443B0"/>
    <w:rsid w:val="00E44853"/>
    <w:rsid w:val="00E44B57"/>
    <w:rsid w:val="00E44B89"/>
    <w:rsid w:val="00E4501E"/>
    <w:rsid w:val="00E450F5"/>
    <w:rsid w:val="00E4515F"/>
    <w:rsid w:val="00E45209"/>
    <w:rsid w:val="00E45217"/>
    <w:rsid w:val="00E454B9"/>
    <w:rsid w:val="00E45589"/>
    <w:rsid w:val="00E455C5"/>
    <w:rsid w:val="00E456CA"/>
    <w:rsid w:val="00E458DC"/>
    <w:rsid w:val="00E458F1"/>
    <w:rsid w:val="00E45A88"/>
    <w:rsid w:val="00E45AAF"/>
    <w:rsid w:val="00E45D7A"/>
    <w:rsid w:val="00E45FED"/>
    <w:rsid w:val="00E46281"/>
    <w:rsid w:val="00E463B7"/>
    <w:rsid w:val="00E4646E"/>
    <w:rsid w:val="00E464B0"/>
    <w:rsid w:val="00E46542"/>
    <w:rsid w:val="00E465EF"/>
    <w:rsid w:val="00E46618"/>
    <w:rsid w:val="00E468B6"/>
    <w:rsid w:val="00E468C7"/>
    <w:rsid w:val="00E4694B"/>
    <w:rsid w:val="00E46A52"/>
    <w:rsid w:val="00E46B6E"/>
    <w:rsid w:val="00E470A6"/>
    <w:rsid w:val="00E470B0"/>
    <w:rsid w:val="00E471A3"/>
    <w:rsid w:val="00E4745F"/>
    <w:rsid w:val="00E47696"/>
    <w:rsid w:val="00E47766"/>
    <w:rsid w:val="00E477D0"/>
    <w:rsid w:val="00E47BC8"/>
    <w:rsid w:val="00E47DFA"/>
    <w:rsid w:val="00E47FDE"/>
    <w:rsid w:val="00E5038A"/>
    <w:rsid w:val="00E504C4"/>
    <w:rsid w:val="00E505D3"/>
    <w:rsid w:val="00E50845"/>
    <w:rsid w:val="00E5089C"/>
    <w:rsid w:val="00E508E1"/>
    <w:rsid w:val="00E50C11"/>
    <w:rsid w:val="00E50CA7"/>
    <w:rsid w:val="00E50D17"/>
    <w:rsid w:val="00E50D30"/>
    <w:rsid w:val="00E511DC"/>
    <w:rsid w:val="00E511ED"/>
    <w:rsid w:val="00E51223"/>
    <w:rsid w:val="00E512DB"/>
    <w:rsid w:val="00E51301"/>
    <w:rsid w:val="00E515C9"/>
    <w:rsid w:val="00E518DA"/>
    <w:rsid w:val="00E519C9"/>
    <w:rsid w:val="00E51CE6"/>
    <w:rsid w:val="00E51E78"/>
    <w:rsid w:val="00E520BB"/>
    <w:rsid w:val="00E52161"/>
    <w:rsid w:val="00E52364"/>
    <w:rsid w:val="00E52605"/>
    <w:rsid w:val="00E52710"/>
    <w:rsid w:val="00E5271A"/>
    <w:rsid w:val="00E52CCB"/>
    <w:rsid w:val="00E5312B"/>
    <w:rsid w:val="00E53555"/>
    <w:rsid w:val="00E5369F"/>
    <w:rsid w:val="00E53A63"/>
    <w:rsid w:val="00E53BC7"/>
    <w:rsid w:val="00E53C7C"/>
    <w:rsid w:val="00E54233"/>
    <w:rsid w:val="00E543BD"/>
    <w:rsid w:val="00E5454A"/>
    <w:rsid w:val="00E5467E"/>
    <w:rsid w:val="00E54735"/>
    <w:rsid w:val="00E54AB1"/>
    <w:rsid w:val="00E54C9B"/>
    <w:rsid w:val="00E54D77"/>
    <w:rsid w:val="00E55005"/>
    <w:rsid w:val="00E55135"/>
    <w:rsid w:val="00E55233"/>
    <w:rsid w:val="00E552FD"/>
    <w:rsid w:val="00E5532E"/>
    <w:rsid w:val="00E554D1"/>
    <w:rsid w:val="00E5551B"/>
    <w:rsid w:val="00E558F3"/>
    <w:rsid w:val="00E55981"/>
    <w:rsid w:val="00E55C4A"/>
    <w:rsid w:val="00E55F40"/>
    <w:rsid w:val="00E5620A"/>
    <w:rsid w:val="00E56527"/>
    <w:rsid w:val="00E56932"/>
    <w:rsid w:val="00E56DAB"/>
    <w:rsid w:val="00E56EE4"/>
    <w:rsid w:val="00E56F41"/>
    <w:rsid w:val="00E56F92"/>
    <w:rsid w:val="00E57094"/>
    <w:rsid w:val="00E5740B"/>
    <w:rsid w:val="00E576A2"/>
    <w:rsid w:val="00E57A34"/>
    <w:rsid w:val="00E57B0C"/>
    <w:rsid w:val="00E57B18"/>
    <w:rsid w:val="00E57B99"/>
    <w:rsid w:val="00E57C19"/>
    <w:rsid w:val="00E57DB5"/>
    <w:rsid w:val="00E57DB8"/>
    <w:rsid w:val="00E57E7A"/>
    <w:rsid w:val="00E600E5"/>
    <w:rsid w:val="00E6014F"/>
    <w:rsid w:val="00E6020E"/>
    <w:rsid w:val="00E6060A"/>
    <w:rsid w:val="00E607F3"/>
    <w:rsid w:val="00E609F0"/>
    <w:rsid w:val="00E60C6C"/>
    <w:rsid w:val="00E60DF3"/>
    <w:rsid w:val="00E61088"/>
    <w:rsid w:val="00E615F2"/>
    <w:rsid w:val="00E61689"/>
    <w:rsid w:val="00E61A17"/>
    <w:rsid w:val="00E61A59"/>
    <w:rsid w:val="00E61E06"/>
    <w:rsid w:val="00E61F1E"/>
    <w:rsid w:val="00E622A9"/>
    <w:rsid w:val="00E6259E"/>
    <w:rsid w:val="00E626DD"/>
    <w:rsid w:val="00E62B5D"/>
    <w:rsid w:val="00E62DDB"/>
    <w:rsid w:val="00E6314B"/>
    <w:rsid w:val="00E63171"/>
    <w:rsid w:val="00E635F8"/>
    <w:rsid w:val="00E63600"/>
    <w:rsid w:val="00E63636"/>
    <w:rsid w:val="00E636C8"/>
    <w:rsid w:val="00E637D8"/>
    <w:rsid w:val="00E6389D"/>
    <w:rsid w:val="00E63977"/>
    <w:rsid w:val="00E63C20"/>
    <w:rsid w:val="00E63F47"/>
    <w:rsid w:val="00E63F6D"/>
    <w:rsid w:val="00E63F8A"/>
    <w:rsid w:val="00E6416A"/>
    <w:rsid w:val="00E64280"/>
    <w:rsid w:val="00E6436C"/>
    <w:rsid w:val="00E643E8"/>
    <w:rsid w:val="00E645BD"/>
    <w:rsid w:val="00E64731"/>
    <w:rsid w:val="00E64791"/>
    <w:rsid w:val="00E64921"/>
    <w:rsid w:val="00E64AE8"/>
    <w:rsid w:val="00E650A0"/>
    <w:rsid w:val="00E65236"/>
    <w:rsid w:val="00E6528C"/>
    <w:rsid w:val="00E65489"/>
    <w:rsid w:val="00E65777"/>
    <w:rsid w:val="00E65948"/>
    <w:rsid w:val="00E65A7B"/>
    <w:rsid w:val="00E65BDC"/>
    <w:rsid w:val="00E65C3F"/>
    <w:rsid w:val="00E65CF2"/>
    <w:rsid w:val="00E65D70"/>
    <w:rsid w:val="00E65ECC"/>
    <w:rsid w:val="00E66448"/>
    <w:rsid w:val="00E66537"/>
    <w:rsid w:val="00E66539"/>
    <w:rsid w:val="00E66B5F"/>
    <w:rsid w:val="00E66B92"/>
    <w:rsid w:val="00E66BB8"/>
    <w:rsid w:val="00E66C8B"/>
    <w:rsid w:val="00E66F87"/>
    <w:rsid w:val="00E67274"/>
    <w:rsid w:val="00E6733E"/>
    <w:rsid w:val="00E6738A"/>
    <w:rsid w:val="00E67470"/>
    <w:rsid w:val="00E6777D"/>
    <w:rsid w:val="00E6785A"/>
    <w:rsid w:val="00E678C7"/>
    <w:rsid w:val="00E67AD0"/>
    <w:rsid w:val="00E67C9A"/>
    <w:rsid w:val="00E67CC2"/>
    <w:rsid w:val="00E70032"/>
    <w:rsid w:val="00E70328"/>
    <w:rsid w:val="00E70849"/>
    <w:rsid w:val="00E70A7C"/>
    <w:rsid w:val="00E70C76"/>
    <w:rsid w:val="00E70DC0"/>
    <w:rsid w:val="00E70F69"/>
    <w:rsid w:val="00E710B4"/>
    <w:rsid w:val="00E71304"/>
    <w:rsid w:val="00E7166B"/>
    <w:rsid w:val="00E716E8"/>
    <w:rsid w:val="00E7177F"/>
    <w:rsid w:val="00E718A2"/>
    <w:rsid w:val="00E72220"/>
    <w:rsid w:val="00E726D2"/>
    <w:rsid w:val="00E72835"/>
    <w:rsid w:val="00E72AD0"/>
    <w:rsid w:val="00E72B9B"/>
    <w:rsid w:val="00E72BD3"/>
    <w:rsid w:val="00E72DE2"/>
    <w:rsid w:val="00E72F4C"/>
    <w:rsid w:val="00E72FA8"/>
    <w:rsid w:val="00E730E9"/>
    <w:rsid w:val="00E732C7"/>
    <w:rsid w:val="00E7332B"/>
    <w:rsid w:val="00E7366E"/>
    <w:rsid w:val="00E7376F"/>
    <w:rsid w:val="00E73893"/>
    <w:rsid w:val="00E73BF0"/>
    <w:rsid w:val="00E73C13"/>
    <w:rsid w:val="00E73CD3"/>
    <w:rsid w:val="00E73CE3"/>
    <w:rsid w:val="00E73EAD"/>
    <w:rsid w:val="00E742BB"/>
    <w:rsid w:val="00E749C0"/>
    <w:rsid w:val="00E74BC9"/>
    <w:rsid w:val="00E74C09"/>
    <w:rsid w:val="00E74DBA"/>
    <w:rsid w:val="00E74FB3"/>
    <w:rsid w:val="00E750C8"/>
    <w:rsid w:val="00E752EB"/>
    <w:rsid w:val="00E75EEB"/>
    <w:rsid w:val="00E76033"/>
    <w:rsid w:val="00E76059"/>
    <w:rsid w:val="00E76087"/>
    <w:rsid w:val="00E760F3"/>
    <w:rsid w:val="00E76125"/>
    <w:rsid w:val="00E763D2"/>
    <w:rsid w:val="00E76582"/>
    <w:rsid w:val="00E76696"/>
    <w:rsid w:val="00E766A0"/>
    <w:rsid w:val="00E76CB8"/>
    <w:rsid w:val="00E76CF0"/>
    <w:rsid w:val="00E77052"/>
    <w:rsid w:val="00E77119"/>
    <w:rsid w:val="00E77202"/>
    <w:rsid w:val="00E77205"/>
    <w:rsid w:val="00E77581"/>
    <w:rsid w:val="00E775A7"/>
    <w:rsid w:val="00E77802"/>
    <w:rsid w:val="00E77972"/>
    <w:rsid w:val="00E779F9"/>
    <w:rsid w:val="00E77E36"/>
    <w:rsid w:val="00E77EBD"/>
    <w:rsid w:val="00E77F70"/>
    <w:rsid w:val="00E77F80"/>
    <w:rsid w:val="00E77F9B"/>
    <w:rsid w:val="00E77FF1"/>
    <w:rsid w:val="00E80041"/>
    <w:rsid w:val="00E800B5"/>
    <w:rsid w:val="00E80294"/>
    <w:rsid w:val="00E80731"/>
    <w:rsid w:val="00E80A86"/>
    <w:rsid w:val="00E80B8C"/>
    <w:rsid w:val="00E80BAD"/>
    <w:rsid w:val="00E80D0F"/>
    <w:rsid w:val="00E80E79"/>
    <w:rsid w:val="00E80F35"/>
    <w:rsid w:val="00E80F3E"/>
    <w:rsid w:val="00E80F7C"/>
    <w:rsid w:val="00E80F9C"/>
    <w:rsid w:val="00E811EA"/>
    <w:rsid w:val="00E8133E"/>
    <w:rsid w:val="00E81469"/>
    <w:rsid w:val="00E81517"/>
    <w:rsid w:val="00E8166B"/>
    <w:rsid w:val="00E81907"/>
    <w:rsid w:val="00E81AF4"/>
    <w:rsid w:val="00E8240A"/>
    <w:rsid w:val="00E827AA"/>
    <w:rsid w:val="00E82A6E"/>
    <w:rsid w:val="00E82B4B"/>
    <w:rsid w:val="00E82ECB"/>
    <w:rsid w:val="00E832F2"/>
    <w:rsid w:val="00E83316"/>
    <w:rsid w:val="00E83663"/>
    <w:rsid w:val="00E837C7"/>
    <w:rsid w:val="00E83B03"/>
    <w:rsid w:val="00E83CF5"/>
    <w:rsid w:val="00E83DB9"/>
    <w:rsid w:val="00E83F65"/>
    <w:rsid w:val="00E83FCF"/>
    <w:rsid w:val="00E84068"/>
    <w:rsid w:val="00E84211"/>
    <w:rsid w:val="00E842B1"/>
    <w:rsid w:val="00E84CE7"/>
    <w:rsid w:val="00E84FA5"/>
    <w:rsid w:val="00E85046"/>
    <w:rsid w:val="00E850CB"/>
    <w:rsid w:val="00E850D1"/>
    <w:rsid w:val="00E851AF"/>
    <w:rsid w:val="00E852CA"/>
    <w:rsid w:val="00E85677"/>
    <w:rsid w:val="00E85765"/>
    <w:rsid w:val="00E858E6"/>
    <w:rsid w:val="00E859D5"/>
    <w:rsid w:val="00E85B25"/>
    <w:rsid w:val="00E85CF2"/>
    <w:rsid w:val="00E85E0D"/>
    <w:rsid w:val="00E85E97"/>
    <w:rsid w:val="00E86008"/>
    <w:rsid w:val="00E861A0"/>
    <w:rsid w:val="00E86274"/>
    <w:rsid w:val="00E86371"/>
    <w:rsid w:val="00E866EF"/>
    <w:rsid w:val="00E869B3"/>
    <w:rsid w:val="00E86C6F"/>
    <w:rsid w:val="00E86CB8"/>
    <w:rsid w:val="00E86CDB"/>
    <w:rsid w:val="00E86EBD"/>
    <w:rsid w:val="00E86EEF"/>
    <w:rsid w:val="00E86EFC"/>
    <w:rsid w:val="00E8710F"/>
    <w:rsid w:val="00E87458"/>
    <w:rsid w:val="00E87471"/>
    <w:rsid w:val="00E87655"/>
    <w:rsid w:val="00E876C4"/>
    <w:rsid w:val="00E87C6C"/>
    <w:rsid w:val="00E87F86"/>
    <w:rsid w:val="00E901EF"/>
    <w:rsid w:val="00E9021E"/>
    <w:rsid w:val="00E90742"/>
    <w:rsid w:val="00E90E6C"/>
    <w:rsid w:val="00E911D0"/>
    <w:rsid w:val="00E9161C"/>
    <w:rsid w:val="00E91690"/>
    <w:rsid w:val="00E916D1"/>
    <w:rsid w:val="00E917B4"/>
    <w:rsid w:val="00E91A23"/>
    <w:rsid w:val="00E91EFE"/>
    <w:rsid w:val="00E924EB"/>
    <w:rsid w:val="00E92815"/>
    <w:rsid w:val="00E92A6C"/>
    <w:rsid w:val="00E92CE4"/>
    <w:rsid w:val="00E93138"/>
    <w:rsid w:val="00E933EA"/>
    <w:rsid w:val="00E937A3"/>
    <w:rsid w:val="00E938ED"/>
    <w:rsid w:val="00E93A51"/>
    <w:rsid w:val="00E93D69"/>
    <w:rsid w:val="00E94825"/>
    <w:rsid w:val="00E94FE2"/>
    <w:rsid w:val="00E95021"/>
    <w:rsid w:val="00E9530C"/>
    <w:rsid w:val="00E955F8"/>
    <w:rsid w:val="00E95773"/>
    <w:rsid w:val="00E958B1"/>
    <w:rsid w:val="00E9593C"/>
    <w:rsid w:val="00E959CC"/>
    <w:rsid w:val="00E95AE3"/>
    <w:rsid w:val="00E95BD4"/>
    <w:rsid w:val="00E95D5C"/>
    <w:rsid w:val="00E95E28"/>
    <w:rsid w:val="00E96013"/>
    <w:rsid w:val="00E9601B"/>
    <w:rsid w:val="00E964E1"/>
    <w:rsid w:val="00E967B4"/>
    <w:rsid w:val="00E96A18"/>
    <w:rsid w:val="00E96A4B"/>
    <w:rsid w:val="00E96AFD"/>
    <w:rsid w:val="00E96B85"/>
    <w:rsid w:val="00E96BC8"/>
    <w:rsid w:val="00E96BD2"/>
    <w:rsid w:val="00E96D66"/>
    <w:rsid w:val="00E96E8C"/>
    <w:rsid w:val="00E971C8"/>
    <w:rsid w:val="00E9727B"/>
    <w:rsid w:val="00E97650"/>
    <w:rsid w:val="00E97A04"/>
    <w:rsid w:val="00E97A19"/>
    <w:rsid w:val="00E97C8C"/>
    <w:rsid w:val="00EA0104"/>
    <w:rsid w:val="00EA02E2"/>
    <w:rsid w:val="00EA05E5"/>
    <w:rsid w:val="00EA062B"/>
    <w:rsid w:val="00EA06DF"/>
    <w:rsid w:val="00EA0E02"/>
    <w:rsid w:val="00EA0F1C"/>
    <w:rsid w:val="00EA0FA9"/>
    <w:rsid w:val="00EA0FFF"/>
    <w:rsid w:val="00EA108D"/>
    <w:rsid w:val="00EA10E9"/>
    <w:rsid w:val="00EA1172"/>
    <w:rsid w:val="00EA131E"/>
    <w:rsid w:val="00EA16D7"/>
    <w:rsid w:val="00EA1E60"/>
    <w:rsid w:val="00EA1EA9"/>
    <w:rsid w:val="00EA20E8"/>
    <w:rsid w:val="00EA2208"/>
    <w:rsid w:val="00EA2640"/>
    <w:rsid w:val="00EA2C1C"/>
    <w:rsid w:val="00EA2E4A"/>
    <w:rsid w:val="00EA2E7D"/>
    <w:rsid w:val="00EA3599"/>
    <w:rsid w:val="00EA3824"/>
    <w:rsid w:val="00EA3A11"/>
    <w:rsid w:val="00EA3B79"/>
    <w:rsid w:val="00EA3C3C"/>
    <w:rsid w:val="00EA3C58"/>
    <w:rsid w:val="00EA404A"/>
    <w:rsid w:val="00EA45C8"/>
    <w:rsid w:val="00EA45EB"/>
    <w:rsid w:val="00EA4826"/>
    <w:rsid w:val="00EA49F3"/>
    <w:rsid w:val="00EA4A57"/>
    <w:rsid w:val="00EA4B80"/>
    <w:rsid w:val="00EA4DA8"/>
    <w:rsid w:val="00EA506E"/>
    <w:rsid w:val="00EA50AC"/>
    <w:rsid w:val="00EA5103"/>
    <w:rsid w:val="00EA5275"/>
    <w:rsid w:val="00EA542A"/>
    <w:rsid w:val="00EA556B"/>
    <w:rsid w:val="00EA5751"/>
    <w:rsid w:val="00EA5BFF"/>
    <w:rsid w:val="00EA5E00"/>
    <w:rsid w:val="00EA6050"/>
    <w:rsid w:val="00EA608C"/>
    <w:rsid w:val="00EA6486"/>
    <w:rsid w:val="00EA65DB"/>
    <w:rsid w:val="00EA6797"/>
    <w:rsid w:val="00EA685B"/>
    <w:rsid w:val="00EA697C"/>
    <w:rsid w:val="00EA69C3"/>
    <w:rsid w:val="00EA6E16"/>
    <w:rsid w:val="00EA6FEE"/>
    <w:rsid w:val="00EA7022"/>
    <w:rsid w:val="00EA7053"/>
    <w:rsid w:val="00EA74FB"/>
    <w:rsid w:val="00EA75A1"/>
    <w:rsid w:val="00EA75A4"/>
    <w:rsid w:val="00EA7691"/>
    <w:rsid w:val="00EA76BC"/>
    <w:rsid w:val="00EA792C"/>
    <w:rsid w:val="00EA794C"/>
    <w:rsid w:val="00EA7BDF"/>
    <w:rsid w:val="00EA7E41"/>
    <w:rsid w:val="00EA7F61"/>
    <w:rsid w:val="00EB0046"/>
    <w:rsid w:val="00EB00F9"/>
    <w:rsid w:val="00EB0417"/>
    <w:rsid w:val="00EB0523"/>
    <w:rsid w:val="00EB0613"/>
    <w:rsid w:val="00EB0649"/>
    <w:rsid w:val="00EB07A1"/>
    <w:rsid w:val="00EB0D40"/>
    <w:rsid w:val="00EB0EBB"/>
    <w:rsid w:val="00EB10B6"/>
    <w:rsid w:val="00EB10CB"/>
    <w:rsid w:val="00EB11F4"/>
    <w:rsid w:val="00EB1473"/>
    <w:rsid w:val="00EB1676"/>
    <w:rsid w:val="00EB16EE"/>
    <w:rsid w:val="00EB1747"/>
    <w:rsid w:val="00EB185E"/>
    <w:rsid w:val="00EB198A"/>
    <w:rsid w:val="00EB1D2E"/>
    <w:rsid w:val="00EB1D74"/>
    <w:rsid w:val="00EB1E52"/>
    <w:rsid w:val="00EB1F87"/>
    <w:rsid w:val="00EB2621"/>
    <w:rsid w:val="00EB297C"/>
    <w:rsid w:val="00EB2A13"/>
    <w:rsid w:val="00EB2D27"/>
    <w:rsid w:val="00EB2D58"/>
    <w:rsid w:val="00EB3131"/>
    <w:rsid w:val="00EB3155"/>
    <w:rsid w:val="00EB3361"/>
    <w:rsid w:val="00EB352D"/>
    <w:rsid w:val="00EB3792"/>
    <w:rsid w:val="00EB37B4"/>
    <w:rsid w:val="00EB3B2A"/>
    <w:rsid w:val="00EB3B76"/>
    <w:rsid w:val="00EB3E9F"/>
    <w:rsid w:val="00EB4075"/>
    <w:rsid w:val="00EB4117"/>
    <w:rsid w:val="00EB423F"/>
    <w:rsid w:val="00EB435B"/>
    <w:rsid w:val="00EB4C84"/>
    <w:rsid w:val="00EB4E7B"/>
    <w:rsid w:val="00EB4ECF"/>
    <w:rsid w:val="00EB4FBF"/>
    <w:rsid w:val="00EB5697"/>
    <w:rsid w:val="00EB580B"/>
    <w:rsid w:val="00EB6097"/>
    <w:rsid w:val="00EB62E8"/>
    <w:rsid w:val="00EB6514"/>
    <w:rsid w:val="00EB68AE"/>
    <w:rsid w:val="00EB6960"/>
    <w:rsid w:val="00EB6B6B"/>
    <w:rsid w:val="00EB6C67"/>
    <w:rsid w:val="00EB6C9A"/>
    <w:rsid w:val="00EB71A9"/>
    <w:rsid w:val="00EB7603"/>
    <w:rsid w:val="00EB76A0"/>
    <w:rsid w:val="00EB7A10"/>
    <w:rsid w:val="00EB7ADA"/>
    <w:rsid w:val="00EB7B05"/>
    <w:rsid w:val="00EC02CB"/>
    <w:rsid w:val="00EC057C"/>
    <w:rsid w:val="00EC06C4"/>
    <w:rsid w:val="00EC0A93"/>
    <w:rsid w:val="00EC0CA3"/>
    <w:rsid w:val="00EC119F"/>
    <w:rsid w:val="00EC1484"/>
    <w:rsid w:val="00EC15CD"/>
    <w:rsid w:val="00EC1C37"/>
    <w:rsid w:val="00EC1DA3"/>
    <w:rsid w:val="00EC1F08"/>
    <w:rsid w:val="00EC20A2"/>
    <w:rsid w:val="00EC26A8"/>
    <w:rsid w:val="00EC2AE1"/>
    <w:rsid w:val="00EC2CEB"/>
    <w:rsid w:val="00EC2ECF"/>
    <w:rsid w:val="00EC2F69"/>
    <w:rsid w:val="00EC306E"/>
    <w:rsid w:val="00EC321A"/>
    <w:rsid w:val="00EC346A"/>
    <w:rsid w:val="00EC365D"/>
    <w:rsid w:val="00EC36C7"/>
    <w:rsid w:val="00EC37DC"/>
    <w:rsid w:val="00EC37E9"/>
    <w:rsid w:val="00EC38E3"/>
    <w:rsid w:val="00EC3E03"/>
    <w:rsid w:val="00EC3FD5"/>
    <w:rsid w:val="00EC43A0"/>
    <w:rsid w:val="00EC43B6"/>
    <w:rsid w:val="00EC44A8"/>
    <w:rsid w:val="00EC4652"/>
    <w:rsid w:val="00EC4CED"/>
    <w:rsid w:val="00EC4E71"/>
    <w:rsid w:val="00EC5485"/>
    <w:rsid w:val="00EC54CB"/>
    <w:rsid w:val="00EC55DC"/>
    <w:rsid w:val="00EC56C1"/>
    <w:rsid w:val="00EC578C"/>
    <w:rsid w:val="00EC57B7"/>
    <w:rsid w:val="00EC5827"/>
    <w:rsid w:val="00EC5B56"/>
    <w:rsid w:val="00EC5C9A"/>
    <w:rsid w:val="00EC5D63"/>
    <w:rsid w:val="00EC5E6E"/>
    <w:rsid w:val="00EC5E9E"/>
    <w:rsid w:val="00EC63B9"/>
    <w:rsid w:val="00EC65EF"/>
    <w:rsid w:val="00EC6909"/>
    <w:rsid w:val="00EC71D6"/>
    <w:rsid w:val="00EC72F6"/>
    <w:rsid w:val="00EC7505"/>
    <w:rsid w:val="00EC76F6"/>
    <w:rsid w:val="00EC77B5"/>
    <w:rsid w:val="00EC77BF"/>
    <w:rsid w:val="00EC77D9"/>
    <w:rsid w:val="00EC7983"/>
    <w:rsid w:val="00EC7A17"/>
    <w:rsid w:val="00EC7CD8"/>
    <w:rsid w:val="00EC7E9B"/>
    <w:rsid w:val="00ED011D"/>
    <w:rsid w:val="00ED02B1"/>
    <w:rsid w:val="00ED037E"/>
    <w:rsid w:val="00ED0522"/>
    <w:rsid w:val="00ED05E8"/>
    <w:rsid w:val="00ED0723"/>
    <w:rsid w:val="00ED0CD4"/>
    <w:rsid w:val="00ED0CF7"/>
    <w:rsid w:val="00ED0DD6"/>
    <w:rsid w:val="00ED115A"/>
    <w:rsid w:val="00ED1325"/>
    <w:rsid w:val="00ED16E7"/>
    <w:rsid w:val="00ED1715"/>
    <w:rsid w:val="00ED1BC8"/>
    <w:rsid w:val="00ED1D28"/>
    <w:rsid w:val="00ED1F5B"/>
    <w:rsid w:val="00ED1FD2"/>
    <w:rsid w:val="00ED20A7"/>
    <w:rsid w:val="00ED246F"/>
    <w:rsid w:val="00ED2BBE"/>
    <w:rsid w:val="00ED2F06"/>
    <w:rsid w:val="00ED2F56"/>
    <w:rsid w:val="00ED32C8"/>
    <w:rsid w:val="00ED3610"/>
    <w:rsid w:val="00ED37D3"/>
    <w:rsid w:val="00ED3BA0"/>
    <w:rsid w:val="00ED404E"/>
    <w:rsid w:val="00ED408D"/>
    <w:rsid w:val="00ED4144"/>
    <w:rsid w:val="00ED4522"/>
    <w:rsid w:val="00ED460C"/>
    <w:rsid w:val="00ED47FB"/>
    <w:rsid w:val="00ED4EDF"/>
    <w:rsid w:val="00ED500B"/>
    <w:rsid w:val="00ED533F"/>
    <w:rsid w:val="00ED54CE"/>
    <w:rsid w:val="00ED55B0"/>
    <w:rsid w:val="00ED56F4"/>
    <w:rsid w:val="00ED5980"/>
    <w:rsid w:val="00ED5A03"/>
    <w:rsid w:val="00ED5A89"/>
    <w:rsid w:val="00ED5B0D"/>
    <w:rsid w:val="00ED5B57"/>
    <w:rsid w:val="00ED5DB6"/>
    <w:rsid w:val="00ED5E38"/>
    <w:rsid w:val="00ED5EC6"/>
    <w:rsid w:val="00ED61CB"/>
    <w:rsid w:val="00ED6235"/>
    <w:rsid w:val="00ED6270"/>
    <w:rsid w:val="00ED62A6"/>
    <w:rsid w:val="00ED6397"/>
    <w:rsid w:val="00ED63E9"/>
    <w:rsid w:val="00ED64EA"/>
    <w:rsid w:val="00ED6654"/>
    <w:rsid w:val="00ED67E3"/>
    <w:rsid w:val="00ED6A7A"/>
    <w:rsid w:val="00ED6C08"/>
    <w:rsid w:val="00ED6DEA"/>
    <w:rsid w:val="00ED6EF8"/>
    <w:rsid w:val="00ED7167"/>
    <w:rsid w:val="00ED72A1"/>
    <w:rsid w:val="00ED74F5"/>
    <w:rsid w:val="00ED7583"/>
    <w:rsid w:val="00ED7762"/>
    <w:rsid w:val="00ED7897"/>
    <w:rsid w:val="00ED78BB"/>
    <w:rsid w:val="00EE047F"/>
    <w:rsid w:val="00EE0801"/>
    <w:rsid w:val="00EE0925"/>
    <w:rsid w:val="00EE0A10"/>
    <w:rsid w:val="00EE0C52"/>
    <w:rsid w:val="00EE0D7A"/>
    <w:rsid w:val="00EE0F9B"/>
    <w:rsid w:val="00EE106F"/>
    <w:rsid w:val="00EE11B1"/>
    <w:rsid w:val="00EE13A4"/>
    <w:rsid w:val="00EE13BF"/>
    <w:rsid w:val="00EE16AA"/>
    <w:rsid w:val="00EE1B8E"/>
    <w:rsid w:val="00EE1D54"/>
    <w:rsid w:val="00EE1F9F"/>
    <w:rsid w:val="00EE21C9"/>
    <w:rsid w:val="00EE2A1B"/>
    <w:rsid w:val="00EE2A3A"/>
    <w:rsid w:val="00EE2B54"/>
    <w:rsid w:val="00EE2E1A"/>
    <w:rsid w:val="00EE2E95"/>
    <w:rsid w:val="00EE2E96"/>
    <w:rsid w:val="00EE3263"/>
    <w:rsid w:val="00EE35C6"/>
    <w:rsid w:val="00EE35CB"/>
    <w:rsid w:val="00EE35E8"/>
    <w:rsid w:val="00EE3610"/>
    <w:rsid w:val="00EE3640"/>
    <w:rsid w:val="00EE38B6"/>
    <w:rsid w:val="00EE3935"/>
    <w:rsid w:val="00EE399D"/>
    <w:rsid w:val="00EE4087"/>
    <w:rsid w:val="00EE461D"/>
    <w:rsid w:val="00EE4A82"/>
    <w:rsid w:val="00EE4B6B"/>
    <w:rsid w:val="00EE4F18"/>
    <w:rsid w:val="00EE50E3"/>
    <w:rsid w:val="00EE521B"/>
    <w:rsid w:val="00EE5239"/>
    <w:rsid w:val="00EE53C4"/>
    <w:rsid w:val="00EE578C"/>
    <w:rsid w:val="00EE57DD"/>
    <w:rsid w:val="00EE58FE"/>
    <w:rsid w:val="00EE59E6"/>
    <w:rsid w:val="00EE5B4D"/>
    <w:rsid w:val="00EE5B69"/>
    <w:rsid w:val="00EE5CDE"/>
    <w:rsid w:val="00EE5CEB"/>
    <w:rsid w:val="00EE5F32"/>
    <w:rsid w:val="00EE6233"/>
    <w:rsid w:val="00EE652D"/>
    <w:rsid w:val="00EE6572"/>
    <w:rsid w:val="00EE661C"/>
    <w:rsid w:val="00EE678F"/>
    <w:rsid w:val="00EE6CB6"/>
    <w:rsid w:val="00EE6EF6"/>
    <w:rsid w:val="00EE70D0"/>
    <w:rsid w:val="00EE717D"/>
    <w:rsid w:val="00EE724B"/>
    <w:rsid w:val="00EE734B"/>
    <w:rsid w:val="00EE7759"/>
    <w:rsid w:val="00EE7855"/>
    <w:rsid w:val="00EE7B8A"/>
    <w:rsid w:val="00EE7D7D"/>
    <w:rsid w:val="00EF000F"/>
    <w:rsid w:val="00EF0050"/>
    <w:rsid w:val="00EF00D6"/>
    <w:rsid w:val="00EF05F2"/>
    <w:rsid w:val="00EF0823"/>
    <w:rsid w:val="00EF0A0C"/>
    <w:rsid w:val="00EF0A7F"/>
    <w:rsid w:val="00EF0CDC"/>
    <w:rsid w:val="00EF102F"/>
    <w:rsid w:val="00EF126C"/>
    <w:rsid w:val="00EF13BF"/>
    <w:rsid w:val="00EF14F9"/>
    <w:rsid w:val="00EF156E"/>
    <w:rsid w:val="00EF15C6"/>
    <w:rsid w:val="00EF16A6"/>
    <w:rsid w:val="00EF1704"/>
    <w:rsid w:val="00EF194E"/>
    <w:rsid w:val="00EF1BFA"/>
    <w:rsid w:val="00EF1C75"/>
    <w:rsid w:val="00EF1D5E"/>
    <w:rsid w:val="00EF1DA3"/>
    <w:rsid w:val="00EF1F42"/>
    <w:rsid w:val="00EF2145"/>
    <w:rsid w:val="00EF2251"/>
    <w:rsid w:val="00EF25DE"/>
    <w:rsid w:val="00EF26CE"/>
    <w:rsid w:val="00EF277A"/>
    <w:rsid w:val="00EF2843"/>
    <w:rsid w:val="00EF2851"/>
    <w:rsid w:val="00EF2868"/>
    <w:rsid w:val="00EF2A10"/>
    <w:rsid w:val="00EF2BB1"/>
    <w:rsid w:val="00EF2CE9"/>
    <w:rsid w:val="00EF2CFA"/>
    <w:rsid w:val="00EF2F51"/>
    <w:rsid w:val="00EF3172"/>
    <w:rsid w:val="00EF338E"/>
    <w:rsid w:val="00EF3395"/>
    <w:rsid w:val="00EF3398"/>
    <w:rsid w:val="00EF3631"/>
    <w:rsid w:val="00EF3823"/>
    <w:rsid w:val="00EF3C19"/>
    <w:rsid w:val="00EF3EEF"/>
    <w:rsid w:val="00EF3F4C"/>
    <w:rsid w:val="00EF3F8C"/>
    <w:rsid w:val="00EF412A"/>
    <w:rsid w:val="00EF4273"/>
    <w:rsid w:val="00EF45BF"/>
    <w:rsid w:val="00EF4E42"/>
    <w:rsid w:val="00EF4E9B"/>
    <w:rsid w:val="00EF4EFD"/>
    <w:rsid w:val="00EF5070"/>
    <w:rsid w:val="00EF584E"/>
    <w:rsid w:val="00EF5A75"/>
    <w:rsid w:val="00EF5E55"/>
    <w:rsid w:val="00EF625D"/>
    <w:rsid w:val="00EF63EA"/>
    <w:rsid w:val="00EF647A"/>
    <w:rsid w:val="00EF64A5"/>
    <w:rsid w:val="00EF67D4"/>
    <w:rsid w:val="00EF6E59"/>
    <w:rsid w:val="00EF6F92"/>
    <w:rsid w:val="00EF7061"/>
    <w:rsid w:val="00EF71E6"/>
    <w:rsid w:val="00EF7251"/>
    <w:rsid w:val="00EF72FB"/>
    <w:rsid w:val="00EF73CE"/>
    <w:rsid w:val="00EF7798"/>
    <w:rsid w:val="00EF78EB"/>
    <w:rsid w:val="00EF7B2A"/>
    <w:rsid w:val="00F001B6"/>
    <w:rsid w:val="00F00212"/>
    <w:rsid w:val="00F002ED"/>
    <w:rsid w:val="00F0079C"/>
    <w:rsid w:val="00F00A0B"/>
    <w:rsid w:val="00F00B71"/>
    <w:rsid w:val="00F00D08"/>
    <w:rsid w:val="00F00D18"/>
    <w:rsid w:val="00F01201"/>
    <w:rsid w:val="00F01224"/>
    <w:rsid w:val="00F012D0"/>
    <w:rsid w:val="00F0152B"/>
    <w:rsid w:val="00F01562"/>
    <w:rsid w:val="00F01A4B"/>
    <w:rsid w:val="00F01C2A"/>
    <w:rsid w:val="00F01CF5"/>
    <w:rsid w:val="00F01D36"/>
    <w:rsid w:val="00F01EDE"/>
    <w:rsid w:val="00F01F15"/>
    <w:rsid w:val="00F02318"/>
    <w:rsid w:val="00F02335"/>
    <w:rsid w:val="00F0260A"/>
    <w:rsid w:val="00F02653"/>
    <w:rsid w:val="00F0265A"/>
    <w:rsid w:val="00F0267E"/>
    <w:rsid w:val="00F02CFE"/>
    <w:rsid w:val="00F0338F"/>
    <w:rsid w:val="00F035CD"/>
    <w:rsid w:val="00F03ABE"/>
    <w:rsid w:val="00F03AFC"/>
    <w:rsid w:val="00F03D46"/>
    <w:rsid w:val="00F043C0"/>
    <w:rsid w:val="00F044BC"/>
    <w:rsid w:val="00F045CF"/>
    <w:rsid w:val="00F04B80"/>
    <w:rsid w:val="00F04E45"/>
    <w:rsid w:val="00F04E77"/>
    <w:rsid w:val="00F0501B"/>
    <w:rsid w:val="00F05145"/>
    <w:rsid w:val="00F051EE"/>
    <w:rsid w:val="00F052CB"/>
    <w:rsid w:val="00F05360"/>
    <w:rsid w:val="00F054CA"/>
    <w:rsid w:val="00F054E9"/>
    <w:rsid w:val="00F05544"/>
    <w:rsid w:val="00F05A46"/>
    <w:rsid w:val="00F05CA6"/>
    <w:rsid w:val="00F06000"/>
    <w:rsid w:val="00F065ED"/>
    <w:rsid w:val="00F0661F"/>
    <w:rsid w:val="00F06638"/>
    <w:rsid w:val="00F06767"/>
    <w:rsid w:val="00F067FA"/>
    <w:rsid w:val="00F06987"/>
    <w:rsid w:val="00F06CC4"/>
    <w:rsid w:val="00F07439"/>
    <w:rsid w:val="00F075A9"/>
    <w:rsid w:val="00F075EE"/>
    <w:rsid w:val="00F076D2"/>
    <w:rsid w:val="00F077EA"/>
    <w:rsid w:val="00F0788F"/>
    <w:rsid w:val="00F07FFA"/>
    <w:rsid w:val="00F1021F"/>
    <w:rsid w:val="00F10368"/>
    <w:rsid w:val="00F1041A"/>
    <w:rsid w:val="00F1062B"/>
    <w:rsid w:val="00F10811"/>
    <w:rsid w:val="00F10AFA"/>
    <w:rsid w:val="00F10C01"/>
    <w:rsid w:val="00F10E7C"/>
    <w:rsid w:val="00F111BE"/>
    <w:rsid w:val="00F11445"/>
    <w:rsid w:val="00F114C8"/>
    <w:rsid w:val="00F1150B"/>
    <w:rsid w:val="00F1172D"/>
    <w:rsid w:val="00F11859"/>
    <w:rsid w:val="00F11913"/>
    <w:rsid w:val="00F11CA6"/>
    <w:rsid w:val="00F11E4A"/>
    <w:rsid w:val="00F12188"/>
    <w:rsid w:val="00F1227F"/>
    <w:rsid w:val="00F12462"/>
    <w:rsid w:val="00F125A5"/>
    <w:rsid w:val="00F125F5"/>
    <w:rsid w:val="00F12987"/>
    <w:rsid w:val="00F12A79"/>
    <w:rsid w:val="00F12C63"/>
    <w:rsid w:val="00F12C6B"/>
    <w:rsid w:val="00F12FC4"/>
    <w:rsid w:val="00F13481"/>
    <w:rsid w:val="00F13608"/>
    <w:rsid w:val="00F13743"/>
    <w:rsid w:val="00F1376D"/>
    <w:rsid w:val="00F13864"/>
    <w:rsid w:val="00F139A2"/>
    <w:rsid w:val="00F13A4C"/>
    <w:rsid w:val="00F13CA2"/>
    <w:rsid w:val="00F1436D"/>
    <w:rsid w:val="00F143BF"/>
    <w:rsid w:val="00F145AA"/>
    <w:rsid w:val="00F146EB"/>
    <w:rsid w:val="00F1470C"/>
    <w:rsid w:val="00F14BB0"/>
    <w:rsid w:val="00F14BB1"/>
    <w:rsid w:val="00F14C4B"/>
    <w:rsid w:val="00F14F00"/>
    <w:rsid w:val="00F15072"/>
    <w:rsid w:val="00F15359"/>
    <w:rsid w:val="00F1553B"/>
    <w:rsid w:val="00F1564A"/>
    <w:rsid w:val="00F15668"/>
    <w:rsid w:val="00F156A9"/>
    <w:rsid w:val="00F156AE"/>
    <w:rsid w:val="00F156F1"/>
    <w:rsid w:val="00F15721"/>
    <w:rsid w:val="00F15918"/>
    <w:rsid w:val="00F160AD"/>
    <w:rsid w:val="00F16240"/>
    <w:rsid w:val="00F16AC0"/>
    <w:rsid w:val="00F16AF2"/>
    <w:rsid w:val="00F16C70"/>
    <w:rsid w:val="00F16D80"/>
    <w:rsid w:val="00F16E8C"/>
    <w:rsid w:val="00F16FA1"/>
    <w:rsid w:val="00F172D0"/>
    <w:rsid w:val="00F17470"/>
    <w:rsid w:val="00F1794F"/>
    <w:rsid w:val="00F17A22"/>
    <w:rsid w:val="00F17DB4"/>
    <w:rsid w:val="00F17FD8"/>
    <w:rsid w:val="00F200BB"/>
    <w:rsid w:val="00F2013B"/>
    <w:rsid w:val="00F20203"/>
    <w:rsid w:val="00F202D6"/>
    <w:rsid w:val="00F202E0"/>
    <w:rsid w:val="00F205DC"/>
    <w:rsid w:val="00F2073A"/>
    <w:rsid w:val="00F20A71"/>
    <w:rsid w:val="00F20F3D"/>
    <w:rsid w:val="00F20F6E"/>
    <w:rsid w:val="00F21055"/>
    <w:rsid w:val="00F211B8"/>
    <w:rsid w:val="00F2131B"/>
    <w:rsid w:val="00F21367"/>
    <w:rsid w:val="00F21544"/>
    <w:rsid w:val="00F21604"/>
    <w:rsid w:val="00F2186C"/>
    <w:rsid w:val="00F21A97"/>
    <w:rsid w:val="00F21AA7"/>
    <w:rsid w:val="00F21D20"/>
    <w:rsid w:val="00F21F3A"/>
    <w:rsid w:val="00F22066"/>
    <w:rsid w:val="00F225A4"/>
    <w:rsid w:val="00F227C3"/>
    <w:rsid w:val="00F22923"/>
    <w:rsid w:val="00F22A01"/>
    <w:rsid w:val="00F22BD3"/>
    <w:rsid w:val="00F22FDE"/>
    <w:rsid w:val="00F230A9"/>
    <w:rsid w:val="00F23218"/>
    <w:rsid w:val="00F234A8"/>
    <w:rsid w:val="00F23873"/>
    <w:rsid w:val="00F23FD9"/>
    <w:rsid w:val="00F24305"/>
    <w:rsid w:val="00F2456C"/>
    <w:rsid w:val="00F24C8E"/>
    <w:rsid w:val="00F24E58"/>
    <w:rsid w:val="00F24EEC"/>
    <w:rsid w:val="00F24F50"/>
    <w:rsid w:val="00F25304"/>
    <w:rsid w:val="00F2531C"/>
    <w:rsid w:val="00F25606"/>
    <w:rsid w:val="00F2596D"/>
    <w:rsid w:val="00F25A3F"/>
    <w:rsid w:val="00F25B1F"/>
    <w:rsid w:val="00F25D28"/>
    <w:rsid w:val="00F25DC4"/>
    <w:rsid w:val="00F26093"/>
    <w:rsid w:val="00F262A6"/>
    <w:rsid w:val="00F262AD"/>
    <w:rsid w:val="00F26313"/>
    <w:rsid w:val="00F2633A"/>
    <w:rsid w:val="00F264DF"/>
    <w:rsid w:val="00F26541"/>
    <w:rsid w:val="00F26544"/>
    <w:rsid w:val="00F26741"/>
    <w:rsid w:val="00F26936"/>
    <w:rsid w:val="00F26945"/>
    <w:rsid w:val="00F2697F"/>
    <w:rsid w:val="00F26B16"/>
    <w:rsid w:val="00F26C67"/>
    <w:rsid w:val="00F26DA3"/>
    <w:rsid w:val="00F27090"/>
    <w:rsid w:val="00F2721A"/>
    <w:rsid w:val="00F27521"/>
    <w:rsid w:val="00F27619"/>
    <w:rsid w:val="00F27679"/>
    <w:rsid w:val="00F276FC"/>
    <w:rsid w:val="00F278C5"/>
    <w:rsid w:val="00F278F0"/>
    <w:rsid w:val="00F279B6"/>
    <w:rsid w:val="00F27AC5"/>
    <w:rsid w:val="00F27D4A"/>
    <w:rsid w:val="00F27E34"/>
    <w:rsid w:val="00F27FA4"/>
    <w:rsid w:val="00F300FE"/>
    <w:rsid w:val="00F303C7"/>
    <w:rsid w:val="00F303F7"/>
    <w:rsid w:val="00F304BA"/>
    <w:rsid w:val="00F3050A"/>
    <w:rsid w:val="00F30656"/>
    <w:rsid w:val="00F30713"/>
    <w:rsid w:val="00F308C6"/>
    <w:rsid w:val="00F30D18"/>
    <w:rsid w:val="00F30D3E"/>
    <w:rsid w:val="00F30D88"/>
    <w:rsid w:val="00F31136"/>
    <w:rsid w:val="00F3113F"/>
    <w:rsid w:val="00F3149B"/>
    <w:rsid w:val="00F314A1"/>
    <w:rsid w:val="00F315F5"/>
    <w:rsid w:val="00F317BE"/>
    <w:rsid w:val="00F31D27"/>
    <w:rsid w:val="00F31D4C"/>
    <w:rsid w:val="00F31EE8"/>
    <w:rsid w:val="00F32161"/>
    <w:rsid w:val="00F321F7"/>
    <w:rsid w:val="00F326AF"/>
    <w:rsid w:val="00F326B9"/>
    <w:rsid w:val="00F32A79"/>
    <w:rsid w:val="00F32A8C"/>
    <w:rsid w:val="00F32AE3"/>
    <w:rsid w:val="00F32BC6"/>
    <w:rsid w:val="00F32D6F"/>
    <w:rsid w:val="00F32E24"/>
    <w:rsid w:val="00F32EF4"/>
    <w:rsid w:val="00F32F29"/>
    <w:rsid w:val="00F32FF0"/>
    <w:rsid w:val="00F33006"/>
    <w:rsid w:val="00F333D3"/>
    <w:rsid w:val="00F33546"/>
    <w:rsid w:val="00F3357C"/>
    <w:rsid w:val="00F33740"/>
    <w:rsid w:val="00F3376B"/>
    <w:rsid w:val="00F339DB"/>
    <w:rsid w:val="00F33A56"/>
    <w:rsid w:val="00F33DCC"/>
    <w:rsid w:val="00F33E9B"/>
    <w:rsid w:val="00F340AE"/>
    <w:rsid w:val="00F341D3"/>
    <w:rsid w:val="00F342CC"/>
    <w:rsid w:val="00F34456"/>
    <w:rsid w:val="00F344A8"/>
    <w:rsid w:val="00F34C1A"/>
    <w:rsid w:val="00F34F82"/>
    <w:rsid w:val="00F34FBF"/>
    <w:rsid w:val="00F35053"/>
    <w:rsid w:val="00F3522D"/>
    <w:rsid w:val="00F3522F"/>
    <w:rsid w:val="00F3525B"/>
    <w:rsid w:val="00F355FB"/>
    <w:rsid w:val="00F35735"/>
    <w:rsid w:val="00F35B4F"/>
    <w:rsid w:val="00F35BA4"/>
    <w:rsid w:val="00F35BF2"/>
    <w:rsid w:val="00F35C73"/>
    <w:rsid w:val="00F36051"/>
    <w:rsid w:val="00F36301"/>
    <w:rsid w:val="00F36326"/>
    <w:rsid w:val="00F364DA"/>
    <w:rsid w:val="00F366F6"/>
    <w:rsid w:val="00F3677C"/>
    <w:rsid w:val="00F36AA6"/>
    <w:rsid w:val="00F36CF1"/>
    <w:rsid w:val="00F37029"/>
    <w:rsid w:val="00F370EE"/>
    <w:rsid w:val="00F37274"/>
    <w:rsid w:val="00F3735B"/>
    <w:rsid w:val="00F37482"/>
    <w:rsid w:val="00F37B59"/>
    <w:rsid w:val="00F37D7F"/>
    <w:rsid w:val="00F37F98"/>
    <w:rsid w:val="00F40120"/>
    <w:rsid w:val="00F402C4"/>
    <w:rsid w:val="00F403B6"/>
    <w:rsid w:val="00F4054B"/>
    <w:rsid w:val="00F409ED"/>
    <w:rsid w:val="00F409F2"/>
    <w:rsid w:val="00F40DC5"/>
    <w:rsid w:val="00F4114E"/>
    <w:rsid w:val="00F4167D"/>
    <w:rsid w:val="00F417A5"/>
    <w:rsid w:val="00F41921"/>
    <w:rsid w:val="00F41E9A"/>
    <w:rsid w:val="00F41FCC"/>
    <w:rsid w:val="00F42032"/>
    <w:rsid w:val="00F42332"/>
    <w:rsid w:val="00F4240A"/>
    <w:rsid w:val="00F4254E"/>
    <w:rsid w:val="00F426D8"/>
    <w:rsid w:val="00F426F9"/>
    <w:rsid w:val="00F427B9"/>
    <w:rsid w:val="00F427BB"/>
    <w:rsid w:val="00F42873"/>
    <w:rsid w:val="00F429EE"/>
    <w:rsid w:val="00F42D1E"/>
    <w:rsid w:val="00F42D27"/>
    <w:rsid w:val="00F42E1F"/>
    <w:rsid w:val="00F430E5"/>
    <w:rsid w:val="00F43320"/>
    <w:rsid w:val="00F43742"/>
    <w:rsid w:val="00F43A29"/>
    <w:rsid w:val="00F43D77"/>
    <w:rsid w:val="00F43E4B"/>
    <w:rsid w:val="00F43EB7"/>
    <w:rsid w:val="00F43EF3"/>
    <w:rsid w:val="00F4432C"/>
    <w:rsid w:val="00F44740"/>
    <w:rsid w:val="00F44A89"/>
    <w:rsid w:val="00F44CC9"/>
    <w:rsid w:val="00F44EAD"/>
    <w:rsid w:val="00F44FE0"/>
    <w:rsid w:val="00F45145"/>
    <w:rsid w:val="00F4514C"/>
    <w:rsid w:val="00F45188"/>
    <w:rsid w:val="00F452D1"/>
    <w:rsid w:val="00F45660"/>
    <w:rsid w:val="00F4571E"/>
    <w:rsid w:val="00F45E94"/>
    <w:rsid w:val="00F45EB2"/>
    <w:rsid w:val="00F4601D"/>
    <w:rsid w:val="00F466C7"/>
    <w:rsid w:val="00F46768"/>
    <w:rsid w:val="00F46916"/>
    <w:rsid w:val="00F469C4"/>
    <w:rsid w:val="00F46A5F"/>
    <w:rsid w:val="00F46A74"/>
    <w:rsid w:val="00F46C42"/>
    <w:rsid w:val="00F46E83"/>
    <w:rsid w:val="00F46EA7"/>
    <w:rsid w:val="00F4710F"/>
    <w:rsid w:val="00F4741D"/>
    <w:rsid w:val="00F474BE"/>
    <w:rsid w:val="00F47909"/>
    <w:rsid w:val="00F47A04"/>
    <w:rsid w:val="00F47A81"/>
    <w:rsid w:val="00F47ABB"/>
    <w:rsid w:val="00F47B50"/>
    <w:rsid w:val="00F47CD3"/>
    <w:rsid w:val="00F47DD3"/>
    <w:rsid w:val="00F47E5C"/>
    <w:rsid w:val="00F47F19"/>
    <w:rsid w:val="00F47FC4"/>
    <w:rsid w:val="00F47FEF"/>
    <w:rsid w:val="00F500AB"/>
    <w:rsid w:val="00F5043B"/>
    <w:rsid w:val="00F506A6"/>
    <w:rsid w:val="00F5081E"/>
    <w:rsid w:val="00F5090A"/>
    <w:rsid w:val="00F5098F"/>
    <w:rsid w:val="00F50C0B"/>
    <w:rsid w:val="00F50F4D"/>
    <w:rsid w:val="00F50F5E"/>
    <w:rsid w:val="00F51030"/>
    <w:rsid w:val="00F51141"/>
    <w:rsid w:val="00F512BB"/>
    <w:rsid w:val="00F512D1"/>
    <w:rsid w:val="00F5148B"/>
    <w:rsid w:val="00F51510"/>
    <w:rsid w:val="00F517BB"/>
    <w:rsid w:val="00F517ED"/>
    <w:rsid w:val="00F51B77"/>
    <w:rsid w:val="00F51EF4"/>
    <w:rsid w:val="00F5225C"/>
    <w:rsid w:val="00F5270B"/>
    <w:rsid w:val="00F52958"/>
    <w:rsid w:val="00F52B3C"/>
    <w:rsid w:val="00F52BD5"/>
    <w:rsid w:val="00F52D04"/>
    <w:rsid w:val="00F52D0C"/>
    <w:rsid w:val="00F52F71"/>
    <w:rsid w:val="00F5312F"/>
    <w:rsid w:val="00F5345E"/>
    <w:rsid w:val="00F537DC"/>
    <w:rsid w:val="00F537F1"/>
    <w:rsid w:val="00F53872"/>
    <w:rsid w:val="00F53C43"/>
    <w:rsid w:val="00F53E88"/>
    <w:rsid w:val="00F54015"/>
    <w:rsid w:val="00F54046"/>
    <w:rsid w:val="00F54127"/>
    <w:rsid w:val="00F54165"/>
    <w:rsid w:val="00F543BB"/>
    <w:rsid w:val="00F546C0"/>
    <w:rsid w:val="00F5473C"/>
    <w:rsid w:val="00F547C3"/>
    <w:rsid w:val="00F54A96"/>
    <w:rsid w:val="00F54C7F"/>
    <w:rsid w:val="00F54CB4"/>
    <w:rsid w:val="00F54E47"/>
    <w:rsid w:val="00F54FCC"/>
    <w:rsid w:val="00F55225"/>
    <w:rsid w:val="00F5539E"/>
    <w:rsid w:val="00F55560"/>
    <w:rsid w:val="00F557FB"/>
    <w:rsid w:val="00F5587C"/>
    <w:rsid w:val="00F55A43"/>
    <w:rsid w:val="00F5631D"/>
    <w:rsid w:val="00F5637F"/>
    <w:rsid w:val="00F56655"/>
    <w:rsid w:val="00F56740"/>
    <w:rsid w:val="00F5679F"/>
    <w:rsid w:val="00F567BA"/>
    <w:rsid w:val="00F569B4"/>
    <w:rsid w:val="00F56A6F"/>
    <w:rsid w:val="00F56B7A"/>
    <w:rsid w:val="00F56FE2"/>
    <w:rsid w:val="00F570A3"/>
    <w:rsid w:val="00F57181"/>
    <w:rsid w:val="00F573F4"/>
    <w:rsid w:val="00F574B7"/>
    <w:rsid w:val="00F576DB"/>
    <w:rsid w:val="00F57769"/>
    <w:rsid w:val="00F577C4"/>
    <w:rsid w:val="00F57B09"/>
    <w:rsid w:val="00F57B77"/>
    <w:rsid w:val="00F57D49"/>
    <w:rsid w:val="00F57DDA"/>
    <w:rsid w:val="00F60100"/>
    <w:rsid w:val="00F60268"/>
    <w:rsid w:val="00F603F2"/>
    <w:rsid w:val="00F60517"/>
    <w:rsid w:val="00F606E7"/>
    <w:rsid w:val="00F60A2A"/>
    <w:rsid w:val="00F60DCE"/>
    <w:rsid w:val="00F60F7B"/>
    <w:rsid w:val="00F611CF"/>
    <w:rsid w:val="00F61333"/>
    <w:rsid w:val="00F61472"/>
    <w:rsid w:val="00F6197E"/>
    <w:rsid w:val="00F61B99"/>
    <w:rsid w:val="00F62024"/>
    <w:rsid w:val="00F6213B"/>
    <w:rsid w:val="00F622A0"/>
    <w:rsid w:val="00F623BE"/>
    <w:rsid w:val="00F6274E"/>
    <w:rsid w:val="00F62908"/>
    <w:rsid w:val="00F62E37"/>
    <w:rsid w:val="00F62E60"/>
    <w:rsid w:val="00F63090"/>
    <w:rsid w:val="00F63151"/>
    <w:rsid w:val="00F6341D"/>
    <w:rsid w:val="00F63625"/>
    <w:rsid w:val="00F6363D"/>
    <w:rsid w:val="00F63673"/>
    <w:rsid w:val="00F63AF8"/>
    <w:rsid w:val="00F63B37"/>
    <w:rsid w:val="00F63C2F"/>
    <w:rsid w:val="00F63F22"/>
    <w:rsid w:val="00F63F52"/>
    <w:rsid w:val="00F64312"/>
    <w:rsid w:val="00F647BC"/>
    <w:rsid w:val="00F64A19"/>
    <w:rsid w:val="00F64AA4"/>
    <w:rsid w:val="00F64C8C"/>
    <w:rsid w:val="00F65252"/>
    <w:rsid w:val="00F65562"/>
    <w:rsid w:val="00F655AC"/>
    <w:rsid w:val="00F65683"/>
    <w:rsid w:val="00F65A57"/>
    <w:rsid w:val="00F65A95"/>
    <w:rsid w:val="00F65D2B"/>
    <w:rsid w:val="00F65DE7"/>
    <w:rsid w:val="00F660E8"/>
    <w:rsid w:val="00F66104"/>
    <w:rsid w:val="00F66106"/>
    <w:rsid w:val="00F6610C"/>
    <w:rsid w:val="00F662FF"/>
    <w:rsid w:val="00F664A0"/>
    <w:rsid w:val="00F665CC"/>
    <w:rsid w:val="00F66631"/>
    <w:rsid w:val="00F666FA"/>
    <w:rsid w:val="00F66A4B"/>
    <w:rsid w:val="00F66ACA"/>
    <w:rsid w:val="00F66AD9"/>
    <w:rsid w:val="00F66C75"/>
    <w:rsid w:val="00F66F16"/>
    <w:rsid w:val="00F679BE"/>
    <w:rsid w:val="00F67AF5"/>
    <w:rsid w:val="00F67CF4"/>
    <w:rsid w:val="00F67D1B"/>
    <w:rsid w:val="00F70242"/>
    <w:rsid w:val="00F7034D"/>
    <w:rsid w:val="00F703CC"/>
    <w:rsid w:val="00F706D7"/>
    <w:rsid w:val="00F70808"/>
    <w:rsid w:val="00F708D3"/>
    <w:rsid w:val="00F70A30"/>
    <w:rsid w:val="00F70D6A"/>
    <w:rsid w:val="00F711BE"/>
    <w:rsid w:val="00F713CB"/>
    <w:rsid w:val="00F7152A"/>
    <w:rsid w:val="00F7185E"/>
    <w:rsid w:val="00F718B5"/>
    <w:rsid w:val="00F71D69"/>
    <w:rsid w:val="00F71F1F"/>
    <w:rsid w:val="00F71F30"/>
    <w:rsid w:val="00F72206"/>
    <w:rsid w:val="00F72648"/>
    <w:rsid w:val="00F72674"/>
    <w:rsid w:val="00F726C6"/>
    <w:rsid w:val="00F727E9"/>
    <w:rsid w:val="00F7287E"/>
    <w:rsid w:val="00F72C7C"/>
    <w:rsid w:val="00F72DCB"/>
    <w:rsid w:val="00F72E08"/>
    <w:rsid w:val="00F72E81"/>
    <w:rsid w:val="00F7313B"/>
    <w:rsid w:val="00F73216"/>
    <w:rsid w:val="00F73221"/>
    <w:rsid w:val="00F7336E"/>
    <w:rsid w:val="00F73785"/>
    <w:rsid w:val="00F7381B"/>
    <w:rsid w:val="00F738FC"/>
    <w:rsid w:val="00F73E10"/>
    <w:rsid w:val="00F74159"/>
    <w:rsid w:val="00F7442A"/>
    <w:rsid w:val="00F74626"/>
    <w:rsid w:val="00F74681"/>
    <w:rsid w:val="00F74A34"/>
    <w:rsid w:val="00F74A3E"/>
    <w:rsid w:val="00F74AA1"/>
    <w:rsid w:val="00F74D33"/>
    <w:rsid w:val="00F74F51"/>
    <w:rsid w:val="00F7554D"/>
    <w:rsid w:val="00F7556E"/>
    <w:rsid w:val="00F75806"/>
    <w:rsid w:val="00F75829"/>
    <w:rsid w:val="00F758EA"/>
    <w:rsid w:val="00F75A1E"/>
    <w:rsid w:val="00F75AA9"/>
    <w:rsid w:val="00F75B96"/>
    <w:rsid w:val="00F75BF0"/>
    <w:rsid w:val="00F761FF"/>
    <w:rsid w:val="00F762D2"/>
    <w:rsid w:val="00F76336"/>
    <w:rsid w:val="00F76354"/>
    <w:rsid w:val="00F7661C"/>
    <w:rsid w:val="00F76B0E"/>
    <w:rsid w:val="00F76E9A"/>
    <w:rsid w:val="00F76F72"/>
    <w:rsid w:val="00F7725C"/>
    <w:rsid w:val="00F772F2"/>
    <w:rsid w:val="00F773F1"/>
    <w:rsid w:val="00F77657"/>
    <w:rsid w:val="00F77964"/>
    <w:rsid w:val="00F7796E"/>
    <w:rsid w:val="00F7797B"/>
    <w:rsid w:val="00F77C2E"/>
    <w:rsid w:val="00F77C41"/>
    <w:rsid w:val="00F77F17"/>
    <w:rsid w:val="00F77FA9"/>
    <w:rsid w:val="00F801E5"/>
    <w:rsid w:val="00F801ED"/>
    <w:rsid w:val="00F8025D"/>
    <w:rsid w:val="00F802B4"/>
    <w:rsid w:val="00F80837"/>
    <w:rsid w:val="00F80A4D"/>
    <w:rsid w:val="00F80B0F"/>
    <w:rsid w:val="00F80E51"/>
    <w:rsid w:val="00F80F6A"/>
    <w:rsid w:val="00F812B4"/>
    <w:rsid w:val="00F815A5"/>
    <w:rsid w:val="00F81892"/>
    <w:rsid w:val="00F81BEF"/>
    <w:rsid w:val="00F824A1"/>
    <w:rsid w:val="00F824FC"/>
    <w:rsid w:val="00F82B00"/>
    <w:rsid w:val="00F82CD6"/>
    <w:rsid w:val="00F82EE5"/>
    <w:rsid w:val="00F8304A"/>
    <w:rsid w:val="00F83177"/>
    <w:rsid w:val="00F83235"/>
    <w:rsid w:val="00F83284"/>
    <w:rsid w:val="00F8328C"/>
    <w:rsid w:val="00F832CC"/>
    <w:rsid w:val="00F8338B"/>
    <w:rsid w:val="00F83D07"/>
    <w:rsid w:val="00F83D1D"/>
    <w:rsid w:val="00F83F61"/>
    <w:rsid w:val="00F8423C"/>
    <w:rsid w:val="00F84461"/>
    <w:rsid w:val="00F84B12"/>
    <w:rsid w:val="00F84D55"/>
    <w:rsid w:val="00F84FEB"/>
    <w:rsid w:val="00F85793"/>
    <w:rsid w:val="00F85C03"/>
    <w:rsid w:val="00F86396"/>
    <w:rsid w:val="00F8654F"/>
    <w:rsid w:val="00F865F0"/>
    <w:rsid w:val="00F8663D"/>
    <w:rsid w:val="00F86684"/>
    <w:rsid w:val="00F86B78"/>
    <w:rsid w:val="00F86CCF"/>
    <w:rsid w:val="00F86F99"/>
    <w:rsid w:val="00F8704C"/>
    <w:rsid w:val="00F8769E"/>
    <w:rsid w:val="00F8772F"/>
    <w:rsid w:val="00F87759"/>
    <w:rsid w:val="00F87870"/>
    <w:rsid w:val="00F87872"/>
    <w:rsid w:val="00F87970"/>
    <w:rsid w:val="00F87AF2"/>
    <w:rsid w:val="00F87BFB"/>
    <w:rsid w:val="00F87C80"/>
    <w:rsid w:val="00F87D26"/>
    <w:rsid w:val="00F87D5C"/>
    <w:rsid w:val="00F87EA9"/>
    <w:rsid w:val="00F90112"/>
    <w:rsid w:val="00F90491"/>
    <w:rsid w:val="00F90A44"/>
    <w:rsid w:val="00F90B82"/>
    <w:rsid w:val="00F90D08"/>
    <w:rsid w:val="00F90FE0"/>
    <w:rsid w:val="00F90FEF"/>
    <w:rsid w:val="00F91366"/>
    <w:rsid w:val="00F91BB6"/>
    <w:rsid w:val="00F91C10"/>
    <w:rsid w:val="00F91D13"/>
    <w:rsid w:val="00F91D9F"/>
    <w:rsid w:val="00F91EE0"/>
    <w:rsid w:val="00F92033"/>
    <w:rsid w:val="00F92188"/>
    <w:rsid w:val="00F924ED"/>
    <w:rsid w:val="00F92837"/>
    <w:rsid w:val="00F92A7F"/>
    <w:rsid w:val="00F92B75"/>
    <w:rsid w:val="00F92D3D"/>
    <w:rsid w:val="00F931A1"/>
    <w:rsid w:val="00F931D1"/>
    <w:rsid w:val="00F933C2"/>
    <w:rsid w:val="00F9343B"/>
    <w:rsid w:val="00F936EC"/>
    <w:rsid w:val="00F93867"/>
    <w:rsid w:val="00F93BB3"/>
    <w:rsid w:val="00F93CF6"/>
    <w:rsid w:val="00F93DF7"/>
    <w:rsid w:val="00F93E04"/>
    <w:rsid w:val="00F94227"/>
    <w:rsid w:val="00F94267"/>
    <w:rsid w:val="00F94326"/>
    <w:rsid w:val="00F94460"/>
    <w:rsid w:val="00F945B1"/>
    <w:rsid w:val="00F947DA"/>
    <w:rsid w:val="00F94866"/>
    <w:rsid w:val="00F9486D"/>
    <w:rsid w:val="00F94924"/>
    <w:rsid w:val="00F94D50"/>
    <w:rsid w:val="00F94EB0"/>
    <w:rsid w:val="00F94F56"/>
    <w:rsid w:val="00F94F7E"/>
    <w:rsid w:val="00F9504D"/>
    <w:rsid w:val="00F95203"/>
    <w:rsid w:val="00F95255"/>
    <w:rsid w:val="00F95554"/>
    <w:rsid w:val="00F9569C"/>
    <w:rsid w:val="00F956D6"/>
    <w:rsid w:val="00F95915"/>
    <w:rsid w:val="00F95A23"/>
    <w:rsid w:val="00F95B69"/>
    <w:rsid w:val="00F95C6C"/>
    <w:rsid w:val="00F95D13"/>
    <w:rsid w:val="00F95DF2"/>
    <w:rsid w:val="00F95DF5"/>
    <w:rsid w:val="00F95F1D"/>
    <w:rsid w:val="00F95FAF"/>
    <w:rsid w:val="00F961DB"/>
    <w:rsid w:val="00F9622A"/>
    <w:rsid w:val="00F96707"/>
    <w:rsid w:val="00F968FB"/>
    <w:rsid w:val="00F9690C"/>
    <w:rsid w:val="00F96A66"/>
    <w:rsid w:val="00F96AB0"/>
    <w:rsid w:val="00F96B46"/>
    <w:rsid w:val="00F96D19"/>
    <w:rsid w:val="00F972C0"/>
    <w:rsid w:val="00F9754C"/>
    <w:rsid w:val="00F97597"/>
    <w:rsid w:val="00F977EA"/>
    <w:rsid w:val="00F978E3"/>
    <w:rsid w:val="00F97CBD"/>
    <w:rsid w:val="00F97E38"/>
    <w:rsid w:val="00F97EBB"/>
    <w:rsid w:val="00FA01DE"/>
    <w:rsid w:val="00FA01FC"/>
    <w:rsid w:val="00FA03FB"/>
    <w:rsid w:val="00FA04F2"/>
    <w:rsid w:val="00FA08FC"/>
    <w:rsid w:val="00FA09DD"/>
    <w:rsid w:val="00FA0D9B"/>
    <w:rsid w:val="00FA0FD8"/>
    <w:rsid w:val="00FA18A3"/>
    <w:rsid w:val="00FA190F"/>
    <w:rsid w:val="00FA1BB5"/>
    <w:rsid w:val="00FA1DFC"/>
    <w:rsid w:val="00FA1F1F"/>
    <w:rsid w:val="00FA2094"/>
    <w:rsid w:val="00FA2152"/>
    <w:rsid w:val="00FA21EE"/>
    <w:rsid w:val="00FA2531"/>
    <w:rsid w:val="00FA2580"/>
    <w:rsid w:val="00FA2A25"/>
    <w:rsid w:val="00FA2C7E"/>
    <w:rsid w:val="00FA2DB8"/>
    <w:rsid w:val="00FA32C0"/>
    <w:rsid w:val="00FA3614"/>
    <w:rsid w:val="00FA3666"/>
    <w:rsid w:val="00FA3818"/>
    <w:rsid w:val="00FA382E"/>
    <w:rsid w:val="00FA3BF8"/>
    <w:rsid w:val="00FA3F68"/>
    <w:rsid w:val="00FA4273"/>
    <w:rsid w:val="00FA42EA"/>
    <w:rsid w:val="00FA4444"/>
    <w:rsid w:val="00FA444D"/>
    <w:rsid w:val="00FA44FC"/>
    <w:rsid w:val="00FA456D"/>
    <w:rsid w:val="00FA4698"/>
    <w:rsid w:val="00FA4EA6"/>
    <w:rsid w:val="00FA4EC5"/>
    <w:rsid w:val="00FA506A"/>
    <w:rsid w:val="00FA50B0"/>
    <w:rsid w:val="00FA50F4"/>
    <w:rsid w:val="00FA5147"/>
    <w:rsid w:val="00FA51E8"/>
    <w:rsid w:val="00FA52E4"/>
    <w:rsid w:val="00FA53FF"/>
    <w:rsid w:val="00FA54F0"/>
    <w:rsid w:val="00FA55E6"/>
    <w:rsid w:val="00FA594D"/>
    <w:rsid w:val="00FA5D0A"/>
    <w:rsid w:val="00FA5DF5"/>
    <w:rsid w:val="00FA630B"/>
    <w:rsid w:val="00FA6436"/>
    <w:rsid w:val="00FA644E"/>
    <w:rsid w:val="00FA6655"/>
    <w:rsid w:val="00FA66D0"/>
    <w:rsid w:val="00FA6753"/>
    <w:rsid w:val="00FA67BE"/>
    <w:rsid w:val="00FA69FB"/>
    <w:rsid w:val="00FA6F26"/>
    <w:rsid w:val="00FA70C1"/>
    <w:rsid w:val="00FA71CC"/>
    <w:rsid w:val="00FA723B"/>
    <w:rsid w:val="00FA72A2"/>
    <w:rsid w:val="00FA76A2"/>
    <w:rsid w:val="00FA7723"/>
    <w:rsid w:val="00FA7B21"/>
    <w:rsid w:val="00FA7E8B"/>
    <w:rsid w:val="00FA7FF9"/>
    <w:rsid w:val="00FB0180"/>
    <w:rsid w:val="00FB0218"/>
    <w:rsid w:val="00FB022D"/>
    <w:rsid w:val="00FB02F4"/>
    <w:rsid w:val="00FB03D6"/>
    <w:rsid w:val="00FB03DE"/>
    <w:rsid w:val="00FB05A6"/>
    <w:rsid w:val="00FB06A3"/>
    <w:rsid w:val="00FB08AE"/>
    <w:rsid w:val="00FB0983"/>
    <w:rsid w:val="00FB0C75"/>
    <w:rsid w:val="00FB0F21"/>
    <w:rsid w:val="00FB0FC7"/>
    <w:rsid w:val="00FB10E8"/>
    <w:rsid w:val="00FB156B"/>
    <w:rsid w:val="00FB16CE"/>
    <w:rsid w:val="00FB17B6"/>
    <w:rsid w:val="00FB1980"/>
    <w:rsid w:val="00FB1B6D"/>
    <w:rsid w:val="00FB1BDF"/>
    <w:rsid w:val="00FB2052"/>
    <w:rsid w:val="00FB2167"/>
    <w:rsid w:val="00FB21D7"/>
    <w:rsid w:val="00FB250E"/>
    <w:rsid w:val="00FB251C"/>
    <w:rsid w:val="00FB25B5"/>
    <w:rsid w:val="00FB25D3"/>
    <w:rsid w:val="00FB26AD"/>
    <w:rsid w:val="00FB2738"/>
    <w:rsid w:val="00FB2945"/>
    <w:rsid w:val="00FB2D7B"/>
    <w:rsid w:val="00FB2DEE"/>
    <w:rsid w:val="00FB3188"/>
    <w:rsid w:val="00FB32CD"/>
    <w:rsid w:val="00FB378B"/>
    <w:rsid w:val="00FB39DC"/>
    <w:rsid w:val="00FB3CA9"/>
    <w:rsid w:val="00FB3D0E"/>
    <w:rsid w:val="00FB3D2B"/>
    <w:rsid w:val="00FB3E1A"/>
    <w:rsid w:val="00FB3EEC"/>
    <w:rsid w:val="00FB3FD7"/>
    <w:rsid w:val="00FB4093"/>
    <w:rsid w:val="00FB42CE"/>
    <w:rsid w:val="00FB42D3"/>
    <w:rsid w:val="00FB4748"/>
    <w:rsid w:val="00FB4BBF"/>
    <w:rsid w:val="00FB4C45"/>
    <w:rsid w:val="00FB4CDA"/>
    <w:rsid w:val="00FB4D9E"/>
    <w:rsid w:val="00FB4E88"/>
    <w:rsid w:val="00FB5090"/>
    <w:rsid w:val="00FB50BE"/>
    <w:rsid w:val="00FB534F"/>
    <w:rsid w:val="00FB5435"/>
    <w:rsid w:val="00FB54E6"/>
    <w:rsid w:val="00FB5549"/>
    <w:rsid w:val="00FB5F80"/>
    <w:rsid w:val="00FB6049"/>
    <w:rsid w:val="00FB62CA"/>
    <w:rsid w:val="00FB62CB"/>
    <w:rsid w:val="00FB645F"/>
    <w:rsid w:val="00FB655F"/>
    <w:rsid w:val="00FB69E8"/>
    <w:rsid w:val="00FB6D39"/>
    <w:rsid w:val="00FB6DAA"/>
    <w:rsid w:val="00FB6F46"/>
    <w:rsid w:val="00FB7050"/>
    <w:rsid w:val="00FB707F"/>
    <w:rsid w:val="00FB75AE"/>
    <w:rsid w:val="00FB772E"/>
    <w:rsid w:val="00FB7789"/>
    <w:rsid w:val="00FB79E6"/>
    <w:rsid w:val="00FB7ADB"/>
    <w:rsid w:val="00FB7D59"/>
    <w:rsid w:val="00FB7F72"/>
    <w:rsid w:val="00FC0055"/>
    <w:rsid w:val="00FC00D0"/>
    <w:rsid w:val="00FC0151"/>
    <w:rsid w:val="00FC017A"/>
    <w:rsid w:val="00FC0352"/>
    <w:rsid w:val="00FC0508"/>
    <w:rsid w:val="00FC088E"/>
    <w:rsid w:val="00FC0A49"/>
    <w:rsid w:val="00FC0C22"/>
    <w:rsid w:val="00FC11BA"/>
    <w:rsid w:val="00FC12D3"/>
    <w:rsid w:val="00FC1943"/>
    <w:rsid w:val="00FC1CF4"/>
    <w:rsid w:val="00FC20DB"/>
    <w:rsid w:val="00FC20FC"/>
    <w:rsid w:val="00FC25D5"/>
    <w:rsid w:val="00FC2699"/>
    <w:rsid w:val="00FC2762"/>
    <w:rsid w:val="00FC2A24"/>
    <w:rsid w:val="00FC2CFA"/>
    <w:rsid w:val="00FC2E4A"/>
    <w:rsid w:val="00FC3248"/>
    <w:rsid w:val="00FC33B7"/>
    <w:rsid w:val="00FC3401"/>
    <w:rsid w:val="00FC3570"/>
    <w:rsid w:val="00FC3681"/>
    <w:rsid w:val="00FC374B"/>
    <w:rsid w:val="00FC3965"/>
    <w:rsid w:val="00FC3B4E"/>
    <w:rsid w:val="00FC3D06"/>
    <w:rsid w:val="00FC3DF0"/>
    <w:rsid w:val="00FC3FBE"/>
    <w:rsid w:val="00FC41D0"/>
    <w:rsid w:val="00FC4313"/>
    <w:rsid w:val="00FC4320"/>
    <w:rsid w:val="00FC43B6"/>
    <w:rsid w:val="00FC46CC"/>
    <w:rsid w:val="00FC47A2"/>
    <w:rsid w:val="00FC4852"/>
    <w:rsid w:val="00FC4894"/>
    <w:rsid w:val="00FC4999"/>
    <w:rsid w:val="00FC4CCC"/>
    <w:rsid w:val="00FC4CE1"/>
    <w:rsid w:val="00FC4E19"/>
    <w:rsid w:val="00FC509B"/>
    <w:rsid w:val="00FC50CC"/>
    <w:rsid w:val="00FC52F2"/>
    <w:rsid w:val="00FC53FD"/>
    <w:rsid w:val="00FC54AD"/>
    <w:rsid w:val="00FC55A6"/>
    <w:rsid w:val="00FC5603"/>
    <w:rsid w:val="00FC569E"/>
    <w:rsid w:val="00FC5BCB"/>
    <w:rsid w:val="00FC5EAC"/>
    <w:rsid w:val="00FC5F0B"/>
    <w:rsid w:val="00FC617B"/>
    <w:rsid w:val="00FC6503"/>
    <w:rsid w:val="00FC65F0"/>
    <w:rsid w:val="00FC6782"/>
    <w:rsid w:val="00FC7044"/>
    <w:rsid w:val="00FC7109"/>
    <w:rsid w:val="00FC71B3"/>
    <w:rsid w:val="00FC7216"/>
    <w:rsid w:val="00FC735F"/>
    <w:rsid w:val="00FC7470"/>
    <w:rsid w:val="00FC763F"/>
    <w:rsid w:val="00FC7656"/>
    <w:rsid w:val="00FC7864"/>
    <w:rsid w:val="00FC789B"/>
    <w:rsid w:val="00FC7A91"/>
    <w:rsid w:val="00FC7B1A"/>
    <w:rsid w:val="00FC7FA4"/>
    <w:rsid w:val="00FD0186"/>
    <w:rsid w:val="00FD02CF"/>
    <w:rsid w:val="00FD09E8"/>
    <w:rsid w:val="00FD0B5D"/>
    <w:rsid w:val="00FD0CFE"/>
    <w:rsid w:val="00FD0E43"/>
    <w:rsid w:val="00FD117E"/>
    <w:rsid w:val="00FD13BA"/>
    <w:rsid w:val="00FD1618"/>
    <w:rsid w:val="00FD17A9"/>
    <w:rsid w:val="00FD1D35"/>
    <w:rsid w:val="00FD2227"/>
    <w:rsid w:val="00FD2340"/>
    <w:rsid w:val="00FD24FC"/>
    <w:rsid w:val="00FD2674"/>
    <w:rsid w:val="00FD27D5"/>
    <w:rsid w:val="00FD28E1"/>
    <w:rsid w:val="00FD2AA8"/>
    <w:rsid w:val="00FD2C12"/>
    <w:rsid w:val="00FD2F43"/>
    <w:rsid w:val="00FD2F5A"/>
    <w:rsid w:val="00FD3286"/>
    <w:rsid w:val="00FD34CE"/>
    <w:rsid w:val="00FD372C"/>
    <w:rsid w:val="00FD3ADA"/>
    <w:rsid w:val="00FD3B0A"/>
    <w:rsid w:val="00FD3C05"/>
    <w:rsid w:val="00FD3C81"/>
    <w:rsid w:val="00FD3D45"/>
    <w:rsid w:val="00FD40B2"/>
    <w:rsid w:val="00FD4270"/>
    <w:rsid w:val="00FD4610"/>
    <w:rsid w:val="00FD462D"/>
    <w:rsid w:val="00FD4668"/>
    <w:rsid w:val="00FD4937"/>
    <w:rsid w:val="00FD496D"/>
    <w:rsid w:val="00FD4C1E"/>
    <w:rsid w:val="00FD4C27"/>
    <w:rsid w:val="00FD4C65"/>
    <w:rsid w:val="00FD4CD7"/>
    <w:rsid w:val="00FD4CF6"/>
    <w:rsid w:val="00FD4DE6"/>
    <w:rsid w:val="00FD4E33"/>
    <w:rsid w:val="00FD4F48"/>
    <w:rsid w:val="00FD53CC"/>
    <w:rsid w:val="00FD547E"/>
    <w:rsid w:val="00FD548E"/>
    <w:rsid w:val="00FD54B8"/>
    <w:rsid w:val="00FD5521"/>
    <w:rsid w:val="00FD595E"/>
    <w:rsid w:val="00FD5E57"/>
    <w:rsid w:val="00FD5F23"/>
    <w:rsid w:val="00FD5F97"/>
    <w:rsid w:val="00FD6326"/>
    <w:rsid w:val="00FD655F"/>
    <w:rsid w:val="00FD6640"/>
    <w:rsid w:val="00FD66C9"/>
    <w:rsid w:val="00FD6AD5"/>
    <w:rsid w:val="00FD6E97"/>
    <w:rsid w:val="00FD6EE1"/>
    <w:rsid w:val="00FD6F73"/>
    <w:rsid w:val="00FD70D2"/>
    <w:rsid w:val="00FD70ED"/>
    <w:rsid w:val="00FD7114"/>
    <w:rsid w:val="00FD71AD"/>
    <w:rsid w:val="00FD7401"/>
    <w:rsid w:val="00FD7618"/>
    <w:rsid w:val="00FD7709"/>
    <w:rsid w:val="00FD780A"/>
    <w:rsid w:val="00FD782A"/>
    <w:rsid w:val="00FD7A5F"/>
    <w:rsid w:val="00FD7BDB"/>
    <w:rsid w:val="00FE0071"/>
    <w:rsid w:val="00FE0297"/>
    <w:rsid w:val="00FE02D6"/>
    <w:rsid w:val="00FE0315"/>
    <w:rsid w:val="00FE031E"/>
    <w:rsid w:val="00FE039F"/>
    <w:rsid w:val="00FE04CF"/>
    <w:rsid w:val="00FE0527"/>
    <w:rsid w:val="00FE068E"/>
    <w:rsid w:val="00FE0AA6"/>
    <w:rsid w:val="00FE0BC5"/>
    <w:rsid w:val="00FE0E08"/>
    <w:rsid w:val="00FE0E69"/>
    <w:rsid w:val="00FE10EE"/>
    <w:rsid w:val="00FE11D9"/>
    <w:rsid w:val="00FE1243"/>
    <w:rsid w:val="00FE16BA"/>
    <w:rsid w:val="00FE17FD"/>
    <w:rsid w:val="00FE1912"/>
    <w:rsid w:val="00FE1C98"/>
    <w:rsid w:val="00FE1DAD"/>
    <w:rsid w:val="00FE1DB0"/>
    <w:rsid w:val="00FE2345"/>
    <w:rsid w:val="00FE238D"/>
    <w:rsid w:val="00FE2409"/>
    <w:rsid w:val="00FE2B8B"/>
    <w:rsid w:val="00FE324E"/>
    <w:rsid w:val="00FE33D9"/>
    <w:rsid w:val="00FE35F5"/>
    <w:rsid w:val="00FE37BE"/>
    <w:rsid w:val="00FE3A67"/>
    <w:rsid w:val="00FE3F08"/>
    <w:rsid w:val="00FE44EF"/>
    <w:rsid w:val="00FE4646"/>
    <w:rsid w:val="00FE475D"/>
    <w:rsid w:val="00FE47BE"/>
    <w:rsid w:val="00FE49AD"/>
    <w:rsid w:val="00FE4A6A"/>
    <w:rsid w:val="00FE4CFB"/>
    <w:rsid w:val="00FE4F53"/>
    <w:rsid w:val="00FE5145"/>
    <w:rsid w:val="00FE527E"/>
    <w:rsid w:val="00FE5636"/>
    <w:rsid w:val="00FE5DA9"/>
    <w:rsid w:val="00FE5E26"/>
    <w:rsid w:val="00FE5F22"/>
    <w:rsid w:val="00FE612D"/>
    <w:rsid w:val="00FE66B0"/>
    <w:rsid w:val="00FE6A30"/>
    <w:rsid w:val="00FE6B1B"/>
    <w:rsid w:val="00FE6D5F"/>
    <w:rsid w:val="00FE6EAF"/>
    <w:rsid w:val="00FE7014"/>
    <w:rsid w:val="00FE72B4"/>
    <w:rsid w:val="00FE73DE"/>
    <w:rsid w:val="00FE7540"/>
    <w:rsid w:val="00FE7623"/>
    <w:rsid w:val="00FE7685"/>
    <w:rsid w:val="00FE7A52"/>
    <w:rsid w:val="00FE7B84"/>
    <w:rsid w:val="00FE7BC9"/>
    <w:rsid w:val="00FE7CDF"/>
    <w:rsid w:val="00FE7D81"/>
    <w:rsid w:val="00FE7E26"/>
    <w:rsid w:val="00FF0558"/>
    <w:rsid w:val="00FF0924"/>
    <w:rsid w:val="00FF0A5C"/>
    <w:rsid w:val="00FF0AED"/>
    <w:rsid w:val="00FF16EC"/>
    <w:rsid w:val="00FF1780"/>
    <w:rsid w:val="00FF17B7"/>
    <w:rsid w:val="00FF17DF"/>
    <w:rsid w:val="00FF1A1F"/>
    <w:rsid w:val="00FF1D60"/>
    <w:rsid w:val="00FF1FE9"/>
    <w:rsid w:val="00FF21F0"/>
    <w:rsid w:val="00FF2419"/>
    <w:rsid w:val="00FF28F8"/>
    <w:rsid w:val="00FF29C2"/>
    <w:rsid w:val="00FF29D7"/>
    <w:rsid w:val="00FF2E5E"/>
    <w:rsid w:val="00FF2F7D"/>
    <w:rsid w:val="00FF3195"/>
    <w:rsid w:val="00FF39D1"/>
    <w:rsid w:val="00FF39F4"/>
    <w:rsid w:val="00FF3AE6"/>
    <w:rsid w:val="00FF3B27"/>
    <w:rsid w:val="00FF3C9A"/>
    <w:rsid w:val="00FF3E0F"/>
    <w:rsid w:val="00FF4018"/>
    <w:rsid w:val="00FF52E2"/>
    <w:rsid w:val="00FF549F"/>
    <w:rsid w:val="00FF5629"/>
    <w:rsid w:val="00FF595D"/>
    <w:rsid w:val="00FF5974"/>
    <w:rsid w:val="00FF5C41"/>
    <w:rsid w:val="00FF5D64"/>
    <w:rsid w:val="00FF5DDB"/>
    <w:rsid w:val="00FF5F2D"/>
    <w:rsid w:val="00FF5F49"/>
    <w:rsid w:val="00FF65A7"/>
    <w:rsid w:val="00FF65ED"/>
    <w:rsid w:val="00FF663D"/>
    <w:rsid w:val="00FF6854"/>
    <w:rsid w:val="00FF6A15"/>
    <w:rsid w:val="00FF6A47"/>
    <w:rsid w:val="00FF6AEA"/>
    <w:rsid w:val="00FF6B83"/>
    <w:rsid w:val="00FF6CD4"/>
    <w:rsid w:val="00FF6CF9"/>
    <w:rsid w:val="00FF6DE2"/>
    <w:rsid w:val="00FF70E9"/>
    <w:rsid w:val="00FF716C"/>
    <w:rsid w:val="00FF747B"/>
    <w:rsid w:val="00FF772C"/>
    <w:rsid w:val="00FF7870"/>
    <w:rsid w:val="00FF7ACB"/>
    <w:rsid w:val="00FF7C40"/>
    <w:rsid w:val="00FF7CCC"/>
    <w:rsid w:val="00FF7E27"/>
    <w:rsid w:val="01C75192"/>
    <w:rsid w:val="0253E6A3"/>
    <w:rsid w:val="02C40C2A"/>
    <w:rsid w:val="0312E142"/>
    <w:rsid w:val="036AA40A"/>
    <w:rsid w:val="0381BF0F"/>
    <w:rsid w:val="0410B254"/>
    <w:rsid w:val="04FEF254"/>
    <w:rsid w:val="055BE42C"/>
    <w:rsid w:val="05CF2EE4"/>
    <w:rsid w:val="064A5369"/>
    <w:rsid w:val="06CF7AEC"/>
    <w:rsid w:val="0742D783"/>
    <w:rsid w:val="07613B69"/>
    <w:rsid w:val="07639E43"/>
    <w:rsid w:val="0777AE78"/>
    <w:rsid w:val="07ADB0E6"/>
    <w:rsid w:val="08062E9F"/>
    <w:rsid w:val="0861F87C"/>
    <w:rsid w:val="09239ED3"/>
    <w:rsid w:val="09E91408"/>
    <w:rsid w:val="0A441572"/>
    <w:rsid w:val="0AC926BE"/>
    <w:rsid w:val="0B0EF37C"/>
    <w:rsid w:val="0B4F0B76"/>
    <w:rsid w:val="0C20C5E2"/>
    <w:rsid w:val="0C37939A"/>
    <w:rsid w:val="0C3C812D"/>
    <w:rsid w:val="0C40FC2B"/>
    <w:rsid w:val="0C6746ED"/>
    <w:rsid w:val="0DEE2DDE"/>
    <w:rsid w:val="0DF1FCCD"/>
    <w:rsid w:val="0E2C18C1"/>
    <w:rsid w:val="0EABEF05"/>
    <w:rsid w:val="0F378392"/>
    <w:rsid w:val="0FD80D52"/>
    <w:rsid w:val="0FDC23E9"/>
    <w:rsid w:val="10B511AF"/>
    <w:rsid w:val="10F39AA4"/>
    <w:rsid w:val="112B6A9C"/>
    <w:rsid w:val="11D51FF7"/>
    <w:rsid w:val="124488E8"/>
    <w:rsid w:val="125058F6"/>
    <w:rsid w:val="1376CDF1"/>
    <w:rsid w:val="13AEDEBF"/>
    <w:rsid w:val="13C9E608"/>
    <w:rsid w:val="14288E6E"/>
    <w:rsid w:val="144F971A"/>
    <w:rsid w:val="14C00695"/>
    <w:rsid w:val="153C7AB1"/>
    <w:rsid w:val="15C77F4A"/>
    <w:rsid w:val="15FCEDD6"/>
    <w:rsid w:val="160DA7D0"/>
    <w:rsid w:val="162813FB"/>
    <w:rsid w:val="164D8343"/>
    <w:rsid w:val="168801A7"/>
    <w:rsid w:val="16A71363"/>
    <w:rsid w:val="16D9F078"/>
    <w:rsid w:val="16DF473E"/>
    <w:rsid w:val="1769FF65"/>
    <w:rsid w:val="181349F2"/>
    <w:rsid w:val="183EFEDB"/>
    <w:rsid w:val="18512C88"/>
    <w:rsid w:val="18FCB934"/>
    <w:rsid w:val="199C85A7"/>
    <w:rsid w:val="19D45810"/>
    <w:rsid w:val="1A1A703E"/>
    <w:rsid w:val="1A5B2B30"/>
    <w:rsid w:val="1A655492"/>
    <w:rsid w:val="1A710A5B"/>
    <w:rsid w:val="1A988995"/>
    <w:rsid w:val="1D816C62"/>
    <w:rsid w:val="1E345B70"/>
    <w:rsid w:val="1EC4A242"/>
    <w:rsid w:val="1F21ED96"/>
    <w:rsid w:val="1F318440"/>
    <w:rsid w:val="1F5E3760"/>
    <w:rsid w:val="1F727F5C"/>
    <w:rsid w:val="1F7EF27C"/>
    <w:rsid w:val="2179F845"/>
    <w:rsid w:val="217EA3A5"/>
    <w:rsid w:val="225FBF25"/>
    <w:rsid w:val="22B7603C"/>
    <w:rsid w:val="22E5208F"/>
    <w:rsid w:val="2470B600"/>
    <w:rsid w:val="24B80D57"/>
    <w:rsid w:val="24D9783A"/>
    <w:rsid w:val="24E2B603"/>
    <w:rsid w:val="25BBA3CA"/>
    <w:rsid w:val="2667E5DB"/>
    <w:rsid w:val="270564A3"/>
    <w:rsid w:val="2762C85B"/>
    <w:rsid w:val="27784093"/>
    <w:rsid w:val="28897C97"/>
    <w:rsid w:val="29196660"/>
    <w:rsid w:val="2A749B8B"/>
    <w:rsid w:val="2AF7ABC6"/>
    <w:rsid w:val="2BF0DDE8"/>
    <w:rsid w:val="2C163376"/>
    <w:rsid w:val="2C57D8A5"/>
    <w:rsid w:val="2C7D0388"/>
    <w:rsid w:val="2D2351EE"/>
    <w:rsid w:val="2E18864D"/>
    <w:rsid w:val="2E4D7F6D"/>
    <w:rsid w:val="2EA3D862"/>
    <w:rsid w:val="2EAE8D1E"/>
    <w:rsid w:val="2F8925CC"/>
    <w:rsid w:val="2FA34E8C"/>
    <w:rsid w:val="2FB95CF4"/>
    <w:rsid w:val="30434AD2"/>
    <w:rsid w:val="3064008F"/>
    <w:rsid w:val="3082CCE7"/>
    <w:rsid w:val="31A85EE8"/>
    <w:rsid w:val="32305EDD"/>
    <w:rsid w:val="323FA1FC"/>
    <w:rsid w:val="32FF1009"/>
    <w:rsid w:val="3320FD43"/>
    <w:rsid w:val="33AF0C53"/>
    <w:rsid w:val="33C2B964"/>
    <w:rsid w:val="3488156D"/>
    <w:rsid w:val="34D24C3B"/>
    <w:rsid w:val="36027B56"/>
    <w:rsid w:val="365048FA"/>
    <w:rsid w:val="365BE428"/>
    <w:rsid w:val="3694F52B"/>
    <w:rsid w:val="37586956"/>
    <w:rsid w:val="37F000BA"/>
    <w:rsid w:val="385483D5"/>
    <w:rsid w:val="385B69E4"/>
    <w:rsid w:val="389D3C1F"/>
    <w:rsid w:val="38B37922"/>
    <w:rsid w:val="38EACBAA"/>
    <w:rsid w:val="38FB2736"/>
    <w:rsid w:val="38FD8D62"/>
    <w:rsid w:val="39393605"/>
    <w:rsid w:val="39BC00A6"/>
    <w:rsid w:val="3AA08DB3"/>
    <w:rsid w:val="3BD346AC"/>
    <w:rsid w:val="3C288F54"/>
    <w:rsid w:val="3C7F2720"/>
    <w:rsid w:val="3CAE1301"/>
    <w:rsid w:val="3D0ED616"/>
    <w:rsid w:val="3E42A110"/>
    <w:rsid w:val="3E4A4904"/>
    <w:rsid w:val="3F1D2CAC"/>
    <w:rsid w:val="3FB66612"/>
    <w:rsid w:val="4034C318"/>
    <w:rsid w:val="40D38269"/>
    <w:rsid w:val="413DEEB3"/>
    <w:rsid w:val="41D07950"/>
    <w:rsid w:val="42242784"/>
    <w:rsid w:val="425F13CF"/>
    <w:rsid w:val="429F059A"/>
    <w:rsid w:val="42D10883"/>
    <w:rsid w:val="42EE61E1"/>
    <w:rsid w:val="433801D8"/>
    <w:rsid w:val="43D472B6"/>
    <w:rsid w:val="442EA005"/>
    <w:rsid w:val="44730397"/>
    <w:rsid w:val="4497DDC6"/>
    <w:rsid w:val="455A7044"/>
    <w:rsid w:val="45695268"/>
    <w:rsid w:val="4572E8F4"/>
    <w:rsid w:val="46B3762C"/>
    <w:rsid w:val="478723FC"/>
    <w:rsid w:val="47D5FF08"/>
    <w:rsid w:val="483E64FE"/>
    <w:rsid w:val="48A202A4"/>
    <w:rsid w:val="48AAA8CF"/>
    <w:rsid w:val="48DCE1F9"/>
    <w:rsid w:val="49502C98"/>
    <w:rsid w:val="4975CDF5"/>
    <w:rsid w:val="4997EA41"/>
    <w:rsid w:val="49CCF554"/>
    <w:rsid w:val="49E45749"/>
    <w:rsid w:val="4A80FD27"/>
    <w:rsid w:val="4A83AB18"/>
    <w:rsid w:val="4B555D04"/>
    <w:rsid w:val="4B830697"/>
    <w:rsid w:val="4BC544C6"/>
    <w:rsid w:val="4CDE4E0E"/>
    <w:rsid w:val="4CDFC9CF"/>
    <w:rsid w:val="4DC66733"/>
    <w:rsid w:val="4E1BDA86"/>
    <w:rsid w:val="4EB47342"/>
    <w:rsid w:val="4EC9AA6B"/>
    <w:rsid w:val="4F9CEEF3"/>
    <w:rsid w:val="50E12230"/>
    <w:rsid w:val="530B72FB"/>
    <w:rsid w:val="5349D34A"/>
    <w:rsid w:val="53905A93"/>
    <w:rsid w:val="53AF5F37"/>
    <w:rsid w:val="53F96C27"/>
    <w:rsid w:val="54400329"/>
    <w:rsid w:val="55D41A9F"/>
    <w:rsid w:val="56154117"/>
    <w:rsid w:val="5701225A"/>
    <w:rsid w:val="57BC76F0"/>
    <w:rsid w:val="581562BD"/>
    <w:rsid w:val="58484D62"/>
    <w:rsid w:val="5856F4D2"/>
    <w:rsid w:val="595646FF"/>
    <w:rsid w:val="5A6C7239"/>
    <w:rsid w:val="5AB49D51"/>
    <w:rsid w:val="5B0C719D"/>
    <w:rsid w:val="5C4FA369"/>
    <w:rsid w:val="5C6FCA8A"/>
    <w:rsid w:val="5CF1FD8A"/>
    <w:rsid w:val="5D0E16AD"/>
    <w:rsid w:val="5D1F117A"/>
    <w:rsid w:val="5D2117A9"/>
    <w:rsid w:val="5DDB3492"/>
    <w:rsid w:val="5E81E134"/>
    <w:rsid w:val="5EFB061E"/>
    <w:rsid w:val="5F3DC763"/>
    <w:rsid w:val="5F911FE2"/>
    <w:rsid w:val="5FD4198D"/>
    <w:rsid w:val="619FCC22"/>
    <w:rsid w:val="61E55A89"/>
    <w:rsid w:val="62F60E1C"/>
    <w:rsid w:val="633E6850"/>
    <w:rsid w:val="63692BA8"/>
    <w:rsid w:val="64259870"/>
    <w:rsid w:val="645FBA32"/>
    <w:rsid w:val="64D9E844"/>
    <w:rsid w:val="6592B77C"/>
    <w:rsid w:val="65E4E5AB"/>
    <w:rsid w:val="6612045D"/>
    <w:rsid w:val="66231E8A"/>
    <w:rsid w:val="66DED8C2"/>
    <w:rsid w:val="674995A0"/>
    <w:rsid w:val="68F782AF"/>
    <w:rsid w:val="690F5599"/>
    <w:rsid w:val="6911BF15"/>
    <w:rsid w:val="6941B130"/>
    <w:rsid w:val="69F7E3EF"/>
    <w:rsid w:val="6A667E61"/>
    <w:rsid w:val="6C82690C"/>
    <w:rsid w:val="6D0AE044"/>
    <w:rsid w:val="6E269A66"/>
    <w:rsid w:val="6E46FFDD"/>
    <w:rsid w:val="6E7B7BDA"/>
    <w:rsid w:val="6ECCAB64"/>
    <w:rsid w:val="6EFC443D"/>
    <w:rsid w:val="6F182736"/>
    <w:rsid w:val="6F6C05A0"/>
    <w:rsid w:val="6FC6CEC7"/>
    <w:rsid w:val="7025C23C"/>
    <w:rsid w:val="716DF08D"/>
    <w:rsid w:val="729509F6"/>
    <w:rsid w:val="729F78FE"/>
    <w:rsid w:val="73C73B35"/>
    <w:rsid w:val="74D28EAA"/>
    <w:rsid w:val="7501F6E6"/>
    <w:rsid w:val="7593730D"/>
    <w:rsid w:val="766B4470"/>
    <w:rsid w:val="76C85A36"/>
    <w:rsid w:val="76D2B51A"/>
    <w:rsid w:val="77254A92"/>
    <w:rsid w:val="776F9975"/>
    <w:rsid w:val="77B8B84F"/>
    <w:rsid w:val="782841EA"/>
    <w:rsid w:val="78A2311A"/>
    <w:rsid w:val="78E2943F"/>
    <w:rsid w:val="7A2118C3"/>
    <w:rsid w:val="7A4AA4AE"/>
    <w:rsid w:val="7A533861"/>
    <w:rsid w:val="7B0146D2"/>
    <w:rsid w:val="7C1245B4"/>
    <w:rsid w:val="7C9FA9FF"/>
    <w:rsid w:val="7CAFA715"/>
    <w:rsid w:val="7CDC71C6"/>
    <w:rsid w:val="7D3046A7"/>
    <w:rsid w:val="7D6E1A59"/>
    <w:rsid w:val="7DDB1A4C"/>
    <w:rsid w:val="7E06B358"/>
    <w:rsid w:val="7EB648AA"/>
    <w:rsid w:val="7FA1B970"/>
    <w:rsid w:val="7FDD6213"/>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6D9435B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4EFC"/>
    <w:pPr>
      <w:spacing w:after="200" w:line="276" w:lineRule="auto"/>
      <w:jc w:val="both"/>
    </w:pPr>
    <w:rPr>
      <w:rFonts w:ascii="Calibri" w:eastAsia="Calibri" w:hAnsi="Calibri" w:cs="Times New Roman"/>
    </w:rPr>
  </w:style>
  <w:style w:type="paragraph" w:styleId="Heading1">
    <w:name w:val="heading 1"/>
    <w:basedOn w:val="Heading10"/>
    <w:next w:val="Normal"/>
    <w:link w:val="Heading1Char"/>
    <w:uiPriority w:val="9"/>
    <w:qFormat/>
    <w:rsid w:val="008C4B3C"/>
    <w:pPr>
      <w:spacing w:before="1000"/>
      <w:jc w:val="center"/>
      <w:outlineLvl w:val="0"/>
    </w:pPr>
    <w:rPr>
      <w:sz w:val="72"/>
      <w:szCs w:val="72"/>
    </w:rPr>
  </w:style>
  <w:style w:type="paragraph" w:styleId="Heading2">
    <w:name w:val="heading 2"/>
    <w:basedOn w:val="Normal"/>
    <w:next w:val="Normal"/>
    <w:link w:val="Heading2Char"/>
    <w:uiPriority w:val="9"/>
    <w:unhideWhenUsed/>
    <w:qFormat/>
    <w:rsid w:val="00BA0DE2"/>
    <w:pPr>
      <w:keepNext/>
      <w:keepLines/>
      <w:tabs>
        <w:tab w:val="left" w:pos="1701"/>
      </w:tabs>
      <w:spacing w:before="360" w:after="120" w:line="240" w:lineRule="auto"/>
      <w:outlineLvl w:val="1"/>
    </w:pPr>
    <w:rPr>
      <w:rFonts w:ascii="Franklin Gothic Medium" w:eastAsiaTheme="majorEastAsia" w:hAnsi="Franklin Gothic Medium" w:cstheme="majorBidi"/>
      <w:color w:val="000000" w:themeColor="text1"/>
      <w:sz w:val="32"/>
      <w:szCs w:val="26"/>
    </w:rPr>
  </w:style>
  <w:style w:type="paragraph" w:styleId="Heading3">
    <w:name w:val="heading 3"/>
    <w:basedOn w:val="Heading2"/>
    <w:next w:val="Normal"/>
    <w:link w:val="Heading3Char"/>
    <w:uiPriority w:val="9"/>
    <w:unhideWhenUsed/>
    <w:qFormat/>
    <w:rsid w:val="00713728"/>
    <w:pPr>
      <w:tabs>
        <w:tab w:val="clear" w:pos="1701"/>
      </w:tabs>
      <w:spacing w:line="276" w:lineRule="auto"/>
      <w:outlineLvl w:val="2"/>
    </w:pPr>
    <w:rPr>
      <w:rFonts w:ascii="Calibri" w:eastAsia="MS Gothic" w:hAnsi="Calibri" w:cs="Times New Roman"/>
      <w:b/>
      <w:bCs/>
      <w:i/>
      <w:color w:val="auto"/>
      <w:sz w:val="24"/>
      <w:szCs w:val="24"/>
    </w:rPr>
  </w:style>
  <w:style w:type="paragraph" w:styleId="Heading4">
    <w:name w:val="heading 4"/>
    <w:basedOn w:val="Normal"/>
    <w:next w:val="Normal"/>
    <w:link w:val="Heading4Char"/>
    <w:uiPriority w:val="9"/>
    <w:unhideWhenUsed/>
    <w:qFormat/>
    <w:rsid w:val="00993638"/>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994C47"/>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362534"/>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1D2B30"/>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478E7"/>
    <w:rPr>
      <w:rFonts w:ascii="Times New Roman" w:hAnsi="Times New Roman" w:cs="Times New Roman" w:hint="default"/>
      <w:color w:val="0000FF"/>
      <w:u w:val="single"/>
    </w:rPr>
  </w:style>
  <w:style w:type="paragraph" w:customStyle="1" w:styleId="Heading10">
    <w:name w:val="Heading1"/>
    <w:rsid w:val="006478E7"/>
    <w:pPr>
      <w:spacing w:after="200" w:line="240" w:lineRule="auto"/>
    </w:pPr>
    <w:rPr>
      <w:rFonts w:ascii="Calibri" w:eastAsia="Calibri" w:hAnsi="Calibri" w:cs="Calibri"/>
      <w:b/>
      <w:bCs/>
      <w:color w:val="000000"/>
      <w:sz w:val="36"/>
      <w:szCs w:val="36"/>
      <w:u w:color="000000"/>
      <w:lang w:val="en-US" w:eastAsia="en-AU"/>
    </w:rPr>
  </w:style>
  <w:style w:type="character" w:customStyle="1" w:styleId="Heading2Char">
    <w:name w:val="Heading 2 Char"/>
    <w:basedOn w:val="DefaultParagraphFont"/>
    <w:link w:val="Heading2"/>
    <w:uiPriority w:val="9"/>
    <w:rsid w:val="00BA0DE2"/>
    <w:rPr>
      <w:rFonts w:ascii="Franklin Gothic Medium" w:eastAsiaTheme="majorEastAsia" w:hAnsi="Franklin Gothic Medium" w:cstheme="majorBidi"/>
      <w:color w:val="000000" w:themeColor="text1"/>
      <w:sz w:val="32"/>
      <w:szCs w:val="26"/>
    </w:rPr>
  </w:style>
  <w:style w:type="table" w:customStyle="1" w:styleId="TableGrid1">
    <w:name w:val="Table Grid1"/>
    <w:basedOn w:val="TableNormal"/>
    <w:uiPriority w:val="59"/>
    <w:rsid w:val="006478E7"/>
    <w:pPr>
      <w:spacing w:after="240" w:line="240" w:lineRule="auto"/>
      <w:ind w:left="720"/>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6478E7"/>
    <w:pPr>
      <w:ind w:left="720"/>
      <w:contextualSpacing/>
    </w:pPr>
  </w:style>
  <w:style w:type="table" w:styleId="TableGrid">
    <w:name w:val="Table Grid"/>
    <w:aliases w:val="HealthConsult"/>
    <w:basedOn w:val="TableNormal"/>
    <w:uiPriority w:val="59"/>
    <w:rsid w:val="002F3E40"/>
    <w:pPr>
      <w:spacing w:after="0" w:line="240" w:lineRule="auto"/>
    </w:pPr>
    <w:rPr>
      <w:rFonts w:ascii="Times New Roman" w:hAnsi="Times New Roman"/>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qFormat/>
    <w:rsid w:val="000664DD"/>
    <w:pPr>
      <w:keepNext/>
      <w:tabs>
        <w:tab w:val="left" w:pos="1134"/>
      </w:tabs>
      <w:spacing w:before="360" w:after="120" w:line="240" w:lineRule="auto"/>
    </w:pPr>
    <w:rPr>
      <w:rFonts w:ascii="Arial Narrow" w:eastAsia="Times New Roman" w:hAnsi="Arial Narrow" w:cs="Tahoma"/>
      <w:b/>
      <w:sz w:val="20"/>
      <w:szCs w:val="20"/>
      <w:lang w:val="en-GB" w:eastAsia="ja-JP"/>
    </w:rPr>
  </w:style>
  <w:style w:type="paragraph" w:customStyle="1" w:styleId="TableHeading">
    <w:name w:val="TableHeading"/>
    <w:basedOn w:val="Normal"/>
    <w:link w:val="TableHeadingChar"/>
    <w:qFormat/>
    <w:rsid w:val="000939E0"/>
    <w:pPr>
      <w:keepNext/>
      <w:spacing w:before="40" w:after="40" w:line="240" w:lineRule="auto"/>
    </w:pPr>
    <w:rPr>
      <w:rFonts w:ascii="Arial Narrow" w:eastAsia="Times New Roman" w:hAnsi="Arial Narrow" w:cs="Tahoma"/>
      <w:b/>
      <w:sz w:val="20"/>
      <w:szCs w:val="20"/>
      <w:lang w:eastAsia="en-AU"/>
    </w:rPr>
  </w:style>
  <w:style w:type="character" w:customStyle="1" w:styleId="TableHeadingChar">
    <w:name w:val="TableHeading Char"/>
    <w:link w:val="TableHeading"/>
    <w:rsid w:val="000939E0"/>
    <w:rPr>
      <w:rFonts w:ascii="Arial Narrow" w:eastAsia="Times New Roman" w:hAnsi="Arial Narrow" w:cs="Tahoma"/>
      <w:b/>
      <w:sz w:val="20"/>
      <w:szCs w:val="20"/>
      <w:lang w:eastAsia="en-AU"/>
    </w:rPr>
  </w:style>
  <w:style w:type="paragraph" w:customStyle="1" w:styleId="Tabletext">
    <w:name w:val="Table text"/>
    <w:basedOn w:val="Normal"/>
    <w:link w:val="TabletextChar"/>
    <w:qFormat/>
    <w:rsid w:val="000939E0"/>
    <w:pPr>
      <w:spacing w:before="40" w:after="40" w:line="240" w:lineRule="auto"/>
    </w:pPr>
    <w:rPr>
      <w:rFonts w:ascii="Arial Narrow" w:eastAsia="Times New Roman" w:hAnsi="Arial Narrow" w:cs="Tahoma"/>
      <w:sz w:val="20"/>
      <w:szCs w:val="20"/>
      <w:lang w:eastAsia="en-AU"/>
    </w:rPr>
  </w:style>
  <w:style w:type="character" w:customStyle="1" w:styleId="TabletextChar">
    <w:name w:val="Table text Char"/>
    <w:link w:val="Tabletext"/>
    <w:rsid w:val="000939E0"/>
    <w:rPr>
      <w:rFonts w:ascii="Arial Narrow" w:eastAsia="Times New Roman" w:hAnsi="Arial Narrow" w:cs="Tahoma"/>
      <w:sz w:val="20"/>
      <w:szCs w:val="20"/>
      <w:lang w:eastAsia="en-AU"/>
    </w:rPr>
  </w:style>
  <w:style w:type="paragraph" w:customStyle="1" w:styleId="Tablenotes">
    <w:name w:val="Tablenotes"/>
    <w:basedOn w:val="Normal"/>
    <w:next w:val="Normal"/>
    <w:link w:val="TablenotesChar"/>
    <w:qFormat/>
    <w:rsid w:val="00A521C8"/>
    <w:pPr>
      <w:widowControl w:val="0"/>
      <w:spacing w:after="120" w:line="240" w:lineRule="auto"/>
      <w:contextualSpacing/>
    </w:pPr>
    <w:rPr>
      <w:rFonts w:ascii="Arial Narrow" w:eastAsia="Times New Roman" w:hAnsi="Arial Narrow" w:cs="Arial"/>
      <w:snapToGrid w:val="0"/>
      <w:sz w:val="18"/>
      <w:szCs w:val="20"/>
    </w:rPr>
  </w:style>
  <w:style w:type="character" w:customStyle="1" w:styleId="TablenotesChar">
    <w:name w:val="Tablenotes Char"/>
    <w:basedOn w:val="DefaultParagraphFont"/>
    <w:link w:val="Tablenotes"/>
    <w:rsid w:val="000939E0"/>
    <w:rPr>
      <w:rFonts w:ascii="Arial Narrow" w:eastAsia="Times New Roman" w:hAnsi="Arial Narrow" w:cs="Arial"/>
      <w:snapToGrid w:val="0"/>
      <w:sz w:val="18"/>
      <w:szCs w:val="20"/>
    </w:rPr>
  </w:style>
  <w:style w:type="paragraph" w:customStyle="1" w:styleId="TableName">
    <w:name w:val="TableName"/>
    <w:basedOn w:val="Normal"/>
    <w:qFormat/>
    <w:rsid w:val="00891488"/>
    <w:pPr>
      <w:keepNext/>
      <w:spacing w:after="240" w:line="240" w:lineRule="auto"/>
      <w:ind w:left="1134" w:hanging="1134"/>
    </w:pPr>
    <w:rPr>
      <w:rFonts w:ascii="Franklin Gothic Medium" w:eastAsiaTheme="minorHAnsi" w:hAnsi="Franklin Gothic Medium" w:cstheme="minorBidi"/>
    </w:rPr>
  </w:style>
  <w:style w:type="character" w:customStyle="1" w:styleId="ListParagraphChar">
    <w:name w:val="List Paragraph Char"/>
    <w:basedOn w:val="DefaultParagraphFont"/>
    <w:link w:val="ListParagraph"/>
    <w:uiPriority w:val="34"/>
    <w:rsid w:val="00D867D5"/>
    <w:rPr>
      <w:rFonts w:ascii="Calibri" w:eastAsia="Calibri" w:hAnsi="Calibri" w:cs="Times New Roman"/>
    </w:rPr>
  </w:style>
  <w:style w:type="paragraph" w:styleId="Header">
    <w:name w:val="header"/>
    <w:basedOn w:val="Normal"/>
    <w:link w:val="HeaderChar"/>
    <w:uiPriority w:val="99"/>
    <w:unhideWhenUsed/>
    <w:rsid w:val="0016315C"/>
    <w:pPr>
      <w:tabs>
        <w:tab w:val="center" w:pos="4513"/>
        <w:tab w:val="right" w:pos="9026"/>
      </w:tabs>
      <w:spacing w:after="0" w:line="240" w:lineRule="auto"/>
    </w:pPr>
  </w:style>
  <w:style w:type="character" w:customStyle="1" w:styleId="HeaderChar">
    <w:name w:val="Header Char"/>
    <w:basedOn w:val="DefaultParagraphFont"/>
    <w:link w:val="Header"/>
    <w:uiPriority w:val="99"/>
    <w:rsid w:val="0016315C"/>
    <w:rPr>
      <w:rFonts w:ascii="Calibri" w:eastAsia="Calibri" w:hAnsi="Calibri" w:cs="Times New Roman"/>
    </w:rPr>
  </w:style>
  <w:style w:type="paragraph" w:styleId="Footer">
    <w:name w:val="footer"/>
    <w:basedOn w:val="Normal"/>
    <w:link w:val="FooterChar"/>
    <w:uiPriority w:val="99"/>
    <w:unhideWhenUsed/>
    <w:rsid w:val="0016315C"/>
    <w:pPr>
      <w:tabs>
        <w:tab w:val="center" w:pos="4513"/>
        <w:tab w:val="right" w:pos="9026"/>
      </w:tabs>
      <w:spacing w:after="0" w:line="240" w:lineRule="auto"/>
    </w:pPr>
  </w:style>
  <w:style w:type="character" w:customStyle="1" w:styleId="FooterChar">
    <w:name w:val="Footer Char"/>
    <w:basedOn w:val="DefaultParagraphFont"/>
    <w:link w:val="Footer"/>
    <w:uiPriority w:val="99"/>
    <w:rsid w:val="0016315C"/>
    <w:rPr>
      <w:rFonts w:ascii="Calibri" w:eastAsia="Calibri" w:hAnsi="Calibri" w:cs="Times New Roman"/>
    </w:rPr>
  </w:style>
  <w:style w:type="paragraph" w:styleId="Subtitle">
    <w:name w:val="Subtitle"/>
    <w:basedOn w:val="Normal"/>
    <w:next w:val="Normal"/>
    <w:link w:val="SubtitleChar"/>
    <w:uiPriority w:val="11"/>
    <w:qFormat/>
    <w:rsid w:val="006F01C4"/>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6F01C4"/>
    <w:rPr>
      <w:rFonts w:eastAsiaTheme="minorEastAsia"/>
      <w:color w:val="5A5A5A" w:themeColor="text1" w:themeTint="A5"/>
      <w:spacing w:val="15"/>
    </w:rPr>
  </w:style>
  <w:style w:type="paragraph" w:styleId="BalloonText">
    <w:name w:val="Balloon Text"/>
    <w:basedOn w:val="Normal"/>
    <w:link w:val="BalloonTextChar"/>
    <w:uiPriority w:val="99"/>
    <w:semiHidden/>
    <w:unhideWhenUsed/>
    <w:rsid w:val="00A331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3126"/>
    <w:rPr>
      <w:rFonts w:ascii="Segoe UI" w:eastAsia="Calibri" w:hAnsi="Segoe UI" w:cs="Segoe UI"/>
      <w:sz w:val="18"/>
      <w:szCs w:val="18"/>
    </w:rPr>
  </w:style>
  <w:style w:type="character" w:styleId="CommentReference">
    <w:name w:val="annotation reference"/>
    <w:aliases w:val="Table Title"/>
    <w:basedOn w:val="DefaultParagraphFont"/>
    <w:uiPriority w:val="99"/>
    <w:unhideWhenUsed/>
    <w:qFormat/>
    <w:rsid w:val="00D84E12"/>
    <w:rPr>
      <w:sz w:val="16"/>
      <w:szCs w:val="16"/>
    </w:rPr>
  </w:style>
  <w:style w:type="paragraph" w:styleId="CommentText">
    <w:name w:val="annotation text"/>
    <w:basedOn w:val="Normal"/>
    <w:link w:val="CommentTextChar"/>
    <w:uiPriority w:val="99"/>
    <w:unhideWhenUsed/>
    <w:rsid w:val="00D84E12"/>
    <w:pPr>
      <w:spacing w:line="240" w:lineRule="auto"/>
    </w:pPr>
    <w:rPr>
      <w:sz w:val="20"/>
      <w:szCs w:val="20"/>
    </w:rPr>
  </w:style>
  <w:style w:type="character" w:customStyle="1" w:styleId="CommentTextChar">
    <w:name w:val="Comment Text Char"/>
    <w:basedOn w:val="DefaultParagraphFont"/>
    <w:link w:val="CommentText"/>
    <w:uiPriority w:val="99"/>
    <w:rsid w:val="00D84E12"/>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D84E12"/>
    <w:rPr>
      <w:b/>
      <w:bCs/>
    </w:rPr>
  </w:style>
  <w:style w:type="character" w:customStyle="1" w:styleId="CommentSubjectChar">
    <w:name w:val="Comment Subject Char"/>
    <w:basedOn w:val="CommentTextChar"/>
    <w:link w:val="CommentSubject"/>
    <w:uiPriority w:val="99"/>
    <w:semiHidden/>
    <w:rsid w:val="00D84E12"/>
    <w:rPr>
      <w:rFonts w:ascii="Calibri" w:eastAsia="Calibri" w:hAnsi="Calibri" w:cs="Times New Roman"/>
      <w:b/>
      <w:bCs/>
      <w:sz w:val="20"/>
      <w:szCs w:val="20"/>
    </w:rPr>
  </w:style>
  <w:style w:type="character" w:styleId="FollowedHyperlink">
    <w:name w:val="FollowedHyperlink"/>
    <w:basedOn w:val="DefaultParagraphFont"/>
    <w:uiPriority w:val="99"/>
    <w:semiHidden/>
    <w:unhideWhenUsed/>
    <w:rsid w:val="008C4B3C"/>
    <w:rPr>
      <w:color w:val="954F72" w:themeColor="followedHyperlink"/>
      <w:u w:val="single"/>
    </w:rPr>
  </w:style>
  <w:style w:type="character" w:customStyle="1" w:styleId="Heading1Char">
    <w:name w:val="Heading 1 Char"/>
    <w:basedOn w:val="DefaultParagraphFont"/>
    <w:link w:val="Heading1"/>
    <w:uiPriority w:val="9"/>
    <w:rsid w:val="008C4B3C"/>
    <w:rPr>
      <w:rFonts w:ascii="Calibri" w:eastAsia="Calibri" w:hAnsi="Calibri" w:cs="Calibri"/>
      <w:b/>
      <w:bCs/>
      <w:color w:val="000000"/>
      <w:sz w:val="72"/>
      <w:szCs w:val="72"/>
      <w:u w:color="000000"/>
      <w:lang w:val="en-US" w:eastAsia="en-AU"/>
    </w:rPr>
  </w:style>
  <w:style w:type="paragraph" w:customStyle="1" w:styleId="Instructionaltext">
    <w:name w:val="Instructional text"/>
    <w:basedOn w:val="Normal"/>
    <w:link w:val="InstructionaltextChar"/>
    <w:qFormat/>
    <w:rsid w:val="006A467F"/>
    <w:pPr>
      <w:spacing w:before="120" w:after="160" w:line="259" w:lineRule="auto"/>
    </w:pPr>
    <w:rPr>
      <w:rFonts w:eastAsiaTheme="minorHAnsi" w:cstheme="minorBidi"/>
      <w:color w:val="258221"/>
    </w:rPr>
  </w:style>
  <w:style w:type="character" w:customStyle="1" w:styleId="InstructionaltextChar">
    <w:name w:val="Instructional text Char"/>
    <w:basedOn w:val="DefaultParagraphFont"/>
    <w:link w:val="Instructionaltext"/>
    <w:rsid w:val="006A467F"/>
    <w:rPr>
      <w:rFonts w:ascii="Calibri" w:hAnsi="Calibri"/>
      <w:color w:val="258221"/>
    </w:rPr>
  </w:style>
  <w:style w:type="character" w:customStyle="1" w:styleId="Heading3Char">
    <w:name w:val="Heading 3 Char"/>
    <w:basedOn w:val="DefaultParagraphFont"/>
    <w:link w:val="Heading3"/>
    <w:uiPriority w:val="9"/>
    <w:rsid w:val="00713728"/>
    <w:rPr>
      <w:rFonts w:ascii="Calibri" w:eastAsia="MS Gothic" w:hAnsi="Calibri" w:cs="Times New Roman"/>
      <w:b/>
      <w:bCs/>
      <w:i/>
      <w:sz w:val="24"/>
      <w:szCs w:val="24"/>
    </w:rPr>
  </w:style>
  <w:style w:type="paragraph" w:customStyle="1" w:styleId="Instructionaltext-bullet">
    <w:name w:val="Instructional text - bullet"/>
    <w:basedOn w:val="Instructionaltext"/>
    <w:qFormat/>
    <w:rsid w:val="006A467F"/>
    <w:pPr>
      <w:numPr>
        <w:numId w:val="1"/>
      </w:numPr>
      <w:spacing w:before="0" w:after="0"/>
    </w:pPr>
  </w:style>
  <w:style w:type="paragraph" w:customStyle="1" w:styleId="Guidelinescross-ref">
    <w:name w:val="Guidelines cross-ref"/>
    <w:basedOn w:val="Normal"/>
    <w:qFormat/>
    <w:rsid w:val="00E01349"/>
    <w:pPr>
      <w:keepNext/>
      <w:spacing w:before="240" w:after="240" w:line="259" w:lineRule="auto"/>
    </w:pPr>
    <w:rPr>
      <w:rFonts w:eastAsiaTheme="minorHAnsi" w:cstheme="minorBidi"/>
      <w:b/>
      <w:color w:val="0070C0"/>
      <w:sz w:val="24"/>
    </w:rPr>
  </w:style>
  <w:style w:type="paragraph" w:customStyle="1" w:styleId="Instructionaltext-afterfiguretable">
    <w:name w:val="Instructional text - after figure/table"/>
    <w:basedOn w:val="Instructionaltext"/>
    <w:qFormat/>
    <w:rsid w:val="00E01349"/>
    <w:pPr>
      <w:spacing w:before="360"/>
    </w:pPr>
  </w:style>
  <w:style w:type="paragraph" w:styleId="Revision">
    <w:name w:val="Revision"/>
    <w:hidden/>
    <w:uiPriority w:val="99"/>
    <w:semiHidden/>
    <w:rsid w:val="004E3ABF"/>
    <w:pPr>
      <w:spacing w:after="0" w:line="240" w:lineRule="auto"/>
    </w:pPr>
    <w:rPr>
      <w:rFonts w:ascii="Calibri" w:eastAsia="Calibri" w:hAnsi="Calibri" w:cs="Times New Roman"/>
    </w:rPr>
  </w:style>
  <w:style w:type="paragraph" w:customStyle="1" w:styleId="TableText0">
    <w:name w:val="Table Text"/>
    <w:basedOn w:val="Normal"/>
    <w:link w:val="TableTextChar0"/>
    <w:qFormat/>
    <w:rsid w:val="000D1FCF"/>
    <w:pPr>
      <w:spacing w:before="40" w:after="40" w:line="240" w:lineRule="auto"/>
    </w:pPr>
    <w:rPr>
      <w:rFonts w:ascii="Arial Narrow" w:eastAsiaTheme="minorHAnsi" w:hAnsi="Arial Narrow" w:cstheme="minorBidi"/>
      <w:sz w:val="20"/>
    </w:rPr>
  </w:style>
  <w:style w:type="character" w:customStyle="1" w:styleId="TableTextChar0">
    <w:name w:val="Table Text Char"/>
    <w:basedOn w:val="DefaultParagraphFont"/>
    <w:link w:val="TableText0"/>
    <w:rsid w:val="000D1FCF"/>
    <w:rPr>
      <w:rFonts w:ascii="Arial Narrow" w:hAnsi="Arial Narrow"/>
      <w:sz w:val="20"/>
    </w:rPr>
  </w:style>
  <w:style w:type="character" w:styleId="PageNumber">
    <w:name w:val="page number"/>
    <w:basedOn w:val="DefaultParagraphFont"/>
    <w:uiPriority w:val="99"/>
    <w:semiHidden/>
    <w:unhideWhenUsed/>
    <w:rsid w:val="00685355"/>
  </w:style>
  <w:style w:type="paragraph" w:customStyle="1" w:styleId="EndNoteBibliographyTitle">
    <w:name w:val="EndNote Bibliography Title"/>
    <w:basedOn w:val="Normal"/>
    <w:link w:val="EndNoteBibliographyTitleChar"/>
    <w:rsid w:val="00D26E9F"/>
    <w:pPr>
      <w:spacing w:after="0"/>
      <w:jc w:val="center"/>
    </w:pPr>
    <w:rPr>
      <w:rFonts w:cs="Calibri"/>
      <w:noProof/>
      <w:lang w:val="en-US"/>
    </w:rPr>
  </w:style>
  <w:style w:type="character" w:customStyle="1" w:styleId="EndNoteBibliographyTitleChar">
    <w:name w:val="EndNote Bibliography Title Char"/>
    <w:basedOn w:val="InstructionaltextChar"/>
    <w:link w:val="EndNoteBibliographyTitle"/>
    <w:rsid w:val="00D26E9F"/>
    <w:rPr>
      <w:rFonts w:ascii="Calibri" w:eastAsia="Calibri" w:hAnsi="Calibri" w:cs="Calibri"/>
      <w:noProof/>
      <w:color w:val="258221"/>
      <w:lang w:val="en-US"/>
    </w:rPr>
  </w:style>
  <w:style w:type="paragraph" w:customStyle="1" w:styleId="EndNoteBibliography">
    <w:name w:val="EndNote Bibliography"/>
    <w:basedOn w:val="Normal"/>
    <w:link w:val="EndNoteBibliographyChar"/>
    <w:rsid w:val="00D26E9F"/>
    <w:pPr>
      <w:spacing w:line="240" w:lineRule="auto"/>
    </w:pPr>
    <w:rPr>
      <w:rFonts w:cs="Calibri"/>
      <w:noProof/>
      <w:lang w:val="en-US"/>
    </w:rPr>
  </w:style>
  <w:style w:type="character" w:customStyle="1" w:styleId="EndNoteBibliographyChar">
    <w:name w:val="EndNote Bibliography Char"/>
    <w:basedOn w:val="InstructionaltextChar"/>
    <w:link w:val="EndNoteBibliography"/>
    <w:rsid w:val="00D26E9F"/>
    <w:rPr>
      <w:rFonts w:ascii="Calibri" w:eastAsia="Calibri" w:hAnsi="Calibri" w:cs="Calibri"/>
      <w:noProof/>
      <w:color w:val="258221"/>
      <w:lang w:val="en-US"/>
    </w:rPr>
  </w:style>
  <w:style w:type="character" w:styleId="Emphasis">
    <w:name w:val="Emphasis"/>
    <w:basedOn w:val="DefaultParagraphFont"/>
    <w:uiPriority w:val="20"/>
    <w:qFormat/>
    <w:rsid w:val="00835770"/>
    <w:rPr>
      <w:i/>
      <w:iCs/>
    </w:rPr>
  </w:style>
  <w:style w:type="character" w:styleId="UnresolvedMention">
    <w:name w:val="Unresolved Mention"/>
    <w:basedOn w:val="DefaultParagraphFont"/>
    <w:uiPriority w:val="99"/>
    <w:semiHidden/>
    <w:unhideWhenUsed/>
    <w:rsid w:val="008133CC"/>
    <w:rPr>
      <w:color w:val="605E5C"/>
      <w:shd w:val="clear" w:color="auto" w:fill="E1DFDD"/>
    </w:rPr>
  </w:style>
  <w:style w:type="character" w:customStyle="1" w:styleId="Heading4Char">
    <w:name w:val="Heading 4 Char"/>
    <w:basedOn w:val="DefaultParagraphFont"/>
    <w:link w:val="Heading4"/>
    <w:uiPriority w:val="9"/>
    <w:rsid w:val="00993638"/>
    <w:rPr>
      <w:rFonts w:asciiTheme="majorHAnsi" w:eastAsiaTheme="majorEastAsia" w:hAnsiTheme="majorHAnsi" w:cstheme="majorBidi"/>
      <w:i/>
      <w:iCs/>
      <w:color w:val="2E74B5" w:themeColor="accent1" w:themeShade="BF"/>
    </w:rPr>
  </w:style>
  <w:style w:type="character" w:styleId="Mention">
    <w:name w:val="Mention"/>
    <w:basedOn w:val="DefaultParagraphFont"/>
    <w:uiPriority w:val="99"/>
    <w:unhideWhenUsed/>
    <w:rsid w:val="00BD528F"/>
    <w:rPr>
      <w:color w:val="2B579A"/>
      <w:shd w:val="clear" w:color="auto" w:fill="E1DFDD"/>
    </w:rPr>
  </w:style>
  <w:style w:type="character" w:styleId="Strong">
    <w:name w:val="Strong"/>
    <w:basedOn w:val="DefaultParagraphFont"/>
    <w:uiPriority w:val="22"/>
    <w:qFormat/>
    <w:rsid w:val="0026765D"/>
    <w:rPr>
      <w:b/>
      <w:bCs/>
    </w:rPr>
  </w:style>
  <w:style w:type="table" w:customStyle="1" w:styleId="TableGrid2">
    <w:name w:val="Table Grid2"/>
    <w:basedOn w:val="TableNormal"/>
    <w:next w:val="TableGrid"/>
    <w:uiPriority w:val="39"/>
    <w:rsid w:val="0045642E"/>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994C47"/>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362534"/>
    <w:rPr>
      <w:rFonts w:asciiTheme="majorHAnsi" w:eastAsiaTheme="majorEastAsia" w:hAnsiTheme="majorHAnsi" w:cstheme="majorBidi"/>
      <w:color w:val="1F4D78" w:themeColor="accent1" w:themeShade="7F"/>
    </w:rPr>
  </w:style>
  <w:style w:type="paragraph" w:customStyle="1" w:styleId="pf0">
    <w:name w:val="pf0"/>
    <w:basedOn w:val="Normal"/>
    <w:rsid w:val="00B56DF8"/>
    <w:pPr>
      <w:spacing w:before="100" w:beforeAutospacing="1" w:after="100" w:afterAutospacing="1" w:line="240" w:lineRule="auto"/>
      <w:jc w:val="left"/>
    </w:pPr>
    <w:rPr>
      <w:rFonts w:ascii="Times New Roman" w:eastAsia="Times New Roman" w:hAnsi="Times New Roman"/>
      <w:sz w:val="24"/>
      <w:szCs w:val="24"/>
      <w:lang w:eastAsia="en-AU"/>
    </w:rPr>
  </w:style>
  <w:style w:type="character" w:customStyle="1" w:styleId="cf01">
    <w:name w:val="cf01"/>
    <w:basedOn w:val="DefaultParagraphFont"/>
    <w:rsid w:val="00B56DF8"/>
    <w:rPr>
      <w:rFonts w:ascii="Segoe UI" w:hAnsi="Segoe UI" w:cs="Segoe UI" w:hint="default"/>
      <w:sz w:val="18"/>
      <w:szCs w:val="18"/>
    </w:rPr>
  </w:style>
  <w:style w:type="character" w:customStyle="1" w:styleId="Heading7Char">
    <w:name w:val="Heading 7 Char"/>
    <w:basedOn w:val="DefaultParagraphFont"/>
    <w:link w:val="Heading7"/>
    <w:uiPriority w:val="9"/>
    <w:rsid w:val="001D2B30"/>
    <w:rPr>
      <w:rFonts w:asciiTheme="majorHAnsi" w:eastAsiaTheme="majorEastAsia" w:hAnsiTheme="majorHAnsi" w:cstheme="majorBidi"/>
      <w:i/>
      <w:iCs/>
      <w:color w:val="1F4D78" w:themeColor="accent1" w:themeShade="7F"/>
    </w:rPr>
  </w:style>
  <w:style w:type="paragraph" w:styleId="FootnoteText">
    <w:name w:val="footnote text"/>
    <w:basedOn w:val="Normal"/>
    <w:link w:val="FootnoteTextChar"/>
    <w:uiPriority w:val="99"/>
    <w:semiHidden/>
    <w:unhideWhenUsed/>
    <w:rsid w:val="00F7442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7442A"/>
    <w:rPr>
      <w:rFonts w:ascii="Calibri" w:eastAsia="Calibri" w:hAnsi="Calibri" w:cs="Times New Roman"/>
      <w:sz w:val="20"/>
      <w:szCs w:val="20"/>
    </w:rPr>
  </w:style>
  <w:style w:type="character" w:styleId="FootnoteReference">
    <w:name w:val="footnote reference"/>
    <w:basedOn w:val="DefaultParagraphFont"/>
    <w:uiPriority w:val="99"/>
    <w:semiHidden/>
    <w:unhideWhenUsed/>
    <w:rsid w:val="00F7442A"/>
    <w:rPr>
      <w:vertAlign w:val="superscript"/>
    </w:rPr>
  </w:style>
  <w:style w:type="character" w:customStyle="1" w:styleId="id-label">
    <w:name w:val="id-label"/>
    <w:basedOn w:val="DefaultParagraphFont"/>
    <w:rsid w:val="00F364DA"/>
  </w:style>
  <w:style w:type="table" w:customStyle="1" w:styleId="TableGrid3">
    <w:name w:val="Table Grid3"/>
    <w:basedOn w:val="TableNormal"/>
    <w:next w:val="TableGrid"/>
    <w:uiPriority w:val="39"/>
    <w:rsid w:val="00D42895"/>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0A1339"/>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0A1339"/>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463FCC"/>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0F7747"/>
    <w:pPr>
      <w:spacing w:before="100" w:beforeAutospacing="1" w:after="100" w:afterAutospacing="1" w:line="240" w:lineRule="auto"/>
      <w:jc w:val="left"/>
    </w:pPr>
    <w:rPr>
      <w:rFonts w:ascii="Times New Roman" w:eastAsia="Times New Roman" w:hAnsi="Times New Roman"/>
      <w:sz w:val="24"/>
      <w:szCs w:val="24"/>
      <w:lang w:eastAsia="en-AU"/>
    </w:rPr>
  </w:style>
  <w:style w:type="paragraph" w:styleId="EndnoteText">
    <w:name w:val="endnote text"/>
    <w:basedOn w:val="Normal"/>
    <w:link w:val="EndnoteTextChar"/>
    <w:uiPriority w:val="99"/>
    <w:semiHidden/>
    <w:unhideWhenUsed/>
    <w:rsid w:val="00A27DD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27DDE"/>
    <w:rPr>
      <w:rFonts w:ascii="Calibri" w:eastAsia="Calibri" w:hAnsi="Calibri" w:cs="Times New Roman"/>
      <w:sz w:val="20"/>
      <w:szCs w:val="20"/>
    </w:rPr>
  </w:style>
  <w:style w:type="character" w:styleId="EndnoteReference">
    <w:name w:val="endnote reference"/>
    <w:basedOn w:val="DefaultParagraphFont"/>
    <w:uiPriority w:val="99"/>
    <w:semiHidden/>
    <w:unhideWhenUsed/>
    <w:rsid w:val="00A27DD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8269">
      <w:bodyDiv w:val="1"/>
      <w:marLeft w:val="0"/>
      <w:marRight w:val="0"/>
      <w:marTop w:val="0"/>
      <w:marBottom w:val="0"/>
      <w:divBdr>
        <w:top w:val="none" w:sz="0" w:space="0" w:color="auto"/>
        <w:left w:val="none" w:sz="0" w:space="0" w:color="auto"/>
        <w:bottom w:val="none" w:sz="0" w:space="0" w:color="auto"/>
        <w:right w:val="none" w:sz="0" w:space="0" w:color="auto"/>
      </w:divBdr>
    </w:div>
    <w:div w:id="11733729">
      <w:bodyDiv w:val="1"/>
      <w:marLeft w:val="0"/>
      <w:marRight w:val="0"/>
      <w:marTop w:val="0"/>
      <w:marBottom w:val="0"/>
      <w:divBdr>
        <w:top w:val="none" w:sz="0" w:space="0" w:color="auto"/>
        <w:left w:val="none" w:sz="0" w:space="0" w:color="auto"/>
        <w:bottom w:val="none" w:sz="0" w:space="0" w:color="auto"/>
        <w:right w:val="none" w:sz="0" w:space="0" w:color="auto"/>
      </w:divBdr>
    </w:div>
    <w:div w:id="34736854">
      <w:bodyDiv w:val="1"/>
      <w:marLeft w:val="0"/>
      <w:marRight w:val="0"/>
      <w:marTop w:val="0"/>
      <w:marBottom w:val="0"/>
      <w:divBdr>
        <w:top w:val="none" w:sz="0" w:space="0" w:color="auto"/>
        <w:left w:val="none" w:sz="0" w:space="0" w:color="auto"/>
        <w:bottom w:val="none" w:sz="0" w:space="0" w:color="auto"/>
        <w:right w:val="none" w:sz="0" w:space="0" w:color="auto"/>
      </w:divBdr>
    </w:div>
    <w:div w:id="55400520">
      <w:bodyDiv w:val="1"/>
      <w:marLeft w:val="0"/>
      <w:marRight w:val="0"/>
      <w:marTop w:val="0"/>
      <w:marBottom w:val="0"/>
      <w:divBdr>
        <w:top w:val="none" w:sz="0" w:space="0" w:color="auto"/>
        <w:left w:val="none" w:sz="0" w:space="0" w:color="auto"/>
        <w:bottom w:val="none" w:sz="0" w:space="0" w:color="auto"/>
        <w:right w:val="none" w:sz="0" w:space="0" w:color="auto"/>
      </w:divBdr>
    </w:div>
    <w:div w:id="116920213">
      <w:bodyDiv w:val="1"/>
      <w:marLeft w:val="0"/>
      <w:marRight w:val="0"/>
      <w:marTop w:val="0"/>
      <w:marBottom w:val="0"/>
      <w:divBdr>
        <w:top w:val="none" w:sz="0" w:space="0" w:color="auto"/>
        <w:left w:val="none" w:sz="0" w:space="0" w:color="auto"/>
        <w:bottom w:val="none" w:sz="0" w:space="0" w:color="auto"/>
        <w:right w:val="none" w:sz="0" w:space="0" w:color="auto"/>
      </w:divBdr>
    </w:div>
    <w:div w:id="148133362">
      <w:bodyDiv w:val="1"/>
      <w:marLeft w:val="0"/>
      <w:marRight w:val="0"/>
      <w:marTop w:val="0"/>
      <w:marBottom w:val="0"/>
      <w:divBdr>
        <w:top w:val="none" w:sz="0" w:space="0" w:color="auto"/>
        <w:left w:val="none" w:sz="0" w:space="0" w:color="auto"/>
        <w:bottom w:val="none" w:sz="0" w:space="0" w:color="auto"/>
        <w:right w:val="none" w:sz="0" w:space="0" w:color="auto"/>
      </w:divBdr>
    </w:div>
    <w:div w:id="329454754">
      <w:bodyDiv w:val="1"/>
      <w:marLeft w:val="0"/>
      <w:marRight w:val="0"/>
      <w:marTop w:val="0"/>
      <w:marBottom w:val="0"/>
      <w:divBdr>
        <w:top w:val="none" w:sz="0" w:space="0" w:color="auto"/>
        <w:left w:val="none" w:sz="0" w:space="0" w:color="auto"/>
        <w:bottom w:val="none" w:sz="0" w:space="0" w:color="auto"/>
        <w:right w:val="none" w:sz="0" w:space="0" w:color="auto"/>
      </w:divBdr>
    </w:div>
    <w:div w:id="355160826">
      <w:bodyDiv w:val="1"/>
      <w:marLeft w:val="0"/>
      <w:marRight w:val="0"/>
      <w:marTop w:val="0"/>
      <w:marBottom w:val="0"/>
      <w:divBdr>
        <w:top w:val="none" w:sz="0" w:space="0" w:color="auto"/>
        <w:left w:val="none" w:sz="0" w:space="0" w:color="auto"/>
        <w:bottom w:val="none" w:sz="0" w:space="0" w:color="auto"/>
        <w:right w:val="none" w:sz="0" w:space="0" w:color="auto"/>
      </w:divBdr>
    </w:div>
    <w:div w:id="378169523">
      <w:bodyDiv w:val="1"/>
      <w:marLeft w:val="0"/>
      <w:marRight w:val="0"/>
      <w:marTop w:val="0"/>
      <w:marBottom w:val="0"/>
      <w:divBdr>
        <w:top w:val="none" w:sz="0" w:space="0" w:color="auto"/>
        <w:left w:val="none" w:sz="0" w:space="0" w:color="auto"/>
        <w:bottom w:val="none" w:sz="0" w:space="0" w:color="auto"/>
        <w:right w:val="none" w:sz="0" w:space="0" w:color="auto"/>
      </w:divBdr>
    </w:div>
    <w:div w:id="402030214">
      <w:bodyDiv w:val="1"/>
      <w:marLeft w:val="0"/>
      <w:marRight w:val="0"/>
      <w:marTop w:val="0"/>
      <w:marBottom w:val="0"/>
      <w:divBdr>
        <w:top w:val="none" w:sz="0" w:space="0" w:color="auto"/>
        <w:left w:val="none" w:sz="0" w:space="0" w:color="auto"/>
        <w:bottom w:val="none" w:sz="0" w:space="0" w:color="auto"/>
        <w:right w:val="none" w:sz="0" w:space="0" w:color="auto"/>
      </w:divBdr>
    </w:div>
    <w:div w:id="510267069">
      <w:bodyDiv w:val="1"/>
      <w:marLeft w:val="0"/>
      <w:marRight w:val="0"/>
      <w:marTop w:val="0"/>
      <w:marBottom w:val="0"/>
      <w:divBdr>
        <w:top w:val="none" w:sz="0" w:space="0" w:color="auto"/>
        <w:left w:val="none" w:sz="0" w:space="0" w:color="auto"/>
        <w:bottom w:val="none" w:sz="0" w:space="0" w:color="auto"/>
        <w:right w:val="none" w:sz="0" w:space="0" w:color="auto"/>
      </w:divBdr>
    </w:div>
    <w:div w:id="541017305">
      <w:bodyDiv w:val="1"/>
      <w:marLeft w:val="0"/>
      <w:marRight w:val="0"/>
      <w:marTop w:val="0"/>
      <w:marBottom w:val="0"/>
      <w:divBdr>
        <w:top w:val="none" w:sz="0" w:space="0" w:color="auto"/>
        <w:left w:val="none" w:sz="0" w:space="0" w:color="auto"/>
        <w:bottom w:val="none" w:sz="0" w:space="0" w:color="auto"/>
        <w:right w:val="none" w:sz="0" w:space="0" w:color="auto"/>
      </w:divBdr>
    </w:div>
    <w:div w:id="557087695">
      <w:bodyDiv w:val="1"/>
      <w:marLeft w:val="0"/>
      <w:marRight w:val="0"/>
      <w:marTop w:val="0"/>
      <w:marBottom w:val="0"/>
      <w:divBdr>
        <w:top w:val="none" w:sz="0" w:space="0" w:color="auto"/>
        <w:left w:val="none" w:sz="0" w:space="0" w:color="auto"/>
        <w:bottom w:val="none" w:sz="0" w:space="0" w:color="auto"/>
        <w:right w:val="none" w:sz="0" w:space="0" w:color="auto"/>
      </w:divBdr>
    </w:div>
    <w:div w:id="596133102">
      <w:bodyDiv w:val="1"/>
      <w:marLeft w:val="0"/>
      <w:marRight w:val="0"/>
      <w:marTop w:val="0"/>
      <w:marBottom w:val="0"/>
      <w:divBdr>
        <w:top w:val="none" w:sz="0" w:space="0" w:color="auto"/>
        <w:left w:val="none" w:sz="0" w:space="0" w:color="auto"/>
        <w:bottom w:val="none" w:sz="0" w:space="0" w:color="auto"/>
        <w:right w:val="none" w:sz="0" w:space="0" w:color="auto"/>
      </w:divBdr>
    </w:div>
    <w:div w:id="667825472">
      <w:bodyDiv w:val="1"/>
      <w:marLeft w:val="0"/>
      <w:marRight w:val="0"/>
      <w:marTop w:val="0"/>
      <w:marBottom w:val="0"/>
      <w:divBdr>
        <w:top w:val="none" w:sz="0" w:space="0" w:color="auto"/>
        <w:left w:val="none" w:sz="0" w:space="0" w:color="auto"/>
        <w:bottom w:val="none" w:sz="0" w:space="0" w:color="auto"/>
        <w:right w:val="none" w:sz="0" w:space="0" w:color="auto"/>
      </w:divBdr>
    </w:div>
    <w:div w:id="677970929">
      <w:bodyDiv w:val="1"/>
      <w:marLeft w:val="0"/>
      <w:marRight w:val="0"/>
      <w:marTop w:val="0"/>
      <w:marBottom w:val="0"/>
      <w:divBdr>
        <w:top w:val="none" w:sz="0" w:space="0" w:color="auto"/>
        <w:left w:val="none" w:sz="0" w:space="0" w:color="auto"/>
        <w:bottom w:val="none" w:sz="0" w:space="0" w:color="auto"/>
        <w:right w:val="none" w:sz="0" w:space="0" w:color="auto"/>
      </w:divBdr>
    </w:div>
    <w:div w:id="688532201">
      <w:bodyDiv w:val="1"/>
      <w:marLeft w:val="0"/>
      <w:marRight w:val="0"/>
      <w:marTop w:val="0"/>
      <w:marBottom w:val="0"/>
      <w:divBdr>
        <w:top w:val="none" w:sz="0" w:space="0" w:color="auto"/>
        <w:left w:val="none" w:sz="0" w:space="0" w:color="auto"/>
        <w:bottom w:val="none" w:sz="0" w:space="0" w:color="auto"/>
        <w:right w:val="none" w:sz="0" w:space="0" w:color="auto"/>
      </w:divBdr>
    </w:div>
    <w:div w:id="709650344">
      <w:bodyDiv w:val="1"/>
      <w:marLeft w:val="0"/>
      <w:marRight w:val="0"/>
      <w:marTop w:val="0"/>
      <w:marBottom w:val="0"/>
      <w:divBdr>
        <w:top w:val="none" w:sz="0" w:space="0" w:color="auto"/>
        <w:left w:val="none" w:sz="0" w:space="0" w:color="auto"/>
        <w:bottom w:val="none" w:sz="0" w:space="0" w:color="auto"/>
        <w:right w:val="none" w:sz="0" w:space="0" w:color="auto"/>
      </w:divBdr>
    </w:div>
    <w:div w:id="735124060">
      <w:bodyDiv w:val="1"/>
      <w:marLeft w:val="0"/>
      <w:marRight w:val="0"/>
      <w:marTop w:val="0"/>
      <w:marBottom w:val="0"/>
      <w:divBdr>
        <w:top w:val="none" w:sz="0" w:space="0" w:color="auto"/>
        <w:left w:val="none" w:sz="0" w:space="0" w:color="auto"/>
        <w:bottom w:val="none" w:sz="0" w:space="0" w:color="auto"/>
        <w:right w:val="none" w:sz="0" w:space="0" w:color="auto"/>
      </w:divBdr>
    </w:div>
    <w:div w:id="1023242140">
      <w:bodyDiv w:val="1"/>
      <w:marLeft w:val="0"/>
      <w:marRight w:val="0"/>
      <w:marTop w:val="0"/>
      <w:marBottom w:val="0"/>
      <w:divBdr>
        <w:top w:val="none" w:sz="0" w:space="0" w:color="auto"/>
        <w:left w:val="none" w:sz="0" w:space="0" w:color="auto"/>
        <w:bottom w:val="none" w:sz="0" w:space="0" w:color="auto"/>
        <w:right w:val="none" w:sz="0" w:space="0" w:color="auto"/>
      </w:divBdr>
    </w:div>
    <w:div w:id="1085028612">
      <w:bodyDiv w:val="1"/>
      <w:marLeft w:val="0"/>
      <w:marRight w:val="0"/>
      <w:marTop w:val="0"/>
      <w:marBottom w:val="0"/>
      <w:divBdr>
        <w:top w:val="none" w:sz="0" w:space="0" w:color="auto"/>
        <w:left w:val="none" w:sz="0" w:space="0" w:color="auto"/>
        <w:bottom w:val="none" w:sz="0" w:space="0" w:color="auto"/>
        <w:right w:val="none" w:sz="0" w:space="0" w:color="auto"/>
      </w:divBdr>
    </w:div>
    <w:div w:id="1085689848">
      <w:bodyDiv w:val="1"/>
      <w:marLeft w:val="0"/>
      <w:marRight w:val="0"/>
      <w:marTop w:val="0"/>
      <w:marBottom w:val="0"/>
      <w:divBdr>
        <w:top w:val="none" w:sz="0" w:space="0" w:color="auto"/>
        <w:left w:val="none" w:sz="0" w:space="0" w:color="auto"/>
        <w:bottom w:val="none" w:sz="0" w:space="0" w:color="auto"/>
        <w:right w:val="none" w:sz="0" w:space="0" w:color="auto"/>
      </w:divBdr>
    </w:div>
    <w:div w:id="1161845056">
      <w:bodyDiv w:val="1"/>
      <w:marLeft w:val="0"/>
      <w:marRight w:val="0"/>
      <w:marTop w:val="0"/>
      <w:marBottom w:val="0"/>
      <w:divBdr>
        <w:top w:val="none" w:sz="0" w:space="0" w:color="auto"/>
        <w:left w:val="none" w:sz="0" w:space="0" w:color="auto"/>
        <w:bottom w:val="none" w:sz="0" w:space="0" w:color="auto"/>
        <w:right w:val="none" w:sz="0" w:space="0" w:color="auto"/>
      </w:divBdr>
    </w:div>
    <w:div w:id="1232616702">
      <w:bodyDiv w:val="1"/>
      <w:marLeft w:val="0"/>
      <w:marRight w:val="0"/>
      <w:marTop w:val="0"/>
      <w:marBottom w:val="0"/>
      <w:divBdr>
        <w:top w:val="none" w:sz="0" w:space="0" w:color="auto"/>
        <w:left w:val="none" w:sz="0" w:space="0" w:color="auto"/>
        <w:bottom w:val="none" w:sz="0" w:space="0" w:color="auto"/>
        <w:right w:val="none" w:sz="0" w:space="0" w:color="auto"/>
      </w:divBdr>
    </w:div>
    <w:div w:id="1236819070">
      <w:bodyDiv w:val="1"/>
      <w:marLeft w:val="0"/>
      <w:marRight w:val="0"/>
      <w:marTop w:val="0"/>
      <w:marBottom w:val="0"/>
      <w:divBdr>
        <w:top w:val="none" w:sz="0" w:space="0" w:color="auto"/>
        <w:left w:val="none" w:sz="0" w:space="0" w:color="auto"/>
        <w:bottom w:val="none" w:sz="0" w:space="0" w:color="auto"/>
        <w:right w:val="none" w:sz="0" w:space="0" w:color="auto"/>
      </w:divBdr>
    </w:div>
    <w:div w:id="1241864255">
      <w:bodyDiv w:val="1"/>
      <w:marLeft w:val="0"/>
      <w:marRight w:val="0"/>
      <w:marTop w:val="0"/>
      <w:marBottom w:val="0"/>
      <w:divBdr>
        <w:top w:val="none" w:sz="0" w:space="0" w:color="auto"/>
        <w:left w:val="none" w:sz="0" w:space="0" w:color="auto"/>
        <w:bottom w:val="none" w:sz="0" w:space="0" w:color="auto"/>
        <w:right w:val="none" w:sz="0" w:space="0" w:color="auto"/>
      </w:divBdr>
    </w:div>
    <w:div w:id="1241913925">
      <w:bodyDiv w:val="1"/>
      <w:marLeft w:val="0"/>
      <w:marRight w:val="0"/>
      <w:marTop w:val="0"/>
      <w:marBottom w:val="0"/>
      <w:divBdr>
        <w:top w:val="none" w:sz="0" w:space="0" w:color="auto"/>
        <w:left w:val="none" w:sz="0" w:space="0" w:color="auto"/>
        <w:bottom w:val="none" w:sz="0" w:space="0" w:color="auto"/>
        <w:right w:val="none" w:sz="0" w:space="0" w:color="auto"/>
      </w:divBdr>
    </w:div>
    <w:div w:id="1258444929">
      <w:bodyDiv w:val="1"/>
      <w:marLeft w:val="0"/>
      <w:marRight w:val="0"/>
      <w:marTop w:val="0"/>
      <w:marBottom w:val="0"/>
      <w:divBdr>
        <w:top w:val="none" w:sz="0" w:space="0" w:color="auto"/>
        <w:left w:val="none" w:sz="0" w:space="0" w:color="auto"/>
        <w:bottom w:val="none" w:sz="0" w:space="0" w:color="auto"/>
        <w:right w:val="none" w:sz="0" w:space="0" w:color="auto"/>
      </w:divBdr>
    </w:div>
    <w:div w:id="1284800492">
      <w:bodyDiv w:val="1"/>
      <w:marLeft w:val="0"/>
      <w:marRight w:val="0"/>
      <w:marTop w:val="0"/>
      <w:marBottom w:val="0"/>
      <w:divBdr>
        <w:top w:val="none" w:sz="0" w:space="0" w:color="auto"/>
        <w:left w:val="none" w:sz="0" w:space="0" w:color="auto"/>
        <w:bottom w:val="none" w:sz="0" w:space="0" w:color="auto"/>
        <w:right w:val="none" w:sz="0" w:space="0" w:color="auto"/>
      </w:divBdr>
    </w:div>
    <w:div w:id="1327972579">
      <w:bodyDiv w:val="1"/>
      <w:marLeft w:val="0"/>
      <w:marRight w:val="0"/>
      <w:marTop w:val="0"/>
      <w:marBottom w:val="0"/>
      <w:divBdr>
        <w:top w:val="none" w:sz="0" w:space="0" w:color="auto"/>
        <w:left w:val="none" w:sz="0" w:space="0" w:color="auto"/>
        <w:bottom w:val="none" w:sz="0" w:space="0" w:color="auto"/>
        <w:right w:val="none" w:sz="0" w:space="0" w:color="auto"/>
      </w:divBdr>
    </w:div>
    <w:div w:id="1360358286">
      <w:bodyDiv w:val="1"/>
      <w:marLeft w:val="0"/>
      <w:marRight w:val="0"/>
      <w:marTop w:val="0"/>
      <w:marBottom w:val="0"/>
      <w:divBdr>
        <w:top w:val="none" w:sz="0" w:space="0" w:color="auto"/>
        <w:left w:val="none" w:sz="0" w:space="0" w:color="auto"/>
        <w:bottom w:val="none" w:sz="0" w:space="0" w:color="auto"/>
        <w:right w:val="none" w:sz="0" w:space="0" w:color="auto"/>
      </w:divBdr>
    </w:div>
    <w:div w:id="1418747976">
      <w:bodyDiv w:val="1"/>
      <w:marLeft w:val="0"/>
      <w:marRight w:val="0"/>
      <w:marTop w:val="0"/>
      <w:marBottom w:val="0"/>
      <w:divBdr>
        <w:top w:val="none" w:sz="0" w:space="0" w:color="auto"/>
        <w:left w:val="none" w:sz="0" w:space="0" w:color="auto"/>
        <w:bottom w:val="none" w:sz="0" w:space="0" w:color="auto"/>
        <w:right w:val="none" w:sz="0" w:space="0" w:color="auto"/>
      </w:divBdr>
    </w:div>
    <w:div w:id="1425417059">
      <w:bodyDiv w:val="1"/>
      <w:marLeft w:val="0"/>
      <w:marRight w:val="0"/>
      <w:marTop w:val="0"/>
      <w:marBottom w:val="0"/>
      <w:divBdr>
        <w:top w:val="none" w:sz="0" w:space="0" w:color="auto"/>
        <w:left w:val="none" w:sz="0" w:space="0" w:color="auto"/>
        <w:bottom w:val="none" w:sz="0" w:space="0" w:color="auto"/>
        <w:right w:val="none" w:sz="0" w:space="0" w:color="auto"/>
      </w:divBdr>
    </w:div>
    <w:div w:id="1484857132">
      <w:bodyDiv w:val="1"/>
      <w:marLeft w:val="0"/>
      <w:marRight w:val="0"/>
      <w:marTop w:val="0"/>
      <w:marBottom w:val="0"/>
      <w:divBdr>
        <w:top w:val="none" w:sz="0" w:space="0" w:color="auto"/>
        <w:left w:val="none" w:sz="0" w:space="0" w:color="auto"/>
        <w:bottom w:val="none" w:sz="0" w:space="0" w:color="auto"/>
        <w:right w:val="none" w:sz="0" w:space="0" w:color="auto"/>
      </w:divBdr>
      <w:divsChild>
        <w:div w:id="1901280749">
          <w:marLeft w:val="288"/>
          <w:marRight w:val="0"/>
          <w:marTop w:val="86"/>
          <w:marBottom w:val="120"/>
          <w:divBdr>
            <w:top w:val="none" w:sz="0" w:space="0" w:color="auto"/>
            <w:left w:val="none" w:sz="0" w:space="0" w:color="auto"/>
            <w:bottom w:val="none" w:sz="0" w:space="0" w:color="auto"/>
            <w:right w:val="none" w:sz="0" w:space="0" w:color="auto"/>
          </w:divBdr>
        </w:div>
      </w:divsChild>
    </w:div>
    <w:div w:id="1511987132">
      <w:bodyDiv w:val="1"/>
      <w:marLeft w:val="0"/>
      <w:marRight w:val="0"/>
      <w:marTop w:val="0"/>
      <w:marBottom w:val="0"/>
      <w:divBdr>
        <w:top w:val="none" w:sz="0" w:space="0" w:color="auto"/>
        <w:left w:val="none" w:sz="0" w:space="0" w:color="auto"/>
        <w:bottom w:val="none" w:sz="0" w:space="0" w:color="auto"/>
        <w:right w:val="none" w:sz="0" w:space="0" w:color="auto"/>
      </w:divBdr>
    </w:div>
    <w:div w:id="1559246317">
      <w:bodyDiv w:val="1"/>
      <w:marLeft w:val="0"/>
      <w:marRight w:val="0"/>
      <w:marTop w:val="0"/>
      <w:marBottom w:val="0"/>
      <w:divBdr>
        <w:top w:val="none" w:sz="0" w:space="0" w:color="auto"/>
        <w:left w:val="none" w:sz="0" w:space="0" w:color="auto"/>
        <w:bottom w:val="none" w:sz="0" w:space="0" w:color="auto"/>
        <w:right w:val="none" w:sz="0" w:space="0" w:color="auto"/>
      </w:divBdr>
    </w:div>
    <w:div w:id="1581212742">
      <w:bodyDiv w:val="1"/>
      <w:marLeft w:val="0"/>
      <w:marRight w:val="0"/>
      <w:marTop w:val="0"/>
      <w:marBottom w:val="0"/>
      <w:divBdr>
        <w:top w:val="none" w:sz="0" w:space="0" w:color="auto"/>
        <w:left w:val="none" w:sz="0" w:space="0" w:color="auto"/>
        <w:bottom w:val="none" w:sz="0" w:space="0" w:color="auto"/>
        <w:right w:val="none" w:sz="0" w:space="0" w:color="auto"/>
      </w:divBdr>
    </w:div>
    <w:div w:id="1592005184">
      <w:bodyDiv w:val="1"/>
      <w:marLeft w:val="0"/>
      <w:marRight w:val="0"/>
      <w:marTop w:val="0"/>
      <w:marBottom w:val="0"/>
      <w:divBdr>
        <w:top w:val="none" w:sz="0" w:space="0" w:color="auto"/>
        <w:left w:val="none" w:sz="0" w:space="0" w:color="auto"/>
        <w:bottom w:val="none" w:sz="0" w:space="0" w:color="auto"/>
        <w:right w:val="none" w:sz="0" w:space="0" w:color="auto"/>
      </w:divBdr>
    </w:div>
    <w:div w:id="1659729330">
      <w:bodyDiv w:val="1"/>
      <w:marLeft w:val="0"/>
      <w:marRight w:val="0"/>
      <w:marTop w:val="0"/>
      <w:marBottom w:val="0"/>
      <w:divBdr>
        <w:top w:val="none" w:sz="0" w:space="0" w:color="auto"/>
        <w:left w:val="none" w:sz="0" w:space="0" w:color="auto"/>
        <w:bottom w:val="none" w:sz="0" w:space="0" w:color="auto"/>
        <w:right w:val="none" w:sz="0" w:space="0" w:color="auto"/>
      </w:divBdr>
    </w:div>
    <w:div w:id="1680891811">
      <w:bodyDiv w:val="1"/>
      <w:marLeft w:val="0"/>
      <w:marRight w:val="0"/>
      <w:marTop w:val="0"/>
      <w:marBottom w:val="0"/>
      <w:divBdr>
        <w:top w:val="none" w:sz="0" w:space="0" w:color="auto"/>
        <w:left w:val="none" w:sz="0" w:space="0" w:color="auto"/>
        <w:bottom w:val="none" w:sz="0" w:space="0" w:color="auto"/>
        <w:right w:val="none" w:sz="0" w:space="0" w:color="auto"/>
      </w:divBdr>
    </w:div>
    <w:div w:id="1689982625">
      <w:bodyDiv w:val="1"/>
      <w:marLeft w:val="0"/>
      <w:marRight w:val="0"/>
      <w:marTop w:val="0"/>
      <w:marBottom w:val="0"/>
      <w:divBdr>
        <w:top w:val="none" w:sz="0" w:space="0" w:color="auto"/>
        <w:left w:val="none" w:sz="0" w:space="0" w:color="auto"/>
        <w:bottom w:val="none" w:sz="0" w:space="0" w:color="auto"/>
        <w:right w:val="none" w:sz="0" w:space="0" w:color="auto"/>
      </w:divBdr>
    </w:div>
    <w:div w:id="1732073865">
      <w:bodyDiv w:val="1"/>
      <w:marLeft w:val="0"/>
      <w:marRight w:val="0"/>
      <w:marTop w:val="0"/>
      <w:marBottom w:val="0"/>
      <w:divBdr>
        <w:top w:val="none" w:sz="0" w:space="0" w:color="auto"/>
        <w:left w:val="none" w:sz="0" w:space="0" w:color="auto"/>
        <w:bottom w:val="none" w:sz="0" w:space="0" w:color="auto"/>
        <w:right w:val="none" w:sz="0" w:space="0" w:color="auto"/>
      </w:divBdr>
    </w:div>
    <w:div w:id="1753963276">
      <w:bodyDiv w:val="1"/>
      <w:marLeft w:val="0"/>
      <w:marRight w:val="0"/>
      <w:marTop w:val="0"/>
      <w:marBottom w:val="0"/>
      <w:divBdr>
        <w:top w:val="none" w:sz="0" w:space="0" w:color="auto"/>
        <w:left w:val="none" w:sz="0" w:space="0" w:color="auto"/>
        <w:bottom w:val="none" w:sz="0" w:space="0" w:color="auto"/>
        <w:right w:val="none" w:sz="0" w:space="0" w:color="auto"/>
      </w:divBdr>
    </w:div>
    <w:div w:id="1776095209">
      <w:bodyDiv w:val="1"/>
      <w:marLeft w:val="0"/>
      <w:marRight w:val="0"/>
      <w:marTop w:val="0"/>
      <w:marBottom w:val="0"/>
      <w:divBdr>
        <w:top w:val="none" w:sz="0" w:space="0" w:color="auto"/>
        <w:left w:val="none" w:sz="0" w:space="0" w:color="auto"/>
        <w:bottom w:val="none" w:sz="0" w:space="0" w:color="auto"/>
        <w:right w:val="none" w:sz="0" w:space="0" w:color="auto"/>
      </w:divBdr>
    </w:div>
    <w:div w:id="1808351030">
      <w:bodyDiv w:val="1"/>
      <w:marLeft w:val="0"/>
      <w:marRight w:val="0"/>
      <w:marTop w:val="0"/>
      <w:marBottom w:val="0"/>
      <w:divBdr>
        <w:top w:val="none" w:sz="0" w:space="0" w:color="auto"/>
        <w:left w:val="none" w:sz="0" w:space="0" w:color="auto"/>
        <w:bottom w:val="none" w:sz="0" w:space="0" w:color="auto"/>
        <w:right w:val="none" w:sz="0" w:space="0" w:color="auto"/>
      </w:divBdr>
    </w:div>
    <w:div w:id="1842348782">
      <w:bodyDiv w:val="1"/>
      <w:marLeft w:val="0"/>
      <w:marRight w:val="0"/>
      <w:marTop w:val="0"/>
      <w:marBottom w:val="0"/>
      <w:divBdr>
        <w:top w:val="none" w:sz="0" w:space="0" w:color="auto"/>
        <w:left w:val="none" w:sz="0" w:space="0" w:color="auto"/>
        <w:bottom w:val="none" w:sz="0" w:space="0" w:color="auto"/>
        <w:right w:val="none" w:sz="0" w:space="0" w:color="auto"/>
      </w:divBdr>
    </w:div>
    <w:div w:id="1990203734">
      <w:bodyDiv w:val="1"/>
      <w:marLeft w:val="0"/>
      <w:marRight w:val="0"/>
      <w:marTop w:val="0"/>
      <w:marBottom w:val="0"/>
      <w:divBdr>
        <w:top w:val="none" w:sz="0" w:space="0" w:color="auto"/>
        <w:left w:val="none" w:sz="0" w:space="0" w:color="auto"/>
        <w:bottom w:val="none" w:sz="0" w:space="0" w:color="auto"/>
        <w:right w:val="none" w:sz="0" w:space="0" w:color="auto"/>
      </w:divBdr>
    </w:div>
    <w:div w:id="2032880099">
      <w:bodyDiv w:val="1"/>
      <w:marLeft w:val="0"/>
      <w:marRight w:val="0"/>
      <w:marTop w:val="0"/>
      <w:marBottom w:val="0"/>
      <w:divBdr>
        <w:top w:val="none" w:sz="0" w:space="0" w:color="auto"/>
        <w:left w:val="none" w:sz="0" w:space="0" w:color="auto"/>
        <w:bottom w:val="none" w:sz="0" w:space="0" w:color="auto"/>
        <w:right w:val="none" w:sz="0" w:space="0" w:color="auto"/>
      </w:divBdr>
    </w:div>
    <w:div w:id="2049913389">
      <w:bodyDiv w:val="1"/>
      <w:marLeft w:val="0"/>
      <w:marRight w:val="0"/>
      <w:marTop w:val="0"/>
      <w:marBottom w:val="0"/>
      <w:divBdr>
        <w:top w:val="none" w:sz="0" w:space="0" w:color="auto"/>
        <w:left w:val="none" w:sz="0" w:space="0" w:color="auto"/>
        <w:bottom w:val="none" w:sz="0" w:space="0" w:color="auto"/>
        <w:right w:val="none" w:sz="0" w:space="0" w:color="auto"/>
      </w:divBdr>
    </w:div>
    <w:div w:id="2074236871">
      <w:bodyDiv w:val="1"/>
      <w:marLeft w:val="0"/>
      <w:marRight w:val="0"/>
      <w:marTop w:val="0"/>
      <w:marBottom w:val="0"/>
      <w:divBdr>
        <w:top w:val="none" w:sz="0" w:space="0" w:color="auto"/>
        <w:left w:val="none" w:sz="0" w:space="0" w:color="auto"/>
        <w:bottom w:val="none" w:sz="0" w:space="0" w:color="auto"/>
        <w:right w:val="none" w:sz="0" w:space="0" w:color="auto"/>
      </w:divBdr>
      <w:divsChild>
        <w:div w:id="530800226">
          <w:marLeft w:val="288"/>
          <w:marRight w:val="0"/>
          <w:marTop w:val="86"/>
          <w:marBottom w:val="0"/>
          <w:divBdr>
            <w:top w:val="none" w:sz="0" w:space="0" w:color="auto"/>
            <w:left w:val="none" w:sz="0" w:space="0" w:color="auto"/>
            <w:bottom w:val="none" w:sz="0" w:space="0" w:color="auto"/>
            <w:right w:val="none" w:sz="0" w:space="0" w:color="auto"/>
          </w:divBdr>
        </w:div>
      </w:divsChild>
    </w:div>
    <w:div w:id="2082364409">
      <w:bodyDiv w:val="1"/>
      <w:marLeft w:val="0"/>
      <w:marRight w:val="0"/>
      <w:marTop w:val="0"/>
      <w:marBottom w:val="0"/>
      <w:divBdr>
        <w:top w:val="none" w:sz="0" w:space="0" w:color="auto"/>
        <w:left w:val="none" w:sz="0" w:space="0" w:color="auto"/>
        <w:bottom w:val="none" w:sz="0" w:space="0" w:color="auto"/>
        <w:right w:val="none" w:sz="0" w:space="0" w:color="auto"/>
      </w:divBdr>
    </w:div>
    <w:div w:id="2122411666">
      <w:bodyDiv w:val="1"/>
      <w:marLeft w:val="0"/>
      <w:marRight w:val="0"/>
      <w:marTop w:val="0"/>
      <w:marBottom w:val="0"/>
      <w:divBdr>
        <w:top w:val="none" w:sz="0" w:space="0" w:color="auto"/>
        <w:left w:val="none" w:sz="0" w:space="0" w:color="auto"/>
        <w:bottom w:val="none" w:sz="0" w:space="0" w:color="auto"/>
        <w:right w:val="none" w:sz="0" w:space="0" w:color="auto"/>
      </w:divBdr>
    </w:div>
    <w:div w:id="2127649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sac.gov.au/internet/msac/publishing.nsf/Content/6FEB810E43FFD0A3CA25801000123C25/$File/1432-FinalPSD-accessible%2024%20Aug%202017.docx" TargetMode="External"/><Relationship Id="rId13" Type="http://schemas.openxmlformats.org/officeDocument/2006/relationships/footer" Target="footer1.xml"/><Relationship Id="rId18" Type="http://schemas.openxmlformats.org/officeDocument/2006/relationships/image" Target="media/image6.jpeg"/><Relationship Id="rId26" Type="http://schemas.openxmlformats.org/officeDocument/2006/relationships/image" Target="media/image7.emf"/><Relationship Id="rId3" Type="http://schemas.openxmlformats.org/officeDocument/2006/relationships/styles" Target="styles.xml"/><Relationship Id="rId21" Type="http://schemas.openxmlformats.org/officeDocument/2006/relationships/hyperlink" Target="http://www9.health.gov.au/mbs/fullDisplay.cfm?type=item&amp;qt=ItemID&amp;q=63397" TargetMode="External"/><Relationship Id="rId7" Type="http://schemas.openxmlformats.org/officeDocument/2006/relationships/endnotes" Target="endnotes.xml"/><Relationship Id="rId12" Type="http://schemas.openxmlformats.org/officeDocument/2006/relationships/package" Target="embeddings/Microsoft_Visio_Drawing1.vsdx"/><Relationship Id="rId17" Type="http://schemas.openxmlformats.org/officeDocument/2006/relationships/image" Target="media/image5.jpeg"/><Relationship Id="rId25" Type="http://schemas.openxmlformats.org/officeDocument/2006/relationships/hyperlink" Target="https://www.nice.org.uk/advice/mib7/chapter/introduction" TargetMode="Externa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hyperlink" Target="http://www9.health.gov.au/mbs/fullDisplay.cfm?type=item&amp;q=63491&amp;qt=item" TargetMode="External"/><Relationship Id="rId29" Type="http://schemas.openxmlformats.org/officeDocument/2006/relationships/image" Target="media/image10.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24" Type="http://schemas.openxmlformats.org/officeDocument/2006/relationships/hyperlink" Target="http://www.mbsonline.gov.au/internet/mbsonline/publishing.nsf/Content/Factsheet-mRNA-Myo" TargetMode="Externa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hyperlink" Target="http://www.mbsonline.gov.au/internet/mbsonline/publishing.nsf/Content/Factsheet-CardiacMRI" TargetMode="External"/><Relationship Id="rId28" Type="http://schemas.openxmlformats.org/officeDocument/2006/relationships/image" Target="media/image9.emf"/><Relationship Id="rId10" Type="http://schemas.openxmlformats.org/officeDocument/2006/relationships/package" Target="embeddings/Microsoft_Visio_Drawing.vsdx"/><Relationship Id="rId19" Type="http://schemas.openxmlformats.org/officeDocument/2006/relationships/hyperlink" Target="http://www9.health.gov.au/mbs/search.cfm?q=63399&amp;Submit=&amp;sopt=S"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footer" Target="footer2.xml"/><Relationship Id="rId22" Type="http://schemas.openxmlformats.org/officeDocument/2006/relationships/hyperlink" Target="http://www9.health.gov.au/mbs/search.cfm?q=57360&amp;Submit=&amp;sopt=I" TargetMode="External"/><Relationship Id="rId27" Type="http://schemas.openxmlformats.org/officeDocument/2006/relationships/image" Target="media/image8.emf"/><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D8E7A8-A288-469A-9F51-BCE01E9EEF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8</Pages>
  <Words>47122</Words>
  <Characters>268597</Characters>
  <Application>Microsoft Office Word</Application>
  <DocSecurity>4</DocSecurity>
  <Lines>2238</Lines>
  <Paragraphs>6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089</CharactersWithSpaces>
  <SharedDoc>false</SharedDoc>
  <HLinks>
    <vt:vector size="66" baseType="variant">
      <vt:variant>
        <vt:i4>1048649</vt:i4>
      </vt:variant>
      <vt:variant>
        <vt:i4>935</vt:i4>
      </vt:variant>
      <vt:variant>
        <vt:i4>0</vt:i4>
      </vt:variant>
      <vt:variant>
        <vt:i4>5</vt:i4>
      </vt:variant>
      <vt:variant>
        <vt:lpwstr>https://www.nice.org.uk/advice/mib7/chapter/introduction</vt:lpwstr>
      </vt:variant>
      <vt:variant>
        <vt:lpwstr/>
      </vt:variant>
      <vt:variant>
        <vt:i4>1310720</vt:i4>
      </vt:variant>
      <vt:variant>
        <vt:i4>932</vt:i4>
      </vt:variant>
      <vt:variant>
        <vt:i4>0</vt:i4>
      </vt:variant>
      <vt:variant>
        <vt:i4>5</vt:i4>
      </vt:variant>
      <vt:variant>
        <vt:lpwstr>http://www.mbsonline.gov.au/internet/mbsonline/publishing.nsf/Content/Factsheet-mRNA-Myo</vt:lpwstr>
      </vt:variant>
      <vt:variant>
        <vt:lpwstr/>
      </vt:variant>
      <vt:variant>
        <vt:i4>6619198</vt:i4>
      </vt:variant>
      <vt:variant>
        <vt:i4>929</vt:i4>
      </vt:variant>
      <vt:variant>
        <vt:i4>0</vt:i4>
      </vt:variant>
      <vt:variant>
        <vt:i4>5</vt:i4>
      </vt:variant>
      <vt:variant>
        <vt:lpwstr>http://www.mbsonline.gov.au/internet/mbsonline/publishing.nsf/Content/Factsheet-CardiacMRI</vt:lpwstr>
      </vt:variant>
      <vt:variant>
        <vt:lpwstr/>
      </vt:variant>
      <vt:variant>
        <vt:i4>3866739</vt:i4>
      </vt:variant>
      <vt:variant>
        <vt:i4>926</vt:i4>
      </vt:variant>
      <vt:variant>
        <vt:i4>0</vt:i4>
      </vt:variant>
      <vt:variant>
        <vt:i4>5</vt:i4>
      </vt:variant>
      <vt:variant>
        <vt:lpwstr>http://www9.health.gov.au/mbs/search.cfm?q=57360&amp;Submit=&amp;sopt=I</vt:lpwstr>
      </vt:variant>
      <vt:variant>
        <vt:lpwstr/>
      </vt:variant>
      <vt:variant>
        <vt:i4>5636189</vt:i4>
      </vt:variant>
      <vt:variant>
        <vt:i4>923</vt:i4>
      </vt:variant>
      <vt:variant>
        <vt:i4>0</vt:i4>
      </vt:variant>
      <vt:variant>
        <vt:i4>5</vt:i4>
      </vt:variant>
      <vt:variant>
        <vt:lpwstr>http://www9.health.gov.au/mbs/fullDisplay.cfm?type=item&amp;qt=ItemID&amp;q=63397</vt:lpwstr>
      </vt:variant>
      <vt:variant>
        <vt:lpwstr/>
      </vt:variant>
      <vt:variant>
        <vt:i4>4128866</vt:i4>
      </vt:variant>
      <vt:variant>
        <vt:i4>920</vt:i4>
      </vt:variant>
      <vt:variant>
        <vt:i4>0</vt:i4>
      </vt:variant>
      <vt:variant>
        <vt:i4>5</vt:i4>
      </vt:variant>
      <vt:variant>
        <vt:lpwstr>http://www9.health.gov.au/mbs/fullDisplay.cfm?type=item&amp;q=63491&amp;qt=item</vt:lpwstr>
      </vt:variant>
      <vt:variant>
        <vt:lpwstr/>
      </vt:variant>
      <vt:variant>
        <vt:i4>3211384</vt:i4>
      </vt:variant>
      <vt:variant>
        <vt:i4>912</vt:i4>
      </vt:variant>
      <vt:variant>
        <vt:i4>0</vt:i4>
      </vt:variant>
      <vt:variant>
        <vt:i4>5</vt:i4>
      </vt:variant>
      <vt:variant>
        <vt:lpwstr>http://www9.health.gov.au/mbs/search.cfm?q=63399&amp;Submit=&amp;sopt=S</vt:lpwstr>
      </vt:variant>
      <vt:variant>
        <vt:lpwstr/>
      </vt:variant>
      <vt:variant>
        <vt:i4>1835018</vt:i4>
      </vt:variant>
      <vt:variant>
        <vt:i4>20</vt:i4>
      </vt:variant>
      <vt:variant>
        <vt:i4>0</vt:i4>
      </vt:variant>
      <vt:variant>
        <vt:i4>5</vt:i4>
      </vt:variant>
      <vt:variant>
        <vt:lpwstr>http://www.msac.gov.au/internet/msac/publishing.nsf/Content/6FEB810E43FFD0A3CA25801000123C25/$File/1432-FinalPSD-accessible 24 Aug 2017.docx</vt:lpwstr>
      </vt:variant>
      <vt:variant>
        <vt:lpwstr/>
      </vt:variant>
      <vt:variant>
        <vt:i4>3342421</vt:i4>
      </vt:variant>
      <vt:variant>
        <vt:i4>6</vt:i4>
      </vt:variant>
      <vt:variant>
        <vt:i4>0</vt:i4>
      </vt:variant>
      <vt:variant>
        <vt:i4>5</vt:i4>
      </vt:variant>
      <vt:variant>
        <vt:lpwstr>mailto:Alvin.Atlas@surgeons.org</vt:lpwstr>
      </vt:variant>
      <vt:variant>
        <vt:lpwstr/>
      </vt:variant>
      <vt:variant>
        <vt:i4>3342421</vt:i4>
      </vt:variant>
      <vt:variant>
        <vt:i4>3</vt:i4>
      </vt:variant>
      <vt:variant>
        <vt:i4>0</vt:i4>
      </vt:variant>
      <vt:variant>
        <vt:i4>5</vt:i4>
      </vt:variant>
      <vt:variant>
        <vt:lpwstr>mailto:Alvin.Atlas@surgeons.org</vt:lpwstr>
      </vt:variant>
      <vt:variant>
        <vt:lpwstr/>
      </vt:variant>
      <vt:variant>
        <vt:i4>3342421</vt:i4>
      </vt:variant>
      <vt:variant>
        <vt:i4>0</vt:i4>
      </vt:variant>
      <vt:variant>
        <vt:i4>0</vt:i4>
      </vt:variant>
      <vt:variant>
        <vt:i4>5</vt:i4>
      </vt:variant>
      <vt:variant>
        <vt:lpwstr>mailto:Alvin.Atlas@surgeon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3-27T22:55:00Z</dcterms:created>
  <dcterms:modified xsi:type="dcterms:W3CDTF">2023-03-27T22:55:00Z</dcterms:modified>
</cp:coreProperties>
</file>